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3E9AB" w14:textId="5E5B58C2" w:rsidR="00C1329C" w:rsidRPr="00941D23" w:rsidRDefault="00C1329C" w:rsidP="00941D23">
      <w:pPr>
        <w:pStyle w:val="CRCoverPage"/>
        <w:tabs>
          <w:tab w:val="right" w:pos="9639"/>
        </w:tabs>
        <w:rPr>
          <w:b/>
          <w:i/>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sidRPr="009D674D">
        <w:rPr>
          <w:b/>
          <w:noProof/>
          <w:sz w:val="24"/>
        </w:rPr>
        <w:t>3GPP TSG-RAN WG2 Meeting#1</w:t>
      </w:r>
      <w:r w:rsidR="0054287A">
        <w:rPr>
          <w:b/>
          <w:noProof/>
          <w:sz w:val="24"/>
        </w:rPr>
        <w:t>2</w:t>
      </w:r>
      <w:r w:rsidR="009C02FB">
        <w:rPr>
          <w:b/>
          <w:noProof/>
          <w:sz w:val="24"/>
        </w:rPr>
        <w:t>3</w:t>
      </w:r>
      <w:r w:rsidR="003D17E6">
        <w:rPr>
          <w:b/>
          <w:noProof/>
          <w:sz w:val="24"/>
        </w:rPr>
        <w:t>bis</w:t>
      </w:r>
      <w:r w:rsidRPr="009D674D">
        <w:rPr>
          <w:b/>
          <w:i/>
          <w:noProof/>
          <w:sz w:val="28"/>
        </w:rPr>
        <w:tab/>
      </w:r>
      <w:r w:rsidR="003D17E6" w:rsidRPr="003D17E6">
        <w:rPr>
          <w:b/>
          <w:iCs/>
          <w:noProof/>
          <w:sz w:val="24"/>
          <w:szCs w:val="18"/>
        </w:rPr>
        <w:t>R2-231</w:t>
      </w:r>
      <w:r w:rsidR="00644FE0">
        <w:rPr>
          <w:b/>
          <w:iCs/>
          <w:noProof/>
          <w:sz w:val="24"/>
          <w:szCs w:val="18"/>
        </w:rPr>
        <w:t>nnnn</w:t>
      </w:r>
    </w:p>
    <w:p w14:paraId="018832E5" w14:textId="385906EB" w:rsidR="00C1329C" w:rsidRDefault="003D17E6" w:rsidP="00237924">
      <w:pPr>
        <w:pStyle w:val="3GPPHeader"/>
        <w:rPr>
          <w:b w:val="0"/>
          <w:noProof/>
        </w:rPr>
      </w:pPr>
      <w:r>
        <w:t>Xiamen</w:t>
      </w:r>
      <w:r w:rsidR="00237924">
        <w:t xml:space="preserve">, </w:t>
      </w:r>
      <w:r>
        <w:t>October</w:t>
      </w:r>
      <w:r w:rsidR="00237924">
        <w:t xml:space="preserve"> </w:t>
      </w:r>
      <w:r>
        <w:t>9</w:t>
      </w:r>
      <w:r>
        <w:rPr>
          <w:vertAlign w:val="superscript"/>
        </w:rPr>
        <w:t>th</w:t>
      </w:r>
      <w:r w:rsidR="00237924">
        <w:t xml:space="preserve"> – </w:t>
      </w:r>
      <w:r>
        <w:t>13</w:t>
      </w:r>
      <w:r w:rsidR="00237924" w:rsidRPr="00237924">
        <w:rPr>
          <w:vertAlign w:val="superscript"/>
        </w:rPr>
        <w:t>th</w:t>
      </w:r>
      <w:r w:rsidR="00237924">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765D49E0" w:rsidR="00C1329C" w:rsidRPr="00410371" w:rsidRDefault="003F03F0" w:rsidP="003F03F0">
            <w:pPr>
              <w:pStyle w:val="CRCoverPage"/>
              <w:spacing w:after="0"/>
              <w:jc w:val="right"/>
              <w:rPr>
                <w:noProof/>
              </w:rPr>
            </w:pPr>
            <w:r w:rsidRPr="003F03F0">
              <w:rPr>
                <w:b/>
                <w:noProof/>
                <w:sz w:val="28"/>
              </w:rPr>
              <w:t>4253</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62A7A7A0" w:rsidR="00C1329C" w:rsidRPr="00410371" w:rsidRDefault="00570FDA" w:rsidP="004A6D1C">
            <w:pPr>
              <w:pStyle w:val="CRCoverPage"/>
              <w:spacing w:after="0"/>
              <w:jc w:val="center"/>
              <w:rPr>
                <w:b/>
                <w:noProof/>
              </w:rPr>
            </w:pPr>
            <w:r>
              <w:rPr>
                <w:b/>
                <w:noProof/>
                <w:sz w:val="28"/>
              </w:rPr>
              <w:t>-</w:t>
            </w:r>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0066E0D6" w:rsidR="00C1329C" w:rsidRPr="00410371" w:rsidRDefault="009D3338" w:rsidP="004A6D1C">
            <w:pPr>
              <w:pStyle w:val="CRCoverPage"/>
              <w:spacing w:after="0"/>
              <w:jc w:val="center"/>
              <w:rPr>
                <w:noProof/>
                <w:sz w:val="28"/>
              </w:rPr>
            </w:pPr>
            <w:r>
              <w:rPr>
                <w:b/>
                <w:noProof/>
                <w:sz w:val="28"/>
              </w:rPr>
              <w:t>17.</w:t>
            </w:r>
            <w:r w:rsidR="00F31384">
              <w:rPr>
                <w:b/>
                <w:noProof/>
                <w:sz w:val="28"/>
              </w:rPr>
              <w:t>6</w:t>
            </w:r>
            <w:r>
              <w:rPr>
                <w:b/>
                <w:noProof/>
                <w:sz w:val="28"/>
              </w:rPr>
              <w:t>.0</w:t>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af7"/>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7"/>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285630E2" w:rsidR="00C1329C" w:rsidRDefault="007B3085" w:rsidP="004A6D1C">
            <w:pPr>
              <w:pStyle w:val="CRCoverPage"/>
              <w:spacing w:after="0"/>
              <w:ind w:left="100"/>
              <w:rPr>
                <w:noProof/>
              </w:rPr>
            </w:pPr>
            <w:r>
              <w:rPr>
                <w:noProof/>
              </w:rPr>
              <w:t>Running CR</w:t>
            </w:r>
            <w:r w:rsidR="00C825A6">
              <w:rPr>
                <w:noProof/>
              </w:rPr>
              <w:t xml:space="preserve"> 38331</w:t>
            </w:r>
            <w:r>
              <w:rPr>
                <w:noProof/>
              </w:rPr>
              <w:t xml:space="preserve"> for Rel</w:t>
            </w:r>
            <w:r w:rsidR="00DB70AD">
              <w:rPr>
                <w:noProof/>
              </w:rPr>
              <w:t>-</w:t>
            </w:r>
            <w:r>
              <w:rPr>
                <w:noProof/>
              </w:rPr>
              <w:t>18 SON MRO</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11A9B93"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5C74E87D" w:rsidR="00C1329C" w:rsidRDefault="00C1329C" w:rsidP="004A6D1C">
            <w:pPr>
              <w:pStyle w:val="CRCoverPage"/>
              <w:spacing w:after="0"/>
              <w:ind w:left="100"/>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24CF39D6"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rsidRPr="009D674D"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283624FE" w:rsidR="00C1329C" w:rsidRPr="009D674D" w:rsidRDefault="006B54DF" w:rsidP="004A6D1C">
            <w:pPr>
              <w:pStyle w:val="CRCoverPage"/>
              <w:spacing w:after="0"/>
              <w:ind w:left="100"/>
              <w:rPr>
                <w:noProof/>
              </w:rPr>
            </w:pPr>
            <w:r>
              <w:t>NR_ENDC_SON_MDT_enh2-Core</w:t>
            </w:r>
          </w:p>
        </w:tc>
        <w:tc>
          <w:tcPr>
            <w:tcW w:w="567" w:type="dxa"/>
            <w:tcBorders>
              <w:left w:val="nil"/>
            </w:tcBorders>
          </w:tcPr>
          <w:p w14:paraId="736874CD" w14:textId="77777777" w:rsidR="00C1329C" w:rsidRPr="009D674D" w:rsidRDefault="00C1329C" w:rsidP="004A6D1C">
            <w:pPr>
              <w:pStyle w:val="CRCoverPage"/>
              <w:spacing w:after="0"/>
              <w:ind w:right="100"/>
              <w:rPr>
                <w:noProof/>
              </w:rPr>
            </w:pPr>
          </w:p>
        </w:tc>
        <w:tc>
          <w:tcPr>
            <w:tcW w:w="1417" w:type="dxa"/>
            <w:gridSpan w:val="3"/>
            <w:tcBorders>
              <w:left w:val="nil"/>
            </w:tcBorders>
          </w:tcPr>
          <w:p w14:paraId="0955D004" w14:textId="77777777" w:rsidR="00C1329C" w:rsidRPr="009D674D" w:rsidRDefault="00C1329C" w:rsidP="004A6D1C">
            <w:pPr>
              <w:pStyle w:val="CRCoverPage"/>
              <w:spacing w:after="0"/>
              <w:jc w:val="right"/>
              <w:rPr>
                <w:noProof/>
              </w:rPr>
            </w:pPr>
            <w:r w:rsidRPr="009D674D">
              <w:rPr>
                <w:b/>
                <w:i/>
                <w:noProof/>
              </w:rPr>
              <w:t>Date:</w:t>
            </w:r>
          </w:p>
        </w:tc>
        <w:tc>
          <w:tcPr>
            <w:tcW w:w="2127" w:type="dxa"/>
            <w:tcBorders>
              <w:right w:val="single" w:sz="4" w:space="0" w:color="auto"/>
            </w:tcBorders>
            <w:shd w:val="pct30" w:color="FFFF00" w:fill="auto"/>
          </w:tcPr>
          <w:p w14:paraId="3C19E087" w14:textId="483C62AA" w:rsidR="00C1329C" w:rsidRPr="009D674D" w:rsidRDefault="00D466E4" w:rsidP="004A6D1C">
            <w:pPr>
              <w:pStyle w:val="CRCoverPage"/>
              <w:spacing w:after="0"/>
              <w:ind w:left="100"/>
              <w:rPr>
                <w:noProof/>
              </w:rPr>
            </w:pPr>
            <w:r w:rsidRPr="009D674D">
              <w:t>202</w:t>
            </w:r>
            <w:r w:rsidR="0054287A">
              <w:t>3</w:t>
            </w:r>
            <w:r w:rsidRPr="009D674D">
              <w:t>-</w:t>
            </w:r>
            <w:r w:rsidR="00644FE0">
              <w:t>10</w:t>
            </w:r>
            <w:r w:rsidR="006C0317">
              <w:t>-</w:t>
            </w:r>
            <w:r w:rsidR="00644FE0">
              <w:t>18</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29D42261" w:rsidR="00C1329C" w:rsidRDefault="006C0317"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2E7DB052" w:rsidR="00C1329C" w:rsidRDefault="007B4D52" w:rsidP="004A6D1C">
            <w:pPr>
              <w:pStyle w:val="CRCoverPage"/>
              <w:spacing w:after="0"/>
              <w:ind w:left="100"/>
              <w:rPr>
                <w:noProof/>
              </w:rPr>
            </w:pPr>
            <w:r>
              <w:t>Rel-1</w:t>
            </w:r>
            <w:r w:rsidR="006C0317">
              <w:t>8</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af7"/>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06CAAD7" w14:textId="1E4E3A7E" w:rsidR="000E1DE4" w:rsidRPr="003E162E" w:rsidRDefault="003E162E" w:rsidP="007A5696">
            <w:pPr>
              <w:pStyle w:val="CRCoverPage"/>
              <w:spacing w:after="0"/>
              <w:rPr>
                <w:rFonts w:cs="Arial"/>
              </w:rPr>
            </w:pPr>
            <w:r w:rsidRPr="003E162E">
              <w:rPr>
                <w:rFonts w:cs="Arial"/>
              </w:rPr>
              <w:t>Introduction of MRO functionalities for SON in Rel.18.</w:t>
            </w:r>
          </w:p>
          <w:p w14:paraId="022184D7" w14:textId="694109FB" w:rsidR="00043F86" w:rsidRDefault="00043F86" w:rsidP="003E162E">
            <w:pPr>
              <w:pStyle w:val="CRCoverPage"/>
              <w:spacing w:after="0"/>
            </w:pP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Pr="00E71F30" w:rsidRDefault="00C1329C" w:rsidP="004A6D1C">
            <w:pPr>
              <w:pStyle w:val="CRCoverPage"/>
              <w:tabs>
                <w:tab w:val="right" w:pos="2184"/>
              </w:tabs>
              <w:spacing w:after="0"/>
              <w:rPr>
                <w:b/>
                <w:i/>
                <w:noProof/>
              </w:rPr>
            </w:pPr>
            <w:r w:rsidRPr="00E71F30">
              <w:rPr>
                <w:b/>
                <w:i/>
                <w:noProof/>
              </w:rPr>
              <w:t>Summary of change:</w:t>
            </w:r>
          </w:p>
        </w:tc>
        <w:tc>
          <w:tcPr>
            <w:tcW w:w="6946" w:type="dxa"/>
            <w:gridSpan w:val="9"/>
            <w:tcBorders>
              <w:right w:val="single" w:sz="4" w:space="0" w:color="auto"/>
            </w:tcBorders>
            <w:shd w:val="pct30" w:color="FFFF00" w:fill="auto"/>
          </w:tcPr>
          <w:p w14:paraId="01DD9C6D" w14:textId="2BAC7C7C" w:rsidR="00D34122" w:rsidRDefault="003E162E" w:rsidP="00057EF5">
            <w:pPr>
              <w:pStyle w:val="CRCoverPage"/>
              <w:spacing w:after="0"/>
              <w:rPr>
                <w:noProof/>
              </w:rPr>
            </w:pPr>
            <w:r>
              <w:t>Implementation of agreements up to RAN2#12</w:t>
            </w:r>
            <w:r w:rsidR="00DF5612">
              <w:t>3</w:t>
            </w:r>
            <w:r w:rsidR="00644FE0">
              <w:t>bis</w:t>
            </w:r>
            <w:r w:rsidR="00057EF5">
              <w:t>.</w:t>
            </w:r>
          </w:p>
          <w:p w14:paraId="7F788DBA" w14:textId="5FC51809" w:rsidR="000E4259" w:rsidRPr="00E71F30" w:rsidRDefault="000E4259" w:rsidP="00057EF5">
            <w:pPr>
              <w:pStyle w:val="CRCoverPage"/>
              <w:spacing w:after="0"/>
            </w:pP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4CD5C5B" w:rsidR="00E71F30" w:rsidRDefault="008D37F5" w:rsidP="002C0CF1">
            <w:pPr>
              <w:pStyle w:val="CRCoverPage"/>
              <w:spacing w:after="0"/>
              <w:rPr>
                <w:noProof/>
              </w:rPr>
            </w:pPr>
            <w:r>
              <w:rPr>
                <w:noProof/>
              </w:rPr>
              <w:t>Rel.18 RRC specification does not include the new MRO functionalities agreed for Rel.18</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03835BB6" w:rsidR="00F6177A" w:rsidRPr="00F6177A" w:rsidRDefault="00286260" w:rsidP="00F6177A">
            <w:pPr>
              <w:pStyle w:val="CRCoverPage"/>
              <w:spacing w:after="0"/>
              <w:ind w:left="100"/>
            </w:pPr>
            <w:r>
              <w:t>5.3.</w:t>
            </w:r>
            <w:r w:rsidR="00392C89">
              <w:t xml:space="preserve">3.4, </w:t>
            </w:r>
            <w:r>
              <w:t xml:space="preserve">5.3.5.3, </w:t>
            </w:r>
            <w:r w:rsidR="00313FDC" w:rsidRPr="00C0503E">
              <w:rPr>
                <w:rFonts w:eastAsia="MS Mincho"/>
              </w:rPr>
              <w:t>5.3.5.5.2</w:t>
            </w:r>
            <w:r w:rsidR="00313FDC">
              <w:rPr>
                <w:rFonts w:eastAsia="MS Mincho"/>
              </w:rPr>
              <w:t xml:space="preserve">, </w:t>
            </w:r>
            <w:r>
              <w:t xml:space="preserve">5.3.5.9, </w:t>
            </w:r>
            <w:r w:rsidR="00B2505E">
              <w:t xml:space="preserve">5.3.5.10, </w:t>
            </w:r>
            <w:r>
              <w:t>5.3.7, 5.3.7.</w:t>
            </w:r>
            <w:r w:rsidR="00392C89">
              <w:t xml:space="preserve">2, </w:t>
            </w:r>
            <w:r>
              <w:t xml:space="preserve">5.3.7.4, </w:t>
            </w:r>
            <w:r w:rsidR="00856C46">
              <w:rPr>
                <w:rFonts w:hint="eastAsia"/>
                <w:lang w:eastAsia="zh-CN"/>
              </w:rPr>
              <w:t>5.3.7.5, 5.7.10.X</w:t>
            </w:r>
            <w:r w:rsidR="00856C46">
              <w:rPr>
                <w:lang w:eastAsia="zh-CN"/>
              </w:rPr>
              <w:t xml:space="preserve">, </w:t>
            </w:r>
            <w:r w:rsidR="00EE0128" w:rsidRPr="009D674D">
              <w:t>5.</w:t>
            </w:r>
            <w:r w:rsidR="00F6177A">
              <w:t>3.10.</w:t>
            </w:r>
            <w:r w:rsidR="005777F2">
              <w:t>5</w:t>
            </w:r>
            <w:r>
              <w:t>, 5.3.13, 5.</w:t>
            </w:r>
            <w:r w:rsidR="003F2D72">
              <w:t xml:space="preserve">3.13.2, </w:t>
            </w:r>
            <w:r w:rsidR="00474BF4">
              <w:t xml:space="preserve">5.3.13.4, </w:t>
            </w:r>
            <w:r>
              <w:t xml:space="preserve">5.4.3, </w:t>
            </w:r>
            <w:r w:rsidR="00313AA2">
              <w:t>5.4.3.4</w:t>
            </w:r>
            <w:r>
              <w:t>, 5.7.3</w:t>
            </w:r>
            <w:r w:rsidR="007C3D85">
              <w:t xml:space="preserve">, </w:t>
            </w:r>
            <w:r w:rsidR="007C3D85" w:rsidRPr="00F10B4F">
              <w:t>5.7.3.5</w:t>
            </w:r>
            <w:r w:rsidR="007C3D85">
              <w:t xml:space="preserve">, </w:t>
            </w:r>
            <w:r w:rsidR="007C3D85" w:rsidRPr="00F10B4F">
              <w:t>5.</w:t>
            </w:r>
            <w:r w:rsidR="007C3D85" w:rsidRPr="00F10B4F">
              <w:rPr>
                <w:lang w:eastAsia="zh-CN"/>
              </w:rPr>
              <w:t>7</w:t>
            </w:r>
            <w:r w:rsidR="007C3D85" w:rsidRPr="00F10B4F">
              <w:t>.</w:t>
            </w:r>
            <w:r w:rsidR="007C3D85" w:rsidRPr="00F10B4F">
              <w:rPr>
                <w:lang w:eastAsia="zh-CN"/>
              </w:rPr>
              <w:t>10.3</w:t>
            </w:r>
            <w:r w:rsidR="007C3D85">
              <w:rPr>
                <w:lang w:eastAsia="zh-CN"/>
              </w:rPr>
              <w:t xml:space="preserve">, </w:t>
            </w:r>
            <w:r w:rsidR="007C3D85" w:rsidRPr="00F10B4F">
              <w:t>5.7.10.6</w:t>
            </w:r>
            <w:r w:rsidR="007C3D85">
              <w:t xml:space="preserve">, </w:t>
            </w:r>
            <w:r w:rsidR="007C3D85" w:rsidRPr="00F43A82">
              <w:t>6.2.2</w:t>
            </w:r>
            <w:r w:rsidR="007C3D85">
              <w:t xml:space="preserve">, </w:t>
            </w:r>
            <w:r w:rsidR="007C3D85" w:rsidRPr="00F43A82">
              <w:t>6.3.2</w:t>
            </w:r>
            <w:r w:rsidR="00104693">
              <w:t>, 6.3.4, 7.4</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360B9DFC"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619B2967" w:rsidR="00C1329C" w:rsidRDefault="00D53DD5"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50DEAC5F" w:rsidR="00C1329C" w:rsidRDefault="00C1329C" w:rsidP="004A6D1C">
            <w:pPr>
              <w:pStyle w:val="CRCoverPage"/>
              <w:spacing w:after="0"/>
              <w:ind w:left="99"/>
              <w:rPr>
                <w:noProof/>
              </w:rPr>
            </w:pPr>
            <w:r>
              <w:rPr>
                <w:noProof/>
              </w:rPr>
              <w:t xml:space="preserve">TS/TR </w:t>
            </w:r>
            <w:r w:rsidR="00D53DD5">
              <w:rPr>
                <w:rFonts w:eastAsia="等线"/>
                <w:lang w:eastAsia="zh-CN"/>
              </w:rPr>
              <w:t>…</w:t>
            </w:r>
            <w:r>
              <w:rPr>
                <w:noProof/>
              </w:rPr>
              <w:t xml:space="preserve">CR </w:t>
            </w:r>
            <w:r w:rsidR="00D53DD5">
              <w:rPr>
                <w:noProof/>
              </w:rPr>
              <w:t>…</w:t>
            </w:r>
            <w:r>
              <w:rPr>
                <w:noProof/>
              </w:rPr>
              <w:t xml:space="preserve">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4A5702C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5"/>
          <w:footnotePr>
            <w:numRestart w:val="eachSect"/>
          </w:footnotePr>
          <w:pgSz w:w="11907" w:h="16840"/>
          <w:pgMar w:top="1418" w:right="1134" w:bottom="1134" w:left="1134" w:header="680" w:footer="567" w:gutter="0"/>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p w14:paraId="49F85E53" w14:textId="482BEFAA" w:rsidR="00C34D15" w:rsidRDefault="00AE4683" w:rsidP="00C34D15">
      <w:pPr>
        <w:pStyle w:val="Note-Boxed"/>
        <w:jc w:val="center"/>
        <w:rPr>
          <w:rFonts w:ascii="Times New Roman" w:hAnsi="Times New Roman" w:cs="Times New Roman"/>
          <w:lang w:val="en-US"/>
        </w:rPr>
      </w:pPr>
      <w:r>
        <w:rPr>
          <w:rFonts w:ascii="Times New Roman" w:eastAsia="宋体" w:hAnsi="Times New Roman" w:cs="Times New Roman"/>
          <w:lang w:val="en-US" w:eastAsia="zh-CN"/>
        </w:rPr>
        <w:lastRenderedPageBreak/>
        <w:t>FIRST</w:t>
      </w:r>
      <w:r w:rsidR="00C34D15">
        <w:rPr>
          <w:rFonts w:ascii="Times New Roman" w:hAnsi="Times New Roman" w:cs="Times New Roman"/>
          <w:lang w:val="en-US"/>
        </w:rPr>
        <w:t xml:space="preserve"> CHANGE</w:t>
      </w:r>
    </w:p>
    <w:p w14:paraId="31C2A6DA" w14:textId="77777777" w:rsidR="0059318A" w:rsidRPr="00C0503E" w:rsidRDefault="0059318A" w:rsidP="0059318A">
      <w:pPr>
        <w:pStyle w:val="4"/>
      </w:pPr>
      <w:bookmarkStart w:id="14" w:name="_Toc139044991"/>
      <w:bookmarkStart w:id="15" w:name="_Toc131064387"/>
      <w:r w:rsidRPr="00C0503E">
        <w:t>5.3.3.4</w:t>
      </w:r>
      <w:r w:rsidRPr="00C0503E">
        <w:tab/>
        <w:t xml:space="preserve">Reception of the </w:t>
      </w:r>
      <w:r w:rsidRPr="00C0503E">
        <w:rPr>
          <w:i/>
        </w:rPr>
        <w:t>RRCSetup</w:t>
      </w:r>
      <w:r w:rsidRPr="00C0503E">
        <w:t xml:space="preserve"> by the UE</w:t>
      </w:r>
      <w:bookmarkEnd w:id="14"/>
    </w:p>
    <w:p w14:paraId="1387C241" w14:textId="77777777" w:rsidR="0059318A" w:rsidRPr="00C0503E" w:rsidRDefault="0059318A" w:rsidP="0059318A">
      <w:r w:rsidRPr="00C0503E">
        <w:t xml:space="preserve">The UE shall perform the following actions upon reception of the </w:t>
      </w:r>
      <w:r w:rsidRPr="00C0503E">
        <w:rPr>
          <w:i/>
        </w:rPr>
        <w:t>RRCSetup</w:t>
      </w:r>
      <w:r w:rsidRPr="00C0503E">
        <w:t>:</w:t>
      </w:r>
    </w:p>
    <w:p w14:paraId="5A33EEE9" w14:textId="77777777" w:rsidR="0059318A" w:rsidRPr="00C0503E" w:rsidRDefault="0059318A" w:rsidP="0059318A">
      <w:pPr>
        <w:pStyle w:val="B1"/>
      </w:pPr>
      <w:r w:rsidRPr="00C0503E">
        <w:rPr>
          <w:rFonts w:eastAsia="Batang"/>
        </w:rPr>
        <w:t>1&gt;</w:t>
      </w:r>
      <w:r w:rsidRPr="00C0503E">
        <w:rPr>
          <w:rFonts w:eastAsia="Batang"/>
        </w:rPr>
        <w:tab/>
      </w:r>
      <w:r w:rsidRPr="00C0503E">
        <w:t xml:space="preserve">if the </w:t>
      </w:r>
      <w:r w:rsidRPr="00C0503E">
        <w:rPr>
          <w:i/>
        </w:rPr>
        <w:t>RRCSetup</w:t>
      </w:r>
      <w:r w:rsidRPr="00C0503E">
        <w:t xml:space="preserve"> is received in response to an </w:t>
      </w:r>
      <w:r w:rsidRPr="00C0503E">
        <w:rPr>
          <w:i/>
        </w:rPr>
        <w:t>RRCReestablishmentRequest</w:t>
      </w:r>
      <w:r w:rsidRPr="00C0503E">
        <w:t>; or</w:t>
      </w:r>
    </w:p>
    <w:p w14:paraId="15613C6F" w14:textId="77777777" w:rsidR="0059318A" w:rsidRPr="00C0503E" w:rsidRDefault="0059318A" w:rsidP="0059318A">
      <w:pPr>
        <w:pStyle w:val="B1"/>
      </w:pPr>
      <w:r w:rsidRPr="00C0503E">
        <w:rPr>
          <w:rFonts w:eastAsia="Batang"/>
        </w:rPr>
        <w:t>1&gt;</w:t>
      </w:r>
      <w:r w:rsidRPr="00C0503E">
        <w:rPr>
          <w:rFonts w:eastAsia="Batang"/>
        </w:rPr>
        <w:tab/>
      </w:r>
      <w:r w:rsidRPr="00C0503E">
        <w:t xml:space="preserve">if the </w:t>
      </w:r>
      <w:r w:rsidRPr="00C0503E">
        <w:rPr>
          <w:i/>
        </w:rPr>
        <w:t>RRCSetup</w:t>
      </w:r>
      <w:r w:rsidRPr="00C0503E">
        <w:t xml:space="preserve"> is received in response to an </w:t>
      </w:r>
      <w:r w:rsidRPr="00C0503E">
        <w:rPr>
          <w:i/>
        </w:rPr>
        <w:t>RRCResumeRequest</w:t>
      </w:r>
      <w:r w:rsidRPr="00C0503E">
        <w:t xml:space="preserve"> or </w:t>
      </w:r>
      <w:r w:rsidRPr="00C0503E">
        <w:rPr>
          <w:i/>
        </w:rPr>
        <w:t>RRCResumeRequest1</w:t>
      </w:r>
      <w:r w:rsidRPr="00C0503E">
        <w:t>:</w:t>
      </w:r>
    </w:p>
    <w:p w14:paraId="4E58355B" w14:textId="77777777" w:rsidR="0059318A" w:rsidRPr="00C0503E" w:rsidRDefault="0059318A" w:rsidP="0059318A">
      <w:pPr>
        <w:pStyle w:val="B2"/>
      </w:pPr>
      <w:r w:rsidRPr="00C0503E">
        <w:t>2&gt;</w:t>
      </w:r>
      <w:r w:rsidRPr="00C0503E">
        <w:tab/>
        <w:t xml:space="preserve">if </w:t>
      </w:r>
      <w:r w:rsidRPr="00C0503E">
        <w:rPr>
          <w:i/>
          <w:iCs/>
        </w:rPr>
        <w:t>sdt-MAC-PHY-CG-Config</w:t>
      </w:r>
      <w:r w:rsidRPr="00C0503E">
        <w:t xml:space="preserve"> is configured:</w:t>
      </w:r>
    </w:p>
    <w:p w14:paraId="2903C564" w14:textId="77777777" w:rsidR="0059318A" w:rsidRPr="00C0503E" w:rsidRDefault="0059318A" w:rsidP="0059318A">
      <w:pPr>
        <w:pStyle w:val="B3"/>
      </w:pPr>
      <w:r w:rsidRPr="00C0503E">
        <w:t>3&gt;</w:t>
      </w:r>
      <w:r w:rsidRPr="00C0503E">
        <w:tab/>
        <w:t xml:space="preserve">instruct the MAC entity to stop the </w:t>
      </w:r>
      <w:r w:rsidRPr="00C0503E">
        <w:rPr>
          <w:i/>
          <w:iCs/>
        </w:rPr>
        <w:t>cg-SDT-TimeAlignmentTimer</w:t>
      </w:r>
      <w:r w:rsidRPr="00C0503E">
        <w:t>, if it is running;</w:t>
      </w:r>
    </w:p>
    <w:p w14:paraId="10B8654C" w14:textId="77777777" w:rsidR="0059318A" w:rsidRPr="00C0503E" w:rsidRDefault="0059318A" w:rsidP="0059318A">
      <w:pPr>
        <w:pStyle w:val="B3"/>
      </w:pPr>
      <w:r w:rsidRPr="00C0503E">
        <w:t>3&gt;</w:t>
      </w:r>
      <w:r w:rsidRPr="00C0503E">
        <w:tab/>
        <w:t xml:space="preserve">instruct the MAC entity to start the </w:t>
      </w:r>
      <w:r w:rsidRPr="00C0503E">
        <w:rPr>
          <w:i/>
          <w:iCs/>
        </w:rPr>
        <w:t xml:space="preserve">timeAlignmentTimer </w:t>
      </w:r>
      <w:r w:rsidRPr="00C0503E">
        <w:t>associated with the PTAG</w:t>
      </w:r>
      <w:r w:rsidRPr="00C0503E">
        <w:rPr>
          <w:i/>
          <w:iCs/>
        </w:rPr>
        <w:t xml:space="preserve">, </w:t>
      </w:r>
      <w:r w:rsidRPr="00C0503E">
        <w:t>if it is not running;</w:t>
      </w:r>
    </w:p>
    <w:p w14:paraId="0D12D188" w14:textId="77777777" w:rsidR="0059318A" w:rsidRPr="00C0503E" w:rsidRDefault="0059318A" w:rsidP="0059318A">
      <w:pPr>
        <w:pStyle w:val="B2"/>
        <w:rPr>
          <w:rFonts w:eastAsia="Batang"/>
        </w:rPr>
      </w:pPr>
      <w:r w:rsidRPr="00C0503E">
        <w:rPr>
          <w:rFonts w:eastAsia="Batang"/>
        </w:rPr>
        <w:t>2&gt;</w:t>
      </w:r>
      <w:r w:rsidRPr="00C0503E">
        <w:rPr>
          <w:rFonts w:eastAsia="Batang"/>
        </w:rPr>
        <w:tab/>
        <w:t xml:space="preserve">if </w:t>
      </w:r>
      <w:r w:rsidRPr="00C0503E">
        <w:rPr>
          <w:rFonts w:eastAsia="Batang"/>
          <w:i/>
          <w:iCs/>
        </w:rPr>
        <w:t>srs-PosRRC-InactiveConfig</w:t>
      </w:r>
      <w:r w:rsidRPr="00C0503E">
        <w:rPr>
          <w:rFonts w:eastAsia="Batang"/>
        </w:rPr>
        <w:t xml:space="preserve"> is configured:</w:t>
      </w:r>
    </w:p>
    <w:p w14:paraId="25FCF55F" w14:textId="77777777" w:rsidR="0059318A" w:rsidRPr="00C0503E" w:rsidRDefault="0059318A" w:rsidP="0059318A">
      <w:pPr>
        <w:pStyle w:val="B3"/>
        <w:rPr>
          <w:rFonts w:eastAsia="Batang"/>
        </w:rPr>
      </w:pPr>
      <w:r w:rsidRPr="00C0503E">
        <w:rPr>
          <w:rFonts w:eastAsia="Batang"/>
        </w:rPr>
        <w:t>3&gt;</w:t>
      </w:r>
      <w:r w:rsidRPr="00C0503E">
        <w:rPr>
          <w:rFonts w:eastAsia="Batang"/>
        </w:rPr>
        <w:tab/>
        <w:t xml:space="preserve">instruct the MAC entity to stop the </w:t>
      </w:r>
      <w:r w:rsidRPr="00C0503E">
        <w:rPr>
          <w:rFonts w:eastAsia="Batang"/>
          <w:i/>
          <w:iCs/>
        </w:rPr>
        <w:t>inactivePosSRS-TimeAlignmentTimer</w:t>
      </w:r>
      <w:r w:rsidRPr="00C0503E">
        <w:rPr>
          <w:rFonts w:eastAsia="Batang"/>
        </w:rPr>
        <w:t>, if it is running;</w:t>
      </w:r>
    </w:p>
    <w:p w14:paraId="745E025E" w14:textId="77777777" w:rsidR="0059318A" w:rsidRPr="00C0503E" w:rsidRDefault="0059318A" w:rsidP="0059318A">
      <w:pPr>
        <w:pStyle w:val="B2"/>
      </w:pPr>
      <w:r w:rsidRPr="00C0503E">
        <w:rPr>
          <w:rFonts w:eastAsia="Batang"/>
        </w:rPr>
        <w:t>2&gt;</w:t>
      </w:r>
      <w:r w:rsidRPr="00C0503E">
        <w:rPr>
          <w:rFonts w:eastAsia="Batang"/>
        </w:rPr>
        <w:tab/>
      </w:r>
      <w:r w:rsidRPr="00C0503E">
        <w:t xml:space="preserve">discard any stored UE Inactive AS context and </w:t>
      </w:r>
      <w:r w:rsidRPr="00C0503E">
        <w:rPr>
          <w:i/>
        </w:rPr>
        <w:t>suspendConfig</w:t>
      </w:r>
      <w:r w:rsidRPr="00C0503E">
        <w:t>;</w:t>
      </w:r>
    </w:p>
    <w:p w14:paraId="558DCD94" w14:textId="77777777" w:rsidR="0059318A" w:rsidRPr="00C0503E" w:rsidRDefault="0059318A" w:rsidP="0059318A">
      <w:pPr>
        <w:pStyle w:val="B2"/>
      </w:pPr>
      <w:r w:rsidRPr="00C0503E">
        <w:t>2&gt;</w:t>
      </w:r>
      <w:r w:rsidRPr="00C0503E">
        <w:tab/>
        <w:t>discard any current AS security context including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w:t>
      </w:r>
      <w:r w:rsidRPr="00C0503E">
        <w:t>;</w:t>
      </w:r>
    </w:p>
    <w:p w14:paraId="3C148327" w14:textId="77777777" w:rsidR="0059318A" w:rsidRPr="00C0503E" w:rsidRDefault="0059318A" w:rsidP="0059318A">
      <w:pPr>
        <w:pStyle w:val="B2"/>
      </w:pPr>
      <w:r w:rsidRPr="00C0503E">
        <w:t>2&gt;</w:t>
      </w:r>
      <w:r w:rsidRPr="00C0503E">
        <w:tab/>
        <w:t>release radio resources for all established RBs except SRB0 and broadcast MRBs, including release of the RLC entities, of the associated PDCP entities and of SDAP;</w:t>
      </w:r>
    </w:p>
    <w:p w14:paraId="79F84795" w14:textId="77777777" w:rsidR="0059318A" w:rsidRPr="00C0503E" w:rsidRDefault="0059318A" w:rsidP="0059318A">
      <w:pPr>
        <w:pStyle w:val="B2"/>
      </w:pPr>
      <w:r w:rsidRPr="00C0503E">
        <w:t>2&gt;</w:t>
      </w:r>
      <w:r w:rsidRPr="00C0503E">
        <w:tab/>
        <w:t>release the RRC configuration except for the default L1 parameter values, default MAC Cell Group configuration, CCCH configuration and broadcast MRBs;</w:t>
      </w:r>
    </w:p>
    <w:p w14:paraId="44DF05DB" w14:textId="77777777" w:rsidR="0059318A" w:rsidRPr="00C0503E" w:rsidRDefault="0059318A" w:rsidP="0059318A">
      <w:pPr>
        <w:pStyle w:val="B2"/>
        <w:rPr>
          <w:lang w:eastAsia="zh-CN"/>
        </w:rPr>
      </w:pPr>
      <w:r w:rsidRPr="00C0503E">
        <w:t>2&gt;</w:t>
      </w:r>
      <w:r w:rsidRPr="00C0503E">
        <w:tab/>
        <w:t>indicate to upper layers fallback of the RRC connection;</w:t>
      </w:r>
    </w:p>
    <w:p w14:paraId="3AF07D99" w14:textId="77777777" w:rsidR="0059318A" w:rsidRPr="00C0503E" w:rsidRDefault="0059318A" w:rsidP="0059318A">
      <w:pPr>
        <w:pStyle w:val="B2"/>
      </w:pPr>
      <w:r w:rsidRPr="00C0503E">
        <w:t>2&gt;</w:t>
      </w:r>
      <w:r w:rsidRPr="00C0503E">
        <w:tab/>
        <w:t>discard any application layer measurement reports which were not transmitted yet;</w:t>
      </w:r>
    </w:p>
    <w:p w14:paraId="370F24A8" w14:textId="77777777" w:rsidR="0059318A" w:rsidRPr="00C0503E" w:rsidRDefault="0059318A" w:rsidP="0059318A">
      <w:pPr>
        <w:pStyle w:val="B2"/>
        <w:rPr>
          <w:lang w:eastAsia="zh-CN"/>
        </w:rPr>
      </w:pPr>
      <w:r w:rsidRPr="00C0503E">
        <w:t>2&gt;</w:t>
      </w:r>
      <w:r w:rsidRPr="00C0503E">
        <w:tab/>
        <w:t>inform upper layers about the release of all application layer measurement configurations;</w:t>
      </w:r>
    </w:p>
    <w:p w14:paraId="5AFE2536" w14:textId="77777777" w:rsidR="0059318A" w:rsidRPr="00C0503E" w:rsidRDefault="0059318A" w:rsidP="0059318A">
      <w:pPr>
        <w:pStyle w:val="B2"/>
      </w:pPr>
      <w:r w:rsidRPr="00C0503E">
        <w:rPr>
          <w:lang w:eastAsia="zh-CN"/>
        </w:rPr>
        <w:t>2&gt;</w:t>
      </w:r>
      <w:r w:rsidRPr="00C0503E">
        <w:tab/>
        <w:t>stop timer T380, if running;</w:t>
      </w:r>
    </w:p>
    <w:p w14:paraId="62E65CD6" w14:textId="77777777" w:rsidR="0059318A" w:rsidRPr="00C0503E" w:rsidRDefault="0059318A" w:rsidP="0059318A">
      <w:pPr>
        <w:pStyle w:val="B1"/>
        <w:rPr>
          <w:rFonts w:eastAsia="Batang"/>
        </w:rPr>
      </w:pPr>
      <w:r w:rsidRPr="00C0503E">
        <w:rPr>
          <w:rFonts w:eastAsia="Batang"/>
        </w:rPr>
        <w:t>1&gt;</w:t>
      </w:r>
      <w:r w:rsidRPr="00C0503E">
        <w:rPr>
          <w:rFonts w:eastAsia="Batang"/>
        </w:rPr>
        <w:tab/>
        <w:t xml:space="preserve">perform the cell group configuration procedure in accordance with the received </w:t>
      </w:r>
      <w:r w:rsidRPr="00C0503E">
        <w:rPr>
          <w:rFonts w:eastAsia="Batang"/>
          <w:i/>
        </w:rPr>
        <w:t>masterCellGroup</w:t>
      </w:r>
      <w:r w:rsidRPr="00C0503E">
        <w:rPr>
          <w:rFonts w:eastAsia="Batang"/>
        </w:rPr>
        <w:t xml:space="preserve"> and as specified in 5.3.5.5;</w:t>
      </w:r>
    </w:p>
    <w:p w14:paraId="3A845DE0" w14:textId="77777777" w:rsidR="0059318A" w:rsidRPr="00C0503E" w:rsidRDefault="0059318A" w:rsidP="0059318A">
      <w:pPr>
        <w:pStyle w:val="B1"/>
        <w:rPr>
          <w:rFonts w:eastAsia="Batang"/>
        </w:rPr>
      </w:pPr>
      <w:r w:rsidRPr="00C0503E">
        <w:rPr>
          <w:rFonts w:eastAsia="Batang"/>
        </w:rPr>
        <w:t>1&gt;</w:t>
      </w:r>
      <w:r w:rsidRPr="00C0503E">
        <w:rPr>
          <w:rFonts w:eastAsia="Batang"/>
        </w:rPr>
        <w:tab/>
        <w:t xml:space="preserve">perform the radio bearer configuration procedure in accordance with the received </w:t>
      </w:r>
      <w:r w:rsidRPr="00C0503E">
        <w:rPr>
          <w:rFonts w:eastAsia="Batang"/>
          <w:i/>
        </w:rPr>
        <w:t>radioBearerConfig</w:t>
      </w:r>
      <w:r w:rsidRPr="00C0503E">
        <w:rPr>
          <w:rFonts w:eastAsia="Batang"/>
        </w:rPr>
        <w:t xml:space="preserve"> and as specified in 5.3.5.6;</w:t>
      </w:r>
    </w:p>
    <w:p w14:paraId="031235F1" w14:textId="77777777" w:rsidR="0059318A" w:rsidRPr="00C0503E" w:rsidRDefault="0059318A" w:rsidP="0059318A">
      <w:pPr>
        <w:pStyle w:val="B1"/>
      </w:pPr>
      <w:r w:rsidRPr="00C0503E">
        <w:t>1&gt;</w:t>
      </w:r>
      <w:r w:rsidRPr="00C0503E">
        <w:tab/>
        <w:t xml:space="preserve">if stored, discard the cell reselection priority information provided by the </w:t>
      </w:r>
      <w:r w:rsidRPr="00C0503E">
        <w:rPr>
          <w:i/>
        </w:rPr>
        <w:t>cellReselectionPriorities</w:t>
      </w:r>
      <w:r w:rsidRPr="00C0503E">
        <w:t xml:space="preserve"> or inherited from another RAT;</w:t>
      </w:r>
    </w:p>
    <w:p w14:paraId="6CAC10AD" w14:textId="77777777" w:rsidR="0059318A" w:rsidRPr="00C0503E" w:rsidRDefault="0059318A" w:rsidP="0059318A">
      <w:pPr>
        <w:pStyle w:val="B1"/>
      </w:pPr>
      <w:r w:rsidRPr="00C0503E">
        <w:t>1&gt;</w:t>
      </w:r>
      <w:r w:rsidRPr="00C0503E">
        <w:tab/>
        <w:t>stop timer T300, T301, T319;</w:t>
      </w:r>
    </w:p>
    <w:p w14:paraId="2008AA8C" w14:textId="77777777" w:rsidR="0059318A" w:rsidRPr="00C0503E" w:rsidRDefault="0059318A" w:rsidP="0059318A">
      <w:pPr>
        <w:pStyle w:val="B1"/>
      </w:pPr>
      <w:r w:rsidRPr="00C0503E">
        <w:t>1&gt;</w:t>
      </w:r>
      <w:r w:rsidRPr="00C0503E">
        <w:tab/>
        <w:t>if T319a is running:</w:t>
      </w:r>
    </w:p>
    <w:p w14:paraId="07838445" w14:textId="77777777" w:rsidR="0059318A" w:rsidRPr="00C0503E" w:rsidRDefault="0059318A" w:rsidP="0059318A">
      <w:pPr>
        <w:pStyle w:val="B2"/>
      </w:pPr>
      <w:r w:rsidRPr="00C0503E">
        <w:lastRenderedPageBreak/>
        <w:t>2&gt;</w:t>
      </w:r>
      <w:r w:rsidRPr="00C0503E">
        <w:tab/>
        <w:t>stop T319a;</w:t>
      </w:r>
    </w:p>
    <w:p w14:paraId="5B760283" w14:textId="77777777" w:rsidR="0059318A" w:rsidRPr="00C0503E" w:rsidRDefault="0059318A" w:rsidP="0059318A">
      <w:pPr>
        <w:pStyle w:val="B2"/>
      </w:pPr>
      <w:r w:rsidRPr="00C0503E">
        <w:t>2&gt;</w:t>
      </w:r>
      <w:r w:rsidRPr="00C0503E">
        <w:tab/>
        <w:t>consider SDT procedure is not ongoing;</w:t>
      </w:r>
    </w:p>
    <w:p w14:paraId="594B4550" w14:textId="77777777" w:rsidR="0059318A" w:rsidRPr="00C0503E" w:rsidRDefault="0059318A" w:rsidP="0059318A">
      <w:pPr>
        <w:pStyle w:val="B1"/>
      </w:pPr>
      <w:r w:rsidRPr="00C0503E">
        <w:t>1&gt;</w:t>
      </w:r>
      <w:r w:rsidRPr="00C0503E">
        <w:tab/>
        <w:t>if T390 is running:</w:t>
      </w:r>
    </w:p>
    <w:p w14:paraId="37AEF337" w14:textId="77777777" w:rsidR="0059318A" w:rsidRPr="00C0503E" w:rsidRDefault="0059318A" w:rsidP="0059318A">
      <w:pPr>
        <w:pStyle w:val="B2"/>
      </w:pPr>
      <w:r w:rsidRPr="00C0503E">
        <w:t>2&gt;</w:t>
      </w:r>
      <w:r w:rsidRPr="00C0503E">
        <w:tab/>
        <w:t>stop timer T390 for all access categories;</w:t>
      </w:r>
    </w:p>
    <w:p w14:paraId="4DB56710" w14:textId="77777777" w:rsidR="0059318A" w:rsidRPr="00C0503E" w:rsidRDefault="0059318A" w:rsidP="0059318A">
      <w:pPr>
        <w:pStyle w:val="B2"/>
      </w:pPr>
      <w:r w:rsidRPr="00C0503E">
        <w:t>2&gt;</w:t>
      </w:r>
      <w:r w:rsidRPr="00C0503E">
        <w:tab/>
        <w:t>perform the actions as specified in 5.3.14.4;</w:t>
      </w:r>
    </w:p>
    <w:p w14:paraId="433FA1BC" w14:textId="77777777" w:rsidR="0059318A" w:rsidRPr="00C0503E" w:rsidRDefault="0059318A" w:rsidP="0059318A">
      <w:pPr>
        <w:pStyle w:val="B1"/>
      </w:pPr>
      <w:r w:rsidRPr="00C0503E">
        <w:t>1&gt;</w:t>
      </w:r>
      <w:r w:rsidRPr="00C0503E">
        <w:tab/>
        <w:t>if T302 is running:</w:t>
      </w:r>
    </w:p>
    <w:p w14:paraId="7B2C89BA" w14:textId="77777777" w:rsidR="0059318A" w:rsidRPr="00C0503E" w:rsidRDefault="0059318A" w:rsidP="0059318A">
      <w:pPr>
        <w:pStyle w:val="B2"/>
      </w:pPr>
      <w:r w:rsidRPr="00C0503E">
        <w:t>2&gt;</w:t>
      </w:r>
      <w:r w:rsidRPr="00C0503E">
        <w:tab/>
        <w:t>stop timer T</w:t>
      </w:r>
      <w:r w:rsidRPr="00C0503E">
        <w:rPr>
          <w:lang w:eastAsia="zh-CN"/>
        </w:rPr>
        <w:t>302</w:t>
      </w:r>
      <w:r w:rsidRPr="00C0503E">
        <w:t>;</w:t>
      </w:r>
    </w:p>
    <w:p w14:paraId="76AC9C01" w14:textId="77777777" w:rsidR="0059318A" w:rsidRPr="00C0503E" w:rsidRDefault="0059318A" w:rsidP="0059318A">
      <w:pPr>
        <w:pStyle w:val="B2"/>
        <w:rPr>
          <w:lang w:eastAsia="zh-CN"/>
        </w:rPr>
      </w:pPr>
      <w:r w:rsidRPr="00C0503E">
        <w:rPr>
          <w:lang w:eastAsia="zh-CN"/>
        </w:rPr>
        <w:t>2&gt;</w:t>
      </w:r>
      <w:r w:rsidRPr="00C0503E">
        <w:rPr>
          <w:lang w:eastAsia="zh-CN"/>
        </w:rPr>
        <w:tab/>
        <w:t>perform the actions as specified in 5.3.14.4;</w:t>
      </w:r>
    </w:p>
    <w:p w14:paraId="56E9C0BB" w14:textId="77777777" w:rsidR="0059318A" w:rsidRPr="00C0503E" w:rsidRDefault="0059318A" w:rsidP="0059318A">
      <w:pPr>
        <w:pStyle w:val="B1"/>
      </w:pPr>
      <w:r w:rsidRPr="00C0503E">
        <w:t>1&gt;</w:t>
      </w:r>
      <w:r w:rsidRPr="00C0503E">
        <w:tab/>
        <w:t>stop timer T320, if running;</w:t>
      </w:r>
    </w:p>
    <w:p w14:paraId="6093B533" w14:textId="77777777" w:rsidR="0059318A" w:rsidRPr="00C0503E" w:rsidRDefault="0059318A" w:rsidP="0059318A">
      <w:pPr>
        <w:pStyle w:val="B1"/>
      </w:pPr>
      <w:r w:rsidRPr="00C0503E">
        <w:t>1&gt;</w:t>
      </w:r>
      <w:r w:rsidRPr="00C0503E">
        <w:tab/>
        <w:t xml:space="preserve">if the </w:t>
      </w:r>
      <w:r w:rsidRPr="00C0503E">
        <w:rPr>
          <w:i/>
        </w:rPr>
        <w:t>RRCSetup</w:t>
      </w:r>
      <w:r w:rsidRPr="00C0503E">
        <w:t xml:space="preserve"> is received in response to an </w:t>
      </w:r>
      <w:r w:rsidRPr="00C0503E">
        <w:rPr>
          <w:i/>
        </w:rPr>
        <w:t>RRCResumeRequest</w:t>
      </w:r>
      <w:r w:rsidRPr="00C0503E">
        <w:t>,</w:t>
      </w:r>
      <w:r w:rsidRPr="00C0503E">
        <w:rPr>
          <w:i/>
        </w:rPr>
        <w:t xml:space="preserve"> RRCResumeRequest1</w:t>
      </w:r>
      <w:r w:rsidRPr="00C0503E">
        <w:t xml:space="preserve"> or </w:t>
      </w:r>
      <w:r w:rsidRPr="00C0503E">
        <w:rPr>
          <w:i/>
        </w:rPr>
        <w:t>RRCSetupRequest</w:t>
      </w:r>
      <w:r w:rsidRPr="00C0503E">
        <w:t>:</w:t>
      </w:r>
    </w:p>
    <w:p w14:paraId="1D9B5B9E" w14:textId="77777777" w:rsidR="0059318A" w:rsidRPr="00C0503E" w:rsidRDefault="0059318A" w:rsidP="0059318A">
      <w:pPr>
        <w:pStyle w:val="B2"/>
      </w:pPr>
      <w:r w:rsidRPr="00C0503E">
        <w:t>2&gt;</w:t>
      </w:r>
      <w:r w:rsidRPr="00C0503E">
        <w:tab/>
        <w:t>if T331 is running:</w:t>
      </w:r>
    </w:p>
    <w:p w14:paraId="6C167A10" w14:textId="77777777" w:rsidR="0059318A" w:rsidRPr="00C0503E" w:rsidRDefault="0059318A" w:rsidP="0059318A">
      <w:pPr>
        <w:pStyle w:val="B3"/>
      </w:pPr>
      <w:r w:rsidRPr="00C0503E">
        <w:t>3&gt;</w:t>
      </w:r>
      <w:r w:rsidRPr="00C0503E">
        <w:tab/>
        <w:t>stop timer T331;</w:t>
      </w:r>
    </w:p>
    <w:p w14:paraId="3555A476" w14:textId="77777777" w:rsidR="0059318A" w:rsidRPr="00C0503E" w:rsidRDefault="0059318A" w:rsidP="0059318A">
      <w:pPr>
        <w:pStyle w:val="B3"/>
        <w:rPr>
          <w:rFonts w:eastAsia="等线"/>
        </w:rPr>
      </w:pPr>
      <w:r w:rsidRPr="00C0503E">
        <w:rPr>
          <w:rFonts w:eastAsia="等线"/>
        </w:rPr>
        <w:t>3&gt;</w:t>
      </w:r>
      <w:r w:rsidRPr="00C0503E">
        <w:rPr>
          <w:rFonts w:eastAsia="等线"/>
        </w:rPr>
        <w:tab/>
        <w:t>perform the actions as specified in 5.7.8.3;</w:t>
      </w:r>
    </w:p>
    <w:p w14:paraId="319304E1" w14:textId="77777777" w:rsidR="0059318A" w:rsidRPr="00C0503E" w:rsidRDefault="0059318A" w:rsidP="0059318A">
      <w:pPr>
        <w:pStyle w:val="B2"/>
      </w:pPr>
      <w:r w:rsidRPr="00C0503E">
        <w:t>2&gt;</w:t>
      </w:r>
      <w:r w:rsidRPr="00C0503E">
        <w:tab/>
        <w:t>enter RRC_CONNECTED;</w:t>
      </w:r>
    </w:p>
    <w:p w14:paraId="702F068C" w14:textId="77777777" w:rsidR="0059318A" w:rsidRPr="00C0503E" w:rsidRDefault="0059318A" w:rsidP="0059318A">
      <w:pPr>
        <w:pStyle w:val="B2"/>
      </w:pPr>
      <w:r w:rsidRPr="00C0503E">
        <w:t>2&gt;</w:t>
      </w:r>
      <w:r w:rsidRPr="00C0503E">
        <w:tab/>
        <w:t>stop the cell re-selection procedure;</w:t>
      </w:r>
    </w:p>
    <w:p w14:paraId="571B2EC1" w14:textId="77777777" w:rsidR="0059318A" w:rsidRPr="00C0503E" w:rsidRDefault="0059318A" w:rsidP="0059318A">
      <w:pPr>
        <w:pStyle w:val="B2"/>
      </w:pPr>
      <w:r w:rsidRPr="00C0503E">
        <w:t>2&gt;</w:t>
      </w:r>
      <w:r w:rsidRPr="00C0503E">
        <w:tab/>
        <w:t>stop relay (re)selection procedure if any for L2 U2N Remote UE;</w:t>
      </w:r>
    </w:p>
    <w:p w14:paraId="48DD92BB" w14:textId="77777777" w:rsidR="0059318A" w:rsidRPr="00C0503E" w:rsidRDefault="0059318A" w:rsidP="0059318A">
      <w:pPr>
        <w:pStyle w:val="B1"/>
      </w:pPr>
      <w:r w:rsidRPr="00C0503E">
        <w:t>1&gt;</w:t>
      </w:r>
      <w:r w:rsidRPr="00C0503E">
        <w:tab/>
        <w:t>consider the current cell to be the PCell;</w:t>
      </w:r>
    </w:p>
    <w:p w14:paraId="7752E9FF" w14:textId="77777777" w:rsidR="0059318A" w:rsidRPr="00C0503E" w:rsidRDefault="0059318A" w:rsidP="0059318A">
      <w:pPr>
        <w:pStyle w:val="B1"/>
      </w:pPr>
      <w:r w:rsidRPr="00C0503E">
        <w:t>1&gt;</w:t>
      </w:r>
      <w:r w:rsidRPr="00C0503E">
        <w:tab/>
        <w:t xml:space="preserve">perform the L2 U2N Remote UE configuration procedure </w:t>
      </w:r>
      <w:r w:rsidRPr="00C0503E">
        <w:rPr>
          <w:rFonts w:eastAsia="Batang"/>
        </w:rPr>
        <w:t>in accordance with the received</w:t>
      </w:r>
      <w:r w:rsidRPr="00C0503E">
        <w:t xml:space="preserve"> </w:t>
      </w:r>
      <w:r w:rsidRPr="00C0503E">
        <w:rPr>
          <w:i/>
        </w:rPr>
        <w:t>sl-L2RemoteUE</w:t>
      </w:r>
      <w:r w:rsidRPr="00C0503E">
        <w:rPr>
          <w:rFonts w:ascii="等线" w:eastAsia="等线" w:hAnsi="等线"/>
          <w:i/>
          <w:lang w:eastAsia="zh-CN"/>
        </w:rPr>
        <w:t>-</w:t>
      </w:r>
      <w:r w:rsidRPr="00C0503E">
        <w:rPr>
          <w:i/>
        </w:rPr>
        <w:t>Config</w:t>
      </w:r>
      <w:r w:rsidRPr="00C0503E">
        <w:t xml:space="preserve"> as specified in 5.3.5.16;</w:t>
      </w:r>
    </w:p>
    <w:p w14:paraId="42E7C237" w14:textId="77777777" w:rsidR="0059318A" w:rsidRPr="00C0503E" w:rsidRDefault="0059318A" w:rsidP="0059318A">
      <w:pPr>
        <w:pStyle w:val="B1"/>
      </w:pPr>
      <w:r w:rsidRPr="00C0503E">
        <w:t>1&gt;</w:t>
      </w:r>
      <w:r w:rsidRPr="00C0503E">
        <w:tab/>
        <w:t xml:space="preserve">perform the sidelink dedicated configuration procedure </w:t>
      </w:r>
      <w:r w:rsidRPr="00C0503E">
        <w:rPr>
          <w:rFonts w:eastAsia="Batang"/>
        </w:rPr>
        <w:t>in accordance with the received</w:t>
      </w:r>
      <w:r w:rsidRPr="00C0503E">
        <w:t xml:space="preserve"> </w:t>
      </w:r>
      <w:r w:rsidRPr="00C0503E">
        <w:rPr>
          <w:i/>
        </w:rPr>
        <w:t>sl-ConfigDedicatedNR</w:t>
      </w:r>
      <w:r w:rsidRPr="00C0503E">
        <w:t xml:space="preserve"> as specified in 5.3.5.14;</w:t>
      </w:r>
    </w:p>
    <w:p w14:paraId="50128515" w14:textId="77777777" w:rsidR="0059318A" w:rsidRPr="00C0503E" w:rsidRDefault="0059318A" w:rsidP="0059318A">
      <w:pPr>
        <w:pStyle w:val="B1"/>
      </w:pPr>
      <w:r w:rsidRPr="00C0503E">
        <w:t>1&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w:t>
      </w:r>
    </w:p>
    <w:p w14:paraId="71884CF2" w14:textId="77777777" w:rsidR="0059318A" w:rsidRPr="00C0503E" w:rsidRDefault="0059318A" w:rsidP="0059318A">
      <w:pPr>
        <w:pStyle w:val="B2"/>
      </w:pPr>
      <w:r w:rsidRPr="00C0503E">
        <w:t>2&gt;</w:t>
      </w:r>
      <w:r w:rsidRPr="00C0503E">
        <w:tab/>
        <w:t xml:space="preserve">if </w:t>
      </w:r>
      <w:r w:rsidRPr="00C0503E">
        <w:rPr>
          <w:i/>
          <w:iCs/>
        </w:rPr>
        <w:t xml:space="preserve">reconnectCellId </w:t>
      </w:r>
      <w:r w:rsidRPr="00C0503E">
        <w:t xml:space="preserve">in </w:t>
      </w:r>
      <w:r w:rsidRPr="00C0503E">
        <w:rPr>
          <w:i/>
        </w:rPr>
        <w:t>VarRLF-Report</w:t>
      </w:r>
      <w:r w:rsidRPr="00C0503E">
        <w:t xml:space="preserve"> is not set </w:t>
      </w:r>
      <w:r w:rsidRPr="00C0503E">
        <w:rPr>
          <w:bCs/>
          <w:iCs/>
          <w:lang w:eastAsia="en-GB"/>
        </w:rPr>
        <w:t>after failing to perform reestablishment</w:t>
      </w:r>
      <w:r w:rsidRPr="00C0503E">
        <w:t>:</w:t>
      </w:r>
    </w:p>
    <w:p w14:paraId="14FCC359" w14:textId="77777777" w:rsidR="0059318A" w:rsidRPr="00C0503E" w:rsidRDefault="0059318A" w:rsidP="0059318A">
      <w:pPr>
        <w:pStyle w:val="B3"/>
      </w:pPr>
      <w:r w:rsidRPr="00C0503E">
        <w:t>3&gt;</w:t>
      </w:r>
      <w:r w:rsidRPr="00C0503E">
        <w:tab/>
        <w:t xml:space="preserve">if the UE supports </w:t>
      </w:r>
      <w:r w:rsidRPr="00C0503E">
        <w:rPr>
          <w:rFonts w:eastAsia="等线"/>
          <w:lang w:eastAsia="zh-CN"/>
        </w:rPr>
        <w:t>RLF-Report for conditional handover</w:t>
      </w:r>
      <w:r w:rsidRPr="00C0503E">
        <w:t xml:space="preserve"> and if </w:t>
      </w:r>
      <w:r w:rsidRPr="00C0503E">
        <w:rPr>
          <w:i/>
          <w:iCs/>
        </w:rPr>
        <w:t>choCellId</w:t>
      </w:r>
      <w:r w:rsidRPr="00C0503E">
        <w:t xml:space="preserve"> in </w:t>
      </w:r>
      <w:r w:rsidRPr="00C0503E">
        <w:rPr>
          <w:i/>
        </w:rPr>
        <w:t>VarRLF-Report</w:t>
      </w:r>
      <w:r w:rsidRPr="00C0503E">
        <w:t xml:space="preserve"> is set:</w:t>
      </w:r>
    </w:p>
    <w:p w14:paraId="3FDEE24F" w14:textId="77777777" w:rsidR="0059318A" w:rsidRPr="00C0503E" w:rsidRDefault="0059318A" w:rsidP="0059318A">
      <w:pPr>
        <w:pStyle w:val="B4"/>
      </w:pPr>
      <w:r w:rsidRPr="00C0503E">
        <w:t>4&gt;</w:t>
      </w:r>
      <w:r w:rsidRPr="00C0503E">
        <w:tab/>
        <w:t xml:space="preserve">set </w:t>
      </w:r>
      <w:r w:rsidRPr="00C0503E">
        <w:rPr>
          <w:i/>
          <w:iCs/>
        </w:rPr>
        <w:t>timeUntilReconnection</w:t>
      </w:r>
      <w:r w:rsidRPr="00C0503E">
        <w:t xml:space="preserve"> in </w:t>
      </w:r>
      <w:r w:rsidRPr="00C0503E">
        <w:rPr>
          <w:i/>
        </w:rPr>
        <w:t>VarRLF-Report</w:t>
      </w:r>
      <w:r w:rsidRPr="00C0503E">
        <w:t xml:space="preserve"> to the time that elapsed since the radio link </w:t>
      </w:r>
      <w:r w:rsidRPr="00C0503E">
        <w:rPr>
          <w:lang w:eastAsia="zh-CN"/>
        </w:rPr>
        <w:t xml:space="preserve">failure </w:t>
      </w:r>
      <w:r w:rsidRPr="00C0503E">
        <w:t xml:space="preserve">or handover failure experienced in the </w:t>
      </w:r>
      <w:r w:rsidRPr="00C0503E">
        <w:rPr>
          <w:i/>
          <w:iCs/>
        </w:rPr>
        <w:t>failedPCellId</w:t>
      </w:r>
      <w:r w:rsidRPr="00C0503E">
        <w:t xml:space="preserve"> stored in </w:t>
      </w:r>
      <w:r w:rsidRPr="00C0503E">
        <w:rPr>
          <w:i/>
        </w:rPr>
        <w:t>VarRLF-Report</w:t>
      </w:r>
      <w:r w:rsidRPr="00C0503E">
        <w:t>;</w:t>
      </w:r>
    </w:p>
    <w:p w14:paraId="649CB448" w14:textId="77777777" w:rsidR="0059318A" w:rsidRPr="00C0503E" w:rsidRDefault="0059318A" w:rsidP="0059318A">
      <w:pPr>
        <w:pStyle w:val="B3"/>
      </w:pPr>
      <w:r w:rsidRPr="00C0503E">
        <w:lastRenderedPageBreak/>
        <w:t>3&gt;</w:t>
      </w:r>
      <w:r w:rsidRPr="00C0503E">
        <w:tab/>
        <w:t>else:</w:t>
      </w:r>
    </w:p>
    <w:p w14:paraId="6ABD2836" w14:textId="77777777" w:rsidR="0059318A" w:rsidRPr="00C0503E" w:rsidRDefault="0059318A" w:rsidP="0059318A">
      <w:pPr>
        <w:pStyle w:val="B4"/>
      </w:pPr>
      <w:r w:rsidRPr="00C0503E">
        <w:t>4&gt;</w:t>
      </w:r>
      <w:r w:rsidRPr="00C0503E">
        <w:tab/>
        <w:t xml:space="preserve">set </w:t>
      </w:r>
      <w:r w:rsidRPr="00C0503E">
        <w:rPr>
          <w:i/>
          <w:iCs/>
        </w:rPr>
        <w:t>timeUntilReconnection</w:t>
      </w:r>
      <w:r w:rsidRPr="00C0503E">
        <w:t xml:space="preserve"> in </w:t>
      </w:r>
      <w:r w:rsidRPr="00C0503E">
        <w:rPr>
          <w:i/>
        </w:rPr>
        <w:t>VarRLF-Report</w:t>
      </w:r>
      <w:r w:rsidRPr="00C0503E">
        <w:t xml:space="preserve"> to the time that elapsed since the last radio link </w:t>
      </w:r>
      <w:r w:rsidRPr="00C0503E">
        <w:rPr>
          <w:lang w:eastAsia="zh-CN"/>
        </w:rPr>
        <w:t xml:space="preserve">failure </w:t>
      </w:r>
      <w:r w:rsidRPr="00C0503E">
        <w:t>or handover failure;</w:t>
      </w:r>
    </w:p>
    <w:p w14:paraId="75BC9BB2" w14:textId="77777777" w:rsidR="0059318A" w:rsidRPr="00C0503E" w:rsidRDefault="0059318A" w:rsidP="0059318A">
      <w:pPr>
        <w:pStyle w:val="B3"/>
      </w:pPr>
      <w:r w:rsidRPr="00C0503E">
        <w:t>3&gt;</w:t>
      </w:r>
      <w:r w:rsidRPr="00C0503E">
        <w:tab/>
        <w:t xml:space="preserve">set </w:t>
      </w:r>
      <w:r w:rsidRPr="00C0503E">
        <w:rPr>
          <w:i/>
          <w:iCs/>
        </w:rPr>
        <w:t>nrReconnectCellId</w:t>
      </w:r>
      <w:r w:rsidRPr="00C0503E">
        <w:t xml:space="preserve"> in </w:t>
      </w:r>
      <w:r w:rsidRPr="00C0503E">
        <w:rPr>
          <w:i/>
          <w:iCs/>
        </w:rPr>
        <w:t xml:space="preserve">reconnectCellId </w:t>
      </w:r>
      <w:r w:rsidRPr="00C0503E">
        <w:t xml:space="preserve">in </w:t>
      </w:r>
      <w:r w:rsidRPr="00C0503E">
        <w:rPr>
          <w:i/>
        </w:rPr>
        <w:t>VarRLF-Report</w:t>
      </w:r>
      <w:r w:rsidRPr="00C0503E">
        <w:t xml:space="preserve"> to the global cell identity and the tracking area code of the PCell;</w:t>
      </w:r>
    </w:p>
    <w:p w14:paraId="5FADF412" w14:textId="77777777" w:rsidR="0059318A" w:rsidRPr="00C0503E" w:rsidRDefault="0059318A" w:rsidP="0059318A">
      <w:pPr>
        <w:pStyle w:val="B1"/>
      </w:pPr>
      <w:r w:rsidRPr="00C0503E">
        <w:t>1&gt;</w:t>
      </w:r>
      <w:r w:rsidRPr="00C0503E">
        <w:tab/>
        <w:t xml:space="preserve">if the UE supports RLF report for inter-RAT MRO </w:t>
      </w:r>
      <w:r w:rsidRPr="00C0503E">
        <w:rPr>
          <w:lang w:eastAsia="zh-CN"/>
        </w:rPr>
        <w:t xml:space="preserve">NR </w:t>
      </w:r>
      <w:r w:rsidRPr="00C0503E">
        <w:t>as defined in TS 3</w:t>
      </w:r>
      <w:r w:rsidRPr="00C0503E">
        <w:rPr>
          <w:lang w:eastAsia="zh-CN"/>
        </w:rPr>
        <w:t>6</w:t>
      </w:r>
      <w:r w:rsidRPr="00C0503E">
        <w:t>.306 [</w:t>
      </w:r>
      <w:r w:rsidRPr="00C0503E">
        <w:rPr>
          <w:lang w:eastAsia="zh-CN"/>
        </w:rPr>
        <w:t>62</w:t>
      </w:r>
      <w:r w:rsidRPr="00C0503E">
        <w:t>]</w:t>
      </w:r>
      <w:r w:rsidRPr="00C0503E">
        <w:rPr>
          <w:lang w:eastAsia="zh-CN"/>
        </w:rPr>
        <w:t xml:space="preserve">, and </w:t>
      </w:r>
      <w:r w:rsidRPr="00C0503E">
        <w:t xml:space="preserve">if the UE has radio link failure or handover failure information available in </w:t>
      </w:r>
      <w:r w:rsidRPr="00C0503E">
        <w:rPr>
          <w:i/>
        </w:rPr>
        <w:t>VarRLF-Report</w:t>
      </w:r>
      <w:r w:rsidRPr="00C0503E">
        <w:t xml:space="preserve"> of TS 36.331 [10]</w:t>
      </w:r>
      <w:r w:rsidRPr="00C0503E">
        <w:rPr>
          <w:lang w:eastAsia="zh-CN"/>
        </w:rPr>
        <w:t xml:space="preserve"> and if the RPLMN is included in </w:t>
      </w:r>
      <w:r w:rsidRPr="00C0503E">
        <w:rPr>
          <w:i/>
          <w:lang w:eastAsia="zh-CN"/>
        </w:rPr>
        <w:t>plmn-IdentityList</w:t>
      </w:r>
      <w:r w:rsidRPr="00C0503E">
        <w:rPr>
          <w:lang w:eastAsia="zh-CN"/>
        </w:rPr>
        <w:t xml:space="preserve"> stored in </w:t>
      </w:r>
      <w:r w:rsidRPr="00C0503E">
        <w:rPr>
          <w:i/>
          <w:lang w:eastAsia="zh-CN"/>
        </w:rPr>
        <w:t>VarRLF-Report</w:t>
      </w:r>
      <w:r w:rsidRPr="00C0503E">
        <w:rPr>
          <w:lang w:eastAsia="zh-CN"/>
        </w:rPr>
        <w:t xml:space="preserve"> of TS 36.331 [10]</w:t>
      </w:r>
      <w:r w:rsidRPr="00C0503E">
        <w:t>:</w:t>
      </w:r>
    </w:p>
    <w:p w14:paraId="2F7952D9" w14:textId="77777777" w:rsidR="0059318A" w:rsidRPr="00C0503E" w:rsidRDefault="0059318A" w:rsidP="0059318A">
      <w:pPr>
        <w:pStyle w:val="B2"/>
      </w:pPr>
      <w:r w:rsidRPr="00C0503E">
        <w:t>2&gt;</w:t>
      </w:r>
      <w:r w:rsidRPr="00C0503E">
        <w:tab/>
        <w:t xml:space="preserve">if </w:t>
      </w:r>
      <w:r w:rsidRPr="00C0503E">
        <w:rPr>
          <w:i/>
          <w:iCs/>
        </w:rPr>
        <w:t xml:space="preserve">reconnectCellId </w:t>
      </w:r>
      <w:r w:rsidRPr="00C0503E">
        <w:t xml:space="preserve">in </w:t>
      </w:r>
      <w:r w:rsidRPr="00C0503E">
        <w:rPr>
          <w:i/>
        </w:rPr>
        <w:t>VarRLF-Report</w:t>
      </w:r>
      <w:r w:rsidRPr="00C0503E">
        <w:t xml:space="preserve"> of TS 36.331[10] is not set </w:t>
      </w:r>
      <w:r w:rsidRPr="00C0503E">
        <w:rPr>
          <w:bCs/>
          <w:iCs/>
          <w:lang w:eastAsia="en-GB"/>
        </w:rPr>
        <w:t>after failing to perform reestablishment</w:t>
      </w:r>
      <w:r w:rsidRPr="00C0503E">
        <w:t>:</w:t>
      </w:r>
    </w:p>
    <w:p w14:paraId="5C6C0F6B" w14:textId="77777777" w:rsidR="0059318A" w:rsidRPr="00C0503E" w:rsidRDefault="0059318A" w:rsidP="0059318A">
      <w:pPr>
        <w:pStyle w:val="B3"/>
      </w:pPr>
      <w:r w:rsidRPr="00C0503E">
        <w:t>3&gt;</w:t>
      </w:r>
      <w:r w:rsidRPr="00C0503E">
        <w:tab/>
        <w:t xml:space="preserve">set </w:t>
      </w:r>
      <w:r w:rsidRPr="00C0503E">
        <w:rPr>
          <w:i/>
          <w:iCs/>
        </w:rPr>
        <w:t>timeUntilReconnection</w:t>
      </w:r>
      <w:r w:rsidRPr="00C0503E">
        <w:t xml:space="preserve"> in </w:t>
      </w:r>
      <w:r w:rsidRPr="00C0503E">
        <w:rPr>
          <w:i/>
        </w:rPr>
        <w:t>VarRLF-Report</w:t>
      </w:r>
      <w:r w:rsidRPr="00C0503E">
        <w:t xml:space="preserve"> of TS 36.331[10] to the time that elapsed since the last radio link </w:t>
      </w:r>
      <w:r w:rsidRPr="00C0503E">
        <w:rPr>
          <w:lang w:eastAsia="zh-CN"/>
        </w:rPr>
        <w:t xml:space="preserve">failure </w:t>
      </w:r>
      <w:r w:rsidRPr="00C0503E">
        <w:t>or handover failure in LTE;</w:t>
      </w:r>
    </w:p>
    <w:p w14:paraId="38986BBD" w14:textId="77777777" w:rsidR="0059318A" w:rsidRPr="00C0503E" w:rsidRDefault="0059318A" w:rsidP="0059318A">
      <w:pPr>
        <w:pStyle w:val="B3"/>
      </w:pPr>
      <w:r w:rsidRPr="00C0503E">
        <w:t>3&gt;</w:t>
      </w:r>
      <w:r w:rsidRPr="00C0503E">
        <w:tab/>
        <w:t xml:space="preserve">set </w:t>
      </w:r>
      <w:r w:rsidRPr="00C0503E">
        <w:rPr>
          <w:i/>
          <w:iCs/>
        </w:rPr>
        <w:t>nrReconnectCellId</w:t>
      </w:r>
      <w:r w:rsidRPr="00C0503E">
        <w:t xml:space="preserve"> in </w:t>
      </w:r>
      <w:r w:rsidRPr="00C0503E">
        <w:rPr>
          <w:i/>
          <w:iCs/>
        </w:rPr>
        <w:t xml:space="preserve">reconnectCellId </w:t>
      </w:r>
      <w:r w:rsidRPr="00C0503E">
        <w:t xml:space="preserve">in </w:t>
      </w:r>
      <w:r w:rsidRPr="00C0503E">
        <w:rPr>
          <w:i/>
        </w:rPr>
        <w:t>VarRLF-Report</w:t>
      </w:r>
      <w:r w:rsidRPr="00C0503E">
        <w:t xml:space="preserve"> of TS 36.331[10] to the global cell identity and the tracking area code of the PCell;</w:t>
      </w:r>
    </w:p>
    <w:p w14:paraId="4A6A12C4" w14:textId="77777777" w:rsidR="0059318A" w:rsidRPr="00C0503E" w:rsidRDefault="0059318A" w:rsidP="0059318A">
      <w:pPr>
        <w:pStyle w:val="B1"/>
      </w:pPr>
      <w:r w:rsidRPr="00C0503E">
        <w:t>1&gt;</w:t>
      </w:r>
      <w:r w:rsidRPr="00C0503E">
        <w:tab/>
        <w:t xml:space="preserve">set the content of </w:t>
      </w:r>
      <w:r w:rsidRPr="00C0503E">
        <w:rPr>
          <w:i/>
        </w:rPr>
        <w:t>RRCSetupComplete</w:t>
      </w:r>
      <w:r w:rsidRPr="00C0503E">
        <w:t xml:space="preserve"> message as follows:</w:t>
      </w:r>
    </w:p>
    <w:p w14:paraId="625ED2A0" w14:textId="77777777" w:rsidR="0059318A" w:rsidRPr="00C0503E" w:rsidRDefault="0059318A" w:rsidP="0059318A">
      <w:pPr>
        <w:pStyle w:val="B2"/>
      </w:pPr>
      <w:r w:rsidRPr="00C0503E">
        <w:t>2&gt;</w:t>
      </w:r>
      <w:r w:rsidRPr="00C0503E">
        <w:tab/>
        <w:t>if upper layers provide a 5G-S-TMSI:</w:t>
      </w:r>
    </w:p>
    <w:p w14:paraId="6AC333C4" w14:textId="77777777" w:rsidR="0059318A" w:rsidRPr="00C0503E" w:rsidRDefault="0059318A" w:rsidP="0059318A">
      <w:pPr>
        <w:pStyle w:val="B3"/>
      </w:pPr>
      <w:r w:rsidRPr="00C0503E">
        <w:t>3&gt;</w:t>
      </w:r>
      <w:r w:rsidRPr="00C0503E">
        <w:tab/>
        <w:t xml:space="preserve">if the </w:t>
      </w:r>
      <w:r w:rsidRPr="00C0503E">
        <w:rPr>
          <w:i/>
        </w:rPr>
        <w:t>RRCSetup</w:t>
      </w:r>
      <w:r w:rsidRPr="00C0503E">
        <w:t xml:space="preserve"> is received in response to an </w:t>
      </w:r>
      <w:r w:rsidRPr="00C0503E">
        <w:rPr>
          <w:i/>
        </w:rPr>
        <w:t>RRCSetupRequest</w:t>
      </w:r>
      <w:r w:rsidRPr="00C0503E">
        <w:t>:</w:t>
      </w:r>
    </w:p>
    <w:p w14:paraId="5DA5D8C4" w14:textId="77777777" w:rsidR="0059318A" w:rsidRPr="00C0503E" w:rsidRDefault="0059318A" w:rsidP="0059318A">
      <w:pPr>
        <w:pStyle w:val="B4"/>
      </w:pPr>
      <w:r w:rsidRPr="00C0503E">
        <w:t>4&gt;</w:t>
      </w:r>
      <w:r w:rsidRPr="00C0503E">
        <w:tab/>
        <w:t xml:space="preserve">set the </w:t>
      </w:r>
      <w:r w:rsidRPr="00C0503E">
        <w:rPr>
          <w:i/>
        </w:rPr>
        <w:t>ng-5G-S-TMSI-Value</w:t>
      </w:r>
      <w:r w:rsidRPr="00C0503E">
        <w:t xml:space="preserve"> to </w:t>
      </w:r>
      <w:r w:rsidRPr="00C0503E">
        <w:rPr>
          <w:i/>
        </w:rPr>
        <w:t>ng-5G-S-TMSI-Part2</w:t>
      </w:r>
      <w:r w:rsidRPr="00C0503E">
        <w:t>;</w:t>
      </w:r>
    </w:p>
    <w:p w14:paraId="3E79CCFE" w14:textId="77777777" w:rsidR="0059318A" w:rsidRPr="00C0503E" w:rsidRDefault="0059318A" w:rsidP="0059318A">
      <w:pPr>
        <w:pStyle w:val="B3"/>
      </w:pPr>
      <w:r w:rsidRPr="00C0503E">
        <w:t>3&gt;</w:t>
      </w:r>
      <w:r w:rsidRPr="00C0503E">
        <w:tab/>
        <w:t>else:</w:t>
      </w:r>
    </w:p>
    <w:p w14:paraId="61B9F46D" w14:textId="77777777" w:rsidR="0059318A" w:rsidRPr="00C0503E" w:rsidRDefault="0059318A" w:rsidP="0059318A">
      <w:pPr>
        <w:pStyle w:val="B4"/>
      </w:pPr>
      <w:r w:rsidRPr="00C0503E">
        <w:t>4&gt;</w:t>
      </w:r>
      <w:r w:rsidRPr="00C0503E">
        <w:tab/>
        <w:t xml:space="preserve">set the </w:t>
      </w:r>
      <w:r w:rsidRPr="00C0503E">
        <w:rPr>
          <w:i/>
        </w:rPr>
        <w:t xml:space="preserve">ng-5G-S-TMSI-Value </w:t>
      </w:r>
      <w:r w:rsidRPr="00C0503E">
        <w:t xml:space="preserve">to </w:t>
      </w:r>
      <w:r w:rsidRPr="00C0503E">
        <w:rPr>
          <w:i/>
        </w:rPr>
        <w:t>ng-5G-S-TMSI</w:t>
      </w:r>
      <w:r w:rsidRPr="00C0503E">
        <w:t>;</w:t>
      </w:r>
    </w:p>
    <w:p w14:paraId="35E2F6BB" w14:textId="77777777" w:rsidR="0059318A" w:rsidRPr="00C0503E" w:rsidRDefault="0059318A" w:rsidP="0059318A">
      <w:pPr>
        <w:pStyle w:val="B2"/>
      </w:pPr>
      <w:r w:rsidRPr="00C0503E">
        <w:t>2&gt;</w:t>
      </w:r>
      <w:r w:rsidRPr="00C0503E">
        <w:tab/>
        <w:t>if upper layers selected an SNPN or a PLMN and in case of PLMN UE is either allowed or instructed to access the PLMN via a cell for which at least one CAG ID is broadcast:</w:t>
      </w:r>
    </w:p>
    <w:p w14:paraId="5F202472" w14:textId="77777777" w:rsidR="0059318A" w:rsidRPr="00C0503E" w:rsidRDefault="0059318A" w:rsidP="0059318A">
      <w:pPr>
        <w:pStyle w:val="B3"/>
      </w:pPr>
      <w:r w:rsidRPr="00C0503E">
        <w:t>3&gt;</w:t>
      </w:r>
      <w:r w:rsidRPr="00C0503E">
        <w:tab/>
        <w:t xml:space="preserve">set the </w:t>
      </w:r>
      <w:r w:rsidRPr="00C0503E">
        <w:rPr>
          <w:i/>
          <w:iCs/>
        </w:rPr>
        <w:t xml:space="preserve">selectedPLMN-Identity </w:t>
      </w:r>
      <w:r w:rsidRPr="00C0503E">
        <w:t xml:space="preserve">from the </w:t>
      </w:r>
      <w:r w:rsidRPr="00C0503E">
        <w:rPr>
          <w:i/>
          <w:iCs/>
        </w:rPr>
        <w:t>npn-IdentityInfoList</w:t>
      </w:r>
      <w:r w:rsidRPr="00C0503E">
        <w:t>;</w:t>
      </w:r>
    </w:p>
    <w:p w14:paraId="6F231250" w14:textId="77777777" w:rsidR="0059318A" w:rsidRPr="00C0503E" w:rsidRDefault="0059318A" w:rsidP="0059318A">
      <w:pPr>
        <w:pStyle w:val="B2"/>
      </w:pPr>
      <w:r w:rsidRPr="00C0503E">
        <w:t>2&gt;</w:t>
      </w:r>
      <w:r w:rsidRPr="00C0503E">
        <w:tab/>
        <w:t>else:</w:t>
      </w:r>
    </w:p>
    <w:p w14:paraId="2F826C4B" w14:textId="77777777" w:rsidR="0059318A" w:rsidRPr="00C0503E" w:rsidRDefault="0059318A" w:rsidP="0059318A">
      <w:pPr>
        <w:pStyle w:val="B3"/>
      </w:pPr>
      <w:r w:rsidRPr="00C0503E">
        <w:t>3&gt;</w:t>
      </w:r>
      <w:r w:rsidRPr="00C0503E">
        <w:tab/>
        <w:t xml:space="preserve">set the </w:t>
      </w:r>
      <w:r w:rsidRPr="00C0503E">
        <w:rPr>
          <w:i/>
        </w:rPr>
        <w:t>selectedPLMN-Identity</w:t>
      </w:r>
      <w:r w:rsidRPr="00C0503E">
        <w:t xml:space="preserve"> to the PLMN selected by upper layers from the </w:t>
      </w:r>
      <w:r w:rsidRPr="00C0503E">
        <w:rPr>
          <w:i/>
        </w:rPr>
        <w:t>plmn-Identity</w:t>
      </w:r>
      <w:r w:rsidRPr="00C0503E">
        <w:rPr>
          <w:rFonts w:eastAsia="宋体"/>
          <w:i/>
          <w:lang w:eastAsia="zh-CN"/>
        </w:rPr>
        <w:t>Info</w:t>
      </w:r>
      <w:r w:rsidRPr="00C0503E">
        <w:rPr>
          <w:i/>
        </w:rPr>
        <w:t>List</w:t>
      </w:r>
      <w:r w:rsidRPr="00C0503E">
        <w:t>;</w:t>
      </w:r>
    </w:p>
    <w:p w14:paraId="39813C02" w14:textId="77777777" w:rsidR="0059318A" w:rsidRPr="00C0503E" w:rsidRDefault="0059318A" w:rsidP="0059318A">
      <w:pPr>
        <w:pStyle w:val="B2"/>
      </w:pPr>
      <w:r w:rsidRPr="00C0503E">
        <w:t>2&gt;</w:t>
      </w:r>
      <w:r w:rsidRPr="00C0503E">
        <w:tab/>
        <w:t>if upper layers provide the 'Registered AMF':</w:t>
      </w:r>
    </w:p>
    <w:p w14:paraId="2DE7EC7F" w14:textId="77777777" w:rsidR="0059318A" w:rsidRPr="00C0503E" w:rsidRDefault="0059318A" w:rsidP="0059318A">
      <w:pPr>
        <w:pStyle w:val="B3"/>
      </w:pPr>
      <w:r w:rsidRPr="00C0503E">
        <w:t>3&gt;</w:t>
      </w:r>
      <w:r w:rsidRPr="00C0503E">
        <w:tab/>
        <w:t xml:space="preserve">include and set the </w:t>
      </w:r>
      <w:r w:rsidRPr="00C0503E">
        <w:rPr>
          <w:i/>
        </w:rPr>
        <w:t>registeredAMF</w:t>
      </w:r>
      <w:r w:rsidRPr="00C0503E">
        <w:t xml:space="preserve"> as follows:</w:t>
      </w:r>
    </w:p>
    <w:p w14:paraId="3568A0D3" w14:textId="77777777" w:rsidR="0059318A" w:rsidRPr="00C0503E" w:rsidRDefault="0059318A" w:rsidP="0059318A">
      <w:pPr>
        <w:pStyle w:val="B4"/>
      </w:pPr>
      <w:r w:rsidRPr="00C0503E">
        <w:t>4&gt;</w:t>
      </w:r>
      <w:r w:rsidRPr="00C0503E">
        <w:tab/>
        <w:t>if the PLMN identity of the 'Registered AMF' is different from the PLMN selected by the upper layers:</w:t>
      </w:r>
    </w:p>
    <w:p w14:paraId="09EE8C95" w14:textId="77777777" w:rsidR="0059318A" w:rsidRPr="00C0503E" w:rsidRDefault="0059318A" w:rsidP="0059318A">
      <w:pPr>
        <w:pStyle w:val="B5"/>
      </w:pPr>
      <w:r w:rsidRPr="00C0503E">
        <w:t>5&gt;</w:t>
      </w:r>
      <w:r w:rsidRPr="00C0503E">
        <w:tab/>
        <w:t xml:space="preserve">include the </w:t>
      </w:r>
      <w:r w:rsidRPr="00C0503E">
        <w:rPr>
          <w:i/>
        </w:rPr>
        <w:t>plmnIdentity</w:t>
      </w:r>
      <w:r w:rsidRPr="00C0503E">
        <w:t xml:space="preserve"> in the </w:t>
      </w:r>
      <w:r w:rsidRPr="00C0503E">
        <w:rPr>
          <w:i/>
        </w:rPr>
        <w:t>registeredAMF</w:t>
      </w:r>
      <w:r w:rsidRPr="00C0503E">
        <w:t xml:space="preserve"> and set it to the value of the PLMN identity in the 'Registered AMF' received from upper layers;</w:t>
      </w:r>
    </w:p>
    <w:p w14:paraId="1F93E003" w14:textId="77777777" w:rsidR="0059318A" w:rsidRPr="00C0503E" w:rsidRDefault="0059318A" w:rsidP="0059318A">
      <w:pPr>
        <w:pStyle w:val="B4"/>
      </w:pPr>
      <w:r w:rsidRPr="00C0503E">
        <w:t>4&gt;</w:t>
      </w:r>
      <w:r w:rsidRPr="00C0503E">
        <w:tab/>
        <w:t xml:space="preserve">set the </w:t>
      </w:r>
      <w:r w:rsidRPr="00C0503E">
        <w:rPr>
          <w:i/>
        </w:rPr>
        <w:t>amf-Identifier</w:t>
      </w:r>
      <w:r w:rsidRPr="00C0503E">
        <w:t xml:space="preserve"> to the value received from upper layers;</w:t>
      </w:r>
    </w:p>
    <w:p w14:paraId="07058931" w14:textId="77777777" w:rsidR="0059318A" w:rsidRPr="00C0503E" w:rsidRDefault="0059318A" w:rsidP="0059318A">
      <w:pPr>
        <w:pStyle w:val="B3"/>
      </w:pPr>
      <w:r w:rsidRPr="00C0503E">
        <w:lastRenderedPageBreak/>
        <w:t>3&gt;</w:t>
      </w:r>
      <w:r w:rsidRPr="00C0503E">
        <w:tab/>
        <w:t xml:space="preserve">include and set the </w:t>
      </w:r>
      <w:r w:rsidRPr="00C0503E">
        <w:rPr>
          <w:i/>
        </w:rPr>
        <w:t>guami-Type</w:t>
      </w:r>
      <w:r w:rsidRPr="00C0503E">
        <w:t xml:space="preserve"> to the value provided by the upper layers;</w:t>
      </w:r>
    </w:p>
    <w:p w14:paraId="7A6CD5D1" w14:textId="77777777" w:rsidR="0059318A" w:rsidRPr="00C0503E" w:rsidRDefault="0059318A" w:rsidP="0059318A">
      <w:pPr>
        <w:pStyle w:val="B2"/>
      </w:pPr>
      <w:r w:rsidRPr="00C0503E">
        <w:t>2&gt;</w:t>
      </w:r>
      <w:r w:rsidRPr="00C0503E">
        <w:tab/>
        <w:t>if upper layers provide one or more S-NSSAI (see TS 23.003 [21]):</w:t>
      </w:r>
    </w:p>
    <w:p w14:paraId="3C53BBE5" w14:textId="77777777" w:rsidR="0059318A" w:rsidRPr="00C0503E" w:rsidRDefault="0059318A" w:rsidP="0059318A">
      <w:pPr>
        <w:pStyle w:val="B3"/>
      </w:pPr>
      <w:r w:rsidRPr="00C0503E">
        <w:t>3&gt;</w:t>
      </w:r>
      <w:r w:rsidRPr="00C0503E">
        <w:tab/>
        <w:t xml:space="preserve">include the </w:t>
      </w:r>
      <w:r w:rsidRPr="00C0503E">
        <w:rPr>
          <w:i/>
        </w:rPr>
        <w:t>s-NSSAI-List</w:t>
      </w:r>
      <w:r w:rsidRPr="00C0503E">
        <w:t xml:space="preserve"> and set the content to the values provided by the upper layers;</w:t>
      </w:r>
    </w:p>
    <w:p w14:paraId="735C1B87" w14:textId="77777777" w:rsidR="0059318A" w:rsidRPr="00C0503E" w:rsidRDefault="0059318A" w:rsidP="0059318A">
      <w:pPr>
        <w:pStyle w:val="B2"/>
      </w:pPr>
      <w:r w:rsidRPr="00C0503E">
        <w:t>2&gt;</w:t>
      </w:r>
      <w:r w:rsidRPr="00C0503E">
        <w:tab/>
        <w:t>if upper layers provide onboarding request indication:</w:t>
      </w:r>
    </w:p>
    <w:p w14:paraId="2F98F3FE" w14:textId="77777777" w:rsidR="0059318A" w:rsidRPr="00C0503E" w:rsidRDefault="0059318A" w:rsidP="0059318A">
      <w:pPr>
        <w:pStyle w:val="B3"/>
      </w:pPr>
      <w:r w:rsidRPr="00C0503E">
        <w:t>3&gt;</w:t>
      </w:r>
      <w:r w:rsidRPr="00C0503E">
        <w:tab/>
        <w:t xml:space="preserve">include the </w:t>
      </w:r>
      <w:r w:rsidRPr="00C0503E">
        <w:rPr>
          <w:i/>
        </w:rPr>
        <w:t>onboardingRequest</w:t>
      </w:r>
      <w:r w:rsidRPr="00C0503E">
        <w:t>;</w:t>
      </w:r>
    </w:p>
    <w:p w14:paraId="19D52AF9" w14:textId="77777777" w:rsidR="0059318A" w:rsidRPr="00C0503E" w:rsidRDefault="0059318A" w:rsidP="0059318A">
      <w:pPr>
        <w:pStyle w:val="B2"/>
      </w:pPr>
      <w:r w:rsidRPr="00C0503E">
        <w:t>2&gt;</w:t>
      </w:r>
      <w:r w:rsidRPr="00C0503E">
        <w:tab/>
        <w:t xml:space="preserve">set the </w:t>
      </w:r>
      <w:r w:rsidRPr="00C0503E">
        <w:rPr>
          <w:i/>
        </w:rPr>
        <w:t>dedicatedNAS-Message</w:t>
      </w:r>
      <w:r w:rsidRPr="00C0503E">
        <w:t xml:space="preserve"> to include the information received from upper layers;</w:t>
      </w:r>
    </w:p>
    <w:p w14:paraId="21DE41D0" w14:textId="77777777" w:rsidR="0059318A" w:rsidRPr="00C0503E" w:rsidRDefault="0059318A" w:rsidP="0059318A">
      <w:pPr>
        <w:pStyle w:val="B2"/>
      </w:pPr>
      <w:r w:rsidRPr="00C0503E">
        <w:t>2&gt;</w:t>
      </w:r>
      <w:r w:rsidRPr="00C0503E">
        <w:tab/>
        <w:t>if connecting as an IAB-node:</w:t>
      </w:r>
    </w:p>
    <w:p w14:paraId="668F9A9B" w14:textId="77777777" w:rsidR="0059318A" w:rsidRPr="00C0503E" w:rsidRDefault="0059318A" w:rsidP="0059318A">
      <w:pPr>
        <w:pStyle w:val="B3"/>
      </w:pPr>
      <w:r w:rsidRPr="00C0503E">
        <w:t>3&gt;</w:t>
      </w:r>
      <w:r w:rsidRPr="00C0503E">
        <w:tab/>
        <w:t xml:space="preserve">include the </w:t>
      </w:r>
      <w:r w:rsidRPr="00C0503E">
        <w:rPr>
          <w:i/>
        </w:rPr>
        <w:t>iab-NodeIndication</w:t>
      </w:r>
      <w:r w:rsidRPr="00C0503E">
        <w:t>;</w:t>
      </w:r>
    </w:p>
    <w:p w14:paraId="2E2B288B" w14:textId="77777777" w:rsidR="0059318A" w:rsidRPr="00C0503E" w:rsidRDefault="0059318A" w:rsidP="0059318A">
      <w:pPr>
        <w:pStyle w:val="B2"/>
        <w:rPr>
          <w:rFonts w:eastAsia="宋体"/>
        </w:rPr>
      </w:pPr>
      <w:r w:rsidRPr="00C0503E">
        <w:t>2&gt;</w:t>
      </w:r>
      <w:r w:rsidRPr="00C0503E">
        <w:tab/>
        <w:t xml:space="preserve">if the SIB1 contains </w:t>
      </w:r>
      <w:r w:rsidRPr="00C0503E">
        <w:rPr>
          <w:i/>
        </w:rPr>
        <w:t>idleModeMeasurementsNR</w:t>
      </w:r>
      <w:r w:rsidRPr="00C0503E">
        <w:t xml:space="preserve"> and the </w:t>
      </w:r>
      <w:r w:rsidRPr="00C0503E">
        <w:rPr>
          <w:rFonts w:eastAsia="宋体"/>
        </w:rPr>
        <w:t xml:space="preserve">UE has </w:t>
      </w:r>
      <w:r w:rsidRPr="00C0503E">
        <w:rPr>
          <w:iCs/>
        </w:rPr>
        <w:t xml:space="preserve">NR </w:t>
      </w:r>
      <w:r w:rsidRPr="00C0503E">
        <w:rPr>
          <w:rFonts w:eastAsia="宋体"/>
        </w:rPr>
        <w:t xml:space="preserve">idle/inactive measurement information concerning cells other than the PCell available in </w:t>
      </w:r>
      <w:r w:rsidRPr="00C0503E">
        <w:rPr>
          <w:rFonts w:eastAsia="宋体"/>
          <w:i/>
        </w:rPr>
        <w:t>Var</w:t>
      </w:r>
      <w:r w:rsidRPr="00C0503E">
        <w:rPr>
          <w:rFonts w:eastAsia="宋体"/>
          <w:i/>
          <w:noProof/>
        </w:rPr>
        <w:t>MeasIdleReport</w:t>
      </w:r>
      <w:r w:rsidRPr="00C0503E">
        <w:rPr>
          <w:rFonts w:eastAsia="宋体"/>
        </w:rPr>
        <w:t>; or</w:t>
      </w:r>
    </w:p>
    <w:p w14:paraId="48BF161E" w14:textId="77777777" w:rsidR="0059318A" w:rsidRPr="00C0503E" w:rsidRDefault="0059318A" w:rsidP="0059318A">
      <w:pPr>
        <w:pStyle w:val="B2"/>
        <w:rPr>
          <w:rFonts w:eastAsia="宋体"/>
        </w:rPr>
      </w:pPr>
      <w:r w:rsidRPr="00C0503E">
        <w:rPr>
          <w:rFonts w:eastAsia="宋体"/>
        </w:rPr>
        <w:t>2&gt;</w:t>
      </w:r>
      <w:r w:rsidRPr="00C0503E">
        <w:rPr>
          <w:rFonts w:eastAsia="宋体"/>
        </w:rPr>
        <w:tab/>
        <w:t xml:space="preserve">if the SIB1 contains </w:t>
      </w:r>
      <w:r w:rsidRPr="00C0503E">
        <w:rPr>
          <w:rFonts w:eastAsia="宋体"/>
          <w:i/>
        </w:rPr>
        <w:t>idleModeMeasurementsEUTRA</w:t>
      </w:r>
      <w:r w:rsidRPr="00C0503E">
        <w:rPr>
          <w:rFonts w:eastAsia="宋体"/>
        </w:rPr>
        <w:t xml:space="preserve"> and the UE has E-UTRA idle/inactive measurement information available in </w:t>
      </w:r>
      <w:r w:rsidRPr="00C0503E">
        <w:rPr>
          <w:rFonts w:eastAsia="宋体"/>
          <w:i/>
        </w:rPr>
        <w:t>Var</w:t>
      </w:r>
      <w:r w:rsidRPr="00C0503E">
        <w:rPr>
          <w:rFonts w:eastAsia="宋体"/>
          <w:i/>
          <w:noProof/>
        </w:rPr>
        <w:t>MeasIdleReport</w:t>
      </w:r>
      <w:r w:rsidRPr="00C0503E">
        <w:rPr>
          <w:rFonts w:eastAsia="宋体"/>
        </w:rPr>
        <w:t>:</w:t>
      </w:r>
    </w:p>
    <w:p w14:paraId="65C04A86" w14:textId="77777777" w:rsidR="0059318A" w:rsidRPr="00C0503E" w:rsidRDefault="0059318A" w:rsidP="0059318A">
      <w:pPr>
        <w:pStyle w:val="B3"/>
      </w:pPr>
      <w:r w:rsidRPr="00C0503E">
        <w:t>3&gt;</w:t>
      </w:r>
      <w:r w:rsidRPr="00C0503E">
        <w:tab/>
        <w:t xml:space="preserve">include the </w:t>
      </w:r>
      <w:r w:rsidRPr="00C0503E">
        <w:rPr>
          <w:i/>
        </w:rPr>
        <w:t>idleMeasAvailable</w:t>
      </w:r>
      <w:r w:rsidRPr="00C0503E">
        <w:t>;</w:t>
      </w:r>
    </w:p>
    <w:p w14:paraId="1CF7D76A" w14:textId="77777777" w:rsidR="0059318A" w:rsidRPr="00C0503E" w:rsidRDefault="0059318A" w:rsidP="0059318A">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6B0FC417" w14:textId="77777777" w:rsidR="0059318A" w:rsidRPr="00C0503E" w:rsidRDefault="0059318A" w:rsidP="0059318A">
      <w:pPr>
        <w:pStyle w:val="B3"/>
      </w:pPr>
      <w:r w:rsidRPr="00C0503E">
        <w:t>3&gt;</w:t>
      </w:r>
      <w:r w:rsidRPr="00C0503E">
        <w:tab/>
        <w:t xml:space="preserve">include the </w:t>
      </w:r>
      <w:r w:rsidRPr="00C0503E">
        <w:rPr>
          <w:i/>
          <w:iCs/>
        </w:rPr>
        <w:t>logMeas</w:t>
      </w:r>
      <w:r w:rsidRPr="00C0503E">
        <w:rPr>
          <w:rFonts w:eastAsia="宋体"/>
          <w:i/>
        </w:rPr>
        <w:t xml:space="preserve">Available </w:t>
      </w:r>
      <w:r w:rsidRPr="00C0503E">
        <w:rPr>
          <w:rFonts w:eastAsia="宋体"/>
          <w:iCs/>
        </w:rPr>
        <w:t xml:space="preserve">in the </w:t>
      </w:r>
      <w:r w:rsidRPr="00C0503E">
        <w:rPr>
          <w:i/>
        </w:rPr>
        <w:t>RRCSetupComplete</w:t>
      </w:r>
      <w:r w:rsidRPr="00C0503E">
        <w:t xml:space="preserve"> message;</w:t>
      </w:r>
    </w:p>
    <w:p w14:paraId="56E2843D" w14:textId="77777777" w:rsidR="0059318A" w:rsidRPr="00C0503E" w:rsidRDefault="0059318A" w:rsidP="0059318A">
      <w:pPr>
        <w:pStyle w:val="B3"/>
      </w:pPr>
      <w:r w:rsidRPr="00C0503E">
        <w:t>3&gt;</w:t>
      </w:r>
      <w:r w:rsidRPr="00C0503E">
        <w:tab/>
        <w:t>if Bluetooth measurement results are included in the logged measurements the UE has available for NR:</w:t>
      </w:r>
    </w:p>
    <w:p w14:paraId="4AF808ED" w14:textId="77777777" w:rsidR="0059318A" w:rsidRPr="00C0503E" w:rsidRDefault="0059318A" w:rsidP="0059318A">
      <w:pPr>
        <w:pStyle w:val="B4"/>
      </w:pPr>
      <w:r w:rsidRPr="00C0503E">
        <w:t>4&gt;</w:t>
      </w:r>
      <w:r w:rsidRPr="00C0503E">
        <w:tab/>
        <w:t xml:space="preserve">include the </w:t>
      </w:r>
      <w:r w:rsidRPr="00C0503E">
        <w:rPr>
          <w:i/>
        </w:rPr>
        <w:t>logMeasAvailableBT</w:t>
      </w:r>
      <w:r w:rsidRPr="00C0503E">
        <w:rPr>
          <w:rFonts w:eastAsia="宋体"/>
        </w:rPr>
        <w:t xml:space="preserve"> </w:t>
      </w:r>
      <w:r w:rsidRPr="00C0503E">
        <w:rPr>
          <w:rFonts w:eastAsia="宋体"/>
          <w:iCs/>
        </w:rPr>
        <w:t xml:space="preserve">in the </w:t>
      </w:r>
      <w:r w:rsidRPr="00C0503E">
        <w:rPr>
          <w:i/>
          <w:iCs/>
        </w:rPr>
        <w:t>RRCSetupComplete</w:t>
      </w:r>
      <w:r w:rsidRPr="00C0503E">
        <w:t xml:space="preserve"> message;</w:t>
      </w:r>
    </w:p>
    <w:p w14:paraId="287B541A" w14:textId="77777777" w:rsidR="0059318A" w:rsidRPr="00C0503E" w:rsidRDefault="0059318A" w:rsidP="0059318A">
      <w:pPr>
        <w:pStyle w:val="B3"/>
      </w:pPr>
      <w:r w:rsidRPr="00C0503E">
        <w:t>3&gt;</w:t>
      </w:r>
      <w:r w:rsidRPr="00C0503E">
        <w:tab/>
        <w:t>if WLAN measurement results are included in the logged measurements the UE has available for NR:</w:t>
      </w:r>
    </w:p>
    <w:p w14:paraId="1E56216B" w14:textId="77777777" w:rsidR="0059318A" w:rsidRPr="00C0503E" w:rsidRDefault="0059318A" w:rsidP="0059318A">
      <w:pPr>
        <w:pStyle w:val="B4"/>
      </w:pPr>
      <w:r w:rsidRPr="00C0503E">
        <w:t>4&gt;</w:t>
      </w:r>
      <w:r w:rsidRPr="00C0503E">
        <w:tab/>
        <w:t xml:space="preserve">include the </w:t>
      </w:r>
      <w:r w:rsidRPr="00C0503E">
        <w:rPr>
          <w:i/>
        </w:rPr>
        <w:t>logMeasAvailableWLAN</w:t>
      </w:r>
      <w:r w:rsidRPr="00C0503E">
        <w:rPr>
          <w:rFonts w:eastAsia="宋体"/>
        </w:rPr>
        <w:t xml:space="preserve"> </w:t>
      </w:r>
      <w:r w:rsidRPr="00C0503E">
        <w:rPr>
          <w:rFonts w:eastAsia="宋体"/>
          <w:iCs/>
        </w:rPr>
        <w:t xml:space="preserve">in the </w:t>
      </w:r>
      <w:r w:rsidRPr="00C0503E">
        <w:rPr>
          <w:i/>
          <w:iCs/>
        </w:rPr>
        <w:t>RRCSetupComplete</w:t>
      </w:r>
      <w:r w:rsidRPr="00C0503E">
        <w:t xml:space="preserve"> message;</w:t>
      </w:r>
    </w:p>
    <w:p w14:paraId="694CD3A5" w14:textId="77777777" w:rsidR="0059318A" w:rsidRPr="00C0503E" w:rsidRDefault="0059318A" w:rsidP="0059318A">
      <w:pPr>
        <w:pStyle w:val="B2"/>
      </w:pPr>
      <w:r w:rsidRPr="00C0503E">
        <w:t>2&gt;</w:t>
      </w:r>
      <w:r w:rsidRPr="00C0503E">
        <w:tab/>
      </w:r>
      <w:r w:rsidRPr="00C0503E">
        <w:rPr>
          <w:rFonts w:eastAsia="等线"/>
          <w:lang w:eastAsia="zh-CN"/>
        </w:rPr>
        <w:t xml:space="preserve">if the </w:t>
      </w:r>
      <w:r w:rsidRPr="00C0503E">
        <w:rPr>
          <w:rFonts w:eastAsia="等线"/>
          <w:i/>
          <w:lang w:eastAsia="zh-CN"/>
        </w:rPr>
        <w:t>sigLoggedMeasType</w:t>
      </w:r>
      <w:r w:rsidRPr="00C0503E">
        <w:rPr>
          <w:rFonts w:eastAsia="等线"/>
          <w:lang w:eastAsia="zh-CN"/>
        </w:rPr>
        <w:t xml:space="preserve"> in </w:t>
      </w:r>
      <w:r w:rsidRPr="00C0503E">
        <w:rPr>
          <w:rFonts w:eastAsia="等线"/>
          <w:i/>
          <w:lang w:eastAsia="zh-CN"/>
        </w:rPr>
        <w:t>VarLogMeasReport</w:t>
      </w:r>
      <w:r w:rsidRPr="00C0503E">
        <w:rPr>
          <w:rFonts w:eastAsia="等线"/>
          <w:lang w:eastAsia="zh-CN"/>
        </w:rPr>
        <w:t xml:space="preserve"> is included:</w:t>
      </w:r>
    </w:p>
    <w:p w14:paraId="43604F9C" w14:textId="77777777" w:rsidR="0059318A" w:rsidRPr="00C0503E" w:rsidRDefault="0059318A" w:rsidP="0059318A">
      <w:pPr>
        <w:pStyle w:val="B3"/>
        <w:rPr>
          <w:rFonts w:eastAsia="等线"/>
          <w:lang w:eastAsia="zh-CN"/>
        </w:rPr>
      </w:pPr>
      <w:r w:rsidRPr="00C0503E">
        <w:rPr>
          <w:rFonts w:eastAsia="等线"/>
          <w:lang w:eastAsia="zh-CN"/>
        </w:rPr>
        <w:t>3&gt;</w:t>
      </w:r>
      <w:r w:rsidRPr="00C0503E">
        <w:rPr>
          <w:rFonts w:eastAsia="等线"/>
          <w:lang w:eastAsia="zh-CN"/>
        </w:rPr>
        <w:tab/>
        <w:t>if T330 timer is running and the logged measurements configuration is for NR:</w:t>
      </w:r>
    </w:p>
    <w:p w14:paraId="60DAF860" w14:textId="77777777" w:rsidR="0059318A" w:rsidRPr="00C0503E" w:rsidRDefault="0059318A" w:rsidP="0059318A">
      <w:pPr>
        <w:pStyle w:val="B4"/>
        <w:rPr>
          <w:rFonts w:eastAsia="等线"/>
          <w:lang w:eastAsia="zh-CN"/>
        </w:rPr>
      </w:pPr>
      <w:r w:rsidRPr="00C0503E">
        <w:rPr>
          <w:rFonts w:eastAsia="等线"/>
          <w:lang w:eastAsia="zh-CN"/>
        </w:rPr>
        <w:t>4&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true</w:t>
      </w:r>
      <w:r w:rsidRPr="00C0503E">
        <w:rPr>
          <w:rFonts w:eastAsia="等线"/>
          <w:lang w:eastAsia="zh-CN"/>
        </w:rPr>
        <w:t xml:space="preserve"> in the </w:t>
      </w:r>
      <w:r w:rsidRPr="00C0503E">
        <w:rPr>
          <w:i/>
        </w:rPr>
        <w:t>RRCSetupComplete</w:t>
      </w:r>
      <w:r w:rsidRPr="00C0503E">
        <w:t xml:space="preserve"> message</w:t>
      </w:r>
      <w:r w:rsidRPr="00C0503E">
        <w:rPr>
          <w:rFonts w:eastAsia="等线"/>
          <w:lang w:eastAsia="zh-CN"/>
        </w:rPr>
        <w:t>;</w:t>
      </w:r>
    </w:p>
    <w:p w14:paraId="4B775982" w14:textId="77777777" w:rsidR="0059318A" w:rsidRPr="00C0503E" w:rsidRDefault="0059318A" w:rsidP="0059318A">
      <w:pPr>
        <w:pStyle w:val="B3"/>
        <w:rPr>
          <w:rFonts w:eastAsia="等线"/>
          <w:lang w:eastAsia="zh-CN"/>
        </w:rPr>
      </w:pPr>
      <w:r w:rsidRPr="00C0503E">
        <w:rPr>
          <w:rFonts w:eastAsia="等线"/>
          <w:lang w:eastAsia="zh-CN"/>
        </w:rPr>
        <w:t>3&gt;</w:t>
      </w:r>
      <w:r w:rsidRPr="00C0503E">
        <w:rPr>
          <w:rFonts w:eastAsia="等线"/>
          <w:lang w:eastAsia="zh-CN"/>
        </w:rPr>
        <w:tab/>
        <w:t>else:</w:t>
      </w:r>
    </w:p>
    <w:p w14:paraId="3CB1B9E0" w14:textId="77777777" w:rsidR="0059318A" w:rsidRPr="00C0503E" w:rsidRDefault="0059318A" w:rsidP="0059318A">
      <w:pPr>
        <w:pStyle w:val="B4"/>
      </w:pPr>
      <w:r w:rsidRPr="00C0503E">
        <w:t>4&gt;</w:t>
      </w:r>
      <w:r w:rsidRPr="00C0503E">
        <w:tab/>
        <w:t>if the UE has logged measurements available for NR:</w:t>
      </w:r>
    </w:p>
    <w:p w14:paraId="0934A490" w14:textId="77777777" w:rsidR="0059318A" w:rsidRPr="00C0503E" w:rsidRDefault="0059318A" w:rsidP="0059318A">
      <w:pPr>
        <w:pStyle w:val="B5"/>
      </w:pPr>
      <w:r w:rsidRPr="00C0503E">
        <w:rPr>
          <w:rFonts w:eastAsia="等线"/>
          <w:lang w:eastAsia="zh-CN"/>
        </w:rPr>
        <w:t>5&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false</w:t>
      </w:r>
      <w:r w:rsidRPr="00C0503E">
        <w:rPr>
          <w:rFonts w:eastAsia="等线"/>
          <w:lang w:eastAsia="zh-CN"/>
        </w:rPr>
        <w:t xml:space="preserve"> in the </w:t>
      </w:r>
      <w:r w:rsidRPr="00C0503E">
        <w:rPr>
          <w:i/>
        </w:rPr>
        <w:t>RRCSetupComplete</w:t>
      </w:r>
      <w:r w:rsidRPr="00C0503E">
        <w:t xml:space="preserve"> message</w:t>
      </w:r>
      <w:r w:rsidRPr="00C0503E">
        <w:rPr>
          <w:rFonts w:eastAsia="等线"/>
          <w:lang w:eastAsia="zh-CN"/>
        </w:rPr>
        <w:t>;</w:t>
      </w:r>
    </w:p>
    <w:p w14:paraId="4399E827" w14:textId="77777777" w:rsidR="0059318A" w:rsidRPr="00C0503E" w:rsidRDefault="0059318A" w:rsidP="0059318A">
      <w:pPr>
        <w:pStyle w:val="B2"/>
      </w:pPr>
      <w:r w:rsidRPr="00C0503E">
        <w:lastRenderedPageBreak/>
        <w:t>2&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等线"/>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 xml:space="preserve">or in at least one of the entries of </w:t>
      </w:r>
      <w:r w:rsidRPr="00C0503E">
        <w:rPr>
          <w:rFonts w:eastAsia="等线"/>
          <w:i/>
        </w:rPr>
        <w:t>VarConnEstFailReportList</w:t>
      </w:r>
      <w:r w:rsidRPr="00C0503E">
        <w:t>:</w:t>
      </w:r>
    </w:p>
    <w:p w14:paraId="026BF0B8" w14:textId="77777777" w:rsidR="0059318A" w:rsidRPr="00C0503E" w:rsidRDefault="0059318A" w:rsidP="0059318A">
      <w:pPr>
        <w:pStyle w:val="B3"/>
      </w:pPr>
      <w:r w:rsidRPr="00C0503E">
        <w:t>3&gt;</w:t>
      </w:r>
      <w:r w:rsidRPr="00C0503E">
        <w:tab/>
        <w:t xml:space="preserve">include </w:t>
      </w:r>
      <w:r w:rsidRPr="00C0503E">
        <w:rPr>
          <w:i/>
        </w:rPr>
        <w:t>connEstFailInfoAvailable</w:t>
      </w:r>
      <w:r w:rsidRPr="00C0503E">
        <w:rPr>
          <w:rFonts w:eastAsia="宋体"/>
          <w:i/>
        </w:rPr>
        <w:t xml:space="preserve"> </w:t>
      </w:r>
      <w:r w:rsidRPr="00C0503E">
        <w:rPr>
          <w:rFonts w:eastAsia="宋体"/>
          <w:iCs/>
        </w:rPr>
        <w:t xml:space="preserve">in the </w:t>
      </w:r>
      <w:r w:rsidRPr="00C0503E">
        <w:rPr>
          <w:i/>
        </w:rPr>
        <w:t>RRCSetupComplete</w:t>
      </w:r>
      <w:r w:rsidRPr="00C0503E">
        <w:t xml:space="preserve"> message;</w:t>
      </w:r>
    </w:p>
    <w:p w14:paraId="01FE8070" w14:textId="77777777" w:rsidR="0059318A" w:rsidRPr="00C0503E" w:rsidRDefault="0059318A" w:rsidP="0059318A">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 or</w:t>
      </w:r>
    </w:p>
    <w:p w14:paraId="1B920802" w14:textId="77777777" w:rsidR="0059318A" w:rsidRPr="00C0503E" w:rsidRDefault="0059318A" w:rsidP="0059318A">
      <w:pPr>
        <w:pStyle w:val="B2"/>
        <w:rPr>
          <w:lang w:eastAsia="zh-CN"/>
        </w:rPr>
      </w:pPr>
      <w:r w:rsidRPr="00C0503E">
        <w:t>2&gt;</w:t>
      </w:r>
      <w:r w:rsidRPr="00C0503E">
        <w:tab/>
        <w:t xml:space="preserve">if the UE has radio link failure or handover failure information available in </w:t>
      </w:r>
      <w:r w:rsidRPr="00C0503E">
        <w:rPr>
          <w:i/>
        </w:rPr>
        <w:t>VarRLF-Report</w:t>
      </w:r>
      <w:r w:rsidRPr="00C0503E">
        <w:t xml:space="preserve"> of TS 36.331 [10]</w:t>
      </w:r>
      <w:r w:rsidRPr="00C0503E">
        <w:rPr>
          <w:lang w:eastAsia="zh-CN"/>
        </w:rPr>
        <w:t xml:space="preserve">, and </w:t>
      </w:r>
      <w:r w:rsidRPr="00C0503E">
        <w:t xml:space="preserve">if the UE is capable of cross-RAT RLF reporting and if the RPLMN is included in </w:t>
      </w:r>
      <w:r w:rsidRPr="00C0503E">
        <w:rPr>
          <w:i/>
        </w:rPr>
        <w:t>plmn-IdentityList</w:t>
      </w:r>
      <w:r w:rsidRPr="00C0503E">
        <w:t xml:space="preserve"> stored in </w:t>
      </w:r>
      <w:r w:rsidRPr="00C0503E">
        <w:rPr>
          <w:i/>
        </w:rPr>
        <w:t>VarRLF-Report</w:t>
      </w:r>
      <w:r w:rsidRPr="00C0503E">
        <w:t xml:space="preserve"> of TS 36.331 [10]</w:t>
      </w:r>
      <w:r w:rsidRPr="00C0503E">
        <w:rPr>
          <w:lang w:eastAsia="zh-CN"/>
        </w:rPr>
        <w:t>:</w:t>
      </w:r>
    </w:p>
    <w:p w14:paraId="4C49EB7E" w14:textId="77777777" w:rsidR="0059318A" w:rsidRPr="00C0503E" w:rsidRDefault="0059318A" w:rsidP="0059318A">
      <w:pPr>
        <w:pStyle w:val="B3"/>
      </w:pPr>
      <w:r w:rsidRPr="00C0503E">
        <w:t>3&gt;</w:t>
      </w:r>
      <w:r w:rsidRPr="00C0503E">
        <w:tab/>
        <w:t xml:space="preserve">include </w:t>
      </w:r>
      <w:r w:rsidRPr="00C0503E">
        <w:rPr>
          <w:i/>
        </w:rPr>
        <w:t>rlf-InfoAvailable</w:t>
      </w:r>
      <w:r w:rsidRPr="00C0503E">
        <w:rPr>
          <w:rFonts w:eastAsia="宋体"/>
          <w:i/>
        </w:rPr>
        <w:t xml:space="preserve"> </w:t>
      </w:r>
      <w:r w:rsidRPr="00C0503E">
        <w:rPr>
          <w:rFonts w:eastAsia="宋体"/>
          <w:iCs/>
        </w:rPr>
        <w:t xml:space="preserve">in the </w:t>
      </w:r>
      <w:r w:rsidRPr="00C0503E">
        <w:rPr>
          <w:i/>
        </w:rPr>
        <w:t>RRCSetupComplete</w:t>
      </w:r>
      <w:r w:rsidRPr="00C0503E">
        <w:t xml:space="preserve"> message;</w:t>
      </w:r>
    </w:p>
    <w:p w14:paraId="4ADC30DE" w14:textId="77777777" w:rsidR="0059318A" w:rsidRPr="00C0503E" w:rsidRDefault="0059318A" w:rsidP="0059318A">
      <w:pPr>
        <w:pStyle w:val="B2"/>
        <w:rPr>
          <w:iCs/>
        </w:rPr>
      </w:pPr>
      <w:r w:rsidRPr="00C0503E">
        <w:t>2&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7C4B844B" w14:textId="77777777" w:rsidR="0059318A" w:rsidRPr="00C0503E" w:rsidRDefault="0059318A" w:rsidP="0059318A">
      <w:pPr>
        <w:pStyle w:val="B3"/>
      </w:pPr>
      <w:r w:rsidRPr="00C0503E">
        <w:t>3&gt;</w:t>
      </w:r>
      <w:r w:rsidRPr="00C0503E">
        <w:tab/>
        <w:t xml:space="preserve">include </w:t>
      </w:r>
      <w:r w:rsidRPr="00C0503E">
        <w:rPr>
          <w:i/>
          <w:iCs/>
        </w:rPr>
        <w:t>successHO-InfoAvailable</w:t>
      </w:r>
      <w:r w:rsidRPr="00C0503E">
        <w:rPr>
          <w:rFonts w:eastAsia="宋体"/>
          <w:i/>
        </w:rPr>
        <w:t xml:space="preserve"> </w:t>
      </w:r>
      <w:r w:rsidRPr="00C0503E">
        <w:rPr>
          <w:rFonts w:eastAsia="宋体"/>
          <w:iCs/>
        </w:rPr>
        <w:t xml:space="preserve">in the </w:t>
      </w:r>
      <w:r w:rsidRPr="00C0503E">
        <w:rPr>
          <w:i/>
        </w:rPr>
        <w:t xml:space="preserve">RRCSetupComplete </w:t>
      </w:r>
      <w:r w:rsidRPr="00C0503E">
        <w:t>message;</w:t>
      </w:r>
    </w:p>
    <w:p w14:paraId="150C314B" w14:textId="77777777" w:rsidR="00F563E8" w:rsidRPr="00F10B4F" w:rsidRDefault="00F563E8" w:rsidP="00F563E8">
      <w:pPr>
        <w:pStyle w:val="B2"/>
        <w:rPr>
          <w:ins w:id="16" w:author="Rapp_AfterRAN2#122" w:date="2023-10-18T08:39:00Z"/>
          <w:iCs/>
        </w:rPr>
      </w:pPr>
      <w:ins w:id="17" w:author="Rapp_AfterRAN2#122" w:date="2023-10-18T08:39:00Z">
        <w:r>
          <w:t>2&gt;</w:t>
        </w:r>
        <w:r>
          <w:tab/>
        </w:r>
        <w:r w:rsidRPr="00F10B4F">
          <w:t xml:space="preserve">if the UE has </w:t>
        </w:r>
        <w:r w:rsidRPr="00F43A82">
          <w:t xml:space="preserve">successful </w:t>
        </w:r>
        <w:r>
          <w:t>PSCell change or addition</w:t>
        </w:r>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0FCBB748" w14:textId="77777777" w:rsidR="00F563E8" w:rsidRPr="00F10B4F" w:rsidRDefault="00F563E8" w:rsidP="00F563E8">
      <w:pPr>
        <w:pStyle w:val="B3"/>
        <w:rPr>
          <w:ins w:id="18" w:author="Rapp_AfterRAN2#122" w:date="2023-10-18T08:39:00Z"/>
        </w:rPr>
      </w:pPr>
      <w:ins w:id="19" w:author="Rapp_AfterRAN2#122" w:date="2023-10-18T08:39:00Z">
        <w:r>
          <w:t>3</w:t>
        </w:r>
        <w:r w:rsidRPr="00F10B4F">
          <w:t>&gt;</w:t>
        </w:r>
        <w:r w:rsidRPr="00F10B4F">
          <w:tab/>
          <w:t xml:space="preserve">include </w:t>
        </w:r>
        <w:r w:rsidRPr="00B111AC">
          <w:rPr>
            <w:i/>
            <w:iCs/>
          </w:rPr>
          <w:t>successPSCell-InfoAvailable</w:t>
        </w:r>
        <w:r w:rsidRPr="00F10B4F">
          <w:rPr>
            <w:rFonts w:eastAsia="宋体"/>
          </w:rPr>
          <w:t xml:space="preserve"> </w:t>
        </w:r>
        <w:r w:rsidRPr="00F10B4F">
          <w:rPr>
            <w:rFonts w:eastAsia="宋体"/>
            <w:iCs/>
          </w:rPr>
          <w:t xml:space="preserve">in the </w:t>
        </w:r>
        <w:r w:rsidRPr="00F10B4F">
          <w:rPr>
            <w:i/>
          </w:rPr>
          <w:t xml:space="preserve">RRCSetupComplete </w:t>
        </w:r>
        <w:r w:rsidRPr="00F10B4F">
          <w:t>message;</w:t>
        </w:r>
      </w:ins>
    </w:p>
    <w:p w14:paraId="781F34AB" w14:textId="77777777" w:rsidR="0059318A" w:rsidRPr="00C0503E" w:rsidRDefault="0059318A" w:rsidP="0059318A">
      <w:pPr>
        <w:pStyle w:val="B2"/>
      </w:pPr>
      <w:r w:rsidRPr="00C0503E">
        <w:t>2&gt;</w:t>
      </w:r>
      <w:r w:rsidRPr="00C0503E">
        <w:tab/>
        <w:t xml:space="preserve">if the UE supports storage of mobility history information and the UE has mobility history information available in </w:t>
      </w:r>
      <w:r w:rsidRPr="00C0503E">
        <w:rPr>
          <w:i/>
          <w:iCs/>
        </w:rPr>
        <w:t>VarMobilityHistoryReport</w:t>
      </w:r>
      <w:r w:rsidRPr="00C0503E">
        <w:t>:</w:t>
      </w:r>
    </w:p>
    <w:p w14:paraId="603474E3" w14:textId="77777777" w:rsidR="0059318A" w:rsidRPr="00C0503E" w:rsidRDefault="0059318A" w:rsidP="0059318A">
      <w:pPr>
        <w:pStyle w:val="B3"/>
      </w:pPr>
      <w:r w:rsidRPr="00C0503E">
        <w:t>3&gt;</w:t>
      </w:r>
      <w:r w:rsidRPr="00C0503E">
        <w:tab/>
        <w:t xml:space="preserve">include the </w:t>
      </w:r>
      <w:r w:rsidRPr="00C0503E">
        <w:rPr>
          <w:i/>
        </w:rPr>
        <w:t>mobilityHistoryAvail</w:t>
      </w:r>
      <w:r w:rsidRPr="00C0503E">
        <w:rPr>
          <w:rFonts w:eastAsia="宋体"/>
          <w:i/>
        </w:rPr>
        <w:t xml:space="preserve"> </w:t>
      </w:r>
      <w:r w:rsidRPr="00C0503E">
        <w:rPr>
          <w:rFonts w:eastAsia="宋体"/>
          <w:iCs/>
        </w:rPr>
        <w:t xml:space="preserve">in the </w:t>
      </w:r>
      <w:r w:rsidRPr="00C0503E">
        <w:rPr>
          <w:i/>
        </w:rPr>
        <w:t>RRCSetupComplete</w:t>
      </w:r>
      <w:r w:rsidRPr="00C0503E">
        <w:t xml:space="preserve"> message;</w:t>
      </w:r>
    </w:p>
    <w:p w14:paraId="5775108A" w14:textId="77777777" w:rsidR="0059318A" w:rsidRPr="00C0503E" w:rsidRDefault="0059318A" w:rsidP="0059318A">
      <w:pPr>
        <w:pStyle w:val="B2"/>
      </w:pPr>
      <w:r w:rsidRPr="00C0503E">
        <w:t>2&gt;</w:t>
      </w:r>
      <w:r w:rsidRPr="00C0503E">
        <w:tab/>
        <w:t xml:space="preserve">if the UE supports uplink RRC message segmentation of </w:t>
      </w:r>
      <w:r w:rsidRPr="00C0503E">
        <w:rPr>
          <w:i/>
        </w:rPr>
        <w:t>UECapabilityInformation</w:t>
      </w:r>
      <w:r w:rsidRPr="00C0503E">
        <w:t>:</w:t>
      </w:r>
    </w:p>
    <w:p w14:paraId="41086370" w14:textId="77777777" w:rsidR="0059318A" w:rsidRPr="00C0503E" w:rsidRDefault="0059318A" w:rsidP="0059318A">
      <w:pPr>
        <w:pStyle w:val="B3"/>
      </w:pPr>
      <w:r w:rsidRPr="00C0503E">
        <w:t>3&gt;</w:t>
      </w:r>
      <w:r w:rsidRPr="00C0503E">
        <w:tab/>
        <w:t xml:space="preserve">may include the </w:t>
      </w:r>
      <w:r w:rsidRPr="00C0503E">
        <w:rPr>
          <w:i/>
        </w:rPr>
        <w:t>ul-RRC-Segmentation</w:t>
      </w:r>
      <w:r w:rsidRPr="00C0503E">
        <w:rPr>
          <w:rFonts w:eastAsia="宋体"/>
          <w:i/>
        </w:rPr>
        <w:t xml:space="preserve"> </w:t>
      </w:r>
      <w:r w:rsidRPr="00C0503E">
        <w:rPr>
          <w:rFonts w:eastAsia="宋体"/>
          <w:iCs/>
        </w:rPr>
        <w:t xml:space="preserve">in the </w:t>
      </w:r>
      <w:r w:rsidRPr="00C0503E">
        <w:rPr>
          <w:i/>
        </w:rPr>
        <w:t>RRCSetupComplete</w:t>
      </w:r>
      <w:r w:rsidRPr="00C0503E">
        <w:t xml:space="preserve"> message;</w:t>
      </w:r>
    </w:p>
    <w:p w14:paraId="79DB8957" w14:textId="77777777" w:rsidR="0059318A" w:rsidRPr="00C0503E" w:rsidRDefault="0059318A" w:rsidP="0059318A">
      <w:pPr>
        <w:pStyle w:val="B2"/>
        <w:rPr>
          <w:rFonts w:eastAsiaTheme="minorEastAsia"/>
          <w:lang w:eastAsia="ko-KR"/>
        </w:rPr>
      </w:pPr>
      <w:r w:rsidRPr="00C0503E">
        <w:t>2&gt;</w:t>
      </w:r>
      <w:r w:rsidRPr="00C0503E">
        <w:tab/>
      </w:r>
      <w:r w:rsidRPr="00C0503E">
        <w:rPr>
          <w:rFonts w:eastAsiaTheme="minorEastAsia"/>
          <w:lang w:eastAsia="ko-KR"/>
        </w:rPr>
        <w:t xml:space="preserve">if the </w:t>
      </w:r>
      <w:r w:rsidRPr="00C0503E">
        <w:rPr>
          <w:rFonts w:eastAsiaTheme="minorEastAsia"/>
          <w:i/>
          <w:lang w:eastAsia="ko-KR"/>
        </w:rPr>
        <w:t>RRCSetup</w:t>
      </w:r>
      <w:r w:rsidRPr="00C0503E">
        <w:rPr>
          <w:rFonts w:eastAsiaTheme="minorEastAsia"/>
          <w:lang w:eastAsia="ko-KR"/>
        </w:rPr>
        <w:t xml:space="preserve"> is received in response to an </w:t>
      </w:r>
      <w:r w:rsidRPr="00C0503E">
        <w:rPr>
          <w:rFonts w:eastAsiaTheme="minorEastAsia"/>
          <w:i/>
          <w:lang w:eastAsia="ko-KR"/>
        </w:rPr>
        <w:t>RRCResumeRequest</w:t>
      </w:r>
      <w:r w:rsidRPr="00C0503E">
        <w:rPr>
          <w:rFonts w:eastAsiaTheme="minorEastAsia"/>
          <w:lang w:eastAsia="ko-KR"/>
        </w:rPr>
        <w:t xml:space="preserve">, </w:t>
      </w:r>
      <w:r w:rsidRPr="00C0503E">
        <w:rPr>
          <w:rFonts w:eastAsiaTheme="minorEastAsia"/>
          <w:i/>
          <w:lang w:eastAsia="ko-KR"/>
        </w:rPr>
        <w:t>RRCResumeRequest1</w:t>
      </w:r>
      <w:r w:rsidRPr="00C0503E">
        <w:rPr>
          <w:rFonts w:eastAsiaTheme="minorEastAsia"/>
          <w:lang w:eastAsia="ko-KR"/>
        </w:rPr>
        <w:t xml:space="preserve"> or </w:t>
      </w:r>
      <w:r w:rsidRPr="00C0503E">
        <w:rPr>
          <w:rFonts w:eastAsiaTheme="minorEastAsia"/>
          <w:i/>
          <w:lang w:eastAsia="ko-KR"/>
        </w:rPr>
        <w:t>RRCSetupRequest</w:t>
      </w:r>
      <w:r w:rsidRPr="00C0503E">
        <w:rPr>
          <w:rFonts w:eastAsiaTheme="minorEastAsia"/>
          <w:lang w:eastAsia="ko-KR"/>
        </w:rPr>
        <w:t>:</w:t>
      </w:r>
    </w:p>
    <w:p w14:paraId="7630BDA5" w14:textId="77777777" w:rsidR="0059318A" w:rsidRPr="00C0503E" w:rsidRDefault="0059318A" w:rsidP="0059318A">
      <w:pPr>
        <w:pStyle w:val="B3"/>
      </w:pPr>
      <w:r w:rsidRPr="00C0503E">
        <w:t>3&gt;</w:t>
      </w:r>
      <w:r w:rsidRPr="00C0503E">
        <w:tab/>
        <w:t xml:space="preserve">if </w:t>
      </w:r>
      <w:r w:rsidRPr="00C0503E">
        <w:rPr>
          <w:i/>
          <w:iCs/>
        </w:rPr>
        <w:t>speedStateReselectionPars</w:t>
      </w:r>
      <w:r w:rsidRPr="00C0503E">
        <w:t xml:space="preserve"> is configured in the </w:t>
      </w:r>
      <w:r w:rsidRPr="00C0503E">
        <w:rPr>
          <w:i/>
          <w:iCs/>
        </w:rPr>
        <w:t>SIB2</w:t>
      </w:r>
      <w:r w:rsidRPr="00C0503E">
        <w:t>:</w:t>
      </w:r>
    </w:p>
    <w:p w14:paraId="46E86A7D" w14:textId="77777777" w:rsidR="0059318A" w:rsidRPr="00C0503E" w:rsidRDefault="0059318A" w:rsidP="0059318A">
      <w:pPr>
        <w:pStyle w:val="B4"/>
      </w:pPr>
      <w:r w:rsidRPr="00C0503E">
        <w:t>4&gt;</w:t>
      </w:r>
      <w:r w:rsidRPr="00C0503E">
        <w:tab/>
        <w:t xml:space="preserve">include the </w:t>
      </w:r>
      <w:r w:rsidRPr="00C0503E">
        <w:rPr>
          <w:i/>
          <w:iCs/>
        </w:rPr>
        <w:t>mobilityState</w:t>
      </w:r>
      <w:r w:rsidRPr="00C0503E">
        <w:rPr>
          <w:rFonts w:eastAsia="宋体"/>
          <w:i/>
        </w:rPr>
        <w:t xml:space="preserve"> </w:t>
      </w:r>
      <w:r w:rsidRPr="00C0503E">
        <w:rPr>
          <w:rFonts w:eastAsia="宋体"/>
          <w:iCs/>
        </w:rPr>
        <w:t xml:space="preserve">in the </w:t>
      </w:r>
      <w:r w:rsidRPr="00C0503E">
        <w:rPr>
          <w:i/>
        </w:rPr>
        <w:t>RRCSetupComplete</w:t>
      </w:r>
      <w:r w:rsidRPr="00C0503E">
        <w:t xml:space="preserve"> message and set it to the mobility state (as specified in TS 38.304 [20]) of the UE just prior to entering RRC_CONNECTED state;</w:t>
      </w:r>
    </w:p>
    <w:p w14:paraId="435247A0" w14:textId="3F1BED97" w:rsidR="0059318A" w:rsidRDefault="0059318A" w:rsidP="007D69D6">
      <w:pPr>
        <w:pStyle w:val="B1"/>
      </w:pPr>
      <w:r w:rsidRPr="00C0503E">
        <w:t>1&gt;</w:t>
      </w:r>
      <w:r w:rsidRPr="00C0503E">
        <w:tab/>
        <w:t xml:space="preserve">submit the </w:t>
      </w:r>
      <w:r w:rsidRPr="00C0503E">
        <w:rPr>
          <w:i/>
        </w:rPr>
        <w:t>RRCSetupComplete</w:t>
      </w:r>
      <w:r w:rsidRPr="00C0503E">
        <w:t xml:space="preserve"> message to lower layers for transmission, upon which the procedure ends.</w:t>
      </w:r>
    </w:p>
    <w:bookmarkEnd w:id="15"/>
    <w:p w14:paraId="3380F9EE" w14:textId="77777777" w:rsidR="00C30A7D" w:rsidRDefault="00C30A7D" w:rsidP="00C30A7D">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6C3E85AE" w14:textId="77777777" w:rsidR="00176791" w:rsidRPr="00C0503E" w:rsidRDefault="00176791" w:rsidP="00176791">
      <w:pPr>
        <w:pStyle w:val="4"/>
        <w:rPr>
          <w:rFonts w:eastAsia="MS Mincho"/>
        </w:rPr>
      </w:pPr>
      <w:bookmarkStart w:id="20" w:name="_Toc139045003"/>
      <w:r w:rsidRPr="00C0503E">
        <w:rPr>
          <w:rFonts w:eastAsia="MS Mincho"/>
        </w:rPr>
        <w:t>5.3.5.3</w:t>
      </w:r>
      <w:r w:rsidRPr="00C0503E">
        <w:rPr>
          <w:rFonts w:eastAsia="MS Mincho"/>
        </w:rPr>
        <w:tab/>
        <w:t xml:space="preserve">Reception of an </w:t>
      </w:r>
      <w:r w:rsidRPr="00C0503E">
        <w:rPr>
          <w:rFonts w:eastAsia="MS Mincho"/>
          <w:i/>
        </w:rPr>
        <w:t>RRCReconfiguration</w:t>
      </w:r>
      <w:r w:rsidRPr="00C0503E">
        <w:rPr>
          <w:rFonts w:eastAsia="MS Mincho"/>
        </w:rPr>
        <w:t xml:space="preserve"> by the UE</w:t>
      </w:r>
      <w:bookmarkEnd w:id="20"/>
    </w:p>
    <w:p w14:paraId="359B6384" w14:textId="77777777" w:rsidR="00176791" w:rsidRPr="00C0503E" w:rsidRDefault="00176791" w:rsidP="00176791">
      <w:r w:rsidRPr="00C0503E">
        <w:t xml:space="preserve">The UE shall perform the following actions upon reception of the </w:t>
      </w:r>
      <w:r w:rsidRPr="00C0503E">
        <w:rPr>
          <w:i/>
        </w:rPr>
        <w:t>RRCReconfiguration,</w:t>
      </w:r>
      <w:r w:rsidRPr="00C0503E">
        <w:t xml:space="preserve"> or upon execution of the conditional reconfiguration (CHO, CPA or CPC):</w:t>
      </w:r>
    </w:p>
    <w:p w14:paraId="254589CF" w14:textId="77777777" w:rsidR="00176791" w:rsidRPr="00C0503E" w:rsidRDefault="00176791" w:rsidP="00176791">
      <w:pPr>
        <w:pStyle w:val="B1"/>
      </w:pPr>
      <w:r w:rsidRPr="00C0503E">
        <w:lastRenderedPageBreak/>
        <w:t>1&gt;</w:t>
      </w:r>
      <w:r w:rsidRPr="00C0503E">
        <w:tab/>
        <w:t xml:space="preserve">if the </w:t>
      </w:r>
      <w:r w:rsidRPr="00C0503E">
        <w:rPr>
          <w:i/>
          <w:iCs/>
        </w:rPr>
        <w:t>RRCReconfiguration</w:t>
      </w:r>
      <w:r w:rsidRPr="00C0503E">
        <w:t xml:space="preserve"> is applied due to a conditional reconfiguration execution upon cell selection performed while timer T311 was running, as defined in 5.3.7.3:</w:t>
      </w:r>
    </w:p>
    <w:p w14:paraId="77C48F48" w14:textId="77777777" w:rsidR="00176791" w:rsidRPr="00C0503E" w:rsidRDefault="00176791" w:rsidP="00176791">
      <w:pPr>
        <w:pStyle w:val="B2"/>
      </w:pPr>
      <w:r w:rsidRPr="00C0503E">
        <w:t>2&gt;</w:t>
      </w:r>
      <w:r w:rsidRPr="00C0503E">
        <w:tab/>
        <w:t xml:space="preserve">remove all the entries within the MCG and the SCG </w:t>
      </w:r>
      <w:r w:rsidRPr="00C0503E">
        <w:rPr>
          <w:i/>
          <w:iCs/>
        </w:rPr>
        <w:t>VarConditionalReconfig</w:t>
      </w:r>
      <w:r w:rsidRPr="00C0503E">
        <w:t>, if any;</w:t>
      </w:r>
    </w:p>
    <w:p w14:paraId="4AB9A921"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includes the </w:t>
      </w:r>
      <w:r w:rsidRPr="00C0503E">
        <w:rPr>
          <w:i/>
        </w:rPr>
        <w:t>daps-SourceRelease</w:t>
      </w:r>
      <w:r w:rsidRPr="00C0503E">
        <w:t>:</w:t>
      </w:r>
    </w:p>
    <w:p w14:paraId="4F9A2716" w14:textId="77777777" w:rsidR="00176791" w:rsidRPr="00C0503E" w:rsidRDefault="00176791" w:rsidP="00176791">
      <w:pPr>
        <w:pStyle w:val="B2"/>
      </w:pPr>
      <w:r w:rsidRPr="00C0503E">
        <w:t>2&gt;</w:t>
      </w:r>
      <w:r w:rsidRPr="00C0503E">
        <w:tab/>
        <w:t>reset the source MAC and release the source MAC configuration;</w:t>
      </w:r>
    </w:p>
    <w:p w14:paraId="67DA577F" w14:textId="77777777" w:rsidR="00176791" w:rsidRPr="00C0503E" w:rsidRDefault="00176791" w:rsidP="00176791">
      <w:pPr>
        <w:pStyle w:val="B2"/>
      </w:pPr>
      <w:r w:rsidRPr="00C0503E">
        <w:t>2&gt;</w:t>
      </w:r>
      <w:r w:rsidRPr="00C0503E">
        <w:tab/>
        <w:t>for each DAPS bearer:</w:t>
      </w:r>
    </w:p>
    <w:p w14:paraId="3E5BA18B" w14:textId="77777777" w:rsidR="00176791" w:rsidRPr="00C0503E" w:rsidRDefault="00176791" w:rsidP="00176791">
      <w:pPr>
        <w:pStyle w:val="B3"/>
      </w:pPr>
      <w:r w:rsidRPr="00C0503E">
        <w:t>3&gt;</w:t>
      </w:r>
      <w:r w:rsidRPr="00C0503E">
        <w:tab/>
        <w:t>release the RLC entity or entities as specified in TS 38.322 [4], clause 5.1.3, and the associated logical channel for the source SpCell;</w:t>
      </w:r>
    </w:p>
    <w:p w14:paraId="5C511561" w14:textId="77777777" w:rsidR="00176791" w:rsidRPr="00C0503E" w:rsidRDefault="00176791" w:rsidP="00176791">
      <w:pPr>
        <w:pStyle w:val="B3"/>
      </w:pPr>
      <w:r w:rsidRPr="00C0503E">
        <w:t>3&gt;</w:t>
      </w:r>
      <w:r w:rsidRPr="00C0503E">
        <w:tab/>
        <w:t>reconfigure the PDCP entity to release DAPS as specified in TS 38.323 [5];</w:t>
      </w:r>
    </w:p>
    <w:p w14:paraId="2DAE19CF" w14:textId="77777777" w:rsidR="00176791" w:rsidRPr="00C0503E" w:rsidRDefault="00176791" w:rsidP="00176791">
      <w:pPr>
        <w:pStyle w:val="B2"/>
      </w:pPr>
      <w:r w:rsidRPr="00C0503E">
        <w:t>2&gt;</w:t>
      </w:r>
      <w:r w:rsidRPr="00C0503E">
        <w:tab/>
        <w:t>for each SRB:</w:t>
      </w:r>
    </w:p>
    <w:p w14:paraId="0B20DF70" w14:textId="77777777" w:rsidR="00176791" w:rsidRPr="00C0503E" w:rsidRDefault="00176791" w:rsidP="00176791">
      <w:pPr>
        <w:pStyle w:val="B3"/>
      </w:pPr>
      <w:r w:rsidRPr="00C0503E">
        <w:t>3&gt;</w:t>
      </w:r>
      <w:r w:rsidRPr="00C0503E">
        <w:tab/>
        <w:t>release the PDCP entity for the source SpCell;</w:t>
      </w:r>
    </w:p>
    <w:p w14:paraId="072878E0" w14:textId="77777777" w:rsidR="00176791" w:rsidRPr="00C0503E" w:rsidRDefault="00176791" w:rsidP="00176791">
      <w:pPr>
        <w:pStyle w:val="B3"/>
      </w:pPr>
      <w:r w:rsidRPr="00C0503E">
        <w:t>3&gt;</w:t>
      </w:r>
      <w:r w:rsidRPr="00C0503E">
        <w:tab/>
        <w:t>release the RLC entity as specified in TS 38.322 [4], clause 5.1.3, and the associated logical channel for the source SpCell;</w:t>
      </w:r>
    </w:p>
    <w:p w14:paraId="36B1CACB" w14:textId="77777777" w:rsidR="00176791" w:rsidRPr="00C0503E" w:rsidRDefault="00176791" w:rsidP="00176791">
      <w:pPr>
        <w:pStyle w:val="B2"/>
      </w:pPr>
      <w:r w:rsidRPr="00C0503E">
        <w:t>2&gt;</w:t>
      </w:r>
      <w:r w:rsidRPr="00C0503E">
        <w:tab/>
        <w:t>release the physical channel configuration for the source SpCell;</w:t>
      </w:r>
    </w:p>
    <w:p w14:paraId="5DBDA808" w14:textId="77777777" w:rsidR="00176791" w:rsidRPr="00C0503E" w:rsidRDefault="00176791" w:rsidP="00176791">
      <w:pPr>
        <w:pStyle w:val="B2"/>
      </w:pPr>
      <w:r w:rsidRPr="00C0503E">
        <w:t>2&gt;</w:t>
      </w:r>
      <w:r w:rsidRPr="00C0503E">
        <w:tab/>
        <w:t>discard the keys used in the source SpCell (the K</w:t>
      </w:r>
      <w:r w:rsidRPr="00C0503E">
        <w:rPr>
          <w:vertAlign w:val="subscript"/>
        </w:rPr>
        <w:t>gNB</w:t>
      </w:r>
      <w:r w:rsidRPr="00C0503E">
        <w:t xml:space="preserve"> key,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 if any</w:t>
      </w:r>
      <w:r w:rsidRPr="00C0503E">
        <w:t>;</w:t>
      </w:r>
    </w:p>
    <w:p w14:paraId="4FE43663"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is received via other RAT (i.e., inter-RAT handover to NR):</w:t>
      </w:r>
    </w:p>
    <w:p w14:paraId="01075AFF" w14:textId="77777777" w:rsidR="00176791" w:rsidRPr="00C0503E" w:rsidRDefault="00176791" w:rsidP="00176791">
      <w:pPr>
        <w:pStyle w:val="B2"/>
      </w:pPr>
      <w:r w:rsidRPr="00C0503E">
        <w:rPr>
          <w:rFonts w:eastAsia="MS Mincho"/>
        </w:rPr>
        <w:t>2&gt;</w:t>
      </w:r>
      <w:r w:rsidRPr="00C0503E">
        <w:rPr>
          <w:rFonts w:eastAsia="MS Mincho"/>
        </w:rPr>
        <w:tab/>
        <w:t>i</w:t>
      </w:r>
      <w:r w:rsidRPr="00C0503E">
        <w:t xml:space="preserve">f the </w:t>
      </w:r>
      <w:r w:rsidRPr="00C0503E">
        <w:rPr>
          <w:rFonts w:eastAsia="MS Mincho"/>
          <w:i/>
        </w:rPr>
        <w:t xml:space="preserve">RRCReconfiguration </w:t>
      </w:r>
      <w:r w:rsidRPr="00C0503E">
        <w:rPr>
          <w:rFonts w:eastAsia="MS Mincho"/>
        </w:rPr>
        <w:t xml:space="preserve">does not include the </w:t>
      </w:r>
      <w:r w:rsidRPr="00C0503E">
        <w:rPr>
          <w:i/>
        </w:rPr>
        <w:t xml:space="preserve">fullConfig </w:t>
      </w:r>
      <w:r w:rsidRPr="00C0503E">
        <w:t>and the UE is connected to 5GC (i.e., delta signalling during intra 5GC handover):</w:t>
      </w:r>
    </w:p>
    <w:p w14:paraId="123A92C0" w14:textId="77777777" w:rsidR="00176791" w:rsidRPr="00C0503E" w:rsidRDefault="00176791" w:rsidP="00176791">
      <w:pPr>
        <w:pStyle w:val="B3"/>
      </w:pPr>
      <w:r w:rsidRPr="00C0503E">
        <w:t>3&gt;</w:t>
      </w:r>
      <w:r w:rsidRPr="00C0503E">
        <w:tab/>
        <w:t xml:space="preserve">re-use the source RAT SDAP and PDCP configurations if available (i.e., current SDAP/PDCP configurations for all RBs from source E-UTRA RAT prior to the reception of the inter-RAT HO </w:t>
      </w:r>
      <w:r w:rsidRPr="00C0503E">
        <w:rPr>
          <w:i/>
        </w:rPr>
        <w:t>RRCReconfiguration</w:t>
      </w:r>
      <w:r w:rsidRPr="00C0503E">
        <w:t xml:space="preserve"> message);</w:t>
      </w:r>
    </w:p>
    <w:p w14:paraId="6C1C865F" w14:textId="77777777" w:rsidR="00176791" w:rsidRPr="00C0503E" w:rsidRDefault="00176791" w:rsidP="00176791">
      <w:pPr>
        <w:pStyle w:val="B1"/>
      </w:pPr>
      <w:r w:rsidRPr="00C0503E">
        <w:t>1&gt;</w:t>
      </w:r>
      <w:r w:rsidRPr="00C0503E">
        <w:tab/>
        <w:t>else:</w:t>
      </w:r>
    </w:p>
    <w:p w14:paraId="1D5BDFD0" w14:textId="77777777" w:rsidR="00176791" w:rsidRPr="00C0503E" w:rsidRDefault="00176791" w:rsidP="00176791">
      <w:pPr>
        <w:pStyle w:val="B2"/>
      </w:pPr>
      <w:r w:rsidRPr="00C0503E">
        <w:t>2&gt;</w:t>
      </w:r>
      <w:r w:rsidRPr="00C0503E">
        <w:tab/>
        <w:t>if the RRCReconfiguration includes the fullConfig:</w:t>
      </w:r>
    </w:p>
    <w:p w14:paraId="68A60301" w14:textId="77777777" w:rsidR="00176791" w:rsidRPr="00C0503E" w:rsidRDefault="00176791" w:rsidP="00176791">
      <w:pPr>
        <w:pStyle w:val="B3"/>
      </w:pPr>
      <w:r w:rsidRPr="00C0503E">
        <w:t>3&gt;</w:t>
      </w:r>
      <w:r w:rsidRPr="00C0503E">
        <w:tab/>
        <w:t>perform the full configuration procedure as specified in 5.3.5.11;</w:t>
      </w:r>
    </w:p>
    <w:p w14:paraId="43CE3267" w14:textId="77777777" w:rsidR="00176791" w:rsidRPr="00C0503E" w:rsidRDefault="00176791" w:rsidP="0017679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configuration</w:t>
      </w:r>
      <w:r w:rsidRPr="00C0503E">
        <w:t xml:space="preserve"> </w:t>
      </w:r>
      <w:r w:rsidRPr="00C0503E">
        <w:rPr>
          <w:rFonts w:eastAsia="Batang"/>
          <w:noProof/>
          <w:lang w:eastAsia="en-US"/>
        </w:rPr>
        <w:t xml:space="preserve">includes the </w:t>
      </w:r>
      <w:r w:rsidRPr="00C0503E">
        <w:rPr>
          <w:rFonts w:eastAsia="Batang"/>
          <w:i/>
          <w:noProof/>
          <w:lang w:eastAsia="en-US"/>
        </w:rPr>
        <w:t>masterCellGroup</w:t>
      </w:r>
      <w:r w:rsidRPr="00C0503E">
        <w:rPr>
          <w:rFonts w:eastAsia="Batang"/>
          <w:noProof/>
          <w:lang w:eastAsia="en-US"/>
        </w:rPr>
        <w:t>:</w:t>
      </w:r>
    </w:p>
    <w:p w14:paraId="5870689E"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6B6A4F03" w14:textId="77777777" w:rsidR="00176791" w:rsidRPr="00C0503E" w:rsidRDefault="00176791" w:rsidP="00176791">
      <w:pPr>
        <w:pStyle w:val="B1"/>
        <w:rPr>
          <w:rFonts w:eastAsia="Batang"/>
          <w:noProof/>
          <w:lang w:eastAsia="en-US"/>
        </w:rPr>
      </w:pPr>
      <w:r w:rsidRPr="00C0503E">
        <w:rPr>
          <w:rFonts w:eastAsia="Batang"/>
          <w:noProof/>
        </w:rPr>
        <w:t>1&gt;</w:t>
      </w:r>
      <w:r w:rsidRPr="00C0503E">
        <w:rPr>
          <w:rFonts w:eastAsia="Batang"/>
          <w:noProof/>
        </w:rPr>
        <w:tab/>
        <w:t xml:space="preserve">if the </w:t>
      </w:r>
      <w:r w:rsidRPr="00C0503E">
        <w:rPr>
          <w:i/>
        </w:rPr>
        <w:t>RRCReconfiguration</w:t>
      </w:r>
      <w:r w:rsidRPr="00C0503E">
        <w:t xml:space="preserve"> </w:t>
      </w:r>
      <w:r w:rsidRPr="00C0503E">
        <w:rPr>
          <w:rFonts w:eastAsia="Batang"/>
          <w:noProof/>
          <w:lang w:eastAsia="en-US"/>
        </w:rPr>
        <w:t xml:space="preserve">includes the </w:t>
      </w:r>
      <w:r w:rsidRPr="00C0503E">
        <w:rPr>
          <w:rFonts w:eastAsia="Batang"/>
          <w:i/>
          <w:noProof/>
          <w:lang w:eastAsia="en-US"/>
        </w:rPr>
        <w:t>masterKeyUpdate</w:t>
      </w:r>
      <w:r w:rsidRPr="00C0503E">
        <w:rPr>
          <w:rFonts w:eastAsia="Batang"/>
          <w:noProof/>
          <w:lang w:eastAsia="en-US"/>
        </w:rPr>
        <w:t>:</w:t>
      </w:r>
    </w:p>
    <w:p w14:paraId="68660938"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perform </w:t>
      </w:r>
      <w:r w:rsidRPr="00C0503E">
        <w:t xml:space="preserve">AS </w:t>
      </w:r>
      <w:r w:rsidRPr="00C0503E">
        <w:rPr>
          <w:rFonts w:eastAsia="Batang"/>
          <w:noProof/>
        </w:rPr>
        <w:t>security key update procedure as specified in 5.3.5.7;</w:t>
      </w:r>
    </w:p>
    <w:p w14:paraId="2D7C8F2C" w14:textId="77777777" w:rsidR="00176791" w:rsidRPr="00C0503E" w:rsidRDefault="00176791" w:rsidP="0017679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rFonts w:eastAsia="Batang"/>
          <w:i/>
          <w:noProof/>
          <w:lang w:eastAsia="en-US"/>
        </w:rPr>
        <w:t>RRCReconfiguration</w:t>
      </w:r>
      <w:r w:rsidRPr="00C0503E">
        <w:rPr>
          <w:rFonts w:eastAsia="Batang"/>
          <w:noProof/>
          <w:lang w:eastAsia="en-US"/>
        </w:rPr>
        <w:t xml:space="preserve"> includes the </w:t>
      </w:r>
      <w:r w:rsidRPr="00C0503E">
        <w:rPr>
          <w:rFonts w:eastAsia="Batang"/>
          <w:i/>
          <w:noProof/>
          <w:lang w:eastAsia="en-US"/>
        </w:rPr>
        <w:t>sk-Counter</w:t>
      </w:r>
      <w:r w:rsidRPr="00C0503E">
        <w:rPr>
          <w:rFonts w:eastAsia="Batang"/>
          <w:noProof/>
          <w:lang w:eastAsia="en-US"/>
        </w:rPr>
        <w:t>:</w:t>
      </w:r>
    </w:p>
    <w:p w14:paraId="1E8D5F0E" w14:textId="77777777" w:rsidR="00176791" w:rsidRPr="00C0503E" w:rsidRDefault="00176791" w:rsidP="00176791">
      <w:pPr>
        <w:pStyle w:val="B2"/>
        <w:rPr>
          <w:rFonts w:eastAsia="Batang"/>
          <w:noProof/>
        </w:rPr>
      </w:pPr>
      <w:r w:rsidRPr="00C0503E">
        <w:rPr>
          <w:rFonts w:eastAsia="Batang"/>
          <w:noProof/>
        </w:rPr>
        <w:lastRenderedPageBreak/>
        <w:t>2&gt;</w:t>
      </w:r>
      <w:r w:rsidRPr="00C0503E">
        <w:rPr>
          <w:rFonts w:eastAsia="Batang"/>
          <w:noProof/>
        </w:rPr>
        <w:tab/>
        <w:t>perform security key update procedure as specified in 5.3.5.7;</w:t>
      </w:r>
    </w:p>
    <w:p w14:paraId="30846E4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includes the </w:t>
      </w:r>
      <w:r w:rsidRPr="00C0503E">
        <w:rPr>
          <w:i/>
        </w:rPr>
        <w:t>secondaryCellGroup</w:t>
      </w:r>
      <w:r w:rsidRPr="00C0503E">
        <w:t>:</w:t>
      </w:r>
    </w:p>
    <w:p w14:paraId="6387A3F5" w14:textId="77777777" w:rsidR="00176791" w:rsidRPr="00C0503E" w:rsidRDefault="00176791" w:rsidP="00176791">
      <w:pPr>
        <w:pStyle w:val="B2"/>
      </w:pPr>
      <w:r w:rsidRPr="00C0503E">
        <w:t>2&gt;</w:t>
      </w:r>
      <w:r w:rsidRPr="00C0503E">
        <w:tab/>
        <w:t>perform the cell group configuration for the SCG according to 5.3.5.5;</w:t>
      </w:r>
    </w:p>
    <w:p w14:paraId="65A9EC1B" w14:textId="77777777" w:rsidR="00176791" w:rsidRPr="00C0503E" w:rsidRDefault="00176791" w:rsidP="00176791">
      <w:pPr>
        <w:pStyle w:val="B1"/>
        <w:rPr>
          <w:i/>
        </w:rPr>
      </w:pPr>
      <w:r w:rsidRPr="00C0503E">
        <w:t>1&gt;</w:t>
      </w:r>
      <w:r w:rsidRPr="00C0503E">
        <w:tab/>
        <w:t xml:space="preserve">if the </w:t>
      </w:r>
      <w:r w:rsidRPr="00C0503E">
        <w:rPr>
          <w:i/>
        </w:rPr>
        <w:t>RRCReconfiguration</w:t>
      </w:r>
      <w:r w:rsidRPr="00C0503E">
        <w:t xml:space="preserve"> includes the </w:t>
      </w:r>
      <w:r w:rsidRPr="00C0503E">
        <w:rPr>
          <w:i/>
        </w:rPr>
        <w:t>mrdc-SecondaryCellGroupConfig:</w:t>
      </w:r>
    </w:p>
    <w:p w14:paraId="42D3BC8C"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s set to </w:t>
      </w:r>
      <w:r w:rsidRPr="00C0503E">
        <w:rPr>
          <w:rFonts w:eastAsia="Batang"/>
          <w:i/>
          <w:noProof/>
        </w:rPr>
        <w:t>setup</w:t>
      </w:r>
      <w:r w:rsidRPr="00C0503E">
        <w:rPr>
          <w:rFonts w:eastAsia="Batang"/>
          <w:noProof/>
        </w:rPr>
        <w:t>:</w:t>
      </w:r>
    </w:p>
    <w:p w14:paraId="4FF5208C" w14:textId="77777777" w:rsidR="00176791" w:rsidRPr="00C0503E" w:rsidRDefault="00176791" w:rsidP="00176791">
      <w:pPr>
        <w:pStyle w:val="B3"/>
        <w:rPr>
          <w:rFonts w:eastAsia="Batang"/>
          <w:noProof/>
        </w:rPr>
      </w:pPr>
      <w:r w:rsidRPr="00C0503E">
        <w:rPr>
          <w:rFonts w:eastAsia="Batang"/>
          <w:noProof/>
        </w:rPr>
        <w:t>3&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ncludes </w:t>
      </w:r>
      <w:r w:rsidRPr="00C0503E">
        <w:rPr>
          <w:rFonts w:eastAsia="Batang"/>
          <w:i/>
          <w:noProof/>
        </w:rPr>
        <w:t>mrdc-ReleaseAndAdd</w:t>
      </w:r>
      <w:r w:rsidRPr="00C0503E">
        <w:rPr>
          <w:rFonts w:eastAsia="Batang"/>
          <w:noProof/>
        </w:rPr>
        <w:t>:</w:t>
      </w:r>
    </w:p>
    <w:p w14:paraId="09EE84F6" w14:textId="77777777" w:rsidR="00176791" w:rsidRPr="00C0503E" w:rsidRDefault="00176791" w:rsidP="00176791">
      <w:pPr>
        <w:pStyle w:val="B4"/>
        <w:rPr>
          <w:rFonts w:eastAsia="Batang"/>
          <w:noProof/>
        </w:rPr>
      </w:pPr>
      <w:r w:rsidRPr="00C0503E">
        <w:rPr>
          <w:rFonts w:eastAsia="Batang"/>
        </w:rPr>
        <w:t>4</w:t>
      </w:r>
      <w:r w:rsidRPr="00C0503E">
        <w:rPr>
          <w:rFonts w:eastAsia="Batang"/>
          <w:noProof/>
        </w:rPr>
        <w:t>&gt;</w:t>
      </w:r>
      <w:r w:rsidRPr="00C0503E">
        <w:rPr>
          <w:rFonts w:eastAsia="Batang"/>
          <w:noProof/>
        </w:rPr>
        <w:tab/>
        <w:t>perform MR-DC release as specified in clause 5.3.5.10;</w:t>
      </w:r>
    </w:p>
    <w:p w14:paraId="1E6F8CA3" w14:textId="77777777" w:rsidR="00176791" w:rsidRPr="00C0503E" w:rsidRDefault="00176791" w:rsidP="00176791">
      <w:pPr>
        <w:pStyle w:val="B3"/>
        <w:rPr>
          <w:rFonts w:eastAsia="Batang"/>
          <w:noProof/>
          <w:lang w:eastAsia="en-US"/>
        </w:rPr>
      </w:pPr>
      <w:r w:rsidRPr="00C0503E">
        <w:t>3&gt;</w:t>
      </w:r>
      <w:r w:rsidRPr="00C0503E">
        <w:tab/>
        <w:t xml:space="preserve">if the received </w:t>
      </w:r>
      <w:r w:rsidRPr="00C0503E">
        <w:rPr>
          <w:i/>
        </w:rPr>
        <w:t>mrdc-SecondaryCellGroup</w:t>
      </w:r>
      <w:r w:rsidRPr="00C0503E">
        <w:t xml:space="preserve"> is set to </w:t>
      </w:r>
      <w:r w:rsidRPr="00C0503E">
        <w:rPr>
          <w:i/>
        </w:rPr>
        <w:t>nr-SCG</w:t>
      </w:r>
      <w:r w:rsidRPr="00C0503E">
        <w:t>:</w:t>
      </w:r>
    </w:p>
    <w:p w14:paraId="387316B1" w14:textId="77777777" w:rsidR="00176791" w:rsidRPr="00C0503E" w:rsidRDefault="00176791" w:rsidP="00176791">
      <w:pPr>
        <w:pStyle w:val="B4"/>
      </w:pPr>
      <w:r w:rsidRPr="00C0503E">
        <w:rPr>
          <w:rFonts w:eastAsia="Batang"/>
          <w:noProof/>
        </w:rPr>
        <w:t>4&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323A5719" w14:textId="77777777" w:rsidR="00176791" w:rsidRPr="00C0503E" w:rsidRDefault="00176791" w:rsidP="00176791">
      <w:pPr>
        <w:pStyle w:val="B3"/>
        <w:rPr>
          <w:rFonts w:eastAsia="Batang"/>
          <w:noProof/>
          <w:lang w:eastAsia="en-US"/>
        </w:rPr>
      </w:pPr>
      <w:r w:rsidRPr="00C0503E">
        <w:t>3&gt;</w:t>
      </w:r>
      <w:r w:rsidRPr="00C0503E">
        <w:tab/>
        <w:t xml:space="preserve">if the received </w:t>
      </w:r>
      <w:r w:rsidRPr="00C0503E">
        <w:rPr>
          <w:i/>
        </w:rPr>
        <w:t>mrdc-SecondaryCellGroup</w:t>
      </w:r>
      <w:r w:rsidRPr="00C0503E">
        <w:t xml:space="preserve"> is set to </w:t>
      </w:r>
      <w:r w:rsidRPr="00C0503E">
        <w:rPr>
          <w:i/>
        </w:rPr>
        <w:t>eutra-SCG</w:t>
      </w:r>
      <w:r w:rsidRPr="00C0503E">
        <w:t>:</w:t>
      </w:r>
    </w:p>
    <w:p w14:paraId="032C28E9" w14:textId="77777777" w:rsidR="00176791" w:rsidRPr="00C0503E" w:rsidRDefault="00176791" w:rsidP="00176791">
      <w:pPr>
        <w:pStyle w:val="B4"/>
        <w:rPr>
          <w:rFonts w:eastAsia="Batang"/>
          <w:noProof/>
        </w:rPr>
      </w:pPr>
      <w:r w:rsidRPr="00C0503E">
        <w:rPr>
          <w:rFonts w:eastAsia="Batang"/>
          <w:noProof/>
        </w:rPr>
        <w:t>4&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502A296B"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else (</w:t>
      </w:r>
      <w:r w:rsidRPr="00C0503E">
        <w:rPr>
          <w:rFonts w:eastAsia="Batang"/>
          <w:i/>
          <w:noProof/>
        </w:rPr>
        <w:t>mrdc-SecondaryCellGroupConfig</w:t>
      </w:r>
      <w:r w:rsidRPr="00C0503E">
        <w:rPr>
          <w:rFonts w:eastAsia="Batang"/>
          <w:noProof/>
        </w:rPr>
        <w:t xml:space="preserve"> is set to </w:t>
      </w:r>
      <w:r w:rsidRPr="00C0503E">
        <w:rPr>
          <w:rFonts w:eastAsia="Batang"/>
          <w:i/>
          <w:noProof/>
        </w:rPr>
        <w:t>release</w:t>
      </w:r>
      <w:r w:rsidRPr="00C0503E">
        <w:rPr>
          <w:rFonts w:eastAsia="Batang"/>
          <w:noProof/>
        </w:rPr>
        <w:t>):</w:t>
      </w:r>
    </w:p>
    <w:p w14:paraId="7C83BF3E" w14:textId="77777777" w:rsidR="00176791" w:rsidRPr="00C0503E" w:rsidRDefault="00176791" w:rsidP="00176791">
      <w:pPr>
        <w:pStyle w:val="B3"/>
        <w:rPr>
          <w:rFonts w:eastAsia="Batang"/>
          <w:noProof/>
        </w:rPr>
      </w:pPr>
      <w:r w:rsidRPr="00C0503E">
        <w:rPr>
          <w:rFonts w:eastAsia="Batang"/>
        </w:rPr>
        <w:t>3</w:t>
      </w:r>
      <w:r w:rsidRPr="00C0503E">
        <w:rPr>
          <w:rFonts w:eastAsia="Batang"/>
          <w:noProof/>
        </w:rPr>
        <w:t>&gt;</w:t>
      </w:r>
      <w:r w:rsidRPr="00C0503E">
        <w:rPr>
          <w:rFonts w:eastAsia="Batang"/>
          <w:noProof/>
        </w:rPr>
        <w:tab/>
      </w:r>
      <w:r w:rsidRPr="00C0503E">
        <w:rPr>
          <w:rFonts w:eastAsia="Batang"/>
        </w:rPr>
        <w:t>perform</w:t>
      </w:r>
      <w:r w:rsidRPr="00C0503E">
        <w:rPr>
          <w:rFonts w:eastAsia="Batang"/>
          <w:noProof/>
        </w:rPr>
        <w:t xml:space="preserve"> MR-DC </w:t>
      </w:r>
      <w:r w:rsidRPr="00C0503E">
        <w:rPr>
          <w:rFonts w:eastAsia="Batang"/>
        </w:rPr>
        <w:t>release</w:t>
      </w:r>
      <w:r w:rsidRPr="00C0503E">
        <w:rPr>
          <w:rFonts w:eastAsia="Batang"/>
          <w:noProof/>
        </w:rPr>
        <w:t xml:space="preserve"> as specified in clause 5.3.5.10;</w:t>
      </w:r>
    </w:p>
    <w:p w14:paraId="654CA867"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radioBearerConfig</w:t>
      </w:r>
      <w:r w:rsidRPr="00C0503E">
        <w:t>:</w:t>
      </w:r>
    </w:p>
    <w:p w14:paraId="48E5736D" w14:textId="77777777" w:rsidR="00176791" w:rsidRPr="00C0503E" w:rsidRDefault="00176791" w:rsidP="00176791">
      <w:pPr>
        <w:pStyle w:val="B2"/>
      </w:pPr>
      <w:r w:rsidRPr="00C0503E">
        <w:t>2&gt;</w:t>
      </w:r>
      <w:r w:rsidRPr="00C0503E">
        <w:tab/>
        <w:t>perform the radio bearer configuration according to 5.3.5.6;</w:t>
      </w:r>
    </w:p>
    <w:p w14:paraId="2589E7AE"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radioBearerConfig2</w:t>
      </w:r>
      <w:r w:rsidRPr="00C0503E">
        <w:t>:</w:t>
      </w:r>
    </w:p>
    <w:p w14:paraId="3689B1D6" w14:textId="77777777" w:rsidR="00176791" w:rsidRPr="00C0503E" w:rsidRDefault="00176791" w:rsidP="00176791">
      <w:pPr>
        <w:pStyle w:val="B2"/>
      </w:pPr>
      <w:r w:rsidRPr="00C0503E">
        <w:t>2&gt;</w:t>
      </w:r>
      <w:r w:rsidRPr="00C0503E">
        <w:tab/>
        <w:t>perform the radio bearer configuration according to 5.3.5.6;</w:t>
      </w:r>
    </w:p>
    <w:p w14:paraId="5B783E5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measConfig</w:t>
      </w:r>
      <w:r w:rsidRPr="00C0503E">
        <w:t>:</w:t>
      </w:r>
    </w:p>
    <w:p w14:paraId="2EFCD3D8" w14:textId="77777777" w:rsidR="00176791" w:rsidRPr="00C0503E" w:rsidRDefault="00176791" w:rsidP="00176791">
      <w:pPr>
        <w:pStyle w:val="B2"/>
      </w:pPr>
      <w:r w:rsidRPr="00C0503E">
        <w:t>2&gt;</w:t>
      </w:r>
      <w:r w:rsidRPr="00C0503E">
        <w:tab/>
        <w:t>perform the measurement configuration procedure as specified in 5.5.2;</w:t>
      </w:r>
    </w:p>
    <w:p w14:paraId="3457D472"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NAS-MessageList</w:t>
      </w:r>
      <w:r w:rsidRPr="00C0503E">
        <w:t>:</w:t>
      </w:r>
    </w:p>
    <w:p w14:paraId="287DDE20" w14:textId="77777777" w:rsidR="00176791" w:rsidRPr="00C0503E" w:rsidRDefault="00176791" w:rsidP="00176791">
      <w:pPr>
        <w:pStyle w:val="B2"/>
      </w:pPr>
      <w:r w:rsidRPr="00C0503E">
        <w:t>2&gt;</w:t>
      </w:r>
      <w:r w:rsidRPr="00C0503E">
        <w:tab/>
        <w:t xml:space="preserve">forward each element of the </w:t>
      </w:r>
      <w:r w:rsidRPr="00C0503E">
        <w:rPr>
          <w:i/>
        </w:rPr>
        <w:t>dedicatedNAS-MessageList</w:t>
      </w:r>
      <w:r w:rsidRPr="00C0503E">
        <w:t xml:space="preserve"> to upper layers in the same order as listed;</w:t>
      </w:r>
    </w:p>
    <w:p w14:paraId="7FBF3AC0"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SIB1-Delivery</w:t>
      </w:r>
      <w:r w:rsidRPr="00C0503E">
        <w:t>:</w:t>
      </w:r>
    </w:p>
    <w:p w14:paraId="663DE2BD" w14:textId="77777777" w:rsidR="00176791" w:rsidRPr="00C0503E" w:rsidRDefault="00176791" w:rsidP="00176791">
      <w:pPr>
        <w:pStyle w:val="B2"/>
      </w:pPr>
      <w:r w:rsidRPr="00C0503E">
        <w:t>2&gt;</w:t>
      </w:r>
      <w:r w:rsidRPr="00C0503E">
        <w:tab/>
        <w:t xml:space="preserve">perform the action upon reception of </w:t>
      </w:r>
      <w:r w:rsidRPr="00C0503E">
        <w:rPr>
          <w:i/>
        </w:rPr>
        <w:t>SIB1</w:t>
      </w:r>
      <w:r w:rsidRPr="00C0503E">
        <w:t xml:space="preserve"> as specified in 5.2.2.4.2;</w:t>
      </w:r>
    </w:p>
    <w:p w14:paraId="6F306AC3" w14:textId="77777777" w:rsidR="00176791" w:rsidRPr="00C0503E" w:rsidRDefault="00176791" w:rsidP="00176791">
      <w:pPr>
        <w:pStyle w:val="NO"/>
      </w:pPr>
      <w:r w:rsidRPr="00C0503E">
        <w:lastRenderedPageBreak/>
        <w:t>NOTE 0:</w:t>
      </w:r>
      <w:r w:rsidRPr="00C0503E">
        <w:tab/>
        <w:t xml:space="preserve">If this </w:t>
      </w:r>
      <w:r w:rsidRPr="00C0503E">
        <w:rPr>
          <w:i/>
          <w:iCs/>
        </w:rPr>
        <w:t>RRCReconfiguration</w:t>
      </w:r>
      <w:r w:rsidRPr="00C0503E">
        <w:t xml:space="preserve"> is associated to the MCG and includes </w:t>
      </w:r>
      <w:r w:rsidRPr="00C0503E">
        <w:rPr>
          <w:i/>
          <w:iCs/>
        </w:rPr>
        <w:t>reconfigurationWithSync</w:t>
      </w:r>
      <w:r w:rsidRPr="00C0503E">
        <w:t xml:space="preserve"> in </w:t>
      </w:r>
      <w:r w:rsidRPr="00C0503E">
        <w:rPr>
          <w:i/>
          <w:iCs/>
        </w:rPr>
        <w:t>spCellConfig</w:t>
      </w:r>
      <w:r w:rsidRPr="00C0503E">
        <w:t xml:space="preserve"> and </w:t>
      </w:r>
      <w:r w:rsidRPr="00C0503E">
        <w:rPr>
          <w:i/>
          <w:iCs/>
        </w:rPr>
        <w:t>dedicatedSIB1-Delivery</w:t>
      </w:r>
      <w:r w:rsidRPr="00C0503E">
        <w:t>, the UE initiates (if needed) the request to acquire required SIBs, according to clause 5.2.2.3.5, only after the random access procedure towards the target SpCell is completed.</w:t>
      </w:r>
    </w:p>
    <w:p w14:paraId="2F7CAF94"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SystemInformationDelivery</w:t>
      </w:r>
      <w:r w:rsidRPr="00C0503E">
        <w:t>:</w:t>
      </w:r>
    </w:p>
    <w:p w14:paraId="5D689A74" w14:textId="77777777" w:rsidR="00176791" w:rsidRPr="00C0503E" w:rsidRDefault="00176791" w:rsidP="00176791">
      <w:pPr>
        <w:pStyle w:val="B2"/>
      </w:pPr>
      <w:r w:rsidRPr="00C0503E">
        <w:t>2&gt;</w:t>
      </w:r>
      <w:r w:rsidRPr="00C0503E">
        <w:tab/>
        <w:t>perform the action upon reception of System Information as specified in 5.2.2.4;</w:t>
      </w:r>
    </w:p>
    <w:p w14:paraId="10FA3E3E" w14:textId="77777777" w:rsidR="00176791" w:rsidRPr="00C0503E" w:rsidRDefault="00176791" w:rsidP="00176791">
      <w:pPr>
        <w:pStyle w:val="B2"/>
      </w:pPr>
      <w:r w:rsidRPr="00C0503E">
        <w:t>2&gt;</w:t>
      </w:r>
      <w:r w:rsidRPr="00C0503E">
        <w:tab/>
        <w:t xml:space="preserve">if all the SIB(s) and/or posSIB(s) requested in </w:t>
      </w:r>
      <w:r w:rsidRPr="00C0503E">
        <w:rPr>
          <w:i/>
        </w:rPr>
        <w:t>DedicatedSIBRequest</w:t>
      </w:r>
      <w:r w:rsidRPr="00C0503E">
        <w:t xml:space="preserve"> message have been acquired:</w:t>
      </w:r>
    </w:p>
    <w:p w14:paraId="6B328BCA" w14:textId="77777777" w:rsidR="00176791" w:rsidRPr="00C0503E" w:rsidRDefault="00176791" w:rsidP="00176791">
      <w:pPr>
        <w:pStyle w:val="B3"/>
      </w:pPr>
      <w:r w:rsidRPr="00C0503E">
        <w:rPr>
          <w:lang w:eastAsia="zh-CN"/>
        </w:rPr>
        <w:t>3&gt;</w:t>
      </w:r>
      <w:r w:rsidRPr="00C0503E">
        <w:rPr>
          <w:lang w:eastAsia="zh-CN"/>
        </w:rPr>
        <w:tab/>
        <w:t>stop timer T350, if running;</w:t>
      </w:r>
    </w:p>
    <w:p w14:paraId="0D29B83A"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PosSysInfoDelivery</w:t>
      </w:r>
      <w:r w:rsidRPr="00C0503E">
        <w:t>:</w:t>
      </w:r>
    </w:p>
    <w:p w14:paraId="148D3581" w14:textId="77777777" w:rsidR="00176791" w:rsidRPr="00C0503E" w:rsidRDefault="00176791" w:rsidP="00176791">
      <w:pPr>
        <w:pStyle w:val="B2"/>
      </w:pPr>
      <w:r w:rsidRPr="00C0503E">
        <w:t>2&gt;</w:t>
      </w:r>
      <w:r w:rsidRPr="00C0503E">
        <w:tab/>
        <w:t>perform the action upon reception of the contained posSIB(s), as specified in clause 5.2.2.4.16;</w:t>
      </w:r>
    </w:p>
    <w:p w14:paraId="084A64B1" w14:textId="77777777" w:rsidR="00176791" w:rsidRPr="00C0503E" w:rsidRDefault="00176791" w:rsidP="00176791">
      <w:pPr>
        <w:pStyle w:val="B2"/>
      </w:pPr>
      <w:r w:rsidRPr="00C0503E">
        <w:t>2&gt;</w:t>
      </w:r>
      <w:r w:rsidRPr="00C0503E">
        <w:tab/>
        <w:t xml:space="preserve">if all the SIB(s) and/or posSIB(s) requested in </w:t>
      </w:r>
      <w:r w:rsidRPr="00C0503E">
        <w:rPr>
          <w:i/>
        </w:rPr>
        <w:t>DedicatedSIBRequest</w:t>
      </w:r>
      <w:r w:rsidRPr="00C0503E">
        <w:t xml:space="preserve"> message have been acquired:</w:t>
      </w:r>
    </w:p>
    <w:p w14:paraId="29059113" w14:textId="77777777" w:rsidR="00176791" w:rsidRPr="00C0503E" w:rsidRDefault="00176791" w:rsidP="00176791">
      <w:pPr>
        <w:pStyle w:val="B3"/>
        <w:rPr>
          <w:lang w:eastAsia="zh-CN"/>
        </w:rPr>
      </w:pPr>
      <w:r w:rsidRPr="00C0503E">
        <w:rPr>
          <w:lang w:eastAsia="zh-CN"/>
        </w:rPr>
        <w:t>3&gt;</w:t>
      </w:r>
      <w:r w:rsidRPr="00C0503E">
        <w:rPr>
          <w:lang w:eastAsia="zh-CN"/>
        </w:rPr>
        <w:tab/>
        <w:t>stop timer T350, if running;</w:t>
      </w:r>
    </w:p>
    <w:p w14:paraId="559B5746"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otherConfig</w:t>
      </w:r>
      <w:r w:rsidRPr="00C0503E">
        <w:t>:</w:t>
      </w:r>
    </w:p>
    <w:p w14:paraId="436FFC4F" w14:textId="77777777" w:rsidR="00176791" w:rsidRPr="00C0503E" w:rsidRDefault="00176791" w:rsidP="00176791">
      <w:pPr>
        <w:pStyle w:val="B2"/>
      </w:pPr>
      <w:r w:rsidRPr="00C0503E">
        <w:t>2&gt;</w:t>
      </w:r>
      <w:r w:rsidRPr="00C0503E">
        <w:tab/>
        <w:t>perform the other configuration procedure as specified in 5.3.5.9;</w:t>
      </w:r>
    </w:p>
    <w:p w14:paraId="3A2F416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bap-Config</w:t>
      </w:r>
      <w:r w:rsidRPr="00C0503E">
        <w:t>:</w:t>
      </w:r>
    </w:p>
    <w:p w14:paraId="41ED2366" w14:textId="77777777" w:rsidR="00176791" w:rsidRPr="00C0503E" w:rsidRDefault="00176791" w:rsidP="00176791">
      <w:pPr>
        <w:pStyle w:val="B2"/>
      </w:pPr>
      <w:r w:rsidRPr="00C0503E">
        <w:t>2&gt;</w:t>
      </w:r>
      <w:r w:rsidRPr="00C0503E">
        <w:tab/>
        <w:t>perform the BAP configuration procedure as specified in 5.3.5.12;</w:t>
      </w:r>
    </w:p>
    <w:p w14:paraId="4173DA1E" w14:textId="77777777" w:rsidR="00176791" w:rsidRPr="00C0503E" w:rsidRDefault="00176791" w:rsidP="00176791">
      <w:pPr>
        <w:pStyle w:val="B3"/>
        <w:ind w:left="0" w:firstLineChars="150" w:firstLine="300"/>
      </w:pPr>
      <w:r w:rsidRPr="00C0503E">
        <w:t>1&gt;</w:t>
      </w:r>
      <w:r w:rsidRPr="00C0503E">
        <w:tab/>
        <w:t xml:space="preserve">if the </w:t>
      </w:r>
      <w:r w:rsidRPr="00C0503E">
        <w:rPr>
          <w:i/>
        </w:rPr>
        <w:t>RRCReconfiguration</w:t>
      </w:r>
      <w:r w:rsidRPr="00C0503E">
        <w:t xml:space="preserve"> message includes the </w:t>
      </w:r>
      <w:r w:rsidRPr="00C0503E">
        <w:rPr>
          <w:i/>
        </w:rPr>
        <w:t>iab-IP-AddressConfigurationList</w:t>
      </w:r>
      <w:r w:rsidRPr="00C0503E">
        <w:t>:</w:t>
      </w:r>
    </w:p>
    <w:p w14:paraId="1483977A" w14:textId="77777777" w:rsidR="00176791" w:rsidRPr="00C0503E" w:rsidRDefault="00176791" w:rsidP="00176791">
      <w:pPr>
        <w:pStyle w:val="B2"/>
        <w:rPr>
          <w:sz w:val="16"/>
          <w:lang w:eastAsia="zh-CN"/>
        </w:rPr>
      </w:pPr>
      <w:r w:rsidRPr="00C0503E">
        <w:t>2&gt;</w:t>
      </w:r>
      <w:r w:rsidRPr="00C0503E">
        <w:tab/>
        <w:t xml:space="preserve">if </w:t>
      </w:r>
      <w:r w:rsidRPr="00C0503E">
        <w:rPr>
          <w:i/>
          <w:iCs/>
        </w:rPr>
        <w:t>iab-IP-AddressToReleaseList</w:t>
      </w:r>
      <w:r w:rsidRPr="00C0503E">
        <w:t xml:space="preserve"> </w:t>
      </w:r>
      <w:r w:rsidRPr="00C0503E">
        <w:rPr>
          <w:lang w:eastAsia="zh-CN"/>
        </w:rPr>
        <w:t>is included:</w:t>
      </w:r>
    </w:p>
    <w:p w14:paraId="1756F059" w14:textId="77777777" w:rsidR="00176791" w:rsidRPr="00C0503E" w:rsidRDefault="00176791" w:rsidP="00176791">
      <w:pPr>
        <w:pStyle w:val="B3"/>
        <w:rPr>
          <w:rFonts w:ascii="Arial" w:hAnsi="Arial" w:cs="Arial"/>
        </w:rPr>
      </w:pPr>
      <w:r w:rsidRPr="00C0503E">
        <w:rPr>
          <w:lang w:eastAsia="zh-CN"/>
        </w:rPr>
        <w:t>3&gt;</w:t>
      </w:r>
      <w:r w:rsidRPr="00C0503E">
        <w:rPr>
          <w:lang w:eastAsia="zh-CN"/>
        </w:rPr>
        <w:tab/>
        <w:t>perform release of IP address</w:t>
      </w:r>
      <w:r w:rsidRPr="00C0503E">
        <w:t xml:space="preserve"> as specified in 5.3.5.12a.1.1</w:t>
      </w:r>
      <w:r w:rsidRPr="00C0503E">
        <w:rPr>
          <w:lang w:eastAsia="zh-CN"/>
        </w:rPr>
        <w:t>;</w:t>
      </w:r>
    </w:p>
    <w:p w14:paraId="7D4F55AD" w14:textId="77777777" w:rsidR="00176791" w:rsidRPr="00C0503E" w:rsidRDefault="00176791" w:rsidP="00176791">
      <w:pPr>
        <w:pStyle w:val="B2"/>
        <w:rPr>
          <w:lang w:eastAsia="zh-CN"/>
        </w:rPr>
      </w:pPr>
      <w:r w:rsidRPr="00C0503E">
        <w:rPr>
          <w:lang w:eastAsia="zh-CN"/>
        </w:rPr>
        <w:t>2&gt;</w:t>
      </w:r>
      <w:r w:rsidRPr="00C0503E">
        <w:rPr>
          <w:lang w:eastAsia="zh-CN"/>
        </w:rPr>
        <w:tab/>
        <w:t xml:space="preserve">if </w:t>
      </w:r>
      <w:r w:rsidRPr="00C0503E">
        <w:rPr>
          <w:i/>
          <w:iCs/>
        </w:rPr>
        <w:t>iab-IP-AddressToAddModList</w:t>
      </w:r>
      <w:r w:rsidRPr="00C0503E">
        <w:t xml:space="preserve"> </w:t>
      </w:r>
      <w:r w:rsidRPr="00C0503E">
        <w:rPr>
          <w:lang w:eastAsia="zh-CN"/>
        </w:rPr>
        <w:t>is included:</w:t>
      </w:r>
    </w:p>
    <w:p w14:paraId="6796DBC2" w14:textId="77777777" w:rsidR="00176791" w:rsidRPr="00C0503E" w:rsidRDefault="00176791" w:rsidP="00176791">
      <w:pPr>
        <w:pStyle w:val="B3"/>
      </w:pPr>
      <w:r w:rsidRPr="00C0503E">
        <w:t>3&gt;</w:t>
      </w:r>
      <w:r w:rsidRPr="00C0503E">
        <w:tab/>
        <w:t xml:space="preserve">perform IAB IP address addition/update as specified in </w:t>
      </w:r>
      <w:r w:rsidRPr="00C0503E">
        <w:rPr>
          <w:lang w:eastAsia="zh-CN"/>
        </w:rPr>
        <w:t>5.3.5.12a.1.2</w:t>
      </w:r>
      <w:r w:rsidRPr="00C0503E">
        <w:t>;</w:t>
      </w:r>
    </w:p>
    <w:p w14:paraId="2179A2BB"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conditionalReconfiguration</w:t>
      </w:r>
      <w:r w:rsidRPr="00C0503E">
        <w:t>:</w:t>
      </w:r>
    </w:p>
    <w:p w14:paraId="5264A012" w14:textId="77777777" w:rsidR="00176791" w:rsidRPr="00C0503E" w:rsidRDefault="00176791" w:rsidP="00176791">
      <w:pPr>
        <w:pStyle w:val="B2"/>
        <w:ind w:left="284" w:firstLine="284"/>
      </w:pPr>
      <w:r w:rsidRPr="00C0503E">
        <w:t>2&gt;</w:t>
      </w:r>
      <w:r w:rsidRPr="00C0503E">
        <w:tab/>
        <w:t>perform conditional reconfiguration as specified in 5.3.5.13;</w:t>
      </w:r>
    </w:p>
    <w:p w14:paraId="795DBEF5"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GapsConfigNR</w:t>
      </w:r>
      <w:r w:rsidRPr="00C0503E">
        <w:t>:</w:t>
      </w:r>
    </w:p>
    <w:p w14:paraId="1C73B6D7" w14:textId="77777777" w:rsidR="00176791" w:rsidRPr="00C0503E" w:rsidRDefault="00176791" w:rsidP="00176791">
      <w:pPr>
        <w:pStyle w:val="B2"/>
      </w:pPr>
      <w:r w:rsidRPr="00C0503E">
        <w:t>2&gt;</w:t>
      </w:r>
      <w:r w:rsidRPr="00C0503E">
        <w:tab/>
        <w:t xml:space="preserve">if </w:t>
      </w:r>
      <w:r w:rsidRPr="00C0503E">
        <w:rPr>
          <w:i/>
        </w:rPr>
        <w:t>needForGapsConfigNR</w:t>
      </w:r>
      <w:r w:rsidRPr="00C0503E">
        <w:t xml:space="preserve"> is set to </w:t>
      </w:r>
      <w:r w:rsidRPr="00C0503E">
        <w:rPr>
          <w:i/>
        </w:rPr>
        <w:t>setup</w:t>
      </w:r>
      <w:r w:rsidRPr="00C0503E">
        <w:t>:</w:t>
      </w:r>
    </w:p>
    <w:p w14:paraId="1E3A16EC" w14:textId="77777777" w:rsidR="00176791" w:rsidRPr="00C0503E" w:rsidRDefault="00176791" w:rsidP="00176791">
      <w:pPr>
        <w:pStyle w:val="B3"/>
      </w:pPr>
      <w:r w:rsidRPr="00C0503E">
        <w:t>3&gt;</w:t>
      </w:r>
      <w:r w:rsidRPr="00C0503E">
        <w:tab/>
        <w:t xml:space="preserve">consider itself to be </w:t>
      </w:r>
      <w:r w:rsidRPr="00C0503E">
        <w:rPr>
          <w:lang w:eastAsia="x-none"/>
        </w:rPr>
        <w:t>configured to provide the measurement gap requirement information of NR target bands</w:t>
      </w:r>
      <w:r w:rsidRPr="00C0503E">
        <w:t>;</w:t>
      </w:r>
    </w:p>
    <w:p w14:paraId="358E13C8" w14:textId="77777777" w:rsidR="00176791" w:rsidRPr="00C0503E" w:rsidRDefault="00176791" w:rsidP="00176791">
      <w:pPr>
        <w:pStyle w:val="B2"/>
      </w:pPr>
      <w:r w:rsidRPr="00C0503E">
        <w:lastRenderedPageBreak/>
        <w:t>2&gt;</w:t>
      </w:r>
      <w:r w:rsidRPr="00C0503E">
        <w:tab/>
        <w:t>else:</w:t>
      </w:r>
    </w:p>
    <w:p w14:paraId="2699B467" w14:textId="77777777" w:rsidR="00176791" w:rsidRPr="00C0503E" w:rsidRDefault="00176791" w:rsidP="00176791">
      <w:pPr>
        <w:pStyle w:val="B3"/>
      </w:pPr>
      <w:r w:rsidRPr="00C0503E">
        <w:t>3&gt;</w:t>
      </w:r>
      <w:r w:rsidRPr="00C0503E">
        <w:tab/>
        <w:t xml:space="preserve">consider itself not to be </w:t>
      </w:r>
      <w:r w:rsidRPr="00C0503E">
        <w:rPr>
          <w:lang w:eastAsia="x-none"/>
        </w:rPr>
        <w:t>configured to provide the measurement gap requirement information of NR target bands</w:t>
      </w:r>
      <w:r w:rsidRPr="00C0503E">
        <w:t>;</w:t>
      </w:r>
    </w:p>
    <w:p w14:paraId="71AA979A"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GapNCSG-ConfigNR</w:t>
      </w:r>
      <w:r w:rsidRPr="00C0503E">
        <w:t>:</w:t>
      </w:r>
    </w:p>
    <w:p w14:paraId="3886D406" w14:textId="77777777" w:rsidR="00176791" w:rsidRPr="00C0503E" w:rsidRDefault="00176791" w:rsidP="00176791">
      <w:pPr>
        <w:pStyle w:val="B2"/>
      </w:pPr>
      <w:r w:rsidRPr="00C0503E">
        <w:t>2&gt;</w:t>
      </w:r>
      <w:r w:rsidRPr="00C0503E">
        <w:tab/>
        <w:t xml:space="preserve">if </w:t>
      </w:r>
      <w:r w:rsidRPr="00C0503E">
        <w:rPr>
          <w:i/>
        </w:rPr>
        <w:t>needForGapNCSG-ConfigNR</w:t>
      </w:r>
      <w:r w:rsidRPr="00C0503E">
        <w:t xml:space="preserve"> is set to </w:t>
      </w:r>
      <w:r w:rsidRPr="00C0503E">
        <w:rPr>
          <w:i/>
        </w:rPr>
        <w:t>setup</w:t>
      </w:r>
      <w:r w:rsidRPr="00C0503E">
        <w:t>:</w:t>
      </w:r>
    </w:p>
    <w:p w14:paraId="2780C55F" w14:textId="77777777" w:rsidR="00176791" w:rsidRPr="00C0503E" w:rsidRDefault="00176791" w:rsidP="00176791">
      <w:pPr>
        <w:pStyle w:val="B3"/>
      </w:pPr>
      <w:r w:rsidRPr="00C0503E">
        <w:t>3&gt;</w:t>
      </w:r>
      <w:r w:rsidRPr="00C0503E">
        <w:tab/>
        <w:t xml:space="preserve">consider itself to be </w:t>
      </w:r>
      <w:r w:rsidRPr="00C0503E">
        <w:rPr>
          <w:lang w:eastAsia="x-none"/>
        </w:rPr>
        <w:t>configured to provide the measurement gap and NCSG requirement information of NR target bands</w:t>
      </w:r>
      <w:r w:rsidRPr="00C0503E">
        <w:t>;</w:t>
      </w:r>
    </w:p>
    <w:p w14:paraId="1220832A" w14:textId="77777777" w:rsidR="00176791" w:rsidRPr="00C0503E" w:rsidRDefault="00176791" w:rsidP="00176791">
      <w:pPr>
        <w:pStyle w:val="B2"/>
      </w:pPr>
      <w:r w:rsidRPr="00C0503E">
        <w:t>2&gt;</w:t>
      </w:r>
      <w:r w:rsidRPr="00C0503E">
        <w:tab/>
        <w:t>else:</w:t>
      </w:r>
    </w:p>
    <w:p w14:paraId="045497D6" w14:textId="77777777" w:rsidR="00176791" w:rsidRPr="00C0503E" w:rsidRDefault="00176791" w:rsidP="00176791">
      <w:pPr>
        <w:pStyle w:val="B3"/>
      </w:pPr>
      <w:r w:rsidRPr="00C0503E">
        <w:t>3&gt;</w:t>
      </w:r>
      <w:r w:rsidRPr="00C0503E">
        <w:tab/>
        <w:t xml:space="preserve">consider itself not to be </w:t>
      </w:r>
      <w:r w:rsidRPr="00C0503E">
        <w:rPr>
          <w:lang w:eastAsia="x-none"/>
        </w:rPr>
        <w:t>configured to provide the measurement gap and NCSG requirement information of NR target bands</w:t>
      </w:r>
      <w:r w:rsidRPr="00C0503E">
        <w:t>;</w:t>
      </w:r>
    </w:p>
    <w:p w14:paraId="3C519B5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GapNCSG-ConfigEUTRA</w:t>
      </w:r>
      <w:r w:rsidRPr="00C0503E">
        <w:t>:</w:t>
      </w:r>
    </w:p>
    <w:p w14:paraId="21C17E6D" w14:textId="77777777" w:rsidR="00176791" w:rsidRPr="00C0503E" w:rsidRDefault="00176791" w:rsidP="00176791">
      <w:pPr>
        <w:pStyle w:val="B2"/>
      </w:pPr>
      <w:r w:rsidRPr="00C0503E">
        <w:t>2&gt;</w:t>
      </w:r>
      <w:r w:rsidRPr="00C0503E">
        <w:tab/>
        <w:t xml:space="preserve">if </w:t>
      </w:r>
      <w:r w:rsidRPr="00C0503E">
        <w:rPr>
          <w:i/>
        </w:rPr>
        <w:t>needForGapNCSG-ConfigEUTRA</w:t>
      </w:r>
      <w:r w:rsidRPr="00C0503E">
        <w:t xml:space="preserve"> is set to </w:t>
      </w:r>
      <w:r w:rsidRPr="00C0503E">
        <w:rPr>
          <w:i/>
        </w:rPr>
        <w:t>setup</w:t>
      </w:r>
      <w:r w:rsidRPr="00C0503E">
        <w:t>:</w:t>
      </w:r>
    </w:p>
    <w:p w14:paraId="171BCDF4" w14:textId="77777777" w:rsidR="00176791" w:rsidRPr="00C0503E" w:rsidRDefault="00176791" w:rsidP="00176791">
      <w:pPr>
        <w:pStyle w:val="B3"/>
      </w:pPr>
      <w:r w:rsidRPr="00C0503E">
        <w:t>3&gt;</w:t>
      </w:r>
      <w:r w:rsidRPr="00C0503E">
        <w:tab/>
        <w:t xml:space="preserve">consider itself to be </w:t>
      </w:r>
      <w:r w:rsidRPr="00C0503E">
        <w:rPr>
          <w:lang w:eastAsia="x-none"/>
        </w:rPr>
        <w:t xml:space="preserve">configured to provide the measurement gap and NCSG requirement information of </w:t>
      </w:r>
      <w:r w:rsidRPr="00C0503E">
        <w:t>E</w:t>
      </w:r>
      <w:r w:rsidRPr="00C0503E">
        <w:noBreakHyphen/>
        <w:t>UTRA</w:t>
      </w:r>
      <w:r w:rsidRPr="00C0503E">
        <w:rPr>
          <w:lang w:eastAsia="x-none"/>
        </w:rPr>
        <w:t xml:space="preserve"> target bands</w:t>
      </w:r>
      <w:r w:rsidRPr="00C0503E">
        <w:t>;</w:t>
      </w:r>
    </w:p>
    <w:p w14:paraId="20B8BF84" w14:textId="77777777" w:rsidR="00176791" w:rsidRPr="00C0503E" w:rsidRDefault="00176791" w:rsidP="00176791">
      <w:pPr>
        <w:pStyle w:val="B2"/>
      </w:pPr>
      <w:r w:rsidRPr="00C0503E">
        <w:t>2&gt;</w:t>
      </w:r>
      <w:r w:rsidRPr="00C0503E">
        <w:tab/>
        <w:t>else:</w:t>
      </w:r>
    </w:p>
    <w:p w14:paraId="6A97F56E" w14:textId="77777777" w:rsidR="00176791" w:rsidRPr="00C0503E" w:rsidRDefault="00176791" w:rsidP="00176791">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62AF6BEE"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iCs/>
          <w:lang w:eastAsia="en-GB"/>
        </w:rPr>
        <w:t>onDemandSIB-Request</w:t>
      </w:r>
      <w:r w:rsidRPr="00C0503E">
        <w:t>:</w:t>
      </w:r>
    </w:p>
    <w:p w14:paraId="7ECC63AC" w14:textId="77777777" w:rsidR="00176791" w:rsidRPr="00C0503E" w:rsidRDefault="00176791" w:rsidP="00176791">
      <w:pPr>
        <w:pStyle w:val="B2"/>
      </w:pPr>
      <w:r w:rsidRPr="00C0503E">
        <w:t>2&gt;</w:t>
      </w:r>
      <w:r w:rsidRPr="00C0503E">
        <w:tab/>
        <w:t xml:space="preserve">if </w:t>
      </w:r>
      <w:r w:rsidRPr="00C0503E">
        <w:rPr>
          <w:i/>
          <w:iCs/>
          <w:lang w:eastAsia="en-GB"/>
        </w:rPr>
        <w:t>onDemandSIB-Request</w:t>
      </w:r>
      <w:r w:rsidRPr="00C0503E">
        <w:t xml:space="preserve"> is set to </w:t>
      </w:r>
      <w:r w:rsidRPr="00C0503E">
        <w:rPr>
          <w:i/>
        </w:rPr>
        <w:t>setup</w:t>
      </w:r>
      <w:r w:rsidRPr="00C0503E">
        <w:t>:</w:t>
      </w:r>
    </w:p>
    <w:p w14:paraId="0218B201" w14:textId="77777777" w:rsidR="00176791" w:rsidRPr="00C0503E" w:rsidRDefault="00176791" w:rsidP="00176791">
      <w:pPr>
        <w:pStyle w:val="B3"/>
        <w:rPr>
          <w:lang w:eastAsia="x-none"/>
        </w:rPr>
      </w:pPr>
      <w:r w:rsidRPr="00C0503E">
        <w:rPr>
          <w:lang w:eastAsia="x-none"/>
        </w:rPr>
        <w:t>3&gt;</w:t>
      </w:r>
      <w:r w:rsidRPr="00C0503E">
        <w:rPr>
          <w:lang w:eastAsia="x-none"/>
        </w:rPr>
        <w:tab/>
        <w:t>consider itself to be configured to request SIB(s) or posSIB(s) in RRC_CONNECTED in accordance with clause 5.2.2.3.5;</w:t>
      </w:r>
    </w:p>
    <w:p w14:paraId="08716EDD" w14:textId="77777777" w:rsidR="00176791" w:rsidRPr="00C0503E" w:rsidRDefault="00176791" w:rsidP="00176791">
      <w:pPr>
        <w:pStyle w:val="B2"/>
      </w:pPr>
      <w:r w:rsidRPr="00C0503E">
        <w:t>2&gt;</w:t>
      </w:r>
      <w:r w:rsidRPr="00C0503E">
        <w:tab/>
        <w:t>else:</w:t>
      </w:r>
    </w:p>
    <w:p w14:paraId="02B6C4FF" w14:textId="77777777" w:rsidR="00176791" w:rsidRPr="00C0503E" w:rsidRDefault="00176791" w:rsidP="00176791">
      <w:pPr>
        <w:pStyle w:val="B3"/>
      </w:pPr>
      <w:r w:rsidRPr="00C0503E">
        <w:t>3&gt;</w:t>
      </w:r>
      <w:r w:rsidRPr="00C0503E">
        <w:tab/>
        <w:t>consider itself not to be configured to request SIB(s) or posSIB(s) in RRC_CONNECTED in accordance with clause 5.2.2.3.5;</w:t>
      </w:r>
    </w:p>
    <w:p w14:paraId="38B0114B" w14:textId="77777777" w:rsidR="00176791" w:rsidRPr="00C0503E" w:rsidRDefault="00176791" w:rsidP="00176791">
      <w:pPr>
        <w:pStyle w:val="B3"/>
        <w:rPr>
          <w:lang w:eastAsia="zh-CN"/>
        </w:rPr>
      </w:pPr>
      <w:r w:rsidRPr="00C0503E">
        <w:rPr>
          <w:lang w:eastAsia="zh-CN"/>
        </w:rPr>
        <w:t>3&gt;</w:t>
      </w:r>
      <w:r w:rsidRPr="00C0503E">
        <w:rPr>
          <w:lang w:eastAsia="zh-CN"/>
        </w:rPr>
        <w:tab/>
        <w:t>stop timer T350, if running;</w:t>
      </w:r>
    </w:p>
    <w:p w14:paraId="55942A57"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sl-ConfigDedicatedNR</w:t>
      </w:r>
      <w:r w:rsidRPr="00C0503E">
        <w:t>:</w:t>
      </w:r>
    </w:p>
    <w:p w14:paraId="3029291E" w14:textId="77777777" w:rsidR="00176791" w:rsidRPr="00C0503E" w:rsidRDefault="00176791" w:rsidP="00176791">
      <w:pPr>
        <w:pStyle w:val="B2"/>
      </w:pPr>
      <w:r w:rsidRPr="00C0503E">
        <w:t>2&gt;</w:t>
      </w:r>
      <w:r w:rsidRPr="00C0503E">
        <w:tab/>
        <w:t>perform the sidelink dedicated configuration procedure as specified in 5.3.5.14;</w:t>
      </w:r>
    </w:p>
    <w:p w14:paraId="361B31C0" w14:textId="77777777" w:rsidR="00176791" w:rsidRPr="00C0503E" w:rsidRDefault="00176791" w:rsidP="00176791">
      <w:pPr>
        <w:pStyle w:val="NO"/>
      </w:pPr>
      <w:r w:rsidRPr="00C0503E">
        <w:t>NOTE 0a:</w:t>
      </w:r>
      <w:r w:rsidRPr="00C0503E">
        <w:tab/>
        <w:t xml:space="preserve">If the </w:t>
      </w:r>
      <w:r w:rsidRPr="00C0503E">
        <w:rPr>
          <w:i/>
        </w:rPr>
        <w:t>sl-ConfigDedicatedNR</w:t>
      </w:r>
      <w:r w:rsidRPr="00C0503E">
        <w:t xml:space="preserve"> was received embedded within an E-UTRA </w:t>
      </w:r>
      <w:r w:rsidRPr="00C0503E">
        <w:rPr>
          <w:i/>
          <w:iCs/>
        </w:rPr>
        <w:t>RRCConnectionReconfiguration</w:t>
      </w:r>
      <w:r w:rsidRPr="00C0503E">
        <w:t xml:space="preserve"> message, the UE does not build an NR </w:t>
      </w:r>
      <w:r w:rsidRPr="00C0503E">
        <w:rPr>
          <w:i/>
          <w:iCs/>
        </w:rPr>
        <w:t>RRCReconfigurationComplete</w:t>
      </w:r>
      <w:r w:rsidRPr="00C0503E">
        <w:t xml:space="preserve"> message for the received </w:t>
      </w:r>
      <w:r w:rsidRPr="00C0503E">
        <w:rPr>
          <w:i/>
          <w:iCs/>
        </w:rPr>
        <w:t>sl-ConfigDedicatedNR</w:t>
      </w:r>
      <w:r w:rsidRPr="00C0503E">
        <w:t>.</w:t>
      </w:r>
    </w:p>
    <w:p w14:paraId="4C506206" w14:textId="77777777" w:rsidR="00176791" w:rsidRPr="00C0503E" w:rsidRDefault="00176791" w:rsidP="00176791">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sl-L2RelayUE-Config</w:t>
      </w:r>
      <w:r w:rsidRPr="00C0503E">
        <w:t>:</w:t>
      </w:r>
    </w:p>
    <w:p w14:paraId="42CD60C3" w14:textId="77777777" w:rsidR="00176791" w:rsidRPr="00C0503E" w:rsidRDefault="00176791" w:rsidP="00176791">
      <w:pPr>
        <w:pStyle w:val="B2"/>
      </w:pPr>
      <w:r w:rsidRPr="00C0503E">
        <w:t>2&gt;</w:t>
      </w:r>
      <w:r w:rsidRPr="00C0503E">
        <w:tab/>
        <w:t>perform the L2 U2N Relay UE configuration procedure as specified in 5.3.5.15;</w:t>
      </w:r>
    </w:p>
    <w:p w14:paraId="5C05F7D9" w14:textId="77777777" w:rsidR="00176791" w:rsidRPr="00C0503E" w:rsidRDefault="00176791" w:rsidP="00176791">
      <w:pPr>
        <w:pStyle w:val="B1"/>
      </w:pPr>
      <w:r w:rsidRPr="00C0503E">
        <w:lastRenderedPageBreak/>
        <w:t>1&gt;</w:t>
      </w:r>
      <w:r w:rsidRPr="00C0503E">
        <w:tab/>
        <w:t xml:space="preserve">if the </w:t>
      </w:r>
      <w:r w:rsidRPr="00C0503E">
        <w:rPr>
          <w:i/>
          <w:iCs/>
        </w:rPr>
        <w:t>RRCReconfiguration</w:t>
      </w:r>
      <w:r w:rsidRPr="00C0503E">
        <w:t xml:space="preserve"> message includes the </w:t>
      </w:r>
      <w:r w:rsidRPr="00C0503E">
        <w:rPr>
          <w:i/>
          <w:iCs/>
        </w:rPr>
        <w:t>sl-L2RemoteUE-Config</w:t>
      </w:r>
      <w:r w:rsidRPr="00C0503E">
        <w:t>:</w:t>
      </w:r>
    </w:p>
    <w:p w14:paraId="6C0225F5" w14:textId="77777777" w:rsidR="00176791" w:rsidRPr="00C0503E" w:rsidRDefault="00176791" w:rsidP="00176791">
      <w:pPr>
        <w:pStyle w:val="B2"/>
      </w:pPr>
      <w:r w:rsidRPr="00C0503E">
        <w:t>2&gt;</w:t>
      </w:r>
      <w:r w:rsidRPr="00C0503E">
        <w:tab/>
        <w:t>perform the L2 U2N Remote UE configuration procedure as specified in 5.3.5.16;</w:t>
      </w:r>
    </w:p>
    <w:p w14:paraId="297717F3"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PagingDelivery</w:t>
      </w:r>
      <w:r w:rsidRPr="00C0503E">
        <w:t>:</w:t>
      </w:r>
    </w:p>
    <w:p w14:paraId="58DE86FD" w14:textId="77777777" w:rsidR="00176791" w:rsidRPr="00C0503E" w:rsidRDefault="00176791" w:rsidP="00176791">
      <w:pPr>
        <w:pStyle w:val="B2"/>
      </w:pPr>
      <w:r w:rsidRPr="00C0503E">
        <w:t>2&gt;</w:t>
      </w:r>
      <w:r w:rsidRPr="00C0503E">
        <w:tab/>
        <w:t xml:space="preserve">perform the </w:t>
      </w:r>
      <w:r w:rsidRPr="00C0503E">
        <w:rPr>
          <w:i/>
        </w:rPr>
        <w:t>Paging</w:t>
      </w:r>
      <w:r w:rsidRPr="00C0503E">
        <w:t xml:space="preserve"> message reception procedure as specified in 5.3.2.3;</w:t>
      </w:r>
    </w:p>
    <w:p w14:paraId="6BED7D36"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sl-ConfigDedicatedEUTRA-Info</w:t>
      </w:r>
      <w:r w:rsidRPr="00C0503E">
        <w:t>:</w:t>
      </w:r>
    </w:p>
    <w:p w14:paraId="10E970A3" w14:textId="77777777" w:rsidR="00176791" w:rsidRPr="00C0503E" w:rsidRDefault="00176791" w:rsidP="00176791">
      <w:pPr>
        <w:pStyle w:val="B2"/>
      </w:pPr>
      <w:r w:rsidRPr="00C0503E">
        <w:t>2&gt;</w:t>
      </w:r>
      <w:r w:rsidRPr="00C0503E">
        <w:tab/>
        <w:t>perform related procedures for V2X sidelink communication in accordance with TS 36.331 [10], clause 5.3.10 and clause 5.5.2;</w:t>
      </w:r>
    </w:p>
    <w:p w14:paraId="6692E5F8" w14:textId="77777777" w:rsidR="00176791" w:rsidRPr="00C0503E" w:rsidRDefault="00176791" w:rsidP="00176791">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ul-GapFR2-Config</w:t>
      </w:r>
      <w:r w:rsidRPr="00C0503E">
        <w:t>:</w:t>
      </w:r>
    </w:p>
    <w:p w14:paraId="2C8D433F" w14:textId="77777777" w:rsidR="00176791" w:rsidRPr="00C0503E" w:rsidRDefault="00176791" w:rsidP="00176791">
      <w:pPr>
        <w:pStyle w:val="B2"/>
      </w:pPr>
      <w:r w:rsidRPr="00C0503E">
        <w:t>2&gt;</w:t>
      </w:r>
      <w:r w:rsidRPr="00C0503E">
        <w:tab/>
        <w:t>perform the FR2 UL gap configuration procedure as specified in 5.3.5.13c;</w:t>
      </w:r>
    </w:p>
    <w:p w14:paraId="42598DCC"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musim-GapConfig</w:t>
      </w:r>
      <w:r w:rsidRPr="00C0503E">
        <w:t>:</w:t>
      </w:r>
    </w:p>
    <w:p w14:paraId="00A190A6" w14:textId="77777777" w:rsidR="00176791" w:rsidRPr="00C0503E" w:rsidRDefault="00176791" w:rsidP="00176791">
      <w:pPr>
        <w:pStyle w:val="B2"/>
        <w:rPr>
          <w:rFonts w:eastAsia="Malgun Gothic"/>
          <w:lang w:eastAsia="zh-CN"/>
        </w:rPr>
      </w:pPr>
      <w:r w:rsidRPr="00C0503E">
        <w:rPr>
          <w:rFonts w:eastAsia="Malgun Gothic"/>
        </w:rPr>
        <w:t>2&gt;</w:t>
      </w:r>
      <w:r w:rsidRPr="00C0503E">
        <w:rPr>
          <w:rFonts w:eastAsia="Malgun Gothic"/>
        </w:rPr>
        <w:tab/>
        <w:t>perform the MUSIM gap configuration procedure as specified in 5.3.5.9a;</w:t>
      </w:r>
    </w:p>
    <w:p w14:paraId="5136D2FF"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appLayerMeasConfig</w:t>
      </w:r>
      <w:r w:rsidRPr="00C0503E">
        <w:t>:</w:t>
      </w:r>
    </w:p>
    <w:p w14:paraId="3F495E4C" w14:textId="77777777" w:rsidR="00176791" w:rsidRPr="00C0503E" w:rsidRDefault="00176791" w:rsidP="00176791">
      <w:pPr>
        <w:pStyle w:val="B2"/>
      </w:pPr>
      <w:r w:rsidRPr="00C0503E">
        <w:t>2&gt;</w:t>
      </w:r>
      <w:r w:rsidRPr="00C0503E">
        <w:tab/>
        <w:t>perform the application layer measurement configuration procedure as specified in 5.3.5.13d;</w:t>
      </w:r>
    </w:p>
    <w:p w14:paraId="7CB370DB"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ue-TxTEG-RequestUL-TDOA-Config</w:t>
      </w:r>
      <w:r w:rsidRPr="00C0503E">
        <w:t>:</w:t>
      </w:r>
    </w:p>
    <w:p w14:paraId="0AFD8D4E" w14:textId="77777777" w:rsidR="00176791" w:rsidRPr="00C0503E" w:rsidRDefault="00176791" w:rsidP="00176791">
      <w:pPr>
        <w:pStyle w:val="B2"/>
      </w:pPr>
      <w:r w:rsidRPr="00C0503E">
        <w:t>2&gt;</w:t>
      </w:r>
      <w:r w:rsidRPr="00C0503E">
        <w:tab/>
        <w:t xml:space="preserve">if </w:t>
      </w:r>
      <w:r w:rsidRPr="00C0503E">
        <w:rPr>
          <w:i/>
        </w:rPr>
        <w:t>ue-TxTEG-RequestUL-TDOA-Config</w:t>
      </w:r>
      <w:r w:rsidRPr="00C0503E">
        <w:t xml:space="preserve"> is set to </w:t>
      </w:r>
      <w:r w:rsidRPr="00C0503E">
        <w:rPr>
          <w:i/>
        </w:rPr>
        <w:t>setup</w:t>
      </w:r>
      <w:r w:rsidRPr="00C0503E">
        <w:t>:</w:t>
      </w:r>
    </w:p>
    <w:p w14:paraId="3C2293AC" w14:textId="77777777" w:rsidR="00176791" w:rsidRPr="00C0503E" w:rsidRDefault="00176791" w:rsidP="00176791">
      <w:pPr>
        <w:pStyle w:val="B3"/>
      </w:pPr>
      <w:r w:rsidRPr="00C0503E">
        <w:t>3&gt;</w:t>
      </w:r>
      <w:r w:rsidRPr="00C0503E">
        <w:tab/>
        <w:t>perform the UE positioning assistance information procedure as specified in 5.7.14;</w:t>
      </w:r>
    </w:p>
    <w:p w14:paraId="1587F904" w14:textId="77777777" w:rsidR="00176791" w:rsidRPr="00C0503E" w:rsidRDefault="00176791" w:rsidP="00176791">
      <w:pPr>
        <w:pStyle w:val="B2"/>
      </w:pPr>
      <w:r w:rsidRPr="00C0503E">
        <w:t>2&gt;</w:t>
      </w:r>
      <w:r w:rsidRPr="00C0503E">
        <w:tab/>
        <w:t>else:</w:t>
      </w:r>
    </w:p>
    <w:p w14:paraId="1C68C587" w14:textId="77777777" w:rsidR="00176791" w:rsidRPr="00C0503E" w:rsidRDefault="00176791" w:rsidP="00176791">
      <w:pPr>
        <w:pStyle w:val="B3"/>
      </w:pPr>
      <w:r w:rsidRPr="00C0503E">
        <w:t>3&gt;</w:t>
      </w:r>
      <w:r w:rsidRPr="00C0503E">
        <w:tab/>
        <w:t>release the configuration of UE positioning assistance information;</w:t>
      </w:r>
    </w:p>
    <w:p w14:paraId="7A6E92EC" w14:textId="77777777" w:rsidR="00176791" w:rsidRPr="00C0503E" w:rsidRDefault="00176791" w:rsidP="00176791">
      <w:pPr>
        <w:pStyle w:val="B1"/>
      </w:pPr>
      <w:r w:rsidRPr="00C0503E">
        <w:t>1&gt;</w:t>
      </w:r>
      <w:r w:rsidRPr="00C0503E">
        <w:tab/>
        <w:t>set the content of the</w:t>
      </w:r>
      <w:r w:rsidRPr="00C0503E">
        <w:rPr>
          <w:i/>
        </w:rPr>
        <w:t xml:space="preserve"> RRCReconfigurationComplete</w:t>
      </w:r>
      <w:r w:rsidRPr="00C0503E">
        <w:t xml:space="preserve"> message as follows:</w:t>
      </w:r>
    </w:p>
    <w:p w14:paraId="7F07617D"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w:t>
      </w:r>
      <w:r w:rsidRPr="00C0503E">
        <w:rPr>
          <w:rFonts w:eastAsiaTheme="minorEastAsia"/>
        </w:rPr>
        <w:t>:</w:t>
      </w:r>
    </w:p>
    <w:p w14:paraId="5933FF0E" w14:textId="77777777" w:rsidR="00176791" w:rsidRPr="00C0503E" w:rsidRDefault="00176791" w:rsidP="00176791">
      <w:pPr>
        <w:pStyle w:val="B3"/>
      </w:pPr>
      <w:r w:rsidRPr="00C0503E">
        <w:t>3&gt;</w:t>
      </w:r>
      <w:r w:rsidRPr="00C0503E">
        <w:tab/>
        <w:t xml:space="preserve">include the </w:t>
      </w:r>
      <w:r w:rsidRPr="00C0503E">
        <w:rPr>
          <w:i/>
        </w:rPr>
        <w:t>uplinkTxDirectCurrentList</w:t>
      </w:r>
      <w:r w:rsidRPr="00C0503E">
        <w:t xml:space="preserve"> for each MCG serving cell with UL;</w:t>
      </w:r>
    </w:p>
    <w:p w14:paraId="3ACCA5A9" w14:textId="77777777" w:rsidR="00176791" w:rsidRPr="00C0503E" w:rsidRDefault="00176791" w:rsidP="00176791">
      <w:pPr>
        <w:pStyle w:val="B3"/>
      </w:pPr>
      <w:r w:rsidRPr="00C0503E">
        <w:t>3&gt;</w:t>
      </w:r>
      <w:r w:rsidRPr="00C0503E">
        <w:tab/>
        <w:t xml:space="preserve">include </w:t>
      </w:r>
      <w:r w:rsidRPr="00C0503E">
        <w:rPr>
          <w:i/>
        </w:rPr>
        <w:t>uplinkDirectCurrentBWP-SUL</w:t>
      </w:r>
      <w:r w:rsidRPr="00C0503E">
        <w:t xml:space="preserve"> for each MCG serving cell configured with SUL carrier, if any, within the </w:t>
      </w:r>
      <w:r w:rsidRPr="00C0503E">
        <w:rPr>
          <w:i/>
        </w:rPr>
        <w:t>uplinkTxDirectCurrentList</w:t>
      </w:r>
      <w:r w:rsidRPr="00C0503E">
        <w:t>;</w:t>
      </w:r>
    </w:p>
    <w:p w14:paraId="57FC1B9C"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TwoCarrier</w:t>
      </w:r>
      <w:r w:rsidRPr="00C0503E">
        <w:rPr>
          <w:rFonts w:eastAsiaTheme="minorEastAsia"/>
        </w:rPr>
        <w:t>:</w:t>
      </w:r>
    </w:p>
    <w:p w14:paraId="7DBC19FE"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TwoCarrierList </w:t>
      </w:r>
      <w:r w:rsidRPr="00C0503E">
        <w:rPr>
          <w:iCs/>
        </w:rPr>
        <w:t>the list of uplink Tx DC locations for the configured intra-band uplink carrier aggregation in the MCG</w:t>
      </w:r>
      <w:r w:rsidRPr="00C0503E">
        <w:t>;</w:t>
      </w:r>
    </w:p>
    <w:p w14:paraId="343E1BD0" w14:textId="77777777" w:rsidR="00176791" w:rsidRPr="00C0503E" w:rsidRDefault="00176791" w:rsidP="00176791">
      <w:pPr>
        <w:pStyle w:val="B2"/>
      </w:pPr>
      <w:r w:rsidRPr="00C0503E">
        <w:lastRenderedPageBreak/>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MoreCarrier</w:t>
      </w:r>
      <w:r w:rsidRPr="00C0503E">
        <w:t>:</w:t>
      </w:r>
    </w:p>
    <w:p w14:paraId="4DBDBBAD"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MoreCarrierList </w:t>
      </w:r>
      <w:r w:rsidRPr="00C0503E">
        <w:rPr>
          <w:iCs/>
        </w:rPr>
        <w:t>the list of uplink Tx DC locations for the configured intra-band uplink carrier aggregation in the MCG</w:t>
      </w:r>
      <w:r w:rsidRPr="00C0503E">
        <w:t>;</w:t>
      </w:r>
    </w:p>
    <w:p w14:paraId="02D5AFC5"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w:t>
      </w:r>
      <w:r w:rsidRPr="00C0503E">
        <w:t>:</w:t>
      </w:r>
    </w:p>
    <w:p w14:paraId="5AC4DCD3" w14:textId="77777777" w:rsidR="00176791" w:rsidRPr="00C0503E" w:rsidRDefault="00176791" w:rsidP="00176791">
      <w:pPr>
        <w:pStyle w:val="B3"/>
      </w:pPr>
      <w:r w:rsidRPr="00C0503E">
        <w:t>3&gt;</w:t>
      </w:r>
      <w:r w:rsidRPr="00C0503E">
        <w:tab/>
        <w:t xml:space="preserve">include the </w:t>
      </w:r>
      <w:r w:rsidRPr="00C0503E">
        <w:rPr>
          <w:i/>
        </w:rPr>
        <w:t xml:space="preserve">uplinkTxDirectCurrentList </w:t>
      </w:r>
      <w:r w:rsidRPr="00C0503E">
        <w:t>for each SCG serving cell with UL;</w:t>
      </w:r>
    </w:p>
    <w:p w14:paraId="4D5876B3" w14:textId="77777777" w:rsidR="00176791" w:rsidRPr="00C0503E" w:rsidRDefault="00176791" w:rsidP="00176791">
      <w:pPr>
        <w:pStyle w:val="B3"/>
      </w:pPr>
      <w:r w:rsidRPr="00C0503E">
        <w:t>3&gt;</w:t>
      </w:r>
      <w:r w:rsidRPr="00C0503E">
        <w:tab/>
        <w:t xml:space="preserve">include </w:t>
      </w:r>
      <w:r w:rsidRPr="00C0503E">
        <w:rPr>
          <w:i/>
        </w:rPr>
        <w:t>uplinkDirectCurrentBWP-SUL</w:t>
      </w:r>
      <w:r w:rsidRPr="00C0503E">
        <w:t xml:space="preserve"> for each SCG serving cell configured with SUL carrier, if any, within the </w:t>
      </w:r>
      <w:r w:rsidRPr="00C0503E">
        <w:rPr>
          <w:i/>
        </w:rPr>
        <w:t>uplinkTxDirectCurrentList</w:t>
      </w:r>
      <w:r w:rsidRPr="00C0503E">
        <w:t>;</w:t>
      </w:r>
    </w:p>
    <w:p w14:paraId="55CE9F05"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TwoCarrier</w:t>
      </w:r>
      <w:r w:rsidRPr="00C0503E">
        <w:rPr>
          <w:rFonts w:eastAsiaTheme="minorEastAsia"/>
        </w:rPr>
        <w:t>:</w:t>
      </w:r>
    </w:p>
    <w:p w14:paraId="72B77587"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TwoCarrierList </w:t>
      </w:r>
      <w:r w:rsidRPr="00C0503E">
        <w:rPr>
          <w:iCs/>
        </w:rPr>
        <w:t xml:space="preserve">the list of uplink Tx DC locations for the configured intra-band uplink carrier </w:t>
      </w:r>
      <w:r w:rsidRPr="00C0503E">
        <w:rPr>
          <w:rFonts w:eastAsia="宋体"/>
          <w:szCs w:val="22"/>
          <w:lang w:eastAsia="sv-SE"/>
        </w:rPr>
        <w:t xml:space="preserve">aggregation </w:t>
      </w:r>
      <w:r w:rsidRPr="00C0503E">
        <w:rPr>
          <w:iCs/>
        </w:rPr>
        <w:t>in the SCG</w:t>
      </w:r>
      <w:r w:rsidRPr="00C0503E">
        <w:t>;</w:t>
      </w:r>
    </w:p>
    <w:p w14:paraId="0324BFC5"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MoreCarrier</w:t>
      </w:r>
      <w:r w:rsidRPr="00C0503E">
        <w:t>:</w:t>
      </w:r>
    </w:p>
    <w:p w14:paraId="33DDA87B"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MoreCarrierList </w:t>
      </w:r>
      <w:r w:rsidRPr="00C0503E">
        <w:rPr>
          <w:iCs/>
        </w:rPr>
        <w:t>the list of uplink Tx DC locations for the configured intra-band uplink carrier aggregation in the SCG</w:t>
      </w:r>
      <w:r w:rsidRPr="00C0503E">
        <w:t>;</w:t>
      </w:r>
    </w:p>
    <w:p w14:paraId="59954E33" w14:textId="77777777" w:rsidR="00176791" w:rsidRPr="00C0503E" w:rsidRDefault="00176791" w:rsidP="00176791">
      <w:pPr>
        <w:pStyle w:val="NO"/>
      </w:pPr>
      <w:r w:rsidRPr="00C0503E">
        <w:t>NOTE 0b:</w:t>
      </w:r>
      <w:r w:rsidRPr="00C0503E">
        <w:tab/>
        <w:t xml:space="preserve">The UE does not expect that the </w:t>
      </w:r>
      <w:r w:rsidRPr="00C0503E">
        <w:rPr>
          <w:i/>
        </w:rPr>
        <w:t>reportUplinkTxDirectCurrentTwoCarrier</w:t>
      </w:r>
      <w:r w:rsidRPr="00C0503E">
        <w:t xml:space="preserve"> or </w:t>
      </w:r>
      <w:r w:rsidRPr="00C0503E">
        <w:rPr>
          <w:i/>
        </w:rPr>
        <w:t>reportUplinkTxDirectCurrentMoreCarrier</w:t>
      </w:r>
      <w:r w:rsidRPr="00C0503E">
        <w:t xml:space="preserve"> is received in both </w:t>
      </w:r>
      <w:r w:rsidRPr="00C0503E">
        <w:rPr>
          <w:i/>
        </w:rPr>
        <w:t>masterCellGroup</w:t>
      </w:r>
      <w:r w:rsidRPr="00C0503E">
        <w:t xml:space="preserve"> and in </w:t>
      </w:r>
      <w:r w:rsidRPr="00C0503E">
        <w:rPr>
          <w:i/>
        </w:rPr>
        <w:t>secondaryCellGroup</w:t>
      </w:r>
      <w:r w:rsidRPr="00C0503E">
        <w:t xml:space="preserve">. Network only configures at most one of </w:t>
      </w:r>
      <w:r w:rsidRPr="00C0503E">
        <w:rPr>
          <w:i/>
        </w:rPr>
        <w:t>reportUplinkTxDirectCurrent, reportUplinkTxDirectCurrentTwoCarrier</w:t>
      </w:r>
      <w:r w:rsidRPr="00C0503E">
        <w:t xml:space="preserve"> or </w:t>
      </w:r>
      <w:r w:rsidRPr="00C0503E">
        <w:rPr>
          <w:i/>
        </w:rPr>
        <w:t>reportUplinkTxDirectCurrentMoreCarrier</w:t>
      </w:r>
      <w:r w:rsidRPr="00C0503E">
        <w:t xml:space="preserve"> in one RRC message</w:t>
      </w:r>
      <w:r w:rsidRPr="00C0503E">
        <w:rPr>
          <w:i/>
        </w:rPr>
        <w:t>.</w:t>
      </w:r>
    </w:p>
    <w:p w14:paraId="4FE5F15D"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message includes the </w:t>
      </w:r>
      <w:r w:rsidRPr="00C0503E">
        <w:rPr>
          <w:i/>
        </w:rPr>
        <w:t>mrdc-SecondaryCellGroupConfig</w:t>
      </w:r>
      <w:r w:rsidRPr="00C0503E">
        <w:t xml:space="preserve"> with </w:t>
      </w:r>
      <w:r w:rsidRPr="00C0503E">
        <w:rPr>
          <w:i/>
          <w:iCs/>
        </w:rPr>
        <w:t>mrdc-SecondaryCellGroup</w:t>
      </w:r>
      <w:r w:rsidRPr="00C0503E">
        <w:t xml:space="preserve"> set to </w:t>
      </w:r>
      <w:r w:rsidRPr="00C0503E">
        <w:rPr>
          <w:i/>
        </w:rPr>
        <w:t>eutra-SCG</w:t>
      </w:r>
      <w:r w:rsidRPr="00C0503E">
        <w:t>:</w:t>
      </w:r>
    </w:p>
    <w:p w14:paraId="436959C5" w14:textId="77777777" w:rsidR="00176791" w:rsidRPr="00C0503E" w:rsidRDefault="00176791" w:rsidP="00176791">
      <w:pPr>
        <w:pStyle w:val="B3"/>
      </w:pPr>
      <w:r w:rsidRPr="00C0503E">
        <w:t>3&gt;</w:t>
      </w:r>
      <w:r w:rsidRPr="00C0503E">
        <w:tab/>
        <w:t xml:space="preserve">include in the </w:t>
      </w:r>
      <w:r w:rsidRPr="00C0503E">
        <w:rPr>
          <w:i/>
        </w:rPr>
        <w:t>eutra-SCG-Response</w:t>
      </w:r>
      <w:r w:rsidRPr="00C0503E">
        <w:t xml:space="preserve"> the E-UTRA </w:t>
      </w:r>
      <w:r w:rsidRPr="00C0503E">
        <w:rPr>
          <w:i/>
          <w:iCs/>
        </w:rPr>
        <w:t>RRCConnectionReconfigurationComplete</w:t>
      </w:r>
      <w:r w:rsidRPr="00C0503E">
        <w:t xml:space="preserve"> message in accordance with TS 36.331 [10] clause 5.3.5.3;</w:t>
      </w:r>
    </w:p>
    <w:p w14:paraId="3BA5C45E" w14:textId="77777777" w:rsidR="00176791" w:rsidRPr="00C0503E" w:rsidRDefault="00176791" w:rsidP="00176791">
      <w:pPr>
        <w:pStyle w:val="B2"/>
      </w:pPr>
      <w:r w:rsidRPr="00C0503E">
        <w:t xml:space="preserve">2&gt; if the </w:t>
      </w:r>
      <w:r w:rsidRPr="00C0503E">
        <w:rPr>
          <w:i/>
        </w:rPr>
        <w:t>RRCReconfiguration</w:t>
      </w:r>
      <w:r w:rsidRPr="00C0503E">
        <w:t xml:space="preserve"> message includes the </w:t>
      </w:r>
      <w:r w:rsidRPr="00C0503E">
        <w:rPr>
          <w:i/>
        </w:rPr>
        <w:t>mrdc-SecondaryCellGroupConfig</w:t>
      </w:r>
      <w:r w:rsidRPr="00C0503E">
        <w:t xml:space="preserve"> with </w:t>
      </w:r>
      <w:r w:rsidRPr="00C0503E">
        <w:rPr>
          <w:i/>
          <w:iCs/>
        </w:rPr>
        <w:t>mrdc-SecondaryCellGroup</w:t>
      </w:r>
      <w:r w:rsidRPr="00C0503E">
        <w:t xml:space="preserve"> set to </w:t>
      </w:r>
      <w:r w:rsidRPr="00C0503E">
        <w:rPr>
          <w:i/>
        </w:rPr>
        <w:t>nr-SCG</w:t>
      </w:r>
      <w:r w:rsidRPr="00C0503E">
        <w:t>:</w:t>
      </w:r>
    </w:p>
    <w:p w14:paraId="4121C445" w14:textId="40303934" w:rsidR="00CD08CA" w:rsidRPr="00F43A82" w:rsidDel="003D1A4E" w:rsidRDefault="00CD08CA" w:rsidP="00CD08CA">
      <w:pPr>
        <w:pStyle w:val="B3"/>
        <w:rPr>
          <w:ins w:id="21" w:author="Rapp_AfterRAN2#121bis" w:date="2023-05-05T09:33:00Z"/>
          <w:del w:id="22" w:author="Rapp_AfterRAN2#123" w:date="2023-09-10T21:01:00Z"/>
        </w:rPr>
      </w:pPr>
      <w:ins w:id="23" w:author="Rapp_AfterRAN2#121bis" w:date="2023-05-05T09:33:00Z">
        <w:del w:id="24" w:author="Rapp_AfterRAN2#123" w:date="2023-09-10T21:01:00Z">
          <w:r w:rsidRPr="00F43A82" w:rsidDel="003D1A4E">
            <w:delText>3&gt;</w:delText>
          </w:r>
          <w:r w:rsidRPr="00F43A82" w:rsidDel="003D1A4E">
            <w:tab/>
            <w:delText xml:space="preserve">if the UE was configured with </w:delText>
          </w:r>
          <w:r w:rsidRPr="00F43A82" w:rsidDel="003D1A4E">
            <w:rPr>
              <w:i/>
              <w:iCs/>
            </w:rPr>
            <w:delText>success</w:delText>
          </w:r>
          <w:r w:rsidDel="003D1A4E">
            <w:rPr>
              <w:i/>
              <w:iCs/>
            </w:rPr>
            <w:delText>PSCell</w:delText>
          </w:r>
          <w:r w:rsidRPr="00F43A82" w:rsidDel="003D1A4E">
            <w:rPr>
              <w:i/>
              <w:iCs/>
            </w:rPr>
            <w:delText>-Config</w:delText>
          </w:r>
          <w:r w:rsidRPr="00F43A82" w:rsidDel="003D1A4E">
            <w:delText xml:space="preserve"> when connected to the source P</w:delText>
          </w:r>
          <w:r w:rsidDel="003D1A4E">
            <w:delText>S</w:delText>
          </w:r>
          <w:r w:rsidRPr="00F43A82" w:rsidDel="003D1A4E">
            <w:delText>Cell</w:delText>
          </w:r>
        </w:del>
      </w:ins>
      <w:ins w:id="25" w:author="Rapp_AfterRAN2#122" w:date="2023-06-28T15:09:00Z">
        <w:del w:id="26" w:author="Rapp_AfterRAN2#123" w:date="2023-09-10T21:01:00Z">
          <w:r w:rsidDel="003D1A4E">
            <w:delText xml:space="preserve"> (for PSCell </w:delText>
          </w:r>
        </w:del>
      </w:ins>
      <w:ins w:id="27" w:author="Rapp_AfterRAN2#122" w:date="2023-06-28T15:10:00Z">
        <w:del w:id="28" w:author="Rapp_AfterRAN2#123" w:date="2023-09-10T21:01:00Z">
          <w:r w:rsidDel="003D1A4E">
            <w:delText>change</w:delText>
          </w:r>
        </w:del>
      </w:ins>
      <w:ins w:id="29" w:author="Rapp_AfterRAN2#122" w:date="2023-06-28T15:09:00Z">
        <w:del w:id="30" w:author="Rapp_AfterRAN2#123" w:date="2023-09-10T21:01:00Z">
          <w:r w:rsidDel="003D1A4E">
            <w:delText>)</w:delText>
          </w:r>
        </w:del>
      </w:ins>
      <w:ins w:id="31" w:author="Rapp_AfterRAN2#122" w:date="2023-06-28T15:10:00Z">
        <w:del w:id="32" w:author="Rapp_AfterRAN2#123" w:date="2023-09-10T21:01:00Z">
          <w:r w:rsidDel="003D1A4E">
            <w:delText xml:space="preserve"> or to the PCell (for PSCell addition</w:delText>
          </w:r>
        </w:del>
      </w:ins>
      <w:ins w:id="33" w:author="Rapp_AfterRAN2#122" w:date="2023-08-07T14:01:00Z">
        <w:del w:id="34" w:author="Rapp_AfterRAN2#123" w:date="2023-09-10T21:01:00Z">
          <w:r w:rsidDel="003D1A4E">
            <w:delText xml:space="preserve"> or change</w:delText>
          </w:r>
        </w:del>
      </w:ins>
      <w:ins w:id="35" w:author="Rapp_AfterRAN2#122" w:date="2023-06-28T15:10:00Z">
        <w:del w:id="36" w:author="Rapp_AfterRAN2#123" w:date="2023-09-10T21:01:00Z">
          <w:r w:rsidDel="003D1A4E">
            <w:delText>)</w:delText>
          </w:r>
        </w:del>
      </w:ins>
      <w:ins w:id="37" w:author="Rapp_AfterRAN2#122" w:date="2023-06-28T15:25:00Z">
        <w:del w:id="38" w:author="Rapp_AfterRAN2#123" w:date="2023-09-10T21:01:00Z">
          <w:r w:rsidDel="003D1A4E">
            <w:delText>:</w:delText>
          </w:r>
        </w:del>
      </w:ins>
      <w:ins w:id="39" w:author="Rapp_AfterRAN2#121bis" w:date="2023-05-05T09:33:00Z">
        <w:del w:id="40" w:author="Rapp_AfterRAN2#123" w:date="2023-09-10T21:01:00Z">
          <w:r w:rsidRPr="00F43A82" w:rsidDel="003D1A4E">
            <w:delText>;</w:delText>
          </w:r>
        </w:del>
      </w:ins>
    </w:p>
    <w:p w14:paraId="47735279" w14:textId="599B0224" w:rsidR="00CD08CA" w:rsidRPr="00F35FD9" w:rsidDel="003D1A4E" w:rsidRDefault="00CD08CA" w:rsidP="00CD08CA">
      <w:pPr>
        <w:pStyle w:val="B4"/>
        <w:rPr>
          <w:ins w:id="41" w:author="Rapp_AfterRAN2#122" w:date="2023-06-28T17:01:00Z"/>
          <w:del w:id="42" w:author="Rapp_AfterRAN2#123" w:date="2023-09-10T21:01:00Z"/>
          <w:rFonts w:eastAsiaTheme="minorEastAsia"/>
          <w:lang w:eastAsia="zh-CN"/>
        </w:rPr>
      </w:pPr>
      <w:ins w:id="43" w:author="Rapp_AfterRAN2#121bis" w:date="2023-05-05T09:33:00Z">
        <w:del w:id="44" w:author="Rapp_AfterRAN2#123" w:date="2023-09-10T21:01:00Z">
          <w:r w:rsidRPr="00F43A82" w:rsidDel="003D1A4E">
            <w:delText>4&gt;</w:delText>
          </w:r>
          <w:r w:rsidRPr="00F43A82" w:rsidDel="003D1A4E">
            <w:tab/>
            <w:delText xml:space="preserve">perform the actions for the successful </w:delText>
          </w:r>
          <w:r w:rsidDel="003D1A4E">
            <w:delText>PSCell addition/change</w:delText>
          </w:r>
        </w:del>
      </w:ins>
      <w:ins w:id="45" w:author="Rapp_AfterRAN2#122" w:date="2023-08-07T15:30:00Z">
        <w:del w:id="46" w:author="Rapp_AfterRAN2#123" w:date="2023-09-10T21:01:00Z">
          <w:r w:rsidDel="003D1A4E">
            <w:delText xml:space="preserve"> or addition</w:delText>
          </w:r>
        </w:del>
      </w:ins>
      <w:ins w:id="47" w:author="Rapp_AfterRAN2#121bis" w:date="2023-05-05T09:33:00Z">
        <w:del w:id="48" w:author="Rapp_AfterRAN2#123" w:date="2023-09-10T21:01:00Z">
          <w:r w:rsidRPr="00F43A82" w:rsidDel="003D1A4E">
            <w:delText xml:space="preserve"> report determination as specified in clause 5.7.10.</w:delText>
          </w:r>
          <w:r w:rsidDel="003D1A4E">
            <w:delText>X</w:delText>
          </w:r>
          <w:r w:rsidRPr="00F43A82" w:rsidDel="003D1A4E">
            <w:delText xml:space="preserve">, upon successfully completing the Random Access procedure triggered for the </w:delText>
          </w:r>
          <w:r w:rsidRPr="00F43A82" w:rsidDel="003D1A4E">
            <w:rPr>
              <w:rFonts w:eastAsia="Malgun Gothic"/>
              <w:i/>
              <w:lang w:eastAsia="ko-KR"/>
            </w:rPr>
            <w:delText>reconfigurationWithSync</w:delText>
          </w:r>
          <w:r w:rsidRPr="00F43A82" w:rsidDel="003D1A4E">
            <w:rPr>
              <w:rFonts w:eastAsia="Malgun Gothic"/>
              <w:lang w:eastAsia="ko-KR"/>
            </w:rPr>
            <w:delText xml:space="preserve"> in </w:delText>
          </w:r>
          <w:r w:rsidRPr="00F43A82" w:rsidDel="003D1A4E">
            <w:rPr>
              <w:rFonts w:eastAsia="Malgun Gothic"/>
              <w:i/>
              <w:lang w:eastAsia="ko-KR"/>
            </w:rPr>
            <w:delText>spCellConfig</w:delText>
          </w:r>
          <w:r w:rsidRPr="00F43A82" w:rsidDel="003D1A4E">
            <w:rPr>
              <w:rFonts w:eastAsia="Malgun Gothic"/>
              <w:lang w:eastAsia="ko-KR"/>
            </w:rPr>
            <w:delText xml:space="preserve"> of the </w:delText>
          </w:r>
          <w:r w:rsidDel="003D1A4E">
            <w:rPr>
              <w:rFonts w:eastAsia="Malgun Gothic"/>
              <w:lang w:eastAsia="ko-KR"/>
            </w:rPr>
            <w:delText>SCG</w:delText>
          </w:r>
          <w:r w:rsidRPr="00F43A82" w:rsidDel="003D1A4E">
            <w:delText>;</w:delText>
          </w:r>
        </w:del>
      </w:ins>
    </w:p>
    <w:p w14:paraId="2E2FC9C5" w14:textId="77777777" w:rsidR="00CD08CA" w:rsidRPr="00F10B4F" w:rsidRDefault="00CD08CA" w:rsidP="00CD08CA">
      <w:pPr>
        <w:pStyle w:val="B3"/>
        <w:rPr>
          <w:ins w:id="49" w:author="Rapp_AfterRAN2#122" w:date="2023-06-28T17:01:00Z"/>
          <w:iCs/>
        </w:rPr>
      </w:pPr>
      <w:ins w:id="50" w:author="Rapp_AfterRAN2#122" w:date="2023-06-28T17:01:00Z">
        <w:r>
          <w:t>3&gt;</w:t>
        </w:r>
        <w:r>
          <w:tab/>
        </w:r>
        <w:r w:rsidRPr="00F10B4F">
          <w:t xml:space="preserve">if the UE has </w:t>
        </w:r>
      </w:ins>
      <w:ins w:id="51" w:author="Rapp_AfterRAN2#122" w:date="2023-06-28T17:02:00Z">
        <w:r w:rsidRPr="00F43A82">
          <w:t xml:space="preserve">successful </w:t>
        </w:r>
        <w:r>
          <w:t>PSCell change</w:t>
        </w:r>
      </w:ins>
      <w:ins w:id="52" w:author="Rapp_AfterRAN2#122" w:date="2023-08-07T15:31:00Z">
        <w:r>
          <w:t xml:space="preserve"> or addition</w:t>
        </w:r>
      </w:ins>
      <w:ins w:id="53" w:author="Rapp_AfterRAN2#122" w:date="2023-06-28T17:02:00Z">
        <w:r w:rsidRPr="00F43A82">
          <w:t xml:space="preserve"> </w:t>
        </w:r>
      </w:ins>
      <w:ins w:id="54" w:author="Rapp_AfterRAN2#122" w:date="2023-06-28T17:01:00Z">
        <w:r w:rsidRPr="00F10B4F">
          <w:t xml:space="preserve">information available in </w:t>
        </w:r>
        <w:r w:rsidRPr="00F10B4F">
          <w:rPr>
            <w:i/>
          </w:rPr>
          <w:t>VarSuccess</w:t>
        </w:r>
      </w:ins>
      <w:ins w:id="55" w:author="Rapp_AfterRAN2#122" w:date="2023-06-28T17:02:00Z">
        <w:r>
          <w:rPr>
            <w:i/>
          </w:rPr>
          <w:t>PSCell</w:t>
        </w:r>
      </w:ins>
      <w:ins w:id="56" w:author="Rapp_AfterRAN2#122" w:date="2023-06-28T17:01:00Z">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ins>
      <w:ins w:id="57" w:author="Rapp_AfterRAN2#122" w:date="2023-06-28T17:02:00Z">
        <w:r>
          <w:rPr>
            <w:i/>
          </w:rPr>
          <w:t>PSCell</w:t>
        </w:r>
      </w:ins>
      <w:ins w:id="58" w:author="Rapp_AfterRAN2#122" w:date="2023-06-28T17:01:00Z">
        <w:r w:rsidRPr="00F10B4F">
          <w:rPr>
            <w:i/>
          </w:rPr>
          <w:t>-Report</w:t>
        </w:r>
        <w:r w:rsidRPr="00F10B4F">
          <w:rPr>
            <w:iCs/>
          </w:rPr>
          <w:t>:</w:t>
        </w:r>
      </w:ins>
    </w:p>
    <w:p w14:paraId="7A5C4DEC" w14:textId="77777777" w:rsidR="00CD08CA" w:rsidRPr="00F10B4F" w:rsidRDefault="00CD08CA" w:rsidP="00CD08CA">
      <w:pPr>
        <w:pStyle w:val="B4"/>
      </w:pPr>
      <w:ins w:id="59" w:author="Rapp_AfterRAN2#122" w:date="2023-06-28T17:01:00Z">
        <w:r w:rsidRPr="00F10B4F">
          <w:t>4&gt;</w:t>
        </w:r>
        <w:r w:rsidRPr="00F10B4F">
          <w:tab/>
          <w:t xml:space="preserve">include </w:t>
        </w:r>
        <w:r w:rsidRPr="00F10B4F">
          <w:rPr>
            <w:i/>
          </w:rPr>
          <w:t>success</w:t>
        </w:r>
      </w:ins>
      <w:ins w:id="60" w:author="Rapp_AfterRAN2#122" w:date="2023-06-28T17:02:00Z">
        <w:r>
          <w:rPr>
            <w:i/>
          </w:rPr>
          <w:t>PSCell</w:t>
        </w:r>
      </w:ins>
      <w:ins w:id="61" w:author="Rapp_AfterRAN2#122" w:date="2023-06-28T17:01:00Z">
        <w:r w:rsidRPr="00F10B4F">
          <w:rPr>
            <w:i/>
          </w:rPr>
          <w:t>-InfoAvailable</w:t>
        </w:r>
        <w:r w:rsidRPr="00F10B4F">
          <w:rPr>
            <w:rFonts w:eastAsia="宋体"/>
          </w:rPr>
          <w:t xml:space="preserve"> </w:t>
        </w:r>
        <w:r w:rsidRPr="00F10B4F">
          <w:rPr>
            <w:rFonts w:eastAsia="宋体"/>
            <w:iCs/>
          </w:rPr>
          <w:t xml:space="preserve">in the </w:t>
        </w:r>
      </w:ins>
      <w:ins w:id="62" w:author="Rapp_AfterRAN2#122" w:date="2023-06-28T17:03:00Z">
        <w:r>
          <w:rPr>
            <w:rFonts w:eastAsia="宋体"/>
            <w:iCs/>
          </w:rPr>
          <w:t xml:space="preserve">SCG </w:t>
        </w:r>
      </w:ins>
      <w:ins w:id="63" w:author="Rapp_AfterRAN2#122" w:date="2023-06-28T17:01:00Z">
        <w:r w:rsidRPr="00F10B4F">
          <w:rPr>
            <w:i/>
            <w:iCs/>
          </w:rPr>
          <w:t>RRCReconfigurationComplete</w:t>
        </w:r>
        <w:r w:rsidRPr="00F10B4F">
          <w:t xml:space="preserve"> message;</w:t>
        </w:r>
      </w:ins>
    </w:p>
    <w:p w14:paraId="616B0FE8" w14:textId="77777777" w:rsidR="00176791" w:rsidRPr="00C0503E" w:rsidRDefault="00176791" w:rsidP="00176791">
      <w:pPr>
        <w:pStyle w:val="B3"/>
      </w:pPr>
      <w:r w:rsidRPr="00C0503E">
        <w:t>3&gt;</w:t>
      </w:r>
      <w:r w:rsidRPr="00C0503E">
        <w:tab/>
        <w:t xml:space="preserve">include in the </w:t>
      </w:r>
      <w:r w:rsidRPr="00C0503E">
        <w:rPr>
          <w:i/>
        </w:rPr>
        <w:t>nr-SCG-Response</w:t>
      </w:r>
      <w:r w:rsidRPr="00C0503E">
        <w:t xml:space="preserve"> </w:t>
      </w:r>
      <w:r w:rsidRPr="00C0503E">
        <w:rPr>
          <w:iCs/>
        </w:rPr>
        <w:t>the SCG</w:t>
      </w:r>
      <w:r w:rsidRPr="00C0503E">
        <w:rPr>
          <w:i/>
        </w:rPr>
        <w:t xml:space="preserve"> RRCReconfigurationComplete</w:t>
      </w:r>
      <w:r w:rsidRPr="00C0503E">
        <w:rPr>
          <w:iCs/>
        </w:rPr>
        <w:t xml:space="preserve"> message</w:t>
      </w:r>
      <w:r w:rsidRPr="00C0503E">
        <w:t>;</w:t>
      </w:r>
    </w:p>
    <w:p w14:paraId="634E153D" w14:textId="77777777" w:rsidR="00176791" w:rsidRPr="00C0503E" w:rsidRDefault="00176791" w:rsidP="00176791">
      <w:pPr>
        <w:pStyle w:val="B3"/>
      </w:pPr>
      <w:r w:rsidRPr="00C0503E">
        <w:t>3&gt;</w:t>
      </w:r>
      <w:r w:rsidRPr="00C0503E">
        <w:tab/>
        <w:t xml:space="preserve">if the </w:t>
      </w:r>
      <w:r w:rsidRPr="00C0503E">
        <w:rPr>
          <w:i/>
        </w:rPr>
        <w:t>RRCReconfiguration</w:t>
      </w:r>
      <w:r w:rsidRPr="00C0503E">
        <w:t xml:space="preserve"> message is applied due to conditional reconfiguration execution</w:t>
      </w:r>
      <w:r w:rsidRPr="00C0503E">
        <w:rPr>
          <w:lang w:eastAsia="zh-CN"/>
        </w:rPr>
        <w:t xml:space="preserve"> and the </w:t>
      </w:r>
      <w:r w:rsidRPr="00C0503E">
        <w:rPr>
          <w:i/>
          <w:lang w:eastAsia="zh-CN"/>
        </w:rPr>
        <w:t>RRCReconfiguration</w:t>
      </w:r>
      <w:r w:rsidRPr="00C0503E">
        <w:rPr>
          <w:lang w:eastAsia="zh-CN"/>
        </w:rPr>
        <w:t xml:space="preserve"> message does not include the </w:t>
      </w:r>
      <w:r w:rsidRPr="00C0503E">
        <w:rPr>
          <w:i/>
          <w:lang w:eastAsia="zh-CN"/>
        </w:rPr>
        <w:t>reconfigurationWithSync</w:t>
      </w:r>
      <w:r w:rsidRPr="00C0503E">
        <w:rPr>
          <w:lang w:eastAsia="zh-CN"/>
        </w:rPr>
        <w:t xml:space="preserve"> in the </w:t>
      </w:r>
      <w:r w:rsidRPr="00C0503E">
        <w:rPr>
          <w:i/>
          <w:lang w:eastAsia="zh-CN"/>
        </w:rPr>
        <w:t>masterCellGroup</w:t>
      </w:r>
      <w:r w:rsidRPr="00C0503E">
        <w:t>:</w:t>
      </w:r>
    </w:p>
    <w:p w14:paraId="4591BCD2" w14:textId="77777777" w:rsidR="00176791" w:rsidRPr="00C0503E" w:rsidRDefault="00176791" w:rsidP="00176791">
      <w:pPr>
        <w:pStyle w:val="B4"/>
      </w:pPr>
      <w:r w:rsidRPr="00C0503E">
        <w:t>4&gt;</w:t>
      </w:r>
      <w:r w:rsidRPr="00C0503E">
        <w:tab/>
        <w:t xml:space="preserve">include in the </w:t>
      </w:r>
      <w:r w:rsidRPr="00C0503E">
        <w:rPr>
          <w:i/>
        </w:rPr>
        <w:t>selectedCondRRCReconfig</w:t>
      </w:r>
      <w:r w:rsidRPr="00C0503E">
        <w:t xml:space="preserve"> the </w:t>
      </w:r>
      <w:r w:rsidRPr="00C0503E">
        <w:rPr>
          <w:i/>
        </w:rPr>
        <w:t>condReconfigId</w:t>
      </w:r>
      <w:r w:rsidRPr="00C0503E">
        <w:t xml:space="preserve"> for the selected cell of conditional reconfiguration execution;</w:t>
      </w:r>
    </w:p>
    <w:p w14:paraId="0305A134" w14:textId="77777777" w:rsidR="00176791" w:rsidRPr="00C0503E" w:rsidRDefault="00176791" w:rsidP="00176791">
      <w:pPr>
        <w:pStyle w:val="B2"/>
        <w:rPr>
          <w:rFonts w:eastAsia="Malgun Gothic"/>
          <w:lang w:eastAsia="ko-KR"/>
        </w:rPr>
      </w:pPr>
      <w:r w:rsidRPr="00C0503E">
        <w:rPr>
          <w:rFonts w:eastAsia="Malgun Gothic"/>
          <w:lang w:eastAsia="ko-KR"/>
        </w:rPr>
        <w:t>2&gt;</w:t>
      </w:r>
      <w:r w:rsidRPr="00C0503E">
        <w:rPr>
          <w:rFonts w:eastAsia="Malgun Gothic"/>
          <w:lang w:eastAsia="ko-KR"/>
        </w:rPr>
        <w:tab/>
        <w:t xml:space="preserve">if the </w:t>
      </w:r>
      <w:r w:rsidRPr="00C0503E">
        <w:rPr>
          <w:rFonts w:eastAsia="Malgun Gothic"/>
          <w:i/>
          <w:lang w:eastAsia="ko-KR"/>
        </w:rPr>
        <w:t>RRCReconfiguration</w:t>
      </w:r>
      <w:r w:rsidRPr="00C0503E">
        <w:rPr>
          <w:rFonts w:eastAsia="Malgun Gothic"/>
          <w:lang w:eastAsia="ko-KR"/>
        </w:rPr>
        <w:t xml:space="preserve"> includes the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of an MCG:</w:t>
      </w:r>
    </w:p>
    <w:p w14:paraId="0A06045D" w14:textId="77777777" w:rsidR="00176791" w:rsidRPr="00C0503E" w:rsidRDefault="00176791" w:rsidP="00176791">
      <w:pPr>
        <w:pStyle w:val="B3"/>
      </w:pPr>
      <w:r w:rsidRPr="00C0503E">
        <w:lastRenderedPageBreak/>
        <w:t>3&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23E2074E" w14:textId="77777777" w:rsidR="00176791" w:rsidRPr="00C0503E" w:rsidRDefault="00176791" w:rsidP="00176791">
      <w:pPr>
        <w:pStyle w:val="B4"/>
      </w:pPr>
      <w:r w:rsidRPr="00C0503E">
        <w:t>4&gt;</w:t>
      </w:r>
      <w:r w:rsidRPr="00C0503E">
        <w:tab/>
        <w:t xml:space="preserve">include the </w:t>
      </w:r>
      <w:r w:rsidRPr="00C0503E">
        <w:rPr>
          <w:i/>
        </w:rPr>
        <w:t>logMeas</w:t>
      </w:r>
      <w:r w:rsidRPr="00C0503E">
        <w:rPr>
          <w:rFonts w:eastAsia="宋体"/>
          <w:i/>
        </w:rPr>
        <w:t>Available</w:t>
      </w:r>
      <w:r w:rsidRPr="00C0503E">
        <w:rPr>
          <w:rFonts w:eastAsia="宋体"/>
        </w:rPr>
        <w:t xml:space="preserve"> in </w:t>
      </w:r>
      <w:r w:rsidRPr="00C0503E">
        <w:rPr>
          <w:iCs/>
        </w:rPr>
        <w:t xml:space="preserve">the </w:t>
      </w:r>
      <w:r w:rsidRPr="00C0503E">
        <w:rPr>
          <w:i/>
          <w:iCs/>
        </w:rPr>
        <w:t>RRCReconfigurationComplete</w:t>
      </w:r>
      <w:r w:rsidRPr="00C0503E">
        <w:rPr>
          <w:iCs/>
        </w:rPr>
        <w:t xml:space="preserve"> message</w:t>
      </w:r>
      <w:r w:rsidRPr="00C0503E">
        <w:t>;</w:t>
      </w:r>
    </w:p>
    <w:p w14:paraId="313F098E" w14:textId="77777777" w:rsidR="00176791" w:rsidRPr="00C0503E" w:rsidRDefault="00176791" w:rsidP="00176791">
      <w:pPr>
        <w:pStyle w:val="B4"/>
      </w:pPr>
      <w:r w:rsidRPr="00C0503E">
        <w:t>4&gt;</w:t>
      </w:r>
      <w:r w:rsidRPr="00C0503E">
        <w:tab/>
        <w:t>if Bluetooth measurement results are included in the logged measurements the UE has available for NR:</w:t>
      </w:r>
    </w:p>
    <w:p w14:paraId="5A5E4917" w14:textId="77777777" w:rsidR="00176791" w:rsidRPr="00C0503E" w:rsidRDefault="00176791" w:rsidP="00176791">
      <w:pPr>
        <w:pStyle w:val="B5"/>
      </w:pPr>
      <w:r w:rsidRPr="00C0503E">
        <w:t>5&gt;</w:t>
      </w:r>
      <w:r w:rsidRPr="00C0503E">
        <w:tab/>
        <w:t xml:space="preserve">include the </w:t>
      </w:r>
      <w:r w:rsidRPr="00C0503E">
        <w:rPr>
          <w:i/>
          <w:iCs/>
        </w:rPr>
        <w:t>logMeasAvailableBT</w:t>
      </w:r>
      <w:r w:rsidRPr="00C0503E">
        <w:t xml:space="preserve"> </w:t>
      </w:r>
      <w:r w:rsidRPr="00C0503E">
        <w:rPr>
          <w:rFonts w:eastAsia="宋体"/>
        </w:rPr>
        <w:t xml:space="preserve">in </w:t>
      </w:r>
      <w:r w:rsidRPr="00C0503E">
        <w:rPr>
          <w:iCs/>
        </w:rPr>
        <w:t xml:space="preserve">the </w:t>
      </w:r>
      <w:r w:rsidRPr="00C0503E">
        <w:rPr>
          <w:i/>
        </w:rPr>
        <w:t>RRCReconfigurationComplete</w:t>
      </w:r>
      <w:r w:rsidRPr="00C0503E">
        <w:rPr>
          <w:iCs/>
        </w:rPr>
        <w:t xml:space="preserve"> message</w:t>
      </w:r>
      <w:r w:rsidRPr="00C0503E">
        <w:t>;</w:t>
      </w:r>
    </w:p>
    <w:p w14:paraId="6E26D7E6" w14:textId="77777777" w:rsidR="00176791" w:rsidRPr="00C0503E" w:rsidRDefault="00176791" w:rsidP="00176791">
      <w:pPr>
        <w:pStyle w:val="B4"/>
      </w:pPr>
      <w:r w:rsidRPr="00C0503E">
        <w:t>4&gt;</w:t>
      </w:r>
      <w:r w:rsidRPr="00C0503E">
        <w:tab/>
        <w:t>if WLAN measurement results are included in the logged measurements the UE has available for NR:</w:t>
      </w:r>
    </w:p>
    <w:p w14:paraId="6335814C" w14:textId="77777777" w:rsidR="00176791" w:rsidRPr="00C0503E" w:rsidRDefault="00176791" w:rsidP="00176791">
      <w:pPr>
        <w:pStyle w:val="B5"/>
      </w:pPr>
      <w:r w:rsidRPr="00C0503E">
        <w:t>5&gt;</w:t>
      </w:r>
      <w:r w:rsidRPr="00C0503E">
        <w:tab/>
        <w:t xml:space="preserve">include the </w:t>
      </w:r>
      <w:r w:rsidRPr="00C0503E">
        <w:rPr>
          <w:i/>
          <w:iCs/>
        </w:rPr>
        <w:t>logMeasAvailableWLAN</w:t>
      </w:r>
      <w:r w:rsidRPr="00C0503E">
        <w:t xml:space="preserve"> </w:t>
      </w:r>
      <w:r w:rsidRPr="00C0503E">
        <w:rPr>
          <w:rFonts w:eastAsia="宋体"/>
        </w:rPr>
        <w:t xml:space="preserve">in </w:t>
      </w:r>
      <w:r w:rsidRPr="00C0503E">
        <w:rPr>
          <w:iCs/>
        </w:rPr>
        <w:t xml:space="preserve">the </w:t>
      </w:r>
      <w:r w:rsidRPr="00C0503E">
        <w:rPr>
          <w:i/>
        </w:rPr>
        <w:t>RRCReconfigurationComplete</w:t>
      </w:r>
      <w:r w:rsidRPr="00C0503E">
        <w:rPr>
          <w:iCs/>
        </w:rPr>
        <w:t xml:space="preserve"> message</w:t>
      </w:r>
      <w:r w:rsidRPr="00C0503E">
        <w:t>;</w:t>
      </w:r>
    </w:p>
    <w:p w14:paraId="16AE2C49" w14:textId="77777777" w:rsidR="00176791" w:rsidRPr="00C0503E" w:rsidRDefault="00176791" w:rsidP="00176791">
      <w:pPr>
        <w:pStyle w:val="B3"/>
      </w:pPr>
      <w:r w:rsidRPr="00C0503E">
        <w:t>3&gt;</w:t>
      </w:r>
      <w:r w:rsidRPr="00C0503E">
        <w:tab/>
      </w:r>
      <w:r w:rsidRPr="00C0503E">
        <w:rPr>
          <w:rFonts w:eastAsia="等线"/>
          <w:lang w:eastAsia="zh-CN"/>
        </w:rPr>
        <w:t xml:space="preserve">if the </w:t>
      </w:r>
      <w:r w:rsidRPr="00C0503E">
        <w:rPr>
          <w:rFonts w:eastAsia="等线"/>
          <w:i/>
          <w:lang w:eastAsia="zh-CN"/>
        </w:rPr>
        <w:t>sigLoggedMeasType</w:t>
      </w:r>
      <w:r w:rsidRPr="00C0503E">
        <w:rPr>
          <w:rFonts w:eastAsia="等线"/>
          <w:lang w:eastAsia="zh-CN"/>
        </w:rPr>
        <w:t xml:space="preserve"> in </w:t>
      </w:r>
      <w:r w:rsidRPr="00C0503E">
        <w:rPr>
          <w:rFonts w:eastAsia="等线"/>
          <w:i/>
          <w:lang w:eastAsia="zh-CN"/>
        </w:rPr>
        <w:t>VarLogMeasReport</w:t>
      </w:r>
      <w:r w:rsidRPr="00C0503E">
        <w:rPr>
          <w:rFonts w:eastAsia="等线"/>
          <w:lang w:eastAsia="zh-CN"/>
        </w:rPr>
        <w:t xml:space="preserve"> is included:</w:t>
      </w:r>
    </w:p>
    <w:p w14:paraId="32E5A0AC" w14:textId="77777777" w:rsidR="00176791" w:rsidRPr="00C0503E" w:rsidRDefault="00176791" w:rsidP="00176791">
      <w:pPr>
        <w:pStyle w:val="B4"/>
        <w:rPr>
          <w:rFonts w:eastAsia="等线"/>
          <w:lang w:eastAsia="zh-CN"/>
        </w:rPr>
      </w:pPr>
      <w:r w:rsidRPr="00C0503E">
        <w:rPr>
          <w:rFonts w:eastAsia="等线"/>
          <w:lang w:eastAsia="zh-CN"/>
        </w:rPr>
        <w:t>4&gt;</w:t>
      </w:r>
      <w:r w:rsidRPr="00C0503E">
        <w:rPr>
          <w:rFonts w:eastAsia="等线"/>
          <w:lang w:eastAsia="zh-CN"/>
        </w:rPr>
        <w:tab/>
        <w:t>if T330 timer is running and the logged measurements configuration is for NR:</w:t>
      </w:r>
    </w:p>
    <w:p w14:paraId="2E51AA25" w14:textId="77777777" w:rsidR="00176791" w:rsidRPr="00C0503E" w:rsidRDefault="00176791" w:rsidP="00176791">
      <w:pPr>
        <w:pStyle w:val="B5"/>
        <w:rPr>
          <w:rFonts w:eastAsia="等线"/>
          <w:lang w:eastAsia="zh-CN"/>
        </w:rPr>
      </w:pPr>
      <w:r w:rsidRPr="00C0503E">
        <w:rPr>
          <w:rFonts w:eastAsia="等线"/>
          <w:lang w:eastAsia="zh-CN"/>
        </w:rPr>
        <w:t>5&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true</w:t>
      </w:r>
      <w:r w:rsidRPr="00C0503E">
        <w:rPr>
          <w:rFonts w:eastAsia="等线"/>
          <w:lang w:eastAsia="zh-CN"/>
        </w:rPr>
        <w:t xml:space="preserve"> in the </w:t>
      </w:r>
      <w:r w:rsidRPr="00C0503E">
        <w:rPr>
          <w:i/>
          <w:iCs/>
        </w:rPr>
        <w:t>RRCReconfigurationComplete</w:t>
      </w:r>
      <w:r w:rsidRPr="00C0503E">
        <w:t xml:space="preserve"> message</w:t>
      </w:r>
      <w:r w:rsidRPr="00C0503E">
        <w:rPr>
          <w:rFonts w:eastAsia="等线"/>
          <w:lang w:eastAsia="zh-CN"/>
        </w:rPr>
        <w:t>;</w:t>
      </w:r>
    </w:p>
    <w:p w14:paraId="0DF9281C" w14:textId="77777777" w:rsidR="00176791" w:rsidRPr="00C0503E" w:rsidRDefault="00176791" w:rsidP="00176791">
      <w:pPr>
        <w:pStyle w:val="B4"/>
        <w:rPr>
          <w:rFonts w:eastAsia="等线"/>
          <w:lang w:eastAsia="zh-CN"/>
        </w:rPr>
      </w:pPr>
      <w:r w:rsidRPr="00C0503E">
        <w:rPr>
          <w:rFonts w:eastAsia="等线"/>
          <w:lang w:eastAsia="zh-CN"/>
        </w:rPr>
        <w:t>4&gt;</w:t>
      </w:r>
      <w:r w:rsidRPr="00C0503E">
        <w:rPr>
          <w:rFonts w:eastAsia="等线"/>
          <w:lang w:eastAsia="zh-CN"/>
        </w:rPr>
        <w:tab/>
        <w:t>else:</w:t>
      </w:r>
    </w:p>
    <w:p w14:paraId="2A846568" w14:textId="77777777" w:rsidR="00176791" w:rsidRPr="00C0503E" w:rsidRDefault="00176791" w:rsidP="00176791">
      <w:pPr>
        <w:pStyle w:val="B5"/>
      </w:pPr>
      <w:r w:rsidRPr="00C0503E">
        <w:t>5&gt;</w:t>
      </w:r>
      <w:r w:rsidRPr="00C0503E">
        <w:tab/>
        <w:t>if the UE has logged measurements available for NR:</w:t>
      </w:r>
    </w:p>
    <w:p w14:paraId="34331934" w14:textId="77777777" w:rsidR="00176791" w:rsidRPr="00C0503E" w:rsidRDefault="00176791" w:rsidP="00176791">
      <w:pPr>
        <w:pStyle w:val="B6"/>
        <w:rPr>
          <w:rFonts w:eastAsia="等线"/>
          <w:lang w:val="en-GB" w:eastAsia="zh-CN"/>
        </w:rPr>
      </w:pPr>
      <w:r w:rsidRPr="00C0503E">
        <w:rPr>
          <w:rFonts w:eastAsia="等线"/>
          <w:lang w:val="en-GB" w:eastAsia="zh-CN"/>
        </w:rPr>
        <w:t>6&gt;</w:t>
      </w:r>
      <w:r w:rsidRPr="00C0503E">
        <w:rPr>
          <w:rFonts w:eastAsia="等线"/>
          <w:lang w:val="en-GB" w:eastAsia="zh-CN"/>
        </w:rPr>
        <w:tab/>
        <w:t xml:space="preserve">set </w:t>
      </w:r>
      <w:r w:rsidRPr="00C0503E">
        <w:rPr>
          <w:rFonts w:eastAsia="等线"/>
          <w:i/>
          <w:iCs/>
          <w:lang w:val="en-GB" w:eastAsia="zh-CN"/>
        </w:rPr>
        <w:t>sigLogMeasConfigAvailable</w:t>
      </w:r>
      <w:r w:rsidRPr="00C0503E">
        <w:rPr>
          <w:rFonts w:eastAsia="等线"/>
          <w:lang w:val="en-GB" w:eastAsia="zh-CN"/>
        </w:rPr>
        <w:t xml:space="preserve"> to </w:t>
      </w:r>
      <w:r w:rsidRPr="00C0503E">
        <w:rPr>
          <w:rFonts w:eastAsia="等线"/>
          <w:i/>
          <w:iCs/>
          <w:lang w:val="en-GB" w:eastAsia="zh-CN"/>
        </w:rPr>
        <w:t>false</w:t>
      </w:r>
      <w:r w:rsidRPr="00C0503E">
        <w:rPr>
          <w:rFonts w:eastAsia="等线"/>
          <w:lang w:val="en-GB" w:eastAsia="zh-CN"/>
        </w:rPr>
        <w:t xml:space="preserve"> in the </w:t>
      </w:r>
      <w:r w:rsidRPr="00C0503E">
        <w:rPr>
          <w:i/>
          <w:lang w:val="en-GB"/>
        </w:rPr>
        <w:t>RRCReconfigurationComplete</w:t>
      </w:r>
      <w:r w:rsidRPr="00C0503E">
        <w:rPr>
          <w:lang w:val="en-GB"/>
        </w:rPr>
        <w:t xml:space="preserve"> message</w:t>
      </w:r>
      <w:r w:rsidRPr="00C0503E">
        <w:rPr>
          <w:rFonts w:eastAsia="等线"/>
          <w:lang w:val="en-GB" w:eastAsia="zh-CN"/>
        </w:rPr>
        <w:t>;</w:t>
      </w:r>
    </w:p>
    <w:p w14:paraId="275AB23D" w14:textId="77777777" w:rsidR="00176791" w:rsidRPr="00C0503E" w:rsidRDefault="00176791" w:rsidP="00176791">
      <w:pPr>
        <w:pStyle w:val="B3"/>
      </w:pPr>
      <w:r w:rsidRPr="00C0503E">
        <w:t>3&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等线"/>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or</w:t>
      </w:r>
      <w:r w:rsidRPr="00C0503E">
        <w:rPr>
          <w:i/>
        </w:rPr>
        <w:t xml:space="preserve"> </w:t>
      </w:r>
      <w:r w:rsidRPr="00C0503E">
        <w:rPr>
          <w:lang w:eastAsia="zh-CN"/>
        </w:rPr>
        <w:t xml:space="preserve">in </w:t>
      </w:r>
      <w:r w:rsidRPr="00C0503E">
        <w:t>at least one of the entries of</w:t>
      </w:r>
      <w:r w:rsidRPr="00C0503E">
        <w:rPr>
          <w:rFonts w:eastAsia="等线"/>
          <w:i/>
        </w:rPr>
        <w:t xml:space="preserve"> VarConnEstFailReportList</w:t>
      </w:r>
      <w:r w:rsidRPr="00C0503E">
        <w:t>:</w:t>
      </w:r>
    </w:p>
    <w:p w14:paraId="5D749989" w14:textId="77777777" w:rsidR="00176791" w:rsidRPr="00C0503E" w:rsidRDefault="00176791" w:rsidP="00176791">
      <w:pPr>
        <w:pStyle w:val="B4"/>
      </w:pPr>
      <w:r w:rsidRPr="00C0503E">
        <w:t>4&gt;</w:t>
      </w:r>
      <w:r w:rsidRPr="00C0503E">
        <w:tab/>
        <w:t xml:space="preserve">include </w:t>
      </w:r>
      <w:r w:rsidRPr="00C0503E">
        <w:rPr>
          <w:i/>
          <w:iCs/>
        </w:rPr>
        <w:t>connEstFailInfoAvailable</w:t>
      </w:r>
      <w:r w:rsidRPr="00C0503E">
        <w:t xml:space="preserve"> </w:t>
      </w:r>
      <w:r w:rsidRPr="00C0503E">
        <w:rPr>
          <w:rFonts w:eastAsia="宋体"/>
        </w:rPr>
        <w:t xml:space="preserve">in </w:t>
      </w:r>
      <w:r w:rsidRPr="00C0503E">
        <w:rPr>
          <w:iCs/>
        </w:rPr>
        <w:t xml:space="preserve">the </w:t>
      </w:r>
      <w:r w:rsidRPr="00C0503E">
        <w:rPr>
          <w:i/>
          <w:iCs/>
        </w:rPr>
        <w:t>RRCReconfigurationComplete</w:t>
      </w:r>
      <w:r w:rsidRPr="00C0503E">
        <w:rPr>
          <w:iCs/>
        </w:rPr>
        <w:t xml:space="preserve"> message</w:t>
      </w:r>
      <w:r w:rsidRPr="00C0503E">
        <w:t>;</w:t>
      </w:r>
    </w:p>
    <w:p w14:paraId="5D3312A1" w14:textId="77777777" w:rsidR="00176791" w:rsidRPr="00C0503E" w:rsidRDefault="00176791" w:rsidP="00176791">
      <w:pPr>
        <w:pStyle w:val="B3"/>
        <w:rPr>
          <w:sz w:val="21"/>
          <w:szCs w:val="21"/>
        </w:rPr>
      </w:pPr>
      <w:r w:rsidRPr="00C0503E">
        <w:t>3&gt;</w:t>
      </w:r>
      <w:r w:rsidRPr="00C0503E">
        <w:tab/>
        <w:t xml:space="preserve">if the UE has radio link failure or handover failure information available in </w:t>
      </w:r>
      <w:r w:rsidRPr="00C0503E">
        <w:rPr>
          <w:i/>
          <w:iCs/>
        </w:rPr>
        <w:t>VarRLF-Report</w:t>
      </w:r>
      <w:r w:rsidRPr="00C0503E">
        <w:t xml:space="preserve"> and if the RPLMN is included in </w:t>
      </w:r>
      <w:r w:rsidRPr="00C0503E">
        <w:rPr>
          <w:i/>
          <w:iCs/>
        </w:rPr>
        <w:t>plmn-IdentityList</w:t>
      </w:r>
      <w:r w:rsidRPr="00C0503E">
        <w:t xml:space="preserve"> stored in </w:t>
      </w:r>
      <w:r w:rsidRPr="00C0503E">
        <w:rPr>
          <w:i/>
          <w:iCs/>
        </w:rPr>
        <w:t>VarRLF-Report</w:t>
      </w:r>
      <w:r w:rsidRPr="00C0503E">
        <w:t>; or</w:t>
      </w:r>
    </w:p>
    <w:p w14:paraId="0B5E9FFB" w14:textId="77777777" w:rsidR="00176791" w:rsidRPr="00C0503E" w:rsidRDefault="00176791" w:rsidP="00176791">
      <w:pPr>
        <w:pStyle w:val="B3"/>
      </w:pPr>
      <w:r w:rsidRPr="00C0503E">
        <w:t>3&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482C0C77" w14:textId="77777777" w:rsidR="00176791" w:rsidRPr="00C0503E" w:rsidRDefault="00176791" w:rsidP="00176791">
      <w:pPr>
        <w:pStyle w:val="B4"/>
      </w:pPr>
      <w:r w:rsidRPr="00C0503E">
        <w:t>4&gt;</w:t>
      </w:r>
      <w:r w:rsidRPr="00C0503E">
        <w:tab/>
        <w:t xml:space="preserve">include </w:t>
      </w:r>
      <w:r w:rsidRPr="00C0503E">
        <w:rPr>
          <w:i/>
          <w:iCs/>
        </w:rPr>
        <w:t>rlf-InfoAvailable</w:t>
      </w:r>
      <w:r w:rsidRPr="00C0503E">
        <w:rPr>
          <w:rFonts w:eastAsia="宋体"/>
        </w:rPr>
        <w:t xml:space="preserve"> </w:t>
      </w:r>
      <w:r w:rsidRPr="00C0503E">
        <w:rPr>
          <w:rFonts w:eastAsia="宋体"/>
          <w:iCs/>
        </w:rPr>
        <w:t xml:space="preserve">in the </w:t>
      </w:r>
      <w:r w:rsidRPr="00C0503E">
        <w:rPr>
          <w:i/>
          <w:iCs/>
        </w:rPr>
        <w:t>RRCReconfigurationComplete</w:t>
      </w:r>
      <w:r w:rsidRPr="00C0503E">
        <w:t xml:space="preserve"> message;</w:t>
      </w:r>
    </w:p>
    <w:p w14:paraId="5CE7187B" w14:textId="77777777" w:rsidR="00176791" w:rsidRPr="00C0503E" w:rsidRDefault="00176791" w:rsidP="00176791">
      <w:pPr>
        <w:pStyle w:val="B3"/>
      </w:pPr>
      <w:r w:rsidRPr="00C0503E">
        <w:t>3&gt;</w:t>
      </w:r>
      <w:r w:rsidRPr="00C0503E">
        <w:tab/>
        <w:t xml:space="preserve">if the UE was configured with </w:t>
      </w:r>
      <w:r w:rsidRPr="00C0503E">
        <w:rPr>
          <w:i/>
          <w:iCs/>
        </w:rPr>
        <w:t>successHO-Config</w:t>
      </w:r>
      <w:r w:rsidRPr="00C0503E">
        <w:t xml:space="preserve"> when connected to the source PCell; and</w:t>
      </w:r>
    </w:p>
    <w:p w14:paraId="28A30C10" w14:textId="77777777" w:rsidR="00176791" w:rsidRPr="00C0503E" w:rsidRDefault="00176791" w:rsidP="00176791">
      <w:pPr>
        <w:pStyle w:val="B3"/>
      </w:pPr>
      <w:r w:rsidRPr="00C0503E">
        <w:t>3&gt;</w:t>
      </w:r>
      <w:r w:rsidRPr="00C0503E">
        <w:tab/>
        <w:t xml:space="preserve">if the applied </w:t>
      </w:r>
      <w:r w:rsidRPr="00C0503E">
        <w:rPr>
          <w:i/>
          <w:iCs/>
        </w:rPr>
        <w:t>RRCReconfiguration</w:t>
      </w:r>
      <w:r w:rsidRPr="00C0503E">
        <w:t xml:space="preserve"> is not due to a conditional reconfiguration execution upon cell selection performed while timer T311 was running, as defined in 5.3.7.3:</w:t>
      </w:r>
    </w:p>
    <w:p w14:paraId="12129270" w14:textId="77777777" w:rsidR="00176791" w:rsidRPr="00C0503E" w:rsidRDefault="00176791" w:rsidP="00176791">
      <w:pPr>
        <w:pStyle w:val="B4"/>
      </w:pPr>
      <w:r w:rsidRPr="00C0503E">
        <w:t>4&gt;</w:t>
      </w:r>
      <w:r w:rsidRPr="00C0503E">
        <w:tab/>
        <w:t xml:space="preserve">perform the actions for the successful handover report determination as specified in clause 5.7.10.6, upon successfully completing the Random Access procedure triggered for the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of the MCG</w:t>
      </w:r>
      <w:r w:rsidRPr="00C0503E">
        <w:t>;</w:t>
      </w:r>
    </w:p>
    <w:p w14:paraId="0426079A" w14:textId="01119BB0" w:rsidR="00B72F57" w:rsidRPr="00EA522A" w:rsidRDefault="00B72F57" w:rsidP="00B72F57">
      <w:pPr>
        <w:pStyle w:val="B4"/>
        <w:rPr>
          <w:ins w:id="64" w:author="Rapp_AfterRAN2#123bis" w:date="2023-10-18T16:55:00Z"/>
        </w:rPr>
      </w:pPr>
      <w:commentRangeStart w:id="65"/>
      <w:ins w:id="66" w:author="Rapp_AfterRAN2#123bis" w:date="2023-10-18T16:55:00Z">
        <w:r>
          <w:t>4</w:t>
        </w:r>
        <w:r w:rsidRPr="00EA522A">
          <w:t>&gt;</w:t>
        </w:r>
        <w:r w:rsidRPr="00EA522A">
          <w:tab/>
        </w:r>
        <w:r>
          <w:t xml:space="preserve">if the UE supports logging the successful PSCell change or addition information, </w:t>
        </w:r>
        <w:r w:rsidRPr="00F10B4F">
          <w:rPr>
            <w:lang w:eastAsia="zh-CN"/>
          </w:rPr>
          <w:t xml:space="preserve">release </w:t>
        </w:r>
        <w:r w:rsidRPr="00F10B4F">
          <w:rPr>
            <w:i/>
          </w:rPr>
          <w:t>success</w:t>
        </w:r>
        <w:r>
          <w:rPr>
            <w:i/>
          </w:rPr>
          <w:t>PSCell</w:t>
        </w:r>
        <w:r w:rsidRPr="00F10B4F">
          <w:rPr>
            <w:i/>
          </w:rPr>
          <w:t>-Config</w:t>
        </w:r>
        <w:r w:rsidRPr="00F10B4F">
          <w:rPr>
            <w:lang w:eastAsia="zh-CN"/>
          </w:rPr>
          <w:t xml:space="preserve"> </w:t>
        </w:r>
        <w:r w:rsidRPr="00F10B4F">
          <w:t>configured by the source PCell</w:t>
        </w:r>
      </w:ins>
      <w:ins w:id="67" w:author="Rapp_AfterRAN2#123bis" w:date="2023-10-18T19:20:00Z">
        <w:r w:rsidR="008F17FF">
          <w:t>, if available</w:t>
        </w:r>
      </w:ins>
      <w:ins w:id="68" w:author="Rapp_AfterRAN2#123bis" w:date="2023-10-23T10:03:00Z">
        <w:r w:rsidR="00875779">
          <w:t>;</w:t>
        </w:r>
      </w:ins>
      <w:commentRangeEnd w:id="65"/>
      <w:r w:rsidR="004202D6">
        <w:rPr>
          <w:rStyle w:val="af8"/>
        </w:rPr>
        <w:commentReference w:id="65"/>
      </w:r>
    </w:p>
    <w:p w14:paraId="48130007" w14:textId="4808BAED" w:rsidR="004407C1" w:rsidRPr="006E232F" w:rsidDel="00B72F57" w:rsidRDefault="004407C1" w:rsidP="004407C1">
      <w:pPr>
        <w:pStyle w:val="Editorsnote0"/>
        <w:rPr>
          <w:del w:id="69" w:author="Rapp_AfterRAN2#123bis" w:date="2023-10-18T16:53:00Z"/>
        </w:rPr>
      </w:pPr>
      <w:ins w:id="70" w:author="Rapp_AfterRAN2#122" w:date="2023-06-28T15:19:00Z">
        <w:del w:id="71" w:author="Rapp_AfterRAN2#123bis" w:date="2023-10-18T16:53:00Z">
          <w:r w:rsidDel="00B72F57">
            <w:lastRenderedPageBreak/>
            <w:delText xml:space="preserve">Editor´s note: </w:delText>
          </w:r>
        </w:del>
      </w:ins>
      <w:ins w:id="72" w:author="Rapp_AfterRAN2#122" w:date="2023-06-28T15:24:00Z">
        <w:del w:id="73" w:author="Rapp_AfterRAN2#123bis" w:date="2023-10-18T16:53:00Z">
          <w:r w:rsidDel="00B72F57">
            <w:delText>For the case of PCell HO with no PSCell change, t</w:delText>
          </w:r>
        </w:del>
      </w:ins>
      <w:ins w:id="74" w:author="Rapp_AfterRAN2#122" w:date="2023-06-28T15:22:00Z">
        <w:del w:id="75" w:author="Rapp_AfterRAN2#123bis" w:date="2023-10-18T16:53:00Z">
          <w:r w:rsidDel="00B72F57">
            <w:delText xml:space="preserve">o discuss whether to release </w:delText>
          </w:r>
        </w:del>
      </w:ins>
      <w:ins w:id="76" w:author="Rapp_AfterRAN2#122" w:date="2023-06-28T15:21:00Z">
        <w:del w:id="77" w:author="Rapp_AfterRAN2#123bis" w:date="2023-10-18T16:53:00Z">
          <w:r w:rsidDel="00B72F57">
            <w:delText xml:space="preserve">the </w:delText>
          </w:r>
          <w:r w:rsidRPr="00352942" w:rsidDel="00B72F57">
            <w:rPr>
              <w:i/>
              <w:iCs/>
            </w:rPr>
            <w:delText>successPSCell-Config</w:delText>
          </w:r>
        </w:del>
      </w:ins>
      <w:ins w:id="78" w:author="Rapp_AfterRAN2#122" w:date="2023-06-28T15:22:00Z">
        <w:del w:id="79" w:author="Rapp_AfterRAN2#123bis" w:date="2023-10-18T16:53:00Z">
          <w:r w:rsidDel="00B72F57">
            <w:rPr>
              <w:i/>
              <w:iCs/>
            </w:rPr>
            <w:delText xml:space="preserve"> </w:delText>
          </w:r>
          <w:r w:rsidDel="00B72F57">
            <w:delText>configured by the PCell</w:delText>
          </w:r>
        </w:del>
      </w:ins>
      <w:ins w:id="80" w:author="Rapp_AfterRAN2#122" w:date="2023-06-28T15:24:00Z">
        <w:del w:id="81" w:author="Rapp_AfterRAN2#123bis" w:date="2023-10-18T16:53:00Z">
          <w:r w:rsidDel="00B72F57">
            <w:delText>.</w:delText>
          </w:r>
        </w:del>
      </w:ins>
    </w:p>
    <w:p w14:paraId="6D88973F" w14:textId="77777777" w:rsidR="00176791" w:rsidRPr="00C0503E" w:rsidRDefault="00176791" w:rsidP="00176791">
      <w:pPr>
        <w:pStyle w:val="B3"/>
        <w:rPr>
          <w:iCs/>
        </w:rPr>
      </w:pPr>
      <w:r w:rsidRPr="00C0503E">
        <w:t>3&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2C1F2D72" w14:textId="77777777" w:rsidR="00176791" w:rsidRPr="00C0503E" w:rsidRDefault="00176791" w:rsidP="00176791">
      <w:pPr>
        <w:pStyle w:val="B4"/>
      </w:pPr>
      <w:r w:rsidRPr="00C0503E">
        <w:t>4&gt;</w:t>
      </w:r>
      <w:r w:rsidRPr="00C0503E">
        <w:tab/>
        <w:t xml:space="preserve">include </w:t>
      </w:r>
      <w:r w:rsidRPr="00C0503E">
        <w:rPr>
          <w:i/>
        </w:rPr>
        <w:t>successHO-InfoAvailable</w:t>
      </w:r>
      <w:r w:rsidRPr="00C0503E">
        <w:rPr>
          <w:rFonts w:eastAsia="宋体"/>
        </w:rPr>
        <w:t xml:space="preserve"> </w:t>
      </w:r>
      <w:r w:rsidRPr="00C0503E">
        <w:rPr>
          <w:rFonts w:eastAsia="宋体"/>
          <w:iCs/>
        </w:rPr>
        <w:t xml:space="preserve">in the </w:t>
      </w:r>
      <w:r w:rsidRPr="00C0503E">
        <w:rPr>
          <w:i/>
          <w:iCs/>
        </w:rPr>
        <w:t>RRCReconfigurationComplete</w:t>
      </w:r>
      <w:r w:rsidRPr="00C0503E">
        <w:t xml:space="preserve"> message;</w:t>
      </w:r>
    </w:p>
    <w:p w14:paraId="7FA08FA7" w14:textId="77777777" w:rsidR="004407C1" w:rsidRPr="00F10B4F" w:rsidRDefault="004407C1" w:rsidP="004407C1">
      <w:pPr>
        <w:pStyle w:val="B3"/>
        <w:rPr>
          <w:ins w:id="82" w:author="Rapp_AfterRAN2#122" w:date="2023-06-29T00:08:00Z"/>
          <w:iCs/>
        </w:rPr>
      </w:pPr>
      <w:ins w:id="83" w:author="Rapp_AfterRAN2#122" w:date="2023-06-29T00:08:00Z">
        <w:r>
          <w:t>3&gt;</w:t>
        </w:r>
        <w:r>
          <w:tab/>
        </w:r>
        <w:r w:rsidRPr="00F10B4F">
          <w:t xml:space="preserve">if the UE has </w:t>
        </w:r>
        <w:r w:rsidRPr="00F43A82">
          <w:t xml:space="preserve">successful </w:t>
        </w:r>
        <w:r>
          <w:t>PSCell change</w:t>
        </w:r>
      </w:ins>
      <w:ins w:id="84" w:author="Rapp_AfterRAN2#122" w:date="2023-08-10T15:54:00Z">
        <w:r>
          <w:t xml:space="preserve"> or addition</w:t>
        </w:r>
      </w:ins>
      <w:ins w:id="85" w:author="Rapp_AfterRAN2#122" w:date="2023-06-29T00:08:00Z">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4DB3F6CC" w14:textId="77777777" w:rsidR="004407C1" w:rsidRPr="00F10B4F" w:rsidRDefault="004407C1" w:rsidP="004407C1">
      <w:pPr>
        <w:pStyle w:val="B4"/>
      </w:pPr>
      <w:ins w:id="86" w:author="Rapp_AfterRAN2#122" w:date="2023-06-29T00:08:00Z">
        <w:r w:rsidRPr="00F10B4F">
          <w:t>4&gt;</w:t>
        </w:r>
        <w:r w:rsidRPr="00F10B4F">
          <w:tab/>
          <w:t xml:space="preserve">include </w:t>
        </w:r>
        <w:r w:rsidRPr="00F10B4F">
          <w:rPr>
            <w:i/>
          </w:rPr>
          <w:t>success</w:t>
        </w:r>
        <w:r>
          <w:rPr>
            <w:i/>
          </w:rPr>
          <w:t>PSCell</w:t>
        </w:r>
        <w:r w:rsidRPr="00F10B4F">
          <w:rPr>
            <w:i/>
          </w:rPr>
          <w:t>-InfoAvailable</w:t>
        </w:r>
        <w:r w:rsidRPr="00F10B4F">
          <w:rPr>
            <w:rFonts w:eastAsia="宋体"/>
          </w:rPr>
          <w:t xml:space="preserve"> </w:t>
        </w:r>
        <w:r w:rsidRPr="00F10B4F">
          <w:rPr>
            <w:rFonts w:eastAsia="宋体"/>
            <w:iCs/>
          </w:rPr>
          <w:t xml:space="preserve">in the </w:t>
        </w:r>
        <w:r w:rsidRPr="00F10B4F">
          <w:rPr>
            <w:i/>
            <w:iCs/>
          </w:rPr>
          <w:t>RRCReconfigurationComplete</w:t>
        </w:r>
        <w:r w:rsidRPr="00F10B4F">
          <w:t xml:space="preserve"> message;</w:t>
        </w:r>
      </w:ins>
    </w:p>
    <w:p w14:paraId="431F34EC"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message was received via SRB1, but not within </w:t>
      </w:r>
      <w:r w:rsidRPr="00C0503E">
        <w:rPr>
          <w:i/>
        </w:rPr>
        <w:t>mrdc-SecondaryCellGroup</w:t>
      </w:r>
      <w:r w:rsidRPr="00C0503E">
        <w:t xml:space="preserve"> or E-UTRA </w:t>
      </w:r>
      <w:r w:rsidRPr="00C0503E">
        <w:rPr>
          <w:i/>
        </w:rPr>
        <w:t>RRCConnectionReconfiguration</w:t>
      </w:r>
      <w:r w:rsidRPr="00C0503E">
        <w:t xml:space="preserve"> </w:t>
      </w:r>
      <w:r w:rsidRPr="00C0503E">
        <w:rPr>
          <w:iCs/>
        </w:rPr>
        <w:t>or E-UTRA</w:t>
      </w:r>
      <w:r w:rsidRPr="00C0503E">
        <w:rPr>
          <w:i/>
        </w:rPr>
        <w:t xml:space="preserve"> RRCConnectionResume</w:t>
      </w:r>
      <w:r w:rsidRPr="00C0503E">
        <w:t>:</w:t>
      </w:r>
    </w:p>
    <w:p w14:paraId="1F3E18A7"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requirement information of NR target bands</w:t>
      </w:r>
      <w:r w:rsidRPr="00C0503E">
        <w:t>:</w:t>
      </w:r>
    </w:p>
    <w:p w14:paraId="2C448D1F"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GapsConfigNR</w:t>
      </w:r>
      <w:r w:rsidRPr="00C0503E">
        <w:t>; or</w:t>
      </w:r>
    </w:p>
    <w:p w14:paraId="5CE6988E" w14:textId="77777777" w:rsidR="00176791" w:rsidRPr="00C0503E" w:rsidRDefault="00176791" w:rsidP="00176791">
      <w:pPr>
        <w:pStyle w:val="B4"/>
      </w:pPr>
      <w:r w:rsidRPr="00C0503E">
        <w:t>4&gt;</w:t>
      </w:r>
      <w:r w:rsidRPr="00C0503E">
        <w:tab/>
        <w:t xml:space="preserve">if the </w:t>
      </w:r>
      <w:r w:rsidRPr="00C0503E">
        <w:rPr>
          <w:i/>
        </w:rPr>
        <w:t>NeedForGapsInfoNR</w:t>
      </w:r>
      <w:r w:rsidRPr="00C0503E">
        <w:t xml:space="preserve"> information is changed compared to last time the UE reported this information:</w:t>
      </w:r>
    </w:p>
    <w:p w14:paraId="15776591" w14:textId="77777777" w:rsidR="00176791" w:rsidRPr="00C0503E" w:rsidRDefault="00176791" w:rsidP="00176791">
      <w:pPr>
        <w:pStyle w:val="B5"/>
      </w:pPr>
      <w:r w:rsidRPr="00C0503E">
        <w:t>5&gt;</w:t>
      </w:r>
      <w:r w:rsidRPr="00C0503E">
        <w:tab/>
        <w:t xml:space="preserve">include the </w:t>
      </w:r>
      <w:r w:rsidRPr="00C0503E">
        <w:rPr>
          <w:i/>
        </w:rPr>
        <w:t>NeedForGapsInfoNR</w:t>
      </w:r>
      <w:r w:rsidRPr="00C0503E">
        <w:t xml:space="preserve"> and set the contents as follows:</w:t>
      </w:r>
    </w:p>
    <w:p w14:paraId="20802752" w14:textId="77777777" w:rsidR="00176791" w:rsidRPr="00C0503E" w:rsidRDefault="00176791" w:rsidP="00176791">
      <w:pPr>
        <w:pStyle w:val="B6"/>
        <w:rPr>
          <w:lang w:val="en-GB"/>
        </w:rPr>
      </w:pPr>
      <w:r w:rsidRPr="00C0503E">
        <w:rPr>
          <w:lang w:val="en-GB"/>
        </w:rPr>
        <w:t>6&gt;</w:t>
      </w:r>
      <w:r w:rsidRPr="00C0503E">
        <w:rPr>
          <w:lang w:val="en-GB"/>
        </w:rPr>
        <w:tab/>
        <w:t xml:space="preserve">include </w:t>
      </w:r>
      <w:r w:rsidRPr="00C0503E">
        <w:rPr>
          <w:i/>
          <w:lang w:val="en-GB"/>
        </w:rPr>
        <w:t>intraFreq-needForGap</w:t>
      </w:r>
      <w:r w:rsidRPr="00C0503E">
        <w:rPr>
          <w:lang w:val="en-GB"/>
        </w:rPr>
        <w:t xml:space="preserve"> and set the gap requirement information of intra-frequency measurement for each NR serving cell;</w:t>
      </w:r>
    </w:p>
    <w:p w14:paraId="6F713EBE" w14:textId="77777777" w:rsidR="00176791" w:rsidRPr="00C0503E" w:rsidRDefault="00176791" w:rsidP="00176791">
      <w:pPr>
        <w:pStyle w:val="B6"/>
        <w:rPr>
          <w:lang w:val="en-GB"/>
        </w:rPr>
      </w:pPr>
      <w:r w:rsidRPr="00C0503E">
        <w:rPr>
          <w:lang w:val="en-GB"/>
        </w:rPr>
        <w:t>6&gt;</w:t>
      </w:r>
      <w:r w:rsidRPr="00C0503E">
        <w:rPr>
          <w:lang w:val="en-GB"/>
        </w:rPr>
        <w:tab/>
        <w:t xml:space="preserve">if </w:t>
      </w:r>
      <w:r w:rsidRPr="00C0503E">
        <w:rPr>
          <w:i/>
          <w:lang w:val="en-GB"/>
        </w:rPr>
        <w:t>requestedTargetBandFilterNR</w:t>
      </w:r>
      <w:r w:rsidRPr="00C0503E">
        <w:rPr>
          <w:lang w:val="en-GB"/>
        </w:rPr>
        <w:t xml:space="preserve"> is configured:</w:t>
      </w:r>
    </w:p>
    <w:p w14:paraId="6680E393" w14:textId="77777777" w:rsidR="00176791" w:rsidRPr="00C0503E" w:rsidRDefault="00176791" w:rsidP="00176791">
      <w:pPr>
        <w:pStyle w:val="B7"/>
        <w:rPr>
          <w:lang w:val="en-GB"/>
        </w:rPr>
      </w:pPr>
      <w:r w:rsidRPr="00C0503E">
        <w:rPr>
          <w:lang w:val="en-GB"/>
        </w:rPr>
        <w:t>7&gt;</w:t>
      </w:r>
      <w:r w:rsidRPr="00C0503E">
        <w:rPr>
          <w:lang w:val="en-GB"/>
        </w:rPr>
        <w:tab/>
        <w:t xml:space="preserve">for each supported NR band that is also included in </w:t>
      </w:r>
      <w:r w:rsidRPr="00C0503E">
        <w:rPr>
          <w:i/>
          <w:lang w:val="en-GB"/>
        </w:rPr>
        <w:t>requestedTargetBandFilterNR</w:t>
      </w:r>
      <w:r w:rsidRPr="00C0503E">
        <w:rPr>
          <w:lang w:val="en-GB"/>
        </w:rPr>
        <w:t xml:space="preserve">, include an entry in </w:t>
      </w:r>
      <w:r w:rsidRPr="00C0503E">
        <w:rPr>
          <w:i/>
          <w:lang w:val="en-GB"/>
        </w:rPr>
        <w:t>interFreq-needForGap</w:t>
      </w:r>
      <w:r w:rsidRPr="00C0503E">
        <w:rPr>
          <w:lang w:val="en-GB"/>
        </w:rPr>
        <w:t xml:space="preserve"> and set the gap requirement information for that band;</w:t>
      </w:r>
    </w:p>
    <w:p w14:paraId="79A77576" w14:textId="77777777" w:rsidR="00176791" w:rsidRPr="00C0503E" w:rsidRDefault="00176791" w:rsidP="00176791">
      <w:pPr>
        <w:pStyle w:val="B6"/>
        <w:rPr>
          <w:lang w:val="en-GB"/>
        </w:rPr>
      </w:pPr>
      <w:r w:rsidRPr="00C0503E">
        <w:rPr>
          <w:lang w:val="en-GB"/>
        </w:rPr>
        <w:t>6&gt;</w:t>
      </w:r>
      <w:r w:rsidRPr="00C0503E">
        <w:rPr>
          <w:lang w:val="en-GB"/>
        </w:rPr>
        <w:tab/>
        <w:t>else:</w:t>
      </w:r>
    </w:p>
    <w:p w14:paraId="285221C3" w14:textId="77777777" w:rsidR="00176791" w:rsidRPr="00C0503E" w:rsidRDefault="00176791" w:rsidP="00176791">
      <w:pPr>
        <w:pStyle w:val="B7"/>
        <w:rPr>
          <w:lang w:val="en-GB"/>
        </w:rPr>
      </w:pPr>
      <w:r w:rsidRPr="00C0503E">
        <w:rPr>
          <w:lang w:val="en-GB"/>
        </w:rPr>
        <w:t>7&gt;</w:t>
      </w:r>
      <w:r w:rsidRPr="00C0503E">
        <w:rPr>
          <w:lang w:val="en-GB"/>
        </w:rPr>
        <w:tab/>
        <w:t xml:space="preserve">include an entry in </w:t>
      </w:r>
      <w:r w:rsidRPr="00C0503E">
        <w:rPr>
          <w:i/>
          <w:lang w:val="en-GB"/>
        </w:rPr>
        <w:t>interFreq-needForGap</w:t>
      </w:r>
      <w:r w:rsidRPr="00C0503E">
        <w:rPr>
          <w:lang w:val="en-GB"/>
        </w:rPr>
        <w:t xml:space="preserve"> and set the corresponding gap requirement information for each supported NR band;</w:t>
      </w:r>
    </w:p>
    <w:p w14:paraId="71E5ECE9"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and NCSG requirement information of NR target bands</w:t>
      </w:r>
      <w:r w:rsidRPr="00C0503E">
        <w:t>:</w:t>
      </w:r>
    </w:p>
    <w:p w14:paraId="1CBE93E4"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GapNCSG-ConfigNR</w:t>
      </w:r>
      <w:r w:rsidRPr="00C0503E">
        <w:t>; or</w:t>
      </w:r>
    </w:p>
    <w:p w14:paraId="563C6539" w14:textId="77777777" w:rsidR="00176791" w:rsidRPr="00C0503E" w:rsidRDefault="00176791" w:rsidP="00176791">
      <w:pPr>
        <w:pStyle w:val="B4"/>
      </w:pPr>
      <w:r w:rsidRPr="00C0503E">
        <w:t>4&gt;</w:t>
      </w:r>
      <w:r w:rsidRPr="00C0503E">
        <w:tab/>
        <w:t xml:space="preserve">if the </w:t>
      </w:r>
      <w:r w:rsidRPr="00C0503E">
        <w:rPr>
          <w:i/>
        </w:rPr>
        <w:t>needForGapNCSG-InfoNR</w:t>
      </w:r>
      <w:r w:rsidRPr="00C0503E">
        <w:t xml:space="preserve"> information is changed compared to last time the UE reported this information:</w:t>
      </w:r>
    </w:p>
    <w:p w14:paraId="66041BEA" w14:textId="77777777" w:rsidR="00176791" w:rsidRPr="00C0503E" w:rsidRDefault="00176791" w:rsidP="00176791">
      <w:pPr>
        <w:pStyle w:val="B5"/>
      </w:pPr>
      <w:r w:rsidRPr="00C0503E">
        <w:t>5&gt;</w:t>
      </w:r>
      <w:r w:rsidRPr="00C0503E">
        <w:tab/>
        <w:t xml:space="preserve">include the </w:t>
      </w:r>
      <w:r w:rsidRPr="00C0503E">
        <w:rPr>
          <w:i/>
        </w:rPr>
        <w:t>NeedForGapNCSG-InfoNR</w:t>
      </w:r>
      <w:r w:rsidRPr="00C0503E">
        <w:t xml:space="preserve"> and set the contents as follows:</w:t>
      </w:r>
    </w:p>
    <w:p w14:paraId="46AFC28A" w14:textId="77777777" w:rsidR="00176791" w:rsidRPr="00C0503E" w:rsidRDefault="00176791" w:rsidP="00176791">
      <w:pPr>
        <w:pStyle w:val="B6"/>
        <w:rPr>
          <w:lang w:val="en-GB"/>
        </w:rPr>
      </w:pPr>
      <w:r w:rsidRPr="00C0503E">
        <w:rPr>
          <w:lang w:val="en-GB"/>
        </w:rPr>
        <w:t>6&gt;</w:t>
      </w:r>
      <w:r w:rsidRPr="00C0503E">
        <w:rPr>
          <w:lang w:val="en-GB"/>
        </w:rPr>
        <w:tab/>
        <w:t xml:space="preserve">include </w:t>
      </w:r>
      <w:r w:rsidRPr="00C0503E">
        <w:rPr>
          <w:i/>
          <w:lang w:val="en-GB"/>
        </w:rPr>
        <w:t>intraFreq-needForNCSG</w:t>
      </w:r>
      <w:r w:rsidRPr="00C0503E">
        <w:rPr>
          <w:lang w:val="en-GB"/>
        </w:rPr>
        <w:t xml:space="preserve"> and set the gap and NCSG requirement information of intra-frequency measurement for each NR serving cell;</w:t>
      </w:r>
    </w:p>
    <w:p w14:paraId="5FC6FC80" w14:textId="77777777" w:rsidR="00176791" w:rsidRPr="00C0503E" w:rsidRDefault="00176791" w:rsidP="00176791">
      <w:pPr>
        <w:pStyle w:val="B6"/>
        <w:rPr>
          <w:lang w:val="en-GB"/>
        </w:rPr>
      </w:pPr>
      <w:r w:rsidRPr="00C0503E">
        <w:rPr>
          <w:lang w:val="en-GB"/>
        </w:rPr>
        <w:t>6&gt;</w:t>
      </w:r>
      <w:r w:rsidRPr="00C0503E">
        <w:rPr>
          <w:lang w:val="en-GB"/>
        </w:rPr>
        <w:tab/>
        <w:t xml:space="preserve">if </w:t>
      </w:r>
      <w:r w:rsidRPr="00C0503E">
        <w:rPr>
          <w:i/>
          <w:lang w:val="en-GB"/>
        </w:rPr>
        <w:t>requestedTargetBandFilterNCSG-NR</w:t>
      </w:r>
      <w:r w:rsidRPr="00C0503E">
        <w:rPr>
          <w:lang w:val="en-GB"/>
        </w:rPr>
        <w:t xml:space="preserve"> is configured:</w:t>
      </w:r>
    </w:p>
    <w:p w14:paraId="6FD1A891" w14:textId="77777777" w:rsidR="00176791" w:rsidRPr="00C0503E" w:rsidRDefault="00176791" w:rsidP="00176791">
      <w:pPr>
        <w:pStyle w:val="B7"/>
        <w:rPr>
          <w:lang w:val="en-GB"/>
        </w:rPr>
      </w:pPr>
      <w:r w:rsidRPr="00C0503E">
        <w:rPr>
          <w:lang w:val="en-GB"/>
        </w:rPr>
        <w:lastRenderedPageBreak/>
        <w:t>7&gt;</w:t>
      </w:r>
      <w:r w:rsidRPr="00C0503E">
        <w:rPr>
          <w:lang w:val="en-GB"/>
        </w:rPr>
        <w:tab/>
        <w:t xml:space="preserve">for each supported NR band included in </w:t>
      </w:r>
      <w:r w:rsidRPr="00C0503E">
        <w:rPr>
          <w:i/>
          <w:lang w:val="en-GB"/>
        </w:rPr>
        <w:t>requestedTargetBandFilterNCSG-NR</w:t>
      </w:r>
      <w:r w:rsidRPr="00C0503E">
        <w:rPr>
          <w:lang w:val="en-GB"/>
        </w:rPr>
        <w:t xml:space="preserve">, include an entry in </w:t>
      </w:r>
      <w:r w:rsidRPr="00C0503E">
        <w:rPr>
          <w:i/>
          <w:lang w:val="en-GB"/>
        </w:rPr>
        <w:t>interFreq-needForNCSG</w:t>
      </w:r>
      <w:r w:rsidRPr="00C0503E">
        <w:rPr>
          <w:lang w:val="en-GB"/>
        </w:rPr>
        <w:t xml:space="preserve"> and set the NCSG requirement information for that band;</w:t>
      </w:r>
    </w:p>
    <w:p w14:paraId="593CBC5C" w14:textId="77777777" w:rsidR="00176791" w:rsidRPr="00C0503E" w:rsidRDefault="00176791" w:rsidP="00176791">
      <w:pPr>
        <w:pStyle w:val="B6"/>
        <w:rPr>
          <w:lang w:val="en-GB"/>
        </w:rPr>
      </w:pPr>
      <w:r w:rsidRPr="00C0503E">
        <w:rPr>
          <w:lang w:val="en-GB"/>
        </w:rPr>
        <w:t>6&gt;</w:t>
      </w:r>
      <w:r w:rsidRPr="00C0503E">
        <w:rPr>
          <w:lang w:val="en-GB"/>
        </w:rPr>
        <w:tab/>
        <w:t>else:</w:t>
      </w:r>
    </w:p>
    <w:p w14:paraId="0A12EEAA" w14:textId="77777777" w:rsidR="00176791" w:rsidRPr="00C0503E" w:rsidRDefault="00176791" w:rsidP="00176791">
      <w:pPr>
        <w:pStyle w:val="B7"/>
        <w:rPr>
          <w:lang w:val="en-GB"/>
        </w:rPr>
      </w:pPr>
      <w:r w:rsidRPr="00C0503E">
        <w:rPr>
          <w:lang w:val="en-GB"/>
        </w:rPr>
        <w:t>7&gt;</w:t>
      </w:r>
      <w:r w:rsidRPr="00C0503E">
        <w:rPr>
          <w:lang w:val="en-GB"/>
        </w:rPr>
        <w:tab/>
        <w:t xml:space="preserve">include an entry for each supported NR band in </w:t>
      </w:r>
      <w:r w:rsidRPr="00C0503E">
        <w:rPr>
          <w:i/>
          <w:lang w:val="en-GB"/>
        </w:rPr>
        <w:t>interFreq-needForNCSG</w:t>
      </w:r>
      <w:r w:rsidRPr="00C0503E">
        <w:rPr>
          <w:lang w:val="en-GB"/>
        </w:rPr>
        <w:t xml:space="preserve"> and set the corresponding NCSG requirement information;</w:t>
      </w:r>
    </w:p>
    <w:p w14:paraId="135AB00D"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and NCSG requirement information of E</w:t>
      </w:r>
      <w:r w:rsidRPr="00C0503E">
        <w:rPr>
          <w:lang w:eastAsia="x-none"/>
        </w:rPr>
        <w:noBreakHyphen/>
        <w:t>UTRA target bands</w:t>
      </w:r>
      <w:r w:rsidRPr="00C0503E">
        <w:t>:</w:t>
      </w:r>
    </w:p>
    <w:p w14:paraId="1920905B"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GapNCSG-ConfigEUTRA</w:t>
      </w:r>
      <w:r w:rsidRPr="00C0503E">
        <w:t>; or</w:t>
      </w:r>
    </w:p>
    <w:p w14:paraId="114EBE4A" w14:textId="77777777" w:rsidR="00176791" w:rsidRPr="00C0503E" w:rsidRDefault="00176791" w:rsidP="00176791">
      <w:pPr>
        <w:pStyle w:val="B4"/>
      </w:pPr>
      <w:r w:rsidRPr="00C0503E">
        <w:t>4&gt;</w:t>
      </w:r>
      <w:r w:rsidRPr="00C0503E">
        <w:tab/>
        <w:t xml:space="preserve">if the </w:t>
      </w:r>
      <w:r w:rsidRPr="00C0503E">
        <w:rPr>
          <w:i/>
        </w:rPr>
        <w:t>needForGapNCSG-InfoEUTRA</w:t>
      </w:r>
      <w:r w:rsidRPr="00C0503E">
        <w:t xml:space="preserve"> information is changed compared to last time the UE reported this information:</w:t>
      </w:r>
    </w:p>
    <w:p w14:paraId="14E6DE73" w14:textId="77777777" w:rsidR="00176791" w:rsidRPr="00C0503E" w:rsidRDefault="00176791" w:rsidP="00176791">
      <w:pPr>
        <w:pStyle w:val="B5"/>
      </w:pPr>
      <w:r w:rsidRPr="00C0503E">
        <w:t>5&gt;</w:t>
      </w:r>
      <w:r w:rsidRPr="00C0503E">
        <w:tab/>
        <w:t xml:space="preserve">include the </w:t>
      </w:r>
      <w:r w:rsidRPr="00C0503E">
        <w:rPr>
          <w:i/>
        </w:rPr>
        <w:t>NeedForGapNCSG-InfoEUTRA</w:t>
      </w:r>
      <w:r w:rsidRPr="00C0503E">
        <w:t xml:space="preserve"> and set the contents as follows:</w:t>
      </w:r>
    </w:p>
    <w:p w14:paraId="77F092C7" w14:textId="77777777" w:rsidR="00176791" w:rsidRPr="00C0503E" w:rsidRDefault="00176791" w:rsidP="00176791">
      <w:pPr>
        <w:pStyle w:val="B6"/>
        <w:rPr>
          <w:lang w:val="en-GB"/>
        </w:rPr>
      </w:pPr>
      <w:r w:rsidRPr="00C0503E">
        <w:rPr>
          <w:lang w:val="en-GB"/>
        </w:rPr>
        <w:t>6&gt;</w:t>
      </w:r>
      <w:r w:rsidRPr="00C0503E">
        <w:rPr>
          <w:lang w:val="en-GB"/>
        </w:rPr>
        <w:tab/>
        <w:t xml:space="preserve">if </w:t>
      </w:r>
      <w:r w:rsidRPr="00C0503E">
        <w:rPr>
          <w:i/>
          <w:lang w:val="en-GB"/>
        </w:rPr>
        <w:t>requestedTargetBandFilterNCSG-EUTRA</w:t>
      </w:r>
      <w:r w:rsidRPr="00C0503E">
        <w:rPr>
          <w:lang w:val="en-GB"/>
        </w:rPr>
        <w:t xml:space="preserve"> is configured, for each supported E-UTRA band included in </w:t>
      </w:r>
      <w:r w:rsidRPr="00C0503E">
        <w:rPr>
          <w:i/>
          <w:lang w:val="en-GB"/>
        </w:rPr>
        <w:t>requestedTargetBandFilterNCSG-EUTRA</w:t>
      </w:r>
      <w:r w:rsidRPr="00C0503E">
        <w:rPr>
          <w:lang w:val="en-GB"/>
        </w:rPr>
        <w:t xml:space="preserve">, include an entry in </w:t>
      </w:r>
      <w:r w:rsidRPr="00C0503E">
        <w:rPr>
          <w:i/>
          <w:lang w:val="en-GB"/>
        </w:rPr>
        <w:t>needForNCSG-EUTRA</w:t>
      </w:r>
      <w:r w:rsidRPr="00C0503E">
        <w:rPr>
          <w:lang w:val="en-GB"/>
        </w:rPr>
        <w:t xml:space="preserve"> and set the NCSG requirement information for that band; otherwise, include an entry for each supported E-UTRA band in </w:t>
      </w:r>
      <w:r w:rsidRPr="00C0503E">
        <w:rPr>
          <w:i/>
          <w:lang w:val="en-GB"/>
        </w:rPr>
        <w:t>needForNCSG-EUTRA</w:t>
      </w:r>
      <w:r w:rsidRPr="00C0503E">
        <w:rPr>
          <w:lang w:val="en-GB"/>
        </w:rPr>
        <w:t xml:space="preserve"> and set the corresponding NCSG requirement information;</w:t>
      </w:r>
    </w:p>
    <w:p w14:paraId="0B494F47" w14:textId="445ADFD0" w:rsidR="006854AA" w:rsidRPr="00F10B4F" w:rsidDel="00C21890" w:rsidRDefault="006854AA" w:rsidP="006854AA">
      <w:pPr>
        <w:pStyle w:val="B6"/>
        <w:rPr>
          <w:del w:id="87" w:author="Rapp_AfterRAN2#123bis" w:date="2023-10-18T16:56:00Z"/>
          <w:lang w:val="en-GB"/>
        </w:rPr>
      </w:pPr>
      <w:ins w:id="88" w:author="Rapp_AfterRAN2#122" w:date="2023-08-07T14:07:00Z">
        <w:del w:id="89" w:author="Rapp_AfterRAN2#123bis" w:date="2023-10-18T16:56:00Z">
          <w:r w:rsidDel="00C21890">
            <w:delText>Editor´s note: To discuss the handling in specification of the SPR availability reporting for SRB3.</w:delText>
          </w:r>
        </w:del>
      </w:ins>
    </w:p>
    <w:p w14:paraId="633BD48D" w14:textId="77777777" w:rsidR="00176791" w:rsidRPr="00C0503E" w:rsidRDefault="00176791" w:rsidP="00176791">
      <w:pPr>
        <w:pStyle w:val="B1"/>
      </w:pPr>
      <w:r w:rsidRPr="00C0503E">
        <w:t>1&gt;</w:t>
      </w:r>
      <w:r w:rsidRPr="00C0503E">
        <w:tab/>
        <w:t xml:space="preserve">if the UE is configured with E-UTRA </w:t>
      </w:r>
      <w:r w:rsidRPr="00C0503E">
        <w:rPr>
          <w:i/>
        </w:rPr>
        <w:t>nr-SecondaryCellGroupConfig</w:t>
      </w:r>
      <w:r w:rsidRPr="00C0503E">
        <w:t xml:space="preserve"> (UE in (NG)EN-DC):</w:t>
      </w:r>
    </w:p>
    <w:p w14:paraId="09561398" w14:textId="77777777" w:rsidR="00176791" w:rsidRPr="00C0503E" w:rsidRDefault="00176791" w:rsidP="00176791">
      <w:pPr>
        <w:pStyle w:val="B2"/>
      </w:pPr>
      <w:r w:rsidRPr="00C0503E">
        <w:t>2&gt;</w:t>
      </w:r>
      <w:r w:rsidRPr="00C0503E">
        <w:tab/>
        <w:t>if the</w:t>
      </w:r>
      <w:r w:rsidRPr="00C0503E">
        <w:rPr>
          <w:i/>
        </w:rPr>
        <w:t xml:space="preserve"> RRCReconfiguration</w:t>
      </w:r>
      <w:r w:rsidRPr="00C0503E">
        <w:t xml:space="preserve"> message was received via E-UTRA SRB1 as specified in TS 36.331 [10]; or</w:t>
      </w:r>
    </w:p>
    <w:p w14:paraId="463A770D" w14:textId="77777777" w:rsidR="00176791" w:rsidRPr="00C0503E" w:rsidRDefault="00176791" w:rsidP="00176791">
      <w:pPr>
        <w:pStyle w:val="B2"/>
        <w:rPr>
          <w:i/>
          <w:iCs/>
        </w:rPr>
      </w:pPr>
      <w:r w:rsidRPr="00C0503E">
        <w:t>2&gt;</w:t>
      </w:r>
      <w:r w:rsidRPr="00C0503E">
        <w:tab/>
        <w:t xml:space="preserve">if the </w:t>
      </w:r>
      <w:r w:rsidRPr="00C0503E">
        <w:rPr>
          <w:i/>
          <w:iCs/>
        </w:rPr>
        <w:t>RRCReconfiguration</w:t>
      </w:r>
      <w:r w:rsidRPr="00C0503E">
        <w:t xml:space="preserve"> message was received via E-UTRA RRC message </w:t>
      </w:r>
      <w:r w:rsidRPr="00C0503E">
        <w:rPr>
          <w:i/>
          <w:iCs/>
        </w:rPr>
        <w:t>RRCConnectionReconfiguration</w:t>
      </w:r>
      <w:r w:rsidRPr="00C0503E">
        <w:t xml:space="preserve"> within </w:t>
      </w:r>
      <w:r w:rsidRPr="00C0503E">
        <w:rPr>
          <w:i/>
          <w:iCs/>
        </w:rPr>
        <w:t>MobilityFromNRCommand</w:t>
      </w:r>
      <w:r w:rsidRPr="00C0503E">
        <w:t xml:space="preserve"> (handover from NR standalone to (NG)EN-DC);</w:t>
      </w:r>
    </w:p>
    <w:p w14:paraId="4BF5F67A" w14:textId="77777777" w:rsidR="00176791" w:rsidRPr="00C0503E" w:rsidRDefault="00176791" w:rsidP="00176791">
      <w:pPr>
        <w:pStyle w:val="B3"/>
        <w:rPr>
          <w:rFonts w:eastAsia="Yu Mincho"/>
          <w:lang w:eastAsia="zh-CN"/>
        </w:rPr>
      </w:pPr>
      <w:r w:rsidRPr="00C0503E">
        <w:rPr>
          <w:rFonts w:eastAsia="Yu Mincho"/>
          <w:lang w:eastAsia="zh-CN"/>
        </w:rPr>
        <w:t>3&gt;</w:t>
      </w:r>
      <w:r w:rsidRPr="00C0503E">
        <w:rPr>
          <w:rFonts w:eastAsia="Yu Mincho"/>
          <w:lang w:eastAsia="zh-CN"/>
        </w:rPr>
        <w:tab/>
        <w:t xml:space="preserve">if </w:t>
      </w:r>
      <w:r w:rsidRPr="00C0503E">
        <w:t xml:space="preserve">the </w:t>
      </w:r>
      <w:r w:rsidRPr="00C0503E">
        <w:rPr>
          <w:i/>
          <w:iCs/>
        </w:rPr>
        <w:t>RRCReconfiguration</w:t>
      </w:r>
      <w:r w:rsidRPr="00C0503E">
        <w:t xml:space="preserve"> is applied due to a conditional reconfiguration execution for CPC which is configured via </w:t>
      </w:r>
      <w:r w:rsidRPr="00C0503E">
        <w:rPr>
          <w:i/>
        </w:rPr>
        <w:t>conditionalReconfiguration</w:t>
      </w:r>
      <w:r w:rsidRPr="00C0503E">
        <w:t xml:space="preserve"> contained in </w:t>
      </w:r>
      <w:r w:rsidRPr="00C0503E">
        <w:rPr>
          <w:i/>
        </w:rPr>
        <w:t>nr-SecondaryCellGroupConfig</w:t>
      </w:r>
      <w:r w:rsidRPr="00C0503E">
        <w:t xml:space="preserve"> specified in TS 36.331 [10]:</w:t>
      </w:r>
    </w:p>
    <w:p w14:paraId="35FD8E79" w14:textId="77777777" w:rsidR="00176791" w:rsidRPr="00C0503E" w:rsidRDefault="00176791" w:rsidP="00176791">
      <w:pPr>
        <w:pStyle w:val="B4"/>
        <w:rPr>
          <w:lang w:eastAsia="zh-CN"/>
        </w:rPr>
      </w:pPr>
      <w:r w:rsidRPr="00C0503E">
        <w:t>4&gt;</w:t>
      </w:r>
      <w:r w:rsidRPr="00C0503E">
        <w:tab/>
        <w:t>submit the</w:t>
      </w:r>
      <w:r w:rsidRPr="00C0503E">
        <w:rPr>
          <w:i/>
        </w:rPr>
        <w:t xml:space="preserve"> RRCReconfigurationComplete</w:t>
      </w:r>
      <w:r w:rsidRPr="00C0503E">
        <w:t xml:space="preserve"> message via the E-UTRA MCG embedded in E-UTRA RRC message </w:t>
      </w:r>
      <w:r w:rsidRPr="00C0503E">
        <w:rPr>
          <w:i/>
        </w:rPr>
        <w:t>ULInformationTransferMRDC</w:t>
      </w:r>
      <w:r w:rsidRPr="00C0503E">
        <w:t xml:space="preserve"> as specified in TS 36.331 [10], clause 5.6.2a</w:t>
      </w:r>
      <w:r w:rsidRPr="00C0503E">
        <w:rPr>
          <w:lang w:eastAsia="zh-CN"/>
        </w:rPr>
        <w:t>.</w:t>
      </w:r>
    </w:p>
    <w:p w14:paraId="5B4F7DDD" w14:textId="77777777" w:rsidR="00176791" w:rsidRPr="00C0503E" w:rsidRDefault="00176791" w:rsidP="00176791">
      <w:pPr>
        <w:pStyle w:val="B3"/>
        <w:rPr>
          <w:rFonts w:eastAsia="Yu Mincho"/>
          <w:lang w:eastAsia="zh-CN"/>
        </w:rPr>
      </w:pPr>
      <w:r w:rsidRPr="00C0503E">
        <w:rPr>
          <w:rFonts w:eastAsia="Yu Mincho"/>
          <w:lang w:eastAsia="zh-CN"/>
        </w:rPr>
        <w:t>3&gt;</w:t>
      </w:r>
      <w:r w:rsidRPr="00C0503E">
        <w:rPr>
          <w:rFonts w:eastAsia="Yu Mincho"/>
          <w:lang w:eastAsia="zh-CN"/>
        </w:rPr>
        <w:tab/>
        <w:t xml:space="preserve">else if the </w:t>
      </w:r>
      <w:r w:rsidRPr="00C0503E">
        <w:rPr>
          <w:rFonts w:eastAsia="Yu Mincho"/>
          <w:i/>
          <w:iCs/>
          <w:lang w:eastAsia="zh-CN"/>
        </w:rPr>
        <w:t>RRCReconfiguration</w:t>
      </w:r>
      <w:r w:rsidRPr="00C0503E">
        <w:rPr>
          <w:rFonts w:eastAsia="Yu Mincho"/>
          <w:lang w:eastAsia="zh-CN"/>
        </w:rPr>
        <w:t xml:space="preserve"> message was included in E-UTRA </w:t>
      </w:r>
      <w:r w:rsidRPr="00C0503E">
        <w:rPr>
          <w:rFonts w:eastAsia="Yu Mincho"/>
          <w:i/>
          <w:iCs/>
          <w:lang w:eastAsia="zh-CN"/>
        </w:rPr>
        <w:t>RRCConnectionResume</w:t>
      </w:r>
      <w:r w:rsidRPr="00C0503E">
        <w:rPr>
          <w:rFonts w:eastAsia="Yu Mincho"/>
          <w:lang w:eastAsia="zh-CN"/>
        </w:rPr>
        <w:t xml:space="preserve"> message:</w:t>
      </w:r>
    </w:p>
    <w:p w14:paraId="139C732F" w14:textId="77777777" w:rsidR="00176791" w:rsidRPr="00C0503E" w:rsidRDefault="00176791" w:rsidP="00176791">
      <w:pPr>
        <w:pStyle w:val="B4"/>
        <w:rPr>
          <w:rFonts w:eastAsia="Yu Mincho"/>
          <w:lang w:eastAsia="zh-CN"/>
        </w:rPr>
      </w:pPr>
      <w:r w:rsidRPr="00C0503E">
        <w:rPr>
          <w:rFonts w:eastAsia="Yu Mincho"/>
          <w:lang w:eastAsia="zh-CN"/>
        </w:rPr>
        <w:t>4&gt;</w:t>
      </w:r>
      <w:r w:rsidRPr="00C0503E">
        <w:rPr>
          <w:rFonts w:eastAsia="Yu Mincho"/>
          <w:lang w:eastAsia="zh-CN"/>
        </w:rPr>
        <w:tab/>
        <w:t xml:space="preserve">submit the </w:t>
      </w:r>
      <w:r w:rsidRPr="00C0503E">
        <w:rPr>
          <w:rFonts w:eastAsia="Yu Mincho"/>
          <w:i/>
          <w:iCs/>
          <w:lang w:eastAsia="zh-CN"/>
        </w:rPr>
        <w:t>RRCReconfigurationComplete</w:t>
      </w:r>
      <w:r w:rsidRPr="00C0503E">
        <w:rPr>
          <w:rFonts w:eastAsia="Yu Mincho"/>
          <w:lang w:eastAsia="zh-CN"/>
        </w:rPr>
        <w:t xml:space="preserve"> message via E-UTRA embedded in E-UTRA RRC message </w:t>
      </w:r>
      <w:r w:rsidRPr="00C0503E">
        <w:rPr>
          <w:rFonts w:eastAsia="Yu Mincho"/>
          <w:i/>
          <w:iCs/>
          <w:lang w:eastAsia="zh-CN"/>
        </w:rPr>
        <w:t>RRCConnectionResumeComplete</w:t>
      </w:r>
      <w:r w:rsidRPr="00C0503E">
        <w:rPr>
          <w:rFonts w:eastAsia="Yu Mincho"/>
          <w:lang w:eastAsia="zh-CN"/>
        </w:rPr>
        <w:t xml:space="preserve"> as specified in TS 36.331 [10], clause 5.3.3.4a;</w:t>
      </w:r>
    </w:p>
    <w:p w14:paraId="73FB9B20" w14:textId="77777777" w:rsidR="00176791" w:rsidRPr="00C0503E" w:rsidRDefault="00176791" w:rsidP="00176791">
      <w:pPr>
        <w:pStyle w:val="B3"/>
      </w:pPr>
      <w:r w:rsidRPr="00C0503E">
        <w:rPr>
          <w:rFonts w:eastAsia="Yu Mincho"/>
          <w:lang w:eastAsia="zh-CN"/>
        </w:rPr>
        <w:t>3&gt;</w:t>
      </w:r>
      <w:r w:rsidRPr="00C0503E">
        <w:rPr>
          <w:rFonts w:eastAsia="Yu Mincho"/>
          <w:lang w:eastAsia="zh-CN"/>
        </w:rPr>
        <w:tab/>
        <w:t>else:</w:t>
      </w:r>
    </w:p>
    <w:p w14:paraId="167B1EA7" w14:textId="77777777" w:rsidR="00176791" w:rsidRPr="00C0503E" w:rsidRDefault="00176791" w:rsidP="00176791">
      <w:pPr>
        <w:pStyle w:val="B4"/>
      </w:pPr>
      <w:r w:rsidRPr="00C0503E">
        <w:t>4&gt;</w:t>
      </w:r>
      <w:r w:rsidRPr="00C0503E">
        <w:tab/>
        <w:t xml:space="preserve">submit the </w:t>
      </w:r>
      <w:r w:rsidRPr="00C0503E">
        <w:rPr>
          <w:i/>
        </w:rPr>
        <w:t>RRCReconfigurationComplete</w:t>
      </w:r>
      <w:r w:rsidRPr="00C0503E">
        <w:t xml:space="preserve"> via E-UTRA embedded in E-UTRA RRC message </w:t>
      </w:r>
      <w:r w:rsidRPr="00C0503E">
        <w:rPr>
          <w:i/>
        </w:rPr>
        <w:t>RRCConnectionReconfigurationComplete</w:t>
      </w:r>
      <w:r w:rsidRPr="00C0503E">
        <w:t xml:space="preserve"> as specified in TS 36.331 [10], clause 5.3.5.3/5.3.5.4/5.4.2.3;</w:t>
      </w:r>
    </w:p>
    <w:p w14:paraId="0C53A218" w14:textId="77777777" w:rsidR="00176791" w:rsidRPr="00C0503E" w:rsidRDefault="00176791" w:rsidP="00176791">
      <w:pPr>
        <w:pStyle w:val="B3"/>
      </w:pPr>
      <w:r w:rsidRPr="00C0503E">
        <w:t>3&gt;</w:t>
      </w:r>
      <w:r w:rsidRPr="00C0503E">
        <w:tab/>
        <w:t xml:space="preserve">if the </w:t>
      </w:r>
      <w:r w:rsidRPr="00C0503E">
        <w:rPr>
          <w:i/>
        </w:rPr>
        <w:t>scg-State</w:t>
      </w:r>
      <w:r w:rsidRPr="00C0503E">
        <w:t xml:space="preserve"> is not included in the E-UTRA message (</w:t>
      </w:r>
      <w:r w:rsidRPr="00C0503E">
        <w:rPr>
          <w:i/>
        </w:rPr>
        <w:t>RRCConnectionReconfiguration</w:t>
      </w:r>
      <w:r w:rsidRPr="00C0503E" w:rsidDel="00ED30C1">
        <w:t xml:space="preserve"> </w:t>
      </w:r>
      <w:r w:rsidRPr="00C0503E">
        <w:t xml:space="preserve">or </w:t>
      </w:r>
      <w:r w:rsidRPr="00C0503E">
        <w:rPr>
          <w:i/>
        </w:rPr>
        <w:t>RRCConnectionResume</w:t>
      </w:r>
      <w:r w:rsidRPr="00C0503E">
        <w:rPr>
          <w:iCs/>
        </w:rPr>
        <w:t>)</w:t>
      </w:r>
      <w:r w:rsidRPr="00C0503E">
        <w:t xml:space="preserve"> containing the </w:t>
      </w:r>
      <w:r w:rsidRPr="00C0503E">
        <w:rPr>
          <w:i/>
        </w:rPr>
        <w:t>RRCReconfiguration</w:t>
      </w:r>
      <w:r w:rsidRPr="00C0503E">
        <w:t xml:space="preserve"> message:</w:t>
      </w:r>
    </w:p>
    <w:p w14:paraId="7F7E39BF" w14:textId="77777777" w:rsidR="00176791" w:rsidRPr="00C0503E" w:rsidRDefault="00176791" w:rsidP="00176791">
      <w:pPr>
        <w:pStyle w:val="B4"/>
      </w:pPr>
      <w:r w:rsidRPr="00C0503E">
        <w:lastRenderedPageBreak/>
        <w:t>4&gt;</w:t>
      </w:r>
      <w:r w:rsidRPr="00C0503E">
        <w:tab/>
        <w:t>perform SCG activation as specified in 5.3.5.13a;</w:t>
      </w:r>
    </w:p>
    <w:p w14:paraId="287A5C15" w14:textId="77777777" w:rsidR="00176791" w:rsidRPr="00C0503E" w:rsidRDefault="00176791" w:rsidP="00176791">
      <w:pPr>
        <w:pStyle w:val="B4"/>
      </w:pPr>
      <w:r w:rsidRPr="00C0503E">
        <w:t>4&gt;</w:t>
      </w:r>
      <w:r w:rsidRPr="00C0503E">
        <w:tab/>
        <w:t xml:space="preserve">if </w:t>
      </w:r>
      <w:r w:rsidRPr="00C0503E">
        <w:rPr>
          <w:i/>
        </w:rPr>
        <w:t>reconfigurationWithSync</w:t>
      </w:r>
      <w:r w:rsidRPr="00C0503E">
        <w:t xml:space="preserve"> was included in </w:t>
      </w:r>
      <w:r w:rsidRPr="00C0503E">
        <w:rPr>
          <w:i/>
        </w:rPr>
        <w:t>spCellConfig</w:t>
      </w:r>
      <w:r w:rsidRPr="00C0503E">
        <w:t xml:space="preserve"> of an SCG:</w:t>
      </w:r>
    </w:p>
    <w:p w14:paraId="792B69AB" w14:textId="77777777" w:rsidR="00176791" w:rsidRPr="00C0503E" w:rsidRDefault="00176791" w:rsidP="00176791">
      <w:pPr>
        <w:pStyle w:val="B5"/>
      </w:pPr>
      <w:r w:rsidRPr="00C0503E">
        <w:t>5&gt;</w:t>
      </w:r>
      <w:r w:rsidRPr="00C0503E">
        <w:tab/>
        <w:t>initiate the Random Access procedure on the PSCell, as specified in TS 38.321 [3];</w:t>
      </w:r>
    </w:p>
    <w:p w14:paraId="1181AF5F" w14:textId="77777777" w:rsidR="00176791" w:rsidRPr="00C0503E" w:rsidRDefault="00176791" w:rsidP="00176791">
      <w:pPr>
        <w:pStyle w:val="B4"/>
      </w:pPr>
      <w:r w:rsidRPr="00C0503E">
        <w:t>4&gt;</w:t>
      </w:r>
      <w:r w:rsidRPr="00C0503E">
        <w:tab/>
        <w:t xml:space="preserve">else if the SCG was deactivated before the reception of the E-UTRA RRC message containing the </w:t>
      </w:r>
      <w:r w:rsidRPr="00C0503E">
        <w:rPr>
          <w:i/>
        </w:rPr>
        <w:t>RRCReconfiguration</w:t>
      </w:r>
      <w:r w:rsidRPr="00C0503E">
        <w:t xml:space="preserve"> message:</w:t>
      </w:r>
    </w:p>
    <w:p w14:paraId="373198B8" w14:textId="77777777" w:rsidR="00176791" w:rsidRPr="00C0503E" w:rsidRDefault="00176791" w:rsidP="00176791">
      <w:pPr>
        <w:pStyle w:val="B5"/>
      </w:pPr>
      <w:r w:rsidRPr="00C0503E">
        <w:t>5&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E-UTRA </w:t>
      </w:r>
      <w:r w:rsidRPr="00C0503E">
        <w:rPr>
          <w:i/>
        </w:rPr>
        <w:t>RRCConnectionReconfiguration</w:t>
      </w:r>
      <w:r w:rsidRPr="00C0503E">
        <w:t xml:space="preserve"> or </w:t>
      </w:r>
      <w:r w:rsidRPr="00C0503E">
        <w:rPr>
          <w:i/>
        </w:rPr>
        <w:t>RRCConnectionResume</w:t>
      </w:r>
      <w:r w:rsidRPr="00C0503E">
        <w:t xml:space="preserve"> message containing the </w:t>
      </w:r>
      <w:r w:rsidRPr="00C0503E">
        <w:rPr>
          <w:i/>
        </w:rPr>
        <w:t>RRCReconfiguration</w:t>
      </w:r>
      <w:r w:rsidRPr="00C0503E">
        <w:t xml:space="preserve"> message or if lower layers indicate that a Random Access procedure is needed for SCG activation:</w:t>
      </w:r>
    </w:p>
    <w:p w14:paraId="04BC9015" w14:textId="77777777" w:rsidR="00176791" w:rsidRPr="00C0503E" w:rsidRDefault="00176791" w:rsidP="00176791">
      <w:pPr>
        <w:pStyle w:val="B6"/>
        <w:rPr>
          <w:lang w:val="en-GB"/>
        </w:rPr>
      </w:pPr>
      <w:r w:rsidRPr="00C0503E">
        <w:rPr>
          <w:lang w:val="en-GB"/>
        </w:rPr>
        <w:t>6&gt;</w:t>
      </w:r>
      <w:r w:rsidRPr="00C0503E">
        <w:rPr>
          <w:lang w:val="en-GB"/>
        </w:rPr>
        <w:tab/>
        <w:t>initiate the Random Access procedure on the SpCell, as specified in TS 38.321 [3];</w:t>
      </w:r>
    </w:p>
    <w:p w14:paraId="50F022CF" w14:textId="77777777" w:rsidR="00176791" w:rsidRPr="00C0503E" w:rsidRDefault="00176791" w:rsidP="00176791">
      <w:pPr>
        <w:pStyle w:val="B5"/>
        <w:rPr>
          <w:lang w:eastAsia="zh-CN"/>
        </w:rPr>
      </w:pPr>
      <w:r w:rsidRPr="00C0503E">
        <w:rPr>
          <w:lang w:eastAsia="zh-CN"/>
        </w:rPr>
        <w:t>5&gt;</w:t>
      </w:r>
      <w:r w:rsidRPr="00C0503E">
        <w:rPr>
          <w:lang w:eastAsia="zh-CN"/>
        </w:rPr>
        <w:tab/>
        <w:t xml:space="preserve">else </w:t>
      </w:r>
      <w:r w:rsidRPr="00C0503E">
        <w:t>the procedure ends;</w:t>
      </w:r>
    </w:p>
    <w:p w14:paraId="27744D58" w14:textId="77777777" w:rsidR="00176791" w:rsidRPr="00C0503E" w:rsidRDefault="00176791" w:rsidP="00176791">
      <w:pPr>
        <w:pStyle w:val="B4"/>
        <w:rPr>
          <w:lang w:eastAsia="zh-CN"/>
        </w:rPr>
      </w:pPr>
      <w:r w:rsidRPr="00C0503E">
        <w:rPr>
          <w:lang w:eastAsia="zh-CN"/>
        </w:rPr>
        <w:t>4&gt;</w:t>
      </w:r>
      <w:r w:rsidRPr="00C0503E">
        <w:rPr>
          <w:lang w:eastAsia="zh-CN"/>
        </w:rPr>
        <w:tab/>
        <w:t>else the procedure ends;</w:t>
      </w:r>
    </w:p>
    <w:p w14:paraId="33C80342" w14:textId="77777777" w:rsidR="00176791" w:rsidRPr="00C0503E" w:rsidRDefault="00176791" w:rsidP="00176791">
      <w:pPr>
        <w:pStyle w:val="B3"/>
        <w:rPr>
          <w:lang w:eastAsia="zh-CN"/>
        </w:rPr>
      </w:pPr>
      <w:r w:rsidRPr="00C0503E">
        <w:rPr>
          <w:lang w:eastAsia="zh-CN"/>
        </w:rPr>
        <w:t>3&gt;</w:t>
      </w:r>
      <w:r w:rsidRPr="00C0503E">
        <w:rPr>
          <w:lang w:eastAsia="zh-CN"/>
        </w:rPr>
        <w:tab/>
        <w:t>else:</w:t>
      </w:r>
    </w:p>
    <w:p w14:paraId="1B31D019" w14:textId="77777777" w:rsidR="00176791" w:rsidRPr="00C0503E" w:rsidRDefault="00176791" w:rsidP="00176791">
      <w:pPr>
        <w:pStyle w:val="B4"/>
      </w:pPr>
      <w:r w:rsidRPr="00C0503E">
        <w:t>4&gt;</w:t>
      </w:r>
      <w:r w:rsidRPr="00C0503E">
        <w:tab/>
        <w:t>perform SCG deactivation as specified in 5.3.5.13b;</w:t>
      </w:r>
    </w:p>
    <w:p w14:paraId="61090FBE" w14:textId="77777777" w:rsidR="00176791" w:rsidRPr="00C0503E" w:rsidRDefault="00176791" w:rsidP="00176791">
      <w:pPr>
        <w:pStyle w:val="B4"/>
      </w:pPr>
      <w:r w:rsidRPr="00C0503E">
        <w:t>4&gt;</w:t>
      </w:r>
      <w:r w:rsidRPr="00C0503E">
        <w:tab/>
        <w:t>the procedure ends;</w:t>
      </w:r>
    </w:p>
    <w:p w14:paraId="33ADE2DC" w14:textId="77777777" w:rsidR="00176791" w:rsidRPr="00C0503E" w:rsidRDefault="00176791" w:rsidP="00176791">
      <w:pPr>
        <w:pStyle w:val="B2"/>
        <w:rPr>
          <w:i/>
          <w:iCs/>
        </w:rPr>
      </w:pPr>
      <w:r w:rsidRPr="00C0503E">
        <w:t>2&gt;</w:t>
      </w:r>
      <w:r w:rsidRPr="00C0503E">
        <w:tab/>
        <w:t xml:space="preserve">if the </w:t>
      </w:r>
      <w:r w:rsidRPr="00C0503E">
        <w:rPr>
          <w:i/>
          <w:iCs/>
        </w:rPr>
        <w:t>RRCReconfiguration</w:t>
      </w:r>
      <w:r w:rsidRPr="00C0503E">
        <w:t xml:space="preserve"> message was received within </w:t>
      </w:r>
      <w:r w:rsidRPr="00C0503E">
        <w:rPr>
          <w:i/>
          <w:iCs/>
        </w:rPr>
        <w:t>nr-SecondaryCellGroupConfig</w:t>
      </w:r>
      <w:r w:rsidRPr="00C0503E">
        <w:t xml:space="preserve"> in </w:t>
      </w:r>
      <w:r w:rsidRPr="00C0503E">
        <w:rPr>
          <w:i/>
          <w:iCs/>
        </w:rPr>
        <w:t>RRCConnectionReconfiguration</w:t>
      </w:r>
      <w:r w:rsidRPr="00C0503E">
        <w:t xml:space="preserve"> message received via SRB3 within </w:t>
      </w:r>
      <w:r w:rsidRPr="00C0503E">
        <w:rPr>
          <w:i/>
          <w:iCs/>
        </w:rPr>
        <w:t>DLInformationTransferMRDC</w:t>
      </w:r>
      <w:r w:rsidRPr="00C0503E">
        <w:t>:</w:t>
      </w:r>
    </w:p>
    <w:p w14:paraId="30E4EEE9" w14:textId="77777777" w:rsidR="00176791" w:rsidRPr="00C0503E" w:rsidRDefault="00176791" w:rsidP="00176791">
      <w:pPr>
        <w:pStyle w:val="B3"/>
      </w:pPr>
      <w:r w:rsidRPr="00C0503E">
        <w:rPr>
          <w:rFonts w:eastAsia="Yu Mincho"/>
          <w:lang w:eastAsia="zh-CN"/>
        </w:rPr>
        <w:t>3&gt;</w:t>
      </w:r>
      <w:r w:rsidRPr="00C0503E">
        <w:rPr>
          <w:rFonts w:eastAsia="Yu Mincho"/>
          <w:lang w:eastAsia="zh-CN"/>
        </w:rPr>
        <w:tab/>
      </w:r>
      <w:r w:rsidRPr="00C0503E">
        <w:t xml:space="preserve">submit the </w:t>
      </w:r>
      <w:r w:rsidRPr="00C0503E">
        <w:rPr>
          <w:i/>
        </w:rPr>
        <w:t>RRCReconfigurationComplete</w:t>
      </w:r>
      <w:r w:rsidRPr="00C0503E">
        <w:t xml:space="preserve"> via E-UTRA embedded in E-UTRA RRC message </w:t>
      </w:r>
      <w:r w:rsidRPr="00C0503E">
        <w:rPr>
          <w:i/>
        </w:rPr>
        <w:t>RRCConnectionReconfigurationComplete</w:t>
      </w:r>
      <w:r w:rsidRPr="00C0503E">
        <w:t xml:space="preserve"> as specified in TS 36.331 [10], clause 5.3.5.3/5.3.5.4;</w:t>
      </w:r>
    </w:p>
    <w:p w14:paraId="59AE2414" w14:textId="77777777" w:rsidR="00176791" w:rsidRPr="00C0503E" w:rsidRDefault="00176791" w:rsidP="00176791">
      <w:pPr>
        <w:pStyle w:val="B3"/>
      </w:pPr>
      <w:r w:rsidRPr="00C0503E">
        <w:t>3&gt;</w:t>
      </w:r>
      <w:r w:rsidRPr="00C0503E">
        <w:tab/>
        <w:t xml:space="preserve">if the </w:t>
      </w:r>
      <w:r w:rsidRPr="00C0503E">
        <w:rPr>
          <w:i/>
        </w:rPr>
        <w:t>scg-State</w:t>
      </w:r>
      <w:r w:rsidRPr="00C0503E">
        <w:t xml:space="preserve"> is not included in the </w:t>
      </w:r>
      <w:r w:rsidRPr="00C0503E">
        <w:rPr>
          <w:i/>
        </w:rPr>
        <w:t>RRCConnectionReconfiguration</w:t>
      </w:r>
      <w:r w:rsidRPr="00C0503E">
        <w:t>:</w:t>
      </w:r>
    </w:p>
    <w:p w14:paraId="08AAFF64" w14:textId="77777777" w:rsidR="00176791" w:rsidRPr="00C0503E" w:rsidRDefault="00176791" w:rsidP="00176791">
      <w:pPr>
        <w:pStyle w:val="B4"/>
      </w:pPr>
      <w:r w:rsidRPr="00C0503E">
        <w:t>4&gt;</w:t>
      </w:r>
      <w:r w:rsidRPr="00C0503E">
        <w:tab/>
        <w:t xml:space="preserve">if </w:t>
      </w:r>
      <w:r w:rsidRPr="00C0503E">
        <w:rPr>
          <w:i/>
        </w:rPr>
        <w:t>reconfigurationWithSync</w:t>
      </w:r>
      <w:r w:rsidRPr="00C0503E">
        <w:t xml:space="preserve"> was included in </w:t>
      </w:r>
      <w:r w:rsidRPr="00C0503E">
        <w:rPr>
          <w:i/>
        </w:rPr>
        <w:t>spCellConfig</w:t>
      </w:r>
      <w:r w:rsidRPr="00C0503E">
        <w:t xml:space="preserve"> of an SCG:</w:t>
      </w:r>
    </w:p>
    <w:p w14:paraId="231456ED" w14:textId="77777777" w:rsidR="00176791" w:rsidRPr="00C0503E" w:rsidRDefault="00176791" w:rsidP="00176791">
      <w:pPr>
        <w:pStyle w:val="B5"/>
      </w:pPr>
      <w:r w:rsidRPr="00C0503E">
        <w:t>5&gt;</w:t>
      </w:r>
      <w:r w:rsidRPr="00C0503E">
        <w:tab/>
        <w:t>initiate the Random Access procedure on the SpCell, as specified in TS 38.321 [3];</w:t>
      </w:r>
    </w:p>
    <w:p w14:paraId="5E579365" w14:textId="77777777" w:rsidR="00176791" w:rsidRPr="00C0503E" w:rsidRDefault="00176791" w:rsidP="00176791">
      <w:pPr>
        <w:pStyle w:val="B4"/>
      </w:pPr>
      <w:r w:rsidRPr="00C0503E">
        <w:rPr>
          <w:lang w:eastAsia="zh-CN"/>
        </w:rPr>
        <w:t>4&gt;</w:t>
      </w:r>
      <w:r w:rsidRPr="00C0503E">
        <w:rPr>
          <w:lang w:eastAsia="zh-CN"/>
        </w:rPr>
        <w:tab/>
        <w:t xml:space="preserve">else </w:t>
      </w:r>
      <w:r w:rsidRPr="00C0503E">
        <w:t>the procedure ends;</w:t>
      </w:r>
    </w:p>
    <w:p w14:paraId="60BE669A" w14:textId="77777777" w:rsidR="00176791" w:rsidRPr="00C0503E" w:rsidRDefault="00176791" w:rsidP="00176791">
      <w:pPr>
        <w:pStyle w:val="B3"/>
      </w:pPr>
      <w:r w:rsidRPr="00C0503E">
        <w:t>3&gt;</w:t>
      </w:r>
      <w:r w:rsidRPr="00C0503E">
        <w:tab/>
        <w:t>else:</w:t>
      </w:r>
    </w:p>
    <w:p w14:paraId="037304C8" w14:textId="77777777" w:rsidR="00176791" w:rsidRPr="00C0503E" w:rsidRDefault="00176791" w:rsidP="00176791">
      <w:pPr>
        <w:pStyle w:val="B4"/>
      </w:pPr>
      <w:r w:rsidRPr="00C0503E">
        <w:t>4&gt;</w:t>
      </w:r>
      <w:r w:rsidRPr="00C0503E">
        <w:tab/>
        <w:t>perform SCG deactivation as specified in 5.3.5.13b;</w:t>
      </w:r>
    </w:p>
    <w:p w14:paraId="6E8B102B" w14:textId="77777777" w:rsidR="00176791" w:rsidRPr="00C0503E" w:rsidRDefault="00176791" w:rsidP="00176791">
      <w:pPr>
        <w:pStyle w:val="B4"/>
      </w:pPr>
      <w:r w:rsidRPr="00C0503E">
        <w:t>4&gt;</w:t>
      </w:r>
      <w:r w:rsidRPr="00C0503E">
        <w:tab/>
        <w:t>the procedure ends;</w:t>
      </w:r>
    </w:p>
    <w:p w14:paraId="67F84591" w14:textId="77777777" w:rsidR="00176791" w:rsidRPr="00C0503E" w:rsidRDefault="00176791" w:rsidP="00176791">
      <w:pPr>
        <w:pStyle w:val="NO"/>
      </w:pPr>
      <w:r w:rsidRPr="00C0503E">
        <w:t>NOTE 1:</w:t>
      </w:r>
      <w:r w:rsidRPr="00C0503E">
        <w:tab/>
        <w:t xml:space="preserve">The order the UE sends the </w:t>
      </w:r>
      <w:r w:rsidRPr="00C0503E">
        <w:rPr>
          <w:i/>
          <w:iCs/>
        </w:rPr>
        <w:t>RRCConnectionReconfigurationComplete</w:t>
      </w:r>
      <w:r w:rsidRPr="00C0503E">
        <w:t xml:space="preserve"> message and performs the Random Access procedure towards the SCG is left to UE implementation.</w:t>
      </w:r>
    </w:p>
    <w:p w14:paraId="3A91C6EF" w14:textId="77777777" w:rsidR="00176791" w:rsidRPr="00C0503E" w:rsidRDefault="00176791" w:rsidP="00176791">
      <w:pPr>
        <w:pStyle w:val="B2"/>
      </w:pPr>
      <w:r w:rsidRPr="00C0503E">
        <w:lastRenderedPageBreak/>
        <w:t>2&gt;</w:t>
      </w:r>
      <w:r w:rsidRPr="00C0503E">
        <w:tab/>
        <w:t>else (</w:t>
      </w:r>
      <w:r w:rsidRPr="00C0503E">
        <w:rPr>
          <w:i/>
        </w:rPr>
        <w:t>RRCReconfiguration</w:t>
      </w:r>
      <w:r w:rsidRPr="00C0503E">
        <w:t xml:space="preserve"> was received via SRB3) but not within </w:t>
      </w:r>
      <w:r w:rsidRPr="00C0503E">
        <w:rPr>
          <w:i/>
          <w:iCs/>
        </w:rPr>
        <w:t>DLInformationTransferMRDC</w:t>
      </w:r>
      <w:r w:rsidRPr="00C0503E">
        <w:t>:</w:t>
      </w:r>
    </w:p>
    <w:p w14:paraId="058990F3" w14:textId="77777777" w:rsidR="00176791" w:rsidRPr="00C0503E" w:rsidRDefault="00176791" w:rsidP="00176791">
      <w:pPr>
        <w:pStyle w:val="B3"/>
      </w:pPr>
      <w:r w:rsidRPr="00C0503E">
        <w:t>3&gt;</w:t>
      </w:r>
      <w:r w:rsidRPr="00C0503E">
        <w:tab/>
        <w:t xml:space="preserve">submit the </w:t>
      </w:r>
      <w:r w:rsidRPr="00C0503E">
        <w:rPr>
          <w:i/>
        </w:rPr>
        <w:t>RRCReconfigurationComplete</w:t>
      </w:r>
      <w:r w:rsidRPr="00C0503E">
        <w:t xml:space="preserve"> message via SRB3 to lower layers for transmission using the new configuration;</w:t>
      </w:r>
    </w:p>
    <w:p w14:paraId="098A70C1" w14:textId="77777777" w:rsidR="00176791" w:rsidRPr="00C0503E" w:rsidRDefault="00176791" w:rsidP="00176791">
      <w:pPr>
        <w:pStyle w:val="NO"/>
      </w:pPr>
      <w:r w:rsidRPr="00C0503E">
        <w:t>NOTE 2:</w:t>
      </w:r>
      <w:r w:rsidRPr="00C0503E">
        <w:tab/>
        <w:t xml:space="preserve">In (NG)EN-DC and NR-DC, in the case </w:t>
      </w:r>
      <w:r w:rsidRPr="00C0503E">
        <w:rPr>
          <w:i/>
        </w:rPr>
        <w:t>RRCReconfiguration</w:t>
      </w:r>
      <w:r w:rsidRPr="00C0503E">
        <w:t xml:space="preserve"> is received via SRB1 or within </w:t>
      </w:r>
      <w:r w:rsidRPr="00C0503E">
        <w:rPr>
          <w:i/>
          <w:iCs/>
        </w:rPr>
        <w:t>DLInformationTransferMRDC</w:t>
      </w:r>
      <w:r w:rsidRPr="00C0503E">
        <w:t xml:space="preserve"> via SRB3, the random access is triggered by RRC layer itself as there is not necessarily other UL transmission. In the case </w:t>
      </w:r>
      <w:r w:rsidRPr="00C0503E">
        <w:rPr>
          <w:i/>
        </w:rPr>
        <w:t>RRCReconfiguration</w:t>
      </w:r>
      <w:r w:rsidRPr="00C0503E">
        <w:t xml:space="preserve"> is received via SRB3 but not within </w:t>
      </w:r>
      <w:r w:rsidRPr="00C0503E">
        <w:rPr>
          <w:i/>
          <w:iCs/>
        </w:rPr>
        <w:t>DLInformationTransferMRDC</w:t>
      </w:r>
      <w:r w:rsidRPr="00C0503E">
        <w:t xml:space="preserve">, the random access is triggered by the MAC layer due to arrival of </w:t>
      </w:r>
      <w:r w:rsidRPr="00C0503E">
        <w:rPr>
          <w:i/>
        </w:rPr>
        <w:t>RRCReconfigurationComplete</w:t>
      </w:r>
      <w:r w:rsidRPr="00C0503E">
        <w:t>.</w:t>
      </w:r>
    </w:p>
    <w:p w14:paraId="1F14519D" w14:textId="77777777" w:rsidR="00176791" w:rsidRPr="00C0503E" w:rsidRDefault="00176791" w:rsidP="00176791">
      <w:pPr>
        <w:pStyle w:val="B1"/>
      </w:pPr>
      <w:r w:rsidRPr="00C0503E">
        <w:t>1&gt;</w:t>
      </w:r>
      <w:r w:rsidRPr="00C0503E">
        <w:tab/>
        <w:t>else if the</w:t>
      </w:r>
      <w:r w:rsidRPr="00C0503E">
        <w:rPr>
          <w:i/>
        </w:rPr>
        <w:t xml:space="preserve"> RRCReconfiguration</w:t>
      </w:r>
      <w:r w:rsidRPr="00C0503E">
        <w:t xml:space="preserve"> message was received via SRB1 within the </w:t>
      </w:r>
      <w:r w:rsidRPr="00C0503E">
        <w:rPr>
          <w:i/>
          <w:iCs/>
        </w:rPr>
        <w:t>nr-SCG</w:t>
      </w:r>
      <w:r w:rsidRPr="00C0503E">
        <w:t xml:space="preserve"> within </w:t>
      </w:r>
      <w:r w:rsidRPr="00C0503E">
        <w:rPr>
          <w:i/>
          <w:iCs/>
        </w:rPr>
        <w:t>mrdc-SecondaryCellGroup</w:t>
      </w:r>
      <w:r w:rsidRPr="00C0503E">
        <w:t xml:space="preserve"> (UE in NR-DC, </w:t>
      </w:r>
      <w:r w:rsidRPr="00C0503E">
        <w:rPr>
          <w:i/>
          <w:iCs/>
        </w:rPr>
        <w:t>mrdc-SecondaryCellGroup</w:t>
      </w:r>
      <w:r w:rsidRPr="00C0503E">
        <w:t xml:space="preserve"> was received in </w:t>
      </w:r>
      <w:r w:rsidRPr="00C0503E">
        <w:rPr>
          <w:i/>
          <w:iCs/>
        </w:rPr>
        <w:t>RRCReconfiguration</w:t>
      </w:r>
      <w:r w:rsidRPr="00C0503E">
        <w:t xml:space="preserve"> or </w:t>
      </w:r>
      <w:r w:rsidRPr="00C0503E">
        <w:rPr>
          <w:i/>
          <w:iCs/>
        </w:rPr>
        <w:t>RRCResume</w:t>
      </w:r>
      <w:r w:rsidRPr="00C0503E">
        <w:t xml:space="preserve"> via SRB1):</w:t>
      </w:r>
    </w:p>
    <w:p w14:paraId="698BC209" w14:textId="77777777" w:rsidR="00176791" w:rsidRPr="00C0503E" w:rsidRDefault="00176791" w:rsidP="00176791">
      <w:pPr>
        <w:pStyle w:val="B2"/>
      </w:pPr>
      <w:r w:rsidRPr="00C0503E">
        <w:t>2&gt;</w:t>
      </w:r>
      <w:r w:rsidRPr="00C0503E">
        <w:tab/>
        <w:t xml:space="preserve">if the </w:t>
      </w:r>
      <w:r w:rsidRPr="00C0503E">
        <w:rPr>
          <w:i/>
          <w:iCs/>
        </w:rPr>
        <w:t>RRCReconfiguration</w:t>
      </w:r>
      <w:r w:rsidRPr="00C0503E">
        <w:t xml:space="preserve"> is applied due to a conditional reconfiguration execution for CPC which is configured via </w:t>
      </w:r>
      <w:r w:rsidRPr="00C0503E">
        <w:rPr>
          <w:i/>
        </w:rPr>
        <w:t>conditionalReconfiguration</w:t>
      </w:r>
      <w:r w:rsidRPr="00C0503E">
        <w:t xml:space="preserve"> contained in </w:t>
      </w:r>
      <w:r w:rsidRPr="00C0503E">
        <w:rPr>
          <w:i/>
        </w:rPr>
        <w:t>nr-SCG</w:t>
      </w:r>
      <w:r w:rsidRPr="00C0503E">
        <w:t xml:space="preserve"> within </w:t>
      </w:r>
      <w:r w:rsidRPr="00C0503E">
        <w:rPr>
          <w:i/>
        </w:rPr>
        <w:t>mrdc-SecondaryCellGroup</w:t>
      </w:r>
      <w:r w:rsidRPr="00C0503E">
        <w:t>:</w:t>
      </w:r>
    </w:p>
    <w:p w14:paraId="319FB07B" w14:textId="77777777" w:rsidR="00176791" w:rsidRPr="00C0503E" w:rsidRDefault="00176791" w:rsidP="00176791">
      <w:pPr>
        <w:pStyle w:val="B3"/>
      </w:pPr>
      <w:r w:rsidRPr="00C0503E">
        <w:t>3&gt;</w:t>
      </w:r>
      <w:r w:rsidRPr="00C0503E">
        <w:tab/>
        <w:t xml:space="preserve">submit the </w:t>
      </w:r>
      <w:r w:rsidRPr="00C0503E">
        <w:rPr>
          <w:i/>
          <w:iCs/>
        </w:rPr>
        <w:t>RRCReconfigurationComplete</w:t>
      </w:r>
      <w:r w:rsidRPr="00C0503E">
        <w:t xml:space="preserve"> message via the NR MCG embedded in NR RRC message </w:t>
      </w:r>
      <w:r w:rsidRPr="00C0503E">
        <w:rPr>
          <w:i/>
          <w:iCs/>
        </w:rPr>
        <w:t>ULInformationTransferMRDC</w:t>
      </w:r>
      <w:r w:rsidRPr="00C0503E">
        <w:t xml:space="preserve"> as specified in clause 5.7.2a.3.</w:t>
      </w:r>
    </w:p>
    <w:p w14:paraId="56423706" w14:textId="77777777" w:rsidR="00176791" w:rsidRPr="00C0503E" w:rsidRDefault="00176791" w:rsidP="00176791">
      <w:pPr>
        <w:pStyle w:val="B2"/>
      </w:pPr>
      <w:r w:rsidRPr="00C0503E">
        <w:t>2&gt;</w:t>
      </w:r>
      <w:r w:rsidRPr="00C0503E">
        <w:tab/>
        <w:t xml:space="preserve">if the </w:t>
      </w:r>
      <w:r w:rsidRPr="00C0503E">
        <w:rPr>
          <w:i/>
        </w:rPr>
        <w:t>scg-State</w:t>
      </w:r>
      <w:r w:rsidRPr="00C0503E">
        <w:t xml:space="preserve"> is not included in the </w:t>
      </w:r>
      <w:r w:rsidRPr="00C0503E">
        <w:rPr>
          <w:i/>
        </w:rPr>
        <w:t>RRCReconfiguration</w:t>
      </w:r>
      <w:r w:rsidRPr="00C0503E">
        <w:t xml:space="preserve"> or </w:t>
      </w:r>
      <w:r w:rsidRPr="00C0503E">
        <w:rPr>
          <w:i/>
        </w:rPr>
        <w:t>RRCResume</w:t>
      </w:r>
      <w:r w:rsidRPr="00C0503E">
        <w:t xml:space="preserve"> message containing the </w:t>
      </w:r>
      <w:r w:rsidRPr="00C0503E">
        <w:rPr>
          <w:i/>
        </w:rPr>
        <w:t>RRCReconfiguration</w:t>
      </w:r>
      <w:r w:rsidRPr="00C0503E">
        <w:t xml:space="preserve"> message:</w:t>
      </w:r>
    </w:p>
    <w:p w14:paraId="4545C0F0" w14:textId="77777777" w:rsidR="00176791" w:rsidRPr="00C0503E" w:rsidRDefault="00176791" w:rsidP="00176791">
      <w:pPr>
        <w:pStyle w:val="B3"/>
      </w:pPr>
      <w:r w:rsidRPr="00C0503E">
        <w:t>3&gt;</w:t>
      </w:r>
      <w:r w:rsidRPr="00C0503E">
        <w:tab/>
        <w:t>perform SCG activation as specified in 5.3.5.13a;</w:t>
      </w:r>
    </w:p>
    <w:p w14:paraId="20079646" w14:textId="77777777" w:rsidR="00176791" w:rsidRPr="00C0503E" w:rsidRDefault="00176791" w:rsidP="00176791">
      <w:pPr>
        <w:pStyle w:val="B3"/>
      </w:pPr>
      <w:r w:rsidRPr="00C0503E">
        <w:t>3&gt;</w:t>
      </w:r>
      <w:r w:rsidRPr="00C0503E">
        <w:tab/>
        <w:t xml:space="preserve">if </w:t>
      </w:r>
      <w:r w:rsidRPr="00C0503E">
        <w:rPr>
          <w:i/>
          <w:iCs/>
        </w:rPr>
        <w:t>reconfigurationWithSync</w:t>
      </w:r>
      <w:r w:rsidRPr="00C0503E">
        <w:t xml:space="preserve"> was included in </w:t>
      </w:r>
      <w:r w:rsidRPr="00C0503E">
        <w:rPr>
          <w:i/>
          <w:iCs/>
        </w:rPr>
        <w:t>spCellConfig</w:t>
      </w:r>
      <w:r w:rsidRPr="00C0503E">
        <w:t xml:space="preserve"> in nr-SCG:</w:t>
      </w:r>
    </w:p>
    <w:p w14:paraId="5E1CC229" w14:textId="77777777" w:rsidR="00176791" w:rsidRPr="00C0503E" w:rsidRDefault="00176791" w:rsidP="00176791">
      <w:pPr>
        <w:pStyle w:val="B4"/>
      </w:pPr>
      <w:r w:rsidRPr="00C0503E">
        <w:t>4&gt;</w:t>
      </w:r>
      <w:r w:rsidRPr="00C0503E">
        <w:tab/>
        <w:t>initiate the Random Access procedure on the PSCell, as specified in TS 38.321 [3];</w:t>
      </w:r>
    </w:p>
    <w:p w14:paraId="06336822" w14:textId="77777777" w:rsidR="001F6C0D" w:rsidRPr="00F43A82" w:rsidRDefault="001F6C0D" w:rsidP="001F6C0D">
      <w:pPr>
        <w:pStyle w:val="B4"/>
        <w:rPr>
          <w:ins w:id="90" w:author="Rapp_AfterRAN2#123" w:date="2023-09-10T21:01:00Z"/>
        </w:rPr>
      </w:pPr>
      <w:ins w:id="91" w:author="Rapp_AfterRAN2#123" w:date="2023-09-10T21:01:00Z">
        <w:r>
          <w:t>4</w:t>
        </w:r>
        <w:r w:rsidRPr="00F43A82">
          <w:t>&gt;</w:t>
        </w:r>
        <w:r w:rsidRPr="00F43A82">
          <w:tab/>
          <w:t xml:space="preserve">if the UE was configured with </w:t>
        </w:r>
        <w:r w:rsidRPr="00F43A82">
          <w:rPr>
            <w:i/>
            <w:iCs/>
          </w:rPr>
          <w:t>success</w:t>
        </w:r>
        <w:r>
          <w:rPr>
            <w:i/>
            <w:iCs/>
          </w:rPr>
          <w:t>PSCell</w:t>
        </w:r>
        <w:r w:rsidRPr="00F43A82">
          <w:rPr>
            <w:i/>
            <w:iCs/>
          </w:rPr>
          <w:t>-Config</w:t>
        </w:r>
        <w:r w:rsidRPr="00F43A82">
          <w:t xml:space="preserve"> when connected to the source P</w:t>
        </w:r>
        <w:r>
          <w:t>S</w:t>
        </w:r>
        <w:r w:rsidRPr="00F43A82">
          <w:t>Cell</w:t>
        </w:r>
        <w:r>
          <w:t xml:space="preserve"> (for PSCell change) or to the PCell (for PSCell addition or change):</w:t>
        </w:r>
      </w:ins>
    </w:p>
    <w:p w14:paraId="7D2E836A" w14:textId="77777777" w:rsidR="001F6C0D" w:rsidRDefault="001F6C0D" w:rsidP="001F6C0D">
      <w:pPr>
        <w:pStyle w:val="B5"/>
        <w:rPr>
          <w:ins w:id="92" w:author="Rapp_AfterRAN2#123" w:date="2023-09-10T21:01:00Z"/>
        </w:rPr>
      </w:pPr>
      <w:ins w:id="93" w:author="Rapp_AfterRAN2#123" w:date="2023-09-10T21:01:00Z">
        <w:r>
          <w:t>5</w:t>
        </w:r>
        <w:r w:rsidRPr="00F43A82">
          <w:t>&gt;</w:t>
        </w:r>
        <w:r w:rsidRPr="00F43A82">
          <w:tab/>
          <w:t xml:space="preserve">perform the actions for the successful </w:t>
        </w:r>
        <w:r>
          <w:t>PSCell change or addition</w:t>
        </w:r>
        <w:r w:rsidRPr="00F43A82">
          <w:t xml:space="preserve"> report determination as specified in clause 5.7.10.</w:t>
        </w:r>
        <w:r>
          <w:t>X</w:t>
        </w:r>
        <w:r w:rsidRPr="00F43A82">
          <w:t xml:space="preserve">, upon successfully completing the Random Access procedure triggered for the </w:t>
        </w:r>
        <w:r w:rsidRPr="00F43A82">
          <w:rPr>
            <w:rFonts w:eastAsia="Malgun Gothic"/>
            <w:i/>
            <w:lang w:eastAsia="ko-KR"/>
          </w:rPr>
          <w:t>reconfigurationWithSync</w:t>
        </w:r>
        <w:r w:rsidRPr="00F43A82">
          <w:rPr>
            <w:rFonts w:eastAsia="Malgun Gothic"/>
            <w:lang w:eastAsia="ko-KR"/>
          </w:rPr>
          <w:t xml:space="preserve"> in </w:t>
        </w:r>
        <w:r w:rsidRPr="00F43A82">
          <w:rPr>
            <w:rFonts w:eastAsia="Malgun Gothic"/>
            <w:i/>
            <w:lang w:eastAsia="ko-KR"/>
          </w:rPr>
          <w:t>spCellConfig</w:t>
        </w:r>
        <w:r w:rsidRPr="00F43A82">
          <w:rPr>
            <w:rFonts w:eastAsia="Malgun Gothic"/>
            <w:lang w:eastAsia="ko-KR"/>
          </w:rPr>
          <w:t xml:space="preserve"> of the </w:t>
        </w:r>
        <w:r>
          <w:rPr>
            <w:rFonts w:eastAsia="Malgun Gothic"/>
            <w:lang w:eastAsia="ko-KR"/>
          </w:rPr>
          <w:t>SCG</w:t>
        </w:r>
        <w:r w:rsidRPr="00F43A82">
          <w:t>;</w:t>
        </w:r>
      </w:ins>
    </w:p>
    <w:p w14:paraId="10518AB8" w14:textId="77777777" w:rsidR="00176791" w:rsidRPr="00C0503E" w:rsidRDefault="00176791" w:rsidP="00176791">
      <w:pPr>
        <w:pStyle w:val="B3"/>
      </w:pPr>
      <w:r w:rsidRPr="00C0503E">
        <w:t>3&gt;</w:t>
      </w:r>
      <w:r w:rsidRPr="00C0503E">
        <w:tab/>
        <w:t xml:space="preserve">else if the SCG was deactivated before the reception of the NR RRC message containing the </w:t>
      </w:r>
      <w:r w:rsidRPr="00C0503E">
        <w:rPr>
          <w:i/>
        </w:rPr>
        <w:t>RRCReconfiguration</w:t>
      </w:r>
      <w:r w:rsidRPr="00C0503E">
        <w:t xml:space="preserve"> message:</w:t>
      </w:r>
    </w:p>
    <w:p w14:paraId="234376EF" w14:textId="77777777" w:rsidR="00176791" w:rsidRPr="00C0503E" w:rsidRDefault="00176791" w:rsidP="00176791">
      <w:pPr>
        <w:pStyle w:val="B4"/>
      </w:pPr>
      <w:r w:rsidRPr="00C0503E">
        <w:t>4&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w:t>
      </w:r>
      <w:r w:rsidRPr="00C0503E">
        <w:rPr>
          <w:i/>
        </w:rPr>
        <w:t>RRCReconfiguration</w:t>
      </w:r>
      <w:r w:rsidRPr="00C0503E">
        <w:t xml:space="preserve"> or </w:t>
      </w:r>
      <w:r w:rsidRPr="00C0503E">
        <w:rPr>
          <w:i/>
        </w:rPr>
        <w:t>RRCResume</w:t>
      </w:r>
      <w:r w:rsidRPr="00C0503E">
        <w:t xml:space="preserve"> message containing the </w:t>
      </w:r>
      <w:r w:rsidRPr="00C0503E">
        <w:rPr>
          <w:i/>
        </w:rPr>
        <w:t>RRCReconfiguration</w:t>
      </w:r>
      <w:r w:rsidRPr="00C0503E">
        <w:t xml:space="preserve"> message; or</w:t>
      </w:r>
    </w:p>
    <w:p w14:paraId="6E366A3D" w14:textId="77777777" w:rsidR="00176791" w:rsidRPr="00C0503E" w:rsidRDefault="00176791" w:rsidP="00176791">
      <w:pPr>
        <w:pStyle w:val="B4"/>
      </w:pPr>
      <w:r w:rsidRPr="00C0503E">
        <w:t>4&gt;</w:t>
      </w:r>
      <w:r w:rsidRPr="00C0503E">
        <w:tab/>
        <w:t>if lower layers indicate that a Random Access procedure is needed for SCG activation:</w:t>
      </w:r>
    </w:p>
    <w:p w14:paraId="3896A7F0" w14:textId="77777777" w:rsidR="00176791" w:rsidRPr="00C0503E" w:rsidRDefault="00176791" w:rsidP="00176791">
      <w:pPr>
        <w:pStyle w:val="B5"/>
      </w:pPr>
      <w:r w:rsidRPr="00C0503E">
        <w:t>5&gt;</w:t>
      </w:r>
      <w:r w:rsidRPr="00C0503E">
        <w:tab/>
        <w:t>initiate the Random Access procedure on the PSCell, as specified in TS 38.321 [3];</w:t>
      </w:r>
    </w:p>
    <w:p w14:paraId="06B56CBF" w14:textId="77777777" w:rsidR="00176791" w:rsidRPr="00C0503E" w:rsidRDefault="00176791" w:rsidP="00176791">
      <w:pPr>
        <w:pStyle w:val="B4"/>
      </w:pPr>
      <w:r w:rsidRPr="00C0503E">
        <w:t>4&gt;</w:t>
      </w:r>
      <w:r w:rsidRPr="00C0503E">
        <w:tab/>
        <w:t>else the procedure ends;</w:t>
      </w:r>
    </w:p>
    <w:p w14:paraId="79198498" w14:textId="77777777" w:rsidR="00176791" w:rsidRPr="00C0503E" w:rsidRDefault="00176791" w:rsidP="00176791">
      <w:pPr>
        <w:pStyle w:val="B3"/>
      </w:pPr>
      <w:r w:rsidRPr="00C0503E">
        <w:t>3&gt;</w:t>
      </w:r>
      <w:r w:rsidRPr="00C0503E">
        <w:tab/>
        <w:t>else the procedure ends;</w:t>
      </w:r>
    </w:p>
    <w:p w14:paraId="6300B7AC" w14:textId="77777777" w:rsidR="00176791" w:rsidRPr="00C0503E" w:rsidRDefault="00176791" w:rsidP="00176791">
      <w:pPr>
        <w:pStyle w:val="B2"/>
      </w:pPr>
      <w:r w:rsidRPr="00C0503E">
        <w:t>2&gt;</w:t>
      </w:r>
      <w:r w:rsidRPr="00C0503E">
        <w:tab/>
        <w:t>else</w:t>
      </w:r>
    </w:p>
    <w:p w14:paraId="2D933673" w14:textId="77777777" w:rsidR="00176791" w:rsidRPr="00C0503E" w:rsidRDefault="00176791" w:rsidP="00176791">
      <w:pPr>
        <w:pStyle w:val="B3"/>
      </w:pPr>
      <w:r w:rsidRPr="00C0503E">
        <w:t>3&gt;</w:t>
      </w:r>
      <w:r w:rsidRPr="00C0503E">
        <w:tab/>
        <w:t>perform SCG deactivation as specified in 5.3.5.13b;</w:t>
      </w:r>
    </w:p>
    <w:p w14:paraId="039CA203" w14:textId="77777777" w:rsidR="00176791" w:rsidRPr="00C0503E" w:rsidRDefault="00176791" w:rsidP="00176791">
      <w:pPr>
        <w:pStyle w:val="B3"/>
      </w:pPr>
      <w:r w:rsidRPr="00C0503E">
        <w:lastRenderedPageBreak/>
        <w:t>3&gt;</w:t>
      </w:r>
      <w:r w:rsidRPr="00C0503E">
        <w:tab/>
        <w:t>the procedure ends;</w:t>
      </w:r>
    </w:p>
    <w:p w14:paraId="2B000477" w14:textId="77777777" w:rsidR="00176791" w:rsidRPr="00C0503E" w:rsidRDefault="00176791" w:rsidP="00176791">
      <w:pPr>
        <w:pStyle w:val="NO"/>
      </w:pPr>
      <w:r w:rsidRPr="00C0503E">
        <w:t>NOTE 2a:</w:t>
      </w:r>
      <w:r w:rsidRPr="00C0503E">
        <w:tab/>
        <w:t xml:space="preserve">The order in which the UE sends the </w:t>
      </w:r>
      <w:r w:rsidRPr="00C0503E">
        <w:rPr>
          <w:i/>
          <w:iCs/>
        </w:rPr>
        <w:t>RRCReconfigurationComplete</w:t>
      </w:r>
      <w:r w:rsidRPr="00C0503E">
        <w:t xml:space="preserve"> message and performs the Random Access procedure towards the SCG is left to UE implementation.</w:t>
      </w:r>
    </w:p>
    <w:p w14:paraId="3AB805A0" w14:textId="77777777" w:rsidR="00176791" w:rsidRPr="00C0503E" w:rsidRDefault="00176791" w:rsidP="00176791">
      <w:pPr>
        <w:pStyle w:val="B1"/>
      </w:pPr>
      <w:r w:rsidRPr="00C0503E">
        <w:t>1&gt;</w:t>
      </w:r>
      <w:r w:rsidRPr="00C0503E">
        <w:tab/>
        <w:t xml:space="preserve">else if the </w:t>
      </w:r>
      <w:r w:rsidRPr="00C0503E">
        <w:rPr>
          <w:i/>
        </w:rPr>
        <w:t>RRCReconfiguration</w:t>
      </w:r>
      <w:r w:rsidRPr="00C0503E">
        <w:t xml:space="preserve"> message was received via SRB3 (UE in NR-DC):</w:t>
      </w:r>
    </w:p>
    <w:p w14:paraId="40BC8E09" w14:textId="77777777" w:rsidR="00176791" w:rsidRPr="00C0503E" w:rsidRDefault="00176791" w:rsidP="00176791">
      <w:pPr>
        <w:pStyle w:val="B2"/>
      </w:pPr>
      <w:r w:rsidRPr="00C0503E">
        <w:t>2&gt;</w:t>
      </w:r>
      <w:r w:rsidRPr="00C0503E">
        <w:tab/>
        <w:t>if the</w:t>
      </w:r>
      <w:r w:rsidRPr="00C0503E">
        <w:rPr>
          <w:i/>
        </w:rPr>
        <w:t xml:space="preserve"> RRCReconfiguration</w:t>
      </w:r>
      <w:r w:rsidRPr="00C0503E">
        <w:t xml:space="preserve"> message was received within </w:t>
      </w:r>
      <w:r w:rsidRPr="00C0503E">
        <w:rPr>
          <w:i/>
          <w:iCs/>
        </w:rPr>
        <w:t>DLInformationTransferMRDC</w:t>
      </w:r>
      <w:r w:rsidRPr="00C0503E">
        <w:t>:</w:t>
      </w:r>
    </w:p>
    <w:p w14:paraId="1CA1D0FA" w14:textId="77777777" w:rsidR="00176791" w:rsidRPr="00C0503E" w:rsidRDefault="00176791" w:rsidP="00176791">
      <w:pPr>
        <w:pStyle w:val="B3"/>
      </w:pPr>
      <w:r w:rsidRPr="00C0503E">
        <w:t>3&gt;</w:t>
      </w:r>
      <w:r w:rsidRPr="00C0503E">
        <w:tab/>
        <w:t xml:space="preserve">if the </w:t>
      </w:r>
      <w:r w:rsidRPr="00C0503E">
        <w:rPr>
          <w:i/>
          <w:iCs/>
        </w:rPr>
        <w:t xml:space="preserve">RRCReconfiguration </w:t>
      </w:r>
      <w:r w:rsidRPr="00C0503E">
        <w:t xml:space="preserve">message was received within the </w:t>
      </w:r>
      <w:r w:rsidRPr="00C0503E">
        <w:rPr>
          <w:i/>
          <w:iCs/>
        </w:rPr>
        <w:t>nr-SCG</w:t>
      </w:r>
      <w:r w:rsidRPr="00C0503E">
        <w:t xml:space="preserve"> within </w:t>
      </w:r>
      <w:r w:rsidRPr="00C0503E">
        <w:rPr>
          <w:i/>
          <w:iCs/>
        </w:rPr>
        <w:t>mrdc-SecondaryCellGroup</w:t>
      </w:r>
      <w:r w:rsidRPr="00C0503E">
        <w:t xml:space="preserve"> (NR SCG RRC Reconfiguration):</w:t>
      </w:r>
    </w:p>
    <w:p w14:paraId="06DADB45" w14:textId="77777777" w:rsidR="00176791" w:rsidRPr="00C0503E" w:rsidRDefault="00176791" w:rsidP="00176791">
      <w:pPr>
        <w:pStyle w:val="B4"/>
      </w:pPr>
      <w:r w:rsidRPr="00C0503E">
        <w:t>4&gt;</w:t>
      </w:r>
      <w:r w:rsidRPr="00C0503E">
        <w:tab/>
        <w:t xml:space="preserve">if the </w:t>
      </w:r>
      <w:r w:rsidRPr="00C0503E">
        <w:rPr>
          <w:i/>
        </w:rPr>
        <w:t>scg-State</w:t>
      </w:r>
      <w:r w:rsidRPr="00C0503E">
        <w:t xml:space="preserve"> is not included in the </w:t>
      </w:r>
      <w:r w:rsidRPr="00C0503E">
        <w:rPr>
          <w:i/>
        </w:rPr>
        <w:t>RRCReconfiguration</w:t>
      </w:r>
      <w:r w:rsidRPr="00C0503E">
        <w:t xml:space="preserve"> message containing the </w:t>
      </w:r>
      <w:r w:rsidRPr="00C0503E">
        <w:rPr>
          <w:i/>
        </w:rPr>
        <w:t>RRCReconfiguration</w:t>
      </w:r>
      <w:r w:rsidRPr="00C0503E">
        <w:t xml:space="preserve"> message:</w:t>
      </w:r>
    </w:p>
    <w:p w14:paraId="151A8E61" w14:textId="77777777" w:rsidR="00176791" w:rsidRPr="00C0503E" w:rsidRDefault="00176791" w:rsidP="00176791">
      <w:pPr>
        <w:pStyle w:val="B5"/>
      </w:pPr>
      <w:r w:rsidRPr="00C0503E">
        <w:t>5&gt;</w:t>
      </w:r>
      <w:r w:rsidRPr="00C0503E">
        <w:tab/>
        <w:t xml:space="preserve">if </w:t>
      </w:r>
      <w:r w:rsidRPr="00C0503E">
        <w:rPr>
          <w:i/>
          <w:iCs/>
        </w:rPr>
        <w:t>reconfigurationWithSync</w:t>
      </w:r>
      <w:r w:rsidRPr="00C0503E">
        <w:t xml:space="preserve"> was included in spCellConfig in nr-SCG:</w:t>
      </w:r>
    </w:p>
    <w:p w14:paraId="36D4EE70" w14:textId="77777777" w:rsidR="00176791" w:rsidRPr="00C0503E" w:rsidRDefault="00176791" w:rsidP="00176791">
      <w:pPr>
        <w:pStyle w:val="B6"/>
        <w:rPr>
          <w:lang w:val="en-GB"/>
        </w:rPr>
      </w:pPr>
      <w:r w:rsidRPr="00C0503E">
        <w:rPr>
          <w:lang w:val="en-GB"/>
        </w:rPr>
        <w:t>6&gt;</w:t>
      </w:r>
      <w:r w:rsidRPr="00C0503E">
        <w:rPr>
          <w:lang w:val="en-GB"/>
        </w:rPr>
        <w:tab/>
        <w:t>initiate the Random Access procedure on the PSCell, as specified in TS 38.321 [3];</w:t>
      </w:r>
    </w:p>
    <w:p w14:paraId="21CC184E" w14:textId="77777777" w:rsidR="00176791" w:rsidRPr="00C0503E" w:rsidRDefault="00176791" w:rsidP="00176791">
      <w:pPr>
        <w:pStyle w:val="B5"/>
      </w:pPr>
      <w:r w:rsidRPr="00C0503E">
        <w:t>5&gt;</w:t>
      </w:r>
      <w:r w:rsidRPr="00C0503E">
        <w:tab/>
        <w:t>else:</w:t>
      </w:r>
    </w:p>
    <w:p w14:paraId="2DCD251B" w14:textId="77777777" w:rsidR="00176791" w:rsidRPr="00C0503E" w:rsidRDefault="00176791" w:rsidP="00176791">
      <w:pPr>
        <w:pStyle w:val="B6"/>
        <w:rPr>
          <w:lang w:val="en-GB"/>
        </w:rPr>
      </w:pPr>
      <w:r w:rsidRPr="00C0503E">
        <w:rPr>
          <w:lang w:val="en-GB"/>
        </w:rPr>
        <w:t>6&gt;</w:t>
      </w:r>
      <w:r w:rsidRPr="00C0503E">
        <w:rPr>
          <w:lang w:val="en-GB"/>
        </w:rPr>
        <w:tab/>
        <w:t>the procedure ends;</w:t>
      </w:r>
    </w:p>
    <w:p w14:paraId="32153C33" w14:textId="77777777" w:rsidR="00176791" w:rsidRPr="00C0503E" w:rsidRDefault="00176791" w:rsidP="00176791">
      <w:pPr>
        <w:pStyle w:val="B4"/>
      </w:pPr>
      <w:r w:rsidRPr="00C0503E">
        <w:t>4&gt;</w:t>
      </w:r>
      <w:r w:rsidRPr="00C0503E">
        <w:tab/>
        <w:t>else:</w:t>
      </w:r>
    </w:p>
    <w:p w14:paraId="73B33DA0" w14:textId="77777777" w:rsidR="00176791" w:rsidRPr="00C0503E" w:rsidRDefault="00176791" w:rsidP="00176791">
      <w:pPr>
        <w:pStyle w:val="B5"/>
      </w:pPr>
      <w:r w:rsidRPr="00C0503E">
        <w:t>5&gt;</w:t>
      </w:r>
      <w:r w:rsidRPr="00C0503E">
        <w:tab/>
        <w:t>perform SCG deactivation as specified in 5.3.5.13b;</w:t>
      </w:r>
    </w:p>
    <w:p w14:paraId="3E501FCE" w14:textId="77777777" w:rsidR="00176791" w:rsidRPr="00C0503E" w:rsidRDefault="00176791" w:rsidP="00176791">
      <w:pPr>
        <w:pStyle w:val="B5"/>
      </w:pPr>
      <w:r w:rsidRPr="00C0503E">
        <w:t>5&gt;</w:t>
      </w:r>
      <w:r w:rsidRPr="00C0503E">
        <w:tab/>
        <w:t>the procedure ends;</w:t>
      </w:r>
    </w:p>
    <w:p w14:paraId="22E10545" w14:textId="77777777" w:rsidR="00176791" w:rsidRPr="00C0503E" w:rsidRDefault="00176791" w:rsidP="00176791">
      <w:pPr>
        <w:pStyle w:val="B3"/>
      </w:pPr>
      <w:r w:rsidRPr="00C0503E">
        <w:t>3&gt;</w:t>
      </w:r>
      <w:r w:rsidRPr="00C0503E">
        <w:tab/>
        <w:t>else:</w:t>
      </w:r>
    </w:p>
    <w:p w14:paraId="2D93DCF8"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does not include the </w:t>
      </w:r>
      <w:r w:rsidRPr="00C0503E">
        <w:rPr>
          <w:i/>
        </w:rPr>
        <w:t>mrdc-SecondaryCellGroupConfig</w:t>
      </w:r>
      <w:r w:rsidRPr="00C0503E">
        <w:t>:</w:t>
      </w:r>
    </w:p>
    <w:p w14:paraId="1C90D2B7" w14:textId="77777777" w:rsidR="00176791" w:rsidRPr="00C0503E" w:rsidRDefault="00176791" w:rsidP="00176791">
      <w:pPr>
        <w:pStyle w:val="B5"/>
      </w:pPr>
      <w:r w:rsidRPr="00C0503E">
        <w:t>5&gt;</w:t>
      </w:r>
      <w:r w:rsidRPr="00C0503E">
        <w:tab/>
        <w:t xml:space="preserve">if the </w:t>
      </w:r>
      <w:r w:rsidRPr="00C0503E">
        <w:rPr>
          <w:i/>
        </w:rPr>
        <w:t>RRCReconfiguration</w:t>
      </w:r>
      <w:r w:rsidRPr="00C0503E">
        <w:t xml:space="preserve"> includes the </w:t>
      </w:r>
      <w:r w:rsidRPr="00C0503E">
        <w:rPr>
          <w:i/>
        </w:rPr>
        <w:t>scg-State</w:t>
      </w:r>
      <w:r w:rsidRPr="00C0503E">
        <w:t>:</w:t>
      </w:r>
    </w:p>
    <w:p w14:paraId="7AF067EE" w14:textId="77777777" w:rsidR="00176791" w:rsidRPr="00C0503E" w:rsidRDefault="00176791" w:rsidP="00176791">
      <w:pPr>
        <w:pStyle w:val="B6"/>
        <w:rPr>
          <w:lang w:val="en-GB"/>
        </w:rPr>
      </w:pPr>
      <w:r w:rsidRPr="00C0503E">
        <w:rPr>
          <w:lang w:val="en-GB"/>
        </w:rPr>
        <w:t>6&gt;</w:t>
      </w:r>
      <w:r w:rsidRPr="00C0503E">
        <w:rPr>
          <w:lang w:val="en-GB"/>
        </w:rPr>
        <w:tab/>
        <w:t>perform SCG deactivation as specified in 5.3.5.13b;</w:t>
      </w:r>
    </w:p>
    <w:p w14:paraId="73D0112A" w14:textId="77777777" w:rsidR="00176791" w:rsidRPr="00C0503E" w:rsidRDefault="00176791" w:rsidP="00176791">
      <w:pPr>
        <w:pStyle w:val="B4"/>
      </w:pPr>
      <w:r w:rsidRPr="00C0503E">
        <w:t>4&gt;</w:t>
      </w:r>
      <w:r w:rsidRPr="00C0503E">
        <w:tab/>
        <w:t xml:space="preserve">submit the </w:t>
      </w:r>
      <w:r w:rsidRPr="00C0503E">
        <w:rPr>
          <w:i/>
        </w:rPr>
        <w:t>RRCReconfigurationComplete</w:t>
      </w:r>
      <w:r w:rsidRPr="00C0503E">
        <w:t xml:space="preserve"> message via SRB1 to lower layers for transmission using the new configuration;</w:t>
      </w:r>
    </w:p>
    <w:p w14:paraId="102F7444" w14:textId="77777777" w:rsidR="00176791" w:rsidRPr="00C0503E" w:rsidRDefault="00176791" w:rsidP="00176791">
      <w:pPr>
        <w:pStyle w:val="B2"/>
      </w:pPr>
      <w:r w:rsidRPr="00C0503E">
        <w:t>2&gt;</w:t>
      </w:r>
      <w:r w:rsidRPr="00C0503E">
        <w:tab/>
        <w:t>else:</w:t>
      </w:r>
    </w:p>
    <w:p w14:paraId="36919C56" w14:textId="772353BF" w:rsidR="00BC20CC" w:rsidRPr="00F43A82" w:rsidRDefault="00BC20CC" w:rsidP="00BC20CC">
      <w:pPr>
        <w:pStyle w:val="B3"/>
        <w:rPr>
          <w:ins w:id="94" w:author="Rapp_AfterRAN2#123" w:date="2023-09-13T13:28:00Z"/>
        </w:rPr>
      </w:pPr>
      <w:commentRangeStart w:id="95"/>
      <w:ins w:id="96" w:author="Rapp_AfterRAN2#123" w:date="2023-09-13T13:28:00Z">
        <w:r>
          <w:t>3</w:t>
        </w:r>
        <w:r w:rsidRPr="00F43A82">
          <w:t>&gt;</w:t>
        </w:r>
        <w:r w:rsidRPr="00F43A82">
          <w:tab/>
          <w:t xml:space="preserve">if the UE was configured with </w:t>
        </w:r>
        <w:r w:rsidRPr="00F43A82">
          <w:rPr>
            <w:i/>
            <w:iCs/>
          </w:rPr>
          <w:t>success</w:t>
        </w:r>
        <w:r>
          <w:rPr>
            <w:i/>
            <w:iCs/>
          </w:rPr>
          <w:t>PSCell</w:t>
        </w:r>
        <w:r w:rsidRPr="00F43A82">
          <w:rPr>
            <w:i/>
            <w:iCs/>
          </w:rPr>
          <w:t>-Config</w:t>
        </w:r>
        <w:r w:rsidRPr="00F43A82">
          <w:t xml:space="preserve"> </w:t>
        </w:r>
      </w:ins>
      <w:ins w:id="97" w:author="Rapp_AfterRAN2#123" w:date="2023-09-13T13:35:00Z">
        <w:r w:rsidR="00B72515">
          <w:t>by</w:t>
        </w:r>
      </w:ins>
      <w:ins w:id="98" w:author="Rapp_AfterRAN2#123" w:date="2023-09-13T13:28:00Z">
        <w:r w:rsidRPr="00F43A82">
          <w:t xml:space="preserve"> the PCell</w:t>
        </w:r>
        <w:r>
          <w:t xml:space="preserve"> </w:t>
        </w:r>
      </w:ins>
      <w:ins w:id="99" w:author="Rapp_AfterRAN2#123" w:date="2023-09-13T13:34:00Z">
        <w:r w:rsidR="008A3522">
          <w:t xml:space="preserve">or </w:t>
        </w:r>
      </w:ins>
      <w:ins w:id="100" w:author="Rapp_AfterRAN2#123" w:date="2023-09-13T13:36:00Z">
        <w:r w:rsidR="00406ACF">
          <w:t>by</w:t>
        </w:r>
      </w:ins>
      <w:ins w:id="101" w:author="Rapp_AfterRAN2#123" w:date="2023-09-13T13:34:00Z">
        <w:r w:rsidR="008A3522">
          <w:t xml:space="preserve"> the </w:t>
        </w:r>
      </w:ins>
      <w:ins w:id="102" w:author="Rapp_AfterRAN2#123" w:date="2023-09-13T13:36:00Z">
        <w:r w:rsidR="00406ACF">
          <w:t xml:space="preserve">source </w:t>
        </w:r>
      </w:ins>
      <w:ins w:id="103" w:author="Rapp_AfterRAN2#123" w:date="2023-09-13T13:34:00Z">
        <w:r w:rsidR="008A3522">
          <w:t>P</w:t>
        </w:r>
      </w:ins>
      <w:ins w:id="104" w:author="Rapp_AfterRAN2#123" w:date="2023-09-13T13:35:00Z">
        <w:r w:rsidR="008A3522">
          <w:t>S</w:t>
        </w:r>
      </w:ins>
      <w:ins w:id="105" w:author="Rapp_AfterRAN2#123" w:date="2023-09-13T13:34:00Z">
        <w:r w:rsidR="008A3522">
          <w:t>Cell</w:t>
        </w:r>
      </w:ins>
      <w:ins w:id="106" w:author="Rapp_AfterRAN2#123" w:date="2023-09-13T13:28:00Z">
        <w:r>
          <w:t>:</w:t>
        </w:r>
      </w:ins>
    </w:p>
    <w:p w14:paraId="0B276DCE" w14:textId="20EAAA76" w:rsidR="00BC20CC" w:rsidRDefault="00BC20CC" w:rsidP="00BC20CC">
      <w:pPr>
        <w:pStyle w:val="B4"/>
        <w:rPr>
          <w:ins w:id="107" w:author="Rapp_AfterRAN2#123" w:date="2023-09-13T13:28:00Z"/>
        </w:rPr>
      </w:pPr>
      <w:ins w:id="108" w:author="Rapp_AfterRAN2#123" w:date="2023-09-13T13:28:00Z">
        <w:r>
          <w:t>4</w:t>
        </w:r>
        <w:r w:rsidRPr="00F43A82">
          <w:t>&gt;</w:t>
        </w:r>
        <w:r w:rsidRPr="00F43A82">
          <w:tab/>
          <w:t xml:space="preserve">perform the actions for the successful </w:t>
        </w:r>
        <w:r>
          <w:t xml:space="preserve">PSCell change </w:t>
        </w:r>
        <w:r w:rsidRPr="00F43A82">
          <w:t>report determination as specified in clause 5.7.10.</w:t>
        </w:r>
        <w:r>
          <w:t>X</w:t>
        </w:r>
        <w:r w:rsidRPr="00F43A82">
          <w:t xml:space="preserve">, upon successfully completing the Random Access procedure triggered for the </w:t>
        </w:r>
        <w:r w:rsidRPr="00F43A82">
          <w:rPr>
            <w:rFonts w:eastAsia="Malgun Gothic"/>
            <w:i/>
            <w:lang w:eastAsia="ko-KR"/>
          </w:rPr>
          <w:t>reconfigurationWithSync</w:t>
        </w:r>
        <w:r w:rsidRPr="00F43A82">
          <w:rPr>
            <w:rFonts w:eastAsia="Malgun Gothic"/>
            <w:lang w:eastAsia="ko-KR"/>
          </w:rPr>
          <w:t xml:space="preserve"> in </w:t>
        </w:r>
        <w:r w:rsidRPr="00F43A82">
          <w:rPr>
            <w:rFonts w:eastAsia="Malgun Gothic"/>
            <w:i/>
            <w:lang w:eastAsia="ko-KR"/>
          </w:rPr>
          <w:t>spCellConfig</w:t>
        </w:r>
        <w:r w:rsidRPr="00F43A82">
          <w:rPr>
            <w:rFonts w:eastAsia="Malgun Gothic"/>
            <w:lang w:eastAsia="ko-KR"/>
          </w:rPr>
          <w:t xml:space="preserve"> of the </w:t>
        </w:r>
        <w:r>
          <w:rPr>
            <w:rFonts w:eastAsia="Malgun Gothic"/>
            <w:lang w:eastAsia="ko-KR"/>
          </w:rPr>
          <w:t>SCG</w:t>
        </w:r>
        <w:r w:rsidRPr="00F43A82">
          <w:t>;</w:t>
        </w:r>
      </w:ins>
      <w:commentRangeEnd w:id="95"/>
      <w:r w:rsidR="009C22DE">
        <w:rPr>
          <w:rStyle w:val="af8"/>
        </w:rPr>
        <w:commentReference w:id="95"/>
      </w:r>
    </w:p>
    <w:p w14:paraId="528F608E" w14:textId="77777777" w:rsidR="001222E9" w:rsidRPr="00F10B4F" w:rsidRDefault="001222E9" w:rsidP="001222E9">
      <w:pPr>
        <w:pStyle w:val="B3"/>
        <w:rPr>
          <w:ins w:id="109" w:author="Rapp_AfterRAN2#123bis" w:date="2023-10-18T16:58:00Z"/>
          <w:iCs/>
        </w:rPr>
      </w:pPr>
      <w:ins w:id="110" w:author="Rapp_AfterRAN2#123bis" w:date="2023-10-18T16:58:00Z">
        <w:r>
          <w:t>3&gt;</w:t>
        </w:r>
        <w:r>
          <w:tab/>
        </w:r>
        <w:r w:rsidRPr="00F10B4F">
          <w:t xml:space="preserve">if the UE has </w:t>
        </w:r>
        <w:r w:rsidRPr="00F43A82">
          <w:t xml:space="preserve">successful </w:t>
        </w:r>
        <w:r>
          <w:t>PSCell change or addition</w:t>
        </w:r>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6178009A" w14:textId="77777777" w:rsidR="001222E9" w:rsidRPr="00F10B4F" w:rsidRDefault="001222E9" w:rsidP="001222E9">
      <w:pPr>
        <w:pStyle w:val="B4"/>
        <w:rPr>
          <w:ins w:id="111" w:author="Rapp_AfterRAN2#123bis" w:date="2023-10-18T16:58:00Z"/>
        </w:rPr>
      </w:pPr>
      <w:ins w:id="112" w:author="Rapp_AfterRAN2#123bis" w:date="2023-10-18T16:58:00Z">
        <w:r w:rsidRPr="00F10B4F">
          <w:lastRenderedPageBreak/>
          <w:t>4&gt;</w:t>
        </w:r>
        <w:r w:rsidRPr="00F10B4F">
          <w:tab/>
          <w:t xml:space="preserve">include </w:t>
        </w:r>
        <w:r w:rsidRPr="00F10B4F">
          <w:rPr>
            <w:i/>
          </w:rPr>
          <w:t>success</w:t>
        </w:r>
        <w:r>
          <w:rPr>
            <w:i/>
          </w:rPr>
          <w:t>PSCell</w:t>
        </w:r>
        <w:r w:rsidRPr="00F10B4F">
          <w:rPr>
            <w:i/>
          </w:rPr>
          <w:t>-InfoAvailable</w:t>
        </w:r>
        <w:r w:rsidRPr="00F10B4F">
          <w:rPr>
            <w:rFonts w:eastAsia="宋体"/>
          </w:rPr>
          <w:t xml:space="preserve"> </w:t>
        </w:r>
        <w:r w:rsidRPr="00F10B4F">
          <w:rPr>
            <w:rFonts w:eastAsia="宋体"/>
            <w:iCs/>
          </w:rPr>
          <w:t xml:space="preserve">in the </w:t>
        </w:r>
        <w:r w:rsidRPr="00F10B4F">
          <w:rPr>
            <w:i/>
            <w:iCs/>
          </w:rPr>
          <w:t>RRCReconfigurationComplete</w:t>
        </w:r>
        <w:r w:rsidRPr="00F10B4F">
          <w:t xml:space="preserve"> message;</w:t>
        </w:r>
      </w:ins>
    </w:p>
    <w:p w14:paraId="67465D91" w14:textId="15B3D613" w:rsidR="00283186" w:rsidRPr="006E232F" w:rsidDel="001222E9" w:rsidRDefault="00116C6C" w:rsidP="00116C6C">
      <w:pPr>
        <w:pStyle w:val="Editorsnote0"/>
        <w:rPr>
          <w:del w:id="113" w:author="Rapp_AfterRAN2#123bis" w:date="2023-10-18T16:58:00Z"/>
        </w:rPr>
      </w:pPr>
      <w:ins w:id="114" w:author="Rapp_AfterRAN2#123" w:date="2023-09-26T13:58:00Z">
        <w:del w:id="115" w:author="Rapp_AfterRAN2#123bis" w:date="2023-10-18T16:58:00Z">
          <w:r w:rsidDel="001222E9">
            <w:delText xml:space="preserve">Editor´s note: </w:delText>
          </w:r>
        </w:del>
      </w:ins>
      <w:ins w:id="116" w:author="Rapp_AfterRAN2#123" w:date="2023-09-26T14:06:00Z">
        <w:del w:id="117" w:author="Rapp_AfterRAN2#123bis" w:date="2023-10-18T16:58:00Z">
          <w:r w:rsidR="00073B87" w:rsidDel="001222E9">
            <w:delText>W</w:delText>
          </w:r>
        </w:del>
      </w:ins>
      <w:ins w:id="118" w:author="Rapp_AfterRAN2#123" w:date="2023-09-26T13:58:00Z">
        <w:del w:id="119" w:author="Rapp_AfterRAN2#123bis" w:date="2023-10-18T16:58:00Z">
          <w:r w:rsidDel="001222E9">
            <w:delText>hether the UE indicates availability of the SPR to the SN when applying the RRC Reconfiguration via SRB3.</w:delText>
          </w:r>
        </w:del>
      </w:ins>
    </w:p>
    <w:p w14:paraId="078C1FDC" w14:textId="77777777" w:rsidR="00176791" w:rsidRPr="00C0503E" w:rsidRDefault="00176791" w:rsidP="00176791">
      <w:pPr>
        <w:pStyle w:val="B3"/>
      </w:pPr>
      <w:r w:rsidRPr="00C0503E">
        <w:t>3&gt;</w:t>
      </w:r>
      <w:r w:rsidRPr="00C0503E">
        <w:tab/>
        <w:t xml:space="preserve">submit the </w:t>
      </w:r>
      <w:r w:rsidRPr="00C0503E">
        <w:rPr>
          <w:i/>
        </w:rPr>
        <w:t>RRCReconfigurationComplete</w:t>
      </w:r>
      <w:r w:rsidRPr="00C0503E">
        <w:t xml:space="preserve"> message via SRB3 to lower layers for transmission using the new configuration;</w:t>
      </w:r>
    </w:p>
    <w:p w14:paraId="25AEF585" w14:textId="6951468E" w:rsidR="00176791" w:rsidRPr="00C0503E" w:rsidRDefault="00176791" w:rsidP="00176791">
      <w:pPr>
        <w:pStyle w:val="B1"/>
      </w:pPr>
      <w:r w:rsidRPr="00C0503E">
        <w:t>1&gt;</w:t>
      </w:r>
      <w:r w:rsidRPr="00C0503E">
        <w:tab/>
        <w:t>else</w:t>
      </w:r>
      <w:r w:rsidRPr="00C0503E">
        <w:rPr>
          <w:i/>
        </w:rPr>
        <w:t xml:space="preserve"> </w:t>
      </w:r>
      <w:r w:rsidRPr="00C0503E">
        <w:rPr>
          <w:iCs/>
        </w:rPr>
        <w:t>(</w:t>
      </w:r>
      <w:r w:rsidRPr="00C0503E">
        <w:rPr>
          <w:i/>
        </w:rPr>
        <w:t>RRCReconfiguration</w:t>
      </w:r>
      <w:r w:rsidRPr="00C0503E">
        <w:t xml:space="preserve"> was received via SRB1</w:t>
      </w:r>
      <w:r w:rsidRPr="00C0503E">
        <w:rPr>
          <w:iCs/>
        </w:rPr>
        <w:t>)</w:t>
      </w:r>
      <w:r w:rsidRPr="00C0503E">
        <w:t>:</w:t>
      </w:r>
    </w:p>
    <w:p w14:paraId="440DA471" w14:textId="77777777" w:rsidR="00176791" w:rsidRPr="00C0503E" w:rsidRDefault="00176791" w:rsidP="00176791">
      <w:pPr>
        <w:pStyle w:val="B2"/>
      </w:pPr>
      <w:r w:rsidRPr="00C0503E">
        <w:t>2&gt;</w:t>
      </w:r>
      <w:r w:rsidRPr="00C0503E">
        <w:tab/>
        <w:t>if the UE is in NR-DC and;</w:t>
      </w:r>
    </w:p>
    <w:p w14:paraId="5A6A5492"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does not include the </w:t>
      </w:r>
      <w:r w:rsidRPr="00C0503E">
        <w:rPr>
          <w:i/>
        </w:rPr>
        <w:t>mrdc-SecondaryCellGroupConfig</w:t>
      </w:r>
      <w:r w:rsidRPr="00C0503E">
        <w:t>:</w:t>
      </w:r>
    </w:p>
    <w:p w14:paraId="3C3B56DB" w14:textId="77777777" w:rsidR="00176791" w:rsidRPr="00C0503E" w:rsidRDefault="00176791" w:rsidP="00176791">
      <w:pPr>
        <w:pStyle w:val="B3"/>
      </w:pPr>
      <w:r w:rsidRPr="00C0503E">
        <w:t>3&gt;</w:t>
      </w:r>
      <w:r w:rsidRPr="00C0503E">
        <w:tab/>
        <w:t xml:space="preserve">if the </w:t>
      </w:r>
      <w:r w:rsidRPr="00C0503E">
        <w:rPr>
          <w:i/>
        </w:rPr>
        <w:t>RRCReconfiguration</w:t>
      </w:r>
      <w:r w:rsidRPr="00C0503E">
        <w:t xml:space="preserve"> includes the </w:t>
      </w:r>
      <w:r w:rsidRPr="00C0503E">
        <w:rPr>
          <w:i/>
        </w:rPr>
        <w:t>scg-State</w:t>
      </w:r>
      <w:r w:rsidRPr="00C0503E">
        <w:t>:</w:t>
      </w:r>
    </w:p>
    <w:p w14:paraId="4B7FE607" w14:textId="77777777" w:rsidR="00176791" w:rsidRPr="00C0503E" w:rsidRDefault="00176791" w:rsidP="00176791">
      <w:pPr>
        <w:pStyle w:val="B4"/>
      </w:pPr>
      <w:r w:rsidRPr="00C0503E">
        <w:t>4&gt;</w:t>
      </w:r>
      <w:r w:rsidRPr="00C0503E">
        <w:tab/>
        <w:t>perform SCG deactivation as specified in 5.3.5.13b;</w:t>
      </w:r>
    </w:p>
    <w:p w14:paraId="04A8658D" w14:textId="77777777" w:rsidR="00176791" w:rsidRPr="00C0503E" w:rsidRDefault="00176791" w:rsidP="00176791">
      <w:pPr>
        <w:pStyle w:val="B3"/>
      </w:pPr>
      <w:r w:rsidRPr="00C0503E">
        <w:t>3&gt;</w:t>
      </w:r>
      <w:r w:rsidRPr="00C0503E">
        <w:tab/>
        <w:t>else:</w:t>
      </w:r>
    </w:p>
    <w:p w14:paraId="4B4C7EE1" w14:textId="77777777" w:rsidR="00176791" w:rsidRPr="00C0503E" w:rsidRDefault="00176791" w:rsidP="00176791">
      <w:pPr>
        <w:pStyle w:val="B4"/>
      </w:pPr>
      <w:r w:rsidRPr="00C0503E">
        <w:t>4&gt;</w:t>
      </w:r>
      <w:r w:rsidRPr="00C0503E">
        <w:tab/>
        <w:t>perform SCG activation without SN message as specified in 5.3.5.13b1;</w:t>
      </w:r>
    </w:p>
    <w:p w14:paraId="50AC6178" w14:textId="77777777" w:rsidR="00176791" w:rsidRPr="00C0503E" w:rsidRDefault="00176791" w:rsidP="00176791">
      <w:pPr>
        <w:pStyle w:val="B2"/>
        <w:rPr>
          <w:rFonts w:eastAsia="宋体"/>
          <w:lang w:eastAsia="zh-CN"/>
        </w:rPr>
      </w:pPr>
      <w:r w:rsidRPr="00C0503E">
        <w:t>2&gt;</w:t>
      </w:r>
      <w:r w:rsidRPr="00C0503E">
        <w:tab/>
        <w:t xml:space="preserve">if the </w:t>
      </w:r>
      <w:r w:rsidRPr="00C0503E">
        <w:rPr>
          <w:i/>
          <w:iCs/>
        </w:rPr>
        <w:t>reconfigurationWithSync</w:t>
      </w:r>
      <w:r w:rsidRPr="00C0503E">
        <w:t xml:space="preserve"> was included in </w:t>
      </w:r>
      <w:r w:rsidRPr="00C0503E">
        <w:rPr>
          <w:i/>
          <w:iCs/>
        </w:rPr>
        <w:t>spCellConfig</w:t>
      </w:r>
      <w:r w:rsidRPr="00C0503E">
        <w:t xml:space="preserve"> of an MCG:</w:t>
      </w:r>
    </w:p>
    <w:p w14:paraId="0024095F" w14:textId="77777777" w:rsidR="00176791" w:rsidRPr="00C0503E" w:rsidRDefault="00176791" w:rsidP="00176791">
      <w:pPr>
        <w:pStyle w:val="B3"/>
      </w:pPr>
      <w:r w:rsidRPr="00C0503E">
        <w:rPr>
          <w:rFonts w:eastAsia="宋体"/>
          <w:lang w:eastAsia="zh-CN"/>
        </w:rPr>
        <w:t>3</w:t>
      </w:r>
      <w:r w:rsidRPr="00C0503E">
        <w:t>&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01882DA6" w14:textId="77777777" w:rsidR="00176791" w:rsidRPr="00C0503E" w:rsidRDefault="00176791" w:rsidP="00176791">
      <w:pPr>
        <w:pStyle w:val="B4"/>
      </w:pPr>
      <w:r w:rsidRPr="00C0503E">
        <w:rPr>
          <w:rFonts w:eastAsia="宋体"/>
          <w:lang w:eastAsia="zh-CN"/>
        </w:rPr>
        <w:t>4</w:t>
      </w:r>
      <w:r w:rsidRPr="00C0503E">
        <w:t>&gt;</w:t>
      </w:r>
      <w:r w:rsidRPr="00C0503E">
        <w:tab/>
        <w:t>indicate TA report initiation to lower layers;</w:t>
      </w:r>
    </w:p>
    <w:p w14:paraId="604BEC41" w14:textId="77777777" w:rsidR="00176791" w:rsidRPr="00C0503E" w:rsidRDefault="00176791" w:rsidP="00176791">
      <w:pPr>
        <w:pStyle w:val="B2"/>
      </w:pPr>
      <w:r w:rsidRPr="00C0503E">
        <w:t>2&gt;</w:t>
      </w:r>
      <w:r w:rsidRPr="00C0503E">
        <w:tab/>
        <w:t xml:space="preserve">submit the </w:t>
      </w:r>
      <w:r w:rsidRPr="00C0503E">
        <w:rPr>
          <w:i/>
        </w:rPr>
        <w:t>RRCReconfigurationComplete</w:t>
      </w:r>
      <w:r w:rsidRPr="00C0503E">
        <w:t xml:space="preserve"> message via SRB1 to lower layers for transmission using the new configuration;</w:t>
      </w:r>
    </w:p>
    <w:p w14:paraId="5BB3759B" w14:textId="77777777" w:rsidR="00176791" w:rsidRPr="00C0503E" w:rsidRDefault="00176791" w:rsidP="00176791">
      <w:pPr>
        <w:pStyle w:val="B2"/>
      </w:pPr>
      <w:r w:rsidRPr="00C0503E">
        <w:t>2&gt;</w:t>
      </w:r>
      <w:r w:rsidRPr="00C0503E">
        <w:tab/>
        <w:t xml:space="preserve">if this is the first </w:t>
      </w:r>
      <w:r w:rsidRPr="00C0503E">
        <w:rPr>
          <w:i/>
        </w:rPr>
        <w:t>RRCReconfiguration</w:t>
      </w:r>
      <w:r w:rsidRPr="00C0503E">
        <w:t xml:space="preserve"> message after successful completion of the RRC re-establishment procedure:</w:t>
      </w:r>
    </w:p>
    <w:p w14:paraId="0EB3A15D" w14:textId="77777777" w:rsidR="00176791" w:rsidRPr="00C0503E" w:rsidRDefault="00176791" w:rsidP="00176791">
      <w:pPr>
        <w:pStyle w:val="B3"/>
      </w:pPr>
      <w:r w:rsidRPr="00C0503E">
        <w:t>3&gt;</w:t>
      </w:r>
      <w:r w:rsidRPr="00C0503E">
        <w:tab/>
        <w:t>resume SRB2, SRB4, DRBs, multicast MRB, and BH RLC channels for IAB-MT, and Uu Relay RLC channels for L2 U2N Relay UE, that are suspended;</w:t>
      </w:r>
    </w:p>
    <w:p w14:paraId="1C422F66" w14:textId="77777777" w:rsidR="00176791" w:rsidRPr="00C0503E" w:rsidRDefault="00176791" w:rsidP="00176791">
      <w:pPr>
        <w:pStyle w:val="B1"/>
        <w:rPr>
          <w:lang w:eastAsia="en-US"/>
        </w:rPr>
      </w:pPr>
      <w:r w:rsidRPr="00C0503E">
        <w:t>1&gt;</w:t>
      </w:r>
      <w:r w:rsidRPr="00C0503E">
        <w:tab/>
        <w:t xml:space="preserve">if </w:t>
      </w:r>
      <w:r w:rsidRPr="00C0503E">
        <w:rPr>
          <w:i/>
        </w:rPr>
        <w:t>reconfigurationWithSync</w:t>
      </w:r>
      <w:r w:rsidRPr="00C0503E">
        <w:t xml:space="preserve"> was included in </w:t>
      </w:r>
      <w:r w:rsidRPr="00C0503E">
        <w:rPr>
          <w:i/>
        </w:rPr>
        <w:t>spCellConfig</w:t>
      </w:r>
      <w:r w:rsidRPr="00C0503E">
        <w:t xml:space="preserve"> of an MCG or SCG and when MAC of an NR cell group successfully completes a Random Access procedure triggered above; or,</w:t>
      </w:r>
    </w:p>
    <w:p w14:paraId="322121E4" w14:textId="77777777" w:rsidR="00176791" w:rsidRPr="00C0503E" w:rsidRDefault="00176791" w:rsidP="00176791">
      <w:pPr>
        <w:pStyle w:val="B1"/>
      </w:pPr>
      <w:r w:rsidRPr="00C0503E">
        <w:t>1&gt;</w:t>
      </w:r>
      <w:r w:rsidRPr="00C0503E">
        <w:tab/>
        <w:t xml:space="preserve">if </w:t>
      </w:r>
      <w:r w:rsidRPr="00C0503E">
        <w:rPr>
          <w:rFonts w:eastAsia="等线"/>
          <w:i/>
          <w:lang w:eastAsia="zh-CN"/>
        </w:rPr>
        <w:t>sl-PathSwitchConfig</w:t>
      </w:r>
      <w:r w:rsidRPr="00C0503E">
        <w:rPr>
          <w:rFonts w:eastAsia="等线"/>
          <w:lang w:eastAsia="zh-CN"/>
        </w:rPr>
        <w:t xml:space="preserve"> was included in </w:t>
      </w:r>
      <w:r w:rsidRPr="00C0503E">
        <w:rPr>
          <w:rFonts w:eastAsia="等线"/>
          <w:i/>
          <w:lang w:eastAsia="zh-CN"/>
        </w:rPr>
        <w:t>r</w:t>
      </w:r>
      <w:r w:rsidRPr="00C0503E">
        <w:rPr>
          <w:i/>
        </w:rPr>
        <w:t>econfigurationWithSync</w:t>
      </w:r>
      <w:r w:rsidRPr="00C0503E">
        <w:t xml:space="preserve"> included in </w:t>
      </w:r>
      <w:r w:rsidRPr="00C0503E">
        <w:rPr>
          <w:i/>
        </w:rPr>
        <w:t>spCellConfig</w:t>
      </w:r>
      <w:r w:rsidRPr="00C0503E">
        <w:t xml:space="preserve"> of an MCG, and when </w:t>
      </w:r>
      <w:r w:rsidRPr="00C0503E">
        <w:rPr>
          <w:rFonts w:eastAsia="等线"/>
          <w:lang w:eastAsia="zh-CN"/>
        </w:rPr>
        <w:t xml:space="preserve">successfully sending </w:t>
      </w:r>
      <w:r w:rsidRPr="00C0503E">
        <w:rPr>
          <w:rFonts w:eastAsia="等线"/>
          <w:i/>
          <w:lang w:eastAsia="zh-CN"/>
        </w:rPr>
        <w:t>RRCReconfigurationComplete</w:t>
      </w:r>
      <w:r w:rsidRPr="00C0503E">
        <w:rPr>
          <w:rFonts w:eastAsia="等线"/>
          <w:lang w:eastAsia="zh-CN"/>
        </w:rPr>
        <w:t xml:space="preserve"> message (i.e., PC5 RLC acknowledgement is received from target L2 U2N Relay UE)</w:t>
      </w:r>
      <w:r w:rsidRPr="00C0503E">
        <w:t>:</w:t>
      </w:r>
    </w:p>
    <w:p w14:paraId="3C1DE665" w14:textId="77777777" w:rsidR="00176791" w:rsidRPr="00C0503E" w:rsidRDefault="00176791" w:rsidP="00176791">
      <w:pPr>
        <w:pStyle w:val="B2"/>
      </w:pPr>
      <w:r w:rsidRPr="00C0503E">
        <w:t>2&gt;</w:t>
      </w:r>
      <w:r w:rsidRPr="00C0503E">
        <w:tab/>
        <w:t>stop timer T304 for that cell group if running;</w:t>
      </w:r>
    </w:p>
    <w:p w14:paraId="621C7DDE" w14:textId="77777777" w:rsidR="00176791" w:rsidRPr="00C0503E" w:rsidRDefault="00176791" w:rsidP="00176791">
      <w:pPr>
        <w:pStyle w:val="B2"/>
      </w:pPr>
      <w:r w:rsidRPr="00C0503E">
        <w:t>2&gt;</w:t>
      </w:r>
      <w:r w:rsidRPr="00C0503E">
        <w:tab/>
        <w:t xml:space="preserve">if </w:t>
      </w:r>
      <w:r w:rsidRPr="00C0503E">
        <w:rPr>
          <w:i/>
          <w:iCs/>
        </w:rPr>
        <w:t>sl-PathSwitchConfig</w:t>
      </w:r>
      <w:r w:rsidRPr="00C0503E">
        <w:t xml:space="preserve"> was included in </w:t>
      </w:r>
      <w:r w:rsidRPr="00C0503E">
        <w:rPr>
          <w:i/>
          <w:iCs/>
        </w:rPr>
        <w:t>reconfigurationWithSync</w:t>
      </w:r>
      <w:r w:rsidRPr="00C0503E">
        <w:t>:</w:t>
      </w:r>
    </w:p>
    <w:p w14:paraId="7A158AEE" w14:textId="77777777" w:rsidR="00176791" w:rsidRPr="00C0503E" w:rsidRDefault="00176791" w:rsidP="00176791">
      <w:pPr>
        <w:pStyle w:val="B3"/>
      </w:pPr>
      <w:r w:rsidRPr="00C0503E">
        <w:t>3&gt;</w:t>
      </w:r>
      <w:r w:rsidRPr="00C0503E">
        <w:tab/>
        <w:t>stop timer T420;</w:t>
      </w:r>
    </w:p>
    <w:p w14:paraId="277FD223" w14:textId="77777777" w:rsidR="00176791" w:rsidRPr="00C0503E" w:rsidRDefault="00176791" w:rsidP="00176791">
      <w:pPr>
        <w:pStyle w:val="B3"/>
      </w:pPr>
      <w:r w:rsidRPr="00C0503E">
        <w:t>3&gt;</w:t>
      </w:r>
      <w:r w:rsidRPr="00C0503E">
        <w:tab/>
      </w:r>
      <w:r w:rsidRPr="00C0503E">
        <w:rPr>
          <w:rFonts w:eastAsia="PMingLiU"/>
          <w:lang w:eastAsia="en-US"/>
        </w:rPr>
        <w:t>release all radio resources, including release of the RLC entities and the MAC configuration at the source side</w:t>
      </w:r>
      <w:r w:rsidRPr="00C0503E">
        <w:t>;</w:t>
      </w:r>
    </w:p>
    <w:p w14:paraId="6DAD3DFD" w14:textId="77777777" w:rsidR="00176791" w:rsidRPr="00C0503E" w:rsidRDefault="00176791" w:rsidP="00176791">
      <w:pPr>
        <w:pStyle w:val="B3"/>
        <w:rPr>
          <w:rFonts w:eastAsia="宋体"/>
        </w:rPr>
      </w:pPr>
      <w:r w:rsidRPr="00C0503E">
        <w:rPr>
          <w:rFonts w:eastAsia="宋体"/>
        </w:rPr>
        <w:lastRenderedPageBreak/>
        <w:t>3&gt;</w:t>
      </w:r>
      <w:r w:rsidRPr="00C0503E">
        <w:rPr>
          <w:rFonts w:eastAsia="宋体"/>
        </w:rPr>
        <w:tab/>
        <w:t>reset MAC used in the source cell;</w:t>
      </w:r>
    </w:p>
    <w:p w14:paraId="2A2FF25F" w14:textId="77777777" w:rsidR="00176791" w:rsidRPr="00C0503E" w:rsidRDefault="00176791" w:rsidP="00176791">
      <w:pPr>
        <w:pStyle w:val="NO"/>
      </w:pPr>
      <w:r w:rsidRPr="00C0503E">
        <w:t>NOTE 2b:</w:t>
      </w:r>
      <w:r w:rsidRPr="00C0503E">
        <w:tab/>
        <w:t>PDCP and SDAP configured by the source prior to the path switch that are reconfigured and re-used by target when delta signalling is used, are not released as part of this procedure.</w:t>
      </w:r>
    </w:p>
    <w:p w14:paraId="0C71E9BA" w14:textId="77777777" w:rsidR="00176791" w:rsidRPr="00C0503E" w:rsidRDefault="00176791" w:rsidP="00176791">
      <w:pPr>
        <w:pStyle w:val="B2"/>
      </w:pPr>
      <w:r w:rsidRPr="00C0503E">
        <w:t>2&gt;</w:t>
      </w:r>
      <w:r w:rsidRPr="00C0503E">
        <w:tab/>
        <w:t>stop timer T310 for source SpCell if running;</w:t>
      </w:r>
    </w:p>
    <w:p w14:paraId="0920356D" w14:textId="77777777" w:rsidR="00176791" w:rsidRPr="00C0503E" w:rsidRDefault="00176791" w:rsidP="00176791">
      <w:pPr>
        <w:pStyle w:val="B2"/>
      </w:pPr>
      <w:r w:rsidRPr="00C0503E">
        <w:t>2&gt;</w:t>
      </w:r>
      <w:r w:rsidRPr="00C0503E">
        <w:tab/>
        <w:t>apply the parts of the CSI reporting configuration, the scheduling request configuration and the sounding RS configuration that do not require the UE to know the SFN of the respective target SpCell, if any;</w:t>
      </w:r>
    </w:p>
    <w:p w14:paraId="33AE5A8F" w14:textId="77777777" w:rsidR="00176791" w:rsidRPr="00C0503E" w:rsidRDefault="00176791" w:rsidP="00176791">
      <w:pPr>
        <w:pStyle w:val="B2"/>
      </w:pPr>
      <w:r w:rsidRPr="00C0503E">
        <w:t>2&gt;</w:t>
      </w:r>
      <w:r w:rsidRPr="00C0503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42D4F01F" w14:textId="77777777" w:rsidR="00176791" w:rsidRPr="00C0503E" w:rsidRDefault="00176791" w:rsidP="00176791">
      <w:pPr>
        <w:pStyle w:val="B2"/>
      </w:pPr>
      <w:r w:rsidRPr="00C0503E">
        <w:t>2&gt;</w:t>
      </w:r>
      <w:r w:rsidRPr="00C0503E">
        <w:tab/>
        <w:t>for each DRB configured as DAPS bearer, request uplink data switching to the PDCP entity, as specified in TS 38.323 [5];</w:t>
      </w:r>
    </w:p>
    <w:p w14:paraId="7E0CBCBC" w14:textId="77777777" w:rsidR="00176791" w:rsidRPr="00C0503E" w:rsidRDefault="00176791" w:rsidP="0017679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MCG:</w:t>
      </w:r>
    </w:p>
    <w:p w14:paraId="49B17294" w14:textId="77777777" w:rsidR="00176791" w:rsidRPr="00C0503E" w:rsidRDefault="00176791" w:rsidP="00176791">
      <w:pPr>
        <w:pStyle w:val="B3"/>
      </w:pPr>
      <w:r w:rsidRPr="00C0503E">
        <w:t>3&gt;</w:t>
      </w:r>
      <w:r w:rsidRPr="00C0503E">
        <w:tab/>
        <w:t>if T390 is running:</w:t>
      </w:r>
    </w:p>
    <w:p w14:paraId="37858264" w14:textId="77777777" w:rsidR="00176791" w:rsidRPr="00C0503E" w:rsidRDefault="00176791" w:rsidP="00176791">
      <w:pPr>
        <w:pStyle w:val="B4"/>
      </w:pPr>
      <w:r w:rsidRPr="00C0503E">
        <w:t>4&gt;</w:t>
      </w:r>
      <w:r w:rsidRPr="00C0503E">
        <w:tab/>
        <w:t>stop timer T390 for all access categories;</w:t>
      </w:r>
    </w:p>
    <w:p w14:paraId="17E7FC04" w14:textId="77777777" w:rsidR="00176791" w:rsidRPr="00C0503E" w:rsidRDefault="00176791" w:rsidP="00176791">
      <w:pPr>
        <w:pStyle w:val="B4"/>
      </w:pPr>
      <w:r w:rsidRPr="00C0503E">
        <w:t>4&gt;</w:t>
      </w:r>
      <w:r w:rsidRPr="00C0503E">
        <w:tab/>
        <w:t>perform the actions as specified in 5.3.14.4.</w:t>
      </w:r>
    </w:p>
    <w:p w14:paraId="39BBD615" w14:textId="77777777" w:rsidR="00176791" w:rsidRPr="00C0503E" w:rsidRDefault="00176791" w:rsidP="00176791">
      <w:pPr>
        <w:pStyle w:val="B3"/>
      </w:pPr>
      <w:r w:rsidRPr="00C0503E">
        <w:t>3&gt;</w:t>
      </w:r>
      <w:r w:rsidRPr="00C0503E">
        <w:tab/>
        <w:t>if T350 is running:</w:t>
      </w:r>
    </w:p>
    <w:p w14:paraId="7610B90B" w14:textId="77777777" w:rsidR="00176791" w:rsidRPr="00C0503E" w:rsidRDefault="00176791" w:rsidP="00176791">
      <w:pPr>
        <w:pStyle w:val="B4"/>
      </w:pPr>
      <w:r w:rsidRPr="00C0503E">
        <w:t>4&gt;</w:t>
      </w:r>
      <w:r w:rsidRPr="00C0503E">
        <w:tab/>
        <w:t>stop timer T350;</w:t>
      </w:r>
    </w:p>
    <w:p w14:paraId="7A97DDE4" w14:textId="77777777" w:rsidR="00176791" w:rsidRPr="00C0503E" w:rsidRDefault="00176791" w:rsidP="00176791">
      <w:pPr>
        <w:pStyle w:val="B3"/>
      </w:pPr>
      <w:r w:rsidRPr="00C0503E">
        <w:t>3&gt;</w:t>
      </w:r>
      <w:r w:rsidRPr="00C0503E">
        <w:tab/>
        <w:t xml:space="preserve">if </w:t>
      </w:r>
      <w:r w:rsidRPr="00C0503E">
        <w:rPr>
          <w:i/>
        </w:rPr>
        <w:t>RRCReconfiguration</w:t>
      </w:r>
      <w:r w:rsidRPr="00C0503E">
        <w:t xml:space="preserve"> does not include </w:t>
      </w:r>
      <w:r w:rsidRPr="00C0503E">
        <w:rPr>
          <w:i/>
        </w:rPr>
        <w:t>dedicatedSIB1-Delivery</w:t>
      </w:r>
      <w:r w:rsidRPr="00C0503E">
        <w:t xml:space="preserve"> and</w:t>
      </w:r>
    </w:p>
    <w:p w14:paraId="2F28809F" w14:textId="77777777" w:rsidR="00176791" w:rsidRPr="00C0503E" w:rsidRDefault="00176791" w:rsidP="00176791">
      <w:pPr>
        <w:pStyle w:val="B3"/>
      </w:pPr>
      <w:r w:rsidRPr="00C0503E">
        <w:t>3&gt;</w:t>
      </w:r>
      <w:r w:rsidRPr="00C0503E">
        <w:tab/>
        <w:t xml:space="preserve">if the active downlink BWP, which is indicated by the </w:t>
      </w:r>
      <w:r w:rsidRPr="00C0503E">
        <w:rPr>
          <w:i/>
        </w:rPr>
        <w:t>firstActiveDownlinkBWP-Id</w:t>
      </w:r>
      <w:r w:rsidRPr="00C0503E">
        <w:t xml:space="preserve"> for the target SpCell of the MCG, has a common search space configured by </w:t>
      </w:r>
      <w:r w:rsidRPr="00C0503E">
        <w:rPr>
          <w:i/>
        </w:rPr>
        <w:t>searchSpaceSIB1</w:t>
      </w:r>
      <w:r w:rsidRPr="00C0503E">
        <w:t>:</w:t>
      </w:r>
    </w:p>
    <w:p w14:paraId="3FDB12ED" w14:textId="77777777" w:rsidR="00176791" w:rsidRPr="00C0503E" w:rsidRDefault="00176791" w:rsidP="00176791">
      <w:pPr>
        <w:pStyle w:val="B4"/>
      </w:pPr>
      <w:r w:rsidRPr="00C0503E">
        <w:t>4&gt;</w:t>
      </w:r>
      <w:r w:rsidRPr="00C0503E">
        <w:tab/>
        <w:t xml:space="preserve">acquire the </w:t>
      </w:r>
      <w:r w:rsidRPr="00C0503E">
        <w:rPr>
          <w:i/>
        </w:rPr>
        <w:t>SIB1</w:t>
      </w:r>
      <w:r w:rsidRPr="00C0503E">
        <w:t>, which is scheduled as specified in TS 38.213 [13], of the target SpCell of the MCG;</w:t>
      </w:r>
    </w:p>
    <w:p w14:paraId="5271ECA8" w14:textId="77777777" w:rsidR="00176791" w:rsidRPr="00C0503E" w:rsidRDefault="00176791" w:rsidP="00176791">
      <w:pPr>
        <w:pStyle w:val="B4"/>
      </w:pPr>
      <w:r w:rsidRPr="00C0503E">
        <w:t>4&gt;</w:t>
      </w:r>
      <w:r w:rsidRPr="00C0503E">
        <w:tab/>
        <w:t xml:space="preserve">upon acquiring </w:t>
      </w:r>
      <w:r w:rsidRPr="00C0503E">
        <w:rPr>
          <w:i/>
        </w:rPr>
        <w:t>SIB1</w:t>
      </w:r>
      <w:r w:rsidRPr="00C0503E">
        <w:t>, perform the actions specified in clause 5.2.2.4.2;</w:t>
      </w:r>
    </w:p>
    <w:p w14:paraId="7790CBB5" w14:textId="77777777" w:rsidR="00176791" w:rsidRPr="00C0503E" w:rsidRDefault="00176791" w:rsidP="0017679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MCG; or</w:t>
      </w:r>
    </w:p>
    <w:p w14:paraId="08E3E76D" w14:textId="77777777" w:rsidR="00176791" w:rsidRPr="00C0503E" w:rsidRDefault="00176791" w:rsidP="0017679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SCG and the CPA or CPC was configured:</w:t>
      </w:r>
    </w:p>
    <w:p w14:paraId="2A320010" w14:textId="77777777" w:rsidR="00176791" w:rsidRPr="00C0503E" w:rsidRDefault="00176791" w:rsidP="00176791">
      <w:pPr>
        <w:pStyle w:val="B3"/>
      </w:pPr>
      <w:r w:rsidRPr="00C0503E">
        <w:t>3&gt;</w:t>
      </w:r>
      <w:r w:rsidRPr="00C0503E">
        <w:tab/>
        <w:t xml:space="preserve">remove all the entries within the MCG and the SCG </w:t>
      </w:r>
      <w:r w:rsidRPr="00C0503E">
        <w:rPr>
          <w:i/>
        </w:rPr>
        <w:t>VarConditionalReconfig</w:t>
      </w:r>
      <w:r w:rsidRPr="00C0503E">
        <w:t>, if any;</w:t>
      </w:r>
    </w:p>
    <w:p w14:paraId="5B3939E1" w14:textId="77777777" w:rsidR="00176791" w:rsidRPr="00C0503E" w:rsidRDefault="00176791" w:rsidP="00176791">
      <w:pPr>
        <w:pStyle w:val="B3"/>
      </w:pPr>
      <w:r w:rsidRPr="00C0503E">
        <w:t>3&gt;</w:t>
      </w:r>
      <w:r w:rsidRPr="00C0503E">
        <w:tab/>
        <w:t xml:space="preserve">remove all the entries within </w:t>
      </w:r>
      <w:r w:rsidRPr="00C0503E">
        <w:rPr>
          <w:i/>
        </w:rPr>
        <w:t>VarConditionalReconfiguration</w:t>
      </w:r>
      <w:r w:rsidRPr="00C0503E">
        <w:t xml:space="preserve"> as specified in TS 36.331 [10], clause 5.3.5.9.6, if any;</w:t>
      </w:r>
    </w:p>
    <w:p w14:paraId="3D6E654C" w14:textId="77777777" w:rsidR="00176791" w:rsidRPr="00C0503E" w:rsidRDefault="00176791" w:rsidP="00176791">
      <w:pPr>
        <w:pStyle w:val="B3"/>
      </w:pPr>
      <w:r w:rsidRPr="00C0503E">
        <w:t>3&gt;</w:t>
      </w:r>
      <w:r w:rsidRPr="00C0503E">
        <w:tab/>
        <w:t xml:space="preserve">for each </w:t>
      </w:r>
      <w:r w:rsidRPr="00C0503E">
        <w:rPr>
          <w:i/>
        </w:rPr>
        <w:t>measId</w:t>
      </w:r>
      <w:r w:rsidRPr="00C0503E">
        <w:rPr>
          <w:iCs/>
        </w:rPr>
        <w:t xml:space="preserve"> of the MCG </w:t>
      </w:r>
      <w:r w:rsidRPr="00C0503E">
        <w:rPr>
          <w:i/>
          <w:iCs/>
        </w:rPr>
        <w:t>measConfig</w:t>
      </w:r>
      <w:r w:rsidRPr="00C0503E">
        <w:rPr>
          <w:iCs/>
        </w:rPr>
        <w:t xml:space="preserve">, if configured, and for each </w:t>
      </w:r>
      <w:r w:rsidRPr="00C0503E">
        <w:rPr>
          <w:i/>
          <w:iCs/>
        </w:rPr>
        <w:t>measId</w:t>
      </w:r>
      <w:r w:rsidRPr="00C0503E">
        <w:rPr>
          <w:iCs/>
        </w:rPr>
        <w:t xml:space="preserve"> of the SCG </w:t>
      </w:r>
      <w:r w:rsidRPr="00C0503E">
        <w:rPr>
          <w:i/>
          <w:iCs/>
        </w:rPr>
        <w:t>measConfig</w:t>
      </w:r>
      <w:r w:rsidRPr="00C0503E">
        <w:rPr>
          <w:iCs/>
        </w:rPr>
        <w:t>, if configured</w:t>
      </w:r>
      <w:r w:rsidRPr="00C0503E">
        <w:t xml:space="preserve">, if the associated </w:t>
      </w:r>
      <w:r w:rsidRPr="00C0503E">
        <w:rPr>
          <w:i/>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4F30F86A" w14:textId="77777777" w:rsidR="00176791" w:rsidRPr="00C0503E" w:rsidRDefault="00176791" w:rsidP="00176791">
      <w:pPr>
        <w:pStyle w:val="B4"/>
      </w:pPr>
      <w:r w:rsidRPr="00C0503E">
        <w:lastRenderedPageBreak/>
        <w:t>4&gt;</w:t>
      </w:r>
      <w:r w:rsidRPr="00C0503E">
        <w:tab/>
        <w:t xml:space="preserve">for the associated </w:t>
      </w:r>
      <w:r w:rsidRPr="00C0503E">
        <w:rPr>
          <w:i/>
          <w:iCs/>
        </w:rPr>
        <w:t>reportConfigId</w:t>
      </w:r>
      <w:r w:rsidRPr="00C0503E">
        <w:t>:</w:t>
      </w:r>
    </w:p>
    <w:p w14:paraId="24B6D240" w14:textId="77777777" w:rsidR="00176791" w:rsidRPr="00C0503E" w:rsidRDefault="00176791" w:rsidP="00176791">
      <w:pPr>
        <w:pStyle w:val="B5"/>
      </w:pPr>
      <w:r w:rsidRPr="00C0503E">
        <w:t>5&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14ACAFA1" w14:textId="77777777" w:rsidR="00176791" w:rsidRPr="00C0503E" w:rsidRDefault="00176791" w:rsidP="00176791">
      <w:pPr>
        <w:pStyle w:val="B4"/>
      </w:pPr>
      <w:r w:rsidRPr="00C0503E">
        <w:t>4&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rPr>
        <w:t>condTriggerConfig</w:t>
      </w:r>
      <w:r w:rsidRPr="00C0503E">
        <w:t>:</w:t>
      </w:r>
    </w:p>
    <w:p w14:paraId="3FDA66D1" w14:textId="77777777" w:rsidR="00176791" w:rsidRPr="00C0503E" w:rsidRDefault="00176791" w:rsidP="00176791">
      <w:pPr>
        <w:pStyle w:val="B5"/>
      </w:pPr>
      <w:r w:rsidRPr="00C0503E">
        <w:t>5&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38A723A9" w14:textId="77777777" w:rsidR="00176791" w:rsidRPr="00C0503E" w:rsidRDefault="00176791" w:rsidP="00176791">
      <w:pPr>
        <w:pStyle w:val="B4"/>
      </w:pPr>
      <w:r w:rsidRPr="00C0503E">
        <w:t>4&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7F0FEC06" w14:textId="77777777" w:rsidR="00176791" w:rsidRPr="00C0503E" w:rsidRDefault="00176791" w:rsidP="00176791">
      <w:pPr>
        <w:pStyle w:val="B2"/>
      </w:pPr>
      <w:r w:rsidRPr="00C0503E">
        <w:t>2&gt;</w:t>
      </w:r>
      <w:r w:rsidRPr="00C0503E">
        <w:tab/>
        <w:t xml:space="preserve">if </w:t>
      </w:r>
      <w:r w:rsidRPr="00C0503E">
        <w:rPr>
          <w:i/>
        </w:rPr>
        <w:t>reconfigurationWithSync</w:t>
      </w:r>
      <w:r w:rsidRPr="00C0503E">
        <w:t xml:space="preserve"> was included in </w:t>
      </w:r>
      <w:r w:rsidRPr="00C0503E">
        <w:rPr>
          <w:i/>
        </w:rPr>
        <w:t xml:space="preserve">masterCellGroup </w:t>
      </w:r>
      <w:r w:rsidRPr="00C0503E">
        <w:t>or</w:t>
      </w:r>
      <w:r w:rsidRPr="00C0503E">
        <w:rPr>
          <w:i/>
        </w:rPr>
        <w:t xml:space="preserve"> secondaryCellGroup</w:t>
      </w:r>
      <w:r w:rsidRPr="00C0503E">
        <w:rPr>
          <w:iCs/>
        </w:rPr>
        <w:t>:</w:t>
      </w:r>
    </w:p>
    <w:p w14:paraId="20DE9605" w14:textId="77777777" w:rsidR="00176791" w:rsidRPr="00C0503E" w:rsidRDefault="00176791" w:rsidP="00176791">
      <w:pPr>
        <w:pStyle w:val="B3"/>
      </w:pPr>
      <w:r w:rsidRPr="00C0503E">
        <w:t>3&gt;</w:t>
      </w:r>
      <w:r w:rsidRPr="00C0503E">
        <w:tab/>
        <w:t xml:space="preserve">if the UE initiated transmission of a </w:t>
      </w:r>
      <w:r w:rsidRPr="00C0503E">
        <w:rPr>
          <w:i/>
        </w:rPr>
        <w:t>UEAssistanceInformation</w:t>
      </w:r>
      <w:r w:rsidRPr="00C0503E">
        <w:t xml:space="preserve"> message for the corresponding cell group during the last 1 second, and the UE is still configured to provide </w:t>
      </w:r>
      <w:r w:rsidRPr="00C0503E">
        <w:rPr>
          <w:lang w:eastAsia="x-none"/>
        </w:rPr>
        <w:t>the concerned</w:t>
      </w:r>
      <w:r w:rsidRPr="00C0503E">
        <w:t xml:space="preserve"> UE assistance information for the corresponding cell group; or</w:t>
      </w:r>
    </w:p>
    <w:p w14:paraId="162E109D" w14:textId="77777777" w:rsidR="00176791" w:rsidRPr="00C0503E" w:rsidRDefault="00176791" w:rsidP="00176791">
      <w:pPr>
        <w:pStyle w:val="B3"/>
      </w:pPr>
      <w:r w:rsidRPr="00C0503E">
        <w:t>3&gt;</w:t>
      </w:r>
      <w:r w:rsidRPr="00C0503E">
        <w:tab/>
        <w:t xml:space="preserve">if the </w:t>
      </w:r>
      <w:r w:rsidRPr="00C0503E">
        <w:rPr>
          <w:i/>
        </w:rPr>
        <w:t xml:space="preserve">RRCReconfiguration </w:t>
      </w:r>
      <w:r w:rsidRPr="00C0503E">
        <w:t xml:space="preserve">message is applied due to a conditional reconfiguration execution, and the UE is configured to provide UE assistance information for the corresponding cell group, and the UE has initiated transmission of a </w:t>
      </w:r>
      <w:r w:rsidRPr="00C0503E">
        <w:rPr>
          <w:i/>
          <w:iCs/>
        </w:rPr>
        <w:t>UEAssistanceInformation</w:t>
      </w:r>
      <w:r w:rsidRPr="00C0503E">
        <w:t xml:space="preserve"> message for the corresponding cell group</w:t>
      </w:r>
      <w:r w:rsidRPr="00C0503E">
        <w:rPr>
          <w:lang w:eastAsia="zh-CN"/>
        </w:rPr>
        <w:t xml:space="preserve"> </w:t>
      </w:r>
      <w:r w:rsidRPr="00C0503E">
        <w:t>since it was configured to do so in accordance with 5.</w:t>
      </w:r>
      <w:r w:rsidRPr="00C0503E">
        <w:rPr>
          <w:lang w:eastAsia="zh-CN"/>
        </w:rPr>
        <w:t>7</w:t>
      </w:r>
      <w:r w:rsidRPr="00C0503E">
        <w:t>.</w:t>
      </w:r>
      <w:r w:rsidRPr="00C0503E">
        <w:rPr>
          <w:lang w:eastAsia="zh-CN"/>
        </w:rPr>
        <w:t>4</w:t>
      </w:r>
      <w:r w:rsidRPr="00C0503E">
        <w:t>.2:</w:t>
      </w:r>
    </w:p>
    <w:p w14:paraId="004025DD" w14:textId="77777777" w:rsidR="00176791" w:rsidRPr="00C0503E" w:rsidRDefault="00176791" w:rsidP="00176791">
      <w:pPr>
        <w:pStyle w:val="B4"/>
      </w:pPr>
      <w:r w:rsidRPr="00C0503E">
        <w:t>4&gt;</w:t>
      </w:r>
      <w:r w:rsidRPr="00C0503E">
        <w:tab/>
        <w:t xml:space="preserve">initiate transmission of a </w:t>
      </w:r>
      <w:r w:rsidRPr="00C0503E">
        <w:rPr>
          <w:i/>
        </w:rPr>
        <w:t>UEAssistanceInformation</w:t>
      </w:r>
      <w:r w:rsidRPr="00C0503E">
        <w:t xml:space="preserve"> message for the corresponding cell group in accordance with clause 5.7.4.3</w:t>
      </w:r>
      <w:r w:rsidRPr="00C0503E">
        <w:rPr>
          <w:lang w:eastAsia="x-none"/>
        </w:rPr>
        <w:t xml:space="preserve"> to provide the concerned UE assistance information</w:t>
      </w:r>
      <w:r w:rsidRPr="00C0503E">
        <w:t>;</w:t>
      </w:r>
    </w:p>
    <w:p w14:paraId="37F9460F" w14:textId="77777777" w:rsidR="00176791" w:rsidRPr="00C0503E" w:rsidRDefault="00176791" w:rsidP="00176791">
      <w:pPr>
        <w:pStyle w:val="B4"/>
      </w:pPr>
      <w:r w:rsidRPr="00C0503E">
        <w:rPr>
          <w:lang w:eastAsia="ko-KR"/>
        </w:rPr>
        <w:t>4</w:t>
      </w:r>
      <w:r w:rsidRPr="00C0503E">
        <w:t>&gt;</w:t>
      </w:r>
      <w:r w:rsidRPr="00C0503E">
        <w:rPr>
          <w:lang w:eastAsia="ko-KR"/>
        </w:rPr>
        <w:tab/>
      </w:r>
      <w:r w:rsidRPr="00C0503E">
        <w:t>start or restart the prohibit timer (if exists) or the leave without response timer for the MUSIM associated with the concerned UE assistance information with the timer value set to the value in corresponding configuration;</w:t>
      </w:r>
    </w:p>
    <w:p w14:paraId="71017ED2" w14:textId="77777777" w:rsidR="00176791" w:rsidRPr="00C0503E" w:rsidRDefault="00176791" w:rsidP="00176791">
      <w:pPr>
        <w:pStyle w:val="B3"/>
      </w:pPr>
      <w:r w:rsidRPr="00C0503E">
        <w:t>3&gt;</w:t>
      </w:r>
      <w:r w:rsidRPr="00C0503E">
        <w:tab/>
        <w:t xml:space="preserve">if </w:t>
      </w:r>
      <w:r w:rsidRPr="00C0503E">
        <w:rPr>
          <w:i/>
        </w:rPr>
        <w:t>SIB12</w:t>
      </w:r>
      <w:r w:rsidRPr="00C0503E">
        <w:t xml:space="preserve"> is provided by the target PCell, and the UE initiated transmission of a </w:t>
      </w:r>
      <w:r w:rsidRPr="00C0503E">
        <w:rPr>
          <w:i/>
        </w:rPr>
        <w:t>SidelinkUEInformationNR</w:t>
      </w:r>
      <w:r w:rsidRPr="00C0503E">
        <w:t xml:space="preserve"> message indicating a change of NR sidelink communication/discovery related parameters relevant in target PCell (i.e. change of </w:t>
      </w:r>
      <w:r w:rsidRPr="00C0503E">
        <w:rPr>
          <w:i/>
        </w:rPr>
        <w:t>sl-RxInterestedFreqList</w:t>
      </w:r>
      <w:r w:rsidRPr="00C0503E">
        <w:t xml:space="preserve"> or </w:t>
      </w:r>
      <w:r w:rsidRPr="00C0503E">
        <w:rPr>
          <w:i/>
        </w:rPr>
        <w:t>sl-TxResourceReqList</w:t>
      </w:r>
      <w:r w:rsidRPr="00C0503E">
        <w:t xml:space="preserve">) during the last 1 second preceding reception of the </w:t>
      </w:r>
      <w:r w:rsidRPr="00C0503E">
        <w:rPr>
          <w:i/>
        </w:rPr>
        <w:t>RRCReconfiguration</w:t>
      </w:r>
      <w:r w:rsidRPr="00C0503E">
        <w:t xml:space="preserve"> message including </w:t>
      </w:r>
      <w:r w:rsidRPr="00C0503E">
        <w:rPr>
          <w:i/>
        </w:rPr>
        <w:t xml:space="preserve">reconfigurationWithSync </w:t>
      </w:r>
      <w:r w:rsidRPr="00C0503E">
        <w:t xml:space="preserve">in </w:t>
      </w:r>
      <w:r w:rsidRPr="00C0503E">
        <w:rPr>
          <w:i/>
        </w:rPr>
        <w:t>spCellConfig</w:t>
      </w:r>
      <w:r w:rsidRPr="00C0503E">
        <w:t xml:space="preserve"> of an MCG; or</w:t>
      </w:r>
    </w:p>
    <w:p w14:paraId="616B308E" w14:textId="77777777" w:rsidR="00176791" w:rsidRPr="00C0503E" w:rsidRDefault="00176791" w:rsidP="00176791">
      <w:pPr>
        <w:pStyle w:val="B3"/>
        <w:rPr>
          <w:lang w:eastAsia="x-none"/>
        </w:rPr>
      </w:pPr>
      <w:r w:rsidRPr="00C0503E">
        <w:t>3&gt;</w:t>
      </w:r>
      <w:r w:rsidRPr="00C0503E">
        <w:tab/>
        <w:t xml:space="preserve">if the </w:t>
      </w:r>
      <w:r w:rsidRPr="00C0503E">
        <w:rPr>
          <w:i/>
        </w:rPr>
        <w:t xml:space="preserve">RRCReconfiguration </w:t>
      </w:r>
      <w:r w:rsidRPr="00C0503E">
        <w:t xml:space="preserve">message is applied due to a conditional reconfiguration execution and the UE is capable of NR sidelink communication/discovery and </w:t>
      </w:r>
      <w:r w:rsidRPr="00C0503E">
        <w:rPr>
          <w:i/>
        </w:rPr>
        <w:t>SIB12</w:t>
      </w:r>
      <w:r w:rsidRPr="00C0503E">
        <w:t xml:space="preserve"> is provided by the target PCell, and the UE has initiated transmission of a </w:t>
      </w:r>
      <w:r w:rsidRPr="00C0503E">
        <w:rPr>
          <w:i/>
        </w:rPr>
        <w:t>SidelinkUEInformationNR</w:t>
      </w:r>
      <w:r w:rsidRPr="00C0503E">
        <w:t xml:space="preserve"> message</w:t>
      </w:r>
      <w:r w:rsidRPr="00C0503E">
        <w:rPr>
          <w:lang w:eastAsia="zh-CN"/>
        </w:rPr>
        <w:t xml:space="preserve"> </w:t>
      </w:r>
      <w:r w:rsidRPr="00C0503E">
        <w:t>since it was configured to do so in accordance with 5.8.</w:t>
      </w:r>
      <w:r w:rsidRPr="00C0503E">
        <w:rPr>
          <w:lang w:eastAsia="zh-CN"/>
        </w:rPr>
        <w:t>3</w:t>
      </w:r>
      <w:r w:rsidRPr="00C0503E">
        <w:t>.2:</w:t>
      </w:r>
    </w:p>
    <w:p w14:paraId="68329193" w14:textId="77777777" w:rsidR="00176791" w:rsidRPr="00C0503E" w:rsidRDefault="00176791" w:rsidP="00176791">
      <w:pPr>
        <w:pStyle w:val="B4"/>
      </w:pPr>
      <w:r w:rsidRPr="00C0503E">
        <w:t>4&gt;</w:t>
      </w:r>
      <w:r w:rsidRPr="00C0503E">
        <w:tab/>
        <w:t xml:space="preserve">initiate transmission of the </w:t>
      </w:r>
      <w:r w:rsidRPr="00C0503E">
        <w:rPr>
          <w:i/>
        </w:rPr>
        <w:t>SidelinkUEInformationNR</w:t>
      </w:r>
      <w:r w:rsidRPr="00C0503E">
        <w:t xml:space="preserve"> message in accordance with 5.8.3.3;</w:t>
      </w:r>
    </w:p>
    <w:p w14:paraId="77079402" w14:textId="77777777" w:rsidR="00176791" w:rsidRPr="00C0503E" w:rsidRDefault="00176791" w:rsidP="00176791">
      <w:pPr>
        <w:pStyle w:val="B2"/>
      </w:pPr>
      <w:r w:rsidRPr="00C0503E">
        <w:t>2&gt;</w:t>
      </w:r>
      <w:r w:rsidRPr="00C0503E">
        <w:tab/>
        <w:t xml:space="preserve">if </w:t>
      </w:r>
      <w:r w:rsidRPr="00C0503E">
        <w:rPr>
          <w:i/>
        </w:rPr>
        <w:t>reconfigurationWithSync</w:t>
      </w:r>
      <w:r w:rsidRPr="00C0503E">
        <w:t xml:space="preserve"> was included in </w:t>
      </w:r>
      <w:r w:rsidRPr="00C0503E">
        <w:rPr>
          <w:i/>
        </w:rPr>
        <w:t>masterCellGroup</w:t>
      </w:r>
      <w:r w:rsidRPr="00C0503E">
        <w:t>:</w:t>
      </w:r>
    </w:p>
    <w:p w14:paraId="78C6083C" w14:textId="77777777" w:rsidR="00176791" w:rsidRPr="00C0503E" w:rsidRDefault="00176791" w:rsidP="00176791">
      <w:pPr>
        <w:pStyle w:val="B3"/>
      </w:pPr>
      <w:r w:rsidRPr="00C0503E">
        <w:t>3&gt;</w:t>
      </w:r>
      <w:r w:rsidRPr="00C0503E">
        <w:tab/>
        <w:t>if configured with</w:t>
      </w:r>
      <w:r w:rsidRPr="00C0503E">
        <w:rPr>
          <w:lang w:eastAsia="zh-CN"/>
        </w:rPr>
        <w:t xml:space="preserve"> </w:t>
      </w:r>
      <w:r w:rsidRPr="00C0503E">
        <w:t xml:space="preserve">application layer </w:t>
      </w:r>
      <w:r w:rsidRPr="00C0503E">
        <w:rPr>
          <w:lang w:eastAsia="zh-CN"/>
        </w:rPr>
        <w:t>measurements and if</w:t>
      </w:r>
      <w:r w:rsidRPr="00C0503E">
        <w:t xml:space="preserve"> application layer measurement report container has been received from upper layers for which the successful transmission of the message or at least one segment of the message has not been confirmed by lower layers:</w:t>
      </w:r>
    </w:p>
    <w:p w14:paraId="6036DB35" w14:textId="77777777" w:rsidR="00176791" w:rsidRPr="00C0503E" w:rsidRDefault="00176791" w:rsidP="00176791">
      <w:pPr>
        <w:pStyle w:val="B4"/>
      </w:pPr>
      <w:r w:rsidRPr="00C0503E">
        <w:t>4&gt;</w:t>
      </w:r>
      <w:r w:rsidRPr="00C0503E">
        <w:tab/>
        <w:t xml:space="preserve">re-submit the </w:t>
      </w:r>
      <w:r w:rsidRPr="00C0503E">
        <w:rPr>
          <w:i/>
        </w:rPr>
        <w:t>MeasurementReportAppLayer</w:t>
      </w:r>
      <w:r w:rsidRPr="00C0503E">
        <w:t xml:space="preserve"> message or all segments of the </w:t>
      </w:r>
      <w:r w:rsidRPr="00C0503E">
        <w:rPr>
          <w:i/>
        </w:rPr>
        <w:t>MeasurementReportAppLayer</w:t>
      </w:r>
      <w:r w:rsidRPr="00C0503E">
        <w:t xml:space="preserve"> message to lower layers for transmission via SRB4;</w:t>
      </w:r>
    </w:p>
    <w:p w14:paraId="3384725F" w14:textId="77777777" w:rsidR="00176791" w:rsidRPr="00C0503E" w:rsidRDefault="00176791" w:rsidP="00176791">
      <w:pPr>
        <w:pStyle w:val="B2"/>
      </w:pPr>
      <w:r w:rsidRPr="00C0503E">
        <w:t>2&gt;</w:t>
      </w:r>
      <w:r w:rsidRPr="00C0503E">
        <w:tab/>
        <w:t xml:space="preserve">if </w:t>
      </w:r>
      <w:r w:rsidRPr="00C0503E">
        <w:rPr>
          <w:i/>
        </w:rPr>
        <w:t>reconfigurationWithSync</w:t>
      </w:r>
      <w:r w:rsidRPr="00C0503E">
        <w:t xml:space="preserve"> was included in </w:t>
      </w:r>
      <w:r w:rsidRPr="00C0503E">
        <w:rPr>
          <w:i/>
        </w:rPr>
        <w:t>masterCellGroup</w:t>
      </w:r>
      <w:r w:rsidRPr="00C0503E">
        <w:t xml:space="preserve"> and the target cell provides </w:t>
      </w:r>
      <w:r w:rsidRPr="00C0503E">
        <w:rPr>
          <w:i/>
        </w:rPr>
        <w:t>SIB21</w:t>
      </w:r>
      <w:r w:rsidRPr="00C0503E">
        <w:t>:</w:t>
      </w:r>
    </w:p>
    <w:p w14:paraId="7B24727C" w14:textId="77777777" w:rsidR="00176791" w:rsidRPr="00C0503E" w:rsidRDefault="00176791" w:rsidP="00176791">
      <w:pPr>
        <w:pStyle w:val="B3"/>
      </w:pPr>
      <w:r w:rsidRPr="00C0503E">
        <w:t>3&gt;</w:t>
      </w:r>
      <w:r w:rsidRPr="00C0503E">
        <w:tab/>
        <w:t xml:space="preserve">if the UE initiated transmission of an </w:t>
      </w:r>
      <w:r w:rsidRPr="00C0503E">
        <w:rPr>
          <w:i/>
        </w:rPr>
        <w:t>MBSInterestIndication</w:t>
      </w:r>
      <w:r w:rsidRPr="00C0503E">
        <w:rPr>
          <w:b/>
        </w:rPr>
        <w:t xml:space="preserve"> </w:t>
      </w:r>
      <w:r w:rsidRPr="00C0503E">
        <w:t xml:space="preserve">message during the last 1 second preceding reception of this </w:t>
      </w:r>
      <w:r w:rsidRPr="00C0503E">
        <w:rPr>
          <w:i/>
        </w:rPr>
        <w:t>RRCReconfiguration</w:t>
      </w:r>
      <w:r w:rsidRPr="00C0503E">
        <w:t xml:space="preserve"> message; or</w:t>
      </w:r>
    </w:p>
    <w:p w14:paraId="4049064B" w14:textId="77777777" w:rsidR="00176791" w:rsidRPr="00C0503E" w:rsidRDefault="00176791" w:rsidP="00176791">
      <w:pPr>
        <w:pStyle w:val="B3"/>
      </w:pPr>
      <w:r w:rsidRPr="00C0503E">
        <w:lastRenderedPageBreak/>
        <w:t>3&gt;</w:t>
      </w:r>
      <w:r w:rsidRPr="00C0503E">
        <w:tab/>
        <w:t xml:space="preserve">if the </w:t>
      </w:r>
      <w:r w:rsidRPr="00C0503E">
        <w:rPr>
          <w:i/>
        </w:rPr>
        <w:t xml:space="preserve">RRCReconfiguration </w:t>
      </w:r>
      <w:r w:rsidRPr="00C0503E">
        <w:t xml:space="preserve">message is applied due to a conditional reconfiguration execution, and the UE has initiated transmission of an </w:t>
      </w:r>
      <w:r w:rsidRPr="00C0503E">
        <w:rPr>
          <w:i/>
        </w:rPr>
        <w:t>MBSInterestIndication</w:t>
      </w:r>
      <w:r w:rsidRPr="00C0503E">
        <w:t xml:space="preserve"> message after having received this </w:t>
      </w:r>
      <w:r w:rsidRPr="00C0503E">
        <w:rPr>
          <w:i/>
        </w:rPr>
        <w:t xml:space="preserve">RRCReconfiguration </w:t>
      </w:r>
      <w:r w:rsidRPr="00C0503E">
        <w:t>message:</w:t>
      </w:r>
    </w:p>
    <w:p w14:paraId="4C833FD7" w14:textId="77777777" w:rsidR="00176791" w:rsidRPr="00C0503E" w:rsidRDefault="00176791" w:rsidP="00176791">
      <w:pPr>
        <w:pStyle w:val="B4"/>
      </w:pPr>
      <w:r w:rsidRPr="00C0503E">
        <w:t>4&gt;</w:t>
      </w:r>
      <w:r w:rsidRPr="00C0503E">
        <w:tab/>
        <w:t xml:space="preserve">initiate transmission of an </w:t>
      </w:r>
      <w:r w:rsidRPr="00C0503E">
        <w:rPr>
          <w:i/>
        </w:rPr>
        <w:t>MBSInterestIndication</w:t>
      </w:r>
      <w:r w:rsidRPr="00C0503E">
        <w:rPr>
          <w:b/>
        </w:rPr>
        <w:t xml:space="preserve"> </w:t>
      </w:r>
      <w:r w:rsidRPr="00C0503E">
        <w:t>message in accordance with clause 5.9.4;</w:t>
      </w:r>
    </w:p>
    <w:p w14:paraId="6234F7B7" w14:textId="77777777" w:rsidR="00176791" w:rsidRPr="00C0503E" w:rsidRDefault="00176791" w:rsidP="00176791">
      <w:pPr>
        <w:pStyle w:val="B2"/>
      </w:pPr>
      <w:r w:rsidRPr="00C0503E">
        <w:t>2&gt;</w:t>
      </w:r>
      <w:r w:rsidRPr="00C0503E">
        <w:tab/>
        <w:t>the procedure ends.</w:t>
      </w:r>
    </w:p>
    <w:p w14:paraId="251014CE" w14:textId="77777777" w:rsidR="00176791" w:rsidRPr="00C0503E" w:rsidRDefault="00176791" w:rsidP="00176791">
      <w:pPr>
        <w:keepLines/>
        <w:ind w:left="1135" w:hanging="851"/>
      </w:pPr>
      <w:r w:rsidRPr="00C0503E">
        <w:t>NOTE 3:</w:t>
      </w:r>
      <w:r w:rsidRPr="00C0503E">
        <w:tab/>
      </w:r>
      <w:r w:rsidRPr="00C0503E">
        <w:rPr>
          <w:lang w:eastAsia="zh-CN"/>
        </w:rPr>
        <w:t xml:space="preserve">The UE is only required to acquire broadcasted </w:t>
      </w:r>
      <w:r w:rsidRPr="00C0503E">
        <w:rPr>
          <w:i/>
          <w:iCs/>
          <w:lang w:eastAsia="zh-CN"/>
        </w:rPr>
        <w:t>SIB1</w:t>
      </w:r>
      <w:r w:rsidRPr="00C0503E">
        <w:rPr>
          <w:lang w:eastAsia="zh-CN"/>
        </w:rPr>
        <w:t xml:space="preserve"> if the UE can acquire it without disrupting unicast or MBS multicast data reception, i.e. the broadcast and unicast/MBS multicast beams are quasi co-located</w:t>
      </w:r>
      <w:r w:rsidRPr="00C0503E">
        <w:t>.</w:t>
      </w:r>
    </w:p>
    <w:p w14:paraId="514B2D66" w14:textId="146A8D46" w:rsidR="00ED0A4D" w:rsidRDefault="00176791" w:rsidP="00ED0A4D">
      <w:pPr>
        <w:pStyle w:val="NO"/>
      </w:pPr>
      <w:r w:rsidRPr="00C0503E">
        <w:rPr>
          <w:lang w:eastAsia="x-none"/>
        </w:rPr>
        <w:t xml:space="preserve">NOTE 4: The UE sets the content of </w:t>
      </w:r>
      <w:r w:rsidRPr="00C0503E">
        <w:rPr>
          <w:i/>
          <w:lang w:eastAsia="x-none"/>
        </w:rPr>
        <w:t>UEAssistanceInformation</w:t>
      </w:r>
      <w:r w:rsidRPr="00C0503E">
        <w:rPr>
          <w:lang w:eastAsia="x-none"/>
        </w:rPr>
        <w:t xml:space="preserve"> according to latest configuration (i.e. the configuration after applying the </w:t>
      </w:r>
      <w:r w:rsidRPr="00C0503E">
        <w:rPr>
          <w:i/>
          <w:lang w:eastAsia="x-none"/>
        </w:rPr>
        <w:t>RRCReconfiguration</w:t>
      </w:r>
      <w:r w:rsidRPr="00C0503E">
        <w:rPr>
          <w:lang w:eastAsia="x-none"/>
        </w:rPr>
        <w:t xml:space="preserve"> message) and latest UE preference. The UE may include more than the concerned UE assistance information within the </w:t>
      </w:r>
      <w:r w:rsidRPr="00C0503E">
        <w:rPr>
          <w:i/>
          <w:lang w:eastAsia="x-none"/>
        </w:rPr>
        <w:t>UEAssistanceInformation</w:t>
      </w:r>
      <w:r w:rsidRPr="00C0503E">
        <w:rPr>
          <w:lang w:eastAsia="x-none"/>
        </w:rPr>
        <w:t xml:space="preserve"> according to 5.7.4.2. </w:t>
      </w:r>
      <w:r w:rsidRPr="00C0503E">
        <w:t xml:space="preserve">Therefore, the content of </w:t>
      </w:r>
      <w:r w:rsidRPr="00C0503E">
        <w:rPr>
          <w:i/>
        </w:rPr>
        <w:t>UEAssistanceInformation</w:t>
      </w:r>
      <w:r w:rsidRPr="00C0503E">
        <w:t xml:space="preserve"> message might not be the same as the content of the previous </w:t>
      </w:r>
      <w:r w:rsidRPr="00C0503E">
        <w:rPr>
          <w:i/>
        </w:rPr>
        <w:t>UEAssistanceInformation</w:t>
      </w:r>
      <w:r w:rsidRPr="00C0503E">
        <w:t xml:space="preserve"> message.</w:t>
      </w:r>
    </w:p>
    <w:p w14:paraId="0FE14CDE" w14:textId="77777777" w:rsidR="00ED0A4D" w:rsidRDefault="00ED0A4D" w:rsidP="00ED0A4D">
      <w:pPr>
        <w:pStyle w:val="NO"/>
        <w:ind w:left="0" w:firstLine="0"/>
      </w:pPr>
    </w:p>
    <w:p w14:paraId="1A454B75" w14:textId="77777777" w:rsidR="008B1034" w:rsidRDefault="008B1034" w:rsidP="008B1034">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57985A9" w14:textId="77777777" w:rsidR="00ED0A4D" w:rsidRDefault="00ED0A4D" w:rsidP="00ED0A4D">
      <w:pPr>
        <w:pStyle w:val="4"/>
        <w:rPr>
          <w:rFonts w:eastAsia="MS Mincho"/>
        </w:rPr>
      </w:pPr>
      <w:bookmarkStart w:id="120" w:name="_Toc60776762"/>
      <w:bookmarkStart w:id="121" w:name="_Toc139045005"/>
      <w:bookmarkStart w:id="122" w:name="_Toc139045032"/>
      <w:r w:rsidRPr="00C0503E">
        <w:rPr>
          <w:rFonts w:eastAsia="MS Mincho"/>
        </w:rPr>
        <w:t>5.3.5.5</w:t>
      </w:r>
      <w:r w:rsidRPr="00C0503E">
        <w:rPr>
          <w:rFonts w:eastAsia="MS Mincho"/>
        </w:rPr>
        <w:tab/>
        <w:t>Cell Group configuration</w:t>
      </w:r>
      <w:bookmarkEnd w:id="120"/>
      <w:bookmarkEnd w:id="121"/>
    </w:p>
    <w:p w14:paraId="32099563" w14:textId="77777777" w:rsidR="00ED0A4D" w:rsidRPr="00930F06" w:rsidRDefault="00ED0A4D" w:rsidP="00ED0A4D">
      <w:pPr>
        <w:rPr>
          <w:rFonts w:eastAsia="MS Mincho"/>
          <w:color w:val="FF0000"/>
        </w:rPr>
      </w:pPr>
      <w:r w:rsidRPr="00930F06">
        <w:rPr>
          <w:rFonts w:eastAsia="MS Mincho"/>
          <w:color w:val="FF0000"/>
        </w:rPr>
        <w:t>&lt;&lt;Text omitted&gt;&gt;</w:t>
      </w:r>
    </w:p>
    <w:p w14:paraId="34B4CD82" w14:textId="77777777" w:rsidR="00ED0A4D" w:rsidRPr="00C0503E" w:rsidRDefault="00ED0A4D" w:rsidP="00ED0A4D">
      <w:pPr>
        <w:pStyle w:val="5"/>
        <w:rPr>
          <w:rFonts w:eastAsia="MS Mincho"/>
        </w:rPr>
      </w:pPr>
      <w:bookmarkStart w:id="123" w:name="_Toc60776764"/>
      <w:bookmarkStart w:id="124" w:name="_Toc139045007"/>
      <w:r w:rsidRPr="00C0503E">
        <w:rPr>
          <w:rFonts w:eastAsia="MS Mincho"/>
        </w:rPr>
        <w:t>5.3.5.5.2</w:t>
      </w:r>
      <w:r w:rsidRPr="00C0503E">
        <w:rPr>
          <w:rFonts w:eastAsia="MS Mincho"/>
        </w:rPr>
        <w:tab/>
        <w:t>Reconfiguration with sync</w:t>
      </w:r>
      <w:bookmarkEnd w:id="123"/>
      <w:bookmarkEnd w:id="124"/>
    </w:p>
    <w:p w14:paraId="173CC633" w14:textId="77777777" w:rsidR="00ED0A4D" w:rsidRPr="00C0503E" w:rsidRDefault="00ED0A4D" w:rsidP="00ED0A4D">
      <w:pPr>
        <w:rPr>
          <w:rFonts w:eastAsia="MS Mincho"/>
        </w:rPr>
      </w:pPr>
      <w:r w:rsidRPr="00C0503E">
        <w:t>The UE shall perform the following actions to execute a reconfiguration with sync.</w:t>
      </w:r>
    </w:p>
    <w:p w14:paraId="118C616E" w14:textId="77777777" w:rsidR="00ED0A4D" w:rsidRPr="00C0503E" w:rsidRDefault="00ED0A4D" w:rsidP="00ED0A4D">
      <w:pPr>
        <w:pStyle w:val="B1"/>
      </w:pPr>
      <w:r w:rsidRPr="00C0503E">
        <w:t>1&gt;</w:t>
      </w:r>
      <w:r w:rsidRPr="00C0503E">
        <w:tab/>
        <w:t>if the AS security is not activated, perform the actions upon going to RRC_IDLE as specified in 5.3.11 with the release cause '</w:t>
      </w:r>
      <w:r w:rsidRPr="00C0503E">
        <w:rPr>
          <w:i/>
        </w:rPr>
        <w:t>other</w:t>
      </w:r>
      <w:r w:rsidRPr="00C0503E">
        <w:t>' upon which the procedure ends;</w:t>
      </w:r>
    </w:p>
    <w:p w14:paraId="518276B3" w14:textId="77777777" w:rsidR="00ED0A4D" w:rsidRPr="00C0503E" w:rsidRDefault="00ED0A4D" w:rsidP="00ED0A4D">
      <w:pPr>
        <w:pStyle w:val="B1"/>
      </w:pPr>
      <w:r w:rsidRPr="00C0503E">
        <w:t>1&gt;</w:t>
      </w:r>
      <w:r w:rsidRPr="00C0503E">
        <w:tab/>
        <w:t>stop timer T430 if running;</w:t>
      </w:r>
    </w:p>
    <w:p w14:paraId="1510A4A5" w14:textId="77777777" w:rsidR="00ED0A4D" w:rsidRPr="00C0503E" w:rsidRDefault="00ED0A4D" w:rsidP="00ED0A4D">
      <w:pPr>
        <w:pStyle w:val="B1"/>
      </w:pPr>
      <w:r w:rsidRPr="00C0503E">
        <w:t>1&gt;</w:t>
      </w:r>
      <w:r w:rsidRPr="00C0503E">
        <w:tab/>
        <w:t>if no DAPS bearer is configured:</w:t>
      </w:r>
    </w:p>
    <w:p w14:paraId="3A890BD5" w14:textId="77777777" w:rsidR="00ED0A4D" w:rsidRPr="00C0503E" w:rsidRDefault="00ED0A4D" w:rsidP="00ED0A4D">
      <w:pPr>
        <w:pStyle w:val="B2"/>
      </w:pPr>
      <w:r w:rsidRPr="00C0503E">
        <w:t>2&gt;</w:t>
      </w:r>
      <w:r w:rsidRPr="00C0503E">
        <w:tab/>
        <w:t>stop timer T310 for the corresponding SpCell, if running;</w:t>
      </w:r>
    </w:p>
    <w:p w14:paraId="3697C591" w14:textId="77777777" w:rsidR="00ED0A4D" w:rsidRPr="00C0503E" w:rsidRDefault="00ED0A4D" w:rsidP="00ED0A4D">
      <w:pPr>
        <w:pStyle w:val="B1"/>
        <w:ind w:left="284" w:firstLine="0"/>
      </w:pPr>
      <w:r w:rsidRPr="00C0503E">
        <w:t>1&gt;</w:t>
      </w:r>
      <w:r w:rsidRPr="00C0503E">
        <w:tab/>
        <w:t>if this procedure is executed for the MCG:</w:t>
      </w:r>
    </w:p>
    <w:p w14:paraId="778327AF" w14:textId="77777777" w:rsidR="00ED0A4D" w:rsidRPr="00C0503E" w:rsidRDefault="00ED0A4D" w:rsidP="00ED0A4D">
      <w:pPr>
        <w:pStyle w:val="B2"/>
      </w:pPr>
      <w:r w:rsidRPr="00C0503E">
        <w:t>2&gt;</w:t>
      </w:r>
      <w:r w:rsidRPr="00C0503E">
        <w:tab/>
        <w:t>if timer T316 is running;</w:t>
      </w:r>
    </w:p>
    <w:p w14:paraId="7D9666DF" w14:textId="77777777" w:rsidR="00ED0A4D" w:rsidRPr="00C0503E" w:rsidRDefault="00ED0A4D" w:rsidP="00ED0A4D">
      <w:pPr>
        <w:pStyle w:val="B3"/>
      </w:pPr>
      <w:r w:rsidRPr="00C0503E">
        <w:t>3&gt;</w:t>
      </w:r>
      <w:r w:rsidRPr="00C0503E">
        <w:tab/>
        <w:t>stop timer T316;</w:t>
      </w:r>
    </w:p>
    <w:p w14:paraId="0DF5746C" w14:textId="77777777" w:rsidR="00ED0A4D" w:rsidRPr="00C0503E" w:rsidRDefault="00ED0A4D" w:rsidP="00ED0A4D">
      <w:pPr>
        <w:pStyle w:val="B3"/>
        <w:rPr>
          <w:ins w:id="125" w:author="Rapp_AfterRAN2#123" w:date="2023-09-06T15:18:00Z"/>
        </w:rPr>
      </w:pPr>
      <w:ins w:id="126" w:author="Rapp_AfterRAN2#123" w:date="2023-09-06T15:18:00Z">
        <w:r w:rsidRPr="00C0503E">
          <w:t>3&gt;</w:t>
        </w:r>
        <w:r w:rsidRPr="00C0503E">
          <w:tab/>
          <w:t xml:space="preserve">if the UE supports </w:t>
        </w:r>
        <w:r w:rsidRPr="00C0503E">
          <w:rPr>
            <w:rFonts w:eastAsia="等线"/>
            <w:lang w:eastAsia="zh-CN"/>
          </w:rPr>
          <w:t xml:space="preserve">RLF-Report for </w:t>
        </w:r>
        <w:r>
          <w:rPr>
            <w:rFonts w:eastAsia="等线"/>
            <w:lang w:eastAsia="zh-CN"/>
          </w:rPr>
          <w:t>MCG recovery procedure</w:t>
        </w:r>
      </w:ins>
      <w:ins w:id="127" w:author="Rapp_AfterRAN2#123" w:date="2023-09-06T15:19:00Z">
        <w:r>
          <w:t>:</w:t>
        </w:r>
      </w:ins>
      <w:ins w:id="128" w:author="Rapp_AfterRAN2#123" w:date="2023-09-06T15:18:00Z">
        <w:r w:rsidRPr="00C0503E">
          <w:t xml:space="preserve"> </w:t>
        </w:r>
      </w:ins>
    </w:p>
    <w:p w14:paraId="1C800D02" w14:textId="2FEF6B83" w:rsidR="00ED0A4D" w:rsidRPr="00C0503E" w:rsidRDefault="00ED0A4D" w:rsidP="00ED0A4D">
      <w:pPr>
        <w:pStyle w:val="B4"/>
        <w:rPr>
          <w:ins w:id="129" w:author="Rapp_AfterRAN2#123" w:date="2023-09-06T15:19:00Z"/>
        </w:rPr>
      </w:pPr>
      <w:ins w:id="130" w:author="Rapp_AfterRAN2#123" w:date="2023-09-06T15:19:00Z">
        <w:r w:rsidRPr="00C0503E">
          <w:t>4&gt;</w:t>
        </w:r>
        <w:r w:rsidRPr="00C0503E">
          <w:tab/>
          <w:t xml:space="preserve">set the </w:t>
        </w:r>
        <w:r w:rsidRPr="001958AB">
          <w:rPr>
            <w:i/>
            <w:iCs/>
          </w:rPr>
          <w:t>elap</w:t>
        </w:r>
      </w:ins>
      <w:ins w:id="131" w:author="Rapp_AfterRAN2#123" w:date="2023-09-08T08:51:00Z">
        <w:r w:rsidR="00E478C3">
          <w:rPr>
            <w:i/>
            <w:iCs/>
          </w:rPr>
          <w:t>s</w:t>
        </w:r>
      </w:ins>
      <w:ins w:id="132" w:author="Rapp_AfterRAN2#123" w:date="2023-09-06T15:19:00Z">
        <w:r w:rsidRPr="001958AB">
          <w:rPr>
            <w:i/>
            <w:iCs/>
          </w:rPr>
          <w:t>edTimeT316</w:t>
        </w:r>
        <w:r w:rsidRPr="00C0503E">
          <w:t xml:space="preserve"> in the </w:t>
        </w:r>
        <w:r w:rsidRPr="00C0503E">
          <w:rPr>
            <w:i/>
          </w:rPr>
          <w:t>VarRLF-Report</w:t>
        </w:r>
        <w:r w:rsidRPr="00C0503E">
          <w:t xml:space="preserve"> to </w:t>
        </w:r>
        <w:r w:rsidRPr="00352942">
          <w:t>the value of the elapsed time of the timer T3</w:t>
        </w:r>
        <w:r>
          <w:t>16</w:t>
        </w:r>
        <w:r w:rsidRPr="00C0503E">
          <w:t>;</w:t>
        </w:r>
      </w:ins>
    </w:p>
    <w:p w14:paraId="777FBAEC" w14:textId="77777777" w:rsidR="00ED0A4D" w:rsidRPr="00C0503E" w:rsidRDefault="00ED0A4D" w:rsidP="00ED0A4D">
      <w:pPr>
        <w:pStyle w:val="B3"/>
        <w:rPr>
          <w:ins w:id="133" w:author="Rapp_AfterRAN2#123" w:date="2023-09-06T15:19:00Z"/>
        </w:rPr>
      </w:pPr>
      <w:ins w:id="134" w:author="Rapp_AfterRAN2#123" w:date="2023-09-06T15:19:00Z">
        <w:r w:rsidRPr="00C0503E">
          <w:t>3&gt;</w:t>
        </w:r>
        <w:r w:rsidRPr="00C0503E">
          <w:tab/>
        </w:r>
        <w:r>
          <w:t>else:</w:t>
        </w:r>
      </w:ins>
    </w:p>
    <w:p w14:paraId="4DFC237A" w14:textId="6BF7927E" w:rsidR="00F425E4" w:rsidRPr="00C0503E" w:rsidRDefault="00F425E4" w:rsidP="00F425E4">
      <w:pPr>
        <w:pStyle w:val="B4"/>
        <w:rPr>
          <w:ins w:id="135" w:author="Rapp_AfterRAN2#123" w:date="2023-09-08T09:03:00Z"/>
        </w:rPr>
      </w:pPr>
      <w:ins w:id="136" w:author="Rapp_AfterRAN2#123" w:date="2023-09-08T09:03:00Z">
        <w:r w:rsidRPr="00C0503E">
          <w:lastRenderedPageBreak/>
          <w:t>4&gt;</w:t>
        </w:r>
        <w:r w:rsidRPr="00C0503E">
          <w:tab/>
        </w:r>
      </w:ins>
      <w:ins w:id="137" w:author="Rapp_AfterRAN2#123" w:date="2023-09-08T09:04:00Z">
        <w:r w:rsidRPr="00C0503E">
          <w:t xml:space="preserve">clear the information included in </w:t>
        </w:r>
        <w:r w:rsidRPr="00C0503E">
          <w:rPr>
            <w:i/>
            <w:iCs/>
          </w:rPr>
          <w:t>VarRLF-Report</w:t>
        </w:r>
        <w:r w:rsidRPr="00C0503E">
          <w:t>, if any</w:t>
        </w:r>
      </w:ins>
      <w:ins w:id="138" w:author="Rapp_AfterRAN2#123" w:date="2023-09-08T09:03:00Z">
        <w:r w:rsidRPr="00C0503E">
          <w:t>;</w:t>
        </w:r>
      </w:ins>
    </w:p>
    <w:p w14:paraId="7A32EE96" w14:textId="5EF023CC" w:rsidR="00ED0A4D" w:rsidRPr="00C0503E" w:rsidDel="00F425E4" w:rsidRDefault="00ED0A4D" w:rsidP="00F425E4">
      <w:pPr>
        <w:pStyle w:val="B3"/>
        <w:rPr>
          <w:del w:id="139" w:author="Rapp_AfterRAN2#123" w:date="2023-09-08T09:03:00Z"/>
        </w:rPr>
      </w:pPr>
      <w:del w:id="140" w:author="Rapp_AfterRAN2#123" w:date="2023-09-06T15:20:00Z">
        <w:r w:rsidRPr="00A3253C" w:rsidDel="00A3253C">
          <w:delText>3</w:delText>
        </w:r>
      </w:del>
      <w:del w:id="141" w:author="Rapp_AfterRAN2#123" w:date="2023-09-08T09:03:00Z">
        <w:r w:rsidRPr="00C0503E" w:rsidDel="00F425E4">
          <w:delText>&gt;</w:delText>
        </w:r>
        <w:r w:rsidRPr="00C0503E" w:rsidDel="00F425E4">
          <w:tab/>
        </w:r>
      </w:del>
      <w:del w:id="142" w:author="Rapp_AfterRAN2#123" w:date="2023-09-08T09:04:00Z">
        <w:r w:rsidRPr="00C0503E" w:rsidDel="00F425E4">
          <w:delText xml:space="preserve">clear the information included in </w:delText>
        </w:r>
        <w:r w:rsidRPr="00C0503E" w:rsidDel="00F425E4">
          <w:rPr>
            <w:i/>
            <w:iCs/>
          </w:rPr>
          <w:delText>VarRLF-Report</w:delText>
        </w:r>
        <w:r w:rsidRPr="00C0503E" w:rsidDel="00F425E4">
          <w:delText>, if any</w:delText>
        </w:r>
      </w:del>
      <w:del w:id="143" w:author="Rapp_AfterRAN2#123" w:date="2023-09-08T09:03:00Z">
        <w:r w:rsidRPr="00C0503E" w:rsidDel="00F425E4">
          <w:delText>;</w:delText>
        </w:r>
      </w:del>
    </w:p>
    <w:p w14:paraId="0EF7DE44" w14:textId="77777777" w:rsidR="00ED0A4D" w:rsidRPr="00C0503E" w:rsidRDefault="00ED0A4D" w:rsidP="00ED0A4D">
      <w:pPr>
        <w:pStyle w:val="B2"/>
      </w:pPr>
      <w:r w:rsidRPr="00C0503E">
        <w:t>2&gt;</w:t>
      </w:r>
      <w:r w:rsidRPr="00C0503E">
        <w:tab/>
        <w:t>resume MCG transmission, if suspended.</w:t>
      </w:r>
    </w:p>
    <w:p w14:paraId="56168E39" w14:textId="77777777" w:rsidR="00ED0A4D" w:rsidRPr="00C0503E" w:rsidRDefault="00ED0A4D" w:rsidP="00ED0A4D">
      <w:pPr>
        <w:pStyle w:val="B1"/>
      </w:pPr>
      <w:r w:rsidRPr="00C0503E">
        <w:t>1&gt;</w:t>
      </w:r>
      <w:r w:rsidRPr="00C0503E">
        <w:tab/>
        <w:t>stop timer T312 for the corresponding SpCell, if running;</w:t>
      </w:r>
    </w:p>
    <w:p w14:paraId="3A5B1166" w14:textId="77777777" w:rsidR="00ED0A4D" w:rsidRPr="00C0503E" w:rsidRDefault="00ED0A4D" w:rsidP="00ED0A4D">
      <w:pPr>
        <w:pStyle w:val="B1"/>
      </w:pPr>
      <w:r w:rsidRPr="00C0503E">
        <w:t>1&gt;</w:t>
      </w:r>
      <w:r w:rsidRPr="00C0503E">
        <w:tab/>
        <w:t xml:space="preserve">if </w:t>
      </w:r>
      <w:r w:rsidRPr="00C0503E">
        <w:rPr>
          <w:rFonts w:eastAsia="等线"/>
          <w:i/>
          <w:lang w:eastAsia="zh-CN"/>
        </w:rPr>
        <w:t>sl-PathSwitchConfig</w:t>
      </w:r>
      <w:r w:rsidRPr="00C0503E">
        <w:t xml:space="preserve"> is included:</w:t>
      </w:r>
    </w:p>
    <w:p w14:paraId="52B75716" w14:textId="77777777" w:rsidR="00ED0A4D" w:rsidRPr="00C0503E" w:rsidRDefault="00ED0A4D" w:rsidP="00ED0A4D">
      <w:pPr>
        <w:pStyle w:val="B2"/>
      </w:pPr>
      <w:r w:rsidRPr="00C0503E">
        <w:t>2&gt;</w:t>
      </w:r>
      <w:r w:rsidRPr="00C0503E">
        <w:tab/>
        <w:t xml:space="preserve">consider the target L2 U2N Relay UE to be the one indicated by the </w:t>
      </w:r>
      <w:r w:rsidRPr="00C0503E">
        <w:rPr>
          <w:i/>
        </w:rPr>
        <w:t>targetRelayUE-Identity</w:t>
      </w:r>
      <w:r w:rsidRPr="00C0503E">
        <w:t xml:space="preserve"> in the </w:t>
      </w:r>
      <w:r w:rsidRPr="00C0503E">
        <w:rPr>
          <w:rFonts w:eastAsia="等线"/>
          <w:i/>
          <w:lang w:eastAsia="zh-CN"/>
        </w:rPr>
        <w:t>sl-</w:t>
      </w:r>
      <w:r w:rsidRPr="00C0503E">
        <w:rPr>
          <w:i/>
        </w:rPr>
        <w:t>PathSwitchConfig</w:t>
      </w:r>
      <w:r w:rsidRPr="00C0503E">
        <w:t>;</w:t>
      </w:r>
    </w:p>
    <w:p w14:paraId="5E94C972" w14:textId="77777777" w:rsidR="00ED0A4D" w:rsidRPr="00C0503E" w:rsidRDefault="00ED0A4D" w:rsidP="00ED0A4D">
      <w:pPr>
        <w:pStyle w:val="B2"/>
      </w:pPr>
      <w:r w:rsidRPr="00C0503E">
        <w:t>2&gt;</w:t>
      </w:r>
      <w:r w:rsidRPr="00C0503E">
        <w:tab/>
        <w:t xml:space="preserve">start timer T420 for the corresponding target L2 U2N Relay UE with the timer value set to </w:t>
      </w:r>
      <w:r w:rsidRPr="00C0503E">
        <w:rPr>
          <w:i/>
        </w:rPr>
        <w:t>T420</w:t>
      </w:r>
      <w:r w:rsidRPr="00C0503E">
        <w:t xml:space="preserve">, as included in the </w:t>
      </w:r>
      <w:r w:rsidRPr="00C0503E">
        <w:rPr>
          <w:rFonts w:eastAsia="等线"/>
          <w:i/>
          <w:lang w:eastAsia="zh-CN"/>
        </w:rPr>
        <w:t>sl-</w:t>
      </w:r>
      <w:r w:rsidRPr="00C0503E">
        <w:rPr>
          <w:i/>
        </w:rPr>
        <w:t>PathSwitchConfig</w:t>
      </w:r>
      <w:r w:rsidRPr="00C0503E">
        <w:t>;</w:t>
      </w:r>
    </w:p>
    <w:p w14:paraId="0D010E2F" w14:textId="77777777" w:rsidR="00ED0A4D" w:rsidRPr="00C0503E" w:rsidRDefault="00ED0A4D" w:rsidP="00ED0A4D">
      <w:pPr>
        <w:pStyle w:val="B2"/>
      </w:pPr>
      <w:r w:rsidRPr="00C0503E">
        <w:t>2&gt;</w:t>
      </w:r>
      <w:r w:rsidRPr="00C0503E">
        <w:tab/>
        <w:t xml:space="preserve">apply the value of the </w:t>
      </w:r>
      <w:r w:rsidRPr="00C0503E">
        <w:rPr>
          <w:i/>
        </w:rPr>
        <w:t>newUE-Identity</w:t>
      </w:r>
      <w:r w:rsidRPr="00C0503E">
        <w:t xml:space="preserve"> as the C-RNTI;</w:t>
      </w:r>
    </w:p>
    <w:p w14:paraId="7C89C689" w14:textId="77777777" w:rsidR="00ED0A4D" w:rsidRPr="00C0503E" w:rsidRDefault="00ED0A4D" w:rsidP="00ED0A4D">
      <w:pPr>
        <w:pStyle w:val="B2"/>
      </w:pPr>
      <w:r w:rsidRPr="00C0503E">
        <w:t>2&gt;</w:t>
      </w:r>
      <w:r w:rsidRPr="00C0503E">
        <w:tab/>
        <w:t xml:space="preserve">indicate to upper layer (to trigger the PC5 unicast link establishment) with the target L2 U2N Relay UE indicated by the </w:t>
      </w:r>
      <w:r w:rsidRPr="00C0503E">
        <w:rPr>
          <w:i/>
        </w:rPr>
        <w:t>targetRelayUE-Identity</w:t>
      </w:r>
      <w:r w:rsidRPr="00C0503E">
        <w:t>;</w:t>
      </w:r>
    </w:p>
    <w:p w14:paraId="4C926F14" w14:textId="77777777" w:rsidR="00ED0A4D" w:rsidRPr="00C0503E" w:rsidRDefault="00ED0A4D" w:rsidP="00ED0A4D">
      <w:pPr>
        <w:pStyle w:val="B2"/>
      </w:pPr>
      <w:r w:rsidRPr="00C0503E">
        <w:rPr>
          <w:rFonts w:eastAsia="等线"/>
          <w:lang w:eastAsia="zh-CN"/>
        </w:rPr>
        <w:t>2&gt;</w:t>
      </w:r>
      <w:r w:rsidRPr="00C0503E">
        <w:tab/>
      </w:r>
      <w:r w:rsidRPr="00C0503E">
        <w:rPr>
          <w:rFonts w:eastAsia="等线"/>
          <w:lang w:eastAsia="zh-CN"/>
        </w:rPr>
        <w:t>apply the default configuration of SL-RLC1 as defined in 9.2.4 for SRB1;</w:t>
      </w:r>
    </w:p>
    <w:p w14:paraId="28BC2F1B" w14:textId="77777777" w:rsidR="00ED0A4D" w:rsidRPr="00C0503E" w:rsidRDefault="00ED0A4D" w:rsidP="00ED0A4D">
      <w:pPr>
        <w:pStyle w:val="B1"/>
      </w:pPr>
      <w:r w:rsidRPr="00C0503E">
        <w:t>1&gt;</w:t>
      </w:r>
      <w:r w:rsidRPr="00C0503E">
        <w:tab/>
        <w:t>else (</w:t>
      </w:r>
      <w:r w:rsidRPr="00C0503E">
        <w:rPr>
          <w:rFonts w:eastAsia="等线"/>
          <w:i/>
          <w:lang w:eastAsia="zh-CN"/>
        </w:rPr>
        <w:t>sl-PathSwitchConfig</w:t>
      </w:r>
      <w:r w:rsidRPr="00C0503E">
        <w:t xml:space="preserve"> is not included):</w:t>
      </w:r>
    </w:p>
    <w:p w14:paraId="5667D44E" w14:textId="77777777" w:rsidR="00ED0A4D" w:rsidRPr="00C0503E" w:rsidRDefault="00ED0A4D" w:rsidP="00ED0A4D">
      <w:pPr>
        <w:pStyle w:val="B2"/>
      </w:pPr>
      <w:r w:rsidRPr="00C0503E">
        <w:t>2&gt;</w:t>
      </w:r>
      <w:r w:rsidRPr="00C0503E">
        <w:tab/>
        <w:t xml:space="preserve">if this procedure is executed for the MCG or if this procedure is executed for an SCG not indicated as deactivated in the E-UTRA or NR RRC message in which the </w:t>
      </w:r>
      <w:r w:rsidRPr="00C0503E">
        <w:rPr>
          <w:i/>
        </w:rPr>
        <w:t>RRCReconfiguration</w:t>
      </w:r>
      <w:r w:rsidRPr="00C0503E">
        <w:t xml:space="preserve"> message is embedded:</w:t>
      </w:r>
    </w:p>
    <w:p w14:paraId="6848A8B3" w14:textId="77777777" w:rsidR="00ED0A4D" w:rsidRPr="00C0503E" w:rsidRDefault="00ED0A4D" w:rsidP="00ED0A4D">
      <w:pPr>
        <w:pStyle w:val="B3"/>
      </w:pPr>
      <w:r w:rsidRPr="00C0503E">
        <w:t>3&gt;</w:t>
      </w:r>
      <w:r w:rsidRPr="00C0503E">
        <w:tab/>
        <w:t xml:space="preserve">start timer T304 for the corresponding SpCell with the timer value set to </w:t>
      </w:r>
      <w:r w:rsidRPr="00C0503E">
        <w:rPr>
          <w:i/>
        </w:rPr>
        <w:t>t304</w:t>
      </w:r>
      <w:r w:rsidRPr="00C0503E">
        <w:t xml:space="preserve">, as included in the </w:t>
      </w:r>
      <w:r w:rsidRPr="00C0503E">
        <w:rPr>
          <w:i/>
        </w:rPr>
        <w:t>reconfigurationWithSync</w:t>
      </w:r>
      <w:r w:rsidRPr="00C0503E">
        <w:t>;</w:t>
      </w:r>
    </w:p>
    <w:p w14:paraId="467CB83D" w14:textId="77777777" w:rsidR="00ED0A4D" w:rsidRPr="00C0503E" w:rsidRDefault="00ED0A4D" w:rsidP="00ED0A4D">
      <w:pPr>
        <w:pStyle w:val="B2"/>
      </w:pPr>
      <w:r w:rsidRPr="00C0503E">
        <w:t>2&gt;</w:t>
      </w:r>
      <w:r w:rsidRPr="00C0503E">
        <w:tab/>
        <w:t xml:space="preserve">if the </w:t>
      </w:r>
      <w:r w:rsidRPr="00C0503E">
        <w:rPr>
          <w:i/>
        </w:rPr>
        <w:t>frequencyInfoDL</w:t>
      </w:r>
      <w:r w:rsidRPr="00C0503E">
        <w:t xml:space="preserve"> is included:</w:t>
      </w:r>
    </w:p>
    <w:p w14:paraId="39B4D480" w14:textId="77777777" w:rsidR="00ED0A4D" w:rsidRPr="00C0503E" w:rsidRDefault="00ED0A4D" w:rsidP="00ED0A4D">
      <w:pPr>
        <w:pStyle w:val="B3"/>
      </w:pPr>
      <w:r w:rsidRPr="00C0503E">
        <w:t>3&gt;</w:t>
      </w:r>
      <w:r w:rsidRPr="00C0503E">
        <w:tab/>
        <w:t xml:space="preserve">consider the target SpCell to be one on the SSB frequency indicated by the </w:t>
      </w:r>
      <w:r w:rsidRPr="00C0503E">
        <w:rPr>
          <w:i/>
        </w:rPr>
        <w:t>frequencyInfoDL</w:t>
      </w:r>
      <w:r w:rsidRPr="00C0503E">
        <w:t xml:space="preserve"> with a physical cell identity indicated by the </w:t>
      </w:r>
      <w:r w:rsidRPr="00C0503E">
        <w:rPr>
          <w:i/>
        </w:rPr>
        <w:t>physCellId</w:t>
      </w:r>
      <w:r w:rsidRPr="00C0503E">
        <w:t>;</w:t>
      </w:r>
    </w:p>
    <w:p w14:paraId="69491242" w14:textId="77777777" w:rsidR="00ED0A4D" w:rsidRPr="00C0503E" w:rsidRDefault="00ED0A4D" w:rsidP="00ED0A4D">
      <w:pPr>
        <w:pStyle w:val="B2"/>
      </w:pPr>
      <w:r w:rsidRPr="00C0503E">
        <w:t>2&gt;</w:t>
      </w:r>
      <w:r w:rsidRPr="00C0503E">
        <w:tab/>
        <w:t>else:</w:t>
      </w:r>
    </w:p>
    <w:p w14:paraId="334E4D10" w14:textId="77777777" w:rsidR="00ED0A4D" w:rsidRPr="00C0503E" w:rsidRDefault="00ED0A4D" w:rsidP="00ED0A4D">
      <w:pPr>
        <w:pStyle w:val="B3"/>
      </w:pPr>
      <w:r w:rsidRPr="00C0503E">
        <w:t>3&gt;</w:t>
      </w:r>
      <w:r w:rsidRPr="00C0503E">
        <w:tab/>
        <w:t xml:space="preserve">consider the target SpCell to be one on the SSB frequency of the source SpCell with a physical cell identity indicated by the </w:t>
      </w:r>
      <w:r w:rsidRPr="00C0503E">
        <w:rPr>
          <w:i/>
        </w:rPr>
        <w:t>physCellId</w:t>
      </w:r>
      <w:r w:rsidRPr="00C0503E">
        <w:t>;</w:t>
      </w:r>
    </w:p>
    <w:p w14:paraId="5DEF258B" w14:textId="77777777" w:rsidR="00ED0A4D" w:rsidRPr="00C0503E" w:rsidRDefault="00ED0A4D" w:rsidP="00ED0A4D">
      <w:pPr>
        <w:pStyle w:val="B2"/>
      </w:pPr>
      <w:r w:rsidRPr="00C0503E">
        <w:t>2&gt;</w:t>
      </w:r>
      <w:r w:rsidRPr="00C0503E">
        <w:tab/>
        <w:t>start synchronising to the DL of the target SpCell;</w:t>
      </w:r>
    </w:p>
    <w:p w14:paraId="3A803152" w14:textId="77777777" w:rsidR="00ED0A4D" w:rsidRPr="00C0503E" w:rsidRDefault="00ED0A4D" w:rsidP="00ED0A4D">
      <w:pPr>
        <w:pStyle w:val="B2"/>
      </w:pPr>
      <w:r w:rsidRPr="00C0503E">
        <w:t>2&gt;</w:t>
      </w:r>
      <w:r w:rsidRPr="00C0503E">
        <w:tab/>
        <w:t>apply the specified BCCH configuration defined in 9.1.1.1 for the target SpCell;</w:t>
      </w:r>
    </w:p>
    <w:p w14:paraId="62F0D8E0" w14:textId="77777777" w:rsidR="00ED0A4D" w:rsidRPr="00C0503E" w:rsidRDefault="00ED0A4D" w:rsidP="00ED0A4D">
      <w:pPr>
        <w:pStyle w:val="B2"/>
      </w:pPr>
      <w:r w:rsidRPr="00C0503E">
        <w:t>2&gt;</w:t>
      </w:r>
      <w:r w:rsidRPr="00C0503E">
        <w:tab/>
        <w:t xml:space="preserve">acquire the </w:t>
      </w:r>
      <w:r w:rsidRPr="00C0503E">
        <w:rPr>
          <w:i/>
        </w:rPr>
        <w:t>MIB</w:t>
      </w:r>
      <w:r w:rsidRPr="00C0503E">
        <w:t xml:space="preserve"> of the target SpCell, which is scheduled as specified in TS 38.213 [13];</w:t>
      </w:r>
    </w:p>
    <w:p w14:paraId="4CBCEB28" w14:textId="77777777" w:rsidR="00ED0A4D" w:rsidRPr="00C0503E" w:rsidRDefault="00ED0A4D" w:rsidP="00ED0A4D">
      <w:pPr>
        <w:pStyle w:val="B2"/>
      </w:pPr>
      <w:r w:rsidRPr="00C0503E">
        <w:t>2&gt;</w:t>
      </w:r>
      <w:r w:rsidRPr="00C0503E">
        <w:tab/>
        <w:t xml:space="preserve">if </w:t>
      </w:r>
      <w:r w:rsidRPr="00C0503E">
        <w:rPr>
          <w:i/>
        </w:rPr>
        <w:t>NTN-Config</w:t>
      </w:r>
      <w:r w:rsidRPr="00C0503E">
        <w:t xml:space="preserve"> is configured for the target cell:</w:t>
      </w:r>
    </w:p>
    <w:p w14:paraId="069638F3" w14:textId="77777777" w:rsidR="00ED0A4D" w:rsidRPr="00C0503E" w:rsidRDefault="00ED0A4D" w:rsidP="00ED0A4D">
      <w:pPr>
        <w:pStyle w:val="B3"/>
      </w:pPr>
      <w:r w:rsidRPr="00C0503E">
        <w:t>3&gt;</w:t>
      </w:r>
      <w:r w:rsidRPr="00C0503E">
        <w:tab/>
        <w:t xml:space="preserve">start timer T430 with the timer value set to </w:t>
      </w:r>
      <w:r w:rsidRPr="00C0503E">
        <w:rPr>
          <w:i/>
        </w:rPr>
        <w:t>ntn-UlSyncValidityDuration</w:t>
      </w:r>
      <w:r w:rsidRPr="00C0503E">
        <w:t xml:space="preserve"> from the subframe indicated by </w:t>
      </w:r>
      <w:r w:rsidRPr="00C0503E">
        <w:rPr>
          <w:i/>
        </w:rPr>
        <w:t>epochTime</w:t>
      </w:r>
      <w:r w:rsidRPr="00C0503E">
        <w:t xml:space="preserve">, according to the target cell </w:t>
      </w:r>
      <w:r w:rsidRPr="00C0503E">
        <w:rPr>
          <w:i/>
        </w:rPr>
        <w:t>NTN-Config</w:t>
      </w:r>
      <w:r w:rsidRPr="00C0503E">
        <w:t>;</w:t>
      </w:r>
    </w:p>
    <w:p w14:paraId="4C136678" w14:textId="77777777" w:rsidR="00ED0A4D" w:rsidRPr="00C0503E" w:rsidRDefault="00ED0A4D" w:rsidP="00ED0A4D">
      <w:pPr>
        <w:pStyle w:val="NO"/>
      </w:pPr>
      <w:r w:rsidRPr="00C0503E">
        <w:lastRenderedPageBreak/>
        <w:t>NOTE 1:</w:t>
      </w:r>
      <w:r w:rsidRPr="00C0503E">
        <w:tab/>
        <w:t>The UE should perform the reconfiguration with sync as soon as possible following the reception of the RRC message triggering the reconfiguration with sync, which could be before confirming successful reception (HARQ and ARQ) of this message.</w:t>
      </w:r>
    </w:p>
    <w:p w14:paraId="1F4ED92B" w14:textId="77777777" w:rsidR="00ED0A4D" w:rsidRPr="00C0503E" w:rsidRDefault="00ED0A4D" w:rsidP="00ED0A4D">
      <w:pPr>
        <w:pStyle w:val="NO"/>
      </w:pPr>
      <w:r w:rsidRPr="00C0503E">
        <w:t>NOTE 2:</w:t>
      </w:r>
      <w:r w:rsidRPr="00C0503E">
        <w:tab/>
        <w:t xml:space="preserve">The UE may omit reading the </w:t>
      </w:r>
      <w:r w:rsidRPr="00C0503E">
        <w:rPr>
          <w:i/>
        </w:rPr>
        <w:t>MIB</w:t>
      </w:r>
      <w:r w:rsidRPr="00C0503E">
        <w:t xml:space="preserve"> if the UE already has the required timing information, or the timing information is not needed for random access.</w:t>
      </w:r>
    </w:p>
    <w:p w14:paraId="2EEE1CB7" w14:textId="77777777" w:rsidR="00ED0A4D" w:rsidRPr="00C0503E" w:rsidRDefault="00ED0A4D" w:rsidP="00ED0A4D">
      <w:pPr>
        <w:pStyle w:val="NO"/>
      </w:pPr>
      <w:r w:rsidRPr="00C0503E">
        <w:t>NOTE 2a:</w:t>
      </w:r>
      <w:r w:rsidRPr="00C0503E">
        <w:tab/>
        <w:t>A UE with DAPS bearer does not monitor for system information updates in the source PCell.</w:t>
      </w:r>
    </w:p>
    <w:p w14:paraId="7FD06700" w14:textId="77777777" w:rsidR="00ED0A4D" w:rsidRPr="00C0503E" w:rsidRDefault="00ED0A4D" w:rsidP="00ED0A4D">
      <w:pPr>
        <w:pStyle w:val="B2"/>
      </w:pPr>
      <w:r w:rsidRPr="00C0503E">
        <w:t>2&gt;</w:t>
      </w:r>
      <w:r w:rsidRPr="00C0503E">
        <w:tab/>
        <w:t>If any DAPS bearer is configured:</w:t>
      </w:r>
    </w:p>
    <w:p w14:paraId="790C78FC" w14:textId="77777777" w:rsidR="00ED0A4D" w:rsidRPr="00C0503E" w:rsidRDefault="00ED0A4D" w:rsidP="00ED0A4D">
      <w:pPr>
        <w:pStyle w:val="B3"/>
      </w:pPr>
      <w:r w:rsidRPr="00C0503E">
        <w:t>3&gt;</w:t>
      </w:r>
      <w:r w:rsidRPr="00C0503E">
        <w:tab/>
        <w:t>create a MAC entity for the target cell group with the same configuration as the MAC entity for the source cell group;</w:t>
      </w:r>
    </w:p>
    <w:p w14:paraId="6E8A63D7" w14:textId="77777777" w:rsidR="00ED0A4D" w:rsidRPr="00C0503E" w:rsidRDefault="00ED0A4D" w:rsidP="00ED0A4D">
      <w:pPr>
        <w:pStyle w:val="B3"/>
      </w:pPr>
      <w:r w:rsidRPr="00C0503E">
        <w:t>3&gt;</w:t>
      </w:r>
      <w:r w:rsidRPr="00C0503E">
        <w:tab/>
        <w:t>for each DAPS bearer:</w:t>
      </w:r>
    </w:p>
    <w:p w14:paraId="4E251887" w14:textId="77777777" w:rsidR="00ED0A4D" w:rsidRPr="00C0503E" w:rsidRDefault="00ED0A4D" w:rsidP="00ED0A4D">
      <w:pPr>
        <w:pStyle w:val="B4"/>
      </w:pPr>
      <w:r w:rsidRPr="00C0503E">
        <w:t>4&gt;</w:t>
      </w:r>
      <w:r w:rsidRPr="00C0503E">
        <w:tab/>
        <w:t>establish an RLC entity or entities for the target cell group, with the same configurations as for the source cell group;</w:t>
      </w:r>
    </w:p>
    <w:p w14:paraId="002AE2C4" w14:textId="77777777" w:rsidR="00ED0A4D" w:rsidRPr="00C0503E" w:rsidRDefault="00ED0A4D" w:rsidP="00ED0A4D">
      <w:pPr>
        <w:pStyle w:val="B4"/>
      </w:pPr>
      <w:r w:rsidRPr="00C0503E">
        <w:t>4&gt;</w:t>
      </w:r>
      <w:r w:rsidRPr="00C0503E">
        <w:tab/>
        <w:t>establish the logical channel for the target cell group, with the same configurations as for the source cell group;</w:t>
      </w:r>
    </w:p>
    <w:p w14:paraId="084A2604" w14:textId="77777777" w:rsidR="00ED0A4D" w:rsidRPr="00C0503E" w:rsidRDefault="00ED0A4D" w:rsidP="00ED0A4D">
      <w:pPr>
        <w:pStyle w:val="NO"/>
      </w:pPr>
      <w:r w:rsidRPr="00C0503E">
        <w:t>NOTE 2b:</w:t>
      </w:r>
      <w:r w:rsidRPr="00C0503E">
        <w:tab/>
        <w:t xml:space="preserve">In order to understand if a DAPS bearer is configured, the UE needs to check the presence of the field </w:t>
      </w:r>
      <w:r w:rsidRPr="00C0503E">
        <w:rPr>
          <w:i/>
          <w:iCs/>
        </w:rPr>
        <w:t>daps-Config</w:t>
      </w:r>
      <w:r w:rsidRPr="00C0503E">
        <w:t xml:space="preserve"> within the </w:t>
      </w:r>
      <w:r w:rsidRPr="00C0503E">
        <w:rPr>
          <w:i/>
          <w:iCs/>
        </w:rPr>
        <w:t>RadioBearerConfig</w:t>
      </w:r>
      <w:r w:rsidRPr="00C0503E">
        <w:t xml:space="preserve"> IE received in </w:t>
      </w:r>
      <w:r w:rsidRPr="00C0503E">
        <w:rPr>
          <w:i/>
          <w:iCs/>
        </w:rPr>
        <w:t>radioBearerConfig</w:t>
      </w:r>
      <w:r w:rsidRPr="00C0503E">
        <w:t xml:space="preserve"> or </w:t>
      </w:r>
      <w:r w:rsidRPr="00C0503E">
        <w:rPr>
          <w:i/>
          <w:iCs/>
        </w:rPr>
        <w:t>radioBearerConfig2</w:t>
      </w:r>
      <w:r w:rsidRPr="00C0503E">
        <w:t>.</w:t>
      </w:r>
    </w:p>
    <w:p w14:paraId="1FA10C66" w14:textId="77777777" w:rsidR="00ED0A4D" w:rsidRPr="00C0503E" w:rsidRDefault="00ED0A4D" w:rsidP="00ED0A4D">
      <w:pPr>
        <w:pStyle w:val="B3"/>
      </w:pPr>
      <w:r w:rsidRPr="00C0503E">
        <w:t>3&gt;</w:t>
      </w:r>
      <w:r w:rsidRPr="00C0503E">
        <w:tab/>
        <w:t>for each SRB:</w:t>
      </w:r>
    </w:p>
    <w:p w14:paraId="0065559A" w14:textId="77777777" w:rsidR="00ED0A4D" w:rsidRPr="00C0503E" w:rsidRDefault="00ED0A4D" w:rsidP="00ED0A4D">
      <w:pPr>
        <w:pStyle w:val="B4"/>
      </w:pPr>
      <w:r w:rsidRPr="00C0503E">
        <w:t>4&gt;</w:t>
      </w:r>
      <w:r w:rsidRPr="00C0503E">
        <w:tab/>
        <w:t>establish an RLC entity for the target cell group, with the same configurations as for the source cell group;</w:t>
      </w:r>
    </w:p>
    <w:p w14:paraId="4A91B426" w14:textId="77777777" w:rsidR="00ED0A4D" w:rsidRPr="00C0503E" w:rsidRDefault="00ED0A4D" w:rsidP="00ED0A4D">
      <w:pPr>
        <w:pStyle w:val="B4"/>
      </w:pPr>
      <w:r w:rsidRPr="00C0503E">
        <w:t>4&gt;</w:t>
      </w:r>
      <w:r w:rsidRPr="00C0503E">
        <w:tab/>
        <w:t>establish the logical channel for the target cell group, with the same configurations as for the source cell group;</w:t>
      </w:r>
    </w:p>
    <w:p w14:paraId="52B8E4AB" w14:textId="77777777" w:rsidR="00ED0A4D" w:rsidRPr="00C0503E" w:rsidRDefault="00ED0A4D" w:rsidP="00ED0A4D">
      <w:pPr>
        <w:pStyle w:val="B3"/>
      </w:pPr>
      <w:r w:rsidRPr="00C0503E">
        <w:t>3&gt;</w:t>
      </w:r>
      <w:r w:rsidRPr="00C0503E">
        <w:tab/>
        <w:t>suspend SRBs for the source cell group;</w:t>
      </w:r>
    </w:p>
    <w:p w14:paraId="1A294FE9" w14:textId="77777777" w:rsidR="00ED0A4D" w:rsidRPr="00C0503E" w:rsidRDefault="00ED0A4D" w:rsidP="00ED0A4D">
      <w:pPr>
        <w:pStyle w:val="NO"/>
      </w:pPr>
      <w:r w:rsidRPr="00C0503E">
        <w:t>NOTE 3:</w:t>
      </w:r>
      <w:r w:rsidRPr="00C0503E">
        <w:tab/>
        <w:t>Void</w:t>
      </w:r>
    </w:p>
    <w:p w14:paraId="3DEB64AD" w14:textId="77777777" w:rsidR="00ED0A4D" w:rsidRPr="00C0503E" w:rsidRDefault="00ED0A4D" w:rsidP="00ED0A4D">
      <w:pPr>
        <w:pStyle w:val="B3"/>
      </w:pPr>
      <w:r w:rsidRPr="00C0503E">
        <w:t>3&gt;</w:t>
      </w:r>
      <w:r w:rsidRPr="00C0503E">
        <w:tab/>
        <w:t xml:space="preserve">apply the value of the </w:t>
      </w:r>
      <w:r w:rsidRPr="00C0503E">
        <w:rPr>
          <w:i/>
        </w:rPr>
        <w:t>newUE-Identity</w:t>
      </w:r>
      <w:r w:rsidRPr="00C0503E">
        <w:t xml:space="preserve"> as the C-RNTI in the target cell group;</w:t>
      </w:r>
    </w:p>
    <w:p w14:paraId="0A82222F" w14:textId="77777777" w:rsidR="00ED0A4D" w:rsidRPr="00C0503E" w:rsidRDefault="00ED0A4D" w:rsidP="00ED0A4D">
      <w:pPr>
        <w:pStyle w:val="B3"/>
      </w:pPr>
      <w:r w:rsidRPr="00C0503E">
        <w:t>3&gt;</w:t>
      </w:r>
      <w:r w:rsidRPr="00C0503E">
        <w:tab/>
        <w:t>configure lower layers for the target SpCell in accordance with the received s</w:t>
      </w:r>
      <w:r w:rsidRPr="00C0503E">
        <w:rPr>
          <w:i/>
        </w:rPr>
        <w:t>pCellConfigCommon</w:t>
      </w:r>
      <w:r w:rsidRPr="00C0503E">
        <w:t>;</w:t>
      </w:r>
    </w:p>
    <w:p w14:paraId="3D6616AD" w14:textId="77777777" w:rsidR="00ED0A4D" w:rsidRPr="00C0503E" w:rsidRDefault="00ED0A4D" w:rsidP="00ED0A4D">
      <w:pPr>
        <w:pStyle w:val="B3"/>
        <w:rPr>
          <w:i/>
        </w:rPr>
      </w:pPr>
      <w:r w:rsidRPr="00C0503E">
        <w:t>3&gt;</w:t>
      </w:r>
      <w:r w:rsidRPr="00C0503E">
        <w:tab/>
        <w:t xml:space="preserve">configure lower layers for the target SpCell in accordance with any additional fields, not covered in the previous, if included in the received </w:t>
      </w:r>
      <w:r w:rsidRPr="00C0503E">
        <w:rPr>
          <w:i/>
        </w:rPr>
        <w:t>reconfigurationWithSync.</w:t>
      </w:r>
    </w:p>
    <w:p w14:paraId="1080CE22" w14:textId="77777777" w:rsidR="00ED0A4D" w:rsidRPr="00C0503E" w:rsidRDefault="00ED0A4D" w:rsidP="00ED0A4D">
      <w:pPr>
        <w:pStyle w:val="B2"/>
      </w:pPr>
      <w:r w:rsidRPr="00C0503E">
        <w:t>2&gt;</w:t>
      </w:r>
      <w:r w:rsidRPr="00C0503E">
        <w:tab/>
        <w:t>else:</w:t>
      </w:r>
    </w:p>
    <w:p w14:paraId="38709551" w14:textId="77777777" w:rsidR="00ED0A4D" w:rsidRPr="00C0503E" w:rsidRDefault="00ED0A4D" w:rsidP="00ED0A4D">
      <w:pPr>
        <w:pStyle w:val="B3"/>
      </w:pPr>
      <w:r w:rsidRPr="00C0503E">
        <w:t>3&gt;</w:t>
      </w:r>
      <w:r w:rsidRPr="00C0503E">
        <w:tab/>
        <w:t>reset the MAC entity of this cell group;</w:t>
      </w:r>
    </w:p>
    <w:p w14:paraId="521D0949" w14:textId="77777777" w:rsidR="00ED0A4D" w:rsidRPr="00C0503E" w:rsidRDefault="00ED0A4D" w:rsidP="00ED0A4D">
      <w:pPr>
        <w:pStyle w:val="B3"/>
      </w:pPr>
      <w:r w:rsidRPr="00C0503E">
        <w:t>3&gt;</w:t>
      </w:r>
      <w:r w:rsidRPr="00C0503E">
        <w:tab/>
        <w:t xml:space="preserve">consider the SCell(s) of this cell group, if configured, that are not included in the </w:t>
      </w:r>
      <w:r w:rsidRPr="00C0503E">
        <w:rPr>
          <w:i/>
        </w:rPr>
        <w:t>SCellToAddModList</w:t>
      </w:r>
      <w:r w:rsidRPr="00C0503E">
        <w:t xml:space="preserve"> in the </w:t>
      </w:r>
      <w:r w:rsidRPr="00C0503E">
        <w:rPr>
          <w:i/>
        </w:rPr>
        <w:t xml:space="preserve">RRCReconfiguration </w:t>
      </w:r>
      <w:r w:rsidRPr="00C0503E">
        <w:t>message, to be in deactivated state;</w:t>
      </w:r>
    </w:p>
    <w:p w14:paraId="3EFA0C96" w14:textId="77777777" w:rsidR="00ED0A4D" w:rsidRPr="00C0503E" w:rsidRDefault="00ED0A4D" w:rsidP="00ED0A4D">
      <w:pPr>
        <w:pStyle w:val="B3"/>
      </w:pPr>
      <w:r w:rsidRPr="00C0503E">
        <w:t>3&gt;</w:t>
      </w:r>
      <w:r w:rsidRPr="00C0503E">
        <w:tab/>
        <w:t xml:space="preserve">apply the value of the </w:t>
      </w:r>
      <w:r w:rsidRPr="00C0503E">
        <w:rPr>
          <w:i/>
        </w:rPr>
        <w:t>newUE-Identity</w:t>
      </w:r>
      <w:r w:rsidRPr="00C0503E">
        <w:t xml:space="preserve"> as the C-RNTI for this cell group;</w:t>
      </w:r>
    </w:p>
    <w:p w14:paraId="19C1B2E2" w14:textId="77777777" w:rsidR="00ED0A4D" w:rsidRPr="00C0503E" w:rsidRDefault="00ED0A4D" w:rsidP="00ED0A4D">
      <w:pPr>
        <w:pStyle w:val="B3"/>
      </w:pPr>
      <w:r w:rsidRPr="00C0503E">
        <w:lastRenderedPageBreak/>
        <w:t>3&gt;</w:t>
      </w:r>
      <w:r w:rsidRPr="00C0503E">
        <w:tab/>
        <w:t>configure lower layers in accordance with the received s</w:t>
      </w:r>
      <w:r w:rsidRPr="00C0503E">
        <w:rPr>
          <w:i/>
        </w:rPr>
        <w:t>pCellConfigCommon</w:t>
      </w:r>
      <w:r w:rsidRPr="00C0503E">
        <w:t>;</w:t>
      </w:r>
    </w:p>
    <w:p w14:paraId="36F83A28" w14:textId="77777777" w:rsidR="00ED0A4D" w:rsidRPr="00C0503E" w:rsidRDefault="00ED0A4D" w:rsidP="00ED0A4D">
      <w:pPr>
        <w:pStyle w:val="B3"/>
        <w:rPr>
          <w:i/>
        </w:rPr>
      </w:pPr>
      <w:r w:rsidRPr="00C0503E">
        <w:t>3&gt;</w:t>
      </w:r>
      <w:r w:rsidRPr="00C0503E">
        <w:tab/>
        <w:t xml:space="preserve">configure lower layers in accordance with any additional fields, not covered in the previous, if included in the received </w:t>
      </w:r>
      <w:r w:rsidRPr="00C0503E">
        <w:rPr>
          <w:i/>
        </w:rPr>
        <w:t>reconfigurationWithSync.</w:t>
      </w:r>
    </w:p>
    <w:p w14:paraId="6BDBD0E4" w14:textId="77777777" w:rsidR="00ED0A4D" w:rsidRPr="00C0503E" w:rsidRDefault="00ED0A4D" w:rsidP="00ED0A4D">
      <w:pPr>
        <w:pStyle w:val="B2"/>
      </w:pPr>
      <w:r w:rsidRPr="00C0503E">
        <w:t>2&gt;</w:t>
      </w:r>
      <w:r w:rsidRPr="00C0503E">
        <w:tab/>
        <w:t>if the UE is acting as L2 U2N Remote UE at the source side:</w:t>
      </w:r>
    </w:p>
    <w:p w14:paraId="6AE9BC27" w14:textId="77777777" w:rsidR="00ED0A4D" w:rsidRPr="00C0503E" w:rsidRDefault="00ED0A4D" w:rsidP="00ED0A4D">
      <w:pPr>
        <w:pStyle w:val="B3"/>
        <w:rPr>
          <w:i/>
        </w:rPr>
      </w:pPr>
      <w:r w:rsidRPr="00C0503E">
        <w:t>3&gt;</w:t>
      </w:r>
      <w:r w:rsidRPr="00C0503E">
        <w:tab/>
        <w:t>indicate upper layer to trigger PC5 unicast link release.</w:t>
      </w:r>
    </w:p>
    <w:p w14:paraId="23E411A4" w14:textId="77777777" w:rsidR="00ED0A4D" w:rsidRPr="00C0503E" w:rsidRDefault="00ED0A4D" w:rsidP="00ED0A4D">
      <w:pPr>
        <w:rPr>
          <w:i/>
        </w:rPr>
      </w:pPr>
      <w:r w:rsidRPr="00C0503E">
        <w:t>Upon L2 U2N Relay UE receiving</w:t>
      </w:r>
      <w:r w:rsidRPr="00C0503E">
        <w:rPr>
          <w:i/>
        </w:rPr>
        <w:t xml:space="preserve"> reconfigurationWithSync</w:t>
      </w:r>
      <w:r w:rsidRPr="00C0503E">
        <w:t>, it either indicates to upper layers (to trigger PC5 unicast link release) or sends Notification message to the connected L2 U2N Remote UE(s) in accordance with 5.8.9.10.</w:t>
      </w:r>
    </w:p>
    <w:p w14:paraId="2314BEAC" w14:textId="5EE910C1" w:rsidR="00ED0A4D" w:rsidRPr="002F4BCD" w:rsidRDefault="00ED0A4D" w:rsidP="002F4BCD">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7FBEB5F" w14:textId="43760E70" w:rsidR="00C245AD" w:rsidRPr="00C0503E" w:rsidRDefault="00C245AD" w:rsidP="00C245AD">
      <w:pPr>
        <w:pStyle w:val="4"/>
        <w:rPr>
          <w:rFonts w:eastAsia="MS Mincho"/>
        </w:rPr>
      </w:pPr>
      <w:r w:rsidRPr="00C0503E">
        <w:rPr>
          <w:rFonts w:eastAsia="宋体"/>
          <w:lang w:eastAsia="zh-CN"/>
        </w:rPr>
        <w:t>5.3.5.9</w:t>
      </w:r>
      <w:r w:rsidRPr="00C0503E">
        <w:rPr>
          <w:rFonts w:eastAsia="宋体"/>
          <w:lang w:eastAsia="zh-CN"/>
        </w:rPr>
        <w:tab/>
      </w:r>
      <w:r w:rsidRPr="00C0503E">
        <w:rPr>
          <w:rFonts w:eastAsia="MS Mincho"/>
        </w:rPr>
        <w:t>Other configuration</w:t>
      </w:r>
      <w:bookmarkEnd w:id="122"/>
    </w:p>
    <w:p w14:paraId="768174D3" w14:textId="77777777" w:rsidR="00C245AD" w:rsidRPr="00C0503E" w:rsidRDefault="00C245AD" w:rsidP="00C245AD">
      <w:r w:rsidRPr="00C0503E">
        <w:t>The UE shall:</w:t>
      </w:r>
    </w:p>
    <w:p w14:paraId="5F6BB045"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delayBudgetReportingConfig</w:t>
      </w:r>
      <w:r w:rsidRPr="00C0503E">
        <w:t>:</w:t>
      </w:r>
    </w:p>
    <w:p w14:paraId="41563D61" w14:textId="77777777" w:rsidR="00C245AD" w:rsidRPr="00C0503E" w:rsidRDefault="00C245AD" w:rsidP="00C245AD">
      <w:pPr>
        <w:pStyle w:val="B2"/>
      </w:pPr>
      <w:r w:rsidRPr="00C0503E">
        <w:t>2&gt;</w:t>
      </w:r>
      <w:r w:rsidRPr="00C0503E">
        <w:tab/>
        <w:t xml:space="preserve">if </w:t>
      </w:r>
      <w:r w:rsidRPr="00C0503E">
        <w:rPr>
          <w:i/>
        </w:rPr>
        <w:t>delayBudgetReportingConfig</w:t>
      </w:r>
      <w:r w:rsidRPr="00C0503E">
        <w:t xml:space="preserve"> is set to </w:t>
      </w:r>
      <w:r w:rsidRPr="00C0503E">
        <w:rPr>
          <w:i/>
        </w:rPr>
        <w:t>setup</w:t>
      </w:r>
      <w:r w:rsidRPr="00C0503E">
        <w:t>:</w:t>
      </w:r>
    </w:p>
    <w:p w14:paraId="247D84D0" w14:textId="77777777" w:rsidR="00C245AD" w:rsidRPr="00C0503E" w:rsidRDefault="00C245AD" w:rsidP="00C245AD">
      <w:pPr>
        <w:pStyle w:val="B3"/>
      </w:pPr>
      <w:r w:rsidRPr="00C0503E">
        <w:t>3&gt;</w:t>
      </w:r>
      <w:r w:rsidRPr="00C0503E">
        <w:tab/>
        <w:t>consider itself to be configured to send delay budget reports in accordance with 5.</w:t>
      </w:r>
      <w:r w:rsidRPr="00C0503E">
        <w:rPr>
          <w:lang w:eastAsia="zh-CN"/>
        </w:rPr>
        <w:t>7.4</w:t>
      </w:r>
      <w:r w:rsidRPr="00C0503E">
        <w:t>;</w:t>
      </w:r>
    </w:p>
    <w:p w14:paraId="7E5CD97B" w14:textId="77777777" w:rsidR="00C245AD" w:rsidRPr="00C0503E" w:rsidRDefault="00C245AD" w:rsidP="00C245AD">
      <w:pPr>
        <w:pStyle w:val="B2"/>
      </w:pPr>
      <w:r w:rsidRPr="00C0503E">
        <w:t>2&gt;</w:t>
      </w:r>
      <w:r w:rsidRPr="00C0503E">
        <w:tab/>
        <w:t>else:</w:t>
      </w:r>
    </w:p>
    <w:p w14:paraId="4B102D2F" w14:textId="77777777" w:rsidR="00C245AD" w:rsidRPr="00C0503E" w:rsidRDefault="00C245AD" w:rsidP="00C245AD">
      <w:pPr>
        <w:pStyle w:val="B3"/>
      </w:pPr>
      <w:r w:rsidRPr="00C0503E">
        <w:t>3&gt;</w:t>
      </w:r>
      <w:r w:rsidRPr="00C0503E">
        <w:tab/>
        <w:t>consider itself not to be configured to send delay budget reports and stop timer T3</w:t>
      </w:r>
      <w:r w:rsidRPr="00C0503E">
        <w:rPr>
          <w:lang w:eastAsia="zh-CN"/>
        </w:rPr>
        <w:t>42</w:t>
      </w:r>
      <w:r w:rsidRPr="00C0503E">
        <w:t>, if running.</w:t>
      </w:r>
    </w:p>
    <w:p w14:paraId="46A23453"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overheatingAssistanceConfig</w:t>
      </w:r>
      <w:r w:rsidRPr="00C0503E">
        <w:t>:</w:t>
      </w:r>
    </w:p>
    <w:p w14:paraId="57BE1C3B" w14:textId="77777777" w:rsidR="00C245AD" w:rsidRPr="00C0503E" w:rsidRDefault="00C245AD" w:rsidP="00C245AD">
      <w:pPr>
        <w:pStyle w:val="B2"/>
      </w:pPr>
      <w:r w:rsidRPr="00C0503E">
        <w:t>2&gt;</w:t>
      </w:r>
      <w:r w:rsidRPr="00C0503E">
        <w:tab/>
        <w:t xml:space="preserve">if </w:t>
      </w:r>
      <w:r w:rsidRPr="00C0503E">
        <w:rPr>
          <w:i/>
        </w:rPr>
        <w:t>overheatingAssistanceConfig</w:t>
      </w:r>
      <w:r w:rsidRPr="00C0503E">
        <w:t xml:space="preserve"> is set to </w:t>
      </w:r>
      <w:r w:rsidRPr="00C0503E">
        <w:rPr>
          <w:i/>
        </w:rPr>
        <w:t>setup</w:t>
      </w:r>
      <w:r w:rsidRPr="00C0503E">
        <w:t>:</w:t>
      </w:r>
    </w:p>
    <w:p w14:paraId="334DF999" w14:textId="77777777" w:rsidR="00C245AD" w:rsidRPr="00C0503E" w:rsidRDefault="00C245AD" w:rsidP="00C245AD">
      <w:pPr>
        <w:pStyle w:val="B3"/>
      </w:pPr>
      <w:r w:rsidRPr="00C0503E">
        <w:t>3&gt;</w:t>
      </w:r>
      <w:r w:rsidRPr="00C0503E">
        <w:tab/>
        <w:t>consider itself to be configured to provide overheating assistance information in accordance with 5.7.4;</w:t>
      </w:r>
    </w:p>
    <w:p w14:paraId="516D2737" w14:textId="77777777" w:rsidR="00C245AD" w:rsidRPr="00C0503E" w:rsidRDefault="00C245AD" w:rsidP="00C245AD">
      <w:pPr>
        <w:pStyle w:val="B2"/>
      </w:pPr>
      <w:r w:rsidRPr="00C0503E">
        <w:t>2&gt;</w:t>
      </w:r>
      <w:r w:rsidRPr="00C0503E">
        <w:tab/>
        <w:t>else:</w:t>
      </w:r>
    </w:p>
    <w:p w14:paraId="63865181" w14:textId="77777777" w:rsidR="00C245AD" w:rsidRPr="00C0503E" w:rsidRDefault="00C245AD" w:rsidP="00C245AD">
      <w:pPr>
        <w:pStyle w:val="B3"/>
      </w:pPr>
      <w:r w:rsidRPr="00C0503E">
        <w:t>3&gt;</w:t>
      </w:r>
      <w:r w:rsidRPr="00C0503E">
        <w:tab/>
        <w:t>consider itself not to be configured to provide overheating assistance information and stop timer T345, if running;</w:t>
      </w:r>
    </w:p>
    <w:p w14:paraId="32F1AA9D"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idc-AssistanceConfig</w:t>
      </w:r>
      <w:r w:rsidRPr="00C0503E">
        <w:t>:</w:t>
      </w:r>
    </w:p>
    <w:p w14:paraId="7C2B2053" w14:textId="77777777" w:rsidR="00C245AD" w:rsidRPr="00C0503E" w:rsidRDefault="00C245AD" w:rsidP="00C245AD">
      <w:pPr>
        <w:pStyle w:val="B2"/>
      </w:pPr>
      <w:r w:rsidRPr="00C0503E">
        <w:t>2&gt;</w:t>
      </w:r>
      <w:r w:rsidRPr="00C0503E">
        <w:tab/>
        <w:t xml:space="preserve">if </w:t>
      </w:r>
      <w:r w:rsidRPr="00C0503E">
        <w:rPr>
          <w:i/>
        </w:rPr>
        <w:t>idc-AssistanceConfig</w:t>
      </w:r>
      <w:r w:rsidRPr="00C0503E">
        <w:t xml:space="preserve"> is set to </w:t>
      </w:r>
      <w:r w:rsidRPr="00C0503E">
        <w:rPr>
          <w:i/>
        </w:rPr>
        <w:t>setup</w:t>
      </w:r>
      <w:r w:rsidRPr="00C0503E">
        <w:t>:</w:t>
      </w:r>
    </w:p>
    <w:p w14:paraId="1D840172" w14:textId="77777777" w:rsidR="00C245AD" w:rsidRPr="00C0503E" w:rsidRDefault="00C245AD" w:rsidP="00C245AD">
      <w:pPr>
        <w:pStyle w:val="B3"/>
      </w:pPr>
      <w:r w:rsidRPr="00C0503E">
        <w:t>3&gt;</w:t>
      </w:r>
      <w:r w:rsidRPr="00C0503E">
        <w:tab/>
        <w:t>consider itself to be configured to provide IDC assistance information in accordance with 5.7.4;</w:t>
      </w:r>
    </w:p>
    <w:p w14:paraId="6C383E77" w14:textId="77777777" w:rsidR="00C245AD" w:rsidRPr="00C0503E" w:rsidRDefault="00C245AD" w:rsidP="00C245AD">
      <w:pPr>
        <w:pStyle w:val="B2"/>
      </w:pPr>
      <w:r w:rsidRPr="00C0503E">
        <w:t>2&gt;</w:t>
      </w:r>
      <w:r w:rsidRPr="00C0503E">
        <w:tab/>
        <w:t>else:</w:t>
      </w:r>
    </w:p>
    <w:p w14:paraId="44C14315" w14:textId="77777777" w:rsidR="00C245AD" w:rsidRPr="00C0503E" w:rsidRDefault="00C245AD" w:rsidP="00C245AD">
      <w:pPr>
        <w:pStyle w:val="B3"/>
      </w:pPr>
      <w:r w:rsidRPr="00C0503E">
        <w:t>3&gt;</w:t>
      </w:r>
      <w:r w:rsidRPr="00C0503E">
        <w:tab/>
        <w:t>consider itself not to be configured to provide IDC assistance information;</w:t>
      </w:r>
    </w:p>
    <w:p w14:paraId="45374D07" w14:textId="77777777" w:rsidR="00C245AD" w:rsidRPr="00C0503E" w:rsidRDefault="00C245AD" w:rsidP="00C245AD">
      <w:pPr>
        <w:pStyle w:val="B1"/>
      </w:pPr>
      <w:r w:rsidRPr="00C0503E">
        <w:lastRenderedPageBreak/>
        <w:t>1&gt;</w:t>
      </w:r>
      <w:r w:rsidRPr="00C0503E">
        <w:tab/>
        <w:t xml:space="preserve">if the received </w:t>
      </w:r>
      <w:r w:rsidRPr="00C0503E">
        <w:rPr>
          <w:i/>
        </w:rPr>
        <w:t>otherConfig</w:t>
      </w:r>
      <w:r w:rsidRPr="00C0503E">
        <w:t xml:space="preserve"> includes the </w:t>
      </w:r>
      <w:r w:rsidRPr="00C0503E">
        <w:rPr>
          <w:i/>
        </w:rPr>
        <w:t>drx-PreferenceConfig</w:t>
      </w:r>
      <w:r w:rsidRPr="00C0503E">
        <w:t>:</w:t>
      </w:r>
    </w:p>
    <w:p w14:paraId="7592DB8F" w14:textId="77777777" w:rsidR="00C245AD" w:rsidRPr="00C0503E" w:rsidRDefault="00C245AD" w:rsidP="00C245AD">
      <w:pPr>
        <w:pStyle w:val="B2"/>
      </w:pPr>
      <w:r w:rsidRPr="00C0503E">
        <w:t>2&gt;</w:t>
      </w:r>
      <w:r w:rsidRPr="00C0503E">
        <w:tab/>
        <w:t xml:space="preserve">if </w:t>
      </w:r>
      <w:r w:rsidRPr="00C0503E">
        <w:rPr>
          <w:i/>
        </w:rPr>
        <w:t>drx-PreferenceConfig</w:t>
      </w:r>
      <w:r w:rsidRPr="00C0503E">
        <w:t xml:space="preserve"> is set to </w:t>
      </w:r>
      <w:r w:rsidRPr="00C0503E">
        <w:rPr>
          <w:i/>
        </w:rPr>
        <w:t>setup</w:t>
      </w:r>
      <w:r w:rsidRPr="00C0503E">
        <w:t>:</w:t>
      </w:r>
    </w:p>
    <w:p w14:paraId="1DFDEADF" w14:textId="77777777" w:rsidR="00C245AD" w:rsidRPr="00C0503E" w:rsidRDefault="00C245AD" w:rsidP="00C245AD">
      <w:pPr>
        <w:pStyle w:val="B3"/>
      </w:pPr>
      <w:r w:rsidRPr="00C0503E">
        <w:t>3&gt;</w:t>
      </w:r>
      <w:r w:rsidRPr="00C0503E">
        <w:tab/>
        <w:t>consider itself to be configured to provide its preference on DRX parameters for power saving for the cell group in accordance with 5.7.4;</w:t>
      </w:r>
    </w:p>
    <w:p w14:paraId="31283279" w14:textId="77777777" w:rsidR="00C245AD" w:rsidRPr="00C0503E" w:rsidRDefault="00C245AD" w:rsidP="00C245AD">
      <w:pPr>
        <w:pStyle w:val="B2"/>
      </w:pPr>
      <w:r w:rsidRPr="00C0503E">
        <w:t>2&gt;</w:t>
      </w:r>
      <w:r w:rsidRPr="00C0503E">
        <w:tab/>
        <w:t>else:</w:t>
      </w:r>
    </w:p>
    <w:p w14:paraId="6E250E0B" w14:textId="77777777" w:rsidR="00C245AD" w:rsidRPr="00C0503E" w:rsidRDefault="00C245AD" w:rsidP="00C245AD">
      <w:pPr>
        <w:pStyle w:val="B3"/>
      </w:pPr>
      <w:r w:rsidRPr="00C0503E">
        <w:t>3&gt;</w:t>
      </w:r>
      <w:r w:rsidRPr="00C0503E">
        <w:tab/>
        <w:t>consider itself not to be configured to provide its preference on DRX parameters for power saving for the cell group and stop timer T346a associated with the cell group, if running;</w:t>
      </w:r>
    </w:p>
    <w:p w14:paraId="1E989DC8"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axBW-PreferenceConfig</w:t>
      </w:r>
      <w:r w:rsidRPr="00C0503E">
        <w:t>:</w:t>
      </w:r>
    </w:p>
    <w:p w14:paraId="5FE9B6C7" w14:textId="77777777" w:rsidR="00C245AD" w:rsidRPr="00C0503E" w:rsidRDefault="00C245AD" w:rsidP="00C245AD">
      <w:pPr>
        <w:pStyle w:val="B2"/>
      </w:pPr>
      <w:r w:rsidRPr="00C0503E">
        <w:t>2&gt;</w:t>
      </w:r>
      <w:r w:rsidRPr="00C0503E">
        <w:tab/>
        <w:t xml:space="preserve">if </w:t>
      </w:r>
      <w:r w:rsidRPr="00C0503E">
        <w:rPr>
          <w:i/>
        </w:rPr>
        <w:t>maxBW-PreferenceConfig</w:t>
      </w:r>
      <w:r w:rsidRPr="00C0503E">
        <w:t xml:space="preserve"> is set to </w:t>
      </w:r>
      <w:r w:rsidRPr="00C0503E">
        <w:rPr>
          <w:i/>
        </w:rPr>
        <w:t>setup</w:t>
      </w:r>
      <w:r w:rsidRPr="00C0503E">
        <w:t>:</w:t>
      </w:r>
    </w:p>
    <w:p w14:paraId="2415E82E" w14:textId="77777777" w:rsidR="00C245AD" w:rsidRPr="00C0503E" w:rsidRDefault="00C245AD" w:rsidP="00C245AD">
      <w:pPr>
        <w:pStyle w:val="B3"/>
      </w:pPr>
      <w:r w:rsidRPr="00C0503E">
        <w:t>3&gt;</w:t>
      </w:r>
      <w:r w:rsidRPr="00C0503E">
        <w:tab/>
        <w:t>consider itself to be configured to provide its preference on the maximum aggregated bandwidth for power saving for the cell group in accordance with 5.7.4;</w:t>
      </w:r>
    </w:p>
    <w:p w14:paraId="7778F829" w14:textId="77777777" w:rsidR="00C245AD" w:rsidRPr="00C0503E" w:rsidRDefault="00C245AD" w:rsidP="00C245AD">
      <w:pPr>
        <w:pStyle w:val="B3"/>
      </w:pPr>
      <w:r w:rsidRPr="00C0503E">
        <w:t>3&gt;</w:t>
      </w:r>
      <w:r w:rsidRPr="00C0503E">
        <w:tab/>
        <w:t xml:space="preserve">if </w:t>
      </w:r>
      <w:r w:rsidRPr="00C0503E">
        <w:rPr>
          <w:i/>
          <w:iCs/>
        </w:rPr>
        <w:t>otherConfig</w:t>
      </w:r>
      <w:r w:rsidRPr="00C0503E">
        <w:t xml:space="preserve"> includes </w:t>
      </w:r>
      <w:r w:rsidRPr="00C0503E">
        <w:rPr>
          <w:i/>
          <w:iCs/>
        </w:rPr>
        <w:t>maxBW-PreferenceConfigFR2-2</w:t>
      </w:r>
      <w:r w:rsidRPr="00C0503E">
        <w:t>:</w:t>
      </w:r>
    </w:p>
    <w:p w14:paraId="76D539B9" w14:textId="77777777" w:rsidR="00C245AD" w:rsidRPr="00C0503E" w:rsidRDefault="00C245AD" w:rsidP="00C245AD">
      <w:pPr>
        <w:pStyle w:val="B4"/>
      </w:pPr>
      <w:r w:rsidRPr="00C0503E">
        <w:t>4&gt;</w:t>
      </w:r>
      <w:r w:rsidRPr="00C0503E">
        <w:tab/>
        <w:t>consider itself to be configured to provide its preference on the maximum aggregated bandwidth for FR2-2 for power saving for the cell group in accordance with 5.7.4;</w:t>
      </w:r>
    </w:p>
    <w:p w14:paraId="6D145F92" w14:textId="77777777" w:rsidR="00C245AD" w:rsidRPr="00C0503E" w:rsidRDefault="00C245AD" w:rsidP="00C245AD">
      <w:pPr>
        <w:pStyle w:val="B2"/>
      </w:pPr>
      <w:r w:rsidRPr="00C0503E">
        <w:t>2&gt;</w:t>
      </w:r>
      <w:r w:rsidRPr="00C0503E">
        <w:tab/>
        <w:t>else:</w:t>
      </w:r>
    </w:p>
    <w:p w14:paraId="41A35D80" w14:textId="77777777" w:rsidR="00C245AD" w:rsidRPr="00C0503E" w:rsidRDefault="00C245AD" w:rsidP="00C245AD">
      <w:pPr>
        <w:pStyle w:val="B3"/>
      </w:pPr>
      <w:r w:rsidRPr="00C0503E">
        <w:t>3&gt;</w:t>
      </w:r>
      <w:r w:rsidRPr="00C0503E">
        <w:tab/>
        <w:t>consider itself not to be configured to provide its preference on the maximum aggregated bandwidth for power saving for the cell group and stop timer T346b associated with the cell group, if running;</w:t>
      </w:r>
    </w:p>
    <w:p w14:paraId="3346BBE9"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axCC-PreferenceConfig</w:t>
      </w:r>
      <w:r w:rsidRPr="00C0503E">
        <w:t>:</w:t>
      </w:r>
    </w:p>
    <w:p w14:paraId="3BA3AD44" w14:textId="77777777" w:rsidR="00C245AD" w:rsidRPr="00C0503E" w:rsidRDefault="00C245AD" w:rsidP="00C245AD">
      <w:pPr>
        <w:pStyle w:val="B2"/>
      </w:pPr>
      <w:r w:rsidRPr="00C0503E">
        <w:t>2&gt;</w:t>
      </w:r>
      <w:r w:rsidRPr="00C0503E">
        <w:tab/>
        <w:t xml:space="preserve">if </w:t>
      </w:r>
      <w:r w:rsidRPr="00C0503E">
        <w:rPr>
          <w:i/>
        </w:rPr>
        <w:t>maxCC-PreferenceConfig</w:t>
      </w:r>
      <w:r w:rsidRPr="00C0503E">
        <w:t xml:space="preserve"> is set to </w:t>
      </w:r>
      <w:r w:rsidRPr="00C0503E">
        <w:rPr>
          <w:i/>
        </w:rPr>
        <w:t>setup</w:t>
      </w:r>
      <w:r w:rsidRPr="00C0503E">
        <w:t>:</w:t>
      </w:r>
    </w:p>
    <w:p w14:paraId="113AD875" w14:textId="77777777" w:rsidR="00C245AD" w:rsidRPr="00C0503E" w:rsidRDefault="00C245AD" w:rsidP="00C245AD">
      <w:pPr>
        <w:pStyle w:val="B3"/>
      </w:pPr>
      <w:r w:rsidRPr="00C0503E">
        <w:t>3&gt;</w:t>
      </w:r>
      <w:r w:rsidRPr="00C0503E">
        <w:tab/>
        <w:t>consider itself to be configured to provide its preference on the maximum number of secondary component carriers for power saving for the cell group in accordance with 5.7.4;</w:t>
      </w:r>
    </w:p>
    <w:p w14:paraId="198EB050" w14:textId="77777777" w:rsidR="00C245AD" w:rsidRPr="00C0503E" w:rsidRDefault="00C245AD" w:rsidP="00C245AD">
      <w:pPr>
        <w:pStyle w:val="B2"/>
      </w:pPr>
      <w:r w:rsidRPr="00C0503E">
        <w:t>2&gt;</w:t>
      </w:r>
      <w:r w:rsidRPr="00C0503E">
        <w:tab/>
        <w:t>else:</w:t>
      </w:r>
    </w:p>
    <w:p w14:paraId="120E9C32" w14:textId="77777777" w:rsidR="00C245AD" w:rsidRPr="00C0503E" w:rsidRDefault="00C245AD" w:rsidP="00C245AD">
      <w:pPr>
        <w:pStyle w:val="B3"/>
      </w:pPr>
      <w:r w:rsidRPr="00C0503E">
        <w:t>3&gt;</w:t>
      </w:r>
      <w:r w:rsidRPr="00C0503E">
        <w:tab/>
        <w:t>consider itself not to be configured to provide its preference on the maximum number of secondary component carriers for power saving for the cell group and stop timer T346c associated with the cell group, if running;</w:t>
      </w:r>
    </w:p>
    <w:p w14:paraId="558AE74E"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axMIMO-LayerPreferenceConfig</w:t>
      </w:r>
      <w:r w:rsidRPr="00C0503E">
        <w:t>:</w:t>
      </w:r>
    </w:p>
    <w:p w14:paraId="4CD87D91" w14:textId="77777777" w:rsidR="00C245AD" w:rsidRPr="00C0503E" w:rsidRDefault="00C245AD" w:rsidP="00C245AD">
      <w:pPr>
        <w:pStyle w:val="B2"/>
      </w:pPr>
      <w:r w:rsidRPr="00C0503E">
        <w:t>2&gt;</w:t>
      </w:r>
      <w:r w:rsidRPr="00C0503E">
        <w:tab/>
        <w:t xml:space="preserve">if </w:t>
      </w:r>
      <w:r w:rsidRPr="00C0503E">
        <w:rPr>
          <w:i/>
        </w:rPr>
        <w:t>maxMIMO-LayerPreferenceConfig</w:t>
      </w:r>
      <w:r w:rsidRPr="00C0503E">
        <w:t xml:space="preserve"> is set to </w:t>
      </w:r>
      <w:r w:rsidRPr="00C0503E">
        <w:rPr>
          <w:i/>
        </w:rPr>
        <w:t>setup</w:t>
      </w:r>
      <w:r w:rsidRPr="00C0503E">
        <w:t>:</w:t>
      </w:r>
    </w:p>
    <w:p w14:paraId="28560289" w14:textId="77777777" w:rsidR="00C245AD" w:rsidRPr="00C0503E" w:rsidRDefault="00C245AD" w:rsidP="00C245AD">
      <w:pPr>
        <w:pStyle w:val="B3"/>
      </w:pPr>
      <w:r w:rsidRPr="00C0503E">
        <w:t>3&gt;</w:t>
      </w:r>
      <w:r w:rsidRPr="00C0503E">
        <w:tab/>
        <w:t>consider itself to be configured to provide its preference on the maximum number of MIMO layers for power saving for the cell group in accordance with 5.7.4;</w:t>
      </w:r>
    </w:p>
    <w:p w14:paraId="06AC19F7" w14:textId="77777777" w:rsidR="00C245AD" w:rsidRPr="00C0503E" w:rsidRDefault="00C245AD" w:rsidP="00C245AD">
      <w:pPr>
        <w:pStyle w:val="B3"/>
      </w:pPr>
      <w:r w:rsidRPr="00C0503E">
        <w:t>3&gt;</w:t>
      </w:r>
      <w:r w:rsidRPr="00C0503E">
        <w:tab/>
        <w:t xml:space="preserve">if </w:t>
      </w:r>
      <w:r w:rsidRPr="00C0503E">
        <w:rPr>
          <w:i/>
          <w:iCs/>
        </w:rPr>
        <w:t>otherConfig</w:t>
      </w:r>
      <w:r w:rsidRPr="00C0503E">
        <w:t xml:space="preserve"> includes </w:t>
      </w:r>
      <w:r w:rsidRPr="00C0503E">
        <w:rPr>
          <w:i/>
          <w:iCs/>
        </w:rPr>
        <w:t>maxMIMO-LayerPreferenceConfigFR2-2</w:t>
      </w:r>
      <w:r w:rsidRPr="00C0503E">
        <w:t>:</w:t>
      </w:r>
    </w:p>
    <w:p w14:paraId="136CC431" w14:textId="77777777" w:rsidR="00C245AD" w:rsidRPr="00C0503E" w:rsidRDefault="00C245AD" w:rsidP="00C245AD">
      <w:pPr>
        <w:pStyle w:val="B4"/>
      </w:pPr>
      <w:r w:rsidRPr="00C0503E">
        <w:lastRenderedPageBreak/>
        <w:t>4&gt;</w:t>
      </w:r>
      <w:r w:rsidRPr="00C0503E">
        <w:tab/>
        <w:t>consider itself to be configured to provide its preference on the maximum number of MIMO layers for FR2-2 for power saving for the cell group in accordance with 5.7.4;</w:t>
      </w:r>
    </w:p>
    <w:p w14:paraId="4EAF4CC3" w14:textId="77777777" w:rsidR="00C245AD" w:rsidRPr="00C0503E" w:rsidRDefault="00C245AD" w:rsidP="00C245AD">
      <w:pPr>
        <w:pStyle w:val="B2"/>
      </w:pPr>
      <w:r w:rsidRPr="00C0503E">
        <w:t>2&gt;</w:t>
      </w:r>
      <w:r w:rsidRPr="00C0503E">
        <w:tab/>
        <w:t>else:</w:t>
      </w:r>
    </w:p>
    <w:p w14:paraId="3620C130" w14:textId="77777777" w:rsidR="00C245AD" w:rsidRPr="00C0503E" w:rsidRDefault="00C245AD" w:rsidP="00C245AD">
      <w:pPr>
        <w:pStyle w:val="B3"/>
      </w:pPr>
      <w:r w:rsidRPr="00C0503E">
        <w:t>3&gt;</w:t>
      </w:r>
      <w:r w:rsidRPr="00C0503E">
        <w:tab/>
        <w:t>consider itself not to be configured to provide its preference on the maximum number of MIMO layers for power saving for the cell group and stop timer T346d associated with the cell group, if running;</w:t>
      </w:r>
    </w:p>
    <w:p w14:paraId="21A01AF1"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inSchedulingOffsetPreferenceConfig</w:t>
      </w:r>
      <w:r w:rsidRPr="00C0503E">
        <w:t>:</w:t>
      </w:r>
    </w:p>
    <w:p w14:paraId="1636547D" w14:textId="77777777" w:rsidR="00C245AD" w:rsidRPr="00C0503E" w:rsidRDefault="00C245AD" w:rsidP="00C245AD">
      <w:pPr>
        <w:pStyle w:val="B2"/>
      </w:pPr>
      <w:r w:rsidRPr="00C0503E">
        <w:t>2&gt;</w:t>
      </w:r>
      <w:r w:rsidRPr="00C0503E">
        <w:tab/>
        <w:t xml:space="preserve">if </w:t>
      </w:r>
      <w:r w:rsidRPr="00C0503E">
        <w:rPr>
          <w:i/>
        </w:rPr>
        <w:t>minSchedulingOffsetPreferenceConfig</w:t>
      </w:r>
      <w:r w:rsidRPr="00C0503E">
        <w:t xml:space="preserve"> is set to </w:t>
      </w:r>
      <w:r w:rsidRPr="00C0503E">
        <w:rPr>
          <w:i/>
        </w:rPr>
        <w:t>setup</w:t>
      </w:r>
      <w:r w:rsidRPr="00C0503E">
        <w:t>:</w:t>
      </w:r>
    </w:p>
    <w:p w14:paraId="3D53F715" w14:textId="77777777" w:rsidR="00C245AD" w:rsidRPr="00C0503E" w:rsidRDefault="00C245AD" w:rsidP="00C245AD">
      <w:pPr>
        <w:pStyle w:val="B3"/>
      </w:pPr>
      <w:r w:rsidRPr="00C0503E">
        <w:t>3&gt;</w:t>
      </w:r>
      <w:r w:rsidRPr="00C0503E">
        <w:tab/>
        <w:t>consider itself to be configured to provide its preference on the minimum scheduling offset for cross-slot scheduling for power saving for the cell group in accordance with 5.7.4;</w:t>
      </w:r>
    </w:p>
    <w:p w14:paraId="593AB8E5" w14:textId="77777777" w:rsidR="00C245AD" w:rsidRPr="00C0503E" w:rsidRDefault="00C245AD" w:rsidP="00C245AD">
      <w:pPr>
        <w:pStyle w:val="B3"/>
      </w:pPr>
      <w:r w:rsidRPr="00C0503E">
        <w:t>3&gt;</w:t>
      </w:r>
      <w:r w:rsidRPr="00C0503E">
        <w:tab/>
        <w:t xml:space="preserve">if </w:t>
      </w:r>
      <w:r w:rsidRPr="00C0503E">
        <w:rPr>
          <w:i/>
          <w:iCs/>
        </w:rPr>
        <w:t>otherConfig</w:t>
      </w:r>
      <w:r w:rsidRPr="00C0503E">
        <w:t xml:space="preserve"> includes </w:t>
      </w:r>
      <w:r w:rsidRPr="00C0503E">
        <w:rPr>
          <w:i/>
          <w:iCs/>
        </w:rPr>
        <w:t>minSchedulingOffsetPreferenceConfigExt</w:t>
      </w:r>
      <w:r w:rsidRPr="00C0503E">
        <w:t>:</w:t>
      </w:r>
    </w:p>
    <w:p w14:paraId="3CD401FB" w14:textId="77777777" w:rsidR="00C245AD" w:rsidRPr="00C0503E" w:rsidRDefault="00C245AD" w:rsidP="00C245AD">
      <w:pPr>
        <w:pStyle w:val="B4"/>
      </w:pPr>
      <w:r w:rsidRPr="00C0503E">
        <w:t>4&gt;</w:t>
      </w:r>
      <w:r w:rsidRPr="00C0503E">
        <w:tab/>
        <w:t>consider itself to be configured to provide its preference on the minimum scheduling offset for 480 kHz SCS and/or 960 kHz SCS for cross-slot scheduling for power saving for the cell group in accordance with 5.7.4;</w:t>
      </w:r>
    </w:p>
    <w:p w14:paraId="2C5CDD64" w14:textId="77777777" w:rsidR="00C245AD" w:rsidRPr="00C0503E" w:rsidRDefault="00C245AD" w:rsidP="00C245AD">
      <w:pPr>
        <w:pStyle w:val="B2"/>
      </w:pPr>
      <w:r w:rsidRPr="00C0503E">
        <w:t>2&gt;</w:t>
      </w:r>
      <w:r w:rsidRPr="00C0503E">
        <w:tab/>
        <w:t>else:</w:t>
      </w:r>
    </w:p>
    <w:p w14:paraId="01A60BB1" w14:textId="77777777" w:rsidR="00C245AD" w:rsidRPr="00C0503E" w:rsidRDefault="00C245AD" w:rsidP="00C245AD">
      <w:pPr>
        <w:pStyle w:val="B3"/>
      </w:pPr>
      <w:r w:rsidRPr="00C0503E">
        <w:t>3&gt;</w:t>
      </w:r>
      <w:r w:rsidRPr="00C0503E">
        <w:tab/>
        <w:t>consider itself not to be configured to provide its preference on the minimum scheduling offset for cross-slot scheduling for power saving for the cell group and stop timer T346e associated with the cell group, if running;</w:t>
      </w:r>
    </w:p>
    <w:p w14:paraId="5A1B27EB"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releasePreferenceConfig</w:t>
      </w:r>
      <w:r w:rsidRPr="00C0503E">
        <w:t>:</w:t>
      </w:r>
    </w:p>
    <w:p w14:paraId="5ED73910" w14:textId="77777777" w:rsidR="00C245AD" w:rsidRPr="00C0503E" w:rsidRDefault="00C245AD" w:rsidP="00C245AD">
      <w:pPr>
        <w:pStyle w:val="B2"/>
      </w:pPr>
      <w:r w:rsidRPr="00C0503E">
        <w:t>2&gt;</w:t>
      </w:r>
      <w:r w:rsidRPr="00C0503E">
        <w:tab/>
        <w:t xml:space="preserve">if </w:t>
      </w:r>
      <w:r w:rsidRPr="00C0503E">
        <w:rPr>
          <w:i/>
        </w:rPr>
        <w:t>releasePreferenceConfig</w:t>
      </w:r>
      <w:r w:rsidRPr="00C0503E">
        <w:t xml:space="preserve"> is set to </w:t>
      </w:r>
      <w:r w:rsidRPr="00C0503E">
        <w:rPr>
          <w:i/>
        </w:rPr>
        <w:t>setup</w:t>
      </w:r>
      <w:r w:rsidRPr="00C0503E">
        <w:t>:</w:t>
      </w:r>
    </w:p>
    <w:p w14:paraId="01B50630" w14:textId="77777777" w:rsidR="00C245AD" w:rsidRPr="00C0503E" w:rsidRDefault="00C245AD" w:rsidP="00C245AD">
      <w:pPr>
        <w:pStyle w:val="B3"/>
      </w:pPr>
      <w:r w:rsidRPr="00C0503E">
        <w:t>3&gt;</w:t>
      </w:r>
      <w:r w:rsidRPr="00C0503E">
        <w:tab/>
        <w:t>consider itself to be configured to provide assistance information to transition out of RRC_CONNECTED in accordance with 5.7.4;</w:t>
      </w:r>
    </w:p>
    <w:p w14:paraId="18BB1E15" w14:textId="77777777" w:rsidR="00C245AD" w:rsidRPr="00C0503E" w:rsidRDefault="00C245AD" w:rsidP="00C245AD">
      <w:pPr>
        <w:pStyle w:val="B2"/>
      </w:pPr>
      <w:r w:rsidRPr="00C0503E">
        <w:t>2&gt;</w:t>
      </w:r>
      <w:r w:rsidRPr="00C0503E">
        <w:tab/>
        <w:t>else:</w:t>
      </w:r>
    </w:p>
    <w:p w14:paraId="5D7DB969" w14:textId="77777777" w:rsidR="00C245AD" w:rsidRPr="00C0503E" w:rsidRDefault="00C245AD" w:rsidP="00C245AD">
      <w:pPr>
        <w:pStyle w:val="B3"/>
      </w:pPr>
      <w:r w:rsidRPr="00C0503E">
        <w:t>3&gt;</w:t>
      </w:r>
      <w:r w:rsidRPr="00C0503E">
        <w:tab/>
        <w:t>consider itself not to be configured to provide assistance information to transition out of RRC_CONNECTED and stop timer T346f, if running.</w:t>
      </w:r>
    </w:p>
    <w:p w14:paraId="3B3EE150"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obtainCommonLocation</w:t>
      </w:r>
      <w:r w:rsidRPr="00C0503E">
        <w:t>:</w:t>
      </w:r>
    </w:p>
    <w:p w14:paraId="765690AD" w14:textId="77777777" w:rsidR="00C245AD" w:rsidRPr="00C0503E" w:rsidRDefault="00C245AD" w:rsidP="00C245AD">
      <w:pPr>
        <w:pStyle w:val="B2"/>
      </w:pPr>
      <w:r w:rsidRPr="00C0503E">
        <w:t>2&gt;</w:t>
      </w:r>
      <w:r w:rsidRPr="00C0503E">
        <w:tab/>
        <w:t>include available detailed location information for any subsequent measurement report or any subsequent RLF report and SCGFailureInformation;</w:t>
      </w:r>
    </w:p>
    <w:p w14:paraId="71F93C26" w14:textId="77777777" w:rsidR="00C245AD" w:rsidRPr="00C0503E" w:rsidRDefault="00C245AD" w:rsidP="00C245AD">
      <w:pPr>
        <w:pStyle w:val="NO"/>
      </w:pPr>
      <w:r w:rsidRPr="00C0503E">
        <w:t>NOTE 1:</w:t>
      </w:r>
      <w:r w:rsidRPr="00C0503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1856F07"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btNameList</w:t>
      </w:r>
      <w:r w:rsidRPr="00C0503E">
        <w:t>:</w:t>
      </w:r>
    </w:p>
    <w:p w14:paraId="7700FE56" w14:textId="77777777" w:rsidR="00C245AD" w:rsidRPr="00C0503E" w:rsidRDefault="00C245AD" w:rsidP="00C245AD">
      <w:pPr>
        <w:pStyle w:val="B2"/>
      </w:pPr>
      <w:r w:rsidRPr="00C0503E">
        <w:lastRenderedPageBreak/>
        <w:t>2&gt;</w:t>
      </w:r>
      <w:r w:rsidRPr="00C0503E">
        <w:tab/>
        <w:t xml:space="preserve">if </w:t>
      </w:r>
      <w:r w:rsidRPr="00C0503E">
        <w:rPr>
          <w:i/>
        </w:rPr>
        <w:t xml:space="preserve">btNameList </w:t>
      </w:r>
      <w:r w:rsidRPr="00C0503E">
        <w:t xml:space="preserve">is set to </w:t>
      </w:r>
      <w:r w:rsidRPr="00C0503E">
        <w:rPr>
          <w:i/>
        </w:rPr>
        <w:t>setup</w:t>
      </w:r>
      <w:r w:rsidRPr="00C0503E">
        <w:t>, include available Bluetooth measurement results for any subsequent measurement report or any subsequent RLF report and SCGFailureInformation;</w:t>
      </w:r>
    </w:p>
    <w:p w14:paraId="7C2A1C2E"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wlanNameList</w:t>
      </w:r>
      <w:r w:rsidRPr="00C0503E">
        <w:t>:</w:t>
      </w:r>
    </w:p>
    <w:p w14:paraId="76880E83" w14:textId="77777777" w:rsidR="00C245AD" w:rsidRPr="00C0503E" w:rsidRDefault="00C245AD" w:rsidP="00C245AD">
      <w:pPr>
        <w:pStyle w:val="B2"/>
      </w:pPr>
      <w:r w:rsidRPr="00C0503E">
        <w:t>2&gt;</w:t>
      </w:r>
      <w:r w:rsidRPr="00C0503E">
        <w:tab/>
        <w:t xml:space="preserve">if </w:t>
      </w:r>
      <w:r w:rsidRPr="00C0503E">
        <w:rPr>
          <w:i/>
        </w:rPr>
        <w:t xml:space="preserve">wlanNameList </w:t>
      </w:r>
      <w:r w:rsidRPr="00C0503E">
        <w:t xml:space="preserve">is set to </w:t>
      </w:r>
      <w:r w:rsidRPr="00C0503E">
        <w:rPr>
          <w:i/>
        </w:rPr>
        <w:t>setup</w:t>
      </w:r>
      <w:r w:rsidRPr="00C0503E">
        <w:t>, include available WLAN measurement results for any subsequent measurement report or any subsequent RLF report and SCGFailureInformation;</w:t>
      </w:r>
    </w:p>
    <w:p w14:paraId="5CA1B6E4"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sensorNameList</w:t>
      </w:r>
      <w:r w:rsidRPr="00C0503E">
        <w:t>:</w:t>
      </w:r>
    </w:p>
    <w:p w14:paraId="42F23A0B" w14:textId="77777777" w:rsidR="00C245AD" w:rsidRPr="00C0503E" w:rsidRDefault="00C245AD" w:rsidP="00C245AD">
      <w:pPr>
        <w:pStyle w:val="B2"/>
      </w:pPr>
      <w:r w:rsidRPr="00C0503E">
        <w:t>2&gt;</w:t>
      </w:r>
      <w:r w:rsidRPr="00C0503E">
        <w:tab/>
        <w:t xml:space="preserve">if </w:t>
      </w:r>
      <w:r w:rsidRPr="00C0503E">
        <w:rPr>
          <w:i/>
        </w:rPr>
        <w:t xml:space="preserve">sensorNameList </w:t>
      </w:r>
      <w:r w:rsidRPr="00C0503E">
        <w:t xml:space="preserve">is set to </w:t>
      </w:r>
      <w:r w:rsidRPr="00C0503E">
        <w:rPr>
          <w:i/>
        </w:rPr>
        <w:t>setup</w:t>
      </w:r>
      <w:r w:rsidRPr="00C0503E">
        <w:t>, include available Sensor measurement results for any subsequent measurement report or any subsequent RLF report and SCGFailureInformation;</w:t>
      </w:r>
    </w:p>
    <w:p w14:paraId="61A9A371" w14:textId="77777777" w:rsidR="00C245AD" w:rsidRPr="00C0503E" w:rsidRDefault="00C245AD" w:rsidP="00C245AD">
      <w:pPr>
        <w:pStyle w:val="NO"/>
      </w:pPr>
      <w:r w:rsidRPr="00C0503E">
        <w:t>NOTE 2:</w:t>
      </w:r>
      <w:r w:rsidRPr="00C0503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3F01206"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sl-AssistanceConfigNR</w:t>
      </w:r>
      <w:r w:rsidRPr="00C0503E">
        <w:t>:</w:t>
      </w:r>
    </w:p>
    <w:p w14:paraId="6BF04033" w14:textId="77777777" w:rsidR="00C245AD" w:rsidRPr="00C0503E" w:rsidRDefault="00C245AD" w:rsidP="00C245AD">
      <w:pPr>
        <w:pStyle w:val="B2"/>
      </w:pPr>
      <w:r w:rsidRPr="00C0503E">
        <w:t>2&gt;</w:t>
      </w:r>
      <w:r w:rsidRPr="00C0503E">
        <w:tab/>
        <w:t xml:space="preserve">consider itself to be configured to provide </w:t>
      </w:r>
      <w:r w:rsidRPr="00C0503E">
        <w:rPr>
          <w:lang w:eastAsia="zh-CN"/>
        </w:rPr>
        <w:t>configured grant assistance information for NR sidelink communication</w:t>
      </w:r>
      <w:r w:rsidRPr="00C0503E">
        <w:t xml:space="preserve"> in accordance with 5.7.4;</w:t>
      </w:r>
    </w:p>
    <w:p w14:paraId="7ADBE46D"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i/>
          <w:iCs/>
        </w:rPr>
        <w:t>referenceTimePreferenceReporting</w:t>
      </w:r>
      <w:r w:rsidRPr="00C0503E">
        <w:t>:</w:t>
      </w:r>
    </w:p>
    <w:p w14:paraId="60D72C32" w14:textId="77777777" w:rsidR="00C245AD" w:rsidRPr="00C0503E" w:rsidRDefault="00C245AD" w:rsidP="00C245AD">
      <w:pPr>
        <w:pStyle w:val="B2"/>
      </w:pPr>
      <w:r w:rsidRPr="00C0503E">
        <w:t>2&gt;</w:t>
      </w:r>
      <w:r w:rsidRPr="00C0503E">
        <w:tab/>
        <w:t>consider itself to be configured to provide UE reference time assistance information in accordance with 5.7.4;</w:t>
      </w:r>
    </w:p>
    <w:p w14:paraId="39C76B15" w14:textId="77777777" w:rsidR="00C245AD" w:rsidRPr="00C0503E" w:rsidRDefault="00C245AD" w:rsidP="00C245AD">
      <w:pPr>
        <w:pStyle w:val="B1"/>
      </w:pPr>
      <w:r w:rsidRPr="00C0503E">
        <w:t>1&gt;</w:t>
      </w:r>
      <w:r w:rsidRPr="00C0503E">
        <w:tab/>
        <w:t>else:</w:t>
      </w:r>
    </w:p>
    <w:p w14:paraId="3263D434" w14:textId="77777777" w:rsidR="00C245AD" w:rsidRPr="00C0503E" w:rsidRDefault="00C245AD" w:rsidP="00C245AD">
      <w:pPr>
        <w:pStyle w:val="B2"/>
      </w:pPr>
      <w:r w:rsidRPr="00C0503E">
        <w:t>2&gt;</w:t>
      </w:r>
      <w:r w:rsidRPr="00C0503E">
        <w:tab/>
        <w:t>consider itself not to be configured to provide UE reference time assistance information;</w:t>
      </w:r>
    </w:p>
    <w:p w14:paraId="3AD0A4FC" w14:textId="77777777" w:rsidR="00C245AD" w:rsidRPr="00C0503E" w:rsidRDefault="00C245AD" w:rsidP="00C245AD">
      <w:pPr>
        <w:pStyle w:val="B1"/>
      </w:pPr>
      <w:r w:rsidRPr="00C0503E">
        <w:t>1&gt;</w:t>
      </w:r>
      <w:r w:rsidRPr="00C0503E">
        <w:tab/>
        <w:t xml:space="preserve">if the received </w:t>
      </w:r>
      <w:r w:rsidRPr="00C0503E">
        <w:rPr>
          <w:i/>
          <w:iCs/>
        </w:rPr>
        <w:t xml:space="preserve">otherConfig </w:t>
      </w:r>
      <w:r w:rsidRPr="00C0503E">
        <w:t xml:space="preserve">includes the </w:t>
      </w:r>
      <w:r w:rsidRPr="00C0503E">
        <w:rPr>
          <w:i/>
          <w:iCs/>
        </w:rPr>
        <w:t>successHO-Config</w:t>
      </w:r>
      <w:r w:rsidRPr="00C0503E">
        <w:t>:</w:t>
      </w:r>
    </w:p>
    <w:p w14:paraId="71562612" w14:textId="77777777" w:rsidR="00C245AD" w:rsidRPr="00C0503E" w:rsidRDefault="00C245AD" w:rsidP="00C245AD">
      <w:pPr>
        <w:pStyle w:val="B2"/>
      </w:pPr>
      <w:r w:rsidRPr="00C0503E">
        <w:t>2&gt;</w:t>
      </w:r>
      <w:r w:rsidRPr="00C0503E">
        <w:tab/>
        <w:t xml:space="preserve">consider itself to be configured to provide the successful handover information </w:t>
      </w:r>
      <w:r w:rsidRPr="00C0503E">
        <w:rPr>
          <w:rFonts w:eastAsia="等线"/>
          <w:lang w:eastAsia="zh-CN"/>
        </w:rPr>
        <w:t>in accordance with 5.7.10.6</w:t>
      </w:r>
      <w:r w:rsidRPr="00C0503E">
        <w:t>;</w:t>
      </w:r>
    </w:p>
    <w:p w14:paraId="10FF682B" w14:textId="77777777" w:rsidR="00C245AD" w:rsidRPr="00C0503E" w:rsidRDefault="00C245AD" w:rsidP="00C245AD">
      <w:pPr>
        <w:pStyle w:val="B1"/>
      </w:pPr>
      <w:r w:rsidRPr="00C0503E">
        <w:t>1&gt;</w:t>
      </w:r>
      <w:r w:rsidRPr="00C0503E">
        <w:tab/>
        <w:t>else:</w:t>
      </w:r>
    </w:p>
    <w:p w14:paraId="314BF531" w14:textId="77777777" w:rsidR="00C245AD" w:rsidRPr="00C0503E" w:rsidRDefault="00C245AD" w:rsidP="00C245AD">
      <w:pPr>
        <w:pStyle w:val="B2"/>
      </w:pPr>
      <w:r w:rsidRPr="00C0503E">
        <w:t>2&gt;</w:t>
      </w:r>
      <w:r w:rsidRPr="00C0503E">
        <w:tab/>
        <w:t>consider itself not to be configured to provide the successful handover information.</w:t>
      </w:r>
    </w:p>
    <w:p w14:paraId="66DC6357" w14:textId="77777777" w:rsidR="00B249DC" w:rsidRDefault="00B249DC" w:rsidP="00B249DC">
      <w:pPr>
        <w:pStyle w:val="B1"/>
        <w:rPr>
          <w:ins w:id="144" w:author="Rapp_AfterRAN2#121bis" w:date="2023-05-05T11:23:00Z"/>
        </w:rPr>
      </w:pPr>
      <w:ins w:id="145" w:author="Rapp_AfterRAN2#121bis" w:date="2023-05-05T11:23:00Z">
        <w:r>
          <w:t>1&gt;</w:t>
        </w:r>
        <w:r>
          <w:tab/>
          <w:t xml:space="preserve">if the received </w:t>
        </w:r>
        <w:r w:rsidRPr="007008F6">
          <w:rPr>
            <w:i/>
            <w:iCs/>
          </w:rPr>
          <w:t>otherConfig</w:t>
        </w:r>
        <w:r>
          <w:t xml:space="preserve"> includes the </w:t>
        </w:r>
        <w:r w:rsidRPr="007008F6">
          <w:rPr>
            <w:i/>
            <w:iCs/>
          </w:rPr>
          <w:t>successPSCell-Config</w:t>
        </w:r>
        <w:r>
          <w:t>:</w:t>
        </w:r>
      </w:ins>
    </w:p>
    <w:p w14:paraId="2FDBDFEA" w14:textId="77777777" w:rsidR="00B249DC" w:rsidRDefault="00B249DC" w:rsidP="00B249DC">
      <w:pPr>
        <w:pStyle w:val="B2"/>
        <w:rPr>
          <w:ins w:id="146" w:author="Rapp_AfterRAN2#121bis" w:date="2023-05-05T11:23:00Z"/>
        </w:rPr>
      </w:pPr>
      <w:ins w:id="147" w:author="Rapp_AfterRAN2#121bis" w:date="2023-05-05T11:23:00Z">
        <w:r>
          <w:t>2&gt;</w:t>
        </w:r>
        <w:r>
          <w:tab/>
          <w:t xml:space="preserve">consider itself to be configured </w:t>
        </w:r>
      </w:ins>
      <w:ins w:id="148" w:author="Rapp_AfterRAN2#122" w:date="2023-06-13T13:49:00Z">
        <w:r>
          <w:t xml:space="preserve">by the corresponding </w:t>
        </w:r>
      </w:ins>
      <w:ins w:id="149" w:author="Rapp_AfterRAN2#122" w:date="2023-06-13T13:50:00Z">
        <w:r>
          <w:t>cell group</w:t>
        </w:r>
      </w:ins>
      <w:ins w:id="150" w:author="Rapp_AfterRAN2#122" w:date="2023-06-13T13:49:00Z">
        <w:r>
          <w:t xml:space="preserve"> </w:t>
        </w:r>
      </w:ins>
      <w:ins w:id="151" w:author="Rapp_AfterRAN2#121bis" w:date="2023-05-05T11:23:00Z">
        <w:r>
          <w:t xml:space="preserve">to provide the successful PSCell </w:t>
        </w:r>
        <w:del w:id="152" w:author="Rapp_AfterRAN2#122" w:date="2023-08-10T15:54:00Z">
          <w:r w:rsidDel="001C272E">
            <w:delText>addition/</w:delText>
          </w:r>
        </w:del>
        <w:r>
          <w:t>change</w:t>
        </w:r>
      </w:ins>
      <w:ins w:id="153" w:author="Rapp_AfterRAN2#122" w:date="2023-08-10T15:54:00Z">
        <w:r>
          <w:t xml:space="preserve"> or addition</w:t>
        </w:r>
      </w:ins>
      <w:ins w:id="154" w:author="Rapp_AfterRAN2#121bis" w:date="2023-05-05T11:23:00Z">
        <w:r>
          <w:t xml:space="preserve"> information in accordance with 5.7.10.X;</w:t>
        </w:r>
      </w:ins>
    </w:p>
    <w:p w14:paraId="2129EFA6" w14:textId="77777777" w:rsidR="00B249DC" w:rsidRDefault="00B249DC" w:rsidP="00B249DC">
      <w:pPr>
        <w:pStyle w:val="B1"/>
        <w:rPr>
          <w:ins w:id="155" w:author="Rapp_AfterRAN2#121bis" w:date="2023-05-05T11:23:00Z"/>
        </w:rPr>
      </w:pPr>
      <w:ins w:id="156" w:author="Rapp_AfterRAN2#121bis" w:date="2023-05-05T11:23:00Z">
        <w:r>
          <w:t>1&gt;</w:t>
        </w:r>
        <w:r>
          <w:tab/>
          <w:t>else:</w:t>
        </w:r>
      </w:ins>
    </w:p>
    <w:p w14:paraId="60DB6C66" w14:textId="77777777" w:rsidR="00B249DC" w:rsidRPr="00F10B4F" w:rsidRDefault="00B249DC" w:rsidP="00B249DC">
      <w:pPr>
        <w:pStyle w:val="B2"/>
      </w:pPr>
      <w:ins w:id="157" w:author="Rapp_AfterRAN2#121bis" w:date="2023-05-05T11:23:00Z">
        <w:r>
          <w:t>2&gt;</w:t>
        </w:r>
        <w:r>
          <w:tab/>
          <w:t xml:space="preserve">consider itself not to be configured </w:t>
        </w:r>
      </w:ins>
      <w:ins w:id="158" w:author="Rapp_AfterRAN2#122" w:date="2023-06-13T13:51:00Z">
        <w:r>
          <w:t xml:space="preserve">by the corresponding cell group </w:t>
        </w:r>
      </w:ins>
      <w:ins w:id="159" w:author="Rapp_AfterRAN2#121bis" w:date="2023-05-05T11:23:00Z">
        <w:r>
          <w:t xml:space="preserve">to provide the successful PSCell </w:t>
        </w:r>
        <w:del w:id="160" w:author="Rapp_AfterRAN2#122" w:date="2023-08-10T15:54:00Z">
          <w:r w:rsidDel="001C272E">
            <w:delText>addition/</w:delText>
          </w:r>
        </w:del>
        <w:r>
          <w:t>change</w:t>
        </w:r>
      </w:ins>
      <w:ins w:id="161" w:author="Rapp_AfterRAN2#122" w:date="2023-08-10T15:54:00Z">
        <w:r>
          <w:t xml:space="preserve"> or addition</w:t>
        </w:r>
      </w:ins>
      <w:ins w:id="162" w:author="Rapp_AfterRAN2#121bis" w:date="2023-05-05T11:23:00Z">
        <w:r>
          <w:t xml:space="preserve"> information.</w:t>
        </w:r>
      </w:ins>
    </w:p>
    <w:p w14:paraId="4A0A1BC9"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i/>
          <w:iCs/>
        </w:rPr>
        <w:t>ul-GapFR2-PreferenceConfig</w:t>
      </w:r>
      <w:r w:rsidRPr="00C0503E">
        <w:t>:</w:t>
      </w:r>
    </w:p>
    <w:p w14:paraId="00D8D6B3" w14:textId="77777777" w:rsidR="00C245AD" w:rsidRPr="00C0503E" w:rsidRDefault="00C245AD" w:rsidP="00C245AD">
      <w:pPr>
        <w:pStyle w:val="B2"/>
      </w:pPr>
      <w:r w:rsidRPr="00C0503E">
        <w:lastRenderedPageBreak/>
        <w:t>2&gt;</w:t>
      </w:r>
      <w:r w:rsidRPr="00C0503E">
        <w:tab/>
        <w:t>consider itself to be configured to provide its preference on FR2 UL gap in accordance with 5.7.4;</w:t>
      </w:r>
    </w:p>
    <w:p w14:paraId="19B13AFD" w14:textId="77777777" w:rsidR="00C245AD" w:rsidRPr="00C0503E" w:rsidRDefault="00C245AD" w:rsidP="00C245AD">
      <w:pPr>
        <w:pStyle w:val="B1"/>
      </w:pPr>
      <w:r w:rsidRPr="00C0503E">
        <w:t>1&gt;</w:t>
      </w:r>
      <w:r w:rsidRPr="00C0503E">
        <w:tab/>
        <w:t>else:</w:t>
      </w:r>
    </w:p>
    <w:p w14:paraId="3F30CAF6" w14:textId="77777777" w:rsidR="00C245AD" w:rsidRPr="00C0503E" w:rsidRDefault="00C245AD" w:rsidP="00C245AD">
      <w:pPr>
        <w:pStyle w:val="B2"/>
      </w:pPr>
      <w:r w:rsidRPr="00C0503E">
        <w:t>2&gt;</w:t>
      </w:r>
      <w:r w:rsidRPr="00C0503E">
        <w:tab/>
        <w:t>consider itself not to be configured to provide its preference on FR2 UL gap;</w:t>
      </w:r>
    </w:p>
    <w:p w14:paraId="4DE7168C"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iCs/>
        </w:rPr>
        <w:t>musim-GapAssistanceConfig</w:t>
      </w:r>
      <w:r w:rsidRPr="00C0503E">
        <w:t>:</w:t>
      </w:r>
    </w:p>
    <w:p w14:paraId="3558CC8E" w14:textId="77777777" w:rsidR="00C245AD" w:rsidRPr="00C0503E" w:rsidRDefault="00C245AD" w:rsidP="00C245AD">
      <w:pPr>
        <w:pStyle w:val="B2"/>
      </w:pPr>
      <w:r w:rsidRPr="00C0503E">
        <w:t>2&gt;</w:t>
      </w:r>
      <w:r w:rsidRPr="00C0503E">
        <w:tab/>
        <w:t xml:space="preserve">if </w:t>
      </w:r>
      <w:r w:rsidRPr="00C0503E">
        <w:rPr>
          <w:i/>
          <w:iCs/>
        </w:rPr>
        <w:t xml:space="preserve">musim-GapAssistanceConfig </w:t>
      </w:r>
      <w:r w:rsidRPr="00C0503E">
        <w:t xml:space="preserve">is set to </w:t>
      </w:r>
      <w:r w:rsidRPr="00C0503E">
        <w:rPr>
          <w:i/>
        </w:rPr>
        <w:t>setup</w:t>
      </w:r>
      <w:r w:rsidRPr="00C0503E">
        <w:t>:</w:t>
      </w:r>
    </w:p>
    <w:p w14:paraId="2AAC394E" w14:textId="77777777" w:rsidR="00C245AD" w:rsidRPr="00C0503E" w:rsidRDefault="00C245AD" w:rsidP="00C245AD">
      <w:pPr>
        <w:pStyle w:val="B3"/>
      </w:pPr>
      <w:r w:rsidRPr="00C0503E">
        <w:t>3&gt;</w:t>
      </w:r>
      <w:r w:rsidRPr="00C0503E">
        <w:tab/>
        <w:t>consider itself to be configured to provide MUSIM assistance information for gap preference in accordance with 5.7.4</w:t>
      </w:r>
      <w:r w:rsidRPr="00C0503E">
        <w:rPr>
          <w:iCs/>
        </w:rPr>
        <w:t>;</w:t>
      </w:r>
    </w:p>
    <w:p w14:paraId="2C1F3762" w14:textId="77777777" w:rsidR="00C245AD" w:rsidRPr="00C0503E" w:rsidRDefault="00C245AD" w:rsidP="00C245AD">
      <w:pPr>
        <w:pStyle w:val="B2"/>
      </w:pPr>
      <w:r w:rsidRPr="00C0503E">
        <w:t>2&gt;</w:t>
      </w:r>
      <w:r w:rsidRPr="00C0503E">
        <w:tab/>
        <w:t>else:</w:t>
      </w:r>
    </w:p>
    <w:p w14:paraId="449C8078" w14:textId="77777777" w:rsidR="00C245AD" w:rsidRPr="00C0503E" w:rsidRDefault="00C245AD" w:rsidP="00C245AD">
      <w:pPr>
        <w:pStyle w:val="B3"/>
      </w:pPr>
      <w:r w:rsidRPr="00C0503E">
        <w:t>3&gt;</w:t>
      </w:r>
      <w:r w:rsidRPr="00C0503E">
        <w:tab/>
        <w:t>consider itself not to be configured to provide MUSIM assistance information for gap preference and stop timer T346h, if running</w:t>
      </w:r>
      <w:r w:rsidRPr="00C0503E">
        <w:rPr>
          <w:iCs/>
        </w:rPr>
        <w:t>;</w:t>
      </w:r>
    </w:p>
    <w:p w14:paraId="42F95B94"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usim-LeaveAssistanceConfig:</w:t>
      </w:r>
    </w:p>
    <w:p w14:paraId="733B0A63" w14:textId="77777777" w:rsidR="00C245AD" w:rsidRPr="00C0503E" w:rsidRDefault="00C245AD" w:rsidP="00C245AD">
      <w:pPr>
        <w:pStyle w:val="B2"/>
      </w:pPr>
      <w:r w:rsidRPr="00C0503E">
        <w:t>2&gt;</w:t>
      </w:r>
      <w:r w:rsidRPr="00C0503E">
        <w:tab/>
        <w:t xml:space="preserve">if </w:t>
      </w:r>
      <w:r w:rsidRPr="00C0503E">
        <w:rPr>
          <w:i/>
        </w:rPr>
        <w:t>musim-LeaveAssistanceConfig</w:t>
      </w:r>
      <w:r w:rsidRPr="00C0503E">
        <w:t xml:space="preserve"> is set to </w:t>
      </w:r>
      <w:r w:rsidRPr="00C0503E">
        <w:rPr>
          <w:i/>
        </w:rPr>
        <w:t>setup</w:t>
      </w:r>
      <w:r w:rsidRPr="00C0503E">
        <w:t>:</w:t>
      </w:r>
    </w:p>
    <w:p w14:paraId="3B0A7F10" w14:textId="77777777" w:rsidR="00C245AD" w:rsidRPr="00C0503E" w:rsidRDefault="00C245AD" w:rsidP="00C245AD">
      <w:pPr>
        <w:pStyle w:val="B3"/>
      </w:pPr>
      <w:r w:rsidRPr="00C0503E">
        <w:t>3&gt;</w:t>
      </w:r>
      <w:r w:rsidRPr="00C0503E">
        <w:tab/>
        <w:t>consider itself to be configured to provide MUSIM assistance information for leaving RRC_CONNECTED in accordance with 5.7.4</w:t>
      </w:r>
      <w:r w:rsidRPr="00C0503E">
        <w:rPr>
          <w:iCs/>
        </w:rPr>
        <w:t>;</w:t>
      </w:r>
    </w:p>
    <w:p w14:paraId="1CB94F79" w14:textId="77777777" w:rsidR="00C245AD" w:rsidRPr="00C0503E" w:rsidRDefault="00C245AD" w:rsidP="00C245AD">
      <w:pPr>
        <w:pStyle w:val="B2"/>
      </w:pPr>
      <w:r w:rsidRPr="00C0503E">
        <w:t>2&gt;</w:t>
      </w:r>
      <w:r w:rsidRPr="00C0503E">
        <w:tab/>
        <w:t>else:</w:t>
      </w:r>
    </w:p>
    <w:p w14:paraId="0C2A9373" w14:textId="77777777" w:rsidR="00C245AD" w:rsidRPr="00C0503E" w:rsidRDefault="00C245AD" w:rsidP="00C245AD">
      <w:pPr>
        <w:pStyle w:val="B3"/>
      </w:pPr>
      <w:r w:rsidRPr="00C0503E">
        <w:t>3&gt;</w:t>
      </w:r>
      <w:r w:rsidRPr="00C0503E">
        <w:tab/>
        <w:t>consider itself not to be configured to provide MUSIM assistance information for leaving RRC_CONNECTED and stop timer T346g, if running.</w:t>
      </w:r>
    </w:p>
    <w:p w14:paraId="586768FC"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rFonts w:eastAsia="等线"/>
          <w:i/>
          <w:iCs/>
          <w:lang w:eastAsia="zh-CN"/>
        </w:rPr>
        <w:t>rlm-Relaxation</w:t>
      </w:r>
      <w:r w:rsidRPr="00C0503E">
        <w:rPr>
          <w:i/>
          <w:iCs/>
        </w:rPr>
        <w:t>ReportingConfig</w:t>
      </w:r>
      <w:r w:rsidRPr="00C0503E">
        <w:t>:</w:t>
      </w:r>
    </w:p>
    <w:p w14:paraId="12336CF5" w14:textId="77777777" w:rsidR="00C245AD" w:rsidRPr="00C0503E" w:rsidRDefault="00C245AD" w:rsidP="00C245AD">
      <w:pPr>
        <w:pStyle w:val="B2"/>
      </w:pPr>
      <w:r w:rsidRPr="00C0503E">
        <w:t>2&gt;</w:t>
      </w:r>
      <w:r w:rsidRPr="00C0503E">
        <w:tab/>
        <w:t xml:space="preserve">if </w:t>
      </w:r>
      <w:r w:rsidRPr="00C0503E">
        <w:rPr>
          <w:rFonts w:eastAsia="等线"/>
          <w:i/>
          <w:iCs/>
          <w:lang w:eastAsia="zh-CN"/>
        </w:rPr>
        <w:t>rlm-Relaxation</w:t>
      </w:r>
      <w:r w:rsidRPr="00C0503E">
        <w:rPr>
          <w:i/>
          <w:iCs/>
        </w:rPr>
        <w:t>ReportingConfig</w:t>
      </w:r>
      <w:r w:rsidRPr="00C0503E">
        <w:t xml:space="preserve"> is set to </w:t>
      </w:r>
      <w:r w:rsidRPr="00C0503E">
        <w:rPr>
          <w:i/>
          <w:iCs/>
        </w:rPr>
        <w:t>setup</w:t>
      </w:r>
      <w:r w:rsidRPr="00C0503E">
        <w:t>:</w:t>
      </w:r>
    </w:p>
    <w:p w14:paraId="59E7AB93" w14:textId="77777777" w:rsidR="00C245AD" w:rsidRPr="00C0503E" w:rsidRDefault="00C245AD" w:rsidP="00C245AD">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RLM measurements</w:t>
      </w:r>
      <w:r w:rsidRPr="00C0503E">
        <w:t xml:space="preserve"> in accordance with 5.7.4;</w:t>
      </w:r>
    </w:p>
    <w:p w14:paraId="27AE0590" w14:textId="77777777" w:rsidR="00C245AD" w:rsidRPr="00C0503E" w:rsidRDefault="00C245AD" w:rsidP="00C245AD">
      <w:pPr>
        <w:pStyle w:val="B2"/>
      </w:pPr>
      <w:r w:rsidRPr="00C0503E">
        <w:t>2&gt;</w:t>
      </w:r>
      <w:r w:rsidRPr="00C0503E">
        <w:tab/>
        <w:t>else:</w:t>
      </w:r>
    </w:p>
    <w:p w14:paraId="5A183303" w14:textId="77777777" w:rsidR="00C245AD" w:rsidRPr="00C0503E" w:rsidRDefault="00C245AD" w:rsidP="00C245AD">
      <w:pPr>
        <w:pStyle w:val="B3"/>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RLM measurements</w:t>
      </w:r>
      <w:r w:rsidRPr="00C0503E">
        <w:rPr>
          <w:rFonts w:eastAsia="等线"/>
          <w:noProof/>
          <w:lang w:eastAsia="zh-CN"/>
        </w:rPr>
        <w:t xml:space="preserve"> </w:t>
      </w:r>
      <w:r w:rsidRPr="00C0503E">
        <w:t>and stop timer T346j associated with the cell group, if running;</w:t>
      </w:r>
    </w:p>
    <w:p w14:paraId="6D69E1CA"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rFonts w:eastAsia="等线"/>
          <w:i/>
          <w:iCs/>
          <w:lang w:eastAsia="zh-CN"/>
        </w:rPr>
        <w:t>bfd-Relaxation</w:t>
      </w:r>
      <w:r w:rsidRPr="00C0503E">
        <w:rPr>
          <w:i/>
          <w:iCs/>
        </w:rPr>
        <w:t>ReportingConfig</w:t>
      </w:r>
      <w:r w:rsidRPr="00C0503E">
        <w:t>:</w:t>
      </w:r>
    </w:p>
    <w:p w14:paraId="1207EB36" w14:textId="77777777" w:rsidR="00C245AD" w:rsidRPr="00C0503E" w:rsidRDefault="00C245AD" w:rsidP="00C245AD">
      <w:pPr>
        <w:pStyle w:val="B2"/>
      </w:pPr>
      <w:r w:rsidRPr="00C0503E">
        <w:t>2&gt;</w:t>
      </w:r>
      <w:r w:rsidRPr="00C0503E">
        <w:tab/>
        <w:t xml:space="preserve">if </w:t>
      </w:r>
      <w:r w:rsidRPr="00C0503E">
        <w:rPr>
          <w:rFonts w:eastAsia="等线"/>
          <w:i/>
          <w:iCs/>
          <w:lang w:eastAsia="zh-CN"/>
        </w:rPr>
        <w:t>bfd-Relaxation</w:t>
      </w:r>
      <w:r w:rsidRPr="00C0503E">
        <w:rPr>
          <w:i/>
          <w:iCs/>
        </w:rPr>
        <w:t>ReportingConfig</w:t>
      </w:r>
      <w:r w:rsidRPr="00C0503E">
        <w:t xml:space="preserve"> is set to </w:t>
      </w:r>
      <w:r w:rsidRPr="00C0503E">
        <w:rPr>
          <w:i/>
          <w:iCs/>
        </w:rPr>
        <w:t>setup</w:t>
      </w:r>
      <w:r w:rsidRPr="00C0503E">
        <w:t>:</w:t>
      </w:r>
    </w:p>
    <w:p w14:paraId="54D72E96" w14:textId="77777777" w:rsidR="00C245AD" w:rsidRPr="00C0503E" w:rsidRDefault="00C245AD" w:rsidP="00C245AD">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BFD measurements</w:t>
      </w:r>
      <w:r w:rsidRPr="00C0503E">
        <w:t xml:space="preserve"> in accordance with 5.7.4;</w:t>
      </w:r>
    </w:p>
    <w:p w14:paraId="5E2324A1" w14:textId="77777777" w:rsidR="00C245AD" w:rsidRPr="00C0503E" w:rsidRDefault="00C245AD" w:rsidP="00C245AD">
      <w:pPr>
        <w:pStyle w:val="B1"/>
        <w:ind w:firstLine="0"/>
      </w:pPr>
      <w:r w:rsidRPr="00C0503E">
        <w:t>2&gt;</w:t>
      </w:r>
      <w:r w:rsidRPr="00C0503E">
        <w:tab/>
        <w:t>else:</w:t>
      </w:r>
    </w:p>
    <w:p w14:paraId="05412329" w14:textId="77777777" w:rsidR="00C245AD" w:rsidRPr="00C0503E" w:rsidRDefault="00C245AD" w:rsidP="00C245AD">
      <w:pPr>
        <w:pStyle w:val="B3"/>
        <w:rPr>
          <w:rFonts w:eastAsia="等线"/>
          <w:iCs/>
          <w:lang w:eastAsia="zh-CN"/>
        </w:rPr>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BFD measurements</w:t>
      </w:r>
      <w:r w:rsidRPr="00C0503E">
        <w:rPr>
          <w:rFonts w:eastAsia="等线"/>
          <w:noProof/>
          <w:lang w:eastAsia="zh-CN"/>
        </w:rPr>
        <w:t xml:space="preserve"> </w:t>
      </w:r>
      <w:r w:rsidRPr="00C0503E">
        <w:t>and stop timer T346k associated with the cell group, if running;</w:t>
      </w:r>
    </w:p>
    <w:p w14:paraId="2EEE9A3C" w14:textId="77777777" w:rsidR="00C245AD" w:rsidRPr="00C0503E" w:rsidRDefault="00C245AD" w:rsidP="00C245AD">
      <w:pPr>
        <w:pStyle w:val="B1"/>
      </w:pPr>
      <w:r w:rsidRPr="00C0503E">
        <w:lastRenderedPageBreak/>
        <w:t>1&gt;</w:t>
      </w:r>
      <w:r w:rsidRPr="00C0503E">
        <w:tab/>
        <w:t xml:space="preserve">if the received </w:t>
      </w:r>
      <w:r w:rsidRPr="00C0503E">
        <w:rPr>
          <w:i/>
        </w:rPr>
        <w:t>otherConfig</w:t>
      </w:r>
      <w:r w:rsidRPr="00C0503E">
        <w:t xml:space="preserve"> includes the </w:t>
      </w:r>
      <w:r w:rsidRPr="00C0503E">
        <w:rPr>
          <w:i/>
        </w:rPr>
        <w:t>scg-DeactivationPreferenceConfig</w:t>
      </w:r>
      <w:r w:rsidRPr="00C0503E">
        <w:t>:</w:t>
      </w:r>
    </w:p>
    <w:p w14:paraId="129FCE6F" w14:textId="77777777" w:rsidR="00C245AD" w:rsidRPr="00C0503E" w:rsidRDefault="00C245AD" w:rsidP="00C245AD">
      <w:pPr>
        <w:pStyle w:val="B2"/>
      </w:pPr>
      <w:r w:rsidRPr="00C0503E">
        <w:t>2&gt;</w:t>
      </w:r>
      <w:r w:rsidRPr="00C0503E">
        <w:tab/>
        <w:t xml:space="preserve">if the </w:t>
      </w:r>
      <w:r w:rsidRPr="00C0503E">
        <w:rPr>
          <w:i/>
        </w:rPr>
        <w:t>scg-DeactivationPreferenceConfig</w:t>
      </w:r>
      <w:r w:rsidRPr="00C0503E">
        <w:t xml:space="preserve"> is set to </w:t>
      </w:r>
      <w:r w:rsidRPr="00C0503E">
        <w:rPr>
          <w:i/>
        </w:rPr>
        <w:t>setup</w:t>
      </w:r>
      <w:r w:rsidRPr="00C0503E">
        <w:t>:</w:t>
      </w:r>
    </w:p>
    <w:p w14:paraId="17BF3B9D" w14:textId="77777777" w:rsidR="00C245AD" w:rsidRPr="00C0503E" w:rsidRDefault="00C245AD" w:rsidP="00C245AD">
      <w:pPr>
        <w:pStyle w:val="B3"/>
      </w:pPr>
      <w:r w:rsidRPr="00C0503E">
        <w:t>3&gt;</w:t>
      </w:r>
      <w:r w:rsidRPr="00C0503E">
        <w:tab/>
        <w:t>consider itself to be configured to provide its SCG deactivation preference in accordance with 5.7.4;</w:t>
      </w:r>
    </w:p>
    <w:p w14:paraId="1E5EADDC" w14:textId="77777777" w:rsidR="00C245AD" w:rsidRPr="00C0503E" w:rsidRDefault="00C245AD" w:rsidP="00C245AD">
      <w:pPr>
        <w:pStyle w:val="B2"/>
      </w:pPr>
      <w:r w:rsidRPr="00C0503E">
        <w:t>2&gt;</w:t>
      </w:r>
      <w:r w:rsidRPr="00C0503E">
        <w:tab/>
        <w:t>else:</w:t>
      </w:r>
    </w:p>
    <w:p w14:paraId="314090C3" w14:textId="77777777" w:rsidR="00C245AD" w:rsidRPr="00C0503E" w:rsidRDefault="00C245AD" w:rsidP="00C245AD">
      <w:pPr>
        <w:pStyle w:val="B3"/>
      </w:pPr>
      <w:r w:rsidRPr="00C0503E">
        <w:t>3&gt;</w:t>
      </w:r>
      <w:r w:rsidRPr="00C0503E">
        <w:tab/>
        <w:t>consider itself not to be configured to provide its SCG deactivation preference and stop timer T346i, if running.</w:t>
      </w:r>
    </w:p>
    <w:p w14:paraId="14FE5964"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i/>
          <w:iCs/>
        </w:rPr>
        <w:t>propDelayDiffReportConfig</w:t>
      </w:r>
      <w:r w:rsidRPr="00C0503E">
        <w:t>:</w:t>
      </w:r>
    </w:p>
    <w:p w14:paraId="7CB80EEA" w14:textId="77777777" w:rsidR="00C245AD" w:rsidRPr="00C0503E" w:rsidRDefault="00C245AD" w:rsidP="00C245AD">
      <w:pPr>
        <w:pStyle w:val="B2"/>
      </w:pPr>
      <w:r w:rsidRPr="00C0503E">
        <w:t>2&gt;</w:t>
      </w:r>
      <w:r w:rsidRPr="00C0503E">
        <w:tab/>
        <w:t xml:space="preserve">if the </w:t>
      </w:r>
      <w:r w:rsidRPr="00C0503E">
        <w:rPr>
          <w:i/>
          <w:iCs/>
        </w:rPr>
        <w:t>propDelayDiffReportConfig</w:t>
      </w:r>
      <w:r w:rsidRPr="00C0503E">
        <w:t xml:space="preserve"> is set to </w:t>
      </w:r>
      <w:r w:rsidRPr="00C0503E">
        <w:rPr>
          <w:i/>
          <w:iCs/>
        </w:rPr>
        <w:t>setup</w:t>
      </w:r>
      <w:r w:rsidRPr="00C0503E">
        <w:t>:</w:t>
      </w:r>
    </w:p>
    <w:p w14:paraId="3C21330D" w14:textId="77777777" w:rsidR="00C245AD" w:rsidRPr="00C0503E" w:rsidRDefault="00C245AD" w:rsidP="00C245AD">
      <w:pPr>
        <w:pStyle w:val="B3"/>
      </w:pPr>
      <w:r w:rsidRPr="00C0503E">
        <w:t>3&gt;</w:t>
      </w:r>
      <w:r w:rsidRPr="00C0503E">
        <w:tab/>
        <w:t>consider itself to be configured to provide service link propagation delay difference between serving cell and neighbour cell(s) in accordance with 5.7.4;</w:t>
      </w:r>
    </w:p>
    <w:p w14:paraId="60B03FEE" w14:textId="77777777" w:rsidR="00C245AD" w:rsidRPr="00C0503E" w:rsidRDefault="00C245AD" w:rsidP="00C245AD">
      <w:pPr>
        <w:pStyle w:val="B2"/>
      </w:pPr>
      <w:r w:rsidRPr="00C0503E">
        <w:t>2&gt;</w:t>
      </w:r>
      <w:r w:rsidRPr="00C0503E">
        <w:tab/>
        <w:t>else:</w:t>
      </w:r>
    </w:p>
    <w:p w14:paraId="64916EDE" w14:textId="77777777" w:rsidR="00C245AD" w:rsidRPr="00C0503E" w:rsidRDefault="00C245AD" w:rsidP="00C245AD">
      <w:pPr>
        <w:pStyle w:val="B3"/>
      </w:pPr>
      <w:r w:rsidRPr="00C0503E">
        <w:t>3&gt;</w:t>
      </w:r>
      <w:r w:rsidRPr="00C0503E">
        <w:tab/>
        <w:t>consider itself not to be configured to provide service link propagation delay difference between serving cell and neighbour cell(s).</w:t>
      </w:r>
    </w:p>
    <w:p w14:paraId="3A571995"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iCs/>
        </w:rPr>
        <w:t>rrm-MeasRelaxationReportingConfig</w:t>
      </w:r>
      <w:r w:rsidRPr="00C0503E">
        <w:t>:</w:t>
      </w:r>
    </w:p>
    <w:p w14:paraId="3A7D484A" w14:textId="77777777" w:rsidR="00C245AD" w:rsidRPr="00C0503E" w:rsidRDefault="00C245AD" w:rsidP="00C245AD">
      <w:pPr>
        <w:pStyle w:val="B2"/>
      </w:pPr>
      <w:r w:rsidRPr="00C0503E">
        <w:t>2&gt;</w:t>
      </w:r>
      <w:r w:rsidRPr="00C0503E">
        <w:tab/>
        <w:t xml:space="preserve">if the </w:t>
      </w:r>
      <w:r w:rsidRPr="00C0503E">
        <w:rPr>
          <w:i/>
          <w:iCs/>
        </w:rPr>
        <w:t>rrm-MeasRelaxationReportingConfig</w:t>
      </w:r>
      <w:r w:rsidRPr="00C0503E">
        <w:t xml:space="preserve"> is set to </w:t>
      </w:r>
      <w:r w:rsidRPr="00C0503E">
        <w:rPr>
          <w:i/>
        </w:rPr>
        <w:t>setup</w:t>
      </w:r>
      <w:r w:rsidRPr="00C0503E">
        <w:t>:</w:t>
      </w:r>
    </w:p>
    <w:p w14:paraId="734B0C95" w14:textId="77777777" w:rsidR="00C245AD" w:rsidRPr="00C0503E" w:rsidRDefault="00C245AD" w:rsidP="00C245AD">
      <w:pPr>
        <w:pStyle w:val="B3"/>
      </w:pPr>
      <w:r w:rsidRPr="00C0503E">
        <w:t>3&gt;</w:t>
      </w:r>
      <w:r w:rsidRPr="00C0503E">
        <w:tab/>
        <w:t>consider itself to be configured to report the fulfilment of the criterion for relaxing RRM measurements in accordance with 5.7.4;</w:t>
      </w:r>
    </w:p>
    <w:p w14:paraId="212E97D5" w14:textId="77777777" w:rsidR="00C245AD" w:rsidRPr="00C0503E" w:rsidRDefault="00C245AD" w:rsidP="00C245AD">
      <w:pPr>
        <w:pStyle w:val="B2"/>
      </w:pPr>
      <w:r w:rsidRPr="00C0503E">
        <w:t>2&gt;</w:t>
      </w:r>
      <w:r w:rsidRPr="00C0503E">
        <w:tab/>
        <w:t>else:</w:t>
      </w:r>
    </w:p>
    <w:p w14:paraId="42D4CA29" w14:textId="0A8BEC12" w:rsidR="00077D49" w:rsidRDefault="00C245AD" w:rsidP="00EB01DA">
      <w:pPr>
        <w:pStyle w:val="B3"/>
      </w:pPr>
      <w:r w:rsidRPr="00C0503E">
        <w:t>3&gt;</w:t>
      </w:r>
      <w:r w:rsidRPr="00C0503E">
        <w:tab/>
        <w:t>consider itself not to be configured to report the fulfilment of the criterion for relaxing RRM measurements.</w:t>
      </w:r>
    </w:p>
    <w:p w14:paraId="73A79C47" w14:textId="77777777" w:rsidR="007C6495" w:rsidRPr="00210511" w:rsidRDefault="007C6495" w:rsidP="007C6495">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11CE816" w14:textId="77777777" w:rsidR="00093038" w:rsidRPr="00F10B4F" w:rsidRDefault="00093038" w:rsidP="00093038">
      <w:pPr>
        <w:pStyle w:val="4"/>
      </w:pPr>
      <w:bookmarkStart w:id="163" w:name="_Toc131064430"/>
      <w:r w:rsidRPr="00F10B4F">
        <w:rPr>
          <w:rFonts w:eastAsia="MS Mincho"/>
        </w:rPr>
        <w:t>5.3.5.10</w:t>
      </w:r>
      <w:r w:rsidRPr="00F10B4F">
        <w:rPr>
          <w:rFonts w:eastAsia="MS Mincho"/>
        </w:rPr>
        <w:tab/>
        <w:t>MR-DC release</w:t>
      </w:r>
      <w:bookmarkEnd w:id="163"/>
    </w:p>
    <w:p w14:paraId="0D00684A" w14:textId="77777777" w:rsidR="00093038" w:rsidRPr="00F10B4F" w:rsidRDefault="00093038" w:rsidP="00093038">
      <w:pPr>
        <w:rPr>
          <w:rFonts w:eastAsia="MS Mincho"/>
        </w:rPr>
      </w:pPr>
      <w:r w:rsidRPr="00F10B4F">
        <w:t>The UE shall:</w:t>
      </w:r>
    </w:p>
    <w:p w14:paraId="63AD9F9E" w14:textId="77777777" w:rsidR="00093038" w:rsidRPr="00F10B4F" w:rsidRDefault="00093038" w:rsidP="00093038">
      <w:pPr>
        <w:pStyle w:val="B1"/>
        <w:rPr>
          <w:lang w:eastAsia="ko-KR"/>
        </w:rPr>
      </w:pPr>
      <w:r w:rsidRPr="00F10B4F">
        <w:rPr>
          <w:lang w:eastAsia="ko-KR"/>
        </w:rPr>
        <w:t>1&gt;</w:t>
      </w:r>
      <w:r w:rsidRPr="00F10B4F">
        <w:rPr>
          <w:lang w:eastAsia="ko-KR"/>
        </w:rPr>
        <w:tab/>
        <w:t>as a result of MR-DC release triggered by E-UTRA or NR:</w:t>
      </w:r>
    </w:p>
    <w:p w14:paraId="16D16E35" w14:textId="77777777" w:rsidR="00093038" w:rsidRPr="00F10B4F" w:rsidRDefault="00093038" w:rsidP="00093038">
      <w:pPr>
        <w:pStyle w:val="B2"/>
        <w:rPr>
          <w:rFonts w:eastAsia="宋体"/>
          <w:lang w:eastAsia="ko-KR"/>
        </w:rPr>
      </w:pPr>
      <w:r w:rsidRPr="00F10B4F">
        <w:rPr>
          <w:rFonts w:eastAsia="宋体"/>
          <w:lang w:eastAsia="ko-KR"/>
        </w:rPr>
        <w:t>2&gt;</w:t>
      </w:r>
      <w:r w:rsidRPr="00F10B4F">
        <w:rPr>
          <w:rFonts w:eastAsia="宋体"/>
          <w:lang w:eastAsia="ko-KR"/>
        </w:rPr>
        <w:tab/>
        <w:t>release SRB3</w:t>
      </w:r>
      <w:r w:rsidRPr="00F10B4F">
        <w:t>, if established, as specified in 5.3.5.6.2</w:t>
      </w:r>
      <w:r w:rsidRPr="00F10B4F">
        <w:rPr>
          <w:rFonts w:eastAsia="宋体"/>
          <w:lang w:eastAsia="ko-KR"/>
        </w:rPr>
        <w:t>;</w:t>
      </w:r>
    </w:p>
    <w:p w14:paraId="7B7D99C1" w14:textId="77777777" w:rsidR="00093038" w:rsidRPr="00F10B4F" w:rsidRDefault="00093038" w:rsidP="00093038">
      <w:pPr>
        <w:pStyle w:val="B2"/>
        <w:rPr>
          <w:lang w:eastAsia="ko-KR"/>
        </w:rPr>
      </w:pPr>
      <w:r w:rsidRPr="00F10B4F">
        <w:rPr>
          <w:lang w:eastAsia="ko-KR"/>
        </w:rPr>
        <w:t>2&gt;</w:t>
      </w:r>
      <w:r w:rsidRPr="00F10B4F">
        <w:rPr>
          <w:lang w:eastAsia="ko-KR"/>
        </w:rPr>
        <w:tab/>
        <w:t xml:space="preserve">release </w:t>
      </w:r>
      <w:r w:rsidRPr="00F10B4F">
        <w:rPr>
          <w:i/>
          <w:lang w:eastAsia="ko-KR"/>
        </w:rPr>
        <w:t>measConfig</w:t>
      </w:r>
      <w:r w:rsidRPr="00F10B4F">
        <w:rPr>
          <w:lang w:eastAsia="ko-KR"/>
        </w:rPr>
        <w:t xml:space="preserve"> associated with SCG;</w:t>
      </w:r>
    </w:p>
    <w:p w14:paraId="1C806B4A" w14:textId="77777777" w:rsidR="00093038" w:rsidRPr="00F10B4F" w:rsidRDefault="00093038" w:rsidP="00093038">
      <w:pPr>
        <w:pStyle w:val="B2"/>
        <w:rPr>
          <w:lang w:eastAsia="ko-KR"/>
        </w:rPr>
      </w:pPr>
      <w:r w:rsidRPr="00F10B4F">
        <w:t>2&gt;</w:t>
      </w:r>
      <w:r w:rsidRPr="00F10B4F">
        <w:tab/>
        <w:t>if the UE is configured with NR SCG:</w:t>
      </w:r>
    </w:p>
    <w:p w14:paraId="05A0B833" w14:textId="77777777" w:rsidR="00093038" w:rsidRPr="00F10B4F" w:rsidRDefault="00093038" w:rsidP="00093038">
      <w:pPr>
        <w:pStyle w:val="B3"/>
      </w:pPr>
      <w:r w:rsidRPr="00F10B4F">
        <w:t>3&gt;</w:t>
      </w:r>
      <w:r w:rsidRPr="00F10B4F">
        <w:tab/>
        <w:t>release the SCG configuration as specified in clause 5.3.5.4;</w:t>
      </w:r>
    </w:p>
    <w:p w14:paraId="01C7267E" w14:textId="77777777" w:rsidR="00093038" w:rsidRDefault="00093038" w:rsidP="00093038">
      <w:pPr>
        <w:pStyle w:val="B3"/>
        <w:rPr>
          <w:ins w:id="164" w:author="Rapp_AfterRAN2#123" w:date="2023-09-06T12:36:00Z"/>
        </w:rPr>
      </w:pPr>
      <w:r w:rsidRPr="00F10B4F">
        <w:lastRenderedPageBreak/>
        <w:t>3&gt;</w:t>
      </w:r>
      <w:r w:rsidRPr="00F10B4F">
        <w:tab/>
        <w:t xml:space="preserve">release </w:t>
      </w:r>
      <w:r w:rsidRPr="00F10B4F">
        <w:rPr>
          <w:i/>
        </w:rPr>
        <w:t>otherConfig</w:t>
      </w:r>
      <w:r w:rsidRPr="00F10B4F">
        <w:t xml:space="preserve"> associated with the SCG, if configured;</w:t>
      </w:r>
    </w:p>
    <w:p w14:paraId="513CCF76" w14:textId="32601092" w:rsidR="00D17DFA" w:rsidRPr="00D17DFA" w:rsidRDefault="00D17DFA" w:rsidP="00093038">
      <w:pPr>
        <w:pStyle w:val="B3"/>
        <w:rPr>
          <w:ins w:id="165" w:author="Rapp_AfterRAN2#122" w:date="2023-06-28T11:39:00Z"/>
        </w:rPr>
      </w:pPr>
      <w:commentRangeStart w:id="166"/>
      <w:ins w:id="167" w:author="Rapp_AfterRAN2#123" w:date="2023-09-06T12:36:00Z">
        <w:r>
          <w:t xml:space="preserve">3&gt; release </w:t>
        </w:r>
        <w:r>
          <w:rPr>
            <w:i/>
            <w:iCs/>
          </w:rPr>
          <w:t>successPSCell-Config</w:t>
        </w:r>
      </w:ins>
      <w:ins w:id="168" w:author="Rapp_AfterRAN2#123" w:date="2023-09-06T12:54:00Z">
        <w:r w:rsidR="001F5230">
          <w:t xml:space="preserve"> </w:t>
        </w:r>
      </w:ins>
      <w:ins w:id="169" w:author="Rapp_AfterRAN2#123" w:date="2023-09-12T15:11:00Z">
        <w:r w:rsidR="00790C1B">
          <w:t xml:space="preserve">configured by the PCell </w:t>
        </w:r>
      </w:ins>
      <w:ins w:id="170" w:author="Rapp_AfterRAN2#123" w:date="2023-09-12T15:12:00Z">
        <w:r w:rsidR="0014235B">
          <w:t>in</w:t>
        </w:r>
      </w:ins>
      <w:ins w:id="171" w:author="Rapp_AfterRAN2#123" w:date="2023-09-06T12:56:00Z">
        <w:r w:rsidR="001F5230">
          <w:t xml:space="preserve"> the</w:t>
        </w:r>
      </w:ins>
      <w:ins w:id="172" w:author="Rapp_AfterRAN2#123" w:date="2023-09-06T12:54:00Z">
        <w:r w:rsidR="001F5230">
          <w:t xml:space="preserve"> </w:t>
        </w:r>
        <w:r w:rsidR="001F5230">
          <w:rPr>
            <w:i/>
            <w:iCs/>
          </w:rPr>
          <w:t>otherConfig</w:t>
        </w:r>
      </w:ins>
      <w:ins w:id="173" w:author="Rapp_AfterRAN2#123" w:date="2023-09-06T12:36:00Z">
        <w:r>
          <w:t>, if configured;</w:t>
        </w:r>
      </w:ins>
      <w:commentRangeEnd w:id="166"/>
      <w:r w:rsidR="00235361">
        <w:rPr>
          <w:rStyle w:val="af8"/>
        </w:rPr>
        <w:commentReference w:id="166"/>
      </w:r>
    </w:p>
    <w:p w14:paraId="2049AC3C" w14:textId="452D767D" w:rsidR="00AF6E91" w:rsidRPr="00F10B4F" w:rsidRDefault="00AF6E91" w:rsidP="005C05E7">
      <w:pPr>
        <w:pStyle w:val="Editorsnote0"/>
        <w:ind w:left="1136"/>
        <w:rPr>
          <w:del w:id="174" w:author="Rapp_AfterRAN2#123" w:date="2023-09-06T12:55:00Z"/>
        </w:rPr>
      </w:pPr>
      <w:ins w:id="175" w:author="Rapp_AfterRAN2#122" w:date="2023-06-28T11:39:00Z">
        <w:del w:id="176" w:author="Rapp_AfterRAN2#123" w:date="2023-09-06T12:55:00Z">
          <w:r>
            <w:delText xml:space="preserve">Editor´s note: To discuss whether at MR-DC release the UE should release </w:delText>
          </w:r>
          <w:r w:rsidR="000F005D">
            <w:delText xml:space="preserve">the SPR configuration </w:delText>
          </w:r>
        </w:del>
      </w:ins>
      <w:ins w:id="177" w:author="Rapp_AfterRAN2#122" w:date="2023-06-28T14:40:00Z">
        <w:del w:id="178" w:author="Rapp_AfterRAN2#123" w:date="2023-09-06T12:55:00Z">
          <w:r w:rsidR="00605160">
            <w:delText>(</w:delText>
          </w:r>
          <w:r w:rsidR="00605160" w:rsidRPr="00352942">
            <w:rPr>
              <w:i/>
              <w:iCs/>
            </w:rPr>
            <w:delText>successPSCell-Config</w:delText>
          </w:r>
          <w:r w:rsidR="00605160">
            <w:delText xml:space="preserve">) </w:delText>
          </w:r>
        </w:del>
      </w:ins>
      <w:ins w:id="179" w:author="Rapp_AfterRAN2#122" w:date="2023-06-28T11:39:00Z">
        <w:del w:id="180" w:author="Rapp_AfterRAN2#123" w:date="2023-09-06T12:55:00Z">
          <w:r w:rsidR="000F005D">
            <w:delText xml:space="preserve">provided in the </w:delText>
          </w:r>
          <w:r w:rsidR="000F005D" w:rsidRPr="000F005D">
            <w:rPr>
              <w:i/>
              <w:iCs/>
            </w:rPr>
            <w:delText>otherConfig</w:delText>
          </w:r>
          <w:r w:rsidR="000F005D">
            <w:delText xml:space="preserve"> by the MCG.</w:delText>
          </w:r>
        </w:del>
      </w:ins>
    </w:p>
    <w:p w14:paraId="501C5875" w14:textId="77777777" w:rsidR="00093038" w:rsidRPr="00F10B4F" w:rsidRDefault="00093038" w:rsidP="00093038">
      <w:pPr>
        <w:pStyle w:val="B3"/>
      </w:pPr>
      <w:r w:rsidRPr="00F10B4F">
        <w:t>3&gt;</w:t>
      </w:r>
      <w:r w:rsidRPr="00F10B4F">
        <w:tab/>
        <w:t>stop timers T346a, T346b, T346c, T346d, T346e, T346j and T346k associated with the SCG, if running;</w:t>
      </w:r>
    </w:p>
    <w:p w14:paraId="6A7A728B" w14:textId="77777777" w:rsidR="00093038" w:rsidRPr="00F10B4F" w:rsidRDefault="00093038" w:rsidP="00093038">
      <w:pPr>
        <w:pStyle w:val="B3"/>
      </w:pPr>
      <w:r w:rsidRPr="00F10B4F">
        <w:t>3&gt;</w:t>
      </w:r>
      <w:r w:rsidRPr="00F10B4F">
        <w:tab/>
        <w:t xml:space="preserve">release </w:t>
      </w:r>
      <w:r w:rsidRPr="00F10B4F">
        <w:rPr>
          <w:i/>
          <w:iCs/>
        </w:rPr>
        <w:t>bap-Config</w:t>
      </w:r>
      <w:r w:rsidRPr="00F10B4F">
        <w:t xml:space="preserve"> associated with the SCG, if configured;</w:t>
      </w:r>
    </w:p>
    <w:p w14:paraId="768940DE" w14:textId="77777777" w:rsidR="00093038" w:rsidRPr="00F10B4F" w:rsidRDefault="00093038" w:rsidP="00093038">
      <w:pPr>
        <w:pStyle w:val="B3"/>
      </w:pPr>
      <w:r w:rsidRPr="00F10B4F">
        <w:t>3&gt;</w:t>
      </w:r>
      <w:r w:rsidRPr="00F10B4F">
        <w:tab/>
        <w:t xml:space="preserve">release the BAP entity as specified in TS 38.340 [47], if there is no configured </w:t>
      </w:r>
      <w:r w:rsidRPr="00F10B4F">
        <w:rPr>
          <w:i/>
          <w:iCs/>
        </w:rPr>
        <w:t>bap-Config</w:t>
      </w:r>
      <w:r w:rsidRPr="00F10B4F">
        <w:t>;</w:t>
      </w:r>
    </w:p>
    <w:p w14:paraId="0A8A86F4" w14:textId="77777777" w:rsidR="00093038" w:rsidRPr="00F10B4F" w:rsidRDefault="00093038" w:rsidP="00093038">
      <w:pPr>
        <w:pStyle w:val="B3"/>
      </w:pPr>
      <w:r w:rsidRPr="00F10B4F">
        <w:t>3&gt;</w:t>
      </w:r>
      <w:r w:rsidRPr="00F10B4F">
        <w:tab/>
        <w:t xml:space="preserve">release </w:t>
      </w:r>
      <w:r w:rsidRPr="00F10B4F">
        <w:rPr>
          <w:i/>
          <w:iCs/>
        </w:rPr>
        <w:t>iab-IP-AddressConfigurationList</w:t>
      </w:r>
      <w:r w:rsidRPr="00F10B4F">
        <w:t xml:space="preserve"> associated with the SCG, if configured;</w:t>
      </w:r>
    </w:p>
    <w:p w14:paraId="7F67ED51" w14:textId="77777777" w:rsidR="00093038" w:rsidRPr="00F10B4F" w:rsidRDefault="00093038" w:rsidP="00093038">
      <w:pPr>
        <w:pStyle w:val="B2"/>
      </w:pPr>
      <w:r w:rsidRPr="00F10B4F">
        <w:t>2&gt;</w:t>
      </w:r>
      <w:r w:rsidRPr="00F10B4F">
        <w:tab/>
        <w:t>else if the UE is configured with E-UTRA SCG:</w:t>
      </w:r>
    </w:p>
    <w:p w14:paraId="7573E7C2" w14:textId="20FBB4CF" w:rsidR="00772215" w:rsidRDefault="00093038" w:rsidP="00093038">
      <w:pPr>
        <w:pStyle w:val="B3"/>
      </w:pPr>
      <w:r w:rsidRPr="00F10B4F">
        <w:t>3&gt;</w:t>
      </w:r>
      <w:r w:rsidRPr="00F10B4F">
        <w:tab/>
        <w:t>release the SCG configuration as specified in TS 36.331 [10], clause 5.3.10.19 to release the E-UTRA SCG;</w:t>
      </w:r>
    </w:p>
    <w:p w14:paraId="31172B7A" w14:textId="77777777" w:rsidR="00772215" w:rsidRPr="00210511" w:rsidRDefault="00772215" w:rsidP="00772215">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C27137A" w14:textId="77777777" w:rsidR="008B1034" w:rsidRPr="00F10B4F" w:rsidRDefault="008B1034" w:rsidP="008B1034">
      <w:pPr>
        <w:pStyle w:val="B3"/>
      </w:pPr>
    </w:p>
    <w:p w14:paraId="7AD924A2" w14:textId="77777777" w:rsidR="00515E84" w:rsidRPr="00F10B4F" w:rsidRDefault="00515E84" w:rsidP="00515E84">
      <w:pPr>
        <w:pStyle w:val="3"/>
        <w:rPr>
          <w:rFonts w:eastAsia="MS Mincho"/>
        </w:rPr>
      </w:pPr>
      <w:bookmarkStart w:id="181" w:name="_Toc60776804"/>
      <w:bookmarkStart w:id="182" w:name="_Toc131064459"/>
      <w:r w:rsidRPr="00F10B4F">
        <w:rPr>
          <w:rFonts w:eastAsia="MS Mincho"/>
        </w:rPr>
        <w:t>5.3.7</w:t>
      </w:r>
      <w:r w:rsidRPr="00F10B4F">
        <w:rPr>
          <w:rFonts w:eastAsia="MS Mincho"/>
        </w:rPr>
        <w:tab/>
        <w:t>RRC connection re-establishment</w:t>
      </w:r>
      <w:bookmarkEnd w:id="181"/>
      <w:bookmarkEnd w:id="182"/>
    </w:p>
    <w:p w14:paraId="52F080DF" w14:textId="676345AF" w:rsidR="00515E84" w:rsidRPr="008D4FAB" w:rsidRDefault="008D4FAB" w:rsidP="00515E84">
      <w:pPr>
        <w:rPr>
          <w:color w:val="FF0000"/>
        </w:rPr>
      </w:pPr>
      <w:r w:rsidRPr="008D4FAB">
        <w:rPr>
          <w:color w:val="FF0000"/>
        </w:rPr>
        <w:t>&lt;Text Omitted&gt;</w:t>
      </w:r>
    </w:p>
    <w:p w14:paraId="6F8CE00C" w14:textId="77777777" w:rsidR="00515E84" w:rsidRPr="00F10B4F" w:rsidRDefault="00515E84" w:rsidP="00515E84">
      <w:pPr>
        <w:pStyle w:val="4"/>
      </w:pPr>
      <w:bookmarkStart w:id="183" w:name="_Toc60776806"/>
      <w:bookmarkStart w:id="184" w:name="_Toc131064461"/>
      <w:r w:rsidRPr="00F10B4F">
        <w:t>5.3.7.2</w:t>
      </w:r>
      <w:r w:rsidRPr="00F10B4F">
        <w:tab/>
        <w:t>Initiation</w:t>
      </w:r>
      <w:bookmarkEnd w:id="183"/>
      <w:bookmarkEnd w:id="184"/>
    </w:p>
    <w:p w14:paraId="6658F3A8" w14:textId="77777777" w:rsidR="001E64A7" w:rsidRPr="001E64A7" w:rsidRDefault="001E64A7" w:rsidP="001E64A7">
      <w:r w:rsidRPr="001E64A7">
        <w:t>The UE initiates the procedure when one of the following conditions is met:</w:t>
      </w:r>
    </w:p>
    <w:p w14:paraId="7D8872A8" w14:textId="77777777" w:rsidR="001E64A7" w:rsidRPr="001E64A7" w:rsidRDefault="001E64A7" w:rsidP="001E64A7">
      <w:pPr>
        <w:ind w:left="568" w:hanging="284"/>
      </w:pPr>
      <w:r w:rsidRPr="001E64A7">
        <w:t>1&gt;</w:t>
      </w:r>
      <w:r w:rsidRPr="001E64A7">
        <w:tab/>
        <w:t xml:space="preserve">upon detecting radio link failure of the MCG and </w:t>
      </w:r>
      <w:r w:rsidRPr="001E64A7">
        <w:rPr>
          <w:i/>
          <w:iCs/>
        </w:rPr>
        <w:t>t316</w:t>
      </w:r>
      <w:r w:rsidRPr="001E64A7">
        <w:t xml:space="preserve"> is not configured, in accordance with 5.3.10; or</w:t>
      </w:r>
    </w:p>
    <w:p w14:paraId="76A3962E" w14:textId="77777777" w:rsidR="001E64A7" w:rsidRPr="001E64A7" w:rsidRDefault="001E64A7" w:rsidP="001E64A7">
      <w:pPr>
        <w:ind w:left="568" w:hanging="284"/>
      </w:pPr>
      <w:r w:rsidRPr="001E64A7">
        <w:t>1&gt;</w:t>
      </w:r>
      <w:r w:rsidRPr="001E64A7">
        <w:tab/>
        <w:t>upon detecting radio link failure of the MCG while SCG transmission is suspended, in accordance with 5.3.10; or</w:t>
      </w:r>
    </w:p>
    <w:p w14:paraId="7CC56C5A" w14:textId="77777777" w:rsidR="001E64A7" w:rsidRPr="001E64A7" w:rsidRDefault="001E64A7" w:rsidP="001E64A7">
      <w:pPr>
        <w:ind w:left="568" w:hanging="284"/>
      </w:pPr>
      <w:r w:rsidRPr="001E64A7">
        <w:t>1&gt;</w:t>
      </w:r>
      <w:r w:rsidRPr="001E64A7">
        <w:tab/>
        <w:t>upon detecting radio link failure of the MCG while PSCell change</w:t>
      </w:r>
      <w:r w:rsidRPr="001E64A7">
        <w:rPr>
          <w:lang w:eastAsia="zh-CN"/>
        </w:rPr>
        <w:t xml:space="preserve"> or PSCell addition</w:t>
      </w:r>
      <w:r w:rsidRPr="001E64A7">
        <w:t xml:space="preserve"> is ongoing, in accordance with 5.3.10; or</w:t>
      </w:r>
    </w:p>
    <w:p w14:paraId="3CDAAC76" w14:textId="77777777" w:rsidR="001E64A7" w:rsidRPr="001E64A7" w:rsidRDefault="001E64A7" w:rsidP="001E64A7">
      <w:pPr>
        <w:ind w:left="568" w:hanging="284"/>
      </w:pPr>
      <w:r w:rsidRPr="001E64A7">
        <w:t>1&gt;</w:t>
      </w:r>
      <w:r w:rsidRPr="001E64A7">
        <w:tab/>
        <w:t>upon detecting radio link failure of the MCG while the SCG is deactivated, in accordance with 5.3.10; or</w:t>
      </w:r>
    </w:p>
    <w:p w14:paraId="2C16F6C5" w14:textId="77777777" w:rsidR="001E64A7" w:rsidRPr="001E64A7" w:rsidRDefault="001E64A7" w:rsidP="001E64A7">
      <w:pPr>
        <w:ind w:left="568" w:hanging="284"/>
      </w:pPr>
      <w:r w:rsidRPr="001E64A7">
        <w:t>1&gt;</w:t>
      </w:r>
      <w:r w:rsidRPr="001E64A7">
        <w:tab/>
        <w:t>upon re-configuration with sync failure of the MCG, in accordance with clause 5.3.5.8.3; or</w:t>
      </w:r>
    </w:p>
    <w:p w14:paraId="0805BD7C" w14:textId="77777777" w:rsidR="001E64A7" w:rsidRPr="001E64A7" w:rsidRDefault="001E64A7" w:rsidP="001E64A7">
      <w:pPr>
        <w:ind w:left="568" w:hanging="284"/>
      </w:pPr>
      <w:r w:rsidRPr="001E64A7">
        <w:t>1&gt;</w:t>
      </w:r>
      <w:r w:rsidRPr="001E64A7">
        <w:tab/>
        <w:t>upon mobility from NR failure, in accordance with clause 5.4.3.5; or</w:t>
      </w:r>
    </w:p>
    <w:p w14:paraId="5F42F052" w14:textId="77777777" w:rsidR="001E64A7" w:rsidRPr="001E64A7" w:rsidRDefault="001E64A7" w:rsidP="001E64A7">
      <w:pPr>
        <w:ind w:left="568" w:hanging="284"/>
      </w:pPr>
      <w:r w:rsidRPr="001E64A7">
        <w:t>1&gt;</w:t>
      </w:r>
      <w:r w:rsidRPr="001E64A7">
        <w:tab/>
        <w:t xml:space="preserve">upon integrity check failure indication from lower layers concerning SRB1 or SRB2, except if the integrity check failure is detected on the </w:t>
      </w:r>
      <w:r w:rsidRPr="001E64A7">
        <w:rPr>
          <w:i/>
        </w:rPr>
        <w:t>RRCReestablishment</w:t>
      </w:r>
      <w:r w:rsidRPr="001E64A7">
        <w:t xml:space="preserve"> message; or</w:t>
      </w:r>
    </w:p>
    <w:p w14:paraId="260A756C" w14:textId="77777777" w:rsidR="001E64A7" w:rsidRPr="001E64A7" w:rsidRDefault="001E64A7" w:rsidP="001E64A7">
      <w:pPr>
        <w:ind w:left="568" w:hanging="284"/>
      </w:pPr>
      <w:r w:rsidRPr="001E64A7">
        <w:lastRenderedPageBreak/>
        <w:t>1&gt;</w:t>
      </w:r>
      <w:r w:rsidRPr="001E64A7">
        <w:tab/>
        <w:t>upon an RRC connection reconfiguration failure, in accordance with clause 5.3.5.8.2; or</w:t>
      </w:r>
    </w:p>
    <w:p w14:paraId="7A477ED5" w14:textId="77777777" w:rsidR="001E64A7" w:rsidRPr="001E64A7" w:rsidRDefault="001E64A7" w:rsidP="001E64A7">
      <w:pPr>
        <w:ind w:left="568" w:hanging="284"/>
      </w:pPr>
      <w:r w:rsidRPr="001E64A7">
        <w:t>1&gt;</w:t>
      </w:r>
      <w:r w:rsidRPr="001E64A7">
        <w:tab/>
        <w:t>upon detecting radio link failure for the SCG while MCG transmission is suspended, in accordance with clause 5.3.10.3 in NR-DC or in accordance with TS 36.331 [10] clause 5.3.11.3 in NE-DC; or</w:t>
      </w:r>
    </w:p>
    <w:p w14:paraId="23D99FFA" w14:textId="77777777" w:rsidR="001E64A7" w:rsidRPr="001E64A7" w:rsidRDefault="001E64A7" w:rsidP="001E64A7">
      <w:pPr>
        <w:ind w:left="568" w:hanging="284"/>
      </w:pPr>
      <w:r w:rsidRPr="001E64A7">
        <w:t>1&gt;</w:t>
      </w:r>
      <w:r w:rsidRPr="001E64A7">
        <w:tab/>
        <w:t>upon reconfiguration with sync failure of the SCG while MCG transmission is suspended in accordance with clause 5.3.5.8.3; or</w:t>
      </w:r>
    </w:p>
    <w:p w14:paraId="6EDAF131" w14:textId="77777777" w:rsidR="001E64A7" w:rsidRPr="001E64A7" w:rsidRDefault="001E64A7" w:rsidP="001E64A7">
      <w:pPr>
        <w:ind w:left="568" w:hanging="284"/>
      </w:pPr>
      <w:r w:rsidRPr="001E64A7">
        <w:t>1&gt;</w:t>
      </w:r>
      <w:r w:rsidRPr="001E64A7">
        <w:tab/>
        <w:t>upon SCG change failure while MCG transmission is suspended in accordance with TS 36.331 [10] clause 5.3.5.7a; or</w:t>
      </w:r>
    </w:p>
    <w:p w14:paraId="6063C78E" w14:textId="77777777" w:rsidR="001E64A7" w:rsidRPr="001E64A7" w:rsidRDefault="001E64A7" w:rsidP="001E64A7">
      <w:pPr>
        <w:ind w:left="568" w:hanging="284"/>
      </w:pPr>
      <w:r w:rsidRPr="001E64A7">
        <w:t>1&gt;</w:t>
      </w:r>
      <w:r w:rsidRPr="001E64A7">
        <w:tab/>
        <w:t>upon SCG configuration failure while MCG transmission is suspended in accordance with clause 5.3.5.8.2 in NR-DC or in accordance with TS 36.331 [10] clause 5.3.5.5 in NE-DC; or</w:t>
      </w:r>
    </w:p>
    <w:p w14:paraId="6EEB7BDC" w14:textId="77777777" w:rsidR="001E64A7" w:rsidRPr="001E64A7" w:rsidRDefault="001E64A7" w:rsidP="001E64A7">
      <w:pPr>
        <w:ind w:left="568" w:hanging="284"/>
      </w:pPr>
      <w:r w:rsidRPr="001E64A7">
        <w:t>1&gt;</w:t>
      </w:r>
      <w:r w:rsidRPr="001E64A7">
        <w:tab/>
        <w:t>upon integrity check failure indication from SCG lower layers concerning SRB3 while MCG is suspended; or</w:t>
      </w:r>
    </w:p>
    <w:p w14:paraId="5AFB88A1" w14:textId="77777777" w:rsidR="001E64A7" w:rsidRPr="001E64A7" w:rsidRDefault="001E64A7" w:rsidP="001E64A7">
      <w:pPr>
        <w:ind w:left="568" w:hanging="284"/>
        <w:rPr>
          <w:rFonts w:eastAsia="Malgun Gothic"/>
          <w:lang w:eastAsia="ko-KR"/>
        </w:rPr>
      </w:pPr>
      <w:r w:rsidRPr="001E64A7">
        <w:t>1&gt;</w:t>
      </w:r>
      <w:r w:rsidRPr="001E64A7">
        <w:tab/>
        <w:t xml:space="preserve">upon T316 expiry, in accordance with clause </w:t>
      </w:r>
      <w:r w:rsidRPr="001E64A7">
        <w:rPr>
          <w:rFonts w:eastAsia="Malgun Gothic"/>
          <w:lang w:eastAsia="ko-KR"/>
        </w:rPr>
        <w:t>5.7.3b.5; or</w:t>
      </w:r>
    </w:p>
    <w:p w14:paraId="7EB55CEE" w14:textId="77777777" w:rsidR="001E64A7" w:rsidRPr="001E64A7" w:rsidRDefault="001E64A7" w:rsidP="001E64A7">
      <w:pPr>
        <w:ind w:left="568" w:hanging="284"/>
      </w:pPr>
      <w:r w:rsidRPr="001E64A7">
        <w:rPr>
          <w:rFonts w:eastAsia="Malgun Gothic"/>
          <w:lang w:eastAsia="ko-KR"/>
        </w:rPr>
        <w:t>1&gt;</w:t>
      </w:r>
      <w:r w:rsidRPr="001E64A7">
        <w:rPr>
          <w:rFonts w:eastAsia="Malgun Gothic"/>
          <w:lang w:eastAsia="ko-KR"/>
        </w:rPr>
        <w:tab/>
      </w:r>
      <w:r w:rsidRPr="001E64A7">
        <w:t>upon detecting sidelink radio link failure by L2 U2N Remote UE in RRC_CONNECTED, in accordance with clause 5.8.9.3; or</w:t>
      </w:r>
    </w:p>
    <w:p w14:paraId="0EBB0B81" w14:textId="77777777" w:rsidR="001E64A7" w:rsidRPr="001E64A7" w:rsidRDefault="001E64A7" w:rsidP="001E64A7">
      <w:pPr>
        <w:ind w:left="568" w:hanging="284"/>
      </w:pPr>
      <w:r w:rsidRPr="001E64A7">
        <w:rPr>
          <w:lang w:eastAsia="zh-CN"/>
        </w:rPr>
        <w:t>1&gt;</w:t>
      </w:r>
      <w:r w:rsidRPr="001E64A7">
        <w:rPr>
          <w:lang w:eastAsia="zh-CN"/>
        </w:rPr>
        <w:tab/>
        <w:t xml:space="preserve">upon reception of </w:t>
      </w:r>
      <w:r w:rsidRPr="001E64A7">
        <w:rPr>
          <w:i/>
          <w:lang w:eastAsia="zh-CN"/>
        </w:rPr>
        <w:t>NotificationMessageSidelink</w:t>
      </w:r>
      <w:r w:rsidRPr="001E64A7">
        <w:rPr>
          <w:lang w:eastAsia="zh-CN"/>
        </w:rPr>
        <w:t xml:space="preserve"> including </w:t>
      </w:r>
      <w:r w:rsidRPr="001E64A7">
        <w:rPr>
          <w:i/>
          <w:lang w:eastAsia="zh-CN"/>
        </w:rPr>
        <w:t>indicationType</w:t>
      </w:r>
      <w:r w:rsidRPr="001E64A7">
        <w:t xml:space="preserve"> by L2 U2N Remote UE in RRC_CONNECTED, in accordance with clause 5.8.9.10; or</w:t>
      </w:r>
    </w:p>
    <w:p w14:paraId="38B4FCB3" w14:textId="77777777" w:rsidR="001E64A7" w:rsidRPr="001E64A7" w:rsidRDefault="001E64A7" w:rsidP="001E64A7">
      <w:pPr>
        <w:ind w:left="568" w:hanging="284"/>
        <w:rPr>
          <w:lang w:eastAsia="zh-CN"/>
        </w:rPr>
      </w:pPr>
      <w:r w:rsidRPr="001E64A7">
        <w:rPr>
          <w:lang w:eastAsia="zh-CN"/>
        </w:rPr>
        <w:t>1&gt;</w:t>
      </w:r>
      <w:r w:rsidRPr="001E64A7">
        <w:rPr>
          <w:lang w:eastAsia="zh-CN"/>
        </w:rPr>
        <w:tab/>
        <w:t xml:space="preserve">upon PC5 unicast link release indicated by upper layer at </w:t>
      </w:r>
      <w:r w:rsidRPr="001E64A7">
        <w:t>L2 U2N Remote UE in RRC_CONNECTED while T301 is not running.</w:t>
      </w:r>
    </w:p>
    <w:p w14:paraId="124F38A5" w14:textId="77777777" w:rsidR="001E64A7" w:rsidRPr="001E64A7" w:rsidRDefault="001E64A7" w:rsidP="001E64A7">
      <w:pPr>
        <w:keepLines/>
        <w:ind w:left="1135" w:hanging="851"/>
      </w:pPr>
      <w:r w:rsidRPr="001E64A7">
        <w:t>NOTE 0:</w:t>
      </w:r>
      <w:r w:rsidRPr="001E64A7">
        <w:tab/>
        <w:t>It is up to UE implementation whether to initiate the procedure while T346g is running.</w:t>
      </w:r>
    </w:p>
    <w:p w14:paraId="043CCEB6" w14:textId="77777777" w:rsidR="001E64A7" w:rsidRPr="001E64A7" w:rsidRDefault="001E64A7" w:rsidP="001E64A7">
      <w:r w:rsidRPr="001E64A7">
        <w:t>Upon initiation of the procedure, the UE shall:</w:t>
      </w:r>
    </w:p>
    <w:p w14:paraId="2BD2DB82" w14:textId="77777777" w:rsidR="001E64A7" w:rsidRPr="001E64A7" w:rsidRDefault="001E64A7" w:rsidP="001E64A7">
      <w:pPr>
        <w:ind w:left="568" w:hanging="284"/>
      </w:pPr>
      <w:r w:rsidRPr="001E64A7">
        <w:t>1&gt;</w:t>
      </w:r>
      <w:r w:rsidRPr="001E64A7">
        <w:tab/>
        <w:t>stop timer T310, if running;</w:t>
      </w:r>
    </w:p>
    <w:p w14:paraId="533BD754" w14:textId="77777777" w:rsidR="001E64A7" w:rsidRPr="001E64A7" w:rsidRDefault="001E64A7" w:rsidP="001E64A7">
      <w:pPr>
        <w:ind w:left="568" w:hanging="284"/>
      </w:pPr>
      <w:r w:rsidRPr="001E64A7">
        <w:t>1&gt;</w:t>
      </w:r>
      <w:r w:rsidRPr="001E64A7">
        <w:tab/>
        <w:t>stop timer T312, if running;</w:t>
      </w:r>
    </w:p>
    <w:p w14:paraId="39C087D5" w14:textId="77777777" w:rsidR="001E64A7" w:rsidRPr="001E64A7" w:rsidRDefault="001E64A7" w:rsidP="001E64A7">
      <w:pPr>
        <w:ind w:left="568" w:hanging="284"/>
      </w:pPr>
      <w:r w:rsidRPr="001E64A7">
        <w:t>1&gt;</w:t>
      </w:r>
      <w:r w:rsidRPr="001E64A7">
        <w:tab/>
        <w:t>stop timer T304, if running;</w:t>
      </w:r>
    </w:p>
    <w:p w14:paraId="2A27D9CF" w14:textId="77777777" w:rsidR="001E64A7" w:rsidRPr="001E64A7" w:rsidRDefault="001E64A7" w:rsidP="001E64A7">
      <w:pPr>
        <w:ind w:left="568" w:hanging="284"/>
      </w:pPr>
      <w:r w:rsidRPr="001E64A7">
        <w:t>1&gt;</w:t>
      </w:r>
      <w:r w:rsidRPr="001E64A7">
        <w:tab/>
        <w:t>start timer T311;</w:t>
      </w:r>
    </w:p>
    <w:p w14:paraId="55DBB576" w14:textId="77777777" w:rsidR="001E64A7" w:rsidRPr="001E64A7" w:rsidRDefault="001E64A7" w:rsidP="001E64A7">
      <w:pPr>
        <w:ind w:left="568" w:hanging="284"/>
      </w:pPr>
      <w:r w:rsidRPr="001E64A7">
        <w:t>1&gt;</w:t>
      </w:r>
      <w:r w:rsidRPr="001E64A7">
        <w:tab/>
        <w:t>stop timer T316, if running;</w:t>
      </w:r>
    </w:p>
    <w:p w14:paraId="68CD52D8" w14:textId="77777777" w:rsidR="001E64A7" w:rsidRPr="001E64A7" w:rsidRDefault="001E64A7" w:rsidP="001E64A7">
      <w:pPr>
        <w:ind w:left="568" w:hanging="284"/>
      </w:pPr>
      <w:r w:rsidRPr="001E64A7">
        <w:t>1&gt;</w:t>
      </w:r>
      <w:r w:rsidRPr="001E64A7">
        <w:tab/>
        <w:t xml:space="preserve">if UE is not configured with </w:t>
      </w:r>
      <w:r w:rsidRPr="001E64A7">
        <w:rPr>
          <w:i/>
        </w:rPr>
        <w:t>attemptCondReconfig</w:t>
      </w:r>
      <w:r w:rsidRPr="001E64A7">
        <w:t>:</w:t>
      </w:r>
    </w:p>
    <w:p w14:paraId="27F026A6" w14:textId="77777777" w:rsidR="001E64A7" w:rsidRPr="001E64A7" w:rsidRDefault="001E64A7" w:rsidP="001E64A7">
      <w:pPr>
        <w:ind w:left="851" w:hanging="284"/>
      </w:pPr>
      <w:r w:rsidRPr="001E64A7">
        <w:t>2&gt;</w:t>
      </w:r>
      <w:r w:rsidRPr="001E64A7">
        <w:tab/>
        <w:t>reset MAC;</w:t>
      </w:r>
    </w:p>
    <w:p w14:paraId="430783A6" w14:textId="77777777" w:rsidR="001E64A7" w:rsidRPr="001E64A7" w:rsidRDefault="001E64A7" w:rsidP="001E64A7">
      <w:pPr>
        <w:ind w:left="851" w:hanging="284"/>
      </w:pPr>
      <w:r w:rsidRPr="001E64A7">
        <w:t>2&gt;</w:t>
      </w:r>
      <w:r w:rsidRPr="001E64A7">
        <w:tab/>
        <w:t xml:space="preserve">release </w:t>
      </w:r>
      <w:r w:rsidRPr="001E64A7">
        <w:rPr>
          <w:i/>
        </w:rPr>
        <w:t>spCellConfig</w:t>
      </w:r>
      <w:r w:rsidRPr="001E64A7">
        <w:t>, if configured;</w:t>
      </w:r>
    </w:p>
    <w:p w14:paraId="12524CE0" w14:textId="77777777" w:rsidR="001E64A7" w:rsidRPr="001E64A7" w:rsidRDefault="001E64A7" w:rsidP="001E64A7">
      <w:pPr>
        <w:ind w:left="851" w:hanging="284"/>
      </w:pPr>
      <w:r w:rsidRPr="001E64A7">
        <w:t>2&gt;</w:t>
      </w:r>
      <w:r w:rsidRPr="001E64A7">
        <w:tab/>
        <w:t>suspend all RBs, and BH RLC channels for IAB-MT, and Uu Relay RLC channels for L2 U2N Relay UE, except SRB0 and broadcast MRBs;</w:t>
      </w:r>
    </w:p>
    <w:p w14:paraId="7A5BF17B" w14:textId="77777777" w:rsidR="001E64A7" w:rsidRPr="001E64A7" w:rsidRDefault="001E64A7" w:rsidP="001E64A7">
      <w:pPr>
        <w:ind w:left="851" w:hanging="284"/>
      </w:pPr>
      <w:r w:rsidRPr="001E64A7">
        <w:t>2&gt;</w:t>
      </w:r>
      <w:r w:rsidRPr="001E64A7">
        <w:tab/>
        <w:t>release the MCG SCell(s), if configured;</w:t>
      </w:r>
    </w:p>
    <w:p w14:paraId="344C0028" w14:textId="77777777" w:rsidR="001E64A7" w:rsidRPr="001E64A7" w:rsidRDefault="001E64A7" w:rsidP="001E64A7">
      <w:pPr>
        <w:ind w:left="851" w:hanging="284"/>
      </w:pPr>
      <w:r w:rsidRPr="001E64A7">
        <w:lastRenderedPageBreak/>
        <w:t>2&gt;</w:t>
      </w:r>
      <w:r w:rsidRPr="001E64A7">
        <w:tab/>
        <w:t>if MR-DC is configured:</w:t>
      </w:r>
    </w:p>
    <w:p w14:paraId="62AEDDC3" w14:textId="77777777" w:rsidR="001E64A7" w:rsidRPr="001E64A7" w:rsidRDefault="001E64A7" w:rsidP="001E64A7">
      <w:pPr>
        <w:ind w:left="1135" w:hanging="284"/>
      </w:pPr>
      <w:r w:rsidRPr="001E64A7">
        <w:t>3&gt;</w:t>
      </w:r>
      <w:r w:rsidRPr="001E64A7">
        <w:tab/>
        <w:t>perform MR-DC release, as specified in clause 5.3.5.10;</w:t>
      </w:r>
    </w:p>
    <w:p w14:paraId="697E7CDF" w14:textId="77777777" w:rsidR="001E64A7" w:rsidRPr="001E64A7" w:rsidRDefault="001E64A7" w:rsidP="001E64A7">
      <w:pPr>
        <w:ind w:left="851" w:hanging="284"/>
      </w:pPr>
      <w:r w:rsidRPr="001E64A7">
        <w:t>2&gt;</w:t>
      </w:r>
      <w:r w:rsidRPr="001E64A7">
        <w:tab/>
        <w:t xml:space="preserve">release </w:t>
      </w:r>
      <w:r w:rsidRPr="001E64A7">
        <w:rPr>
          <w:i/>
          <w:iCs/>
        </w:rPr>
        <w:t>delayBudgetReportingConfig</w:t>
      </w:r>
      <w:r w:rsidRPr="001E64A7">
        <w:t>, if configured</w:t>
      </w:r>
      <w:r w:rsidRPr="001E64A7">
        <w:rPr>
          <w:rFonts w:eastAsia="宋体"/>
        </w:rPr>
        <w:t xml:space="preserve"> and </w:t>
      </w:r>
      <w:r w:rsidRPr="001E64A7">
        <w:t>stop timer T342, if running;</w:t>
      </w:r>
    </w:p>
    <w:p w14:paraId="34895A98" w14:textId="77777777" w:rsidR="001E64A7" w:rsidRPr="001E64A7" w:rsidRDefault="001E64A7" w:rsidP="001E64A7">
      <w:pPr>
        <w:ind w:left="851" w:hanging="284"/>
      </w:pPr>
      <w:r w:rsidRPr="001E64A7">
        <w:t>2&gt;</w:t>
      </w:r>
      <w:r w:rsidRPr="001E64A7">
        <w:tab/>
        <w:t xml:space="preserve">release </w:t>
      </w:r>
      <w:r w:rsidRPr="001E64A7">
        <w:rPr>
          <w:i/>
          <w:iCs/>
        </w:rPr>
        <w:t>overheatingAssistanceConfig</w:t>
      </w:r>
      <w:r w:rsidRPr="001E64A7">
        <w:t>, if configured</w:t>
      </w:r>
      <w:r w:rsidRPr="001E64A7">
        <w:rPr>
          <w:rFonts w:eastAsia="宋体"/>
        </w:rPr>
        <w:t xml:space="preserve"> and </w:t>
      </w:r>
      <w:r w:rsidRPr="001E64A7">
        <w:t>stop timer T345, if running;</w:t>
      </w:r>
    </w:p>
    <w:p w14:paraId="14653C0F" w14:textId="77777777" w:rsidR="001E64A7" w:rsidRPr="001E64A7" w:rsidRDefault="001E64A7" w:rsidP="001E64A7">
      <w:pPr>
        <w:ind w:left="851" w:hanging="284"/>
      </w:pPr>
      <w:r w:rsidRPr="001E64A7">
        <w:t>2&gt;</w:t>
      </w:r>
      <w:r w:rsidRPr="001E64A7">
        <w:tab/>
        <w:t xml:space="preserve">release </w:t>
      </w:r>
      <w:r w:rsidRPr="001E64A7">
        <w:rPr>
          <w:i/>
        </w:rPr>
        <w:t>idc-AssistanceConfig</w:t>
      </w:r>
      <w:r w:rsidRPr="001E64A7">
        <w:t>, if configured;</w:t>
      </w:r>
    </w:p>
    <w:p w14:paraId="0ABDBFD4" w14:textId="77777777" w:rsidR="001E64A7" w:rsidRPr="001E64A7" w:rsidRDefault="001E64A7" w:rsidP="001E64A7">
      <w:pPr>
        <w:ind w:left="851" w:hanging="284"/>
      </w:pPr>
      <w:r w:rsidRPr="001E64A7">
        <w:t>2&gt;</w:t>
      </w:r>
      <w:r w:rsidRPr="001E64A7">
        <w:tab/>
        <w:t xml:space="preserve">release </w:t>
      </w:r>
      <w:r w:rsidRPr="001E64A7">
        <w:rPr>
          <w:i/>
        </w:rPr>
        <w:t>btNameList</w:t>
      </w:r>
      <w:r w:rsidRPr="001E64A7">
        <w:t>, if configured;</w:t>
      </w:r>
    </w:p>
    <w:p w14:paraId="2C74DA38" w14:textId="77777777" w:rsidR="001E64A7" w:rsidRPr="001E64A7" w:rsidRDefault="001E64A7" w:rsidP="001E64A7">
      <w:pPr>
        <w:ind w:left="851" w:hanging="284"/>
      </w:pPr>
      <w:r w:rsidRPr="001E64A7">
        <w:t>2&gt;</w:t>
      </w:r>
      <w:r w:rsidRPr="001E64A7">
        <w:tab/>
        <w:t xml:space="preserve">release </w:t>
      </w:r>
      <w:r w:rsidRPr="001E64A7">
        <w:rPr>
          <w:i/>
        </w:rPr>
        <w:t>wlanNameList</w:t>
      </w:r>
      <w:r w:rsidRPr="001E64A7">
        <w:t>, if configured;</w:t>
      </w:r>
    </w:p>
    <w:p w14:paraId="19E464A5" w14:textId="77777777" w:rsidR="001E64A7" w:rsidRPr="001E64A7" w:rsidRDefault="001E64A7" w:rsidP="001E64A7">
      <w:pPr>
        <w:ind w:left="851" w:hanging="284"/>
      </w:pPr>
      <w:r w:rsidRPr="001E64A7">
        <w:t>2&gt;</w:t>
      </w:r>
      <w:r w:rsidRPr="001E64A7">
        <w:tab/>
        <w:t xml:space="preserve">release </w:t>
      </w:r>
      <w:r w:rsidRPr="001E64A7">
        <w:rPr>
          <w:i/>
        </w:rPr>
        <w:t>sensorNameList</w:t>
      </w:r>
      <w:r w:rsidRPr="001E64A7">
        <w:t>, if configured;</w:t>
      </w:r>
    </w:p>
    <w:p w14:paraId="69F5E0A9" w14:textId="77777777" w:rsidR="001E64A7" w:rsidRPr="001E64A7" w:rsidRDefault="001E64A7" w:rsidP="001E64A7">
      <w:pPr>
        <w:ind w:left="851" w:hanging="284"/>
      </w:pPr>
      <w:r w:rsidRPr="001E64A7">
        <w:t>2&gt;</w:t>
      </w:r>
      <w:r w:rsidRPr="001E64A7">
        <w:tab/>
        <w:t xml:space="preserve">release </w:t>
      </w:r>
      <w:r w:rsidRPr="001E64A7">
        <w:rPr>
          <w:i/>
        </w:rPr>
        <w:t>drx-PreferenceConfig</w:t>
      </w:r>
      <w:r w:rsidRPr="001E64A7">
        <w:t xml:space="preserve"> for the MCG, if configured</w:t>
      </w:r>
      <w:r w:rsidRPr="001E64A7">
        <w:rPr>
          <w:rFonts w:eastAsia="宋体"/>
        </w:rPr>
        <w:t xml:space="preserve"> and </w:t>
      </w:r>
      <w:r w:rsidRPr="001E64A7">
        <w:t>stop timer T346a associated with the MCG, if running;</w:t>
      </w:r>
    </w:p>
    <w:p w14:paraId="18B8A19E" w14:textId="77777777" w:rsidR="001E64A7" w:rsidRPr="001E64A7" w:rsidRDefault="001E64A7" w:rsidP="001E64A7">
      <w:pPr>
        <w:ind w:left="851" w:hanging="284"/>
      </w:pPr>
      <w:r w:rsidRPr="001E64A7">
        <w:t>2&gt;</w:t>
      </w:r>
      <w:r w:rsidRPr="001E64A7">
        <w:tab/>
        <w:t xml:space="preserve">release </w:t>
      </w:r>
      <w:r w:rsidRPr="001E64A7">
        <w:rPr>
          <w:i/>
        </w:rPr>
        <w:t>maxBW-PreferenceConfig</w:t>
      </w:r>
      <w:r w:rsidRPr="001E64A7">
        <w:t xml:space="preserve"> for the MCG, if configured</w:t>
      </w:r>
      <w:r w:rsidRPr="001E64A7">
        <w:rPr>
          <w:rFonts w:eastAsia="宋体"/>
        </w:rPr>
        <w:t xml:space="preserve"> and </w:t>
      </w:r>
      <w:r w:rsidRPr="001E64A7">
        <w:t>stop timer T346</w:t>
      </w:r>
      <w:r w:rsidRPr="001E64A7">
        <w:rPr>
          <w:rFonts w:eastAsia="宋体"/>
        </w:rPr>
        <w:t>b</w:t>
      </w:r>
      <w:r w:rsidRPr="001E64A7">
        <w:t xml:space="preserve"> associated with the MCG, if running;</w:t>
      </w:r>
    </w:p>
    <w:p w14:paraId="7E1CE54A" w14:textId="77777777" w:rsidR="001E64A7" w:rsidRPr="001E64A7" w:rsidRDefault="001E64A7" w:rsidP="001E64A7">
      <w:pPr>
        <w:ind w:left="851" w:hanging="284"/>
      </w:pPr>
      <w:r w:rsidRPr="001E64A7">
        <w:t>2&gt;</w:t>
      </w:r>
      <w:r w:rsidRPr="001E64A7">
        <w:tab/>
        <w:t xml:space="preserve">release </w:t>
      </w:r>
      <w:r w:rsidRPr="001E64A7">
        <w:rPr>
          <w:i/>
        </w:rPr>
        <w:t>maxCC-PreferenceConfig</w:t>
      </w:r>
      <w:r w:rsidRPr="001E64A7">
        <w:t xml:space="preserve"> for the MCG, if configured</w:t>
      </w:r>
      <w:r w:rsidRPr="001E64A7">
        <w:rPr>
          <w:rFonts w:eastAsia="宋体"/>
        </w:rPr>
        <w:t xml:space="preserve"> and </w:t>
      </w:r>
      <w:r w:rsidRPr="001E64A7">
        <w:t>stop timer T346</w:t>
      </w:r>
      <w:r w:rsidRPr="001E64A7">
        <w:rPr>
          <w:rFonts w:eastAsia="宋体"/>
        </w:rPr>
        <w:t>c</w:t>
      </w:r>
      <w:r w:rsidRPr="001E64A7">
        <w:t xml:space="preserve"> associated with the MCG, if running;</w:t>
      </w:r>
    </w:p>
    <w:p w14:paraId="35953F3F" w14:textId="77777777" w:rsidR="001E64A7" w:rsidRPr="001E64A7" w:rsidRDefault="001E64A7" w:rsidP="001E64A7">
      <w:pPr>
        <w:ind w:left="851" w:hanging="284"/>
      </w:pPr>
      <w:r w:rsidRPr="001E64A7">
        <w:t>2&gt;</w:t>
      </w:r>
      <w:r w:rsidRPr="001E64A7">
        <w:tab/>
        <w:t xml:space="preserve">release </w:t>
      </w:r>
      <w:r w:rsidRPr="001E64A7">
        <w:rPr>
          <w:i/>
        </w:rPr>
        <w:t>maxMIMO-LayerPreferenceConfig</w:t>
      </w:r>
      <w:r w:rsidRPr="001E64A7">
        <w:t xml:space="preserve"> for the MCG, if configured</w:t>
      </w:r>
      <w:r w:rsidRPr="001E64A7">
        <w:rPr>
          <w:rFonts w:eastAsia="宋体"/>
        </w:rPr>
        <w:t xml:space="preserve"> and </w:t>
      </w:r>
      <w:r w:rsidRPr="001E64A7">
        <w:t>stop timer T346</w:t>
      </w:r>
      <w:r w:rsidRPr="001E64A7">
        <w:rPr>
          <w:rFonts w:eastAsia="宋体"/>
        </w:rPr>
        <w:t>d</w:t>
      </w:r>
      <w:r w:rsidRPr="001E64A7">
        <w:t xml:space="preserve"> associated with the MCG, if running;</w:t>
      </w:r>
    </w:p>
    <w:p w14:paraId="39A81500" w14:textId="77777777" w:rsidR="001E64A7" w:rsidRPr="001E64A7" w:rsidRDefault="001E64A7" w:rsidP="001E64A7">
      <w:pPr>
        <w:ind w:left="851" w:hanging="284"/>
      </w:pPr>
      <w:r w:rsidRPr="001E64A7">
        <w:t>2&gt;</w:t>
      </w:r>
      <w:r w:rsidRPr="001E64A7">
        <w:tab/>
        <w:t xml:space="preserve">release </w:t>
      </w:r>
      <w:r w:rsidRPr="001E64A7">
        <w:rPr>
          <w:i/>
        </w:rPr>
        <w:t>minSchedulingOffsetPreferenceConfig</w:t>
      </w:r>
      <w:r w:rsidRPr="001E64A7">
        <w:t xml:space="preserve"> for the MCG, if configured</w:t>
      </w:r>
      <w:r w:rsidRPr="001E64A7">
        <w:rPr>
          <w:rFonts w:eastAsia="宋体"/>
        </w:rPr>
        <w:t xml:space="preserve"> </w:t>
      </w:r>
      <w:r w:rsidRPr="001E64A7">
        <w:t>stop timer T346</w:t>
      </w:r>
      <w:r w:rsidRPr="001E64A7">
        <w:rPr>
          <w:rFonts w:eastAsia="宋体"/>
        </w:rPr>
        <w:t>e</w:t>
      </w:r>
      <w:r w:rsidRPr="001E64A7">
        <w:t xml:space="preserve"> associated with the MCG, if running;</w:t>
      </w:r>
    </w:p>
    <w:p w14:paraId="003A74ED" w14:textId="77777777" w:rsidR="001E64A7" w:rsidRPr="001E64A7" w:rsidRDefault="001E64A7" w:rsidP="001E64A7">
      <w:pPr>
        <w:ind w:left="851" w:hanging="284"/>
      </w:pPr>
      <w:r w:rsidRPr="001E64A7">
        <w:t>2&gt;</w:t>
      </w:r>
      <w:r w:rsidRPr="001E64A7">
        <w:tab/>
        <w:t xml:space="preserve">release </w:t>
      </w:r>
      <w:r w:rsidRPr="001E64A7">
        <w:rPr>
          <w:rFonts w:eastAsia="等线"/>
          <w:i/>
          <w:iCs/>
          <w:lang w:eastAsia="zh-CN"/>
        </w:rPr>
        <w:t>rlm-Relaxation</w:t>
      </w:r>
      <w:r w:rsidRPr="001E64A7">
        <w:rPr>
          <w:i/>
          <w:iCs/>
        </w:rPr>
        <w:t>ReportingConfig</w:t>
      </w:r>
      <w:r w:rsidRPr="001E64A7">
        <w:t xml:space="preserve"> for the MCG, if configured</w:t>
      </w:r>
      <w:r w:rsidRPr="001E64A7">
        <w:rPr>
          <w:rFonts w:eastAsia="宋体"/>
        </w:rPr>
        <w:t xml:space="preserve"> and </w:t>
      </w:r>
      <w:r w:rsidRPr="001E64A7">
        <w:t>stop timer T346j associated with the MCG, if running;</w:t>
      </w:r>
    </w:p>
    <w:p w14:paraId="5DA445FE" w14:textId="77777777" w:rsidR="001E64A7" w:rsidRPr="001E64A7" w:rsidRDefault="001E64A7" w:rsidP="001E64A7">
      <w:pPr>
        <w:ind w:left="851" w:hanging="284"/>
      </w:pPr>
      <w:r w:rsidRPr="001E64A7">
        <w:t>2&gt;</w:t>
      </w:r>
      <w:r w:rsidRPr="001E64A7">
        <w:tab/>
        <w:t xml:space="preserve">release </w:t>
      </w:r>
      <w:r w:rsidRPr="001E64A7">
        <w:rPr>
          <w:rFonts w:eastAsia="等线"/>
          <w:i/>
          <w:iCs/>
          <w:lang w:eastAsia="zh-CN"/>
        </w:rPr>
        <w:t>bfd-Relaxation</w:t>
      </w:r>
      <w:r w:rsidRPr="001E64A7">
        <w:rPr>
          <w:i/>
          <w:iCs/>
        </w:rPr>
        <w:t>ReportingConfig</w:t>
      </w:r>
      <w:r w:rsidRPr="001E64A7">
        <w:t xml:space="preserve"> for the MCG, if configured</w:t>
      </w:r>
      <w:r w:rsidRPr="001E64A7">
        <w:rPr>
          <w:rFonts w:eastAsia="宋体"/>
        </w:rPr>
        <w:t xml:space="preserve"> and </w:t>
      </w:r>
      <w:r w:rsidRPr="001E64A7">
        <w:t>stop timer T346k associated with the MCG, if running;</w:t>
      </w:r>
    </w:p>
    <w:p w14:paraId="021E0D53" w14:textId="77777777" w:rsidR="001E64A7" w:rsidRPr="001E64A7" w:rsidRDefault="001E64A7" w:rsidP="001E64A7">
      <w:pPr>
        <w:ind w:left="851" w:hanging="284"/>
      </w:pPr>
      <w:r w:rsidRPr="001E64A7">
        <w:t>2&gt;</w:t>
      </w:r>
      <w:r w:rsidRPr="001E64A7">
        <w:tab/>
        <w:t xml:space="preserve">release </w:t>
      </w:r>
      <w:r w:rsidRPr="001E64A7">
        <w:rPr>
          <w:i/>
        </w:rPr>
        <w:t>releasePreferenceConfig</w:t>
      </w:r>
      <w:r w:rsidRPr="001E64A7">
        <w:t>, if configured</w:t>
      </w:r>
      <w:r w:rsidRPr="001E64A7">
        <w:rPr>
          <w:rFonts w:eastAsia="宋体"/>
        </w:rPr>
        <w:t xml:space="preserve"> </w:t>
      </w:r>
      <w:r w:rsidRPr="001E64A7">
        <w:t>stop timer T346</w:t>
      </w:r>
      <w:r w:rsidRPr="001E64A7">
        <w:rPr>
          <w:rFonts w:eastAsia="宋体"/>
        </w:rPr>
        <w:t>f</w:t>
      </w:r>
      <w:r w:rsidRPr="001E64A7">
        <w:t>, if running;</w:t>
      </w:r>
    </w:p>
    <w:p w14:paraId="55F1E82B" w14:textId="77777777" w:rsidR="001E64A7" w:rsidRPr="001E64A7" w:rsidRDefault="001E64A7" w:rsidP="001E64A7">
      <w:pPr>
        <w:ind w:left="851" w:hanging="284"/>
      </w:pPr>
      <w:r w:rsidRPr="001E64A7">
        <w:rPr>
          <w:rFonts w:eastAsia="宋体"/>
        </w:rPr>
        <w:t>2</w:t>
      </w:r>
      <w:r w:rsidRPr="001E64A7">
        <w:t>&gt;</w:t>
      </w:r>
      <w:r w:rsidRPr="001E64A7">
        <w:tab/>
        <w:t xml:space="preserve">release </w:t>
      </w:r>
      <w:r w:rsidRPr="001E64A7">
        <w:rPr>
          <w:i/>
          <w:iCs/>
        </w:rPr>
        <w:t>onDemandSIB-Request</w:t>
      </w:r>
      <w:r w:rsidRPr="001E64A7">
        <w:t xml:space="preserve"> if configured, and stop timer T350, if running;</w:t>
      </w:r>
    </w:p>
    <w:p w14:paraId="3C648A3F" w14:textId="77777777" w:rsidR="001E64A7" w:rsidRPr="001E64A7" w:rsidRDefault="001E64A7" w:rsidP="001E64A7">
      <w:pPr>
        <w:ind w:left="851" w:hanging="284"/>
        <w:rPr>
          <w:lang w:eastAsia="zh-CN"/>
        </w:rPr>
      </w:pPr>
      <w:r w:rsidRPr="001E64A7">
        <w:t>2</w:t>
      </w:r>
      <w:r w:rsidRPr="001E64A7">
        <w:rPr>
          <w:lang w:eastAsia="zh-CN"/>
        </w:rPr>
        <w:t>&gt;</w:t>
      </w:r>
      <w:r w:rsidRPr="001E64A7">
        <w:rPr>
          <w:lang w:eastAsia="zh-CN"/>
        </w:rPr>
        <w:tab/>
        <w:t xml:space="preserve">release </w:t>
      </w:r>
      <w:r w:rsidRPr="001E64A7">
        <w:rPr>
          <w:i/>
          <w:lang w:eastAsia="zh-CN"/>
        </w:rPr>
        <w:t>referenceTimePreferenceReporting</w:t>
      </w:r>
      <w:r w:rsidRPr="001E64A7">
        <w:rPr>
          <w:lang w:eastAsia="zh-CN"/>
        </w:rPr>
        <w:t>, if configured;</w:t>
      </w:r>
    </w:p>
    <w:p w14:paraId="78186E72"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i/>
          <w:lang w:eastAsia="zh-CN"/>
        </w:rPr>
        <w:t>sl-AssistanceConfigNR</w:t>
      </w:r>
      <w:r w:rsidRPr="001E64A7">
        <w:rPr>
          <w:lang w:eastAsia="zh-CN"/>
        </w:rPr>
        <w:t>, if configured;</w:t>
      </w:r>
    </w:p>
    <w:p w14:paraId="5C520A44"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i/>
        </w:rPr>
        <w:t>obtainCommonLocation</w:t>
      </w:r>
      <w:r w:rsidRPr="001E64A7">
        <w:rPr>
          <w:lang w:eastAsia="zh-CN"/>
        </w:rPr>
        <w:t>, if configured;</w:t>
      </w:r>
    </w:p>
    <w:p w14:paraId="5260C079"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rFonts w:eastAsia="MS Mincho"/>
          <w:bCs/>
          <w:i/>
        </w:rPr>
        <w:t>musim-GapAssistanceConfig</w:t>
      </w:r>
      <w:r w:rsidRPr="001E64A7">
        <w:rPr>
          <w:lang w:eastAsia="zh-CN"/>
        </w:rPr>
        <w:t>, if configured</w:t>
      </w:r>
      <w:r w:rsidRPr="001E64A7">
        <w:rPr>
          <w:rFonts w:eastAsia="宋体"/>
        </w:rPr>
        <w:t xml:space="preserve"> and </w:t>
      </w:r>
      <w:r w:rsidRPr="001E64A7">
        <w:t>stop timer T346h, if running</w:t>
      </w:r>
      <w:r w:rsidRPr="001E64A7">
        <w:rPr>
          <w:lang w:eastAsia="zh-CN"/>
        </w:rPr>
        <w:t>;</w:t>
      </w:r>
    </w:p>
    <w:p w14:paraId="64C4BFC4"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rFonts w:eastAsia="MS Mincho"/>
          <w:bCs/>
          <w:i/>
        </w:rPr>
        <w:t>musim-LeaveAssistanceConfig</w:t>
      </w:r>
      <w:r w:rsidRPr="001E64A7">
        <w:rPr>
          <w:lang w:eastAsia="zh-CN"/>
        </w:rPr>
        <w:t>, if configured;</w:t>
      </w:r>
    </w:p>
    <w:p w14:paraId="6AFDABED" w14:textId="77777777" w:rsidR="001E64A7" w:rsidRPr="001E64A7" w:rsidRDefault="001E64A7" w:rsidP="001E64A7">
      <w:pPr>
        <w:ind w:left="851" w:hanging="284"/>
        <w:rPr>
          <w:lang w:eastAsia="zh-CN"/>
        </w:rPr>
      </w:pPr>
      <w:r w:rsidRPr="001E64A7">
        <w:t>2&gt;</w:t>
      </w:r>
      <w:r w:rsidRPr="001E64A7">
        <w:tab/>
        <w:t>release</w:t>
      </w:r>
      <w:r w:rsidRPr="001E64A7">
        <w:rPr>
          <w:b/>
          <w:bCs/>
        </w:rPr>
        <w:t xml:space="preserve"> </w:t>
      </w:r>
      <w:r w:rsidRPr="001E64A7">
        <w:rPr>
          <w:i/>
          <w:iCs/>
        </w:rPr>
        <w:t>ul-GapFR2-PreferenceConfig</w:t>
      </w:r>
      <w:r w:rsidRPr="001E64A7">
        <w:t>, if configured;</w:t>
      </w:r>
    </w:p>
    <w:p w14:paraId="20B98841" w14:textId="77777777" w:rsidR="001E64A7" w:rsidRPr="001E64A7" w:rsidRDefault="001E64A7" w:rsidP="001E64A7">
      <w:pPr>
        <w:ind w:left="851" w:hanging="284"/>
      </w:pPr>
      <w:r w:rsidRPr="001E64A7">
        <w:lastRenderedPageBreak/>
        <w:t>2&gt;</w:t>
      </w:r>
      <w:r w:rsidRPr="001E64A7">
        <w:tab/>
        <w:t xml:space="preserve">release </w:t>
      </w:r>
      <w:r w:rsidRPr="001E64A7">
        <w:rPr>
          <w:i/>
        </w:rPr>
        <w:t>scg-DeactivationPreferenceConfig</w:t>
      </w:r>
      <w:r w:rsidRPr="001E64A7">
        <w:t>, if configured, and stop timer T346i, if running;</w:t>
      </w:r>
    </w:p>
    <w:p w14:paraId="08ACE156" w14:textId="77777777" w:rsidR="001E64A7" w:rsidRPr="001E64A7" w:rsidRDefault="001E64A7" w:rsidP="001E64A7">
      <w:pPr>
        <w:ind w:left="851" w:hanging="284"/>
      </w:pPr>
      <w:r w:rsidRPr="001E64A7">
        <w:t>2&gt;</w:t>
      </w:r>
      <w:r w:rsidRPr="001E64A7">
        <w:tab/>
        <w:t xml:space="preserve">release </w:t>
      </w:r>
      <w:r w:rsidRPr="001E64A7">
        <w:rPr>
          <w:i/>
          <w:iCs/>
        </w:rPr>
        <w:t>propDelayDiffReportConfig</w:t>
      </w:r>
      <w:r w:rsidRPr="001E64A7">
        <w:t>, if configured;</w:t>
      </w:r>
    </w:p>
    <w:p w14:paraId="6B4D4ACD" w14:textId="77777777" w:rsidR="001E64A7" w:rsidRPr="001E64A7" w:rsidRDefault="001E64A7" w:rsidP="001E64A7">
      <w:pPr>
        <w:ind w:left="851" w:hanging="284"/>
      </w:pPr>
      <w:r w:rsidRPr="001E64A7">
        <w:t>2&gt;</w:t>
      </w:r>
      <w:r w:rsidRPr="001E64A7">
        <w:tab/>
        <w:t xml:space="preserve">release </w:t>
      </w:r>
      <w:r w:rsidRPr="001E64A7">
        <w:rPr>
          <w:i/>
        </w:rPr>
        <w:t>rrm-MeasRelaxationReportingConfig</w:t>
      </w:r>
      <w:r w:rsidRPr="001E64A7">
        <w:t>, if configured;</w:t>
      </w:r>
    </w:p>
    <w:p w14:paraId="0F3B7AE9" w14:textId="77777777" w:rsidR="001E64A7" w:rsidRPr="001E64A7" w:rsidRDefault="001E64A7" w:rsidP="001E64A7">
      <w:pPr>
        <w:ind w:left="851" w:hanging="284"/>
        <w:rPr>
          <w:lang w:eastAsia="en-US"/>
        </w:rPr>
      </w:pPr>
      <w:r w:rsidRPr="001E64A7">
        <w:t>2&gt;</w:t>
      </w:r>
      <w:r w:rsidRPr="001E64A7">
        <w:tab/>
        <w:t xml:space="preserve">release </w:t>
      </w:r>
      <w:r w:rsidRPr="001E64A7">
        <w:rPr>
          <w:i/>
        </w:rPr>
        <w:t>maxBW-PreferenceConfigFR2-2</w:t>
      </w:r>
      <w:r w:rsidRPr="001E64A7">
        <w:t>, if configured;</w:t>
      </w:r>
    </w:p>
    <w:p w14:paraId="77E6E76D" w14:textId="77777777" w:rsidR="001E64A7" w:rsidRPr="001E64A7" w:rsidRDefault="001E64A7" w:rsidP="001E64A7">
      <w:pPr>
        <w:ind w:left="851" w:hanging="284"/>
      </w:pPr>
      <w:r w:rsidRPr="001E64A7">
        <w:t>2&gt;</w:t>
      </w:r>
      <w:r w:rsidRPr="001E64A7">
        <w:tab/>
        <w:t xml:space="preserve">release </w:t>
      </w:r>
      <w:r w:rsidRPr="001E64A7">
        <w:rPr>
          <w:i/>
        </w:rPr>
        <w:t>maxMIMO-LayerPreferenceConfigFR2-2</w:t>
      </w:r>
      <w:r w:rsidRPr="001E64A7">
        <w:t>, if configured;</w:t>
      </w:r>
    </w:p>
    <w:p w14:paraId="704935EF" w14:textId="77777777" w:rsidR="001E64A7" w:rsidRPr="001E64A7" w:rsidRDefault="001E64A7" w:rsidP="001E64A7">
      <w:pPr>
        <w:ind w:left="851" w:hanging="284"/>
      </w:pPr>
      <w:r w:rsidRPr="001E64A7">
        <w:t>2&gt;</w:t>
      </w:r>
      <w:r w:rsidRPr="001E64A7">
        <w:tab/>
        <w:t xml:space="preserve">release </w:t>
      </w:r>
      <w:r w:rsidRPr="001E64A7">
        <w:rPr>
          <w:i/>
        </w:rPr>
        <w:t>minSchedulingOffsetPreferenceConfigExt</w:t>
      </w:r>
      <w:r w:rsidRPr="001E64A7">
        <w:t>, if configured;</w:t>
      </w:r>
    </w:p>
    <w:p w14:paraId="43A6FCE6" w14:textId="77777777" w:rsidR="001E64A7" w:rsidRPr="001E64A7" w:rsidRDefault="001E64A7" w:rsidP="001E64A7">
      <w:pPr>
        <w:ind w:left="568" w:hanging="284"/>
        <w:rPr>
          <w:lang w:eastAsia="zh-CN"/>
        </w:rPr>
      </w:pPr>
      <w:r w:rsidRPr="001E64A7">
        <w:rPr>
          <w:lang w:eastAsia="zh-CN"/>
        </w:rPr>
        <w:t>1&gt;</w:t>
      </w:r>
      <w:r w:rsidRPr="001E64A7">
        <w:rPr>
          <w:lang w:eastAsia="zh-CN"/>
        </w:rPr>
        <w:tab/>
        <w:t xml:space="preserve">release </w:t>
      </w:r>
      <w:r w:rsidRPr="001E64A7">
        <w:rPr>
          <w:i/>
        </w:rPr>
        <w:t>successHO-Config</w:t>
      </w:r>
      <w:r w:rsidRPr="001E64A7">
        <w:rPr>
          <w:lang w:eastAsia="zh-CN"/>
        </w:rPr>
        <w:t>, if configured;</w:t>
      </w:r>
    </w:p>
    <w:p w14:paraId="0A588385" w14:textId="30665A6E" w:rsidR="004D0C09" w:rsidDel="0033739A" w:rsidRDefault="00065225" w:rsidP="00065225">
      <w:pPr>
        <w:pStyle w:val="B1"/>
        <w:rPr>
          <w:ins w:id="185" w:author="Rapp_AfterRAN2#122" w:date="2023-06-29T00:24:00Z"/>
        </w:rPr>
      </w:pPr>
      <w:ins w:id="186" w:author="Rapp_AfterRAN2#121bis" w:date="2023-05-07T17:31:00Z">
        <w:r w:rsidDel="0033739A">
          <w:rPr>
            <w:lang w:eastAsia="zh-CN"/>
          </w:rPr>
          <w:t>1&gt;</w:t>
        </w:r>
        <w:r w:rsidDel="0033739A">
          <w:rPr>
            <w:lang w:eastAsia="zh-CN"/>
          </w:rPr>
          <w:tab/>
        </w:r>
        <w:r w:rsidR="004D0C09" w:rsidRPr="00F43A82" w:rsidDel="0033739A">
          <w:rPr>
            <w:lang w:eastAsia="zh-CN"/>
          </w:rPr>
          <w:t xml:space="preserve">release </w:t>
        </w:r>
        <w:r w:rsidR="004D0C09" w:rsidRPr="00972081" w:rsidDel="0033739A">
          <w:rPr>
            <w:i/>
            <w:iCs/>
          </w:rPr>
          <w:t>successPSCell-Config</w:t>
        </w:r>
      </w:ins>
      <w:ins w:id="187" w:author="Rapp_AfterRAN2#123" w:date="2023-09-06T12:57:00Z">
        <w:r w:rsidR="001F5230">
          <w:t xml:space="preserve"> </w:t>
        </w:r>
      </w:ins>
      <w:ins w:id="188" w:author="Rapp_AfterRAN2#123" w:date="2023-09-12T15:14:00Z">
        <w:r w:rsidR="00071735">
          <w:t>configured by the PCell</w:t>
        </w:r>
        <w:r w:rsidR="004D10DA">
          <w:t>, if configured,</w:t>
        </w:r>
      </w:ins>
      <w:ins w:id="189" w:author="Rapp_AfterRAN2#123" w:date="2023-09-06T12:57:00Z">
        <w:r w:rsidR="001F5230">
          <w:t xml:space="preserve"> and </w:t>
        </w:r>
      </w:ins>
      <w:commentRangeStart w:id="190"/>
      <w:ins w:id="191" w:author="Rapp_AfterRAN2#123" w:date="2023-09-06T13:05:00Z">
        <w:r w:rsidR="00567FD6" w:rsidRPr="00972081">
          <w:rPr>
            <w:i/>
            <w:iCs/>
          </w:rPr>
          <w:t>successPSCell-Config</w:t>
        </w:r>
        <w:r w:rsidR="00567FD6">
          <w:t xml:space="preserve"> </w:t>
        </w:r>
      </w:ins>
      <w:ins w:id="192" w:author="Rapp_AfterRAN2#123" w:date="2023-09-12T15:15:00Z">
        <w:r w:rsidR="00645977">
          <w:t xml:space="preserve">configured </w:t>
        </w:r>
      </w:ins>
      <w:ins w:id="193" w:author="Rapp_AfterRAN2#123" w:date="2023-09-12T15:14:00Z">
        <w:r w:rsidR="004D10DA">
          <w:t xml:space="preserve">by </w:t>
        </w:r>
        <w:r w:rsidR="00E40DC5">
          <w:t>the P</w:t>
        </w:r>
      </w:ins>
      <w:ins w:id="194" w:author="Rapp_AfterRAN2#123" w:date="2023-09-12T15:15:00Z">
        <w:r w:rsidR="00086F59">
          <w:t>S</w:t>
        </w:r>
      </w:ins>
      <w:ins w:id="195" w:author="Rapp_AfterRAN2#123" w:date="2023-09-12T15:14:00Z">
        <w:r w:rsidR="00E40DC5">
          <w:t>Cell</w:t>
        </w:r>
      </w:ins>
      <w:ins w:id="196" w:author="Rapp_AfterRAN2#121bis" w:date="2023-05-07T17:32:00Z">
        <w:r w:rsidR="00D35528" w:rsidDel="0033739A">
          <w:rPr>
            <w:lang w:eastAsia="zh-CN"/>
          </w:rPr>
          <w:t xml:space="preserve">, </w:t>
        </w:r>
      </w:ins>
      <w:ins w:id="197" w:author="Rapp_AfterRAN2#121bis" w:date="2023-05-07T17:31:00Z">
        <w:r w:rsidR="004D0C09" w:rsidDel="0033739A">
          <w:rPr>
            <w:lang w:eastAsia="zh-CN"/>
          </w:rPr>
          <w:t xml:space="preserve">if </w:t>
        </w:r>
        <w:r w:rsidR="004D0C09" w:rsidRPr="00F43A82" w:rsidDel="0033739A">
          <w:t>configured</w:t>
        </w:r>
      </w:ins>
      <w:ins w:id="198" w:author="Rapp_AfterRAN2#123" w:date="2023-09-12T15:15:00Z">
        <w:r w:rsidR="00645977">
          <w:t>;</w:t>
        </w:r>
      </w:ins>
      <w:commentRangeEnd w:id="190"/>
      <w:r w:rsidR="00C42BB0">
        <w:rPr>
          <w:rStyle w:val="af8"/>
        </w:rPr>
        <w:commentReference w:id="190"/>
      </w:r>
    </w:p>
    <w:p w14:paraId="1C4E7820" w14:textId="5E0397AD" w:rsidR="00124F56" w:rsidRPr="00B00A39" w:rsidRDefault="00124F56" w:rsidP="006068FB">
      <w:pPr>
        <w:pStyle w:val="Editorsnote0"/>
        <w:ind w:left="568"/>
        <w:rPr>
          <w:del w:id="199" w:author="Rapp_AfterRAN2#123" w:date="2023-09-06T12:31:00Z"/>
          <w:lang w:eastAsia="zh-CN"/>
        </w:rPr>
      </w:pPr>
      <w:ins w:id="200" w:author="Rapp_AfterRAN2#122" w:date="2023-06-29T00:25:00Z">
        <w:del w:id="201" w:author="Rapp_AfterRAN2#123" w:date="2023-09-06T12:31:00Z">
          <w:r>
            <w:rPr>
              <w:lang w:eastAsia="zh-CN"/>
            </w:rPr>
            <w:delText>Editor´s note: To discuss</w:delText>
          </w:r>
          <w:r w:rsidR="00B00A39">
            <w:rPr>
              <w:lang w:eastAsia="zh-CN"/>
            </w:rPr>
            <w:delText xml:space="preserve"> how to capture the release of the </w:delText>
          </w:r>
          <w:r w:rsidR="00B00A39" w:rsidRPr="00972081">
            <w:rPr>
              <w:i/>
              <w:iCs/>
            </w:rPr>
            <w:delText>successPSCell-Config</w:delText>
          </w:r>
          <w:r w:rsidR="00B00A39">
            <w:rPr>
              <w:i/>
              <w:iCs/>
            </w:rPr>
            <w:delText xml:space="preserve"> </w:delText>
          </w:r>
          <w:r w:rsidR="00B00A39">
            <w:delText xml:space="preserve">configured by the PCell and </w:delText>
          </w:r>
        </w:del>
      </w:ins>
      <w:ins w:id="202" w:author="Rapp_AfterRAN2#122" w:date="2023-06-29T00:26:00Z">
        <w:del w:id="203" w:author="Rapp_AfterRAN2#123" w:date="2023-09-06T12:31:00Z">
          <w:r w:rsidR="00B00A39">
            <w:delText xml:space="preserve">the </w:delText>
          </w:r>
          <w:r w:rsidR="00B00A39" w:rsidRPr="00972081">
            <w:rPr>
              <w:i/>
              <w:iCs/>
            </w:rPr>
            <w:delText>successPSCell-Config</w:delText>
          </w:r>
          <w:r w:rsidR="00B00A39">
            <w:rPr>
              <w:i/>
              <w:iCs/>
            </w:rPr>
            <w:delText xml:space="preserve"> </w:delText>
          </w:r>
          <w:r w:rsidR="00B00A39">
            <w:delText>configured by the PSCell.</w:delText>
          </w:r>
        </w:del>
      </w:ins>
    </w:p>
    <w:p w14:paraId="3626FDDC" w14:textId="77777777" w:rsidR="00C75781" w:rsidRPr="00C75781" w:rsidRDefault="00C75781" w:rsidP="00C75781">
      <w:pPr>
        <w:ind w:left="568" w:hanging="284"/>
      </w:pPr>
      <w:bookmarkStart w:id="204" w:name="_Toc60776830"/>
      <w:bookmarkStart w:id="205" w:name="_Toc131064487"/>
      <w:r w:rsidRPr="00C75781">
        <w:t>1&gt;</w:t>
      </w:r>
      <w:r w:rsidRPr="00C75781">
        <w:tab/>
        <w:t>if any DAPS bearer is configured:</w:t>
      </w:r>
    </w:p>
    <w:p w14:paraId="10E5B90A" w14:textId="77777777" w:rsidR="00C75781" w:rsidRPr="00C75781" w:rsidRDefault="00C75781" w:rsidP="00C75781">
      <w:pPr>
        <w:ind w:left="851" w:hanging="284"/>
      </w:pPr>
      <w:r w:rsidRPr="00C75781">
        <w:t>2&gt;</w:t>
      </w:r>
      <w:r w:rsidRPr="00C75781">
        <w:tab/>
        <w:t>reset the source MAC and release the source MAC configuration;</w:t>
      </w:r>
    </w:p>
    <w:p w14:paraId="57F87F7C" w14:textId="77777777" w:rsidR="00C75781" w:rsidRPr="00C75781" w:rsidRDefault="00C75781" w:rsidP="00C75781">
      <w:pPr>
        <w:ind w:left="851" w:hanging="284"/>
      </w:pPr>
      <w:r w:rsidRPr="00C75781">
        <w:t>2&gt;</w:t>
      </w:r>
      <w:r w:rsidRPr="00C75781">
        <w:tab/>
        <w:t>for each DAPS bearer:</w:t>
      </w:r>
    </w:p>
    <w:p w14:paraId="733FA37E" w14:textId="77777777" w:rsidR="00C75781" w:rsidRPr="00C75781" w:rsidRDefault="00C75781" w:rsidP="00C75781">
      <w:pPr>
        <w:ind w:left="1135" w:hanging="284"/>
      </w:pPr>
      <w:r w:rsidRPr="00C75781">
        <w:t>3&gt;</w:t>
      </w:r>
      <w:r w:rsidRPr="00C75781">
        <w:tab/>
        <w:t>release the RLC entity or entities as specified in TS 38.322 [4], clause 5.1.3, and the associated logical channel for the source SpCell;</w:t>
      </w:r>
    </w:p>
    <w:p w14:paraId="6B7004BE" w14:textId="77777777" w:rsidR="00C75781" w:rsidRPr="00C75781" w:rsidRDefault="00C75781" w:rsidP="00C75781">
      <w:pPr>
        <w:ind w:left="1135" w:hanging="284"/>
      </w:pPr>
      <w:r w:rsidRPr="00C75781">
        <w:t>3&gt;</w:t>
      </w:r>
      <w:r w:rsidRPr="00C75781">
        <w:tab/>
        <w:t>reconfigure the PDCP entity to release DAPS as specified in TS 38.323 [5];</w:t>
      </w:r>
    </w:p>
    <w:p w14:paraId="4372E37C" w14:textId="77777777" w:rsidR="00C75781" w:rsidRPr="00C75781" w:rsidRDefault="00C75781" w:rsidP="00C75781">
      <w:pPr>
        <w:ind w:left="851" w:hanging="284"/>
      </w:pPr>
      <w:r w:rsidRPr="00C75781">
        <w:t>2&gt;</w:t>
      </w:r>
      <w:r w:rsidRPr="00C75781">
        <w:tab/>
        <w:t>for each SRB:</w:t>
      </w:r>
    </w:p>
    <w:p w14:paraId="298DECA2" w14:textId="77777777" w:rsidR="00C75781" w:rsidRPr="00C75781" w:rsidRDefault="00C75781" w:rsidP="00C75781">
      <w:pPr>
        <w:ind w:left="1135" w:hanging="284"/>
      </w:pPr>
      <w:r w:rsidRPr="00C75781">
        <w:t>3&gt;</w:t>
      </w:r>
      <w:r w:rsidRPr="00C75781">
        <w:tab/>
        <w:t>release the PDCP entity for the source SpCell;</w:t>
      </w:r>
    </w:p>
    <w:p w14:paraId="44BBBB7F" w14:textId="77777777" w:rsidR="00C75781" w:rsidRPr="00C75781" w:rsidRDefault="00C75781" w:rsidP="00C75781">
      <w:pPr>
        <w:ind w:left="1135" w:hanging="284"/>
      </w:pPr>
      <w:r w:rsidRPr="00C75781">
        <w:t>3&gt;</w:t>
      </w:r>
      <w:r w:rsidRPr="00C75781">
        <w:tab/>
        <w:t>release the RLC entity as specified in TS 38.322 [4], clause 5.1.3, and the associated logical channel for the source SpCell;</w:t>
      </w:r>
    </w:p>
    <w:p w14:paraId="7114DD43" w14:textId="77777777" w:rsidR="00C75781" w:rsidRPr="00C75781" w:rsidRDefault="00C75781" w:rsidP="00C75781">
      <w:pPr>
        <w:ind w:left="851" w:hanging="284"/>
      </w:pPr>
      <w:r w:rsidRPr="00C75781">
        <w:t>2&gt;</w:t>
      </w:r>
      <w:r w:rsidRPr="00C75781">
        <w:tab/>
        <w:t>release the physical channel configuration for the source SpCell;</w:t>
      </w:r>
    </w:p>
    <w:p w14:paraId="48794348" w14:textId="77777777" w:rsidR="00C75781" w:rsidRPr="00C75781" w:rsidRDefault="00C75781" w:rsidP="00C75781">
      <w:pPr>
        <w:ind w:left="851" w:hanging="284"/>
      </w:pPr>
      <w:r w:rsidRPr="00C75781">
        <w:t>2&gt;</w:t>
      </w:r>
      <w:r w:rsidRPr="00C75781">
        <w:tab/>
        <w:t>discard the keys used in the source SpCell (the K</w:t>
      </w:r>
      <w:r w:rsidRPr="00C75781">
        <w:rPr>
          <w:vertAlign w:val="subscript"/>
        </w:rPr>
        <w:t>gNB</w:t>
      </w:r>
      <w:r w:rsidRPr="00C75781">
        <w:t xml:space="preserve"> key, the K</w:t>
      </w:r>
      <w:r w:rsidRPr="00C75781">
        <w:rPr>
          <w:vertAlign w:val="subscript"/>
        </w:rPr>
        <w:t>RRCenc</w:t>
      </w:r>
      <w:r w:rsidRPr="00C75781">
        <w:t xml:space="preserve"> key, the K</w:t>
      </w:r>
      <w:r w:rsidRPr="00C75781">
        <w:rPr>
          <w:vertAlign w:val="subscript"/>
        </w:rPr>
        <w:t>RRCint</w:t>
      </w:r>
      <w:r w:rsidRPr="00C75781">
        <w:t xml:space="preserve"> key, the K</w:t>
      </w:r>
      <w:r w:rsidRPr="00C75781">
        <w:rPr>
          <w:vertAlign w:val="subscript"/>
        </w:rPr>
        <w:t>UPint</w:t>
      </w:r>
      <w:r w:rsidRPr="00C75781">
        <w:t xml:space="preserve"> key </w:t>
      </w:r>
      <w:r w:rsidRPr="00C75781">
        <w:rPr>
          <w:lang w:eastAsia="zh-CN"/>
        </w:rPr>
        <w:t xml:space="preserve">and the </w:t>
      </w:r>
      <w:r w:rsidRPr="00C75781">
        <w:t>K</w:t>
      </w:r>
      <w:r w:rsidRPr="00C75781">
        <w:rPr>
          <w:vertAlign w:val="subscript"/>
        </w:rPr>
        <w:t>UPenc</w:t>
      </w:r>
      <w:r w:rsidRPr="00C75781">
        <w:rPr>
          <w:lang w:eastAsia="zh-CN"/>
        </w:rPr>
        <w:t xml:space="preserve"> key), if any</w:t>
      </w:r>
      <w:r w:rsidRPr="00C75781">
        <w:t>;</w:t>
      </w:r>
    </w:p>
    <w:p w14:paraId="6F17093B" w14:textId="77777777" w:rsidR="00C75781" w:rsidRPr="00C75781" w:rsidRDefault="00C75781" w:rsidP="00C75781">
      <w:pPr>
        <w:ind w:left="568" w:hanging="284"/>
        <w:rPr>
          <w:lang w:eastAsia="zh-CN"/>
        </w:rPr>
      </w:pPr>
      <w:r w:rsidRPr="00C75781">
        <w:rPr>
          <w:lang w:eastAsia="zh-CN"/>
        </w:rPr>
        <w:t>1&gt;</w:t>
      </w:r>
      <w:r w:rsidRPr="00C75781">
        <w:rPr>
          <w:lang w:eastAsia="zh-CN"/>
        </w:rPr>
        <w:tab/>
        <w:t xml:space="preserve">release </w:t>
      </w:r>
      <w:r w:rsidRPr="00C75781">
        <w:rPr>
          <w:i/>
        </w:rPr>
        <w:t>sl-L2RelayUE-Config</w:t>
      </w:r>
      <w:r w:rsidRPr="00C75781">
        <w:rPr>
          <w:lang w:eastAsia="zh-CN"/>
        </w:rPr>
        <w:t>, if configured;</w:t>
      </w:r>
    </w:p>
    <w:p w14:paraId="61CA01BC" w14:textId="77777777" w:rsidR="00C75781" w:rsidRPr="00C75781" w:rsidRDefault="00C75781" w:rsidP="00C75781">
      <w:pPr>
        <w:ind w:left="568" w:hanging="284"/>
        <w:rPr>
          <w:lang w:eastAsia="zh-CN"/>
        </w:rPr>
      </w:pPr>
      <w:r w:rsidRPr="00C75781">
        <w:rPr>
          <w:lang w:eastAsia="zh-CN"/>
        </w:rPr>
        <w:t>1&gt;</w:t>
      </w:r>
      <w:r w:rsidRPr="00C75781">
        <w:rPr>
          <w:lang w:eastAsia="zh-CN"/>
        </w:rPr>
        <w:tab/>
        <w:t>release</w:t>
      </w:r>
      <w:r w:rsidRPr="00C75781">
        <w:rPr>
          <w:i/>
          <w:lang w:eastAsia="zh-CN"/>
        </w:rPr>
        <w:t xml:space="preserve"> </w:t>
      </w:r>
      <w:r w:rsidRPr="00C75781">
        <w:rPr>
          <w:i/>
        </w:rPr>
        <w:t>sl-L2RemoteUE-Config</w:t>
      </w:r>
      <w:r w:rsidRPr="00C75781">
        <w:rPr>
          <w:lang w:eastAsia="zh-CN"/>
        </w:rPr>
        <w:t>, if configured;</w:t>
      </w:r>
    </w:p>
    <w:p w14:paraId="1DB17951" w14:textId="77777777" w:rsidR="00C75781" w:rsidRPr="00C75781" w:rsidRDefault="00C75781" w:rsidP="00C75781">
      <w:pPr>
        <w:ind w:left="568" w:hanging="284"/>
        <w:rPr>
          <w:lang w:eastAsia="zh-CN"/>
        </w:rPr>
      </w:pPr>
      <w:r w:rsidRPr="00C75781">
        <w:rPr>
          <w:lang w:eastAsia="zh-CN"/>
        </w:rPr>
        <w:t>1&gt;</w:t>
      </w:r>
      <w:r w:rsidRPr="00C75781">
        <w:rPr>
          <w:lang w:eastAsia="zh-CN"/>
        </w:rPr>
        <w:tab/>
      </w:r>
      <w:r w:rsidRPr="00C75781">
        <w:t>release the SRAP entity</w:t>
      </w:r>
      <w:r w:rsidRPr="00C75781">
        <w:rPr>
          <w:lang w:eastAsia="zh-CN"/>
        </w:rPr>
        <w:t>, if configured;</w:t>
      </w:r>
    </w:p>
    <w:p w14:paraId="3C87E11B" w14:textId="77777777" w:rsidR="00C75781" w:rsidRPr="00C75781" w:rsidRDefault="00C75781" w:rsidP="00C75781">
      <w:pPr>
        <w:ind w:left="568" w:hanging="284"/>
      </w:pPr>
      <w:r w:rsidRPr="00C75781">
        <w:t>1&gt;</w:t>
      </w:r>
      <w:r w:rsidRPr="00C75781">
        <w:tab/>
        <w:t>if the UE is acting as L2 U2N Remote UE:</w:t>
      </w:r>
    </w:p>
    <w:p w14:paraId="43D3A9FE" w14:textId="77777777" w:rsidR="00C75781" w:rsidRPr="00C75781" w:rsidRDefault="00C75781" w:rsidP="00C75781">
      <w:pPr>
        <w:ind w:left="851" w:hanging="284"/>
      </w:pPr>
      <w:r w:rsidRPr="00C75781">
        <w:lastRenderedPageBreak/>
        <w:t>2&gt;</w:t>
      </w:r>
      <w:r w:rsidRPr="00C75781">
        <w:tab/>
        <w:t>if the PC5-RRC connection with the U2N Relay UE is determined to be released:</w:t>
      </w:r>
    </w:p>
    <w:p w14:paraId="2A2D3F4E" w14:textId="77777777" w:rsidR="00C75781" w:rsidRPr="00C75781" w:rsidRDefault="00C75781" w:rsidP="00C75781">
      <w:pPr>
        <w:ind w:left="1135" w:hanging="284"/>
      </w:pPr>
      <w:r w:rsidRPr="00C75781">
        <w:t>3&gt;</w:t>
      </w:r>
      <w:r w:rsidRPr="00C75781">
        <w:tab/>
        <w:t>indicate upper layers to trigger PC5 unicast link release;</w:t>
      </w:r>
    </w:p>
    <w:p w14:paraId="24E2587F" w14:textId="77777777" w:rsidR="00C75781" w:rsidRPr="00C75781" w:rsidRDefault="00C75781" w:rsidP="00C75781">
      <w:pPr>
        <w:ind w:left="1135" w:hanging="284"/>
      </w:pPr>
      <w:r w:rsidRPr="00C75781">
        <w:t>3&gt;</w:t>
      </w:r>
      <w:r w:rsidRPr="00C75781">
        <w:tab/>
        <w:t>perform either cell selection in accordance with the cell selection process as specified in TS 38.304 [20], or relay selection as specified in clause 5.8.15.3, or both;</w:t>
      </w:r>
    </w:p>
    <w:p w14:paraId="1A69CCB7" w14:textId="77777777" w:rsidR="00C75781" w:rsidRPr="00C75781" w:rsidRDefault="00C75781" w:rsidP="00C75781">
      <w:pPr>
        <w:ind w:left="851" w:hanging="284"/>
      </w:pPr>
      <w:r w:rsidRPr="00C75781">
        <w:t>2&gt;</w:t>
      </w:r>
      <w:r w:rsidRPr="00C75781">
        <w:tab/>
        <w:t xml:space="preserve">else </w:t>
      </w:r>
      <w:r w:rsidRPr="00C75781">
        <w:rPr>
          <w:rFonts w:eastAsia="宋体"/>
          <w:lang w:eastAsia="en-US"/>
        </w:rPr>
        <w:t>(i.e., maintain the PC5 RRC connection)</w:t>
      </w:r>
      <w:r w:rsidRPr="00C75781">
        <w:t>:</w:t>
      </w:r>
    </w:p>
    <w:p w14:paraId="67DF5461" w14:textId="77777777" w:rsidR="00C75781" w:rsidRPr="00C75781" w:rsidRDefault="00C75781" w:rsidP="00C75781">
      <w:pPr>
        <w:ind w:left="1135" w:hanging="284"/>
      </w:pPr>
      <w:r w:rsidRPr="00C75781">
        <w:t>3&gt;</w:t>
      </w:r>
      <w:r w:rsidRPr="00C75781">
        <w:tab/>
      </w:r>
      <w:r w:rsidRPr="00C75781">
        <w:rPr>
          <w:rFonts w:eastAsia="宋体"/>
          <w:lang w:eastAsia="en-US"/>
        </w:rPr>
        <w:t>consider the connected L2 U2N Relay UE as suitable and perform actions as specified in clause 5.3.7.3a</w:t>
      </w:r>
      <w:r w:rsidRPr="00C75781">
        <w:t>;</w:t>
      </w:r>
    </w:p>
    <w:p w14:paraId="7DB50D83" w14:textId="77777777" w:rsidR="00C75781" w:rsidRPr="00C75781" w:rsidRDefault="00C75781" w:rsidP="00C75781">
      <w:pPr>
        <w:keepLines/>
        <w:ind w:left="1135" w:hanging="851"/>
      </w:pPr>
      <w:r w:rsidRPr="00C75781">
        <w:t>NOTE 1:</w:t>
      </w:r>
      <w:r w:rsidRPr="00C75781">
        <w:tab/>
        <w:t xml:space="preserve">It is up to Remote UE implementation whether to release or keep the current </w:t>
      </w:r>
      <w:r w:rsidRPr="00C75781">
        <w:rPr>
          <w:lang w:eastAsia="zh-CN"/>
        </w:rPr>
        <w:t>PC5 unicast</w:t>
      </w:r>
      <w:r w:rsidRPr="00C75781">
        <w:t xml:space="preserve"> link.</w:t>
      </w:r>
    </w:p>
    <w:p w14:paraId="25D45998" w14:textId="77777777" w:rsidR="00C75781" w:rsidRPr="00C75781" w:rsidRDefault="00C75781" w:rsidP="00C75781">
      <w:pPr>
        <w:ind w:left="568" w:hanging="284"/>
      </w:pPr>
      <w:r w:rsidRPr="00C75781">
        <w:t>1&gt; else:</w:t>
      </w:r>
    </w:p>
    <w:p w14:paraId="5E7DF18F" w14:textId="77777777" w:rsidR="00C75781" w:rsidRPr="00C75781" w:rsidRDefault="00C75781" w:rsidP="00C75781">
      <w:pPr>
        <w:ind w:left="851" w:hanging="284"/>
      </w:pPr>
      <w:r w:rsidRPr="00C75781">
        <w:t>2&gt;</w:t>
      </w:r>
      <w:r w:rsidRPr="00C75781">
        <w:tab/>
        <w:t>if the UE is capable of L2 U2N Remote UE:</w:t>
      </w:r>
    </w:p>
    <w:p w14:paraId="20A8F6E2" w14:textId="77777777" w:rsidR="00C75781" w:rsidRPr="00C75781" w:rsidRDefault="00C75781" w:rsidP="00C75781">
      <w:pPr>
        <w:ind w:left="1135" w:hanging="284"/>
      </w:pPr>
      <w:r w:rsidRPr="00C75781">
        <w:t>3&gt;</w:t>
      </w:r>
      <w:r w:rsidRPr="00C75781">
        <w:tab/>
        <w:t>perform either cell selection as specified in TS 38.304 [20], or relay selection as specified in clause 5.8.15.3, or both;</w:t>
      </w:r>
    </w:p>
    <w:p w14:paraId="0D140037" w14:textId="77777777" w:rsidR="00C75781" w:rsidRPr="00C75781" w:rsidRDefault="00C75781" w:rsidP="00C75781">
      <w:pPr>
        <w:ind w:left="851" w:hanging="284"/>
      </w:pPr>
      <w:r w:rsidRPr="00C75781">
        <w:t>2&gt;</w:t>
      </w:r>
      <w:r w:rsidRPr="00C75781">
        <w:tab/>
        <w:t>else:</w:t>
      </w:r>
    </w:p>
    <w:p w14:paraId="5358F5BA" w14:textId="77777777" w:rsidR="00C75781" w:rsidRPr="00C75781" w:rsidRDefault="00C75781" w:rsidP="00C75781">
      <w:pPr>
        <w:ind w:left="1135" w:hanging="284"/>
      </w:pPr>
      <w:r w:rsidRPr="00C75781">
        <w:t>3&gt;</w:t>
      </w:r>
      <w:r w:rsidRPr="00C75781">
        <w:tab/>
        <w:t>perform cell selection in accordance with the cell selection process as specified in TS 38.304 [20].</w:t>
      </w:r>
    </w:p>
    <w:p w14:paraId="16D7BFCF" w14:textId="77777777" w:rsidR="00C75781" w:rsidRPr="00C75781" w:rsidRDefault="00C75781" w:rsidP="00C75781">
      <w:pPr>
        <w:keepLines/>
        <w:ind w:left="1135" w:hanging="851"/>
      </w:pPr>
      <w:r w:rsidRPr="00C75781">
        <w:t>NOTE 2:</w:t>
      </w:r>
      <w:r w:rsidRPr="00C75781">
        <w:tab/>
        <w:t>For L2 U2N Remote UE, if both a suitable cell and a suitable relay are available, the UE can select either one based on its implementation.</w:t>
      </w:r>
    </w:p>
    <w:p w14:paraId="720A4367" w14:textId="3083B5EF" w:rsidR="004839BF" w:rsidRPr="004839BF" w:rsidRDefault="004839BF" w:rsidP="004839B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C447B9B" w14:textId="77777777" w:rsidR="001D0E14" w:rsidRPr="00F10B4F" w:rsidRDefault="001D0E14" w:rsidP="001D0E14">
      <w:pPr>
        <w:pStyle w:val="4"/>
      </w:pPr>
      <w:bookmarkStart w:id="206" w:name="_Toc131064464"/>
      <w:r w:rsidRPr="00F10B4F">
        <w:t>5.3.7.4</w:t>
      </w:r>
      <w:r w:rsidRPr="00F10B4F">
        <w:tab/>
        <w:t xml:space="preserve">Actions related to transmission of </w:t>
      </w:r>
      <w:r w:rsidRPr="00F10B4F">
        <w:rPr>
          <w:i/>
        </w:rPr>
        <w:t>RRCReestablishmentRequest</w:t>
      </w:r>
      <w:r w:rsidRPr="00F10B4F">
        <w:t xml:space="preserve"> message</w:t>
      </w:r>
      <w:bookmarkEnd w:id="206"/>
    </w:p>
    <w:p w14:paraId="7A46BB0D" w14:textId="77777777" w:rsidR="001D0E14" w:rsidRPr="00F10B4F" w:rsidRDefault="001D0E14" w:rsidP="001D0E14">
      <w:r w:rsidRPr="00F10B4F">
        <w:t xml:space="preserve">The UE shall set the contents of </w:t>
      </w:r>
      <w:r w:rsidRPr="00F10B4F">
        <w:rPr>
          <w:i/>
        </w:rPr>
        <w:t>RRCReestablishmentRequest</w:t>
      </w:r>
      <w:r w:rsidRPr="00F10B4F">
        <w:t xml:space="preserve"> message as follows:</w:t>
      </w:r>
    </w:p>
    <w:p w14:paraId="0682E873" w14:textId="3E0CE6BE" w:rsidR="001D0E14" w:rsidRDefault="001D0E14" w:rsidP="001D0E14">
      <w:pPr>
        <w:pStyle w:val="B1"/>
        <w:rPr>
          <w:ins w:id="207" w:author="Rapp_AfterRAN2#121bis" w:date="2023-05-07T18:04:00Z"/>
        </w:rPr>
      </w:pPr>
      <w:r w:rsidRPr="00F10B4F">
        <w:t>1&gt;</w:t>
      </w:r>
      <w:r w:rsidRPr="00F10B4F">
        <w:tab/>
        <w:t xml:space="preserve">if the procedure was initiated due to radio link failure as specified in 5.3.10.3 or </w:t>
      </w:r>
      <w:r w:rsidRPr="00F10B4F">
        <w:rPr>
          <w:rFonts w:eastAsia="宋体"/>
          <w:lang w:eastAsia="zh-CN"/>
        </w:rPr>
        <w:t xml:space="preserve">reconfiguration with sync </w:t>
      </w:r>
      <w:r w:rsidRPr="00F10B4F">
        <w:t>failure as specified in 5.3.5.8.3</w:t>
      </w:r>
      <w:ins w:id="208" w:author="Rapp_AfterRAN2#121bis" w:date="2023-05-07T18:04:00Z">
        <w:r w:rsidR="00DD4AC2">
          <w:t>;</w:t>
        </w:r>
      </w:ins>
      <w:del w:id="209" w:author="Rapp_AfterRAN2#121bis" w:date="2023-05-07T18:04:00Z">
        <w:r w:rsidRPr="00F10B4F" w:rsidDel="00DD4AC2">
          <w:delText>:</w:delText>
        </w:r>
      </w:del>
      <w:ins w:id="210" w:author="Rapp_AfterRAN2#121bis" w:date="2023-05-07T18:04:00Z">
        <w:r w:rsidR="00DD4AC2">
          <w:t xml:space="preserve"> or</w:t>
        </w:r>
      </w:ins>
    </w:p>
    <w:p w14:paraId="725834FA" w14:textId="5B5F08AE" w:rsidR="00DD4AC2" w:rsidRPr="00F10B4F" w:rsidRDefault="00DD4AC2" w:rsidP="001D0E14">
      <w:pPr>
        <w:pStyle w:val="B1"/>
      </w:pPr>
      <w:ins w:id="211" w:author="Rapp_AfterRAN2#121bis" w:date="2023-05-07T18:04:00Z">
        <w:r>
          <w:t>1&gt;</w:t>
        </w:r>
        <w:r>
          <w:tab/>
        </w:r>
        <w:r w:rsidRPr="00F10B4F">
          <w:t xml:space="preserve">if the procedure was initiated due </w:t>
        </w:r>
        <w:r w:rsidRPr="00B808B7">
          <w:t xml:space="preserve">mobility from NR failure as specified in 5.4.3.5 and if </w:t>
        </w:r>
        <w:r w:rsidRPr="00B808B7">
          <w:rPr>
            <w:i/>
          </w:rPr>
          <w:t>voiceFallbackIndication</w:t>
        </w:r>
        <w:r w:rsidRPr="00B808B7">
          <w:t xml:space="preserve"> is included in the </w:t>
        </w:r>
        <w:r w:rsidRPr="00B808B7">
          <w:rPr>
            <w:i/>
          </w:rPr>
          <w:t>MobilityFromNRCommand</w:t>
        </w:r>
        <w:r w:rsidRPr="00B808B7">
          <w:t xml:space="preserve"> message</w:t>
        </w:r>
      </w:ins>
      <w:ins w:id="212" w:author="Rapp_AfterRAN2#121bis" w:date="2023-05-07T18:05:00Z">
        <w:r>
          <w:t>:</w:t>
        </w:r>
      </w:ins>
    </w:p>
    <w:p w14:paraId="18D379D3" w14:textId="77777777" w:rsidR="003C44E0" w:rsidRPr="00C0503E" w:rsidRDefault="003C44E0" w:rsidP="003C44E0">
      <w:pPr>
        <w:pStyle w:val="B2"/>
      </w:pPr>
      <w:r w:rsidRPr="00C0503E">
        <w:t>2&gt;</w:t>
      </w:r>
      <w:r w:rsidRPr="00C0503E">
        <w:tab/>
        <w:t xml:space="preserve">set the </w:t>
      </w:r>
      <w:r w:rsidRPr="00C0503E">
        <w:rPr>
          <w:i/>
        </w:rPr>
        <w:t>reestablishmentCellId</w:t>
      </w:r>
      <w:r w:rsidRPr="00C0503E">
        <w:t xml:space="preserve"> in the </w:t>
      </w:r>
      <w:r w:rsidRPr="00C0503E">
        <w:rPr>
          <w:i/>
        </w:rPr>
        <w:t>VarRLF-Report</w:t>
      </w:r>
      <w:r w:rsidRPr="00C0503E">
        <w:t xml:space="preserve"> to the global cell identity of the selected cell;</w:t>
      </w:r>
    </w:p>
    <w:p w14:paraId="03F562DB" w14:textId="77777777" w:rsidR="003C44E0" w:rsidRPr="00C0503E" w:rsidRDefault="003C44E0" w:rsidP="003C44E0">
      <w:pPr>
        <w:pStyle w:val="B1"/>
      </w:pPr>
      <w:r w:rsidRPr="00C0503E">
        <w:t>1&gt;</w:t>
      </w:r>
      <w:r w:rsidRPr="00C0503E">
        <w:tab/>
        <w:t xml:space="preserve">set the </w:t>
      </w:r>
      <w:r w:rsidRPr="00C0503E">
        <w:rPr>
          <w:i/>
        </w:rPr>
        <w:t>ue-Identity</w:t>
      </w:r>
      <w:r w:rsidRPr="00C0503E">
        <w:t xml:space="preserve"> as follows:</w:t>
      </w:r>
    </w:p>
    <w:p w14:paraId="77DE1ECE" w14:textId="77777777" w:rsidR="003C44E0" w:rsidRPr="00C0503E" w:rsidRDefault="003C44E0" w:rsidP="003C44E0">
      <w:pPr>
        <w:pStyle w:val="B2"/>
      </w:pPr>
      <w:r w:rsidRPr="00C0503E">
        <w:t>2&gt;</w:t>
      </w:r>
      <w:r w:rsidRPr="00C0503E">
        <w:tab/>
        <w:t xml:space="preserve">set the </w:t>
      </w:r>
      <w:r w:rsidRPr="00C0503E">
        <w:rPr>
          <w:i/>
        </w:rPr>
        <w:t>c-RNTI</w:t>
      </w:r>
      <w:r w:rsidRPr="00C0503E">
        <w:t xml:space="preserve"> to the C-RNTI used in the source PCell (reconfiguration with sync or mobility from NR failure) or used in the PCell in which the trigger for the re-establishment occurred (other cases);</w:t>
      </w:r>
    </w:p>
    <w:p w14:paraId="1F50CE55" w14:textId="77777777" w:rsidR="003C44E0" w:rsidRPr="00C0503E" w:rsidRDefault="003C44E0" w:rsidP="003C44E0">
      <w:pPr>
        <w:pStyle w:val="B2"/>
      </w:pPr>
      <w:r w:rsidRPr="00C0503E">
        <w:t>2&gt;</w:t>
      </w:r>
      <w:r w:rsidRPr="00C0503E">
        <w:tab/>
        <w:t xml:space="preserve">set the </w:t>
      </w:r>
      <w:r w:rsidRPr="00C0503E">
        <w:rPr>
          <w:i/>
        </w:rPr>
        <w:t>physCellId</w:t>
      </w:r>
      <w:r w:rsidRPr="00C0503E">
        <w:t xml:space="preserve"> to the physical cell identity of the source PCell (reconfiguration with sync or mobility from NR failure) or of the PCell in which the trigger for the re-establishment occurred (other cases);</w:t>
      </w:r>
    </w:p>
    <w:p w14:paraId="7A085257" w14:textId="77777777" w:rsidR="003C44E0" w:rsidRPr="00C0503E" w:rsidRDefault="003C44E0" w:rsidP="003C44E0">
      <w:pPr>
        <w:pStyle w:val="B2"/>
      </w:pPr>
      <w:r w:rsidRPr="00C0503E">
        <w:t>2&gt;</w:t>
      </w:r>
      <w:r w:rsidRPr="00C0503E">
        <w:tab/>
        <w:t xml:space="preserve">set the </w:t>
      </w:r>
      <w:r w:rsidRPr="00C0503E">
        <w:rPr>
          <w:i/>
        </w:rPr>
        <w:t>shortMAC-I</w:t>
      </w:r>
      <w:r w:rsidRPr="00C0503E">
        <w:t xml:space="preserve"> to the 16 least significant bits of the MAC-I calculated:</w:t>
      </w:r>
    </w:p>
    <w:p w14:paraId="2C4BCE0A" w14:textId="77777777" w:rsidR="003C44E0" w:rsidRPr="00C0503E" w:rsidRDefault="003C44E0" w:rsidP="003C44E0">
      <w:pPr>
        <w:pStyle w:val="B3"/>
      </w:pPr>
      <w:r w:rsidRPr="00C0503E">
        <w:lastRenderedPageBreak/>
        <w:t>3&gt;</w:t>
      </w:r>
      <w:r w:rsidRPr="00C0503E">
        <w:tab/>
        <w:t xml:space="preserve">over the ASN.1 encoded as per clause 8 (i.e., a multiple of 8 bits) </w:t>
      </w:r>
      <w:r w:rsidRPr="00C0503E">
        <w:rPr>
          <w:i/>
        </w:rPr>
        <w:t>VarShortMAC-Input</w:t>
      </w:r>
      <w:r w:rsidRPr="00C0503E">
        <w:t>;</w:t>
      </w:r>
    </w:p>
    <w:p w14:paraId="732C27D4" w14:textId="77777777" w:rsidR="003C44E0" w:rsidRPr="00C0503E" w:rsidRDefault="003C44E0" w:rsidP="003C44E0">
      <w:pPr>
        <w:pStyle w:val="B3"/>
      </w:pPr>
      <w:r w:rsidRPr="00C0503E">
        <w:t>3&gt;</w:t>
      </w:r>
      <w:r w:rsidRPr="00C0503E">
        <w:tab/>
        <w:t>with the K</w:t>
      </w:r>
      <w:r w:rsidRPr="00C0503E">
        <w:rPr>
          <w:vertAlign w:val="subscript"/>
        </w:rPr>
        <w:t>RRCint</w:t>
      </w:r>
      <w:r w:rsidRPr="00C0503E">
        <w:t xml:space="preserve"> key and integrity protection algorithm that was used in the source PCell (reconfiguration with sync or mobility from NR failure) or of the PCell in which the trigger for the re-establishment occurred (other cases); and</w:t>
      </w:r>
    </w:p>
    <w:p w14:paraId="0000D3D3" w14:textId="77777777" w:rsidR="003C44E0" w:rsidRPr="00C0503E" w:rsidRDefault="003C44E0" w:rsidP="003C44E0">
      <w:pPr>
        <w:pStyle w:val="B3"/>
      </w:pPr>
      <w:r w:rsidRPr="00C0503E">
        <w:t>3&gt;</w:t>
      </w:r>
      <w:r w:rsidRPr="00C0503E">
        <w:tab/>
        <w:t>with all input bits for COUNT, BEARER and DIRECTION set to binary ones;</w:t>
      </w:r>
    </w:p>
    <w:p w14:paraId="3ACAF708" w14:textId="77777777" w:rsidR="003C44E0" w:rsidRPr="00C0503E" w:rsidRDefault="003C44E0" w:rsidP="003C44E0">
      <w:pPr>
        <w:pStyle w:val="B1"/>
      </w:pPr>
      <w:r w:rsidRPr="00C0503E">
        <w:t>1&gt;</w:t>
      </w:r>
      <w:r w:rsidRPr="00C0503E">
        <w:tab/>
        <w:t xml:space="preserve">set the </w:t>
      </w:r>
      <w:r w:rsidRPr="00C0503E">
        <w:rPr>
          <w:i/>
        </w:rPr>
        <w:t>reestablishmentCause</w:t>
      </w:r>
      <w:r w:rsidRPr="00C0503E">
        <w:t xml:space="preserve"> as follows:</w:t>
      </w:r>
    </w:p>
    <w:p w14:paraId="1773BC49" w14:textId="77777777" w:rsidR="003C44E0" w:rsidRPr="00C0503E" w:rsidRDefault="003C44E0" w:rsidP="003C44E0">
      <w:pPr>
        <w:pStyle w:val="B2"/>
      </w:pPr>
      <w:r w:rsidRPr="00C0503E">
        <w:t>2&gt;</w:t>
      </w:r>
      <w:r w:rsidRPr="00C0503E">
        <w:tab/>
        <w:t>if the re-establishment procedure was initiated due to reconfiguration failure as specified in 5.3.5.8.2:</w:t>
      </w:r>
    </w:p>
    <w:p w14:paraId="4E0AFDA2" w14:textId="77777777" w:rsidR="003C44E0" w:rsidRPr="00C0503E" w:rsidRDefault="003C44E0" w:rsidP="003C44E0">
      <w:pPr>
        <w:pStyle w:val="B3"/>
      </w:pPr>
      <w:r w:rsidRPr="00C0503E">
        <w:t>3&gt;</w:t>
      </w:r>
      <w:r w:rsidRPr="00C0503E">
        <w:tab/>
        <w:t xml:space="preserve">set the </w:t>
      </w:r>
      <w:r w:rsidRPr="00C0503E">
        <w:rPr>
          <w:i/>
        </w:rPr>
        <w:t>reestablishmentCause</w:t>
      </w:r>
      <w:r w:rsidRPr="00C0503E">
        <w:t xml:space="preserve"> to the value </w:t>
      </w:r>
      <w:r w:rsidRPr="00C0503E">
        <w:rPr>
          <w:i/>
        </w:rPr>
        <w:t>reconfigurationFailure</w:t>
      </w:r>
      <w:r w:rsidRPr="00C0503E">
        <w:t>;</w:t>
      </w:r>
    </w:p>
    <w:p w14:paraId="16B103C6" w14:textId="77777777" w:rsidR="003C44E0" w:rsidRPr="00C0503E" w:rsidRDefault="003C44E0" w:rsidP="003C44E0">
      <w:pPr>
        <w:pStyle w:val="B2"/>
      </w:pPr>
      <w:r w:rsidRPr="00C0503E">
        <w:t>2&gt;</w:t>
      </w:r>
      <w:r w:rsidRPr="00C0503E">
        <w:tab/>
        <w:t>else if the re-establishment procedure was initiated due to reconfiguration with sync failure as specified in 5.3.5.8.3 (intra-NR handover failure) or 5.4.3.5 (inter-RAT mobility from NR failure):</w:t>
      </w:r>
    </w:p>
    <w:p w14:paraId="1FEA8731" w14:textId="77777777" w:rsidR="003C44E0" w:rsidRPr="00C0503E" w:rsidRDefault="003C44E0" w:rsidP="003C44E0">
      <w:pPr>
        <w:pStyle w:val="B3"/>
      </w:pPr>
      <w:r w:rsidRPr="00C0503E">
        <w:t>3&gt;</w:t>
      </w:r>
      <w:r w:rsidRPr="00C0503E">
        <w:tab/>
        <w:t xml:space="preserve">set the </w:t>
      </w:r>
      <w:r w:rsidRPr="00C0503E">
        <w:rPr>
          <w:i/>
        </w:rPr>
        <w:t>reestablishmentCause</w:t>
      </w:r>
      <w:r w:rsidRPr="00C0503E">
        <w:t xml:space="preserve"> to the value </w:t>
      </w:r>
      <w:r w:rsidRPr="00C0503E">
        <w:rPr>
          <w:i/>
        </w:rPr>
        <w:t>handoverFailure</w:t>
      </w:r>
      <w:r w:rsidRPr="00C0503E">
        <w:t>;</w:t>
      </w:r>
    </w:p>
    <w:p w14:paraId="0351287D" w14:textId="77777777" w:rsidR="003C44E0" w:rsidRPr="00C0503E" w:rsidRDefault="003C44E0" w:rsidP="003C44E0">
      <w:pPr>
        <w:pStyle w:val="B2"/>
      </w:pPr>
      <w:r w:rsidRPr="00C0503E">
        <w:t>2&gt;</w:t>
      </w:r>
      <w:r w:rsidRPr="00C0503E">
        <w:tab/>
        <w:t>else:</w:t>
      </w:r>
    </w:p>
    <w:p w14:paraId="5B8AF40A" w14:textId="77777777" w:rsidR="003C44E0" w:rsidRPr="00C0503E" w:rsidRDefault="003C44E0" w:rsidP="003C44E0">
      <w:pPr>
        <w:pStyle w:val="B3"/>
      </w:pPr>
      <w:r w:rsidRPr="00C0503E">
        <w:t>3&gt;</w:t>
      </w:r>
      <w:r w:rsidRPr="00C0503E">
        <w:tab/>
        <w:t xml:space="preserve">set the </w:t>
      </w:r>
      <w:r w:rsidRPr="00C0503E">
        <w:rPr>
          <w:i/>
        </w:rPr>
        <w:t>reestablishmentCause</w:t>
      </w:r>
      <w:r w:rsidRPr="00C0503E">
        <w:t xml:space="preserve"> to the value </w:t>
      </w:r>
      <w:r w:rsidRPr="00C0503E">
        <w:rPr>
          <w:i/>
        </w:rPr>
        <w:t>otherFailure</w:t>
      </w:r>
      <w:r w:rsidRPr="00C0503E">
        <w:t>;</w:t>
      </w:r>
    </w:p>
    <w:p w14:paraId="7CC0F90D" w14:textId="77777777" w:rsidR="003C44E0" w:rsidRPr="00C0503E" w:rsidRDefault="003C44E0" w:rsidP="003C44E0">
      <w:pPr>
        <w:pStyle w:val="B1"/>
      </w:pPr>
      <w:r w:rsidRPr="00C0503E">
        <w:t>1&gt;</w:t>
      </w:r>
      <w:r w:rsidRPr="00C0503E">
        <w:tab/>
        <w:t>re-establish PDCP for SRB1;</w:t>
      </w:r>
    </w:p>
    <w:p w14:paraId="121F5B44" w14:textId="77777777" w:rsidR="003C44E0" w:rsidRPr="00C0503E" w:rsidRDefault="003C44E0" w:rsidP="003C44E0">
      <w:pPr>
        <w:pStyle w:val="B1"/>
      </w:pPr>
      <w:r w:rsidRPr="00C0503E">
        <w:t>1&gt;</w:t>
      </w:r>
      <w:r w:rsidRPr="00C0503E">
        <w:tab/>
        <w:t>if the UE is acting as L2 U2N Remote UE:</w:t>
      </w:r>
    </w:p>
    <w:p w14:paraId="57FCF6A0" w14:textId="77777777" w:rsidR="003C44E0" w:rsidRPr="00C0503E" w:rsidRDefault="003C44E0" w:rsidP="003C44E0">
      <w:pPr>
        <w:pStyle w:val="B2"/>
        <w:rPr>
          <w:rFonts w:eastAsia="等线"/>
          <w:lang w:eastAsia="zh-CN"/>
        </w:rPr>
      </w:pPr>
      <w:r w:rsidRPr="00C0503E">
        <w:rPr>
          <w:rFonts w:eastAsia="等线"/>
          <w:lang w:eastAsia="zh-CN"/>
        </w:rPr>
        <w:t>2&gt;</w:t>
      </w:r>
      <w:r w:rsidRPr="00C0503E">
        <w:rPr>
          <w:rFonts w:eastAsia="等线"/>
          <w:lang w:eastAsia="zh-CN"/>
        </w:rPr>
        <w:tab/>
      </w:r>
      <w:r w:rsidRPr="00C0503E">
        <w:t>establish or re-established (e.g. via release and add) SL RLC entity for SRB1;</w:t>
      </w:r>
    </w:p>
    <w:p w14:paraId="1E8E3770" w14:textId="77777777" w:rsidR="003C44E0" w:rsidRPr="00C0503E" w:rsidRDefault="003C44E0" w:rsidP="003C44E0">
      <w:pPr>
        <w:pStyle w:val="B2"/>
        <w:rPr>
          <w:rFonts w:eastAsia="等线"/>
          <w:lang w:eastAsia="zh-CN"/>
        </w:rPr>
      </w:pPr>
      <w:r w:rsidRPr="00C0503E">
        <w:rPr>
          <w:rFonts w:eastAsia="等线"/>
          <w:lang w:eastAsia="zh-CN"/>
        </w:rPr>
        <w:t>2&gt;</w:t>
      </w:r>
      <w:r w:rsidRPr="00C0503E">
        <w:rPr>
          <w:rFonts w:eastAsia="等线"/>
          <w:lang w:eastAsia="zh-CN"/>
        </w:rPr>
        <w:tab/>
        <w:t>apply the default configuration of SL-RLC1 as defined in 9.2.4 for SRB1;</w:t>
      </w:r>
    </w:p>
    <w:p w14:paraId="50F178F6" w14:textId="77777777" w:rsidR="003C44E0" w:rsidRPr="00C0503E" w:rsidRDefault="003C44E0" w:rsidP="003C44E0">
      <w:pPr>
        <w:pStyle w:val="B2"/>
        <w:rPr>
          <w:rFonts w:eastAsia="等线"/>
          <w:lang w:eastAsia="zh-CN"/>
        </w:rPr>
      </w:pPr>
      <w:r w:rsidRPr="00C0503E">
        <w:rPr>
          <w:rFonts w:eastAsia="等线"/>
          <w:lang w:eastAsia="zh-CN"/>
        </w:rPr>
        <w:t>2&gt;</w:t>
      </w:r>
      <w:r w:rsidRPr="00C0503E">
        <w:rPr>
          <w:rFonts w:eastAsia="等线"/>
          <w:lang w:eastAsia="zh-CN"/>
        </w:rPr>
        <w:tab/>
        <w:t>apply the default configuration of PDCP as defined in 9.2.1 for SRB1;</w:t>
      </w:r>
    </w:p>
    <w:p w14:paraId="5ABA54D3" w14:textId="77777777" w:rsidR="003C44E0" w:rsidRPr="00C0503E" w:rsidRDefault="003C44E0" w:rsidP="003C44E0">
      <w:pPr>
        <w:pStyle w:val="B2"/>
        <w:rPr>
          <w:rFonts w:eastAsia="等线"/>
          <w:lang w:eastAsia="zh-CN"/>
        </w:rPr>
      </w:pPr>
      <w:r w:rsidRPr="00C0503E">
        <w:rPr>
          <w:rFonts w:eastAsia="等线"/>
          <w:lang w:eastAsia="zh-CN"/>
        </w:rPr>
        <w:t>2&gt;</w:t>
      </w:r>
      <w:r w:rsidRPr="00C0503E">
        <w:rPr>
          <w:rFonts w:eastAsia="等线"/>
          <w:lang w:eastAsia="zh-CN"/>
        </w:rPr>
        <w:tab/>
        <w:t>apply the default configuration of SRAP as defined in 9.2.5 for SRB1;</w:t>
      </w:r>
    </w:p>
    <w:p w14:paraId="39550C3A" w14:textId="77777777" w:rsidR="003C44E0" w:rsidRPr="00C0503E" w:rsidRDefault="003C44E0" w:rsidP="003C44E0">
      <w:pPr>
        <w:pStyle w:val="B1"/>
        <w:rPr>
          <w:lang w:eastAsia="zh-CN"/>
        </w:rPr>
      </w:pPr>
      <w:r w:rsidRPr="00C0503E">
        <w:rPr>
          <w:lang w:eastAsia="zh-CN"/>
        </w:rPr>
        <w:t>1&gt; else:</w:t>
      </w:r>
    </w:p>
    <w:p w14:paraId="0EC2E44A" w14:textId="77777777" w:rsidR="003C44E0" w:rsidRPr="00C0503E" w:rsidRDefault="003C44E0" w:rsidP="003C44E0">
      <w:pPr>
        <w:pStyle w:val="B2"/>
      </w:pPr>
      <w:r w:rsidRPr="00C0503E">
        <w:t>2&gt;</w:t>
      </w:r>
      <w:r w:rsidRPr="00C0503E">
        <w:tab/>
        <w:t>re-establish RLC for SRB1;</w:t>
      </w:r>
    </w:p>
    <w:p w14:paraId="65BCAED7" w14:textId="77777777" w:rsidR="003C44E0" w:rsidRPr="00C0503E" w:rsidRDefault="003C44E0" w:rsidP="003C44E0">
      <w:pPr>
        <w:pStyle w:val="B2"/>
      </w:pPr>
      <w:r w:rsidRPr="00C0503E">
        <w:t>2&gt;</w:t>
      </w:r>
      <w:r w:rsidRPr="00C0503E">
        <w:tab/>
        <w:t>apply the default configuration defined in 9.2.1 for SRB1;</w:t>
      </w:r>
    </w:p>
    <w:p w14:paraId="128C64A5" w14:textId="77777777" w:rsidR="003C44E0" w:rsidRPr="00C0503E" w:rsidRDefault="003C44E0" w:rsidP="003C44E0">
      <w:pPr>
        <w:pStyle w:val="B1"/>
      </w:pPr>
      <w:r w:rsidRPr="00C0503E">
        <w:t>1&gt;</w:t>
      </w:r>
      <w:r w:rsidRPr="00C0503E">
        <w:tab/>
        <w:t>configure lower layers to suspend integrity protection and ciphering for SRB1;</w:t>
      </w:r>
    </w:p>
    <w:p w14:paraId="2EFDCF0E" w14:textId="77777777" w:rsidR="003C44E0" w:rsidRPr="00C0503E" w:rsidRDefault="003C44E0" w:rsidP="003C44E0">
      <w:pPr>
        <w:pStyle w:val="NO"/>
      </w:pPr>
      <w:r w:rsidRPr="00C0503E">
        <w:t>NOTE:</w:t>
      </w:r>
      <w:r w:rsidRPr="00C0503E">
        <w:tab/>
        <w:t xml:space="preserve">Ciphering is not applied for the subsequent </w:t>
      </w:r>
      <w:r w:rsidRPr="00C0503E">
        <w:rPr>
          <w:i/>
        </w:rPr>
        <w:t>RRCReestablishment</w:t>
      </w:r>
      <w:r w:rsidRPr="00C0503E">
        <w:t xml:space="preserve"> message used to resume the connection. An integrity check is performed by lower layers, but merely upon request from RRC.</w:t>
      </w:r>
    </w:p>
    <w:p w14:paraId="59FD2001" w14:textId="77777777" w:rsidR="003C44E0" w:rsidRPr="00C0503E" w:rsidRDefault="003C44E0" w:rsidP="003C44E0">
      <w:pPr>
        <w:pStyle w:val="B1"/>
      </w:pPr>
      <w:r w:rsidRPr="00C0503E">
        <w:t>1&gt;</w:t>
      </w:r>
      <w:r w:rsidRPr="00C0503E">
        <w:tab/>
        <w:t>resume SRB1;</w:t>
      </w:r>
    </w:p>
    <w:p w14:paraId="5EC1B0FC" w14:textId="77777777" w:rsidR="003C44E0" w:rsidRPr="00C0503E" w:rsidRDefault="003C44E0" w:rsidP="003C44E0">
      <w:pPr>
        <w:pStyle w:val="B1"/>
      </w:pPr>
      <w:r w:rsidRPr="00C0503E">
        <w:lastRenderedPageBreak/>
        <w:t>1&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47AF9F98" w14:textId="77777777" w:rsidR="003C44E0" w:rsidRPr="00C0503E" w:rsidRDefault="003C44E0" w:rsidP="003C44E0">
      <w:pPr>
        <w:pStyle w:val="B2"/>
      </w:pPr>
      <w:r w:rsidRPr="00C0503E">
        <w:t>2&gt;</w:t>
      </w:r>
      <w:r w:rsidRPr="00C0503E">
        <w:tab/>
        <w:t>indicate TA report initiation to lower layers;</w:t>
      </w:r>
    </w:p>
    <w:p w14:paraId="378A6136" w14:textId="77777777" w:rsidR="003C44E0" w:rsidRPr="00C0503E" w:rsidRDefault="003C44E0" w:rsidP="003C44E0">
      <w:pPr>
        <w:pStyle w:val="B1"/>
      </w:pPr>
      <w:r w:rsidRPr="00C0503E">
        <w:t>1&gt;</w:t>
      </w:r>
      <w:r w:rsidRPr="00C0503E">
        <w:tab/>
        <w:t xml:space="preserve">submit the </w:t>
      </w:r>
      <w:r w:rsidRPr="00C0503E">
        <w:rPr>
          <w:i/>
        </w:rPr>
        <w:t>RRCReestablishmentRequest</w:t>
      </w:r>
      <w:r w:rsidRPr="00C0503E">
        <w:t xml:space="preserve"> message to lower layers for transmission.</w:t>
      </w:r>
    </w:p>
    <w:p w14:paraId="58D70542" w14:textId="77777777" w:rsidR="005033ED" w:rsidRDefault="005033ED" w:rsidP="001D0E14">
      <w:pPr>
        <w:pStyle w:val="B1"/>
      </w:pPr>
    </w:p>
    <w:p w14:paraId="14B41E50" w14:textId="77777777" w:rsidR="005033ED" w:rsidRPr="00F10B4F" w:rsidRDefault="005033ED" w:rsidP="005033ED">
      <w:pPr>
        <w:pStyle w:val="4"/>
      </w:pPr>
      <w:bookmarkStart w:id="213" w:name="_Toc60776809"/>
      <w:bookmarkStart w:id="214" w:name="_Toc131064465"/>
      <w:r w:rsidRPr="00F10B4F">
        <w:t>5.3.7.5</w:t>
      </w:r>
      <w:r w:rsidRPr="00F10B4F">
        <w:tab/>
        <w:t xml:space="preserve">Reception of the </w:t>
      </w:r>
      <w:r w:rsidRPr="00F10B4F">
        <w:rPr>
          <w:i/>
        </w:rPr>
        <w:t>RRCReestablishment</w:t>
      </w:r>
      <w:r w:rsidRPr="00F10B4F">
        <w:t xml:space="preserve"> by the UE</w:t>
      </w:r>
      <w:bookmarkEnd w:id="213"/>
      <w:bookmarkEnd w:id="214"/>
    </w:p>
    <w:p w14:paraId="7F774780" w14:textId="77777777" w:rsidR="002B4CFD" w:rsidRPr="00C0503E" w:rsidRDefault="002B4CFD" w:rsidP="002B4CFD">
      <w:r w:rsidRPr="00C0503E">
        <w:t>The UE shall:</w:t>
      </w:r>
    </w:p>
    <w:p w14:paraId="1DFF0026" w14:textId="77777777" w:rsidR="002B4CFD" w:rsidRPr="00C0503E" w:rsidRDefault="002B4CFD" w:rsidP="002B4CFD">
      <w:pPr>
        <w:pStyle w:val="B1"/>
      </w:pPr>
      <w:r w:rsidRPr="00C0503E">
        <w:t>1&gt;</w:t>
      </w:r>
      <w:r w:rsidRPr="00C0503E">
        <w:tab/>
        <w:t>stop timer T301;</w:t>
      </w:r>
    </w:p>
    <w:p w14:paraId="5AB57504" w14:textId="77777777" w:rsidR="002B4CFD" w:rsidRPr="00C0503E" w:rsidRDefault="002B4CFD" w:rsidP="002B4CFD">
      <w:pPr>
        <w:pStyle w:val="B1"/>
      </w:pPr>
      <w:r w:rsidRPr="00C0503E">
        <w:t>1&gt;</w:t>
      </w:r>
      <w:r w:rsidRPr="00C0503E">
        <w:tab/>
        <w:t>consider the current cell to be the PCell;</w:t>
      </w:r>
    </w:p>
    <w:p w14:paraId="7E56F1AB" w14:textId="77777777" w:rsidR="002B4CFD" w:rsidRPr="00C0503E" w:rsidRDefault="002B4CFD" w:rsidP="002B4CFD">
      <w:pPr>
        <w:pStyle w:val="B1"/>
      </w:pPr>
      <w:r w:rsidRPr="00C0503E">
        <w:t>1&gt;</w:t>
      </w:r>
      <w:r w:rsidRPr="00C0503E">
        <w:tab/>
        <w:t>update the K</w:t>
      </w:r>
      <w:r w:rsidRPr="00C0503E">
        <w:rPr>
          <w:vertAlign w:val="subscript"/>
        </w:rPr>
        <w:t>gNB</w:t>
      </w:r>
      <w:r w:rsidRPr="00C0503E">
        <w:t xml:space="preserve"> key based on the current K</w:t>
      </w:r>
      <w:r w:rsidRPr="00C0503E">
        <w:rPr>
          <w:vertAlign w:val="subscript"/>
        </w:rPr>
        <w:t>gNB</w:t>
      </w:r>
      <w:r w:rsidRPr="00C0503E">
        <w:t xml:space="preserve"> key or the NH</w:t>
      </w:r>
      <w:r w:rsidRPr="00C0503E">
        <w:rPr>
          <w:i/>
        </w:rPr>
        <w:t>,</w:t>
      </w:r>
      <w:r w:rsidRPr="00C0503E">
        <w:t xml:space="preserve"> using the </w:t>
      </w:r>
      <w:bookmarkStart w:id="215" w:name="_Hlk95514955"/>
      <w:r w:rsidRPr="00C0503E">
        <w:t>received</w:t>
      </w:r>
      <w:bookmarkEnd w:id="215"/>
      <w:r w:rsidRPr="00C0503E">
        <w:t xml:space="preserve"> </w:t>
      </w:r>
      <w:r w:rsidRPr="00C0503E">
        <w:rPr>
          <w:i/>
        </w:rPr>
        <w:t>nextHopChainingCount</w:t>
      </w:r>
      <w:r w:rsidRPr="00C0503E">
        <w:t xml:space="preserve"> value, as specified in TS 33.501 [11];</w:t>
      </w:r>
    </w:p>
    <w:p w14:paraId="68821771" w14:textId="77777777" w:rsidR="002B4CFD" w:rsidRPr="00C0503E" w:rsidRDefault="002B4CFD" w:rsidP="002B4CFD">
      <w:pPr>
        <w:pStyle w:val="B1"/>
      </w:pPr>
      <w:r w:rsidRPr="00C0503E">
        <w:t>1&gt;</w:t>
      </w:r>
      <w:r w:rsidRPr="00C0503E">
        <w:tab/>
        <w:t xml:space="preserve">store the </w:t>
      </w:r>
      <w:r w:rsidRPr="00C0503E">
        <w:rPr>
          <w:i/>
          <w:iCs/>
        </w:rPr>
        <w:t>nextHopChainingCount</w:t>
      </w:r>
      <w:r w:rsidRPr="00C0503E">
        <w:t xml:space="preserve"> value indicated in the </w:t>
      </w:r>
      <w:r w:rsidRPr="00C0503E">
        <w:rPr>
          <w:i/>
        </w:rPr>
        <w:t>RRCReestablishment</w:t>
      </w:r>
      <w:r w:rsidRPr="00C0503E">
        <w:rPr>
          <w:iCs/>
        </w:rPr>
        <w:t xml:space="preserve"> message</w:t>
      </w:r>
      <w:r w:rsidRPr="00C0503E">
        <w:t>;</w:t>
      </w:r>
    </w:p>
    <w:p w14:paraId="61CA40A9" w14:textId="77777777" w:rsidR="002B4CFD" w:rsidRPr="00C0503E" w:rsidRDefault="002B4CFD" w:rsidP="002B4CFD">
      <w:pPr>
        <w:pStyle w:val="B1"/>
      </w:pPr>
      <w:r w:rsidRPr="00C0503E">
        <w:t>1&gt;</w:t>
      </w:r>
      <w:r w:rsidRPr="00C0503E">
        <w:tab/>
        <w:t>derive the K</w:t>
      </w:r>
      <w:r w:rsidRPr="00C0503E">
        <w:rPr>
          <w:vertAlign w:val="subscript"/>
        </w:rPr>
        <w:t>RRCenc</w:t>
      </w:r>
      <w:r w:rsidRPr="00C0503E">
        <w:t xml:space="preserve"> and K</w:t>
      </w:r>
      <w:r w:rsidRPr="00C0503E">
        <w:rPr>
          <w:vertAlign w:val="subscript"/>
        </w:rPr>
        <w:t>UPenc</w:t>
      </w:r>
      <w:r w:rsidRPr="00C0503E">
        <w:t xml:space="preserve"> keys associated with the </w:t>
      </w:r>
      <w:r w:rsidRPr="00C0503E">
        <w:rPr>
          <w:lang w:eastAsia="zh-CN"/>
        </w:rPr>
        <w:t xml:space="preserve">previously configured </w:t>
      </w:r>
      <w:r w:rsidRPr="00C0503E">
        <w:rPr>
          <w:i/>
        </w:rPr>
        <w:t>cipheringAlgorithm,</w:t>
      </w:r>
      <w:r w:rsidRPr="00C0503E">
        <w:t xml:space="preserve"> as specified in TS 33.501 [11];</w:t>
      </w:r>
    </w:p>
    <w:p w14:paraId="271F81D7" w14:textId="77777777" w:rsidR="002B4CFD" w:rsidRPr="00C0503E" w:rsidRDefault="002B4CFD" w:rsidP="002B4CFD">
      <w:pPr>
        <w:pStyle w:val="B1"/>
      </w:pPr>
      <w:r w:rsidRPr="00C0503E">
        <w:t>1&gt;</w:t>
      </w:r>
      <w:r w:rsidRPr="00C0503E">
        <w:tab/>
        <w:t>derive the K</w:t>
      </w:r>
      <w:r w:rsidRPr="00C0503E">
        <w:rPr>
          <w:vertAlign w:val="subscript"/>
        </w:rPr>
        <w:t>RRCint</w:t>
      </w:r>
      <w:r w:rsidRPr="00C0503E">
        <w:t xml:space="preserve"> and </w:t>
      </w:r>
      <w:r w:rsidRPr="00C0503E">
        <w:rPr>
          <w:lang w:eastAsia="zh-CN"/>
        </w:rPr>
        <w:t>K</w:t>
      </w:r>
      <w:r w:rsidRPr="00C0503E">
        <w:rPr>
          <w:vertAlign w:val="subscript"/>
          <w:lang w:eastAsia="zh-CN"/>
        </w:rPr>
        <w:t>UPint</w:t>
      </w:r>
      <w:r w:rsidRPr="00C0503E">
        <w:t xml:space="preserve"> keys associated with the </w:t>
      </w:r>
      <w:r w:rsidRPr="00C0503E">
        <w:rPr>
          <w:lang w:eastAsia="zh-CN"/>
        </w:rPr>
        <w:t xml:space="preserve">previously configured </w:t>
      </w:r>
      <w:r w:rsidRPr="00C0503E">
        <w:rPr>
          <w:i/>
        </w:rPr>
        <w:t>integrityProtAlgorithm,</w:t>
      </w:r>
      <w:r w:rsidRPr="00C0503E">
        <w:t xml:space="preserve"> as specified in TS 33.501 [11].</w:t>
      </w:r>
    </w:p>
    <w:p w14:paraId="7EC4E4E7" w14:textId="77777777" w:rsidR="002B4CFD" w:rsidRPr="00C0503E" w:rsidRDefault="002B4CFD" w:rsidP="002B4CFD">
      <w:pPr>
        <w:pStyle w:val="B1"/>
      </w:pPr>
      <w:r w:rsidRPr="00C0503E">
        <w:t>1&gt;</w:t>
      </w:r>
      <w:r w:rsidRPr="00C0503E">
        <w:tab/>
        <w:t xml:space="preserve">request lower layers to verify the integrity protection of the </w:t>
      </w:r>
      <w:r w:rsidRPr="00C0503E">
        <w:rPr>
          <w:i/>
          <w:iCs/>
        </w:rPr>
        <w:t>RRCReestablishment</w:t>
      </w:r>
      <w:r w:rsidRPr="00C0503E">
        <w:t xml:space="preserve"> message, using the previously configured algorithm and the K</w:t>
      </w:r>
      <w:r w:rsidRPr="00C0503E">
        <w:rPr>
          <w:vertAlign w:val="subscript"/>
        </w:rPr>
        <w:t>RRCint</w:t>
      </w:r>
      <w:r w:rsidRPr="00C0503E">
        <w:t xml:space="preserve"> key;</w:t>
      </w:r>
    </w:p>
    <w:p w14:paraId="628E5CEA" w14:textId="77777777" w:rsidR="002B4CFD" w:rsidRPr="00C0503E" w:rsidRDefault="002B4CFD" w:rsidP="002B4CFD">
      <w:pPr>
        <w:pStyle w:val="B1"/>
      </w:pPr>
      <w:r w:rsidRPr="00C0503E">
        <w:t>1&gt;</w:t>
      </w:r>
      <w:r w:rsidRPr="00C0503E">
        <w:tab/>
        <w:t xml:space="preserve">if the integrity protection check of the </w:t>
      </w:r>
      <w:r w:rsidRPr="00C0503E">
        <w:rPr>
          <w:i/>
          <w:iCs/>
        </w:rPr>
        <w:t>RRCReestablishment</w:t>
      </w:r>
      <w:r w:rsidRPr="00C0503E">
        <w:t xml:space="preserve"> message fails:</w:t>
      </w:r>
    </w:p>
    <w:p w14:paraId="0A8F6589" w14:textId="77777777" w:rsidR="002B4CFD" w:rsidRPr="00C0503E" w:rsidRDefault="002B4CFD" w:rsidP="002B4CFD">
      <w:pPr>
        <w:pStyle w:val="B2"/>
      </w:pPr>
      <w:r w:rsidRPr="00C0503E">
        <w:t>2&gt;</w:t>
      </w:r>
      <w:r w:rsidRPr="00C0503E">
        <w:tab/>
        <w:t>perform the actions upon going to RRC_IDLE as specified in 5.3.11, with release cause 'RRC connection failure', upon which the procedure ends;</w:t>
      </w:r>
    </w:p>
    <w:p w14:paraId="3A36FB28" w14:textId="77777777" w:rsidR="002B4CFD" w:rsidRPr="00C0503E" w:rsidRDefault="002B4CFD" w:rsidP="002B4CFD">
      <w:pPr>
        <w:pStyle w:val="B1"/>
      </w:pPr>
      <w:r w:rsidRPr="00C0503E">
        <w:t>1&gt;</w:t>
      </w:r>
      <w:r w:rsidRPr="00C0503E">
        <w:tab/>
        <w:t>configure lower layers to resume integrity protection for SRB1 using the previously configured algorithm and the K</w:t>
      </w:r>
      <w:r w:rsidRPr="00C0503E">
        <w:rPr>
          <w:vertAlign w:val="subscript"/>
        </w:rPr>
        <w:t>RRCint</w:t>
      </w:r>
      <w:r w:rsidRPr="00C0503E">
        <w:t xml:space="preserve"> key immediately, i.e., integrity protection shall be applied to all subsequent messages received and sent by the UE, including the message used to indicate the successful completion of the procedure;</w:t>
      </w:r>
    </w:p>
    <w:p w14:paraId="6A4E04D2" w14:textId="77777777" w:rsidR="002B4CFD" w:rsidRPr="00C0503E" w:rsidRDefault="002B4CFD" w:rsidP="002B4CFD">
      <w:pPr>
        <w:pStyle w:val="B1"/>
      </w:pPr>
      <w:r w:rsidRPr="00C0503E">
        <w:t>1&gt;</w:t>
      </w:r>
      <w:r w:rsidRPr="00C0503E">
        <w:tab/>
        <w:t>configure lower layers to resume ciphering for SRB1 using the previously configured algorithm and</w:t>
      </w:r>
      <w:r w:rsidRPr="00C0503E">
        <w:rPr>
          <w:lang w:eastAsia="zh-CN"/>
        </w:rPr>
        <w:t xml:space="preserve">, the </w:t>
      </w:r>
      <w:r w:rsidRPr="00C0503E">
        <w:t>K</w:t>
      </w:r>
      <w:r w:rsidRPr="00C0503E">
        <w:rPr>
          <w:vertAlign w:val="subscript"/>
        </w:rPr>
        <w:t>RRCenc</w:t>
      </w:r>
      <w:r w:rsidRPr="00C0503E">
        <w:t xml:space="preserve"> key</w:t>
      </w:r>
      <w:r w:rsidRPr="00C0503E">
        <w:rPr>
          <w:lang w:eastAsia="zh-CN"/>
        </w:rPr>
        <w:t xml:space="preserve"> </w:t>
      </w:r>
      <w:r w:rsidRPr="00C0503E">
        <w:t>immediately, i.e., ciphering shall be applied to all subsequent messages received and sent by the UE, including the message used to indicate the successful completion of the procedure;</w:t>
      </w:r>
    </w:p>
    <w:p w14:paraId="4E1BDD95" w14:textId="77777777" w:rsidR="002B4CFD" w:rsidRPr="00C0503E" w:rsidRDefault="002B4CFD" w:rsidP="002B4CFD">
      <w:pPr>
        <w:pStyle w:val="B1"/>
      </w:pPr>
      <w:r w:rsidRPr="00C0503E">
        <w:t>1&gt;</w:t>
      </w:r>
      <w:r w:rsidRPr="00C0503E">
        <w:tab/>
        <w:t xml:space="preserve">release the measurement gap configuration indicated by the </w:t>
      </w:r>
      <w:r w:rsidRPr="00C0503E">
        <w:rPr>
          <w:i/>
        </w:rPr>
        <w:t>measGapConfig</w:t>
      </w:r>
      <w:r w:rsidRPr="00C0503E">
        <w:t>, if configured;</w:t>
      </w:r>
    </w:p>
    <w:p w14:paraId="1E10692F" w14:textId="77777777" w:rsidR="002B4CFD" w:rsidRPr="00C0503E" w:rsidRDefault="002B4CFD" w:rsidP="002B4CFD">
      <w:pPr>
        <w:pStyle w:val="B1"/>
      </w:pPr>
      <w:r w:rsidRPr="00C0503E">
        <w:t>1&gt;</w:t>
      </w:r>
      <w:r w:rsidRPr="00C0503E">
        <w:tab/>
        <w:t xml:space="preserve">release the MUSIM gap configuration indicated by the </w:t>
      </w:r>
      <w:r w:rsidRPr="00C0503E">
        <w:rPr>
          <w:i/>
        </w:rPr>
        <w:t>musim-GapConfig</w:t>
      </w:r>
      <w:r w:rsidRPr="00C0503E">
        <w:t>, if configured;</w:t>
      </w:r>
    </w:p>
    <w:p w14:paraId="769FF18F" w14:textId="77777777" w:rsidR="002B4CFD" w:rsidRPr="00C0503E" w:rsidRDefault="002B4CFD" w:rsidP="002B4CFD">
      <w:pPr>
        <w:pStyle w:val="B1"/>
      </w:pPr>
      <w:r w:rsidRPr="00C0503E">
        <w:t>1&gt;</w:t>
      </w:r>
      <w:r w:rsidRPr="00C0503E">
        <w:tab/>
        <w:t xml:space="preserve">release the FR2 UL gap configuration indicated by the </w:t>
      </w:r>
      <w:r w:rsidRPr="00C0503E">
        <w:rPr>
          <w:i/>
          <w:iCs/>
        </w:rPr>
        <w:t>ul-GapFR2-Config</w:t>
      </w:r>
      <w:r w:rsidRPr="00C0503E">
        <w:t>, if configured;</w:t>
      </w:r>
    </w:p>
    <w:p w14:paraId="7102F1B5" w14:textId="77777777" w:rsidR="002B4CFD" w:rsidRPr="00C0503E" w:rsidRDefault="002B4CFD" w:rsidP="002B4CFD">
      <w:pPr>
        <w:pStyle w:val="B1"/>
      </w:pPr>
      <w:r w:rsidRPr="00C0503E">
        <w:t>1&gt;</w:t>
      </w:r>
      <w:r w:rsidRPr="00C0503E">
        <w:tab/>
        <w:t xml:space="preserve">perform the L2 U2N Remote UE configuration procedure </w:t>
      </w:r>
      <w:r w:rsidRPr="00C0503E">
        <w:rPr>
          <w:rFonts w:eastAsia="Batang"/>
        </w:rPr>
        <w:t>in accordance with the received</w:t>
      </w:r>
      <w:r w:rsidRPr="00C0503E">
        <w:t xml:space="preserve"> </w:t>
      </w:r>
      <w:r w:rsidRPr="00C0503E">
        <w:rPr>
          <w:i/>
        </w:rPr>
        <w:t>sl-L2RemoteUE</w:t>
      </w:r>
      <w:r w:rsidRPr="00C0503E">
        <w:rPr>
          <w:rFonts w:ascii="等线" w:eastAsia="等线" w:hAnsi="等线"/>
          <w:i/>
          <w:lang w:eastAsia="zh-CN"/>
        </w:rPr>
        <w:t>-</w:t>
      </w:r>
      <w:r w:rsidRPr="00C0503E">
        <w:rPr>
          <w:i/>
        </w:rPr>
        <w:t>Config</w:t>
      </w:r>
      <w:r w:rsidRPr="00C0503E">
        <w:t xml:space="preserve"> as specified in 5.3.5.16;</w:t>
      </w:r>
    </w:p>
    <w:p w14:paraId="18FFA936" w14:textId="77777777" w:rsidR="002B4CFD" w:rsidRPr="00C0503E" w:rsidRDefault="002B4CFD" w:rsidP="002B4CFD">
      <w:pPr>
        <w:pStyle w:val="B1"/>
      </w:pPr>
      <w:r w:rsidRPr="00C0503E">
        <w:t>1&gt;</w:t>
      </w:r>
      <w:r w:rsidRPr="00C0503E">
        <w:tab/>
        <w:t xml:space="preserve">set the content of </w:t>
      </w:r>
      <w:r w:rsidRPr="00C0503E">
        <w:rPr>
          <w:i/>
        </w:rPr>
        <w:t>RRCReestablishmentComplete</w:t>
      </w:r>
      <w:r w:rsidRPr="00C0503E">
        <w:t xml:space="preserve"> message as follows:</w:t>
      </w:r>
    </w:p>
    <w:p w14:paraId="230B4B38" w14:textId="77777777" w:rsidR="002B4CFD" w:rsidRPr="00C0503E" w:rsidRDefault="002B4CFD" w:rsidP="002B4CFD">
      <w:pPr>
        <w:pStyle w:val="B2"/>
      </w:pPr>
      <w:r w:rsidRPr="00C0503E">
        <w:lastRenderedPageBreak/>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03516B94" w14:textId="77777777" w:rsidR="002B4CFD" w:rsidRPr="00C0503E" w:rsidRDefault="002B4CFD" w:rsidP="002B4CFD">
      <w:pPr>
        <w:pStyle w:val="B3"/>
      </w:pPr>
      <w:r w:rsidRPr="00C0503E">
        <w:t>3&gt;</w:t>
      </w:r>
      <w:r w:rsidRPr="00C0503E">
        <w:tab/>
        <w:t xml:space="preserve">include the </w:t>
      </w:r>
      <w:r w:rsidRPr="00C0503E">
        <w:rPr>
          <w:i/>
          <w:iCs/>
        </w:rPr>
        <w:t>logMeas</w:t>
      </w:r>
      <w:r w:rsidRPr="00C0503E">
        <w:rPr>
          <w:rFonts w:eastAsia="宋体"/>
          <w:i/>
        </w:rPr>
        <w:t xml:space="preserve">Available </w:t>
      </w:r>
      <w:r w:rsidRPr="00C0503E">
        <w:rPr>
          <w:rFonts w:eastAsia="宋体"/>
          <w:iCs/>
        </w:rPr>
        <w:t xml:space="preserve">in the </w:t>
      </w:r>
      <w:r w:rsidRPr="00C0503E">
        <w:rPr>
          <w:i/>
        </w:rPr>
        <w:t>RRCReestablishmentComplete</w:t>
      </w:r>
      <w:r w:rsidRPr="00C0503E">
        <w:t xml:space="preserve"> message;</w:t>
      </w:r>
    </w:p>
    <w:p w14:paraId="6598C423" w14:textId="77777777" w:rsidR="002B4CFD" w:rsidRPr="00C0503E" w:rsidRDefault="002B4CFD" w:rsidP="002B4CFD">
      <w:pPr>
        <w:pStyle w:val="B3"/>
      </w:pPr>
      <w:r w:rsidRPr="00C0503E">
        <w:t>3&gt;</w:t>
      </w:r>
      <w:r w:rsidRPr="00C0503E">
        <w:tab/>
        <w:t>if Bluetooth measurement results are included in the logged measurements the UE has available for NR:</w:t>
      </w:r>
    </w:p>
    <w:p w14:paraId="30A95579" w14:textId="77777777" w:rsidR="002B4CFD" w:rsidRPr="00C0503E" w:rsidRDefault="002B4CFD" w:rsidP="002B4CFD">
      <w:pPr>
        <w:pStyle w:val="B4"/>
      </w:pPr>
      <w:r w:rsidRPr="00C0503E">
        <w:t>4&gt;</w:t>
      </w:r>
      <w:r w:rsidRPr="00C0503E">
        <w:tab/>
        <w:t xml:space="preserve">include the </w:t>
      </w:r>
      <w:r w:rsidRPr="00C0503E">
        <w:rPr>
          <w:i/>
        </w:rPr>
        <w:t>logMeasAvailableBT</w:t>
      </w:r>
      <w:r w:rsidRPr="00C0503E">
        <w:rPr>
          <w:rFonts w:eastAsia="宋体"/>
        </w:rPr>
        <w:t xml:space="preserve"> </w:t>
      </w:r>
      <w:r w:rsidRPr="00C0503E">
        <w:rPr>
          <w:rFonts w:eastAsia="宋体"/>
          <w:iCs/>
        </w:rPr>
        <w:t xml:space="preserve">in the </w:t>
      </w:r>
      <w:r w:rsidRPr="00C0503E">
        <w:rPr>
          <w:i/>
          <w:iCs/>
        </w:rPr>
        <w:t>RRCReestablishmentComplete</w:t>
      </w:r>
      <w:r w:rsidRPr="00C0503E">
        <w:t xml:space="preserve"> message;</w:t>
      </w:r>
    </w:p>
    <w:p w14:paraId="6B40DCDE" w14:textId="77777777" w:rsidR="002B4CFD" w:rsidRPr="00C0503E" w:rsidRDefault="002B4CFD" w:rsidP="002B4CFD">
      <w:pPr>
        <w:pStyle w:val="B3"/>
      </w:pPr>
      <w:r w:rsidRPr="00C0503E">
        <w:t>3&gt;</w:t>
      </w:r>
      <w:r w:rsidRPr="00C0503E">
        <w:tab/>
        <w:t>if WLAN measurement results are included in the logged measurements the UE has available for NR:</w:t>
      </w:r>
    </w:p>
    <w:p w14:paraId="32662FA7" w14:textId="77777777" w:rsidR="002B4CFD" w:rsidRPr="00C0503E" w:rsidRDefault="002B4CFD" w:rsidP="002B4CFD">
      <w:pPr>
        <w:pStyle w:val="B4"/>
      </w:pPr>
      <w:r w:rsidRPr="00C0503E">
        <w:t>4&gt;</w:t>
      </w:r>
      <w:r w:rsidRPr="00C0503E">
        <w:tab/>
        <w:t xml:space="preserve">include the </w:t>
      </w:r>
      <w:r w:rsidRPr="00C0503E">
        <w:rPr>
          <w:i/>
        </w:rPr>
        <w:t>logMeasAvailableWLAN</w:t>
      </w:r>
      <w:r w:rsidRPr="00C0503E">
        <w:rPr>
          <w:rFonts w:eastAsia="宋体"/>
        </w:rPr>
        <w:t xml:space="preserve"> </w:t>
      </w:r>
      <w:r w:rsidRPr="00C0503E">
        <w:rPr>
          <w:rFonts w:eastAsia="宋体"/>
          <w:iCs/>
        </w:rPr>
        <w:t xml:space="preserve">in the </w:t>
      </w:r>
      <w:r w:rsidRPr="00C0503E">
        <w:rPr>
          <w:i/>
          <w:iCs/>
        </w:rPr>
        <w:t>RRCReestablishmentComplete</w:t>
      </w:r>
      <w:r w:rsidRPr="00C0503E">
        <w:t xml:space="preserve"> message;</w:t>
      </w:r>
    </w:p>
    <w:p w14:paraId="153EEF04" w14:textId="77777777" w:rsidR="002B4CFD" w:rsidRPr="00C0503E" w:rsidRDefault="002B4CFD" w:rsidP="002B4CFD">
      <w:pPr>
        <w:pStyle w:val="B2"/>
      </w:pPr>
      <w:r w:rsidRPr="00C0503E">
        <w:t>2&gt;</w:t>
      </w:r>
      <w:r w:rsidRPr="00C0503E">
        <w:tab/>
      </w:r>
      <w:r w:rsidRPr="00C0503E">
        <w:rPr>
          <w:rFonts w:eastAsia="等线"/>
          <w:lang w:eastAsia="zh-CN"/>
        </w:rPr>
        <w:t xml:space="preserve">if the </w:t>
      </w:r>
      <w:r w:rsidRPr="00C0503E">
        <w:rPr>
          <w:rFonts w:eastAsia="等线"/>
          <w:i/>
          <w:lang w:eastAsia="zh-CN"/>
        </w:rPr>
        <w:t>sigLoggedMeasType</w:t>
      </w:r>
      <w:r w:rsidRPr="00C0503E">
        <w:rPr>
          <w:rFonts w:eastAsia="等线"/>
          <w:lang w:eastAsia="zh-CN"/>
        </w:rPr>
        <w:t xml:space="preserve"> in </w:t>
      </w:r>
      <w:r w:rsidRPr="00C0503E">
        <w:rPr>
          <w:rFonts w:eastAsia="等线"/>
          <w:i/>
          <w:lang w:eastAsia="zh-CN"/>
        </w:rPr>
        <w:t>VarLogMeasReport</w:t>
      </w:r>
      <w:r w:rsidRPr="00C0503E">
        <w:rPr>
          <w:rFonts w:eastAsia="等线"/>
          <w:lang w:eastAsia="zh-CN"/>
        </w:rPr>
        <w:t xml:space="preserve"> is included:</w:t>
      </w:r>
    </w:p>
    <w:p w14:paraId="2A641BA9" w14:textId="77777777" w:rsidR="002B4CFD" w:rsidRPr="00C0503E" w:rsidRDefault="002B4CFD" w:rsidP="002B4CFD">
      <w:pPr>
        <w:pStyle w:val="B3"/>
        <w:rPr>
          <w:rFonts w:eastAsia="等线"/>
          <w:lang w:eastAsia="zh-CN"/>
        </w:rPr>
      </w:pPr>
      <w:r w:rsidRPr="00C0503E">
        <w:rPr>
          <w:rFonts w:eastAsia="等线"/>
          <w:lang w:eastAsia="zh-CN"/>
        </w:rPr>
        <w:t>3&gt;</w:t>
      </w:r>
      <w:r w:rsidRPr="00C0503E">
        <w:rPr>
          <w:rFonts w:eastAsia="等线"/>
          <w:lang w:eastAsia="zh-CN"/>
        </w:rPr>
        <w:tab/>
        <w:t>if T330 timer is running and the logged measurements configuration is for NR:</w:t>
      </w:r>
    </w:p>
    <w:p w14:paraId="5D85E681" w14:textId="77777777" w:rsidR="002B4CFD" w:rsidRPr="00C0503E" w:rsidRDefault="002B4CFD" w:rsidP="002B4CFD">
      <w:pPr>
        <w:pStyle w:val="B4"/>
        <w:rPr>
          <w:rFonts w:eastAsia="等线"/>
          <w:lang w:eastAsia="zh-CN"/>
        </w:rPr>
      </w:pPr>
      <w:r w:rsidRPr="00C0503E">
        <w:rPr>
          <w:rFonts w:eastAsia="等线"/>
          <w:lang w:eastAsia="zh-CN"/>
        </w:rPr>
        <w:t>4&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true</w:t>
      </w:r>
      <w:r w:rsidRPr="00C0503E">
        <w:rPr>
          <w:rFonts w:eastAsia="等线"/>
          <w:lang w:eastAsia="zh-CN"/>
        </w:rPr>
        <w:t xml:space="preserve"> in the</w:t>
      </w:r>
      <w:r w:rsidRPr="00C0503E">
        <w:rPr>
          <w:i/>
          <w:iCs/>
        </w:rPr>
        <w:t xml:space="preserve"> RRCReestablishmentComplete</w:t>
      </w:r>
      <w:r w:rsidRPr="00C0503E">
        <w:t xml:space="preserve"> message</w:t>
      </w:r>
      <w:r w:rsidRPr="00C0503E">
        <w:rPr>
          <w:rFonts w:eastAsia="等线"/>
          <w:lang w:eastAsia="zh-CN"/>
        </w:rPr>
        <w:t>;</w:t>
      </w:r>
    </w:p>
    <w:p w14:paraId="74E8C0F8" w14:textId="77777777" w:rsidR="002B4CFD" w:rsidRPr="00C0503E" w:rsidRDefault="002B4CFD" w:rsidP="002B4CFD">
      <w:pPr>
        <w:pStyle w:val="B3"/>
        <w:rPr>
          <w:rFonts w:eastAsia="等线"/>
          <w:lang w:eastAsia="zh-CN"/>
        </w:rPr>
      </w:pPr>
      <w:r w:rsidRPr="00C0503E">
        <w:rPr>
          <w:rFonts w:eastAsia="等线"/>
          <w:lang w:eastAsia="zh-CN"/>
        </w:rPr>
        <w:t>3&gt;</w:t>
      </w:r>
      <w:r w:rsidRPr="00C0503E">
        <w:rPr>
          <w:rFonts w:eastAsia="等线"/>
          <w:lang w:eastAsia="zh-CN"/>
        </w:rPr>
        <w:tab/>
        <w:t>else:</w:t>
      </w:r>
    </w:p>
    <w:p w14:paraId="203FEFB1" w14:textId="77777777" w:rsidR="002B4CFD" w:rsidRPr="00C0503E" w:rsidRDefault="002B4CFD" w:rsidP="002B4CFD">
      <w:pPr>
        <w:pStyle w:val="B4"/>
      </w:pPr>
      <w:r w:rsidRPr="00C0503E">
        <w:t>4&gt;</w:t>
      </w:r>
      <w:r w:rsidRPr="00C0503E">
        <w:tab/>
        <w:t>if the UE has logged measurements available for NR:</w:t>
      </w:r>
    </w:p>
    <w:p w14:paraId="4FDB2E0B" w14:textId="77777777" w:rsidR="002B4CFD" w:rsidRPr="00C0503E" w:rsidRDefault="002B4CFD" w:rsidP="002B4CFD">
      <w:pPr>
        <w:pStyle w:val="B5"/>
      </w:pPr>
      <w:r w:rsidRPr="00C0503E">
        <w:rPr>
          <w:rFonts w:eastAsia="等线"/>
          <w:lang w:eastAsia="zh-CN"/>
        </w:rPr>
        <w:t>5&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false</w:t>
      </w:r>
      <w:r w:rsidRPr="00C0503E">
        <w:rPr>
          <w:rFonts w:eastAsia="等线"/>
          <w:lang w:eastAsia="zh-CN"/>
        </w:rPr>
        <w:t xml:space="preserve"> in the</w:t>
      </w:r>
      <w:r w:rsidRPr="00C0503E">
        <w:rPr>
          <w:i/>
          <w:iCs/>
        </w:rPr>
        <w:t xml:space="preserve"> RRCReestablishmentComplete</w:t>
      </w:r>
      <w:r w:rsidRPr="00C0503E">
        <w:t xml:space="preserve"> message</w:t>
      </w:r>
      <w:r w:rsidRPr="00C0503E">
        <w:rPr>
          <w:rFonts w:eastAsia="等线"/>
          <w:lang w:eastAsia="zh-CN"/>
        </w:rPr>
        <w:t>;</w:t>
      </w:r>
    </w:p>
    <w:p w14:paraId="2682468C" w14:textId="77777777" w:rsidR="002B4CFD" w:rsidRPr="00C0503E" w:rsidRDefault="002B4CFD" w:rsidP="002B4CFD">
      <w:pPr>
        <w:pStyle w:val="B2"/>
      </w:pPr>
      <w:r w:rsidRPr="00C0503E">
        <w:t>2&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等线"/>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or</w:t>
      </w:r>
      <w:r w:rsidRPr="00C0503E">
        <w:rPr>
          <w:i/>
        </w:rPr>
        <w:t xml:space="preserve"> </w:t>
      </w:r>
      <w:r w:rsidRPr="00C0503E">
        <w:rPr>
          <w:lang w:eastAsia="zh-CN"/>
        </w:rPr>
        <w:t xml:space="preserve">in </w:t>
      </w:r>
      <w:r w:rsidRPr="00C0503E">
        <w:t>at least one of the entries of</w:t>
      </w:r>
      <w:r w:rsidRPr="00C0503E">
        <w:rPr>
          <w:rFonts w:eastAsia="等线"/>
          <w:i/>
        </w:rPr>
        <w:t xml:space="preserve"> VarConnEstFailReportList</w:t>
      </w:r>
      <w:r w:rsidRPr="00C0503E">
        <w:t>:</w:t>
      </w:r>
    </w:p>
    <w:p w14:paraId="6ED92792" w14:textId="77777777" w:rsidR="002B4CFD" w:rsidRPr="00C0503E" w:rsidRDefault="002B4CFD" w:rsidP="002B4CFD">
      <w:pPr>
        <w:pStyle w:val="B3"/>
      </w:pPr>
      <w:r w:rsidRPr="00C0503E">
        <w:t>3&gt;</w:t>
      </w:r>
      <w:r w:rsidRPr="00C0503E">
        <w:tab/>
        <w:t xml:space="preserve">include </w:t>
      </w:r>
      <w:r w:rsidRPr="00C0503E">
        <w:rPr>
          <w:i/>
        </w:rPr>
        <w:t>connEstFailInfoAvailable</w:t>
      </w:r>
      <w:r w:rsidRPr="00C0503E">
        <w:rPr>
          <w:rFonts w:eastAsia="宋体"/>
          <w:i/>
        </w:rPr>
        <w:t xml:space="preserve"> </w:t>
      </w:r>
      <w:r w:rsidRPr="00C0503E">
        <w:rPr>
          <w:rFonts w:eastAsia="宋体"/>
          <w:iCs/>
        </w:rPr>
        <w:t xml:space="preserve">in the </w:t>
      </w:r>
      <w:r w:rsidRPr="00C0503E">
        <w:rPr>
          <w:i/>
        </w:rPr>
        <w:t>RRCReestablishmentComplete</w:t>
      </w:r>
      <w:r w:rsidRPr="00C0503E">
        <w:t xml:space="preserve"> message;</w:t>
      </w:r>
    </w:p>
    <w:p w14:paraId="1BD00D85" w14:textId="77777777" w:rsidR="002B4CFD" w:rsidRPr="00C0503E" w:rsidRDefault="002B4CFD" w:rsidP="002B4CFD">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rPr>
          <w:iCs/>
        </w:rPr>
        <w:t>; or</w:t>
      </w:r>
    </w:p>
    <w:p w14:paraId="17A35600" w14:textId="77777777" w:rsidR="002B4CFD" w:rsidRPr="00C0503E" w:rsidRDefault="002B4CFD" w:rsidP="002B4CFD">
      <w:pPr>
        <w:pStyle w:val="B2"/>
      </w:pPr>
      <w:r w:rsidRPr="00C0503E">
        <w:t>2&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7026F7B1" w14:textId="77777777" w:rsidR="002B4CFD" w:rsidRPr="00C0503E" w:rsidRDefault="002B4CFD" w:rsidP="002B4CFD">
      <w:pPr>
        <w:pStyle w:val="B3"/>
      </w:pPr>
      <w:r w:rsidRPr="00C0503E">
        <w:t>3&gt;</w:t>
      </w:r>
      <w:r w:rsidRPr="00C0503E">
        <w:tab/>
        <w:t xml:space="preserve">include </w:t>
      </w:r>
      <w:r w:rsidRPr="00C0503E">
        <w:rPr>
          <w:i/>
        </w:rPr>
        <w:t>rlf-InfoAvailable</w:t>
      </w:r>
      <w:r w:rsidRPr="00C0503E">
        <w:rPr>
          <w:rFonts w:eastAsia="宋体"/>
          <w:i/>
        </w:rPr>
        <w:t xml:space="preserve"> </w:t>
      </w:r>
      <w:r w:rsidRPr="00C0503E">
        <w:rPr>
          <w:rFonts w:eastAsia="宋体"/>
          <w:iCs/>
        </w:rPr>
        <w:t xml:space="preserve">in the </w:t>
      </w:r>
      <w:r w:rsidRPr="00C0503E">
        <w:rPr>
          <w:i/>
        </w:rPr>
        <w:t xml:space="preserve">RRCReestablishmentComplete </w:t>
      </w:r>
      <w:r w:rsidRPr="00C0503E">
        <w:t>message;</w:t>
      </w:r>
    </w:p>
    <w:p w14:paraId="21F93C43" w14:textId="77777777" w:rsidR="002B4CFD" w:rsidRPr="00C0503E" w:rsidRDefault="002B4CFD" w:rsidP="002B4CFD">
      <w:pPr>
        <w:pStyle w:val="B2"/>
        <w:rPr>
          <w:iCs/>
        </w:rPr>
      </w:pPr>
      <w:r w:rsidRPr="00C0503E">
        <w:t>2&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71898CA9" w14:textId="77777777" w:rsidR="002B4CFD" w:rsidRPr="00C0503E" w:rsidRDefault="002B4CFD" w:rsidP="002B4CFD">
      <w:pPr>
        <w:pStyle w:val="B3"/>
      </w:pPr>
      <w:r w:rsidRPr="00C0503E">
        <w:t>3&gt;</w:t>
      </w:r>
      <w:r w:rsidRPr="00C0503E">
        <w:tab/>
        <w:t xml:space="preserve">include </w:t>
      </w:r>
      <w:r w:rsidRPr="00C0503E">
        <w:rPr>
          <w:i/>
          <w:iCs/>
        </w:rPr>
        <w:t>successHO-InfoAvailable</w:t>
      </w:r>
      <w:r w:rsidRPr="00C0503E">
        <w:rPr>
          <w:rFonts w:eastAsia="宋体"/>
          <w:i/>
        </w:rPr>
        <w:t xml:space="preserve"> </w:t>
      </w:r>
      <w:r w:rsidRPr="00C0503E">
        <w:rPr>
          <w:rFonts w:eastAsia="宋体"/>
          <w:iCs/>
        </w:rPr>
        <w:t xml:space="preserve">in the </w:t>
      </w:r>
      <w:r w:rsidRPr="00C0503E">
        <w:rPr>
          <w:i/>
        </w:rPr>
        <w:t xml:space="preserve">RRCReestablishmentComplete </w:t>
      </w:r>
      <w:r w:rsidRPr="00C0503E">
        <w:t>message;</w:t>
      </w:r>
    </w:p>
    <w:p w14:paraId="26C3BB96" w14:textId="00E74B1B" w:rsidR="00310272" w:rsidRPr="00F10B4F" w:rsidRDefault="00310272" w:rsidP="00310272">
      <w:pPr>
        <w:pStyle w:val="B2"/>
        <w:rPr>
          <w:ins w:id="216" w:author="Rapp_AfterRAN2#122" w:date="2023-06-29T00:15:00Z"/>
          <w:iCs/>
        </w:rPr>
      </w:pPr>
      <w:ins w:id="217" w:author="Rapp_AfterRAN2#122" w:date="2023-06-29T00:15:00Z">
        <w:r>
          <w:t>2&gt;</w:t>
        </w:r>
        <w:r>
          <w:tab/>
        </w:r>
        <w:r w:rsidRPr="00F10B4F">
          <w:t xml:space="preserve">if the UE has </w:t>
        </w:r>
        <w:r w:rsidRPr="00F43A82">
          <w:t xml:space="preserve">successful </w:t>
        </w:r>
        <w:r>
          <w:t>PSCell change</w:t>
        </w:r>
      </w:ins>
      <w:ins w:id="218" w:author="Rapp_AfterRAN2#122" w:date="2023-08-10T15:54:00Z">
        <w:r w:rsidR="005E4D39">
          <w:t xml:space="preserve"> or addition</w:t>
        </w:r>
      </w:ins>
      <w:ins w:id="219" w:author="Rapp_AfterRAN2#122" w:date="2023-06-29T00:15:00Z">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619AF48D" w14:textId="654C5C0B" w:rsidR="00310272" w:rsidRPr="00F10B4F" w:rsidRDefault="00310272" w:rsidP="00310272">
      <w:pPr>
        <w:pStyle w:val="B3"/>
      </w:pPr>
      <w:ins w:id="220" w:author="Rapp_AfterRAN2#122" w:date="2023-06-29T00:15:00Z">
        <w:r>
          <w:t>3</w:t>
        </w:r>
        <w:r w:rsidRPr="00F10B4F">
          <w:t>&gt;</w:t>
        </w:r>
        <w:r w:rsidRPr="00F10B4F">
          <w:tab/>
          <w:t xml:space="preserve">include </w:t>
        </w:r>
        <w:r w:rsidRPr="00B111AC">
          <w:rPr>
            <w:i/>
            <w:iCs/>
          </w:rPr>
          <w:t>successPSCell-InfoAvailable</w:t>
        </w:r>
        <w:r w:rsidRPr="00F10B4F">
          <w:rPr>
            <w:rFonts w:eastAsia="宋体"/>
          </w:rPr>
          <w:t xml:space="preserve"> </w:t>
        </w:r>
        <w:r w:rsidRPr="00F10B4F">
          <w:rPr>
            <w:rFonts w:eastAsia="宋体"/>
            <w:iCs/>
          </w:rPr>
          <w:t xml:space="preserve">in the </w:t>
        </w:r>
        <w:r w:rsidR="009341B3" w:rsidRPr="00F10B4F">
          <w:rPr>
            <w:i/>
          </w:rPr>
          <w:t>RRCReestablishmentComplete</w:t>
        </w:r>
        <w:r w:rsidRPr="00F10B4F">
          <w:rPr>
            <w:i/>
          </w:rPr>
          <w:t xml:space="preserve"> </w:t>
        </w:r>
        <w:r w:rsidRPr="00F10B4F">
          <w:t>message;</w:t>
        </w:r>
      </w:ins>
    </w:p>
    <w:p w14:paraId="088B337A" w14:textId="77777777" w:rsidR="00C64B73" w:rsidRPr="00C0503E" w:rsidRDefault="00C64B73" w:rsidP="00C64B73">
      <w:pPr>
        <w:pStyle w:val="B1"/>
      </w:pPr>
      <w:r w:rsidRPr="00C0503E">
        <w:lastRenderedPageBreak/>
        <w:t>1&gt;</w:t>
      </w:r>
      <w:r w:rsidRPr="00C0503E">
        <w:tab/>
        <w:t xml:space="preserve">submit the </w:t>
      </w:r>
      <w:r w:rsidRPr="00C0503E">
        <w:rPr>
          <w:i/>
        </w:rPr>
        <w:t>RRCReestablishmentComplete</w:t>
      </w:r>
      <w:r w:rsidRPr="00C0503E">
        <w:t xml:space="preserve"> message to lower layers for transmission;</w:t>
      </w:r>
    </w:p>
    <w:p w14:paraId="5F429454" w14:textId="77777777" w:rsidR="00C64B73" w:rsidRPr="00C0503E" w:rsidRDefault="00C64B73" w:rsidP="00C64B73">
      <w:pPr>
        <w:pStyle w:val="B1"/>
      </w:pPr>
      <w:r w:rsidRPr="00C0503E">
        <w:t>1&gt;</w:t>
      </w:r>
      <w:r w:rsidRPr="00C0503E">
        <w:tab/>
        <w:t xml:space="preserve">if </w:t>
      </w:r>
      <w:r w:rsidRPr="00C0503E">
        <w:rPr>
          <w:i/>
        </w:rPr>
        <w:t>SIB21</w:t>
      </w:r>
      <w:r w:rsidRPr="00C0503E">
        <w:t xml:space="preserve"> is provided by the PCell:</w:t>
      </w:r>
    </w:p>
    <w:p w14:paraId="18413F86" w14:textId="77777777" w:rsidR="00C64B73" w:rsidRPr="00C0503E" w:rsidRDefault="00C64B73" w:rsidP="00C64B73">
      <w:pPr>
        <w:pStyle w:val="B2"/>
      </w:pPr>
      <w:r w:rsidRPr="00C0503E">
        <w:t>2&gt;</w:t>
      </w:r>
      <w:r w:rsidRPr="00C0503E">
        <w:tab/>
        <w:t xml:space="preserve">if the UE initiated transmission of an </w:t>
      </w:r>
      <w:r w:rsidRPr="00C0503E">
        <w:rPr>
          <w:i/>
        </w:rPr>
        <w:t>MBSInterestIndication</w:t>
      </w:r>
      <w:r w:rsidRPr="00C0503E">
        <w:rPr>
          <w:b/>
        </w:rPr>
        <w:t xml:space="preserve"> </w:t>
      </w:r>
      <w:r w:rsidRPr="00C0503E">
        <w:t>message during the last 1 second preceding detection of radio link failure:</w:t>
      </w:r>
    </w:p>
    <w:p w14:paraId="1A2EA577" w14:textId="77777777" w:rsidR="00C64B73" w:rsidRPr="00C0503E" w:rsidRDefault="00C64B73" w:rsidP="00C64B73">
      <w:pPr>
        <w:pStyle w:val="B3"/>
      </w:pPr>
      <w:r w:rsidRPr="00C0503E">
        <w:t>3&gt;</w:t>
      </w:r>
      <w:r w:rsidRPr="00C0503E">
        <w:tab/>
        <w:t xml:space="preserve">initiate transmission of an </w:t>
      </w:r>
      <w:r w:rsidRPr="00C0503E">
        <w:rPr>
          <w:i/>
        </w:rPr>
        <w:t>MBSInterestIndication</w:t>
      </w:r>
      <w:r w:rsidRPr="00C0503E">
        <w:t xml:space="preserve"> message in accordance with 5.9.4;</w:t>
      </w:r>
    </w:p>
    <w:p w14:paraId="5056D3BB" w14:textId="6D6BA453" w:rsidR="005033ED" w:rsidRDefault="00C64B73" w:rsidP="00C64B73">
      <w:pPr>
        <w:pStyle w:val="B1"/>
      </w:pPr>
      <w:r w:rsidRPr="00C0503E">
        <w:t>1&gt;</w:t>
      </w:r>
      <w:r w:rsidRPr="00C0503E">
        <w:tab/>
        <w:t>the procedure ends.</w:t>
      </w:r>
    </w:p>
    <w:p w14:paraId="31536CA7" w14:textId="748E1E9C" w:rsidR="00271FAD" w:rsidRPr="00271FAD" w:rsidRDefault="00271FAD" w:rsidP="00271FAD">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421BFC3" w14:textId="1B010865" w:rsidR="00B16D50" w:rsidRPr="00095029" w:rsidRDefault="00B16D50" w:rsidP="00095029">
      <w:pPr>
        <w:pStyle w:val="3"/>
        <w:rPr>
          <w:rFonts w:eastAsia="MS Mincho"/>
        </w:rPr>
      </w:pPr>
      <w:bookmarkStart w:id="221" w:name="_Toc60776822"/>
      <w:bookmarkStart w:id="222" w:name="_Toc139045083"/>
      <w:bookmarkStart w:id="223" w:name="_Toc60776827"/>
      <w:bookmarkStart w:id="224" w:name="_Toc131064484"/>
      <w:r w:rsidRPr="00C0503E">
        <w:t>5.3.10</w:t>
      </w:r>
      <w:r w:rsidRPr="00C0503E">
        <w:tab/>
        <w:t>Radio link failure related actions</w:t>
      </w:r>
      <w:bookmarkEnd w:id="221"/>
      <w:bookmarkEnd w:id="222"/>
      <w:r w:rsidR="00095029">
        <w:br/>
      </w:r>
      <w:r w:rsidR="00CA1EEC">
        <w:rPr>
          <w:color w:val="FF0000"/>
        </w:rPr>
        <w:br/>
      </w:r>
      <w:r w:rsidR="00542823" w:rsidRPr="00542823">
        <w:rPr>
          <w:color w:val="FF0000"/>
        </w:rPr>
        <w:t>&lt;text omitted&gt;</w:t>
      </w:r>
    </w:p>
    <w:p w14:paraId="10797583" w14:textId="48C97887" w:rsidR="00271FAD" w:rsidRPr="00F10B4F" w:rsidRDefault="00271FAD" w:rsidP="00271FAD">
      <w:pPr>
        <w:pStyle w:val="4"/>
        <w:rPr>
          <w:rFonts w:eastAsia="MS Mincho"/>
        </w:rPr>
      </w:pPr>
      <w:r w:rsidRPr="00F10B4F">
        <w:t>5.3.10.</w:t>
      </w:r>
      <w:r w:rsidRPr="00F10B4F">
        <w:rPr>
          <w:rFonts w:eastAsia="宋体"/>
          <w:lang w:eastAsia="zh-CN"/>
        </w:rPr>
        <w:t>5</w:t>
      </w:r>
      <w:r w:rsidRPr="00F10B4F">
        <w:tab/>
        <w:t xml:space="preserve">RLF </w:t>
      </w:r>
      <w:r w:rsidRPr="00F10B4F">
        <w:rPr>
          <w:rFonts w:eastAsia="宋体"/>
          <w:lang w:eastAsia="zh-CN"/>
        </w:rPr>
        <w:t>report content</w:t>
      </w:r>
      <w:r w:rsidRPr="00F10B4F">
        <w:t xml:space="preserve"> determination</w:t>
      </w:r>
      <w:bookmarkEnd w:id="223"/>
      <w:bookmarkEnd w:id="224"/>
    </w:p>
    <w:p w14:paraId="6BA06428" w14:textId="77777777" w:rsidR="00D35A42" w:rsidRPr="00D35A42" w:rsidRDefault="00D35A42" w:rsidP="00D35A42">
      <w:pPr>
        <w:spacing w:after="120"/>
        <w:jc w:val="both"/>
      </w:pPr>
      <w:r w:rsidRPr="00D35A42">
        <w:t xml:space="preserve">The UE shall </w:t>
      </w:r>
      <w:r w:rsidRPr="00D35A42">
        <w:rPr>
          <w:rFonts w:eastAsia="宋体"/>
          <w:lang w:eastAsia="zh-CN"/>
        </w:rPr>
        <w:t>determine the content</w:t>
      </w:r>
      <w:r w:rsidRPr="00D35A42">
        <w:t xml:space="preserve"> in the </w:t>
      </w:r>
      <w:r w:rsidRPr="00D35A42">
        <w:rPr>
          <w:i/>
        </w:rPr>
        <w:t>VarRLF-Report</w:t>
      </w:r>
      <w:r w:rsidRPr="00D35A42">
        <w:t xml:space="preserve"> as follows:</w:t>
      </w:r>
    </w:p>
    <w:p w14:paraId="032F550F" w14:textId="77777777" w:rsidR="00D35A42" w:rsidRPr="00D35A42" w:rsidRDefault="00D35A42" w:rsidP="00D35A42">
      <w:pPr>
        <w:ind w:left="568" w:hanging="284"/>
        <w:rPr>
          <w:lang w:eastAsia="zh-CN"/>
        </w:rPr>
      </w:pPr>
      <w:r w:rsidRPr="00D35A42">
        <w:rPr>
          <w:lang w:eastAsia="zh-CN"/>
        </w:rPr>
        <w:t>1&gt;</w:t>
      </w:r>
      <w:r w:rsidRPr="00D35A42">
        <w:rPr>
          <w:lang w:eastAsia="zh-CN"/>
        </w:rPr>
        <w:tab/>
      </w:r>
      <w:r w:rsidRPr="00D35A42">
        <w:t xml:space="preserve">clear the information included in </w:t>
      </w:r>
      <w:r w:rsidRPr="00D35A42">
        <w:rPr>
          <w:i/>
        </w:rPr>
        <w:t>VarRLF-Report</w:t>
      </w:r>
      <w:r w:rsidRPr="00D35A42">
        <w:t>, if any;</w:t>
      </w:r>
    </w:p>
    <w:p w14:paraId="49DEE3F6" w14:textId="77777777" w:rsidR="00D35A42" w:rsidRPr="00D35A42" w:rsidRDefault="00D35A42" w:rsidP="00D35A42">
      <w:pPr>
        <w:ind w:left="568" w:hanging="284"/>
      </w:pPr>
      <w:r w:rsidRPr="00D35A42">
        <w:rPr>
          <w:lang w:eastAsia="zh-CN"/>
        </w:rPr>
        <w:t>1&gt;</w:t>
      </w:r>
      <w:r w:rsidRPr="00D35A42">
        <w:rPr>
          <w:lang w:eastAsia="zh-CN"/>
        </w:rPr>
        <w:tab/>
      </w:r>
      <w:r w:rsidRPr="00D35A42">
        <w:t xml:space="preserve">set the </w:t>
      </w:r>
      <w:r w:rsidRPr="00D35A42">
        <w:rPr>
          <w:i/>
        </w:rPr>
        <w:t xml:space="preserve">plmn-IdentityList </w:t>
      </w:r>
      <w:r w:rsidRPr="00D35A42">
        <w:t>to include the list of EPLMNs stored by the UE (i.e. includes the RPLMN);</w:t>
      </w:r>
    </w:p>
    <w:p w14:paraId="06DC211A" w14:textId="77777777" w:rsidR="00D35A42" w:rsidRPr="00D35A42" w:rsidRDefault="00D35A42" w:rsidP="00D35A42">
      <w:pPr>
        <w:ind w:left="568" w:hanging="284"/>
      </w:pPr>
      <w:r w:rsidRPr="00D35A42">
        <w:rPr>
          <w:rFonts w:eastAsia="宋体"/>
          <w:lang w:eastAsia="zh-CN"/>
        </w:rPr>
        <w:t>1&gt;</w:t>
      </w:r>
      <w:r w:rsidRPr="00D35A42">
        <w:rPr>
          <w:rFonts w:eastAsia="宋体"/>
          <w:lang w:eastAsia="zh-CN"/>
        </w:rPr>
        <w:tab/>
      </w:r>
      <w:r w:rsidRPr="00D35A42">
        <w:t xml:space="preserve">set the </w:t>
      </w:r>
      <w:r w:rsidRPr="00D35A42">
        <w:rPr>
          <w:i/>
          <w:iCs/>
        </w:rPr>
        <w:t>measResultLastServCell</w:t>
      </w:r>
      <w:r w:rsidRPr="00D35A42">
        <w:t xml:space="preserve"> to include the cell level RSRP, RSRQ and the available SINR, of the </w:t>
      </w:r>
      <w:r w:rsidRPr="00D35A42">
        <w:rPr>
          <w:rFonts w:eastAsia="宋体"/>
          <w:lang w:eastAsia="zh-CN"/>
        </w:rPr>
        <w:t xml:space="preserve">source PCell (in case HO failure) or PCell (in case RLF) </w:t>
      </w:r>
      <w:r w:rsidRPr="00D35A42">
        <w:t>based on the available SSB and CSI-RS measurements collected up to the moment the UE detected</w:t>
      </w:r>
      <w:r w:rsidRPr="00D35A42">
        <w:rPr>
          <w:rFonts w:eastAsia="宋体"/>
          <w:lang w:eastAsia="zh-CN"/>
        </w:rPr>
        <w:t xml:space="preserve"> </w:t>
      </w:r>
      <w:r w:rsidRPr="00D35A42">
        <w:rPr>
          <w:lang w:eastAsia="zh-CN"/>
        </w:rPr>
        <w:t>failure</w:t>
      </w:r>
      <w:r w:rsidRPr="00D35A42">
        <w:t>;</w:t>
      </w:r>
    </w:p>
    <w:p w14:paraId="7678AD87" w14:textId="6EE46FC5" w:rsidR="004173A5" w:rsidRDefault="004173A5" w:rsidP="004173A5">
      <w:pPr>
        <w:pStyle w:val="B1"/>
        <w:rPr>
          <w:ins w:id="225" w:author="Rapp_AfterRAN2#122" w:date="2023-06-28T11:28:00Z"/>
        </w:rPr>
      </w:pPr>
      <w:ins w:id="226" w:author="Rapp_AfterRAN2#122" w:date="2023-06-28T11:08:00Z">
        <w:r>
          <w:t>1&gt;</w:t>
        </w:r>
        <w:r>
          <w:tab/>
        </w:r>
      </w:ins>
      <w:ins w:id="227" w:author="Rapp_AfterRAN2#122" w:date="2023-06-28T11:23:00Z">
        <w:r w:rsidR="00DB130E">
          <w:rPr>
            <w:lang w:eastAsia="zh-CN"/>
          </w:rPr>
          <w:t xml:space="preserve">if </w:t>
        </w:r>
        <w:r w:rsidR="00DB130E" w:rsidRPr="00F10B4F">
          <w:rPr>
            <w:i/>
            <w:lang w:eastAsia="zh-CN"/>
          </w:rPr>
          <w:t>m</w:t>
        </w:r>
        <w:r w:rsidR="00DB130E" w:rsidRPr="00F10B4F">
          <w:rPr>
            <w:i/>
          </w:rPr>
          <w:t>easRSSI-ReportConfig</w:t>
        </w:r>
        <w:r w:rsidR="00DB130E" w:rsidRPr="00F10B4F">
          <w:t xml:space="preserve"> is configured </w:t>
        </w:r>
        <w:r w:rsidR="00DB130E">
          <w:t xml:space="preserve">for the frequency of the </w:t>
        </w:r>
      </w:ins>
      <w:ins w:id="228" w:author="Rapp_AfterRAN2#123bis" w:date="2023-10-19T11:13:00Z">
        <w:r w:rsidR="0022234E" w:rsidRPr="00C0503E">
          <w:rPr>
            <w:rFonts w:eastAsia="宋体"/>
            <w:lang w:eastAsia="zh-CN"/>
          </w:rPr>
          <w:t xml:space="preserve">source PCell (in case HO failure) </w:t>
        </w:r>
        <w:r w:rsidR="0022234E">
          <w:rPr>
            <w:rFonts w:eastAsia="宋体"/>
            <w:lang w:eastAsia="zh-CN"/>
          </w:rPr>
          <w:t xml:space="preserve">or </w:t>
        </w:r>
      </w:ins>
      <w:ins w:id="229" w:author="Rapp_AfterRAN2#122" w:date="2023-06-28T11:23:00Z">
        <w:r w:rsidR="00DB130E">
          <w:t xml:space="preserve">PCell (in case of RLF), </w:t>
        </w:r>
      </w:ins>
      <w:ins w:id="230" w:author="Rapp_AfterRAN2#122" w:date="2023-06-28T11:08:00Z">
        <w:r w:rsidRPr="00F10B4F">
          <w:t xml:space="preserve">set the </w:t>
        </w:r>
        <w:r w:rsidRPr="00F10B4F">
          <w:rPr>
            <w:i/>
            <w:iCs/>
          </w:rPr>
          <w:t>measResultLastServCell</w:t>
        </w:r>
      </w:ins>
      <w:ins w:id="231" w:author="Rapp_AfterRAN2#122" w:date="2023-06-28T11:09:00Z">
        <w:r w:rsidR="00652B49">
          <w:rPr>
            <w:i/>
            <w:iCs/>
          </w:rPr>
          <w:t>-RSSI</w:t>
        </w:r>
      </w:ins>
      <w:ins w:id="232" w:author="Rapp_AfterRAN2#122" w:date="2023-06-28T11:08:00Z">
        <w:r w:rsidRPr="00F10B4F">
          <w:t xml:space="preserve"> to</w:t>
        </w:r>
      </w:ins>
      <w:ins w:id="233" w:author="Rapp_AfterRAN2#122" w:date="2023-06-28T11:12:00Z">
        <w:r w:rsidR="005506F2">
          <w:t xml:space="preserve"> </w:t>
        </w:r>
        <w:r w:rsidR="005506F2" w:rsidRPr="00F10B4F">
          <w:t xml:space="preserve">the </w:t>
        </w:r>
        <w:r w:rsidR="005506F2" w:rsidRPr="00F10B4F">
          <w:rPr>
            <w:lang w:eastAsia="zh-CN"/>
          </w:rPr>
          <w:t xml:space="preserve">linear </w:t>
        </w:r>
        <w:r w:rsidR="005506F2" w:rsidRPr="00F10B4F">
          <w:t xml:space="preserve">average </w:t>
        </w:r>
        <w:r w:rsidR="005506F2" w:rsidRPr="00F10B4F">
          <w:rPr>
            <w:lang w:eastAsia="zh-CN"/>
          </w:rPr>
          <w:t xml:space="preserve">of </w:t>
        </w:r>
      </w:ins>
      <w:ins w:id="234" w:author="Rapp_AfterRAN2#122" w:date="2023-06-28T11:13:00Z">
        <w:r w:rsidR="00687954">
          <w:rPr>
            <w:lang w:eastAsia="zh-CN"/>
          </w:rPr>
          <w:t xml:space="preserve">the available </w:t>
        </w:r>
      </w:ins>
      <w:ins w:id="235" w:author="Rapp_AfterRAN2#122" w:date="2023-06-28T11:12:00Z">
        <w:r w:rsidR="005506F2">
          <w:rPr>
            <w:lang w:eastAsia="zh-CN"/>
          </w:rPr>
          <w:t xml:space="preserve">RSSI </w:t>
        </w:r>
        <w:r w:rsidR="005506F2" w:rsidRPr="00F10B4F">
          <w:rPr>
            <w:lang w:eastAsia="zh-CN"/>
          </w:rPr>
          <w:t>sample value(s)</w:t>
        </w:r>
        <w:r w:rsidR="005506F2" w:rsidRPr="00F10B4F">
          <w:t xml:space="preserve"> provided by lower layers</w:t>
        </w:r>
      </w:ins>
      <w:ins w:id="236" w:author="Rapp_AfterRAN2#122" w:date="2023-06-28T11:08:00Z">
        <w:r w:rsidRPr="00F10B4F">
          <w:t xml:space="preserve"> </w:t>
        </w:r>
      </w:ins>
      <w:ins w:id="237" w:author="Rapp_AfterRAN2#122" w:date="2023-06-28T11:21:00Z">
        <w:r w:rsidR="00BA3FB2">
          <w:t xml:space="preserve">for the </w:t>
        </w:r>
      </w:ins>
      <w:ins w:id="238" w:author="Rapp_AfterRAN2#122" w:date="2023-06-28T11:22:00Z">
        <w:r w:rsidR="00DA13FD">
          <w:t xml:space="preserve">frequency of the </w:t>
        </w:r>
      </w:ins>
      <w:ins w:id="239" w:author="Rapp_AfterRAN2#123bis" w:date="2023-10-19T11:13:00Z">
        <w:r w:rsidR="0022234E" w:rsidRPr="00C0503E">
          <w:rPr>
            <w:rFonts w:eastAsia="宋体"/>
            <w:lang w:eastAsia="zh-CN"/>
          </w:rPr>
          <w:t xml:space="preserve">source PCell (in case HO failure) </w:t>
        </w:r>
        <w:r w:rsidR="0022234E">
          <w:rPr>
            <w:rFonts w:eastAsia="宋体"/>
            <w:lang w:eastAsia="zh-CN"/>
          </w:rPr>
          <w:t>or</w:t>
        </w:r>
        <w:r w:rsidR="0022234E">
          <w:t xml:space="preserve"> </w:t>
        </w:r>
      </w:ins>
      <w:ins w:id="240" w:author="Rapp_AfterRAN2#122" w:date="2023-06-28T11:21:00Z">
        <w:r w:rsidR="00BA3FB2">
          <w:t xml:space="preserve">PCell (in case of RLF) </w:t>
        </w:r>
      </w:ins>
      <w:ins w:id="241" w:author="Rapp_AfterRAN2#122" w:date="2023-06-28T11:08:00Z">
        <w:r w:rsidRPr="00F10B4F">
          <w:t>up to the moment the UE detected</w:t>
        </w:r>
      </w:ins>
      <w:ins w:id="242" w:author="Rapp_AfterRAN2#122" w:date="2023-06-29T10:00:00Z">
        <w:r w:rsidR="00105C99">
          <w:t xml:space="preserve"> the</w:t>
        </w:r>
      </w:ins>
      <w:ins w:id="243" w:author="Rapp_AfterRAN2#122" w:date="2023-06-28T11:08:00Z">
        <w:r w:rsidRPr="00F10B4F">
          <w:rPr>
            <w:rFonts w:eastAsia="宋体"/>
            <w:lang w:eastAsia="zh-CN"/>
          </w:rPr>
          <w:t xml:space="preserve"> </w:t>
        </w:r>
        <w:r w:rsidRPr="00F10B4F">
          <w:rPr>
            <w:lang w:eastAsia="zh-CN"/>
          </w:rPr>
          <w:t>failure</w:t>
        </w:r>
        <w:r w:rsidRPr="00F10B4F">
          <w:t>;</w:t>
        </w:r>
      </w:ins>
    </w:p>
    <w:p w14:paraId="6153F3D6" w14:textId="5ABF1C0A" w:rsidR="001D2E6B" w:rsidRPr="004173A5" w:rsidDel="00552225" w:rsidRDefault="001D2E6B" w:rsidP="00C45963">
      <w:pPr>
        <w:pStyle w:val="Editorsnote0"/>
        <w:ind w:left="852"/>
        <w:rPr>
          <w:del w:id="244" w:author="Rapp_AfterRAN2#123bis" w:date="2023-10-19T11:13:00Z"/>
        </w:rPr>
      </w:pPr>
      <w:ins w:id="245" w:author="Rapp_AfterRAN2#122" w:date="2023-06-28T11:28:00Z">
        <w:del w:id="246" w:author="Rapp_AfterRAN2#123bis" w:date="2023-10-19T11:13:00Z">
          <w:r w:rsidDel="00552225">
            <w:delText>Editor´s note: To discuss th</w:delText>
          </w:r>
        </w:del>
      </w:ins>
      <w:ins w:id="247" w:author="Rapp_AfterRAN2#122" w:date="2023-06-28T11:29:00Z">
        <w:del w:id="248" w:author="Rapp_AfterRAN2#123bis" w:date="2023-10-19T11:13:00Z">
          <w:r w:rsidDel="00552225">
            <w:delText xml:space="preserve">e </w:delText>
          </w:r>
          <w:r w:rsidR="003E18CD" w:rsidDel="00552225">
            <w:delText xml:space="preserve">case of </w:delText>
          </w:r>
        </w:del>
      </w:ins>
      <w:ins w:id="249" w:author="Rapp_AfterRAN2#122" w:date="2023-06-28T11:30:00Z">
        <w:del w:id="250" w:author="Rapp_AfterRAN2#123bis" w:date="2023-10-19T11:13:00Z">
          <w:r w:rsidR="003E18CD" w:rsidDel="00552225">
            <w:delText xml:space="preserve">HOF (as for the </w:delText>
          </w:r>
          <w:r w:rsidR="003E18CD" w:rsidRPr="00F10B4F" w:rsidDel="00552225">
            <w:rPr>
              <w:i/>
              <w:iCs/>
            </w:rPr>
            <w:delText>measResultLastServCell</w:delText>
          </w:r>
          <w:r w:rsidR="003E18CD" w:rsidDel="00552225">
            <w:delText>)</w:delText>
          </w:r>
          <w:r w:rsidR="00206D14" w:rsidDel="00552225">
            <w:delText>.</w:delText>
          </w:r>
        </w:del>
      </w:ins>
    </w:p>
    <w:p w14:paraId="42522375" w14:textId="77777777" w:rsidR="0077130E" w:rsidRPr="00C0503E" w:rsidRDefault="0077130E" w:rsidP="0077130E">
      <w:pPr>
        <w:pStyle w:val="B1"/>
        <w:rPr>
          <w:rFonts w:eastAsia="宋体"/>
          <w:lang w:eastAsia="zh-CN"/>
        </w:rPr>
      </w:pPr>
      <w:r w:rsidRPr="00C0503E">
        <w:rPr>
          <w:rFonts w:eastAsia="宋体"/>
          <w:lang w:eastAsia="zh-CN"/>
        </w:rPr>
        <w:t>1&gt;</w:t>
      </w:r>
      <w:r w:rsidRPr="00C0503E">
        <w:rPr>
          <w:rFonts w:eastAsia="宋体"/>
          <w:lang w:eastAsia="zh-CN"/>
        </w:rPr>
        <w:tab/>
      </w:r>
      <w:r w:rsidRPr="00C0503E">
        <w:t>if the SS/PBCH block-based measurement quantities are available:</w:t>
      </w:r>
    </w:p>
    <w:p w14:paraId="64271EA9" w14:textId="77777777" w:rsidR="0077130E" w:rsidRPr="00C0503E" w:rsidRDefault="0077130E" w:rsidP="0077130E">
      <w:pPr>
        <w:pStyle w:val="B2"/>
        <w:rPr>
          <w:rFonts w:eastAsia="宋体"/>
          <w:lang w:eastAsia="zh-CN"/>
        </w:rPr>
      </w:pPr>
      <w:r w:rsidRPr="00C0503E">
        <w:rPr>
          <w:rFonts w:eastAsia="宋体"/>
          <w:lang w:eastAsia="zh-CN"/>
        </w:rPr>
        <w:t>2&gt;</w:t>
      </w:r>
      <w:r w:rsidRPr="00C0503E">
        <w:tab/>
        <w:t xml:space="preserve">set the </w:t>
      </w:r>
      <w:r w:rsidRPr="00C0503E">
        <w:rPr>
          <w:i/>
        </w:rPr>
        <w:t>rsIndexResults</w:t>
      </w:r>
      <w:r w:rsidRPr="00C0503E">
        <w:t xml:space="preserve"> in </w:t>
      </w:r>
      <w:r w:rsidRPr="00C0503E">
        <w:rPr>
          <w:i/>
        </w:rPr>
        <w:t>measResultLastServCell</w:t>
      </w:r>
      <w:r w:rsidRPr="00C0503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BD02D75" w14:textId="77777777" w:rsidR="0077130E" w:rsidRPr="00C0503E" w:rsidRDefault="0077130E" w:rsidP="0077130E">
      <w:pPr>
        <w:pStyle w:val="B1"/>
        <w:rPr>
          <w:rFonts w:eastAsia="宋体"/>
          <w:lang w:eastAsia="zh-CN"/>
        </w:rPr>
      </w:pPr>
      <w:r w:rsidRPr="00C0503E">
        <w:rPr>
          <w:rFonts w:eastAsia="宋体"/>
          <w:lang w:eastAsia="zh-CN"/>
        </w:rPr>
        <w:t>1&gt;</w:t>
      </w:r>
      <w:r w:rsidRPr="00C0503E">
        <w:rPr>
          <w:rFonts w:eastAsia="宋体"/>
          <w:lang w:eastAsia="zh-CN"/>
        </w:rPr>
        <w:tab/>
      </w:r>
      <w:r w:rsidRPr="00C0503E">
        <w:t>if the CSI-RS based measurement quantities are available:</w:t>
      </w:r>
    </w:p>
    <w:p w14:paraId="0C6CC935" w14:textId="77777777" w:rsidR="0077130E" w:rsidRPr="00C0503E" w:rsidRDefault="0077130E" w:rsidP="0077130E">
      <w:pPr>
        <w:pStyle w:val="B2"/>
      </w:pPr>
      <w:r w:rsidRPr="00C0503E">
        <w:rPr>
          <w:rFonts w:eastAsia="宋体"/>
          <w:lang w:eastAsia="zh-CN"/>
        </w:rPr>
        <w:t>2&gt;</w:t>
      </w:r>
      <w:r w:rsidRPr="00C0503E">
        <w:tab/>
        <w:t xml:space="preserve">set the </w:t>
      </w:r>
      <w:r w:rsidRPr="00C0503E">
        <w:rPr>
          <w:i/>
        </w:rPr>
        <w:t>rsIndexResults</w:t>
      </w:r>
      <w:r w:rsidRPr="00C0503E">
        <w:t xml:space="preserve"> in </w:t>
      </w:r>
      <w:r w:rsidRPr="00C0503E">
        <w:rPr>
          <w:i/>
        </w:rPr>
        <w:t>measResultLastServCell</w:t>
      </w:r>
      <w:r w:rsidRPr="00C0503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w:t>
      </w:r>
      <w:r w:rsidRPr="00C0503E">
        <w:lastRenderedPageBreak/>
        <w:t>RS RSRQ measurement results are available, otherwise the highest CSI-RS SINR is listed first, based on the available CSI-RS based measurements collected up to the moment the UE detected failure;</w:t>
      </w:r>
    </w:p>
    <w:p w14:paraId="446FB8B7" w14:textId="1B003F55" w:rsidR="0077130E" w:rsidRPr="00C0503E" w:rsidDel="00120212" w:rsidRDefault="0077130E" w:rsidP="0077130E">
      <w:pPr>
        <w:pStyle w:val="B1"/>
        <w:rPr>
          <w:del w:id="251" w:author="Rapp_AfterRAN2#123" w:date="2023-09-08T09:21:00Z"/>
          <w:lang w:eastAsia="zh-CN"/>
        </w:rPr>
      </w:pPr>
      <w:del w:id="252" w:author="Rapp_AfterRAN2#123" w:date="2023-09-08T09:21:00Z">
        <w:r w:rsidRPr="00C0503E" w:rsidDel="00120212">
          <w:rPr>
            <w:rFonts w:eastAsia="宋体"/>
            <w:lang w:eastAsia="zh-CN"/>
          </w:rPr>
          <w:delText>1&gt;</w:delText>
        </w:r>
        <w:r w:rsidRPr="00C0503E" w:rsidDel="00120212">
          <w:rPr>
            <w:rFonts w:eastAsia="宋体"/>
            <w:lang w:eastAsia="zh-CN"/>
          </w:rPr>
          <w:tab/>
        </w:r>
        <w:r w:rsidRPr="00C0503E" w:rsidDel="00120212">
          <w:delText xml:space="preserve">set the </w:delText>
        </w:r>
        <w:r w:rsidRPr="00C0503E" w:rsidDel="00120212">
          <w:rPr>
            <w:i/>
            <w:iCs/>
          </w:rPr>
          <w:delText>ssbRLMConfigBitmap</w:delText>
        </w:r>
        <w:r w:rsidRPr="00C0503E" w:rsidDel="00120212">
          <w:delText xml:space="preserve"> and/or </w:delText>
        </w:r>
        <w:r w:rsidRPr="00C0503E" w:rsidDel="00120212">
          <w:rPr>
            <w:i/>
            <w:iCs/>
          </w:rPr>
          <w:delText xml:space="preserve">csi-rsRLMConfigBitmap </w:delText>
        </w:r>
        <w:r w:rsidRPr="00C0503E" w:rsidDel="00120212">
          <w:delText xml:space="preserve">in </w:delText>
        </w:r>
        <w:r w:rsidRPr="00C0503E" w:rsidDel="00120212">
          <w:rPr>
            <w:i/>
            <w:iCs/>
          </w:rPr>
          <w:delText>measResultLastServCell</w:delText>
        </w:r>
        <w:r w:rsidRPr="00C0503E" w:rsidDel="00120212">
          <w:delText xml:space="preserve"> to include the radio link monitoring configuration of the</w:delText>
        </w:r>
        <w:r w:rsidRPr="00C0503E" w:rsidDel="00120212">
          <w:rPr>
            <w:rFonts w:eastAsia="宋体"/>
            <w:lang w:eastAsia="zh-CN"/>
          </w:rPr>
          <w:delText xml:space="preserve"> source PCell (in case HO failure) or PCell (in case RLF), if available</w:delText>
        </w:r>
        <w:r w:rsidRPr="00C0503E" w:rsidDel="00120212">
          <w:delText>;</w:delText>
        </w:r>
      </w:del>
    </w:p>
    <w:p w14:paraId="0D0E22BE" w14:textId="77777777" w:rsidR="0077130E" w:rsidRPr="00C0503E" w:rsidRDefault="0077130E" w:rsidP="0077130E">
      <w:pPr>
        <w:pStyle w:val="B1"/>
        <w:rPr>
          <w:rFonts w:eastAsia="宋体"/>
          <w:lang w:eastAsia="zh-CN"/>
        </w:rPr>
      </w:pPr>
      <w:r w:rsidRPr="00C0503E">
        <w:rPr>
          <w:rFonts w:eastAsia="宋体"/>
          <w:lang w:eastAsia="zh-CN"/>
        </w:rPr>
        <w:t>1&gt;</w:t>
      </w:r>
      <w:r w:rsidRPr="00C0503E">
        <w:rPr>
          <w:rFonts w:eastAsia="宋体"/>
          <w:lang w:eastAsia="zh-CN"/>
        </w:rPr>
        <w:tab/>
      </w:r>
      <w:r w:rsidRPr="00C0503E">
        <w:t xml:space="preserve">for each of the configured </w:t>
      </w:r>
      <w:r w:rsidRPr="00C0503E">
        <w:rPr>
          <w:i/>
        </w:rPr>
        <w:t>measObjectNR</w:t>
      </w:r>
      <w:r w:rsidRPr="00C0503E">
        <w:t xml:space="preserve"> in which measurements are available</w:t>
      </w:r>
      <w:r w:rsidRPr="00C0503E">
        <w:rPr>
          <w:rFonts w:eastAsia="宋体"/>
          <w:lang w:eastAsia="zh-CN"/>
        </w:rPr>
        <w:t>:</w:t>
      </w:r>
    </w:p>
    <w:p w14:paraId="725799D4" w14:textId="77777777" w:rsidR="0077130E" w:rsidRPr="00C0503E" w:rsidRDefault="0077130E" w:rsidP="0077130E">
      <w:pPr>
        <w:pStyle w:val="B2"/>
        <w:rPr>
          <w:rFonts w:eastAsia="宋体"/>
          <w:lang w:eastAsia="zh-CN"/>
        </w:rPr>
      </w:pPr>
      <w:r w:rsidRPr="00C0503E">
        <w:rPr>
          <w:rFonts w:eastAsia="宋体"/>
          <w:lang w:eastAsia="zh-CN"/>
        </w:rPr>
        <w:t>2&gt;</w:t>
      </w:r>
      <w:r w:rsidRPr="00C0503E">
        <w:tab/>
        <w:t>if the SS/PBCH block-based measurement quantities are available:</w:t>
      </w:r>
    </w:p>
    <w:p w14:paraId="25B54CCF" w14:textId="77777777" w:rsidR="0077130E" w:rsidRPr="00C0503E" w:rsidRDefault="0077130E" w:rsidP="0077130E">
      <w:pPr>
        <w:pStyle w:val="B3"/>
      </w:pPr>
      <w:r w:rsidRPr="00C0503E">
        <w:rPr>
          <w:lang w:eastAsia="zh-CN"/>
        </w:rPr>
        <w:t>3</w:t>
      </w:r>
      <w:r w:rsidRPr="00C0503E">
        <w:t>&gt;</w:t>
      </w:r>
      <w:r w:rsidRPr="00C0503E">
        <w:rPr>
          <w:lang w:eastAsia="zh-CN"/>
        </w:rPr>
        <w:tab/>
      </w:r>
      <w:r w:rsidRPr="00C0503E">
        <w:rPr>
          <w:rFonts w:eastAsia="宋体"/>
          <w:lang w:eastAsia="zh-CN"/>
        </w:rPr>
        <w:t xml:space="preserve">set the </w:t>
      </w:r>
      <w:r w:rsidRPr="00C0503E">
        <w:rPr>
          <w:rFonts w:eastAsia="宋体"/>
          <w:i/>
          <w:iCs/>
          <w:lang w:eastAsia="zh-CN"/>
        </w:rPr>
        <w:t>measResultListNR</w:t>
      </w:r>
      <w:r w:rsidRPr="00C0503E">
        <w:rPr>
          <w:rFonts w:eastAsia="宋体"/>
          <w:lang w:eastAsia="zh-CN"/>
        </w:rPr>
        <w:t xml:space="preserve"> in </w:t>
      </w:r>
      <w:r w:rsidRPr="00C0503E">
        <w:rPr>
          <w:rFonts w:eastAsia="宋体"/>
          <w:i/>
          <w:iCs/>
          <w:lang w:eastAsia="zh-CN"/>
        </w:rPr>
        <w:t>measResultNeighCells</w:t>
      </w:r>
      <w:r w:rsidRPr="00C0503E">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7505F2A" w14:textId="77777777" w:rsidR="0077130E" w:rsidRPr="00C0503E" w:rsidRDefault="0077130E" w:rsidP="0077130E">
      <w:pPr>
        <w:pStyle w:val="B4"/>
        <w:rPr>
          <w:rFonts w:eastAsia="宋体"/>
          <w:lang w:eastAsia="zh-CN"/>
        </w:rPr>
      </w:pPr>
      <w:r w:rsidRPr="00C0503E">
        <w:t>4&gt;</w:t>
      </w:r>
      <w:r w:rsidRPr="00C0503E">
        <w:tab/>
      </w:r>
      <w:r w:rsidRPr="00C0503E">
        <w:rPr>
          <w:rFonts w:eastAsia="宋体"/>
          <w:lang w:eastAsia="zh-CN"/>
        </w:rPr>
        <w:t>for each neighbour cell included, include the optional fields that are available;</w:t>
      </w:r>
    </w:p>
    <w:p w14:paraId="215FB06B" w14:textId="77777777" w:rsidR="0077130E" w:rsidRPr="00C0503E" w:rsidRDefault="0077130E" w:rsidP="0077130E">
      <w:pPr>
        <w:pStyle w:val="NO"/>
      </w:pPr>
      <w:r w:rsidRPr="00C0503E">
        <w:t>NOTE 0a:</w:t>
      </w:r>
      <w:r w:rsidRPr="00C0503E">
        <w:tab/>
      </w:r>
      <w:r w:rsidRPr="00C0503E">
        <w:rPr>
          <w:rFonts w:eastAsia="宋体"/>
          <w:lang w:eastAsia="zh-CN"/>
        </w:rPr>
        <w:t xml:space="preserve">For the neighboring cells </w:t>
      </w:r>
      <w:r w:rsidRPr="00C0503E">
        <w:t xml:space="preserve">included in </w:t>
      </w:r>
      <w:r w:rsidRPr="00C0503E">
        <w:rPr>
          <w:rFonts w:eastAsia="宋体"/>
          <w:i/>
          <w:lang w:eastAsia="zh-CN"/>
        </w:rPr>
        <w:t>measResultListNR</w:t>
      </w:r>
      <w:r w:rsidRPr="00C0503E">
        <w:rPr>
          <w:rFonts w:eastAsia="宋体"/>
          <w:lang w:eastAsia="zh-CN"/>
        </w:rPr>
        <w:t xml:space="preserve"> in </w:t>
      </w:r>
      <w:r w:rsidRPr="00C0503E">
        <w:rPr>
          <w:rFonts w:eastAsia="宋体"/>
          <w:i/>
          <w:lang w:eastAsia="zh-CN"/>
        </w:rPr>
        <w:t xml:space="preserve">measResultNeighCells </w:t>
      </w:r>
      <w:r w:rsidRPr="00C0503E">
        <w:rPr>
          <w:rFonts w:eastAsia="宋体"/>
          <w:iCs/>
          <w:lang w:eastAsia="zh-CN"/>
        </w:rPr>
        <w:t xml:space="preserve">ordered </w:t>
      </w:r>
      <w:r w:rsidRPr="00C0503E">
        <w:rPr>
          <w:rFonts w:eastAsia="宋体"/>
          <w:lang w:eastAsia="zh-CN"/>
        </w:rPr>
        <w:t xml:space="preserve">based on the </w:t>
      </w:r>
      <w:r w:rsidRPr="00C0503E">
        <w:t>SS/PBCH block measurement quantities,</w:t>
      </w:r>
      <w:r w:rsidRPr="00C0503E">
        <w:rPr>
          <w:rFonts w:eastAsia="宋体"/>
          <w:lang w:eastAsia="zh-CN"/>
        </w:rPr>
        <w:t xml:space="preserve"> UE also includes </w:t>
      </w:r>
      <w:r w:rsidRPr="00C0503E">
        <w:t>the CSI-RS based measurement quantities, if available.</w:t>
      </w:r>
    </w:p>
    <w:p w14:paraId="6EFFAA65" w14:textId="77777777" w:rsidR="0077130E" w:rsidRPr="00C0503E" w:rsidRDefault="0077130E" w:rsidP="0077130E">
      <w:pPr>
        <w:pStyle w:val="B2"/>
        <w:rPr>
          <w:rFonts w:eastAsia="宋体"/>
          <w:lang w:eastAsia="zh-CN"/>
        </w:rPr>
      </w:pPr>
      <w:r w:rsidRPr="00C0503E">
        <w:rPr>
          <w:rFonts w:eastAsia="宋体"/>
          <w:lang w:eastAsia="zh-CN"/>
        </w:rPr>
        <w:t>2&gt;</w:t>
      </w:r>
      <w:r w:rsidRPr="00C0503E">
        <w:tab/>
        <w:t>if the CSI-RS based measurement quantities are available:</w:t>
      </w:r>
    </w:p>
    <w:p w14:paraId="6138E75D" w14:textId="77777777" w:rsidR="0077130E" w:rsidRPr="00C0503E" w:rsidRDefault="0077130E" w:rsidP="0077130E">
      <w:pPr>
        <w:pStyle w:val="B3"/>
      </w:pPr>
      <w:r w:rsidRPr="00C0503E">
        <w:rPr>
          <w:rFonts w:eastAsia="宋体"/>
          <w:lang w:eastAsia="zh-CN"/>
        </w:rPr>
        <w:t>3&gt;</w:t>
      </w:r>
      <w:r w:rsidRPr="00C0503E">
        <w:rPr>
          <w:rFonts w:eastAsia="宋体"/>
          <w:lang w:eastAsia="zh-CN"/>
        </w:rPr>
        <w:tab/>
        <w:t xml:space="preserve">set the </w:t>
      </w:r>
      <w:r w:rsidRPr="00C0503E">
        <w:rPr>
          <w:rFonts w:eastAsia="宋体"/>
          <w:i/>
          <w:lang w:eastAsia="zh-CN"/>
        </w:rPr>
        <w:t>measResultListNR</w:t>
      </w:r>
      <w:r w:rsidRPr="00C0503E">
        <w:rPr>
          <w:rFonts w:eastAsia="宋体"/>
          <w:lang w:eastAsia="zh-CN"/>
        </w:rPr>
        <w:t xml:space="preserve"> in </w:t>
      </w:r>
      <w:r w:rsidRPr="00C0503E">
        <w:rPr>
          <w:rFonts w:eastAsia="宋体"/>
          <w:i/>
          <w:lang w:eastAsia="zh-CN"/>
        </w:rPr>
        <w:t>measResultNeighCells</w:t>
      </w:r>
      <w:r w:rsidRPr="00C0503E">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F10D298" w14:textId="77777777" w:rsidR="0077130E" w:rsidRPr="00C0503E" w:rsidRDefault="0077130E" w:rsidP="0077130E">
      <w:pPr>
        <w:pStyle w:val="B4"/>
        <w:rPr>
          <w:rFonts w:eastAsia="宋体"/>
          <w:lang w:eastAsia="zh-CN"/>
        </w:rPr>
      </w:pPr>
      <w:r w:rsidRPr="00C0503E">
        <w:t>4&gt;</w:t>
      </w:r>
      <w:r w:rsidRPr="00C0503E">
        <w:tab/>
      </w:r>
      <w:r w:rsidRPr="00C0503E">
        <w:rPr>
          <w:rFonts w:eastAsia="宋体"/>
          <w:lang w:eastAsia="zh-CN"/>
        </w:rPr>
        <w:t>for each neighbour cell included, include the optional fields that are available;</w:t>
      </w:r>
    </w:p>
    <w:p w14:paraId="236BFC12" w14:textId="77777777" w:rsidR="0077130E" w:rsidRPr="00C0503E" w:rsidRDefault="0077130E" w:rsidP="0077130E">
      <w:pPr>
        <w:pStyle w:val="NO"/>
      </w:pPr>
      <w:r w:rsidRPr="00C0503E">
        <w:t>NOTE 0b:</w:t>
      </w:r>
      <w:r w:rsidRPr="00C0503E">
        <w:tab/>
      </w:r>
      <w:r w:rsidRPr="00C0503E">
        <w:rPr>
          <w:rFonts w:eastAsia="宋体"/>
          <w:lang w:eastAsia="zh-CN"/>
        </w:rPr>
        <w:t xml:space="preserve">For ordering the neighboring cells based on </w:t>
      </w:r>
      <w:r w:rsidRPr="00C0503E">
        <w:t xml:space="preserve">the CSI-RS measurement quantities, </w:t>
      </w:r>
      <w:r w:rsidRPr="00C0503E">
        <w:rPr>
          <w:rFonts w:eastAsia="宋体"/>
          <w:lang w:eastAsia="zh-CN"/>
        </w:rPr>
        <w:t xml:space="preserve">UE includes measurements only </w:t>
      </w:r>
      <w:r w:rsidRPr="00C0503E">
        <w:t xml:space="preserve">for the cells not yet included in </w:t>
      </w:r>
      <w:r w:rsidRPr="00C0503E">
        <w:rPr>
          <w:rFonts w:eastAsia="宋体"/>
          <w:i/>
          <w:lang w:eastAsia="zh-CN"/>
        </w:rPr>
        <w:t>measResultListNR</w:t>
      </w:r>
      <w:r w:rsidRPr="00C0503E">
        <w:rPr>
          <w:rFonts w:eastAsia="宋体"/>
          <w:lang w:eastAsia="zh-CN"/>
        </w:rPr>
        <w:t xml:space="preserve"> in </w:t>
      </w:r>
      <w:r w:rsidRPr="00C0503E">
        <w:rPr>
          <w:rFonts w:eastAsia="宋体"/>
          <w:i/>
          <w:lang w:eastAsia="zh-CN"/>
        </w:rPr>
        <w:t xml:space="preserve">measResultNeighCells </w:t>
      </w:r>
      <w:r w:rsidRPr="00C0503E">
        <w:rPr>
          <w:rFonts w:eastAsia="宋体"/>
          <w:iCs/>
          <w:lang w:eastAsia="zh-CN"/>
        </w:rPr>
        <w:t xml:space="preserve">to avoid overriding </w:t>
      </w:r>
      <w:r w:rsidRPr="00C0503E">
        <w:t xml:space="preserve">SS/PBCH block-based </w:t>
      </w:r>
      <w:r w:rsidRPr="00C0503E">
        <w:rPr>
          <w:rFonts w:eastAsia="宋体"/>
          <w:iCs/>
          <w:lang w:eastAsia="zh-CN"/>
        </w:rPr>
        <w:t>ordered measurements</w:t>
      </w:r>
      <w:r w:rsidRPr="00C0503E">
        <w:t>.</w:t>
      </w:r>
    </w:p>
    <w:p w14:paraId="00B1F2C5" w14:textId="77777777" w:rsidR="0077130E" w:rsidRPr="00C0503E" w:rsidRDefault="0077130E" w:rsidP="0077130E">
      <w:pPr>
        <w:pStyle w:val="B2"/>
        <w:rPr>
          <w:rFonts w:eastAsia="宋体"/>
          <w:iCs/>
          <w:lang w:eastAsia="zh-CN"/>
        </w:rPr>
      </w:pPr>
      <w:r w:rsidRPr="00C0503E">
        <w:rPr>
          <w:rFonts w:eastAsia="宋体"/>
          <w:lang w:eastAsia="zh-CN"/>
        </w:rPr>
        <w:t>2&gt;</w:t>
      </w:r>
      <w:r w:rsidRPr="00C0503E">
        <w:rPr>
          <w:rFonts w:eastAsia="宋体"/>
          <w:lang w:eastAsia="zh-CN"/>
        </w:rPr>
        <w:tab/>
        <w:t xml:space="preserve">for each neighbour cell, if any, included in </w:t>
      </w:r>
      <w:r w:rsidRPr="00C0503E">
        <w:rPr>
          <w:rFonts w:eastAsia="宋体"/>
          <w:i/>
          <w:lang w:eastAsia="zh-CN"/>
        </w:rPr>
        <w:t>measResultListNR</w:t>
      </w:r>
      <w:r w:rsidRPr="00C0503E">
        <w:rPr>
          <w:rFonts w:eastAsia="宋体"/>
          <w:lang w:eastAsia="zh-CN"/>
        </w:rPr>
        <w:t xml:space="preserve"> in </w:t>
      </w:r>
      <w:r w:rsidRPr="00C0503E">
        <w:rPr>
          <w:rFonts w:eastAsia="宋体"/>
          <w:i/>
          <w:lang w:eastAsia="zh-CN"/>
        </w:rPr>
        <w:t>measResultNeighCells</w:t>
      </w:r>
      <w:r w:rsidRPr="00C0503E">
        <w:rPr>
          <w:rFonts w:eastAsia="宋体"/>
          <w:iCs/>
          <w:lang w:eastAsia="zh-CN"/>
        </w:rPr>
        <w:t>:</w:t>
      </w:r>
    </w:p>
    <w:p w14:paraId="45BB13D5" w14:textId="77777777" w:rsidR="0077130E" w:rsidRPr="00C0503E" w:rsidRDefault="0077130E" w:rsidP="0077130E">
      <w:pPr>
        <w:pStyle w:val="B3"/>
        <w:rPr>
          <w:iCs/>
        </w:rPr>
      </w:pPr>
      <w:r w:rsidRPr="00C0503E">
        <w:rPr>
          <w:rFonts w:eastAsia="宋体"/>
          <w:lang w:eastAsia="zh-CN"/>
        </w:rPr>
        <w:t>3&gt;</w:t>
      </w:r>
      <w:r w:rsidRPr="00C0503E">
        <w:rPr>
          <w:rFonts w:eastAsia="宋体"/>
          <w:lang w:eastAsia="zh-CN"/>
        </w:rPr>
        <w:tab/>
      </w:r>
      <w:r w:rsidRPr="00C0503E">
        <w:t xml:space="preserve">if the UE supports </w:t>
      </w:r>
      <w:r w:rsidRPr="00C0503E">
        <w:rPr>
          <w:rFonts w:eastAsia="等线"/>
          <w:lang w:eastAsia="zh-CN"/>
        </w:rPr>
        <w:t>RLF-Report for conditional handover</w:t>
      </w:r>
      <w:r w:rsidRPr="00C0503E">
        <w:t xml:space="preserve"> and if the neighbour cell is one of the candidate cells for </w:t>
      </w:r>
      <w:r w:rsidRPr="00C0503E">
        <w:rPr>
          <w:lang w:eastAsia="zh-CN"/>
        </w:rPr>
        <w:t>which the</w:t>
      </w:r>
      <w:r w:rsidRPr="00C0503E">
        <w:rPr>
          <w:i/>
          <w:iCs/>
          <w:lang w:eastAsia="zh-CN"/>
        </w:rPr>
        <w:t xml:space="preserve"> reconfigurationWithSync</w:t>
      </w:r>
      <w:r w:rsidRPr="00C0503E">
        <w:rPr>
          <w:lang w:eastAsia="zh-CN"/>
        </w:rPr>
        <w:t xml:space="preserve"> is included in the </w:t>
      </w:r>
      <w:r w:rsidRPr="00C0503E">
        <w:rPr>
          <w:i/>
          <w:lang w:eastAsia="zh-CN"/>
        </w:rPr>
        <w:t>masterCellGroup</w:t>
      </w:r>
      <w:r w:rsidRPr="00C0503E">
        <w:t xml:space="preserve"> in the MCG </w:t>
      </w:r>
      <w:r w:rsidRPr="00C0503E">
        <w:rPr>
          <w:i/>
        </w:rPr>
        <w:t>VarConditionalReconfig</w:t>
      </w:r>
      <w:r w:rsidRPr="00C0503E">
        <w:rPr>
          <w:iCs/>
        </w:rPr>
        <w:t xml:space="preserve"> at the moment of the detected failure:</w:t>
      </w:r>
    </w:p>
    <w:p w14:paraId="34F4A8EC" w14:textId="77777777" w:rsidR="0077130E" w:rsidRPr="00C0503E" w:rsidRDefault="0077130E" w:rsidP="0077130E">
      <w:pPr>
        <w:pStyle w:val="B4"/>
        <w:rPr>
          <w:rFonts w:eastAsia="宋体"/>
          <w:lang w:eastAsia="zh-CN"/>
        </w:rPr>
      </w:pPr>
      <w:r w:rsidRPr="00C0503E">
        <w:rPr>
          <w:rFonts w:eastAsia="宋体"/>
          <w:lang w:eastAsia="zh-CN"/>
        </w:rPr>
        <w:t>4&gt;</w:t>
      </w:r>
      <w:r w:rsidRPr="00C0503E">
        <w:rPr>
          <w:rFonts w:eastAsia="宋体"/>
          <w:lang w:eastAsia="zh-CN"/>
        </w:rPr>
        <w:tab/>
        <w:t xml:space="preserve">set </w:t>
      </w:r>
      <w:r w:rsidRPr="00C0503E">
        <w:rPr>
          <w:i/>
          <w:iCs/>
        </w:rPr>
        <w:t>choConfig</w:t>
      </w:r>
      <w:r w:rsidRPr="00C0503E">
        <w:t xml:space="preserve"> in </w:t>
      </w:r>
      <w:r w:rsidRPr="00C0503E">
        <w:rPr>
          <w:i/>
          <w:iCs/>
        </w:rPr>
        <w:t>MeasResult2NR</w:t>
      </w:r>
      <w:r w:rsidRPr="00C0503E">
        <w:t xml:space="preserve"> to the execution condition for each </w:t>
      </w:r>
      <w:r w:rsidRPr="00C0503E">
        <w:rPr>
          <w:rFonts w:eastAsia="宋体"/>
          <w:i/>
        </w:rPr>
        <w:t>measId</w:t>
      </w:r>
      <w:r w:rsidRPr="00C0503E">
        <w:rPr>
          <w:rFonts w:eastAsia="宋体"/>
        </w:rPr>
        <w:t xml:space="preserve"> within </w:t>
      </w:r>
      <w:r w:rsidRPr="00C0503E">
        <w:rPr>
          <w:i/>
        </w:rPr>
        <w:t>condTriggerConfig</w:t>
      </w:r>
      <w:r w:rsidRPr="00C0503E">
        <w:rPr>
          <w:rFonts w:eastAsia="宋体"/>
        </w:rPr>
        <w:t xml:space="preserve"> associated to the neighbour cell within </w:t>
      </w:r>
      <w:r w:rsidRPr="00C0503E">
        <w:t xml:space="preserve">the MCG </w:t>
      </w:r>
      <w:r w:rsidRPr="00C0503E">
        <w:rPr>
          <w:i/>
          <w:iCs/>
        </w:rPr>
        <w:t>VarConditional</w:t>
      </w:r>
      <w:r w:rsidRPr="00C0503E">
        <w:rPr>
          <w:i/>
        </w:rPr>
        <w:t>Rec</w:t>
      </w:r>
      <w:r w:rsidRPr="00C0503E">
        <w:rPr>
          <w:i/>
          <w:iCs/>
        </w:rPr>
        <w:t>onfig</w:t>
      </w:r>
      <w:r w:rsidRPr="00C0503E">
        <w:rPr>
          <w:rFonts w:eastAsia="宋体"/>
        </w:rPr>
        <w:t>;</w:t>
      </w:r>
    </w:p>
    <w:p w14:paraId="2901432C" w14:textId="77777777" w:rsidR="0077130E" w:rsidRPr="00C0503E" w:rsidRDefault="0077130E" w:rsidP="0077130E">
      <w:pPr>
        <w:pStyle w:val="B4"/>
      </w:pPr>
      <w:r w:rsidRPr="00C0503E">
        <w:rPr>
          <w:rFonts w:eastAsia="宋体"/>
        </w:rPr>
        <w:t>4&gt;</w:t>
      </w:r>
      <w:r w:rsidRPr="00C0503E">
        <w:rPr>
          <w:rFonts w:eastAsia="宋体"/>
        </w:rPr>
        <w:tab/>
        <w:t xml:space="preserve">if the first entry of </w:t>
      </w:r>
      <w:r w:rsidRPr="00C0503E">
        <w:rPr>
          <w:i/>
          <w:iCs/>
        </w:rPr>
        <w:t>choConfig</w:t>
      </w:r>
      <w:r w:rsidRPr="00C0503E">
        <w:rPr>
          <w:rFonts w:eastAsia="宋体"/>
        </w:rPr>
        <w:t xml:space="preserve"> corresponds to a fulfilled execution condition</w:t>
      </w:r>
      <w:r w:rsidRPr="00C0503E">
        <w:t xml:space="preserve"> at the moment of </w:t>
      </w:r>
      <w:r w:rsidRPr="00C0503E">
        <w:rPr>
          <w:lang w:eastAsia="en-GB"/>
        </w:rPr>
        <w:t>handover failure, or radio link</w:t>
      </w:r>
      <w:r w:rsidRPr="00C0503E">
        <w:t xml:space="preserve"> failure; or</w:t>
      </w:r>
    </w:p>
    <w:p w14:paraId="307AB5DE" w14:textId="77777777" w:rsidR="0077130E" w:rsidRPr="00C0503E" w:rsidRDefault="0077130E" w:rsidP="0077130E">
      <w:pPr>
        <w:pStyle w:val="B4"/>
      </w:pPr>
      <w:r w:rsidRPr="00C0503E">
        <w:rPr>
          <w:rFonts w:eastAsia="宋体"/>
        </w:rPr>
        <w:t>4&gt;</w:t>
      </w:r>
      <w:r w:rsidRPr="00C0503E">
        <w:rPr>
          <w:rFonts w:eastAsia="宋体"/>
        </w:rPr>
        <w:tab/>
        <w:t xml:space="preserve">if the second entry of </w:t>
      </w:r>
      <w:r w:rsidRPr="00C0503E">
        <w:rPr>
          <w:i/>
          <w:iCs/>
        </w:rPr>
        <w:t>choConfig</w:t>
      </w:r>
      <w:r w:rsidRPr="00C0503E">
        <w:rPr>
          <w:rFonts w:eastAsia="宋体"/>
        </w:rPr>
        <w:t>, if available, corresponds to a fulfilled execution condition</w:t>
      </w:r>
      <w:r w:rsidRPr="00C0503E">
        <w:t xml:space="preserve"> at the moment of </w:t>
      </w:r>
      <w:r w:rsidRPr="00C0503E">
        <w:rPr>
          <w:lang w:eastAsia="en-GB"/>
        </w:rPr>
        <w:t>handover failure, or radio link</w:t>
      </w:r>
      <w:r w:rsidRPr="00C0503E">
        <w:t xml:space="preserve"> failure:</w:t>
      </w:r>
    </w:p>
    <w:p w14:paraId="6E9FD90B" w14:textId="77777777" w:rsidR="0077130E" w:rsidRPr="00C0503E" w:rsidRDefault="0077130E" w:rsidP="0077130E">
      <w:pPr>
        <w:pStyle w:val="B5"/>
        <w:rPr>
          <w:rFonts w:eastAsia="宋体"/>
        </w:rPr>
      </w:pPr>
      <w:r w:rsidRPr="00C0503E">
        <w:rPr>
          <w:rFonts w:eastAsia="宋体"/>
        </w:rPr>
        <w:lastRenderedPageBreak/>
        <w:t>5&gt;</w:t>
      </w:r>
      <w:r w:rsidRPr="00C0503E">
        <w:rPr>
          <w:rFonts w:eastAsia="宋体"/>
        </w:rPr>
        <w:tab/>
        <w:t xml:space="preserve">set </w:t>
      </w:r>
      <w:r w:rsidRPr="00C0503E">
        <w:rPr>
          <w:rFonts w:eastAsia="宋体"/>
          <w:i/>
          <w:iCs/>
        </w:rPr>
        <w:t>firstTriggeredEvent</w:t>
      </w:r>
      <w:r w:rsidRPr="00C0503E">
        <w:rPr>
          <w:rFonts w:eastAsia="宋体"/>
        </w:rPr>
        <w:t xml:space="preserve"> to the execution condition </w:t>
      </w:r>
      <w:r w:rsidRPr="00C0503E">
        <w:rPr>
          <w:rFonts w:eastAsia="宋体"/>
          <w:i/>
          <w:iCs/>
        </w:rPr>
        <w:t>condFirstEvent</w:t>
      </w:r>
      <w:r w:rsidRPr="00C0503E">
        <w:rPr>
          <w:rFonts w:eastAsia="宋体"/>
        </w:rPr>
        <w:t xml:space="preserve"> corresponding to the first entry of </w:t>
      </w:r>
      <w:r w:rsidRPr="00C0503E">
        <w:rPr>
          <w:i/>
          <w:iCs/>
        </w:rPr>
        <w:t>choConfig</w:t>
      </w:r>
      <w:r w:rsidRPr="00C0503E">
        <w:rPr>
          <w:rFonts w:eastAsia="宋体"/>
        </w:rPr>
        <w:t xml:space="preserve"> or to the execution condition </w:t>
      </w:r>
      <w:r w:rsidRPr="00C0503E">
        <w:rPr>
          <w:rFonts w:eastAsia="宋体"/>
          <w:i/>
          <w:iCs/>
        </w:rPr>
        <w:t>condSecondEvent</w:t>
      </w:r>
      <w:r w:rsidRPr="00C0503E">
        <w:rPr>
          <w:rFonts w:eastAsia="宋体"/>
        </w:rPr>
        <w:t xml:space="preserve"> corresponding to the second entry of </w:t>
      </w:r>
      <w:r w:rsidRPr="00C0503E">
        <w:rPr>
          <w:i/>
          <w:iCs/>
        </w:rPr>
        <w:t>choConfig</w:t>
      </w:r>
      <w:r w:rsidRPr="00C0503E">
        <w:t xml:space="preserve">, whichever </w:t>
      </w:r>
      <w:r w:rsidRPr="00C0503E">
        <w:rPr>
          <w:rFonts w:eastAsia="宋体"/>
        </w:rPr>
        <w:t>execution condition</w:t>
      </w:r>
      <w:r w:rsidRPr="00C0503E">
        <w:t xml:space="preserve"> was fulfilled first in time;</w:t>
      </w:r>
    </w:p>
    <w:p w14:paraId="05565B35" w14:textId="77777777" w:rsidR="0077130E" w:rsidRPr="00C0503E" w:rsidRDefault="0077130E" w:rsidP="0077130E">
      <w:pPr>
        <w:pStyle w:val="B5"/>
        <w:rPr>
          <w:rFonts w:eastAsia="宋体"/>
          <w:lang w:eastAsia="zh-CN"/>
        </w:rPr>
      </w:pPr>
      <w:r w:rsidRPr="00C0503E">
        <w:rPr>
          <w:rFonts w:eastAsia="宋体"/>
        </w:rPr>
        <w:t>5&gt;</w:t>
      </w:r>
      <w:r w:rsidRPr="00C0503E">
        <w:rPr>
          <w:rFonts w:eastAsia="宋体"/>
        </w:rPr>
        <w:tab/>
        <w:t xml:space="preserve">set </w:t>
      </w:r>
      <w:r w:rsidRPr="00C0503E">
        <w:rPr>
          <w:i/>
          <w:iCs/>
        </w:rPr>
        <w:t xml:space="preserve">timeBetweenEvents </w:t>
      </w:r>
      <w:r w:rsidRPr="00C0503E">
        <w:t>to the elapsed time between the point in time of fullfilling the</w:t>
      </w:r>
      <w:r w:rsidRPr="00C0503E">
        <w:rPr>
          <w:rFonts w:eastAsia="宋体"/>
        </w:rPr>
        <w:t xml:space="preserve"> condition in </w:t>
      </w:r>
      <w:r w:rsidRPr="00C0503E">
        <w:rPr>
          <w:i/>
          <w:iCs/>
        </w:rPr>
        <w:t>choConfig</w:t>
      </w:r>
      <w:r w:rsidRPr="00C0503E">
        <w:t xml:space="preserve"> that was fulfilled first in time, and the point in time of fullfilling the</w:t>
      </w:r>
      <w:r w:rsidRPr="00C0503E">
        <w:rPr>
          <w:rFonts w:eastAsia="宋体"/>
        </w:rPr>
        <w:t xml:space="preserve"> condition in </w:t>
      </w:r>
      <w:r w:rsidRPr="00C0503E">
        <w:rPr>
          <w:i/>
          <w:iCs/>
        </w:rPr>
        <w:t>choConfig</w:t>
      </w:r>
      <w:r w:rsidRPr="00C0503E">
        <w:t xml:space="preserve"> that was fulfilled second in time, if both the first execution condition corresponding to the first entry and the second execution condition corresponding to the second entry in the </w:t>
      </w:r>
      <w:r w:rsidRPr="00C0503E">
        <w:rPr>
          <w:i/>
          <w:iCs/>
        </w:rPr>
        <w:t xml:space="preserve">choConfig </w:t>
      </w:r>
      <w:r w:rsidRPr="00C0503E">
        <w:t>were fullfilled;</w:t>
      </w:r>
    </w:p>
    <w:p w14:paraId="1122EE80" w14:textId="4AE8A272" w:rsidR="00402746" w:rsidRPr="00C0503E" w:rsidRDefault="00402746" w:rsidP="00402746">
      <w:pPr>
        <w:pStyle w:val="B1"/>
        <w:rPr>
          <w:ins w:id="253" w:author="Rapp_AfterRAN2#123bis" w:date="2023-10-23T10:24:00Z"/>
          <w:rFonts w:eastAsia="宋体"/>
          <w:lang w:eastAsia="zh-CN"/>
        </w:rPr>
      </w:pPr>
      <w:ins w:id="254" w:author="Rapp_AfterRAN2#123bis" w:date="2023-10-23T10:24:00Z">
        <w:r w:rsidRPr="00C0503E">
          <w:rPr>
            <w:rFonts w:eastAsia="宋体"/>
            <w:lang w:eastAsia="zh-CN"/>
          </w:rPr>
          <w:t>1&gt;</w:t>
        </w:r>
        <w:r w:rsidRPr="00C0503E">
          <w:rPr>
            <w:rFonts w:eastAsia="宋体"/>
            <w:lang w:eastAsia="zh-CN"/>
          </w:rPr>
          <w:tab/>
        </w:r>
        <w:r w:rsidRPr="00C0503E">
          <w:t xml:space="preserve">for each of the configured </w:t>
        </w:r>
        <w:r w:rsidRPr="00C0503E">
          <w:rPr>
            <w:i/>
          </w:rPr>
          <w:t>measObjectNR</w:t>
        </w:r>
        <w:r>
          <w:rPr>
            <w:i/>
          </w:rPr>
          <w:t xml:space="preserve"> </w:t>
        </w:r>
        <w:r>
          <w:rPr>
            <w:lang w:eastAsia="zh-CN"/>
          </w:rPr>
          <w:t xml:space="preserve">if </w:t>
        </w:r>
        <w:r w:rsidRPr="00F10B4F">
          <w:rPr>
            <w:i/>
            <w:lang w:eastAsia="zh-CN"/>
          </w:rPr>
          <w:t>m</w:t>
        </w:r>
        <w:r w:rsidRPr="00F10B4F">
          <w:rPr>
            <w:i/>
          </w:rPr>
          <w:t>easRSSI-ReportConfig</w:t>
        </w:r>
        <w:r w:rsidRPr="00F10B4F">
          <w:t xml:space="preserve"> is configured </w:t>
        </w:r>
        <w:r>
          <w:t xml:space="preserve">for the </w:t>
        </w:r>
      </w:ins>
      <w:ins w:id="255" w:author="Rapp_AfterRAN2#123bis" w:date="2023-10-23T10:29:00Z">
        <w:r w:rsidR="00BC2D0E">
          <w:t>configured</w:t>
        </w:r>
      </w:ins>
      <w:ins w:id="256" w:author="Rapp_AfterRAN2#123bis" w:date="2023-10-23T10:25:00Z">
        <w:r w:rsidR="007200B1">
          <w:t xml:space="preserve"> </w:t>
        </w:r>
      </w:ins>
      <w:ins w:id="257" w:author="Rapp_AfterRAN2#123bis" w:date="2023-10-23T10:24:00Z">
        <w:r>
          <w:t>frequency</w:t>
        </w:r>
        <w:r w:rsidRPr="00C0503E">
          <w:rPr>
            <w:rFonts w:eastAsia="宋体"/>
            <w:lang w:eastAsia="zh-CN"/>
          </w:rPr>
          <w:t>:</w:t>
        </w:r>
      </w:ins>
    </w:p>
    <w:p w14:paraId="628F477D" w14:textId="53374E4E" w:rsidR="00402746" w:rsidRPr="003D6177" w:rsidRDefault="00402746" w:rsidP="003D6177">
      <w:pPr>
        <w:pStyle w:val="B2"/>
        <w:rPr>
          <w:ins w:id="258" w:author="Rapp_AfterRAN2#123bis" w:date="2023-10-23T10:24:00Z"/>
        </w:rPr>
      </w:pPr>
      <w:ins w:id="259" w:author="Rapp_AfterRAN2#123bis" w:date="2023-10-23T10:24:00Z">
        <w:r>
          <w:t>2&gt;</w:t>
        </w:r>
        <w:r>
          <w:tab/>
        </w:r>
        <w:r w:rsidRPr="00F10B4F">
          <w:t xml:space="preserve">set the </w:t>
        </w:r>
        <w:r w:rsidRPr="00F10B4F">
          <w:rPr>
            <w:i/>
            <w:iCs/>
          </w:rPr>
          <w:t>measResult</w:t>
        </w:r>
        <w:r>
          <w:rPr>
            <w:i/>
            <w:iCs/>
          </w:rPr>
          <w:t>NeighFreq-RSSI</w:t>
        </w:r>
        <w:r w:rsidRPr="00F10B4F">
          <w:t xml:space="preserve"> </w:t>
        </w:r>
        <w:r>
          <w:t xml:space="preserve">in the </w:t>
        </w:r>
        <w:r w:rsidRPr="00F10B4F">
          <w:rPr>
            <w:i/>
            <w:iCs/>
          </w:rPr>
          <w:t>measResult</w:t>
        </w:r>
        <w:r>
          <w:rPr>
            <w:i/>
            <w:iCs/>
          </w:rPr>
          <w:t>NeighFreqList-RSSI</w:t>
        </w:r>
        <w:r w:rsidRPr="00F10B4F">
          <w:t xml:space="preserve"> to</w:t>
        </w:r>
        <w:r>
          <w:t xml:space="preserve"> </w:t>
        </w:r>
        <w:r w:rsidRPr="00F10B4F">
          <w:t xml:space="preserve">the </w:t>
        </w:r>
        <w:r w:rsidRPr="00F10B4F">
          <w:rPr>
            <w:lang w:eastAsia="zh-CN"/>
          </w:rPr>
          <w:t xml:space="preserve">linear </w:t>
        </w:r>
        <w:r w:rsidRPr="00F10B4F">
          <w:t xml:space="preserve">average </w:t>
        </w:r>
        <w:r w:rsidRPr="00F10B4F">
          <w:rPr>
            <w:lang w:eastAsia="zh-CN"/>
          </w:rPr>
          <w:t xml:space="preserve">of </w:t>
        </w:r>
        <w:r>
          <w:rPr>
            <w:lang w:eastAsia="zh-CN"/>
          </w:rPr>
          <w:t xml:space="preserve">the available RSSI </w:t>
        </w:r>
        <w:r w:rsidRPr="00F10B4F">
          <w:rPr>
            <w:lang w:eastAsia="zh-CN"/>
          </w:rPr>
          <w:t>sample value(s)</w:t>
        </w:r>
        <w:r w:rsidRPr="00F10B4F">
          <w:t xml:space="preserve"> provided by lower layers </w:t>
        </w:r>
        <w:r>
          <w:t>for the</w:t>
        </w:r>
      </w:ins>
      <w:ins w:id="260" w:author="Rapp_AfterRAN2#123bis" w:date="2023-10-23T10:30:00Z">
        <w:r w:rsidR="00B319D0">
          <w:t xml:space="preserve"> </w:t>
        </w:r>
      </w:ins>
      <w:ins w:id="261" w:author="Rapp_AfterRAN2#123bis" w:date="2023-10-23T10:24:00Z">
        <w:r>
          <w:t>frequenc</w:t>
        </w:r>
      </w:ins>
      <w:ins w:id="262" w:author="Rapp_AfterRAN2#123bis" w:date="2023-10-23T10:30:00Z">
        <w:r w:rsidR="00B319D0">
          <w:t>ies</w:t>
        </w:r>
      </w:ins>
      <w:ins w:id="263" w:author="Rapp_AfterRAN2#123bis" w:date="2023-10-23T10:24:00Z">
        <w:r>
          <w:t xml:space="preserve"> </w:t>
        </w:r>
      </w:ins>
      <w:ins w:id="264" w:author="Rapp_AfterRAN2#123bis" w:date="2023-10-23T10:28:00Z">
        <w:r w:rsidR="00F963CD" w:rsidRPr="00C0503E">
          <w:rPr>
            <w:rFonts w:eastAsia="宋体"/>
            <w:lang w:eastAsia="zh-CN"/>
          </w:rPr>
          <w:t>other than the</w:t>
        </w:r>
        <w:r w:rsidR="00F963CD">
          <w:rPr>
            <w:rFonts w:eastAsia="宋体"/>
            <w:lang w:eastAsia="zh-CN"/>
          </w:rPr>
          <w:t xml:space="preserve"> frequency of</w:t>
        </w:r>
        <w:r w:rsidR="00F963CD" w:rsidRPr="00C0503E">
          <w:rPr>
            <w:rFonts w:eastAsia="宋体"/>
            <w:lang w:eastAsia="zh-CN"/>
          </w:rPr>
          <w:t xml:space="preserve"> </w:t>
        </w:r>
        <w:r w:rsidR="00F963CD">
          <w:rPr>
            <w:rFonts w:eastAsia="宋体"/>
            <w:lang w:eastAsia="zh-CN"/>
          </w:rPr>
          <w:t xml:space="preserve">the </w:t>
        </w:r>
        <w:r w:rsidR="00F963CD" w:rsidRPr="00C0503E">
          <w:rPr>
            <w:rFonts w:eastAsia="宋体"/>
            <w:lang w:eastAsia="zh-CN"/>
          </w:rPr>
          <w:t xml:space="preserve">source PCell (in case HO failure) or </w:t>
        </w:r>
        <w:r w:rsidR="00F963CD">
          <w:rPr>
            <w:rFonts w:eastAsia="宋体"/>
            <w:lang w:eastAsia="zh-CN"/>
          </w:rPr>
          <w:t xml:space="preserve">of the </w:t>
        </w:r>
        <w:r w:rsidR="00F963CD" w:rsidRPr="00C0503E">
          <w:rPr>
            <w:rFonts w:eastAsia="宋体"/>
            <w:lang w:eastAsia="zh-CN"/>
          </w:rPr>
          <w:t xml:space="preserve">PCell (in case RLF), </w:t>
        </w:r>
      </w:ins>
      <w:ins w:id="265" w:author="Rapp_AfterRAN2#123bis" w:date="2023-10-23T10:24:00Z">
        <w:r w:rsidRPr="00F10B4F">
          <w:t>up to the moment the UE detected</w:t>
        </w:r>
        <w:r>
          <w:t xml:space="preserve"> </w:t>
        </w:r>
        <w:r w:rsidRPr="00F10B4F">
          <w:rPr>
            <w:lang w:eastAsia="zh-CN"/>
          </w:rPr>
          <w:t>failure</w:t>
        </w:r>
        <w:r w:rsidRPr="00F10B4F">
          <w:t>;</w:t>
        </w:r>
      </w:ins>
    </w:p>
    <w:p w14:paraId="5CF5BC6B" w14:textId="069378D5" w:rsidR="0077130E" w:rsidRPr="00C0503E" w:rsidRDefault="0077130E" w:rsidP="0077130E">
      <w:pPr>
        <w:pStyle w:val="B1"/>
      </w:pPr>
      <w:r w:rsidRPr="00C0503E">
        <w:rPr>
          <w:rFonts w:eastAsia="宋体"/>
          <w:lang w:eastAsia="zh-CN"/>
        </w:rPr>
        <w:t>1</w:t>
      </w:r>
      <w:r w:rsidRPr="00C0503E">
        <w:t>&gt;</w:t>
      </w:r>
      <w:r w:rsidRPr="00C0503E">
        <w:tab/>
        <w:t>for each of the configured EUTRA frequencies in which measurements are available;</w:t>
      </w:r>
    </w:p>
    <w:p w14:paraId="5A4A4F9A" w14:textId="77777777" w:rsidR="0077130E" w:rsidRPr="00C0503E" w:rsidRDefault="0077130E" w:rsidP="0077130E">
      <w:pPr>
        <w:pStyle w:val="B2"/>
        <w:rPr>
          <w:rFonts w:eastAsia="宋体"/>
        </w:rPr>
      </w:pPr>
      <w:r w:rsidRPr="00C0503E">
        <w:rPr>
          <w:rFonts w:eastAsia="宋体"/>
          <w:lang w:eastAsia="zh-CN"/>
        </w:rPr>
        <w:t>2</w:t>
      </w:r>
      <w:r w:rsidRPr="00C0503E">
        <w:rPr>
          <w:rFonts w:eastAsia="宋体"/>
        </w:rPr>
        <w:t>&gt;</w:t>
      </w:r>
      <w:r w:rsidRPr="00C0503E">
        <w:rPr>
          <w:rFonts w:eastAsia="宋体"/>
        </w:rPr>
        <w:tab/>
        <w:t xml:space="preserve">set the </w:t>
      </w:r>
      <w:r w:rsidRPr="00C0503E">
        <w:rPr>
          <w:rFonts w:eastAsia="宋体"/>
          <w:i/>
          <w:iCs/>
        </w:rPr>
        <w:t>measResultListEUTRA</w:t>
      </w:r>
      <w:r w:rsidRPr="00C0503E">
        <w:rPr>
          <w:rFonts w:eastAsia="宋体"/>
        </w:rPr>
        <w:t xml:space="preserve"> in </w:t>
      </w:r>
      <w:r w:rsidRPr="00C0503E">
        <w:rPr>
          <w:rFonts w:eastAsia="宋体"/>
          <w:i/>
          <w:iCs/>
        </w:rPr>
        <w:t>measResultNeighCells</w:t>
      </w:r>
      <w:r w:rsidRPr="00C0503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C0503E">
        <w:rPr>
          <w:rFonts w:eastAsia="宋体"/>
          <w:lang w:eastAsia="zh-CN"/>
        </w:rPr>
        <w:t>failure</w:t>
      </w:r>
      <w:r w:rsidRPr="00C0503E">
        <w:rPr>
          <w:rFonts w:eastAsia="宋体"/>
        </w:rPr>
        <w:t>;</w:t>
      </w:r>
    </w:p>
    <w:p w14:paraId="6FDCB503" w14:textId="77777777" w:rsidR="0077130E" w:rsidRPr="00C0503E" w:rsidRDefault="0077130E" w:rsidP="0077130E">
      <w:pPr>
        <w:pStyle w:val="B3"/>
        <w:rPr>
          <w:rFonts w:eastAsia="宋体"/>
        </w:rPr>
      </w:pPr>
      <w:r w:rsidRPr="00C0503E">
        <w:rPr>
          <w:rFonts w:eastAsia="宋体"/>
          <w:lang w:eastAsia="zh-CN"/>
        </w:rPr>
        <w:t>3</w:t>
      </w:r>
      <w:r w:rsidRPr="00C0503E">
        <w:rPr>
          <w:rFonts w:eastAsia="宋体"/>
        </w:rPr>
        <w:t>&gt;</w:t>
      </w:r>
      <w:r w:rsidRPr="00C0503E">
        <w:rPr>
          <w:rFonts w:eastAsia="宋体"/>
        </w:rPr>
        <w:tab/>
        <w:t>for each neighbour cell included, include the optional fields that are available;</w:t>
      </w:r>
    </w:p>
    <w:p w14:paraId="01192DC7" w14:textId="77777777" w:rsidR="0077130E" w:rsidRPr="00C0503E" w:rsidRDefault="0077130E" w:rsidP="0077130E">
      <w:pPr>
        <w:pStyle w:val="NO"/>
      </w:pPr>
      <w:r w:rsidRPr="00C0503E">
        <w:t xml:space="preserve">NOTE </w:t>
      </w:r>
      <w:r w:rsidRPr="00C0503E">
        <w:rPr>
          <w:rFonts w:eastAsia="宋体"/>
          <w:lang w:eastAsia="zh-CN"/>
        </w:rPr>
        <w:t>1</w:t>
      </w:r>
      <w:r w:rsidRPr="00C0503E">
        <w:t>:</w:t>
      </w:r>
      <w:r w:rsidRPr="00C0503E">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DFDDE2B" w14:textId="77777777" w:rsidR="0077130E" w:rsidRPr="00C0503E" w:rsidRDefault="0077130E" w:rsidP="0077130E">
      <w:pPr>
        <w:pStyle w:val="B1"/>
      </w:pPr>
      <w:r w:rsidRPr="00C0503E">
        <w:rPr>
          <w:lang w:eastAsia="zh-CN"/>
        </w:rPr>
        <w:t>1&gt;</w:t>
      </w:r>
      <w:r w:rsidRPr="00C0503E">
        <w:rPr>
          <w:lang w:eastAsia="zh-CN"/>
        </w:rPr>
        <w:tab/>
      </w:r>
      <w:r w:rsidRPr="00C0503E">
        <w:t xml:space="preserve">set the </w:t>
      </w:r>
      <w:r w:rsidRPr="00C0503E">
        <w:rPr>
          <w:i/>
          <w:iCs/>
        </w:rPr>
        <w:t>c-RNTI</w:t>
      </w:r>
      <w:r w:rsidRPr="00C0503E">
        <w:t xml:space="preserve"> to the C-RNTI used in the </w:t>
      </w:r>
      <w:r w:rsidRPr="00C0503E">
        <w:rPr>
          <w:rFonts w:eastAsia="宋体"/>
          <w:lang w:eastAsia="zh-CN"/>
        </w:rPr>
        <w:t>source PCell (in case HO failure) or PCell (in case RLF)</w:t>
      </w:r>
      <w:r w:rsidRPr="00C0503E">
        <w:t>;</w:t>
      </w:r>
    </w:p>
    <w:p w14:paraId="4F40FE46" w14:textId="77777777" w:rsidR="0077130E" w:rsidRPr="00C0503E" w:rsidRDefault="0077130E" w:rsidP="0077130E">
      <w:pPr>
        <w:pStyle w:val="B1"/>
        <w:rPr>
          <w:lang w:eastAsia="zh-CN"/>
        </w:rPr>
      </w:pPr>
      <w:r w:rsidRPr="00C0503E">
        <w:rPr>
          <w:rFonts w:eastAsia="宋体"/>
          <w:lang w:eastAsia="zh-CN"/>
        </w:rPr>
        <w:t>1&gt;</w:t>
      </w:r>
      <w:r w:rsidRPr="00C0503E">
        <w:rPr>
          <w:rFonts w:eastAsia="宋体"/>
          <w:lang w:eastAsia="zh-CN"/>
        </w:rPr>
        <w:tab/>
      </w:r>
      <w:r w:rsidRPr="00C0503E">
        <w:rPr>
          <w:lang w:eastAsia="zh-CN"/>
        </w:rPr>
        <w:t xml:space="preserve">if the failure is detected due to reconfiguration with sync failure as described in 5.3.5.8.3, set the fields in </w:t>
      </w:r>
      <w:r w:rsidRPr="00C0503E">
        <w:rPr>
          <w:i/>
          <w:iCs/>
          <w:lang w:eastAsia="zh-CN"/>
        </w:rPr>
        <w:t>VarRLF-report</w:t>
      </w:r>
      <w:r w:rsidRPr="00C0503E">
        <w:rPr>
          <w:lang w:eastAsia="zh-CN"/>
        </w:rPr>
        <w:t xml:space="preserve"> as follows:</w:t>
      </w:r>
    </w:p>
    <w:p w14:paraId="0B67A2E4" w14:textId="77777777" w:rsidR="0077130E" w:rsidRPr="00C0503E" w:rsidRDefault="0077130E" w:rsidP="0077130E">
      <w:pPr>
        <w:pStyle w:val="B2"/>
      </w:pPr>
      <w:r w:rsidRPr="00C0503E">
        <w:rPr>
          <w:rFonts w:eastAsia="宋体"/>
          <w:lang w:eastAsia="zh-CN"/>
        </w:rPr>
        <w:t>2&gt;</w:t>
      </w:r>
      <w:r w:rsidRPr="00C0503E">
        <w:rPr>
          <w:rFonts w:eastAsia="宋体"/>
          <w:lang w:eastAsia="zh-CN"/>
        </w:rPr>
        <w:tab/>
      </w:r>
      <w:r w:rsidRPr="00C0503E">
        <w:t xml:space="preserve">set the </w:t>
      </w:r>
      <w:r w:rsidRPr="00C0503E">
        <w:rPr>
          <w:i/>
          <w:iCs/>
        </w:rPr>
        <w:t>connectionFailureType</w:t>
      </w:r>
      <w:r w:rsidRPr="00C0503E">
        <w:t xml:space="preserve"> to </w:t>
      </w:r>
      <w:r w:rsidRPr="00C0503E">
        <w:rPr>
          <w:i/>
          <w:iCs/>
        </w:rPr>
        <w:t>hof</w:t>
      </w:r>
      <w:r w:rsidRPr="00C0503E">
        <w:t>;</w:t>
      </w:r>
    </w:p>
    <w:p w14:paraId="21E0C80A" w14:textId="77777777" w:rsidR="0077130E" w:rsidRPr="00C0503E" w:rsidRDefault="0077130E" w:rsidP="0077130E">
      <w:pPr>
        <w:pStyle w:val="B2"/>
      </w:pPr>
      <w:r w:rsidRPr="00C0503E">
        <w:t>2&gt;</w:t>
      </w:r>
      <w:r w:rsidRPr="00C0503E">
        <w:tab/>
        <w:t xml:space="preserve">if the UE supports </w:t>
      </w:r>
      <w:r w:rsidRPr="00C0503E">
        <w:rPr>
          <w:rFonts w:eastAsia="等线"/>
          <w:lang w:eastAsia="zh-CN"/>
        </w:rPr>
        <w:t>RLF-Report for DAPS handover</w:t>
      </w:r>
      <w:r w:rsidRPr="00C0503E">
        <w:t xml:space="preserve"> and if any DAPS bearer was configured while T304 was running:</w:t>
      </w:r>
    </w:p>
    <w:p w14:paraId="4766FED9" w14:textId="77777777" w:rsidR="0077130E" w:rsidRPr="00C0503E" w:rsidRDefault="0077130E" w:rsidP="0077130E">
      <w:pPr>
        <w:pStyle w:val="B3"/>
        <w:rPr>
          <w:rFonts w:eastAsia="Batang"/>
        </w:rPr>
      </w:pPr>
      <w:r w:rsidRPr="00C0503E">
        <w:t>3&gt;</w:t>
      </w:r>
      <w:r w:rsidRPr="00C0503E">
        <w:tab/>
        <w:t xml:space="preserve">set </w:t>
      </w:r>
      <w:r w:rsidRPr="00C0503E">
        <w:rPr>
          <w:i/>
          <w:iCs/>
        </w:rPr>
        <w:t>lastHO-Type</w:t>
      </w:r>
      <w:r w:rsidRPr="00C0503E">
        <w:t xml:space="preserve"> to </w:t>
      </w:r>
      <w:r w:rsidRPr="00C0503E">
        <w:rPr>
          <w:rFonts w:eastAsia="宋体"/>
          <w:i/>
          <w:iCs/>
          <w:lang w:eastAsia="zh-CN"/>
        </w:rPr>
        <w:t>daps</w:t>
      </w:r>
      <w:r w:rsidRPr="00C0503E">
        <w:rPr>
          <w:rFonts w:eastAsia="宋体"/>
          <w:lang w:eastAsia="zh-CN"/>
        </w:rPr>
        <w:t>;</w:t>
      </w:r>
    </w:p>
    <w:p w14:paraId="554BB528" w14:textId="77777777" w:rsidR="0077130E" w:rsidRPr="00C0503E" w:rsidRDefault="0077130E" w:rsidP="0077130E">
      <w:pPr>
        <w:pStyle w:val="B3"/>
        <w:rPr>
          <w:rFonts w:eastAsia="Batang"/>
        </w:rPr>
      </w:pPr>
      <w:r w:rsidRPr="00C0503E">
        <w:t>3&gt;</w:t>
      </w:r>
      <w:r w:rsidRPr="00C0503E">
        <w:tab/>
        <w:t xml:space="preserve">if radio link failure was detected in the source PCell, according to </w:t>
      </w:r>
      <w:r w:rsidRPr="00C0503E">
        <w:rPr>
          <w:lang w:eastAsia="zh-CN"/>
        </w:rPr>
        <w:t xml:space="preserve">clause </w:t>
      </w:r>
      <w:r w:rsidRPr="00C0503E">
        <w:t>5.3.10.3</w:t>
      </w:r>
      <w:r w:rsidRPr="00C0503E">
        <w:rPr>
          <w:rFonts w:eastAsia="Batang"/>
        </w:rPr>
        <w:t>:</w:t>
      </w:r>
    </w:p>
    <w:p w14:paraId="54718FB4" w14:textId="77777777" w:rsidR="0077130E" w:rsidRPr="00C0503E" w:rsidRDefault="0077130E" w:rsidP="0077130E">
      <w:pPr>
        <w:pStyle w:val="B4"/>
        <w:rPr>
          <w:rFonts w:eastAsia="等线"/>
        </w:rPr>
      </w:pPr>
      <w:r w:rsidRPr="00C0503E">
        <w:t>4</w:t>
      </w:r>
      <w:r w:rsidRPr="00C0503E">
        <w:rPr>
          <w:lang w:eastAsia="zh-CN"/>
        </w:rPr>
        <w:t>&gt;</w:t>
      </w:r>
      <w:r w:rsidRPr="00C0503E">
        <w:rPr>
          <w:lang w:eastAsia="zh-CN"/>
        </w:rPr>
        <w:tab/>
        <w:t xml:space="preserve">set </w:t>
      </w:r>
      <w:r w:rsidRPr="00C0503E">
        <w:rPr>
          <w:rFonts w:eastAsia="等线"/>
          <w:i/>
          <w:iCs/>
        </w:rPr>
        <w:t>timeConnSourceDAPS-Failure</w:t>
      </w:r>
      <w:r w:rsidRPr="00C0503E">
        <w:rPr>
          <w:rFonts w:eastAsia="等线"/>
        </w:rPr>
        <w:t xml:space="preserve"> to the time between the initiation of the </w:t>
      </w:r>
      <w:r w:rsidRPr="00C0503E">
        <w:t>DAPS handover execution and the radio link failure detected in the source PCell while T304 was running</w:t>
      </w:r>
      <w:r w:rsidRPr="00C0503E">
        <w:rPr>
          <w:rFonts w:eastAsia="等线"/>
        </w:rPr>
        <w:t>;</w:t>
      </w:r>
    </w:p>
    <w:p w14:paraId="23A2D3DE" w14:textId="77777777" w:rsidR="0077130E" w:rsidRPr="00C0503E" w:rsidRDefault="0077130E" w:rsidP="0077130E">
      <w:pPr>
        <w:pStyle w:val="B4"/>
        <w:rPr>
          <w:lang w:eastAsia="zh-CN"/>
        </w:rPr>
      </w:pPr>
      <w:r w:rsidRPr="00C0503E">
        <w:rPr>
          <w:rFonts w:eastAsia="宋体"/>
          <w:lang w:eastAsia="zh-CN"/>
        </w:rPr>
        <w:t>4&gt;</w:t>
      </w:r>
      <w:r w:rsidRPr="00C0503E">
        <w:rPr>
          <w:rFonts w:eastAsia="宋体"/>
          <w:lang w:eastAsia="zh-CN"/>
        </w:rPr>
        <w:tab/>
      </w:r>
      <w:r w:rsidRPr="00C0503E">
        <w:t xml:space="preserve">set the </w:t>
      </w:r>
      <w:r w:rsidRPr="00C0503E">
        <w:rPr>
          <w:i/>
          <w:iCs/>
        </w:rPr>
        <w:t>rlf-Cause</w:t>
      </w:r>
      <w:r w:rsidRPr="00C0503E">
        <w:t xml:space="preserve"> to the trigger for detecting the source radio link failure in accordance with clause 5.</w:t>
      </w:r>
      <w:r w:rsidRPr="00C0503E">
        <w:rPr>
          <w:rFonts w:eastAsia="宋体"/>
          <w:lang w:eastAsia="zh-CN"/>
        </w:rPr>
        <w:t>3</w:t>
      </w:r>
      <w:r w:rsidRPr="00C0503E">
        <w:t>.10.4;</w:t>
      </w:r>
    </w:p>
    <w:p w14:paraId="38A6BF92" w14:textId="77777777" w:rsidR="0077130E" w:rsidRPr="00C0503E" w:rsidRDefault="0077130E" w:rsidP="0077130E">
      <w:pPr>
        <w:pStyle w:val="B2"/>
        <w:rPr>
          <w:rFonts w:eastAsia="宋体"/>
        </w:rPr>
      </w:pPr>
      <w:r w:rsidRPr="00C0503E">
        <w:rPr>
          <w:rFonts w:eastAsia="宋体"/>
          <w:lang w:eastAsia="zh-CN"/>
        </w:rPr>
        <w:t>2&gt;</w:t>
      </w:r>
      <w:r w:rsidRPr="00C0503E">
        <w:rPr>
          <w:rFonts w:eastAsia="宋体"/>
          <w:lang w:eastAsia="zh-CN"/>
        </w:rPr>
        <w:tab/>
      </w:r>
      <w:r w:rsidRPr="00C0503E">
        <w:t xml:space="preserve">if the UE supports </w:t>
      </w:r>
      <w:r w:rsidRPr="00C0503E">
        <w:rPr>
          <w:rFonts w:eastAsia="等线"/>
          <w:lang w:eastAsia="zh-CN"/>
        </w:rPr>
        <w:t>RLF-Report for conditional handover</w:t>
      </w:r>
      <w:r w:rsidRPr="00C0503E">
        <w:t xml:space="preserve"> and if </w:t>
      </w:r>
      <w:r w:rsidRPr="00C0503E">
        <w:rPr>
          <w:iCs/>
        </w:rPr>
        <w:t>configuration of the conditional handover is available in the MCG</w:t>
      </w:r>
      <w:r w:rsidRPr="00C0503E">
        <w:rPr>
          <w:i/>
        </w:rPr>
        <w:t xml:space="preserve"> VarConditionalReconfig </w:t>
      </w:r>
      <w:r w:rsidRPr="00C0503E">
        <w:rPr>
          <w:iCs/>
        </w:rPr>
        <w:t>at the moment of the handover failure</w:t>
      </w:r>
      <w:r w:rsidRPr="00C0503E">
        <w:t>:</w:t>
      </w:r>
    </w:p>
    <w:p w14:paraId="7010084C" w14:textId="77777777" w:rsidR="0077130E" w:rsidRPr="00C0503E" w:rsidRDefault="0077130E" w:rsidP="0077130E">
      <w:pPr>
        <w:pStyle w:val="B3"/>
      </w:pPr>
      <w:r w:rsidRPr="00C0503E">
        <w:t>3&gt;</w:t>
      </w:r>
      <w:r w:rsidRPr="00C0503E">
        <w:tab/>
        <w:t xml:space="preserve">if the UE executed a conditional handover toward target PCell according to the </w:t>
      </w:r>
      <w:r w:rsidRPr="00C0503E">
        <w:rPr>
          <w:i/>
        </w:rPr>
        <w:t>condRRCReconfig</w:t>
      </w:r>
      <w:r w:rsidRPr="00C0503E">
        <w:t xml:space="preserve"> of the target PCell:</w:t>
      </w:r>
    </w:p>
    <w:p w14:paraId="321B37A8" w14:textId="77777777" w:rsidR="0077130E" w:rsidRPr="00C0503E" w:rsidRDefault="0077130E" w:rsidP="0077130E">
      <w:pPr>
        <w:pStyle w:val="B4"/>
      </w:pPr>
      <w:r w:rsidRPr="00C0503E">
        <w:rPr>
          <w:lang w:eastAsia="zh-CN"/>
        </w:rPr>
        <w:lastRenderedPageBreak/>
        <w:t>4</w:t>
      </w:r>
      <w:r w:rsidRPr="00C0503E">
        <w:rPr>
          <w:rFonts w:eastAsia="宋体"/>
          <w:lang w:eastAsia="zh-CN"/>
        </w:rPr>
        <w:t>&gt;</w:t>
      </w:r>
      <w:r w:rsidRPr="00C0503E">
        <w:rPr>
          <w:rFonts w:eastAsia="宋体"/>
          <w:lang w:eastAsia="zh-CN"/>
        </w:rPr>
        <w:tab/>
      </w:r>
      <w:r w:rsidRPr="00C0503E">
        <w:rPr>
          <w:lang w:eastAsia="zh-CN"/>
        </w:rPr>
        <w:t xml:space="preserve">set </w:t>
      </w:r>
      <w:r w:rsidRPr="00C0503E">
        <w:rPr>
          <w:i/>
        </w:rPr>
        <w:t xml:space="preserve">timeSinceCHO-Reconfig </w:t>
      </w:r>
      <w:r w:rsidRPr="00C0503E">
        <w:t xml:space="preserve">to the time elapsed between the execution of the last </w:t>
      </w:r>
      <w:r w:rsidRPr="00C0503E">
        <w:rPr>
          <w:i/>
        </w:rPr>
        <w:t>RRCReconfiguration</w:t>
      </w:r>
      <w:r w:rsidRPr="00C0503E">
        <w:t xml:space="preserve"> message including </w:t>
      </w:r>
      <w:r w:rsidRPr="00C0503E">
        <w:rPr>
          <w:i/>
        </w:rPr>
        <w:t>reconfigurationWithSync</w:t>
      </w:r>
      <w:r w:rsidRPr="00C0503E">
        <w:t xml:space="preserve"> for the target PCell of the failed conditional handover, and the reception in the source PCell of the last </w:t>
      </w:r>
      <w:r w:rsidRPr="00C0503E">
        <w:rPr>
          <w:i/>
          <w:iCs/>
        </w:rPr>
        <w:t>conditionalReconfiguration</w:t>
      </w:r>
      <w:r w:rsidRPr="00C0503E">
        <w:t xml:space="preserve"> including the </w:t>
      </w:r>
      <w:r w:rsidRPr="00C0503E">
        <w:rPr>
          <w:i/>
        </w:rPr>
        <w:t>condRRCReconfig</w:t>
      </w:r>
      <w:r w:rsidRPr="00C0503E">
        <w:t xml:space="preserve"> of the target PCell of the failed conditional handover;</w:t>
      </w:r>
    </w:p>
    <w:p w14:paraId="5932FF06" w14:textId="77777777" w:rsidR="0077130E" w:rsidRPr="00C0503E" w:rsidRDefault="0077130E" w:rsidP="0077130E">
      <w:pPr>
        <w:pStyle w:val="B3"/>
      </w:pPr>
      <w:r w:rsidRPr="00C0503E">
        <w:t>3&gt;</w:t>
      </w:r>
      <w:r w:rsidRPr="00C0503E">
        <w:tab/>
        <w:t>else:</w:t>
      </w:r>
    </w:p>
    <w:p w14:paraId="146E5E9A" w14:textId="77777777" w:rsidR="0077130E" w:rsidRPr="00C0503E" w:rsidRDefault="0077130E" w:rsidP="0077130E">
      <w:pPr>
        <w:pStyle w:val="B4"/>
      </w:pPr>
      <w:r w:rsidRPr="00C0503E">
        <w:rPr>
          <w:lang w:eastAsia="zh-CN"/>
        </w:rPr>
        <w:t>4</w:t>
      </w:r>
      <w:r w:rsidRPr="00C0503E">
        <w:rPr>
          <w:rFonts w:eastAsia="宋体"/>
          <w:lang w:eastAsia="zh-CN"/>
        </w:rPr>
        <w:t>&gt;</w:t>
      </w:r>
      <w:r w:rsidRPr="00C0503E">
        <w:rPr>
          <w:rFonts w:eastAsia="宋体"/>
          <w:lang w:eastAsia="zh-CN"/>
        </w:rPr>
        <w:tab/>
      </w:r>
      <w:r w:rsidRPr="00C0503E">
        <w:rPr>
          <w:lang w:eastAsia="zh-CN"/>
        </w:rPr>
        <w:t xml:space="preserve">set </w:t>
      </w:r>
      <w:r w:rsidRPr="00C0503E">
        <w:rPr>
          <w:i/>
        </w:rPr>
        <w:t xml:space="preserve">timeSinceCHO-Reconfig </w:t>
      </w:r>
      <w:r w:rsidRPr="00C0503E">
        <w:t xml:space="preserve">to the time elapsed between the execution of the last </w:t>
      </w:r>
      <w:r w:rsidRPr="00C0503E">
        <w:rPr>
          <w:i/>
        </w:rPr>
        <w:t>RRCReconfiguration</w:t>
      </w:r>
      <w:r w:rsidRPr="00C0503E">
        <w:t xml:space="preserve"> message including </w:t>
      </w:r>
      <w:r w:rsidRPr="00C0503E">
        <w:rPr>
          <w:i/>
        </w:rPr>
        <w:t>reconfigurationWithSync</w:t>
      </w:r>
      <w:r w:rsidRPr="00C0503E">
        <w:t xml:space="preserve"> for the target PCell of the failed handover, and the reception in the source PCell of the last </w:t>
      </w:r>
      <w:r w:rsidRPr="00C0503E">
        <w:rPr>
          <w:i/>
          <w:iCs/>
        </w:rPr>
        <w:t>conditionalReconfiguration</w:t>
      </w:r>
      <w:r w:rsidRPr="00C0503E">
        <w:t xml:space="preserve"> including the </w:t>
      </w:r>
      <w:r w:rsidRPr="00C0503E">
        <w:rPr>
          <w:i/>
        </w:rPr>
        <w:t>condRRCReconfig</w:t>
      </w:r>
      <w:r w:rsidRPr="00C0503E">
        <w:t>;</w:t>
      </w:r>
    </w:p>
    <w:p w14:paraId="692FF01E" w14:textId="77777777" w:rsidR="0077130E" w:rsidRPr="00C0503E" w:rsidRDefault="0077130E" w:rsidP="0077130E">
      <w:pPr>
        <w:pStyle w:val="B3"/>
      </w:pPr>
      <w:r w:rsidRPr="00C0503E">
        <w:t>3&gt;</w:t>
      </w:r>
      <w:r w:rsidRPr="00C0503E">
        <w:tab/>
        <w:t xml:space="preserve">set </w:t>
      </w:r>
      <w:r w:rsidRPr="00C0503E">
        <w:rPr>
          <w:i/>
        </w:rPr>
        <w:t>choCandidateCellList</w:t>
      </w:r>
      <w:r w:rsidRPr="00C0503E">
        <w:t xml:space="preserve"> to include the global cell identity, if available, and otherwise to the physical cell identity and carrier frequency of each of the </w:t>
      </w:r>
      <w:r w:rsidRPr="00C0503E">
        <w:rPr>
          <w:lang w:eastAsia="ko-KR"/>
        </w:rPr>
        <w:t xml:space="preserve">candidate target cells </w:t>
      </w:r>
      <w:r w:rsidRPr="00C0503E">
        <w:rPr>
          <w:lang w:eastAsia="en-GB"/>
        </w:rPr>
        <w:t>for conditional handover</w:t>
      </w:r>
      <w:r w:rsidRPr="00C0503E">
        <w:t xml:space="preserve"> included in </w:t>
      </w:r>
      <w:r w:rsidRPr="00C0503E">
        <w:rPr>
          <w:i/>
        </w:rPr>
        <w:t>condRRCReconfig</w:t>
      </w:r>
      <w:r w:rsidRPr="00C0503E">
        <w:t xml:space="preserve"> within </w:t>
      </w:r>
      <w:r w:rsidRPr="00C0503E">
        <w:rPr>
          <w:iCs/>
        </w:rPr>
        <w:t>the MCG</w:t>
      </w:r>
      <w:r w:rsidRPr="00C0503E">
        <w:rPr>
          <w:i/>
        </w:rPr>
        <w:t xml:space="preserve"> VarConditionalReconfig</w:t>
      </w:r>
      <w:r w:rsidRPr="00C0503E">
        <w:t xml:space="preserve"> at the time of the failed handover, excluding the candidate target cells included in </w:t>
      </w:r>
      <w:r w:rsidRPr="00C0503E">
        <w:rPr>
          <w:i/>
          <w:iCs/>
        </w:rPr>
        <w:t>measResulNeighCells</w:t>
      </w:r>
      <w:r w:rsidRPr="00C0503E">
        <w:t>;</w:t>
      </w:r>
    </w:p>
    <w:p w14:paraId="6F1B953F" w14:textId="77777777" w:rsidR="0077130E" w:rsidRPr="00C0503E" w:rsidRDefault="0077130E" w:rsidP="0077130E">
      <w:pPr>
        <w:pStyle w:val="B2"/>
      </w:pPr>
      <w:r w:rsidRPr="00C0503E">
        <w:rPr>
          <w:rFonts w:eastAsia="宋体"/>
          <w:lang w:eastAsia="zh-CN"/>
        </w:rPr>
        <w:t>2&gt;</w:t>
      </w:r>
      <w:r w:rsidRPr="00C0503E">
        <w:rPr>
          <w:rFonts w:eastAsia="宋体"/>
          <w:lang w:eastAsia="zh-CN"/>
        </w:rPr>
        <w:tab/>
      </w:r>
      <w:r w:rsidRPr="00C0503E">
        <w:t xml:space="preserve">if the UE supports </w:t>
      </w:r>
      <w:r w:rsidRPr="00C0503E">
        <w:rPr>
          <w:rFonts w:eastAsia="等线"/>
          <w:lang w:eastAsia="zh-CN"/>
        </w:rPr>
        <w:t>RLF-Report for conditional handover</w:t>
      </w:r>
      <w:r w:rsidRPr="00C0503E">
        <w:rPr>
          <w:rFonts w:eastAsia="宋体"/>
          <w:lang w:eastAsia="zh-CN"/>
        </w:rPr>
        <w:t xml:space="preserve"> and if the </w:t>
      </w:r>
      <w:r w:rsidRPr="00C0503E">
        <w:t xml:space="preserve">last executed </w:t>
      </w:r>
      <w:r w:rsidRPr="00C0503E">
        <w:rPr>
          <w:i/>
        </w:rPr>
        <w:t>RRCReconfiguration</w:t>
      </w:r>
      <w:r w:rsidRPr="00C0503E">
        <w:t xml:space="preserve"> message including </w:t>
      </w:r>
      <w:r w:rsidRPr="00C0503E">
        <w:rPr>
          <w:i/>
        </w:rPr>
        <w:t>reconfigurationWithSync</w:t>
      </w:r>
      <w:r w:rsidRPr="00C0503E">
        <w:t xml:space="preserve"> was concerning a conditional handover:</w:t>
      </w:r>
    </w:p>
    <w:p w14:paraId="103996BD" w14:textId="77777777" w:rsidR="0077130E" w:rsidRPr="00C0503E" w:rsidRDefault="0077130E" w:rsidP="0077130E">
      <w:pPr>
        <w:pStyle w:val="B3"/>
      </w:pPr>
      <w:r w:rsidRPr="00C0503E">
        <w:rPr>
          <w:rFonts w:eastAsia="宋体"/>
          <w:lang w:eastAsia="zh-CN"/>
        </w:rPr>
        <w:t>3&gt;</w:t>
      </w:r>
      <w:r w:rsidRPr="00C0503E">
        <w:rPr>
          <w:rFonts w:eastAsia="宋体"/>
          <w:lang w:eastAsia="zh-CN"/>
        </w:rPr>
        <w:tab/>
        <w:t xml:space="preserve">set </w:t>
      </w:r>
      <w:r w:rsidRPr="00C0503E">
        <w:rPr>
          <w:rFonts w:eastAsia="宋体"/>
          <w:i/>
          <w:iCs/>
          <w:lang w:eastAsia="zh-CN"/>
        </w:rPr>
        <w:t>lastHO-Type</w:t>
      </w:r>
      <w:r w:rsidRPr="00C0503E">
        <w:rPr>
          <w:rFonts w:eastAsia="宋体"/>
          <w:lang w:eastAsia="zh-CN"/>
        </w:rPr>
        <w:t xml:space="preserve"> to </w:t>
      </w:r>
      <w:r w:rsidRPr="00C0503E">
        <w:rPr>
          <w:rFonts w:eastAsia="宋体"/>
          <w:i/>
          <w:iCs/>
          <w:lang w:eastAsia="zh-CN"/>
        </w:rPr>
        <w:t>cho</w:t>
      </w:r>
      <w:r w:rsidRPr="00C0503E">
        <w:rPr>
          <w:rFonts w:eastAsia="宋体"/>
          <w:lang w:eastAsia="zh-CN"/>
        </w:rPr>
        <w:t>;</w:t>
      </w:r>
    </w:p>
    <w:p w14:paraId="0C588616" w14:textId="77777777" w:rsidR="0077130E" w:rsidRPr="00C0503E" w:rsidRDefault="0077130E" w:rsidP="0077130E">
      <w:pPr>
        <w:pStyle w:val="B2"/>
      </w:pPr>
      <w:r w:rsidRPr="00C0503E">
        <w:rPr>
          <w:lang w:eastAsia="zh-CN"/>
        </w:rPr>
        <w:t>2</w:t>
      </w:r>
      <w:r w:rsidRPr="00C0503E">
        <w:t>&gt;</w:t>
      </w:r>
      <w:r w:rsidRPr="00C0503E">
        <w:rPr>
          <w:lang w:eastAsia="zh-CN"/>
        </w:rPr>
        <w:tab/>
      </w:r>
      <w:r w:rsidRPr="00C0503E">
        <w:t xml:space="preserve">set the </w:t>
      </w:r>
      <w:r w:rsidRPr="00C0503E">
        <w:rPr>
          <w:i/>
          <w:iCs/>
        </w:rPr>
        <w:t>nrFailedPCellId</w:t>
      </w:r>
      <w:r w:rsidRPr="00C0503E">
        <w:t xml:space="preserve"> in </w:t>
      </w:r>
      <w:r w:rsidRPr="00C0503E">
        <w:rPr>
          <w:i/>
        </w:rPr>
        <w:t>failedPCellId</w:t>
      </w:r>
      <w:r w:rsidRPr="00C0503E">
        <w:t xml:space="preserve"> to the global cell identity and tracking area code, if available, and otherwise to the physical cell identity and carrier frequency of the target PCell of the failed handover;</w:t>
      </w:r>
    </w:p>
    <w:p w14:paraId="3B1CC106" w14:textId="77777777" w:rsidR="0077130E" w:rsidRPr="00C0503E" w:rsidRDefault="0077130E" w:rsidP="0077130E">
      <w:pPr>
        <w:pStyle w:val="B2"/>
      </w:pPr>
      <w:r w:rsidRPr="00C0503E">
        <w:rPr>
          <w:rFonts w:eastAsia="宋体"/>
          <w:lang w:eastAsia="zh-CN"/>
        </w:rPr>
        <w:t>2&gt;</w:t>
      </w:r>
      <w:r w:rsidRPr="00C0503E">
        <w:rPr>
          <w:rFonts w:eastAsia="宋体"/>
          <w:lang w:eastAsia="zh-CN"/>
        </w:rPr>
        <w:tab/>
      </w:r>
      <w:r w:rsidRPr="00C0503E">
        <w:t xml:space="preserve">include </w:t>
      </w:r>
      <w:r w:rsidRPr="00C0503E">
        <w:rPr>
          <w:i/>
        </w:rPr>
        <w:t>nrPreviousCell</w:t>
      </w:r>
      <w:r w:rsidRPr="00C0503E">
        <w:rPr>
          <w:lang w:eastAsia="zh-CN"/>
        </w:rPr>
        <w:t xml:space="preserve"> in </w:t>
      </w:r>
      <w:r w:rsidRPr="00C0503E">
        <w:rPr>
          <w:i/>
          <w:lang w:eastAsia="zh-CN"/>
        </w:rPr>
        <w:t>previousPCellId</w:t>
      </w:r>
      <w:r w:rsidRPr="00C0503E">
        <w:t xml:space="preserve"> and set it to the global cell identity and tracking area code of the PCell where the last </w:t>
      </w:r>
      <w:r w:rsidRPr="00C0503E">
        <w:rPr>
          <w:i/>
        </w:rPr>
        <w:t>RRCReconfiguration</w:t>
      </w:r>
      <w:r w:rsidRPr="00C0503E">
        <w:t xml:space="preserve"> message including </w:t>
      </w:r>
      <w:r w:rsidRPr="00C0503E">
        <w:rPr>
          <w:i/>
        </w:rPr>
        <w:t>reconfigurationWithSync</w:t>
      </w:r>
      <w:r w:rsidRPr="00C0503E">
        <w:t xml:space="preserve"> was received;</w:t>
      </w:r>
    </w:p>
    <w:p w14:paraId="5925E483" w14:textId="77777777" w:rsidR="0077130E" w:rsidRPr="00C0503E" w:rsidRDefault="0077130E" w:rsidP="0077130E">
      <w:pPr>
        <w:pStyle w:val="B2"/>
      </w:pPr>
      <w:r w:rsidRPr="00C0503E">
        <w:rPr>
          <w:rFonts w:eastAsia="宋体"/>
          <w:lang w:eastAsia="zh-CN"/>
        </w:rPr>
        <w:t>2&gt;</w:t>
      </w:r>
      <w:r w:rsidRPr="00C0503E">
        <w:rPr>
          <w:rFonts w:eastAsia="宋体"/>
          <w:lang w:eastAsia="zh-CN"/>
        </w:rPr>
        <w:tab/>
      </w:r>
      <w:r w:rsidRPr="00C0503E">
        <w:t xml:space="preserve">set the </w:t>
      </w:r>
      <w:r w:rsidRPr="00C0503E">
        <w:rPr>
          <w:i/>
        </w:rPr>
        <w:t>timeConnFailure</w:t>
      </w:r>
      <w:r w:rsidRPr="00C0503E">
        <w:t xml:space="preserve"> to the elapsed time since the execution of the last </w:t>
      </w:r>
      <w:r w:rsidRPr="00C0503E">
        <w:rPr>
          <w:i/>
        </w:rPr>
        <w:t>RRCReconfiguration</w:t>
      </w:r>
      <w:r w:rsidRPr="00C0503E">
        <w:t xml:space="preserve"> message including the </w:t>
      </w:r>
      <w:r w:rsidRPr="00C0503E">
        <w:rPr>
          <w:i/>
        </w:rPr>
        <w:t>reconfigurationWithSync</w:t>
      </w:r>
      <w:r w:rsidRPr="00C0503E">
        <w:t>;</w:t>
      </w:r>
    </w:p>
    <w:p w14:paraId="1DBC4D8F" w14:textId="77777777" w:rsidR="0077130E" w:rsidRPr="00C0503E" w:rsidRDefault="0077130E" w:rsidP="0077130E">
      <w:pPr>
        <w:pStyle w:val="B1"/>
        <w:rPr>
          <w:lang w:eastAsia="zh-CN"/>
        </w:rPr>
      </w:pPr>
      <w:r w:rsidRPr="00C0503E">
        <w:rPr>
          <w:lang w:eastAsia="zh-CN"/>
        </w:rPr>
        <w:t>1&gt;</w:t>
      </w:r>
      <w:r w:rsidRPr="00C0503E">
        <w:rPr>
          <w:lang w:eastAsia="zh-CN"/>
        </w:rPr>
        <w:tab/>
        <w:t xml:space="preserve">else if the failure is detected due to Mobility from NR failure as described in 5.4.3.5, set the fields in </w:t>
      </w:r>
      <w:r w:rsidRPr="00C0503E">
        <w:rPr>
          <w:i/>
          <w:iCs/>
          <w:lang w:eastAsia="zh-CN"/>
        </w:rPr>
        <w:t>VarRLF-report</w:t>
      </w:r>
      <w:r w:rsidRPr="00C0503E">
        <w:rPr>
          <w:lang w:eastAsia="zh-CN"/>
        </w:rPr>
        <w:t xml:space="preserve"> as follows:</w:t>
      </w:r>
    </w:p>
    <w:p w14:paraId="5BF823DD" w14:textId="77777777" w:rsidR="0077130E" w:rsidRPr="00C0503E" w:rsidRDefault="0077130E" w:rsidP="0077130E">
      <w:pPr>
        <w:pStyle w:val="B2"/>
      </w:pPr>
      <w:r w:rsidRPr="00C0503E">
        <w:rPr>
          <w:lang w:eastAsia="zh-CN"/>
        </w:rPr>
        <w:t>2&gt;</w:t>
      </w:r>
      <w:r w:rsidRPr="00C0503E">
        <w:rPr>
          <w:lang w:eastAsia="zh-CN"/>
        </w:rPr>
        <w:tab/>
      </w:r>
      <w:r w:rsidRPr="00C0503E">
        <w:t xml:space="preserve">set the </w:t>
      </w:r>
      <w:r w:rsidRPr="00C0503E">
        <w:rPr>
          <w:i/>
          <w:iCs/>
        </w:rPr>
        <w:t>connectionFailureType</w:t>
      </w:r>
      <w:r w:rsidRPr="00C0503E">
        <w:t xml:space="preserve"> to </w:t>
      </w:r>
      <w:r w:rsidRPr="00C0503E">
        <w:rPr>
          <w:i/>
          <w:iCs/>
        </w:rPr>
        <w:t>hof</w:t>
      </w:r>
      <w:r w:rsidRPr="00C0503E">
        <w:t>;</w:t>
      </w:r>
    </w:p>
    <w:p w14:paraId="5984C8F9" w14:textId="77777777" w:rsidR="0077130E" w:rsidRPr="00C0503E" w:rsidRDefault="0077130E" w:rsidP="0077130E">
      <w:pPr>
        <w:pStyle w:val="B2"/>
        <w:rPr>
          <w:lang w:eastAsia="zh-CN"/>
        </w:rPr>
      </w:pPr>
      <w:r w:rsidRPr="00C0503E">
        <w:rPr>
          <w:lang w:eastAsia="zh-CN"/>
        </w:rPr>
        <w:t>2&gt;</w:t>
      </w:r>
      <w:r w:rsidRPr="00C0503E">
        <w:rPr>
          <w:lang w:eastAsia="zh-CN"/>
        </w:rPr>
        <w:tab/>
      </w:r>
      <w:r w:rsidRPr="00C0503E">
        <w:t xml:space="preserve">if last </w:t>
      </w:r>
      <w:r w:rsidRPr="00C0503E">
        <w:rPr>
          <w:i/>
          <w:iCs/>
        </w:rPr>
        <w:t>MobilityFromNRCommand</w:t>
      </w:r>
      <w:r w:rsidRPr="00C0503E">
        <w:t xml:space="preserve"> concerned a failed inter-RAT handover from NR to E-UTRA and if the UE supports Radio Link Failure Report for Inter-RAT MRO EUTRA (NR to EUTRA):</w:t>
      </w:r>
    </w:p>
    <w:p w14:paraId="561EE3AE" w14:textId="77777777" w:rsidR="0077130E" w:rsidRPr="00C0503E" w:rsidRDefault="0077130E" w:rsidP="0077130E">
      <w:pPr>
        <w:pStyle w:val="B3"/>
      </w:pPr>
      <w:r w:rsidRPr="00C0503E">
        <w:rPr>
          <w:lang w:eastAsia="zh-CN"/>
        </w:rPr>
        <w:t>3</w:t>
      </w:r>
      <w:r w:rsidRPr="00C0503E">
        <w:t>&gt;</w:t>
      </w:r>
      <w:r w:rsidRPr="00C0503E">
        <w:rPr>
          <w:lang w:eastAsia="zh-CN"/>
        </w:rPr>
        <w:tab/>
      </w:r>
      <w:r w:rsidRPr="00C0503E">
        <w:t>set the</w:t>
      </w:r>
      <w:r w:rsidRPr="00C0503E">
        <w:rPr>
          <w:i/>
          <w:iCs/>
        </w:rPr>
        <w:t xml:space="preserve"> eutraFailedPCellId</w:t>
      </w:r>
      <w:r w:rsidRPr="00C0503E">
        <w:t xml:space="preserve"> in </w:t>
      </w:r>
      <w:r w:rsidRPr="00C0503E">
        <w:rPr>
          <w:i/>
          <w:iCs/>
        </w:rPr>
        <w:t>failedPCellId</w:t>
      </w:r>
      <w:r w:rsidRPr="00C0503E">
        <w:t xml:space="preserve"> to the global cell identity and tracking area code, if available, and otherwise to the physical cell identity and carrier frequency of the target PCell of the failed handover;</w:t>
      </w:r>
    </w:p>
    <w:p w14:paraId="7A116146" w14:textId="77777777" w:rsidR="0077130E" w:rsidRPr="00C0503E" w:rsidRDefault="0077130E" w:rsidP="0077130E">
      <w:pPr>
        <w:pStyle w:val="B2"/>
      </w:pPr>
      <w:r w:rsidRPr="00C0503E">
        <w:t>2&gt;</w:t>
      </w:r>
      <w:r w:rsidRPr="00C0503E">
        <w:tab/>
        <w:t xml:space="preserve">include </w:t>
      </w:r>
      <w:r w:rsidRPr="00C0503E">
        <w:rPr>
          <w:i/>
          <w:iCs/>
        </w:rPr>
        <w:t>nrPreviousCell</w:t>
      </w:r>
      <w:r w:rsidRPr="00C0503E">
        <w:t xml:space="preserve"> in </w:t>
      </w:r>
      <w:r w:rsidRPr="00C0503E">
        <w:rPr>
          <w:i/>
          <w:iCs/>
        </w:rPr>
        <w:t>previousPCellId</w:t>
      </w:r>
      <w:r w:rsidRPr="00C0503E">
        <w:t xml:space="preserve"> and set it to the global cell identity and tracking area code of the PCell where the last </w:t>
      </w:r>
      <w:r w:rsidRPr="00C0503E">
        <w:rPr>
          <w:i/>
          <w:iCs/>
        </w:rPr>
        <w:t>MobilityFromNRCommand</w:t>
      </w:r>
      <w:r w:rsidRPr="00C0503E">
        <w:t xml:space="preserve"> message was received;</w:t>
      </w:r>
    </w:p>
    <w:p w14:paraId="07CDBD2F" w14:textId="77777777" w:rsidR="0077130E" w:rsidRPr="00C0503E" w:rsidRDefault="0077130E" w:rsidP="0077130E">
      <w:pPr>
        <w:pStyle w:val="B2"/>
      </w:pPr>
      <w:r w:rsidRPr="00C0503E">
        <w:t>2&gt;</w:t>
      </w:r>
      <w:r w:rsidRPr="00C0503E">
        <w:tab/>
        <w:t xml:space="preserve">set the </w:t>
      </w:r>
      <w:r w:rsidRPr="00C0503E">
        <w:rPr>
          <w:i/>
          <w:iCs/>
        </w:rPr>
        <w:t>timeConnFailure</w:t>
      </w:r>
      <w:r w:rsidRPr="00C0503E">
        <w:t xml:space="preserve"> to the elapsed time since the initialization of the handover associated to the last </w:t>
      </w:r>
      <w:r w:rsidRPr="00C0503E">
        <w:rPr>
          <w:i/>
          <w:iCs/>
        </w:rPr>
        <w:t>MobilityFromNRCommand</w:t>
      </w:r>
      <w:r w:rsidRPr="00C0503E">
        <w:t xml:space="preserve"> message;</w:t>
      </w:r>
    </w:p>
    <w:p w14:paraId="180D24A7" w14:textId="3EDFE5DE" w:rsidR="00093B05" w:rsidRPr="00E44291" w:rsidRDefault="00093B05" w:rsidP="00093B05">
      <w:pPr>
        <w:pStyle w:val="B2"/>
        <w:rPr>
          <w:ins w:id="266" w:author="Rapp_AfterRAN2#121bis" w:date="2023-05-07T18:12:00Z"/>
          <w:iCs/>
        </w:rPr>
      </w:pPr>
      <w:ins w:id="267" w:author="Rapp_AfterRAN2#121bis" w:date="2023-05-07T18:12:00Z">
        <w:r w:rsidRPr="00D419AE">
          <w:rPr>
            <w:lang w:eastAsia="zh-CN"/>
          </w:rPr>
          <w:t>2&gt;</w:t>
        </w:r>
        <w:r w:rsidRPr="00D419AE">
          <w:rPr>
            <w:lang w:eastAsia="zh-CN"/>
          </w:rPr>
          <w:tab/>
        </w:r>
        <w:r w:rsidRPr="00D419AE">
          <w:t xml:space="preserve">if </w:t>
        </w:r>
        <w:r w:rsidRPr="00D419AE">
          <w:rPr>
            <w:i/>
          </w:rPr>
          <w:t>voiceFallbackIndication</w:t>
        </w:r>
        <w:r w:rsidRPr="00D419AE">
          <w:t xml:space="preserve"> is included in the last </w:t>
        </w:r>
        <w:r w:rsidRPr="00D419AE">
          <w:rPr>
            <w:i/>
          </w:rPr>
          <w:t>MobilityFromNRCommand</w:t>
        </w:r>
      </w:ins>
      <w:ins w:id="268" w:author="Rapp_AfterRAN2#121bis" w:date="2023-05-07T18:13:00Z">
        <w:r w:rsidR="002931DB">
          <w:rPr>
            <w:iCs/>
          </w:rPr>
          <w:t>:</w:t>
        </w:r>
      </w:ins>
    </w:p>
    <w:p w14:paraId="7A9A3B22" w14:textId="4663C243" w:rsidR="00093B05" w:rsidRPr="00F10B4F" w:rsidRDefault="00093B05" w:rsidP="00093B05">
      <w:pPr>
        <w:pStyle w:val="B3"/>
      </w:pPr>
      <w:ins w:id="269" w:author="Rapp_AfterRAN2#121bis" w:date="2023-05-07T18:12:00Z">
        <w:r w:rsidRPr="00D419AE">
          <w:t>3&gt;</w:t>
        </w:r>
        <w:r>
          <w:tab/>
        </w:r>
        <w:del w:id="270" w:author="Rapp_AfterRAN2#122" w:date="2023-08-07T14:08:00Z">
          <w:r w:rsidRPr="00D419AE" w:rsidDel="0087046E">
            <w:delText>set</w:delText>
          </w:r>
        </w:del>
      </w:ins>
      <w:ins w:id="271" w:author="Rapp_AfterRAN2#122" w:date="2023-08-07T14:08:00Z">
        <w:r w:rsidR="0087046E">
          <w:t>include</w:t>
        </w:r>
      </w:ins>
      <w:ins w:id="272" w:author="Rapp_AfterRAN2#122" w:date="2023-08-07T14:09:00Z">
        <w:r w:rsidR="0087046E">
          <w:t xml:space="preserve"> the</w:t>
        </w:r>
      </w:ins>
      <w:ins w:id="273" w:author="Rapp_AfterRAN2#121bis" w:date="2023-05-07T18:12:00Z">
        <w:r w:rsidRPr="00D419AE">
          <w:t xml:space="preserve"> v</w:t>
        </w:r>
        <w:r w:rsidRPr="00D419AE">
          <w:rPr>
            <w:i/>
          </w:rPr>
          <w:t>oiceFallbackHO</w:t>
        </w:r>
        <w:del w:id="274" w:author="Rapp_AfterRAN2#122" w:date="2023-08-07T14:09:00Z">
          <w:r w:rsidRPr="00D419AE" w:rsidDel="0087046E">
            <w:delText xml:space="preserve"> to </w:delText>
          </w:r>
          <w:r w:rsidRPr="00D419AE" w:rsidDel="0087046E">
            <w:rPr>
              <w:i/>
            </w:rPr>
            <w:delText>true</w:delText>
          </w:r>
          <w:r w:rsidRPr="00D419AE" w:rsidDel="0087046E">
            <w:delText>;</w:delText>
          </w:r>
        </w:del>
      </w:ins>
    </w:p>
    <w:p w14:paraId="7E25B99A" w14:textId="7ACCE8FD" w:rsidR="001D0DD0" w:rsidRPr="004173A5" w:rsidRDefault="001D0DD0" w:rsidP="001D0DD0">
      <w:pPr>
        <w:pStyle w:val="Editorsnote0"/>
        <w:ind w:left="852"/>
        <w:rPr>
          <w:ins w:id="275" w:author="Rapp_AfterRAN2#122" w:date="2023-06-29T12:08:00Z"/>
        </w:rPr>
      </w:pPr>
      <w:commentRangeStart w:id="276"/>
      <w:ins w:id="277" w:author="Rapp_AfterRAN2#122" w:date="2023-06-29T12:08:00Z">
        <w:r>
          <w:lastRenderedPageBreak/>
          <w:t xml:space="preserve">Editor´s note: </w:t>
        </w:r>
      </w:ins>
      <w:ins w:id="278" w:author="Rapp_AfterRAN2#122" w:date="2023-06-29T12:09:00Z">
        <w:r w:rsidR="0018566D">
          <w:t xml:space="preserve">FFS </w:t>
        </w:r>
      </w:ins>
      <w:ins w:id="279" w:author="Rapp_AfterRAN2#122" w:date="2023-06-29T13:33:00Z">
        <w:r w:rsidR="00834C40">
          <w:t xml:space="preserve">whether to differentiate </w:t>
        </w:r>
      </w:ins>
      <w:ins w:id="280" w:author="Rapp_AfterRAN2#122" w:date="2023-06-29T12:09:00Z">
        <w:r w:rsidR="0018566D">
          <w:t xml:space="preserve">emergency </w:t>
        </w:r>
        <w:r w:rsidR="00CA2F87">
          <w:t xml:space="preserve">voice </w:t>
        </w:r>
        <w:r w:rsidR="0018566D">
          <w:t>call</w:t>
        </w:r>
        <w:r w:rsidR="002A5583">
          <w:t xml:space="preserve"> fallback</w:t>
        </w:r>
      </w:ins>
      <w:ins w:id="281" w:author="Rapp_AfterRAN2#122" w:date="2023-06-29T13:33:00Z">
        <w:r w:rsidR="00834C40">
          <w:t xml:space="preserve"> failure</w:t>
        </w:r>
      </w:ins>
      <w:ins w:id="282" w:author="Rapp_AfterRAN2#122" w:date="2023-06-29T12:08:00Z">
        <w:r>
          <w:t>.</w:t>
        </w:r>
      </w:ins>
      <w:commentRangeEnd w:id="276"/>
      <w:r w:rsidR="00260071">
        <w:rPr>
          <w:rStyle w:val="af8"/>
        </w:rPr>
        <w:commentReference w:id="276"/>
      </w:r>
    </w:p>
    <w:p w14:paraId="661966D6" w14:textId="77777777" w:rsidR="00125A89" w:rsidRPr="00125A89" w:rsidRDefault="00125A89" w:rsidP="00125A89">
      <w:pPr>
        <w:ind w:left="568" w:hanging="284"/>
        <w:rPr>
          <w:lang w:eastAsia="zh-CN"/>
        </w:rPr>
      </w:pPr>
      <w:r w:rsidRPr="00125A89">
        <w:rPr>
          <w:rFonts w:eastAsia="宋体"/>
          <w:lang w:eastAsia="zh-CN"/>
        </w:rPr>
        <w:t>1&gt;</w:t>
      </w:r>
      <w:r w:rsidRPr="00125A89">
        <w:rPr>
          <w:rFonts w:eastAsia="宋体"/>
          <w:lang w:eastAsia="zh-CN"/>
        </w:rPr>
        <w:tab/>
        <w:t xml:space="preserve">else </w:t>
      </w:r>
      <w:r w:rsidRPr="00125A89">
        <w:rPr>
          <w:lang w:eastAsia="zh-CN"/>
        </w:rPr>
        <w:t xml:space="preserve">if the failure is detected due to radio link failure as described in 5.3.10.3, set the fields in </w:t>
      </w:r>
      <w:r w:rsidRPr="00125A89">
        <w:rPr>
          <w:i/>
          <w:iCs/>
          <w:lang w:eastAsia="zh-CN"/>
        </w:rPr>
        <w:t>VarRLF-report</w:t>
      </w:r>
      <w:r w:rsidRPr="00125A89">
        <w:rPr>
          <w:lang w:eastAsia="zh-CN"/>
        </w:rPr>
        <w:t xml:space="preserve"> as follows:</w:t>
      </w:r>
    </w:p>
    <w:p w14:paraId="778B05DE" w14:textId="77777777" w:rsidR="00125A89" w:rsidRPr="00125A89" w:rsidRDefault="00125A89" w:rsidP="00125A89">
      <w:pPr>
        <w:ind w:left="851" w:hanging="284"/>
      </w:pPr>
      <w:r w:rsidRPr="00125A89">
        <w:rPr>
          <w:rFonts w:eastAsia="宋体"/>
          <w:lang w:eastAsia="zh-CN"/>
        </w:rPr>
        <w:t>2&gt;</w:t>
      </w:r>
      <w:r w:rsidRPr="00125A89">
        <w:rPr>
          <w:rFonts w:eastAsia="宋体"/>
          <w:lang w:eastAsia="zh-CN"/>
        </w:rPr>
        <w:tab/>
      </w:r>
      <w:r w:rsidRPr="00125A89">
        <w:t xml:space="preserve">set the </w:t>
      </w:r>
      <w:r w:rsidRPr="00125A89">
        <w:rPr>
          <w:i/>
          <w:iCs/>
        </w:rPr>
        <w:t>connectionFailureType</w:t>
      </w:r>
      <w:r w:rsidRPr="00125A89">
        <w:t xml:space="preserve"> to </w:t>
      </w:r>
      <w:r w:rsidRPr="00125A89">
        <w:rPr>
          <w:rFonts w:eastAsia="宋体"/>
          <w:i/>
          <w:iCs/>
          <w:lang w:eastAsia="zh-CN"/>
        </w:rPr>
        <w:t>rl</w:t>
      </w:r>
      <w:r w:rsidRPr="00125A89">
        <w:rPr>
          <w:i/>
          <w:iCs/>
        </w:rPr>
        <w:t>f</w:t>
      </w:r>
      <w:r w:rsidRPr="00125A89">
        <w:t>;</w:t>
      </w:r>
    </w:p>
    <w:p w14:paraId="2B6D0598" w14:textId="77777777" w:rsidR="00125A89" w:rsidRPr="00125A89" w:rsidRDefault="00125A89" w:rsidP="00125A89">
      <w:pPr>
        <w:ind w:left="851" w:hanging="284"/>
        <w:rPr>
          <w:lang w:eastAsia="zh-CN"/>
        </w:rPr>
      </w:pPr>
      <w:r w:rsidRPr="00125A89">
        <w:rPr>
          <w:rFonts w:eastAsia="宋体"/>
          <w:lang w:eastAsia="zh-CN"/>
        </w:rPr>
        <w:t>2&gt;</w:t>
      </w:r>
      <w:r w:rsidRPr="00125A89">
        <w:rPr>
          <w:rFonts w:eastAsia="宋体"/>
          <w:lang w:eastAsia="zh-CN"/>
        </w:rPr>
        <w:tab/>
      </w:r>
      <w:r w:rsidRPr="00125A89">
        <w:t xml:space="preserve">set the </w:t>
      </w:r>
      <w:r w:rsidRPr="00125A89">
        <w:rPr>
          <w:i/>
          <w:iCs/>
        </w:rPr>
        <w:t>rlf-Cause</w:t>
      </w:r>
      <w:r w:rsidRPr="00125A89">
        <w:t xml:space="preserve"> to the trigger for detecting radio link failure in accordance with clause 5.</w:t>
      </w:r>
      <w:r w:rsidRPr="00125A89">
        <w:rPr>
          <w:rFonts w:eastAsia="宋体"/>
          <w:lang w:eastAsia="zh-CN"/>
        </w:rPr>
        <w:t>3</w:t>
      </w:r>
      <w:r w:rsidRPr="00125A89">
        <w:t>.10.4;</w:t>
      </w:r>
    </w:p>
    <w:p w14:paraId="107C59EF" w14:textId="77777777" w:rsidR="00125A89" w:rsidRPr="00125A89" w:rsidRDefault="00125A89" w:rsidP="00125A89">
      <w:pPr>
        <w:ind w:left="851" w:hanging="284"/>
        <w:rPr>
          <w:rFonts w:eastAsia="宋体"/>
          <w:lang w:eastAsia="zh-CN"/>
        </w:rPr>
      </w:pPr>
      <w:r w:rsidRPr="00125A89">
        <w:rPr>
          <w:rFonts w:eastAsia="宋体"/>
          <w:lang w:eastAsia="zh-CN"/>
        </w:rPr>
        <w:t>2&gt;</w:t>
      </w:r>
      <w:r w:rsidRPr="00125A89">
        <w:rPr>
          <w:rFonts w:eastAsia="宋体"/>
          <w:lang w:eastAsia="zh-CN"/>
        </w:rPr>
        <w:tab/>
      </w:r>
      <w:r w:rsidRPr="00125A89">
        <w:t xml:space="preserve">set the </w:t>
      </w:r>
      <w:r w:rsidRPr="00125A89">
        <w:rPr>
          <w:i/>
          <w:iCs/>
        </w:rPr>
        <w:t>nr</w:t>
      </w:r>
      <w:r w:rsidRPr="00125A89">
        <w:rPr>
          <w:i/>
        </w:rPr>
        <w:t>FailedPCellId</w:t>
      </w:r>
      <w:r w:rsidRPr="00125A89">
        <w:t xml:space="preserve"> </w:t>
      </w:r>
      <w:r w:rsidRPr="00125A89">
        <w:rPr>
          <w:iCs/>
        </w:rPr>
        <w:t>in</w:t>
      </w:r>
      <w:r w:rsidRPr="00125A89">
        <w:t xml:space="preserve"> </w:t>
      </w:r>
      <w:r w:rsidRPr="00125A89">
        <w:rPr>
          <w:i/>
        </w:rPr>
        <w:t>failedPCellId</w:t>
      </w:r>
      <w:r w:rsidRPr="00125A89">
        <w:t xml:space="preserve"> to the global cell identity and the tracking area code, if available, and otherwise to the physical cell identity and carrier frequency of the PCell where radio link failure is detected;</w:t>
      </w:r>
    </w:p>
    <w:p w14:paraId="0D92E4C4" w14:textId="77777777" w:rsidR="00125A89" w:rsidRPr="00125A89" w:rsidRDefault="00125A89" w:rsidP="00125A89">
      <w:pPr>
        <w:ind w:left="851" w:hanging="284"/>
        <w:rPr>
          <w:lang w:eastAsia="zh-CN"/>
        </w:rPr>
      </w:pPr>
      <w:r w:rsidRPr="00125A89">
        <w:rPr>
          <w:rFonts w:eastAsia="宋体"/>
          <w:lang w:eastAsia="zh-CN"/>
        </w:rPr>
        <w:t>2&gt;</w:t>
      </w:r>
      <w:r w:rsidRPr="00125A89">
        <w:rPr>
          <w:rFonts w:eastAsia="宋体"/>
          <w:lang w:eastAsia="zh-CN"/>
        </w:rPr>
        <w:tab/>
      </w:r>
      <w:r w:rsidRPr="00125A89">
        <w:t xml:space="preserve">if an </w:t>
      </w:r>
      <w:r w:rsidRPr="00125A89">
        <w:rPr>
          <w:i/>
        </w:rPr>
        <w:t>RRCReconfiguration</w:t>
      </w:r>
      <w:r w:rsidRPr="00125A89">
        <w:t xml:space="preserve"> message including the </w:t>
      </w:r>
      <w:r w:rsidRPr="00125A89">
        <w:rPr>
          <w:i/>
        </w:rPr>
        <w:t>reconfigurationWithSync</w:t>
      </w:r>
      <w:r w:rsidRPr="00125A89">
        <w:t xml:space="preserve"> was received before the connection failure:</w:t>
      </w:r>
    </w:p>
    <w:p w14:paraId="575EFCDB"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 xml:space="preserve">if the last successfully executed </w:t>
      </w:r>
      <w:r w:rsidRPr="00125A89">
        <w:rPr>
          <w:i/>
        </w:rPr>
        <w:t>RRCReconfiguration</w:t>
      </w:r>
      <w:r w:rsidRPr="00125A89">
        <w:t xml:space="preserve"> message including the </w:t>
      </w:r>
      <w:r w:rsidRPr="00125A89">
        <w:rPr>
          <w:i/>
        </w:rPr>
        <w:t>reconfigurationWithSync</w:t>
      </w:r>
      <w:r w:rsidRPr="00125A89">
        <w:t xml:space="preserve"> concerned an intra NR handover and it was received while connected to the previous PCell to which the UE was connected before connecting to the PCell where radio link failure is detected; and</w:t>
      </w:r>
    </w:p>
    <w:p w14:paraId="72174C99"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if T311 was not running before entering the PCell in which the radio link failure was detected:</w:t>
      </w:r>
    </w:p>
    <w:p w14:paraId="02E29122" w14:textId="77777777" w:rsidR="00125A89" w:rsidRPr="00125A89" w:rsidRDefault="00125A89" w:rsidP="00125A89">
      <w:pPr>
        <w:ind w:left="1418" w:hanging="284"/>
      </w:pPr>
      <w:r w:rsidRPr="00125A89">
        <w:t>4&gt;</w:t>
      </w:r>
      <w:r w:rsidRPr="00125A89">
        <w:tab/>
        <w:t xml:space="preserve">include the </w:t>
      </w:r>
      <w:r w:rsidRPr="00125A89">
        <w:rPr>
          <w:i/>
          <w:iCs/>
        </w:rPr>
        <w:t>nrPreviousCell</w:t>
      </w:r>
      <w:r w:rsidRPr="00125A89">
        <w:t xml:space="preserve"> in </w:t>
      </w:r>
      <w:r w:rsidRPr="00125A89">
        <w:rPr>
          <w:i/>
        </w:rPr>
        <w:t>previousPCellId</w:t>
      </w:r>
      <w:r w:rsidRPr="00125A89">
        <w:t xml:space="preserve"> and set it to the global cell identity and the tracking area code of the PCell where the last executed </w:t>
      </w:r>
      <w:r w:rsidRPr="00125A89">
        <w:rPr>
          <w:i/>
        </w:rPr>
        <w:t>RRCReconfiguration</w:t>
      </w:r>
      <w:r w:rsidRPr="00125A89">
        <w:t xml:space="preserve"> message including </w:t>
      </w:r>
      <w:r w:rsidRPr="00125A89">
        <w:rPr>
          <w:i/>
        </w:rPr>
        <w:t>reconfigurationWithSync</w:t>
      </w:r>
      <w:r w:rsidRPr="00125A89">
        <w:t xml:space="preserve"> was received;</w:t>
      </w:r>
    </w:p>
    <w:p w14:paraId="48E66918" w14:textId="77777777" w:rsidR="00125A89" w:rsidRPr="00125A89" w:rsidRDefault="00125A89" w:rsidP="00125A89">
      <w:pPr>
        <w:ind w:left="1418" w:hanging="284"/>
      </w:pPr>
      <w:r w:rsidRPr="00125A89">
        <w:rPr>
          <w:rFonts w:eastAsia="宋体"/>
          <w:lang w:eastAsia="zh-CN"/>
        </w:rPr>
        <w:t>4&gt;</w:t>
      </w:r>
      <w:r w:rsidRPr="00125A89">
        <w:rPr>
          <w:rFonts w:eastAsia="宋体"/>
          <w:lang w:eastAsia="zh-CN"/>
        </w:rPr>
        <w:tab/>
        <w:t xml:space="preserve">if the </w:t>
      </w:r>
      <w:r w:rsidRPr="00125A89">
        <w:t xml:space="preserve">last executed </w:t>
      </w:r>
      <w:r w:rsidRPr="00125A89">
        <w:rPr>
          <w:i/>
        </w:rPr>
        <w:t>RRCReconfiguration</w:t>
      </w:r>
      <w:r w:rsidRPr="00125A89">
        <w:t xml:space="preserve"> message including </w:t>
      </w:r>
      <w:r w:rsidRPr="00125A89">
        <w:rPr>
          <w:i/>
        </w:rPr>
        <w:t>reconfigurationWithSync</w:t>
      </w:r>
      <w:r w:rsidRPr="00125A89">
        <w:t xml:space="preserve"> was concerning a DAPS handover:</w:t>
      </w:r>
    </w:p>
    <w:p w14:paraId="4A5A89D9" w14:textId="77777777" w:rsidR="00125A89" w:rsidRPr="00125A89" w:rsidRDefault="00125A89" w:rsidP="00125A89">
      <w:pPr>
        <w:ind w:left="1702" w:hanging="284"/>
      </w:pPr>
      <w:r w:rsidRPr="00125A89">
        <w:rPr>
          <w:rFonts w:eastAsia="宋体"/>
          <w:lang w:eastAsia="zh-CN"/>
        </w:rPr>
        <w:t>5&gt;</w:t>
      </w:r>
      <w:r w:rsidRPr="00125A89">
        <w:rPr>
          <w:rFonts w:eastAsia="宋体"/>
          <w:lang w:eastAsia="zh-CN"/>
        </w:rPr>
        <w:tab/>
        <w:t xml:space="preserve">set </w:t>
      </w:r>
      <w:r w:rsidRPr="00125A89">
        <w:rPr>
          <w:rFonts w:eastAsia="宋体"/>
          <w:i/>
          <w:iCs/>
          <w:lang w:eastAsia="zh-CN"/>
        </w:rPr>
        <w:t>lastHO-Type</w:t>
      </w:r>
      <w:r w:rsidRPr="00125A89">
        <w:rPr>
          <w:rFonts w:eastAsia="宋体"/>
          <w:lang w:eastAsia="zh-CN"/>
        </w:rPr>
        <w:t xml:space="preserve"> to </w:t>
      </w:r>
      <w:r w:rsidRPr="00125A89">
        <w:rPr>
          <w:rFonts w:eastAsia="宋体"/>
          <w:i/>
          <w:iCs/>
          <w:lang w:eastAsia="zh-CN"/>
        </w:rPr>
        <w:t>daps</w:t>
      </w:r>
      <w:r w:rsidRPr="00125A89">
        <w:rPr>
          <w:rFonts w:eastAsia="宋体"/>
          <w:lang w:eastAsia="zh-CN"/>
        </w:rPr>
        <w:t>;</w:t>
      </w:r>
    </w:p>
    <w:p w14:paraId="0E67294B" w14:textId="77777777" w:rsidR="00125A89" w:rsidRPr="00125A89" w:rsidRDefault="00125A89" w:rsidP="00125A89">
      <w:pPr>
        <w:ind w:left="1418" w:hanging="284"/>
      </w:pPr>
      <w:r w:rsidRPr="00125A89">
        <w:rPr>
          <w:rFonts w:eastAsia="宋体"/>
          <w:lang w:eastAsia="zh-CN"/>
        </w:rPr>
        <w:t>4&gt;</w:t>
      </w:r>
      <w:r w:rsidRPr="00125A89">
        <w:rPr>
          <w:rFonts w:eastAsia="宋体"/>
          <w:lang w:eastAsia="zh-CN"/>
        </w:rPr>
        <w:tab/>
        <w:t xml:space="preserve">else if the </w:t>
      </w:r>
      <w:r w:rsidRPr="00125A89">
        <w:t xml:space="preserve">last executed </w:t>
      </w:r>
      <w:r w:rsidRPr="00125A89">
        <w:rPr>
          <w:i/>
        </w:rPr>
        <w:t>RRCReconfiguration</w:t>
      </w:r>
      <w:r w:rsidRPr="00125A89">
        <w:t xml:space="preserve"> message including </w:t>
      </w:r>
      <w:r w:rsidRPr="00125A89">
        <w:rPr>
          <w:i/>
        </w:rPr>
        <w:t>reconfigurationWithSync</w:t>
      </w:r>
      <w:r w:rsidRPr="00125A89">
        <w:t xml:space="preserve"> was concerning a conditional handover:</w:t>
      </w:r>
    </w:p>
    <w:p w14:paraId="26A7E575" w14:textId="77777777" w:rsidR="00125A89" w:rsidRPr="00125A89" w:rsidRDefault="00125A89" w:rsidP="00125A89">
      <w:pPr>
        <w:ind w:left="1702" w:hanging="284"/>
      </w:pPr>
      <w:r w:rsidRPr="00125A89">
        <w:rPr>
          <w:rFonts w:eastAsia="宋体"/>
          <w:lang w:eastAsia="zh-CN"/>
        </w:rPr>
        <w:t>5&gt;</w:t>
      </w:r>
      <w:r w:rsidRPr="00125A89">
        <w:rPr>
          <w:rFonts w:eastAsia="宋体"/>
          <w:lang w:eastAsia="zh-CN"/>
        </w:rPr>
        <w:tab/>
        <w:t xml:space="preserve">set </w:t>
      </w:r>
      <w:r w:rsidRPr="00125A89">
        <w:rPr>
          <w:rFonts w:eastAsia="宋体"/>
          <w:i/>
          <w:iCs/>
          <w:lang w:eastAsia="zh-CN"/>
        </w:rPr>
        <w:t>lastHO-Type</w:t>
      </w:r>
      <w:r w:rsidRPr="00125A89">
        <w:rPr>
          <w:rFonts w:eastAsia="宋体"/>
          <w:lang w:eastAsia="zh-CN"/>
        </w:rPr>
        <w:t xml:space="preserve"> to </w:t>
      </w:r>
      <w:r w:rsidRPr="00125A89">
        <w:rPr>
          <w:rFonts w:eastAsia="宋体"/>
          <w:i/>
          <w:iCs/>
          <w:lang w:eastAsia="zh-CN"/>
        </w:rPr>
        <w:t>cho</w:t>
      </w:r>
      <w:r w:rsidRPr="00125A89">
        <w:rPr>
          <w:rFonts w:eastAsia="宋体"/>
          <w:lang w:eastAsia="zh-CN"/>
        </w:rPr>
        <w:t>;</w:t>
      </w:r>
    </w:p>
    <w:p w14:paraId="121A90B9" w14:textId="77777777" w:rsidR="00125A89" w:rsidRPr="00125A89" w:rsidRDefault="00125A89" w:rsidP="00125A89">
      <w:pPr>
        <w:ind w:left="1418" w:hanging="284"/>
      </w:pPr>
      <w:r w:rsidRPr="00125A89">
        <w:t>4&gt;</w:t>
      </w:r>
      <w:r w:rsidRPr="00125A89">
        <w:tab/>
      </w:r>
      <w:r w:rsidRPr="00125A89">
        <w:rPr>
          <w:lang w:eastAsia="zh-CN"/>
        </w:rPr>
        <w:t>set the</w:t>
      </w:r>
      <w:r w:rsidRPr="00125A89">
        <w:t xml:space="preserve"> </w:t>
      </w:r>
      <w:r w:rsidRPr="00125A89">
        <w:rPr>
          <w:i/>
        </w:rPr>
        <w:t>time</w:t>
      </w:r>
      <w:r w:rsidRPr="00125A89">
        <w:rPr>
          <w:i/>
          <w:lang w:eastAsia="zh-CN"/>
        </w:rPr>
        <w:t>ConnFailure</w:t>
      </w:r>
      <w:r w:rsidRPr="00125A89">
        <w:t xml:space="preserve"> to the </w:t>
      </w:r>
      <w:r w:rsidRPr="00125A89">
        <w:rPr>
          <w:lang w:eastAsia="zh-CN"/>
        </w:rPr>
        <w:t>elapsed</w:t>
      </w:r>
      <w:r w:rsidRPr="00125A89">
        <w:t xml:space="preserve"> time </w:t>
      </w:r>
      <w:r w:rsidRPr="00125A89">
        <w:rPr>
          <w:lang w:eastAsia="zh-CN"/>
        </w:rPr>
        <w:t xml:space="preserve">since the execution of the last </w:t>
      </w:r>
      <w:r w:rsidRPr="00125A89">
        <w:rPr>
          <w:i/>
        </w:rPr>
        <w:t>RRCReconfiguration</w:t>
      </w:r>
      <w:r w:rsidRPr="00125A89">
        <w:t xml:space="preserve"> message including the </w:t>
      </w:r>
      <w:r w:rsidRPr="00125A89">
        <w:rPr>
          <w:i/>
        </w:rPr>
        <w:t>reconfigurationWithSync</w:t>
      </w:r>
      <w:r w:rsidRPr="00125A89">
        <w:rPr>
          <w:lang w:eastAsia="zh-CN"/>
        </w:rPr>
        <w:t>;</w:t>
      </w:r>
    </w:p>
    <w:p w14:paraId="202ECD2B"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 xml:space="preserve">else if the last </w:t>
      </w:r>
      <w:r w:rsidRPr="00125A89">
        <w:rPr>
          <w:i/>
        </w:rPr>
        <w:t>RRCReconfiguration</w:t>
      </w:r>
      <w:r w:rsidRPr="00125A89">
        <w:t xml:space="preserve"> message including the </w:t>
      </w:r>
      <w:r w:rsidRPr="00125A89">
        <w:rPr>
          <w:i/>
        </w:rPr>
        <w:t>reconfigurationWithSync</w:t>
      </w:r>
      <w:r w:rsidRPr="00125A89">
        <w:t xml:space="preserve"> concerned a handover to NR from E-UTRA and if the UE supports Radio Link Failure Report for Inter-RAT MRO EUTRA:</w:t>
      </w:r>
    </w:p>
    <w:p w14:paraId="3E81BACB" w14:textId="77777777" w:rsidR="00125A89" w:rsidRPr="00125A89" w:rsidRDefault="00125A89" w:rsidP="00125A89">
      <w:pPr>
        <w:ind w:left="1418" w:hanging="284"/>
      </w:pPr>
      <w:r w:rsidRPr="00125A89">
        <w:t>4&gt;</w:t>
      </w:r>
      <w:r w:rsidRPr="00125A89">
        <w:tab/>
        <w:t>include the</w:t>
      </w:r>
      <w:r w:rsidRPr="00125A89">
        <w:rPr>
          <w:i/>
          <w:iCs/>
        </w:rPr>
        <w:t xml:space="preserve"> eutraPreviousCell</w:t>
      </w:r>
      <w:r w:rsidRPr="00125A89">
        <w:t xml:space="preserve"> in </w:t>
      </w:r>
      <w:r w:rsidRPr="00125A89">
        <w:rPr>
          <w:i/>
        </w:rPr>
        <w:t>previousPCellId</w:t>
      </w:r>
      <w:r w:rsidRPr="00125A89">
        <w:t xml:space="preserve"> and set it to the global cell identity and the tracking area code of the E-UTRA PCell where the last </w:t>
      </w:r>
      <w:r w:rsidRPr="00125A89">
        <w:rPr>
          <w:i/>
        </w:rPr>
        <w:t>RRCReconfiguration</w:t>
      </w:r>
      <w:r w:rsidRPr="00125A89">
        <w:t xml:space="preserve"> message including </w:t>
      </w:r>
      <w:r w:rsidRPr="00125A89">
        <w:rPr>
          <w:i/>
        </w:rPr>
        <w:t>reconfigurationWithSync</w:t>
      </w:r>
      <w:r w:rsidRPr="00125A89">
        <w:t xml:space="preserve"> was received embedded in E-UTRA RRC message </w:t>
      </w:r>
      <w:r w:rsidRPr="00125A89">
        <w:rPr>
          <w:i/>
          <w:iCs/>
        </w:rPr>
        <w:t>MobilityFromEUTRACommand</w:t>
      </w:r>
      <w:r w:rsidRPr="00125A89">
        <w:t xml:space="preserve"> message as specified in TS 36.331 [10] clause 5.4.3.3;</w:t>
      </w:r>
    </w:p>
    <w:p w14:paraId="11E7E53A" w14:textId="77777777" w:rsidR="00125A89" w:rsidRPr="00125A89" w:rsidRDefault="00125A89" w:rsidP="00125A89">
      <w:pPr>
        <w:ind w:left="1418" w:hanging="284"/>
        <w:rPr>
          <w:lang w:eastAsia="zh-CN"/>
        </w:rPr>
      </w:pPr>
      <w:r w:rsidRPr="00125A89">
        <w:t>4&gt;</w:t>
      </w:r>
      <w:r w:rsidRPr="00125A89">
        <w:tab/>
      </w:r>
      <w:r w:rsidRPr="00125A89">
        <w:rPr>
          <w:lang w:eastAsia="zh-CN"/>
        </w:rPr>
        <w:t>set the</w:t>
      </w:r>
      <w:r w:rsidRPr="00125A89">
        <w:t xml:space="preserve"> </w:t>
      </w:r>
      <w:r w:rsidRPr="00125A89">
        <w:rPr>
          <w:i/>
        </w:rPr>
        <w:t>time</w:t>
      </w:r>
      <w:r w:rsidRPr="00125A89">
        <w:rPr>
          <w:i/>
          <w:lang w:eastAsia="zh-CN"/>
        </w:rPr>
        <w:t>ConnFailure</w:t>
      </w:r>
      <w:r w:rsidRPr="00125A89">
        <w:t xml:space="preserve"> to the </w:t>
      </w:r>
      <w:r w:rsidRPr="00125A89">
        <w:rPr>
          <w:lang w:eastAsia="zh-CN"/>
        </w:rPr>
        <w:t>elapsed</w:t>
      </w:r>
      <w:r w:rsidRPr="00125A89">
        <w:t xml:space="preserve"> time </w:t>
      </w:r>
      <w:r w:rsidRPr="00125A89">
        <w:rPr>
          <w:lang w:eastAsia="zh-CN"/>
        </w:rPr>
        <w:t xml:space="preserve">since reception of the last </w:t>
      </w:r>
      <w:r w:rsidRPr="00125A89">
        <w:rPr>
          <w:i/>
        </w:rPr>
        <w:t>RRCReconfiguration</w:t>
      </w:r>
      <w:r w:rsidRPr="00125A89">
        <w:t xml:space="preserve"> message including the </w:t>
      </w:r>
      <w:r w:rsidRPr="00125A89">
        <w:rPr>
          <w:i/>
        </w:rPr>
        <w:t>reconfigurationWithSync</w:t>
      </w:r>
      <w:r w:rsidRPr="00125A89">
        <w:t xml:space="preserve"> embedded in E-UTRA RRC message </w:t>
      </w:r>
      <w:r w:rsidRPr="00125A89">
        <w:rPr>
          <w:i/>
          <w:iCs/>
        </w:rPr>
        <w:t>MobilityFromEUTRACommand</w:t>
      </w:r>
      <w:r w:rsidRPr="00125A89">
        <w:t xml:space="preserve"> message as specified in TS 36.331 [10] clause 5.4.3.3</w:t>
      </w:r>
      <w:r w:rsidRPr="00125A89">
        <w:rPr>
          <w:lang w:eastAsia="zh-CN"/>
        </w:rPr>
        <w:t>;</w:t>
      </w:r>
    </w:p>
    <w:p w14:paraId="08518FA1" w14:textId="77777777" w:rsidR="00125A89" w:rsidRPr="00125A89" w:rsidRDefault="00125A89" w:rsidP="00125A89">
      <w:pPr>
        <w:ind w:left="851" w:hanging="284"/>
        <w:rPr>
          <w:rFonts w:eastAsia="宋体"/>
        </w:rPr>
      </w:pPr>
      <w:r w:rsidRPr="00125A89">
        <w:rPr>
          <w:rFonts w:eastAsia="宋体"/>
          <w:lang w:eastAsia="zh-CN"/>
        </w:rPr>
        <w:t>2&gt;</w:t>
      </w:r>
      <w:r w:rsidRPr="00125A89">
        <w:rPr>
          <w:rFonts w:eastAsia="宋体"/>
          <w:lang w:eastAsia="zh-CN"/>
        </w:rPr>
        <w:tab/>
      </w:r>
      <w:r w:rsidRPr="00125A89">
        <w:t xml:space="preserve">if </w:t>
      </w:r>
      <w:r w:rsidRPr="00125A89">
        <w:rPr>
          <w:iCs/>
        </w:rPr>
        <w:t>configuration of the conditional handover is available in the MCG</w:t>
      </w:r>
      <w:r w:rsidRPr="00125A89">
        <w:rPr>
          <w:i/>
        </w:rPr>
        <w:t xml:space="preserve"> VarConditionalReconfig </w:t>
      </w:r>
      <w:r w:rsidRPr="00125A89">
        <w:rPr>
          <w:iCs/>
        </w:rPr>
        <w:t xml:space="preserve">at the moment </w:t>
      </w:r>
      <w:r w:rsidRPr="00125A89">
        <w:t>of declaring the radio link failure:</w:t>
      </w:r>
    </w:p>
    <w:p w14:paraId="3BFFD7C0" w14:textId="77777777" w:rsidR="00125A89" w:rsidRPr="00125A89" w:rsidRDefault="00125A89" w:rsidP="00125A89">
      <w:pPr>
        <w:ind w:left="1135" w:hanging="284"/>
      </w:pPr>
      <w:r w:rsidRPr="00125A89">
        <w:t>3&gt;</w:t>
      </w:r>
      <w:r w:rsidRPr="00125A89">
        <w:tab/>
      </w:r>
      <w:r w:rsidRPr="00125A89">
        <w:rPr>
          <w:lang w:eastAsia="zh-CN"/>
        </w:rPr>
        <w:t xml:space="preserve">set </w:t>
      </w:r>
      <w:r w:rsidRPr="00125A89">
        <w:rPr>
          <w:i/>
        </w:rPr>
        <w:t xml:space="preserve">timeSinceCHO-Reconfig </w:t>
      </w:r>
      <w:r w:rsidRPr="00125A89">
        <w:t xml:space="preserve">to the time elapsed between the detection of the radio link failure, and the reception, in the source PCell, of the last </w:t>
      </w:r>
      <w:r w:rsidRPr="00125A89">
        <w:rPr>
          <w:i/>
          <w:iCs/>
        </w:rPr>
        <w:t>conditionalReconfiguration</w:t>
      </w:r>
      <w:r w:rsidRPr="00125A89">
        <w:t xml:space="preserve"> including the </w:t>
      </w:r>
      <w:r w:rsidRPr="00125A89">
        <w:rPr>
          <w:i/>
        </w:rPr>
        <w:t>condRRCReconfig</w:t>
      </w:r>
      <w:r w:rsidRPr="00125A89">
        <w:t xml:space="preserve"> message;</w:t>
      </w:r>
    </w:p>
    <w:p w14:paraId="6104A66E" w14:textId="77777777" w:rsidR="00125A89" w:rsidRPr="00125A89" w:rsidRDefault="00125A89" w:rsidP="00125A89">
      <w:pPr>
        <w:ind w:left="1135" w:hanging="284"/>
      </w:pPr>
      <w:r w:rsidRPr="00125A89">
        <w:lastRenderedPageBreak/>
        <w:t>3&gt;</w:t>
      </w:r>
      <w:r w:rsidRPr="00125A89">
        <w:tab/>
        <w:t xml:space="preserve">set </w:t>
      </w:r>
      <w:r w:rsidRPr="00125A89">
        <w:rPr>
          <w:i/>
          <w:iCs/>
        </w:rPr>
        <w:t>choCandidateCellList</w:t>
      </w:r>
      <w:r w:rsidRPr="00125A89">
        <w:t xml:space="preserve"> to include the global cell identity if available, and otherwise to the physical cell identity and carrier frequency of each of all the </w:t>
      </w:r>
      <w:r w:rsidRPr="00125A89">
        <w:rPr>
          <w:lang w:eastAsia="ko-KR"/>
        </w:rPr>
        <w:t xml:space="preserve">candidate target cells </w:t>
      </w:r>
      <w:r w:rsidRPr="00125A89">
        <w:rPr>
          <w:lang w:eastAsia="en-GB"/>
        </w:rPr>
        <w:t>for conditional handover</w:t>
      </w:r>
      <w:r w:rsidRPr="00125A89">
        <w:t xml:space="preserve"> included in </w:t>
      </w:r>
      <w:r w:rsidRPr="00125A89">
        <w:rPr>
          <w:i/>
        </w:rPr>
        <w:t>condRRCReconfig</w:t>
      </w:r>
      <w:r w:rsidRPr="00125A89">
        <w:t xml:space="preserve"> within </w:t>
      </w:r>
      <w:r w:rsidRPr="00125A89">
        <w:rPr>
          <w:iCs/>
        </w:rPr>
        <w:t>the MCG</w:t>
      </w:r>
      <w:r w:rsidRPr="00125A89">
        <w:rPr>
          <w:i/>
        </w:rPr>
        <w:t xml:space="preserve"> VarConditionalReconfig</w:t>
      </w:r>
      <w:r w:rsidRPr="00125A89">
        <w:t xml:space="preserve"> at the time of radio link failure, excluding the candidate target cells included in </w:t>
      </w:r>
      <w:r w:rsidRPr="00125A89">
        <w:rPr>
          <w:i/>
          <w:iCs/>
        </w:rPr>
        <w:t>measResulNeighCells</w:t>
      </w:r>
      <w:r w:rsidRPr="00125A89">
        <w:t>;</w:t>
      </w:r>
    </w:p>
    <w:p w14:paraId="0A71C752" w14:textId="7773C16E" w:rsidR="00125A89" w:rsidRPr="00125A89" w:rsidRDefault="00125A89" w:rsidP="00125A89">
      <w:pPr>
        <w:ind w:left="568" w:hanging="284"/>
        <w:rPr>
          <w:rFonts w:eastAsia="等线"/>
          <w:lang w:eastAsia="zh-CN"/>
        </w:rPr>
      </w:pPr>
      <w:r w:rsidRPr="00125A89">
        <w:rPr>
          <w:rFonts w:eastAsia="宋体"/>
          <w:lang w:eastAsia="zh-CN"/>
        </w:rPr>
        <w:t>1</w:t>
      </w:r>
      <w:r w:rsidRPr="00125A89">
        <w:t>&gt;</w:t>
      </w:r>
      <w:r w:rsidRPr="00125A89">
        <w:rPr>
          <w:rFonts w:eastAsia="宋体"/>
          <w:lang w:eastAsia="zh-CN"/>
        </w:rPr>
        <w:tab/>
      </w:r>
      <w:r w:rsidRPr="00125A89">
        <w:rPr>
          <w:rFonts w:eastAsia="等线"/>
        </w:rPr>
        <w:t xml:space="preserve">if </w:t>
      </w:r>
      <w:r w:rsidRPr="00125A89">
        <w:rPr>
          <w:rFonts w:eastAsia="等线"/>
          <w:i/>
          <w:lang w:eastAsia="zh-CN"/>
        </w:rPr>
        <w:t>connectionFailureType</w:t>
      </w:r>
      <w:r w:rsidRPr="00125A89">
        <w:rPr>
          <w:rFonts w:eastAsia="等线"/>
          <w:lang w:eastAsia="zh-CN"/>
        </w:rPr>
        <w:t xml:space="preserve"> is </w:t>
      </w:r>
      <w:r w:rsidRPr="00125A89">
        <w:rPr>
          <w:rFonts w:eastAsia="等线"/>
          <w:i/>
          <w:lang w:eastAsia="zh-CN"/>
        </w:rPr>
        <w:t>rlf</w:t>
      </w:r>
      <w:r w:rsidRPr="00125A89">
        <w:rPr>
          <w:rFonts w:eastAsia="等线"/>
          <w:lang w:eastAsia="zh-CN"/>
        </w:rPr>
        <w:t xml:space="preserve"> and </w:t>
      </w:r>
      <w:r w:rsidRPr="00125A89">
        <w:rPr>
          <w:rFonts w:eastAsia="等线"/>
        </w:rPr>
        <w:t xml:space="preserve">the </w:t>
      </w:r>
      <w:r w:rsidRPr="00125A89">
        <w:rPr>
          <w:i/>
        </w:rPr>
        <w:t>rlf-Cause</w:t>
      </w:r>
      <w:r w:rsidRPr="00125A89">
        <w:rPr>
          <w:rFonts w:eastAsia="等线"/>
        </w:rPr>
        <w:t xml:space="preserve"> is set to </w:t>
      </w:r>
      <w:r w:rsidRPr="00125A89">
        <w:rPr>
          <w:rFonts w:eastAsia="等线"/>
          <w:i/>
        </w:rPr>
        <w:t>randomAccessProblem</w:t>
      </w:r>
      <w:r w:rsidRPr="00125A89">
        <w:rPr>
          <w:rFonts w:eastAsia="等线"/>
        </w:rPr>
        <w:t xml:space="preserve"> or </w:t>
      </w:r>
      <w:r w:rsidRPr="00125A89">
        <w:rPr>
          <w:rFonts w:eastAsia="等线"/>
          <w:i/>
        </w:rPr>
        <w:t>beamFailureRecoveryFailure</w:t>
      </w:r>
      <w:ins w:id="283" w:author="Rapp_AfterRAN2#123" w:date="2023-09-12T15:19:00Z">
        <w:del w:id="284" w:author="Rapp_AfterRAN2#123bis" w:date="2023-10-20T15:03:00Z">
          <w:r w:rsidR="00E2608A">
            <w:rPr>
              <w:rFonts w:eastAsia="等线"/>
              <w:iCs/>
            </w:rPr>
            <w:delText xml:space="preserve"> </w:delText>
          </w:r>
          <w:commentRangeStart w:id="285"/>
          <w:r w:rsidR="00E2608A">
            <w:rPr>
              <w:rFonts w:eastAsia="等线"/>
              <w:iCs/>
            </w:rPr>
            <w:delText xml:space="preserve">or </w:delText>
          </w:r>
        </w:del>
      </w:ins>
      <w:ins w:id="286" w:author="Rapp_AfterRAN2#123" w:date="2023-09-12T15:20:00Z">
        <w:del w:id="287" w:author="Rapp_AfterRAN2#123bis" w:date="2023-10-20T15:03:00Z">
          <w:r w:rsidR="00E2608A" w:rsidRPr="00001276">
            <w:rPr>
              <w:i/>
              <w:iCs/>
            </w:rPr>
            <w:delText>lbtFailure</w:delText>
          </w:r>
        </w:del>
      </w:ins>
      <w:ins w:id="288" w:author="Rapp_AfterRAN2#123" w:date="2023-09-12T15:30:00Z">
        <w:del w:id="289" w:author="Rapp_AfterRAN2#123bis" w:date="2023-10-20T15:03:00Z">
          <w:r w:rsidR="00495612">
            <w:delText xml:space="preserve"> </w:delText>
          </w:r>
        </w:del>
      </w:ins>
      <w:ins w:id="290" w:author="Rapp_AfterRAN2#123" w:date="2023-09-12T15:33:00Z">
        <w:del w:id="291" w:author="Rapp_AfterRAN2#123bis" w:date="2023-10-20T15:01:00Z">
          <w:r w:rsidR="00570408">
            <w:delText>if</w:delText>
          </w:r>
        </w:del>
      </w:ins>
      <w:ins w:id="292" w:author="Rapp_AfterRAN2#123" w:date="2023-09-12T15:52:00Z">
        <w:del w:id="293" w:author="Rapp_AfterRAN2#123bis" w:date="2023-10-20T15:01:00Z">
          <w:r w:rsidR="007A25AA">
            <w:delText xml:space="preserve"> </w:delText>
          </w:r>
        </w:del>
      </w:ins>
      <w:ins w:id="294" w:author="Rapp_AfterRAN2#123" w:date="2023-09-12T15:33:00Z">
        <w:del w:id="295" w:author="Rapp_AfterRAN2#123bis" w:date="2023-10-20T15:01:00Z">
          <w:r w:rsidR="00570408" w:rsidRPr="00EE1CF4">
            <w:rPr>
              <w:i/>
              <w:iCs/>
            </w:rPr>
            <w:delText>lbt-FailureRecoveryConfig</w:delText>
          </w:r>
        </w:del>
      </w:ins>
      <w:ins w:id="296" w:author="Rapp_AfterRAN2#123" w:date="2023-09-12T15:47:00Z">
        <w:del w:id="297" w:author="Rapp_AfterRAN2#123bis" w:date="2023-10-20T15:01:00Z">
          <w:r w:rsidR="00FA331D" w:rsidRPr="00AF5EB1">
            <w:rPr>
              <w:rFonts w:eastAsia="等线"/>
            </w:rPr>
            <w:delText xml:space="preserve"> was configured</w:delText>
          </w:r>
        </w:del>
      </w:ins>
      <w:ins w:id="298" w:author="Rapp_AfterRAN2#123" w:date="2023-09-12T15:49:00Z">
        <w:del w:id="299" w:author="Rapp_AfterRAN2#123bis" w:date="2023-10-20T15:01:00Z">
          <w:r w:rsidR="007B2852">
            <w:rPr>
              <w:rFonts w:eastAsia="等线"/>
            </w:rPr>
            <w:delText xml:space="preserve"> for the BWP </w:delText>
          </w:r>
        </w:del>
        <w:del w:id="300" w:author="Rapp_AfterRAN2#123bis" w:date="2023-10-20T09:18:00Z">
          <w:r w:rsidR="007B2852">
            <w:rPr>
              <w:rFonts w:eastAsia="等线"/>
            </w:rPr>
            <w:delText>in which</w:delText>
          </w:r>
        </w:del>
        <w:del w:id="301" w:author="Rapp_AfterRAN2#123bis" w:date="2023-10-20T15:01:00Z">
          <w:r w:rsidR="007B2852">
            <w:rPr>
              <w:rFonts w:eastAsia="等线"/>
            </w:rPr>
            <w:delText xml:space="preserve"> the random access p</w:delText>
          </w:r>
        </w:del>
      </w:ins>
      <w:ins w:id="302" w:author="Rapp_AfterRAN2#123" w:date="2023-09-12T15:50:00Z">
        <w:del w:id="303" w:author="Rapp_AfterRAN2#123bis" w:date="2023-10-20T15:01:00Z">
          <w:r w:rsidR="007B2852">
            <w:rPr>
              <w:rFonts w:eastAsia="等线"/>
            </w:rPr>
            <w:delText>rocedure</w:delText>
          </w:r>
        </w:del>
        <w:del w:id="304" w:author="Rapp_AfterRAN2#123bis" w:date="2023-10-20T09:18:00Z">
          <w:r w:rsidR="007B2852">
            <w:rPr>
              <w:rFonts w:eastAsia="等线"/>
            </w:rPr>
            <w:delText xml:space="preserve"> was </w:delText>
          </w:r>
        </w:del>
      </w:ins>
      <w:ins w:id="305" w:author="Rapp_AfterRAN2#123" w:date="2023-09-12T15:55:00Z">
        <w:del w:id="306" w:author="Rapp_AfterRAN2#123bis" w:date="2023-10-20T09:18:00Z">
          <w:r w:rsidR="00E70E53">
            <w:rPr>
              <w:rFonts w:eastAsia="等线"/>
            </w:rPr>
            <w:delText>performed</w:delText>
          </w:r>
        </w:del>
      </w:ins>
      <w:commentRangeEnd w:id="285"/>
      <w:r w:rsidR="00807DE7">
        <w:rPr>
          <w:rStyle w:val="af8"/>
        </w:rPr>
        <w:commentReference w:id="285"/>
      </w:r>
      <w:r w:rsidRPr="00125A89">
        <w:rPr>
          <w:rFonts w:eastAsia="等线"/>
          <w:lang w:eastAsia="zh-CN"/>
        </w:rPr>
        <w:t>; or</w:t>
      </w:r>
    </w:p>
    <w:p w14:paraId="2FA2CF66" w14:textId="29A31D9E" w:rsidR="00CA6871" w:rsidRPr="00F10B4F" w:rsidRDefault="00CA6871" w:rsidP="00CA6871">
      <w:pPr>
        <w:pStyle w:val="B1"/>
        <w:rPr>
          <w:ins w:id="307" w:author="Rapp_AfterRAN2#123bis" w:date="2023-10-20T15:02:00Z"/>
        </w:rPr>
      </w:pPr>
      <w:ins w:id="308" w:author="Rapp_AfterRAN2#123bis" w:date="2023-10-20T15:02:00Z">
        <w:r w:rsidRPr="00F10B4F">
          <w:rPr>
            <w:lang w:eastAsia="zh-CN"/>
          </w:rPr>
          <w:t>1</w:t>
        </w:r>
        <w:r w:rsidRPr="00F10B4F">
          <w:t>&gt;</w:t>
        </w:r>
        <w:r w:rsidRPr="00F10B4F">
          <w:tab/>
        </w:r>
      </w:ins>
      <w:ins w:id="309" w:author="Rapp_AfterRAN2#123bis" w:date="2023-10-20T15:03:00Z">
        <w:r w:rsidRPr="00125A89">
          <w:rPr>
            <w:rFonts w:eastAsia="等线"/>
          </w:rPr>
          <w:t xml:space="preserve">if </w:t>
        </w:r>
        <w:r w:rsidRPr="00125A89">
          <w:rPr>
            <w:rFonts w:eastAsia="等线"/>
            <w:i/>
            <w:lang w:eastAsia="zh-CN"/>
          </w:rPr>
          <w:t>connectionFailureType</w:t>
        </w:r>
        <w:r w:rsidRPr="00125A89">
          <w:rPr>
            <w:rFonts w:eastAsia="等线"/>
            <w:lang w:eastAsia="zh-CN"/>
          </w:rPr>
          <w:t xml:space="preserve"> is </w:t>
        </w:r>
        <w:r w:rsidRPr="00125A89">
          <w:rPr>
            <w:rFonts w:eastAsia="等线"/>
            <w:i/>
            <w:lang w:eastAsia="zh-CN"/>
          </w:rPr>
          <w:t>rlf</w:t>
        </w:r>
        <w:r w:rsidRPr="00125A89">
          <w:rPr>
            <w:rFonts w:eastAsia="等线"/>
            <w:lang w:eastAsia="zh-CN"/>
          </w:rPr>
          <w:t xml:space="preserve"> and </w:t>
        </w:r>
        <w:r w:rsidRPr="00125A89">
          <w:rPr>
            <w:rFonts w:eastAsia="等线"/>
          </w:rPr>
          <w:t xml:space="preserve">the </w:t>
        </w:r>
        <w:r w:rsidRPr="00125A89">
          <w:rPr>
            <w:i/>
          </w:rPr>
          <w:t>rlf-Cause</w:t>
        </w:r>
        <w:r w:rsidRPr="00125A89">
          <w:rPr>
            <w:rFonts w:eastAsia="等线"/>
          </w:rPr>
          <w:t xml:space="preserve"> is set to </w:t>
        </w:r>
        <w:r w:rsidRPr="00001276">
          <w:rPr>
            <w:i/>
            <w:iCs/>
          </w:rPr>
          <w:t>lbtFailure</w:t>
        </w:r>
        <w:r>
          <w:t xml:space="preserve"> </w:t>
        </w:r>
        <w:r w:rsidRPr="008156FA">
          <w:t>and the radio link failure is detected during the random access procedure</w:t>
        </w:r>
        <w:r w:rsidR="00DE3C3F">
          <w:t>;</w:t>
        </w:r>
      </w:ins>
      <w:ins w:id="310" w:author="Rapp_AfterRAN2#123bis" w:date="2023-10-23T09:59:00Z">
        <w:r w:rsidR="003D0925">
          <w:t xml:space="preserve"> or</w:t>
        </w:r>
      </w:ins>
    </w:p>
    <w:p w14:paraId="49F843D8" w14:textId="77777777" w:rsidR="00125A89" w:rsidRPr="00125A89" w:rsidRDefault="00125A89" w:rsidP="00125A89">
      <w:pPr>
        <w:ind w:left="568" w:hanging="284"/>
        <w:rPr>
          <w:rFonts w:eastAsia="等线"/>
          <w:lang w:eastAsia="zh-CN"/>
        </w:rPr>
      </w:pPr>
      <w:r w:rsidRPr="00125A89">
        <w:rPr>
          <w:rFonts w:eastAsia="宋体"/>
          <w:lang w:eastAsia="zh-CN"/>
        </w:rPr>
        <w:t>1</w:t>
      </w:r>
      <w:r w:rsidRPr="00125A89">
        <w:t>&gt;</w:t>
      </w:r>
      <w:r w:rsidRPr="00125A89">
        <w:rPr>
          <w:rFonts w:eastAsia="宋体"/>
          <w:lang w:eastAsia="zh-CN"/>
        </w:rPr>
        <w:tab/>
        <w:t>i</w:t>
      </w:r>
      <w:r w:rsidRPr="00125A89">
        <w:rPr>
          <w:rFonts w:eastAsia="等线"/>
          <w:lang w:eastAsia="zh-CN"/>
        </w:rPr>
        <w:t xml:space="preserve">f </w:t>
      </w:r>
      <w:r w:rsidRPr="00125A89">
        <w:rPr>
          <w:rFonts w:eastAsia="等线"/>
          <w:i/>
          <w:iCs/>
          <w:lang w:eastAsia="zh-CN"/>
        </w:rPr>
        <w:t>connectionFailureType</w:t>
      </w:r>
      <w:r w:rsidRPr="00125A89">
        <w:rPr>
          <w:rFonts w:eastAsia="等线"/>
          <w:lang w:eastAsia="zh-CN"/>
        </w:rPr>
        <w:t xml:space="preserve"> is </w:t>
      </w:r>
      <w:r w:rsidRPr="00125A89">
        <w:rPr>
          <w:rFonts w:eastAsia="等线"/>
          <w:i/>
          <w:iCs/>
          <w:lang w:eastAsia="zh-CN"/>
        </w:rPr>
        <w:t>hof</w:t>
      </w:r>
      <w:r w:rsidRPr="00125A89">
        <w:rPr>
          <w:rFonts w:eastAsia="等线"/>
          <w:iCs/>
          <w:lang w:eastAsia="zh-CN"/>
        </w:rPr>
        <w:t xml:space="preserve"> and if the failed handover is an intra-RAT handover</w:t>
      </w:r>
      <w:r w:rsidRPr="00125A89">
        <w:rPr>
          <w:rFonts w:eastAsia="等线"/>
          <w:lang w:eastAsia="zh-CN"/>
        </w:rPr>
        <w:t>:</w:t>
      </w:r>
    </w:p>
    <w:p w14:paraId="544F9201" w14:textId="77777777" w:rsidR="00125A89" w:rsidRPr="00125A89" w:rsidRDefault="00125A89" w:rsidP="00125A89">
      <w:pPr>
        <w:ind w:left="851" w:hanging="284"/>
      </w:pPr>
      <w:r w:rsidRPr="00125A89">
        <w:rPr>
          <w:lang w:eastAsia="zh-CN"/>
        </w:rPr>
        <w:t>2</w:t>
      </w:r>
      <w:r w:rsidRPr="00125A89">
        <w:t>&gt;</w:t>
      </w:r>
      <w:r w:rsidRPr="00125A89">
        <w:tab/>
        <w:t xml:space="preserve">set the </w:t>
      </w:r>
      <w:r w:rsidRPr="00125A89">
        <w:rPr>
          <w:i/>
          <w:iCs/>
        </w:rPr>
        <w:t>ra-InformationCommon</w:t>
      </w:r>
      <w:r w:rsidRPr="00125A89">
        <w:t xml:space="preserve"> to include the random-access related information as described in clause 5.7.10.</w:t>
      </w:r>
      <w:r w:rsidRPr="00125A89">
        <w:rPr>
          <w:rFonts w:eastAsia="宋体"/>
          <w:lang w:eastAsia="zh-CN"/>
        </w:rPr>
        <w:t>5</w:t>
      </w:r>
      <w:r w:rsidRPr="00125A89">
        <w:t>;</w:t>
      </w:r>
    </w:p>
    <w:p w14:paraId="21F7C23E" w14:textId="7BE634C4" w:rsidR="005415E3" w:rsidRPr="00125A89" w:rsidRDefault="005415E3" w:rsidP="009211F0">
      <w:pPr>
        <w:ind w:left="568" w:hanging="284"/>
        <w:rPr>
          <w:ins w:id="311" w:author="Rapp_AfterRAN2#123bis" w:date="2023-10-19T13:23:00Z"/>
          <w:rFonts w:eastAsia="等线"/>
          <w:lang w:eastAsia="zh-CN"/>
        </w:rPr>
      </w:pPr>
      <w:ins w:id="312" w:author="Rapp_AfterRAN2#123bis" w:date="2023-10-19T13:23:00Z">
        <w:r w:rsidRPr="00125A89">
          <w:rPr>
            <w:rFonts w:eastAsia="宋体"/>
            <w:lang w:eastAsia="zh-CN"/>
          </w:rPr>
          <w:t>1</w:t>
        </w:r>
        <w:r w:rsidRPr="00125A89">
          <w:t>&gt;</w:t>
        </w:r>
        <w:r w:rsidRPr="00125A89">
          <w:rPr>
            <w:rFonts w:eastAsia="宋体"/>
            <w:lang w:eastAsia="zh-CN"/>
          </w:rPr>
          <w:tab/>
        </w:r>
        <w:r w:rsidRPr="00125A89">
          <w:rPr>
            <w:rFonts w:eastAsia="等线"/>
          </w:rPr>
          <w:t xml:space="preserve">if </w:t>
        </w:r>
        <w:r w:rsidRPr="00125A89">
          <w:rPr>
            <w:rFonts w:eastAsia="等线"/>
            <w:i/>
            <w:lang w:eastAsia="zh-CN"/>
          </w:rPr>
          <w:t>connectionFailureType</w:t>
        </w:r>
        <w:r w:rsidRPr="00125A89">
          <w:rPr>
            <w:rFonts w:eastAsia="等线"/>
            <w:lang w:eastAsia="zh-CN"/>
          </w:rPr>
          <w:t xml:space="preserve"> is </w:t>
        </w:r>
        <w:r w:rsidRPr="00125A89">
          <w:rPr>
            <w:rFonts w:eastAsia="等线"/>
            <w:i/>
            <w:lang w:eastAsia="zh-CN"/>
          </w:rPr>
          <w:t>rlf</w:t>
        </w:r>
        <w:r w:rsidRPr="00125A89">
          <w:rPr>
            <w:rFonts w:eastAsia="等线"/>
            <w:lang w:eastAsia="zh-CN"/>
          </w:rPr>
          <w:t xml:space="preserve"> and </w:t>
        </w:r>
        <w:r w:rsidRPr="00125A89">
          <w:rPr>
            <w:rFonts w:eastAsia="等线"/>
          </w:rPr>
          <w:t xml:space="preserve">the </w:t>
        </w:r>
        <w:r w:rsidRPr="00125A89">
          <w:rPr>
            <w:i/>
          </w:rPr>
          <w:t>rlf-Cause</w:t>
        </w:r>
        <w:r w:rsidRPr="00125A89">
          <w:rPr>
            <w:rFonts w:eastAsia="等线"/>
          </w:rPr>
          <w:t xml:space="preserve"> is set to </w:t>
        </w:r>
        <w:r w:rsidRPr="00001276">
          <w:rPr>
            <w:i/>
            <w:iCs/>
          </w:rPr>
          <w:t>lbtFailure</w:t>
        </w:r>
      </w:ins>
      <w:ins w:id="313" w:author="Rapp_AfterRAN2#123bis" w:date="2023-10-19T13:26:00Z">
        <w:r w:rsidR="00B11F50">
          <w:t>,</w:t>
        </w:r>
      </w:ins>
      <w:ins w:id="314" w:author="Rapp_AfterRAN2#123bis" w:date="2023-10-19T13:23:00Z">
        <w:r>
          <w:t xml:space="preserve"> </w:t>
        </w:r>
      </w:ins>
      <w:commentRangeStart w:id="315"/>
      <w:ins w:id="316" w:author="Rapp_AfterRAN2#123bis" w:date="2023-10-20T15:02:00Z">
        <w:r w:rsidR="008156FA" w:rsidRPr="008156FA">
          <w:t>and</w:t>
        </w:r>
      </w:ins>
      <w:ins w:id="317" w:author="Rapp_AfterRAN2#123bis" w:date="2023-10-19T13:23:00Z">
        <w:r w:rsidRPr="008156FA">
          <w:rPr>
            <w:rFonts w:eastAsia="等线"/>
          </w:rPr>
          <w:t xml:space="preserve"> the </w:t>
        </w:r>
      </w:ins>
      <w:ins w:id="318" w:author="Rapp_AfterRAN2#123bis" w:date="2023-10-20T15:02:00Z">
        <w:r w:rsidR="008156FA" w:rsidRPr="008156FA">
          <w:t>radio link failure is</w:t>
        </w:r>
      </w:ins>
      <w:ins w:id="319" w:author="Rapp_AfterRAN2#123bis" w:date="2023-10-19T13:24:00Z">
        <w:r w:rsidR="009211F0" w:rsidRPr="008156FA">
          <w:rPr>
            <w:rFonts w:eastAsia="等线"/>
          </w:rPr>
          <w:t xml:space="preserve"> </w:t>
        </w:r>
        <w:r w:rsidR="009211F0">
          <w:rPr>
            <w:rFonts w:eastAsia="等线"/>
          </w:rPr>
          <w:t xml:space="preserve">not </w:t>
        </w:r>
      </w:ins>
      <w:ins w:id="320" w:author="Rapp_AfterRAN2#123bis" w:date="2023-10-20T15:02:00Z">
        <w:r w:rsidR="008156FA" w:rsidRPr="008156FA">
          <w:t>detected during</w:t>
        </w:r>
      </w:ins>
      <w:ins w:id="321" w:author="Rapp_AfterRAN2#123bis" w:date="2023-10-19T13:24:00Z">
        <w:r w:rsidR="009211F0" w:rsidRPr="008156FA">
          <w:rPr>
            <w:rFonts w:eastAsia="等线"/>
          </w:rPr>
          <w:t xml:space="preserve"> the</w:t>
        </w:r>
      </w:ins>
      <w:ins w:id="322" w:author="Rapp_AfterRAN2#123bis" w:date="2023-10-19T13:23:00Z">
        <w:r w:rsidRPr="008156FA">
          <w:rPr>
            <w:rFonts w:eastAsia="等线"/>
          </w:rPr>
          <w:t xml:space="preserve"> random access procedure</w:t>
        </w:r>
      </w:ins>
      <w:commentRangeEnd w:id="315"/>
      <w:r w:rsidR="006A5BEA">
        <w:rPr>
          <w:rStyle w:val="af8"/>
        </w:rPr>
        <w:commentReference w:id="315"/>
      </w:r>
      <w:ins w:id="323" w:author="Rapp_AfterRAN2#123bis" w:date="2023-10-19T13:23:00Z">
        <w:r w:rsidRPr="00125A89">
          <w:rPr>
            <w:rFonts w:eastAsia="等线"/>
            <w:lang w:eastAsia="zh-CN"/>
          </w:rPr>
          <w:t>:</w:t>
        </w:r>
      </w:ins>
    </w:p>
    <w:p w14:paraId="38E39B24" w14:textId="27398107" w:rsidR="005415E3" w:rsidRPr="00125A89" w:rsidRDefault="005415E3" w:rsidP="005415E3">
      <w:pPr>
        <w:ind w:left="851" w:hanging="284"/>
        <w:rPr>
          <w:ins w:id="324" w:author="Rapp_AfterRAN2#123bis" w:date="2023-10-19T13:23:00Z"/>
        </w:rPr>
      </w:pPr>
      <w:ins w:id="325" w:author="Rapp_AfterRAN2#123bis" w:date="2023-10-19T13:23:00Z">
        <w:r w:rsidRPr="00125A89">
          <w:rPr>
            <w:lang w:eastAsia="zh-CN"/>
          </w:rPr>
          <w:t>2</w:t>
        </w:r>
        <w:r w:rsidRPr="00125A89">
          <w:t>&gt;</w:t>
        </w:r>
        <w:r w:rsidRPr="00125A89">
          <w:tab/>
        </w:r>
      </w:ins>
      <w:ins w:id="326" w:author="Rapp_AfterRAN2#123bis" w:date="2023-10-19T13:25:00Z">
        <w:r w:rsidR="00741E77" w:rsidRPr="00741E77">
          <w:t xml:space="preserve">set the </w:t>
        </w:r>
        <w:r w:rsidR="00741E77" w:rsidRPr="00741E77">
          <w:rPr>
            <w:i/>
            <w:iCs/>
          </w:rPr>
          <w:t>locationAndBandwidth</w:t>
        </w:r>
        <w:r w:rsidR="00741E77" w:rsidRPr="00741E77">
          <w:t xml:space="preserve"> and </w:t>
        </w:r>
        <w:r w:rsidR="00741E77" w:rsidRPr="00741E77">
          <w:rPr>
            <w:i/>
            <w:iCs/>
          </w:rPr>
          <w:t>subcarrierSpacing</w:t>
        </w:r>
        <w:r w:rsidR="00741E77" w:rsidRPr="00741E77">
          <w:t xml:space="preserve"> </w:t>
        </w:r>
      </w:ins>
      <w:ins w:id="327" w:author="Rapp_AfterRAN2#123bis" w:date="2023-10-20T08:57:00Z">
        <w:r w:rsidR="00166ACA">
          <w:t xml:space="preserve">in </w:t>
        </w:r>
      </w:ins>
      <w:ins w:id="328" w:author="Rapp_AfterRAN2#123bis" w:date="2023-10-20T09:06:00Z">
        <w:r w:rsidR="00761F36">
          <w:rPr>
            <w:i/>
            <w:iCs/>
          </w:rPr>
          <w:t>bwp</w:t>
        </w:r>
      </w:ins>
      <w:ins w:id="329" w:author="Rapp_AfterRAN2#123bis" w:date="2023-10-20T08:57:00Z">
        <w:r w:rsidR="00166ACA" w:rsidRPr="00A17BB1">
          <w:rPr>
            <w:i/>
            <w:iCs/>
          </w:rPr>
          <w:t>Info</w:t>
        </w:r>
        <w:r w:rsidR="00166ACA">
          <w:t xml:space="preserve"> </w:t>
        </w:r>
      </w:ins>
      <w:ins w:id="330" w:author="Rapp_AfterRAN2#123bis" w:date="2023-10-19T13:25:00Z">
        <w:r w:rsidR="00741E77" w:rsidRPr="00741E77">
          <w:t>associated to the UL BWP</w:t>
        </w:r>
        <w:r w:rsidR="00C76EF7">
          <w:t xml:space="preserve"> in which the consistent </w:t>
        </w:r>
      </w:ins>
      <w:ins w:id="331" w:author="Rapp_AfterRAN2#123bis" w:date="2023-10-23T10:06:00Z">
        <w:r w:rsidR="000E1BE7">
          <w:t xml:space="preserve">uplink </w:t>
        </w:r>
      </w:ins>
      <w:ins w:id="332" w:author="Rapp_AfterRAN2#123bis" w:date="2023-10-19T13:25:00Z">
        <w:r w:rsidR="00C76EF7">
          <w:t xml:space="preserve">LBT failure </w:t>
        </w:r>
      </w:ins>
      <w:ins w:id="333" w:author="Rapp_AfterRAN2#123bis" w:date="2023-10-19T13:27:00Z">
        <w:r w:rsidR="00597B60">
          <w:t>was de</w:t>
        </w:r>
        <w:r w:rsidR="001F6301">
          <w:t>tected</w:t>
        </w:r>
      </w:ins>
      <w:ins w:id="334" w:author="Rapp_AfterRAN2#123bis" w:date="2023-10-19T13:23:00Z">
        <w:r w:rsidRPr="00125A89">
          <w:t>;</w:t>
        </w:r>
      </w:ins>
    </w:p>
    <w:p w14:paraId="09EB8624" w14:textId="7A0590DD" w:rsidR="005F2B1E" w:rsidRPr="00E0423B" w:rsidRDefault="005F2B1E" w:rsidP="005F2B1E">
      <w:pPr>
        <w:pStyle w:val="B1"/>
        <w:rPr>
          <w:ins w:id="335" w:author="Rapp_AfterRAN2#123" w:date="2023-09-08T09:22:00Z"/>
          <w:lang w:eastAsia="zh-CN"/>
        </w:rPr>
      </w:pPr>
      <w:ins w:id="336" w:author="Rapp_AfterRAN2#123" w:date="2023-09-08T09:22:00Z">
        <w:r w:rsidRPr="00E0423B">
          <w:rPr>
            <w:rFonts w:eastAsia="宋体"/>
            <w:lang w:eastAsia="zh-CN"/>
          </w:rPr>
          <w:t>1&gt;</w:t>
        </w:r>
        <w:r w:rsidRPr="00E0423B">
          <w:rPr>
            <w:rFonts w:eastAsia="宋体"/>
            <w:lang w:eastAsia="zh-CN"/>
          </w:rPr>
          <w:tab/>
        </w:r>
        <w:r w:rsidRPr="00E0423B">
          <w:rPr>
            <w:rFonts w:eastAsia="等线"/>
            <w:lang w:eastAsia="zh-CN"/>
          </w:rPr>
          <w:t xml:space="preserve">if </w:t>
        </w:r>
        <w:r w:rsidRPr="00E0423B">
          <w:rPr>
            <w:rFonts w:eastAsia="等线"/>
          </w:rPr>
          <w:t xml:space="preserve">the </w:t>
        </w:r>
        <w:r w:rsidRPr="00E0423B">
          <w:rPr>
            <w:i/>
          </w:rPr>
          <w:t>rlf-Cause</w:t>
        </w:r>
        <w:r w:rsidRPr="00E0423B">
          <w:rPr>
            <w:rFonts w:eastAsia="等线"/>
          </w:rPr>
          <w:t xml:space="preserve"> is set to </w:t>
        </w:r>
        <w:r w:rsidRPr="00E0423B">
          <w:rPr>
            <w:rFonts w:eastAsia="等线"/>
            <w:i/>
          </w:rPr>
          <w:t>t310</w:t>
        </w:r>
      </w:ins>
      <w:ins w:id="337" w:author="Rapp_AfterRAN2#123" w:date="2023-09-26T15:52:00Z">
        <w:r w:rsidR="00B3684B">
          <w:rPr>
            <w:rFonts w:eastAsia="等线"/>
            <w:i/>
          </w:rPr>
          <w:t>-</w:t>
        </w:r>
      </w:ins>
      <w:ins w:id="338" w:author="Rapp_AfterRAN2#123" w:date="2023-09-08T09:22:00Z">
        <w:r w:rsidRPr="00E0423B">
          <w:rPr>
            <w:rFonts w:eastAsia="等线"/>
            <w:i/>
          </w:rPr>
          <w:t xml:space="preserve">Expiry </w:t>
        </w:r>
        <w:r w:rsidRPr="00E0423B">
          <w:rPr>
            <w:rFonts w:eastAsia="等线"/>
            <w:iCs/>
          </w:rPr>
          <w:t xml:space="preserve">or </w:t>
        </w:r>
        <w:r w:rsidRPr="00E0423B">
          <w:rPr>
            <w:rFonts w:eastAsia="等线"/>
            <w:i/>
          </w:rPr>
          <w:t>t312</w:t>
        </w:r>
      </w:ins>
      <w:ins w:id="339" w:author="Rapp_AfterRAN2#123" w:date="2023-09-26T15:52:00Z">
        <w:r w:rsidR="00B3684B">
          <w:rPr>
            <w:rFonts w:eastAsia="等线"/>
            <w:i/>
          </w:rPr>
          <w:t>-</w:t>
        </w:r>
      </w:ins>
      <w:ins w:id="340" w:author="Rapp_AfterRAN2#123" w:date="2023-09-08T09:22:00Z">
        <w:r w:rsidRPr="00E0423B">
          <w:rPr>
            <w:rFonts w:eastAsia="等线"/>
            <w:i/>
          </w:rPr>
          <w:t>Expiry</w:t>
        </w:r>
        <w:r w:rsidRPr="00E0423B">
          <w:t>:</w:t>
        </w:r>
      </w:ins>
    </w:p>
    <w:p w14:paraId="2B85C548" w14:textId="77777777" w:rsidR="005F2B1E" w:rsidRPr="00F43A82" w:rsidRDefault="005F2B1E" w:rsidP="005F2B1E">
      <w:pPr>
        <w:pStyle w:val="B2"/>
        <w:rPr>
          <w:ins w:id="341" w:author="Rapp_AfterRAN2#123" w:date="2023-09-08T09:22:00Z"/>
          <w:rFonts w:eastAsia="宋体"/>
          <w:lang w:eastAsia="zh-CN"/>
        </w:rPr>
      </w:pPr>
      <w:ins w:id="342" w:author="Rapp_AfterRAN2#123" w:date="2023-09-08T09:22:00Z">
        <w:r w:rsidRPr="00E0423B">
          <w:rPr>
            <w:rFonts w:eastAsia="宋体"/>
            <w:lang w:eastAsia="zh-CN"/>
          </w:rPr>
          <w:t>2&gt;</w:t>
        </w:r>
        <w:r w:rsidRPr="00E0423B">
          <w:tab/>
          <w:t xml:space="preserve">set the </w:t>
        </w:r>
        <w:r w:rsidRPr="00E0423B">
          <w:rPr>
            <w:i/>
            <w:iCs/>
          </w:rPr>
          <w:t>ssbRLMConfigBitmap</w:t>
        </w:r>
        <w:r w:rsidRPr="00E0423B">
          <w:t xml:space="preserve"> and/or </w:t>
        </w:r>
        <w:r w:rsidRPr="00E0423B">
          <w:rPr>
            <w:i/>
            <w:iCs/>
          </w:rPr>
          <w:t xml:space="preserve">csi-rsRLMConfigBitmap </w:t>
        </w:r>
        <w:r w:rsidRPr="00E0423B">
          <w:t xml:space="preserve">in </w:t>
        </w:r>
        <w:r w:rsidRPr="00E0423B">
          <w:rPr>
            <w:i/>
            <w:iCs/>
          </w:rPr>
          <w:t>measResultLastServCell</w:t>
        </w:r>
        <w:r w:rsidRPr="00E0423B">
          <w:t xml:space="preserve"> to include the radio link monitoring configuration of the</w:t>
        </w:r>
        <w:r w:rsidRPr="00E0423B">
          <w:rPr>
            <w:rFonts w:eastAsia="宋体"/>
            <w:lang w:eastAsia="zh-CN"/>
          </w:rPr>
          <w:t xml:space="preserve"> </w:t>
        </w:r>
        <w:r>
          <w:rPr>
            <w:rFonts w:eastAsia="宋体"/>
            <w:lang w:eastAsia="zh-CN"/>
          </w:rPr>
          <w:t xml:space="preserve">last </w:t>
        </w:r>
        <w:r w:rsidRPr="00E0423B">
          <w:rPr>
            <w:rFonts w:eastAsia="宋体"/>
            <w:lang w:eastAsia="zh-CN"/>
          </w:rPr>
          <w:t>serving cell, if available</w:t>
        </w:r>
        <w:r w:rsidRPr="00E0423B">
          <w:t>;</w:t>
        </w:r>
      </w:ins>
    </w:p>
    <w:p w14:paraId="6D8849B9" w14:textId="558945F1" w:rsidR="00B05462" w:rsidRPr="00F10B4F" w:rsidRDefault="00B05462" w:rsidP="00B05462">
      <w:pPr>
        <w:pStyle w:val="B1"/>
        <w:rPr>
          <w:ins w:id="343" w:author="Rapp_AfterRAN2#121bis" w:date="2023-05-07T22:33:00Z"/>
          <w:lang w:eastAsia="zh-CN"/>
        </w:rPr>
      </w:pPr>
      <w:ins w:id="344" w:author="Rapp_AfterRAN2#121bis" w:date="2023-05-07T22:33:00Z">
        <w:r w:rsidRPr="00F10B4F">
          <w:rPr>
            <w:rFonts w:eastAsia="宋体"/>
            <w:lang w:eastAsia="zh-CN"/>
          </w:rPr>
          <w:t>1&gt;</w:t>
        </w:r>
        <w:r w:rsidRPr="00F10B4F">
          <w:rPr>
            <w:rFonts w:eastAsia="宋体"/>
            <w:lang w:eastAsia="zh-CN"/>
          </w:rPr>
          <w:tab/>
        </w:r>
        <w:r w:rsidRPr="00F10B4F">
          <w:rPr>
            <w:lang w:eastAsia="zh-CN"/>
          </w:rPr>
          <w:t xml:space="preserve">if the </w:t>
        </w:r>
        <w:r>
          <w:rPr>
            <w:lang w:eastAsia="zh-CN"/>
          </w:rPr>
          <w:t>fast MCG recovery procedure fails after detection of radio link failure</w:t>
        </w:r>
        <w:r w:rsidRPr="00F10B4F">
          <w:rPr>
            <w:lang w:eastAsia="zh-CN"/>
          </w:rPr>
          <w:t xml:space="preserve"> </w:t>
        </w:r>
        <w:r>
          <w:rPr>
            <w:lang w:eastAsia="zh-CN"/>
          </w:rPr>
          <w:t xml:space="preserve">at the MCG </w:t>
        </w:r>
        <w:r w:rsidRPr="00F10B4F">
          <w:rPr>
            <w:lang w:eastAsia="zh-CN"/>
          </w:rPr>
          <w:t>as described in 5.3.10.3:</w:t>
        </w:r>
      </w:ins>
    </w:p>
    <w:p w14:paraId="20812B28" w14:textId="77777777" w:rsidR="00B05462" w:rsidRDefault="00B05462" w:rsidP="00B05462">
      <w:pPr>
        <w:pStyle w:val="B2"/>
        <w:ind w:left="283" w:firstLine="284"/>
        <w:rPr>
          <w:ins w:id="345" w:author="Rapp_AfterRAN2#121bis" w:date="2023-05-07T22:33:00Z"/>
        </w:rPr>
      </w:pPr>
      <w:ins w:id="346" w:author="Rapp_AfterRAN2#121bis" w:date="2023-05-07T22:33:00Z">
        <w:r>
          <w:t>2&gt; if the timer T316 expires:</w:t>
        </w:r>
      </w:ins>
    </w:p>
    <w:p w14:paraId="16615535" w14:textId="77777777" w:rsidR="00B05462" w:rsidRPr="003B750D" w:rsidRDefault="00B05462" w:rsidP="00B05462">
      <w:pPr>
        <w:pStyle w:val="B3"/>
        <w:rPr>
          <w:ins w:id="347" w:author="Rapp_AfterRAN2#121bis" w:date="2023-05-07T22:33:00Z"/>
        </w:rPr>
      </w:pPr>
      <w:ins w:id="348" w:author="Rapp_AfterRAN2#121bis" w:date="2023-05-07T22:33:00Z">
        <w:r>
          <w:t xml:space="preserve">3&gt; set the </w:t>
        </w:r>
        <w:r w:rsidRPr="00C211D5">
          <w:rPr>
            <w:i/>
            <w:iCs/>
          </w:rPr>
          <w:t>mcgRecoveryFailure</w:t>
        </w:r>
        <w:del w:id="349" w:author="Rapp_AfterRAN2#123bis" w:date="2023-10-18T17:34:00Z">
          <w:r w:rsidRPr="00C211D5" w:rsidDel="00EC5FAE">
            <w:rPr>
              <w:i/>
              <w:iCs/>
            </w:rPr>
            <w:delText>-</w:delText>
          </w:r>
        </w:del>
        <w:r w:rsidRPr="00C211D5">
          <w:rPr>
            <w:i/>
            <w:iCs/>
          </w:rPr>
          <w:t>Cause</w:t>
        </w:r>
        <w:r>
          <w:t xml:space="preserve"> to </w:t>
        </w:r>
        <w:r w:rsidRPr="00C211D5">
          <w:rPr>
            <w:i/>
            <w:iCs/>
          </w:rPr>
          <w:t>t316-expiry</w:t>
        </w:r>
        <w:r>
          <w:t>;</w:t>
        </w:r>
      </w:ins>
    </w:p>
    <w:p w14:paraId="2F0E8428" w14:textId="691A6E4F" w:rsidR="00B05462" w:rsidRDefault="00B05462" w:rsidP="00B05462">
      <w:pPr>
        <w:pStyle w:val="B2"/>
        <w:ind w:left="283" w:firstLine="284"/>
        <w:rPr>
          <w:ins w:id="350" w:author="Rapp_AfterRAN2#121bis" w:date="2023-05-07T22:33:00Z"/>
        </w:rPr>
      </w:pPr>
      <w:ins w:id="351" w:author="Rapp_AfterRAN2#121bis" w:date="2023-05-07T22:33:00Z">
        <w:r>
          <w:t>2&gt; else if SCG was deactivated at the time of initiation of the fast MCG recovery procedure:</w:t>
        </w:r>
      </w:ins>
    </w:p>
    <w:p w14:paraId="5AF0CB52" w14:textId="77777777" w:rsidR="00B05462" w:rsidRDefault="00B05462" w:rsidP="00B05462">
      <w:pPr>
        <w:pStyle w:val="B2"/>
        <w:ind w:left="567" w:firstLine="284"/>
        <w:rPr>
          <w:ins w:id="352" w:author="Rapp_AfterRAN2#121bis" w:date="2023-05-07T22:33:00Z"/>
          <w:i/>
          <w:iCs/>
        </w:rPr>
      </w:pPr>
      <w:ins w:id="353" w:author="Rapp_AfterRAN2#121bis" w:date="2023-05-07T22:33:00Z">
        <w:r>
          <w:t xml:space="preserve">3&gt; set the </w:t>
        </w:r>
        <w:r w:rsidRPr="001954C8">
          <w:rPr>
            <w:i/>
            <w:iCs/>
          </w:rPr>
          <w:t>mcgRecovery</w:t>
        </w:r>
        <w:r w:rsidRPr="00892414">
          <w:rPr>
            <w:i/>
            <w:iCs/>
          </w:rPr>
          <w:t>Failure</w:t>
        </w:r>
        <w:del w:id="354" w:author="Rapp_AfterRAN2#123bis" w:date="2023-10-18T17:34:00Z">
          <w:r w:rsidDel="00EC5FAE">
            <w:rPr>
              <w:i/>
              <w:iCs/>
            </w:rPr>
            <w:delText>-</w:delText>
          </w:r>
        </w:del>
        <w:r>
          <w:rPr>
            <w:i/>
            <w:iCs/>
          </w:rPr>
          <w:t xml:space="preserve">Cause </w:t>
        </w:r>
        <w:r>
          <w:t xml:space="preserve">to </w:t>
        </w:r>
        <w:r>
          <w:rPr>
            <w:i/>
            <w:iCs/>
          </w:rPr>
          <w:t>scgDeactivated;</w:t>
        </w:r>
      </w:ins>
    </w:p>
    <w:p w14:paraId="52E683DC" w14:textId="49DD18DD" w:rsidR="00944E0C" w:rsidRPr="004173A5" w:rsidRDefault="00944E0C" w:rsidP="00944E0C">
      <w:pPr>
        <w:pStyle w:val="Editorsnote0"/>
        <w:ind w:left="852"/>
        <w:rPr>
          <w:ins w:id="355" w:author="Rapp_AfterRAN2#122" w:date="2023-06-29T11:26:00Z"/>
        </w:rPr>
      </w:pPr>
      <w:ins w:id="356" w:author="Rapp_AfterRAN2#122" w:date="2023-06-29T11:26:00Z">
        <w:r>
          <w:t xml:space="preserve">Editor´s note: Whether to log PSCell ID when </w:t>
        </w:r>
        <w:r w:rsidR="00527DF0">
          <w:t xml:space="preserve">SCG </w:t>
        </w:r>
        <w:r w:rsidR="00101D51">
          <w:t>was</w:t>
        </w:r>
        <w:r w:rsidR="00527DF0">
          <w:t xml:space="preserve"> deactivated</w:t>
        </w:r>
        <w:r w:rsidR="00101D51">
          <w:t xml:space="preserve"> at the time of </w:t>
        </w:r>
      </w:ins>
      <w:ins w:id="357" w:author="Rapp_AfterRAN2#122" w:date="2023-06-29T11:29:00Z">
        <w:r w:rsidR="00C42F67">
          <w:t xml:space="preserve">MCG </w:t>
        </w:r>
      </w:ins>
      <w:ins w:id="358" w:author="Rapp_AfterRAN2#122" w:date="2023-06-29T11:26:00Z">
        <w:r w:rsidR="00101D51">
          <w:t>fai</w:t>
        </w:r>
        <w:r w:rsidR="00BC7D34">
          <w:t>l</w:t>
        </w:r>
        <w:r w:rsidR="00101D51">
          <w:t>ure</w:t>
        </w:r>
        <w:r>
          <w:t>.</w:t>
        </w:r>
      </w:ins>
    </w:p>
    <w:p w14:paraId="62B4EBFE" w14:textId="5618F74C" w:rsidR="00B05462" w:rsidRDefault="00B05462" w:rsidP="00B05462">
      <w:pPr>
        <w:pStyle w:val="B2"/>
        <w:ind w:left="283" w:firstLine="284"/>
        <w:rPr>
          <w:ins w:id="359" w:author="Rapp_AfterRAN2#121bis" w:date="2023-05-07T22:33:00Z"/>
        </w:rPr>
      </w:pPr>
      <w:ins w:id="360" w:author="Rapp_AfterRAN2#121bis" w:date="2023-05-07T22:33:00Z">
        <w:r>
          <w:t>2&gt; else if SCG was failed while the timer T316 was running</w:t>
        </w:r>
      </w:ins>
      <w:ins w:id="361" w:author="Rapp_AfterRAN2#122" w:date="2023-06-29T11:21:00Z">
        <w:r w:rsidR="0094788A">
          <w:t xml:space="preserve"> or </w:t>
        </w:r>
      </w:ins>
      <w:ins w:id="362" w:author="Rapp_AfterRAN2#123" w:date="2023-09-26T15:56:00Z">
        <w:r w:rsidR="006E6915">
          <w:t xml:space="preserve">at the time of initiation of the </w:t>
        </w:r>
      </w:ins>
      <w:ins w:id="363" w:author="Rapp_AfterRAN2#123" w:date="2023-09-26T15:57:00Z">
        <w:r w:rsidR="006E6915">
          <w:t>fast MCG recovery procedure</w:t>
        </w:r>
      </w:ins>
      <w:ins w:id="364" w:author="Rapp_AfterRAN2#122" w:date="2023-06-29T11:21:00Z">
        <w:del w:id="365" w:author="Rapp_AfterRAN2#123" w:date="2023-09-26T15:56:00Z">
          <w:r w:rsidR="0094788A" w:rsidDel="006E6915">
            <w:delText>before transmitting</w:delText>
          </w:r>
        </w:del>
        <w:del w:id="366" w:author="Rapp_AfterRAN2#123" w:date="2023-09-26T15:57:00Z">
          <w:r w:rsidR="0094788A" w:rsidDel="006E6915">
            <w:delText xml:space="preserve"> </w:delText>
          </w:r>
          <w:r w:rsidR="0094788A" w:rsidRPr="009E7C71" w:rsidDel="006E6915">
            <w:rPr>
              <w:rFonts w:eastAsiaTheme="minorEastAsia"/>
              <w:i/>
              <w:iCs/>
            </w:rPr>
            <w:delText>MCGFailureInformation</w:delText>
          </w:r>
        </w:del>
      </w:ins>
      <w:ins w:id="367" w:author="Rapp_AfterRAN2#121bis" w:date="2023-05-07T22:33:00Z">
        <w:r>
          <w:t>:</w:t>
        </w:r>
      </w:ins>
    </w:p>
    <w:p w14:paraId="51CE5BFE" w14:textId="77777777" w:rsidR="00B05462" w:rsidRPr="00F10B4F" w:rsidRDefault="00B05462" w:rsidP="00B05462">
      <w:pPr>
        <w:pStyle w:val="B3"/>
        <w:rPr>
          <w:ins w:id="368" w:author="Rapp_AfterRAN2#121bis" w:date="2023-05-07T22:33:00Z"/>
        </w:rPr>
      </w:pPr>
      <w:ins w:id="369" w:author="Rapp_AfterRAN2#121bis" w:date="2023-05-07T22:33:00Z">
        <w:r>
          <w:t>3</w:t>
        </w:r>
        <w:r w:rsidRPr="00F10B4F">
          <w:t>&gt;</w:t>
        </w:r>
        <w:r w:rsidRPr="00F10B4F">
          <w:tab/>
          <w:t xml:space="preserve">set the </w:t>
        </w:r>
        <w:r w:rsidRPr="004C698C">
          <w:rPr>
            <w:i/>
            <w:iCs/>
          </w:rPr>
          <w:t>failedPSCellId</w:t>
        </w:r>
        <w:r w:rsidRPr="00F10B4F">
          <w:t xml:space="preserve"> to the global cell identity </w:t>
        </w:r>
        <w:r>
          <w:t>of the PSCell</w:t>
        </w:r>
        <w:r w:rsidRPr="00F10B4F">
          <w:t xml:space="preserve">, if available, otherwise to the physical cell identity and carrier frequency of the </w:t>
        </w:r>
        <w:r>
          <w:t>PSC</w:t>
        </w:r>
        <w:r w:rsidRPr="00F10B4F">
          <w:t>ell;</w:t>
        </w:r>
      </w:ins>
    </w:p>
    <w:p w14:paraId="728A0111" w14:textId="613C18B5" w:rsidR="00EC5FAE" w:rsidRPr="003B750D" w:rsidRDefault="00EC5FAE" w:rsidP="00EC5FAE">
      <w:pPr>
        <w:pStyle w:val="B3"/>
        <w:rPr>
          <w:ins w:id="370" w:author="Rapp_AfterRAN2#123bis" w:date="2023-10-18T17:33:00Z"/>
        </w:rPr>
      </w:pPr>
      <w:ins w:id="371" w:author="Rapp_AfterRAN2#123bis" w:date="2023-10-18T17:33:00Z">
        <w:r>
          <w:t xml:space="preserve">3&gt; set the </w:t>
        </w:r>
      </w:ins>
      <w:ins w:id="372" w:author="Rapp_AfterRAN2#123bis" w:date="2023-10-18T17:34:00Z">
        <w:r>
          <w:rPr>
            <w:i/>
            <w:iCs/>
          </w:rPr>
          <w:t>s</w:t>
        </w:r>
      </w:ins>
      <w:ins w:id="373" w:author="Rapp_AfterRAN2#123bis" w:date="2023-10-18T17:33:00Z">
        <w:r w:rsidRPr="00C211D5">
          <w:rPr>
            <w:i/>
            <w:iCs/>
          </w:rPr>
          <w:t>cgFailureCause</w:t>
        </w:r>
        <w:r>
          <w:t xml:space="preserve"> </w:t>
        </w:r>
      </w:ins>
      <w:ins w:id="374" w:author="Rapp_AfterRAN2#123bis" w:date="2023-10-18T17:37:00Z">
        <w:r w:rsidR="006052E5">
          <w:t xml:space="preserve">value </w:t>
        </w:r>
      </w:ins>
      <w:ins w:id="375" w:author="Rapp_AfterRAN2#123bis" w:date="2023-10-18T17:36:00Z">
        <w:r>
          <w:t xml:space="preserve">according to </w:t>
        </w:r>
        <w:r w:rsidRPr="00FA0D37">
          <w:t>5.7.3.5</w:t>
        </w:r>
      </w:ins>
      <w:ins w:id="376" w:author="Rapp_AfterRAN2#123bis" w:date="2023-10-18T17:33:00Z">
        <w:r>
          <w:t>;</w:t>
        </w:r>
      </w:ins>
    </w:p>
    <w:p w14:paraId="4A56AA74" w14:textId="43110F97" w:rsidR="000267BB" w:rsidRPr="003B750D" w:rsidRDefault="000267BB" w:rsidP="000267BB">
      <w:pPr>
        <w:pStyle w:val="B3"/>
        <w:rPr>
          <w:ins w:id="377" w:author="Rapp_AfterRAN2#123bis" w:date="2023-10-18T17:45:00Z"/>
        </w:rPr>
      </w:pPr>
      <w:ins w:id="378" w:author="Rapp_AfterRAN2#123bis" w:date="2023-10-18T17:45:00Z">
        <w:r>
          <w:t xml:space="preserve">3&gt; set the </w:t>
        </w:r>
      </w:ins>
      <w:ins w:id="379" w:author="Rapp_AfterRAN2#123bis" w:date="2023-10-18T17:46:00Z">
        <w:r>
          <w:rPr>
            <w:i/>
            <w:iCs/>
          </w:rPr>
          <w:t>elapsedTimeSCGFailure</w:t>
        </w:r>
      </w:ins>
      <w:ins w:id="380" w:author="Rapp_AfterRAN2#123bis" w:date="2023-10-18T17:45:00Z">
        <w:r>
          <w:t xml:space="preserve"> </w:t>
        </w:r>
      </w:ins>
      <w:ins w:id="381" w:author="Rapp_AfterRAN2#123bis" w:date="2023-10-18T17:46:00Z">
        <w:r>
          <w:t>to the time elapsed between SCG failure and the MCG failure</w:t>
        </w:r>
      </w:ins>
      <w:ins w:id="382" w:author="Rapp_AfterRAN2#123bis" w:date="2023-10-18T17:45:00Z">
        <w:r>
          <w:t>;</w:t>
        </w:r>
      </w:ins>
    </w:p>
    <w:p w14:paraId="74AC0E9D" w14:textId="052E8DE7" w:rsidR="00B05462" w:rsidDel="00EC5FAE" w:rsidRDefault="00B05462" w:rsidP="00B05462">
      <w:pPr>
        <w:pStyle w:val="B3"/>
        <w:rPr>
          <w:ins w:id="383" w:author="Rapp_AfterRAN2#121bis" w:date="2023-05-07T22:33:00Z"/>
          <w:del w:id="384" w:author="Rapp_AfterRAN2#123bis" w:date="2023-10-18T17:36:00Z"/>
        </w:rPr>
      </w:pPr>
      <w:ins w:id="385" w:author="Rapp_AfterRAN2#121bis" w:date="2023-05-07T22:33:00Z">
        <w:del w:id="386" w:author="Rapp_AfterRAN2#123bis" w:date="2023-10-18T17:36:00Z">
          <w:r w:rsidDel="00EC5FAE">
            <w:delText>3&gt; if the timer T310 expires</w:delText>
          </w:r>
        </w:del>
      </w:ins>
      <w:ins w:id="387" w:author="Rapp_AfterRAN2#121bis" w:date="2023-05-07T22:35:00Z">
        <w:del w:id="388" w:author="Rapp_AfterRAN2#123bis" w:date="2023-10-18T17:36:00Z">
          <w:r w:rsidR="00E1682B" w:rsidDel="00EC5FAE">
            <w:delText xml:space="preserve"> </w:delText>
          </w:r>
          <w:r w:rsidR="009C4A9B" w:rsidDel="00EC5FAE">
            <w:delText>at the SCG while the timer T316</w:delText>
          </w:r>
        </w:del>
      </w:ins>
      <w:ins w:id="389" w:author="Rapp_AfterRAN2#121bis" w:date="2023-05-07T22:36:00Z">
        <w:del w:id="390" w:author="Rapp_AfterRAN2#123bis" w:date="2023-10-18T17:36:00Z">
          <w:r w:rsidR="00CC5E2A" w:rsidDel="00EC5FAE">
            <w:delText xml:space="preserve"> was running</w:delText>
          </w:r>
        </w:del>
      </w:ins>
      <w:ins w:id="391" w:author="Rapp_AfterRAN2#122" w:date="2023-06-29T11:26:00Z">
        <w:del w:id="392" w:author="Rapp_AfterRAN2#123bis" w:date="2023-10-18T17:36:00Z">
          <w:r w:rsidR="006061A3" w:rsidDel="00EC5FAE">
            <w:delText xml:space="preserve"> or before transmitting </w:delText>
          </w:r>
          <w:r w:rsidR="006061A3" w:rsidRPr="00F024A6" w:rsidDel="00EC5FAE">
            <w:rPr>
              <w:rFonts w:eastAsiaTheme="minorEastAsia"/>
              <w:i/>
              <w:iCs/>
            </w:rPr>
            <w:delText>MCGFailureInformation</w:delText>
          </w:r>
        </w:del>
      </w:ins>
      <w:ins w:id="393" w:author="Rapp_AfterRAN2#121bis" w:date="2023-05-07T22:33:00Z">
        <w:del w:id="394" w:author="Rapp_AfterRAN2#123bis" w:date="2023-10-18T17:36:00Z">
          <w:r w:rsidDel="00EC5FAE">
            <w:delText>:</w:delText>
          </w:r>
        </w:del>
      </w:ins>
    </w:p>
    <w:p w14:paraId="07B99A18" w14:textId="0F202390" w:rsidR="00B05462" w:rsidDel="00EC5FAE" w:rsidRDefault="00B05462" w:rsidP="00B05462">
      <w:pPr>
        <w:pStyle w:val="B4"/>
        <w:rPr>
          <w:ins w:id="395" w:author="Rapp_AfterRAN2#121bis" w:date="2023-05-07T22:33:00Z"/>
          <w:del w:id="396" w:author="Rapp_AfterRAN2#123bis" w:date="2023-10-18T17:36:00Z"/>
        </w:rPr>
      </w:pPr>
      <w:ins w:id="397" w:author="Rapp_AfterRAN2#121bis" w:date="2023-05-07T22:33:00Z">
        <w:del w:id="398" w:author="Rapp_AfterRAN2#123bis" w:date="2023-10-18T17:36:00Z">
          <w:r w:rsidDel="00EC5FAE">
            <w:delText xml:space="preserve">4&gt; set </w:delText>
          </w:r>
          <w:r w:rsidRPr="000D4704" w:rsidDel="00EC5FAE">
            <w:rPr>
              <w:i/>
              <w:iCs/>
            </w:rPr>
            <w:delText>mcgRecoveryFailure-Cause</w:delText>
          </w:r>
          <w:r w:rsidDel="00EC5FAE">
            <w:delText xml:space="preserve"> to </w:delText>
          </w:r>
          <w:r w:rsidRPr="000D4704" w:rsidDel="00EC5FAE">
            <w:rPr>
              <w:i/>
              <w:iCs/>
            </w:rPr>
            <w:delText>scg-t310-Expiry</w:delText>
          </w:r>
          <w:r w:rsidDel="00EC5FAE">
            <w:delText>;</w:delText>
          </w:r>
        </w:del>
      </w:ins>
    </w:p>
    <w:p w14:paraId="76594456" w14:textId="7466F561" w:rsidR="00B05462" w:rsidRPr="00F43A82" w:rsidDel="00EC5FAE" w:rsidRDefault="00B05462" w:rsidP="00B05462">
      <w:pPr>
        <w:pStyle w:val="B3"/>
        <w:rPr>
          <w:ins w:id="399" w:author="Rapp_AfterRAN2#121bis" w:date="2023-05-07T22:33:00Z"/>
          <w:del w:id="400" w:author="Rapp_AfterRAN2#123bis" w:date="2023-10-18T17:36:00Z"/>
        </w:rPr>
      </w:pPr>
      <w:ins w:id="401" w:author="Rapp_AfterRAN2#121bis" w:date="2023-05-07T22:33:00Z">
        <w:del w:id="402" w:author="Rapp_AfterRAN2#123bis" w:date="2023-10-18T17:36:00Z">
          <w:r w:rsidDel="00EC5FAE">
            <w:lastRenderedPageBreak/>
            <w:delText>3</w:delText>
          </w:r>
          <w:r w:rsidRPr="00F43A82" w:rsidDel="00EC5FAE">
            <w:delText>&gt;</w:delText>
          </w:r>
          <w:r w:rsidRPr="00F43A82" w:rsidDel="00EC5FAE">
            <w:tab/>
            <w:delText xml:space="preserve">else if the UE declares radio link failure </w:delText>
          </w:r>
          <w:r w:rsidDel="00EC5FAE">
            <w:delText xml:space="preserve">at the SCG </w:delText>
          </w:r>
          <w:r w:rsidRPr="00F43A82" w:rsidDel="00EC5FAE">
            <w:delText>due to the random access problem indication from SCG MAC</w:delText>
          </w:r>
          <w:r w:rsidDel="00EC5FAE">
            <w:delText xml:space="preserve"> while the timer T316 was running</w:delText>
          </w:r>
        </w:del>
      </w:ins>
      <w:ins w:id="403" w:author="Rapp_AfterRAN2#122" w:date="2023-06-29T11:27:00Z">
        <w:del w:id="404" w:author="Rapp_AfterRAN2#123bis" w:date="2023-10-18T17:36:00Z">
          <w:r w:rsidR="006061A3" w:rsidDel="00EC5FAE">
            <w:delText xml:space="preserve"> or </w:delText>
          </w:r>
        </w:del>
      </w:ins>
      <w:ins w:id="405" w:author="Rapp_AfterRAN2#123" w:date="2023-09-26T21:14:00Z">
        <w:del w:id="406" w:author="Rapp_AfterRAN2#123bis" w:date="2023-10-18T17:36:00Z">
          <w:r w:rsidR="00133B6B" w:rsidDel="00EC5FAE">
            <w:delText>at the time of initiation of the fast MCG recovery procedure</w:delText>
          </w:r>
        </w:del>
      </w:ins>
      <w:ins w:id="407" w:author="Rapp_AfterRAN2#122" w:date="2023-06-29T11:27:00Z">
        <w:del w:id="408" w:author="Rapp_AfterRAN2#123bis" w:date="2023-10-18T17:36:00Z">
          <w:r w:rsidR="006061A3" w:rsidDel="00EC5FAE">
            <w:delText xml:space="preserve">before transmitting </w:delText>
          </w:r>
          <w:r w:rsidR="006061A3" w:rsidRPr="00F024A6" w:rsidDel="00EC5FAE">
            <w:rPr>
              <w:rFonts w:eastAsiaTheme="minorEastAsia"/>
              <w:i/>
              <w:iCs/>
            </w:rPr>
            <w:delText>MCGFailureInformation</w:delText>
          </w:r>
        </w:del>
      </w:ins>
      <w:ins w:id="409" w:author="Rapp_AfterRAN2#121bis" w:date="2023-05-07T22:33:00Z">
        <w:del w:id="410" w:author="Rapp_AfterRAN2#123bis" w:date="2023-10-18T17:36:00Z">
          <w:r w:rsidRPr="00F43A82" w:rsidDel="00EC5FAE">
            <w:delText>:</w:delText>
          </w:r>
        </w:del>
      </w:ins>
    </w:p>
    <w:p w14:paraId="599F8B3B" w14:textId="47945EF7" w:rsidR="00B05462" w:rsidRPr="00F43A82" w:rsidDel="00EC5FAE" w:rsidRDefault="00B05462" w:rsidP="00B05462">
      <w:pPr>
        <w:pStyle w:val="B4"/>
        <w:rPr>
          <w:ins w:id="411" w:author="Rapp_AfterRAN2#121bis" w:date="2023-05-07T22:33:00Z"/>
          <w:del w:id="412" w:author="Rapp_AfterRAN2#123bis" w:date="2023-10-18T17:36:00Z"/>
        </w:rPr>
      </w:pPr>
      <w:ins w:id="413" w:author="Rapp_AfterRAN2#121bis" w:date="2023-05-07T22:33:00Z">
        <w:del w:id="414" w:author="Rapp_AfterRAN2#123bis" w:date="2023-10-18T17:36:00Z">
          <w:r w:rsidDel="00EC5FAE">
            <w:delText>4</w:delText>
          </w:r>
          <w:r w:rsidRPr="00F43A82" w:rsidDel="00EC5FAE">
            <w:delText>&gt;</w:delText>
          </w:r>
          <w:r w:rsidDel="00EC5FAE">
            <w:delText xml:space="preserve"> </w:delText>
          </w:r>
          <w:r w:rsidRPr="00F43A82" w:rsidDel="00EC5FAE">
            <w:delText xml:space="preserve">set the </w:delText>
          </w:r>
          <w:r w:rsidRPr="000D4704" w:rsidDel="00EC5FAE">
            <w:rPr>
              <w:i/>
              <w:iCs/>
            </w:rPr>
            <w:delText>mcgRecoveryFailure-Cause</w:delText>
          </w:r>
          <w:r w:rsidRPr="00F43A82" w:rsidDel="00EC5FAE">
            <w:delText xml:space="preserve"> as </w:delText>
          </w:r>
          <w:r w:rsidRPr="000D4704" w:rsidDel="00EC5FAE">
            <w:rPr>
              <w:i/>
              <w:iCs/>
            </w:rPr>
            <w:delText>scg-randomAccessProblem</w:delText>
          </w:r>
          <w:r w:rsidRPr="00F43A82" w:rsidDel="00EC5FAE">
            <w:delText>;</w:delText>
          </w:r>
        </w:del>
      </w:ins>
    </w:p>
    <w:p w14:paraId="58AD372A" w14:textId="22637559" w:rsidR="00B05462" w:rsidRPr="00F43A82" w:rsidDel="00EC5FAE" w:rsidRDefault="00B05462" w:rsidP="00B05462">
      <w:pPr>
        <w:pStyle w:val="B3"/>
        <w:rPr>
          <w:ins w:id="415" w:author="Rapp_AfterRAN2#121bis" w:date="2023-05-07T22:33:00Z"/>
          <w:del w:id="416" w:author="Rapp_AfterRAN2#123bis" w:date="2023-10-18T17:36:00Z"/>
        </w:rPr>
      </w:pPr>
      <w:ins w:id="417" w:author="Rapp_AfterRAN2#121bis" w:date="2023-05-07T22:33:00Z">
        <w:del w:id="418" w:author="Rapp_AfterRAN2#123bis" w:date="2023-10-18T17:36:00Z">
          <w:r w:rsidDel="00EC5FAE">
            <w:delText>3&gt;</w:delText>
          </w:r>
          <w:r w:rsidRPr="00F43A82" w:rsidDel="00EC5FAE">
            <w:tab/>
            <w:delText xml:space="preserve">else if the UE declares radio link failure </w:delText>
          </w:r>
          <w:r w:rsidDel="00EC5FAE">
            <w:delText xml:space="preserve">at the SCG </w:delText>
          </w:r>
          <w:r w:rsidRPr="00F43A82" w:rsidDel="00EC5FAE">
            <w:delText>due to the reaching of maximum number of retransmissions from the MCG RLC</w:delText>
          </w:r>
          <w:r w:rsidDel="00EC5FAE">
            <w:delText xml:space="preserve"> while the timer T316 was running</w:delText>
          </w:r>
        </w:del>
      </w:ins>
      <w:ins w:id="419" w:author="Rapp_AfterRAN2#122" w:date="2023-06-29T11:28:00Z">
        <w:del w:id="420" w:author="Rapp_AfterRAN2#123bis" w:date="2023-10-18T17:36:00Z">
          <w:r w:rsidR="00C82BF8" w:rsidDel="00EC5FAE">
            <w:delText xml:space="preserve"> or </w:delText>
          </w:r>
        </w:del>
      </w:ins>
      <w:ins w:id="421" w:author="Rapp_AfterRAN2#123" w:date="2023-09-28T10:44:00Z">
        <w:del w:id="422" w:author="Rapp_AfterRAN2#123bis" w:date="2023-10-18T17:36:00Z">
          <w:r w:rsidR="00F672E4" w:rsidDel="00EC5FAE">
            <w:delText>at the time of initiation of the fast MCG recovery procedure</w:delText>
          </w:r>
        </w:del>
      </w:ins>
      <w:ins w:id="423" w:author="Rapp_AfterRAN2#122" w:date="2023-06-29T11:28:00Z">
        <w:del w:id="424" w:author="Rapp_AfterRAN2#123bis" w:date="2023-10-18T17:36:00Z">
          <w:r w:rsidR="00C82BF8" w:rsidDel="00EC5FAE">
            <w:delText xml:space="preserve">before transmitting </w:delText>
          </w:r>
          <w:r w:rsidR="00C82BF8" w:rsidRPr="00F024A6" w:rsidDel="00EC5FAE">
            <w:rPr>
              <w:rFonts w:eastAsiaTheme="minorEastAsia"/>
              <w:i/>
              <w:iCs/>
            </w:rPr>
            <w:delText>MCGFailureInformation</w:delText>
          </w:r>
        </w:del>
      </w:ins>
      <w:ins w:id="425" w:author="Rapp_AfterRAN2#121bis" w:date="2023-05-07T22:33:00Z">
        <w:del w:id="426" w:author="Rapp_AfterRAN2#123bis" w:date="2023-10-18T17:36:00Z">
          <w:r w:rsidRPr="00F43A82" w:rsidDel="00EC5FAE">
            <w:delText>:</w:delText>
          </w:r>
        </w:del>
      </w:ins>
    </w:p>
    <w:p w14:paraId="082A3335" w14:textId="5546D9A6" w:rsidR="00B05462" w:rsidRPr="00F43A82" w:rsidDel="00EC5FAE" w:rsidRDefault="00B05462" w:rsidP="00B05462">
      <w:pPr>
        <w:pStyle w:val="B4"/>
        <w:rPr>
          <w:ins w:id="427" w:author="Rapp_AfterRAN2#121bis" w:date="2023-05-07T22:33:00Z"/>
          <w:del w:id="428" w:author="Rapp_AfterRAN2#123bis" w:date="2023-10-18T17:36:00Z"/>
        </w:rPr>
      </w:pPr>
      <w:ins w:id="429" w:author="Rapp_AfterRAN2#121bis" w:date="2023-05-07T22:33:00Z">
        <w:del w:id="430" w:author="Rapp_AfterRAN2#123bis" w:date="2023-10-18T17:36:00Z">
          <w:r w:rsidDel="00EC5FAE">
            <w:delText>4</w:delText>
          </w:r>
          <w:r w:rsidRPr="00F43A82" w:rsidDel="00EC5FAE">
            <w:delText>&gt;</w:delText>
          </w:r>
          <w:r w:rsidRPr="00F43A82" w:rsidDel="00EC5FAE">
            <w:tab/>
            <w:delText xml:space="preserve">set the </w:delText>
          </w:r>
          <w:r w:rsidRPr="000D4704" w:rsidDel="00EC5FAE">
            <w:rPr>
              <w:i/>
              <w:iCs/>
            </w:rPr>
            <w:delText>mcgRecoveryFailure-Cause</w:delText>
          </w:r>
          <w:r w:rsidRPr="00F43A82" w:rsidDel="00EC5FAE">
            <w:delText xml:space="preserve"> as </w:delText>
          </w:r>
          <w:r w:rsidRPr="000D4704" w:rsidDel="00EC5FAE">
            <w:rPr>
              <w:i/>
            </w:rPr>
            <w:delText>scg-rlc-MaxNumRetx</w:delText>
          </w:r>
          <w:r w:rsidRPr="00F43A82" w:rsidDel="00EC5FAE">
            <w:delText>;</w:delText>
          </w:r>
        </w:del>
      </w:ins>
    </w:p>
    <w:p w14:paraId="6B02179E" w14:textId="29AFB59B" w:rsidR="00545880" w:rsidRPr="004173A5" w:rsidDel="000267BB" w:rsidRDefault="00545880" w:rsidP="00545880">
      <w:pPr>
        <w:pStyle w:val="Editorsnote0"/>
        <w:ind w:left="852"/>
        <w:rPr>
          <w:ins w:id="431" w:author="Rapp_AfterRAN2#122" w:date="2023-08-07T14:40:00Z"/>
          <w:del w:id="432" w:author="Rapp_AfterRAN2#123bis" w:date="2023-10-18T17:45:00Z"/>
        </w:rPr>
      </w:pPr>
      <w:ins w:id="433" w:author="Rapp_AfterRAN2#122" w:date="2023-08-07T14:40:00Z">
        <w:del w:id="434" w:author="Rapp_AfterRAN2#123bis" w:date="2023-10-18T17:45:00Z">
          <w:r w:rsidDel="000267BB">
            <w:delText xml:space="preserve">Editor´s note: FFS </w:delText>
          </w:r>
        </w:del>
      </w:ins>
      <w:ins w:id="435" w:author="Rapp_AfterRAN2#122" w:date="2023-08-07T14:44:00Z">
        <w:del w:id="436" w:author="Rapp_AfterRAN2#123bis" w:date="2023-10-18T17:45:00Z">
          <w:r w:rsidR="00BE1EE0" w:rsidDel="000267BB">
            <w:delText xml:space="preserve">on </w:delText>
          </w:r>
        </w:del>
      </w:ins>
      <w:ins w:id="437" w:author="Rapp_AfterRAN2#122" w:date="2023-08-07T14:43:00Z">
        <w:del w:id="438" w:author="Rapp_AfterRAN2#123bis" w:date="2023-10-18T17:45:00Z">
          <w:r w:rsidR="00744FC6" w:rsidDel="000267BB">
            <w:delText>log</w:delText>
          </w:r>
        </w:del>
      </w:ins>
      <w:ins w:id="439" w:author="Rapp_AfterRAN2#122" w:date="2023-08-07T14:44:00Z">
        <w:del w:id="440" w:author="Rapp_AfterRAN2#123bis" w:date="2023-10-18T17:45:00Z">
          <w:r w:rsidR="00744FC6" w:rsidDel="000267BB">
            <w:delText>ging</w:delText>
          </w:r>
        </w:del>
      </w:ins>
      <w:ins w:id="441" w:author="Rapp_AfterRAN2#122" w:date="2023-08-07T14:40:00Z">
        <w:del w:id="442" w:author="Rapp_AfterRAN2#123bis" w:date="2023-10-18T17:45:00Z">
          <w:r w:rsidDel="000267BB">
            <w:delText xml:space="preserve"> </w:delText>
          </w:r>
        </w:del>
      </w:ins>
      <w:ins w:id="443" w:author="Rapp_AfterRAN2#122" w:date="2023-08-07T14:41:00Z">
        <w:del w:id="444" w:author="Rapp_AfterRAN2#123bis" w:date="2023-10-18T17:45:00Z">
          <w:r w:rsidDel="000267BB">
            <w:delText xml:space="preserve">other SCG failure </w:delText>
          </w:r>
          <w:r w:rsidR="00F659F7" w:rsidDel="000267BB">
            <w:delText>types</w:delText>
          </w:r>
        </w:del>
      </w:ins>
      <w:ins w:id="445" w:author="Rapp_AfterRAN2#122" w:date="2023-08-07T14:40:00Z">
        <w:del w:id="446" w:author="Rapp_AfterRAN2#123bis" w:date="2023-10-18T17:45:00Z">
          <w:r w:rsidDel="000267BB">
            <w:delText>.</w:delText>
          </w:r>
        </w:del>
      </w:ins>
    </w:p>
    <w:p w14:paraId="218D551B" w14:textId="77777777" w:rsidR="00271FAD" w:rsidRPr="00F10B4F" w:rsidRDefault="00271FAD" w:rsidP="00271FAD">
      <w:pPr>
        <w:pStyle w:val="B1"/>
      </w:pPr>
      <w:r w:rsidRPr="00F10B4F">
        <w:rPr>
          <w:lang w:eastAsia="zh-CN"/>
        </w:rPr>
        <w:t>1</w:t>
      </w:r>
      <w:r w:rsidRPr="00F10B4F">
        <w:t>&gt;</w:t>
      </w:r>
      <w:r w:rsidRPr="00F10B4F">
        <w:tab/>
        <w:t xml:space="preserve">if available, set the </w:t>
      </w:r>
      <w:r w:rsidRPr="00F10B4F">
        <w:rPr>
          <w:i/>
        </w:rPr>
        <w:t xml:space="preserve">locationInfo </w:t>
      </w:r>
      <w:r w:rsidRPr="00F10B4F">
        <w:t>as in 5.3.3.7.</w:t>
      </w:r>
    </w:p>
    <w:p w14:paraId="4606BD35" w14:textId="77777777" w:rsidR="00271FAD" w:rsidRPr="00F10B4F" w:rsidRDefault="00271FAD" w:rsidP="00271FAD">
      <w:pPr>
        <w:rPr>
          <w:lang w:eastAsia="en-GB"/>
        </w:rPr>
      </w:pPr>
      <w:r w:rsidRPr="00F10B4F">
        <w:rPr>
          <w:lang w:eastAsia="en-GB"/>
        </w:rPr>
        <w:t>The UE may discard the radio link failure information</w:t>
      </w:r>
      <w:r w:rsidRPr="00F10B4F">
        <w:rPr>
          <w:rFonts w:eastAsia="宋体"/>
          <w:lang w:eastAsia="zh-CN"/>
        </w:rPr>
        <w:t xml:space="preserve"> or handover failure information</w:t>
      </w:r>
      <w:r w:rsidRPr="00F10B4F">
        <w:rPr>
          <w:lang w:eastAsia="en-GB"/>
        </w:rPr>
        <w:t xml:space="preserve">, i.e. release the UE variable </w:t>
      </w:r>
      <w:r w:rsidRPr="00F10B4F">
        <w:rPr>
          <w:i/>
          <w:lang w:eastAsia="en-GB"/>
        </w:rPr>
        <w:t>VarRLF-Report</w:t>
      </w:r>
      <w:r w:rsidRPr="00F10B4F">
        <w:rPr>
          <w:lang w:eastAsia="en-GB"/>
        </w:rPr>
        <w:t>, 48 hours after the radio link failure</w:t>
      </w:r>
      <w:r w:rsidRPr="00F10B4F">
        <w:rPr>
          <w:rFonts w:eastAsia="宋体"/>
          <w:lang w:eastAsia="zh-CN"/>
        </w:rPr>
        <w:t>/handover failure</w:t>
      </w:r>
      <w:r w:rsidRPr="00F10B4F">
        <w:rPr>
          <w:lang w:eastAsia="en-GB"/>
        </w:rPr>
        <w:t xml:space="preserve"> is detected.</w:t>
      </w:r>
    </w:p>
    <w:p w14:paraId="0B957046" w14:textId="77777777" w:rsidR="00271FAD" w:rsidRDefault="00271FAD" w:rsidP="00271FAD">
      <w:pPr>
        <w:pStyle w:val="NO"/>
      </w:pPr>
      <w:r w:rsidRPr="00F10B4F">
        <w:t xml:space="preserve">NOTE </w:t>
      </w:r>
      <w:r w:rsidRPr="00F10B4F">
        <w:rPr>
          <w:rFonts w:eastAsia="宋体"/>
          <w:lang w:eastAsia="zh-CN"/>
        </w:rPr>
        <w:t>2</w:t>
      </w:r>
      <w:r w:rsidRPr="00F10B4F">
        <w:t>:</w:t>
      </w:r>
      <w:r w:rsidRPr="00F10B4F">
        <w:tab/>
        <w:t>In this clause, the term 'handover failure' has been used to refer to 'reconfiguration with sync failure'.</w:t>
      </w:r>
    </w:p>
    <w:p w14:paraId="65735819" w14:textId="77777777" w:rsidR="0055653D" w:rsidRPr="00421CB3" w:rsidRDefault="0055653D" w:rsidP="0055653D">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C2B7B03" w14:textId="77777777" w:rsidR="00081776" w:rsidRPr="00C0503E" w:rsidRDefault="00081776" w:rsidP="00081776">
      <w:pPr>
        <w:pStyle w:val="3"/>
        <w:rPr>
          <w:rFonts w:eastAsia="MS Mincho"/>
        </w:rPr>
      </w:pPr>
      <w:bookmarkStart w:id="447" w:name="_Toc60776813"/>
      <w:bookmarkStart w:id="448" w:name="_Toc139045073"/>
      <w:r w:rsidRPr="00C0503E">
        <w:rPr>
          <w:rFonts w:eastAsia="MS Mincho"/>
        </w:rPr>
        <w:t>5.3.8</w:t>
      </w:r>
      <w:r w:rsidRPr="00C0503E">
        <w:rPr>
          <w:rFonts w:eastAsia="MS Mincho"/>
        </w:rPr>
        <w:tab/>
        <w:t>RRC connection release</w:t>
      </w:r>
      <w:bookmarkEnd w:id="447"/>
      <w:bookmarkEnd w:id="448"/>
    </w:p>
    <w:p w14:paraId="2B1B29C9" w14:textId="77777777" w:rsidR="00081776" w:rsidRPr="00C0503E" w:rsidRDefault="00081776" w:rsidP="00081776">
      <w:pPr>
        <w:pStyle w:val="4"/>
      </w:pPr>
      <w:bookmarkStart w:id="449" w:name="_Toc60776814"/>
      <w:bookmarkStart w:id="450" w:name="_Toc139045074"/>
      <w:r w:rsidRPr="00C0503E">
        <w:t>5.3.8.1</w:t>
      </w:r>
      <w:r w:rsidRPr="00C0503E">
        <w:tab/>
        <w:t>General</w:t>
      </w:r>
      <w:bookmarkEnd w:id="449"/>
      <w:bookmarkEnd w:id="450"/>
    </w:p>
    <w:p w14:paraId="4C1EDC0F" w14:textId="72B48122" w:rsidR="00081776" w:rsidRPr="00C0503E" w:rsidRDefault="003C07FE" w:rsidP="00081776">
      <w:pPr>
        <w:pStyle w:val="TH"/>
      </w:pPr>
      <w:r w:rsidRPr="00C0503E">
        <w:rPr>
          <w:noProof/>
          <w:lang w:val="en-US" w:eastAsia="zh-CN"/>
        </w:rPr>
        <w:drawing>
          <wp:inline distT="0" distB="0" distL="0" distR="0" wp14:anchorId="0B2D1A4F" wp14:editId="153AE497">
            <wp:extent cx="1828800" cy="998220"/>
            <wp:effectExtent l="0" t="0" r="0" b="5080"/>
            <wp:docPr id="17" name="Picture 1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7"/>
                    <pic:cNvPicPr>
                      <a:picLocks noGrp="1" noRot="1" noChangeAspect="1" noEditPoints="1" noAdjustHandles="1" noChangeArrowheads="1" noChangeShapeType="1" noCrop="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28800" cy="998220"/>
                    </a:xfrm>
                    <a:prstGeom prst="rect">
                      <a:avLst/>
                    </a:prstGeom>
                    <a:noFill/>
                    <a:ln>
                      <a:noFill/>
                    </a:ln>
                  </pic:spPr>
                </pic:pic>
              </a:graphicData>
            </a:graphic>
          </wp:inline>
        </w:drawing>
      </w:r>
    </w:p>
    <w:p w14:paraId="56ED15B2" w14:textId="77777777" w:rsidR="00081776" w:rsidRPr="00C0503E" w:rsidRDefault="00081776" w:rsidP="00081776">
      <w:pPr>
        <w:pStyle w:val="TF"/>
      </w:pPr>
      <w:r w:rsidRPr="00C0503E">
        <w:t>Figure 5.3.8.1-1: RRC connection release, successful</w:t>
      </w:r>
    </w:p>
    <w:p w14:paraId="60663D3B" w14:textId="77777777" w:rsidR="00081776" w:rsidRPr="00C0503E" w:rsidRDefault="00081776" w:rsidP="00081776">
      <w:r w:rsidRPr="00C0503E">
        <w:t>The purpose of this procedure is:</w:t>
      </w:r>
    </w:p>
    <w:p w14:paraId="4D47EC08" w14:textId="77777777" w:rsidR="00081776" w:rsidRPr="00C0503E" w:rsidRDefault="00081776" w:rsidP="00081776">
      <w:pPr>
        <w:pStyle w:val="B1"/>
      </w:pPr>
      <w:r w:rsidRPr="00C0503E">
        <w:t>-</w:t>
      </w:r>
      <w:r w:rsidRPr="00C0503E">
        <w:tab/>
        <w:t>to release the RRC connection, which includes the release of the established radio bearers (except for broadcast MRBs)</w:t>
      </w:r>
      <w:r w:rsidRPr="00C0503E">
        <w:rPr>
          <w:rFonts w:eastAsia="宋体"/>
        </w:rPr>
        <w:t>, BH RLC channels, Uu Relay RLC channels, PC5 Relay RLC channels</w:t>
      </w:r>
      <w:r w:rsidRPr="00C0503E">
        <w:t xml:space="preserve"> as well as all radio resources; or</w:t>
      </w:r>
    </w:p>
    <w:p w14:paraId="5B36C273" w14:textId="77777777" w:rsidR="00081776" w:rsidRPr="00C0503E" w:rsidRDefault="00081776" w:rsidP="00081776">
      <w:pPr>
        <w:pStyle w:val="B1"/>
      </w:pPr>
      <w:r w:rsidRPr="00C0503E">
        <w:t>-</w:t>
      </w:r>
      <w:r w:rsidRPr="00C0503E">
        <w:tab/>
        <w:t>to suspend the RRC connection only if SRB2 and at least one DRB or multicast MRB or, for IAB, SRB2, are setup, which includes the suspension of the established radio bearers (except for broadcast MRBs).</w:t>
      </w:r>
    </w:p>
    <w:p w14:paraId="5ECEA3EC" w14:textId="77777777" w:rsidR="00081776" w:rsidRPr="00C0503E" w:rsidRDefault="00081776" w:rsidP="00081776">
      <w:pPr>
        <w:pStyle w:val="4"/>
      </w:pPr>
      <w:bookmarkStart w:id="451" w:name="_Toc60776815"/>
      <w:bookmarkStart w:id="452" w:name="_Toc139045075"/>
      <w:r w:rsidRPr="00C0503E">
        <w:lastRenderedPageBreak/>
        <w:t>5.3.8.2</w:t>
      </w:r>
      <w:r w:rsidRPr="00C0503E">
        <w:tab/>
        <w:t>Initiation</w:t>
      </w:r>
      <w:bookmarkEnd w:id="451"/>
      <w:bookmarkEnd w:id="452"/>
    </w:p>
    <w:p w14:paraId="38736F06" w14:textId="77777777" w:rsidR="00081776" w:rsidRPr="00C0503E" w:rsidRDefault="00081776" w:rsidP="00081776">
      <w:r w:rsidRPr="00C0503E">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3F770E4C" w14:textId="77777777" w:rsidR="00081776" w:rsidRPr="00C0503E" w:rsidRDefault="00081776" w:rsidP="00081776">
      <w:pPr>
        <w:pStyle w:val="4"/>
      </w:pPr>
      <w:bookmarkStart w:id="453" w:name="_Toc60776816"/>
      <w:bookmarkStart w:id="454" w:name="_Toc139045076"/>
      <w:r w:rsidRPr="00C0503E">
        <w:t>5.3.8.3</w:t>
      </w:r>
      <w:r w:rsidRPr="00C0503E">
        <w:tab/>
        <w:t xml:space="preserve">Reception of the </w:t>
      </w:r>
      <w:r w:rsidRPr="00C0503E">
        <w:rPr>
          <w:i/>
        </w:rPr>
        <w:t>RRCRelease</w:t>
      </w:r>
      <w:r w:rsidRPr="00C0503E">
        <w:t xml:space="preserve"> by the UE</w:t>
      </w:r>
      <w:bookmarkEnd w:id="453"/>
      <w:bookmarkEnd w:id="454"/>
    </w:p>
    <w:p w14:paraId="556C60A3" w14:textId="77777777" w:rsidR="00081776" w:rsidRPr="00C0503E" w:rsidRDefault="00081776" w:rsidP="00081776">
      <w:r w:rsidRPr="00C0503E">
        <w:t>The UE shall:</w:t>
      </w:r>
    </w:p>
    <w:p w14:paraId="39C41DB0" w14:textId="77777777" w:rsidR="00081776" w:rsidRPr="00C0503E" w:rsidRDefault="00081776" w:rsidP="00081776">
      <w:pPr>
        <w:pStyle w:val="B1"/>
        <w:rPr>
          <w:lang w:eastAsia="zh-CN"/>
        </w:rPr>
      </w:pPr>
      <w:r w:rsidRPr="00C0503E">
        <w:t>1&gt;</w:t>
      </w:r>
      <w:r w:rsidRPr="00C0503E">
        <w:tab/>
        <w:t xml:space="preserve">delay the following actions defined in this clause 60 ms from the moment the </w:t>
      </w:r>
      <w:r w:rsidRPr="00C0503E">
        <w:rPr>
          <w:i/>
        </w:rPr>
        <w:t>RRCRelease</w:t>
      </w:r>
      <w:r w:rsidRPr="00C0503E">
        <w:t xml:space="preserve"> message was received or optionally when lower layers indicate that the receipt of the </w:t>
      </w:r>
      <w:r w:rsidRPr="00C0503E">
        <w:rPr>
          <w:i/>
        </w:rPr>
        <w:t>RRCRelease</w:t>
      </w:r>
      <w:r w:rsidRPr="00C0503E">
        <w:t xml:space="preserve"> message has been successfully acknowledged, whichever is earlier;</w:t>
      </w:r>
    </w:p>
    <w:p w14:paraId="33B3C5ED" w14:textId="77777777" w:rsidR="00081776" w:rsidRPr="00C0503E" w:rsidRDefault="00081776" w:rsidP="00081776">
      <w:pPr>
        <w:pStyle w:val="B1"/>
      </w:pPr>
      <w:r w:rsidRPr="00C0503E">
        <w:rPr>
          <w:lang w:eastAsia="zh-CN"/>
        </w:rPr>
        <w:t>1&gt;</w:t>
      </w:r>
      <w:r w:rsidRPr="00C0503E">
        <w:rPr>
          <w:lang w:eastAsia="zh-CN"/>
        </w:rPr>
        <w:tab/>
      </w:r>
      <w:r w:rsidRPr="00C0503E">
        <w:t>stop timer T380, if running;</w:t>
      </w:r>
    </w:p>
    <w:p w14:paraId="12BCD889" w14:textId="77777777" w:rsidR="00081776" w:rsidRPr="00C0503E" w:rsidRDefault="00081776" w:rsidP="00081776">
      <w:pPr>
        <w:pStyle w:val="B1"/>
      </w:pPr>
      <w:r w:rsidRPr="00C0503E">
        <w:t>1&gt;</w:t>
      </w:r>
      <w:r w:rsidRPr="00C0503E">
        <w:tab/>
        <w:t>stop timer T320, if running;</w:t>
      </w:r>
    </w:p>
    <w:p w14:paraId="71CBC586" w14:textId="77777777" w:rsidR="00081776" w:rsidRPr="00C0503E" w:rsidRDefault="00081776" w:rsidP="00081776">
      <w:pPr>
        <w:pStyle w:val="B1"/>
      </w:pPr>
      <w:r w:rsidRPr="00C0503E">
        <w:t>1&gt;</w:t>
      </w:r>
      <w:r w:rsidRPr="00C0503E">
        <w:tab/>
        <w:t>if timer T316 is running;</w:t>
      </w:r>
    </w:p>
    <w:p w14:paraId="3165AA01" w14:textId="77777777" w:rsidR="00081776" w:rsidRPr="00C0503E" w:rsidRDefault="00081776" w:rsidP="00081776">
      <w:pPr>
        <w:pStyle w:val="B2"/>
      </w:pPr>
      <w:r w:rsidRPr="00C0503E">
        <w:t>2&gt;</w:t>
      </w:r>
      <w:r w:rsidRPr="00C0503E">
        <w:tab/>
        <w:t>stop timer T316;</w:t>
      </w:r>
    </w:p>
    <w:p w14:paraId="0CB8C06E" w14:textId="31923BFC" w:rsidR="00F11D01" w:rsidRPr="00C0503E" w:rsidRDefault="00F11D01" w:rsidP="00F11D01">
      <w:pPr>
        <w:pStyle w:val="B2"/>
        <w:rPr>
          <w:ins w:id="455" w:author="Rapp_AfterRAN2#123" w:date="2023-09-06T15:18:00Z"/>
        </w:rPr>
      </w:pPr>
      <w:ins w:id="456" w:author="Rapp_AfterRAN2#123" w:date="2023-09-06T15:27:00Z">
        <w:r>
          <w:t>2</w:t>
        </w:r>
      </w:ins>
      <w:ins w:id="457" w:author="Rapp_AfterRAN2#123" w:date="2023-09-06T15:18:00Z">
        <w:r w:rsidRPr="00C0503E">
          <w:t>&gt;</w:t>
        </w:r>
        <w:r w:rsidRPr="00C0503E">
          <w:tab/>
          <w:t xml:space="preserve">if the UE supports </w:t>
        </w:r>
        <w:r w:rsidRPr="00C0503E">
          <w:rPr>
            <w:rFonts w:eastAsia="等线"/>
            <w:lang w:eastAsia="zh-CN"/>
          </w:rPr>
          <w:t xml:space="preserve">RLF-Report for </w:t>
        </w:r>
        <w:r>
          <w:rPr>
            <w:rFonts w:eastAsia="等线"/>
            <w:lang w:eastAsia="zh-CN"/>
          </w:rPr>
          <w:t>MCG recovery procedure</w:t>
        </w:r>
      </w:ins>
      <w:ins w:id="458" w:author="Rapp_AfterRAN2#123" w:date="2023-09-06T15:19:00Z">
        <w:r>
          <w:t>:</w:t>
        </w:r>
      </w:ins>
      <w:ins w:id="459" w:author="Rapp_AfterRAN2#123" w:date="2023-09-06T15:18:00Z">
        <w:r w:rsidRPr="00C0503E">
          <w:t xml:space="preserve"> </w:t>
        </w:r>
      </w:ins>
    </w:p>
    <w:p w14:paraId="26BB00F9" w14:textId="342DDD90" w:rsidR="00F11D01" w:rsidRPr="00C0503E" w:rsidRDefault="00F11D01" w:rsidP="00F11D01">
      <w:pPr>
        <w:pStyle w:val="B3"/>
        <w:rPr>
          <w:ins w:id="460" w:author="Rapp_AfterRAN2#123" w:date="2023-09-06T15:19:00Z"/>
        </w:rPr>
      </w:pPr>
      <w:ins w:id="461" w:author="Rapp_AfterRAN2#123" w:date="2023-09-06T15:27:00Z">
        <w:r>
          <w:t>3</w:t>
        </w:r>
      </w:ins>
      <w:ins w:id="462" w:author="Rapp_AfterRAN2#123" w:date="2023-09-06T15:19:00Z">
        <w:r w:rsidRPr="00C0503E">
          <w:t>&gt;</w:t>
        </w:r>
        <w:r w:rsidRPr="00C0503E">
          <w:tab/>
          <w:t xml:space="preserve">set the </w:t>
        </w:r>
        <w:r w:rsidRPr="001958AB">
          <w:rPr>
            <w:i/>
            <w:iCs/>
          </w:rPr>
          <w:t>elap</w:t>
        </w:r>
      </w:ins>
      <w:ins w:id="463" w:author="Rapp_AfterRAN2#123" w:date="2023-09-08T08:52:00Z">
        <w:r w:rsidR="008236D5">
          <w:rPr>
            <w:i/>
            <w:iCs/>
          </w:rPr>
          <w:t>s</w:t>
        </w:r>
      </w:ins>
      <w:ins w:id="464" w:author="Rapp_AfterRAN2#123" w:date="2023-09-06T15:19:00Z">
        <w:r w:rsidRPr="001958AB">
          <w:rPr>
            <w:i/>
            <w:iCs/>
          </w:rPr>
          <w:t>edTimeT316</w:t>
        </w:r>
        <w:r w:rsidRPr="00C0503E">
          <w:t xml:space="preserve"> in the </w:t>
        </w:r>
        <w:r w:rsidRPr="00C0503E">
          <w:rPr>
            <w:i/>
          </w:rPr>
          <w:t>VarRLF-Report</w:t>
        </w:r>
        <w:r w:rsidRPr="00C0503E">
          <w:t xml:space="preserve"> to </w:t>
        </w:r>
        <w:r w:rsidRPr="00352942">
          <w:t>the value of the elapsed time of the timer T3</w:t>
        </w:r>
        <w:r>
          <w:t>16</w:t>
        </w:r>
        <w:r w:rsidRPr="00C0503E">
          <w:t>;</w:t>
        </w:r>
      </w:ins>
    </w:p>
    <w:p w14:paraId="6F210F18" w14:textId="3700E352" w:rsidR="00F11D01" w:rsidRPr="00C0503E" w:rsidRDefault="00F11D01" w:rsidP="00F11D01">
      <w:pPr>
        <w:pStyle w:val="B2"/>
        <w:rPr>
          <w:ins w:id="465" w:author="Rapp_AfterRAN2#123" w:date="2023-09-06T15:19:00Z"/>
        </w:rPr>
      </w:pPr>
      <w:ins w:id="466" w:author="Rapp_AfterRAN2#123" w:date="2023-09-06T15:27:00Z">
        <w:r>
          <w:t>2</w:t>
        </w:r>
      </w:ins>
      <w:ins w:id="467" w:author="Rapp_AfterRAN2#123" w:date="2023-09-06T15:19:00Z">
        <w:r w:rsidRPr="00C0503E">
          <w:t>&gt;</w:t>
        </w:r>
        <w:r w:rsidRPr="00C0503E">
          <w:tab/>
        </w:r>
        <w:r>
          <w:t>else:</w:t>
        </w:r>
      </w:ins>
    </w:p>
    <w:p w14:paraId="1D9B0C8E" w14:textId="77777777" w:rsidR="00D54CE1" w:rsidRPr="00D746BC" w:rsidRDefault="00D54CE1" w:rsidP="00D54CE1">
      <w:pPr>
        <w:ind w:left="1135" w:hanging="284"/>
        <w:rPr>
          <w:ins w:id="468" w:author="Rapp_AfterRAN2#123" w:date="2023-09-08T09:02:00Z"/>
          <w:lang w:eastAsia="en-US"/>
        </w:rPr>
      </w:pPr>
      <w:ins w:id="469" w:author="Rapp_AfterRAN2#123" w:date="2023-09-08T09:02:00Z">
        <w:r w:rsidRPr="00D746BC">
          <w:rPr>
            <w:lang w:eastAsia="x-none"/>
          </w:rPr>
          <w:t>3&gt;</w:t>
        </w:r>
        <w:r w:rsidRPr="00D746BC">
          <w:rPr>
            <w:lang w:eastAsia="x-none"/>
          </w:rPr>
          <w:tab/>
        </w:r>
        <w:r w:rsidRPr="00C0503E">
          <w:rPr>
            <w:rFonts w:eastAsia="等线"/>
          </w:rPr>
          <w:t xml:space="preserve">clear the information included in </w:t>
        </w:r>
        <w:r w:rsidRPr="00C0503E">
          <w:rPr>
            <w:rFonts w:eastAsia="等线"/>
            <w:i/>
            <w:iCs/>
          </w:rPr>
          <w:t>VarRLF-Report</w:t>
        </w:r>
        <w:r w:rsidRPr="00C0503E">
          <w:rPr>
            <w:rFonts w:eastAsia="等线"/>
          </w:rPr>
          <w:t>, if any</w:t>
        </w:r>
        <w:r>
          <w:t>;</w:t>
        </w:r>
      </w:ins>
    </w:p>
    <w:p w14:paraId="2437B9AA" w14:textId="231FFF8A" w:rsidR="00081776" w:rsidRPr="00C0503E" w:rsidDel="00D54CE1" w:rsidRDefault="00081776" w:rsidP="006A027F">
      <w:pPr>
        <w:pStyle w:val="B2"/>
        <w:rPr>
          <w:del w:id="470" w:author="Rapp_AfterRAN2#123" w:date="2023-09-08T09:02:00Z"/>
        </w:rPr>
      </w:pPr>
      <w:del w:id="471" w:author="Rapp_AfterRAN2#123" w:date="2023-09-06T15:27:00Z">
        <w:r w:rsidRPr="00C0503E" w:rsidDel="00F11D01">
          <w:delText>2</w:delText>
        </w:r>
      </w:del>
      <w:del w:id="472" w:author="Rapp_AfterRAN2#123" w:date="2023-09-08T09:02:00Z">
        <w:r w:rsidRPr="00C0503E" w:rsidDel="00D54CE1">
          <w:delText>&gt;</w:delText>
        </w:r>
        <w:r w:rsidRPr="00C0503E" w:rsidDel="00D54CE1">
          <w:tab/>
          <w:delText xml:space="preserve">clear the information included in </w:delText>
        </w:r>
        <w:r w:rsidRPr="00C0503E" w:rsidDel="00D54CE1">
          <w:rPr>
            <w:i/>
          </w:rPr>
          <w:delText xml:space="preserve">VarRLF-Report, </w:delText>
        </w:r>
        <w:r w:rsidRPr="00C0503E" w:rsidDel="00D54CE1">
          <w:rPr>
            <w:rFonts w:eastAsia="宋体"/>
          </w:rPr>
          <w:delText>if any</w:delText>
        </w:r>
        <w:r w:rsidRPr="00C0503E" w:rsidDel="00D54CE1">
          <w:delText>;</w:delText>
        </w:r>
      </w:del>
    </w:p>
    <w:p w14:paraId="08DA654F" w14:textId="77777777" w:rsidR="00081776" w:rsidRPr="00C0503E" w:rsidRDefault="00081776" w:rsidP="00081776">
      <w:pPr>
        <w:pStyle w:val="B1"/>
      </w:pPr>
      <w:r w:rsidRPr="00C0503E">
        <w:t>1&gt;</w:t>
      </w:r>
      <w:r w:rsidRPr="00C0503E">
        <w:tab/>
        <w:t>stop timer T350, if running;</w:t>
      </w:r>
    </w:p>
    <w:p w14:paraId="3D6D442B" w14:textId="77777777" w:rsidR="00081776" w:rsidRPr="00C0503E" w:rsidRDefault="00081776" w:rsidP="00081776">
      <w:pPr>
        <w:pStyle w:val="B1"/>
      </w:pPr>
      <w:r w:rsidRPr="00C0503E">
        <w:t>1&gt;</w:t>
      </w:r>
      <w:r w:rsidRPr="00C0503E">
        <w:tab/>
        <w:t>stop timer T346g, if running;</w:t>
      </w:r>
    </w:p>
    <w:p w14:paraId="23DCEF81" w14:textId="77777777" w:rsidR="00081776" w:rsidRPr="00C0503E" w:rsidRDefault="00081776" w:rsidP="00081776">
      <w:pPr>
        <w:pStyle w:val="B1"/>
      </w:pPr>
      <w:r w:rsidRPr="00C0503E">
        <w:t>1&gt;</w:t>
      </w:r>
      <w:r w:rsidRPr="00C0503E">
        <w:tab/>
        <w:t>if the</w:t>
      </w:r>
      <w:r w:rsidRPr="00C0503E">
        <w:rPr>
          <w:i/>
        </w:rPr>
        <w:t xml:space="preserve"> </w:t>
      </w:r>
      <w:r w:rsidRPr="00C0503E">
        <w:t>AS security is not activated:</w:t>
      </w:r>
    </w:p>
    <w:p w14:paraId="6DDCDF15" w14:textId="77777777" w:rsidR="00081776" w:rsidRPr="00C0503E" w:rsidRDefault="00081776" w:rsidP="00081776">
      <w:pPr>
        <w:pStyle w:val="B2"/>
      </w:pPr>
      <w:r w:rsidRPr="00C0503E">
        <w:t>2&gt;</w:t>
      </w:r>
      <w:r w:rsidRPr="00C0503E">
        <w:tab/>
        <w:t xml:space="preserve">ignore any field included in </w:t>
      </w:r>
      <w:r w:rsidRPr="00C0503E">
        <w:rPr>
          <w:i/>
        </w:rPr>
        <w:t xml:space="preserve">RRCRelease </w:t>
      </w:r>
      <w:r w:rsidRPr="00C0503E">
        <w:t xml:space="preserve">message except </w:t>
      </w:r>
      <w:r w:rsidRPr="00C0503E">
        <w:rPr>
          <w:i/>
        </w:rPr>
        <w:t>waitTime</w:t>
      </w:r>
      <w:r w:rsidRPr="00C0503E">
        <w:t>;</w:t>
      </w:r>
    </w:p>
    <w:p w14:paraId="4D6723CF" w14:textId="77777777" w:rsidR="00081776" w:rsidRPr="00C0503E" w:rsidRDefault="00081776" w:rsidP="00081776">
      <w:pPr>
        <w:pStyle w:val="B2"/>
      </w:pPr>
      <w:r w:rsidRPr="00C0503E">
        <w:t>2&gt;</w:t>
      </w:r>
      <w:r w:rsidRPr="00C0503E">
        <w:tab/>
        <w:t>perform the actions upon going to RRC_IDLE as specified in 5.3.11 with the release cause 'other' upon which the procedure ends;</w:t>
      </w:r>
    </w:p>
    <w:p w14:paraId="08D5ADB8" w14:textId="77777777" w:rsidR="00081776" w:rsidRPr="00C0503E" w:rsidRDefault="00081776" w:rsidP="00081776">
      <w:pPr>
        <w:pStyle w:val="B1"/>
      </w:pPr>
      <w:r w:rsidRPr="00C0503E">
        <w:t>1&gt;</w:t>
      </w:r>
      <w:r w:rsidRPr="00C0503E">
        <w:tab/>
        <w:t xml:space="preserve">if the </w:t>
      </w:r>
      <w:r w:rsidRPr="00C0503E">
        <w:rPr>
          <w:i/>
        </w:rPr>
        <w:t>RRCRelease</w:t>
      </w:r>
      <w:r w:rsidRPr="00C0503E">
        <w:t xml:space="preserve"> message includes </w:t>
      </w:r>
      <w:r w:rsidRPr="00C0503E">
        <w:rPr>
          <w:i/>
        </w:rPr>
        <w:t>redirectedCarrierInfo</w:t>
      </w:r>
      <w:r w:rsidRPr="00C0503E">
        <w:t xml:space="preserve"> indicating redirection to </w:t>
      </w:r>
      <w:r w:rsidRPr="00C0503E">
        <w:rPr>
          <w:i/>
        </w:rPr>
        <w:t>eutra</w:t>
      </w:r>
      <w:r w:rsidRPr="00C0503E">
        <w:t>:</w:t>
      </w:r>
    </w:p>
    <w:p w14:paraId="08762671" w14:textId="77777777" w:rsidR="00081776" w:rsidRPr="00C0503E" w:rsidRDefault="00081776" w:rsidP="00081776">
      <w:pPr>
        <w:pStyle w:val="B2"/>
      </w:pPr>
      <w:r w:rsidRPr="00C0503E">
        <w:t>2&gt;</w:t>
      </w:r>
      <w:r w:rsidRPr="00C0503E">
        <w:tab/>
        <w:t xml:space="preserve">if </w:t>
      </w:r>
      <w:r w:rsidRPr="00C0503E">
        <w:rPr>
          <w:i/>
        </w:rPr>
        <w:t>cnType</w:t>
      </w:r>
      <w:r w:rsidRPr="00C0503E">
        <w:t xml:space="preserve"> is included:</w:t>
      </w:r>
    </w:p>
    <w:p w14:paraId="37AD722D" w14:textId="77777777" w:rsidR="00081776" w:rsidRPr="00C0503E" w:rsidRDefault="00081776" w:rsidP="00081776">
      <w:pPr>
        <w:pStyle w:val="B3"/>
      </w:pPr>
      <w:r w:rsidRPr="00C0503E">
        <w:lastRenderedPageBreak/>
        <w:t>3&gt;</w:t>
      </w:r>
      <w:r w:rsidRPr="00C0503E">
        <w:tab/>
        <w:t xml:space="preserve">after the cell selection, indicate the available CN Type(s) and the received </w:t>
      </w:r>
      <w:r w:rsidRPr="00C0503E">
        <w:rPr>
          <w:i/>
        </w:rPr>
        <w:t>cnType</w:t>
      </w:r>
      <w:r w:rsidRPr="00C0503E">
        <w:t xml:space="preserve"> to upper layers;</w:t>
      </w:r>
    </w:p>
    <w:p w14:paraId="1401F9DF" w14:textId="77777777" w:rsidR="00081776" w:rsidRPr="00C0503E" w:rsidRDefault="00081776" w:rsidP="00081776">
      <w:pPr>
        <w:pStyle w:val="NO"/>
      </w:pPr>
      <w:r w:rsidRPr="00C0503E">
        <w:t>NOTE 1:</w:t>
      </w:r>
      <w:r w:rsidRPr="00C0503E">
        <w:tab/>
        <w:t xml:space="preserve">Handling the case if the E-UTRA cell selected after the redirection does not support the core network type specified by the </w:t>
      </w:r>
      <w:r w:rsidRPr="00C0503E">
        <w:rPr>
          <w:i/>
        </w:rPr>
        <w:t>cnType,</w:t>
      </w:r>
      <w:r w:rsidRPr="00C0503E">
        <w:t xml:space="preserve"> is up to UE implementation.</w:t>
      </w:r>
    </w:p>
    <w:p w14:paraId="2ADBAB77" w14:textId="77777777" w:rsidR="00081776" w:rsidRPr="00C0503E" w:rsidRDefault="00081776" w:rsidP="00081776">
      <w:pPr>
        <w:pStyle w:val="B2"/>
      </w:pPr>
      <w:r w:rsidRPr="00C0503E">
        <w:t>2&gt;</w:t>
      </w:r>
      <w:r w:rsidRPr="00C0503E">
        <w:tab/>
        <w:t xml:space="preserve">if </w:t>
      </w:r>
      <w:r w:rsidRPr="00C0503E">
        <w:rPr>
          <w:i/>
        </w:rPr>
        <w:t>voiceFallbackIndication</w:t>
      </w:r>
      <w:r w:rsidRPr="00C0503E">
        <w:t xml:space="preserve"> is included:</w:t>
      </w:r>
    </w:p>
    <w:p w14:paraId="484DCAB3" w14:textId="77777777" w:rsidR="00081776" w:rsidRPr="00C0503E" w:rsidRDefault="00081776" w:rsidP="00081776">
      <w:pPr>
        <w:pStyle w:val="B3"/>
      </w:pPr>
      <w:r w:rsidRPr="00C0503E">
        <w:rPr>
          <w:lang w:eastAsia="x-none"/>
        </w:rPr>
        <w:t>3&gt;</w:t>
      </w:r>
      <w:r w:rsidRPr="00C0503E">
        <w:rPr>
          <w:lang w:eastAsia="x-none"/>
        </w:rPr>
        <w:tab/>
        <w:t>consider the RRC connection release was for EPS fallback for IMS voice (see TS 23.502 [</w:t>
      </w:r>
      <w:r w:rsidRPr="00C0503E">
        <w:t>43</w:t>
      </w:r>
      <w:r w:rsidRPr="00C0503E">
        <w:rPr>
          <w:lang w:eastAsia="x-none"/>
        </w:rPr>
        <w:t>]);</w:t>
      </w:r>
    </w:p>
    <w:p w14:paraId="6B660007" w14:textId="77777777" w:rsidR="00081776" w:rsidRPr="00C0503E" w:rsidRDefault="00081776" w:rsidP="00081776">
      <w:pPr>
        <w:pStyle w:val="B1"/>
      </w:pPr>
      <w:r w:rsidRPr="00C0503E">
        <w:t>1&gt;</w:t>
      </w:r>
      <w:r w:rsidRPr="00C0503E">
        <w:tab/>
        <w:t xml:space="preserve">if the </w:t>
      </w:r>
      <w:r w:rsidRPr="00C0503E">
        <w:rPr>
          <w:i/>
        </w:rPr>
        <w:t>RRCRelease</w:t>
      </w:r>
      <w:r w:rsidRPr="00C0503E">
        <w:t xml:space="preserve"> message includes the </w:t>
      </w:r>
      <w:r w:rsidRPr="00C0503E">
        <w:rPr>
          <w:i/>
        </w:rPr>
        <w:t>cellReselectionPriorities</w:t>
      </w:r>
      <w:r w:rsidRPr="00C0503E">
        <w:t>:</w:t>
      </w:r>
    </w:p>
    <w:p w14:paraId="431C05ED" w14:textId="77777777" w:rsidR="00081776" w:rsidRPr="00C0503E" w:rsidRDefault="00081776" w:rsidP="00081776">
      <w:pPr>
        <w:pStyle w:val="B2"/>
      </w:pPr>
      <w:r w:rsidRPr="00C0503E">
        <w:t>2&gt;</w:t>
      </w:r>
      <w:r w:rsidRPr="00C0503E">
        <w:tab/>
        <w:t xml:space="preserve">store the cell reselection priority information provided by the </w:t>
      </w:r>
      <w:r w:rsidRPr="00C0503E">
        <w:rPr>
          <w:i/>
        </w:rPr>
        <w:t>cellReselectionPriorities</w:t>
      </w:r>
      <w:r w:rsidRPr="00C0503E">
        <w:t>;</w:t>
      </w:r>
    </w:p>
    <w:p w14:paraId="251C38D4" w14:textId="77777777" w:rsidR="00081776" w:rsidRPr="00C0503E" w:rsidRDefault="00081776" w:rsidP="00081776">
      <w:pPr>
        <w:pStyle w:val="B2"/>
      </w:pPr>
      <w:r w:rsidRPr="00C0503E">
        <w:t>2&gt;</w:t>
      </w:r>
      <w:r w:rsidRPr="00C0503E">
        <w:tab/>
        <w:t xml:space="preserve">if the </w:t>
      </w:r>
      <w:r w:rsidRPr="00C0503E">
        <w:rPr>
          <w:i/>
        </w:rPr>
        <w:t>t320</w:t>
      </w:r>
      <w:r w:rsidRPr="00C0503E">
        <w:t xml:space="preserve"> is included:</w:t>
      </w:r>
    </w:p>
    <w:p w14:paraId="46BCEDCA" w14:textId="77777777" w:rsidR="00081776" w:rsidRPr="00C0503E" w:rsidRDefault="00081776" w:rsidP="00081776">
      <w:pPr>
        <w:pStyle w:val="B3"/>
      </w:pPr>
      <w:r w:rsidRPr="00C0503E">
        <w:t>3&gt;</w:t>
      </w:r>
      <w:r w:rsidRPr="00C0503E">
        <w:tab/>
        <w:t xml:space="preserve">start timer T320, with the timer value set according to the value of </w:t>
      </w:r>
      <w:r w:rsidRPr="00C0503E">
        <w:rPr>
          <w:i/>
        </w:rPr>
        <w:t>t320</w:t>
      </w:r>
      <w:r w:rsidRPr="00C0503E">
        <w:t>;</w:t>
      </w:r>
    </w:p>
    <w:p w14:paraId="58FB30E1" w14:textId="77777777" w:rsidR="00081776" w:rsidRPr="00C0503E" w:rsidRDefault="00081776" w:rsidP="00081776">
      <w:pPr>
        <w:pStyle w:val="B1"/>
      </w:pPr>
      <w:r w:rsidRPr="00C0503E">
        <w:t>1&gt;</w:t>
      </w:r>
      <w:r w:rsidRPr="00C0503E">
        <w:tab/>
        <w:t>else:</w:t>
      </w:r>
    </w:p>
    <w:p w14:paraId="378F010E" w14:textId="77777777" w:rsidR="00081776" w:rsidRPr="00C0503E" w:rsidRDefault="00081776" w:rsidP="00081776">
      <w:pPr>
        <w:pStyle w:val="B2"/>
      </w:pPr>
      <w:r w:rsidRPr="00C0503E">
        <w:t>2&gt;</w:t>
      </w:r>
      <w:r w:rsidRPr="00C0503E">
        <w:tab/>
        <w:t>apply the cell reselection priority information broadcast in the system information;</w:t>
      </w:r>
    </w:p>
    <w:p w14:paraId="04283D59" w14:textId="77777777" w:rsidR="00081776" w:rsidRPr="00C0503E" w:rsidRDefault="00081776" w:rsidP="00081776">
      <w:pPr>
        <w:pStyle w:val="B1"/>
      </w:pPr>
      <w:r w:rsidRPr="00C0503E">
        <w:t>1&gt;</w:t>
      </w:r>
      <w:r w:rsidRPr="00C0503E">
        <w:tab/>
        <w:t xml:space="preserve">if </w:t>
      </w:r>
      <w:r w:rsidRPr="00C0503E">
        <w:rPr>
          <w:i/>
          <w:iCs/>
        </w:rPr>
        <w:t>deprioritisationReq</w:t>
      </w:r>
      <w:r w:rsidRPr="00C0503E">
        <w:t xml:space="preserve"> is included</w:t>
      </w:r>
      <w:r w:rsidRPr="00C0503E">
        <w:rPr>
          <w:lang w:eastAsia="x-none"/>
        </w:rPr>
        <w:t xml:space="preserve"> and the UE supports RRC connection release with deprioritisation</w:t>
      </w:r>
      <w:r w:rsidRPr="00C0503E">
        <w:t>:</w:t>
      </w:r>
    </w:p>
    <w:p w14:paraId="16C628D8" w14:textId="77777777" w:rsidR="00081776" w:rsidRPr="00C0503E" w:rsidRDefault="00081776" w:rsidP="00081776">
      <w:pPr>
        <w:pStyle w:val="B2"/>
      </w:pPr>
      <w:r w:rsidRPr="00C0503E">
        <w:t>2&gt;</w:t>
      </w:r>
      <w:r w:rsidRPr="00C0503E">
        <w:tab/>
        <w:t xml:space="preserve">start or restart timer T325 with the timer value set to the </w:t>
      </w:r>
      <w:r w:rsidRPr="00C0503E">
        <w:rPr>
          <w:i/>
          <w:iCs/>
        </w:rPr>
        <w:t>deprioritisationTimer</w:t>
      </w:r>
      <w:r w:rsidRPr="00C0503E">
        <w:t xml:space="preserve"> signalled;</w:t>
      </w:r>
    </w:p>
    <w:p w14:paraId="4B19B212" w14:textId="77777777" w:rsidR="00081776" w:rsidRPr="00C0503E" w:rsidRDefault="00081776" w:rsidP="00081776">
      <w:pPr>
        <w:pStyle w:val="B2"/>
      </w:pPr>
      <w:r w:rsidRPr="00C0503E">
        <w:t>2&gt;</w:t>
      </w:r>
      <w:r w:rsidRPr="00C0503E">
        <w:tab/>
        <w:t>store the</w:t>
      </w:r>
      <w:r w:rsidRPr="00C0503E">
        <w:rPr>
          <w:i/>
          <w:iCs/>
        </w:rPr>
        <w:t xml:space="preserve"> deprioritisationReq</w:t>
      </w:r>
      <w:r w:rsidRPr="00C0503E">
        <w:t xml:space="preserve"> until T325 expiry;</w:t>
      </w:r>
    </w:p>
    <w:p w14:paraId="33D140F2" w14:textId="77777777" w:rsidR="00081776" w:rsidRPr="00C0503E" w:rsidRDefault="00081776" w:rsidP="00081776">
      <w:pPr>
        <w:pStyle w:val="NO"/>
      </w:pPr>
      <w:r w:rsidRPr="00C0503E">
        <w:t>NOTE 1a:</w:t>
      </w:r>
      <w:r w:rsidRPr="00C0503E">
        <w:tab/>
        <w:t>The UE stores the deprioritisation request irrespective of any cell reselection absolute priority assignments (by dedicated or common signalling) and regardless of RRC connections in NR or other RATs unless specified otherwise.</w:t>
      </w:r>
    </w:p>
    <w:p w14:paraId="7DB546AC" w14:textId="77777777" w:rsidR="00081776" w:rsidRPr="00C0503E" w:rsidRDefault="00081776" w:rsidP="00081776">
      <w:pPr>
        <w:pStyle w:val="B1"/>
      </w:pPr>
      <w:r w:rsidRPr="00C0503E">
        <w:t>1&gt;</w:t>
      </w:r>
      <w:r w:rsidRPr="00C0503E">
        <w:tab/>
        <w:t xml:space="preserve">if the </w:t>
      </w:r>
      <w:r w:rsidRPr="00C0503E">
        <w:rPr>
          <w:i/>
          <w:iCs/>
        </w:rPr>
        <w:t>RRCRelease</w:t>
      </w:r>
      <w:r w:rsidRPr="00C0503E">
        <w:t xml:space="preserve"> includes the </w:t>
      </w:r>
      <w:r w:rsidRPr="00C0503E">
        <w:rPr>
          <w:i/>
          <w:iCs/>
        </w:rPr>
        <w:t>measIdleConfig</w:t>
      </w:r>
      <w:r w:rsidRPr="00C0503E">
        <w:t>:</w:t>
      </w:r>
    </w:p>
    <w:p w14:paraId="2E652E9E" w14:textId="77777777" w:rsidR="00081776" w:rsidRPr="00C0503E" w:rsidRDefault="00081776" w:rsidP="00081776">
      <w:pPr>
        <w:pStyle w:val="B2"/>
      </w:pPr>
      <w:r w:rsidRPr="00C0503E">
        <w:t>2&gt;</w:t>
      </w:r>
      <w:r w:rsidRPr="00C0503E">
        <w:tab/>
        <w:t>if T331 is running:</w:t>
      </w:r>
    </w:p>
    <w:p w14:paraId="7ABA4015" w14:textId="77777777" w:rsidR="00081776" w:rsidRPr="00C0503E" w:rsidRDefault="00081776" w:rsidP="00081776">
      <w:pPr>
        <w:pStyle w:val="B3"/>
      </w:pPr>
      <w:r w:rsidRPr="00C0503E">
        <w:t>3&gt; stop timer T331;</w:t>
      </w:r>
    </w:p>
    <w:p w14:paraId="563959EB" w14:textId="77777777" w:rsidR="00081776" w:rsidRPr="00C0503E" w:rsidRDefault="00081776" w:rsidP="00081776">
      <w:pPr>
        <w:pStyle w:val="B3"/>
      </w:pPr>
      <w:r w:rsidRPr="00C0503E">
        <w:t>3&gt;</w:t>
      </w:r>
      <w:r w:rsidRPr="00C0503E">
        <w:tab/>
        <w:t>perform the actions as specified in 5.7.8.3;</w:t>
      </w:r>
    </w:p>
    <w:p w14:paraId="713B629C" w14:textId="77777777" w:rsidR="00081776" w:rsidRPr="00C0503E" w:rsidRDefault="00081776" w:rsidP="00081776">
      <w:pPr>
        <w:pStyle w:val="B2"/>
      </w:pPr>
      <w:r w:rsidRPr="00C0503E">
        <w:t>2&gt;</w:t>
      </w:r>
      <w:r w:rsidRPr="00C0503E">
        <w:tab/>
        <w:t xml:space="preserve">if the </w:t>
      </w:r>
      <w:r w:rsidRPr="00C0503E">
        <w:rPr>
          <w:i/>
          <w:iCs/>
        </w:rPr>
        <w:t>measIdleConfig</w:t>
      </w:r>
      <w:r w:rsidRPr="00C0503E">
        <w:t xml:space="preserve"> is set to </w:t>
      </w:r>
      <w:r w:rsidRPr="00C0503E">
        <w:rPr>
          <w:i/>
          <w:iCs/>
        </w:rPr>
        <w:t>setup</w:t>
      </w:r>
      <w:r w:rsidRPr="00C0503E">
        <w:t>:</w:t>
      </w:r>
    </w:p>
    <w:p w14:paraId="0E42FD80" w14:textId="77777777" w:rsidR="00081776" w:rsidRPr="00C0503E" w:rsidRDefault="00081776" w:rsidP="00081776">
      <w:pPr>
        <w:pStyle w:val="B3"/>
      </w:pPr>
      <w:r w:rsidRPr="00C0503E">
        <w:t>3&gt;</w:t>
      </w:r>
      <w:r w:rsidRPr="00C0503E">
        <w:tab/>
        <w:t xml:space="preserve">store the received </w:t>
      </w:r>
      <w:r w:rsidRPr="00C0503E">
        <w:rPr>
          <w:i/>
          <w:iCs/>
        </w:rPr>
        <w:t>measIdleDuration</w:t>
      </w:r>
      <w:r w:rsidRPr="00C0503E">
        <w:t xml:space="preserve"> in </w:t>
      </w:r>
      <w:r w:rsidRPr="00C0503E">
        <w:rPr>
          <w:i/>
          <w:iCs/>
        </w:rPr>
        <w:t>VarMeasIdleConfig</w:t>
      </w:r>
      <w:r w:rsidRPr="00C0503E">
        <w:t>;</w:t>
      </w:r>
    </w:p>
    <w:p w14:paraId="3B03D085" w14:textId="77777777" w:rsidR="00081776" w:rsidRPr="00C0503E" w:rsidRDefault="00081776" w:rsidP="00081776">
      <w:pPr>
        <w:pStyle w:val="B3"/>
      </w:pPr>
      <w:r w:rsidRPr="00C0503E">
        <w:t>3&gt;</w:t>
      </w:r>
      <w:r w:rsidRPr="00C0503E">
        <w:tab/>
        <w:t xml:space="preserve">start timer T331 with the value set to </w:t>
      </w:r>
      <w:r w:rsidRPr="00C0503E">
        <w:rPr>
          <w:i/>
          <w:iCs/>
        </w:rPr>
        <w:t>measIdleDuration</w:t>
      </w:r>
      <w:r w:rsidRPr="00C0503E">
        <w:t>;</w:t>
      </w:r>
    </w:p>
    <w:p w14:paraId="1C6360ED" w14:textId="77777777" w:rsidR="00081776" w:rsidRPr="00C0503E" w:rsidRDefault="00081776" w:rsidP="00081776">
      <w:pPr>
        <w:pStyle w:val="B3"/>
      </w:pPr>
      <w:r w:rsidRPr="00C0503E">
        <w:t>3&gt;</w:t>
      </w:r>
      <w:r w:rsidRPr="00C0503E">
        <w:tab/>
        <w:t xml:space="preserve">if the </w:t>
      </w:r>
      <w:r w:rsidRPr="00C0503E">
        <w:rPr>
          <w:i/>
          <w:iCs/>
        </w:rPr>
        <w:t>measIdleConfig</w:t>
      </w:r>
      <w:r w:rsidRPr="00C0503E">
        <w:t xml:space="preserve"> contains </w:t>
      </w:r>
      <w:r w:rsidRPr="00C0503E">
        <w:rPr>
          <w:i/>
          <w:iCs/>
        </w:rPr>
        <w:t>measIdleCarrierListNR</w:t>
      </w:r>
      <w:r w:rsidRPr="00C0503E">
        <w:t>:</w:t>
      </w:r>
    </w:p>
    <w:p w14:paraId="2B8A1913" w14:textId="77777777" w:rsidR="00081776" w:rsidRPr="00C0503E" w:rsidRDefault="00081776" w:rsidP="00081776">
      <w:pPr>
        <w:pStyle w:val="B4"/>
      </w:pPr>
      <w:r w:rsidRPr="00C0503E">
        <w:t>4&gt;</w:t>
      </w:r>
      <w:r w:rsidRPr="00C0503E">
        <w:tab/>
        <w:t xml:space="preserve">store the received </w:t>
      </w:r>
      <w:r w:rsidRPr="00C0503E">
        <w:rPr>
          <w:i/>
          <w:iCs/>
        </w:rPr>
        <w:t>measIdleCarrierListNR</w:t>
      </w:r>
      <w:r w:rsidRPr="00C0503E">
        <w:t xml:space="preserve"> in </w:t>
      </w:r>
      <w:r w:rsidRPr="00C0503E">
        <w:rPr>
          <w:i/>
          <w:iCs/>
        </w:rPr>
        <w:t>VarMeasIdleConfig</w:t>
      </w:r>
      <w:r w:rsidRPr="00C0503E">
        <w:t>;</w:t>
      </w:r>
    </w:p>
    <w:p w14:paraId="6BF0B17C" w14:textId="77777777" w:rsidR="00081776" w:rsidRPr="00C0503E" w:rsidRDefault="00081776" w:rsidP="00081776">
      <w:pPr>
        <w:pStyle w:val="B3"/>
      </w:pPr>
      <w:r w:rsidRPr="00C0503E">
        <w:lastRenderedPageBreak/>
        <w:t>3&gt;</w:t>
      </w:r>
      <w:r w:rsidRPr="00C0503E">
        <w:tab/>
        <w:t xml:space="preserve">if the </w:t>
      </w:r>
      <w:r w:rsidRPr="00C0503E">
        <w:rPr>
          <w:i/>
          <w:iCs/>
        </w:rPr>
        <w:t>measIdleConfig</w:t>
      </w:r>
      <w:r w:rsidRPr="00C0503E">
        <w:t xml:space="preserve"> contains </w:t>
      </w:r>
      <w:r w:rsidRPr="00C0503E">
        <w:rPr>
          <w:i/>
          <w:iCs/>
        </w:rPr>
        <w:t>measIdleCarrierListEUTRA</w:t>
      </w:r>
      <w:r w:rsidRPr="00C0503E">
        <w:t>:</w:t>
      </w:r>
    </w:p>
    <w:p w14:paraId="0BD5DC1C" w14:textId="77777777" w:rsidR="00081776" w:rsidRPr="00C0503E" w:rsidRDefault="00081776" w:rsidP="00081776">
      <w:pPr>
        <w:pStyle w:val="B4"/>
      </w:pPr>
      <w:r w:rsidRPr="00C0503E">
        <w:t>4&gt;</w:t>
      </w:r>
      <w:r w:rsidRPr="00C0503E">
        <w:tab/>
        <w:t xml:space="preserve">store the received </w:t>
      </w:r>
      <w:r w:rsidRPr="00C0503E">
        <w:rPr>
          <w:i/>
          <w:iCs/>
        </w:rPr>
        <w:t>measIdleCarrierListEUTRA</w:t>
      </w:r>
      <w:r w:rsidRPr="00C0503E">
        <w:t xml:space="preserve"> in </w:t>
      </w:r>
      <w:r w:rsidRPr="00C0503E">
        <w:rPr>
          <w:i/>
          <w:iCs/>
        </w:rPr>
        <w:t>VarMeasIdleConfig</w:t>
      </w:r>
      <w:r w:rsidRPr="00C0503E">
        <w:t>;</w:t>
      </w:r>
    </w:p>
    <w:p w14:paraId="2669CD9A" w14:textId="77777777" w:rsidR="00081776" w:rsidRPr="00C0503E" w:rsidRDefault="00081776" w:rsidP="00081776">
      <w:pPr>
        <w:pStyle w:val="B3"/>
      </w:pPr>
      <w:r w:rsidRPr="00C0503E">
        <w:t>3&gt;</w:t>
      </w:r>
      <w:r w:rsidRPr="00C0503E">
        <w:tab/>
        <w:t xml:space="preserve">if the </w:t>
      </w:r>
      <w:r w:rsidRPr="00C0503E">
        <w:rPr>
          <w:i/>
          <w:iCs/>
        </w:rPr>
        <w:t>measIdleConfig</w:t>
      </w:r>
      <w:r w:rsidRPr="00C0503E">
        <w:t xml:space="preserve"> contains </w:t>
      </w:r>
      <w:r w:rsidRPr="00C0503E">
        <w:rPr>
          <w:i/>
          <w:iCs/>
        </w:rPr>
        <w:t>validityAreaList</w:t>
      </w:r>
      <w:r w:rsidRPr="00C0503E">
        <w:t>:</w:t>
      </w:r>
    </w:p>
    <w:p w14:paraId="440165F6" w14:textId="77777777" w:rsidR="00081776" w:rsidRPr="00C0503E" w:rsidRDefault="00081776" w:rsidP="00081776">
      <w:pPr>
        <w:pStyle w:val="B4"/>
      </w:pPr>
      <w:r w:rsidRPr="00C0503E">
        <w:t>4&gt;</w:t>
      </w:r>
      <w:r w:rsidRPr="00C0503E">
        <w:tab/>
        <w:t xml:space="preserve">store the received </w:t>
      </w:r>
      <w:r w:rsidRPr="00C0503E">
        <w:rPr>
          <w:i/>
          <w:iCs/>
        </w:rPr>
        <w:t>validityAreaList</w:t>
      </w:r>
      <w:r w:rsidRPr="00C0503E">
        <w:t xml:space="preserve"> in </w:t>
      </w:r>
      <w:r w:rsidRPr="00C0503E">
        <w:rPr>
          <w:i/>
          <w:iCs/>
        </w:rPr>
        <w:t>VarMeasIdleConfig</w:t>
      </w:r>
      <w:r w:rsidRPr="00C0503E">
        <w:t>;</w:t>
      </w:r>
    </w:p>
    <w:p w14:paraId="04B1601E" w14:textId="77777777" w:rsidR="00081776" w:rsidRPr="00C0503E" w:rsidRDefault="00081776" w:rsidP="00081776">
      <w:pPr>
        <w:pStyle w:val="B1"/>
      </w:pPr>
      <w:r w:rsidRPr="00C0503E">
        <w:t>1&gt;</w:t>
      </w:r>
      <w:r w:rsidRPr="00C0503E">
        <w:tab/>
        <w:t xml:space="preserve">if the </w:t>
      </w:r>
      <w:r w:rsidRPr="00C0503E">
        <w:rPr>
          <w:i/>
        </w:rPr>
        <w:t>RRCRelease</w:t>
      </w:r>
      <w:r w:rsidRPr="00C0503E">
        <w:t xml:space="preserve"> includes </w:t>
      </w:r>
      <w:r w:rsidRPr="00C0503E">
        <w:rPr>
          <w:i/>
        </w:rPr>
        <w:t>suspendConfig</w:t>
      </w:r>
      <w:r w:rsidRPr="00C0503E">
        <w:t>:</w:t>
      </w:r>
    </w:p>
    <w:p w14:paraId="23C118E5" w14:textId="77777777" w:rsidR="00081776" w:rsidRPr="00C0503E" w:rsidRDefault="00081776" w:rsidP="00081776">
      <w:pPr>
        <w:pStyle w:val="B2"/>
      </w:pPr>
      <w:r w:rsidRPr="00C0503E">
        <w:t>2&gt;</w:t>
      </w:r>
      <w:r w:rsidRPr="00C0503E">
        <w:tab/>
        <w:t>reset MAC and release the default MAC Cell Group configuration, if any;</w:t>
      </w:r>
    </w:p>
    <w:p w14:paraId="41E4D34C" w14:textId="77777777" w:rsidR="00081776" w:rsidRPr="00C0503E" w:rsidRDefault="00081776" w:rsidP="00081776">
      <w:pPr>
        <w:pStyle w:val="B2"/>
      </w:pPr>
      <w:r w:rsidRPr="00C0503E">
        <w:t>2&gt;</w:t>
      </w:r>
      <w:r w:rsidRPr="00C0503E">
        <w:tab/>
        <w:t xml:space="preserve">apply the received </w:t>
      </w:r>
      <w:r w:rsidRPr="00C0503E">
        <w:rPr>
          <w:i/>
        </w:rPr>
        <w:t xml:space="preserve">suspendConfig </w:t>
      </w:r>
      <w:r w:rsidRPr="00C0503E">
        <w:rPr>
          <w:iCs/>
        </w:rPr>
        <w:t xml:space="preserve">except the received </w:t>
      </w:r>
      <w:r w:rsidRPr="00C0503E">
        <w:rPr>
          <w:i/>
          <w:iCs/>
        </w:rPr>
        <w:t>nextHopChainingCount</w:t>
      </w:r>
      <w:r w:rsidRPr="00C0503E">
        <w:t>;</w:t>
      </w:r>
    </w:p>
    <w:p w14:paraId="028AD6BE" w14:textId="77777777" w:rsidR="00081776" w:rsidRPr="00C0503E" w:rsidRDefault="00081776" w:rsidP="00081776">
      <w:pPr>
        <w:pStyle w:val="B2"/>
      </w:pPr>
      <w:r w:rsidRPr="00C0503E">
        <w:t>2&gt;</w:t>
      </w:r>
      <w:r w:rsidRPr="00C0503E">
        <w:tab/>
        <w:t xml:space="preserve">if the </w:t>
      </w:r>
      <w:r w:rsidRPr="00C0503E">
        <w:rPr>
          <w:i/>
          <w:iCs/>
        </w:rPr>
        <w:t xml:space="preserve">sdt-Config </w:t>
      </w:r>
      <w:r w:rsidRPr="00C0503E">
        <w:t>is configured:</w:t>
      </w:r>
    </w:p>
    <w:p w14:paraId="235CD91E" w14:textId="77777777" w:rsidR="00081776" w:rsidRPr="00C0503E" w:rsidRDefault="00081776" w:rsidP="00081776">
      <w:pPr>
        <w:pStyle w:val="B3"/>
      </w:pPr>
      <w:r w:rsidRPr="00C0503E">
        <w:t>3&gt;</w:t>
      </w:r>
      <w:r w:rsidRPr="00C0503E">
        <w:tab/>
        <w:t xml:space="preserve">for each of the DRB in the </w:t>
      </w:r>
      <w:r w:rsidRPr="00C0503E">
        <w:rPr>
          <w:i/>
          <w:iCs/>
        </w:rPr>
        <w:t>sdt-DRB-List</w:t>
      </w:r>
      <w:r w:rsidRPr="00C0503E">
        <w:t>:</w:t>
      </w:r>
    </w:p>
    <w:p w14:paraId="3C02202E" w14:textId="77777777" w:rsidR="00081776" w:rsidRPr="00C0503E" w:rsidRDefault="00081776" w:rsidP="00081776">
      <w:pPr>
        <w:pStyle w:val="B4"/>
      </w:pPr>
      <w:r w:rsidRPr="00C0503E">
        <w:t>4&gt;</w:t>
      </w:r>
      <w:r w:rsidRPr="00C0503E">
        <w:tab/>
        <w:t>consider the DRB to be configured for SDT;</w:t>
      </w:r>
    </w:p>
    <w:p w14:paraId="38994BBE" w14:textId="77777777" w:rsidR="00081776" w:rsidRPr="00C0503E" w:rsidRDefault="00081776" w:rsidP="00081776">
      <w:pPr>
        <w:pStyle w:val="B3"/>
      </w:pPr>
      <w:r w:rsidRPr="00C0503E">
        <w:t>3&gt;</w:t>
      </w:r>
      <w:r w:rsidRPr="00C0503E">
        <w:tab/>
        <w:t xml:space="preserve">if </w:t>
      </w:r>
      <w:r w:rsidRPr="00C0503E">
        <w:rPr>
          <w:i/>
          <w:iCs/>
        </w:rPr>
        <w:t>sdt-SRB2-Indication</w:t>
      </w:r>
      <w:r w:rsidRPr="00C0503E">
        <w:t xml:space="preserve"> is configured:</w:t>
      </w:r>
    </w:p>
    <w:p w14:paraId="6BFB995A" w14:textId="77777777" w:rsidR="00081776" w:rsidRPr="00C0503E" w:rsidRDefault="00081776" w:rsidP="00081776">
      <w:pPr>
        <w:pStyle w:val="B4"/>
      </w:pPr>
      <w:r w:rsidRPr="00C0503E">
        <w:t>4&gt;</w:t>
      </w:r>
      <w:r w:rsidRPr="00C0503E">
        <w:tab/>
        <w:t>consider the SRB2 to be configured for SDT;</w:t>
      </w:r>
    </w:p>
    <w:p w14:paraId="2E371007" w14:textId="77777777" w:rsidR="00081776" w:rsidRPr="00C0503E" w:rsidRDefault="00081776" w:rsidP="00081776">
      <w:pPr>
        <w:pStyle w:val="B3"/>
      </w:pPr>
      <w:r w:rsidRPr="00C0503E">
        <w:t>3&gt;</w:t>
      </w:r>
      <w:r w:rsidRPr="00C0503E">
        <w:tab/>
        <w:t>for each RLC bearer (except those associated with broadcast MRBs) that is not suspended:</w:t>
      </w:r>
    </w:p>
    <w:p w14:paraId="116E9976" w14:textId="77777777" w:rsidR="00081776" w:rsidRPr="00C0503E" w:rsidRDefault="00081776" w:rsidP="00081776">
      <w:pPr>
        <w:pStyle w:val="B4"/>
      </w:pPr>
      <w:r w:rsidRPr="00C0503E">
        <w:t>4&gt;</w:t>
      </w:r>
      <w:r w:rsidRPr="00C0503E">
        <w:tab/>
        <w:t>re-establish the RLC entity as specified in TS 38.322 [4];</w:t>
      </w:r>
    </w:p>
    <w:p w14:paraId="5B021131" w14:textId="77777777" w:rsidR="00081776" w:rsidRPr="00C0503E" w:rsidRDefault="00081776" w:rsidP="00081776">
      <w:pPr>
        <w:pStyle w:val="B3"/>
      </w:pPr>
      <w:r w:rsidRPr="00C0503E">
        <w:t>3&gt;</w:t>
      </w:r>
      <w:r w:rsidRPr="00C0503E">
        <w:tab/>
        <w:t>for SRB2 (if it is resumed) and for SRB1:</w:t>
      </w:r>
    </w:p>
    <w:p w14:paraId="795A7005" w14:textId="77777777" w:rsidR="00081776" w:rsidRPr="00C0503E" w:rsidRDefault="00081776" w:rsidP="00081776">
      <w:pPr>
        <w:pStyle w:val="B4"/>
      </w:pPr>
      <w:r w:rsidRPr="00C0503E">
        <w:t>4&gt;</w:t>
      </w:r>
      <w:r w:rsidRPr="00C0503E">
        <w:tab/>
        <w:t>trigger the PDCP entity to perform SDU discard as specified in TS 38.323 [5];</w:t>
      </w:r>
    </w:p>
    <w:p w14:paraId="1D886D40" w14:textId="77777777" w:rsidR="00081776" w:rsidRPr="00C0503E" w:rsidRDefault="00081776" w:rsidP="00081776">
      <w:pPr>
        <w:pStyle w:val="B3"/>
      </w:pPr>
      <w:r w:rsidRPr="00C0503E">
        <w:t>3&gt;</w:t>
      </w:r>
      <w:r w:rsidRPr="00C0503E">
        <w:tab/>
        <w:t xml:space="preserve">if </w:t>
      </w:r>
      <w:r w:rsidRPr="00C0503E">
        <w:rPr>
          <w:i/>
          <w:iCs/>
        </w:rPr>
        <w:t>sdt-MAC-PHY-CG-Config</w:t>
      </w:r>
      <w:r w:rsidRPr="00C0503E">
        <w:t xml:space="preserve"> is configured:</w:t>
      </w:r>
    </w:p>
    <w:p w14:paraId="15D3E647" w14:textId="77777777" w:rsidR="00081776" w:rsidRPr="00C0503E" w:rsidRDefault="00081776" w:rsidP="00081776">
      <w:pPr>
        <w:pStyle w:val="B4"/>
      </w:pPr>
      <w:r w:rsidRPr="00C0503E">
        <w:t>4&gt;</w:t>
      </w:r>
      <w:r w:rsidRPr="00C0503E">
        <w:tab/>
        <w:t xml:space="preserve">configure the PCell with the configured grant resources for SDT and instruct the MAC entity to start the </w:t>
      </w:r>
      <w:bookmarkStart w:id="473" w:name="_Hlk97714604"/>
      <w:r w:rsidRPr="00C0503E">
        <w:rPr>
          <w:i/>
          <w:iCs/>
        </w:rPr>
        <w:t>cg-SDT-TimeAlignmentTimer</w:t>
      </w:r>
      <w:bookmarkEnd w:id="473"/>
      <w:r w:rsidRPr="00C0503E">
        <w:t>;</w:t>
      </w:r>
    </w:p>
    <w:p w14:paraId="7D35E3D7" w14:textId="77777777" w:rsidR="00081776" w:rsidRPr="00C0503E" w:rsidRDefault="00081776" w:rsidP="00081776">
      <w:pPr>
        <w:pStyle w:val="B2"/>
      </w:pPr>
      <w:r w:rsidRPr="00C0503E">
        <w:t>2&gt;</w:t>
      </w:r>
      <w:r w:rsidRPr="00C0503E">
        <w:tab/>
        <w:t xml:space="preserve">if </w:t>
      </w:r>
      <w:r w:rsidRPr="00C0503E">
        <w:rPr>
          <w:i/>
        </w:rPr>
        <w:t>srs-PosRRC-Inactive</w:t>
      </w:r>
      <w:r w:rsidRPr="00C0503E">
        <w:rPr>
          <w:i/>
          <w:iCs/>
        </w:rPr>
        <w:t xml:space="preserve"> </w:t>
      </w:r>
      <w:r w:rsidRPr="00C0503E">
        <w:t>is configured:</w:t>
      </w:r>
    </w:p>
    <w:p w14:paraId="1772BC33" w14:textId="77777777" w:rsidR="00081776" w:rsidRPr="00C0503E" w:rsidRDefault="00081776" w:rsidP="00081776">
      <w:pPr>
        <w:pStyle w:val="B3"/>
      </w:pPr>
      <w:r w:rsidRPr="00C0503E">
        <w:t>3&gt;</w:t>
      </w:r>
      <w:r w:rsidRPr="00C0503E">
        <w:tab/>
      </w:r>
      <w:r w:rsidRPr="00C0503E">
        <w:rPr>
          <w:iCs/>
        </w:rPr>
        <w:t xml:space="preserve">apply </w:t>
      </w:r>
      <w:r w:rsidRPr="00C0503E">
        <w:t xml:space="preserve">the configuration and instruct MAC to start the </w:t>
      </w:r>
      <w:r w:rsidRPr="00C0503E">
        <w:rPr>
          <w:i/>
        </w:rPr>
        <w:t>inactivePosSRS-TimeAlignmentTimer</w:t>
      </w:r>
      <w:r w:rsidRPr="00C0503E">
        <w:t>;</w:t>
      </w:r>
    </w:p>
    <w:p w14:paraId="27AAA534" w14:textId="77777777" w:rsidR="00081776" w:rsidRPr="00C0503E" w:rsidRDefault="00081776" w:rsidP="00081776">
      <w:pPr>
        <w:pStyle w:val="NO"/>
      </w:pPr>
      <w:r w:rsidRPr="00C0503E">
        <w:t>NOTE 1b:</w:t>
      </w:r>
      <w:r w:rsidRPr="00C0503E">
        <w:tab/>
        <w:t>The Network should provide full configuration to UE for SRS for Positioning in RRC_INACTIVE.</w:t>
      </w:r>
    </w:p>
    <w:p w14:paraId="589089F7" w14:textId="77777777" w:rsidR="00081776" w:rsidRPr="00C0503E" w:rsidRDefault="00081776" w:rsidP="00081776">
      <w:pPr>
        <w:pStyle w:val="B2"/>
      </w:pPr>
      <w:r w:rsidRPr="00C0503E">
        <w:t>2&gt;</w:t>
      </w:r>
      <w:r w:rsidRPr="00C0503E">
        <w:tab/>
        <w:t>remove all the entries within the MCG and the SCG</w:t>
      </w:r>
      <w:r w:rsidRPr="00C0503E">
        <w:rPr>
          <w:i/>
        </w:rPr>
        <w:t xml:space="preserve"> VarConditionalReconfig</w:t>
      </w:r>
      <w:r w:rsidRPr="00C0503E">
        <w:t>, if any;</w:t>
      </w:r>
    </w:p>
    <w:p w14:paraId="3C09ACE9" w14:textId="77777777" w:rsidR="00081776" w:rsidRPr="00C0503E" w:rsidRDefault="00081776" w:rsidP="00081776">
      <w:pPr>
        <w:pStyle w:val="B2"/>
      </w:pPr>
      <w:r w:rsidRPr="00C0503E">
        <w:t>2&gt;</w:t>
      </w:r>
      <w:r w:rsidRPr="00C0503E">
        <w:tab/>
        <w:t xml:space="preserve">for each </w:t>
      </w:r>
      <w:r w:rsidRPr="00C0503E">
        <w:rPr>
          <w:i/>
        </w:rPr>
        <w:t>measId</w:t>
      </w:r>
      <w:r w:rsidRPr="00C0503E">
        <w:t xml:space="preserve"> of the MCG </w:t>
      </w:r>
      <w:r w:rsidRPr="00C0503E">
        <w:rPr>
          <w:i/>
        </w:rPr>
        <w:t>measConfig</w:t>
      </w:r>
      <w:r w:rsidRPr="00C0503E">
        <w:t xml:space="preserve"> and for each </w:t>
      </w:r>
      <w:r w:rsidRPr="00C0503E">
        <w:rPr>
          <w:i/>
        </w:rPr>
        <w:t>measId</w:t>
      </w:r>
      <w:r w:rsidRPr="00C0503E">
        <w:t xml:space="preserve"> of the SCG </w:t>
      </w:r>
      <w:r w:rsidRPr="00C0503E">
        <w:rPr>
          <w:i/>
        </w:rPr>
        <w:t>measConfig</w:t>
      </w:r>
      <w:r w:rsidRPr="00C0503E">
        <w:t xml:space="preserve">, if configured, if the associated </w:t>
      </w:r>
      <w:r w:rsidRPr="00C0503E">
        <w:rPr>
          <w:i/>
          <w:iCs/>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5A3B3ADD" w14:textId="77777777" w:rsidR="00081776" w:rsidRPr="00C0503E" w:rsidRDefault="00081776" w:rsidP="00081776">
      <w:pPr>
        <w:pStyle w:val="B3"/>
      </w:pPr>
      <w:r w:rsidRPr="00C0503E">
        <w:lastRenderedPageBreak/>
        <w:t>3&gt;</w:t>
      </w:r>
      <w:r w:rsidRPr="00C0503E">
        <w:tab/>
        <w:t xml:space="preserve">for the associated </w:t>
      </w:r>
      <w:r w:rsidRPr="00C0503E">
        <w:rPr>
          <w:i/>
          <w:iCs/>
        </w:rPr>
        <w:t>reportConfigId</w:t>
      </w:r>
      <w:r w:rsidRPr="00C0503E">
        <w:t>:</w:t>
      </w:r>
    </w:p>
    <w:p w14:paraId="2D4E106B" w14:textId="77777777" w:rsidR="00081776" w:rsidRPr="00C0503E" w:rsidRDefault="00081776" w:rsidP="00081776">
      <w:pPr>
        <w:pStyle w:val="B4"/>
      </w:pPr>
      <w:r w:rsidRPr="00C0503E">
        <w:t>4&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26D8B46F" w14:textId="77777777" w:rsidR="00081776" w:rsidRPr="00C0503E" w:rsidRDefault="00081776" w:rsidP="00081776">
      <w:pPr>
        <w:pStyle w:val="B3"/>
      </w:pPr>
      <w:r w:rsidRPr="00C0503E">
        <w:t>3&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iCs/>
        </w:rPr>
        <w:t>condTriggerConfig</w:t>
      </w:r>
      <w:r w:rsidRPr="00C0503E">
        <w:t>:</w:t>
      </w:r>
    </w:p>
    <w:p w14:paraId="628EDED0" w14:textId="77777777" w:rsidR="00081776" w:rsidRPr="00C0503E" w:rsidRDefault="00081776" w:rsidP="00081776">
      <w:pPr>
        <w:pStyle w:val="B4"/>
      </w:pPr>
      <w:r w:rsidRPr="00C0503E">
        <w:t>4&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1E06BF43" w14:textId="77777777" w:rsidR="00081776" w:rsidRPr="00C0503E" w:rsidRDefault="00081776" w:rsidP="00081776">
      <w:pPr>
        <w:pStyle w:val="B3"/>
      </w:pPr>
      <w:r w:rsidRPr="00C0503E">
        <w:t>3&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03E41DD3" w14:textId="77777777" w:rsidR="00081776" w:rsidRPr="00C0503E" w:rsidRDefault="00081776" w:rsidP="00081776">
      <w:pPr>
        <w:pStyle w:val="B2"/>
        <w:rPr>
          <w:lang w:eastAsia="zh-CN"/>
        </w:rPr>
      </w:pPr>
      <w:r w:rsidRPr="00C0503E">
        <w:rPr>
          <w:lang w:eastAsia="zh-CN"/>
        </w:rPr>
        <w:t>2&gt;</w:t>
      </w:r>
      <w:r w:rsidRPr="00C0503E">
        <w:rPr>
          <w:lang w:eastAsia="zh-CN"/>
        </w:rPr>
        <w:tab/>
        <w:t>if the UE is acting as L2 U2N Remote UE:</w:t>
      </w:r>
    </w:p>
    <w:p w14:paraId="6158C8C5" w14:textId="77777777" w:rsidR="00081776" w:rsidRPr="00C0503E" w:rsidRDefault="00081776" w:rsidP="00081776">
      <w:pPr>
        <w:pStyle w:val="B3"/>
        <w:rPr>
          <w:lang w:eastAsia="zh-CN"/>
        </w:rPr>
      </w:pPr>
      <w:r w:rsidRPr="00C0503E">
        <w:rPr>
          <w:lang w:eastAsia="zh-CN"/>
        </w:rPr>
        <w:t>3&gt;</w:t>
      </w:r>
      <w:r w:rsidRPr="00C0503E">
        <w:rPr>
          <w:lang w:eastAsia="zh-CN"/>
        </w:rPr>
        <w:tab/>
        <w:t>if the PC5-RRC connection with the U2N Relay UE is determined to be released:</w:t>
      </w:r>
    </w:p>
    <w:p w14:paraId="261B1259" w14:textId="77777777" w:rsidR="00081776" w:rsidRPr="00C0503E" w:rsidRDefault="00081776" w:rsidP="00081776">
      <w:pPr>
        <w:pStyle w:val="B4"/>
        <w:rPr>
          <w:lang w:eastAsia="zh-CN"/>
        </w:rPr>
      </w:pPr>
      <w:r w:rsidRPr="00C0503E">
        <w:rPr>
          <w:lang w:eastAsia="zh-CN"/>
        </w:rPr>
        <w:t>4&gt;</w:t>
      </w:r>
      <w:r w:rsidRPr="00C0503E">
        <w:rPr>
          <w:lang w:eastAsia="zh-CN"/>
        </w:rPr>
        <w:tab/>
        <w:t>indicate upper layers to trigger PC5 unicast link release;</w:t>
      </w:r>
    </w:p>
    <w:p w14:paraId="779B9F92" w14:textId="77777777" w:rsidR="00081776" w:rsidRPr="00C0503E" w:rsidRDefault="00081776" w:rsidP="00081776">
      <w:pPr>
        <w:pStyle w:val="B3"/>
        <w:rPr>
          <w:lang w:eastAsia="zh-CN"/>
        </w:rPr>
      </w:pPr>
      <w:r w:rsidRPr="00C0503E">
        <w:rPr>
          <w:lang w:eastAsia="zh-CN"/>
        </w:rPr>
        <w:t>3&gt;</w:t>
      </w:r>
      <w:r w:rsidRPr="00C0503E">
        <w:rPr>
          <w:lang w:eastAsia="zh-CN"/>
        </w:rPr>
        <w:tab/>
        <w:t>else (i.e., maintain the PC5 RRC connection):</w:t>
      </w:r>
    </w:p>
    <w:p w14:paraId="28458992" w14:textId="77777777" w:rsidR="00081776" w:rsidRPr="00C0503E" w:rsidRDefault="00081776" w:rsidP="00081776">
      <w:pPr>
        <w:pStyle w:val="B4"/>
        <w:rPr>
          <w:lang w:eastAsia="zh-CN"/>
        </w:rPr>
      </w:pPr>
      <w:r w:rsidRPr="00C0503E">
        <w:rPr>
          <w:lang w:eastAsia="zh-CN"/>
        </w:rPr>
        <w:t>4&gt;</w:t>
      </w:r>
      <w:r w:rsidRPr="00C0503E">
        <w:rPr>
          <w:lang w:eastAsia="zh-CN"/>
        </w:rPr>
        <w:tab/>
        <w:t>establish or re-establish (e.g. via release and add) SL RLC entity for SRB1;</w:t>
      </w:r>
    </w:p>
    <w:p w14:paraId="0EBB5E50" w14:textId="77777777" w:rsidR="00081776" w:rsidRPr="00C0503E" w:rsidRDefault="00081776" w:rsidP="00081776">
      <w:pPr>
        <w:pStyle w:val="B2"/>
        <w:ind w:leftChars="297" w:left="878"/>
        <w:rPr>
          <w:lang w:eastAsia="zh-CN"/>
        </w:rPr>
      </w:pPr>
      <w:r w:rsidRPr="00C0503E">
        <w:rPr>
          <w:lang w:eastAsia="zh-CN"/>
        </w:rPr>
        <w:t>2&gt;</w:t>
      </w:r>
      <w:r w:rsidRPr="00C0503E">
        <w:rPr>
          <w:lang w:eastAsia="zh-CN"/>
        </w:rPr>
        <w:tab/>
        <w:t>else:</w:t>
      </w:r>
    </w:p>
    <w:p w14:paraId="451DE659" w14:textId="77777777" w:rsidR="00081776" w:rsidRPr="00C0503E" w:rsidRDefault="00081776" w:rsidP="00081776">
      <w:pPr>
        <w:pStyle w:val="B3"/>
      </w:pPr>
      <w:r w:rsidRPr="00C0503E">
        <w:t>3&gt;</w:t>
      </w:r>
      <w:r w:rsidRPr="00C0503E">
        <w:tab/>
        <w:t>re-establish RLC entities for SRB1;</w:t>
      </w:r>
    </w:p>
    <w:p w14:paraId="271AC285" w14:textId="77777777" w:rsidR="00081776" w:rsidRPr="00C0503E" w:rsidRDefault="00081776" w:rsidP="00081776">
      <w:pPr>
        <w:pStyle w:val="B2"/>
      </w:pPr>
      <w:r w:rsidRPr="00C0503E">
        <w:t>2&gt;</w:t>
      </w:r>
      <w:r w:rsidRPr="00C0503E">
        <w:tab/>
        <w:t xml:space="preserve">if the </w:t>
      </w:r>
      <w:r w:rsidRPr="00C0503E">
        <w:rPr>
          <w:i/>
        </w:rPr>
        <w:t>RRCRelease</w:t>
      </w:r>
      <w:r w:rsidRPr="00C0503E">
        <w:t xml:space="preserve"> message with </w:t>
      </w:r>
      <w:r w:rsidRPr="00C0503E">
        <w:rPr>
          <w:i/>
        </w:rPr>
        <w:t>suspendConfig</w:t>
      </w:r>
      <w:r w:rsidRPr="00C0503E">
        <w:t xml:space="preserve"> was received in response to an </w:t>
      </w:r>
      <w:r w:rsidRPr="00C0503E">
        <w:rPr>
          <w:i/>
        </w:rPr>
        <w:t xml:space="preserve">RRCResumeRequest </w:t>
      </w:r>
      <w:r w:rsidRPr="00C0503E">
        <w:t xml:space="preserve">or an </w:t>
      </w:r>
      <w:r w:rsidRPr="00C0503E">
        <w:rPr>
          <w:i/>
        </w:rPr>
        <w:t>RRCResumeRequest1</w:t>
      </w:r>
      <w:r w:rsidRPr="00C0503E">
        <w:t>:</w:t>
      </w:r>
    </w:p>
    <w:p w14:paraId="48A52828" w14:textId="77777777" w:rsidR="00081776" w:rsidRPr="00C0503E" w:rsidRDefault="00081776" w:rsidP="00081776">
      <w:pPr>
        <w:pStyle w:val="B3"/>
      </w:pPr>
      <w:r w:rsidRPr="00C0503E">
        <w:t>3&gt;</w:t>
      </w:r>
      <w:r w:rsidRPr="00C0503E">
        <w:tab/>
        <w:t>stop the timer T319 if running;</w:t>
      </w:r>
    </w:p>
    <w:p w14:paraId="03025715" w14:textId="77777777" w:rsidR="00081776" w:rsidRPr="00C0503E" w:rsidRDefault="00081776" w:rsidP="00081776">
      <w:pPr>
        <w:pStyle w:val="B3"/>
      </w:pPr>
      <w:r w:rsidRPr="00C0503E">
        <w:t>3&gt;</w:t>
      </w:r>
      <w:r w:rsidRPr="00C0503E">
        <w:tab/>
        <w:t>in the stored UE Inactive AS context:</w:t>
      </w:r>
    </w:p>
    <w:p w14:paraId="0BD37E39" w14:textId="77777777" w:rsidR="00081776" w:rsidRPr="00C0503E" w:rsidRDefault="00081776" w:rsidP="00081776">
      <w:pPr>
        <w:pStyle w:val="B4"/>
      </w:pPr>
      <w:r w:rsidRPr="00C0503E">
        <w:t>4&gt;</w:t>
      </w:r>
      <w:r w:rsidRPr="00C0503E">
        <w:tab/>
        <w:t>replace the K</w:t>
      </w:r>
      <w:r w:rsidRPr="00C0503E">
        <w:rPr>
          <w:vertAlign w:val="subscript"/>
        </w:rPr>
        <w:t>gNB</w:t>
      </w:r>
      <w:r w:rsidRPr="00C0503E">
        <w:t xml:space="preserve"> and K</w:t>
      </w:r>
      <w:r w:rsidRPr="00C0503E">
        <w:rPr>
          <w:vertAlign w:val="subscript"/>
        </w:rPr>
        <w:t>RRCint</w:t>
      </w:r>
      <w:r w:rsidRPr="00C0503E">
        <w:t xml:space="preserve"> keys with the current K</w:t>
      </w:r>
      <w:r w:rsidRPr="00C0503E">
        <w:rPr>
          <w:vertAlign w:val="subscript"/>
        </w:rPr>
        <w:t>gNB</w:t>
      </w:r>
      <w:r w:rsidRPr="00C0503E">
        <w:t xml:space="preserve"> and K</w:t>
      </w:r>
      <w:r w:rsidRPr="00C0503E">
        <w:rPr>
          <w:vertAlign w:val="subscript"/>
        </w:rPr>
        <w:t>RRCint</w:t>
      </w:r>
      <w:r w:rsidRPr="00C0503E">
        <w:t xml:space="preserve"> keys;</w:t>
      </w:r>
    </w:p>
    <w:p w14:paraId="4B9E1006" w14:textId="77777777" w:rsidR="00081776" w:rsidRPr="00C0503E" w:rsidRDefault="00081776" w:rsidP="00081776">
      <w:pPr>
        <w:pStyle w:val="B4"/>
        <w:rPr>
          <w:i/>
          <w:iCs/>
        </w:rPr>
      </w:pPr>
      <w:bookmarkStart w:id="474" w:name="_Hlk95514979"/>
      <w:r w:rsidRPr="00C0503E">
        <w:t>4&gt;</w:t>
      </w:r>
      <w:r w:rsidRPr="00C0503E">
        <w:tab/>
        <w:t xml:space="preserve">replace the </w:t>
      </w:r>
      <w:r w:rsidRPr="00C0503E">
        <w:rPr>
          <w:i/>
          <w:iCs/>
        </w:rPr>
        <w:t xml:space="preserve">nextHopChainingCount </w:t>
      </w:r>
      <w:r w:rsidRPr="00C0503E">
        <w:t xml:space="preserve">with the value of </w:t>
      </w:r>
      <w:r w:rsidRPr="00C0503E">
        <w:rPr>
          <w:i/>
          <w:iCs/>
        </w:rPr>
        <w:t>nextHopChainingCount</w:t>
      </w:r>
      <w:r w:rsidRPr="00C0503E">
        <w:t xml:space="preserve"> received in the </w:t>
      </w:r>
      <w:r w:rsidRPr="00C0503E">
        <w:rPr>
          <w:i/>
        </w:rPr>
        <w:t xml:space="preserve">RRCRelease </w:t>
      </w:r>
      <w:r w:rsidRPr="00C0503E">
        <w:rPr>
          <w:iCs/>
        </w:rPr>
        <w:t>message</w:t>
      </w:r>
      <w:r w:rsidRPr="00C0503E">
        <w:rPr>
          <w:i/>
          <w:iCs/>
        </w:rPr>
        <w:t>;</w:t>
      </w:r>
    </w:p>
    <w:bookmarkEnd w:id="474"/>
    <w:p w14:paraId="09D9934F" w14:textId="77777777" w:rsidR="00081776" w:rsidRPr="00C0503E" w:rsidRDefault="00081776" w:rsidP="00081776">
      <w:pPr>
        <w:pStyle w:val="B4"/>
      </w:pPr>
      <w:r w:rsidRPr="00C0503E">
        <w:t>4&gt;</w:t>
      </w:r>
      <w:r w:rsidRPr="00C0503E">
        <w:tab/>
        <w:t xml:space="preserve">replace the </w:t>
      </w:r>
      <w:r w:rsidRPr="00C0503E">
        <w:rPr>
          <w:i/>
        </w:rPr>
        <w:t>cellIdentity</w:t>
      </w:r>
      <w:r w:rsidRPr="00C0503E">
        <w:t xml:space="preserve"> with the </w:t>
      </w:r>
      <w:r w:rsidRPr="00C0503E">
        <w:rPr>
          <w:i/>
        </w:rPr>
        <w:t>cellIdentity</w:t>
      </w:r>
      <w:r w:rsidRPr="00C0503E">
        <w:t xml:space="preserve"> of the cell the UE has received the </w:t>
      </w:r>
      <w:r w:rsidRPr="00C0503E">
        <w:rPr>
          <w:i/>
        </w:rPr>
        <w:t>RRCRelease</w:t>
      </w:r>
      <w:r w:rsidRPr="00C0503E">
        <w:t xml:space="preserve"> message;</w:t>
      </w:r>
    </w:p>
    <w:p w14:paraId="7AF4FFC8" w14:textId="77777777" w:rsidR="00081776" w:rsidRPr="00C0503E" w:rsidRDefault="00081776" w:rsidP="00081776">
      <w:pPr>
        <w:pStyle w:val="B4"/>
      </w:pPr>
      <w:r w:rsidRPr="00C0503E">
        <w:t>4&gt;</w:t>
      </w:r>
      <w:r w:rsidRPr="00C0503E">
        <w:tab/>
        <w:t xml:space="preserve">if the </w:t>
      </w:r>
      <w:r w:rsidRPr="00C0503E">
        <w:rPr>
          <w:i/>
        </w:rPr>
        <w:t>suspendConfig</w:t>
      </w:r>
      <w:r w:rsidRPr="00C0503E">
        <w:t xml:space="preserve"> contains the </w:t>
      </w:r>
      <w:r w:rsidRPr="00C0503E">
        <w:rPr>
          <w:i/>
        </w:rPr>
        <w:t xml:space="preserve">sl-UEIdentityRemote </w:t>
      </w:r>
      <w:r w:rsidRPr="00C0503E">
        <w:t>(i.e. the UE is a L2 U2N Remote UE):</w:t>
      </w:r>
    </w:p>
    <w:p w14:paraId="2405A3CE" w14:textId="77777777" w:rsidR="00081776" w:rsidRPr="00C0503E" w:rsidRDefault="00081776" w:rsidP="00081776">
      <w:pPr>
        <w:pStyle w:val="B5"/>
      </w:pPr>
      <w:r w:rsidRPr="00C0503E">
        <w:t>5&gt;</w:t>
      </w:r>
      <w:r w:rsidRPr="00C0503E">
        <w:tab/>
        <w:t xml:space="preserve">replace the C-RNTI with the value of the </w:t>
      </w:r>
      <w:r w:rsidRPr="00C0503E">
        <w:rPr>
          <w:i/>
        </w:rPr>
        <w:t>sl-UEIdentityRemote</w:t>
      </w:r>
      <w:r w:rsidRPr="00C0503E">
        <w:t>;</w:t>
      </w:r>
    </w:p>
    <w:p w14:paraId="0769CAF7" w14:textId="77777777" w:rsidR="00081776" w:rsidRPr="00C0503E" w:rsidRDefault="00081776" w:rsidP="00081776">
      <w:pPr>
        <w:pStyle w:val="B5"/>
      </w:pPr>
      <w:r w:rsidRPr="00C0503E">
        <w:t>5&gt;</w:t>
      </w:r>
      <w:r w:rsidRPr="00C0503E">
        <w:tab/>
        <w:t>replace the physical cell identity</w:t>
      </w:r>
      <w:r w:rsidRPr="00C0503E">
        <w:rPr>
          <w:i/>
        </w:rPr>
        <w:t xml:space="preserve"> </w:t>
      </w:r>
      <w:r w:rsidRPr="00C0503E">
        <w:t xml:space="preserve">with the value of the </w:t>
      </w:r>
      <w:r w:rsidRPr="00C0503E">
        <w:rPr>
          <w:i/>
        </w:rPr>
        <w:t xml:space="preserve">sl-PhysCellId </w:t>
      </w:r>
      <w:r w:rsidRPr="00C0503E">
        <w:t xml:space="preserve">in </w:t>
      </w:r>
      <w:r w:rsidRPr="00C0503E">
        <w:rPr>
          <w:i/>
        </w:rPr>
        <w:t xml:space="preserve">sl-ServingCellInfo </w:t>
      </w:r>
      <w:r w:rsidRPr="00C0503E">
        <w:t>contained in the discovery message received from the connected L2 U2N Relay UE;</w:t>
      </w:r>
    </w:p>
    <w:p w14:paraId="009C10E5" w14:textId="77777777" w:rsidR="00081776" w:rsidRPr="00C0503E" w:rsidRDefault="00081776" w:rsidP="00081776">
      <w:pPr>
        <w:pStyle w:val="B4"/>
      </w:pPr>
      <w:r w:rsidRPr="00C0503E">
        <w:t>4&gt; else:</w:t>
      </w:r>
    </w:p>
    <w:p w14:paraId="7E40C647" w14:textId="77777777" w:rsidR="00081776" w:rsidRPr="00C0503E" w:rsidRDefault="00081776" w:rsidP="00081776">
      <w:pPr>
        <w:pStyle w:val="B5"/>
      </w:pPr>
      <w:r w:rsidRPr="00C0503E">
        <w:t>5&gt;</w:t>
      </w:r>
      <w:r w:rsidRPr="00C0503E">
        <w:tab/>
        <w:t xml:space="preserve">replace the C-RNTI with the C-RNTI used in the cell (see TS 38.321 [3]) the UE has received the </w:t>
      </w:r>
      <w:r w:rsidRPr="00C0503E">
        <w:rPr>
          <w:i/>
        </w:rPr>
        <w:t>RRCRelease</w:t>
      </w:r>
      <w:r w:rsidRPr="00C0503E">
        <w:t xml:space="preserve"> message;</w:t>
      </w:r>
    </w:p>
    <w:p w14:paraId="16038EA1" w14:textId="77777777" w:rsidR="00081776" w:rsidRPr="00C0503E" w:rsidRDefault="00081776" w:rsidP="00081776">
      <w:pPr>
        <w:pStyle w:val="B5"/>
      </w:pPr>
      <w:r w:rsidRPr="00C0503E">
        <w:lastRenderedPageBreak/>
        <w:t>5&gt;</w:t>
      </w:r>
      <w:r w:rsidRPr="00C0503E">
        <w:tab/>
        <w:t>replace the physical cell identity</w:t>
      </w:r>
      <w:r w:rsidRPr="00C0503E">
        <w:rPr>
          <w:i/>
        </w:rPr>
        <w:t xml:space="preserve"> </w:t>
      </w:r>
      <w:r w:rsidRPr="00C0503E">
        <w:t xml:space="preserve">with the physical cell identity of the cell the UE has received the </w:t>
      </w:r>
      <w:r w:rsidRPr="00C0503E">
        <w:rPr>
          <w:i/>
        </w:rPr>
        <w:t>RRCRelease</w:t>
      </w:r>
      <w:r w:rsidRPr="00C0503E">
        <w:t xml:space="preserve"> message;</w:t>
      </w:r>
    </w:p>
    <w:p w14:paraId="218366AB" w14:textId="77777777" w:rsidR="00081776" w:rsidRPr="00C0503E" w:rsidRDefault="00081776" w:rsidP="00081776">
      <w:pPr>
        <w:pStyle w:val="B3"/>
      </w:pPr>
      <w:bookmarkStart w:id="475" w:name="_Hlk95514990"/>
      <w:r w:rsidRPr="00C0503E">
        <w:t>3&gt;</w:t>
      </w:r>
      <w:r w:rsidRPr="00C0503E">
        <w:tab/>
        <w:t xml:space="preserve">replace the </w:t>
      </w:r>
      <w:r w:rsidRPr="00C0503E">
        <w:rPr>
          <w:i/>
          <w:iCs/>
        </w:rPr>
        <w:t>nextHopChainingCount</w:t>
      </w:r>
      <w:r w:rsidRPr="00C0503E">
        <w:t xml:space="preserve"> with the value associated with the current K</w:t>
      </w:r>
      <w:r w:rsidRPr="00C0503E">
        <w:rPr>
          <w:vertAlign w:val="subscript"/>
        </w:rPr>
        <w:t>gNB</w:t>
      </w:r>
      <w:r w:rsidRPr="00C0503E">
        <w:t>;</w:t>
      </w:r>
    </w:p>
    <w:bookmarkEnd w:id="475"/>
    <w:p w14:paraId="49068018" w14:textId="77777777" w:rsidR="00081776" w:rsidRPr="00C0503E" w:rsidRDefault="00081776" w:rsidP="00081776">
      <w:pPr>
        <w:pStyle w:val="B3"/>
      </w:pPr>
      <w:r w:rsidRPr="00C0503E">
        <w:t>3&gt;</w:t>
      </w:r>
      <w:r w:rsidRPr="00C0503E">
        <w:tab/>
        <w:t>stop the timer T319a if running and consider SDT procedure is not ongoing;</w:t>
      </w:r>
    </w:p>
    <w:p w14:paraId="196CE79F" w14:textId="77777777" w:rsidR="00081776" w:rsidRPr="00C0503E" w:rsidRDefault="00081776" w:rsidP="00081776">
      <w:pPr>
        <w:pStyle w:val="B2"/>
      </w:pPr>
      <w:r w:rsidRPr="00C0503E">
        <w:t>2&gt;</w:t>
      </w:r>
      <w:r w:rsidRPr="00C0503E">
        <w:tab/>
        <w:t>else:</w:t>
      </w:r>
    </w:p>
    <w:p w14:paraId="01FE7C82" w14:textId="77777777" w:rsidR="00081776" w:rsidRPr="00C0503E" w:rsidRDefault="00081776" w:rsidP="00081776">
      <w:pPr>
        <w:pStyle w:val="B3"/>
      </w:pPr>
      <w:r w:rsidRPr="00C0503E">
        <w:t>3&gt;</w:t>
      </w:r>
      <w:r w:rsidRPr="00C0503E">
        <w:tab/>
        <w:t xml:space="preserve">store in the UE Inactive AS Context </w:t>
      </w:r>
      <w:bookmarkStart w:id="476" w:name="_Hlk95515016"/>
      <w:r w:rsidRPr="00C0503E">
        <w:t xml:space="preserve">the </w:t>
      </w:r>
      <w:r w:rsidRPr="00C0503E">
        <w:rPr>
          <w:i/>
          <w:iCs/>
        </w:rPr>
        <w:t xml:space="preserve">nextHopChainingCount </w:t>
      </w:r>
      <w:r w:rsidRPr="00C0503E">
        <w:t xml:space="preserve">received in the </w:t>
      </w:r>
      <w:r w:rsidRPr="00C0503E">
        <w:rPr>
          <w:i/>
        </w:rPr>
        <w:t xml:space="preserve">RRCRelease </w:t>
      </w:r>
      <w:r w:rsidRPr="00C0503E">
        <w:rPr>
          <w:iCs/>
        </w:rPr>
        <w:t>message</w:t>
      </w:r>
      <w:r w:rsidRPr="00C0503E">
        <w:rPr>
          <w:i/>
          <w:iCs/>
        </w:rPr>
        <w:t>,</w:t>
      </w:r>
      <w:bookmarkEnd w:id="476"/>
      <w:r w:rsidRPr="00C0503E">
        <w:t xml:space="preserve"> the current K</w:t>
      </w:r>
      <w:r w:rsidRPr="00C0503E">
        <w:rPr>
          <w:vertAlign w:val="subscript"/>
        </w:rPr>
        <w:t>gNB</w:t>
      </w:r>
      <w:r w:rsidRPr="00C0503E">
        <w:t xml:space="preserve"> and K</w:t>
      </w:r>
      <w:r w:rsidRPr="00C0503E">
        <w:rPr>
          <w:vertAlign w:val="subscript"/>
        </w:rPr>
        <w:t xml:space="preserve">RRCint </w:t>
      </w:r>
      <w:r w:rsidRPr="00C0503E">
        <w:t xml:space="preserve">keys, the ROHC state, the EHC context(s), the UDC state, the stored QoS flow to DRB mapping rules, the application layer measurement configuration, the C-RNTI used in the source PCell, the </w:t>
      </w:r>
      <w:r w:rsidRPr="00C0503E">
        <w:rPr>
          <w:i/>
        </w:rPr>
        <w:t>cellIdentity</w:t>
      </w:r>
      <w:r w:rsidRPr="00C0503E">
        <w:t xml:space="preserve"> and the physical cell identity of the source PCell, the </w:t>
      </w:r>
      <w:r w:rsidRPr="00C0503E">
        <w:rPr>
          <w:i/>
          <w:iCs/>
        </w:rPr>
        <w:t xml:space="preserve">spCellConfigCommon </w:t>
      </w:r>
      <w:r w:rsidRPr="00C0503E">
        <w:t xml:space="preserve">within </w:t>
      </w:r>
      <w:r w:rsidRPr="00C0503E">
        <w:rPr>
          <w:i/>
        </w:rPr>
        <w:t>ReconfigurationWithSync</w:t>
      </w:r>
      <w:r w:rsidRPr="00C0503E">
        <w:t xml:space="preserve"> of the NR PSCell (if configured) and all other parameters configured except for:</w:t>
      </w:r>
    </w:p>
    <w:p w14:paraId="1AFB2E1E" w14:textId="77777777" w:rsidR="00081776" w:rsidRPr="00C0503E" w:rsidRDefault="00081776" w:rsidP="00081776">
      <w:pPr>
        <w:pStyle w:val="B4"/>
      </w:pPr>
      <w:r w:rsidRPr="00C0503E">
        <w:t>-</w:t>
      </w:r>
      <w:r w:rsidRPr="00C0503E">
        <w:tab/>
        <w:t xml:space="preserve">parameters within </w:t>
      </w:r>
      <w:r w:rsidRPr="00C0503E">
        <w:rPr>
          <w:i/>
        </w:rPr>
        <w:t>ReconfigurationWithSync</w:t>
      </w:r>
      <w:r w:rsidRPr="00C0503E">
        <w:t xml:space="preserve"> of the PCell;</w:t>
      </w:r>
    </w:p>
    <w:p w14:paraId="3124F2CB" w14:textId="77777777" w:rsidR="00081776" w:rsidRPr="00C0503E" w:rsidRDefault="00081776" w:rsidP="00081776">
      <w:pPr>
        <w:pStyle w:val="B4"/>
      </w:pPr>
      <w:r w:rsidRPr="00C0503E">
        <w:t>-</w:t>
      </w:r>
      <w:r w:rsidRPr="00C0503E">
        <w:tab/>
        <w:t xml:space="preserve">parameters within </w:t>
      </w:r>
      <w:r w:rsidRPr="00C0503E">
        <w:rPr>
          <w:i/>
        </w:rPr>
        <w:t>ReconfigurationWithSync</w:t>
      </w:r>
      <w:r w:rsidRPr="00C0503E">
        <w:t xml:space="preserve"> of the NR PSCell, if configured;</w:t>
      </w:r>
    </w:p>
    <w:p w14:paraId="71832192" w14:textId="77777777" w:rsidR="00081776" w:rsidRPr="00C0503E" w:rsidRDefault="00081776" w:rsidP="00081776">
      <w:pPr>
        <w:pStyle w:val="B4"/>
      </w:pPr>
      <w:r w:rsidRPr="00C0503E">
        <w:t>-</w:t>
      </w:r>
      <w:r w:rsidRPr="00C0503E">
        <w:tab/>
        <w:t xml:space="preserve">parameters within </w:t>
      </w:r>
      <w:r w:rsidRPr="00C0503E">
        <w:rPr>
          <w:i/>
        </w:rPr>
        <w:t>MobilityControlInfoSCG</w:t>
      </w:r>
      <w:r w:rsidRPr="00C0503E">
        <w:t xml:space="preserve"> of the E-UTRA PSCell, if configured;</w:t>
      </w:r>
    </w:p>
    <w:p w14:paraId="4EABD759" w14:textId="77777777" w:rsidR="00081776" w:rsidRPr="00C0503E" w:rsidRDefault="00081776" w:rsidP="00081776">
      <w:pPr>
        <w:pStyle w:val="B4"/>
      </w:pPr>
      <w:r w:rsidRPr="00C0503E">
        <w:t>-</w:t>
      </w:r>
      <w:r w:rsidRPr="00C0503E">
        <w:tab/>
      </w:r>
      <w:r w:rsidRPr="00C0503E">
        <w:rPr>
          <w:i/>
        </w:rPr>
        <w:t>servingCellConfigCommonSIB</w:t>
      </w:r>
      <w:r w:rsidRPr="00C0503E">
        <w:t>;</w:t>
      </w:r>
    </w:p>
    <w:p w14:paraId="31714E2B" w14:textId="77777777" w:rsidR="00081776" w:rsidRPr="00C0503E" w:rsidRDefault="00081776" w:rsidP="00081776">
      <w:pPr>
        <w:pStyle w:val="B4"/>
        <w:rPr>
          <w:i/>
        </w:rPr>
      </w:pPr>
      <w:r w:rsidRPr="00C0503E">
        <w:t>-</w:t>
      </w:r>
      <w:r w:rsidRPr="00C0503E">
        <w:tab/>
      </w:r>
      <w:r w:rsidRPr="00C0503E">
        <w:rPr>
          <w:i/>
        </w:rPr>
        <w:t>sl-L2RelayUE-Config</w:t>
      </w:r>
      <w:r w:rsidRPr="00C0503E">
        <w:t>, if configured</w:t>
      </w:r>
      <w:r w:rsidRPr="00C0503E">
        <w:rPr>
          <w:iCs/>
        </w:rPr>
        <w:t>;</w:t>
      </w:r>
    </w:p>
    <w:p w14:paraId="62D0A37B" w14:textId="77777777" w:rsidR="00081776" w:rsidRPr="00C0503E" w:rsidRDefault="00081776" w:rsidP="00081776">
      <w:pPr>
        <w:pStyle w:val="B4"/>
      </w:pPr>
      <w:r w:rsidRPr="00C0503E">
        <w:t>-</w:t>
      </w:r>
      <w:r w:rsidRPr="00C0503E">
        <w:tab/>
      </w:r>
      <w:r w:rsidRPr="00C0503E">
        <w:rPr>
          <w:i/>
        </w:rPr>
        <w:t>sl-L2RemoteUE-Config</w:t>
      </w:r>
      <w:r w:rsidRPr="00C0503E">
        <w:t>, if configured;</w:t>
      </w:r>
    </w:p>
    <w:p w14:paraId="791C9A0B" w14:textId="77777777" w:rsidR="00081776" w:rsidRPr="00C0503E" w:rsidRDefault="00081776" w:rsidP="00081776">
      <w:pPr>
        <w:pStyle w:val="NO"/>
        <w:rPr>
          <w:iCs/>
        </w:rPr>
      </w:pPr>
      <w:r w:rsidRPr="00C0503E">
        <w:t>NOTE 1c:</w:t>
      </w:r>
      <w:r w:rsidRPr="00C0503E">
        <w:tab/>
      </w:r>
      <w:r w:rsidRPr="00C0503E">
        <w:rPr>
          <w:i/>
        </w:rPr>
        <w:t>suspendConfig</w:t>
      </w:r>
      <w:r w:rsidRPr="00C0503E">
        <w:t xml:space="preserve"> is not stored as part of UE Inactive AS Context, except for the fields explicitly specified.</w:t>
      </w:r>
    </w:p>
    <w:p w14:paraId="594E9B92" w14:textId="77777777" w:rsidR="00081776" w:rsidRPr="00C0503E" w:rsidRDefault="00081776" w:rsidP="00081776">
      <w:pPr>
        <w:pStyle w:val="B3"/>
      </w:pPr>
      <w:r w:rsidRPr="00C0503E">
        <w:t>3&gt;</w:t>
      </w:r>
      <w:r w:rsidRPr="00C0503E">
        <w:tab/>
        <w:t>store any previously or subsequently received application layer measurement report containers for which no segment, or full message, has been submitted to lower layers for transmission;</w:t>
      </w:r>
    </w:p>
    <w:p w14:paraId="37B30861" w14:textId="77777777" w:rsidR="00081776" w:rsidRPr="00C0503E" w:rsidRDefault="00081776" w:rsidP="00081776">
      <w:pPr>
        <w:pStyle w:val="NO"/>
      </w:pPr>
      <w:r w:rsidRPr="00C0503E">
        <w:t>NOTE 2:</w:t>
      </w:r>
      <w:r w:rsidRPr="00C0503E">
        <w:tab/>
        <w:t>NR sidelink communication</w:t>
      </w:r>
      <w:r w:rsidRPr="00C0503E">
        <w:rPr>
          <w:lang w:eastAsia="zh-CN"/>
        </w:rPr>
        <w:t xml:space="preserve">/discovery related configurations and logged measurement configuration are not stored as </w:t>
      </w:r>
      <w:r w:rsidRPr="00C0503E">
        <w:t>UE Inactive AS Context</w:t>
      </w:r>
      <w:r w:rsidRPr="00C0503E">
        <w:rPr>
          <w:lang w:eastAsia="zh-CN"/>
        </w:rPr>
        <w:t xml:space="preserve">, when UE enters </w:t>
      </w:r>
      <w:r w:rsidRPr="00C0503E">
        <w:t>RRC_INACTIVE.</w:t>
      </w:r>
    </w:p>
    <w:p w14:paraId="6A5550FF" w14:textId="77777777" w:rsidR="00081776" w:rsidRPr="00C0503E" w:rsidRDefault="00081776" w:rsidP="00081776">
      <w:pPr>
        <w:pStyle w:val="B2"/>
      </w:pPr>
      <w:r w:rsidRPr="00C0503E">
        <w:t>2&gt;</w:t>
      </w:r>
      <w:r w:rsidRPr="00C0503E">
        <w:tab/>
        <w:t>suspend all SRB(s) and DRB(s) and multicast MRB(s), except SRB0 and broadcast MRBs;</w:t>
      </w:r>
    </w:p>
    <w:p w14:paraId="661125B8" w14:textId="77777777" w:rsidR="00081776" w:rsidRPr="00C0503E" w:rsidRDefault="00081776" w:rsidP="00081776">
      <w:pPr>
        <w:pStyle w:val="B2"/>
      </w:pPr>
      <w:r w:rsidRPr="00C0503E">
        <w:t>2&gt;</w:t>
      </w:r>
      <w:r w:rsidRPr="00C0503E">
        <w:tab/>
        <w:t>indicate PDCP suspend to lower layers of all DRBs and multicast MRBs;</w:t>
      </w:r>
    </w:p>
    <w:p w14:paraId="3AE0F0F1" w14:textId="77777777" w:rsidR="00081776" w:rsidRPr="00C0503E" w:rsidRDefault="00081776" w:rsidP="00081776">
      <w:pPr>
        <w:pStyle w:val="B2"/>
        <w:rPr>
          <w:lang w:eastAsia="zh-CN"/>
        </w:rPr>
      </w:pPr>
      <w:r w:rsidRPr="00C0503E">
        <w:rPr>
          <w:lang w:eastAsia="zh-CN"/>
        </w:rPr>
        <w:t>2&gt;</w:t>
      </w:r>
      <w:r w:rsidRPr="00C0503E">
        <w:rPr>
          <w:lang w:eastAsia="zh-CN"/>
        </w:rPr>
        <w:tab/>
        <w:t>release Uu Relay RLC channel(s), if configured;</w:t>
      </w:r>
    </w:p>
    <w:p w14:paraId="62881302" w14:textId="77777777" w:rsidR="00081776" w:rsidRPr="00C0503E" w:rsidRDefault="00081776" w:rsidP="00081776">
      <w:pPr>
        <w:pStyle w:val="B2"/>
        <w:rPr>
          <w:lang w:eastAsia="zh-CN"/>
        </w:rPr>
      </w:pPr>
      <w:r w:rsidRPr="00C0503E">
        <w:rPr>
          <w:lang w:eastAsia="zh-CN"/>
        </w:rPr>
        <w:t>2&gt;</w:t>
      </w:r>
      <w:r w:rsidRPr="00C0503E">
        <w:rPr>
          <w:lang w:eastAsia="zh-CN"/>
        </w:rPr>
        <w:tab/>
        <w:t>release PC5 Relay RLC channel(s), if configured;</w:t>
      </w:r>
    </w:p>
    <w:p w14:paraId="194E1C2E" w14:textId="77777777" w:rsidR="00081776" w:rsidRPr="00C0503E" w:rsidRDefault="00081776" w:rsidP="00081776">
      <w:pPr>
        <w:pStyle w:val="B2"/>
        <w:rPr>
          <w:lang w:eastAsia="zh-CN"/>
        </w:rPr>
      </w:pPr>
      <w:r w:rsidRPr="00C0503E">
        <w:rPr>
          <w:lang w:eastAsia="zh-CN"/>
        </w:rPr>
        <w:t>2&gt;</w:t>
      </w:r>
      <w:r w:rsidRPr="00C0503E">
        <w:rPr>
          <w:lang w:eastAsia="zh-CN"/>
        </w:rPr>
        <w:tab/>
        <w:t>release the SRAP entity, if configured;</w:t>
      </w:r>
    </w:p>
    <w:p w14:paraId="649BCC21" w14:textId="77777777" w:rsidR="00081776" w:rsidRPr="00C0503E" w:rsidRDefault="00081776" w:rsidP="00081776">
      <w:pPr>
        <w:pStyle w:val="B2"/>
      </w:pPr>
      <w:r w:rsidRPr="00C0503E">
        <w:t>2&gt;</w:t>
      </w:r>
      <w:r w:rsidRPr="00C0503E">
        <w:tab/>
        <w:t xml:space="preserve">if the </w:t>
      </w:r>
      <w:r w:rsidRPr="00C0503E">
        <w:rPr>
          <w:i/>
        </w:rPr>
        <w:t>t380</w:t>
      </w:r>
      <w:r w:rsidRPr="00C0503E">
        <w:t xml:space="preserve"> is included:</w:t>
      </w:r>
    </w:p>
    <w:p w14:paraId="47F2E967" w14:textId="77777777" w:rsidR="00081776" w:rsidRPr="00C0503E" w:rsidRDefault="00081776" w:rsidP="00081776">
      <w:pPr>
        <w:pStyle w:val="B3"/>
      </w:pPr>
      <w:r w:rsidRPr="00C0503E">
        <w:t>3&gt;</w:t>
      </w:r>
      <w:r w:rsidRPr="00C0503E">
        <w:tab/>
        <w:t>start timer T380, with the timer value set to</w:t>
      </w:r>
      <w:r w:rsidRPr="00C0503E">
        <w:rPr>
          <w:i/>
        </w:rPr>
        <w:t xml:space="preserve"> t380</w:t>
      </w:r>
      <w:r w:rsidRPr="00C0503E">
        <w:t>;</w:t>
      </w:r>
    </w:p>
    <w:p w14:paraId="4CF0DEF9" w14:textId="77777777" w:rsidR="00081776" w:rsidRPr="00C0503E" w:rsidRDefault="00081776" w:rsidP="00081776">
      <w:pPr>
        <w:pStyle w:val="B2"/>
      </w:pPr>
      <w:r w:rsidRPr="00C0503E">
        <w:lastRenderedPageBreak/>
        <w:t>2&gt;</w:t>
      </w:r>
      <w:r w:rsidRPr="00C0503E">
        <w:tab/>
        <w:t xml:space="preserve">if the </w:t>
      </w:r>
      <w:r w:rsidRPr="00C0503E">
        <w:rPr>
          <w:i/>
        </w:rPr>
        <w:t>RRCRelease</w:t>
      </w:r>
      <w:r w:rsidRPr="00C0503E">
        <w:t xml:space="preserve"> message is including the </w:t>
      </w:r>
      <w:r w:rsidRPr="00C0503E">
        <w:rPr>
          <w:i/>
        </w:rPr>
        <w:t>waitTime</w:t>
      </w:r>
      <w:r w:rsidRPr="00C0503E">
        <w:t>:</w:t>
      </w:r>
    </w:p>
    <w:p w14:paraId="4FA6C608" w14:textId="77777777" w:rsidR="00081776" w:rsidRPr="00C0503E" w:rsidRDefault="00081776" w:rsidP="00081776">
      <w:pPr>
        <w:pStyle w:val="B3"/>
      </w:pPr>
      <w:r w:rsidRPr="00C0503E">
        <w:t>3&gt;</w:t>
      </w:r>
      <w:r w:rsidRPr="00C0503E">
        <w:tab/>
        <w:t xml:space="preserve">start timer T302 with the value set to the </w:t>
      </w:r>
      <w:r w:rsidRPr="00C0503E">
        <w:rPr>
          <w:i/>
        </w:rPr>
        <w:t>waitTime</w:t>
      </w:r>
      <w:r w:rsidRPr="00C0503E">
        <w:t>;</w:t>
      </w:r>
    </w:p>
    <w:p w14:paraId="4C07F700" w14:textId="77777777" w:rsidR="00081776" w:rsidRPr="00C0503E" w:rsidRDefault="00081776" w:rsidP="00081776">
      <w:pPr>
        <w:pStyle w:val="B3"/>
      </w:pPr>
      <w:r w:rsidRPr="00C0503E">
        <w:t>3&gt;</w:t>
      </w:r>
      <w:r w:rsidRPr="00C0503E">
        <w:tab/>
        <w:t>inform upper layers that access barring is applicable for all access categories except categories '0' and '2';</w:t>
      </w:r>
    </w:p>
    <w:p w14:paraId="689B8986" w14:textId="77777777" w:rsidR="00081776" w:rsidRPr="00C0503E" w:rsidRDefault="00081776" w:rsidP="00081776">
      <w:pPr>
        <w:pStyle w:val="B2"/>
      </w:pPr>
      <w:r w:rsidRPr="00C0503E">
        <w:t>2&gt;</w:t>
      </w:r>
      <w:r w:rsidRPr="00C0503E">
        <w:tab/>
        <w:t>if T390 is running:</w:t>
      </w:r>
    </w:p>
    <w:p w14:paraId="31F7C14F" w14:textId="77777777" w:rsidR="00081776" w:rsidRPr="00C0503E" w:rsidRDefault="00081776" w:rsidP="00081776">
      <w:pPr>
        <w:pStyle w:val="B3"/>
      </w:pPr>
      <w:r w:rsidRPr="00C0503E">
        <w:t>3&gt;</w:t>
      </w:r>
      <w:r w:rsidRPr="00C0503E">
        <w:tab/>
        <w:t>stop timer T390 for all access categories;</w:t>
      </w:r>
    </w:p>
    <w:p w14:paraId="08BFAF32" w14:textId="77777777" w:rsidR="00081776" w:rsidRPr="00C0503E" w:rsidRDefault="00081776" w:rsidP="00081776">
      <w:pPr>
        <w:pStyle w:val="B3"/>
      </w:pPr>
      <w:r w:rsidRPr="00C0503E">
        <w:t>3&gt;</w:t>
      </w:r>
      <w:r w:rsidRPr="00C0503E">
        <w:tab/>
        <w:t>perform the actions as specified in 5.3.14.4;</w:t>
      </w:r>
    </w:p>
    <w:p w14:paraId="3CB0CD2F" w14:textId="77777777" w:rsidR="00081776" w:rsidRPr="00C0503E" w:rsidRDefault="00081776" w:rsidP="00081776">
      <w:pPr>
        <w:pStyle w:val="B2"/>
      </w:pPr>
      <w:r w:rsidRPr="00C0503E">
        <w:t>2&gt;</w:t>
      </w:r>
      <w:r w:rsidRPr="00C0503E">
        <w:tab/>
        <w:t>indicate the suspension of the RRC connection to upper layers;</w:t>
      </w:r>
    </w:p>
    <w:p w14:paraId="65BC4A81" w14:textId="77777777" w:rsidR="00081776" w:rsidRPr="00C0503E" w:rsidRDefault="00081776" w:rsidP="00081776">
      <w:pPr>
        <w:pStyle w:val="B2"/>
      </w:pPr>
      <w:r w:rsidRPr="00C0503E">
        <w:t>2&gt;</w:t>
      </w:r>
      <w:r w:rsidRPr="00C0503E">
        <w:tab/>
        <w:t>if the UE is capable of L2 U2N Remote UE:</w:t>
      </w:r>
    </w:p>
    <w:p w14:paraId="03832D2E" w14:textId="77777777" w:rsidR="00081776" w:rsidRPr="00C0503E" w:rsidRDefault="00081776" w:rsidP="00081776">
      <w:pPr>
        <w:pStyle w:val="B3"/>
      </w:pPr>
      <w:r w:rsidRPr="00C0503E">
        <w:t>3&gt;</w:t>
      </w:r>
      <w:r w:rsidRPr="00C0503E">
        <w:tab/>
        <w:t>enter RRC_INACTIVE, and perform either cell selection as specified in TS 38.304 [20], or relay selection as specified in clause 5.8.15.3, or both;</w:t>
      </w:r>
    </w:p>
    <w:p w14:paraId="5A68E9EB" w14:textId="77777777" w:rsidR="00081776" w:rsidRPr="00C0503E" w:rsidRDefault="00081776" w:rsidP="00081776">
      <w:pPr>
        <w:pStyle w:val="B2"/>
      </w:pPr>
      <w:r w:rsidRPr="00C0503E">
        <w:t>2&gt;</w:t>
      </w:r>
      <w:r w:rsidRPr="00C0503E">
        <w:tab/>
        <w:t>else:</w:t>
      </w:r>
    </w:p>
    <w:p w14:paraId="05E2BCA8" w14:textId="77777777" w:rsidR="00081776" w:rsidRPr="00C0503E" w:rsidRDefault="00081776" w:rsidP="00081776">
      <w:pPr>
        <w:pStyle w:val="B3"/>
      </w:pPr>
      <w:r w:rsidRPr="00C0503E">
        <w:t>3&gt;</w:t>
      </w:r>
      <w:r w:rsidRPr="00C0503E">
        <w:tab/>
        <w:t>enter RRC_INACTIVE and perform cell selection as specified in TS 38.304 [20];</w:t>
      </w:r>
    </w:p>
    <w:p w14:paraId="666C3C2A" w14:textId="77777777" w:rsidR="00081776" w:rsidRPr="00C0503E" w:rsidRDefault="00081776" w:rsidP="00081776">
      <w:pPr>
        <w:pStyle w:val="B1"/>
      </w:pPr>
      <w:r w:rsidRPr="00C0503E">
        <w:t>1&gt;</w:t>
      </w:r>
      <w:r w:rsidRPr="00C0503E">
        <w:tab/>
        <w:t>else:</w:t>
      </w:r>
    </w:p>
    <w:p w14:paraId="614D0DDE" w14:textId="77777777" w:rsidR="00081776" w:rsidRPr="00C0503E" w:rsidRDefault="00081776" w:rsidP="00081776">
      <w:pPr>
        <w:pStyle w:val="B2"/>
      </w:pPr>
      <w:r w:rsidRPr="00C0503E">
        <w:t>2&gt;</w:t>
      </w:r>
      <w:r w:rsidRPr="00C0503E">
        <w:tab/>
        <w:t>perform the actions upon going to RRC_IDLE as specified in 5.3.11, with the release cause 'other'.</w:t>
      </w:r>
    </w:p>
    <w:p w14:paraId="6419EC17" w14:textId="77777777" w:rsidR="00081776" w:rsidRPr="00C0503E" w:rsidRDefault="00081776" w:rsidP="00081776">
      <w:pPr>
        <w:pStyle w:val="NO"/>
        <w:rPr>
          <w:lang w:eastAsia="zh-CN"/>
        </w:rPr>
      </w:pPr>
      <w:r w:rsidRPr="00C0503E">
        <w:rPr>
          <w:lang w:eastAsia="zh-CN"/>
        </w:rPr>
        <w:t>NOTE 3:</w:t>
      </w:r>
      <w:r w:rsidRPr="00C0503E">
        <w:rPr>
          <w:lang w:eastAsia="zh-CN"/>
        </w:rPr>
        <w:tab/>
        <w:t>Whether to release the PC5 unicast link is left to L2 U2N Remote UE's implementation.</w:t>
      </w:r>
    </w:p>
    <w:p w14:paraId="51832484" w14:textId="77777777" w:rsidR="00081776" w:rsidRPr="00C0503E" w:rsidRDefault="00081776" w:rsidP="00081776">
      <w:pPr>
        <w:pStyle w:val="NO"/>
      </w:pPr>
      <w:r w:rsidRPr="00C0503E">
        <w:t>NOTE 4:</w:t>
      </w:r>
      <w:r w:rsidRPr="00C0503E">
        <w:tab/>
        <w:t>It is left to UE implementation whether to stop T430, if running, when going to RRC_INACTIVE.</w:t>
      </w:r>
    </w:p>
    <w:p w14:paraId="7531CBCC" w14:textId="5408EC7E" w:rsidR="00081776" w:rsidRPr="00F56D70" w:rsidRDefault="00081776" w:rsidP="00F56D70">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1507A11C" w14:textId="004BC0D8" w:rsidR="0055653D" w:rsidRDefault="0055653D" w:rsidP="0055653D">
      <w:pPr>
        <w:pStyle w:val="3"/>
      </w:pPr>
      <w:r w:rsidRPr="00F10B4F">
        <w:t>5.3.13</w:t>
      </w:r>
      <w:r w:rsidRPr="00F10B4F">
        <w:tab/>
        <w:t>RRC connection resume</w:t>
      </w:r>
    </w:p>
    <w:p w14:paraId="60BC6378" w14:textId="77777777" w:rsidR="0055653D" w:rsidRPr="00217B1C" w:rsidRDefault="0055653D" w:rsidP="0055653D">
      <w:pPr>
        <w:rPr>
          <w:color w:val="FF0000"/>
        </w:rPr>
      </w:pPr>
      <w:r w:rsidRPr="008D4FAB">
        <w:rPr>
          <w:color w:val="FF0000"/>
        </w:rPr>
        <w:t>&lt;Text Omitted&gt;</w:t>
      </w:r>
    </w:p>
    <w:p w14:paraId="581E64D3" w14:textId="77777777" w:rsidR="005E34B6" w:rsidRPr="00C0503E" w:rsidRDefault="005E34B6" w:rsidP="005E34B6">
      <w:pPr>
        <w:pStyle w:val="4"/>
      </w:pPr>
      <w:bookmarkStart w:id="477" w:name="_Toc139045095"/>
      <w:r w:rsidRPr="00C0503E">
        <w:t>5.3.13.2</w:t>
      </w:r>
      <w:r w:rsidRPr="00C0503E">
        <w:tab/>
        <w:t>Initiation</w:t>
      </w:r>
      <w:bookmarkEnd w:id="477"/>
    </w:p>
    <w:p w14:paraId="210EE42C" w14:textId="77777777" w:rsidR="005E34B6" w:rsidRPr="00C0503E" w:rsidRDefault="005E34B6" w:rsidP="005E34B6">
      <w:r w:rsidRPr="00C0503E">
        <w:t>The UE initiates the procedure when upper layers or AS (when responding to RAN paging, upon triggering RNA updates while the UE is in RRC_INACTIVE, for NR sidelink communication/discovery/V2X sidelink communication as specified in clause 5.3.13.1a) requests the resume of a suspended RRC connection or requests the resume for initiating SDT as specified in clause 5.3.13.1b.</w:t>
      </w:r>
    </w:p>
    <w:p w14:paraId="53542694" w14:textId="77777777" w:rsidR="005E34B6" w:rsidRPr="00C0503E" w:rsidRDefault="005E34B6" w:rsidP="005E34B6">
      <w:r w:rsidRPr="00C0503E">
        <w:t>The UE shall ensure having valid and up to date essential system information as specified in clause 5.2.2.2 before initiating this procedure.</w:t>
      </w:r>
    </w:p>
    <w:p w14:paraId="5E58D740" w14:textId="77777777" w:rsidR="005E34B6" w:rsidRPr="00C0503E" w:rsidRDefault="005E34B6" w:rsidP="005E34B6">
      <w:r w:rsidRPr="00C0503E">
        <w:t>Upon initiation of the procedure, the UE shall:</w:t>
      </w:r>
    </w:p>
    <w:p w14:paraId="1146AA23" w14:textId="77777777" w:rsidR="005E34B6" w:rsidRPr="00C0503E" w:rsidRDefault="005E34B6" w:rsidP="005E34B6">
      <w:pPr>
        <w:pStyle w:val="B1"/>
      </w:pPr>
      <w:r w:rsidRPr="00C0503E">
        <w:lastRenderedPageBreak/>
        <w:t>1&gt;</w:t>
      </w:r>
      <w:r w:rsidRPr="00C0503E">
        <w:tab/>
        <w:t>if the resumption of the RRC connection is triggered by response to NG-RAN paging:</w:t>
      </w:r>
    </w:p>
    <w:p w14:paraId="5EF9CC2B" w14:textId="77777777" w:rsidR="005E34B6" w:rsidRPr="00C0503E" w:rsidRDefault="005E34B6" w:rsidP="005E34B6">
      <w:pPr>
        <w:pStyle w:val="B2"/>
      </w:pPr>
      <w:r w:rsidRPr="00C0503E">
        <w:t>2&gt;</w:t>
      </w:r>
      <w:r w:rsidRPr="00C0503E">
        <w:tab/>
        <w:t>select '0' as the Access Category;</w:t>
      </w:r>
    </w:p>
    <w:p w14:paraId="301A6417" w14:textId="77777777" w:rsidR="005E34B6" w:rsidRPr="00C0503E" w:rsidRDefault="005E34B6" w:rsidP="005E34B6">
      <w:pPr>
        <w:pStyle w:val="B2"/>
      </w:pPr>
      <w:r w:rsidRPr="00C0503E">
        <w:t>2&gt;</w:t>
      </w:r>
      <w:r w:rsidRPr="00C0503E">
        <w:tab/>
        <w:t>perform the unified access control procedure as specified in 5.3.14 using the selected Access Category and one or more Access Identities provided by upper layers;</w:t>
      </w:r>
    </w:p>
    <w:p w14:paraId="7F7E915B" w14:textId="77777777" w:rsidR="005E34B6" w:rsidRPr="00C0503E" w:rsidRDefault="005E34B6" w:rsidP="005E34B6">
      <w:pPr>
        <w:pStyle w:val="B3"/>
      </w:pPr>
      <w:r w:rsidRPr="00C0503E">
        <w:t>3&gt;</w:t>
      </w:r>
      <w:r w:rsidRPr="00C0503E">
        <w:tab/>
        <w:t>if the access attempt is barred, the procedure ends;</w:t>
      </w:r>
    </w:p>
    <w:p w14:paraId="359B4972" w14:textId="77777777" w:rsidR="005E34B6" w:rsidRPr="00C0503E" w:rsidRDefault="005E34B6" w:rsidP="005E34B6">
      <w:pPr>
        <w:pStyle w:val="B1"/>
      </w:pPr>
      <w:r w:rsidRPr="00C0503E">
        <w:t>1&gt;</w:t>
      </w:r>
      <w:r w:rsidRPr="00C0503E">
        <w:tab/>
        <w:t>else if the resumption of the RRC connection is triggered by upper layers:</w:t>
      </w:r>
    </w:p>
    <w:p w14:paraId="215D57C8" w14:textId="77777777" w:rsidR="005E34B6" w:rsidRPr="00C0503E" w:rsidRDefault="005E34B6" w:rsidP="005E34B6">
      <w:pPr>
        <w:pStyle w:val="B2"/>
      </w:pPr>
      <w:r w:rsidRPr="00C0503E">
        <w:t>2&gt;</w:t>
      </w:r>
      <w:r w:rsidRPr="00C0503E">
        <w:tab/>
        <w:t>if the upper layers provide an Access Category and one or more Access Identities:</w:t>
      </w:r>
    </w:p>
    <w:p w14:paraId="14FD646F" w14:textId="77777777" w:rsidR="005E34B6" w:rsidRPr="00C0503E" w:rsidRDefault="005E34B6" w:rsidP="005E34B6">
      <w:pPr>
        <w:pStyle w:val="B3"/>
      </w:pPr>
      <w:r w:rsidRPr="00C0503E">
        <w:t>3&gt;</w:t>
      </w:r>
      <w:r w:rsidRPr="00C0503E">
        <w:tab/>
        <w:t>perform the unified access control procedure as specified in 5.3.14 using the Access Category and Access Identities provided by upper layers;</w:t>
      </w:r>
    </w:p>
    <w:p w14:paraId="5802A275" w14:textId="77777777" w:rsidR="005E34B6" w:rsidRPr="00C0503E" w:rsidRDefault="005E34B6" w:rsidP="005E34B6">
      <w:pPr>
        <w:pStyle w:val="B4"/>
      </w:pPr>
      <w:r w:rsidRPr="00C0503E">
        <w:t>4&gt;</w:t>
      </w:r>
      <w:r w:rsidRPr="00C0503E">
        <w:tab/>
        <w:t>if the access attempt is barred, the procedure ends;</w:t>
      </w:r>
    </w:p>
    <w:p w14:paraId="781F3BD1" w14:textId="77777777" w:rsidR="005E34B6" w:rsidRPr="00C0503E" w:rsidRDefault="005E34B6" w:rsidP="005E34B6">
      <w:pPr>
        <w:pStyle w:val="B2"/>
      </w:pPr>
      <w:r w:rsidRPr="00C0503E">
        <w:t>2&gt;</w:t>
      </w:r>
      <w:r w:rsidRPr="00C0503E">
        <w:tab/>
        <w:t>if the upper layers provide NSAG information and one or more S-NSSAI(s) triggering the access attempt (TS 23.501 [32] and TS 24.501 [23]):</w:t>
      </w:r>
    </w:p>
    <w:p w14:paraId="6146AE8B" w14:textId="77777777" w:rsidR="005E34B6" w:rsidRPr="00C0503E" w:rsidRDefault="005E34B6" w:rsidP="005E34B6">
      <w:pPr>
        <w:pStyle w:val="B3"/>
      </w:pPr>
      <w:r w:rsidRPr="00C0503E">
        <w:t>3&gt;</w:t>
      </w:r>
      <w:r w:rsidRPr="00C0503E">
        <w:tab/>
        <w:t xml:space="preserve">apply the NSAG with highest NSAG priority among the NSAGs that are </w:t>
      </w:r>
      <w:r w:rsidRPr="00C0503E">
        <w:rPr>
          <w:lang w:eastAsia="zh-CN"/>
        </w:rPr>
        <w:t>included</w:t>
      </w:r>
      <w:r w:rsidRPr="00C0503E">
        <w:t xml:space="preserve"> in </w:t>
      </w:r>
      <w:r w:rsidRPr="00C0503E">
        <w:rPr>
          <w:i/>
          <w:iCs/>
        </w:rPr>
        <w:t xml:space="preserve">SIB1 </w:t>
      </w:r>
      <w:r w:rsidRPr="00C0503E">
        <w:rPr>
          <w:iCs/>
        </w:rPr>
        <w:t>(</w:t>
      </w:r>
      <w:r w:rsidRPr="00C0503E">
        <w:t>i.e., in</w:t>
      </w:r>
      <w:r w:rsidRPr="00C0503E">
        <w:rPr>
          <w:i/>
          <w:iCs/>
        </w:rPr>
        <w:t xml:space="preserve"> FeatureCombination </w:t>
      </w:r>
      <w:r w:rsidRPr="00C0503E">
        <w:t>and</w:t>
      </w:r>
      <w:r w:rsidRPr="00C0503E">
        <w:rPr>
          <w:iCs/>
          <w:lang w:eastAsia="zh-CN"/>
        </w:rPr>
        <w:t>/or</w:t>
      </w:r>
      <w:r w:rsidRPr="00C0503E">
        <w:t xml:space="preserve"> in </w:t>
      </w:r>
      <w:r w:rsidRPr="00C0503E">
        <w:rPr>
          <w:i/>
          <w:iCs/>
        </w:rPr>
        <w:t>RA-PrioritizationSliceInfo</w:t>
      </w:r>
      <w:r w:rsidRPr="00C0503E">
        <w:rPr>
          <w:iCs/>
        </w:rPr>
        <w:t>), and that are</w:t>
      </w:r>
      <w:r w:rsidRPr="00C0503E">
        <w:t xml:space="preserve"> associated with the S-NSSAI(s) triggering the access attempt, in the Random Access procedure (TS 38.321 [3], clause 5.1);</w:t>
      </w:r>
    </w:p>
    <w:p w14:paraId="6FA300CE" w14:textId="77777777" w:rsidR="005E34B6" w:rsidRPr="00C0503E" w:rsidRDefault="005E34B6" w:rsidP="005E34B6">
      <w:pPr>
        <w:pStyle w:val="NO"/>
      </w:pPr>
      <w:bookmarkStart w:id="478" w:name="_Hlk135910411"/>
      <w:r w:rsidRPr="00C0503E">
        <w:rPr>
          <w:iCs/>
        </w:rPr>
        <w:t>NOTE:</w:t>
      </w:r>
      <w:r w:rsidRPr="00C0503E">
        <w:tab/>
      </w:r>
      <w:r w:rsidRPr="00C0503E">
        <w:rPr>
          <w:rFonts w:eastAsia="宋体"/>
          <w:lang w:eastAsia="zh-CN"/>
        </w:rPr>
        <w:t>If there are multiple NSAGs with the same highest NAS-provided NSAG priority identified for access attempt as above</w:t>
      </w:r>
      <w:r w:rsidRPr="00C0503E">
        <w:rPr>
          <w:iCs/>
        </w:rPr>
        <w:t>, it</w:t>
      </w:r>
      <w:r w:rsidRPr="00C0503E">
        <w:t xml:space="preserve"> is left to UE implementation to select the NSAG to be applied in the Random Access procedure</w:t>
      </w:r>
      <w:bookmarkEnd w:id="478"/>
      <w:r w:rsidRPr="00C0503E">
        <w:t>.</w:t>
      </w:r>
    </w:p>
    <w:p w14:paraId="5B62D7C5" w14:textId="77777777" w:rsidR="005E34B6" w:rsidRPr="00C0503E" w:rsidRDefault="005E34B6" w:rsidP="005E34B6">
      <w:pPr>
        <w:pStyle w:val="B2"/>
      </w:pPr>
      <w:r w:rsidRPr="00C0503E">
        <w:t>2&gt;</w:t>
      </w:r>
      <w:r w:rsidRPr="00C0503E">
        <w:tab/>
        <w:t xml:space="preserve">if the resumption occurs after release with redirect with </w:t>
      </w:r>
      <w:r w:rsidRPr="00C0503E">
        <w:rPr>
          <w:i/>
        </w:rPr>
        <w:t>mpsPriorityIndication</w:t>
      </w:r>
      <w:r w:rsidRPr="00C0503E">
        <w:t>:</w:t>
      </w:r>
    </w:p>
    <w:p w14:paraId="79FC80D9" w14:textId="77777777" w:rsidR="005E34B6" w:rsidRPr="00C0503E" w:rsidRDefault="005E34B6" w:rsidP="005E34B6">
      <w:pPr>
        <w:pStyle w:val="B3"/>
      </w:pPr>
      <w:r w:rsidRPr="00C0503E">
        <w:t>3&gt;</w:t>
      </w:r>
      <w:r w:rsidRPr="00C0503E">
        <w:tab/>
        <w:t xml:space="preserve">set the </w:t>
      </w:r>
      <w:r w:rsidRPr="00C0503E">
        <w:rPr>
          <w:i/>
          <w:iCs/>
        </w:rPr>
        <w:t>resumeCause</w:t>
      </w:r>
      <w:r w:rsidRPr="00C0503E">
        <w:t xml:space="preserve"> to </w:t>
      </w:r>
      <w:r w:rsidRPr="00C0503E">
        <w:rPr>
          <w:i/>
          <w:iCs/>
        </w:rPr>
        <w:t>mps-PriorityAccess</w:t>
      </w:r>
      <w:r w:rsidRPr="00C0503E">
        <w:t>;</w:t>
      </w:r>
    </w:p>
    <w:p w14:paraId="66E7EE54" w14:textId="77777777" w:rsidR="005E34B6" w:rsidRPr="00C0503E" w:rsidRDefault="005E34B6" w:rsidP="005E34B6">
      <w:pPr>
        <w:pStyle w:val="B2"/>
      </w:pPr>
      <w:r w:rsidRPr="00C0503E">
        <w:t>2&gt;</w:t>
      </w:r>
      <w:r w:rsidRPr="00C0503E">
        <w:tab/>
        <w:t>else:</w:t>
      </w:r>
    </w:p>
    <w:p w14:paraId="6AAF0320" w14:textId="77777777" w:rsidR="005E34B6" w:rsidRPr="00C0503E" w:rsidRDefault="005E34B6" w:rsidP="005E34B6">
      <w:pPr>
        <w:pStyle w:val="B3"/>
      </w:pPr>
      <w:r w:rsidRPr="00C0503E">
        <w:t>3&gt;</w:t>
      </w:r>
      <w:r w:rsidRPr="00C0503E">
        <w:tab/>
        <w:t xml:space="preserve">set the </w:t>
      </w:r>
      <w:r w:rsidRPr="00C0503E">
        <w:rPr>
          <w:i/>
        </w:rPr>
        <w:t>resumeCause</w:t>
      </w:r>
      <w:r w:rsidRPr="00C0503E">
        <w:t xml:space="preserve"> in accordance with the information received from upper layers;</w:t>
      </w:r>
    </w:p>
    <w:p w14:paraId="5717D111" w14:textId="77777777" w:rsidR="005E34B6" w:rsidRPr="00C0503E" w:rsidRDefault="005E34B6" w:rsidP="005E34B6">
      <w:pPr>
        <w:pStyle w:val="B1"/>
      </w:pPr>
      <w:r w:rsidRPr="00C0503E">
        <w:t>1&gt;</w:t>
      </w:r>
      <w:r w:rsidRPr="00C0503E">
        <w:tab/>
        <w:t>else if the resumption of the RRC connection is triggered due to an RNA update as specified in 5.3.13.8:</w:t>
      </w:r>
    </w:p>
    <w:p w14:paraId="47BC6F56" w14:textId="77777777" w:rsidR="005E34B6" w:rsidRPr="00C0503E" w:rsidRDefault="005E34B6" w:rsidP="005E34B6">
      <w:pPr>
        <w:pStyle w:val="B2"/>
      </w:pPr>
      <w:r w:rsidRPr="00C0503E">
        <w:t>2&gt;</w:t>
      </w:r>
      <w:r w:rsidRPr="00C0503E">
        <w:tab/>
        <w:t>if an emergency service is ongoing:</w:t>
      </w:r>
    </w:p>
    <w:p w14:paraId="2308213E" w14:textId="77777777" w:rsidR="005E34B6" w:rsidRPr="00C0503E" w:rsidRDefault="005E34B6" w:rsidP="005E34B6">
      <w:pPr>
        <w:pStyle w:val="NO"/>
        <w:rPr>
          <w:lang w:eastAsia="zh-CN"/>
        </w:rPr>
      </w:pPr>
      <w:r w:rsidRPr="00C0503E">
        <w:rPr>
          <w:lang w:eastAsia="zh-CN"/>
        </w:rPr>
        <w:t>NOTE 1:</w:t>
      </w:r>
      <w:r w:rsidRPr="00C0503E">
        <w:rPr>
          <w:lang w:eastAsia="zh-CN"/>
        </w:rPr>
        <w:tab/>
      </w:r>
      <w:r w:rsidRPr="00C0503E">
        <w:t>How the RRC layer in the UE is aware of an ongoing emergency service is up to UE implementation.</w:t>
      </w:r>
    </w:p>
    <w:p w14:paraId="09F009B0" w14:textId="77777777" w:rsidR="005E34B6" w:rsidRPr="00C0503E" w:rsidRDefault="005E34B6" w:rsidP="005E34B6">
      <w:pPr>
        <w:pStyle w:val="B3"/>
      </w:pPr>
      <w:r w:rsidRPr="00C0503E">
        <w:t>3&gt;</w:t>
      </w:r>
      <w:r w:rsidRPr="00C0503E">
        <w:tab/>
        <w:t>select '2' as the Access Category;</w:t>
      </w:r>
    </w:p>
    <w:p w14:paraId="58B06753" w14:textId="77777777" w:rsidR="005E34B6" w:rsidRPr="00C0503E" w:rsidRDefault="005E34B6" w:rsidP="005E34B6">
      <w:pPr>
        <w:pStyle w:val="B3"/>
        <w:rPr>
          <w:lang w:eastAsia="zh-TW"/>
        </w:rPr>
      </w:pPr>
      <w:r w:rsidRPr="00C0503E">
        <w:t>3&gt;</w:t>
      </w:r>
      <w:r w:rsidRPr="00C0503E">
        <w:tab/>
        <w:t xml:space="preserve">set the </w:t>
      </w:r>
      <w:r w:rsidRPr="00C0503E">
        <w:rPr>
          <w:i/>
        </w:rPr>
        <w:t>resumeCause</w:t>
      </w:r>
      <w:r w:rsidRPr="00C0503E">
        <w:rPr>
          <w:lang w:eastAsia="zh-TW"/>
        </w:rPr>
        <w:t xml:space="preserve"> to </w:t>
      </w:r>
      <w:r w:rsidRPr="00C0503E">
        <w:rPr>
          <w:i/>
          <w:lang w:eastAsia="zh-TW"/>
        </w:rPr>
        <w:t>emergency</w:t>
      </w:r>
      <w:r w:rsidRPr="00C0503E">
        <w:rPr>
          <w:lang w:eastAsia="zh-TW"/>
        </w:rPr>
        <w:t>;</w:t>
      </w:r>
    </w:p>
    <w:p w14:paraId="0278B273" w14:textId="77777777" w:rsidR="005E34B6" w:rsidRPr="00C0503E" w:rsidRDefault="005E34B6" w:rsidP="005E34B6">
      <w:pPr>
        <w:pStyle w:val="B2"/>
      </w:pPr>
      <w:r w:rsidRPr="00C0503E">
        <w:t>2&gt;</w:t>
      </w:r>
      <w:r w:rsidRPr="00C0503E">
        <w:tab/>
        <w:t>else:</w:t>
      </w:r>
    </w:p>
    <w:p w14:paraId="6B628A57" w14:textId="77777777" w:rsidR="005E34B6" w:rsidRPr="00C0503E" w:rsidRDefault="005E34B6" w:rsidP="005E34B6">
      <w:pPr>
        <w:pStyle w:val="B3"/>
      </w:pPr>
      <w:r w:rsidRPr="00C0503E">
        <w:t>3&gt;</w:t>
      </w:r>
      <w:r w:rsidRPr="00C0503E">
        <w:tab/>
        <w:t>select '8' as the Access Category;</w:t>
      </w:r>
    </w:p>
    <w:p w14:paraId="3E621E06" w14:textId="77777777" w:rsidR="005E34B6" w:rsidRPr="00C0503E" w:rsidRDefault="005E34B6" w:rsidP="005E34B6">
      <w:pPr>
        <w:pStyle w:val="B2"/>
      </w:pPr>
      <w:r w:rsidRPr="00C0503E">
        <w:lastRenderedPageBreak/>
        <w:t>2&gt;</w:t>
      </w:r>
      <w:r w:rsidRPr="00C0503E">
        <w:tab/>
        <w:t>perform the unified access control procedure as specified in 5.3.14 using the selected Access Category and one or more Access Identities to be applied as specified in TS 24.501 [23];</w:t>
      </w:r>
    </w:p>
    <w:p w14:paraId="5526A4AB" w14:textId="77777777" w:rsidR="005E34B6" w:rsidRPr="00C0503E" w:rsidRDefault="005E34B6" w:rsidP="005E34B6">
      <w:pPr>
        <w:pStyle w:val="B3"/>
      </w:pPr>
      <w:r w:rsidRPr="00C0503E">
        <w:t>3&gt;</w:t>
      </w:r>
      <w:r w:rsidRPr="00C0503E">
        <w:tab/>
        <w:t>if the access attempt is barred:</w:t>
      </w:r>
    </w:p>
    <w:p w14:paraId="468821D1" w14:textId="77777777" w:rsidR="005E34B6" w:rsidRPr="00C0503E" w:rsidRDefault="005E34B6" w:rsidP="005E34B6">
      <w:pPr>
        <w:pStyle w:val="B4"/>
      </w:pPr>
      <w:r w:rsidRPr="00C0503E">
        <w:t>4&gt;</w:t>
      </w:r>
      <w:r w:rsidRPr="00C0503E">
        <w:tab/>
        <w:t xml:space="preserve">set the variable </w:t>
      </w:r>
      <w:r w:rsidRPr="00C0503E">
        <w:rPr>
          <w:i/>
        </w:rPr>
        <w:t>pendingRNA-Update</w:t>
      </w:r>
      <w:r w:rsidRPr="00C0503E">
        <w:t xml:space="preserve"> to </w:t>
      </w:r>
      <w:r w:rsidRPr="00C0503E">
        <w:rPr>
          <w:i/>
        </w:rPr>
        <w:t>true</w:t>
      </w:r>
      <w:r w:rsidRPr="00C0503E">
        <w:t>;</w:t>
      </w:r>
    </w:p>
    <w:p w14:paraId="6F8625C4" w14:textId="77777777" w:rsidR="005E34B6" w:rsidRPr="00C0503E" w:rsidRDefault="005E34B6" w:rsidP="005E34B6">
      <w:pPr>
        <w:pStyle w:val="B4"/>
      </w:pPr>
      <w:r w:rsidRPr="00C0503E">
        <w:t>4&gt;</w:t>
      </w:r>
      <w:r w:rsidRPr="00C0503E">
        <w:tab/>
        <w:t>the procedure ends;</w:t>
      </w:r>
    </w:p>
    <w:p w14:paraId="0863BE0D" w14:textId="77777777" w:rsidR="005E34B6" w:rsidRPr="00C0503E" w:rsidRDefault="005E34B6" w:rsidP="005E34B6">
      <w:pPr>
        <w:pStyle w:val="NO"/>
        <w:rPr>
          <w:rFonts w:eastAsia="等线"/>
          <w:lang w:eastAsia="zh-CN"/>
        </w:rPr>
      </w:pPr>
      <w:r w:rsidRPr="00C0503E">
        <w:rPr>
          <w:rFonts w:eastAsia="等线"/>
          <w:lang w:eastAsia="zh-CN"/>
        </w:rPr>
        <w:t>NOTE 2:</w:t>
      </w:r>
      <w:r w:rsidRPr="00C0503E">
        <w:rPr>
          <w:rFonts w:eastAsia="等线"/>
          <w:lang w:eastAsia="zh-CN"/>
        </w:rPr>
        <w:tab/>
        <w:t xml:space="preserve">In case the </w:t>
      </w:r>
      <w:r w:rsidRPr="00C0503E">
        <w:t xml:space="preserve">L2 U2N Relay UE initiates RRC connection resume triggered by reception of </w:t>
      </w:r>
      <w:r w:rsidRPr="00C0503E">
        <w:rPr>
          <w:rFonts w:eastAsia="宋体"/>
          <w:lang w:eastAsia="zh-CN"/>
        </w:rPr>
        <w:t>message from a L2 U2N Remote UE via SL-RLC0</w:t>
      </w:r>
      <w:r w:rsidRPr="00C0503E">
        <w:t xml:space="preserve"> or SL-RLC1 as specified in 5.3.13.1a, the L2 U2N Relay UE sets the </w:t>
      </w:r>
      <w:r w:rsidRPr="00C0503E">
        <w:rPr>
          <w:i/>
        </w:rPr>
        <w:t>resumeCause</w:t>
      </w:r>
      <w:r w:rsidRPr="00C0503E">
        <w:t xml:space="preserve"> by implementation, but it can only set the </w:t>
      </w:r>
      <w:r w:rsidRPr="00C0503E">
        <w:rPr>
          <w:i/>
        </w:rPr>
        <w:t>emergency</w:t>
      </w:r>
      <w:r w:rsidRPr="00C0503E">
        <w:t xml:space="preserve">, </w:t>
      </w:r>
      <w:r w:rsidRPr="00C0503E">
        <w:rPr>
          <w:i/>
        </w:rPr>
        <w:t>mps-PriorityAccess</w:t>
      </w:r>
      <w:r w:rsidRPr="00C0503E">
        <w:t xml:space="preserve">, or </w:t>
      </w:r>
      <w:r w:rsidRPr="00C0503E">
        <w:rPr>
          <w:i/>
        </w:rPr>
        <w:t>mcs-PriorityAccess</w:t>
      </w:r>
      <w:r w:rsidRPr="00C0503E">
        <w:t xml:space="preserve"> as </w:t>
      </w:r>
      <w:r w:rsidRPr="00C0503E">
        <w:rPr>
          <w:i/>
        </w:rPr>
        <w:t>resumeCause</w:t>
      </w:r>
      <w:r w:rsidRPr="00C0503E">
        <w:t xml:space="preserve">, if the same cause value in the </w:t>
      </w:r>
      <w:r w:rsidRPr="00C0503E">
        <w:rPr>
          <w:rFonts w:eastAsia="宋体"/>
          <w:lang w:eastAsia="zh-CN"/>
        </w:rPr>
        <w:t>message received from the L2 U2N Remote UE via SL-RLC0</w:t>
      </w:r>
      <w:r w:rsidRPr="00C0503E">
        <w:t>.</w:t>
      </w:r>
    </w:p>
    <w:p w14:paraId="757EB723" w14:textId="77777777" w:rsidR="005E34B6" w:rsidRPr="00C0503E" w:rsidRDefault="005E34B6" w:rsidP="005E34B6">
      <w:pPr>
        <w:pStyle w:val="B1"/>
      </w:pPr>
      <w:r w:rsidRPr="00C0503E">
        <w:t>1&gt;</w:t>
      </w:r>
      <w:r w:rsidRPr="00C0503E">
        <w:tab/>
        <w:t>if the UE is in NE-DC or NR-DC:</w:t>
      </w:r>
    </w:p>
    <w:p w14:paraId="19449F52" w14:textId="77777777" w:rsidR="005E34B6" w:rsidRPr="00C0503E" w:rsidRDefault="005E34B6" w:rsidP="005E34B6">
      <w:pPr>
        <w:pStyle w:val="B2"/>
      </w:pPr>
      <w:r w:rsidRPr="00C0503E">
        <w:t>2&gt;</w:t>
      </w:r>
      <w:r w:rsidRPr="00C0503E">
        <w:tab/>
        <w:t>if the UE does not support maintaining SCG configuration upon connection resumption:</w:t>
      </w:r>
    </w:p>
    <w:p w14:paraId="78A0CBF3" w14:textId="77777777" w:rsidR="005E34B6" w:rsidRPr="00C0503E" w:rsidRDefault="005E34B6" w:rsidP="005E34B6">
      <w:pPr>
        <w:pStyle w:val="B3"/>
      </w:pPr>
      <w:r w:rsidRPr="00C0503E">
        <w:t>3&gt;</w:t>
      </w:r>
      <w:r w:rsidRPr="00C0503E">
        <w:tab/>
        <w:t>release the MR-DC related configurations (i.e., as specified in 5.3.5.10) from the UE Inactive AS context, if stored;</w:t>
      </w:r>
    </w:p>
    <w:p w14:paraId="4BBD2E33" w14:textId="77777777" w:rsidR="005E34B6" w:rsidRPr="00C0503E" w:rsidRDefault="005E34B6" w:rsidP="005E34B6">
      <w:pPr>
        <w:pStyle w:val="B1"/>
      </w:pPr>
      <w:r w:rsidRPr="00C0503E">
        <w:t>1&gt;</w:t>
      </w:r>
      <w:r w:rsidRPr="00C0503E">
        <w:tab/>
        <w:t>if the UE does not support maintaining the MCG SCell configurations upon connection resumption:</w:t>
      </w:r>
    </w:p>
    <w:p w14:paraId="33A23D35" w14:textId="77777777" w:rsidR="005E34B6" w:rsidRPr="00C0503E" w:rsidRDefault="005E34B6" w:rsidP="005E34B6">
      <w:pPr>
        <w:pStyle w:val="B2"/>
      </w:pPr>
      <w:r w:rsidRPr="00C0503E">
        <w:t>2&gt;</w:t>
      </w:r>
      <w:r w:rsidRPr="00C0503E">
        <w:tab/>
        <w:t>release the MCG SCell(s) from the UE Inactive AS context, if stored;</w:t>
      </w:r>
    </w:p>
    <w:p w14:paraId="7212FC8F" w14:textId="77777777" w:rsidR="005E34B6" w:rsidRPr="00C0503E" w:rsidRDefault="005E34B6" w:rsidP="005E34B6">
      <w:pPr>
        <w:pStyle w:val="B1"/>
      </w:pPr>
      <w:r w:rsidRPr="00C0503E">
        <w:t>1&gt;</w:t>
      </w:r>
      <w:r w:rsidRPr="00C0503E">
        <w:tab/>
        <w:t>if the UE is acting as L2 U2N Remote UE:</w:t>
      </w:r>
    </w:p>
    <w:p w14:paraId="5D6FDFC6" w14:textId="77777777" w:rsidR="005E34B6" w:rsidRPr="00C0503E" w:rsidRDefault="005E34B6" w:rsidP="005E34B6">
      <w:pPr>
        <w:pStyle w:val="B2"/>
        <w:rPr>
          <w:rFonts w:eastAsia="等线"/>
          <w:lang w:eastAsia="zh-CN"/>
        </w:rPr>
      </w:pPr>
      <w:r w:rsidRPr="00C0503E">
        <w:rPr>
          <w:rFonts w:eastAsia="等线"/>
          <w:lang w:eastAsia="zh-CN"/>
        </w:rPr>
        <w:t>2&gt;</w:t>
      </w:r>
      <w:r w:rsidRPr="00C0503E">
        <w:rPr>
          <w:rFonts w:eastAsia="等线"/>
          <w:lang w:eastAsia="zh-CN"/>
        </w:rPr>
        <w:tab/>
        <w:t>establish a SRAP entity as specified in TS 38.351 [66], if no SRAP entity has been established;</w:t>
      </w:r>
    </w:p>
    <w:p w14:paraId="27E8A970" w14:textId="77777777" w:rsidR="005E34B6" w:rsidRPr="00C0503E" w:rsidRDefault="005E34B6" w:rsidP="005E34B6">
      <w:pPr>
        <w:pStyle w:val="B2"/>
        <w:rPr>
          <w:rFonts w:eastAsia="等线"/>
          <w:lang w:eastAsia="zh-CN"/>
        </w:rPr>
      </w:pPr>
      <w:r w:rsidRPr="00C0503E">
        <w:rPr>
          <w:rFonts w:eastAsia="等线"/>
          <w:lang w:eastAsia="zh-CN"/>
        </w:rPr>
        <w:t>2&gt;</w:t>
      </w:r>
      <w:r w:rsidRPr="00C0503E">
        <w:rPr>
          <w:rFonts w:eastAsia="等线"/>
          <w:lang w:eastAsia="zh-CN"/>
        </w:rPr>
        <w:tab/>
        <w:t>apply the default configuration of SL-RLC1 as defined in 9.2.4 for SRB1;</w:t>
      </w:r>
    </w:p>
    <w:p w14:paraId="23B906DB" w14:textId="77777777" w:rsidR="005E34B6" w:rsidRPr="00C0503E" w:rsidRDefault="005E34B6" w:rsidP="005E34B6">
      <w:pPr>
        <w:pStyle w:val="B2"/>
      </w:pPr>
      <w:r w:rsidRPr="00C0503E">
        <w:t>2&gt;</w:t>
      </w:r>
      <w:r w:rsidRPr="00C0503E">
        <w:tab/>
        <w:t>apply the default PDCP configuration as defined in 9.2.1 for SRB1;</w:t>
      </w:r>
    </w:p>
    <w:p w14:paraId="0C48B8E2" w14:textId="77777777" w:rsidR="005E34B6" w:rsidRPr="00C0503E" w:rsidRDefault="005E34B6" w:rsidP="005E34B6">
      <w:pPr>
        <w:pStyle w:val="B2"/>
      </w:pPr>
      <w:r w:rsidRPr="00C0503E">
        <w:rPr>
          <w:rFonts w:eastAsia="等线"/>
          <w:lang w:eastAsia="zh-CN"/>
        </w:rPr>
        <w:t>2&gt;</w:t>
      </w:r>
      <w:r w:rsidRPr="00C0503E">
        <w:rPr>
          <w:rFonts w:eastAsia="等线"/>
          <w:lang w:eastAsia="zh-CN"/>
        </w:rPr>
        <w:tab/>
        <w:t>apply the default configuration of SRAP as defined in 9.2.5 for SRB1;</w:t>
      </w:r>
    </w:p>
    <w:p w14:paraId="5CE967DA" w14:textId="77777777" w:rsidR="005E34B6" w:rsidRPr="00C0503E" w:rsidRDefault="005E34B6" w:rsidP="005E34B6">
      <w:pPr>
        <w:pStyle w:val="B1"/>
      </w:pPr>
      <w:r w:rsidRPr="00C0503E">
        <w:t>1&gt;</w:t>
      </w:r>
      <w:r w:rsidRPr="00C0503E">
        <w:tab/>
        <w:t>else:</w:t>
      </w:r>
    </w:p>
    <w:p w14:paraId="0142076B" w14:textId="77777777" w:rsidR="005E34B6" w:rsidRPr="00C0503E" w:rsidRDefault="005E34B6" w:rsidP="005E34B6">
      <w:pPr>
        <w:pStyle w:val="B2"/>
      </w:pPr>
      <w:r w:rsidRPr="00C0503E">
        <w:t>2&gt;</w:t>
      </w:r>
      <w:r w:rsidRPr="00C0503E">
        <w:tab/>
        <w:t xml:space="preserve">apply the default L1 parameter values as specified in corresponding physical layer specifications, except for the parameters for which values are provided in </w:t>
      </w:r>
      <w:r w:rsidRPr="00C0503E">
        <w:rPr>
          <w:i/>
        </w:rPr>
        <w:t>SIB1</w:t>
      </w:r>
      <w:r w:rsidRPr="00C0503E">
        <w:t>;</w:t>
      </w:r>
    </w:p>
    <w:p w14:paraId="5D233297" w14:textId="77777777" w:rsidR="005E34B6" w:rsidRPr="00C0503E" w:rsidRDefault="005E34B6" w:rsidP="005E34B6">
      <w:pPr>
        <w:pStyle w:val="B2"/>
      </w:pPr>
      <w:r w:rsidRPr="00C0503E">
        <w:t>2&gt;</w:t>
      </w:r>
      <w:r w:rsidRPr="00C0503E">
        <w:tab/>
        <w:t>apply the default SRB1 configuration as specified in 9.2.1;</w:t>
      </w:r>
    </w:p>
    <w:p w14:paraId="2A58B6D4" w14:textId="77777777" w:rsidR="005E34B6" w:rsidRPr="00C0503E" w:rsidRDefault="005E34B6" w:rsidP="005E34B6">
      <w:pPr>
        <w:pStyle w:val="B2"/>
      </w:pPr>
      <w:r w:rsidRPr="00C0503E">
        <w:t>2&gt;</w:t>
      </w:r>
      <w:r w:rsidRPr="00C0503E">
        <w:tab/>
        <w:t>apply the default MAC Cell Group configuration as specified in 9.2.2;</w:t>
      </w:r>
    </w:p>
    <w:p w14:paraId="286ABE81" w14:textId="77777777" w:rsidR="005E34B6" w:rsidRPr="00C0503E" w:rsidRDefault="005E34B6" w:rsidP="005E34B6">
      <w:pPr>
        <w:pStyle w:val="B1"/>
      </w:pPr>
      <w:r w:rsidRPr="00C0503E">
        <w:t>1&gt;</w:t>
      </w:r>
      <w:r w:rsidRPr="00C0503E">
        <w:tab/>
        <w:t xml:space="preserve">release </w:t>
      </w:r>
      <w:r w:rsidRPr="00C0503E">
        <w:rPr>
          <w:i/>
        </w:rPr>
        <w:t xml:space="preserve">delayBudgetReportingConfig </w:t>
      </w:r>
      <w:r w:rsidRPr="00C0503E">
        <w:t>from the UE Inactive AS context, if stored;</w:t>
      </w:r>
    </w:p>
    <w:p w14:paraId="221B2C63" w14:textId="77777777" w:rsidR="005E34B6" w:rsidRPr="00C0503E" w:rsidRDefault="005E34B6" w:rsidP="005E34B6">
      <w:pPr>
        <w:pStyle w:val="B1"/>
      </w:pPr>
      <w:r w:rsidRPr="00C0503E">
        <w:t>1&gt;</w:t>
      </w:r>
      <w:r w:rsidRPr="00C0503E">
        <w:tab/>
        <w:t>stop timer T342, if running;</w:t>
      </w:r>
    </w:p>
    <w:p w14:paraId="07829D6C" w14:textId="77777777" w:rsidR="005E34B6" w:rsidRPr="00C0503E" w:rsidRDefault="005E34B6" w:rsidP="005E34B6">
      <w:pPr>
        <w:pStyle w:val="B1"/>
      </w:pPr>
      <w:r w:rsidRPr="00C0503E">
        <w:t>1&gt;</w:t>
      </w:r>
      <w:r w:rsidRPr="00C0503E">
        <w:tab/>
        <w:t xml:space="preserve">release </w:t>
      </w:r>
      <w:r w:rsidRPr="00C0503E">
        <w:rPr>
          <w:i/>
        </w:rPr>
        <w:t xml:space="preserve">overheatingAssistanceConfig </w:t>
      </w:r>
      <w:r w:rsidRPr="00C0503E">
        <w:t>from the UE Inactive AS context, if stored;</w:t>
      </w:r>
    </w:p>
    <w:p w14:paraId="38DDE857" w14:textId="77777777" w:rsidR="005E34B6" w:rsidRPr="00C0503E" w:rsidRDefault="005E34B6" w:rsidP="005E34B6">
      <w:pPr>
        <w:pStyle w:val="B1"/>
      </w:pPr>
      <w:r w:rsidRPr="00C0503E">
        <w:lastRenderedPageBreak/>
        <w:t>1&gt;</w:t>
      </w:r>
      <w:r w:rsidRPr="00C0503E">
        <w:tab/>
        <w:t>stop timer T345, if running;</w:t>
      </w:r>
    </w:p>
    <w:p w14:paraId="34271C9C" w14:textId="77777777" w:rsidR="005E34B6" w:rsidRPr="00C0503E" w:rsidRDefault="005E34B6" w:rsidP="005E34B6">
      <w:pPr>
        <w:pStyle w:val="B1"/>
      </w:pPr>
      <w:r w:rsidRPr="00C0503E">
        <w:t>1&gt;</w:t>
      </w:r>
      <w:r w:rsidRPr="00C0503E">
        <w:tab/>
        <w:t xml:space="preserve">release </w:t>
      </w:r>
      <w:r w:rsidRPr="00C0503E">
        <w:rPr>
          <w:i/>
        </w:rPr>
        <w:t xml:space="preserve">idc-AssistanceConfig </w:t>
      </w:r>
      <w:r w:rsidRPr="00C0503E">
        <w:t>from the UE Inactive AS context, if stored;</w:t>
      </w:r>
    </w:p>
    <w:p w14:paraId="5B815FB1" w14:textId="77777777" w:rsidR="005E34B6" w:rsidRPr="00C0503E" w:rsidRDefault="005E34B6" w:rsidP="005E34B6">
      <w:pPr>
        <w:pStyle w:val="B1"/>
      </w:pPr>
      <w:r w:rsidRPr="00C0503E">
        <w:t>1&gt;</w:t>
      </w:r>
      <w:r w:rsidRPr="00C0503E">
        <w:tab/>
        <w:t xml:space="preserve">release </w:t>
      </w:r>
      <w:r w:rsidRPr="00C0503E">
        <w:rPr>
          <w:i/>
        </w:rPr>
        <w:t>drx-PreferenceConfig</w:t>
      </w:r>
      <w:r w:rsidRPr="00C0503E">
        <w:t xml:space="preserve"> for all configured cell groups from the UE Inactive AS context, if stored;</w:t>
      </w:r>
    </w:p>
    <w:p w14:paraId="0D40ED09" w14:textId="77777777" w:rsidR="005E34B6" w:rsidRPr="00C0503E" w:rsidRDefault="005E34B6" w:rsidP="005E34B6">
      <w:pPr>
        <w:pStyle w:val="B1"/>
      </w:pPr>
      <w:r w:rsidRPr="00C0503E">
        <w:t>1&gt;</w:t>
      </w:r>
      <w:r w:rsidRPr="00C0503E">
        <w:tab/>
        <w:t>stop all instances of timer T346a, if running;</w:t>
      </w:r>
    </w:p>
    <w:p w14:paraId="0ED21CAF" w14:textId="77777777" w:rsidR="005E34B6" w:rsidRPr="00C0503E" w:rsidRDefault="005E34B6" w:rsidP="005E34B6">
      <w:pPr>
        <w:pStyle w:val="B1"/>
      </w:pPr>
      <w:r w:rsidRPr="00C0503E">
        <w:t>1&gt;</w:t>
      </w:r>
      <w:r w:rsidRPr="00C0503E">
        <w:tab/>
        <w:t xml:space="preserve">release </w:t>
      </w:r>
      <w:r w:rsidRPr="00C0503E">
        <w:rPr>
          <w:i/>
        </w:rPr>
        <w:t>maxBW-PreferenceConfig</w:t>
      </w:r>
      <w:r w:rsidRPr="00C0503E">
        <w:t xml:space="preserve"> and </w:t>
      </w:r>
      <w:r w:rsidRPr="00C0503E">
        <w:rPr>
          <w:i/>
        </w:rPr>
        <w:t>maxBW-PreferenceConfigFR2-2</w:t>
      </w:r>
      <w:r w:rsidRPr="00C0503E">
        <w:t xml:space="preserve"> for all configured cell groups from the UE Inactive AS context, if stored;</w:t>
      </w:r>
    </w:p>
    <w:p w14:paraId="2DA311B5" w14:textId="77777777" w:rsidR="005E34B6" w:rsidRPr="00C0503E" w:rsidRDefault="005E34B6" w:rsidP="005E34B6">
      <w:pPr>
        <w:pStyle w:val="B1"/>
      </w:pPr>
      <w:r w:rsidRPr="00C0503E">
        <w:t>1&gt;</w:t>
      </w:r>
      <w:r w:rsidRPr="00C0503E">
        <w:tab/>
        <w:t>stop all instances of timer T346b, if running;</w:t>
      </w:r>
    </w:p>
    <w:p w14:paraId="63EB2611" w14:textId="77777777" w:rsidR="005E34B6" w:rsidRPr="00C0503E" w:rsidRDefault="005E34B6" w:rsidP="005E34B6">
      <w:pPr>
        <w:pStyle w:val="B1"/>
      </w:pPr>
      <w:r w:rsidRPr="00C0503E">
        <w:t>1&gt;</w:t>
      </w:r>
      <w:r w:rsidRPr="00C0503E">
        <w:tab/>
        <w:t xml:space="preserve">release </w:t>
      </w:r>
      <w:r w:rsidRPr="00C0503E">
        <w:rPr>
          <w:i/>
        </w:rPr>
        <w:t>maxCC-PreferenceConfig</w:t>
      </w:r>
      <w:r w:rsidRPr="00C0503E">
        <w:t xml:space="preserve"> for all configured cell groups from the UE Inactive AS context, if stored;</w:t>
      </w:r>
    </w:p>
    <w:p w14:paraId="4F2047CC" w14:textId="77777777" w:rsidR="005E34B6" w:rsidRPr="00C0503E" w:rsidRDefault="005E34B6" w:rsidP="005E34B6">
      <w:pPr>
        <w:pStyle w:val="B1"/>
      </w:pPr>
      <w:r w:rsidRPr="00C0503E">
        <w:t>1&gt;</w:t>
      </w:r>
      <w:r w:rsidRPr="00C0503E">
        <w:tab/>
        <w:t>stop all instances of timer T346c, if running;</w:t>
      </w:r>
    </w:p>
    <w:p w14:paraId="246F2CFC" w14:textId="77777777" w:rsidR="005E34B6" w:rsidRPr="00C0503E" w:rsidRDefault="005E34B6" w:rsidP="005E34B6">
      <w:pPr>
        <w:pStyle w:val="B1"/>
      </w:pPr>
      <w:r w:rsidRPr="00C0503E">
        <w:t>1&gt;</w:t>
      </w:r>
      <w:r w:rsidRPr="00C0503E">
        <w:tab/>
        <w:t xml:space="preserve">release </w:t>
      </w:r>
      <w:r w:rsidRPr="00C0503E">
        <w:rPr>
          <w:i/>
        </w:rPr>
        <w:t>maxMIMO-LayerPreferenceConfig</w:t>
      </w:r>
      <w:r w:rsidRPr="00C0503E">
        <w:t xml:space="preserve"> and </w:t>
      </w:r>
      <w:r w:rsidRPr="00C0503E">
        <w:rPr>
          <w:i/>
        </w:rPr>
        <w:t xml:space="preserve">maxMIMO-LayerPreferenceConfigFR2-2 </w:t>
      </w:r>
      <w:r w:rsidRPr="00C0503E">
        <w:t>for all configured cell groups from the UE Inactive AS context, if stored;</w:t>
      </w:r>
    </w:p>
    <w:p w14:paraId="581D8B26" w14:textId="77777777" w:rsidR="005E34B6" w:rsidRPr="00C0503E" w:rsidRDefault="005E34B6" w:rsidP="005E34B6">
      <w:pPr>
        <w:pStyle w:val="B1"/>
      </w:pPr>
      <w:r w:rsidRPr="00C0503E">
        <w:t>1&gt;</w:t>
      </w:r>
      <w:r w:rsidRPr="00C0503E">
        <w:tab/>
        <w:t>stop all instances of timer T346d, if running;</w:t>
      </w:r>
    </w:p>
    <w:p w14:paraId="00701536" w14:textId="77777777" w:rsidR="005E34B6" w:rsidRPr="00C0503E" w:rsidRDefault="005E34B6" w:rsidP="005E34B6">
      <w:pPr>
        <w:pStyle w:val="B1"/>
      </w:pPr>
      <w:r w:rsidRPr="00C0503E">
        <w:t>1&gt;</w:t>
      </w:r>
      <w:r w:rsidRPr="00C0503E">
        <w:tab/>
        <w:t xml:space="preserve">release </w:t>
      </w:r>
      <w:r w:rsidRPr="00C0503E">
        <w:rPr>
          <w:i/>
        </w:rPr>
        <w:t>minSchedulingOffsetPreferenceConfig</w:t>
      </w:r>
      <w:r w:rsidRPr="00C0503E">
        <w:t xml:space="preserve"> and </w:t>
      </w:r>
      <w:r w:rsidRPr="00C0503E">
        <w:rPr>
          <w:i/>
        </w:rPr>
        <w:t>minSchedulingOffsetPreferenceConfigExt</w:t>
      </w:r>
      <w:r w:rsidRPr="00C0503E">
        <w:t xml:space="preserve"> for all configured cell groups from the UE Inactive AS context, if stored;</w:t>
      </w:r>
    </w:p>
    <w:p w14:paraId="66EA7B60" w14:textId="77777777" w:rsidR="005E34B6" w:rsidRPr="00C0503E" w:rsidRDefault="005E34B6" w:rsidP="005E34B6">
      <w:pPr>
        <w:pStyle w:val="B1"/>
      </w:pPr>
      <w:r w:rsidRPr="00C0503E">
        <w:t>1&gt;</w:t>
      </w:r>
      <w:r w:rsidRPr="00C0503E">
        <w:tab/>
        <w:t>stop all instances of timer T346e, if running;</w:t>
      </w:r>
    </w:p>
    <w:p w14:paraId="4C8C0C02" w14:textId="77777777" w:rsidR="005E34B6" w:rsidRPr="00C0503E" w:rsidRDefault="005E34B6" w:rsidP="005E34B6">
      <w:pPr>
        <w:pStyle w:val="B1"/>
      </w:pPr>
      <w:r w:rsidRPr="00C0503E">
        <w:t>1&gt;</w:t>
      </w:r>
      <w:r w:rsidRPr="00C0503E">
        <w:tab/>
        <w:t xml:space="preserve">release </w:t>
      </w:r>
      <w:r w:rsidRPr="00C0503E">
        <w:rPr>
          <w:rFonts w:eastAsia="等线"/>
          <w:i/>
          <w:iCs/>
          <w:lang w:eastAsia="zh-CN"/>
        </w:rPr>
        <w:t>rlm-Relaxation</w:t>
      </w:r>
      <w:r w:rsidRPr="00C0503E">
        <w:rPr>
          <w:i/>
          <w:iCs/>
        </w:rPr>
        <w:t>ReportingConfig</w:t>
      </w:r>
      <w:r w:rsidRPr="00C0503E">
        <w:t xml:space="preserve"> for all configured cell groups from the UE Inactive AS context, if stored;</w:t>
      </w:r>
    </w:p>
    <w:p w14:paraId="33B590E1" w14:textId="77777777" w:rsidR="005E34B6" w:rsidRPr="00C0503E" w:rsidRDefault="005E34B6" w:rsidP="005E34B6">
      <w:pPr>
        <w:pStyle w:val="B1"/>
      </w:pPr>
      <w:r w:rsidRPr="00C0503E">
        <w:t>1&gt;</w:t>
      </w:r>
      <w:r w:rsidRPr="00C0503E">
        <w:tab/>
        <w:t>stop all instances of timer T346j, if running;</w:t>
      </w:r>
    </w:p>
    <w:p w14:paraId="5783CDA5" w14:textId="77777777" w:rsidR="005E34B6" w:rsidRPr="00C0503E" w:rsidRDefault="005E34B6" w:rsidP="005E34B6">
      <w:pPr>
        <w:pStyle w:val="B1"/>
      </w:pPr>
      <w:r w:rsidRPr="00C0503E">
        <w:t>1&gt;</w:t>
      </w:r>
      <w:r w:rsidRPr="00C0503E">
        <w:tab/>
        <w:t xml:space="preserve">release </w:t>
      </w:r>
      <w:r w:rsidRPr="00C0503E">
        <w:rPr>
          <w:rFonts w:eastAsia="等线"/>
          <w:i/>
          <w:iCs/>
          <w:lang w:eastAsia="zh-CN"/>
        </w:rPr>
        <w:t>bfd-Relaxation</w:t>
      </w:r>
      <w:r w:rsidRPr="00C0503E">
        <w:rPr>
          <w:i/>
          <w:iCs/>
        </w:rPr>
        <w:t>ReportingConfig</w:t>
      </w:r>
      <w:r w:rsidRPr="00C0503E">
        <w:t xml:space="preserve"> for all configured cell groups from the UE Inactive AS context, if stored;</w:t>
      </w:r>
    </w:p>
    <w:p w14:paraId="76751ED6" w14:textId="77777777" w:rsidR="005E34B6" w:rsidRPr="00C0503E" w:rsidRDefault="005E34B6" w:rsidP="005E34B6">
      <w:pPr>
        <w:pStyle w:val="B1"/>
      </w:pPr>
      <w:r w:rsidRPr="00C0503E">
        <w:t>1&gt;</w:t>
      </w:r>
      <w:r w:rsidRPr="00C0503E">
        <w:tab/>
        <w:t>stop all instances of timer T346k, if running;</w:t>
      </w:r>
    </w:p>
    <w:p w14:paraId="062CE72A" w14:textId="77777777" w:rsidR="005E34B6" w:rsidRPr="00C0503E" w:rsidRDefault="005E34B6" w:rsidP="005E34B6">
      <w:pPr>
        <w:pStyle w:val="B1"/>
      </w:pPr>
      <w:r w:rsidRPr="00C0503E">
        <w:t>1&gt;</w:t>
      </w:r>
      <w:r w:rsidRPr="00C0503E">
        <w:tab/>
        <w:t xml:space="preserve">release </w:t>
      </w:r>
      <w:r w:rsidRPr="00C0503E">
        <w:rPr>
          <w:i/>
        </w:rPr>
        <w:t>releasePreferenceConfig</w:t>
      </w:r>
      <w:r w:rsidRPr="00C0503E">
        <w:t xml:space="preserve"> from the UE Inactive AS context, if stored;</w:t>
      </w:r>
    </w:p>
    <w:p w14:paraId="03ACEDA2" w14:textId="77777777" w:rsidR="005E34B6" w:rsidRPr="00C0503E" w:rsidRDefault="005E34B6" w:rsidP="005E34B6">
      <w:pPr>
        <w:pStyle w:val="B1"/>
      </w:pPr>
      <w:r w:rsidRPr="00C0503E">
        <w:t>1&gt;</w:t>
      </w:r>
      <w:r w:rsidRPr="00C0503E">
        <w:tab/>
        <w:t xml:space="preserve">release </w:t>
      </w:r>
      <w:r w:rsidRPr="00C0503E">
        <w:rPr>
          <w:i/>
        </w:rPr>
        <w:t>wlanNameList</w:t>
      </w:r>
      <w:r w:rsidRPr="00C0503E">
        <w:t xml:space="preserve"> from the UE Inactive AS context, if stored;</w:t>
      </w:r>
    </w:p>
    <w:p w14:paraId="1C251C3F" w14:textId="77777777" w:rsidR="005E34B6" w:rsidRPr="00C0503E" w:rsidRDefault="005E34B6" w:rsidP="005E34B6">
      <w:pPr>
        <w:pStyle w:val="B1"/>
      </w:pPr>
      <w:r w:rsidRPr="00C0503E">
        <w:t>1&gt;</w:t>
      </w:r>
      <w:r w:rsidRPr="00C0503E">
        <w:tab/>
        <w:t xml:space="preserve">release </w:t>
      </w:r>
      <w:r w:rsidRPr="00C0503E">
        <w:rPr>
          <w:i/>
        </w:rPr>
        <w:t>btNameList</w:t>
      </w:r>
      <w:r w:rsidRPr="00C0503E">
        <w:t xml:space="preserve"> from the UE Inactive AS context, if stored;</w:t>
      </w:r>
    </w:p>
    <w:p w14:paraId="56B95FCC" w14:textId="77777777" w:rsidR="005E34B6" w:rsidRPr="00C0503E" w:rsidRDefault="005E34B6" w:rsidP="005E34B6">
      <w:pPr>
        <w:pStyle w:val="B1"/>
      </w:pPr>
      <w:r w:rsidRPr="00C0503E">
        <w:t>1&gt;</w:t>
      </w:r>
      <w:r w:rsidRPr="00C0503E">
        <w:tab/>
        <w:t xml:space="preserve">release </w:t>
      </w:r>
      <w:r w:rsidRPr="00C0503E">
        <w:rPr>
          <w:i/>
        </w:rPr>
        <w:t>sensorNameList</w:t>
      </w:r>
      <w:r w:rsidRPr="00C0503E">
        <w:t xml:space="preserve"> from the UE Inactive AS context, if stored;</w:t>
      </w:r>
    </w:p>
    <w:p w14:paraId="209CF6D1" w14:textId="77777777" w:rsidR="005E34B6" w:rsidRPr="00C0503E" w:rsidRDefault="005E34B6" w:rsidP="005E34B6">
      <w:pPr>
        <w:pStyle w:val="B1"/>
      </w:pPr>
      <w:r w:rsidRPr="00C0503E">
        <w:t>1&gt;</w:t>
      </w:r>
      <w:r w:rsidRPr="00C0503E">
        <w:tab/>
        <w:t xml:space="preserve">release </w:t>
      </w:r>
      <w:bookmarkStart w:id="479" w:name="OLE_LINK9"/>
      <w:bookmarkStart w:id="480" w:name="OLE_LINK10"/>
      <w:r w:rsidRPr="00C0503E">
        <w:rPr>
          <w:i/>
        </w:rPr>
        <w:t>obtainCommonLocation</w:t>
      </w:r>
      <w:bookmarkEnd w:id="479"/>
      <w:bookmarkEnd w:id="480"/>
      <w:r w:rsidRPr="00C0503E">
        <w:t xml:space="preserve"> from the UE Inactive AS context, if stored;</w:t>
      </w:r>
    </w:p>
    <w:p w14:paraId="40B5845F" w14:textId="77777777" w:rsidR="005E34B6" w:rsidRPr="00C0503E" w:rsidRDefault="005E34B6" w:rsidP="005E34B6">
      <w:pPr>
        <w:pStyle w:val="B1"/>
      </w:pPr>
      <w:r w:rsidRPr="00C0503E">
        <w:t>1&gt;</w:t>
      </w:r>
      <w:r w:rsidRPr="00C0503E">
        <w:tab/>
        <w:t>stop timer T346f, if running;</w:t>
      </w:r>
    </w:p>
    <w:p w14:paraId="0EA3FF31" w14:textId="77777777" w:rsidR="005E34B6" w:rsidRPr="00C0503E" w:rsidRDefault="005E34B6" w:rsidP="005E34B6">
      <w:pPr>
        <w:pStyle w:val="B1"/>
      </w:pPr>
      <w:r w:rsidRPr="00C0503E">
        <w:t>1&gt;</w:t>
      </w:r>
      <w:r w:rsidRPr="00C0503E">
        <w:tab/>
        <w:t>stop timer T346i, if running;</w:t>
      </w:r>
    </w:p>
    <w:p w14:paraId="4481A3A3" w14:textId="77777777" w:rsidR="005E34B6" w:rsidRPr="00C0503E" w:rsidRDefault="005E34B6" w:rsidP="005E34B6">
      <w:pPr>
        <w:pStyle w:val="B1"/>
      </w:pPr>
      <w:r w:rsidRPr="00C0503E">
        <w:lastRenderedPageBreak/>
        <w:t>1&gt;</w:t>
      </w:r>
      <w:r w:rsidRPr="00C0503E">
        <w:tab/>
        <w:t xml:space="preserve">release </w:t>
      </w:r>
      <w:r w:rsidRPr="00C0503E">
        <w:rPr>
          <w:i/>
          <w:iCs/>
        </w:rPr>
        <w:t>referenceTimePreferenceReporting</w:t>
      </w:r>
      <w:r w:rsidRPr="00C0503E">
        <w:t xml:space="preserve"> from the UE Inactive AS context, if stored;</w:t>
      </w:r>
    </w:p>
    <w:p w14:paraId="3C6F7DD4" w14:textId="77777777" w:rsidR="005E34B6" w:rsidRPr="00C0503E" w:rsidRDefault="005E34B6" w:rsidP="005E34B6">
      <w:pPr>
        <w:pStyle w:val="B1"/>
      </w:pPr>
      <w:r w:rsidRPr="00C0503E">
        <w:t>1&gt;</w:t>
      </w:r>
      <w:r w:rsidRPr="00C0503E">
        <w:tab/>
        <w:t xml:space="preserve">release </w:t>
      </w:r>
      <w:r w:rsidRPr="00C0503E">
        <w:rPr>
          <w:i/>
          <w:iCs/>
        </w:rPr>
        <w:t>sl-AssistanceConfigNR</w:t>
      </w:r>
      <w:r w:rsidRPr="00C0503E">
        <w:t xml:space="preserve"> from the UE Inactive AS context, if stored;</w:t>
      </w:r>
    </w:p>
    <w:p w14:paraId="1C3B1126" w14:textId="77777777" w:rsidR="005E34B6" w:rsidRPr="00C0503E" w:rsidRDefault="005E34B6" w:rsidP="005E34B6">
      <w:pPr>
        <w:pStyle w:val="B1"/>
      </w:pPr>
      <w:r w:rsidRPr="00C0503E">
        <w:t>1&gt;</w:t>
      </w:r>
      <w:r w:rsidRPr="00C0503E">
        <w:tab/>
        <w:t xml:space="preserve">release </w:t>
      </w:r>
      <w:r w:rsidRPr="00C0503E">
        <w:rPr>
          <w:bCs/>
          <w:i/>
        </w:rPr>
        <w:t>musim-GapAssistanceConfig</w:t>
      </w:r>
      <w:r w:rsidRPr="00C0503E">
        <w:t xml:space="preserve"> from the UE Inactive AS context, if stored</w:t>
      </w:r>
      <w:r w:rsidRPr="00C0503E">
        <w:rPr>
          <w:rFonts w:eastAsia="宋体"/>
        </w:rPr>
        <w:t xml:space="preserve"> and </w:t>
      </w:r>
      <w:r w:rsidRPr="00C0503E">
        <w:t>stop timer T346h, if running;</w:t>
      </w:r>
    </w:p>
    <w:p w14:paraId="210D9E32" w14:textId="77777777" w:rsidR="005E34B6" w:rsidRPr="00C0503E" w:rsidRDefault="005E34B6" w:rsidP="005E34B6">
      <w:pPr>
        <w:pStyle w:val="B1"/>
        <w:rPr>
          <w:rFonts w:eastAsia="Malgun Gothic"/>
        </w:rPr>
      </w:pPr>
      <w:r w:rsidRPr="00C0503E">
        <w:rPr>
          <w:rFonts w:eastAsia="Malgun Gothic"/>
        </w:rPr>
        <w:t>1&gt;</w:t>
      </w:r>
      <w:r w:rsidRPr="00C0503E">
        <w:rPr>
          <w:rFonts w:eastAsia="Malgun Gothic"/>
        </w:rPr>
        <w:tab/>
        <w:t xml:space="preserve">release </w:t>
      </w:r>
      <w:r w:rsidRPr="00C0503E">
        <w:rPr>
          <w:rFonts w:eastAsia="Malgun Gothic"/>
          <w:i/>
        </w:rPr>
        <w:t>musim-GapConfig</w:t>
      </w:r>
      <w:r w:rsidRPr="00C0503E">
        <w:rPr>
          <w:rFonts w:eastAsia="Malgun Gothic"/>
        </w:rPr>
        <w:t xml:space="preserve"> from the UE Inactive AS context, if stored;</w:t>
      </w:r>
    </w:p>
    <w:p w14:paraId="227AB144" w14:textId="77777777" w:rsidR="005E34B6" w:rsidRPr="00C0503E" w:rsidRDefault="005E34B6" w:rsidP="005E34B6">
      <w:pPr>
        <w:pStyle w:val="B1"/>
      </w:pPr>
      <w:r w:rsidRPr="00C0503E">
        <w:t>1&gt;</w:t>
      </w:r>
      <w:r w:rsidRPr="00C0503E">
        <w:tab/>
        <w:t xml:space="preserve">release </w:t>
      </w:r>
      <w:r w:rsidRPr="00C0503E">
        <w:rPr>
          <w:bCs/>
          <w:i/>
        </w:rPr>
        <w:t>musim-LeaveAssistanceConfig</w:t>
      </w:r>
      <w:r w:rsidRPr="00C0503E">
        <w:t xml:space="preserve"> from the UE Inactive AS context, if stored;</w:t>
      </w:r>
    </w:p>
    <w:p w14:paraId="57EF5405" w14:textId="77777777" w:rsidR="005E34B6" w:rsidRPr="00C0503E" w:rsidRDefault="005E34B6" w:rsidP="005E34B6">
      <w:pPr>
        <w:pStyle w:val="B1"/>
      </w:pPr>
      <w:r w:rsidRPr="00C0503E">
        <w:t>1&gt;</w:t>
      </w:r>
      <w:r w:rsidRPr="00C0503E">
        <w:tab/>
        <w:t xml:space="preserve">release </w:t>
      </w:r>
      <w:r w:rsidRPr="00C0503E">
        <w:rPr>
          <w:i/>
          <w:iCs/>
        </w:rPr>
        <w:t>propDelayDiffReportConfig</w:t>
      </w:r>
      <w:r w:rsidRPr="00C0503E">
        <w:t xml:space="preserve"> from the UE Inactive AS context, if stored;</w:t>
      </w:r>
    </w:p>
    <w:p w14:paraId="13772740" w14:textId="77777777" w:rsidR="005E34B6" w:rsidRPr="00C0503E" w:rsidRDefault="005E34B6" w:rsidP="005E34B6">
      <w:pPr>
        <w:pStyle w:val="B1"/>
      </w:pPr>
      <w:r w:rsidRPr="00C0503E">
        <w:t>1&gt;</w:t>
      </w:r>
      <w:r w:rsidRPr="00C0503E">
        <w:tab/>
        <w:t xml:space="preserve">release </w:t>
      </w:r>
      <w:r w:rsidRPr="00C0503E">
        <w:rPr>
          <w:i/>
          <w:iCs/>
        </w:rPr>
        <w:t>ul-GapFR2-PreferenceConfig</w:t>
      </w:r>
      <w:r w:rsidRPr="00C0503E">
        <w:t>, if configured;</w:t>
      </w:r>
    </w:p>
    <w:p w14:paraId="5D297726" w14:textId="77777777" w:rsidR="005E34B6" w:rsidRPr="00C0503E" w:rsidRDefault="005E34B6" w:rsidP="005E34B6">
      <w:pPr>
        <w:pStyle w:val="B1"/>
      </w:pPr>
      <w:r w:rsidRPr="00C0503E">
        <w:t>1&gt;</w:t>
      </w:r>
      <w:r w:rsidRPr="00C0503E">
        <w:tab/>
        <w:t xml:space="preserve">release </w:t>
      </w:r>
      <w:r w:rsidRPr="00C0503E">
        <w:rPr>
          <w:i/>
        </w:rPr>
        <w:t>rrm-MeasRelaxationReportingConfig</w:t>
      </w:r>
      <w:r w:rsidRPr="00C0503E">
        <w:t xml:space="preserve"> from the UE Inactive AS context, if stored;</w:t>
      </w:r>
    </w:p>
    <w:p w14:paraId="1ACCCFCA" w14:textId="77777777" w:rsidR="005E34B6" w:rsidRPr="00C0503E" w:rsidRDefault="005E34B6" w:rsidP="005E34B6">
      <w:pPr>
        <w:pStyle w:val="B1"/>
      </w:pPr>
      <w:r w:rsidRPr="00C0503E">
        <w:t>1&gt;</w:t>
      </w:r>
      <w:r w:rsidRPr="00C0503E">
        <w:tab/>
        <w:t>if the UE is acting as L2 U2N Remote UE:</w:t>
      </w:r>
    </w:p>
    <w:p w14:paraId="3E4C29D6" w14:textId="77777777" w:rsidR="005E34B6" w:rsidRPr="00C0503E" w:rsidRDefault="005E34B6" w:rsidP="005E34B6">
      <w:pPr>
        <w:pStyle w:val="B2"/>
      </w:pPr>
      <w:r w:rsidRPr="00C0503E">
        <w:t>2&gt;</w:t>
      </w:r>
      <w:r w:rsidRPr="00C0503E">
        <w:tab/>
        <w:t xml:space="preserve">apply the specified configuration of </w:t>
      </w:r>
      <w:r w:rsidRPr="00C0503E">
        <w:rPr>
          <w:rFonts w:eastAsia="等线"/>
          <w:lang w:eastAsia="zh-CN"/>
        </w:rPr>
        <w:t xml:space="preserve">SL-RLC0 </w:t>
      </w:r>
      <w:r w:rsidRPr="00C0503E">
        <w:t>used for the delivery of RRC message over SRB0 as specified in 9.1.1.4;</w:t>
      </w:r>
    </w:p>
    <w:p w14:paraId="0AEDCC17" w14:textId="77777777" w:rsidR="005E34B6" w:rsidRPr="00C0503E" w:rsidRDefault="005E34B6" w:rsidP="005E34B6">
      <w:pPr>
        <w:pStyle w:val="B2"/>
      </w:pPr>
      <w:r w:rsidRPr="00C0503E">
        <w:t>2&gt;</w:t>
      </w:r>
      <w:r w:rsidRPr="00C0503E">
        <w:tab/>
        <w:t>apply the SDAP configuration and PDCP configuration as specified in 9.1.1.2 for SRB0;</w:t>
      </w:r>
    </w:p>
    <w:p w14:paraId="5FBB3D8F" w14:textId="77777777" w:rsidR="005E34B6" w:rsidRPr="00C0503E" w:rsidRDefault="005E34B6" w:rsidP="005E34B6">
      <w:pPr>
        <w:pStyle w:val="B1"/>
      </w:pPr>
      <w:r w:rsidRPr="00C0503E">
        <w:t>1&gt;</w:t>
      </w:r>
      <w:r w:rsidRPr="00C0503E">
        <w:tab/>
        <w:t>else:</w:t>
      </w:r>
    </w:p>
    <w:p w14:paraId="2D35816C" w14:textId="77777777" w:rsidR="005E34B6" w:rsidRPr="00C0503E" w:rsidRDefault="005E34B6" w:rsidP="005E34B6">
      <w:pPr>
        <w:pStyle w:val="B2"/>
      </w:pPr>
      <w:r w:rsidRPr="00C0503E">
        <w:t>2&gt;</w:t>
      </w:r>
      <w:r w:rsidRPr="00C0503E">
        <w:tab/>
        <w:t>apply the CCCH configuration as specified in 9.1.1.2;</w:t>
      </w:r>
    </w:p>
    <w:p w14:paraId="78B2EA57" w14:textId="77777777" w:rsidR="005E34B6" w:rsidRPr="00C0503E" w:rsidRDefault="005E34B6" w:rsidP="005E34B6">
      <w:pPr>
        <w:pStyle w:val="B2"/>
      </w:pPr>
      <w:r w:rsidRPr="00C0503E">
        <w:t>2&gt;</w:t>
      </w:r>
      <w:r w:rsidRPr="00C0503E">
        <w:tab/>
        <w:t xml:space="preserve">apply the </w:t>
      </w:r>
      <w:r w:rsidRPr="00C0503E">
        <w:rPr>
          <w:i/>
        </w:rPr>
        <w:t>timeAlignmentTimerCommon</w:t>
      </w:r>
      <w:r w:rsidRPr="00C0503E">
        <w:t xml:space="preserve"> included in </w:t>
      </w:r>
      <w:r w:rsidRPr="00C0503E">
        <w:rPr>
          <w:i/>
        </w:rPr>
        <w:t>SIB1</w:t>
      </w:r>
      <w:r w:rsidRPr="00C0503E">
        <w:t>;</w:t>
      </w:r>
    </w:p>
    <w:p w14:paraId="02D51135" w14:textId="77777777" w:rsidR="005E34B6" w:rsidRPr="00C0503E" w:rsidRDefault="005E34B6" w:rsidP="005E34B6">
      <w:pPr>
        <w:pStyle w:val="B1"/>
      </w:pPr>
      <w:r w:rsidRPr="00C0503E">
        <w:t>1&gt;</w:t>
      </w:r>
      <w:r w:rsidRPr="00C0503E">
        <w:tab/>
        <w:t xml:space="preserve">if </w:t>
      </w:r>
      <w:r w:rsidRPr="00C0503E">
        <w:rPr>
          <w:i/>
          <w:iCs/>
        </w:rPr>
        <w:t>sdt-MAC-PHY-CG-Config</w:t>
      </w:r>
      <w:r w:rsidRPr="00C0503E">
        <w:t xml:space="preserve"> is configured:</w:t>
      </w:r>
    </w:p>
    <w:p w14:paraId="4301CCA2" w14:textId="77777777" w:rsidR="005E34B6" w:rsidRPr="00C0503E" w:rsidRDefault="005E34B6" w:rsidP="005E34B6">
      <w:pPr>
        <w:pStyle w:val="B2"/>
      </w:pPr>
      <w:r w:rsidRPr="00C0503E">
        <w:t>2&gt;</w:t>
      </w:r>
      <w:bookmarkStart w:id="481" w:name="_Hlk85564571"/>
      <w:r w:rsidRPr="00C0503E">
        <w:tab/>
        <w:t xml:space="preserve">if the resume procedure is initiated </w:t>
      </w:r>
      <w:bookmarkEnd w:id="481"/>
      <w:r w:rsidRPr="00C0503E">
        <w:t xml:space="preserve">in a cell that is different to the PCell in which the UE received the stored </w:t>
      </w:r>
      <w:r w:rsidRPr="00C0503E">
        <w:rPr>
          <w:i/>
          <w:iCs/>
        </w:rPr>
        <w:t>sdt-MAC-PHY-CG-Config</w:t>
      </w:r>
      <w:r w:rsidRPr="00C0503E">
        <w:t>:</w:t>
      </w:r>
    </w:p>
    <w:p w14:paraId="37144D67" w14:textId="77777777" w:rsidR="005E34B6" w:rsidRPr="00C0503E" w:rsidRDefault="005E34B6" w:rsidP="005E34B6">
      <w:pPr>
        <w:pStyle w:val="B3"/>
      </w:pPr>
      <w:r w:rsidRPr="00C0503E">
        <w:t>3&gt;</w:t>
      </w:r>
      <w:r w:rsidRPr="00C0503E">
        <w:tab/>
        <w:t xml:space="preserve">release the stored </w:t>
      </w:r>
      <w:r w:rsidRPr="00C0503E">
        <w:rPr>
          <w:i/>
          <w:iCs/>
        </w:rPr>
        <w:t>sdt-MAC-PHY-CG-Config</w:t>
      </w:r>
      <w:r w:rsidRPr="00C0503E">
        <w:t>;</w:t>
      </w:r>
    </w:p>
    <w:p w14:paraId="20EA3E23" w14:textId="77777777" w:rsidR="005E34B6" w:rsidRPr="00C0503E" w:rsidRDefault="005E34B6" w:rsidP="005E34B6">
      <w:pPr>
        <w:pStyle w:val="B3"/>
      </w:pPr>
      <w:r w:rsidRPr="00C0503E">
        <w:t>3&gt;</w:t>
      </w:r>
      <w:r w:rsidRPr="00C0503E">
        <w:tab/>
        <w:t xml:space="preserve">instruct the MAC entity to stop the </w:t>
      </w:r>
      <w:r w:rsidRPr="00C0503E">
        <w:rPr>
          <w:i/>
          <w:iCs/>
        </w:rPr>
        <w:t>cg-SDT-TimeAlignmentTimer</w:t>
      </w:r>
      <w:r w:rsidRPr="00C0503E">
        <w:t>, if it is running;</w:t>
      </w:r>
    </w:p>
    <w:p w14:paraId="555E96C3" w14:textId="77777777" w:rsidR="005E34B6" w:rsidRPr="00C0503E" w:rsidRDefault="005E34B6" w:rsidP="005E34B6">
      <w:pPr>
        <w:pStyle w:val="B1"/>
      </w:pPr>
      <w:r w:rsidRPr="00C0503E">
        <w:t>1&gt;</w:t>
      </w:r>
      <w:r w:rsidRPr="00C0503E">
        <w:tab/>
        <w:t xml:space="preserve">if </w:t>
      </w:r>
      <w:r w:rsidRPr="00C0503E">
        <w:rPr>
          <w:i/>
          <w:iCs/>
        </w:rPr>
        <w:t>ncd-SSB-RedCapInitialBWP-SDT</w:t>
      </w:r>
      <w:r w:rsidRPr="00C0503E">
        <w:t xml:space="preserve"> is configured:</w:t>
      </w:r>
    </w:p>
    <w:p w14:paraId="28CA8CB6" w14:textId="77777777" w:rsidR="005E34B6" w:rsidRPr="00C0503E" w:rsidRDefault="005E34B6" w:rsidP="005E34B6">
      <w:pPr>
        <w:pStyle w:val="B2"/>
      </w:pPr>
      <w:r w:rsidRPr="00C0503E">
        <w:t>2&gt;</w:t>
      </w:r>
      <w:r w:rsidRPr="00C0503E">
        <w:tab/>
        <w:t xml:space="preserve">if the resume procedure is initiated in a cell that is different to the PCell in which the UE received the stored </w:t>
      </w:r>
      <w:r w:rsidRPr="00C0503E">
        <w:rPr>
          <w:i/>
          <w:iCs/>
        </w:rPr>
        <w:t>ncd-SSB-RedCapInitialBWP-SDT</w:t>
      </w:r>
      <w:r w:rsidRPr="00C0503E">
        <w:t>:</w:t>
      </w:r>
    </w:p>
    <w:p w14:paraId="7D84DBBC" w14:textId="77777777" w:rsidR="005E34B6" w:rsidRPr="00C0503E" w:rsidRDefault="005E34B6" w:rsidP="005E34B6">
      <w:pPr>
        <w:pStyle w:val="B3"/>
      </w:pPr>
      <w:r w:rsidRPr="00C0503E">
        <w:t>3&gt;</w:t>
      </w:r>
      <w:r w:rsidRPr="00C0503E">
        <w:tab/>
        <w:t xml:space="preserve">release the stored </w:t>
      </w:r>
      <w:r w:rsidRPr="00C0503E">
        <w:rPr>
          <w:i/>
          <w:iCs/>
        </w:rPr>
        <w:t>ncd-SSB-RedCapInitialBWP-SDT;</w:t>
      </w:r>
    </w:p>
    <w:p w14:paraId="6CEEAF49" w14:textId="77777777" w:rsidR="005E34B6" w:rsidRPr="00C0503E" w:rsidRDefault="005E34B6" w:rsidP="005E34B6">
      <w:pPr>
        <w:pStyle w:val="B1"/>
      </w:pPr>
      <w:r w:rsidRPr="00C0503E">
        <w:t>1&gt;</w:t>
      </w:r>
      <w:r w:rsidRPr="00C0503E">
        <w:tab/>
        <w:t>if conditions for initiating SDT in accordance with 5.3.13.1b are fulfilled:</w:t>
      </w:r>
    </w:p>
    <w:p w14:paraId="1BC76441" w14:textId="77777777" w:rsidR="005E34B6" w:rsidRPr="00C0503E" w:rsidRDefault="005E34B6" w:rsidP="005E34B6">
      <w:pPr>
        <w:pStyle w:val="B2"/>
      </w:pPr>
      <w:r w:rsidRPr="00C0503E">
        <w:t>2&gt;</w:t>
      </w:r>
      <w:r w:rsidRPr="00C0503E">
        <w:tab/>
        <w:t>consider the resume procedure is initiated for SDT;</w:t>
      </w:r>
    </w:p>
    <w:p w14:paraId="4B5DD845" w14:textId="77777777" w:rsidR="005E34B6" w:rsidRPr="00C0503E" w:rsidRDefault="005E34B6" w:rsidP="005E34B6">
      <w:pPr>
        <w:pStyle w:val="B2"/>
      </w:pPr>
      <w:r w:rsidRPr="00C0503E">
        <w:lastRenderedPageBreak/>
        <w:t>2&gt;</w:t>
      </w:r>
      <w:r w:rsidRPr="00C0503E">
        <w:tab/>
        <w:t>start timer T319a when the lower layers first transmit the CCCH message;</w:t>
      </w:r>
    </w:p>
    <w:p w14:paraId="6A3EB3EB" w14:textId="77777777" w:rsidR="005E34B6" w:rsidRPr="00C0503E" w:rsidRDefault="005E34B6" w:rsidP="005E34B6">
      <w:pPr>
        <w:pStyle w:val="B2"/>
      </w:pPr>
      <w:r w:rsidRPr="00C0503E">
        <w:t>2&gt;</w:t>
      </w:r>
      <w:r w:rsidRPr="00C0503E">
        <w:tab/>
        <w:t>consider SDT procedure is ongoing;</w:t>
      </w:r>
    </w:p>
    <w:p w14:paraId="02892AF2" w14:textId="77777777" w:rsidR="005E34B6" w:rsidRPr="00C0503E" w:rsidRDefault="005E34B6" w:rsidP="005E34B6">
      <w:pPr>
        <w:pStyle w:val="B1"/>
      </w:pPr>
      <w:r w:rsidRPr="00C0503E">
        <w:t>1&gt; else:</w:t>
      </w:r>
    </w:p>
    <w:p w14:paraId="634140F5" w14:textId="77777777" w:rsidR="005E34B6" w:rsidRPr="00C0503E" w:rsidRDefault="005E34B6" w:rsidP="005E34B6">
      <w:pPr>
        <w:pStyle w:val="B2"/>
      </w:pPr>
      <w:r w:rsidRPr="00C0503E">
        <w:t>2&gt;</w:t>
      </w:r>
      <w:r w:rsidRPr="00C0503E">
        <w:tab/>
        <w:t>start timer T319;</w:t>
      </w:r>
    </w:p>
    <w:p w14:paraId="5965D5F0" w14:textId="77777777" w:rsidR="005E34B6" w:rsidRPr="00C0503E" w:rsidRDefault="005E34B6" w:rsidP="005E34B6">
      <w:pPr>
        <w:pStyle w:val="B2"/>
      </w:pPr>
      <w:r w:rsidRPr="00C0503E">
        <w:t>2&gt;</w:t>
      </w:r>
      <w:r w:rsidRPr="00C0503E">
        <w:tab/>
        <w:t xml:space="preserve">instruct the MAC entity to stop the </w:t>
      </w:r>
      <w:r w:rsidRPr="00C0503E">
        <w:rPr>
          <w:i/>
          <w:iCs/>
        </w:rPr>
        <w:t>cg</w:t>
      </w:r>
      <w:r w:rsidRPr="00C0503E">
        <w:t>-</w:t>
      </w:r>
      <w:r w:rsidRPr="00C0503E">
        <w:rPr>
          <w:i/>
          <w:iCs/>
        </w:rPr>
        <w:t>SDT</w:t>
      </w:r>
      <w:r w:rsidRPr="00C0503E">
        <w:t>-</w:t>
      </w:r>
      <w:r w:rsidRPr="00C0503E">
        <w:rPr>
          <w:i/>
          <w:iCs/>
        </w:rPr>
        <w:t>TimeAlignmentTimer</w:t>
      </w:r>
      <w:r w:rsidRPr="00C0503E">
        <w:t>, if it is running;</w:t>
      </w:r>
    </w:p>
    <w:p w14:paraId="32CD4E5A" w14:textId="77777777" w:rsidR="005E34B6" w:rsidRPr="00C0503E" w:rsidRDefault="005E34B6" w:rsidP="005E34B6">
      <w:pPr>
        <w:pStyle w:val="B1"/>
      </w:pPr>
      <w:r w:rsidRPr="00C0503E">
        <w:t>1&gt;</w:t>
      </w:r>
      <w:r w:rsidRPr="00C0503E">
        <w:tab/>
        <w:t xml:space="preserve">if </w:t>
      </w:r>
      <w:r w:rsidRPr="00C0503E">
        <w:rPr>
          <w:i/>
          <w:iCs/>
        </w:rPr>
        <w:t>ta-Report</w:t>
      </w:r>
      <w:r w:rsidRPr="00C0503E">
        <w:t xml:space="preserve"> is configured with value </w:t>
      </w:r>
      <w:r w:rsidRPr="00C0503E">
        <w:rPr>
          <w:i/>
          <w:iCs/>
        </w:rPr>
        <w:t>enabled</w:t>
      </w:r>
      <w:r w:rsidRPr="00C0503E">
        <w:t xml:space="preserve"> and the UE supports TA reporting:</w:t>
      </w:r>
    </w:p>
    <w:p w14:paraId="09439755" w14:textId="77777777" w:rsidR="005E34B6" w:rsidRPr="00C0503E" w:rsidRDefault="005E34B6" w:rsidP="005E34B6">
      <w:pPr>
        <w:pStyle w:val="B2"/>
      </w:pPr>
      <w:r w:rsidRPr="00C0503E">
        <w:t>2&gt;</w:t>
      </w:r>
      <w:r w:rsidRPr="00C0503E">
        <w:tab/>
        <w:t>indicate TA report initiation to lower layers;</w:t>
      </w:r>
    </w:p>
    <w:p w14:paraId="01115A0B" w14:textId="77777777" w:rsidR="005E34B6" w:rsidRPr="00C0503E" w:rsidRDefault="005E34B6" w:rsidP="005E34B6">
      <w:pPr>
        <w:pStyle w:val="B1"/>
      </w:pPr>
      <w:r w:rsidRPr="00C0503E">
        <w:t>1&gt;</w:t>
      </w:r>
      <w:r w:rsidRPr="00C0503E">
        <w:tab/>
        <w:t xml:space="preserve">set the variable </w:t>
      </w:r>
      <w:r w:rsidRPr="00C0503E">
        <w:rPr>
          <w:i/>
        </w:rPr>
        <w:t>pendingRNA-Update</w:t>
      </w:r>
      <w:r w:rsidRPr="00C0503E">
        <w:t xml:space="preserve"> to </w:t>
      </w:r>
      <w:r w:rsidRPr="00C0503E">
        <w:rPr>
          <w:i/>
        </w:rPr>
        <w:t>false</w:t>
      </w:r>
      <w:r w:rsidRPr="00C0503E">
        <w:t>;</w:t>
      </w:r>
    </w:p>
    <w:p w14:paraId="11B81A63" w14:textId="77777777" w:rsidR="005E34B6" w:rsidRPr="00C0503E" w:rsidRDefault="005E34B6" w:rsidP="005E34B6">
      <w:pPr>
        <w:pStyle w:val="B1"/>
      </w:pPr>
      <w:r w:rsidRPr="00C0503E">
        <w:t>1&gt;</w:t>
      </w:r>
      <w:r w:rsidRPr="00C0503E">
        <w:tab/>
        <w:t xml:space="preserve">release </w:t>
      </w:r>
      <w:r w:rsidRPr="00C0503E">
        <w:rPr>
          <w:i/>
          <w:iCs/>
        </w:rPr>
        <w:t>successHO-Config</w:t>
      </w:r>
      <w:r w:rsidRPr="00C0503E">
        <w:t xml:space="preserve"> from the UE Inactive AS context, if stored;</w:t>
      </w:r>
    </w:p>
    <w:p w14:paraId="3059F797" w14:textId="632A5AD5" w:rsidR="0055653D" w:rsidRPr="00F10B4F" w:rsidDel="00B92C5C" w:rsidRDefault="0055653D" w:rsidP="0055653D">
      <w:pPr>
        <w:pStyle w:val="B1"/>
        <w:rPr>
          <w:ins w:id="482" w:author="Rapp_AfterRAN2#122" w:date="2023-06-29T00:27:00Z"/>
        </w:rPr>
      </w:pPr>
      <w:ins w:id="483" w:author="Rapp_AfterRAN2#121bis" w:date="2023-05-07T17:36:00Z">
        <w:r w:rsidDel="00B92C5C">
          <w:t>1&gt;</w:t>
        </w:r>
        <w:r w:rsidDel="00B92C5C">
          <w:tab/>
        </w:r>
        <w:r w:rsidRPr="00F10B4F" w:rsidDel="00B92C5C">
          <w:t xml:space="preserve">release </w:t>
        </w:r>
        <w:r w:rsidRPr="00972081" w:rsidDel="00B92C5C">
          <w:rPr>
            <w:i/>
            <w:iCs/>
          </w:rPr>
          <w:t>successPSCell-Config</w:t>
        </w:r>
        <w:r w:rsidRPr="00F10B4F" w:rsidDel="00B92C5C">
          <w:t xml:space="preserve"> </w:t>
        </w:r>
      </w:ins>
      <w:ins w:id="484" w:author="Rapp_AfterRAN2#123" w:date="2023-09-12T15:16:00Z">
        <w:r w:rsidR="00A134B8">
          <w:t>configured by the PCell</w:t>
        </w:r>
      </w:ins>
      <w:ins w:id="485" w:author="Rapp_AfterRAN2#123" w:date="2023-09-12T15:17:00Z">
        <w:r w:rsidR="00A134B8">
          <w:t xml:space="preserve"> </w:t>
        </w:r>
        <w:r w:rsidR="00A134B8" w:rsidRPr="00F10B4F" w:rsidDel="00B92C5C">
          <w:t>from the UE Inactive AS context, if stored</w:t>
        </w:r>
      </w:ins>
      <w:ins w:id="486" w:author="Rapp_AfterRAN2#123" w:date="2023-09-12T15:16:00Z">
        <w:r w:rsidR="00A134B8">
          <w:t>,</w:t>
        </w:r>
      </w:ins>
      <w:ins w:id="487" w:author="Rapp_AfterRAN2#123" w:date="2023-09-06T12:58:00Z">
        <w:r w:rsidR="001F5230">
          <w:t xml:space="preserve"> </w:t>
        </w:r>
        <w:commentRangeStart w:id="488"/>
        <w:r w:rsidR="001F5230">
          <w:t>and</w:t>
        </w:r>
      </w:ins>
      <w:ins w:id="489" w:author="Rapp_AfterRAN2#123" w:date="2023-09-06T13:05:00Z">
        <w:r w:rsidR="00567FD6">
          <w:t xml:space="preserve"> </w:t>
        </w:r>
        <w:r w:rsidR="00567FD6" w:rsidRPr="00972081">
          <w:rPr>
            <w:i/>
            <w:iCs/>
          </w:rPr>
          <w:t>successPSCell-Config</w:t>
        </w:r>
        <w:r w:rsidR="00567FD6">
          <w:t xml:space="preserve"> </w:t>
        </w:r>
      </w:ins>
      <w:ins w:id="490" w:author="Rapp_AfterRAN2#123" w:date="2023-09-12T15:16:00Z">
        <w:r w:rsidR="00A134B8">
          <w:t>configured by the PSCell</w:t>
        </w:r>
      </w:ins>
      <w:ins w:id="491" w:author="Rapp_AfterRAN2#123" w:date="2023-09-06T12:58:00Z">
        <w:r w:rsidR="001F5230">
          <w:t xml:space="preserve"> </w:t>
        </w:r>
      </w:ins>
      <w:ins w:id="492" w:author="Rapp_AfterRAN2#121bis" w:date="2023-05-07T17:36:00Z">
        <w:r w:rsidRPr="00F10B4F" w:rsidDel="00B92C5C">
          <w:t>from the UE Inactive AS context, if stored;</w:t>
        </w:r>
      </w:ins>
      <w:commentRangeEnd w:id="488"/>
      <w:r w:rsidR="000A08DA">
        <w:rPr>
          <w:rStyle w:val="af8"/>
        </w:rPr>
        <w:commentReference w:id="488"/>
      </w:r>
    </w:p>
    <w:p w14:paraId="45729FC3" w14:textId="40DAE56B" w:rsidR="00B72EB8" w:rsidRPr="00F10B4F" w:rsidRDefault="00B72EB8" w:rsidP="005F3181">
      <w:pPr>
        <w:pStyle w:val="Editorsnote0"/>
        <w:ind w:left="568"/>
        <w:rPr>
          <w:del w:id="493" w:author="Rapp_AfterRAN2#123" w:date="2023-09-06T12:33:00Z"/>
          <w:lang w:eastAsia="zh-CN"/>
        </w:rPr>
      </w:pPr>
      <w:ins w:id="494" w:author="Rapp_AfterRAN2#122" w:date="2023-06-29T00:27:00Z">
        <w:del w:id="495" w:author="Rapp_AfterRAN2#123" w:date="2023-09-06T12:33:00Z">
          <w:r>
            <w:rPr>
              <w:lang w:eastAsia="zh-CN"/>
            </w:rPr>
            <w:delText xml:space="preserve">Editor´s note: To discuss how to capture the release of the </w:delText>
          </w:r>
          <w:r w:rsidRPr="00972081">
            <w:rPr>
              <w:i/>
              <w:iCs/>
            </w:rPr>
            <w:delText>successPSCell-Config</w:delText>
          </w:r>
          <w:r>
            <w:rPr>
              <w:i/>
              <w:iCs/>
            </w:rPr>
            <w:delText xml:space="preserve"> </w:delText>
          </w:r>
          <w:r>
            <w:delText xml:space="preserve">configured by the PCell and the </w:delText>
          </w:r>
          <w:r w:rsidRPr="00972081">
            <w:rPr>
              <w:i/>
              <w:iCs/>
            </w:rPr>
            <w:delText>successPSCell-Config</w:delText>
          </w:r>
          <w:r>
            <w:rPr>
              <w:i/>
              <w:iCs/>
            </w:rPr>
            <w:delText xml:space="preserve"> </w:delText>
          </w:r>
          <w:r>
            <w:delText>configured by the PSCell.</w:delText>
          </w:r>
        </w:del>
      </w:ins>
    </w:p>
    <w:p w14:paraId="067C39F8" w14:textId="77777777" w:rsidR="0055653D" w:rsidRPr="00F10B4F" w:rsidRDefault="0055653D" w:rsidP="0055653D">
      <w:pPr>
        <w:pStyle w:val="B1"/>
      </w:pPr>
      <w:r w:rsidRPr="00F10B4F">
        <w:t>1&gt;</w:t>
      </w:r>
      <w:r w:rsidRPr="00F10B4F">
        <w:tab/>
        <w:t xml:space="preserve">initiate transmission of the </w:t>
      </w:r>
      <w:r w:rsidRPr="00F10B4F">
        <w:rPr>
          <w:i/>
        </w:rPr>
        <w:t>RRCResumeRequest</w:t>
      </w:r>
      <w:r w:rsidRPr="00F10B4F">
        <w:t xml:space="preserve"> message or </w:t>
      </w:r>
      <w:r w:rsidRPr="00F10B4F">
        <w:rPr>
          <w:i/>
        </w:rPr>
        <w:t xml:space="preserve">RRCResumeRequest1 </w:t>
      </w:r>
      <w:r w:rsidRPr="00F10B4F">
        <w:t>in accordance with 5.3.13.3.</w:t>
      </w:r>
    </w:p>
    <w:p w14:paraId="50FD8104" w14:textId="77777777" w:rsidR="0055653D" w:rsidRPr="00F10B4F" w:rsidRDefault="0055653D" w:rsidP="00271FAD">
      <w:pPr>
        <w:pStyle w:val="NO"/>
      </w:pPr>
    </w:p>
    <w:p w14:paraId="2656608D" w14:textId="77777777" w:rsidR="00CA5C63" w:rsidRPr="00271FAD" w:rsidRDefault="00CA5C63" w:rsidP="00CA5C63">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E25FC92" w14:textId="77777777" w:rsidR="004532C8" w:rsidRPr="00F10B4F" w:rsidRDefault="004532C8" w:rsidP="004532C8">
      <w:pPr>
        <w:pStyle w:val="4"/>
      </w:pPr>
      <w:bookmarkStart w:id="496" w:name="_Toc60776835"/>
      <w:bookmarkStart w:id="497" w:name="_Toc131064493"/>
      <w:bookmarkStart w:id="498" w:name="_Toc60776859"/>
      <w:bookmarkStart w:id="499" w:name="_Toc131064517"/>
      <w:bookmarkStart w:id="500" w:name="_Toc60776949"/>
      <w:bookmarkStart w:id="501" w:name="_Toc131064614"/>
      <w:r w:rsidRPr="00F10B4F">
        <w:t>5.3.13.4</w:t>
      </w:r>
      <w:r w:rsidRPr="00F10B4F">
        <w:tab/>
        <w:t xml:space="preserve">Reception of the </w:t>
      </w:r>
      <w:r w:rsidRPr="00F10B4F">
        <w:rPr>
          <w:i/>
        </w:rPr>
        <w:t>RRCResume</w:t>
      </w:r>
      <w:r w:rsidRPr="00F10B4F">
        <w:t xml:space="preserve"> by the UE</w:t>
      </w:r>
      <w:bookmarkEnd w:id="496"/>
      <w:bookmarkEnd w:id="497"/>
    </w:p>
    <w:p w14:paraId="77A6663E" w14:textId="77777777" w:rsidR="00A26508" w:rsidRPr="00C0503E" w:rsidRDefault="00A26508" w:rsidP="00A26508">
      <w:r w:rsidRPr="00C0503E">
        <w:t>The UE shall:</w:t>
      </w:r>
    </w:p>
    <w:p w14:paraId="45AD5BA6" w14:textId="77777777" w:rsidR="00A26508" w:rsidRPr="00C0503E" w:rsidRDefault="00A26508" w:rsidP="00A26508">
      <w:pPr>
        <w:pStyle w:val="B1"/>
        <w:rPr>
          <w:lang w:eastAsia="zh-CN"/>
        </w:rPr>
      </w:pPr>
      <w:r w:rsidRPr="00C0503E">
        <w:t>1&gt;</w:t>
      </w:r>
      <w:r w:rsidRPr="00C0503E">
        <w:tab/>
        <w:t>stop timer T319, if running;</w:t>
      </w:r>
    </w:p>
    <w:p w14:paraId="26A1C433" w14:textId="77777777" w:rsidR="00A26508" w:rsidRPr="00C0503E" w:rsidRDefault="00A26508" w:rsidP="00A26508">
      <w:pPr>
        <w:pStyle w:val="B1"/>
        <w:rPr>
          <w:lang w:eastAsia="zh-CN"/>
        </w:rPr>
      </w:pPr>
      <w:r w:rsidRPr="00C0503E">
        <w:rPr>
          <w:lang w:eastAsia="zh-CN"/>
        </w:rPr>
        <w:t>1&gt;</w:t>
      </w:r>
      <w:r w:rsidRPr="00C0503E">
        <w:rPr>
          <w:lang w:eastAsia="zh-CN"/>
        </w:rPr>
        <w:tab/>
      </w:r>
      <w:r w:rsidRPr="00C0503E">
        <w:t>stop timer T319a, if running and consider SDT procedure is not ongoing;</w:t>
      </w:r>
    </w:p>
    <w:p w14:paraId="26F0AAA7" w14:textId="77777777" w:rsidR="00A26508" w:rsidRPr="00C0503E" w:rsidRDefault="00A26508" w:rsidP="00A26508">
      <w:pPr>
        <w:pStyle w:val="B1"/>
      </w:pPr>
      <w:r w:rsidRPr="00C0503E">
        <w:rPr>
          <w:lang w:eastAsia="zh-CN"/>
        </w:rPr>
        <w:t>1&gt;</w:t>
      </w:r>
      <w:r w:rsidRPr="00C0503E">
        <w:rPr>
          <w:lang w:eastAsia="zh-CN"/>
        </w:rPr>
        <w:tab/>
      </w:r>
      <w:r w:rsidRPr="00C0503E">
        <w:t>stop timer T380, if running;</w:t>
      </w:r>
    </w:p>
    <w:p w14:paraId="79CF7F23" w14:textId="77777777" w:rsidR="00A26508" w:rsidRPr="00C0503E" w:rsidRDefault="00A26508" w:rsidP="00A26508">
      <w:pPr>
        <w:pStyle w:val="B1"/>
      </w:pPr>
      <w:r w:rsidRPr="00C0503E">
        <w:t>1&gt;</w:t>
      </w:r>
      <w:r w:rsidRPr="00C0503E">
        <w:tab/>
        <w:t>if T331 is running:</w:t>
      </w:r>
    </w:p>
    <w:p w14:paraId="284D63F1" w14:textId="77777777" w:rsidR="00A26508" w:rsidRPr="00C0503E" w:rsidRDefault="00A26508" w:rsidP="00A26508">
      <w:pPr>
        <w:pStyle w:val="B2"/>
      </w:pPr>
      <w:r w:rsidRPr="00C0503E">
        <w:t>2&gt;</w:t>
      </w:r>
      <w:r w:rsidRPr="00C0503E">
        <w:tab/>
        <w:t>stop timer T331;</w:t>
      </w:r>
    </w:p>
    <w:p w14:paraId="3BFFE28D" w14:textId="77777777" w:rsidR="00A26508" w:rsidRPr="00C0503E" w:rsidRDefault="00A26508" w:rsidP="00A26508">
      <w:pPr>
        <w:pStyle w:val="B2"/>
        <w:rPr>
          <w:rFonts w:eastAsia="等线"/>
        </w:rPr>
      </w:pPr>
      <w:r w:rsidRPr="00C0503E">
        <w:rPr>
          <w:rFonts w:eastAsia="等线"/>
        </w:rPr>
        <w:t>2&gt;</w:t>
      </w:r>
      <w:r w:rsidRPr="00C0503E">
        <w:rPr>
          <w:rFonts w:eastAsia="等线"/>
        </w:rPr>
        <w:tab/>
        <w:t>perform the actions as specified in 5.7.8.3;</w:t>
      </w:r>
    </w:p>
    <w:p w14:paraId="62A3186F"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includes the </w:t>
      </w:r>
      <w:r w:rsidRPr="00C0503E">
        <w:rPr>
          <w:i/>
        </w:rPr>
        <w:t>fullConfig</w:t>
      </w:r>
      <w:r w:rsidRPr="00C0503E">
        <w:t>:</w:t>
      </w:r>
    </w:p>
    <w:p w14:paraId="25ED32AB" w14:textId="77777777" w:rsidR="00A26508" w:rsidRPr="00C0503E" w:rsidRDefault="00A26508" w:rsidP="00A26508">
      <w:pPr>
        <w:pStyle w:val="B2"/>
      </w:pPr>
      <w:r w:rsidRPr="00C0503E">
        <w:rPr>
          <w:lang w:eastAsia="ko-KR"/>
        </w:rPr>
        <w:lastRenderedPageBreak/>
        <w:t>2&gt;</w:t>
      </w:r>
      <w:r w:rsidRPr="00C0503E">
        <w:rPr>
          <w:lang w:eastAsia="ko-KR"/>
        </w:rPr>
        <w:tab/>
      </w:r>
      <w:r w:rsidRPr="00C0503E">
        <w:rPr>
          <w:lang w:eastAsia="en-GB"/>
        </w:rPr>
        <w:t>perform the full configuration procedure as specified in 5.3.5.11</w:t>
      </w:r>
      <w:r w:rsidRPr="00C0503E">
        <w:t>;</w:t>
      </w:r>
    </w:p>
    <w:p w14:paraId="17BD8385" w14:textId="77777777" w:rsidR="00A26508" w:rsidRPr="00C0503E" w:rsidRDefault="00A26508" w:rsidP="00A26508">
      <w:pPr>
        <w:pStyle w:val="B1"/>
      </w:pPr>
      <w:r w:rsidRPr="00C0503E">
        <w:t>1&gt;</w:t>
      </w:r>
      <w:r w:rsidRPr="00C0503E">
        <w:tab/>
        <w:t>else:</w:t>
      </w:r>
    </w:p>
    <w:p w14:paraId="5C6B3E09" w14:textId="77777777" w:rsidR="00A26508" w:rsidRPr="00C0503E" w:rsidRDefault="00A26508" w:rsidP="00A26508">
      <w:pPr>
        <w:pStyle w:val="B2"/>
        <w:rPr>
          <w:rFonts w:eastAsia="Batang"/>
          <w:noProof/>
        </w:rPr>
      </w:pPr>
      <w:r w:rsidRPr="00C0503E">
        <w:t>2&gt;</w:t>
      </w:r>
      <w:r w:rsidRPr="00C0503E">
        <w:tab/>
      </w:r>
      <w:r w:rsidRPr="00C0503E">
        <w:rPr>
          <w:rFonts w:eastAsia="Batang"/>
          <w:noProof/>
        </w:rPr>
        <w:t xml:space="preserve">if the </w:t>
      </w:r>
      <w:r w:rsidRPr="00C0503E">
        <w:rPr>
          <w:i/>
        </w:rPr>
        <w:t>RRCResume</w:t>
      </w:r>
      <w:r w:rsidRPr="00C0503E">
        <w:rPr>
          <w:rFonts w:eastAsia="Batang"/>
          <w:noProof/>
        </w:rPr>
        <w:t xml:space="preserve"> does not include the </w:t>
      </w:r>
      <w:r w:rsidRPr="00C0503E">
        <w:rPr>
          <w:rFonts w:eastAsia="Batang"/>
          <w:i/>
          <w:noProof/>
        </w:rPr>
        <w:t>restoreMCG-SCells</w:t>
      </w:r>
      <w:r w:rsidRPr="00C0503E">
        <w:rPr>
          <w:rFonts w:eastAsia="Batang"/>
          <w:noProof/>
        </w:rPr>
        <w:t>:</w:t>
      </w:r>
    </w:p>
    <w:p w14:paraId="1937CC5E" w14:textId="77777777" w:rsidR="00A26508" w:rsidRPr="00C0503E" w:rsidRDefault="00A26508" w:rsidP="00A26508">
      <w:pPr>
        <w:pStyle w:val="B3"/>
      </w:pPr>
      <w:r w:rsidRPr="00C0503E">
        <w:t>3&gt;</w:t>
      </w:r>
      <w:r w:rsidRPr="00C0503E">
        <w:tab/>
        <w:t>release the MCG SCell(s) from the UE Inactive AS context, if stored;</w:t>
      </w:r>
    </w:p>
    <w:p w14:paraId="0CA7F79C"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 xml:space="preserve">if the </w:t>
      </w:r>
      <w:r w:rsidRPr="00C0503E">
        <w:rPr>
          <w:i/>
        </w:rPr>
        <w:t>RRCResume</w:t>
      </w:r>
      <w:r w:rsidRPr="00C0503E">
        <w:rPr>
          <w:rFonts w:eastAsia="Batang"/>
          <w:noProof/>
        </w:rPr>
        <w:t xml:space="preserve"> does not include the </w:t>
      </w:r>
      <w:r w:rsidRPr="00C0503E">
        <w:rPr>
          <w:rFonts w:eastAsia="Batang"/>
          <w:i/>
          <w:noProof/>
        </w:rPr>
        <w:t>restoreSCG</w:t>
      </w:r>
      <w:r w:rsidRPr="00C0503E">
        <w:rPr>
          <w:rFonts w:eastAsia="Batang"/>
          <w:noProof/>
        </w:rPr>
        <w:t>:</w:t>
      </w:r>
    </w:p>
    <w:p w14:paraId="22D2DDC3" w14:textId="77777777" w:rsidR="00A26508" w:rsidRPr="00C0503E" w:rsidRDefault="00A26508" w:rsidP="00A26508">
      <w:pPr>
        <w:pStyle w:val="B3"/>
      </w:pPr>
      <w:r w:rsidRPr="00C0503E">
        <w:t>3&gt;</w:t>
      </w:r>
      <w:r w:rsidRPr="00C0503E">
        <w:tab/>
        <w:t>release the MR-DC related configurations (i.e., as specified in 5.3.5.10) from the UE Inactive AS context, if stored;</w:t>
      </w:r>
    </w:p>
    <w:p w14:paraId="0E923D43" w14:textId="77777777" w:rsidR="00A26508" w:rsidRPr="00C0503E" w:rsidRDefault="00A26508" w:rsidP="00A26508">
      <w:pPr>
        <w:pStyle w:val="B2"/>
      </w:pPr>
      <w:r w:rsidRPr="00C0503E">
        <w:t>2&gt;</w:t>
      </w:r>
      <w:r w:rsidRPr="00C0503E">
        <w:tab/>
        <w:t xml:space="preserve">restore the </w:t>
      </w:r>
      <w:r w:rsidRPr="00C0503E">
        <w:rPr>
          <w:i/>
        </w:rPr>
        <w:t>masterCellGroup, mrdc-SecondaryCellGroup</w:t>
      </w:r>
      <w:r w:rsidRPr="00C0503E">
        <w:t xml:space="preserve">, if stored, and </w:t>
      </w:r>
      <w:r w:rsidRPr="00C0503E">
        <w:rPr>
          <w:i/>
        </w:rPr>
        <w:t>pdcp-Config</w:t>
      </w:r>
      <w:r w:rsidRPr="00C0503E">
        <w:t xml:space="preserve"> from the UE Inactive AS context;</w:t>
      </w:r>
    </w:p>
    <w:p w14:paraId="1B44E864" w14:textId="77777777" w:rsidR="00A26508" w:rsidRPr="00C0503E" w:rsidRDefault="00A26508" w:rsidP="00A26508">
      <w:pPr>
        <w:pStyle w:val="B2"/>
      </w:pPr>
      <w:r w:rsidRPr="00C0503E">
        <w:t>2&gt;</w:t>
      </w:r>
      <w:r w:rsidRPr="00C0503E">
        <w:tab/>
        <w:t>configure lower layers to consider the restored MCG and SCG SCell(s) (if any) to be in deactivated state;</w:t>
      </w:r>
    </w:p>
    <w:p w14:paraId="3D940EE2" w14:textId="77777777" w:rsidR="00A26508" w:rsidRPr="00C0503E" w:rsidRDefault="00A26508" w:rsidP="00A26508">
      <w:pPr>
        <w:pStyle w:val="B1"/>
      </w:pPr>
      <w:r w:rsidRPr="00C0503E">
        <w:t>1&gt;</w:t>
      </w:r>
      <w:r w:rsidRPr="00C0503E">
        <w:tab/>
        <w:t>discard the UE Inactive AS context;</w:t>
      </w:r>
    </w:p>
    <w:p w14:paraId="740BC3AC" w14:textId="77777777" w:rsidR="00A26508" w:rsidRPr="00C0503E" w:rsidRDefault="00A26508" w:rsidP="00A26508">
      <w:pPr>
        <w:pStyle w:val="B1"/>
      </w:pPr>
      <w:bookmarkStart w:id="502" w:name="_Hlk95515147"/>
      <w:r w:rsidRPr="00C0503E">
        <w:t>1&gt;</w:t>
      </w:r>
      <w:r w:rsidRPr="00C0503E">
        <w:tab/>
        <w:t xml:space="preserve">store the used </w:t>
      </w:r>
      <w:r w:rsidRPr="00C0503E">
        <w:rPr>
          <w:i/>
          <w:iCs/>
        </w:rPr>
        <w:t>nextHopChainingCount</w:t>
      </w:r>
      <w:r w:rsidRPr="00C0503E">
        <w:t xml:space="preserve"> value associated to the current K</w:t>
      </w:r>
      <w:r w:rsidRPr="00C0503E">
        <w:rPr>
          <w:vertAlign w:val="subscript"/>
        </w:rPr>
        <w:t>gNB</w:t>
      </w:r>
      <w:r w:rsidRPr="00C0503E">
        <w:t>;</w:t>
      </w:r>
    </w:p>
    <w:bookmarkEnd w:id="502"/>
    <w:p w14:paraId="025E99F2" w14:textId="77777777" w:rsidR="00A26508" w:rsidRPr="00C0503E" w:rsidRDefault="00A26508" w:rsidP="00A26508">
      <w:pPr>
        <w:pStyle w:val="B1"/>
      </w:pPr>
      <w:r w:rsidRPr="00C0503E">
        <w:t>1&gt;</w:t>
      </w:r>
      <w:r w:rsidRPr="00C0503E">
        <w:tab/>
        <w:t xml:space="preserve">if </w:t>
      </w:r>
      <w:r w:rsidRPr="00C0503E">
        <w:rPr>
          <w:i/>
          <w:iCs/>
        </w:rPr>
        <w:t>sdt-MAC-PHY-CG-Config</w:t>
      </w:r>
      <w:r w:rsidRPr="00C0503E">
        <w:t xml:space="preserve"> is configured:</w:t>
      </w:r>
    </w:p>
    <w:p w14:paraId="02448128" w14:textId="77777777" w:rsidR="00A26508" w:rsidRPr="00C0503E" w:rsidRDefault="00A26508" w:rsidP="00A26508">
      <w:pPr>
        <w:pStyle w:val="B2"/>
      </w:pPr>
      <w:r w:rsidRPr="00C0503E">
        <w:t>2&gt;</w:t>
      </w:r>
      <w:r w:rsidRPr="00C0503E">
        <w:tab/>
        <w:t xml:space="preserve">instruct the MAC entity to stop the </w:t>
      </w:r>
      <w:r w:rsidRPr="00C0503E">
        <w:rPr>
          <w:i/>
          <w:iCs/>
        </w:rPr>
        <w:t>cg-SDT-TimeAlignmentTimer</w:t>
      </w:r>
      <w:r w:rsidRPr="00C0503E">
        <w:t>, if it is running;</w:t>
      </w:r>
    </w:p>
    <w:p w14:paraId="191B7D67" w14:textId="77777777" w:rsidR="00A26508" w:rsidRPr="00C0503E" w:rsidRDefault="00A26508" w:rsidP="00A26508">
      <w:pPr>
        <w:pStyle w:val="B2"/>
      </w:pPr>
      <w:r w:rsidRPr="00C0503E">
        <w:t>2&gt;</w:t>
      </w:r>
      <w:r w:rsidRPr="00C0503E">
        <w:tab/>
        <w:t xml:space="preserve">instruct the MAC entity to start the </w:t>
      </w:r>
      <w:r w:rsidRPr="00C0503E">
        <w:rPr>
          <w:i/>
          <w:iCs/>
        </w:rPr>
        <w:t xml:space="preserve">timeAlignmentTimer </w:t>
      </w:r>
      <w:r w:rsidRPr="00C0503E">
        <w:t>associated with the PTAG</w:t>
      </w:r>
      <w:r w:rsidRPr="00C0503E">
        <w:rPr>
          <w:i/>
          <w:iCs/>
        </w:rPr>
        <w:t xml:space="preserve">, </w:t>
      </w:r>
      <w:r w:rsidRPr="00C0503E">
        <w:t>if it is not running;</w:t>
      </w:r>
    </w:p>
    <w:p w14:paraId="4EA6A6CA" w14:textId="77777777" w:rsidR="00A26508" w:rsidRPr="00C0503E" w:rsidRDefault="00A26508" w:rsidP="00A26508">
      <w:pPr>
        <w:pStyle w:val="B1"/>
      </w:pPr>
      <w:r w:rsidRPr="00C0503E">
        <w:t>1&gt;</w:t>
      </w:r>
      <w:r w:rsidRPr="00C0503E">
        <w:tab/>
        <w:t xml:space="preserve">if </w:t>
      </w:r>
      <w:r w:rsidRPr="00C0503E">
        <w:rPr>
          <w:i/>
        </w:rPr>
        <w:t>srs-PosRRC-InactiveConfig</w:t>
      </w:r>
      <w:r w:rsidRPr="00C0503E">
        <w:t xml:space="preserve"> is configured:</w:t>
      </w:r>
    </w:p>
    <w:p w14:paraId="6A596572" w14:textId="77777777" w:rsidR="00A26508" w:rsidRPr="00C0503E" w:rsidRDefault="00A26508" w:rsidP="00A26508">
      <w:pPr>
        <w:pStyle w:val="B2"/>
      </w:pPr>
      <w:r w:rsidRPr="00C0503E">
        <w:rPr>
          <w:lang w:eastAsia="zh-CN"/>
        </w:rPr>
        <w:t>2&gt;</w:t>
      </w:r>
      <w:r w:rsidRPr="00C0503E">
        <w:rPr>
          <w:lang w:eastAsia="zh-CN"/>
        </w:rPr>
        <w:tab/>
        <w:t xml:space="preserve">instruct the MAC entity to stop </w:t>
      </w:r>
      <w:r w:rsidRPr="00C0503E">
        <w:rPr>
          <w:i/>
        </w:rPr>
        <w:t>inactivePosSRS-TimeAlignmentTimer</w:t>
      </w:r>
      <w:r w:rsidRPr="00C0503E">
        <w:t>, if it is running</w:t>
      </w:r>
      <w:r w:rsidRPr="00C0503E">
        <w:rPr>
          <w:lang w:eastAsia="zh-CN"/>
        </w:rPr>
        <w:t>;</w:t>
      </w:r>
    </w:p>
    <w:p w14:paraId="0295BAC8" w14:textId="77777777" w:rsidR="00A26508" w:rsidRPr="00C0503E" w:rsidRDefault="00A26508" w:rsidP="00A26508">
      <w:pPr>
        <w:pStyle w:val="B1"/>
      </w:pPr>
      <w:r w:rsidRPr="00C0503E">
        <w:t>1&gt;</w:t>
      </w:r>
      <w:r w:rsidRPr="00C0503E">
        <w:tab/>
        <w:t xml:space="preserve">release the </w:t>
      </w:r>
      <w:r w:rsidRPr="00C0503E">
        <w:rPr>
          <w:i/>
        </w:rPr>
        <w:t>suspendConfig</w:t>
      </w:r>
      <w:r w:rsidRPr="00C0503E">
        <w:t xml:space="preserve"> except the </w:t>
      </w:r>
      <w:r w:rsidRPr="00C0503E">
        <w:rPr>
          <w:i/>
        </w:rPr>
        <w:t>ran-NotificationAreaInfo</w:t>
      </w:r>
      <w:r w:rsidRPr="00C0503E">
        <w:t>;</w:t>
      </w:r>
    </w:p>
    <w:p w14:paraId="452B4181"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includes the </w:t>
      </w:r>
      <w:r w:rsidRPr="00C0503E">
        <w:rPr>
          <w:rFonts w:eastAsia="Batang"/>
          <w:i/>
          <w:noProof/>
          <w:lang w:eastAsia="en-US"/>
        </w:rPr>
        <w:t>masterCellGroup</w:t>
      </w:r>
      <w:r w:rsidRPr="00C0503E">
        <w:rPr>
          <w:rFonts w:eastAsia="Batang"/>
          <w:noProof/>
          <w:lang w:eastAsia="en-US"/>
        </w:rPr>
        <w:t>:</w:t>
      </w:r>
    </w:p>
    <w:p w14:paraId="277CCA35"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796623A6" w14:textId="77777777" w:rsidR="00A26508" w:rsidRPr="00C0503E" w:rsidRDefault="00A26508" w:rsidP="00A26508">
      <w:pPr>
        <w:pStyle w:val="B1"/>
        <w:rPr>
          <w:i/>
        </w:rPr>
      </w:pPr>
      <w:r w:rsidRPr="00C0503E">
        <w:t>1&gt;</w:t>
      </w:r>
      <w:r w:rsidRPr="00C0503E">
        <w:tab/>
        <w:t xml:space="preserve">if the </w:t>
      </w:r>
      <w:r w:rsidRPr="00C0503E">
        <w:rPr>
          <w:i/>
        </w:rPr>
        <w:t>RRCResume</w:t>
      </w:r>
      <w:r w:rsidRPr="00C0503E">
        <w:rPr>
          <w:rFonts w:eastAsia="Batang"/>
          <w:noProof/>
        </w:rPr>
        <w:t xml:space="preserve"> </w:t>
      </w:r>
      <w:r w:rsidRPr="00C0503E">
        <w:t xml:space="preserve">includes the </w:t>
      </w:r>
      <w:r w:rsidRPr="00C0503E">
        <w:rPr>
          <w:i/>
        </w:rPr>
        <w:t>mrdc-SecondaryCellGroup:</w:t>
      </w:r>
    </w:p>
    <w:p w14:paraId="5E7293AF" w14:textId="77777777" w:rsidR="00A26508" w:rsidRPr="00C0503E" w:rsidRDefault="00A26508" w:rsidP="00A26508">
      <w:pPr>
        <w:pStyle w:val="B2"/>
        <w:rPr>
          <w:rFonts w:eastAsia="Batang"/>
          <w:noProof/>
        </w:rPr>
      </w:pPr>
      <w:r w:rsidRPr="00C0503E">
        <w:t>2&gt;</w:t>
      </w:r>
      <w:r w:rsidRPr="00C0503E">
        <w:tab/>
        <w:t xml:space="preserve">if the received </w:t>
      </w:r>
      <w:r w:rsidRPr="00C0503E">
        <w:rPr>
          <w:i/>
        </w:rPr>
        <w:t>mrdc-SecondaryCellGroup</w:t>
      </w:r>
      <w:r w:rsidRPr="00C0503E">
        <w:t xml:space="preserve"> is set to </w:t>
      </w:r>
      <w:r w:rsidRPr="00C0503E">
        <w:rPr>
          <w:i/>
        </w:rPr>
        <w:t>nr-SCG</w:t>
      </w:r>
      <w:r w:rsidRPr="00C0503E">
        <w:t>:</w:t>
      </w:r>
    </w:p>
    <w:p w14:paraId="6C988E7E" w14:textId="77777777" w:rsidR="00A26508" w:rsidRPr="00C0503E" w:rsidRDefault="00A26508" w:rsidP="00A26508">
      <w:pPr>
        <w:pStyle w:val="B3"/>
      </w:pPr>
      <w:r w:rsidRPr="00C0503E">
        <w:rPr>
          <w:rFonts w:eastAsia="Batang"/>
          <w:noProof/>
        </w:rPr>
        <w:t>3&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339F6385" w14:textId="77777777" w:rsidR="00A26508" w:rsidRPr="00C0503E" w:rsidRDefault="00A26508" w:rsidP="00A26508">
      <w:pPr>
        <w:pStyle w:val="B2"/>
        <w:rPr>
          <w:rFonts w:eastAsia="Batang"/>
          <w:noProof/>
        </w:rPr>
      </w:pPr>
      <w:r w:rsidRPr="00C0503E">
        <w:t>2&gt;</w:t>
      </w:r>
      <w:r w:rsidRPr="00C0503E">
        <w:tab/>
        <w:t xml:space="preserve">if the received </w:t>
      </w:r>
      <w:r w:rsidRPr="00C0503E">
        <w:rPr>
          <w:i/>
        </w:rPr>
        <w:t>mrdc-SecondaryCellGroup</w:t>
      </w:r>
      <w:r w:rsidRPr="00C0503E">
        <w:t xml:space="preserve"> is set to </w:t>
      </w:r>
      <w:r w:rsidRPr="00C0503E">
        <w:rPr>
          <w:i/>
        </w:rPr>
        <w:t>eutra-SCG</w:t>
      </w:r>
      <w:r w:rsidRPr="00C0503E">
        <w:t>:</w:t>
      </w:r>
    </w:p>
    <w:p w14:paraId="04B9C6CD" w14:textId="77777777" w:rsidR="00A26508" w:rsidRPr="00C0503E" w:rsidRDefault="00A26508" w:rsidP="00A26508">
      <w:pPr>
        <w:pStyle w:val="B3"/>
      </w:pPr>
      <w:r w:rsidRPr="00C0503E">
        <w:rPr>
          <w:rFonts w:eastAsia="Batang"/>
          <w:noProof/>
        </w:rPr>
        <w:t>3&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660C6603" w14:textId="77777777" w:rsidR="00A26508" w:rsidRPr="00C0503E" w:rsidRDefault="00A26508" w:rsidP="00A26508">
      <w:pPr>
        <w:pStyle w:val="B1"/>
        <w:rPr>
          <w:rFonts w:eastAsia="Batang"/>
          <w:noProof/>
          <w:lang w:eastAsia="en-US"/>
        </w:rPr>
      </w:pPr>
      <w:r w:rsidRPr="00C0503E">
        <w:rPr>
          <w:rFonts w:eastAsia="Batang"/>
          <w:noProof/>
          <w:lang w:eastAsia="en-US"/>
        </w:rPr>
        <w:lastRenderedPageBreak/>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includes the </w:t>
      </w:r>
      <w:r w:rsidRPr="00C0503E">
        <w:rPr>
          <w:rFonts w:eastAsia="Batang"/>
          <w:i/>
          <w:noProof/>
          <w:lang w:eastAsia="en-US"/>
        </w:rPr>
        <w:t>radioBearerConfig</w:t>
      </w:r>
      <w:r w:rsidRPr="00C0503E">
        <w:rPr>
          <w:rFonts w:eastAsia="Batang"/>
          <w:noProof/>
          <w:lang w:eastAsia="en-US"/>
        </w:rPr>
        <w:t>:</w:t>
      </w:r>
    </w:p>
    <w:p w14:paraId="04B25C22" w14:textId="77777777" w:rsidR="00A26508" w:rsidRPr="00C0503E" w:rsidRDefault="00A26508" w:rsidP="00A26508">
      <w:pPr>
        <w:pStyle w:val="B2"/>
        <w:rPr>
          <w:rFonts w:eastAsia="Batang"/>
          <w:noProof/>
          <w:lang w:eastAsia="en-US"/>
        </w:rPr>
      </w:pPr>
      <w:r w:rsidRPr="00C0503E">
        <w:rPr>
          <w:rFonts w:eastAsia="Batang"/>
          <w:noProof/>
          <w:lang w:eastAsia="en-US"/>
        </w:rPr>
        <w:t>2&gt;</w:t>
      </w:r>
      <w:r w:rsidRPr="00C0503E">
        <w:rPr>
          <w:rFonts w:eastAsia="Batang"/>
          <w:noProof/>
          <w:lang w:eastAsia="en-US"/>
        </w:rPr>
        <w:tab/>
        <w:t>perform the radio bearer configuration according to 5.3.5.6;</w:t>
      </w:r>
    </w:p>
    <w:p w14:paraId="49852C10"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message includes the </w:t>
      </w:r>
      <w:r w:rsidRPr="00C0503E">
        <w:rPr>
          <w:rFonts w:eastAsia="Batang"/>
          <w:i/>
          <w:noProof/>
          <w:lang w:eastAsia="en-US"/>
        </w:rPr>
        <w:t>sk-Counter</w:t>
      </w:r>
      <w:r w:rsidRPr="00C0503E">
        <w:rPr>
          <w:rFonts w:eastAsia="Batang"/>
          <w:noProof/>
          <w:lang w:eastAsia="en-US"/>
        </w:rPr>
        <w:t>:</w:t>
      </w:r>
    </w:p>
    <w:p w14:paraId="14F845FF" w14:textId="77777777" w:rsidR="00A26508" w:rsidRPr="00C0503E" w:rsidRDefault="00A26508" w:rsidP="00A26508">
      <w:pPr>
        <w:pStyle w:val="B2"/>
        <w:rPr>
          <w:rFonts w:eastAsia="Batang"/>
          <w:noProof/>
          <w:lang w:eastAsia="en-US"/>
        </w:rPr>
      </w:pPr>
      <w:r w:rsidRPr="00C0503E">
        <w:rPr>
          <w:rFonts w:eastAsia="Batang"/>
          <w:noProof/>
        </w:rPr>
        <w:t>2&gt;</w:t>
      </w:r>
      <w:r w:rsidRPr="00C0503E">
        <w:rPr>
          <w:rFonts w:eastAsia="Batang"/>
          <w:noProof/>
        </w:rPr>
        <w:tab/>
        <w:t>perform security key update procedure as specified in 5.3.5.7;</w:t>
      </w:r>
    </w:p>
    <w:p w14:paraId="13A1F57F"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message includes the </w:t>
      </w:r>
      <w:r w:rsidRPr="00C0503E">
        <w:rPr>
          <w:rFonts w:eastAsia="Batang"/>
          <w:i/>
          <w:noProof/>
          <w:lang w:eastAsia="en-US"/>
        </w:rPr>
        <w:t>radioBearerConfig2</w:t>
      </w:r>
      <w:r w:rsidRPr="00C0503E">
        <w:rPr>
          <w:rFonts w:eastAsia="Batang"/>
          <w:noProof/>
          <w:lang w:eastAsia="en-US"/>
        </w:rPr>
        <w:t>:</w:t>
      </w:r>
    </w:p>
    <w:p w14:paraId="4753C2E8"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perform the radio bearer configuration according to 5.3.5.6;</w:t>
      </w:r>
    </w:p>
    <w:p w14:paraId="736919D7" w14:textId="77777777" w:rsidR="00A26508" w:rsidRPr="00C0503E" w:rsidRDefault="00A26508" w:rsidP="00A26508">
      <w:pPr>
        <w:pStyle w:val="B1"/>
      </w:pPr>
      <w:r w:rsidRPr="00C0503E">
        <w:t>1&gt;</w:t>
      </w:r>
      <w:r w:rsidRPr="00C0503E">
        <w:tab/>
        <w:t xml:space="preserve">if the </w:t>
      </w:r>
      <w:r w:rsidRPr="00C0503E">
        <w:rPr>
          <w:i/>
          <w:lang w:eastAsia="x-none"/>
        </w:rPr>
        <w:t>RRCResume</w:t>
      </w:r>
      <w:r w:rsidRPr="00C0503E">
        <w:rPr>
          <w:rFonts w:eastAsia="Batang"/>
          <w:noProof/>
        </w:rPr>
        <w:t xml:space="preserve"> </w:t>
      </w:r>
      <w:r w:rsidRPr="00C0503E">
        <w:t xml:space="preserve">message includes the </w:t>
      </w:r>
      <w:r w:rsidRPr="00C0503E">
        <w:rPr>
          <w:i/>
        </w:rPr>
        <w:t>needForGapsConfigNR</w:t>
      </w:r>
      <w:r w:rsidRPr="00C0503E">
        <w:t>:</w:t>
      </w:r>
    </w:p>
    <w:p w14:paraId="22114BF6" w14:textId="77777777" w:rsidR="00A26508" w:rsidRPr="00C0503E" w:rsidRDefault="00A26508" w:rsidP="00A26508">
      <w:pPr>
        <w:pStyle w:val="B2"/>
      </w:pPr>
      <w:r w:rsidRPr="00C0503E">
        <w:t>2&gt;</w:t>
      </w:r>
      <w:r w:rsidRPr="00C0503E">
        <w:tab/>
        <w:t xml:space="preserve">if </w:t>
      </w:r>
      <w:r w:rsidRPr="00C0503E">
        <w:rPr>
          <w:i/>
        </w:rPr>
        <w:t>needForGapsConfigNR</w:t>
      </w:r>
      <w:r w:rsidRPr="00C0503E">
        <w:t xml:space="preserve"> is set to </w:t>
      </w:r>
      <w:r w:rsidRPr="00C0503E">
        <w:rPr>
          <w:i/>
        </w:rPr>
        <w:t>setup</w:t>
      </w:r>
      <w:r w:rsidRPr="00C0503E">
        <w:t>:</w:t>
      </w:r>
    </w:p>
    <w:p w14:paraId="0C9BE3C7" w14:textId="77777777" w:rsidR="00A26508" w:rsidRPr="00C0503E" w:rsidRDefault="00A26508" w:rsidP="00A26508">
      <w:pPr>
        <w:pStyle w:val="B3"/>
      </w:pPr>
      <w:r w:rsidRPr="00C0503E">
        <w:t>3&gt;</w:t>
      </w:r>
      <w:r w:rsidRPr="00C0503E">
        <w:tab/>
        <w:t xml:space="preserve">consider itself to be </w:t>
      </w:r>
      <w:r w:rsidRPr="00C0503E">
        <w:rPr>
          <w:lang w:eastAsia="x-none"/>
        </w:rPr>
        <w:t>configured to provide the measurement gap requirement information of NR target bands</w:t>
      </w:r>
      <w:r w:rsidRPr="00C0503E">
        <w:t>;</w:t>
      </w:r>
    </w:p>
    <w:p w14:paraId="537E00BD" w14:textId="77777777" w:rsidR="00A26508" w:rsidRPr="00C0503E" w:rsidRDefault="00A26508" w:rsidP="00A26508">
      <w:pPr>
        <w:pStyle w:val="B2"/>
      </w:pPr>
      <w:r w:rsidRPr="00C0503E">
        <w:t>2&gt;</w:t>
      </w:r>
      <w:r w:rsidRPr="00C0503E">
        <w:tab/>
        <w:t>else:</w:t>
      </w:r>
    </w:p>
    <w:p w14:paraId="23EF3C63" w14:textId="77777777" w:rsidR="00A26508" w:rsidRPr="00C0503E" w:rsidRDefault="00A26508" w:rsidP="00A26508">
      <w:pPr>
        <w:pStyle w:val="B3"/>
      </w:pPr>
      <w:r w:rsidRPr="00C0503E">
        <w:t>3&gt;</w:t>
      </w:r>
      <w:r w:rsidRPr="00C0503E">
        <w:tab/>
        <w:t xml:space="preserve">consider itself not to be </w:t>
      </w:r>
      <w:r w:rsidRPr="00C0503E">
        <w:rPr>
          <w:lang w:eastAsia="x-none"/>
        </w:rPr>
        <w:t>configured to provide the measurement gap requirement information of NR target bands</w:t>
      </w:r>
      <w:r w:rsidRPr="00C0503E">
        <w:t>;</w:t>
      </w:r>
    </w:p>
    <w:p w14:paraId="2BEC60C2"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needForGapNCSG-ConfigNR</w:t>
      </w:r>
      <w:r w:rsidRPr="00C0503E">
        <w:t>:</w:t>
      </w:r>
    </w:p>
    <w:p w14:paraId="2648AE32" w14:textId="77777777" w:rsidR="00A26508" w:rsidRPr="00C0503E" w:rsidRDefault="00A26508" w:rsidP="00A26508">
      <w:pPr>
        <w:pStyle w:val="B2"/>
      </w:pPr>
      <w:r w:rsidRPr="00C0503E">
        <w:t>2&gt;</w:t>
      </w:r>
      <w:r w:rsidRPr="00C0503E">
        <w:tab/>
        <w:t xml:space="preserve">if </w:t>
      </w:r>
      <w:r w:rsidRPr="00C0503E">
        <w:rPr>
          <w:i/>
        </w:rPr>
        <w:t>needForGapNCSG-ConfigNR</w:t>
      </w:r>
      <w:r w:rsidRPr="00C0503E">
        <w:t xml:space="preserve"> is set to </w:t>
      </w:r>
      <w:r w:rsidRPr="00C0503E">
        <w:rPr>
          <w:i/>
        </w:rPr>
        <w:t>setup</w:t>
      </w:r>
      <w:r w:rsidRPr="00C0503E">
        <w:t>:</w:t>
      </w:r>
    </w:p>
    <w:p w14:paraId="4D4F8516" w14:textId="77777777" w:rsidR="00A26508" w:rsidRPr="00C0503E" w:rsidRDefault="00A26508" w:rsidP="00A26508">
      <w:pPr>
        <w:pStyle w:val="B3"/>
      </w:pPr>
      <w:r w:rsidRPr="00C0503E">
        <w:t>3&gt;</w:t>
      </w:r>
      <w:r w:rsidRPr="00C0503E">
        <w:tab/>
        <w:t xml:space="preserve">consider itself to be </w:t>
      </w:r>
      <w:r w:rsidRPr="00C0503E">
        <w:rPr>
          <w:lang w:eastAsia="x-none"/>
        </w:rPr>
        <w:t>configured to provide the measurement gap and NCSG requirement information of NR target bands</w:t>
      </w:r>
      <w:r w:rsidRPr="00C0503E">
        <w:t>;</w:t>
      </w:r>
    </w:p>
    <w:p w14:paraId="7EB17D6C" w14:textId="77777777" w:rsidR="00A26508" w:rsidRPr="00C0503E" w:rsidRDefault="00A26508" w:rsidP="00A26508">
      <w:pPr>
        <w:pStyle w:val="B2"/>
      </w:pPr>
      <w:r w:rsidRPr="00C0503E">
        <w:t>2&gt;</w:t>
      </w:r>
      <w:r w:rsidRPr="00C0503E">
        <w:tab/>
        <w:t>else:</w:t>
      </w:r>
    </w:p>
    <w:p w14:paraId="7A258FAB" w14:textId="77777777" w:rsidR="00A26508" w:rsidRPr="00C0503E" w:rsidRDefault="00A26508" w:rsidP="00A26508">
      <w:pPr>
        <w:pStyle w:val="B3"/>
      </w:pPr>
      <w:r w:rsidRPr="00C0503E">
        <w:t>3&gt;</w:t>
      </w:r>
      <w:r w:rsidRPr="00C0503E">
        <w:tab/>
        <w:t xml:space="preserve">consider itself not to be </w:t>
      </w:r>
      <w:r w:rsidRPr="00C0503E">
        <w:rPr>
          <w:lang w:eastAsia="x-none"/>
        </w:rPr>
        <w:t>configured to provide the measurement gap and NCSG requirement information of NR target bands</w:t>
      </w:r>
      <w:r w:rsidRPr="00C0503E">
        <w:t>;</w:t>
      </w:r>
    </w:p>
    <w:p w14:paraId="0E05817E"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needForGapNCSG-ConfigEUTRA</w:t>
      </w:r>
      <w:r w:rsidRPr="00C0503E">
        <w:t>:</w:t>
      </w:r>
    </w:p>
    <w:p w14:paraId="044587AF" w14:textId="77777777" w:rsidR="00A26508" w:rsidRPr="00C0503E" w:rsidRDefault="00A26508" w:rsidP="00A26508">
      <w:pPr>
        <w:pStyle w:val="B2"/>
      </w:pPr>
      <w:r w:rsidRPr="00C0503E">
        <w:t>2&gt;</w:t>
      </w:r>
      <w:r w:rsidRPr="00C0503E">
        <w:tab/>
        <w:t xml:space="preserve">if </w:t>
      </w:r>
      <w:r w:rsidRPr="00C0503E">
        <w:rPr>
          <w:i/>
        </w:rPr>
        <w:t>needForGapNCSG-ConfigEUTRA</w:t>
      </w:r>
      <w:r w:rsidRPr="00C0503E">
        <w:t xml:space="preserve"> is set to </w:t>
      </w:r>
      <w:r w:rsidRPr="00C0503E">
        <w:rPr>
          <w:i/>
        </w:rPr>
        <w:t>setup</w:t>
      </w:r>
      <w:r w:rsidRPr="00C0503E">
        <w:t>:</w:t>
      </w:r>
    </w:p>
    <w:p w14:paraId="7A72EDEE" w14:textId="77777777" w:rsidR="00A26508" w:rsidRPr="00C0503E" w:rsidRDefault="00A26508" w:rsidP="00A26508">
      <w:pPr>
        <w:pStyle w:val="B3"/>
      </w:pPr>
      <w:r w:rsidRPr="00C0503E">
        <w:t>3&gt;</w:t>
      </w:r>
      <w:r w:rsidRPr="00C0503E">
        <w:tab/>
        <w:t xml:space="preserve">consider itself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261ECDDB" w14:textId="77777777" w:rsidR="00A26508" w:rsidRPr="00C0503E" w:rsidRDefault="00A26508" w:rsidP="00A26508">
      <w:pPr>
        <w:pStyle w:val="B2"/>
      </w:pPr>
      <w:r w:rsidRPr="00C0503E">
        <w:t>2&gt;</w:t>
      </w:r>
      <w:r w:rsidRPr="00C0503E">
        <w:tab/>
        <w:t>else:</w:t>
      </w:r>
    </w:p>
    <w:p w14:paraId="06CC10EC" w14:textId="77777777" w:rsidR="00A26508" w:rsidRPr="00C0503E" w:rsidRDefault="00A26508" w:rsidP="00A26508">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5DB1D05A"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appLayerMeasConfig</w:t>
      </w:r>
      <w:r w:rsidRPr="00C0503E">
        <w:t>:</w:t>
      </w:r>
    </w:p>
    <w:p w14:paraId="0992E364" w14:textId="77777777" w:rsidR="00A26508" w:rsidRPr="00C0503E" w:rsidRDefault="00A26508" w:rsidP="00A26508">
      <w:pPr>
        <w:pStyle w:val="B2"/>
      </w:pPr>
      <w:r w:rsidRPr="00C0503E">
        <w:t>2&gt;</w:t>
      </w:r>
      <w:r w:rsidRPr="00C0503E">
        <w:tab/>
        <w:t>perform the application layer measurement configuration procedure as specified in 5.3.5.13d;</w:t>
      </w:r>
    </w:p>
    <w:p w14:paraId="632A2CDF" w14:textId="77777777" w:rsidR="00A26508" w:rsidRPr="00C0503E" w:rsidRDefault="00A26508" w:rsidP="00A26508">
      <w:pPr>
        <w:pStyle w:val="B1"/>
      </w:pPr>
      <w:r w:rsidRPr="00C0503E">
        <w:lastRenderedPageBreak/>
        <w:t>1&gt;</w:t>
      </w:r>
      <w:r w:rsidRPr="00C0503E">
        <w:tab/>
        <w:t xml:space="preserve">if the </w:t>
      </w:r>
      <w:r w:rsidRPr="00C0503E">
        <w:rPr>
          <w:i/>
        </w:rPr>
        <w:t>RRCResume</w:t>
      </w:r>
      <w:r w:rsidRPr="00C0503E">
        <w:t xml:space="preserve"> message includes the </w:t>
      </w:r>
      <w:r w:rsidRPr="00C0503E">
        <w:rPr>
          <w:i/>
        </w:rPr>
        <w:t xml:space="preserve">sl-L2RemoteUE-Config </w:t>
      </w:r>
      <w:r w:rsidRPr="00C0503E">
        <w:t>(i.e. the UE is a L2 U2N Remote UE):</w:t>
      </w:r>
    </w:p>
    <w:p w14:paraId="64085408" w14:textId="77777777" w:rsidR="00A26508" w:rsidRPr="00C0503E" w:rsidRDefault="00A26508" w:rsidP="00A26508">
      <w:pPr>
        <w:pStyle w:val="B2"/>
      </w:pPr>
      <w:r w:rsidRPr="00C0503E">
        <w:t>2&gt;</w:t>
      </w:r>
      <w:r w:rsidRPr="00C0503E">
        <w:tab/>
        <w:t xml:space="preserve">perform the L2 U2N Remote UE configuration procedure as specified in </w:t>
      </w:r>
      <w:r w:rsidRPr="00C0503E">
        <w:rPr>
          <w:rFonts w:eastAsia="MS Mincho"/>
        </w:rPr>
        <w:t>5.3.5.16</w:t>
      </w:r>
      <w:r w:rsidRPr="00C0503E">
        <w:t>;</w:t>
      </w:r>
    </w:p>
    <w:p w14:paraId="2E8C9BC3"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sl-ConfigDedicatedNR</w:t>
      </w:r>
      <w:r w:rsidRPr="00C0503E">
        <w:t>:</w:t>
      </w:r>
    </w:p>
    <w:p w14:paraId="63404E0C" w14:textId="77777777" w:rsidR="00A26508" w:rsidRPr="00C0503E" w:rsidRDefault="00A26508" w:rsidP="00A26508">
      <w:pPr>
        <w:pStyle w:val="B2"/>
        <w:rPr>
          <w:b/>
        </w:rPr>
      </w:pPr>
      <w:r w:rsidRPr="00C0503E">
        <w:t>2&gt;</w:t>
      </w:r>
      <w:r w:rsidRPr="00C0503E">
        <w:tab/>
        <w:t>perform the sidelink dedicated configuration procedure as specified in 5.3.5.14;</w:t>
      </w:r>
    </w:p>
    <w:p w14:paraId="34FF03C4" w14:textId="77777777" w:rsidR="00A26508" w:rsidRPr="00C0503E" w:rsidRDefault="00A26508" w:rsidP="00A26508">
      <w:pPr>
        <w:pStyle w:val="B1"/>
      </w:pPr>
      <w:r w:rsidRPr="00C0503E">
        <w:t>1&gt;</w:t>
      </w:r>
      <w:r w:rsidRPr="00C0503E">
        <w:tab/>
        <w:t>resume SRB2 (if suspended), SRB3 (if configured), SRB4 (if configured), all DRBs (that are suspended) and multicast MRBs;</w:t>
      </w:r>
    </w:p>
    <w:p w14:paraId="36405523" w14:textId="77777777" w:rsidR="00A26508" w:rsidRPr="00C0503E" w:rsidRDefault="00A26508" w:rsidP="00A26508">
      <w:pPr>
        <w:pStyle w:val="NO"/>
      </w:pPr>
      <w:r w:rsidRPr="00C0503E">
        <w:t>NOTE 1:</w:t>
      </w:r>
      <w:r w:rsidRPr="00C0503E">
        <w:tab/>
        <w:t>If the SCG is deactivated, resuming SRB3 and all DRBs does not imply that PDCP or RRC PDUs can be transmitted or received on SCG RLC bearers.</w:t>
      </w:r>
    </w:p>
    <w:p w14:paraId="5D0EFEDF" w14:textId="77777777" w:rsidR="00A26508" w:rsidRPr="00C0503E" w:rsidRDefault="00A26508" w:rsidP="00A26508">
      <w:pPr>
        <w:pStyle w:val="B1"/>
      </w:pPr>
      <w:r w:rsidRPr="00C0503E">
        <w:t>1&gt;</w:t>
      </w:r>
      <w:r w:rsidRPr="00C0503E">
        <w:tab/>
        <w:t xml:space="preserve">if stored, discard the cell reselection priority information provided by the </w:t>
      </w:r>
      <w:r w:rsidRPr="00C0503E">
        <w:rPr>
          <w:i/>
        </w:rPr>
        <w:t>cellReselectionPriorities</w:t>
      </w:r>
      <w:r w:rsidRPr="00C0503E">
        <w:t xml:space="preserve"> or inherited from another RAT;</w:t>
      </w:r>
    </w:p>
    <w:p w14:paraId="2354A514" w14:textId="77777777" w:rsidR="00A26508" w:rsidRPr="00C0503E" w:rsidRDefault="00A26508" w:rsidP="00A26508">
      <w:pPr>
        <w:pStyle w:val="B1"/>
      </w:pPr>
      <w:r w:rsidRPr="00C0503E">
        <w:t>1&gt;</w:t>
      </w:r>
      <w:r w:rsidRPr="00C0503E">
        <w:tab/>
        <w:t>stop timer T320, if running;</w:t>
      </w:r>
    </w:p>
    <w:p w14:paraId="014DB19B"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measConfig</w:t>
      </w:r>
      <w:r w:rsidRPr="00C0503E">
        <w:t>:</w:t>
      </w:r>
    </w:p>
    <w:p w14:paraId="1CA349C6" w14:textId="77777777" w:rsidR="00A26508" w:rsidRPr="00C0503E" w:rsidRDefault="00A26508" w:rsidP="00A26508">
      <w:pPr>
        <w:pStyle w:val="B2"/>
      </w:pPr>
      <w:r w:rsidRPr="00C0503E">
        <w:t>2&gt;</w:t>
      </w:r>
      <w:r w:rsidRPr="00C0503E">
        <w:tab/>
        <w:t>perform the measurement configuration procedure as specified in 5.5.2;</w:t>
      </w:r>
    </w:p>
    <w:p w14:paraId="3F51E8D4" w14:textId="77777777" w:rsidR="00A26508" w:rsidRPr="00C0503E" w:rsidRDefault="00A26508" w:rsidP="00A26508">
      <w:pPr>
        <w:pStyle w:val="B1"/>
      </w:pPr>
      <w:r w:rsidRPr="00C0503E">
        <w:t>1&gt;</w:t>
      </w:r>
      <w:r w:rsidRPr="00C0503E">
        <w:tab/>
        <w:t>resume measurements if suspended;</w:t>
      </w:r>
    </w:p>
    <w:p w14:paraId="445DDF53" w14:textId="77777777" w:rsidR="00A26508" w:rsidRPr="00C0503E" w:rsidRDefault="00A26508" w:rsidP="00A26508">
      <w:pPr>
        <w:pStyle w:val="B1"/>
      </w:pPr>
      <w:r w:rsidRPr="00C0503E">
        <w:t>1&gt;</w:t>
      </w:r>
      <w:r w:rsidRPr="00C0503E">
        <w:tab/>
        <w:t>if T390 is running:</w:t>
      </w:r>
    </w:p>
    <w:p w14:paraId="604D4E43" w14:textId="77777777" w:rsidR="00A26508" w:rsidRPr="00C0503E" w:rsidRDefault="00A26508" w:rsidP="00A26508">
      <w:pPr>
        <w:pStyle w:val="B2"/>
      </w:pPr>
      <w:r w:rsidRPr="00C0503E">
        <w:t>2&gt;</w:t>
      </w:r>
      <w:r w:rsidRPr="00C0503E">
        <w:tab/>
        <w:t>stop timer T390 for all access categories;</w:t>
      </w:r>
    </w:p>
    <w:p w14:paraId="10C05BC0" w14:textId="77777777" w:rsidR="00A26508" w:rsidRPr="00C0503E" w:rsidRDefault="00A26508" w:rsidP="00A26508">
      <w:pPr>
        <w:pStyle w:val="B2"/>
      </w:pPr>
      <w:r w:rsidRPr="00C0503E">
        <w:t>2&gt;</w:t>
      </w:r>
      <w:r w:rsidRPr="00C0503E">
        <w:tab/>
        <w:t>perform the actions as specified in 5.3.14.4;</w:t>
      </w:r>
    </w:p>
    <w:p w14:paraId="3E8C8E72" w14:textId="77777777" w:rsidR="00A26508" w:rsidRPr="00C0503E" w:rsidRDefault="00A26508" w:rsidP="00A26508">
      <w:pPr>
        <w:pStyle w:val="B1"/>
      </w:pPr>
      <w:r w:rsidRPr="00C0503E">
        <w:t>1&gt;</w:t>
      </w:r>
      <w:r w:rsidRPr="00C0503E">
        <w:tab/>
        <w:t>if T302 is running:</w:t>
      </w:r>
    </w:p>
    <w:p w14:paraId="31418002" w14:textId="77777777" w:rsidR="00A26508" w:rsidRPr="00C0503E" w:rsidRDefault="00A26508" w:rsidP="00A26508">
      <w:pPr>
        <w:pStyle w:val="B2"/>
      </w:pPr>
      <w:r w:rsidRPr="00C0503E">
        <w:t>2&gt;</w:t>
      </w:r>
      <w:r w:rsidRPr="00C0503E">
        <w:tab/>
        <w:t>stop timer T</w:t>
      </w:r>
      <w:r w:rsidRPr="00C0503E">
        <w:rPr>
          <w:lang w:eastAsia="zh-CN"/>
        </w:rPr>
        <w:t>302</w:t>
      </w:r>
      <w:r w:rsidRPr="00C0503E">
        <w:t>;</w:t>
      </w:r>
    </w:p>
    <w:p w14:paraId="38D8A957" w14:textId="77777777" w:rsidR="00A26508" w:rsidRPr="00C0503E" w:rsidRDefault="00A26508" w:rsidP="00A26508">
      <w:pPr>
        <w:pStyle w:val="B2"/>
      </w:pPr>
      <w:r w:rsidRPr="00C0503E">
        <w:t>2&gt;</w:t>
      </w:r>
      <w:r w:rsidRPr="00C0503E">
        <w:tab/>
        <w:t>perform the actions as specified in 5.3.14.4;</w:t>
      </w:r>
    </w:p>
    <w:p w14:paraId="6AE5358F" w14:textId="77777777" w:rsidR="00A26508" w:rsidRPr="00C0503E" w:rsidRDefault="00A26508" w:rsidP="00A26508">
      <w:pPr>
        <w:pStyle w:val="B1"/>
      </w:pPr>
      <w:r w:rsidRPr="00C0503E">
        <w:t>1&gt;</w:t>
      </w:r>
      <w:r w:rsidRPr="00C0503E">
        <w:tab/>
        <w:t>enter RRC_CONNECTED;</w:t>
      </w:r>
    </w:p>
    <w:p w14:paraId="7644AFAC" w14:textId="77777777" w:rsidR="00A26508" w:rsidRPr="00C0503E" w:rsidRDefault="00A26508" w:rsidP="00A26508">
      <w:pPr>
        <w:pStyle w:val="B1"/>
      </w:pPr>
      <w:r w:rsidRPr="00C0503E">
        <w:t>1&gt;</w:t>
      </w:r>
      <w:r w:rsidRPr="00C0503E">
        <w:tab/>
        <w:t>indicate to upper layers that the suspended RRC connection has been resumed;</w:t>
      </w:r>
    </w:p>
    <w:p w14:paraId="44145BEF" w14:textId="77777777" w:rsidR="00A26508" w:rsidRPr="00C0503E" w:rsidRDefault="00A26508" w:rsidP="00A26508">
      <w:pPr>
        <w:pStyle w:val="B1"/>
      </w:pPr>
      <w:r w:rsidRPr="00C0503E">
        <w:t>1&gt;</w:t>
      </w:r>
      <w:r w:rsidRPr="00C0503E">
        <w:tab/>
        <w:t>stop the cell re-selection procedure;</w:t>
      </w:r>
    </w:p>
    <w:p w14:paraId="5C17C2CE" w14:textId="77777777" w:rsidR="00A26508" w:rsidRPr="00C0503E" w:rsidRDefault="00A26508" w:rsidP="00A26508">
      <w:pPr>
        <w:pStyle w:val="B1"/>
      </w:pPr>
      <w:r w:rsidRPr="00C0503E">
        <w:rPr>
          <w:rFonts w:eastAsia="宋体"/>
          <w:lang w:eastAsia="en-US"/>
        </w:rPr>
        <w:t>1&gt;</w:t>
      </w:r>
      <w:r w:rsidRPr="00C0503E">
        <w:rPr>
          <w:rFonts w:eastAsia="宋体"/>
          <w:lang w:eastAsia="en-US"/>
        </w:rPr>
        <w:tab/>
        <w:t>stop relay reselection procedure if any for L2 U2N Remote UE</w:t>
      </w:r>
      <w:r w:rsidRPr="00C0503E">
        <w:t>;</w:t>
      </w:r>
    </w:p>
    <w:p w14:paraId="169930A8" w14:textId="77777777" w:rsidR="00A26508" w:rsidRPr="00C0503E" w:rsidRDefault="00A26508" w:rsidP="00A26508">
      <w:pPr>
        <w:pStyle w:val="B1"/>
      </w:pPr>
      <w:r w:rsidRPr="00C0503E">
        <w:t>1&gt;</w:t>
      </w:r>
      <w:r w:rsidRPr="00C0503E">
        <w:tab/>
        <w:t>consider the current cell to be the PCell;</w:t>
      </w:r>
    </w:p>
    <w:p w14:paraId="0DEC4C04" w14:textId="77777777" w:rsidR="00A26508" w:rsidRPr="00C0503E" w:rsidRDefault="00A26508" w:rsidP="00A26508">
      <w:pPr>
        <w:pStyle w:val="B1"/>
      </w:pPr>
      <w:r w:rsidRPr="00C0503E">
        <w:t>1&gt;</w:t>
      </w:r>
      <w:r w:rsidRPr="00C0503E">
        <w:tab/>
        <w:t xml:space="preserve">set the content of the of </w:t>
      </w:r>
      <w:r w:rsidRPr="00C0503E">
        <w:rPr>
          <w:i/>
        </w:rPr>
        <w:t xml:space="preserve">RRCResumeComplete </w:t>
      </w:r>
      <w:r w:rsidRPr="00C0503E">
        <w:t>message as follows:</w:t>
      </w:r>
    </w:p>
    <w:p w14:paraId="3D2CE4A9" w14:textId="77777777" w:rsidR="00A26508" w:rsidRPr="00C0503E" w:rsidRDefault="00A26508" w:rsidP="00A26508">
      <w:pPr>
        <w:pStyle w:val="B2"/>
      </w:pPr>
      <w:r w:rsidRPr="00C0503E">
        <w:lastRenderedPageBreak/>
        <w:t>2&gt;</w:t>
      </w:r>
      <w:r w:rsidRPr="00C0503E">
        <w:tab/>
        <w:t xml:space="preserve">if the upper layer provides NAS PDU, set the </w:t>
      </w:r>
      <w:r w:rsidRPr="00C0503E">
        <w:rPr>
          <w:i/>
          <w:noProof/>
        </w:rPr>
        <w:t>dedicatedNAS-Message</w:t>
      </w:r>
      <w:r w:rsidRPr="00C0503E">
        <w:t xml:space="preserve"> to include the information received from upper layers;</w:t>
      </w:r>
    </w:p>
    <w:p w14:paraId="7E4CEB80" w14:textId="77777777" w:rsidR="00A26508" w:rsidRPr="00C0503E" w:rsidRDefault="00A26508" w:rsidP="00A26508">
      <w:pPr>
        <w:pStyle w:val="B2"/>
      </w:pPr>
      <w:r w:rsidRPr="00C0503E">
        <w:t>2&gt;</w:t>
      </w:r>
      <w:r w:rsidRPr="00C0503E">
        <w:tab/>
        <w:t>if upper layers provides a PLMN:</w:t>
      </w:r>
    </w:p>
    <w:p w14:paraId="67F391F9" w14:textId="77777777" w:rsidR="00A26508" w:rsidRPr="00C0503E" w:rsidRDefault="00A26508" w:rsidP="00A26508">
      <w:pPr>
        <w:pStyle w:val="B3"/>
      </w:pPr>
      <w:r w:rsidRPr="00C0503E">
        <w:t>3&gt;</w:t>
      </w:r>
      <w:r w:rsidRPr="00C0503E">
        <w:tab/>
        <w:t>if the UE is either allowed or instructed to access the PLMN via a cell for which at least one CAG ID is broadcast:</w:t>
      </w:r>
    </w:p>
    <w:p w14:paraId="0633DCB2" w14:textId="77777777" w:rsidR="00A26508" w:rsidRPr="00C0503E" w:rsidRDefault="00A26508" w:rsidP="00A26508">
      <w:pPr>
        <w:pStyle w:val="B4"/>
      </w:pPr>
      <w:r w:rsidRPr="00C0503E">
        <w:t>4&gt;</w:t>
      </w:r>
      <w:r w:rsidRPr="00C0503E">
        <w:tab/>
        <w:t xml:space="preserve">set the </w:t>
      </w:r>
      <w:r w:rsidRPr="00C0503E">
        <w:rPr>
          <w:i/>
          <w:iCs/>
        </w:rPr>
        <w:t>selectedPLMN-Identity</w:t>
      </w:r>
      <w:r w:rsidRPr="00C0503E">
        <w:t xml:space="preserve"> from the </w:t>
      </w:r>
      <w:r w:rsidRPr="00C0503E">
        <w:rPr>
          <w:i/>
          <w:iCs/>
        </w:rPr>
        <w:t>npn-IdentityInfoList</w:t>
      </w:r>
      <w:r w:rsidRPr="00C0503E">
        <w:t>;</w:t>
      </w:r>
    </w:p>
    <w:p w14:paraId="0EA646F9" w14:textId="77777777" w:rsidR="00A26508" w:rsidRPr="00C0503E" w:rsidRDefault="00A26508" w:rsidP="00A26508">
      <w:pPr>
        <w:pStyle w:val="B3"/>
      </w:pPr>
      <w:r w:rsidRPr="00C0503E">
        <w:t>3&gt;</w:t>
      </w:r>
      <w:r w:rsidRPr="00C0503E">
        <w:tab/>
        <w:t>else:</w:t>
      </w:r>
    </w:p>
    <w:p w14:paraId="1BFD7BAD" w14:textId="77777777" w:rsidR="00A26508" w:rsidRPr="00C0503E" w:rsidRDefault="00A26508" w:rsidP="00A26508">
      <w:pPr>
        <w:pStyle w:val="B4"/>
        <w:rPr>
          <w:iCs/>
        </w:rPr>
      </w:pPr>
      <w:r w:rsidRPr="00C0503E">
        <w:t>4&gt;</w:t>
      </w:r>
      <w:r w:rsidRPr="00C0503E">
        <w:tab/>
        <w:t xml:space="preserve">set the </w:t>
      </w:r>
      <w:r w:rsidRPr="00C0503E">
        <w:rPr>
          <w:i/>
        </w:rPr>
        <w:t>selectedPLMN-Identity</w:t>
      </w:r>
      <w:r w:rsidRPr="00C0503E">
        <w:t xml:space="preserve"> to the PLMN selected by upper layers from the </w:t>
      </w:r>
      <w:r w:rsidRPr="00C0503E">
        <w:rPr>
          <w:i/>
        </w:rPr>
        <w:t>plmn-IdentityInfoList</w:t>
      </w:r>
      <w:r w:rsidRPr="00C0503E">
        <w:rPr>
          <w:iCs/>
        </w:rPr>
        <w:t>;</w:t>
      </w:r>
    </w:p>
    <w:p w14:paraId="667E5EAF" w14:textId="77777777" w:rsidR="00A26508" w:rsidRPr="00C0503E" w:rsidRDefault="00A26508" w:rsidP="00A26508">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w:t>
      </w:r>
      <w:r w:rsidRPr="00C0503E">
        <w:t>:</w:t>
      </w:r>
    </w:p>
    <w:p w14:paraId="19033A51" w14:textId="77777777" w:rsidR="00A26508" w:rsidRPr="00C0503E" w:rsidRDefault="00A26508" w:rsidP="00A26508">
      <w:pPr>
        <w:pStyle w:val="B3"/>
      </w:pPr>
      <w:r w:rsidRPr="00C0503E">
        <w:t>3&gt;</w:t>
      </w:r>
      <w:r w:rsidRPr="00C0503E">
        <w:tab/>
        <w:t xml:space="preserve">include the </w:t>
      </w:r>
      <w:r w:rsidRPr="00C0503E">
        <w:rPr>
          <w:i/>
        </w:rPr>
        <w:t xml:space="preserve">uplinkTxDirectCurrentList </w:t>
      </w:r>
      <w:r w:rsidRPr="00C0503E">
        <w:t>for each MCG serving cell with UL;</w:t>
      </w:r>
    </w:p>
    <w:p w14:paraId="2BE0E7A1" w14:textId="77777777" w:rsidR="00A26508" w:rsidRPr="00C0503E" w:rsidRDefault="00A26508" w:rsidP="00A26508">
      <w:pPr>
        <w:pStyle w:val="B3"/>
      </w:pPr>
      <w:r w:rsidRPr="00C0503E">
        <w:t>3&gt;</w:t>
      </w:r>
      <w:r w:rsidRPr="00C0503E">
        <w:tab/>
        <w:t xml:space="preserve">include </w:t>
      </w:r>
      <w:r w:rsidRPr="00C0503E">
        <w:rPr>
          <w:i/>
        </w:rPr>
        <w:t>uplinkDirectCurrentBWP-SUL</w:t>
      </w:r>
      <w:r w:rsidRPr="00C0503E">
        <w:t xml:space="preserve"> for each MCG serving cell configured with SUL carrier, if any, within the </w:t>
      </w:r>
      <w:r w:rsidRPr="00C0503E">
        <w:rPr>
          <w:i/>
        </w:rPr>
        <w:t>uplinkTxDirectCurrentList</w:t>
      </w:r>
      <w:r w:rsidRPr="00C0503E">
        <w:t>;</w:t>
      </w:r>
    </w:p>
    <w:p w14:paraId="6E22D9C9" w14:textId="77777777" w:rsidR="00A26508" w:rsidRPr="00C0503E" w:rsidRDefault="00A26508" w:rsidP="00A26508">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TwoCarrier</w:t>
      </w:r>
      <w:r w:rsidRPr="00C0503E">
        <w:t>:</w:t>
      </w:r>
    </w:p>
    <w:p w14:paraId="4A09ED1A" w14:textId="77777777" w:rsidR="00A26508" w:rsidRPr="00C0503E" w:rsidRDefault="00A26508" w:rsidP="00A26508">
      <w:pPr>
        <w:pStyle w:val="B3"/>
      </w:pPr>
      <w:r w:rsidRPr="00C0503E">
        <w:t>3&gt;</w:t>
      </w:r>
      <w:r w:rsidRPr="00C0503E">
        <w:tab/>
        <w:t xml:space="preserve">include in the </w:t>
      </w:r>
      <w:r w:rsidRPr="00C0503E">
        <w:rPr>
          <w:i/>
        </w:rPr>
        <w:t xml:space="preserve">uplinkTxDirectCurrentTwoCarrierList </w:t>
      </w:r>
      <w:r w:rsidRPr="00C0503E">
        <w:t>the list of uplink Tx DC locations for the configured uplink carrier aggregation in the MCG;</w:t>
      </w:r>
    </w:p>
    <w:p w14:paraId="79D9ECA9" w14:textId="77777777" w:rsidR="00A26508" w:rsidRPr="00C0503E" w:rsidRDefault="00A26508" w:rsidP="00A26508">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MoreCarrier</w:t>
      </w:r>
      <w:r w:rsidRPr="00C0503E">
        <w:t>:</w:t>
      </w:r>
    </w:p>
    <w:p w14:paraId="38591704" w14:textId="77777777" w:rsidR="00A26508" w:rsidRPr="00C0503E" w:rsidRDefault="00A26508" w:rsidP="00A26508">
      <w:pPr>
        <w:pStyle w:val="B3"/>
      </w:pPr>
      <w:r w:rsidRPr="00C0503E">
        <w:t>3&gt;</w:t>
      </w:r>
      <w:r w:rsidRPr="00C0503E">
        <w:tab/>
        <w:t xml:space="preserve">include in the </w:t>
      </w:r>
      <w:r w:rsidRPr="00C0503E">
        <w:rPr>
          <w:i/>
        </w:rPr>
        <w:t xml:space="preserve">uplinkTxDirectCurrentMoreCarrierList </w:t>
      </w:r>
      <w:r w:rsidRPr="00C0503E">
        <w:t>the list of uplink Tx DC locations for the configured uplink carrier aggregation in the MCG;</w:t>
      </w:r>
    </w:p>
    <w:p w14:paraId="4CD4C573" w14:textId="77777777" w:rsidR="00A26508" w:rsidRPr="00C0503E" w:rsidRDefault="00A26508" w:rsidP="00A26508">
      <w:pPr>
        <w:pStyle w:val="B2"/>
      </w:pPr>
      <w:r w:rsidRPr="00C0503E">
        <w:t>2&gt;</w:t>
      </w:r>
      <w:r w:rsidRPr="00C0503E">
        <w:tab/>
        <w:t xml:space="preserve">if the </w:t>
      </w:r>
      <w:r w:rsidRPr="00C0503E">
        <w:rPr>
          <w:rFonts w:eastAsia="宋体"/>
        </w:rPr>
        <w:t xml:space="preserve">UE has idle/inactive measurement information concerning cells other than the PCell available in </w:t>
      </w:r>
      <w:r w:rsidRPr="00C0503E">
        <w:rPr>
          <w:rFonts w:eastAsia="宋体"/>
          <w:i/>
        </w:rPr>
        <w:t>VarMeasIdleReport</w:t>
      </w:r>
      <w:r w:rsidRPr="00C0503E">
        <w:t>:</w:t>
      </w:r>
    </w:p>
    <w:p w14:paraId="19A7B42E" w14:textId="77777777" w:rsidR="00A26508" w:rsidRPr="00C0503E" w:rsidRDefault="00A26508" w:rsidP="00A26508">
      <w:pPr>
        <w:pStyle w:val="B3"/>
      </w:pPr>
      <w:r w:rsidRPr="00C0503E">
        <w:t>3&gt;</w:t>
      </w:r>
      <w:r w:rsidRPr="00C0503E">
        <w:tab/>
        <w:t xml:space="preserve">if the </w:t>
      </w:r>
      <w:r w:rsidRPr="00C0503E">
        <w:rPr>
          <w:i/>
        </w:rPr>
        <w:t>idleModeMeasurementReq</w:t>
      </w:r>
      <w:r w:rsidRPr="00C0503E">
        <w:t xml:space="preserve"> is included in the </w:t>
      </w:r>
      <w:r w:rsidRPr="00C0503E">
        <w:rPr>
          <w:i/>
        </w:rPr>
        <w:t>RRCResume</w:t>
      </w:r>
      <w:r w:rsidRPr="00C0503E">
        <w:t xml:space="preserve"> message:</w:t>
      </w:r>
    </w:p>
    <w:p w14:paraId="51B815A9" w14:textId="77777777" w:rsidR="00A26508" w:rsidRPr="00C0503E" w:rsidRDefault="00A26508" w:rsidP="00A26508">
      <w:pPr>
        <w:pStyle w:val="B4"/>
      </w:pPr>
      <w:r w:rsidRPr="00C0503E">
        <w:t>4&gt;</w:t>
      </w:r>
      <w:r w:rsidRPr="00C0503E">
        <w:tab/>
        <w:t xml:space="preserve">set the </w:t>
      </w:r>
      <w:r w:rsidRPr="00C0503E">
        <w:rPr>
          <w:i/>
        </w:rPr>
        <w:t>measResultIdleEUTRA</w:t>
      </w:r>
      <w:r w:rsidRPr="00C0503E">
        <w:t xml:space="preserve"> in the </w:t>
      </w:r>
      <w:r w:rsidRPr="00C0503E">
        <w:rPr>
          <w:i/>
        </w:rPr>
        <w:t>RRCResumeComplete</w:t>
      </w:r>
      <w:r w:rsidRPr="00C0503E">
        <w:t xml:space="preserve"> message to the value of </w:t>
      </w:r>
      <w:r w:rsidRPr="00C0503E">
        <w:rPr>
          <w:i/>
        </w:rPr>
        <w:t>measReportIdleEUTRA</w:t>
      </w:r>
      <w:r w:rsidRPr="00C0503E">
        <w:t xml:space="preserve"> in the </w:t>
      </w:r>
      <w:r w:rsidRPr="00C0503E">
        <w:rPr>
          <w:i/>
        </w:rPr>
        <w:t xml:space="preserve">VarMeasIdleReport, </w:t>
      </w:r>
      <w:r w:rsidRPr="00C0503E">
        <w:t>if available;</w:t>
      </w:r>
    </w:p>
    <w:p w14:paraId="1E23E324" w14:textId="77777777" w:rsidR="00A26508" w:rsidRPr="00C0503E" w:rsidRDefault="00A26508" w:rsidP="00A26508">
      <w:pPr>
        <w:pStyle w:val="B4"/>
      </w:pPr>
      <w:r w:rsidRPr="00C0503E">
        <w:t>4&gt;</w:t>
      </w:r>
      <w:r w:rsidRPr="00C0503E">
        <w:tab/>
        <w:t xml:space="preserve">set the </w:t>
      </w:r>
      <w:r w:rsidRPr="00C0503E">
        <w:rPr>
          <w:i/>
        </w:rPr>
        <w:t>measResultIdleNR</w:t>
      </w:r>
      <w:r w:rsidRPr="00C0503E">
        <w:t xml:space="preserve"> in the </w:t>
      </w:r>
      <w:r w:rsidRPr="00C0503E">
        <w:rPr>
          <w:i/>
        </w:rPr>
        <w:t>RRCResumeComplete</w:t>
      </w:r>
      <w:r w:rsidRPr="00C0503E">
        <w:t xml:space="preserve"> message to the value of </w:t>
      </w:r>
      <w:r w:rsidRPr="00C0503E">
        <w:rPr>
          <w:i/>
        </w:rPr>
        <w:t>measReportIdleNR</w:t>
      </w:r>
      <w:r w:rsidRPr="00C0503E">
        <w:t xml:space="preserve"> in the </w:t>
      </w:r>
      <w:r w:rsidRPr="00C0503E">
        <w:rPr>
          <w:i/>
        </w:rPr>
        <w:t>VarMeasIdleReport</w:t>
      </w:r>
      <w:r w:rsidRPr="00C0503E">
        <w:t>, if available;</w:t>
      </w:r>
    </w:p>
    <w:p w14:paraId="61CDA163" w14:textId="77777777" w:rsidR="00A26508" w:rsidRPr="00C0503E" w:rsidRDefault="00A26508" w:rsidP="00A26508">
      <w:pPr>
        <w:pStyle w:val="B4"/>
      </w:pPr>
      <w:r w:rsidRPr="00C0503E">
        <w:t>4&gt;</w:t>
      </w:r>
      <w:r w:rsidRPr="00C0503E">
        <w:tab/>
        <w:t xml:space="preserve">discard the </w:t>
      </w:r>
      <w:r w:rsidRPr="00C0503E">
        <w:rPr>
          <w:i/>
        </w:rPr>
        <w:t>VarMeasIdleReport</w:t>
      </w:r>
      <w:r w:rsidRPr="00C0503E">
        <w:t xml:space="preserve"> upon successful delivery of the </w:t>
      </w:r>
      <w:r w:rsidRPr="00C0503E">
        <w:rPr>
          <w:i/>
        </w:rPr>
        <w:t>RRCResumeComplete</w:t>
      </w:r>
      <w:r w:rsidRPr="00C0503E">
        <w:t xml:space="preserve"> message is confirmed by lower layers;</w:t>
      </w:r>
    </w:p>
    <w:p w14:paraId="28B52D7B" w14:textId="77777777" w:rsidR="00A26508" w:rsidRPr="00C0503E" w:rsidRDefault="00A26508" w:rsidP="00A26508">
      <w:pPr>
        <w:pStyle w:val="B3"/>
      </w:pPr>
      <w:r w:rsidRPr="00C0503E">
        <w:t>3&gt;</w:t>
      </w:r>
      <w:r w:rsidRPr="00C0503E">
        <w:tab/>
        <w:t>else:</w:t>
      </w:r>
    </w:p>
    <w:p w14:paraId="499E8B58" w14:textId="77777777" w:rsidR="00A26508" w:rsidRPr="00C0503E" w:rsidRDefault="00A26508" w:rsidP="00A26508">
      <w:pPr>
        <w:pStyle w:val="B4"/>
      </w:pPr>
      <w:r w:rsidRPr="00C0503E">
        <w:t>4&gt;</w:t>
      </w:r>
      <w:r w:rsidRPr="00C0503E">
        <w:tab/>
        <w:t xml:space="preserve">if the SIB1 contains </w:t>
      </w:r>
      <w:r w:rsidRPr="00C0503E">
        <w:rPr>
          <w:i/>
        </w:rPr>
        <w:t>idleModeMeasurements</w:t>
      </w:r>
      <w:r w:rsidRPr="00C0503E">
        <w:rPr>
          <w:i/>
          <w:iCs/>
        </w:rPr>
        <w:t>NR</w:t>
      </w:r>
      <w:r w:rsidRPr="00C0503E">
        <w:t xml:space="preserve"> and the UE has NR idle/inactive measurement information concerning cells other than the PCell available in </w:t>
      </w:r>
      <w:r w:rsidRPr="00C0503E">
        <w:rPr>
          <w:i/>
          <w:iCs/>
        </w:rPr>
        <w:t>VarMeasIdleReport</w:t>
      </w:r>
      <w:r w:rsidRPr="00C0503E">
        <w:t>; or</w:t>
      </w:r>
    </w:p>
    <w:p w14:paraId="625489A1" w14:textId="77777777" w:rsidR="00A26508" w:rsidRPr="00C0503E" w:rsidRDefault="00A26508" w:rsidP="00A26508">
      <w:pPr>
        <w:pStyle w:val="B4"/>
      </w:pPr>
      <w:r w:rsidRPr="00C0503E">
        <w:t>4&gt;</w:t>
      </w:r>
      <w:r w:rsidRPr="00C0503E">
        <w:tab/>
        <w:t xml:space="preserve">if the SIB1 contains </w:t>
      </w:r>
      <w:r w:rsidRPr="00C0503E">
        <w:rPr>
          <w:i/>
        </w:rPr>
        <w:t>idleModeMeasurementsEUTRA</w:t>
      </w:r>
      <w:r w:rsidRPr="00C0503E">
        <w:t xml:space="preserve"> and the UE has E-UTRA idle/inactive measurement information available in </w:t>
      </w:r>
      <w:r w:rsidRPr="00C0503E">
        <w:rPr>
          <w:i/>
        </w:rPr>
        <w:t>VarMeasIdleReport</w:t>
      </w:r>
      <w:r w:rsidRPr="00C0503E">
        <w:t>:</w:t>
      </w:r>
    </w:p>
    <w:p w14:paraId="6030DD72" w14:textId="77777777" w:rsidR="00A26508" w:rsidRPr="00C0503E" w:rsidRDefault="00A26508" w:rsidP="00A26508">
      <w:pPr>
        <w:pStyle w:val="B5"/>
      </w:pPr>
      <w:r w:rsidRPr="00C0503E">
        <w:t>5&gt;</w:t>
      </w:r>
      <w:r w:rsidRPr="00C0503E">
        <w:tab/>
        <w:t xml:space="preserve">include the </w:t>
      </w:r>
      <w:r w:rsidRPr="00C0503E">
        <w:rPr>
          <w:i/>
        </w:rPr>
        <w:t>idleMeasAvailable</w:t>
      </w:r>
      <w:r w:rsidRPr="00C0503E">
        <w:t>;</w:t>
      </w:r>
    </w:p>
    <w:p w14:paraId="4DAC5733" w14:textId="77777777" w:rsidR="00A26508" w:rsidRPr="00C0503E" w:rsidRDefault="00A26508" w:rsidP="00A26508">
      <w:pPr>
        <w:pStyle w:val="B2"/>
      </w:pPr>
      <w:r w:rsidRPr="00C0503E">
        <w:t>2&gt;</w:t>
      </w:r>
      <w:r w:rsidRPr="00C0503E">
        <w:tab/>
        <w:t xml:space="preserve">if the </w:t>
      </w:r>
      <w:r w:rsidRPr="00C0503E">
        <w:rPr>
          <w:i/>
        </w:rPr>
        <w:t>RRCResume</w:t>
      </w:r>
      <w:r w:rsidRPr="00C0503E">
        <w:t xml:space="preserve"> message includes </w:t>
      </w:r>
      <w:r w:rsidRPr="00C0503E">
        <w:rPr>
          <w:i/>
          <w:iCs/>
        </w:rPr>
        <w:t>mrdc-SecondaryCellGroup</w:t>
      </w:r>
      <w:r w:rsidRPr="00C0503E">
        <w:t xml:space="preserve"> set to </w:t>
      </w:r>
      <w:r w:rsidRPr="00C0503E">
        <w:rPr>
          <w:i/>
        </w:rPr>
        <w:t>eutra-SCG</w:t>
      </w:r>
      <w:r w:rsidRPr="00C0503E">
        <w:t>:</w:t>
      </w:r>
    </w:p>
    <w:p w14:paraId="679A11DF" w14:textId="77777777" w:rsidR="00A26508" w:rsidRPr="00C0503E" w:rsidRDefault="00A26508" w:rsidP="00A26508">
      <w:pPr>
        <w:pStyle w:val="B3"/>
      </w:pPr>
      <w:r w:rsidRPr="00C0503E">
        <w:lastRenderedPageBreak/>
        <w:t>3&gt;</w:t>
      </w:r>
      <w:r w:rsidRPr="00C0503E">
        <w:tab/>
        <w:t xml:space="preserve">include in the </w:t>
      </w:r>
      <w:r w:rsidRPr="00C0503E">
        <w:rPr>
          <w:i/>
        </w:rPr>
        <w:t>eutra-SCG-Response</w:t>
      </w:r>
      <w:r w:rsidRPr="00C0503E">
        <w:t xml:space="preserve"> the E-UTRA </w:t>
      </w:r>
      <w:r w:rsidRPr="00C0503E">
        <w:rPr>
          <w:i/>
          <w:iCs/>
        </w:rPr>
        <w:t>RRCConnectionReconfigurationComplete</w:t>
      </w:r>
      <w:r w:rsidRPr="00C0503E">
        <w:t xml:space="preserve"> message in accordance with TS 36.331 [10] clause 5.3.5.3;</w:t>
      </w:r>
    </w:p>
    <w:p w14:paraId="1CAC89C1" w14:textId="77777777" w:rsidR="00A26508" w:rsidRPr="00C0503E" w:rsidRDefault="00A26508" w:rsidP="00A26508">
      <w:pPr>
        <w:pStyle w:val="B2"/>
      </w:pPr>
      <w:r w:rsidRPr="00C0503E">
        <w:t>2&gt;</w:t>
      </w:r>
      <w:r w:rsidRPr="00C0503E">
        <w:tab/>
        <w:t xml:space="preserve">if the </w:t>
      </w:r>
      <w:r w:rsidRPr="00C0503E">
        <w:rPr>
          <w:i/>
        </w:rPr>
        <w:t>RRCResume</w:t>
      </w:r>
      <w:r w:rsidRPr="00C0503E">
        <w:t xml:space="preserve"> message includes </w:t>
      </w:r>
      <w:r w:rsidRPr="00C0503E">
        <w:rPr>
          <w:i/>
          <w:iCs/>
        </w:rPr>
        <w:t>mrdc-SecondaryCellGroup</w:t>
      </w:r>
      <w:r w:rsidRPr="00C0503E">
        <w:t xml:space="preserve"> set to </w:t>
      </w:r>
      <w:r w:rsidRPr="00C0503E">
        <w:rPr>
          <w:i/>
        </w:rPr>
        <w:t>nr-SCG</w:t>
      </w:r>
      <w:r w:rsidRPr="00C0503E">
        <w:t>:</w:t>
      </w:r>
    </w:p>
    <w:p w14:paraId="222D809D" w14:textId="77777777" w:rsidR="00A26508" w:rsidRPr="00C0503E" w:rsidRDefault="00A26508" w:rsidP="00A26508">
      <w:pPr>
        <w:pStyle w:val="B3"/>
      </w:pPr>
      <w:r w:rsidRPr="00C0503E">
        <w:t>3&gt;</w:t>
      </w:r>
      <w:r w:rsidRPr="00C0503E">
        <w:tab/>
        <w:t xml:space="preserve">include in the </w:t>
      </w:r>
      <w:r w:rsidRPr="00C0503E">
        <w:rPr>
          <w:i/>
        </w:rPr>
        <w:t>nr-SCG-Response</w:t>
      </w:r>
      <w:r w:rsidRPr="00C0503E">
        <w:t xml:space="preserve"> </w:t>
      </w:r>
      <w:r w:rsidRPr="00C0503E">
        <w:rPr>
          <w:iCs/>
        </w:rPr>
        <w:t xml:space="preserve">the SCG </w:t>
      </w:r>
      <w:r w:rsidRPr="00C0503E">
        <w:rPr>
          <w:i/>
        </w:rPr>
        <w:t>RRCReconfigurationComplete</w:t>
      </w:r>
      <w:r w:rsidRPr="00C0503E">
        <w:rPr>
          <w:iCs/>
        </w:rPr>
        <w:t xml:space="preserve"> message</w:t>
      </w:r>
      <w:r w:rsidRPr="00C0503E">
        <w:t>;</w:t>
      </w:r>
    </w:p>
    <w:p w14:paraId="46ABD629" w14:textId="77777777" w:rsidR="00A26508" w:rsidRPr="00C0503E" w:rsidRDefault="00A26508" w:rsidP="00A26508">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4943B58A" w14:textId="77777777" w:rsidR="00A26508" w:rsidRPr="00C0503E" w:rsidRDefault="00A26508" w:rsidP="00A26508">
      <w:pPr>
        <w:pStyle w:val="B3"/>
      </w:pPr>
      <w:r w:rsidRPr="00C0503E">
        <w:t>3&gt;</w:t>
      </w:r>
      <w:r w:rsidRPr="00C0503E">
        <w:tab/>
        <w:t xml:space="preserve">include the </w:t>
      </w:r>
      <w:r w:rsidRPr="00C0503E">
        <w:rPr>
          <w:i/>
          <w:iCs/>
        </w:rPr>
        <w:t>logMeas</w:t>
      </w:r>
      <w:r w:rsidRPr="00C0503E">
        <w:rPr>
          <w:rFonts w:eastAsia="宋体"/>
          <w:i/>
        </w:rPr>
        <w:t xml:space="preserve">Available </w:t>
      </w:r>
      <w:r w:rsidRPr="00C0503E">
        <w:rPr>
          <w:rFonts w:eastAsia="宋体"/>
          <w:iCs/>
        </w:rPr>
        <w:t xml:space="preserve">in the </w:t>
      </w:r>
      <w:r w:rsidRPr="00C0503E">
        <w:rPr>
          <w:i/>
        </w:rPr>
        <w:t>RRCResumeComplete</w:t>
      </w:r>
      <w:r w:rsidRPr="00C0503E">
        <w:t xml:space="preserve"> message</w:t>
      </w:r>
      <w:r w:rsidRPr="00C0503E">
        <w:rPr>
          <w:rFonts w:eastAsia="宋体"/>
          <w:i/>
        </w:rPr>
        <w:t>;</w:t>
      </w:r>
    </w:p>
    <w:p w14:paraId="45985662" w14:textId="77777777" w:rsidR="00A26508" w:rsidRPr="00C0503E" w:rsidRDefault="00A26508" w:rsidP="00A26508">
      <w:pPr>
        <w:pStyle w:val="B3"/>
      </w:pPr>
      <w:r w:rsidRPr="00C0503E">
        <w:t>3&gt;</w:t>
      </w:r>
      <w:r w:rsidRPr="00C0503E">
        <w:tab/>
        <w:t>if Bluetooth measurement results are included in the logged measurements the UE has available for NR:</w:t>
      </w:r>
    </w:p>
    <w:p w14:paraId="0036D2FC" w14:textId="77777777" w:rsidR="00A26508" w:rsidRPr="00C0503E" w:rsidRDefault="00A26508" w:rsidP="00A26508">
      <w:pPr>
        <w:pStyle w:val="B4"/>
      </w:pPr>
      <w:r w:rsidRPr="00C0503E">
        <w:t>4&gt;</w:t>
      </w:r>
      <w:r w:rsidRPr="00C0503E">
        <w:tab/>
        <w:t>include the</w:t>
      </w:r>
      <w:r w:rsidRPr="00C0503E">
        <w:rPr>
          <w:i/>
          <w:iCs/>
        </w:rPr>
        <w:t xml:space="preserve"> logMeasAvailableBT</w:t>
      </w:r>
      <w:r w:rsidRPr="00C0503E">
        <w:rPr>
          <w:rFonts w:eastAsia="宋体"/>
        </w:rPr>
        <w:t xml:space="preserve"> </w:t>
      </w:r>
      <w:r w:rsidRPr="00C0503E">
        <w:rPr>
          <w:rFonts w:eastAsia="宋体"/>
          <w:iCs/>
        </w:rPr>
        <w:t xml:space="preserve">in the </w:t>
      </w:r>
      <w:r w:rsidRPr="00C0503E">
        <w:rPr>
          <w:i/>
          <w:iCs/>
        </w:rPr>
        <w:t>RRCResumeComplete</w:t>
      </w:r>
      <w:r w:rsidRPr="00C0503E">
        <w:t xml:space="preserve"> message;</w:t>
      </w:r>
    </w:p>
    <w:p w14:paraId="5248B7CE" w14:textId="77777777" w:rsidR="00A26508" w:rsidRPr="00C0503E" w:rsidRDefault="00A26508" w:rsidP="00A26508">
      <w:pPr>
        <w:pStyle w:val="B3"/>
      </w:pPr>
      <w:r w:rsidRPr="00C0503E">
        <w:t>3&gt;</w:t>
      </w:r>
      <w:r w:rsidRPr="00C0503E">
        <w:tab/>
        <w:t>if WLAN measurement results are included in the logged measurements the UE has available for NR:</w:t>
      </w:r>
    </w:p>
    <w:p w14:paraId="4AC044C2" w14:textId="77777777" w:rsidR="00A26508" w:rsidRPr="00C0503E" w:rsidRDefault="00A26508" w:rsidP="00A26508">
      <w:pPr>
        <w:pStyle w:val="B4"/>
      </w:pPr>
      <w:r w:rsidRPr="00C0503E">
        <w:t>4&gt;</w:t>
      </w:r>
      <w:r w:rsidRPr="00C0503E">
        <w:tab/>
        <w:t xml:space="preserve">include the </w:t>
      </w:r>
      <w:r w:rsidRPr="00C0503E">
        <w:rPr>
          <w:i/>
        </w:rPr>
        <w:t>logMeasAvailableWLAN</w:t>
      </w:r>
      <w:r w:rsidRPr="00C0503E">
        <w:rPr>
          <w:rFonts w:eastAsia="宋体"/>
        </w:rPr>
        <w:t xml:space="preserve"> </w:t>
      </w:r>
      <w:r w:rsidRPr="00C0503E">
        <w:rPr>
          <w:rFonts w:eastAsia="宋体"/>
          <w:iCs/>
        </w:rPr>
        <w:t xml:space="preserve">in the </w:t>
      </w:r>
      <w:r w:rsidRPr="00C0503E">
        <w:rPr>
          <w:i/>
          <w:iCs/>
        </w:rPr>
        <w:t>RRCResumeComplete</w:t>
      </w:r>
      <w:r w:rsidRPr="00C0503E">
        <w:t xml:space="preserve"> message;</w:t>
      </w:r>
    </w:p>
    <w:p w14:paraId="4D1AB66B" w14:textId="77777777" w:rsidR="00A26508" w:rsidRPr="00C0503E" w:rsidRDefault="00A26508" w:rsidP="00A26508">
      <w:pPr>
        <w:pStyle w:val="B2"/>
      </w:pPr>
      <w:r w:rsidRPr="00C0503E">
        <w:t>2&gt;</w:t>
      </w:r>
      <w:r w:rsidRPr="00C0503E">
        <w:tab/>
      </w:r>
      <w:r w:rsidRPr="00C0503E">
        <w:rPr>
          <w:rFonts w:eastAsia="等线"/>
          <w:lang w:eastAsia="zh-CN"/>
        </w:rPr>
        <w:t xml:space="preserve">if the </w:t>
      </w:r>
      <w:r w:rsidRPr="00C0503E">
        <w:rPr>
          <w:rFonts w:eastAsia="等线"/>
          <w:i/>
          <w:lang w:eastAsia="zh-CN"/>
        </w:rPr>
        <w:t>sigLoggedMeasType</w:t>
      </w:r>
      <w:r w:rsidRPr="00C0503E">
        <w:rPr>
          <w:rFonts w:eastAsia="等线"/>
          <w:lang w:eastAsia="zh-CN"/>
        </w:rPr>
        <w:t xml:space="preserve"> in </w:t>
      </w:r>
      <w:r w:rsidRPr="00C0503E">
        <w:rPr>
          <w:rFonts w:eastAsia="等线"/>
          <w:i/>
          <w:lang w:eastAsia="zh-CN"/>
        </w:rPr>
        <w:t>VarLogMeasReport</w:t>
      </w:r>
      <w:r w:rsidRPr="00C0503E">
        <w:rPr>
          <w:rFonts w:eastAsia="等线"/>
          <w:lang w:eastAsia="zh-CN"/>
        </w:rPr>
        <w:t xml:space="preserve"> is included:</w:t>
      </w:r>
    </w:p>
    <w:p w14:paraId="14D50EF3" w14:textId="77777777" w:rsidR="00A26508" w:rsidRPr="00C0503E" w:rsidRDefault="00A26508" w:rsidP="00A26508">
      <w:pPr>
        <w:pStyle w:val="B3"/>
        <w:rPr>
          <w:rFonts w:eastAsia="等线"/>
          <w:lang w:eastAsia="zh-CN"/>
        </w:rPr>
      </w:pPr>
      <w:r w:rsidRPr="00C0503E">
        <w:rPr>
          <w:rFonts w:eastAsia="等线"/>
          <w:lang w:eastAsia="zh-CN"/>
        </w:rPr>
        <w:t>3&gt;</w:t>
      </w:r>
      <w:r w:rsidRPr="00C0503E">
        <w:rPr>
          <w:rFonts w:eastAsia="等线"/>
          <w:lang w:eastAsia="zh-CN"/>
        </w:rPr>
        <w:tab/>
        <w:t>if T330 timer is running and the logged measurements configuration is for NR:</w:t>
      </w:r>
    </w:p>
    <w:p w14:paraId="4CAB3F37" w14:textId="77777777" w:rsidR="00A26508" w:rsidRPr="00C0503E" w:rsidRDefault="00A26508" w:rsidP="00A26508">
      <w:pPr>
        <w:pStyle w:val="B4"/>
        <w:rPr>
          <w:rFonts w:eastAsia="等线"/>
          <w:lang w:eastAsia="zh-CN"/>
        </w:rPr>
      </w:pPr>
      <w:r w:rsidRPr="00C0503E">
        <w:rPr>
          <w:rFonts w:eastAsia="等线"/>
          <w:lang w:eastAsia="zh-CN"/>
        </w:rPr>
        <w:t>4&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true</w:t>
      </w:r>
      <w:r w:rsidRPr="00C0503E">
        <w:rPr>
          <w:rFonts w:eastAsia="等线"/>
          <w:lang w:eastAsia="zh-CN"/>
        </w:rPr>
        <w:t xml:space="preserve"> in the</w:t>
      </w:r>
      <w:r w:rsidRPr="00C0503E">
        <w:rPr>
          <w:i/>
          <w:iCs/>
        </w:rPr>
        <w:t xml:space="preserve"> RRCResumeComplete</w:t>
      </w:r>
      <w:r w:rsidRPr="00C0503E">
        <w:t xml:space="preserve"> message</w:t>
      </w:r>
      <w:r w:rsidRPr="00C0503E">
        <w:rPr>
          <w:rFonts w:eastAsia="等线"/>
          <w:lang w:eastAsia="zh-CN"/>
        </w:rPr>
        <w:t>;</w:t>
      </w:r>
    </w:p>
    <w:p w14:paraId="60A510FF" w14:textId="77777777" w:rsidR="00A26508" w:rsidRPr="00C0503E" w:rsidRDefault="00A26508" w:rsidP="00A26508">
      <w:pPr>
        <w:pStyle w:val="B3"/>
        <w:rPr>
          <w:rFonts w:eastAsia="等线"/>
          <w:lang w:eastAsia="zh-CN"/>
        </w:rPr>
      </w:pPr>
      <w:r w:rsidRPr="00C0503E">
        <w:rPr>
          <w:rFonts w:eastAsia="等线"/>
          <w:lang w:eastAsia="zh-CN"/>
        </w:rPr>
        <w:t>3&gt;</w:t>
      </w:r>
      <w:r w:rsidRPr="00C0503E">
        <w:rPr>
          <w:rFonts w:eastAsia="等线"/>
          <w:lang w:eastAsia="zh-CN"/>
        </w:rPr>
        <w:tab/>
        <w:t>else:</w:t>
      </w:r>
    </w:p>
    <w:p w14:paraId="3789F5AE" w14:textId="77777777" w:rsidR="00A26508" w:rsidRPr="00C0503E" w:rsidRDefault="00A26508" w:rsidP="00A26508">
      <w:pPr>
        <w:pStyle w:val="B4"/>
      </w:pPr>
      <w:r w:rsidRPr="00C0503E">
        <w:t>4&gt;</w:t>
      </w:r>
      <w:r w:rsidRPr="00C0503E">
        <w:tab/>
        <w:t>if the UE has logged measurements available for NR:</w:t>
      </w:r>
    </w:p>
    <w:p w14:paraId="42A2F565" w14:textId="77777777" w:rsidR="00A26508" w:rsidRPr="00C0503E" w:rsidRDefault="00A26508" w:rsidP="00A26508">
      <w:pPr>
        <w:pStyle w:val="B5"/>
      </w:pPr>
      <w:r w:rsidRPr="00C0503E">
        <w:rPr>
          <w:rFonts w:eastAsia="等线"/>
          <w:lang w:eastAsia="zh-CN"/>
        </w:rPr>
        <w:t>5&gt;</w:t>
      </w:r>
      <w:r w:rsidRPr="00C0503E">
        <w:rPr>
          <w:rFonts w:eastAsia="等线"/>
          <w:lang w:eastAsia="zh-CN"/>
        </w:rPr>
        <w:tab/>
        <w:t xml:space="preserve">set </w:t>
      </w:r>
      <w:r w:rsidRPr="00C0503E">
        <w:rPr>
          <w:rFonts w:eastAsia="等线"/>
          <w:i/>
          <w:iCs/>
          <w:lang w:eastAsia="zh-CN"/>
        </w:rPr>
        <w:t>sigLogMeasConfigAvailable</w:t>
      </w:r>
      <w:r w:rsidRPr="00C0503E">
        <w:rPr>
          <w:rFonts w:eastAsia="等线"/>
          <w:lang w:eastAsia="zh-CN"/>
        </w:rPr>
        <w:t xml:space="preserve"> to </w:t>
      </w:r>
      <w:r w:rsidRPr="00C0503E">
        <w:rPr>
          <w:rFonts w:eastAsia="等线"/>
          <w:i/>
          <w:iCs/>
          <w:lang w:eastAsia="zh-CN"/>
        </w:rPr>
        <w:t>false</w:t>
      </w:r>
      <w:r w:rsidRPr="00C0503E">
        <w:rPr>
          <w:rFonts w:eastAsia="等线"/>
          <w:lang w:eastAsia="zh-CN"/>
        </w:rPr>
        <w:t xml:space="preserve"> in the</w:t>
      </w:r>
      <w:r w:rsidRPr="00C0503E">
        <w:rPr>
          <w:iCs/>
        </w:rPr>
        <w:t xml:space="preserve"> </w:t>
      </w:r>
      <w:r w:rsidRPr="00C0503E">
        <w:rPr>
          <w:i/>
        </w:rPr>
        <w:t>RRCResumeComplete</w:t>
      </w:r>
      <w:r w:rsidRPr="00C0503E">
        <w:t xml:space="preserve"> message</w:t>
      </w:r>
      <w:r w:rsidRPr="00C0503E">
        <w:rPr>
          <w:rFonts w:eastAsia="等线"/>
          <w:lang w:eastAsia="zh-CN"/>
        </w:rPr>
        <w:t>;</w:t>
      </w:r>
    </w:p>
    <w:p w14:paraId="00ACEDBA" w14:textId="77777777" w:rsidR="00A26508" w:rsidRPr="00C0503E" w:rsidRDefault="00A26508" w:rsidP="00A26508">
      <w:pPr>
        <w:pStyle w:val="B2"/>
      </w:pPr>
      <w:r w:rsidRPr="00C0503E">
        <w:t>2&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等线"/>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or</w:t>
      </w:r>
      <w:r w:rsidRPr="00C0503E">
        <w:rPr>
          <w:i/>
        </w:rPr>
        <w:t xml:space="preserve"> </w:t>
      </w:r>
      <w:r w:rsidRPr="00C0503E">
        <w:rPr>
          <w:lang w:eastAsia="zh-CN"/>
        </w:rPr>
        <w:t xml:space="preserve">in </w:t>
      </w:r>
      <w:r w:rsidRPr="00C0503E">
        <w:t>at least one of the entries of</w:t>
      </w:r>
      <w:r w:rsidRPr="00C0503E">
        <w:rPr>
          <w:rFonts w:eastAsia="等线"/>
          <w:i/>
        </w:rPr>
        <w:t xml:space="preserve"> VarConnEstFailReportList</w:t>
      </w:r>
      <w:r w:rsidRPr="00C0503E">
        <w:t>:</w:t>
      </w:r>
    </w:p>
    <w:p w14:paraId="0528975F" w14:textId="77777777" w:rsidR="00A26508" w:rsidRPr="00C0503E" w:rsidRDefault="00A26508" w:rsidP="00A26508">
      <w:pPr>
        <w:pStyle w:val="B3"/>
      </w:pPr>
      <w:r w:rsidRPr="00C0503E">
        <w:t>3&gt;</w:t>
      </w:r>
      <w:r w:rsidRPr="00C0503E">
        <w:tab/>
        <w:t xml:space="preserve">include </w:t>
      </w:r>
      <w:r w:rsidRPr="00C0503E">
        <w:rPr>
          <w:i/>
        </w:rPr>
        <w:t>connEstFailInfoAvailable</w:t>
      </w:r>
      <w:r w:rsidRPr="00C0503E">
        <w:rPr>
          <w:rFonts w:eastAsia="宋体"/>
          <w:i/>
        </w:rPr>
        <w:t xml:space="preserve"> </w:t>
      </w:r>
      <w:r w:rsidRPr="00C0503E">
        <w:rPr>
          <w:rFonts w:eastAsia="宋体"/>
          <w:iCs/>
        </w:rPr>
        <w:t xml:space="preserve">in the </w:t>
      </w:r>
      <w:r w:rsidRPr="00C0503E">
        <w:rPr>
          <w:i/>
        </w:rPr>
        <w:t>RRCResumeComplete</w:t>
      </w:r>
      <w:r w:rsidRPr="00C0503E">
        <w:t xml:space="preserve"> message;</w:t>
      </w:r>
    </w:p>
    <w:p w14:paraId="0143BDBB" w14:textId="77777777" w:rsidR="00A26508" w:rsidRPr="00C0503E" w:rsidRDefault="00A26508" w:rsidP="00A26508">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 or</w:t>
      </w:r>
    </w:p>
    <w:p w14:paraId="1ED25FFA" w14:textId="77777777" w:rsidR="00A26508" w:rsidRPr="00C0503E" w:rsidRDefault="00A26508" w:rsidP="00A26508">
      <w:pPr>
        <w:pStyle w:val="B2"/>
      </w:pPr>
      <w:r w:rsidRPr="00C0503E">
        <w:t>2&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07B8BC06" w14:textId="77777777" w:rsidR="00A26508" w:rsidRPr="00C0503E" w:rsidRDefault="00A26508" w:rsidP="00A26508">
      <w:pPr>
        <w:pStyle w:val="B3"/>
      </w:pPr>
      <w:r w:rsidRPr="00C0503E">
        <w:t>3&gt;</w:t>
      </w:r>
      <w:r w:rsidRPr="00C0503E">
        <w:tab/>
        <w:t xml:space="preserve">include </w:t>
      </w:r>
      <w:r w:rsidRPr="00C0503E">
        <w:rPr>
          <w:i/>
        </w:rPr>
        <w:t>rlf-InfoAvailable</w:t>
      </w:r>
      <w:r w:rsidRPr="00C0503E">
        <w:rPr>
          <w:rFonts w:eastAsia="宋体"/>
          <w:i/>
        </w:rPr>
        <w:t xml:space="preserve"> </w:t>
      </w:r>
      <w:r w:rsidRPr="00C0503E">
        <w:rPr>
          <w:rFonts w:eastAsia="宋体"/>
          <w:iCs/>
        </w:rPr>
        <w:t xml:space="preserve">in the </w:t>
      </w:r>
      <w:r w:rsidRPr="00C0503E">
        <w:rPr>
          <w:i/>
        </w:rPr>
        <w:t xml:space="preserve">RRCResumeComplete </w:t>
      </w:r>
      <w:r w:rsidRPr="00C0503E">
        <w:t>message;</w:t>
      </w:r>
    </w:p>
    <w:p w14:paraId="1ABACEFA" w14:textId="03844E5B" w:rsidR="003A527D" w:rsidRPr="00F10B4F" w:rsidRDefault="003A527D" w:rsidP="00F17D3C">
      <w:pPr>
        <w:pStyle w:val="B2"/>
        <w:rPr>
          <w:ins w:id="503" w:author="Rapp_AfterRAN2#122" w:date="2023-06-29T00:18:00Z"/>
          <w:iCs/>
        </w:rPr>
      </w:pPr>
      <w:ins w:id="504" w:author="Rapp_AfterRAN2#122" w:date="2023-06-29T00:18:00Z">
        <w:r>
          <w:t>2&gt;</w:t>
        </w:r>
        <w:r>
          <w:tab/>
        </w:r>
        <w:r w:rsidRPr="00F10B4F">
          <w:t xml:space="preserve">if the UE has </w:t>
        </w:r>
        <w:r w:rsidRPr="00F43A82">
          <w:t xml:space="preserve">successful </w:t>
        </w:r>
        <w:r>
          <w:t>PSCell change</w:t>
        </w:r>
      </w:ins>
      <w:ins w:id="505" w:author="Rapp_AfterRAN2#122" w:date="2023-08-10T15:51:00Z">
        <w:r w:rsidR="007753CB">
          <w:t xml:space="preserve"> or addition </w:t>
        </w:r>
      </w:ins>
      <w:ins w:id="506" w:author="Rapp_AfterRAN2#122" w:date="2023-08-10T15:52:00Z">
        <w:r w:rsidR="007753CB">
          <w:t>related</w:t>
        </w:r>
      </w:ins>
      <w:ins w:id="507" w:author="Rapp_AfterRAN2#122" w:date="2023-06-29T00:18:00Z">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3BDE53B9" w14:textId="1202DB62" w:rsidR="003A527D" w:rsidRPr="00F10B4F" w:rsidRDefault="003A527D" w:rsidP="003A527D">
      <w:pPr>
        <w:pStyle w:val="B3"/>
      </w:pPr>
      <w:ins w:id="508" w:author="Rapp_AfterRAN2#122" w:date="2023-06-29T00:18:00Z">
        <w:r>
          <w:lastRenderedPageBreak/>
          <w:t>3</w:t>
        </w:r>
        <w:r w:rsidRPr="00F10B4F">
          <w:t>&gt;</w:t>
        </w:r>
        <w:r w:rsidRPr="00F10B4F">
          <w:tab/>
          <w:t xml:space="preserve">include </w:t>
        </w:r>
        <w:r w:rsidRPr="00B111AC">
          <w:rPr>
            <w:i/>
            <w:iCs/>
          </w:rPr>
          <w:t>successPSCell-InfoAvailable</w:t>
        </w:r>
        <w:r w:rsidRPr="00F10B4F">
          <w:rPr>
            <w:rFonts w:eastAsia="宋体"/>
          </w:rPr>
          <w:t xml:space="preserve"> </w:t>
        </w:r>
        <w:r w:rsidRPr="00F10B4F">
          <w:rPr>
            <w:rFonts w:eastAsia="宋体"/>
            <w:iCs/>
          </w:rPr>
          <w:t xml:space="preserve">in the </w:t>
        </w:r>
        <w:r w:rsidRPr="00F10B4F">
          <w:rPr>
            <w:i/>
          </w:rPr>
          <w:t>RRC</w:t>
        </w:r>
      </w:ins>
      <w:ins w:id="509" w:author="Rapp_AfterRAN2#122" w:date="2023-06-29T00:19:00Z">
        <w:r>
          <w:rPr>
            <w:i/>
          </w:rPr>
          <w:t>Resume</w:t>
        </w:r>
      </w:ins>
      <w:ins w:id="510" w:author="Rapp_AfterRAN2#122" w:date="2023-06-29T00:18:00Z">
        <w:r w:rsidRPr="00F10B4F">
          <w:rPr>
            <w:i/>
          </w:rPr>
          <w:t xml:space="preserve">Complete </w:t>
        </w:r>
        <w:r w:rsidRPr="00F10B4F">
          <w:t>message;</w:t>
        </w:r>
      </w:ins>
    </w:p>
    <w:p w14:paraId="6AAD173E" w14:textId="77777777" w:rsidR="00D746BC" w:rsidRPr="00D746BC" w:rsidRDefault="00D746BC" w:rsidP="00D746BC">
      <w:pPr>
        <w:ind w:left="851" w:hanging="284"/>
      </w:pPr>
      <w:r w:rsidRPr="00D746BC">
        <w:t>2&gt;</w:t>
      </w:r>
      <w:r w:rsidRPr="00D746BC">
        <w:tab/>
        <w:t xml:space="preserve">if the UE supports storage of mobility history information and the UE has mobility history information available in </w:t>
      </w:r>
      <w:r w:rsidRPr="00D746BC">
        <w:rPr>
          <w:i/>
          <w:iCs/>
        </w:rPr>
        <w:t>VarMobilityHistoryReport</w:t>
      </w:r>
      <w:r w:rsidRPr="00D746BC">
        <w:t>:</w:t>
      </w:r>
    </w:p>
    <w:p w14:paraId="0D619CF6" w14:textId="77777777" w:rsidR="00D746BC" w:rsidRPr="00D746BC" w:rsidRDefault="00D746BC" w:rsidP="00D746BC">
      <w:pPr>
        <w:ind w:left="1135" w:hanging="284"/>
      </w:pPr>
      <w:r w:rsidRPr="00D746BC">
        <w:t>3&gt;</w:t>
      </w:r>
      <w:r w:rsidRPr="00D746BC">
        <w:tab/>
        <w:t xml:space="preserve">include the </w:t>
      </w:r>
      <w:r w:rsidRPr="00D746BC">
        <w:rPr>
          <w:i/>
        </w:rPr>
        <w:t>mobilityHistoryAvail</w:t>
      </w:r>
      <w:r w:rsidRPr="00D746BC">
        <w:rPr>
          <w:rFonts w:eastAsia="宋体"/>
          <w:i/>
        </w:rPr>
        <w:t xml:space="preserve"> </w:t>
      </w:r>
      <w:r w:rsidRPr="00D746BC">
        <w:rPr>
          <w:rFonts w:eastAsia="宋体"/>
          <w:iCs/>
        </w:rPr>
        <w:t xml:space="preserve">in the </w:t>
      </w:r>
      <w:r w:rsidRPr="00D746BC">
        <w:rPr>
          <w:i/>
        </w:rPr>
        <w:t>RRCResumeComplete</w:t>
      </w:r>
      <w:r w:rsidRPr="00D746BC">
        <w:t xml:space="preserve"> message;</w:t>
      </w:r>
    </w:p>
    <w:p w14:paraId="74CF515F" w14:textId="77777777" w:rsidR="00D746BC" w:rsidRPr="00D746BC" w:rsidRDefault="00D746BC" w:rsidP="00D746BC">
      <w:pPr>
        <w:ind w:left="851" w:hanging="284"/>
        <w:rPr>
          <w:i/>
          <w:iCs/>
        </w:rPr>
      </w:pPr>
      <w:r w:rsidRPr="00D746BC">
        <w:t>2&gt;</w:t>
      </w:r>
      <w:r w:rsidRPr="00D746BC">
        <w:tab/>
        <w:t xml:space="preserve">if </w:t>
      </w:r>
      <w:r w:rsidRPr="00D746BC">
        <w:rPr>
          <w:i/>
          <w:iCs/>
        </w:rPr>
        <w:t>speedStateReselectionPars</w:t>
      </w:r>
      <w:r w:rsidRPr="00D746BC">
        <w:t xml:space="preserve"> is configured in the </w:t>
      </w:r>
      <w:r w:rsidRPr="00D746BC">
        <w:rPr>
          <w:i/>
          <w:iCs/>
        </w:rPr>
        <w:t>SIB2</w:t>
      </w:r>
      <w:r w:rsidRPr="00D746BC">
        <w:t>:</w:t>
      </w:r>
    </w:p>
    <w:p w14:paraId="507198B4" w14:textId="77777777" w:rsidR="00D746BC" w:rsidRPr="00D746BC" w:rsidRDefault="00D746BC" w:rsidP="00D746BC">
      <w:pPr>
        <w:ind w:left="1135" w:hanging="284"/>
      </w:pPr>
      <w:r w:rsidRPr="00D746BC">
        <w:t>3&gt;</w:t>
      </w:r>
      <w:r w:rsidRPr="00D746BC">
        <w:tab/>
        <w:t xml:space="preserve">include the </w:t>
      </w:r>
      <w:r w:rsidRPr="00D746BC">
        <w:rPr>
          <w:i/>
          <w:iCs/>
        </w:rPr>
        <w:t>mobilityState</w:t>
      </w:r>
      <w:r w:rsidRPr="00D746BC">
        <w:t xml:space="preserve"> </w:t>
      </w:r>
      <w:r w:rsidRPr="00D746BC">
        <w:rPr>
          <w:rFonts w:eastAsia="宋体"/>
          <w:iCs/>
        </w:rPr>
        <w:t xml:space="preserve">in the </w:t>
      </w:r>
      <w:r w:rsidRPr="00D746BC">
        <w:rPr>
          <w:i/>
        </w:rPr>
        <w:t>RRCResumeComplete</w:t>
      </w:r>
      <w:r w:rsidRPr="00D746BC">
        <w:t xml:space="preserve"> message and set it to the mobility state (as specified in TS 38.304 [20]) of the UE just prior to entering RRC_CONNECTED state;</w:t>
      </w:r>
    </w:p>
    <w:p w14:paraId="30FC2083" w14:textId="77777777" w:rsidR="00D746BC" w:rsidRPr="00D746BC" w:rsidRDefault="00D746BC" w:rsidP="00D746BC">
      <w:pPr>
        <w:ind w:left="851" w:hanging="284"/>
      </w:pPr>
      <w:r w:rsidRPr="00D746BC">
        <w:t>2&gt;</w:t>
      </w:r>
      <w:r w:rsidRPr="00D746BC">
        <w:tab/>
        <w:t>if the UE is configured to provide the measurement gap requirement information of NR target bands:</w:t>
      </w:r>
    </w:p>
    <w:p w14:paraId="53780360"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r w:rsidRPr="00D746BC">
        <w:rPr>
          <w:i/>
        </w:rPr>
        <w:t>NeedForGapsInfoNR</w:t>
      </w:r>
      <w:r w:rsidRPr="00D746BC">
        <w:t xml:space="preserve"> and set the contents as follows:</w:t>
      </w:r>
    </w:p>
    <w:p w14:paraId="3E266626" w14:textId="77777777" w:rsidR="00D746BC" w:rsidRPr="00D746BC" w:rsidRDefault="00D746BC" w:rsidP="00D746BC">
      <w:pPr>
        <w:ind w:left="1418" w:hanging="284"/>
      </w:pPr>
      <w:r w:rsidRPr="00D746BC">
        <w:t xml:space="preserve">4&gt; include </w:t>
      </w:r>
      <w:r w:rsidRPr="00D746BC">
        <w:rPr>
          <w:i/>
        </w:rPr>
        <w:t>intraFreq-needForGap</w:t>
      </w:r>
      <w:r w:rsidRPr="00D746BC">
        <w:t xml:space="preserve"> and set the gap requirement information of intra-frequency measurement for each NR serving cell;</w:t>
      </w:r>
    </w:p>
    <w:p w14:paraId="62298556" w14:textId="77777777" w:rsidR="00D746BC" w:rsidRPr="00D746BC" w:rsidRDefault="00D746BC" w:rsidP="00D746BC">
      <w:pPr>
        <w:ind w:left="1418" w:hanging="284"/>
      </w:pPr>
      <w:r w:rsidRPr="00D746BC">
        <w:t>4&gt;</w:t>
      </w:r>
      <w:r w:rsidRPr="00D746BC">
        <w:tab/>
        <w:t xml:space="preserve">if </w:t>
      </w:r>
      <w:r w:rsidRPr="00D746BC">
        <w:rPr>
          <w:i/>
        </w:rPr>
        <w:t>requestedTargetBandFilterNR</w:t>
      </w:r>
      <w:r w:rsidRPr="00D746BC">
        <w:t xml:space="preserve"> is configured, for each supported NR band that is also included in </w:t>
      </w:r>
      <w:r w:rsidRPr="00D746BC">
        <w:rPr>
          <w:i/>
        </w:rPr>
        <w:t>requestedTargetBandFilterNR</w:t>
      </w:r>
      <w:r w:rsidRPr="00D746BC">
        <w:t xml:space="preserve">, include an entry in </w:t>
      </w:r>
      <w:r w:rsidRPr="00D746BC">
        <w:rPr>
          <w:i/>
        </w:rPr>
        <w:t>interFreq-needForGap</w:t>
      </w:r>
      <w:r w:rsidRPr="00D746BC">
        <w:t xml:space="preserve"> and set the gap requirement information for that band; otherwise, include an entry in </w:t>
      </w:r>
      <w:r w:rsidRPr="00D746BC">
        <w:rPr>
          <w:i/>
        </w:rPr>
        <w:t>interFreq-needForGap</w:t>
      </w:r>
      <w:r w:rsidRPr="00D746BC">
        <w:t xml:space="preserve"> and set the corresponding gap requirement information for each supported NR band;</w:t>
      </w:r>
    </w:p>
    <w:p w14:paraId="6DED23A8" w14:textId="77777777" w:rsidR="00D746BC" w:rsidRPr="00D746BC" w:rsidRDefault="00D746BC" w:rsidP="00D746BC">
      <w:pPr>
        <w:ind w:left="851" w:hanging="284"/>
      </w:pPr>
      <w:r w:rsidRPr="00D746BC">
        <w:t>2&gt;</w:t>
      </w:r>
      <w:r w:rsidRPr="00D746BC">
        <w:tab/>
      </w:r>
      <w:r w:rsidRPr="00D746BC">
        <w:rPr>
          <w:lang w:eastAsia="x-none"/>
        </w:rPr>
        <w:t>if the UE is configured to provide the measurement gap and NCSG requirement information of NR target bands</w:t>
      </w:r>
      <w:r w:rsidRPr="00D746BC">
        <w:t>:</w:t>
      </w:r>
    </w:p>
    <w:p w14:paraId="3D7DE80E"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r w:rsidRPr="00D746BC">
        <w:rPr>
          <w:i/>
        </w:rPr>
        <w:t>NeedForGapNCSG-InfoNR</w:t>
      </w:r>
      <w:r w:rsidRPr="00D746BC">
        <w:t xml:space="preserve"> and set the contents as follows:</w:t>
      </w:r>
    </w:p>
    <w:p w14:paraId="223C3CE0" w14:textId="77777777" w:rsidR="00D746BC" w:rsidRPr="00D746BC" w:rsidRDefault="00D746BC" w:rsidP="00D746BC">
      <w:pPr>
        <w:ind w:left="1418" w:hanging="284"/>
      </w:pPr>
      <w:r w:rsidRPr="00D746BC">
        <w:t xml:space="preserve">4&gt; include </w:t>
      </w:r>
      <w:r w:rsidRPr="00D746BC">
        <w:rPr>
          <w:i/>
        </w:rPr>
        <w:t>intraFreq-needForNCSG</w:t>
      </w:r>
      <w:r w:rsidRPr="00D746BC">
        <w:t xml:space="preserve"> and set the gap and NCSG requirement information of intra-frequency measurement for each NR serving cell;</w:t>
      </w:r>
    </w:p>
    <w:p w14:paraId="7BF82467" w14:textId="77777777" w:rsidR="00D746BC" w:rsidRPr="00D746BC" w:rsidRDefault="00D746BC" w:rsidP="00D746BC">
      <w:pPr>
        <w:ind w:left="1418" w:hanging="284"/>
      </w:pPr>
      <w:r w:rsidRPr="00D746BC">
        <w:t>4&gt;</w:t>
      </w:r>
      <w:r w:rsidRPr="00D746BC">
        <w:tab/>
        <w:t xml:space="preserve">if </w:t>
      </w:r>
      <w:r w:rsidRPr="00D746BC">
        <w:rPr>
          <w:i/>
        </w:rPr>
        <w:t>requestedTargetBandFilterNCSG-NR</w:t>
      </w:r>
      <w:r w:rsidRPr="00D746BC">
        <w:t xml:space="preserve"> is configured:</w:t>
      </w:r>
    </w:p>
    <w:p w14:paraId="79998B1C" w14:textId="77777777" w:rsidR="00D746BC" w:rsidRPr="00D746BC" w:rsidRDefault="00D746BC" w:rsidP="00D746BC">
      <w:pPr>
        <w:ind w:left="1702" w:hanging="284"/>
      </w:pPr>
      <w:r w:rsidRPr="00D746BC">
        <w:t>5&gt;</w:t>
      </w:r>
      <w:r w:rsidRPr="00D746BC">
        <w:tab/>
        <w:t xml:space="preserve">for each supported NR band included in </w:t>
      </w:r>
      <w:r w:rsidRPr="00D746BC">
        <w:rPr>
          <w:i/>
        </w:rPr>
        <w:t>requestedTargetBandFilterNCSG-NR</w:t>
      </w:r>
      <w:r w:rsidRPr="00D746BC">
        <w:t xml:space="preserve">, include an entry in </w:t>
      </w:r>
      <w:r w:rsidRPr="00D746BC">
        <w:rPr>
          <w:i/>
        </w:rPr>
        <w:t>interFreq-needForNCSG</w:t>
      </w:r>
      <w:r w:rsidRPr="00D746BC">
        <w:t xml:space="preserve"> and set the NCSG requirement information for that band;</w:t>
      </w:r>
    </w:p>
    <w:p w14:paraId="127AAF94" w14:textId="77777777" w:rsidR="00D746BC" w:rsidRPr="00D746BC" w:rsidRDefault="00D746BC" w:rsidP="00D746BC">
      <w:pPr>
        <w:ind w:left="1418" w:hanging="284"/>
      </w:pPr>
      <w:r w:rsidRPr="00D746BC">
        <w:t>4&gt;</w:t>
      </w:r>
      <w:r w:rsidRPr="00D746BC">
        <w:tab/>
        <w:t>else:</w:t>
      </w:r>
    </w:p>
    <w:p w14:paraId="07AE84BB" w14:textId="77777777" w:rsidR="00D746BC" w:rsidRPr="00D746BC" w:rsidRDefault="00D746BC" w:rsidP="00D746BC">
      <w:pPr>
        <w:ind w:left="1702" w:hanging="284"/>
      </w:pPr>
      <w:r w:rsidRPr="00D746BC">
        <w:t>5&gt;</w:t>
      </w:r>
      <w:r w:rsidRPr="00D746BC">
        <w:tab/>
        <w:t xml:space="preserve">include an entry for each supported NR band in </w:t>
      </w:r>
      <w:r w:rsidRPr="00D746BC">
        <w:rPr>
          <w:i/>
        </w:rPr>
        <w:t>interFreq-needForNCSG</w:t>
      </w:r>
      <w:r w:rsidRPr="00D746BC">
        <w:t xml:space="preserve"> and set the corresponding NCSG requirement information;</w:t>
      </w:r>
    </w:p>
    <w:p w14:paraId="4D26A3BE" w14:textId="77777777" w:rsidR="00D746BC" w:rsidRPr="00D746BC" w:rsidRDefault="00D746BC" w:rsidP="00D746BC">
      <w:pPr>
        <w:ind w:left="851" w:hanging="284"/>
      </w:pPr>
      <w:r w:rsidRPr="00D746BC">
        <w:t>2&gt;</w:t>
      </w:r>
      <w:r w:rsidRPr="00D746BC">
        <w:tab/>
      </w:r>
      <w:r w:rsidRPr="00D746BC">
        <w:rPr>
          <w:lang w:eastAsia="x-none"/>
        </w:rPr>
        <w:t>if the UE is configured to provide the measurement gap and NCSG requirement information of E</w:t>
      </w:r>
      <w:r w:rsidRPr="00D746BC">
        <w:rPr>
          <w:lang w:eastAsia="x-none"/>
        </w:rPr>
        <w:noBreakHyphen/>
        <w:t>UTRA target bands</w:t>
      </w:r>
      <w:r w:rsidRPr="00D746BC">
        <w:t>:</w:t>
      </w:r>
    </w:p>
    <w:p w14:paraId="5E64977F"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r w:rsidRPr="00D746BC">
        <w:rPr>
          <w:i/>
        </w:rPr>
        <w:t>NeedForGapNCSG-InfoEUTRA</w:t>
      </w:r>
      <w:r w:rsidRPr="00D746BC">
        <w:t xml:space="preserve"> and set the contents as follows:</w:t>
      </w:r>
    </w:p>
    <w:p w14:paraId="5414DD6B" w14:textId="77777777" w:rsidR="00D746BC" w:rsidRPr="00D746BC" w:rsidRDefault="00D746BC" w:rsidP="00D746BC">
      <w:pPr>
        <w:ind w:left="1418" w:hanging="284"/>
      </w:pPr>
      <w:r w:rsidRPr="00D746BC">
        <w:t>4&gt;</w:t>
      </w:r>
      <w:r w:rsidRPr="00D746BC">
        <w:tab/>
        <w:t xml:space="preserve">if </w:t>
      </w:r>
      <w:r w:rsidRPr="00D746BC">
        <w:rPr>
          <w:i/>
        </w:rPr>
        <w:t>requestedTargetBandFilterNCSG-EUTRA</w:t>
      </w:r>
      <w:r w:rsidRPr="00D746BC">
        <w:t xml:space="preserve"> is configured:</w:t>
      </w:r>
    </w:p>
    <w:p w14:paraId="3F7F3C7F" w14:textId="77777777" w:rsidR="00D746BC" w:rsidRPr="00D746BC" w:rsidRDefault="00D746BC" w:rsidP="00D746BC">
      <w:pPr>
        <w:ind w:left="1702" w:hanging="284"/>
      </w:pPr>
      <w:r w:rsidRPr="00D746BC">
        <w:t>5&gt;</w:t>
      </w:r>
      <w:r w:rsidRPr="00D746BC">
        <w:tab/>
        <w:t xml:space="preserve">for each supported E-UTRA band included in </w:t>
      </w:r>
      <w:r w:rsidRPr="00D746BC">
        <w:rPr>
          <w:i/>
        </w:rPr>
        <w:t>requestedTargetBandFilterNCSG-EUTRA</w:t>
      </w:r>
      <w:r w:rsidRPr="00D746BC">
        <w:t xml:space="preserve">, include an entry in </w:t>
      </w:r>
      <w:r w:rsidRPr="00D746BC">
        <w:rPr>
          <w:i/>
        </w:rPr>
        <w:t>needForNCSG-EUTRA</w:t>
      </w:r>
      <w:r w:rsidRPr="00D746BC">
        <w:t xml:space="preserve"> and set the NCSG requirement information for that band;</w:t>
      </w:r>
    </w:p>
    <w:p w14:paraId="0F4099D3" w14:textId="77777777" w:rsidR="00D746BC" w:rsidRPr="00D746BC" w:rsidRDefault="00D746BC" w:rsidP="00D746BC">
      <w:pPr>
        <w:ind w:left="1418" w:hanging="284"/>
      </w:pPr>
      <w:r w:rsidRPr="00D746BC">
        <w:t>4&gt;</w:t>
      </w:r>
      <w:r w:rsidRPr="00D746BC">
        <w:tab/>
        <w:t>else:</w:t>
      </w:r>
    </w:p>
    <w:p w14:paraId="3C59E448" w14:textId="77777777" w:rsidR="00D746BC" w:rsidRPr="00D746BC" w:rsidRDefault="00D746BC" w:rsidP="00D746BC">
      <w:pPr>
        <w:ind w:left="1702" w:hanging="284"/>
      </w:pPr>
      <w:r w:rsidRPr="00D746BC">
        <w:lastRenderedPageBreak/>
        <w:t>5&gt;</w:t>
      </w:r>
      <w:r w:rsidRPr="00D746BC">
        <w:tab/>
        <w:t xml:space="preserve">include an entry for each supported E-UTRA band in </w:t>
      </w:r>
      <w:r w:rsidRPr="00D746BC">
        <w:rPr>
          <w:i/>
        </w:rPr>
        <w:t>needForNCSG-EUTRA</w:t>
      </w:r>
      <w:r w:rsidRPr="00D746BC">
        <w:t xml:space="preserve"> and set the corresponding NCSG requirement information;</w:t>
      </w:r>
    </w:p>
    <w:p w14:paraId="5F977393" w14:textId="77777777" w:rsidR="00D746BC" w:rsidRPr="00D746BC" w:rsidRDefault="00D746BC" w:rsidP="00D746BC">
      <w:pPr>
        <w:ind w:left="568" w:hanging="284"/>
      </w:pPr>
      <w:r w:rsidRPr="00D746BC">
        <w:t>1&gt;</w:t>
      </w:r>
      <w:r w:rsidRPr="00D746BC">
        <w:tab/>
        <w:t xml:space="preserve">submit the </w:t>
      </w:r>
      <w:r w:rsidRPr="00D746BC">
        <w:rPr>
          <w:i/>
        </w:rPr>
        <w:t>RRCResumeComplete</w:t>
      </w:r>
      <w:r w:rsidRPr="00D746BC">
        <w:t xml:space="preserve"> message to lower layers for transmission;</w:t>
      </w:r>
    </w:p>
    <w:p w14:paraId="5039AAF0" w14:textId="77777777" w:rsidR="00D746BC" w:rsidRPr="00D746BC" w:rsidRDefault="00D746BC" w:rsidP="00D746BC">
      <w:pPr>
        <w:ind w:left="568" w:hanging="284"/>
      </w:pPr>
      <w:r w:rsidRPr="00D746BC">
        <w:t>1&gt;</w:t>
      </w:r>
      <w:r w:rsidRPr="00D746BC">
        <w:tab/>
        <w:t>the procedure ends.</w:t>
      </w:r>
    </w:p>
    <w:p w14:paraId="4F5F9F8A" w14:textId="77777777" w:rsidR="00D746BC" w:rsidRPr="00D746BC" w:rsidRDefault="00D746BC" w:rsidP="00D746BC">
      <w:pPr>
        <w:keepLines/>
        <w:ind w:left="1135" w:hanging="851"/>
      </w:pPr>
      <w:r w:rsidRPr="00D746BC">
        <w:t>NOTE 2:</w:t>
      </w:r>
      <w:r w:rsidRPr="00D746BC">
        <w:tab/>
        <w:t xml:space="preserve">Network only configures at most one of </w:t>
      </w:r>
      <w:r w:rsidRPr="00D746BC">
        <w:rPr>
          <w:i/>
        </w:rPr>
        <w:t>reportUplinkTxDirectCurrent, reportUplinkTxDirectCurrentTwoCarrier</w:t>
      </w:r>
      <w:r w:rsidRPr="00D746BC">
        <w:t xml:space="preserve"> or </w:t>
      </w:r>
      <w:r w:rsidRPr="00D746BC">
        <w:rPr>
          <w:i/>
        </w:rPr>
        <w:t>reportUplinkTxDirectCurrentMoreCarrier</w:t>
      </w:r>
      <w:r w:rsidRPr="00D746BC">
        <w:t xml:space="preserve"> in one RRC message</w:t>
      </w:r>
      <w:r w:rsidRPr="00D746BC">
        <w:rPr>
          <w:i/>
        </w:rPr>
        <w:t>.</w:t>
      </w:r>
    </w:p>
    <w:p w14:paraId="27A3DC48" w14:textId="631FF864" w:rsidR="004532C8" w:rsidRPr="004532C8" w:rsidRDefault="004532C8" w:rsidP="004532C8">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14468FC" w14:textId="6ACF23F8" w:rsidR="00A07CB8" w:rsidRPr="00F10B4F" w:rsidRDefault="00A07CB8" w:rsidP="00A07CB8">
      <w:pPr>
        <w:pStyle w:val="3"/>
        <w:rPr>
          <w:rFonts w:eastAsia="等线"/>
          <w:lang w:eastAsia="zh-CN"/>
        </w:rPr>
      </w:pPr>
      <w:r w:rsidRPr="00F10B4F">
        <w:rPr>
          <w:rFonts w:eastAsia="等线"/>
          <w:lang w:eastAsia="zh-CN"/>
        </w:rPr>
        <w:t>5.4.3</w:t>
      </w:r>
      <w:r w:rsidRPr="00F10B4F">
        <w:rPr>
          <w:rFonts w:eastAsia="等线"/>
          <w:lang w:eastAsia="zh-CN"/>
        </w:rPr>
        <w:tab/>
        <w:t>Mobility from NR</w:t>
      </w:r>
      <w:bookmarkEnd w:id="498"/>
      <w:bookmarkEnd w:id="499"/>
    </w:p>
    <w:p w14:paraId="65F18F83" w14:textId="77777777" w:rsidR="00A07CB8" w:rsidRDefault="00A07CB8" w:rsidP="00A07CB8">
      <w:pPr>
        <w:rPr>
          <w:color w:val="FF0000"/>
        </w:rPr>
      </w:pPr>
      <w:bookmarkStart w:id="511" w:name="_Toc60776862"/>
      <w:bookmarkStart w:id="512" w:name="_Toc131064520"/>
      <w:r w:rsidRPr="008D4FAB">
        <w:rPr>
          <w:color w:val="FF0000"/>
        </w:rPr>
        <w:t>&lt;Text Omitted&gt;</w:t>
      </w:r>
    </w:p>
    <w:p w14:paraId="1501E3AC" w14:textId="77777777" w:rsidR="00882C84" w:rsidRPr="00C0503E" w:rsidRDefault="00882C84" w:rsidP="00882C84">
      <w:pPr>
        <w:pStyle w:val="4"/>
      </w:pPr>
      <w:bookmarkStart w:id="513" w:name="_Toc139045124"/>
      <w:r w:rsidRPr="00C0503E">
        <w:t>5.4.3.3</w:t>
      </w:r>
      <w:r w:rsidRPr="00C0503E">
        <w:tab/>
        <w:t xml:space="preserve">Reception of the </w:t>
      </w:r>
      <w:r w:rsidRPr="00C0503E">
        <w:rPr>
          <w:i/>
        </w:rPr>
        <w:t>MobilityFromNRCommand</w:t>
      </w:r>
      <w:r w:rsidRPr="00C0503E">
        <w:t xml:space="preserve"> by the UE</w:t>
      </w:r>
      <w:bookmarkEnd w:id="513"/>
    </w:p>
    <w:p w14:paraId="0487EDAB" w14:textId="77777777" w:rsidR="00882C84" w:rsidRPr="00C0503E" w:rsidRDefault="00882C84" w:rsidP="00882C84">
      <w:r w:rsidRPr="00C0503E">
        <w:t>The UE shall:</w:t>
      </w:r>
    </w:p>
    <w:p w14:paraId="6DB564BA" w14:textId="77777777" w:rsidR="00882C84" w:rsidRPr="00C0503E" w:rsidRDefault="00882C84" w:rsidP="00882C84">
      <w:pPr>
        <w:pStyle w:val="B1"/>
        <w:spacing w:afterLines="50" w:after="120" w:line="240" w:lineRule="exact"/>
        <w:rPr>
          <w:lang w:eastAsia="zh-TW"/>
        </w:rPr>
      </w:pPr>
      <w:r w:rsidRPr="00C0503E">
        <w:rPr>
          <w:lang w:eastAsia="zh-TW"/>
        </w:rPr>
        <w:t>1&gt;</w:t>
      </w:r>
      <w:r w:rsidRPr="00C0503E">
        <w:rPr>
          <w:lang w:eastAsia="zh-TW"/>
        </w:rPr>
        <w:tab/>
        <w:t>stop timer T310, if running;</w:t>
      </w:r>
    </w:p>
    <w:p w14:paraId="62E628D5" w14:textId="77777777" w:rsidR="00882C84" w:rsidRPr="00C0503E" w:rsidRDefault="00882C84" w:rsidP="00882C84">
      <w:pPr>
        <w:pStyle w:val="B1"/>
        <w:spacing w:afterLines="50" w:after="120" w:line="240" w:lineRule="exact"/>
        <w:rPr>
          <w:lang w:eastAsia="zh-TW"/>
        </w:rPr>
      </w:pPr>
      <w:r w:rsidRPr="00C0503E">
        <w:rPr>
          <w:lang w:eastAsia="zh-TW"/>
        </w:rPr>
        <w:t>1&gt;</w:t>
      </w:r>
      <w:r w:rsidRPr="00C0503E">
        <w:rPr>
          <w:lang w:eastAsia="zh-TW"/>
        </w:rPr>
        <w:tab/>
        <w:t>stop timer T312, if running;</w:t>
      </w:r>
    </w:p>
    <w:p w14:paraId="32B9578F" w14:textId="77777777" w:rsidR="00882C84" w:rsidRPr="00C0503E" w:rsidRDefault="00882C84" w:rsidP="00882C84">
      <w:pPr>
        <w:pStyle w:val="B1"/>
        <w:rPr>
          <w:rFonts w:eastAsia="等线"/>
          <w:lang w:eastAsia="zh-TW"/>
        </w:rPr>
      </w:pPr>
      <w:r w:rsidRPr="00C0503E">
        <w:rPr>
          <w:rFonts w:eastAsia="等线"/>
          <w:lang w:eastAsia="zh-TW"/>
        </w:rPr>
        <w:t>1&gt;</w:t>
      </w:r>
      <w:r w:rsidRPr="00C0503E">
        <w:rPr>
          <w:rFonts w:eastAsia="等线"/>
          <w:lang w:eastAsia="zh-TW"/>
        </w:rPr>
        <w:tab/>
        <w:t>if T316 is running:</w:t>
      </w:r>
    </w:p>
    <w:p w14:paraId="0B60DD2C" w14:textId="77777777" w:rsidR="00882C84" w:rsidRPr="00C0503E" w:rsidRDefault="00882C84" w:rsidP="00882C84">
      <w:pPr>
        <w:pStyle w:val="B2"/>
        <w:rPr>
          <w:rFonts w:eastAsia="等线"/>
        </w:rPr>
      </w:pPr>
      <w:r w:rsidRPr="00C0503E">
        <w:rPr>
          <w:rFonts w:eastAsia="等线"/>
        </w:rPr>
        <w:t>2&gt;</w:t>
      </w:r>
      <w:r w:rsidRPr="00C0503E">
        <w:rPr>
          <w:rFonts w:eastAsia="等线"/>
        </w:rPr>
        <w:tab/>
        <w:t>stop timer T316;</w:t>
      </w:r>
    </w:p>
    <w:p w14:paraId="33D52A8B" w14:textId="77777777" w:rsidR="00D04F20" w:rsidRPr="00C0503E" w:rsidRDefault="00D04F20" w:rsidP="00D04F20">
      <w:pPr>
        <w:pStyle w:val="B2"/>
        <w:rPr>
          <w:ins w:id="514" w:author="Rapp_AfterRAN2#123" w:date="2023-09-08T09:00:00Z"/>
        </w:rPr>
      </w:pPr>
      <w:ins w:id="515" w:author="Rapp_AfterRAN2#123" w:date="2023-09-08T09:00:00Z">
        <w:r>
          <w:t>2</w:t>
        </w:r>
        <w:r w:rsidRPr="00C0503E">
          <w:t>&gt;</w:t>
        </w:r>
        <w:r w:rsidRPr="00C0503E">
          <w:tab/>
          <w:t xml:space="preserve">if the UE supports </w:t>
        </w:r>
        <w:r w:rsidRPr="00C0503E">
          <w:rPr>
            <w:rFonts w:eastAsia="等线"/>
            <w:lang w:eastAsia="zh-CN"/>
          </w:rPr>
          <w:t xml:space="preserve">RLF-Report for </w:t>
        </w:r>
        <w:r>
          <w:rPr>
            <w:rFonts w:eastAsia="等线"/>
            <w:lang w:eastAsia="zh-CN"/>
          </w:rPr>
          <w:t>MCG recovery procedure</w:t>
        </w:r>
        <w:r>
          <w:t>:</w:t>
        </w:r>
        <w:r w:rsidRPr="00C0503E">
          <w:t xml:space="preserve"> </w:t>
        </w:r>
      </w:ins>
    </w:p>
    <w:p w14:paraId="13CDE04E" w14:textId="77777777" w:rsidR="00D04F20" w:rsidRPr="00C0503E" w:rsidRDefault="00D04F20" w:rsidP="00D04F20">
      <w:pPr>
        <w:pStyle w:val="B3"/>
        <w:rPr>
          <w:ins w:id="516" w:author="Rapp_AfterRAN2#123" w:date="2023-09-08T09:00:00Z"/>
        </w:rPr>
      </w:pPr>
      <w:ins w:id="517" w:author="Rapp_AfterRAN2#123" w:date="2023-09-08T09:00:00Z">
        <w:r>
          <w:t>3</w:t>
        </w:r>
        <w:r w:rsidRPr="00C0503E">
          <w:t>&gt;</w:t>
        </w:r>
        <w:r w:rsidRPr="00C0503E">
          <w:tab/>
          <w:t xml:space="preserve">set the </w:t>
        </w:r>
        <w:r w:rsidRPr="001958AB">
          <w:rPr>
            <w:i/>
            <w:iCs/>
          </w:rPr>
          <w:t>elap</w:t>
        </w:r>
        <w:r>
          <w:rPr>
            <w:i/>
            <w:iCs/>
          </w:rPr>
          <w:t>s</w:t>
        </w:r>
        <w:r w:rsidRPr="001958AB">
          <w:rPr>
            <w:i/>
            <w:iCs/>
          </w:rPr>
          <w:t>edTimeT316</w:t>
        </w:r>
        <w:r w:rsidRPr="00C0503E">
          <w:t xml:space="preserve"> in the </w:t>
        </w:r>
        <w:r w:rsidRPr="00C0503E">
          <w:rPr>
            <w:i/>
          </w:rPr>
          <w:t>VarRLF-Report</w:t>
        </w:r>
        <w:r w:rsidRPr="00C0503E">
          <w:t xml:space="preserve"> to </w:t>
        </w:r>
        <w:r w:rsidRPr="00352942">
          <w:t>the value of the elapsed time of the timer T3</w:t>
        </w:r>
        <w:r>
          <w:t>16</w:t>
        </w:r>
        <w:r w:rsidRPr="00C0503E">
          <w:t>;</w:t>
        </w:r>
      </w:ins>
    </w:p>
    <w:p w14:paraId="5C22C097" w14:textId="77777777" w:rsidR="00D04F20" w:rsidRPr="00C0503E" w:rsidRDefault="00D04F20" w:rsidP="00D04F20">
      <w:pPr>
        <w:pStyle w:val="B2"/>
        <w:rPr>
          <w:ins w:id="518" w:author="Rapp_AfterRAN2#123" w:date="2023-09-08T09:00:00Z"/>
        </w:rPr>
      </w:pPr>
      <w:ins w:id="519" w:author="Rapp_AfterRAN2#123" w:date="2023-09-08T09:00:00Z">
        <w:r>
          <w:t>2</w:t>
        </w:r>
        <w:r w:rsidRPr="00C0503E">
          <w:t>&gt;</w:t>
        </w:r>
        <w:r w:rsidRPr="00C0503E">
          <w:tab/>
        </w:r>
        <w:r>
          <w:t>else:</w:t>
        </w:r>
      </w:ins>
    </w:p>
    <w:p w14:paraId="652362DA" w14:textId="469ACD0F" w:rsidR="00D54CE1" w:rsidRPr="00D746BC" w:rsidRDefault="00D54CE1" w:rsidP="00D54CE1">
      <w:pPr>
        <w:ind w:left="1135" w:hanging="284"/>
        <w:rPr>
          <w:ins w:id="520" w:author="Rapp_AfterRAN2#123" w:date="2023-09-08T09:01:00Z"/>
          <w:lang w:eastAsia="en-US"/>
        </w:rPr>
      </w:pPr>
      <w:ins w:id="521" w:author="Rapp_AfterRAN2#123" w:date="2023-09-08T09:01:00Z">
        <w:r w:rsidRPr="00D746BC">
          <w:rPr>
            <w:lang w:eastAsia="x-none"/>
          </w:rPr>
          <w:t>3&gt;</w:t>
        </w:r>
        <w:r w:rsidRPr="00D746BC">
          <w:rPr>
            <w:lang w:eastAsia="x-none"/>
          </w:rPr>
          <w:tab/>
        </w:r>
      </w:ins>
      <w:ins w:id="522" w:author="Rapp_AfterRAN2#123" w:date="2023-09-08T09:02:00Z">
        <w:r w:rsidRPr="00C0503E">
          <w:rPr>
            <w:rFonts w:eastAsia="等线"/>
          </w:rPr>
          <w:t xml:space="preserve">clear the information included in </w:t>
        </w:r>
        <w:r w:rsidRPr="00C0503E">
          <w:rPr>
            <w:rFonts w:eastAsia="等线"/>
            <w:i/>
            <w:iCs/>
          </w:rPr>
          <w:t>VarRLF-Report</w:t>
        </w:r>
        <w:r w:rsidRPr="00C0503E">
          <w:rPr>
            <w:rFonts w:eastAsia="等线"/>
          </w:rPr>
          <w:t>, if any</w:t>
        </w:r>
        <w:r>
          <w:t>;</w:t>
        </w:r>
      </w:ins>
    </w:p>
    <w:p w14:paraId="1E119AC2" w14:textId="248B86C9" w:rsidR="00882C84" w:rsidRPr="00C0503E" w:rsidDel="00D54CE1" w:rsidRDefault="00882C84" w:rsidP="00882C84">
      <w:pPr>
        <w:pStyle w:val="B2"/>
        <w:rPr>
          <w:del w:id="523" w:author="Rapp_AfterRAN2#123" w:date="2023-09-08T09:02:00Z"/>
          <w:rFonts w:eastAsia="等线"/>
        </w:rPr>
      </w:pPr>
      <w:del w:id="524" w:author="Rapp_AfterRAN2#123" w:date="2023-09-08T09:01:00Z">
        <w:r w:rsidRPr="00C0503E" w:rsidDel="0043144B">
          <w:rPr>
            <w:rFonts w:eastAsia="等线"/>
          </w:rPr>
          <w:delText>2</w:delText>
        </w:r>
      </w:del>
      <w:del w:id="525" w:author="Rapp_AfterRAN2#123" w:date="2023-09-08T09:02:00Z">
        <w:r w:rsidRPr="00C0503E" w:rsidDel="00D54CE1">
          <w:rPr>
            <w:rFonts w:eastAsia="等线"/>
          </w:rPr>
          <w:delText>&gt;</w:delText>
        </w:r>
        <w:r w:rsidRPr="00C0503E" w:rsidDel="00D54CE1">
          <w:rPr>
            <w:rFonts w:eastAsia="等线"/>
          </w:rPr>
          <w:tab/>
          <w:delText xml:space="preserve">clear the information included in </w:delText>
        </w:r>
        <w:r w:rsidRPr="00C0503E" w:rsidDel="00D54CE1">
          <w:rPr>
            <w:rFonts w:eastAsia="等线"/>
            <w:i/>
            <w:iCs/>
          </w:rPr>
          <w:delText>VarRLF-Report</w:delText>
        </w:r>
        <w:r w:rsidRPr="00C0503E" w:rsidDel="00D54CE1">
          <w:rPr>
            <w:rFonts w:eastAsia="等线"/>
          </w:rPr>
          <w:delText>, if any;</w:delText>
        </w:r>
      </w:del>
    </w:p>
    <w:p w14:paraId="246AB9AD" w14:textId="77777777" w:rsidR="00882C84" w:rsidRPr="00C0503E" w:rsidRDefault="00882C84" w:rsidP="00882C84">
      <w:pPr>
        <w:pStyle w:val="B1"/>
        <w:rPr>
          <w:rFonts w:eastAsia="等线"/>
          <w:lang w:eastAsia="zh-TW"/>
        </w:rPr>
      </w:pPr>
      <w:r w:rsidRPr="00C0503E">
        <w:rPr>
          <w:rFonts w:eastAsia="等线"/>
          <w:lang w:eastAsia="zh-TW"/>
        </w:rPr>
        <w:t>1&gt;</w:t>
      </w:r>
      <w:r w:rsidRPr="00C0503E">
        <w:rPr>
          <w:rFonts w:eastAsia="等线"/>
          <w:lang w:eastAsia="zh-TW"/>
        </w:rPr>
        <w:tab/>
        <w:t>if T390 is running:</w:t>
      </w:r>
    </w:p>
    <w:p w14:paraId="2D61FA57" w14:textId="77777777" w:rsidR="00882C84" w:rsidRPr="00C0503E" w:rsidRDefault="00882C84" w:rsidP="00882C84">
      <w:pPr>
        <w:pStyle w:val="B2"/>
        <w:rPr>
          <w:rFonts w:eastAsia="等线"/>
        </w:rPr>
      </w:pPr>
      <w:r w:rsidRPr="00C0503E">
        <w:rPr>
          <w:rFonts w:eastAsia="等线"/>
        </w:rPr>
        <w:t>2&gt;</w:t>
      </w:r>
      <w:r w:rsidRPr="00C0503E">
        <w:rPr>
          <w:rFonts w:eastAsia="等线"/>
        </w:rPr>
        <w:tab/>
        <w:t>stop timer T390 for all access categories;</w:t>
      </w:r>
    </w:p>
    <w:p w14:paraId="22CDA2F0" w14:textId="77777777" w:rsidR="00882C84" w:rsidRPr="00C0503E" w:rsidRDefault="00882C84" w:rsidP="00882C84">
      <w:pPr>
        <w:pStyle w:val="B2"/>
        <w:rPr>
          <w:rFonts w:eastAsia="等线"/>
        </w:rPr>
      </w:pPr>
      <w:r w:rsidRPr="00C0503E">
        <w:rPr>
          <w:rFonts w:eastAsia="等线"/>
        </w:rPr>
        <w:t>2&gt;</w:t>
      </w:r>
      <w:r w:rsidRPr="00C0503E">
        <w:rPr>
          <w:rFonts w:eastAsia="等线"/>
        </w:rPr>
        <w:tab/>
        <w:t>perform the actions as specified in 5.3.14.4;</w:t>
      </w:r>
    </w:p>
    <w:p w14:paraId="45F0A808" w14:textId="77777777" w:rsidR="00882C84" w:rsidRPr="00C0503E" w:rsidRDefault="00882C84" w:rsidP="00882C84">
      <w:pPr>
        <w:pStyle w:val="B1"/>
        <w:rPr>
          <w:rFonts w:eastAsia="等线"/>
          <w:lang w:eastAsia="zh-TW"/>
        </w:rPr>
      </w:pPr>
      <w:r w:rsidRPr="00C0503E">
        <w:rPr>
          <w:rFonts w:eastAsia="等线"/>
          <w:lang w:eastAsia="zh-TW"/>
        </w:rPr>
        <w:t>1&gt;</w:t>
      </w:r>
      <w:r w:rsidRPr="00C0503E">
        <w:rPr>
          <w:rFonts w:eastAsia="等线"/>
          <w:lang w:eastAsia="zh-TW"/>
        </w:rPr>
        <w:tab/>
        <w:t xml:space="preserve">if the </w:t>
      </w:r>
      <w:r w:rsidRPr="00C0503E">
        <w:rPr>
          <w:rFonts w:eastAsia="等线"/>
          <w:i/>
          <w:lang w:eastAsia="zh-TW"/>
        </w:rPr>
        <w:t>targetRAT-Type</w:t>
      </w:r>
      <w:r w:rsidRPr="00C0503E">
        <w:rPr>
          <w:rFonts w:eastAsia="等线"/>
          <w:lang w:eastAsia="zh-TW"/>
        </w:rPr>
        <w:t xml:space="preserve"> is set to </w:t>
      </w:r>
      <w:r w:rsidRPr="00C0503E">
        <w:rPr>
          <w:rFonts w:eastAsia="等线"/>
          <w:i/>
          <w:lang w:eastAsia="zh-TW"/>
        </w:rPr>
        <w:t>eutra</w:t>
      </w:r>
      <w:r w:rsidRPr="00C0503E">
        <w:rPr>
          <w:rFonts w:eastAsia="等线"/>
          <w:lang w:eastAsia="zh-TW"/>
        </w:rPr>
        <w:t>:</w:t>
      </w:r>
    </w:p>
    <w:p w14:paraId="3C6B0263" w14:textId="77777777" w:rsidR="00882C84" w:rsidRPr="00C0503E" w:rsidRDefault="00882C84" w:rsidP="00882C84">
      <w:pPr>
        <w:pStyle w:val="B2"/>
        <w:rPr>
          <w:rFonts w:eastAsia="等线"/>
          <w:lang w:eastAsia="zh-TW"/>
        </w:rPr>
      </w:pPr>
      <w:r w:rsidRPr="00C0503E">
        <w:rPr>
          <w:rFonts w:eastAsia="等线"/>
          <w:lang w:eastAsia="zh-TW"/>
        </w:rPr>
        <w:t>2&gt;</w:t>
      </w:r>
      <w:r w:rsidRPr="00C0503E">
        <w:rPr>
          <w:rFonts w:eastAsia="等线"/>
          <w:lang w:eastAsia="zh-TW"/>
        </w:rPr>
        <w:tab/>
        <w:t>consider inter-RAT mobility as initiated towards E-UTRA;</w:t>
      </w:r>
    </w:p>
    <w:p w14:paraId="704774BE" w14:textId="77777777" w:rsidR="00882C84" w:rsidRPr="00C0503E" w:rsidRDefault="00882C84" w:rsidP="00882C84">
      <w:pPr>
        <w:pStyle w:val="B2"/>
        <w:rPr>
          <w:rFonts w:eastAsia="等线"/>
          <w:lang w:eastAsia="zh-TW"/>
        </w:rPr>
      </w:pPr>
      <w:r w:rsidRPr="00C0503E">
        <w:rPr>
          <w:rFonts w:eastAsia="等线"/>
          <w:lang w:eastAsia="zh-TW"/>
        </w:rPr>
        <w:lastRenderedPageBreak/>
        <w:t>2&gt;</w:t>
      </w:r>
      <w:r w:rsidRPr="00C0503E">
        <w:rPr>
          <w:rFonts w:eastAsia="等线"/>
          <w:lang w:eastAsia="zh-TW"/>
        </w:rPr>
        <w:tab/>
        <w:t xml:space="preserve">forward the </w:t>
      </w:r>
      <w:r w:rsidRPr="00C0503E">
        <w:rPr>
          <w:rFonts w:eastAsia="等线"/>
          <w:i/>
          <w:lang w:eastAsia="zh-TW"/>
        </w:rPr>
        <w:t>nas-SecurityParamFromNR</w:t>
      </w:r>
      <w:r w:rsidRPr="00C0503E">
        <w:rPr>
          <w:rFonts w:eastAsia="等线"/>
          <w:lang w:eastAsia="zh-TW"/>
        </w:rPr>
        <w:t xml:space="preserve"> to the upper layers, if included;</w:t>
      </w:r>
    </w:p>
    <w:p w14:paraId="005682A1" w14:textId="77777777" w:rsidR="00882C84" w:rsidRPr="00C0503E" w:rsidRDefault="00882C84" w:rsidP="00882C84">
      <w:pPr>
        <w:pStyle w:val="B1"/>
        <w:rPr>
          <w:rFonts w:eastAsia="等线"/>
        </w:rPr>
      </w:pPr>
      <w:r w:rsidRPr="00C0503E">
        <w:rPr>
          <w:rFonts w:eastAsia="等线"/>
        </w:rPr>
        <w:t>1&gt;</w:t>
      </w:r>
      <w:r w:rsidRPr="00C0503E">
        <w:rPr>
          <w:rFonts w:eastAsia="等线"/>
        </w:rPr>
        <w:tab/>
        <w:t xml:space="preserve">else if the </w:t>
      </w:r>
      <w:r w:rsidRPr="00C0503E">
        <w:rPr>
          <w:rFonts w:eastAsia="等线"/>
          <w:i/>
        </w:rPr>
        <w:t>targetRAT-Type</w:t>
      </w:r>
      <w:r w:rsidRPr="00C0503E">
        <w:rPr>
          <w:rFonts w:eastAsia="等线"/>
        </w:rPr>
        <w:t xml:space="preserve"> is set to </w:t>
      </w:r>
      <w:r w:rsidRPr="00C0503E">
        <w:rPr>
          <w:rFonts w:eastAsia="等线"/>
          <w:i/>
        </w:rPr>
        <w:t>utra-fdd</w:t>
      </w:r>
      <w:r w:rsidRPr="00C0503E">
        <w:rPr>
          <w:rFonts w:eastAsia="等线"/>
        </w:rPr>
        <w:t>:</w:t>
      </w:r>
    </w:p>
    <w:p w14:paraId="11DE19A8" w14:textId="77777777" w:rsidR="00882C84" w:rsidRPr="00C0503E" w:rsidRDefault="00882C84" w:rsidP="00882C84">
      <w:pPr>
        <w:pStyle w:val="B2"/>
        <w:rPr>
          <w:rFonts w:eastAsia="等线"/>
        </w:rPr>
      </w:pPr>
      <w:r w:rsidRPr="00C0503E">
        <w:rPr>
          <w:rFonts w:eastAsia="等线"/>
        </w:rPr>
        <w:t>2&gt;</w:t>
      </w:r>
      <w:r w:rsidRPr="00C0503E">
        <w:rPr>
          <w:rFonts w:eastAsia="等线"/>
        </w:rPr>
        <w:tab/>
        <w:t>consider inter-RAT mobility as initiated towards UTRA-FDD;</w:t>
      </w:r>
    </w:p>
    <w:p w14:paraId="108AFA3B" w14:textId="77777777" w:rsidR="00882C84" w:rsidRPr="00C0503E" w:rsidRDefault="00882C84" w:rsidP="00882C84">
      <w:pPr>
        <w:pStyle w:val="B2"/>
        <w:rPr>
          <w:rFonts w:eastAsia="等线"/>
          <w:lang w:eastAsia="zh-TW"/>
        </w:rPr>
      </w:pPr>
      <w:r w:rsidRPr="00C0503E">
        <w:rPr>
          <w:rFonts w:eastAsia="等线"/>
        </w:rPr>
        <w:t>2&gt;</w:t>
      </w:r>
      <w:r w:rsidRPr="00C0503E">
        <w:rPr>
          <w:rFonts w:eastAsia="等线"/>
        </w:rPr>
        <w:tab/>
        <w:t xml:space="preserve">forward the </w:t>
      </w:r>
      <w:r w:rsidRPr="00C0503E">
        <w:rPr>
          <w:rFonts w:eastAsia="等线"/>
          <w:i/>
        </w:rPr>
        <w:t>nas-SecurityParamFromNR</w:t>
      </w:r>
      <w:r w:rsidRPr="00C0503E">
        <w:rPr>
          <w:rFonts w:eastAsia="等线"/>
        </w:rPr>
        <w:t xml:space="preserve"> to the upper layers, if included;</w:t>
      </w:r>
    </w:p>
    <w:p w14:paraId="44CB39F2" w14:textId="7D30291D" w:rsidR="000D6861" w:rsidRPr="00C0503E" w:rsidRDefault="000D6861" w:rsidP="000D6861">
      <w:pPr>
        <w:pStyle w:val="B1"/>
        <w:rPr>
          <w:ins w:id="526" w:author="Rapp_AfterRAN2#123bis" w:date="2023-10-18T19:34:00Z"/>
        </w:rPr>
      </w:pPr>
      <w:ins w:id="527" w:author="Rapp_AfterRAN2#123bis" w:date="2023-10-18T19:34:00Z">
        <w:r w:rsidRPr="00C0503E">
          <w:t>1&gt;</w:t>
        </w:r>
        <w:r w:rsidRPr="00C0503E">
          <w:tab/>
          <w:t xml:space="preserve">if </w:t>
        </w:r>
        <w:r w:rsidRPr="00C0503E">
          <w:rPr>
            <w:i/>
            <w:iCs/>
          </w:rPr>
          <w:t>successHO-Config</w:t>
        </w:r>
      </w:ins>
      <w:ins w:id="528" w:author="Rapp_AfterRAN2#123bis" w:date="2023-10-18T19:35:00Z">
        <w:r>
          <w:rPr>
            <w:i/>
            <w:iCs/>
          </w:rPr>
          <w:t xml:space="preserve"> </w:t>
        </w:r>
        <w:r>
          <w:t>is configured</w:t>
        </w:r>
      </w:ins>
      <w:ins w:id="529" w:author="Rapp_AfterRAN2#123bis" w:date="2023-10-18T19:34:00Z">
        <w:r w:rsidRPr="00C0503E">
          <w:t>:</w:t>
        </w:r>
      </w:ins>
    </w:p>
    <w:p w14:paraId="437AE2A3" w14:textId="7CFF3B39" w:rsidR="000D6861" w:rsidRPr="00C0503E" w:rsidRDefault="000D6861" w:rsidP="000D6861">
      <w:pPr>
        <w:pStyle w:val="B2"/>
        <w:rPr>
          <w:ins w:id="530" w:author="Rapp_AfterRAN2#123bis" w:date="2023-10-18T19:34:00Z"/>
        </w:rPr>
      </w:pPr>
      <w:ins w:id="531" w:author="Rapp_AfterRAN2#123bis" w:date="2023-10-18T19:34:00Z">
        <w:r w:rsidRPr="00C0503E">
          <w:t>2&gt;</w:t>
        </w:r>
        <w:r w:rsidRPr="00C0503E">
          <w:tab/>
          <w:t>consider itself to be configured to provide the</w:t>
        </w:r>
      </w:ins>
      <w:ins w:id="532" w:author="Rapp_AfterRAN2#123bis" w:date="2023-10-18T19:36:00Z">
        <w:r>
          <w:t xml:space="preserve"> </w:t>
        </w:r>
        <w:r w:rsidRPr="00092A1D">
          <w:rPr>
            <w:strike/>
            <w:rPrChange w:id="533" w:author="Rajeev-QC" w:date="2023-10-23T23:07:00Z">
              <w:rPr/>
            </w:rPrChange>
          </w:rPr>
          <w:t>inter-RAT</w:t>
        </w:r>
      </w:ins>
      <w:ins w:id="534" w:author="Rapp_AfterRAN2#123bis" w:date="2023-10-18T19:34:00Z">
        <w:r w:rsidRPr="00C0503E">
          <w:t xml:space="preserve"> successful handover information </w:t>
        </w:r>
        <w:r w:rsidRPr="00C0503E">
          <w:rPr>
            <w:rFonts w:eastAsia="等线"/>
            <w:lang w:eastAsia="zh-CN"/>
          </w:rPr>
          <w:t>in accordance with 5.7.10.6</w:t>
        </w:r>
        <w:r w:rsidRPr="00C0503E">
          <w:t>;</w:t>
        </w:r>
      </w:ins>
    </w:p>
    <w:p w14:paraId="5C556C5E" w14:textId="77777777" w:rsidR="000D6861" w:rsidRPr="00C0503E" w:rsidRDefault="000D6861" w:rsidP="000D6861">
      <w:pPr>
        <w:pStyle w:val="B1"/>
        <w:rPr>
          <w:ins w:id="535" w:author="Rapp_AfterRAN2#123bis" w:date="2023-10-18T19:34:00Z"/>
        </w:rPr>
      </w:pPr>
      <w:ins w:id="536" w:author="Rapp_AfterRAN2#123bis" w:date="2023-10-18T19:34:00Z">
        <w:r w:rsidRPr="00C0503E">
          <w:t>1&gt;</w:t>
        </w:r>
        <w:r w:rsidRPr="00C0503E">
          <w:tab/>
          <w:t>else:</w:t>
        </w:r>
      </w:ins>
    </w:p>
    <w:p w14:paraId="542B343B" w14:textId="6F9AA6B2" w:rsidR="000D6861" w:rsidRPr="00C0503E" w:rsidRDefault="000D6861" w:rsidP="000D6861">
      <w:pPr>
        <w:pStyle w:val="B2"/>
        <w:rPr>
          <w:ins w:id="537" w:author="Rapp_AfterRAN2#123bis" w:date="2023-10-18T19:34:00Z"/>
        </w:rPr>
      </w:pPr>
      <w:ins w:id="538" w:author="Rapp_AfterRAN2#123bis" w:date="2023-10-18T19:34:00Z">
        <w:r w:rsidRPr="00C0503E">
          <w:t>2&gt;</w:t>
        </w:r>
        <w:r w:rsidRPr="00C0503E">
          <w:tab/>
          <w:t xml:space="preserve">consider itself not to be configured to provide the </w:t>
        </w:r>
      </w:ins>
      <w:commentRangeStart w:id="539"/>
      <w:ins w:id="540" w:author="Rapp_AfterRAN2#123bis" w:date="2023-10-18T19:36:00Z">
        <w:r w:rsidR="00C84CA6" w:rsidRPr="00092A1D">
          <w:rPr>
            <w:strike/>
            <w:rPrChange w:id="541" w:author="Rajeev-QC" w:date="2023-10-23T23:07:00Z">
              <w:rPr/>
            </w:rPrChange>
          </w:rPr>
          <w:t>inter-RAT</w:t>
        </w:r>
        <w:r w:rsidR="00C84CA6">
          <w:t xml:space="preserve"> </w:t>
        </w:r>
      </w:ins>
      <w:commentRangeEnd w:id="539"/>
      <w:r w:rsidR="00D07B47">
        <w:rPr>
          <w:rStyle w:val="af8"/>
        </w:rPr>
        <w:commentReference w:id="539"/>
      </w:r>
      <w:ins w:id="542" w:author="Rapp_AfterRAN2#123bis" w:date="2023-10-18T19:34:00Z">
        <w:r w:rsidRPr="00C0503E">
          <w:t>successful handover information.</w:t>
        </w:r>
      </w:ins>
    </w:p>
    <w:p w14:paraId="13C929DA" w14:textId="7A501B64" w:rsidR="00882C84" w:rsidRPr="00882C84" w:rsidRDefault="00882C84" w:rsidP="00882C84">
      <w:pPr>
        <w:pStyle w:val="B1"/>
      </w:pPr>
      <w:r w:rsidRPr="00C0503E">
        <w:rPr>
          <w:rFonts w:eastAsia="等线"/>
          <w:lang w:eastAsia="zh-CN"/>
        </w:rPr>
        <w:t>1&gt;</w:t>
      </w:r>
      <w:r w:rsidRPr="00C0503E">
        <w:rPr>
          <w:rFonts w:eastAsia="等线"/>
          <w:lang w:eastAsia="zh-CN"/>
        </w:rPr>
        <w:tab/>
        <w:t>access the target cell indicated in the inter-RAT message in accordance with the specifications of the target RAT.</w:t>
      </w:r>
    </w:p>
    <w:p w14:paraId="28B52D00" w14:textId="77777777" w:rsidR="006B5F05" w:rsidRPr="00F10B4F" w:rsidRDefault="006B5F05" w:rsidP="006B5F05">
      <w:pPr>
        <w:pStyle w:val="4"/>
      </w:pPr>
      <w:bookmarkStart w:id="543" w:name="_Toc60776863"/>
      <w:bookmarkStart w:id="544" w:name="_Toc131064521"/>
      <w:bookmarkEnd w:id="511"/>
      <w:bookmarkEnd w:id="512"/>
      <w:r w:rsidRPr="00F10B4F">
        <w:t>5.4.3.4</w:t>
      </w:r>
      <w:r w:rsidRPr="00F10B4F">
        <w:tab/>
        <w:t>Successful completion of the mobility from NR</w:t>
      </w:r>
      <w:bookmarkEnd w:id="543"/>
      <w:bookmarkEnd w:id="544"/>
    </w:p>
    <w:p w14:paraId="498C27C0" w14:textId="77777777" w:rsidR="006B5F05" w:rsidRPr="00F10B4F" w:rsidRDefault="006B5F05" w:rsidP="006B5F05">
      <w:r w:rsidRPr="00F10B4F">
        <w:t>Upon successfully completing the handover, at the source side the UE shall:</w:t>
      </w:r>
    </w:p>
    <w:p w14:paraId="20DDC6EB" w14:textId="77777777" w:rsidR="006B5F05" w:rsidRPr="00F10B4F" w:rsidRDefault="006B5F05" w:rsidP="006B5F05">
      <w:pPr>
        <w:pStyle w:val="B1"/>
      </w:pPr>
      <w:r w:rsidRPr="00F10B4F">
        <w:t>1&gt;</w:t>
      </w:r>
      <w:r w:rsidRPr="00F10B4F">
        <w:tab/>
        <w:t>reset MAC;</w:t>
      </w:r>
    </w:p>
    <w:p w14:paraId="7724FADC" w14:textId="77777777" w:rsidR="006B5F05" w:rsidRPr="00F10B4F" w:rsidRDefault="006B5F05" w:rsidP="006B5F05">
      <w:pPr>
        <w:pStyle w:val="B1"/>
      </w:pPr>
      <w:r w:rsidRPr="00F10B4F">
        <w:t>1&gt;</w:t>
      </w:r>
      <w:r w:rsidRPr="00F10B4F">
        <w:tab/>
        <w:t>stop all timers that are running except T325, T330 and T400;</w:t>
      </w:r>
    </w:p>
    <w:p w14:paraId="60B8D3CA" w14:textId="77777777" w:rsidR="006B5F05" w:rsidRPr="00F10B4F" w:rsidRDefault="006B5F05" w:rsidP="006B5F05">
      <w:pPr>
        <w:pStyle w:val="B1"/>
      </w:pPr>
      <w:r w:rsidRPr="00F10B4F">
        <w:t>1&gt;</w:t>
      </w:r>
      <w:r w:rsidRPr="00F10B4F">
        <w:tab/>
        <w:t xml:space="preserve">release </w:t>
      </w:r>
      <w:r w:rsidRPr="00F10B4F">
        <w:rPr>
          <w:i/>
        </w:rPr>
        <w:t>ran-NotificationAreaInfo</w:t>
      </w:r>
      <w:r w:rsidRPr="00F10B4F">
        <w:t>, if stored;</w:t>
      </w:r>
    </w:p>
    <w:p w14:paraId="2DA1CE9E" w14:textId="77777777" w:rsidR="006B5F05" w:rsidRPr="00F10B4F" w:rsidRDefault="006B5F05" w:rsidP="006B5F05">
      <w:pPr>
        <w:pStyle w:val="B1"/>
      </w:pPr>
      <w:r w:rsidRPr="00F10B4F">
        <w:t>1&gt;</w:t>
      </w:r>
      <w:r w:rsidRPr="00F10B4F">
        <w:tab/>
        <w:t>release the AS security context including the K</w:t>
      </w:r>
      <w:r w:rsidRPr="00F10B4F">
        <w:rPr>
          <w:vertAlign w:val="subscript"/>
        </w:rPr>
        <w:t>RRCenc</w:t>
      </w:r>
      <w:r w:rsidRPr="00F10B4F">
        <w:t xml:space="preserve"> key, the K</w:t>
      </w:r>
      <w:r w:rsidRPr="00F10B4F">
        <w:rPr>
          <w:vertAlign w:val="subscript"/>
        </w:rPr>
        <w:t>RRCint</w:t>
      </w:r>
      <w:r w:rsidRPr="00F10B4F">
        <w:t xml:space="preserve"> key, the K</w:t>
      </w:r>
      <w:r w:rsidRPr="00F10B4F">
        <w:rPr>
          <w:vertAlign w:val="subscript"/>
        </w:rPr>
        <w:t>UPint</w:t>
      </w:r>
      <w:r w:rsidRPr="00F10B4F">
        <w:t xml:space="preserve"> key and the K</w:t>
      </w:r>
      <w:r w:rsidRPr="00F10B4F">
        <w:rPr>
          <w:vertAlign w:val="subscript"/>
        </w:rPr>
        <w:t>UPenc</w:t>
      </w:r>
      <w:r w:rsidRPr="00F10B4F">
        <w:t xml:space="preserve"> key, if stored;</w:t>
      </w:r>
    </w:p>
    <w:p w14:paraId="33803BE5" w14:textId="77777777" w:rsidR="006B5F05" w:rsidRPr="00F10B4F" w:rsidRDefault="006B5F05" w:rsidP="006B5F05">
      <w:pPr>
        <w:pStyle w:val="B1"/>
      </w:pPr>
      <w:r w:rsidRPr="00F10B4F">
        <w:t>1&gt;</w:t>
      </w:r>
      <w:r w:rsidRPr="00F10B4F">
        <w:tab/>
        <w:t>release all radio resources, including release of the RLC entity and the MAC configuration;</w:t>
      </w:r>
    </w:p>
    <w:p w14:paraId="59869861" w14:textId="77777777" w:rsidR="006B5F05" w:rsidRPr="00F10B4F" w:rsidRDefault="006B5F05" w:rsidP="006B5F05">
      <w:pPr>
        <w:pStyle w:val="B1"/>
      </w:pPr>
      <w:r w:rsidRPr="00F10B4F">
        <w:t>1&gt;</w:t>
      </w:r>
      <w:r w:rsidRPr="00F10B4F">
        <w:tab/>
        <w:t>release the associated PDCP entity and SDAP entity for all established RBs;</w:t>
      </w:r>
    </w:p>
    <w:p w14:paraId="1B90B96D" w14:textId="77777777" w:rsidR="006B5F05" w:rsidRPr="00F10B4F" w:rsidRDefault="006B5F05" w:rsidP="006B5F05">
      <w:pPr>
        <w:pStyle w:val="NO"/>
      </w:pPr>
      <w:r w:rsidRPr="00F10B4F">
        <w:t>NOTE :</w:t>
      </w:r>
      <w:r w:rsidRPr="00F10B4F">
        <w:tab/>
        <w:t xml:space="preserve">PDCP and SDAP configured by the source RAT prior to the handover that are reconfigured and re-used by target RAT when delta signalling (i.e., during inter-RAT intra-system handover when </w:t>
      </w:r>
      <w:r w:rsidRPr="00F10B4F">
        <w:rPr>
          <w:i/>
        </w:rPr>
        <w:t>fullConfig</w:t>
      </w:r>
      <w:r w:rsidRPr="00F10B4F">
        <w:t xml:space="preserve"> is not present) is used, are not released as part of this procedure.</w:t>
      </w:r>
    </w:p>
    <w:p w14:paraId="155DB3A4" w14:textId="111CC067" w:rsidR="00775EB6" w:rsidRDefault="00775EB6" w:rsidP="00775EB6">
      <w:pPr>
        <w:pStyle w:val="B1"/>
      </w:pPr>
      <w:moveToRangeStart w:id="545" w:author="Rapp_AfterRAN2#122" w:date="2023-08-07T14:12:00Z" w:name="move142309949"/>
      <w:moveTo w:id="546" w:author="Rapp_AfterRAN2#122" w:date="2023-08-07T14:12:00Z">
        <w:r>
          <w:t xml:space="preserve">1&gt; </w:t>
        </w:r>
        <w:r w:rsidRPr="00740BCD">
          <w:t xml:space="preserve">if the UE was configured with </w:t>
        </w:r>
        <w:r w:rsidRPr="00740BCD">
          <w:rPr>
            <w:i/>
            <w:iCs/>
          </w:rPr>
          <w:t>successHO-Config</w:t>
        </w:r>
        <w:r w:rsidRPr="00740BCD">
          <w:t xml:space="preserve"> when connected to the source PCell</w:t>
        </w:r>
      </w:moveTo>
      <w:ins w:id="547" w:author="Rapp_AfterRAN2#122" w:date="2023-08-07T14:12:00Z">
        <w:r w:rsidR="002328B3">
          <w:t xml:space="preserve"> and</w:t>
        </w:r>
        <w:r w:rsidR="002328B3" w:rsidRPr="00F10B4F">
          <w:rPr>
            <w:rFonts w:eastAsia="等线"/>
          </w:rPr>
          <w:t xml:space="preserve"> the </w:t>
        </w:r>
        <w:r w:rsidR="002328B3" w:rsidRPr="00F10B4F">
          <w:rPr>
            <w:rFonts w:eastAsia="等线"/>
            <w:i/>
          </w:rPr>
          <w:t>targetRAT-Type</w:t>
        </w:r>
        <w:r w:rsidR="002328B3" w:rsidRPr="00F10B4F">
          <w:rPr>
            <w:rFonts w:eastAsia="等线"/>
          </w:rPr>
          <w:t xml:space="preserve"> is set to </w:t>
        </w:r>
        <w:r w:rsidR="002328B3" w:rsidRPr="00F10B4F">
          <w:rPr>
            <w:rFonts w:eastAsia="等线"/>
            <w:i/>
          </w:rPr>
          <w:t>eutra</w:t>
        </w:r>
      </w:ins>
      <w:moveTo w:id="548" w:author="Rapp_AfterRAN2#122" w:date="2023-08-07T14:12:00Z">
        <w:r>
          <w:t>:</w:t>
        </w:r>
      </w:moveTo>
    </w:p>
    <w:p w14:paraId="28D2892E" w14:textId="419A4443" w:rsidR="00775EB6" w:rsidRPr="00CA1C70" w:rsidRDefault="00775EB6" w:rsidP="00CA1C70">
      <w:pPr>
        <w:pStyle w:val="B2"/>
        <w:rPr>
          <w:ins w:id="549" w:author="Rapp_AfterRAN2#122" w:date="2023-08-07T14:12:00Z"/>
        </w:rPr>
      </w:pPr>
      <w:moveTo w:id="550" w:author="Rapp_AfterRAN2#122" w:date="2023-08-07T14:12:00Z">
        <w:r>
          <w:t xml:space="preserve">2&gt; </w:t>
        </w:r>
        <w:r w:rsidRPr="003954FC">
          <w:t>perform the actions for the successful handover report determination as specified in clause 5.7.10.6</w:t>
        </w:r>
        <w:r>
          <w:t>.</w:t>
        </w:r>
      </w:moveTo>
      <w:moveToRangeEnd w:id="545"/>
    </w:p>
    <w:p w14:paraId="1A264B90" w14:textId="77777777" w:rsidR="006B5F05" w:rsidRPr="00F10B4F" w:rsidRDefault="006B5F05" w:rsidP="006B5F05">
      <w:pPr>
        <w:pStyle w:val="B1"/>
        <w:rPr>
          <w:rFonts w:eastAsia="等线"/>
        </w:rPr>
      </w:pPr>
      <w:r w:rsidRPr="00F10B4F">
        <w:rPr>
          <w:rFonts w:eastAsia="等线"/>
        </w:rPr>
        <w:t>1&gt;</w:t>
      </w:r>
      <w:r w:rsidRPr="00F10B4F">
        <w:rPr>
          <w:rFonts w:eastAsia="等线"/>
        </w:rPr>
        <w:tab/>
        <w:t xml:space="preserve">if the </w:t>
      </w:r>
      <w:r w:rsidRPr="00F10B4F">
        <w:rPr>
          <w:rFonts w:eastAsia="等线"/>
          <w:i/>
        </w:rPr>
        <w:t>targetRAT-Type</w:t>
      </w:r>
      <w:r w:rsidRPr="00F10B4F">
        <w:rPr>
          <w:rFonts w:eastAsia="等线"/>
        </w:rPr>
        <w:t xml:space="preserve"> is set to </w:t>
      </w:r>
      <w:r w:rsidRPr="00F10B4F">
        <w:rPr>
          <w:rFonts w:eastAsia="等线"/>
          <w:i/>
        </w:rPr>
        <w:t>eutra</w:t>
      </w:r>
      <w:r w:rsidRPr="00F10B4F">
        <w:rPr>
          <w:rFonts w:eastAsia="等线"/>
        </w:rPr>
        <w:t xml:space="preserve"> and the </w:t>
      </w:r>
      <w:r w:rsidRPr="00F10B4F">
        <w:rPr>
          <w:rFonts w:eastAsia="等线"/>
          <w:i/>
        </w:rPr>
        <w:t>nas-SecurityParamFromNR</w:t>
      </w:r>
      <w:r w:rsidRPr="00F10B4F">
        <w:t xml:space="preserve"> is included</w:t>
      </w:r>
      <w:r w:rsidRPr="00F10B4F">
        <w:rPr>
          <w:rFonts w:eastAsia="等线"/>
        </w:rPr>
        <w:t>: or</w:t>
      </w:r>
    </w:p>
    <w:p w14:paraId="4A2D994C" w14:textId="77777777" w:rsidR="006B5F05" w:rsidRPr="00F10B4F" w:rsidRDefault="006B5F05" w:rsidP="006B5F05">
      <w:pPr>
        <w:pStyle w:val="B1"/>
      </w:pPr>
      <w:r w:rsidRPr="00F10B4F">
        <w:rPr>
          <w:rFonts w:eastAsia="等线"/>
        </w:rPr>
        <w:t>1&gt;</w:t>
      </w:r>
      <w:r w:rsidRPr="00F10B4F">
        <w:rPr>
          <w:rFonts w:eastAsia="等线"/>
        </w:rPr>
        <w:tab/>
        <w:t xml:space="preserve">if the </w:t>
      </w:r>
      <w:r w:rsidRPr="00F10B4F">
        <w:rPr>
          <w:rFonts w:eastAsia="等线"/>
          <w:i/>
        </w:rPr>
        <w:t>targetRAT-Type</w:t>
      </w:r>
      <w:r w:rsidRPr="00F10B4F">
        <w:rPr>
          <w:rFonts w:eastAsia="等线"/>
        </w:rPr>
        <w:t xml:space="preserve"> is set to </w:t>
      </w:r>
      <w:r w:rsidRPr="00F10B4F">
        <w:rPr>
          <w:rFonts w:eastAsia="等线"/>
          <w:i/>
        </w:rPr>
        <w:t>utra-fdd</w:t>
      </w:r>
      <w:r w:rsidRPr="00F10B4F">
        <w:rPr>
          <w:rFonts w:eastAsia="等线"/>
        </w:rPr>
        <w:t>:</w:t>
      </w:r>
    </w:p>
    <w:p w14:paraId="525EC51C" w14:textId="4580D3C3" w:rsidR="006B5F05" w:rsidRPr="00F10B4F" w:rsidRDefault="006B5F05" w:rsidP="006B5F05">
      <w:pPr>
        <w:pStyle w:val="B2"/>
      </w:pPr>
      <w:r w:rsidRPr="00F10B4F">
        <w:t>2&gt;</w:t>
      </w:r>
      <w:r w:rsidRPr="00F10B4F">
        <w:tab/>
        <w:t>indicate the release of the RRC connection to upper layers together with the release cause 'other'</w:t>
      </w:r>
      <w:ins w:id="551" w:author="Rapp_AfterRAN2#121bis" w:date="2023-05-08T14:37:00Z">
        <w:r w:rsidR="0085171C">
          <w:t>;</w:t>
        </w:r>
      </w:ins>
      <w:del w:id="552" w:author="Rapp_AfterRAN2#121bis" w:date="2023-05-08T14:37:00Z">
        <w:r w:rsidRPr="00F10B4F" w:rsidDel="0085171C">
          <w:delText>.</w:delText>
        </w:r>
      </w:del>
    </w:p>
    <w:p w14:paraId="48D81C30" w14:textId="77777777" w:rsidR="00AB64B1" w:rsidRDefault="00AB64B1" w:rsidP="00AB64B1">
      <w:pPr>
        <w:pStyle w:val="B1"/>
        <w:rPr>
          <w:ins w:id="553" w:author="Rapp_AfterRAN2#121bis" w:date="2023-05-08T13:16:00Z"/>
        </w:rPr>
      </w:pPr>
      <w:moveFromRangeStart w:id="554" w:author="Rapp_AfterRAN2#122" w:date="2023-08-07T14:12:00Z" w:name="move142309949"/>
      <w:moveFrom w:id="555" w:author="Rapp_AfterRAN2#122" w:date="2023-08-07T14:12:00Z">
        <w:ins w:id="556" w:author="Rapp_AfterRAN2#121bis" w:date="2023-05-08T13:16:00Z">
          <w:r>
            <w:lastRenderedPageBreak/>
            <w:t xml:space="preserve">1&gt; </w:t>
          </w:r>
          <w:r w:rsidRPr="00740BCD">
            <w:t xml:space="preserve">if the UE was configured with </w:t>
          </w:r>
          <w:r w:rsidRPr="00740BCD">
            <w:rPr>
              <w:i/>
              <w:iCs/>
            </w:rPr>
            <w:t>successHO-Config</w:t>
          </w:r>
          <w:r w:rsidRPr="00740BCD">
            <w:t xml:space="preserve"> when connected to the source PCell</w:t>
          </w:r>
          <w:r>
            <w:t>:</w:t>
          </w:r>
        </w:ins>
      </w:moveFrom>
    </w:p>
    <w:p w14:paraId="290D0F49" w14:textId="794A9A9F" w:rsidR="00B61AE5" w:rsidRPr="00F10B4F" w:rsidRDefault="00AB64B1" w:rsidP="00AB64B1">
      <w:pPr>
        <w:pStyle w:val="B2"/>
      </w:pPr>
      <w:moveFrom w:id="557" w:author="Rapp_AfterRAN2#122" w:date="2023-08-07T14:12:00Z">
        <w:ins w:id="558" w:author="Rapp_AfterRAN2#121bis" w:date="2023-05-08T13:16:00Z">
          <w:r>
            <w:t xml:space="preserve">2&gt; </w:t>
          </w:r>
          <w:r w:rsidRPr="003954FC">
            <w:t>perform the actions for the successful handover report determination as specified in clause 5.7.10.6</w:t>
          </w:r>
          <w:r>
            <w:t>.</w:t>
          </w:r>
        </w:ins>
      </w:moveFrom>
    </w:p>
    <w:moveFromRangeEnd w:id="554"/>
    <w:p w14:paraId="7517DC8F" w14:textId="77777777" w:rsidR="00A07CB8" w:rsidRPr="00271FAD" w:rsidRDefault="00A07CB8" w:rsidP="00A07CB8">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998D82E" w14:textId="379F8FF7" w:rsidR="00CA5C63" w:rsidRDefault="00DF5F96" w:rsidP="00DF5F96">
      <w:pPr>
        <w:pStyle w:val="3"/>
      </w:pPr>
      <w:r w:rsidRPr="00F10B4F">
        <w:rPr>
          <w:lang w:eastAsia="zh-CN"/>
        </w:rPr>
        <w:t>5.7.3</w:t>
      </w:r>
      <w:r w:rsidRPr="00F10B4F">
        <w:rPr>
          <w:lang w:eastAsia="zh-CN"/>
        </w:rPr>
        <w:tab/>
      </w:r>
      <w:r w:rsidRPr="00F10B4F">
        <w:t>SCG failure information</w:t>
      </w:r>
      <w:bookmarkEnd w:id="500"/>
      <w:bookmarkEnd w:id="501"/>
    </w:p>
    <w:p w14:paraId="1EC05554" w14:textId="569D4EA7" w:rsidR="00DF5F96" w:rsidRPr="00DF5F96" w:rsidRDefault="00DF5F96" w:rsidP="00DF5F96">
      <w:pPr>
        <w:rPr>
          <w:color w:val="FF0000"/>
        </w:rPr>
      </w:pPr>
      <w:r w:rsidRPr="008D4FAB">
        <w:rPr>
          <w:color w:val="FF0000"/>
        </w:rPr>
        <w:t>&lt;Text Omitted&gt;</w:t>
      </w:r>
    </w:p>
    <w:p w14:paraId="5A87E1B2" w14:textId="77777777" w:rsidR="000B3797" w:rsidRPr="00F10B4F" w:rsidRDefault="000B3797" w:rsidP="000B3797">
      <w:pPr>
        <w:pStyle w:val="4"/>
      </w:pPr>
      <w:bookmarkStart w:id="559" w:name="_Toc60776954"/>
      <w:bookmarkStart w:id="560" w:name="_Toc131064619"/>
      <w:r w:rsidRPr="00F10B4F">
        <w:t>5.7.3.5</w:t>
      </w:r>
      <w:r w:rsidRPr="00F10B4F">
        <w:tab/>
        <w:t xml:space="preserve">Actions related to transmission of </w:t>
      </w:r>
      <w:r w:rsidRPr="00F10B4F">
        <w:rPr>
          <w:i/>
        </w:rPr>
        <w:t>SCGFailureInformation</w:t>
      </w:r>
      <w:r w:rsidRPr="00F10B4F">
        <w:t xml:space="preserve"> message</w:t>
      </w:r>
      <w:bookmarkEnd w:id="559"/>
      <w:bookmarkEnd w:id="560"/>
    </w:p>
    <w:p w14:paraId="659C3FD6" w14:textId="77777777" w:rsidR="00296955" w:rsidRPr="00296955" w:rsidRDefault="00296955" w:rsidP="00296955">
      <w:pPr>
        <w:rPr>
          <w:lang w:eastAsia="x-none"/>
        </w:rPr>
      </w:pPr>
      <w:r w:rsidRPr="00296955">
        <w:rPr>
          <w:lang w:eastAsia="x-none"/>
        </w:rPr>
        <w:t xml:space="preserve">The UE shall set the contents of the </w:t>
      </w:r>
      <w:r w:rsidRPr="00296955">
        <w:rPr>
          <w:i/>
          <w:lang w:eastAsia="x-none"/>
        </w:rPr>
        <w:t>SCGFailureInformation</w:t>
      </w:r>
      <w:r w:rsidRPr="00296955">
        <w:rPr>
          <w:lang w:eastAsia="x-none"/>
        </w:rPr>
        <w:t xml:space="preserve"> message as follows:</w:t>
      </w:r>
    </w:p>
    <w:p w14:paraId="3649D6D3" w14:textId="77777777" w:rsidR="00296955" w:rsidRPr="00296955" w:rsidRDefault="00296955" w:rsidP="00296955">
      <w:pPr>
        <w:ind w:left="568" w:hanging="284"/>
      </w:pPr>
      <w:r w:rsidRPr="00296955">
        <w:t>1&gt;</w:t>
      </w:r>
      <w:r w:rsidRPr="00296955">
        <w:tab/>
        <w:t xml:space="preserve">if the UE initiates transmission of the </w:t>
      </w:r>
      <w:r w:rsidRPr="00296955">
        <w:rPr>
          <w:i/>
        </w:rPr>
        <w:t>SCGFailureInformation</w:t>
      </w:r>
      <w:r w:rsidRPr="00296955">
        <w:t xml:space="preserve"> message due to T310 expiry:</w:t>
      </w:r>
    </w:p>
    <w:p w14:paraId="49C32D93"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t31</w:t>
      </w:r>
      <w:r w:rsidRPr="00296955">
        <w:rPr>
          <w:rFonts w:eastAsia="MS Mincho"/>
          <w:i/>
        </w:rPr>
        <w:t>0</w:t>
      </w:r>
      <w:r w:rsidRPr="00296955">
        <w:rPr>
          <w:i/>
        </w:rPr>
        <w:t>-Expiry</w:t>
      </w:r>
      <w:r w:rsidRPr="00296955">
        <w:t>;</w:t>
      </w:r>
    </w:p>
    <w:p w14:paraId="5FB840D5"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T312 expiry:</w:t>
      </w:r>
    </w:p>
    <w:p w14:paraId="3A9C22D1" w14:textId="77777777" w:rsidR="00296955" w:rsidRPr="00296955" w:rsidRDefault="00296955" w:rsidP="00296955">
      <w:pPr>
        <w:ind w:left="851" w:hanging="284"/>
      </w:pPr>
      <w:r w:rsidRPr="00296955">
        <w:t>2&gt;</w:t>
      </w:r>
      <w:r w:rsidRPr="00296955">
        <w:tab/>
        <w:t xml:space="preserve">set the </w:t>
      </w:r>
      <w:r w:rsidRPr="00296955">
        <w:rPr>
          <w:i/>
          <w:iCs/>
        </w:rPr>
        <w:t>failureType</w:t>
      </w:r>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r w:rsidRPr="00296955">
        <w:rPr>
          <w:i/>
        </w:rPr>
        <w:t>t31</w:t>
      </w:r>
      <w:r w:rsidRPr="00296955">
        <w:rPr>
          <w:rFonts w:eastAsia="MS Mincho"/>
          <w:i/>
        </w:rPr>
        <w:t>2</w:t>
      </w:r>
      <w:r w:rsidRPr="00296955">
        <w:rPr>
          <w:i/>
        </w:rPr>
        <w:t>-Expiry</w:t>
      </w:r>
      <w:r w:rsidRPr="00296955">
        <w:t>;</w:t>
      </w:r>
    </w:p>
    <w:p w14:paraId="12F073EF"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to provide reconfiguration with sync failure information for an SCG:</w:t>
      </w:r>
    </w:p>
    <w:p w14:paraId="2D9C60A8"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synchReconfigFailureSCG</w:t>
      </w:r>
      <w:r w:rsidRPr="00296955">
        <w:t>;</w:t>
      </w:r>
    </w:p>
    <w:p w14:paraId="6334D5C9"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to provide random access problem indication from SCG MAC:</w:t>
      </w:r>
    </w:p>
    <w:p w14:paraId="7CFA682B" w14:textId="77777777" w:rsidR="00296955" w:rsidRPr="00296955" w:rsidRDefault="00296955" w:rsidP="00296955">
      <w:pPr>
        <w:ind w:left="851" w:hanging="284"/>
      </w:pPr>
      <w:r w:rsidRPr="00296955">
        <w:t>2&gt;</w:t>
      </w:r>
      <w:r w:rsidRPr="00296955">
        <w:tab/>
        <w:t>if the random access procedure was initiated for beam failure recovery:</w:t>
      </w:r>
    </w:p>
    <w:p w14:paraId="2D7B25E5" w14:textId="77777777" w:rsidR="00296955" w:rsidRPr="00296955" w:rsidRDefault="00296955" w:rsidP="00296955">
      <w:pPr>
        <w:ind w:left="1135" w:hanging="284"/>
      </w:pPr>
      <w:r w:rsidRPr="00296955">
        <w:t>3&gt;</w:t>
      </w:r>
      <w:r w:rsidRPr="00296955">
        <w:tab/>
        <w:t xml:space="preserve">set the </w:t>
      </w:r>
      <w:r w:rsidRPr="00296955">
        <w:rPr>
          <w:i/>
          <w:iCs/>
        </w:rPr>
        <w:t>failureType</w:t>
      </w:r>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r w:rsidRPr="00296955">
        <w:rPr>
          <w:i/>
        </w:rPr>
        <w:t>beamFailureRecoveryFailure</w:t>
      </w:r>
      <w:r w:rsidRPr="00296955">
        <w:t>;</w:t>
      </w:r>
    </w:p>
    <w:p w14:paraId="686987CC" w14:textId="77777777" w:rsidR="00296955" w:rsidRPr="00296955" w:rsidRDefault="00296955" w:rsidP="00296955">
      <w:pPr>
        <w:ind w:left="851" w:hanging="284"/>
      </w:pPr>
      <w:r w:rsidRPr="00296955">
        <w:t>2&gt;</w:t>
      </w:r>
      <w:r w:rsidRPr="00296955">
        <w:tab/>
        <w:t>else:</w:t>
      </w:r>
    </w:p>
    <w:p w14:paraId="338B937F" w14:textId="77777777" w:rsidR="00296955" w:rsidRPr="00296955" w:rsidRDefault="00296955" w:rsidP="00296955">
      <w:pPr>
        <w:ind w:left="1135" w:hanging="284"/>
      </w:pPr>
      <w:r w:rsidRPr="00296955">
        <w:t>3&gt;</w:t>
      </w:r>
      <w:r w:rsidRPr="00296955">
        <w:tab/>
        <w:t xml:space="preserve">set the </w:t>
      </w:r>
      <w:r w:rsidRPr="00296955">
        <w:rPr>
          <w:i/>
          <w:iCs/>
        </w:rPr>
        <w:t>failureTyp</w:t>
      </w:r>
      <w:r w:rsidRPr="00296955">
        <w:t xml:space="preserve">e as </w:t>
      </w:r>
      <w:r w:rsidRPr="00296955">
        <w:rPr>
          <w:i/>
          <w:iCs/>
        </w:rPr>
        <w:t>randomAccessProblem</w:t>
      </w:r>
      <w:r w:rsidRPr="00296955">
        <w:t>;</w:t>
      </w:r>
    </w:p>
    <w:p w14:paraId="0CA648AE"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to provide indication from SCG RLC that the maximum number of retransmissions has been reached:</w:t>
      </w:r>
    </w:p>
    <w:p w14:paraId="623EF102"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rlc-MaxNumRetx</w:t>
      </w:r>
      <w:r w:rsidRPr="00296955">
        <w:t>;</w:t>
      </w:r>
    </w:p>
    <w:p w14:paraId="23B0C39A"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SRB3 IP check failure:</w:t>
      </w:r>
    </w:p>
    <w:p w14:paraId="4F4CB7AC"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srb3-IntegrityFailure</w:t>
      </w:r>
      <w:r w:rsidRPr="00296955">
        <w:t>;</w:t>
      </w:r>
    </w:p>
    <w:p w14:paraId="4D2F1B53" w14:textId="77777777" w:rsidR="00296955" w:rsidRPr="00296955" w:rsidRDefault="00296955" w:rsidP="00296955">
      <w:pPr>
        <w:ind w:left="568" w:hanging="284"/>
      </w:pPr>
      <w:r w:rsidRPr="00296955">
        <w:lastRenderedPageBreak/>
        <w:t>1&gt;</w:t>
      </w:r>
      <w:r w:rsidRPr="00296955">
        <w:tab/>
        <w:t xml:space="preserve">else if the UE initiates transmission of the </w:t>
      </w:r>
      <w:r w:rsidRPr="00296955">
        <w:rPr>
          <w:i/>
        </w:rPr>
        <w:t>SCGFailureInformation</w:t>
      </w:r>
      <w:r w:rsidRPr="00296955">
        <w:t xml:space="preserve"> message due to Reconfiguration failure of NR RRC reconfiguration message:</w:t>
      </w:r>
    </w:p>
    <w:p w14:paraId="233810D4"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scg-reconfigFailure</w:t>
      </w:r>
      <w:r w:rsidRPr="00296955">
        <w:t>;</w:t>
      </w:r>
    </w:p>
    <w:p w14:paraId="38EA480B" w14:textId="77777777" w:rsidR="00296955" w:rsidRPr="00296955" w:rsidRDefault="00296955" w:rsidP="00296955">
      <w:pPr>
        <w:ind w:left="568" w:hanging="284"/>
      </w:pPr>
      <w:r w:rsidRPr="00296955">
        <w:t>1&gt;</w:t>
      </w:r>
      <w:r w:rsidRPr="00296955">
        <w:tab/>
        <w:t xml:space="preserve">else if the </w:t>
      </w:r>
      <w:r w:rsidRPr="00296955">
        <w:rPr>
          <w:rFonts w:eastAsia="Malgun Gothic"/>
          <w:lang w:eastAsia="en-US"/>
        </w:rPr>
        <w:t xml:space="preserve">UE initiates transmission of the </w:t>
      </w:r>
      <w:r w:rsidRPr="00296955">
        <w:rPr>
          <w:rFonts w:eastAsia="Malgun Gothic"/>
          <w:i/>
          <w:lang w:eastAsia="en-US"/>
        </w:rPr>
        <w:t>SCGFailureInformation</w:t>
      </w:r>
      <w:r w:rsidRPr="00296955">
        <w:rPr>
          <w:rFonts w:eastAsia="Malgun Gothic"/>
          <w:lang w:eastAsia="en-US"/>
        </w:rPr>
        <w:t xml:space="preserve"> message due to consistent uplink LBT failures</w:t>
      </w:r>
      <w:r w:rsidRPr="00296955">
        <w:t>:</w:t>
      </w:r>
    </w:p>
    <w:p w14:paraId="0EDA9C39" w14:textId="77777777" w:rsidR="00296955" w:rsidRPr="00296955" w:rsidRDefault="00296955" w:rsidP="00296955">
      <w:pPr>
        <w:ind w:left="851" w:hanging="284"/>
      </w:pPr>
      <w:r w:rsidRPr="00296955">
        <w:t>2&gt;</w:t>
      </w:r>
      <w:r w:rsidRPr="00296955">
        <w:tab/>
        <w:t xml:space="preserve">set the </w:t>
      </w:r>
      <w:r w:rsidRPr="00296955">
        <w:rPr>
          <w:i/>
          <w:iCs/>
        </w:rPr>
        <w:t>failureType</w:t>
      </w:r>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r w:rsidRPr="00296955">
        <w:rPr>
          <w:i/>
        </w:rPr>
        <w:t>scg-lbtFailure</w:t>
      </w:r>
      <w:r w:rsidRPr="00296955">
        <w:t>;</w:t>
      </w:r>
    </w:p>
    <w:p w14:paraId="73A80275" w14:textId="77777777" w:rsidR="00296955" w:rsidRPr="00296955" w:rsidRDefault="00296955" w:rsidP="00296955">
      <w:pPr>
        <w:ind w:left="568" w:hanging="284"/>
      </w:pPr>
      <w:r w:rsidRPr="00296955">
        <w:t>1&gt;</w:t>
      </w:r>
      <w:r w:rsidRPr="00296955">
        <w:tab/>
        <w:t xml:space="preserve">else if connected as an IAB-node and the </w:t>
      </w:r>
      <w:r w:rsidRPr="00296955">
        <w:rPr>
          <w:i/>
          <w:iCs/>
        </w:rPr>
        <w:t>SCGFailureInformation</w:t>
      </w:r>
      <w:r w:rsidRPr="00296955">
        <w:t xml:space="preserve"> is initiated due to the reception of a BH RLF indication on BAP entity from the SCG:</w:t>
      </w:r>
    </w:p>
    <w:p w14:paraId="0F7334D9" w14:textId="77777777" w:rsidR="00296955" w:rsidRPr="00296955" w:rsidRDefault="00296955" w:rsidP="00296955">
      <w:pPr>
        <w:ind w:left="851" w:hanging="284"/>
      </w:pPr>
      <w:r w:rsidRPr="00296955">
        <w:t>2&gt;</w:t>
      </w:r>
      <w:r w:rsidRPr="00296955">
        <w:tab/>
        <w:t xml:space="preserve">set the </w:t>
      </w:r>
      <w:r w:rsidRPr="00296955">
        <w:rPr>
          <w:i/>
          <w:iCs/>
        </w:rPr>
        <w:t>failureType</w:t>
      </w:r>
      <w:r w:rsidRPr="00296955">
        <w:t xml:space="preserve"> as </w:t>
      </w:r>
      <w:r w:rsidRPr="00296955">
        <w:rPr>
          <w:i/>
          <w:iCs/>
        </w:rPr>
        <w:t>other</w:t>
      </w:r>
      <w:r w:rsidRPr="00296955">
        <w:t xml:space="preserve"> and set </w:t>
      </w:r>
      <w:r w:rsidRPr="00296955">
        <w:rPr>
          <w:i/>
          <w:iCs/>
        </w:rPr>
        <w:t>failureType-v1610</w:t>
      </w:r>
      <w:r w:rsidRPr="00296955">
        <w:t xml:space="preserve"> as </w:t>
      </w:r>
      <w:r w:rsidRPr="00296955">
        <w:rPr>
          <w:i/>
          <w:iCs/>
        </w:rPr>
        <w:t>bh-RLF</w:t>
      </w:r>
      <w:r w:rsidRPr="00296955">
        <w:t>;</w:t>
      </w:r>
    </w:p>
    <w:p w14:paraId="51BF235A"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beam failure of the PSCell while the SCG is deactivated:</w:t>
      </w:r>
    </w:p>
    <w:p w14:paraId="2CBC0837"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other</w:t>
      </w:r>
      <w:r w:rsidRPr="00296955">
        <w:t xml:space="preserve"> and set </w:t>
      </w:r>
      <w:r w:rsidRPr="00296955">
        <w:rPr>
          <w:i/>
        </w:rPr>
        <w:t>failureType-v1610</w:t>
      </w:r>
      <w:r w:rsidRPr="00296955">
        <w:t xml:space="preserve"> as </w:t>
      </w:r>
      <w:r w:rsidRPr="00296955">
        <w:rPr>
          <w:i/>
        </w:rPr>
        <w:t>beamFailure;</w:t>
      </w:r>
    </w:p>
    <w:p w14:paraId="4493FBA0" w14:textId="77777777" w:rsidR="00296955" w:rsidRPr="00296955" w:rsidRDefault="00296955" w:rsidP="00296955">
      <w:pPr>
        <w:ind w:left="568" w:hanging="284"/>
      </w:pPr>
      <w:r w:rsidRPr="00296955">
        <w:t xml:space="preserve">1&gt; include and set </w:t>
      </w:r>
      <w:r w:rsidRPr="00296955">
        <w:rPr>
          <w:i/>
        </w:rPr>
        <w:t>MeasResultSCG</w:t>
      </w:r>
      <w:r w:rsidRPr="00296955">
        <w:t>-Failure in accordance with 5.7.3.4;</w:t>
      </w:r>
    </w:p>
    <w:p w14:paraId="7C28F433" w14:textId="77777777" w:rsidR="00296955" w:rsidRPr="00296955" w:rsidRDefault="00296955" w:rsidP="00296955">
      <w:pPr>
        <w:ind w:left="568" w:hanging="284"/>
      </w:pPr>
      <w:r w:rsidRPr="00296955">
        <w:t>1&gt;</w:t>
      </w:r>
      <w:r w:rsidRPr="00296955">
        <w:tab/>
        <w:t xml:space="preserve">for each </w:t>
      </w:r>
      <w:r w:rsidRPr="00296955">
        <w:rPr>
          <w:i/>
        </w:rPr>
        <w:t>MeasObjectNR</w:t>
      </w:r>
      <w:r w:rsidRPr="00296955">
        <w:t xml:space="preserve"> configured by a </w:t>
      </w:r>
      <w:r w:rsidRPr="00296955">
        <w:rPr>
          <w:i/>
        </w:rPr>
        <w:t xml:space="preserve">MeasConfig </w:t>
      </w:r>
      <w:r w:rsidRPr="00296955">
        <w:t>associated with the MCG, and for which measurement results are available:</w:t>
      </w:r>
    </w:p>
    <w:p w14:paraId="4A2D48E1" w14:textId="77777777" w:rsidR="00296955" w:rsidRPr="00296955" w:rsidRDefault="00296955" w:rsidP="00296955">
      <w:pPr>
        <w:ind w:left="851" w:hanging="284"/>
      </w:pPr>
      <w:r w:rsidRPr="00296955">
        <w:t>2&gt;</w:t>
      </w:r>
      <w:r w:rsidRPr="00296955">
        <w:tab/>
        <w:t xml:space="preserve">include an entry in </w:t>
      </w:r>
      <w:r w:rsidRPr="00296955">
        <w:rPr>
          <w:rFonts w:eastAsia="Malgun Gothic"/>
          <w:i/>
          <w:iCs/>
        </w:rPr>
        <w:t>measResultFreqList</w:t>
      </w:r>
      <w:r w:rsidRPr="00296955">
        <w:rPr>
          <w:rFonts w:eastAsia="Malgun Gothic"/>
        </w:rPr>
        <w:t>;</w:t>
      </w:r>
    </w:p>
    <w:p w14:paraId="4651BF6C" w14:textId="77777777" w:rsidR="00296955" w:rsidRPr="00296955" w:rsidRDefault="00296955" w:rsidP="00296955">
      <w:pPr>
        <w:ind w:left="851" w:hanging="284"/>
      </w:pPr>
      <w:r w:rsidRPr="00296955">
        <w:t>2&gt;</w:t>
      </w:r>
      <w:r w:rsidRPr="00296955">
        <w:tab/>
        <w:t xml:space="preserve">if there is a </w:t>
      </w:r>
      <w:r w:rsidRPr="00296955">
        <w:rPr>
          <w:i/>
        </w:rPr>
        <w:t>measId</w:t>
      </w:r>
      <w:r w:rsidRPr="00296955">
        <w:t xml:space="preserve"> configured with the </w:t>
      </w:r>
      <w:r w:rsidRPr="00296955">
        <w:rPr>
          <w:i/>
        </w:rPr>
        <w:t>MeasObjectNR</w:t>
      </w:r>
      <w:r w:rsidRPr="00296955">
        <w:t xml:space="preserve"> and a </w:t>
      </w:r>
      <w:r w:rsidRPr="00296955">
        <w:rPr>
          <w:i/>
          <w:iCs/>
        </w:rPr>
        <w:t>reportConfig</w:t>
      </w:r>
      <w:r w:rsidRPr="00296955">
        <w:t xml:space="preserve"> which has </w:t>
      </w:r>
      <w:r w:rsidRPr="00296955">
        <w:rPr>
          <w:i/>
        </w:rPr>
        <w:t>rsType</w:t>
      </w:r>
      <w:r w:rsidRPr="00296955">
        <w:t xml:space="preserve"> set to </w:t>
      </w:r>
      <w:r w:rsidRPr="00296955">
        <w:rPr>
          <w:i/>
        </w:rPr>
        <w:t>ssb</w:t>
      </w:r>
      <w:r w:rsidRPr="00296955">
        <w:t>:</w:t>
      </w:r>
    </w:p>
    <w:p w14:paraId="49296A5A" w14:textId="77777777" w:rsidR="00296955" w:rsidRPr="00296955" w:rsidRDefault="00296955" w:rsidP="00296955">
      <w:pPr>
        <w:ind w:left="1135" w:hanging="284"/>
      </w:pPr>
      <w:r w:rsidRPr="00296955">
        <w:t>3&gt;</w:t>
      </w:r>
      <w:r w:rsidRPr="00296955">
        <w:tab/>
        <w:t xml:space="preserve">set </w:t>
      </w:r>
      <w:r w:rsidRPr="00296955">
        <w:rPr>
          <w:i/>
        </w:rPr>
        <w:t>ssbFrequency</w:t>
      </w:r>
      <w:r w:rsidRPr="00296955">
        <w:t xml:space="preserve"> in </w:t>
      </w:r>
      <w:r w:rsidRPr="00296955">
        <w:rPr>
          <w:i/>
          <w:iCs/>
        </w:rPr>
        <w:t>measResultFreqList</w:t>
      </w:r>
      <w:r w:rsidRPr="00296955">
        <w:t xml:space="preserve"> to the value indicated by </w:t>
      </w:r>
      <w:r w:rsidRPr="00296955">
        <w:rPr>
          <w:i/>
        </w:rPr>
        <w:t>ssbFrequency</w:t>
      </w:r>
      <w:r w:rsidRPr="00296955">
        <w:t xml:space="preserve"> as included in the </w:t>
      </w:r>
      <w:r w:rsidRPr="00296955">
        <w:rPr>
          <w:i/>
        </w:rPr>
        <w:t>MeasObjectNR</w:t>
      </w:r>
      <w:r w:rsidRPr="00296955">
        <w:t>;</w:t>
      </w:r>
    </w:p>
    <w:p w14:paraId="54E1C98C" w14:textId="77777777" w:rsidR="00296955" w:rsidRPr="00296955" w:rsidRDefault="00296955" w:rsidP="00296955">
      <w:pPr>
        <w:ind w:left="851" w:hanging="284"/>
      </w:pPr>
      <w:r w:rsidRPr="00296955">
        <w:t>2&gt;</w:t>
      </w:r>
      <w:r w:rsidRPr="00296955">
        <w:tab/>
        <w:t xml:space="preserve">if there is a </w:t>
      </w:r>
      <w:r w:rsidRPr="00296955">
        <w:rPr>
          <w:i/>
        </w:rPr>
        <w:t>measId</w:t>
      </w:r>
      <w:r w:rsidRPr="00296955">
        <w:t xml:space="preserve"> configured with the </w:t>
      </w:r>
      <w:r w:rsidRPr="00296955">
        <w:rPr>
          <w:i/>
        </w:rPr>
        <w:t>MeasObjectNR</w:t>
      </w:r>
      <w:r w:rsidRPr="00296955">
        <w:t xml:space="preserve"> and a </w:t>
      </w:r>
      <w:r w:rsidRPr="00296955">
        <w:rPr>
          <w:i/>
        </w:rPr>
        <w:t>reportConfig</w:t>
      </w:r>
      <w:r w:rsidRPr="00296955">
        <w:t xml:space="preserve"> which has </w:t>
      </w:r>
      <w:r w:rsidRPr="00296955">
        <w:rPr>
          <w:i/>
        </w:rPr>
        <w:t>rsType</w:t>
      </w:r>
      <w:r w:rsidRPr="00296955">
        <w:t xml:space="preserve"> set to </w:t>
      </w:r>
      <w:r w:rsidRPr="00296955">
        <w:rPr>
          <w:i/>
        </w:rPr>
        <w:t>csi-rs</w:t>
      </w:r>
      <w:r w:rsidRPr="00296955">
        <w:t>:</w:t>
      </w:r>
    </w:p>
    <w:p w14:paraId="74FDEB4E" w14:textId="77777777" w:rsidR="00296955" w:rsidRPr="00296955" w:rsidRDefault="00296955" w:rsidP="00296955">
      <w:pPr>
        <w:ind w:left="1135" w:hanging="284"/>
      </w:pPr>
      <w:r w:rsidRPr="00296955">
        <w:t>3&gt;</w:t>
      </w:r>
      <w:r w:rsidRPr="00296955">
        <w:tab/>
        <w:t xml:space="preserve">set </w:t>
      </w:r>
      <w:r w:rsidRPr="00296955">
        <w:rPr>
          <w:i/>
        </w:rPr>
        <w:t>refFreqCSI-RS</w:t>
      </w:r>
      <w:r w:rsidRPr="00296955">
        <w:t xml:space="preserve"> in </w:t>
      </w:r>
      <w:r w:rsidRPr="00296955">
        <w:rPr>
          <w:i/>
          <w:iCs/>
        </w:rPr>
        <w:t>measResultFreqList</w:t>
      </w:r>
      <w:r w:rsidRPr="00296955">
        <w:t xml:space="preserve"> to the value indicated by </w:t>
      </w:r>
      <w:r w:rsidRPr="00296955">
        <w:rPr>
          <w:i/>
        </w:rPr>
        <w:t>refFreqCSI-RS</w:t>
      </w:r>
      <w:r w:rsidRPr="00296955">
        <w:t xml:space="preserve"> as included in the associated measurement object;</w:t>
      </w:r>
    </w:p>
    <w:p w14:paraId="4C38FB4F" w14:textId="77777777" w:rsidR="00296955" w:rsidRPr="00296955" w:rsidRDefault="00296955" w:rsidP="00296955">
      <w:pPr>
        <w:ind w:left="851" w:hanging="284"/>
      </w:pPr>
      <w:r w:rsidRPr="00296955">
        <w:t>2&gt;</w:t>
      </w:r>
      <w:r w:rsidRPr="00296955">
        <w:tab/>
        <w:t xml:space="preserve">if a serving cell is associated with the </w:t>
      </w:r>
      <w:r w:rsidRPr="00296955">
        <w:rPr>
          <w:i/>
        </w:rPr>
        <w:t>MeasObjectNR</w:t>
      </w:r>
      <w:r w:rsidRPr="00296955">
        <w:t>:</w:t>
      </w:r>
    </w:p>
    <w:p w14:paraId="410DD5CC" w14:textId="77777777" w:rsidR="00296955" w:rsidRPr="00296955" w:rsidRDefault="00296955" w:rsidP="00296955">
      <w:pPr>
        <w:ind w:left="1135" w:hanging="284"/>
      </w:pPr>
      <w:r w:rsidRPr="00296955">
        <w:t>3&gt;</w:t>
      </w:r>
      <w:r w:rsidRPr="00296955">
        <w:tab/>
        <w:t xml:space="preserve">set </w:t>
      </w:r>
      <w:r w:rsidRPr="00296955">
        <w:rPr>
          <w:i/>
        </w:rPr>
        <w:t>measResultS</w:t>
      </w:r>
      <w:r w:rsidRPr="00296955">
        <w:rPr>
          <w:i/>
          <w:lang w:eastAsia="zh-CN"/>
        </w:rPr>
        <w:t>erving</w:t>
      </w:r>
      <w:r w:rsidRPr="00296955">
        <w:rPr>
          <w:i/>
        </w:rPr>
        <w:t>Cell</w:t>
      </w:r>
      <w:r w:rsidRPr="00296955">
        <w:t xml:space="preserve"> in </w:t>
      </w:r>
      <w:r w:rsidRPr="00296955">
        <w:rPr>
          <w:i/>
          <w:iCs/>
        </w:rPr>
        <w:t>measResultFreqList</w:t>
      </w:r>
      <w:r w:rsidRPr="00296955">
        <w:t xml:space="preserve"> to include the available quantities of the concerned cell and in accordance with the performance requirements in TS 38.133 [14];</w:t>
      </w:r>
    </w:p>
    <w:p w14:paraId="4ACFD39E" w14:textId="77777777" w:rsidR="00296955" w:rsidRPr="00296955" w:rsidRDefault="00296955" w:rsidP="00296955">
      <w:pPr>
        <w:ind w:left="851" w:hanging="284"/>
      </w:pPr>
      <w:r w:rsidRPr="00296955">
        <w:t>2&gt;</w:t>
      </w:r>
      <w:r w:rsidRPr="00296955">
        <w:tab/>
        <w:t xml:space="preserve">set the </w:t>
      </w:r>
      <w:r w:rsidRPr="00296955">
        <w:rPr>
          <w:i/>
        </w:rPr>
        <w:t>measResultNeighCellList</w:t>
      </w:r>
      <w:r w:rsidRPr="00296955">
        <w:t xml:space="preserve"> in </w:t>
      </w:r>
      <w:r w:rsidRPr="00296955">
        <w:rPr>
          <w:i/>
          <w:iCs/>
        </w:rPr>
        <w:t>measResultFreqList</w:t>
      </w:r>
      <w:r w:rsidRPr="00296955">
        <w:t xml:space="preserve"> to include the best measured cells, ordered such that the best cell is listed first, and based on measurements collected up to the moment the UE detected the failure, and set its fields as follows;</w:t>
      </w:r>
    </w:p>
    <w:p w14:paraId="21F62C71" w14:textId="77777777" w:rsidR="00296955" w:rsidRPr="00296955" w:rsidRDefault="00296955" w:rsidP="00296955">
      <w:pPr>
        <w:ind w:left="1135" w:hanging="284"/>
        <w:rPr>
          <w:lang w:eastAsia="zh-CN"/>
        </w:rPr>
      </w:pPr>
      <w:r w:rsidRPr="00296955">
        <w:t>3&gt;</w:t>
      </w:r>
      <w:r w:rsidRPr="00296955">
        <w:tab/>
        <w:t xml:space="preserve">ordering the cells with </w:t>
      </w:r>
      <w:r w:rsidRPr="00296955">
        <w:rPr>
          <w:lang w:eastAsia="zh-CN"/>
        </w:rPr>
        <w:t>sorting as follows:</w:t>
      </w:r>
    </w:p>
    <w:p w14:paraId="7C13AEEF" w14:textId="77777777" w:rsidR="00296955" w:rsidRPr="00296955" w:rsidRDefault="00296955" w:rsidP="00296955">
      <w:pPr>
        <w:ind w:left="1418" w:hanging="284"/>
        <w:rPr>
          <w:lang w:eastAsia="zh-CN"/>
        </w:rPr>
      </w:pPr>
      <w:r w:rsidRPr="00296955">
        <w:rPr>
          <w:lang w:eastAsia="zh-CN"/>
        </w:rPr>
        <w:t>4&gt;</w:t>
      </w:r>
      <w:r w:rsidRPr="00296955">
        <w:tab/>
        <w:t xml:space="preserve">based on </w:t>
      </w:r>
      <w:r w:rsidRPr="00296955">
        <w:rPr>
          <w:lang w:eastAsia="zh-CN"/>
        </w:rPr>
        <w:t xml:space="preserve">SS/PBCH block if SS/PBCH block </w:t>
      </w:r>
      <w:r w:rsidRPr="00296955">
        <w:t>measurement results are available</w:t>
      </w:r>
      <w:r w:rsidRPr="00296955">
        <w:rPr>
          <w:lang w:eastAsia="zh-CN"/>
        </w:rPr>
        <w:t xml:space="preserve"> and otherwise based on CSI-RS;</w:t>
      </w:r>
    </w:p>
    <w:p w14:paraId="1A2AF665" w14:textId="77777777" w:rsidR="00296955" w:rsidRPr="00296955" w:rsidRDefault="00296955" w:rsidP="00296955">
      <w:pPr>
        <w:ind w:left="1418" w:hanging="284"/>
      </w:pPr>
      <w:r w:rsidRPr="00296955">
        <w:rPr>
          <w:lang w:eastAsia="zh-CN"/>
        </w:rPr>
        <w:t>4&gt;</w:t>
      </w:r>
      <w:r w:rsidRPr="00296955">
        <w:tab/>
        <w:t xml:space="preserve">using RSRP if RSRP measurement results are available, otherwise using RSRQ if RSRQ measurement results are available, otherwise using </w:t>
      </w:r>
      <w:r w:rsidRPr="00296955">
        <w:rPr>
          <w:rFonts w:eastAsia="等线"/>
          <w:lang w:eastAsia="zh-CN"/>
        </w:rPr>
        <w:t>SINR</w:t>
      </w:r>
      <w:r w:rsidRPr="00296955">
        <w:rPr>
          <w:lang w:eastAsia="zh-CN"/>
        </w:rPr>
        <w:t>;</w:t>
      </w:r>
    </w:p>
    <w:p w14:paraId="2BB649C2" w14:textId="0B1CAF03" w:rsidR="00055ABE" w:rsidRPr="00F43A82" w:rsidRDefault="00055ABE" w:rsidP="00055ABE">
      <w:pPr>
        <w:pStyle w:val="B3"/>
        <w:rPr>
          <w:ins w:id="561" w:author="Rapp_AfterRAN2#121bis" w:date="2023-05-08T09:55:00Z"/>
          <w:rFonts w:eastAsia="宋体"/>
          <w:iCs/>
          <w:lang w:eastAsia="zh-CN"/>
        </w:rPr>
      </w:pPr>
      <w:ins w:id="562" w:author="Rapp_AfterRAN2#121bis" w:date="2023-05-08T09:55:00Z">
        <w:r>
          <w:rPr>
            <w:rFonts w:eastAsia="宋体"/>
            <w:lang w:eastAsia="zh-CN"/>
          </w:rPr>
          <w:t>3</w:t>
        </w:r>
        <w:r w:rsidRPr="00F43A82">
          <w:rPr>
            <w:rFonts w:eastAsia="宋体"/>
            <w:lang w:eastAsia="zh-CN"/>
          </w:rPr>
          <w:t>&gt;</w:t>
        </w:r>
        <w:r w:rsidRPr="00F43A82">
          <w:rPr>
            <w:rFonts w:eastAsia="宋体"/>
            <w:lang w:eastAsia="zh-CN"/>
          </w:rPr>
          <w:tab/>
        </w:r>
        <w:r w:rsidRPr="00F43A82">
          <w:t xml:space="preserve">if the UE supports </w:t>
        </w:r>
        <w:r>
          <w:rPr>
            <w:rFonts w:eastAsia="等线"/>
            <w:lang w:eastAsia="zh-CN"/>
          </w:rPr>
          <w:t>SCG failure information</w:t>
        </w:r>
        <w:r w:rsidRPr="00F43A82">
          <w:rPr>
            <w:rFonts w:eastAsia="等线"/>
            <w:lang w:eastAsia="zh-CN"/>
          </w:rPr>
          <w:t xml:space="preserve"> </w:t>
        </w:r>
      </w:ins>
      <w:ins w:id="563" w:author="Rapp_AfterRAN2#123" w:date="2023-09-13T10:28:00Z">
        <w:r w:rsidR="006A462C">
          <w:rPr>
            <w:rFonts w:eastAsia="等线"/>
            <w:lang w:eastAsia="zh-CN"/>
          </w:rPr>
          <w:t xml:space="preserve">for mobility robustness optimization </w:t>
        </w:r>
      </w:ins>
      <w:ins w:id="564" w:author="Rapp_AfterRAN2#121bis" w:date="2023-05-08T09:55:00Z">
        <w:r w:rsidRPr="00F43A82">
          <w:rPr>
            <w:rFonts w:eastAsia="等线"/>
            <w:lang w:eastAsia="zh-CN"/>
          </w:rPr>
          <w:t xml:space="preserve">for </w:t>
        </w:r>
        <w:r>
          <w:t>conditional PSCell change or addition,</w:t>
        </w:r>
        <w:r w:rsidRPr="00F43A82">
          <w:t xml:space="preserve"> </w:t>
        </w:r>
        <w:r w:rsidRPr="00F43A82">
          <w:rPr>
            <w:rFonts w:eastAsia="宋体"/>
            <w:lang w:eastAsia="zh-CN"/>
          </w:rPr>
          <w:t xml:space="preserve">for each neighbour cell, if any, included in </w:t>
        </w:r>
        <w:r w:rsidRPr="00F43A82">
          <w:rPr>
            <w:rFonts w:eastAsia="宋体"/>
            <w:i/>
            <w:lang w:eastAsia="zh-CN"/>
          </w:rPr>
          <w:t>measResultListNR</w:t>
        </w:r>
        <w:r w:rsidRPr="00F43A82">
          <w:rPr>
            <w:rFonts w:eastAsia="宋体"/>
            <w:lang w:eastAsia="zh-CN"/>
          </w:rPr>
          <w:t xml:space="preserve"> in </w:t>
        </w:r>
        <w:r w:rsidRPr="00F43A82">
          <w:rPr>
            <w:rFonts w:eastAsia="宋体"/>
            <w:i/>
            <w:lang w:eastAsia="zh-CN"/>
          </w:rPr>
          <w:t>measResult</w:t>
        </w:r>
        <w:r>
          <w:rPr>
            <w:rFonts w:eastAsia="宋体"/>
            <w:i/>
            <w:lang w:eastAsia="zh-CN"/>
          </w:rPr>
          <w:t>FreqList</w:t>
        </w:r>
        <w:r w:rsidRPr="00F43A82">
          <w:rPr>
            <w:rFonts w:eastAsia="宋体"/>
            <w:iCs/>
            <w:lang w:eastAsia="zh-CN"/>
          </w:rPr>
          <w:t>:</w:t>
        </w:r>
      </w:ins>
    </w:p>
    <w:p w14:paraId="0B3863C2" w14:textId="4A0E039B" w:rsidR="00055ABE" w:rsidRPr="00F43A82" w:rsidRDefault="00055ABE" w:rsidP="00055ABE">
      <w:pPr>
        <w:pStyle w:val="B4"/>
        <w:rPr>
          <w:ins w:id="565" w:author="Rapp_AfterRAN2#121bis" w:date="2023-05-08T09:55:00Z"/>
          <w:iCs/>
        </w:rPr>
      </w:pPr>
      <w:ins w:id="566" w:author="Rapp_AfterRAN2#121bis" w:date="2023-05-08T09:55:00Z">
        <w:r>
          <w:rPr>
            <w:rFonts w:eastAsia="宋体"/>
            <w:lang w:eastAsia="zh-CN"/>
          </w:rPr>
          <w:lastRenderedPageBreak/>
          <w:t>4</w:t>
        </w:r>
        <w:r w:rsidRPr="00F43A82">
          <w:rPr>
            <w:rFonts w:eastAsia="宋体"/>
            <w:lang w:eastAsia="zh-CN"/>
          </w:rPr>
          <w:t>&gt;</w:t>
        </w:r>
        <w:r w:rsidRPr="00F43A82">
          <w:rPr>
            <w:rFonts w:eastAsia="宋体"/>
            <w:lang w:eastAsia="zh-CN"/>
          </w:rPr>
          <w:tab/>
        </w:r>
        <w:r w:rsidRPr="00F43A82">
          <w:t xml:space="preserve">if the neighbour cell is one of the candidate cells for </w:t>
        </w:r>
        <w:r w:rsidRPr="00F43A82">
          <w:rPr>
            <w:lang w:eastAsia="zh-CN"/>
          </w:rPr>
          <w:t>which the</w:t>
        </w:r>
        <w:r w:rsidRPr="00F43A82">
          <w:rPr>
            <w:i/>
            <w:iCs/>
            <w:lang w:eastAsia="zh-CN"/>
          </w:rPr>
          <w:t xml:space="preserve"> reconfigurationWithSync</w:t>
        </w:r>
        <w:r w:rsidRPr="00F43A82">
          <w:rPr>
            <w:lang w:eastAsia="zh-CN"/>
          </w:rPr>
          <w:t xml:space="preserve"> is included in the </w:t>
        </w:r>
        <w:r>
          <w:rPr>
            <w:i/>
            <w:lang w:eastAsia="zh-CN"/>
          </w:rPr>
          <w:t>secondary</w:t>
        </w:r>
        <w:r w:rsidRPr="00F43A82">
          <w:rPr>
            <w:i/>
            <w:lang w:eastAsia="zh-CN"/>
          </w:rPr>
          <w:t>CellGroup</w:t>
        </w:r>
        <w:r w:rsidRPr="00F43A82">
          <w:t xml:space="preserve"> in the</w:t>
        </w:r>
      </w:ins>
      <w:ins w:id="567" w:author="Rapp_AfterRAN2#123" w:date="2023-09-26T21:35:00Z">
        <w:r w:rsidR="00900F54">
          <w:t xml:space="preserve"> </w:t>
        </w:r>
      </w:ins>
      <w:ins w:id="568" w:author="Rapp_AfterRAN2#123" w:date="2023-09-26T21:36:00Z">
        <w:r w:rsidR="00900F54" w:rsidRPr="00900F54">
          <w:t xml:space="preserve">MCG </w:t>
        </w:r>
        <w:commentRangeStart w:id="569"/>
        <w:r w:rsidR="00900F54" w:rsidRPr="00900F54">
          <w:t>VarConditionalReconfig</w:t>
        </w:r>
      </w:ins>
      <w:commentRangeEnd w:id="569"/>
      <w:r w:rsidR="00F12A2F">
        <w:rPr>
          <w:rStyle w:val="af8"/>
        </w:rPr>
        <w:commentReference w:id="569"/>
      </w:r>
      <w:ins w:id="570" w:author="Rapp_AfterRAN2#123" w:date="2023-09-26T21:36:00Z">
        <w:r w:rsidR="00900F54" w:rsidRPr="00900F54">
          <w:t xml:space="preserve"> (for CPA or MN-initiated inter-SN CPC in NR-DC) or</w:t>
        </w:r>
      </w:ins>
      <w:ins w:id="571" w:author="Rapp_AfterRAN2#121bis" w:date="2023-05-08T09:55:00Z">
        <w:r w:rsidRPr="00F43A82">
          <w:t xml:space="preserve"> </w:t>
        </w:r>
        <w:r>
          <w:t>S</w:t>
        </w:r>
        <w:r w:rsidRPr="00F43A82">
          <w:t xml:space="preserve">CG </w:t>
        </w:r>
        <w:r w:rsidRPr="00F43A82">
          <w:rPr>
            <w:i/>
          </w:rPr>
          <w:t>VarConditionalReconfig</w:t>
        </w:r>
        <w:r w:rsidRPr="00F43A82">
          <w:rPr>
            <w:iCs/>
          </w:rPr>
          <w:t xml:space="preserve"> </w:t>
        </w:r>
      </w:ins>
      <w:ins w:id="572" w:author="Rapp_AfterRAN2#123" w:date="2023-09-26T21:36:00Z">
        <w:r w:rsidR="00900F54" w:rsidRPr="00A07ABC">
          <w:rPr>
            <w:color w:val="FF0000"/>
          </w:rPr>
          <w:t>(for intra-SN CPC)</w:t>
        </w:r>
        <w:r w:rsidR="00900F54">
          <w:rPr>
            <w:rFonts w:eastAsia="等线" w:hint="eastAsia"/>
            <w:iCs/>
            <w:lang w:eastAsia="zh-CN"/>
          </w:rPr>
          <w:t xml:space="preserve"> </w:t>
        </w:r>
      </w:ins>
      <w:ins w:id="573" w:author="Rapp_AfterRAN2#121bis" w:date="2023-05-08T09:55:00Z">
        <w:r w:rsidRPr="00F43A82">
          <w:rPr>
            <w:iCs/>
          </w:rPr>
          <w:t xml:space="preserve">at the moment of the detected </w:t>
        </w:r>
        <w:r>
          <w:rPr>
            <w:iCs/>
          </w:rPr>
          <w:t xml:space="preserve">SCG </w:t>
        </w:r>
        <w:r w:rsidRPr="00F43A82">
          <w:rPr>
            <w:iCs/>
          </w:rPr>
          <w:t>failure</w:t>
        </w:r>
      </w:ins>
      <w:ins w:id="574" w:author="Rapp_AfterRAN2#122" w:date="2023-08-07T15:21:00Z">
        <w:r w:rsidR="00767AD0">
          <w:rPr>
            <w:iCs/>
          </w:rPr>
          <w:t xml:space="preserve"> (radio link failure at PSCell or </w:t>
        </w:r>
      </w:ins>
      <w:ins w:id="575" w:author="Rapp_AfterRAN2#122" w:date="2023-08-07T15:35:00Z">
        <w:r w:rsidR="0024531D">
          <w:rPr>
            <w:iCs/>
          </w:rPr>
          <w:t>PSCell</w:t>
        </w:r>
      </w:ins>
      <w:ins w:id="576" w:author="Rapp_AfterRAN2#122" w:date="2023-08-07T15:21:00Z">
        <w:r w:rsidR="00767AD0">
          <w:rPr>
            <w:iCs/>
          </w:rPr>
          <w:t xml:space="preserve"> change or addition failure)</w:t>
        </w:r>
      </w:ins>
      <w:ins w:id="577" w:author="Rapp_AfterRAN2#121bis" w:date="2023-05-08T09:55:00Z">
        <w:r w:rsidRPr="00F43A82">
          <w:rPr>
            <w:iCs/>
          </w:rPr>
          <w:t>:</w:t>
        </w:r>
      </w:ins>
    </w:p>
    <w:p w14:paraId="0D57B982" w14:textId="5C152B37" w:rsidR="00055ABE" w:rsidRPr="00F43A82" w:rsidRDefault="00055ABE" w:rsidP="00055ABE">
      <w:pPr>
        <w:pStyle w:val="Editorsnote0"/>
        <w:rPr>
          <w:ins w:id="578" w:author="Rapp_AfterRAN2#121bis" w:date="2023-05-08T09:55:00Z"/>
        </w:rPr>
      </w:pPr>
      <w:ins w:id="579" w:author="Rapp_AfterRAN2#121bis" w:date="2023-05-08T09:55:00Z">
        <w:r>
          <w:rPr>
            <w:rFonts w:eastAsia="宋体"/>
          </w:rPr>
          <w:t>5</w:t>
        </w:r>
        <w:r w:rsidRPr="00F43A82">
          <w:rPr>
            <w:rFonts w:eastAsia="宋体"/>
          </w:rPr>
          <w:t>&gt;</w:t>
        </w:r>
        <w:r w:rsidRPr="00F43A82">
          <w:rPr>
            <w:rFonts w:eastAsia="宋体"/>
          </w:rPr>
          <w:tab/>
          <w:t xml:space="preserve">if the first entry of </w:t>
        </w:r>
        <w:r w:rsidRPr="00F43A82">
          <w:rPr>
            <w:i/>
            <w:iCs/>
          </w:rPr>
          <w:t>choConfig</w:t>
        </w:r>
        <w:r w:rsidRPr="00F43A82">
          <w:rPr>
            <w:rFonts w:eastAsia="宋体"/>
          </w:rPr>
          <w:t xml:space="preserve"> corresponds to a fulfilled execution condition</w:t>
        </w:r>
        <w:r w:rsidRPr="00F43A82">
          <w:t xml:space="preserve"> at the moment of</w:t>
        </w:r>
      </w:ins>
      <w:ins w:id="580" w:author="Rapp_AfterRAN2#122" w:date="2023-08-07T15:20:00Z">
        <w:r w:rsidR="009F2EEF">
          <w:t xml:space="preserve"> SCG failure</w:t>
        </w:r>
      </w:ins>
      <w:ins w:id="581" w:author="Rapp_AfterRAN2#121bis" w:date="2023-05-08T09:55:00Z">
        <w:del w:id="582" w:author="Rapp_AfterRAN2#122" w:date="2023-08-07T15:21:00Z">
          <w:r w:rsidRPr="00F43A82" w:rsidDel="007B633C">
            <w:delText xml:space="preserve"> </w:delText>
          </w:r>
          <w:r w:rsidDel="007B633C">
            <w:rPr>
              <w:lang w:eastAsia="en-GB"/>
            </w:rPr>
            <w:delText>SCG change or addition failure</w:delText>
          </w:r>
        </w:del>
        <w:r w:rsidRPr="00F43A82">
          <w:t>; or</w:t>
        </w:r>
      </w:ins>
    </w:p>
    <w:p w14:paraId="79747442" w14:textId="1D8479E1" w:rsidR="00055ABE" w:rsidRPr="00F43A82" w:rsidRDefault="00055ABE" w:rsidP="00055ABE">
      <w:pPr>
        <w:pStyle w:val="Editorsnote0"/>
        <w:rPr>
          <w:ins w:id="583" w:author="Rapp_AfterRAN2#121bis" w:date="2023-05-08T09:55:00Z"/>
        </w:rPr>
      </w:pPr>
      <w:ins w:id="584" w:author="Rapp_AfterRAN2#121bis" w:date="2023-05-08T09:55:00Z">
        <w:r>
          <w:rPr>
            <w:rFonts w:eastAsia="宋体"/>
          </w:rPr>
          <w:t>5</w:t>
        </w:r>
        <w:r w:rsidRPr="00F43A82">
          <w:rPr>
            <w:rFonts w:eastAsia="宋体"/>
          </w:rPr>
          <w:t>&gt;</w:t>
        </w:r>
        <w:r w:rsidRPr="00F43A82">
          <w:rPr>
            <w:rFonts w:eastAsia="宋体"/>
          </w:rPr>
          <w:tab/>
          <w:t xml:space="preserve">if the second entry of </w:t>
        </w:r>
        <w:r w:rsidRPr="00F43A82">
          <w:rPr>
            <w:i/>
            <w:iCs/>
          </w:rPr>
          <w:t>choConfig</w:t>
        </w:r>
        <w:r w:rsidRPr="00F43A82">
          <w:rPr>
            <w:rFonts w:eastAsia="宋体"/>
          </w:rPr>
          <w:t>, if available, corresponds to a fulfilled execution condition</w:t>
        </w:r>
        <w:r w:rsidRPr="00F43A82">
          <w:t xml:space="preserve"> at the moment of</w:t>
        </w:r>
      </w:ins>
      <w:ins w:id="585" w:author="Rapp_AfterRAN2#122" w:date="2023-08-07T15:20:00Z">
        <w:r w:rsidR="009F2EEF">
          <w:t xml:space="preserve"> SCG failure</w:t>
        </w:r>
      </w:ins>
      <w:ins w:id="586" w:author="Rapp_AfterRAN2#121bis" w:date="2023-05-08T09:55:00Z">
        <w:del w:id="587" w:author="Rapp_AfterRAN2#122" w:date="2023-08-07T15:21:00Z">
          <w:r w:rsidRPr="00F43A82" w:rsidDel="00BC0FB2">
            <w:delText xml:space="preserve"> </w:delText>
          </w:r>
          <w:r w:rsidDel="00BC0FB2">
            <w:rPr>
              <w:lang w:eastAsia="en-GB"/>
            </w:rPr>
            <w:delText>SCG change or addition failure</w:delText>
          </w:r>
        </w:del>
        <w:r w:rsidRPr="00F43A82">
          <w:t>:</w:t>
        </w:r>
      </w:ins>
    </w:p>
    <w:p w14:paraId="039D057C" w14:textId="77777777" w:rsidR="00055ABE" w:rsidRPr="00F43A82" w:rsidRDefault="00055ABE" w:rsidP="00055ABE">
      <w:pPr>
        <w:pStyle w:val="B6"/>
        <w:rPr>
          <w:ins w:id="588" w:author="Rapp_AfterRAN2#121bis" w:date="2023-05-08T09:55:00Z"/>
          <w:rFonts w:eastAsia="宋体"/>
        </w:rPr>
      </w:pPr>
      <w:ins w:id="589" w:author="Rapp_AfterRAN2#121bis" w:date="2023-05-08T09:55:00Z">
        <w:r>
          <w:rPr>
            <w:rFonts w:eastAsia="宋体"/>
          </w:rPr>
          <w:t>6</w:t>
        </w:r>
        <w:r w:rsidRPr="00F43A82">
          <w:rPr>
            <w:rFonts w:eastAsia="宋体"/>
          </w:rPr>
          <w:t>&gt;</w:t>
        </w:r>
        <w:r w:rsidRPr="00F43A82">
          <w:rPr>
            <w:rFonts w:eastAsia="宋体"/>
          </w:rPr>
          <w:tab/>
          <w:t xml:space="preserve">set </w:t>
        </w:r>
        <w:r w:rsidRPr="00F43A82">
          <w:rPr>
            <w:rFonts w:eastAsia="宋体"/>
            <w:i/>
            <w:iCs/>
          </w:rPr>
          <w:t>firstTriggeredEvent</w:t>
        </w:r>
        <w:r w:rsidRPr="00F43A82">
          <w:rPr>
            <w:rFonts w:eastAsia="宋体"/>
          </w:rPr>
          <w:t xml:space="preserve"> to the execution condition </w:t>
        </w:r>
        <w:r w:rsidRPr="00F43A82">
          <w:rPr>
            <w:rFonts w:eastAsia="宋体"/>
            <w:i/>
            <w:iCs/>
          </w:rPr>
          <w:t>condFirstEvent</w:t>
        </w:r>
        <w:r w:rsidRPr="00F43A82">
          <w:rPr>
            <w:rFonts w:eastAsia="宋体"/>
          </w:rPr>
          <w:t xml:space="preserve"> corresponding to the first entry of </w:t>
        </w:r>
        <w:r w:rsidRPr="00F43A82">
          <w:rPr>
            <w:i/>
            <w:iCs/>
          </w:rPr>
          <w:t>choConfig</w:t>
        </w:r>
        <w:r w:rsidRPr="00F43A82">
          <w:rPr>
            <w:rFonts w:eastAsia="宋体"/>
          </w:rPr>
          <w:t xml:space="preserve"> or to the execution condition </w:t>
        </w:r>
        <w:r w:rsidRPr="00F43A82">
          <w:rPr>
            <w:rFonts w:eastAsia="宋体"/>
            <w:i/>
            <w:iCs/>
          </w:rPr>
          <w:t>condSecondEvent</w:t>
        </w:r>
        <w:r w:rsidRPr="00F43A82">
          <w:rPr>
            <w:rFonts w:eastAsia="宋体"/>
          </w:rPr>
          <w:t xml:space="preserve"> corresponding to the second entry of </w:t>
        </w:r>
        <w:r w:rsidRPr="00F43A82">
          <w:rPr>
            <w:i/>
            <w:iCs/>
          </w:rPr>
          <w:t>choConfig</w:t>
        </w:r>
        <w:r w:rsidRPr="00F43A82">
          <w:t xml:space="preserve">, whichever </w:t>
        </w:r>
        <w:r w:rsidRPr="00F43A82">
          <w:rPr>
            <w:rFonts w:eastAsia="宋体"/>
          </w:rPr>
          <w:t>execution condition</w:t>
        </w:r>
        <w:r w:rsidRPr="00F43A82">
          <w:t xml:space="preserve"> was fulfilled first in time;</w:t>
        </w:r>
      </w:ins>
    </w:p>
    <w:p w14:paraId="39E8231D" w14:textId="1789826E" w:rsidR="00055ABE" w:rsidRPr="00F43A82" w:rsidRDefault="00055ABE" w:rsidP="00055ABE">
      <w:pPr>
        <w:pStyle w:val="B6"/>
        <w:rPr>
          <w:ins w:id="590" w:author="Rapp_AfterRAN2#121bis" w:date="2023-05-08T09:55:00Z"/>
          <w:rFonts w:eastAsia="宋体"/>
          <w:lang w:eastAsia="zh-CN"/>
        </w:rPr>
      </w:pPr>
      <w:ins w:id="591" w:author="Rapp_AfterRAN2#121bis" w:date="2023-05-08T09:55:00Z">
        <w:r>
          <w:rPr>
            <w:rFonts w:eastAsia="宋体"/>
          </w:rPr>
          <w:t>6</w:t>
        </w:r>
        <w:r w:rsidRPr="00F43A82">
          <w:rPr>
            <w:rFonts w:eastAsia="宋体"/>
          </w:rPr>
          <w:t>&gt;</w:t>
        </w:r>
        <w:r w:rsidRPr="00F43A82">
          <w:rPr>
            <w:rFonts w:eastAsia="宋体"/>
          </w:rPr>
          <w:tab/>
          <w:t xml:space="preserve">set </w:t>
        </w:r>
        <w:r w:rsidRPr="00F43A82">
          <w:rPr>
            <w:i/>
            <w:iCs/>
          </w:rPr>
          <w:t xml:space="preserve">timeBetweenEvents </w:t>
        </w:r>
        <w:r w:rsidRPr="00F43A82">
          <w:t xml:space="preserve">to the elapsed time between the point in time of </w:t>
        </w:r>
      </w:ins>
      <w:ins w:id="592" w:author="Rapp_AfterRAN2#121bis" w:date="2023-05-08T13:54:00Z">
        <w:r w:rsidR="00ED2A36" w:rsidRPr="00F43A82">
          <w:t>fulfilling</w:t>
        </w:r>
      </w:ins>
      <w:ins w:id="593" w:author="Rapp_AfterRAN2#121bis" w:date="2023-05-08T09:55:00Z">
        <w:r w:rsidRPr="00F43A82">
          <w:t xml:space="preserve"> the</w:t>
        </w:r>
        <w:r w:rsidRPr="00F43A82">
          <w:rPr>
            <w:rFonts w:eastAsia="宋体"/>
          </w:rPr>
          <w:t xml:space="preserve"> condition in </w:t>
        </w:r>
        <w:r w:rsidRPr="00F43A82">
          <w:rPr>
            <w:i/>
            <w:iCs/>
          </w:rPr>
          <w:t>choConfig</w:t>
        </w:r>
        <w:r w:rsidRPr="00F43A82">
          <w:t xml:space="preserve"> that was fulfilled first in time, and the point in time of </w:t>
        </w:r>
      </w:ins>
      <w:ins w:id="594" w:author="Rapp_AfterRAN2#121bis" w:date="2023-05-08T13:54:00Z">
        <w:r w:rsidR="00ED2A36" w:rsidRPr="00F43A82">
          <w:t>fulfilling</w:t>
        </w:r>
      </w:ins>
      <w:ins w:id="595" w:author="Rapp_AfterRAN2#121bis" w:date="2023-05-08T09:55:00Z">
        <w:r w:rsidRPr="00F43A82">
          <w:t xml:space="preserve"> the</w:t>
        </w:r>
        <w:r w:rsidRPr="00F43A82">
          <w:rPr>
            <w:rFonts w:eastAsia="宋体"/>
          </w:rPr>
          <w:t xml:space="preserve"> condition in </w:t>
        </w:r>
        <w:r w:rsidRPr="00F43A82">
          <w:rPr>
            <w:i/>
            <w:iCs/>
          </w:rPr>
          <w:t>choConfig</w:t>
        </w:r>
        <w:r w:rsidRPr="00F43A82">
          <w:t xml:space="preserve"> that was fulfilled second in time, if both the first execution condition corresponding to the first entry and the second execution condition corresponding to the second entry in the </w:t>
        </w:r>
        <w:r w:rsidRPr="00F43A82">
          <w:rPr>
            <w:i/>
            <w:iCs/>
          </w:rPr>
          <w:t xml:space="preserve">choConfig </w:t>
        </w:r>
        <w:r w:rsidRPr="00F43A82">
          <w:t xml:space="preserve">were </w:t>
        </w:r>
      </w:ins>
      <w:ins w:id="596" w:author="Rapp_AfterRAN2#121bis" w:date="2023-05-08T13:54:00Z">
        <w:r w:rsidR="00ED2A36" w:rsidRPr="00F43A82">
          <w:t>fulfilled</w:t>
        </w:r>
      </w:ins>
      <w:ins w:id="597" w:author="Rapp_AfterRAN2#121bis" w:date="2023-05-08T09:55:00Z">
        <w:r w:rsidRPr="00F43A82">
          <w:t>;</w:t>
        </w:r>
      </w:ins>
    </w:p>
    <w:p w14:paraId="44D5A890" w14:textId="77777777" w:rsidR="00EA522A" w:rsidRPr="00EA522A" w:rsidRDefault="00EA522A" w:rsidP="00EA522A">
      <w:pPr>
        <w:ind w:left="1135" w:hanging="284"/>
      </w:pPr>
      <w:r w:rsidRPr="00EA522A">
        <w:t>3&gt;</w:t>
      </w:r>
      <w:r w:rsidRPr="00EA522A">
        <w:tab/>
        <w:t>for each neighbour cell included:</w:t>
      </w:r>
    </w:p>
    <w:p w14:paraId="53B0868F" w14:textId="77777777" w:rsidR="00EA522A" w:rsidRPr="00EA522A" w:rsidRDefault="00EA522A" w:rsidP="00EA522A">
      <w:pPr>
        <w:ind w:left="1418" w:hanging="284"/>
      </w:pPr>
      <w:r w:rsidRPr="00EA522A">
        <w:t>4&gt;</w:t>
      </w:r>
      <w:r w:rsidRPr="00EA522A">
        <w:tab/>
        <w:t>include the optional fields that are available.</w:t>
      </w:r>
    </w:p>
    <w:p w14:paraId="36270B85" w14:textId="77777777" w:rsidR="00EA522A" w:rsidRPr="00EA522A" w:rsidRDefault="00EA522A" w:rsidP="00EA522A">
      <w:pPr>
        <w:keepLines/>
        <w:ind w:left="1135" w:hanging="851"/>
      </w:pPr>
      <w:r w:rsidRPr="00EA522A">
        <w:t>NOTE 1:</w:t>
      </w:r>
      <w:r w:rsidRPr="00EA522A">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2F1B28E" w14:textId="77777777" w:rsidR="00EA522A" w:rsidRPr="00EA522A" w:rsidRDefault="00EA522A" w:rsidP="00EA522A">
      <w:pPr>
        <w:keepLines/>
        <w:ind w:left="1135" w:hanging="851"/>
      </w:pPr>
      <w:r w:rsidRPr="00EA522A">
        <w:t>NOTE 2:</w:t>
      </w:r>
      <w:r w:rsidRPr="00EA522A">
        <w:tab/>
        <w:t xml:space="preserve">Field </w:t>
      </w:r>
      <w:r w:rsidRPr="00EA522A">
        <w:rPr>
          <w:i/>
        </w:rPr>
        <w:t>measResultSCG-Failure</w:t>
      </w:r>
      <w:r w:rsidRPr="00EA522A">
        <w:t xml:space="preserve"> is used to report available results for NR frequencies the UE is configured to measure by SCG RRC signalling.</w:t>
      </w:r>
    </w:p>
    <w:p w14:paraId="5D5B9EC4" w14:textId="77777777" w:rsidR="00EA522A" w:rsidRPr="00EA522A" w:rsidRDefault="00EA522A" w:rsidP="00EA522A">
      <w:pPr>
        <w:ind w:left="568" w:hanging="284"/>
      </w:pPr>
      <w:r w:rsidRPr="00EA522A">
        <w:t>1&gt;</w:t>
      </w:r>
      <w:r w:rsidRPr="00EA522A">
        <w:tab/>
        <w:t xml:space="preserve">if available, set the </w:t>
      </w:r>
      <w:r w:rsidRPr="00EA522A">
        <w:rPr>
          <w:i/>
        </w:rPr>
        <w:t xml:space="preserve">locationInfo </w:t>
      </w:r>
      <w:r w:rsidRPr="00EA522A">
        <w:t>as in 5.3.3.7.</w:t>
      </w:r>
    </w:p>
    <w:p w14:paraId="1EE6B35A" w14:textId="77777777" w:rsidR="00EA522A" w:rsidRPr="00EA522A" w:rsidRDefault="00EA522A" w:rsidP="00EA522A">
      <w:pPr>
        <w:ind w:left="568" w:hanging="284"/>
      </w:pPr>
      <w:r w:rsidRPr="00EA522A">
        <w:t>1&gt;</w:t>
      </w:r>
      <w:r w:rsidRPr="00EA522A">
        <w:tab/>
        <w:t>if the UE supports SCG failure for mobility robustness optimization:</w:t>
      </w:r>
    </w:p>
    <w:p w14:paraId="137B37A0" w14:textId="77777777" w:rsidR="00EA522A" w:rsidRPr="00EA522A" w:rsidRDefault="00EA522A" w:rsidP="00EA522A">
      <w:pPr>
        <w:ind w:left="851" w:hanging="284"/>
      </w:pPr>
      <w:r w:rsidRPr="00EA522A">
        <w:t>2&gt;</w:t>
      </w:r>
      <w:r w:rsidRPr="00EA522A">
        <w:tab/>
        <w:t xml:space="preserve">if the </w:t>
      </w:r>
      <w:r w:rsidRPr="00EA522A">
        <w:rPr>
          <w:i/>
        </w:rPr>
        <w:t>failureType</w:t>
      </w:r>
      <w:r w:rsidRPr="00EA522A">
        <w:t xml:space="preserve"> is set to </w:t>
      </w:r>
      <w:r w:rsidRPr="00EA522A">
        <w:rPr>
          <w:i/>
          <w:iCs/>
        </w:rPr>
        <w:t>synchReconfigFailureSCG</w:t>
      </w:r>
      <w:r w:rsidRPr="00EA522A">
        <w:t>; or</w:t>
      </w:r>
    </w:p>
    <w:p w14:paraId="7911A3E1" w14:textId="77777777" w:rsidR="00EA522A" w:rsidRPr="00EA522A" w:rsidRDefault="00EA522A" w:rsidP="00EA522A">
      <w:pPr>
        <w:ind w:left="851" w:hanging="284"/>
      </w:pPr>
      <w:r w:rsidRPr="00EA522A">
        <w:t>2&gt;</w:t>
      </w:r>
      <w:r w:rsidRPr="00EA522A">
        <w:tab/>
        <w:t xml:space="preserve">if the </w:t>
      </w:r>
      <w:r w:rsidRPr="00EA522A">
        <w:rPr>
          <w:i/>
          <w:iCs/>
        </w:rPr>
        <w:t>failureType</w:t>
      </w:r>
      <w:r w:rsidRPr="00EA522A">
        <w:t xml:space="preserve"> is set to </w:t>
      </w:r>
      <w:r w:rsidRPr="00EA522A">
        <w:rPr>
          <w:i/>
          <w:iCs/>
        </w:rPr>
        <w:t>randomAccessProblem</w:t>
      </w:r>
      <w:r w:rsidRPr="00EA522A">
        <w:t xml:space="preserve"> and the SCG failure was declared while T304 was running:</w:t>
      </w:r>
    </w:p>
    <w:p w14:paraId="34C8D5C4" w14:textId="77777777" w:rsidR="00EA522A" w:rsidRPr="00EA522A" w:rsidRDefault="00EA522A" w:rsidP="00EA522A">
      <w:pPr>
        <w:ind w:left="1135" w:hanging="284"/>
      </w:pPr>
      <w:r w:rsidRPr="00EA522A">
        <w:t>3&gt;</w:t>
      </w:r>
      <w:r w:rsidRPr="00EA522A">
        <w:tab/>
      </w:r>
      <w:r w:rsidRPr="00EA522A">
        <w:rPr>
          <w:lang w:eastAsia="ko-KR"/>
        </w:rPr>
        <w:t xml:space="preserve">set </w:t>
      </w:r>
      <w:r w:rsidRPr="00EA522A">
        <w:rPr>
          <w:rFonts w:eastAsia="等线"/>
          <w:i/>
        </w:rPr>
        <w:t>perRAInfoList</w:t>
      </w:r>
      <w:r w:rsidRPr="00EA522A">
        <w:rPr>
          <w:rFonts w:eastAsia="等线"/>
        </w:rPr>
        <w:t xml:space="preserve"> to indicate the performed random access procedure related information as specified in 5.7.10.5.</w:t>
      </w:r>
    </w:p>
    <w:p w14:paraId="17BD90C1" w14:textId="77777777" w:rsidR="00EA522A" w:rsidRPr="00EA522A" w:rsidRDefault="00EA522A" w:rsidP="00EA522A">
      <w:pPr>
        <w:ind w:left="1135" w:hanging="284"/>
      </w:pPr>
      <w:r w:rsidRPr="00EA522A">
        <w:t>3&gt;</w:t>
      </w:r>
      <w:r w:rsidRPr="00EA522A">
        <w:rPr>
          <w:lang w:eastAsia="zh-CN"/>
        </w:rPr>
        <w:tab/>
      </w:r>
      <w:r w:rsidRPr="00EA522A">
        <w:t xml:space="preserve">set the </w:t>
      </w:r>
      <w:r w:rsidRPr="00EA522A">
        <w:rPr>
          <w:i/>
        </w:rPr>
        <w:t>failedPSCellId</w:t>
      </w:r>
      <w:r w:rsidRPr="00EA522A">
        <w:t xml:space="preserve"> to the physical cell identity and carrier frequency of the target PSCell of the failed PSCell change;</w:t>
      </w:r>
    </w:p>
    <w:p w14:paraId="5E66F9B4" w14:textId="77777777" w:rsidR="00EA522A" w:rsidRPr="00EA522A" w:rsidRDefault="00EA522A" w:rsidP="00EA522A">
      <w:pPr>
        <w:ind w:left="1135" w:hanging="284"/>
      </w:pPr>
      <w:r w:rsidRPr="00EA522A">
        <w:rPr>
          <w:rFonts w:eastAsia="宋体"/>
          <w:lang w:eastAsia="zh-CN"/>
        </w:rPr>
        <w:t>3&gt;</w:t>
      </w:r>
      <w:r w:rsidRPr="00EA522A">
        <w:rPr>
          <w:rFonts w:eastAsia="宋体"/>
          <w:lang w:eastAsia="zh-CN"/>
        </w:rPr>
        <w:tab/>
      </w:r>
      <w:r w:rsidRPr="00EA522A">
        <w:t xml:space="preserve">set the </w:t>
      </w:r>
      <w:r w:rsidRPr="00EA522A">
        <w:rPr>
          <w:i/>
          <w:lang w:eastAsia="zh-CN"/>
        </w:rPr>
        <w:t>previousPSCellId</w:t>
      </w:r>
      <w:r w:rsidRPr="00EA522A">
        <w:t xml:space="preserve"> to the physical cell identity and carrier frequency of the source PSCell associated to the last received</w:t>
      </w:r>
      <w:r w:rsidRPr="00EA522A">
        <w:rPr>
          <w:i/>
        </w:rPr>
        <w:t xml:space="preserve"> RRCReconfiguration</w:t>
      </w:r>
      <w:r w:rsidRPr="00EA522A">
        <w:t xml:space="preserve"> message including </w:t>
      </w:r>
      <w:r w:rsidRPr="00EA522A">
        <w:rPr>
          <w:i/>
        </w:rPr>
        <w:t>reconfigurationWithSync</w:t>
      </w:r>
      <w:r w:rsidRPr="00EA522A">
        <w:t xml:space="preserve"> </w:t>
      </w:r>
      <w:r w:rsidRPr="00EA522A">
        <w:rPr>
          <w:iCs/>
        </w:rPr>
        <w:t>for the SCG</w:t>
      </w:r>
      <w:r w:rsidRPr="00EA522A">
        <w:t>;</w:t>
      </w:r>
    </w:p>
    <w:p w14:paraId="2F865412" w14:textId="77777777" w:rsidR="00EA522A" w:rsidRPr="00EA522A" w:rsidRDefault="00EA522A" w:rsidP="00EA522A">
      <w:pPr>
        <w:ind w:left="1135" w:hanging="284"/>
      </w:pPr>
      <w:r w:rsidRPr="00EA522A">
        <w:rPr>
          <w:rFonts w:eastAsia="宋体"/>
          <w:lang w:eastAsia="zh-CN"/>
        </w:rPr>
        <w:t>3&gt;</w:t>
      </w:r>
      <w:r w:rsidRPr="00EA522A">
        <w:rPr>
          <w:rFonts w:eastAsia="宋体"/>
          <w:lang w:eastAsia="zh-CN"/>
        </w:rPr>
        <w:tab/>
      </w:r>
      <w:r w:rsidRPr="00EA522A">
        <w:t xml:space="preserve">set the </w:t>
      </w:r>
      <w:r w:rsidRPr="00EA522A">
        <w:rPr>
          <w:i/>
        </w:rPr>
        <w:t>timeSCGFailure</w:t>
      </w:r>
      <w:r w:rsidRPr="00EA522A">
        <w:t xml:space="preserve"> to the elapsed time since the last execution of </w:t>
      </w:r>
      <w:r w:rsidRPr="00EA522A">
        <w:rPr>
          <w:i/>
        </w:rPr>
        <w:t>RRCReconfiguration</w:t>
      </w:r>
      <w:r w:rsidRPr="00EA522A">
        <w:t xml:space="preserve"> message including the </w:t>
      </w:r>
      <w:r w:rsidRPr="00EA522A">
        <w:rPr>
          <w:i/>
        </w:rPr>
        <w:t xml:space="preserve">reconfigurationWithSync </w:t>
      </w:r>
      <w:r w:rsidRPr="00EA522A">
        <w:rPr>
          <w:iCs/>
        </w:rPr>
        <w:t>for the SCG until declaring the SCG failure</w:t>
      </w:r>
      <w:r w:rsidRPr="00EA522A">
        <w:t>;</w:t>
      </w:r>
    </w:p>
    <w:p w14:paraId="4F53FCAC" w14:textId="77777777" w:rsidR="00EA522A" w:rsidRPr="00EA522A" w:rsidRDefault="00EA522A" w:rsidP="00EA522A">
      <w:pPr>
        <w:ind w:left="851" w:hanging="284"/>
        <w:rPr>
          <w:lang w:eastAsia="zh-CN"/>
        </w:rPr>
      </w:pPr>
      <w:r w:rsidRPr="00EA522A">
        <w:rPr>
          <w:lang w:eastAsia="zh-CN"/>
        </w:rPr>
        <w:t>2&gt;</w:t>
      </w:r>
      <w:r w:rsidRPr="00EA522A">
        <w:rPr>
          <w:lang w:eastAsia="zh-CN"/>
        </w:rPr>
        <w:tab/>
        <w:t>else:</w:t>
      </w:r>
    </w:p>
    <w:p w14:paraId="64112CEC" w14:textId="77777777" w:rsidR="00EA522A" w:rsidRPr="00EA522A" w:rsidRDefault="00EA522A" w:rsidP="00EA522A">
      <w:pPr>
        <w:ind w:left="1135" w:hanging="284"/>
      </w:pPr>
      <w:r w:rsidRPr="00EA522A">
        <w:rPr>
          <w:lang w:eastAsia="zh-CN"/>
        </w:rPr>
        <w:t>3&gt;</w:t>
      </w:r>
      <w:r w:rsidRPr="00EA522A">
        <w:rPr>
          <w:lang w:eastAsia="zh-CN"/>
        </w:rPr>
        <w:tab/>
      </w:r>
      <w:r w:rsidRPr="00EA522A">
        <w:t>set the</w:t>
      </w:r>
      <w:r w:rsidRPr="00EA522A">
        <w:rPr>
          <w:i/>
          <w:iCs/>
        </w:rPr>
        <w:t xml:space="preserve"> failedPSCellId</w:t>
      </w:r>
      <w:r w:rsidRPr="00EA522A">
        <w:t xml:space="preserve"> to the physical cell identity and carrier frequency of the PSCell in which the SCG failure was declared;</w:t>
      </w:r>
    </w:p>
    <w:p w14:paraId="01F53CCB" w14:textId="77777777" w:rsidR="00EA522A" w:rsidRPr="00EA522A" w:rsidRDefault="00EA522A" w:rsidP="00EA522A">
      <w:pPr>
        <w:ind w:left="1135" w:hanging="284"/>
      </w:pPr>
      <w:r w:rsidRPr="00EA522A">
        <w:rPr>
          <w:rFonts w:eastAsia="宋体"/>
          <w:lang w:eastAsia="zh-CN"/>
        </w:rPr>
        <w:lastRenderedPageBreak/>
        <w:t>3&gt;</w:t>
      </w:r>
      <w:r w:rsidRPr="00EA522A">
        <w:rPr>
          <w:rFonts w:eastAsia="宋体"/>
          <w:lang w:eastAsia="zh-CN"/>
        </w:rPr>
        <w:tab/>
      </w:r>
      <w:r w:rsidRPr="00EA522A">
        <w:t xml:space="preserve">if the last </w:t>
      </w:r>
      <w:r w:rsidRPr="00EA522A">
        <w:rPr>
          <w:i/>
        </w:rPr>
        <w:t>RRCReconfiguration</w:t>
      </w:r>
      <w:r w:rsidRPr="00EA522A">
        <w:t xml:space="preserve"> message including the </w:t>
      </w:r>
      <w:r w:rsidRPr="00EA522A">
        <w:rPr>
          <w:i/>
        </w:rPr>
        <w:t>reconfigurationWithSync</w:t>
      </w:r>
      <w:r w:rsidRPr="00EA522A">
        <w:t xml:space="preserve"> for the SCG was received to enter the PSCell in which the SCG failure was declared:</w:t>
      </w:r>
    </w:p>
    <w:p w14:paraId="3829F02B" w14:textId="77777777" w:rsidR="00EA522A" w:rsidRPr="00EA522A" w:rsidRDefault="00EA522A" w:rsidP="00EA522A">
      <w:pPr>
        <w:ind w:left="1418" w:hanging="284"/>
      </w:pPr>
      <w:r w:rsidRPr="00EA522A">
        <w:t>4&gt;</w:t>
      </w:r>
      <w:r w:rsidRPr="00EA522A">
        <w:tab/>
        <w:t xml:space="preserve">set the </w:t>
      </w:r>
      <w:r w:rsidRPr="00EA522A">
        <w:rPr>
          <w:i/>
        </w:rPr>
        <w:t>timeSCGFailure</w:t>
      </w:r>
      <w:r w:rsidRPr="00EA522A">
        <w:t xml:space="preserve"> to the elapsed time since the last execution of</w:t>
      </w:r>
      <w:r w:rsidRPr="00EA522A">
        <w:rPr>
          <w:i/>
        </w:rPr>
        <w:t xml:space="preserve"> RRCReconfiguration</w:t>
      </w:r>
      <w:r w:rsidRPr="00EA522A">
        <w:t xml:space="preserve"> message including the </w:t>
      </w:r>
      <w:r w:rsidRPr="00EA522A">
        <w:rPr>
          <w:i/>
        </w:rPr>
        <w:t xml:space="preserve">reconfigurationWithSync </w:t>
      </w:r>
      <w:r w:rsidRPr="00EA522A">
        <w:rPr>
          <w:iCs/>
        </w:rPr>
        <w:t>for the SCG until declaring the SCG failure</w:t>
      </w:r>
      <w:r w:rsidRPr="00EA522A">
        <w:t>;</w:t>
      </w:r>
    </w:p>
    <w:p w14:paraId="3BEF72D9" w14:textId="77777777" w:rsidR="00EA522A" w:rsidRPr="00EA522A" w:rsidRDefault="00EA522A" w:rsidP="00EA522A">
      <w:pPr>
        <w:ind w:left="1418" w:hanging="284"/>
      </w:pPr>
      <w:r w:rsidRPr="00EA522A">
        <w:rPr>
          <w:rFonts w:eastAsia="宋体"/>
          <w:lang w:eastAsia="zh-CN"/>
        </w:rPr>
        <w:t>4&gt;</w:t>
      </w:r>
      <w:r w:rsidRPr="00EA522A">
        <w:rPr>
          <w:rFonts w:eastAsia="宋体"/>
          <w:lang w:eastAsia="zh-CN"/>
        </w:rPr>
        <w:tab/>
      </w:r>
      <w:r w:rsidRPr="00EA522A">
        <w:t xml:space="preserve">set the </w:t>
      </w:r>
      <w:r w:rsidRPr="00EA522A">
        <w:rPr>
          <w:i/>
          <w:lang w:eastAsia="zh-CN"/>
        </w:rPr>
        <w:t>previousPSCellId</w:t>
      </w:r>
      <w:r w:rsidRPr="00EA522A">
        <w:t xml:space="preserve"> to the physical cell identity and carrier frequency of the source PSCell associated to the last received</w:t>
      </w:r>
      <w:r w:rsidRPr="00EA522A">
        <w:rPr>
          <w:i/>
        </w:rPr>
        <w:t xml:space="preserve"> RRCReconfiguration</w:t>
      </w:r>
      <w:r w:rsidRPr="00EA522A">
        <w:t xml:space="preserve"> message including </w:t>
      </w:r>
      <w:r w:rsidRPr="00EA522A">
        <w:rPr>
          <w:i/>
        </w:rPr>
        <w:t>reconfigurationWithSync</w:t>
      </w:r>
      <w:r w:rsidRPr="00EA522A">
        <w:t xml:space="preserve"> </w:t>
      </w:r>
      <w:r w:rsidRPr="00EA522A">
        <w:rPr>
          <w:iCs/>
        </w:rPr>
        <w:t>for the SCG</w:t>
      </w:r>
      <w:r w:rsidRPr="00EA522A">
        <w:t>;</w:t>
      </w:r>
    </w:p>
    <w:p w14:paraId="4F523AD8" w14:textId="7A0341CB" w:rsidR="00EB0CFE" w:rsidRPr="00EA522A" w:rsidRDefault="00EB0CFE" w:rsidP="00BB1671">
      <w:pPr>
        <w:pStyle w:val="B1"/>
        <w:rPr>
          <w:ins w:id="598" w:author="Rapp_AfterRAN2#123bis" w:date="2023-10-18T16:50:00Z"/>
        </w:rPr>
      </w:pPr>
      <w:ins w:id="599" w:author="Rapp_AfterRAN2#123bis" w:date="2023-10-18T16:50:00Z">
        <w:r w:rsidRPr="00EA522A">
          <w:t>1&gt;</w:t>
        </w:r>
        <w:r w:rsidRPr="00EA522A">
          <w:tab/>
        </w:r>
      </w:ins>
      <w:ins w:id="600" w:author="Rapp_AfterRAN2#123bis" w:date="2023-10-18T16:51:00Z">
        <w:r w:rsidR="00DA430C">
          <w:t>if the UE supports</w:t>
        </w:r>
      </w:ins>
      <w:ins w:id="601" w:author="Rapp_AfterRAN2#123bis" w:date="2023-10-18T16:52:00Z">
        <w:r w:rsidR="00A37583">
          <w:t xml:space="preserve"> </w:t>
        </w:r>
      </w:ins>
      <w:ins w:id="602" w:author="Rapp_AfterRAN2#123bis" w:date="2023-10-18T16:53:00Z">
        <w:r w:rsidR="00CB7048">
          <w:t>logging the</w:t>
        </w:r>
      </w:ins>
      <w:ins w:id="603" w:author="Rapp_AfterRAN2#123bis" w:date="2023-10-18T16:51:00Z">
        <w:r w:rsidR="00DA430C">
          <w:t xml:space="preserve"> successful PSCell change or addition information</w:t>
        </w:r>
        <w:r w:rsidR="0099698A">
          <w:t>,</w:t>
        </w:r>
        <w:r w:rsidR="00DA430C">
          <w:t xml:space="preserve"> </w:t>
        </w:r>
      </w:ins>
      <w:ins w:id="604" w:author="Rapp_AfterRAN2#123bis" w:date="2023-10-18T16:50:00Z">
        <w:r w:rsidRPr="00F10B4F">
          <w:rPr>
            <w:lang w:eastAsia="zh-CN"/>
          </w:rPr>
          <w:t xml:space="preserve">release </w:t>
        </w:r>
        <w:r w:rsidRPr="00F10B4F">
          <w:rPr>
            <w:i/>
          </w:rPr>
          <w:t>success</w:t>
        </w:r>
        <w:r>
          <w:rPr>
            <w:i/>
          </w:rPr>
          <w:t>PSCell</w:t>
        </w:r>
        <w:r w:rsidRPr="00F10B4F">
          <w:rPr>
            <w:i/>
          </w:rPr>
          <w:t>-Config</w:t>
        </w:r>
        <w:r w:rsidRPr="00F10B4F">
          <w:rPr>
            <w:lang w:eastAsia="zh-CN"/>
          </w:rPr>
          <w:t xml:space="preserve"> </w:t>
        </w:r>
        <w:r w:rsidRPr="00F10B4F">
          <w:t>configured by the source P</w:t>
        </w:r>
        <w:r>
          <w:t>S</w:t>
        </w:r>
        <w:r w:rsidRPr="00F10B4F">
          <w:t>Cell</w:t>
        </w:r>
      </w:ins>
      <w:ins w:id="605" w:author="Rapp_AfterRAN2#123bis" w:date="2023-10-18T16:52:00Z">
        <w:r w:rsidR="00997492">
          <w:t>, if available</w:t>
        </w:r>
      </w:ins>
      <w:ins w:id="606" w:author="Rapp_AfterRAN2#123bis" w:date="2023-10-18T16:50:00Z">
        <w:r w:rsidRPr="00F10B4F">
          <w:t>.</w:t>
        </w:r>
      </w:ins>
    </w:p>
    <w:p w14:paraId="4560FAA7" w14:textId="24A0AB73" w:rsidR="00271FAD" w:rsidRPr="00F10B4F" w:rsidRDefault="00EA522A" w:rsidP="00497AA3">
      <w:r w:rsidRPr="00EA522A">
        <w:t xml:space="preserve">The UE shall submit the </w:t>
      </w:r>
      <w:r w:rsidRPr="00EA522A">
        <w:rPr>
          <w:i/>
        </w:rPr>
        <w:t>SCGFailureInformation</w:t>
      </w:r>
      <w:r w:rsidRPr="00EA522A">
        <w:t xml:space="preserve"> message to lower layers for transmission.</w:t>
      </w:r>
    </w:p>
    <w:bookmarkEnd w:id="204"/>
    <w:bookmarkEnd w:id="205"/>
    <w:p w14:paraId="632EFC42" w14:textId="4AB40C15" w:rsidR="00210511" w:rsidRPr="00210511" w:rsidRDefault="00F851CF" w:rsidP="002105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sidR="00077D49">
        <w:rPr>
          <w:rFonts w:ascii="Times New Roman" w:hAnsi="Times New Roman" w:cs="Times New Roman"/>
          <w:lang w:val="en-US"/>
        </w:rPr>
        <w:t xml:space="preserve"> CHANGE</w:t>
      </w:r>
      <w:bookmarkStart w:id="607" w:name="_Toc60776996"/>
      <w:bookmarkStart w:id="608" w:name="_Toc131064662"/>
    </w:p>
    <w:p w14:paraId="1D8221D6" w14:textId="2BD7E996" w:rsidR="00AD2800" w:rsidRDefault="00AD2800" w:rsidP="00AD2800">
      <w:pPr>
        <w:pStyle w:val="3"/>
      </w:pPr>
      <w:bookmarkStart w:id="609" w:name="_Toc60776993"/>
      <w:bookmarkStart w:id="610" w:name="_Toc139045263"/>
      <w:r w:rsidRPr="00C0503E">
        <w:t>5.7.10</w:t>
      </w:r>
      <w:r w:rsidRPr="00C0503E">
        <w:tab/>
        <w:t>UE Information</w:t>
      </w:r>
      <w:bookmarkEnd w:id="609"/>
      <w:bookmarkEnd w:id="610"/>
    </w:p>
    <w:p w14:paraId="3A329D7E" w14:textId="64865B2F" w:rsidR="00AD2800" w:rsidRPr="00AD2800" w:rsidRDefault="00AD2800" w:rsidP="00AD2800">
      <w:pPr>
        <w:rPr>
          <w:color w:val="FF0000"/>
        </w:rPr>
      </w:pPr>
      <w:r w:rsidRPr="008D4FAB">
        <w:rPr>
          <w:color w:val="FF0000"/>
        </w:rPr>
        <w:t>&lt;Text Omitted&gt;</w:t>
      </w:r>
    </w:p>
    <w:p w14:paraId="651CC7BA" w14:textId="4A7249B3" w:rsidR="00210511" w:rsidRPr="00F10B4F" w:rsidRDefault="00210511" w:rsidP="00210511">
      <w:pPr>
        <w:pStyle w:val="4"/>
      </w:pPr>
      <w:r w:rsidRPr="00F10B4F">
        <w:t>5.</w:t>
      </w:r>
      <w:r w:rsidRPr="00F10B4F">
        <w:rPr>
          <w:lang w:eastAsia="zh-CN"/>
        </w:rPr>
        <w:t>7</w:t>
      </w:r>
      <w:r w:rsidRPr="00F10B4F">
        <w:t>.</w:t>
      </w:r>
      <w:r w:rsidRPr="00F10B4F">
        <w:rPr>
          <w:lang w:eastAsia="zh-CN"/>
        </w:rPr>
        <w:t>10.3</w:t>
      </w:r>
      <w:r w:rsidRPr="00F10B4F">
        <w:rPr>
          <w:lang w:eastAsia="zh-CN"/>
        </w:rPr>
        <w:tab/>
      </w:r>
      <w:r w:rsidRPr="00F10B4F">
        <w:t xml:space="preserve">Reception of </w:t>
      </w:r>
      <w:r w:rsidRPr="00F10B4F">
        <w:rPr>
          <w:lang w:eastAsia="zh-CN"/>
        </w:rPr>
        <w:t>the</w:t>
      </w:r>
      <w:r w:rsidRPr="00F10B4F">
        <w:t xml:space="preserve"> </w:t>
      </w:r>
      <w:r w:rsidRPr="00F10B4F">
        <w:rPr>
          <w:i/>
          <w:iCs/>
        </w:rPr>
        <w:t>UEI</w:t>
      </w:r>
      <w:r w:rsidRPr="00F10B4F">
        <w:rPr>
          <w:i/>
        </w:rPr>
        <w:t>nformationRequest</w:t>
      </w:r>
      <w:r w:rsidRPr="00F10B4F">
        <w:rPr>
          <w:i/>
          <w:lang w:eastAsia="zh-CN"/>
        </w:rPr>
        <w:t xml:space="preserve"> </w:t>
      </w:r>
      <w:r w:rsidRPr="00F10B4F">
        <w:t>message</w:t>
      </w:r>
      <w:bookmarkEnd w:id="607"/>
      <w:bookmarkEnd w:id="608"/>
    </w:p>
    <w:p w14:paraId="6B2BFE39" w14:textId="77777777" w:rsidR="00B46B93" w:rsidRPr="00B46B93" w:rsidRDefault="00B46B93" w:rsidP="00B46B93">
      <w:pPr>
        <w:rPr>
          <w:lang w:eastAsia="zh-CN"/>
        </w:rPr>
      </w:pPr>
      <w:r w:rsidRPr="00B46B93">
        <w:rPr>
          <w:lang w:eastAsia="zh-CN"/>
        </w:rPr>
        <w:t xml:space="preserve">Upon receiving the </w:t>
      </w:r>
      <w:r w:rsidRPr="00B46B93">
        <w:rPr>
          <w:i/>
        </w:rPr>
        <w:t>UEInformationRequest</w:t>
      </w:r>
      <w:r w:rsidRPr="00B46B93">
        <w:rPr>
          <w:lang w:eastAsia="zh-CN"/>
        </w:rPr>
        <w:t xml:space="preserve"> message, t</w:t>
      </w:r>
      <w:r w:rsidRPr="00B46B93">
        <w:t>he UE shall, only after successful security activation:</w:t>
      </w:r>
    </w:p>
    <w:p w14:paraId="11C4CFB7" w14:textId="77777777" w:rsidR="00B46B93" w:rsidRPr="00B46B93" w:rsidRDefault="00B46B93" w:rsidP="00B46B93">
      <w:pPr>
        <w:ind w:left="568" w:hanging="284"/>
      </w:pPr>
      <w:r w:rsidRPr="00B46B93">
        <w:t>1&gt;</w:t>
      </w:r>
      <w:r w:rsidRPr="00B46B93">
        <w:tab/>
        <w:t xml:space="preserve">if the </w:t>
      </w:r>
      <w:r w:rsidRPr="00B46B93">
        <w:rPr>
          <w:i/>
          <w:iCs/>
        </w:rPr>
        <w:t xml:space="preserve">idleModeMeasurementReq </w:t>
      </w:r>
      <w:r w:rsidRPr="00B46B93">
        <w:t xml:space="preserve">is included in the </w:t>
      </w:r>
      <w:r w:rsidRPr="00B46B93">
        <w:rPr>
          <w:i/>
          <w:iCs/>
        </w:rPr>
        <w:t>UEInformationRequest</w:t>
      </w:r>
      <w:r w:rsidRPr="00B46B93">
        <w:rPr>
          <w:iCs/>
        </w:rPr>
        <w:t xml:space="preserve"> and the UE has stored </w:t>
      </w:r>
      <w:r w:rsidRPr="00B46B93">
        <w:rPr>
          <w:i/>
          <w:iCs/>
        </w:rPr>
        <w:t xml:space="preserve">VarMeasIdleReport </w:t>
      </w:r>
      <w:r w:rsidRPr="00B46B93">
        <w:t>that contains measurement information concerning cells other than the PCell:</w:t>
      </w:r>
    </w:p>
    <w:p w14:paraId="46614E76" w14:textId="77777777" w:rsidR="00B46B93" w:rsidRPr="00B46B93" w:rsidRDefault="00B46B93" w:rsidP="00B46B93">
      <w:pPr>
        <w:ind w:left="851" w:hanging="284"/>
        <w:rPr>
          <w:iCs/>
        </w:rPr>
      </w:pPr>
      <w:r w:rsidRPr="00B46B93">
        <w:t>2&gt;</w:t>
      </w:r>
      <w:r w:rsidRPr="00B46B93">
        <w:tab/>
        <w:t xml:space="preserve">set the </w:t>
      </w:r>
      <w:r w:rsidRPr="00B46B93">
        <w:rPr>
          <w:i/>
        </w:rPr>
        <w:t>measResultIdleEUTRA</w:t>
      </w:r>
      <w:r w:rsidRPr="00B46B93">
        <w:t xml:space="preserve"> in the </w:t>
      </w:r>
      <w:r w:rsidRPr="00B46B93">
        <w:rPr>
          <w:i/>
        </w:rPr>
        <w:t>UEInformationResponse</w:t>
      </w:r>
      <w:r w:rsidRPr="00B46B93">
        <w:t xml:space="preserve"> message to the value of </w:t>
      </w:r>
      <w:r w:rsidRPr="00B46B93">
        <w:rPr>
          <w:i/>
        </w:rPr>
        <w:t>measReportIdle</w:t>
      </w:r>
      <w:r w:rsidRPr="00B46B93">
        <w:rPr>
          <w:i/>
          <w:iCs/>
        </w:rPr>
        <w:t>EUTRA</w:t>
      </w:r>
      <w:r w:rsidRPr="00B46B93">
        <w:t xml:space="preserve"> in the </w:t>
      </w:r>
      <w:r w:rsidRPr="00B46B93">
        <w:rPr>
          <w:i/>
        </w:rPr>
        <w:t>VarMeasIdleReport, if available</w:t>
      </w:r>
      <w:r w:rsidRPr="00B46B93">
        <w:rPr>
          <w:iCs/>
        </w:rPr>
        <w:t>;</w:t>
      </w:r>
    </w:p>
    <w:p w14:paraId="1E0BDA70" w14:textId="77777777" w:rsidR="00B46B93" w:rsidRPr="00B46B93" w:rsidRDefault="00B46B93" w:rsidP="00B46B93">
      <w:pPr>
        <w:ind w:left="851" w:hanging="284"/>
        <w:rPr>
          <w:iCs/>
        </w:rPr>
      </w:pPr>
      <w:r w:rsidRPr="00B46B93">
        <w:t>2&gt;</w:t>
      </w:r>
      <w:r w:rsidRPr="00B46B93">
        <w:tab/>
        <w:t xml:space="preserve">set the </w:t>
      </w:r>
      <w:r w:rsidRPr="00B46B93">
        <w:rPr>
          <w:i/>
        </w:rPr>
        <w:t>measResultIdleNR</w:t>
      </w:r>
      <w:r w:rsidRPr="00B46B93">
        <w:t xml:space="preserve"> in the </w:t>
      </w:r>
      <w:r w:rsidRPr="00B46B93">
        <w:rPr>
          <w:i/>
        </w:rPr>
        <w:t>UEInformationResponse</w:t>
      </w:r>
      <w:r w:rsidRPr="00B46B93">
        <w:t xml:space="preserve"> message to the value of </w:t>
      </w:r>
      <w:r w:rsidRPr="00B46B93">
        <w:rPr>
          <w:i/>
        </w:rPr>
        <w:t>measReportIdleNR</w:t>
      </w:r>
      <w:r w:rsidRPr="00B46B93">
        <w:t xml:space="preserve"> in the </w:t>
      </w:r>
      <w:r w:rsidRPr="00B46B93">
        <w:rPr>
          <w:i/>
        </w:rPr>
        <w:t>VarMeasIdleReport</w:t>
      </w:r>
      <w:r w:rsidRPr="00B46B93">
        <w:t>, if available</w:t>
      </w:r>
      <w:r w:rsidRPr="00B46B93">
        <w:rPr>
          <w:iCs/>
        </w:rPr>
        <w:t>;</w:t>
      </w:r>
    </w:p>
    <w:p w14:paraId="47C7BECC" w14:textId="77777777" w:rsidR="00B46B93" w:rsidRPr="00B46B93" w:rsidRDefault="00B46B93" w:rsidP="00B46B93">
      <w:pPr>
        <w:ind w:left="851" w:hanging="284"/>
      </w:pPr>
      <w:r w:rsidRPr="00B46B93">
        <w:rPr>
          <w:lang w:eastAsia="zh-CN"/>
        </w:rPr>
        <w:t>2&gt;</w:t>
      </w:r>
      <w:r w:rsidRPr="00B46B93">
        <w:rPr>
          <w:lang w:eastAsia="zh-CN"/>
        </w:rPr>
        <w:tab/>
        <w:t xml:space="preserve">discard the </w:t>
      </w:r>
      <w:r w:rsidRPr="00B46B93">
        <w:rPr>
          <w:i/>
          <w:lang w:eastAsia="zh-CN"/>
        </w:rPr>
        <w:t>VarMeasIdleReport</w:t>
      </w:r>
      <w:r w:rsidRPr="00B46B93">
        <w:rPr>
          <w:lang w:eastAsia="zh-CN"/>
        </w:rPr>
        <w:t xml:space="preserve"> upon successful </w:t>
      </w:r>
      <w:r w:rsidRPr="00B46B93">
        <w:t>delivery</w:t>
      </w:r>
      <w:r w:rsidRPr="00B46B93">
        <w:rPr>
          <w:lang w:eastAsia="zh-CN"/>
        </w:rPr>
        <w:t xml:space="preserve"> of the </w:t>
      </w:r>
      <w:r w:rsidRPr="00B46B93">
        <w:rPr>
          <w:i/>
          <w:lang w:eastAsia="zh-CN"/>
        </w:rPr>
        <w:t>UEInformationResponse</w:t>
      </w:r>
      <w:r w:rsidRPr="00B46B93">
        <w:rPr>
          <w:lang w:eastAsia="zh-CN"/>
        </w:rPr>
        <w:t xml:space="preserve"> message</w:t>
      </w:r>
      <w:r w:rsidRPr="00B46B93">
        <w:t xml:space="preserve"> confirmed by lower layers;</w:t>
      </w:r>
    </w:p>
    <w:p w14:paraId="54EF7638" w14:textId="77777777" w:rsidR="00B46B93" w:rsidRPr="00B46B93" w:rsidRDefault="00B46B93" w:rsidP="00B46B93">
      <w:pPr>
        <w:ind w:left="568" w:hanging="284"/>
        <w:rPr>
          <w:lang w:eastAsia="ko-KR"/>
        </w:rPr>
      </w:pPr>
      <w:r w:rsidRPr="00B46B93">
        <w:t>1&gt;</w:t>
      </w:r>
      <w:r w:rsidRPr="00B46B93">
        <w:tab/>
        <w:t xml:space="preserve">if the </w:t>
      </w:r>
      <w:r w:rsidRPr="00B46B93">
        <w:rPr>
          <w:i/>
          <w:iCs/>
        </w:rPr>
        <w:t>logMeas</w:t>
      </w:r>
      <w:r w:rsidRPr="00B46B93">
        <w:rPr>
          <w:i/>
        </w:rPr>
        <w:t>Re</w:t>
      </w:r>
      <w:r w:rsidRPr="00B46B93">
        <w:rPr>
          <w:rFonts w:eastAsia="宋体"/>
          <w:i/>
        </w:rPr>
        <w:t>portReq</w:t>
      </w:r>
      <w:r w:rsidRPr="00B46B93">
        <w:t xml:space="preserve"> is present and if the RPLMN is included in</w:t>
      </w:r>
      <w:r w:rsidRPr="00B46B93">
        <w:rPr>
          <w:i/>
        </w:rPr>
        <w:t xml:space="preserve"> </w:t>
      </w:r>
      <w:r w:rsidRPr="00B46B93">
        <w:rPr>
          <w:i/>
          <w:iCs/>
        </w:rPr>
        <w:t>plmn-IdentityList</w:t>
      </w:r>
      <w:r w:rsidRPr="00B46B93">
        <w:t xml:space="preserve"> stored in </w:t>
      </w:r>
      <w:r w:rsidRPr="00B46B93">
        <w:rPr>
          <w:i/>
          <w:iCs/>
        </w:rPr>
        <w:t>VarLogMeasReport</w:t>
      </w:r>
      <w:r w:rsidRPr="00B46B93">
        <w:t>:</w:t>
      </w:r>
    </w:p>
    <w:p w14:paraId="01972195" w14:textId="77777777" w:rsidR="00B46B93" w:rsidRPr="00B46B93" w:rsidRDefault="00B46B93" w:rsidP="00B46B93">
      <w:pPr>
        <w:ind w:left="851" w:hanging="284"/>
        <w:rPr>
          <w:lang w:eastAsia="ko-KR"/>
        </w:rPr>
      </w:pPr>
      <w:r w:rsidRPr="00B46B93">
        <w:t>2&gt;</w:t>
      </w:r>
      <w:r w:rsidRPr="00B46B93">
        <w:tab/>
        <w:t xml:space="preserve">if </w:t>
      </w:r>
      <w:r w:rsidRPr="00B46B93">
        <w:rPr>
          <w:i/>
          <w:iCs/>
        </w:rPr>
        <w:t xml:space="preserve">VarLogMeasReport </w:t>
      </w:r>
      <w:r w:rsidRPr="00B46B93">
        <w:t>includes</w:t>
      </w:r>
      <w:r w:rsidRPr="00B46B93">
        <w:rPr>
          <w:rFonts w:eastAsia="宋体"/>
        </w:rPr>
        <w:t xml:space="preserve"> one or more logged measurement entries, set </w:t>
      </w:r>
      <w:r w:rsidRPr="00B46B93">
        <w:t xml:space="preserve">the contents of the </w:t>
      </w:r>
      <w:r w:rsidRPr="00B46B93">
        <w:rPr>
          <w:i/>
        </w:rPr>
        <w:t>logMeasReport</w:t>
      </w:r>
      <w:r w:rsidRPr="00B46B93">
        <w:t xml:space="preserve"> </w:t>
      </w:r>
      <w:r w:rsidRPr="00B46B93">
        <w:rPr>
          <w:iCs/>
          <w:lang w:eastAsia="ko-KR"/>
        </w:rPr>
        <w:t xml:space="preserve">in the </w:t>
      </w:r>
      <w:r w:rsidRPr="00B46B93">
        <w:rPr>
          <w:i/>
          <w:lang w:eastAsia="ko-KR"/>
        </w:rPr>
        <w:t>UEInformationResponse</w:t>
      </w:r>
      <w:r w:rsidRPr="00B46B93">
        <w:rPr>
          <w:lang w:eastAsia="ko-KR"/>
        </w:rPr>
        <w:t xml:space="preserve"> message as follows:</w:t>
      </w:r>
    </w:p>
    <w:p w14:paraId="1DEFFF70" w14:textId="77777777" w:rsidR="00B46B93" w:rsidRPr="00B46B93" w:rsidRDefault="00B46B93" w:rsidP="00B46B93">
      <w:pPr>
        <w:ind w:left="1135" w:hanging="284"/>
        <w:rPr>
          <w:lang w:eastAsia="ko-KR"/>
        </w:rPr>
      </w:pPr>
      <w:r w:rsidRPr="00B46B93">
        <w:rPr>
          <w:lang w:eastAsia="ko-KR"/>
        </w:rPr>
        <w:t>3&gt;</w:t>
      </w:r>
      <w:r w:rsidRPr="00B46B93">
        <w:rPr>
          <w:lang w:eastAsia="ko-KR"/>
        </w:rPr>
        <w:tab/>
        <w:t xml:space="preserve">include the </w:t>
      </w:r>
      <w:r w:rsidRPr="00B46B93">
        <w:rPr>
          <w:i/>
          <w:iCs/>
          <w:lang w:eastAsia="ko-KR"/>
        </w:rPr>
        <w:t>absoluteTimeStamp</w:t>
      </w:r>
      <w:r w:rsidRPr="00B46B93">
        <w:rPr>
          <w:lang w:eastAsia="ko-KR"/>
        </w:rPr>
        <w:t xml:space="preserve"> and set it to the value of </w:t>
      </w:r>
      <w:r w:rsidRPr="00B46B93">
        <w:rPr>
          <w:i/>
          <w:iCs/>
          <w:lang w:eastAsia="ko-KR"/>
        </w:rPr>
        <w:t>absoluteTimeInfo</w:t>
      </w:r>
      <w:r w:rsidRPr="00B46B93">
        <w:rPr>
          <w:lang w:eastAsia="ko-KR"/>
        </w:rPr>
        <w:t xml:space="preserve"> in the </w:t>
      </w:r>
      <w:r w:rsidRPr="00B46B93">
        <w:rPr>
          <w:i/>
          <w:iCs/>
          <w:lang w:eastAsia="ko-KR"/>
        </w:rPr>
        <w:t>VarLogMeasReport</w:t>
      </w:r>
      <w:r w:rsidRPr="00B46B93">
        <w:rPr>
          <w:lang w:eastAsia="ko-KR"/>
        </w:rPr>
        <w:t>;</w:t>
      </w:r>
    </w:p>
    <w:p w14:paraId="1B2728E8" w14:textId="77777777" w:rsidR="00B46B93" w:rsidRPr="00B46B93" w:rsidRDefault="00B46B93" w:rsidP="00B46B93">
      <w:pPr>
        <w:ind w:left="851"/>
        <w:rPr>
          <w:lang w:eastAsia="ko-KR"/>
        </w:rPr>
      </w:pPr>
      <w:r w:rsidRPr="00B46B93">
        <w:rPr>
          <w:lang w:eastAsia="ko-KR"/>
        </w:rPr>
        <w:t>3&gt;</w:t>
      </w:r>
      <w:r w:rsidRPr="00B46B93">
        <w:rPr>
          <w:lang w:eastAsia="ko-KR"/>
        </w:rPr>
        <w:tab/>
        <w:t xml:space="preserve">include the </w:t>
      </w:r>
      <w:r w:rsidRPr="00B46B93">
        <w:rPr>
          <w:i/>
          <w:iCs/>
          <w:lang w:eastAsia="ko-KR"/>
        </w:rPr>
        <w:t>traceReference</w:t>
      </w:r>
      <w:r w:rsidRPr="00B46B93">
        <w:rPr>
          <w:lang w:eastAsia="ko-KR"/>
        </w:rPr>
        <w:t xml:space="preserve"> and set it to the value of </w:t>
      </w:r>
      <w:r w:rsidRPr="00B46B93">
        <w:rPr>
          <w:i/>
          <w:iCs/>
          <w:lang w:eastAsia="ko-KR"/>
        </w:rPr>
        <w:t>traceReference</w:t>
      </w:r>
      <w:r w:rsidRPr="00B46B93">
        <w:rPr>
          <w:lang w:eastAsia="ko-KR"/>
        </w:rPr>
        <w:t xml:space="preserve"> in the </w:t>
      </w:r>
      <w:r w:rsidRPr="00B46B93">
        <w:rPr>
          <w:i/>
          <w:iCs/>
          <w:lang w:eastAsia="ko-KR"/>
        </w:rPr>
        <w:t>VarLogMeasReport</w:t>
      </w:r>
      <w:r w:rsidRPr="00B46B93">
        <w:rPr>
          <w:lang w:eastAsia="ko-KR"/>
        </w:rPr>
        <w:t>;</w:t>
      </w:r>
    </w:p>
    <w:p w14:paraId="48591A9E" w14:textId="77777777" w:rsidR="00B46B93" w:rsidRPr="00B46B93" w:rsidRDefault="00B46B93" w:rsidP="00B46B93">
      <w:pPr>
        <w:ind w:left="1135" w:hanging="284"/>
        <w:rPr>
          <w:i/>
          <w:iCs/>
          <w:lang w:eastAsia="ko-KR"/>
        </w:rPr>
      </w:pPr>
      <w:r w:rsidRPr="00B46B93">
        <w:t>3&gt;</w:t>
      </w:r>
      <w:r w:rsidRPr="00B46B93">
        <w:tab/>
      </w:r>
      <w:r w:rsidRPr="00B46B93">
        <w:rPr>
          <w:lang w:eastAsia="ko-KR"/>
        </w:rPr>
        <w:t xml:space="preserve">include the </w:t>
      </w:r>
      <w:r w:rsidRPr="00B46B93">
        <w:rPr>
          <w:i/>
          <w:iCs/>
          <w:lang w:eastAsia="ko-KR"/>
        </w:rPr>
        <w:t>traceRecordingSessionRef</w:t>
      </w:r>
      <w:r w:rsidRPr="00B46B93">
        <w:rPr>
          <w:lang w:eastAsia="ko-KR"/>
        </w:rPr>
        <w:t xml:space="preserve"> and set it to the value of </w:t>
      </w:r>
      <w:r w:rsidRPr="00B46B93">
        <w:rPr>
          <w:i/>
          <w:iCs/>
          <w:lang w:eastAsia="ko-KR"/>
        </w:rPr>
        <w:t>traceRecordingSessionRef</w:t>
      </w:r>
      <w:r w:rsidRPr="00B46B93">
        <w:rPr>
          <w:lang w:eastAsia="ko-KR"/>
        </w:rPr>
        <w:t xml:space="preserve"> in the </w:t>
      </w:r>
      <w:r w:rsidRPr="00B46B93">
        <w:rPr>
          <w:i/>
          <w:iCs/>
          <w:lang w:eastAsia="ko-KR"/>
        </w:rPr>
        <w:t>VarLogMeasReport;</w:t>
      </w:r>
    </w:p>
    <w:p w14:paraId="1D5F08CA" w14:textId="77777777" w:rsidR="00B46B93" w:rsidRPr="00B46B93" w:rsidRDefault="00B46B93" w:rsidP="00B46B93">
      <w:pPr>
        <w:ind w:left="1135" w:hanging="284"/>
      </w:pPr>
      <w:r w:rsidRPr="00B46B93">
        <w:t>3&gt;</w:t>
      </w:r>
      <w:r w:rsidRPr="00B46B93">
        <w:tab/>
        <w:t xml:space="preserve">include the </w:t>
      </w:r>
      <w:r w:rsidRPr="00B46B93">
        <w:rPr>
          <w:i/>
        </w:rPr>
        <w:t>tce-Id</w:t>
      </w:r>
      <w:r w:rsidRPr="00B46B93">
        <w:t xml:space="preserve"> and set it to the value of </w:t>
      </w:r>
      <w:r w:rsidRPr="00B46B93">
        <w:rPr>
          <w:i/>
        </w:rPr>
        <w:t>tce-Id</w:t>
      </w:r>
      <w:r w:rsidRPr="00B46B93">
        <w:t xml:space="preserve"> in the </w:t>
      </w:r>
      <w:r w:rsidRPr="00B46B93">
        <w:rPr>
          <w:i/>
        </w:rPr>
        <w:t>VarLogMeasReport</w:t>
      </w:r>
      <w:r w:rsidRPr="00B46B93">
        <w:t>;</w:t>
      </w:r>
    </w:p>
    <w:p w14:paraId="61E0E008" w14:textId="77777777" w:rsidR="00B46B93" w:rsidRPr="00B46B93" w:rsidRDefault="00B46B93" w:rsidP="00B46B93">
      <w:pPr>
        <w:ind w:left="1135" w:hanging="284"/>
        <w:rPr>
          <w:lang w:eastAsia="ko-KR"/>
        </w:rPr>
      </w:pPr>
      <w:r w:rsidRPr="00B46B93">
        <w:rPr>
          <w:lang w:eastAsia="ko-KR"/>
        </w:rPr>
        <w:lastRenderedPageBreak/>
        <w:t>3&gt;</w:t>
      </w:r>
      <w:r w:rsidRPr="00B46B93">
        <w:rPr>
          <w:lang w:eastAsia="ko-KR"/>
        </w:rPr>
        <w:tab/>
        <w:t xml:space="preserve">include the </w:t>
      </w:r>
      <w:r w:rsidRPr="00B46B93">
        <w:rPr>
          <w:i/>
          <w:iCs/>
          <w:lang w:eastAsia="ko-KR"/>
        </w:rPr>
        <w:t>logMeasInfo</w:t>
      </w:r>
      <w:r w:rsidRPr="00B46B93">
        <w:rPr>
          <w:i/>
          <w:lang w:eastAsia="ko-KR"/>
        </w:rPr>
        <w:t>List</w:t>
      </w:r>
      <w:r w:rsidRPr="00B46B93">
        <w:rPr>
          <w:lang w:eastAsia="ko-KR"/>
        </w:rPr>
        <w:t xml:space="preserve"> and set it to include</w:t>
      </w:r>
      <w:r w:rsidRPr="00B46B93">
        <w:t xml:space="preserve"> </w:t>
      </w:r>
      <w:r w:rsidRPr="00B46B93">
        <w:rPr>
          <w:lang w:eastAsia="ko-KR"/>
        </w:rPr>
        <w:t>one or more entries from the</w:t>
      </w:r>
      <w:r w:rsidRPr="00B46B93">
        <w:rPr>
          <w:i/>
        </w:rPr>
        <w:t xml:space="preserve"> VarLogMeasReport</w:t>
      </w:r>
      <w:r w:rsidRPr="00B46B93">
        <w:rPr>
          <w:lang w:eastAsia="ko-KR"/>
        </w:rPr>
        <w:t xml:space="preserve"> </w:t>
      </w:r>
      <w:r w:rsidRPr="00B46B93">
        <w:rPr>
          <w:rFonts w:eastAsia="宋体"/>
        </w:rPr>
        <w:t xml:space="preserve">starting from the entries logged first, and for each entry of the </w:t>
      </w:r>
      <w:r w:rsidRPr="00B46B93">
        <w:rPr>
          <w:i/>
          <w:iCs/>
        </w:rPr>
        <w:t>logMeasInfoList</w:t>
      </w:r>
      <w:r w:rsidRPr="00B46B93">
        <w:rPr>
          <w:rFonts w:eastAsia="宋体"/>
        </w:rPr>
        <w:t xml:space="preserve"> that is included, include all information stored</w:t>
      </w:r>
      <w:r w:rsidRPr="00B46B93">
        <w:t xml:space="preserve"> in the corresponding </w:t>
      </w:r>
      <w:r w:rsidRPr="00B46B93">
        <w:rPr>
          <w:i/>
          <w:iCs/>
        </w:rPr>
        <w:t>logMeasInfoList</w:t>
      </w:r>
      <w:r w:rsidRPr="00B46B93">
        <w:t xml:space="preserve"> </w:t>
      </w:r>
      <w:r w:rsidRPr="00B46B93">
        <w:rPr>
          <w:rFonts w:eastAsia="宋体"/>
        </w:rPr>
        <w:t xml:space="preserve">entry </w:t>
      </w:r>
      <w:r w:rsidRPr="00B46B93">
        <w:t xml:space="preserve">in </w:t>
      </w:r>
      <w:r w:rsidRPr="00B46B93">
        <w:rPr>
          <w:i/>
        </w:rPr>
        <w:t>VarLogMeasReport</w:t>
      </w:r>
      <w:r w:rsidRPr="00B46B93">
        <w:rPr>
          <w:iCs/>
        </w:rPr>
        <w:t>;</w:t>
      </w:r>
    </w:p>
    <w:p w14:paraId="0AFF8B05" w14:textId="77777777" w:rsidR="00B46B93" w:rsidRPr="00B46B93" w:rsidRDefault="00B46B93" w:rsidP="00B46B93">
      <w:pPr>
        <w:ind w:left="1135" w:hanging="284"/>
      </w:pPr>
      <w:r w:rsidRPr="00B46B93">
        <w:t>3&gt;</w:t>
      </w:r>
      <w:r w:rsidRPr="00B46B93">
        <w:tab/>
        <w:t xml:space="preserve">if the </w:t>
      </w:r>
      <w:r w:rsidRPr="00B46B93">
        <w:rPr>
          <w:i/>
          <w:iCs/>
        </w:rPr>
        <w:t>VarLogMeasReport</w:t>
      </w:r>
      <w:r w:rsidRPr="00B46B93">
        <w:t xml:space="preserve"> includes one or more additional logged measurement entries that are not included in the </w:t>
      </w:r>
      <w:r w:rsidRPr="00B46B93">
        <w:rPr>
          <w:i/>
        </w:rPr>
        <w:t>logMeasInfoList</w:t>
      </w:r>
      <w:r w:rsidRPr="00B46B93">
        <w:t xml:space="preserve"> within the </w:t>
      </w:r>
      <w:r w:rsidRPr="00B46B93">
        <w:rPr>
          <w:i/>
        </w:rPr>
        <w:t>UEInformationResponse</w:t>
      </w:r>
      <w:r w:rsidRPr="00B46B93">
        <w:t xml:space="preserve"> message:</w:t>
      </w:r>
    </w:p>
    <w:p w14:paraId="0884F8D1" w14:textId="77777777" w:rsidR="00B46B93" w:rsidRPr="00B46B93" w:rsidRDefault="00B46B93" w:rsidP="00B46B93">
      <w:pPr>
        <w:ind w:left="1418" w:hanging="284"/>
        <w:rPr>
          <w:iCs/>
        </w:rPr>
      </w:pPr>
      <w:r w:rsidRPr="00B46B93">
        <w:t>4&gt;</w:t>
      </w:r>
      <w:r w:rsidRPr="00B46B93">
        <w:tab/>
        <w:t xml:space="preserve">include the </w:t>
      </w:r>
      <w:r w:rsidRPr="00B46B93">
        <w:rPr>
          <w:i/>
        </w:rPr>
        <w:t>logMeas</w:t>
      </w:r>
      <w:r w:rsidRPr="00B46B93">
        <w:rPr>
          <w:rFonts w:eastAsia="宋体"/>
          <w:i/>
        </w:rPr>
        <w:t>Available</w:t>
      </w:r>
      <w:r w:rsidRPr="00B46B93">
        <w:rPr>
          <w:iCs/>
        </w:rPr>
        <w:t>;</w:t>
      </w:r>
    </w:p>
    <w:p w14:paraId="704A0DAA" w14:textId="77777777" w:rsidR="00B46B93" w:rsidRPr="00B46B93" w:rsidRDefault="00B46B93" w:rsidP="00B46B93">
      <w:pPr>
        <w:ind w:left="1418" w:hanging="284"/>
      </w:pPr>
      <w:r w:rsidRPr="00B46B93">
        <w:t>4&gt;</w:t>
      </w:r>
      <w:r w:rsidRPr="00B46B93">
        <w:tab/>
        <w:t xml:space="preserve">if </w:t>
      </w:r>
      <w:r w:rsidRPr="00B46B93">
        <w:rPr>
          <w:i/>
        </w:rPr>
        <w:t>bt-LocationInfo</w:t>
      </w:r>
      <w:r w:rsidRPr="00B46B93">
        <w:t xml:space="preserve"> is included in </w:t>
      </w:r>
      <w:r w:rsidRPr="00B46B93">
        <w:rPr>
          <w:i/>
        </w:rPr>
        <w:t>locationInfo</w:t>
      </w:r>
      <w:r w:rsidRPr="00B46B93">
        <w:t xml:space="preserve"> of one or more of the additional logged measurement entries in </w:t>
      </w:r>
      <w:r w:rsidRPr="00B46B93">
        <w:rPr>
          <w:i/>
          <w:iCs/>
        </w:rPr>
        <w:t>VarLogMeasReport</w:t>
      </w:r>
      <w:r w:rsidRPr="00B46B93">
        <w:t xml:space="preserve"> that are not included in the </w:t>
      </w:r>
      <w:r w:rsidRPr="00B46B93">
        <w:rPr>
          <w:i/>
        </w:rPr>
        <w:t>logMeasInfoList</w:t>
      </w:r>
      <w:r w:rsidRPr="00B46B93">
        <w:t xml:space="preserve"> within the </w:t>
      </w:r>
      <w:r w:rsidRPr="00B46B93">
        <w:rPr>
          <w:i/>
        </w:rPr>
        <w:t>UEInformationResponse</w:t>
      </w:r>
      <w:r w:rsidRPr="00B46B93">
        <w:t xml:space="preserve"> message:</w:t>
      </w:r>
    </w:p>
    <w:p w14:paraId="63FB253F" w14:textId="77777777" w:rsidR="00B46B93" w:rsidRPr="00B46B93" w:rsidRDefault="00B46B93" w:rsidP="00B46B93">
      <w:pPr>
        <w:ind w:left="1702" w:hanging="284"/>
        <w:rPr>
          <w:iCs/>
        </w:rPr>
      </w:pPr>
      <w:r w:rsidRPr="00B46B93">
        <w:t>5&gt;</w:t>
      </w:r>
      <w:r w:rsidRPr="00B46B93">
        <w:tab/>
        <w:t xml:space="preserve">include the </w:t>
      </w:r>
      <w:r w:rsidRPr="00B46B93">
        <w:rPr>
          <w:i/>
          <w:iCs/>
        </w:rPr>
        <w:t>logMeasAvailableBT</w:t>
      </w:r>
      <w:r w:rsidRPr="00B46B93">
        <w:rPr>
          <w:iCs/>
        </w:rPr>
        <w:t>;</w:t>
      </w:r>
    </w:p>
    <w:p w14:paraId="34D0D0B5" w14:textId="77777777" w:rsidR="00B46B93" w:rsidRPr="00B46B93" w:rsidRDefault="00B46B93" w:rsidP="00B46B93">
      <w:pPr>
        <w:ind w:left="1418" w:hanging="284"/>
      </w:pPr>
      <w:r w:rsidRPr="00B46B93">
        <w:t>4&gt;</w:t>
      </w:r>
      <w:r w:rsidRPr="00B46B93">
        <w:tab/>
        <w:t>if</w:t>
      </w:r>
      <w:r w:rsidRPr="00B46B93">
        <w:rPr>
          <w:i/>
        </w:rPr>
        <w:t xml:space="preserve"> wlan-LocationInfo</w:t>
      </w:r>
      <w:r w:rsidRPr="00B46B93">
        <w:t xml:space="preserve"> is included in </w:t>
      </w:r>
      <w:r w:rsidRPr="00B46B93">
        <w:rPr>
          <w:i/>
        </w:rPr>
        <w:t>locationInfo</w:t>
      </w:r>
      <w:r w:rsidRPr="00B46B93">
        <w:t xml:space="preserve"> of one or more of the additional logged measurement entries in</w:t>
      </w:r>
      <w:r w:rsidRPr="00B46B93">
        <w:rPr>
          <w:i/>
          <w:iCs/>
        </w:rPr>
        <w:t xml:space="preserve"> VarLogMeasReport</w:t>
      </w:r>
      <w:r w:rsidRPr="00B46B93">
        <w:t xml:space="preserve"> that are not included in the </w:t>
      </w:r>
      <w:r w:rsidRPr="00B46B93">
        <w:rPr>
          <w:i/>
        </w:rPr>
        <w:t>logMeasInfoList</w:t>
      </w:r>
      <w:r w:rsidRPr="00B46B93">
        <w:t xml:space="preserve"> within the </w:t>
      </w:r>
      <w:r w:rsidRPr="00B46B93">
        <w:rPr>
          <w:i/>
        </w:rPr>
        <w:t>UEInformationResponse</w:t>
      </w:r>
      <w:r w:rsidRPr="00B46B93">
        <w:t xml:space="preserve"> message:</w:t>
      </w:r>
    </w:p>
    <w:p w14:paraId="49E37C08" w14:textId="77777777" w:rsidR="00B46B93" w:rsidRPr="00B46B93" w:rsidRDefault="00B46B93" w:rsidP="00B46B93">
      <w:pPr>
        <w:ind w:left="1702" w:hanging="284"/>
        <w:rPr>
          <w:iCs/>
        </w:rPr>
      </w:pPr>
      <w:r w:rsidRPr="00B46B93">
        <w:t>5&gt;</w:t>
      </w:r>
      <w:r w:rsidRPr="00B46B93">
        <w:tab/>
        <w:t xml:space="preserve">include the </w:t>
      </w:r>
      <w:r w:rsidRPr="00B46B93">
        <w:rPr>
          <w:i/>
          <w:iCs/>
        </w:rPr>
        <w:t>logMeasAvailableWLAN</w:t>
      </w:r>
      <w:r w:rsidRPr="00B46B93">
        <w:rPr>
          <w:iCs/>
        </w:rPr>
        <w:t>;</w:t>
      </w:r>
    </w:p>
    <w:p w14:paraId="371A154D" w14:textId="77777777" w:rsidR="00B46B93" w:rsidRPr="00B46B93" w:rsidRDefault="00B46B93" w:rsidP="00B46B93">
      <w:pPr>
        <w:ind w:left="568" w:hanging="284"/>
        <w:rPr>
          <w:lang w:eastAsia="ko-KR"/>
        </w:rPr>
      </w:pPr>
      <w:r w:rsidRPr="00B46B93">
        <w:t>1&gt;</w:t>
      </w:r>
      <w:r w:rsidRPr="00B46B93">
        <w:tab/>
        <w:t xml:space="preserve">if </w:t>
      </w:r>
      <w:r w:rsidRPr="00B46B93">
        <w:rPr>
          <w:i/>
        </w:rPr>
        <w:t>ra-ReportReq</w:t>
      </w:r>
      <w:r w:rsidRPr="00B46B93">
        <w:t xml:space="preserve"> is set to </w:t>
      </w:r>
      <w:r w:rsidRPr="00B46B93">
        <w:rPr>
          <w:i/>
        </w:rPr>
        <w:t>true</w:t>
      </w:r>
      <w:r w:rsidRPr="00B46B93">
        <w:t xml:space="preserve"> and the UE has random access related information available in </w:t>
      </w:r>
      <w:r w:rsidRPr="00B46B93">
        <w:rPr>
          <w:i/>
        </w:rPr>
        <w:t>VarRA-Report</w:t>
      </w:r>
      <w:r w:rsidRPr="00B46B93">
        <w:t xml:space="preserve"> and if the RPLMN is included in </w:t>
      </w:r>
      <w:r w:rsidRPr="00B46B93">
        <w:rPr>
          <w:i/>
        </w:rPr>
        <w:t>plmn-IdentityList</w:t>
      </w:r>
      <w:r w:rsidRPr="00B46B93">
        <w:t xml:space="preserve"> stored in </w:t>
      </w:r>
      <w:r w:rsidRPr="00B46B93">
        <w:rPr>
          <w:i/>
        </w:rPr>
        <w:t>VarRA-Report</w:t>
      </w:r>
      <w:r w:rsidRPr="00B46B93">
        <w:t>:</w:t>
      </w:r>
    </w:p>
    <w:p w14:paraId="7EAFEF01" w14:textId="77777777" w:rsidR="00B46B93" w:rsidRPr="00B46B93" w:rsidRDefault="00B46B93" w:rsidP="00B46B93">
      <w:pPr>
        <w:ind w:left="851" w:hanging="284"/>
      </w:pPr>
      <w:r w:rsidRPr="00B46B93">
        <w:t>2&gt;</w:t>
      </w:r>
      <w:r w:rsidRPr="00B46B93">
        <w:tab/>
        <w:t xml:space="preserve">set the </w:t>
      </w:r>
      <w:r w:rsidRPr="00B46B93">
        <w:rPr>
          <w:i/>
        </w:rPr>
        <w:t>ra-ReportList</w:t>
      </w:r>
      <w:r w:rsidRPr="00B46B93">
        <w:t xml:space="preserve"> in the </w:t>
      </w:r>
      <w:r w:rsidRPr="00B46B93">
        <w:rPr>
          <w:i/>
        </w:rPr>
        <w:t>UEInformationResponse</w:t>
      </w:r>
      <w:r w:rsidRPr="00B46B93">
        <w:t xml:space="preserve"> message to the value of </w:t>
      </w:r>
      <w:r w:rsidRPr="00B46B93">
        <w:rPr>
          <w:i/>
        </w:rPr>
        <w:t>ra-ReportList</w:t>
      </w:r>
      <w:r w:rsidRPr="00B46B93">
        <w:t xml:space="preserve"> in </w:t>
      </w:r>
      <w:r w:rsidRPr="00B46B93">
        <w:rPr>
          <w:i/>
        </w:rPr>
        <w:t>VarRA-Report</w:t>
      </w:r>
      <w:r w:rsidRPr="00B46B93">
        <w:t>;</w:t>
      </w:r>
    </w:p>
    <w:p w14:paraId="3E70F6DE" w14:textId="77777777" w:rsidR="00B46B93" w:rsidRPr="00B46B93" w:rsidRDefault="00B46B93" w:rsidP="00B46B93">
      <w:pPr>
        <w:ind w:left="851" w:hanging="284"/>
      </w:pPr>
      <w:r w:rsidRPr="00B46B93">
        <w:t>2&gt;</w:t>
      </w:r>
      <w:r w:rsidRPr="00B46B93">
        <w:tab/>
        <w:t xml:space="preserve">discard the </w:t>
      </w:r>
      <w:r w:rsidRPr="00B46B93">
        <w:rPr>
          <w:i/>
        </w:rPr>
        <w:t>ra-ReportList</w:t>
      </w:r>
      <w:r w:rsidRPr="00B46B93">
        <w:t xml:space="preserve"> from </w:t>
      </w:r>
      <w:r w:rsidRPr="00B46B93">
        <w:rPr>
          <w:i/>
        </w:rPr>
        <w:t>VarRA-Report</w:t>
      </w:r>
      <w:r w:rsidRPr="00B46B93">
        <w:t xml:space="preserve"> upon successful delivery of the </w:t>
      </w:r>
      <w:r w:rsidRPr="00B46B93">
        <w:rPr>
          <w:i/>
        </w:rPr>
        <w:t>UEInformationResponse</w:t>
      </w:r>
      <w:r w:rsidRPr="00B46B93">
        <w:t xml:space="preserve"> message confirmed by lower layers;</w:t>
      </w:r>
    </w:p>
    <w:p w14:paraId="0EBB8615" w14:textId="77777777" w:rsidR="00B46B93" w:rsidRPr="00B46B93" w:rsidRDefault="00B46B93" w:rsidP="00B46B93">
      <w:pPr>
        <w:ind w:left="568" w:hanging="284"/>
      </w:pPr>
      <w:r w:rsidRPr="00B46B93">
        <w:t>1&gt;</w:t>
      </w:r>
      <w:r w:rsidRPr="00B46B93">
        <w:tab/>
        <w:t xml:space="preserve">if </w:t>
      </w:r>
      <w:r w:rsidRPr="00B46B93">
        <w:rPr>
          <w:i/>
        </w:rPr>
        <w:t>rlf-ReportReq</w:t>
      </w:r>
      <w:r w:rsidRPr="00B46B93">
        <w:t xml:space="preserve"> is set to </w:t>
      </w:r>
      <w:r w:rsidRPr="00B46B93">
        <w:rPr>
          <w:i/>
        </w:rPr>
        <w:t>true</w:t>
      </w:r>
      <w:r w:rsidRPr="00B46B93">
        <w:t>:</w:t>
      </w:r>
    </w:p>
    <w:p w14:paraId="4B138887" w14:textId="77777777" w:rsidR="00B46B93" w:rsidRPr="00B46B93" w:rsidRDefault="00B46B93" w:rsidP="00B46B93">
      <w:pPr>
        <w:ind w:left="851" w:hanging="284"/>
      </w:pPr>
      <w:r w:rsidRPr="00B46B93">
        <w:t>2&gt;</w:t>
      </w:r>
      <w:r w:rsidRPr="00B46B93">
        <w:tab/>
        <w:t xml:space="preserve">if the UE has radio link failure information or handover failure information available in </w:t>
      </w:r>
      <w:r w:rsidRPr="00B46B93">
        <w:rPr>
          <w:i/>
        </w:rPr>
        <w:t>VarRLF-Report</w:t>
      </w:r>
      <w:r w:rsidRPr="00B46B93">
        <w:t xml:space="preserve"> and if the RPLMN is included in </w:t>
      </w:r>
      <w:r w:rsidRPr="00B46B93">
        <w:rPr>
          <w:i/>
        </w:rPr>
        <w:t>plmn-IdentityList</w:t>
      </w:r>
      <w:r w:rsidRPr="00B46B93">
        <w:t xml:space="preserve"> stored in </w:t>
      </w:r>
      <w:r w:rsidRPr="00B46B93">
        <w:rPr>
          <w:i/>
        </w:rPr>
        <w:t>VarRLF-Report</w:t>
      </w:r>
      <w:r w:rsidRPr="00B46B93">
        <w:t>:</w:t>
      </w:r>
    </w:p>
    <w:p w14:paraId="47698606" w14:textId="77777777" w:rsidR="00B46B93" w:rsidRPr="00B46B93" w:rsidRDefault="00B46B93" w:rsidP="00B46B93">
      <w:pPr>
        <w:ind w:left="1135" w:hanging="284"/>
      </w:pPr>
      <w:r w:rsidRPr="00B46B93">
        <w:t>3&gt;</w:t>
      </w:r>
      <w:r w:rsidRPr="00B46B93">
        <w:tab/>
        <w:t xml:space="preserve">set </w:t>
      </w:r>
      <w:r w:rsidRPr="00B46B93">
        <w:rPr>
          <w:i/>
        </w:rPr>
        <w:t>timeSinceFailure</w:t>
      </w:r>
      <w:r w:rsidRPr="00B46B93">
        <w:t xml:space="preserve"> in </w:t>
      </w:r>
      <w:r w:rsidRPr="00B46B93">
        <w:rPr>
          <w:i/>
        </w:rPr>
        <w:t>VarRLF-Report</w:t>
      </w:r>
      <w:r w:rsidRPr="00B46B93">
        <w:t xml:space="preserve"> to the time that elapsed since the last radio link </w:t>
      </w:r>
      <w:r w:rsidRPr="00B46B93">
        <w:rPr>
          <w:lang w:eastAsia="zh-CN"/>
        </w:rPr>
        <w:t>failure</w:t>
      </w:r>
      <w:r w:rsidRPr="00B46B93">
        <w:t xml:space="preserve"> or handover failure in NR;</w:t>
      </w:r>
    </w:p>
    <w:p w14:paraId="36476BFF" w14:textId="77777777" w:rsidR="00B46B93" w:rsidRPr="00B46B93" w:rsidRDefault="00B46B93" w:rsidP="00B46B93">
      <w:pPr>
        <w:ind w:left="1135" w:hanging="284"/>
      </w:pPr>
      <w:r w:rsidRPr="00B46B93">
        <w:t>3&gt;</w:t>
      </w:r>
      <w:r w:rsidRPr="00B46B93">
        <w:tab/>
        <w:t xml:space="preserve">set the </w:t>
      </w:r>
      <w:r w:rsidRPr="00B46B93">
        <w:rPr>
          <w:i/>
        </w:rPr>
        <w:t>rlf-Report</w:t>
      </w:r>
      <w:r w:rsidRPr="00B46B93">
        <w:t xml:space="preserve"> in the </w:t>
      </w:r>
      <w:r w:rsidRPr="00B46B93">
        <w:rPr>
          <w:i/>
        </w:rPr>
        <w:t>UEInformationResponse</w:t>
      </w:r>
      <w:r w:rsidRPr="00B46B93">
        <w:t xml:space="preserve"> message to the value of </w:t>
      </w:r>
      <w:r w:rsidRPr="00B46B93">
        <w:rPr>
          <w:i/>
        </w:rPr>
        <w:t>rlf-Report</w:t>
      </w:r>
      <w:r w:rsidRPr="00B46B93">
        <w:t xml:space="preserve"> in </w:t>
      </w:r>
      <w:r w:rsidRPr="00B46B93">
        <w:rPr>
          <w:i/>
        </w:rPr>
        <w:t>VarRLF-Report</w:t>
      </w:r>
      <w:r w:rsidRPr="00B46B93">
        <w:t>;</w:t>
      </w:r>
    </w:p>
    <w:p w14:paraId="6D06EAFA" w14:textId="77777777" w:rsidR="00B46B93" w:rsidRPr="00B46B93" w:rsidRDefault="00B46B93" w:rsidP="00B46B93">
      <w:pPr>
        <w:ind w:left="1135" w:hanging="284"/>
      </w:pPr>
      <w:r w:rsidRPr="00B46B93">
        <w:t>3&gt;</w:t>
      </w:r>
      <w:r w:rsidRPr="00B46B93">
        <w:tab/>
        <w:t xml:space="preserve">discard the </w:t>
      </w:r>
      <w:r w:rsidRPr="00B46B93">
        <w:rPr>
          <w:i/>
        </w:rPr>
        <w:t>rlf-Report</w:t>
      </w:r>
      <w:r w:rsidRPr="00B46B93">
        <w:t xml:space="preserve"> from </w:t>
      </w:r>
      <w:r w:rsidRPr="00B46B93">
        <w:rPr>
          <w:i/>
        </w:rPr>
        <w:t>VarRLF-Report</w:t>
      </w:r>
      <w:r w:rsidRPr="00B46B93">
        <w:t xml:space="preserve"> upon successful delivery of the </w:t>
      </w:r>
      <w:r w:rsidRPr="00B46B93">
        <w:rPr>
          <w:i/>
        </w:rPr>
        <w:t>UEInformationResponse</w:t>
      </w:r>
      <w:r w:rsidRPr="00B46B93">
        <w:t xml:space="preserve"> message confirmed by lower layers;</w:t>
      </w:r>
    </w:p>
    <w:p w14:paraId="3D7174C1" w14:textId="77777777" w:rsidR="00B46B93" w:rsidRPr="00B46B93" w:rsidRDefault="00B46B93" w:rsidP="00B46B93">
      <w:pPr>
        <w:ind w:left="851" w:hanging="284"/>
      </w:pPr>
      <w:r w:rsidRPr="00B46B93">
        <w:t>2&gt;</w:t>
      </w:r>
      <w:r w:rsidRPr="00B46B93">
        <w:tab/>
        <w:t xml:space="preserve">else if the UE is capable of cross-RAT RLF reporting as defined in TS 38.306 [26] and has radio link failure information or handover failure information available in </w:t>
      </w:r>
      <w:r w:rsidRPr="00B46B93">
        <w:rPr>
          <w:i/>
        </w:rPr>
        <w:t>VarRLF-Report</w:t>
      </w:r>
      <w:r w:rsidRPr="00B46B93">
        <w:t xml:space="preserve"> of TS 36.331 [10] and if the RPLMN is included in </w:t>
      </w:r>
      <w:r w:rsidRPr="00B46B93">
        <w:rPr>
          <w:i/>
        </w:rPr>
        <w:t>plmn-IdentityList</w:t>
      </w:r>
      <w:r w:rsidRPr="00B46B93">
        <w:t xml:space="preserve"> stored in </w:t>
      </w:r>
      <w:r w:rsidRPr="00B46B93">
        <w:rPr>
          <w:i/>
        </w:rPr>
        <w:t xml:space="preserve">VarRLF-Report </w:t>
      </w:r>
      <w:r w:rsidRPr="00B46B93">
        <w:t>of TS 36.331 [10]:</w:t>
      </w:r>
    </w:p>
    <w:p w14:paraId="4498D439" w14:textId="77777777" w:rsidR="00B46B93" w:rsidRPr="00B46B93" w:rsidRDefault="00B46B93" w:rsidP="00B46B93">
      <w:pPr>
        <w:ind w:left="1135" w:hanging="284"/>
      </w:pPr>
      <w:r w:rsidRPr="00B46B93">
        <w:t>3&gt;</w:t>
      </w:r>
      <w:r w:rsidRPr="00B46B93">
        <w:tab/>
        <w:t xml:space="preserve">set </w:t>
      </w:r>
      <w:r w:rsidRPr="00B46B93">
        <w:rPr>
          <w:i/>
        </w:rPr>
        <w:t>timeSinceFailure</w:t>
      </w:r>
      <w:r w:rsidRPr="00B46B93">
        <w:t xml:space="preserve"> in </w:t>
      </w:r>
      <w:r w:rsidRPr="00B46B93">
        <w:rPr>
          <w:i/>
        </w:rPr>
        <w:t>VarRLF-Report</w:t>
      </w:r>
      <w:r w:rsidRPr="00B46B93">
        <w:t xml:space="preserve"> of TS 36.331 [10] to the time that elapsed since the last radio link </w:t>
      </w:r>
      <w:r w:rsidRPr="00B46B93">
        <w:rPr>
          <w:lang w:eastAsia="zh-CN"/>
        </w:rPr>
        <w:t xml:space="preserve">failure </w:t>
      </w:r>
      <w:r w:rsidRPr="00B46B93">
        <w:t>or handover failure in EUTRA;</w:t>
      </w:r>
    </w:p>
    <w:p w14:paraId="36126CD1" w14:textId="77777777" w:rsidR="00B46B93" w:rsidRPr="00B46B93" w:rsidRDefault="00B46B93" w:rsidP="00B46B93">
      <w:pPr>
        <w:ind w:left="1135" w:hanging="284"/>
      </w:pPr>
      <w:r w:rsidRPr="00B46B93">
        <w:t>3&gt;</w:t>
      </w:r>
      <w:r w:rsidRPr="00B46B93">
        <w:tab/>
        <w:t xml:space="preserve">set failedPCellId-EUTRA in the </w:t>
      </w:r>
      <w:r w:rsidRPr="00B46B93">
        <w:rPr>
          <w:i/>
          <w:iCs/>
        </w:rPr>
        <w:t>rlf-Report</w:t>
      </w:r>
      <w:r w:rsidRPr="00B46B93">
        <w:t xml:space="preserve"> in the </w:t>
      </w:r>
      <w:r w:rsidRPr="00B46B93">
        <w:rPr>
          <w:i/>
          <w:iCs/>
        </w:rPr>
        <w:t>UEInformationResponse</w:t>
      </w:r>
      <w:r w:rsidRPr="00B46B93">
        <w:t xml:space="preserve"> message to indicate the PCell in which RLF was detected or the source PCell of the failed handover in the </w:t>
      </w:r>
      <w:r w:rsidRPr="00B46B93">
        <w:rPr>
          <w:i/>
        </w:rPr>
        <w:t>VarRLF-Report</w:t>
      </w:r>
      <w:r w:rsidRPr="00B46B93">
        <w:t xml:space="preserve"> of TS 36.331 [10];</w:t>
      </w:r>
    </w:p>
    <w:p w14:paraId="7BE56D28" w14:textId="77777777" w:rsidR="00B46B93" w:rsidRPr="00B46B93" w:rsidRDefault="00B46B93" w:rsidP="00B46B93">
      <w:pPr>
        <w:ind w:left="1135" w:hanging="284"/>
      </w:pPr>
      <w:r w:rsidRPr="00B46B93">
        <w:t>3&gt;</w:t>
      </w:r>
      <w:r w:rsidRPr="00B46B93">
        <w:tab/>
        <w:t xml:space="preserve">set the </w:t>
      </w:r>
      <w:r w:rsidRPr="00B46B93">
        <w:rPr>
          <w:i/>
        </w:rPr>
        <w:t>measResult-RLF-Report-EUTRA</w:t>
      </w:r>
      <w:r w:rsidRPr="00B46B93">
        <w:t xml:space="preserve"> in the </w:t>
      </w:r>
      <w:r w:rsidRPr="00B46B93">
        <w:rPr>
          <w:i/>
        </w:rPr>
        <w:t>rlf-Report</w:t>
      </w:r>
      <w:r w:rsidRPr="00B46B93">
        <w:t xml:space="preserve"> in the </w:t>
      </w:r>
      <w:r w:rsidRPr="00B46B93">
        <w:rPr>
          <w:i/>
        </w:rPr>
        <w:t>UEInformationResponse</w:t>
      </w:r>
      <w:r w:rsidRPr="00B46B93">
        <w:t xml:space="preserve"> message to the value of </w:t>
      </w:r>
      <w:r w:rsidRPr="00B46B93">
        <w:rPr>
          <w:i/>
        </w:rPr>
        <w:t>rlf-Report</w:t>
      </w:r>
      <w:r w:rsidRPr="00B46B93">
        <w:t xml:space="preserve"> in </w:t>
      </w:r>
      <w:r w:rsidRPr="00B46B93">
        <w:rPr>
          <w:i/>
        </w:rPr>
        <w:t xml:space="preserve">VarRLF-Report </w:t>
      </w:r>
      <w:r w:rsidRPr="00B46B93">
        <w:rPr>
          <w:iCs/>
        </w:rPr>
        <w:t>of TS 36.331 [10]</w:t>
      </w:r>
      <w:r w:rsidRPr="00B46B93">
        <w:t>;</w:t>
      </w:r>
    </w:p>
    <w:p w14:paraId="2B999291" w14:textId="77777777" w:rsidR="00B46B93" w:rsidRPr="00B46B93" w:rsidRDefault="00B46B93" w:rsidP="00B46B93">
      <w:pPr>
        <w:ind w:left="1135" w:hanging="284"/>
      </w:pPr>
      <w:r w:rsidRPr="00B46B93">
        <w:lastRenderedPageBreak/>
        <w:t>3&gt;</w:t>
      </w:r>
      <w:r w:rsidRPr="00B46B93">
        <w:tab/>
        <w:t xml:space="preserve">discard the </w:t>
      </w:r>
      <w:r w:rsidRPr="00B46B93">
        <w:rPr>
          <w:i/>
        </w:rPr>
        <w:t>rlf-Report</w:t>
      </w:r>
      <w:r w:rsidRPr="00B46B93">
        <w:t xml:space="preserve"> from </w:t>
      </w:r>
      <w:r w:rsidRPr="00B46B93">
        <w:rPr>
          <w:i/>
        </w:rPr>
        <w:t>VarRLF-Report</w:t>
      </w:r>
      <w:r w:rsidRPr="00B46B93">
        <w:t xml:space="preserve"> of TS 36.331 [10] upon successful delivery of the </w:t>
      </w:r>
      <w:r w:rsidRPr="00B46B93">
        <w:rPr>
          <w:i/>
        </w:rPr>
        <w:t>UEInformationResponse</w:t>
      </w:r>
      <w:r w:rsidRPr="00B46B93">
        <w:t xml:space="preserve"> message confirmed by lower layers;</w:t>
      </w:r>
    </w:p>
    <w:p w14:paraId="3D9881E5" w14:textId="77777777" w:rsidR="00B46B93" w:rsidRPr="00B46B93" w:rsidRDefault="00B46B93" w:rsidP="00B46B93">
      <w:pPr>
        <w:ind w:left="568" w:hanging="284"/>
      </w:pPr>
      <w:r w:rsidRPr="00B46B93">
        <w:t>1&gt;</w:t>
      </w:r>
      <w:r w:rsidRPr="00B46B93">
        <w:tab/>
        <w:t xml:space="preserve">if </w:t>
      </w:r>
      <w:r w:rsidRPr="00B46B93">
        <w:rPr>
          <w:i/>
        </w:rPr>
        <w:t>connEstFailReportReq</w:t>
      </w:r>
      <w:r w:rsidRPr="00B46B93">
        <w:t xml:space="preserve"> is set to </w:t>
      </w:r>
      <w:r w:rsidRPr="00B46B93">
        <w:rPr>
          <w:i/>
        </w:rPr>
        <w:t>true</w:t>
      </w:r>
      <w:r w:rsidRPr="00B46B93">
        <w:t xml:space="preserve"> and the UE has connection establishment failure or connection resume failure information in </w:t>
      </w:r>
      <w:r w:rsidRPr="00B46B93">
        <w:rPr>
          <w:i/>
        </w:rPr>
        <w:t>VarConnEstFailReport</w:t>
      </w:r>
      <w:r w:rsidRPr="00B46B93">
        <w:t xml:space="preserve"> or </w:t>
      </w:r>
      <w:r w:rsidRPr="00B46B93">
        <w:rPr>
          <w:i/>
        </w:rPr>
        <w:t>VarConnEstFailReportList</w:t>
      </w:r>
      <w:r w:rsidRPr="00B46B93">
        <w:t xml:space="preserve"> and if the RPLMN is equal to</w:t>
      </w:r>
      <w:r w:rsidRPr="00B46B93">
        <w:rPr>
          <w:i/>
        </w:rPr>
        <w:t xml:space="preserve"> plmn-Identity</w:t>
      </w:r>
      <w:r w:rsidRPr="00B46B93">
        <w:t xml:space="preserve"> stored in </w:t>
      </w:r>
      <w:r w:rsidRPr="00B46B93">
        <w:rPr>
          <w:i/>
        </w:rPr>
        <w:t xml:space="preserve">VarConnEstFailReport </w:t>
      </w:r>
      <w:r w:rsidRPr="00B46B93">
        <w:t>or</w:t>
      </w:r>
      <w:r w:rsidRPr="00B46B93">
        <w:rPr>
          <w:i/>
        </w:rPr>
        <w:t xml:space="preserve"> </w:t>
      </w:r>
      <w:r w:rsidRPr="00B46B93">
        <w:rPr>
          <w:lang w:eastAsia="zh-CN"/>
        </w:rPr>
        <w:t xml:space="preserve">in </w:t>
      </w:r>
      <w:r w:rsidRPr="00B46B93">
        <w:t>at least one of the entries of</w:t>
      </w:r>
      <w:r w:rsidRPr="00B46B93">
        <w:rPr>
          <w:rFonts w:eastAsia="等线"/>
          <w:i/>
        </w:rPr>
        <w:t xml:space="preserve"> VarConnEstFailReportList</w:t>
      </w:r>
      <w:r w:rsidRPr="00B46B93">
        <w:t>:</w:t>
      </w:r>
    </w:p>
    <w:p w14:paraId="1EBBF108" w14:textId="77777777" w:rsidR="00B46B93" w:rsidRPr="00B46B93" w:rsidRDefault="00B46B93" w:rsidP="00B46B93">
      <w:pPr>
        <w:ind w:left="851" w:hanging="284"/>
      </w:pPr>
      <w:r w:rsidRPr="00B46B93">
        <w:t>2&gt;</w:t>
      </w:r>
      <w:r w:rsidRPr="00B46B93">
        <w:tab/>
        <w:t xml:space="preserve">set </w:t>
      </w:r>
      <w:r w:rsidRPr="00B46B93">
        <w:rPr>
          <w:i/>
        </w:rPr>
        <w:t>timeSinceFailure</w:t>
      </w:r>
      <w:r w:rsidRPr="00B46B93">
        <w:t xml:space="preserve"> in </w:t>
      </w:r>
      <w:r w:rsidRPr="00B46B93">
        <w:rPr>
          <w:i/>
        </w:rPr>
        <w:t>VarConnEstFailReport</w:t>
      </w:r>
      <w:r w:rsidRPr="00B46B93">
        <w:t xml:space="preserve"> to the time that elapsed since the last connection establishment failure or connection resume failure in NR;</w:t>
      </w:r>
    </w:p>
    <w:p w14:paraId="2B1A7448" w14:textId="77777777" w:rsidR="00B46B93" w:rsidRPr="00B46B93" w:rsidRDefault="00B46B93" w:rsidP="00B46B93">
      <w:pPr>
        <w:ind w:left="851" w:hanging="284"/>
      </w:pPr>
      <w:r w:rsidRPr="00B46B93">
        <w:t>2&gt;</w:t>
      </w:r>
      <w:r w:rsidRPr="00B46B93">
        <w:tab/>
        <w:t xml:space="preserve">set the </w:t>
      </w:r>
      <w:r w:rsidRPr="00B46B93">
        <w:rPr>
          <w:i/>
        </w:rPr>
        <w:t>connEstFailReport</w:t>
      </w:r>
      <w:r w:rsidRPr="00B46B93">
        <w:t xml:space="preserve"> in the </w:t>
      </w:r>
      <w:r w:rsidRPr="00B46B93">
        <w:rPr>
          <w:i/>
        </w:rPr>
        <w:t>UEInformationResponse</w:t>
      </w:r>
      <w:r w:rsidRPr="00B46B93">
        <w:t xml:space="preserve"> message to the value of </w:t>
      </w:r>
      <w:r w:rsidRPr="00B46B93">
        <w:rPr>
          <w:i/>
        </w:rPr>
        <w:t>connEstFailReport</w:t>
      </w:r>
      <w:r w:rsidRPr="00B46B93">
        <w:t xml:space="preserve"> in </w:t>
      </w:r>
      <w:r w:rsidRPr="00B46B93">
        <w:rPr>
          <w:i/>
        </w:rPr>
        <w:t>VarConnEstFailReport</w:t>
      </w:r>
      <w:r w:rsidRPr="00B46B93">
        <w:t>;</w:t>
      </w:r>
    </w:p>
    <w:p w14:paraId="30EBC6B9" w14:textId="77777777" w:rsidR="00B46B93" w:rsidRPr="00B46B93" w:rsidRDefault="00B46B93" w:rsidP="00B46B93">
      <w:pPr>
        <w:ind w:left="851" w:hanging="284"/>
        <w:rPr>
          <w:rFonts w:eastAsia="等线"/>
        </w:rPr>
      </w:pPr>
      <w:r w:rsidRPr="00B46B93">
        <w:t>2&gt;</w:t>
      </w:r>
      <w:r w:rsidRPr="00B46B93">
        <w:tab/>
      </w:r>
      <w:r w:rsidRPr="00B46B93">
        <w:rPr>
          <w:rFonts w:eastAsia="等线"/>
        </w:rPr>
        <w:t>if the UE supports multiple CEF report:</w:t>
      </w:r>
    </w:p>
    <w:p w14:paraId="60337581" w14:textId="77777777" w:rsidR="00B46B93" w:rsidRPr="00B46B93" w:rsidRDefault="00B46B93" w:rsidP="00B46B93">
      <w:pPr>
        <w:ind w:left="1135" w:hanging="284"/>
      </w:pPr>
      <w:r w:rsidRPr="00B46B93">
        <w:t>3&gt;</w:t>
      </w:r>
      <w:r w:rsidRPr="00B46B93">
        <w:tab/>
        <w:t xml:space="preserve">for each </w:t>
      </w:r>
      <w:r w:rsidRPr="00B46B93">
        <w:rPr>
          <w:i/>
          <w:iCs/>
        </w:rPr>
        <w:t>connEstFailReport</w:t>
      </w:r>
      <w:r w:rsidRPr="00B46B93">
        <w:t xml:space="preserve"> in the </w:t>
      </w:r>
      <w:r w:rsidRPr="00B46B93">
        <w:rPr>
          <w:i/>
          <w:iCs/>
        </w:rPr>
        <w:t>connEstFailReportList</w:t>
      </w:r>
      <w:r w:rsidRPr="00B46B93">
        <w:t xml:space="preserve"> in </w:t>
      </w:r>
      <w:r w:rsidRPr="00B46B93">
        <w:rPr>
          <w:i/>
          <w:iCs/>
        </w:rPr>
        <w:t>VarConnEstFailReportList</w:t>
      </w:r>
      <w:r w:rsidRPr="00B46B93">
        <w:t>:</w:t>
      </w:r>
    </w:p>
    <w:p w14:paraId="312FCEF3" w14:textId="77777777" w:rsidR="00B46B93" w:rsidRPr="00B46B93" w:rsidRDefault="00B46B93" w:rsidP="00B46B93">
      <w:pPr>
        <w:ind w:left="1418" w:hanging="284"/>
      </w:pPr>
      <w:r w:rsidRPr="00B46B93">
        <w:t>4&gt;</w:t>
      </w:r>
      <w:r w:rsidRPr="00B46B93">
        <w:tab/>
        <w:t xml:space="preserve">set </w:t>
      </w:r>
      <w:r w:rsidRPr="00B46B93">
        <w:rPr>
          <w:i/>
          <w:iCs/>
        </w:rPr>
        <w:t>timeSinceFailure</w:t>
      </w:r>
      <w:r w:rsidRPr="00B46B93">
        <w:t xml:space="preserve"> to the time that elapsed since the associated connection establishment failure or connection resume failure in NR;</w:t>
      </w:r>
    </w:p>
    <w:p w14:paraId="12230823" w14:textId="77777777" w:rsidR="00B46B93" w:rsidRPr="00B46B93" w:rsidRDefault="00B46B93" w:rsidP="00B46B93">
      <w:pPr>
        <w:ind w:left="851" w:hanging="284"/>
      </w:pPr>
      <w:r w:rsidRPr="00B46B93">
        <w:t>2&gt;</w:t>
      </w:r>
      <w:r w:rsidRPr="00B46B93">
        <w:tab/>
        <w:t xml:space="preserve">for each </w:t>
      </w:r>
      <w:r w:rsidRPr="00B46B93">
        <w:rPr>
          <w:i/>
        </w:rPr>
        <w:t>connEstFailReport</w:t>
      </w:r>
      <w:r w:rsidRPr="00B46B93">
        <w:t xml:space="preserve"> in the </w:t>
      </w:r>
      <w:r w:rsidRPr="00B46B93">
        <w:rPr>
          <w:i/>
        </w:rPr>
        <w:t>connEstFailReportList</w:t>
      </w:r>
      <w:r w:rsidRPr="00B46B93">
        <w:t xml:space="preserve"> in the </w:t>
      </w:r>
      <w:r w:rsidRPr="00B46B93">
        <w:rPr>
          <w:i/>
        </w:rPr>
        <w:t>UEInformationResponse</w:t>
      </w:r>
      <w:r w:rsidRPr="00B46B93">
        <w:t xml:space="preserve"> message, set the value to the value of </w:t>
      </w:r>
      <w:r w:rsidRPr="00B46B93">
        <w:rPr>
          <w:i/>
        </w:rPr>
        <w:t>connEstFailReport</w:t>
      </w:r>
      <w:r w:rsidRPr="00B46B93">
        <w:t xml:space="preserve"> in </w:t>
      </w:r>
      <w:r w:rsidRPr="00B46B93">
        <w:rPr>
          <w:i/>
        </w:rPr>
        <w:t>VarConnEstFailReport</w:t>
      </w:r>
      <w:r w:rsidRPr="00B46B93">
        <w:t xml:space="preserve"> in </w:t>
      </w:r>
      <w:r w:rsidRPr="00B46B93">
        <w:rPr>
          <w:i/>
        </w:rPr>
        <w:t>VarConnEstFailReportList</w:t>
      </w:r>
      <w:r w:rsidRPr="00B46B93">
        <w:t>;</w:t>
      </w:r>
    </w:p>
    <w:p w14:paraId="64FBE19B" w14:textId="77777777" w:rsidR="00B46B93" w:rsidRPr="00B46B93" w:rsidRDefault="00B46B93" w:rsidP="00B46B93">
      <w:pPr>
        <w:ind w:left="851" w:hanging="284"/>
      </w:pPr>
      <w:r w:rsidRPr="00B46B93">
        <w:t>2&gt;</w:t>
      </w:r>
      <w:r w:rsidRPr="00B46B93">
        <w:tab/>
        <w:t xml:space="preserve">discard the </w:t>
      </w:r>
      <w:r w:rsidRPr="00B46B93">
        <w:rPr>
          <w:i/>
        </w:rPr>
        <w:t>connEstFailReport</w:t>
      </w:r>
      <w:r w:rsidRPr="00B46B93">
        <w:t xml:space="preserve"> from </w:t>
      </w:r>
      <w:r w:rsidRPr="00B46B93">
        <w:rPr>
          <w:i/>
        </w:rPr>
        <w:t>VarConnEstFailReport</w:t>
      </w:r>
      <w:r w:rsidRPr="00B46B93">
        <w:t xml:space="preserve"> and </w:t>
      </w:r>
      <w:r w:rsidRPr="00B46B93">
        <w:rPr>
          <w:i/>
        </w:rPr>
        <w:t>VarConnEstFailReportList</w:t>
      </w:r>
      <w:r w:rsidRPr="00B46B93">
        <w:t xml:space="preserve"> upon successful delivery of the </w:t>
      </w:r>
      <w:r w:rsidRPr="00B46B93">
        <w:rPr>
          <w:i/>
        </w:rPr>
        <w:t>UEInformationResponse</w:t>
      </w:r>
      <w:r w:rsidRPr="00B46B93">
        <w:t xml:space="preserve"> message confirmed by lower layers;</w:t>
      </w:r>
    </w:p>
    <w:p w14:paraId="2E0AEEAC" w14:textId="77777777" w:rsidR="00B46B93" w:rsidRPr="00B46B93" w:rsidRDefault="00B46B93" w:rsidP="00B46B93">
      <w:pPr>
        <w:ind w:left="568" w:hanging="284"/>
      </w:pPr>
      <w:r w:rsidRPr="00B46B93">
        <w:t>1&gt;</w:t>
      </w:r>
      <w:r w:rsidRPr="00B46B93">
        <w:tab/>
        <w:t xml:space="preserve">if the </w:t>
      </w:r>
      <w:r w:rsidRPr="00B46B93">
        <w:rPr>
          <w:i/>
          <w:iCs/>
        </w:rPr>
        <w:t>mobilityHistoryReportReq</w:t>
      </w:r>
      <w:r w:rsidRPr="00B46B93">
        <w:t xml:space="preserve"> is set to </w:t>
      </w:r>
      <w:r w:rsidRPr="00B46B93">
        <w:rPr>
          <w:i/>
        </w:rPr>
        <w:t>true</w:t>
      </w:r>
      <w:r w:rsidRPr="00B46B93">
        <w:t>:</w:t>
      </w:r>
    </w:p>
    <w:p w14:paraId="7472FD85" w14:textId="77777777" w:rsidR="00B46B93" w:rsidRPr="00B46B93" w:rsidRDefault="00B46B93" w:rsidP="00B46B93">
      <w:pPr>
        <w:ind w:left="851" w:hanging="284"/>
      </w:pPr>
      <w:r w:rsidRPr="00B46B93">
        <w:t>2&gt;</w:t>
      </w:r>
      <w:r w:rsidRPr="00B46B93">
        <w:tab/>
        <w:t xml:space="preserve">include the </w:t>
      </w:r>
      <w:r w:rsidRPr="00B46B93">
        <w:rPr>
          <w:i/>
          <w:iCs/>
        </w:rPr>
        <w:t>mobilityHistoryReport</w:t>
      </w:r>
      <w:r w:rsidRPr="00B46B93">
        <w:t xml:space="preserve"> and set it to include </w:t>
      </w:r>
      <w:r w:rsidRPr="00B46B93">
        <w:rPr>
          <w:i/>
          <w:iCs/>
        </w:rPr>
        <w:t>visitedCellInfoList</w:t>
      </w:r>
      <w:r w:rsidRPr="00B46B93">
        <w:t xml:space="preserve"> from </w:t>
      </w:r>
      <w:r w:rsidRPr="00B46B93">
        <w:rPr>
          <w:i/>
          <w:iCs/>
        </w:rPr>
        <w:t>VarMobilityHistoryReport</w:t>
      </w:r>
      <w:r w:rsidRPr="00B46B93">
        <w:t>;</w:t>
      </w:r>
    </w:p>
    <w:p w14:paraId="7A74CAA1" w14:textId="77777777" w:rsidR="00B46B93" w:rsidRPr="00B46B93" w:rsidRDefault="00B46B93" w:rsidP="00B46B93">
      <w:pPr>
        <w:ind w:left="851" w:hanging="284"/>
      </w:pPr>
      <w:r w:rsidRPr="00B46B93">
        <w:t>2&gt;</w:t>
      </w:r>
      <w:r w:rsidRPr="00B46B93">
        <w:tab/>
        <w:t xml:space="preserve">include in the </w:t>
      </w:r>
      <w:r w:rsidRPr="00B46B93">
        <w:rPr>
          <w:i/>
          <w:iCs/>
        </w:rPr>
        <w:t>mobilityHistoryReport</w:t>
      </w:r>
      <w:r w:rsidRPr="00B46B93">
        <w:t xml:space="preserve"> an entry for the current PCell, possibly after removing the oldest entry if required, and set its fields as follows:</w:t>
      </w:r>
    </w:p>
    <w:p w14:paraId="6D8E714E" w14:textId="77777777" w:rsidR="00B46B93" w:rsidRPr="00B46B93" w:rsidRDefault="00B46B93" w:rsidP="00B46B93">
      <w:pPr>
        <w:ind w:left="1135" w:hanging="284"/>
      </w:pPr>
      <w:r w:rsidRPr="00B46B93">
        <w:t>3&gt;</w:t>
      </w:r>
      <w:r w:rsidRPr="00B46B93">
        <w:tab/>
        <w:t xml:space="preserve">set </w:t>
      </w:r>
      <w:r w:rsidRPr="00B46B93">
        <w:rPr>
          <w:i/>
          <w:iCs/>
        </w:rPr>
        <w:t>visitedCellId</w:t>
      </w:r>
      <w:r w:rsidRPr="00B46B93">
        <w:t xml:space="preserve"> to the global cell identity </w:t>
      </w:r>
      <w:r w:rsidRPr="00B46B93">
        <w:rPr>
          <w:lang w:eastAsia="zh-CN"/>
        </w:rPr>
        <w:t xml:space="preserve">or </w:t>
      </w:r>
      <w:r w:rsidRPr="00B46B93">
        <w:t>the physical cell identity and carrier frequency</w:t>
      </w:r>
      <w:r w:rsidRPr="00B46B93">
        <w:rPr>
          <w:lang w:eastAsia="zh-CN"/>
        </w:rPr>
        <w:t xml:space="preserve"> </w:t>
      </w:r>
      <w:r w:rsidRPr="00B46B93">
        <w:t>of the current PCell:</w:t>
      </w:r>
    </w:p>
    <w:p w14:paraId="0C9DB00E" w14:textId="77777777" w:rsidR="00B46B93" w:rsidRPr="00B46B93" w:rsidRDefault="00B46B93" w:rsidP="00B46B93">
      <w:pPr>
        <w:ind w:left="1135" w:hanging="284"/>
      </w:pPr>
      <w:r w:rsidRPr="00B46B93">
        <w:t>3&gt;</w:t>
      </w:r>
      <w:r w:rsidRPr="00B46B93">
        <w:tab/>
        <w:t xml:space="preserve">set field </w:t>
      </w:r>
      <w:r w:rsidRPr="00B46B93">
        <w:rPr>
          <w:i/>
          <w:iCs/>
        </w:rPr>
        <w:t>timeSpent</w:t>
      </w:r>
      <w:r w:rsidRPr="00B46B93">
        <w:t xml:space="preserve"> to the time spent in the current PCell;</w:t>
      </w:r>
    </w:p>
    <w:p w14:paraId="1877C029" w14:textId="77777777" w:rsidR="00B46B93" w:rsidRPr="00B46B93" w:rsidRDefault="00B46B93" w:rsidP="00B46B93">
      <w:pPr>
        <w:ind w:left="1135" w:hanging="284"/>
      </w:pPr>
      <w:r w:rsidRPr="00B46B93">
        <w:t>3&gt;</w:t>
      </w:r>
      <w:r w:rsidRPr="00B46B93">
        <w:tab/>
        <w:t xml:space="preserve">if the UE supports PSCell mobility history information and if </w:t>
      </w:r>
      <w:r w:rsidRPr="00B46B93">
        <w:rPr>
          <w:i/>
          <w:iCs/>
        </w:rPr>
        <w:t>visitedPSCellInfoList</w:t>
      </w:r>
      <w:r w:rsidRPr="00B46B93">
        <w:t xml:space="preserve"> is present in </w:t>
      </w:r>
      <w:r w:rsidRPr="00B46B93">
        <w:rPr>
          <w:i/>
          <w:iCs/>
        </w:rPr>
        <w:t>VarMobilityHistoryReport</w:t>
      </w:r>
      <w:r w:rsidRPr="00B46B93">
        <w:t>:</w:t>
      </w:r>
    </w:p>
    <w:p w14:paraId="4513ABC7" w14:textId="77777777" w:rsidR="00B46B93" w:rsidRPr="00B46B93" w:rsidRDefault="00B46B93" w:rsidP="00B46B93">
      <w:pPr>
        <w:ind w:left="1418" w:hanging="284"/>
      </w:pPr>
      <w:r w:rsidRPr="00B46B93">
        <w:t>4&gt;</w:t>
      </w:r>
      <w:r w:rsidRPr="00B46B93">
        <w:tab/>
        <w:t xml:space="preserve">for the newest entry of the PCell in the </w:t>
      </w:r>
      <w:r w:rsidRPr="00B46B93">
        <w:rPr>
          <w:i/>
          <w:iCs/>
        </w:rPr>
        <w:t>mobilityHistoryReport</w:t>
      </w:r>
      <w:r w:rsidRPr="00B46B93">
        <w:t xml:space="preserve">, include </w:t>
      </w:r>
      <w:r w:rsidRPr="00B46B93">
        <w:rPr>
          <w:i/>
          <w:iCs/>
        </w:rPr>
        <w:t>visitedPSCellInfoList</w:t>
      </w:r>
      <w:r w:rsidRPr="00B46B93">
        <w:t xml:space="preserve"> from </w:t>
      </w:r>
      <w:r w:rsidRPr="00B46B93">
        <w:rPr>
          <w:i/>
          <w:iCs/>
        </w:rPr>
        <w:t>VarMobilityHistoryReport</w:t>
      </w:r>
      <w:r w:rsidRPr="00B46B93">
        <w:t>;</w:t>
      </w:r>
    </w:p>
    <w:p w14:paraId="1EB1C4B1" w14:textId="77777777" w:rsidR="00B46B93" w:rsidRPr="00B46B93" w:rsidRDefault="00B46B93" w:rsidP="00B46B93">
      <w:pPr>
        <w:ind w:left="1418" w:hanging="284"/>
      </w:pPr>
      <w:r w:rsidRPr="00B46B93">
        <w:t>4&gt;</w:t>
      </w:r>
      <w:r w:rsidRPr="00B46B93">
        <w:tab/>
        <w:t>if the UE is configured with a PSCell:</w:t>
      </w:r>
    </w:p>
    <w:p w14:paraId="24D37426" w14:textId="77777777" w:rsidR="00B46B93" w:rsidRPr="00B46B93" w:rsidRDefault="00B46B93" w:rsidP="00B46B93">
      <w:pPr>
        <w:ind w:left="1702" w:hanging="284"/>
      </w:pPr>
      <w:r w:rsidRPr="00B46B93">
        <w:t>5&gt;</w:t>
      </w:r>
      <w:r w:rsidRPr="00B46B93">
        <w:tab/>
        <w:t xml:space="preserve">for the newest entry of the PCell in the </w:t>
      </w:r>
      <w:r w:rsidRPr="00B46B93">
        <w:rPr>
          <w:i/>
        </w:rPr>
        <w:t>mobilityHistoryReport</w:t>
      </w:r>
      <w:r w:rsidRPr="00B46B93">
        <w:t xml:space="preserve">, include the current PSCell information in the </w:t>
      </w:r>
      <w:r w:rsidRPr="00B46B93">
        <w:rPr>
          <w:i/>
        </w:rPr>
        <w:t>visitedPSCellInfoListReport,</w:t>
      </w:r>
      <w:r w:rsidRPr="00B46B93">
        <w:t xml:space="preserve"> possibly after removing the oldest PSCell entry of a PCell in the </w:t>
      </w:r>
      <w:r w:rsidRPr="00B46B93">
        <w:rPr>
          <w:i/>
        </w:rPr>
        <w:t>mobilityHistoryReport</w:t>
      </w:r>
      <w:r w:rsidRPr="00B46B93">
        <w:t>, if required, and set its fields as follows:</w:t>
      </w:r>
    </w:p>
    <w:p w14:paraId="5F1B91F8" w14:textId="77777777" w:rsidR="00B46B93" w:rsidRPr="00B46B93" w:rsidRDefault="00B46B93" w:rsidP="00B46B93">
      <w:pPr>
        <w:ind w:left="1985" w:hanging="284"/>
      </w:pPr>
      <w:r w:rsidRPr="00B46B93">
        <w:t>6&gt;</w:t>
      </w:r>
      <w:r w:rsidRPr="00B46B93">
        <w:tab/>
        <w:t xml:space="preserve">set </w:t>
      </w:r>
      <w:r w:rsidRPr="00B46B93">
        <w:rPr>
          <w:i/>
          <w:iCs/>
        </w:rPr>
        <w:t>visitedCellId</w:t>
      </w:r>
      <w:r w:rsidRPr="00B46B93">
        <w:t xml:space="preserve"> to the global cell identity </w:t>
      </w:r>
      <w:r w:rsidRPr="00B46B93">
        <w:rPr>
          <w:lang w:eastAsia="zh-CN"/>
        </w:rPr>
        <w:t xml:space="preserve">or </w:t>
      </w:r>
      <w:r w:rsidRPr="00B46B93">
        <w:t>the physical cell identity and carrier frequency</w:t>
      </w:r>
      <w:r w:rsidRPr="00B46B93">
        <w:rPr>
          <w:lang w:eastAsia="zh-CN"/>
        </w:rPr>
        <w:t xml:space="preserve"> </w:t>
      </w:r>
      <w:r w:rsidRPr="00B46B93">
        <w:t>of the current PSCell:</w:t>
      </w:r>
    </w:p>
    <w:p w14:paraId="3FBBD1D4"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in the current PSCell while being connected to the current PCell;</w:t>
      </w:r>
    </w:p>
    <w:p w14:paraId="236D79B9" w14:textId="77777777" w:rsidR="00B46B93" w:rsidRPr="00B46B93" w:rsidRDefault="00B46B93" w:rsidP="00B46B93">
      <w:pPr>
        <w:ind w:left="1418" w:hanging="284"/>
      </w:pPr>
      <w:r w:rsidRPr="00B46B93">
        <w:t>4&gt;</w:t>
      </w:r>
      <w:r w:rsidRPr="00B46B93">
        <w:tab/>
        <w:t>else:</w:t>
      </w:r>
    </w:p>
    <w:p w14:paraId="39E38187" w14:textId="77777777" w:rsidR="00B46B93" w:rsidRPr="00B46B93" w:rsidRDefault="00B46B93" w:rsidP="00B46B93">
      <w:pPr>
        <w:ind w:left="1702" w:hanging="284"/>
      </w:pPr>
      <w:r w:rsidRPr="00B46B93">
        <w:lastRenderedPageBreak/>
        <w:t>5&gt;</w:t>
      </w:r>
      <w:r w:rsidRPr="00B46B93">
        <w:tab/>
        <w:t xml:space="preserve">for the newest entry of the PCell in the </w:t>
      </w:r>
      <w:r w:rsidRPr="00B46B93">
        <w:rPr>
          <w:i/>
        </w:rPr>
        <w:t>mobilityHistoryReport</w:t>
      </w:r>
      <w:r w:rsidRPr="00B46B93">
        <w:t xml:space="preserve">, include a new entry in the </w:t>
      </w:r>
      <w:r w:rsidRPr="00B46B93">
        <w:rPr>
          <w:i/>
        </w:rPr>
        <w:t>visitedPSCellInfoListReport,</w:t>
      </w:r>
      <w:r w:rsidRPr="00B46B93">
        <w:t xml:space="preserve"> possibly after removing the oldest PSCell entry of a PCell in the </w:t>
      </w:r>
      <w:r w:rsidRPr="00B46B93">
        <w:rPr>
          <w:i/>
        </w:rPr>
        <w:t>mobilityHistoryReport</w:t>
      </w:r>
      <w:r w:rsidRPr="00B46B93">
        <w:t>, if required, and set its fields as follows:</w:t>
      </w:r>
    </w:p>
    <w:p w14:paraId="67ECF148"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without PSCell in the current PCell since last PSCell release since connected to the current PCell in RRC_CONNECTED;</w:t>
      </w:r>
    </w:p>
    <w:p w14:paraId="07F13DD0" w14:textId="77777777" w:rsidR="00B46B93" w:rsidRPr="00B46B93" w:rsidRDefault="00B46B93" w:rsidP="00B46B93">
      <w:pPr>
        <w:ind w:left="1135" w:hanging="284"/>
      </w:pPr>
      <w:r w:rsidRPr="00B46B93">
        <w:t>3&gt;</w:t>
      </w:r>
      <w:r w:rsidRPr="00B46B93">
        <w:tab/>
        <w:t>else if the UE supports PSCell mobility history information:</w:t>
      </w:r>
    </w:p>
    <w:p w14:paraId="4CDD0232" w14:textId="77777777" w:rsidR="00B46B93" w:rsidRPr="00B46B93" w:rsidRDefault="00B46B93" w:rsidP="00B46B93">
      <w:pPr>
        <w:ind w:left="1418" w:hanging="284"/>
      </w:pPr>
      <w:r w:rsidRPr="00B46B93">
        <w:t>4&gt;</w:t>
      </w:r>
      <w:r w:rsidRPr="00B46B93">
        <w:tab/>
        <w:t>if the UE is configured with a PSCell:</w:t>
      </w:r>
    </w:p>
    <w:p w14:paraId="55AA0364" w14:textId="77777777" w:rsidR="00B46B93" w:rsidRPr="00B46B93" w:rsidRDefault="00B46B93" w:rsidP="00B46B93">
      <w:pPr>
        <w:ind w:left="1702" w:hanging="284"/>
      </w:pPr>
      <w:r w:rsidRPr="00B46B93">
        <w:t>5&gt;</w:t>
      </w:r>
      <w:r w:rsidRPr="00B46B93">
        <w:tab/>
        <w:t xml:space="preserve">for the newest entry of the PCell in the </w:t>
      </w:r>
      <w:r w:rsidRPr="00B46B93">
        <w:rPr>
          <w:i/>
          <w:iCs/>
        </w:rPr>
        <w:t>mobilityHistoryReport</w:t>
      </w:r>
      <w:r w:rsidRPr="00B46B93">
        <w:t xml:space="preserve">, include the current PSCell information in the </w:t>
      </w:r>
      <w:r w:rsidRPr="00B46B93">
        <w:rPr>
          <w:i/>
          <w:iCs/>
        </w:rPr>
        <w:t xml:space="preserve">visitedPSCellInfoListReport, </w:t>
      </w:r>
      <w:r w:rsidRPr="00B46B93">
        <w:t xml:space="preserve">possibly after removing the oldest PSCell entry of a PCell in the </w:t>
      </w:r>
      <w:r w:rsidRPr="00B46B93">
        <w:rPr>
          <w:i/>
        </w:rPr>
        <w:t>mobilityHistoryReport</w:t>
      </w:r>
      <w:r w:rsidRPr="00B46B93">
        <w:t>, if required, and set its fields as follows:</w:t>
      </w:r>
    </w:p>
    <w:p w14:paraId="7650FB40" w14:textId="77777777" w:rsidR="00B46B93" w:rsidRPr="00B46B93" w:rsidRDefault="00B46B93" w:rsidP="00B46B93">
      <w:pPr>
        <w:ind w:left="1985" w:hanging="284"/>
      </w:pPr>
      <w:r w:rsidRPr="00B46B93">
        <w:t>6&gt;</w:t>
      </w:r>
      <w:r w:rsidRPr="00B46B93">
        <w:tab/>
        <w:t xml:space="preserve">set </w:t>
      </w:r>
      <w:r w:rsidRPr="00B46B93">
        <w:rPr>
          <w:i/>
          <w:iCs/>
        </w:rPr>
        <w:t>visitedCellId</w:t>
      </w:r>
      <w:r w:rsidRPr="00B46B93">
        <w:t xml:space="preserve"> to the global cell identity or the physical cell identity and carrier frequency of the current PSCell:</w:t>
      </w:r>
    </w:p>
    <w:p w14:paraId="1BC3C3FB"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in the current PSCell while being connected to the current PCell;</w:t>
      </w:r>
    </w:p>
    <w:p w14:paraId="40424615" w14:textId="77777777" w:rsidR="00B46B93" w:rsidRPr="00B46B93" w:rsidRDefault="00B46B93" w:rsidP="00B46B93">
      <w:pPr>
        <w:ind w:left="1418" w:hanging="284"/>
      </w:pPr>
      <w:r w:rsidRPr="00B46B93">
        <w:t>4&gt;</w:t>
      </w:r>
      <w:r w:rsidRPr="00B46B93">
        <w:tab/>
        <w:t>else:</w:t>
      </w:r>
    </w:p>
    <w:p w14:paraId="49875B8F" w14:textId="77777777" w:rsidR="00B46B93" w:rsidRPr="00B46B93" w:rsidRDefault="00B46B93" w:rsidP="00B46B93">
      <w:pPr>
        <w:ind w:left="1702" w:hanging="284"/>
      </w:pPr>
      <w:r w:rsidRPr="00B46B93">
        <w:t>5&gt;</w:t>
      </w:r>
      <w:r w:rsidRPr="00B46B93">
        <w:tab/>
        <w:t xml:space="preserve">for the newest entry of the PCell in the </w:t>
      </w:r>
      <w:r w:rsidRPr="00B46B93">
        <w:rPr>
          <w:i/>
        </w:rPr>
        <w:t>mobilityHistoryReport</w:t>
      </w:r>
      <w:r w:rsidRPr="00B46B93">
        <w:t xml:space="preserve">, include a new entry in the </w:t>
      </w:r>
      <w:r w:rsidRPr="00B46B93">
        <w:rPr>
          <w:i/>
        </w:rPr>
        <w:t>visitedPSCellInfoListReport,</w:t>
      </w:r>
      <w:r w:rsidRPr="00B46B93">
        <w:t xml:space="preserve"> possibly after removing the oldest PSCell entry of a PCell in the </w:t>
      </w:r>
      <w:r w:rsidRPr="00B46B93">
        <w:rPr>
          <w:i/>
        </w:rPr>
        <w:t>mobilityHistoryReport</w:t>
      </w:r>
      <w:r w:rsidRPr="00B46B93">
        <w:t>, if required, and set its fields as follows:</w:t>
      </w:r>
    </w:p>
    <w:p w14:paraId="68D0652C"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without PSCell in the current PCell since connected to the current PCell in RRC_CONNECTED;</w:t>
      </w:r>
    </w:p>
    <w:p w14:paraId="1DC63C3A" w14:textId="77777777" w:rsidR="00B46B93" w:rsidRPr="00B46B93" w:rsidRDefault="00B46B93" w:rsidP="00B46B93">
      <w:pPr>
        <w:ind w:left="568" w:hanging="284"/>
      </w:pPr>
      <w:r w:rsidRPr="00B46B93">
        <w:t>1&gt;</w:t>
      </w:r>
      <w:r w:rsidRPr="00B46B93">
        <w:tab/>
        <w:t xml:space="preserve">if the </w:t>
      </w:r>
      <w:r w:rsidRPr="00B46B93">
        <w:rPr>
          <w:i/>
          <w:iCs/>
        </w:rPr>
        <w:t>successHO-ReportReq</w:t>
      </w:r>
      <w:r w:rsidRPr="00B46B93">
        <w:t xml:space="preserve"> is set to </w:t>
      </w:r>
      <w:r w:rsidRPr="00B46B93">
        <w:rPr>
          <w:i/>
        </w:rPr>
        <w:t>true</w:t>
      </w:r>
      <w:r w:rsidRPr="00B46B93">
        <w:t xml:space="preserve"> and if the UE has successful handover related information available in </w:t>
      </w:r>
      <w:r w:rsidRPr="00B46B93">
        <w:rPr>
          <w:i/>
        </w:rPr>
        <w:t>VarSuccessHO-Report</w:t>
      </w:r>
      <w:r w:rsidRPr="00B46B93">
        <w:t xml:space="preserve"> and if the RPLMN is included in the </w:t>
      </w:r>
      <w:r w:rsidRPr="00B46B93">
        <w:rPr>
          <w:i/>
        </w:rPr>
        <w:t>plmn-IdentityList</w:t>
      </w:r>
      <w:r w:rsidRPr="00B46B93">
        <w:t xml:space="preserve"> stored in </w:t>
      </w:r>
      <w:r w:rsidRPr="00B46B93">
        <w:rPr>
          <w:i/>
        </w:rPr>
        <w:t>VarSuccessHO-Report</w:t>
      </w:r>
      <w:r w:rsidRPr="00B46B93">
        <w:t>:</w:t>
      </w:r>
    </w:p>
    <w:p w14:paraId="59013E7B" w14:textId="77777777" w:rsidR="00B46B93" w:rsidRPr="00B46B93" w:rsidRDefault="00B46B93" w:rsidP="00B46B93">
      <w:pPr>
        <w:ind w:left="851" w:hanging="284"/>
        <w:rPr>
          <w:iCs/>
        </w:rPr>
      </w:pPr>
      <w:r w:rsidRPr="00B46B93">
        <w:t>2&gt;</w:t>
      </w:r>
      <w:r w:rsidRPr="00B46B93">
        <w:tab/>
        <w:t>if the</w:t>
      </w:r>
      <w:r w:rsidRPr="00B46B93">
        <w:rPr>
          <w:i/>
        </w:rPr>
        <w:t xml:space="preserve"> successHO-Report</w:t>
      </w:r>
      <w:r w:rsidRPr="00B46B93">
        <w:t xml:space="preserve"> in the </w:t>
      </w:r>
      <w:r w:rsidRPr="00B46B93">
        <w:rPr>
          <w:i/>
        </w:rPr>
        <w:t>VarSuccessHO-Report</w:t>
      </w:r>
      <w:r w:rsidRPr="00B46B93">
        <w:rPr>
          <w:iCs/>
        </w:rPr>
        <w:t xml:space="preserve"> concerns a DAPS handover and if </w:t>
      </w:r>
      <w:r w:rsidRPr="00B46B93">
        <w:t>a PDCP PDU has been received from the source cell of the concerned HO and a non-duplicated PDCP PDU has been received from the target cell of the concerned HO</w:t>
      </w:r>
      <w:r w:rsidRPr="00B46B93">
        <w:rPr>
          <w:iCs/>
        </w:rPr>
        <w:t>:</w:t>
      </w:r>
    </w:p>
    <w:p w14:paraId="1FC6E47B" w14:textId="77777777" w:rsidR="00B46B93" w:rsidRPr="00B46B93" w:rsidRDefault="00B46B93" w:rsidP="00B46B93">
      <w:pPr>
        <w:ind w:left="1135" w:hanging="284"/>
      </w:pPr>
      <w:r w:rsidRPr="00B46B93">
        <w:t>3&gt;</w:t>
      </w:r>
      <w:r w:rsidRPr="00B46B93">
        <w:tab/>
        <w:t xml:space="preserve">set </w:t>
      </w:r>
      <w:r w:rsidRPr="00B46B93">
        <w:rPr>
          <w:i/>
          <w:iCs/>
        </w:rPr>
        <w:t>upInterruptionTimeAtHO</w:t>
      </w:r>
      <w:r w:rsidRPr="00B46B93">
        <w:t xml:space="preserve"> in </w:t>
      </w:r>
      <w:r w:rsidRPr="00B46B93">
        <w:rPr>
          <w:i/>
        </w:rPr>
        <w:t>VarSuccessHO-Report</w:t>
      </w:r>
      <w:r w:rsidRPr="00B46B93">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C37F676" w14:textId="77777777" w:rsidR="00B46B93" w:rsidRPr="00B46B93" w:rsidRDefault="00B46B93" w:rsidP="00B46B93">
      <w:pPr>
        <w:ind w:left="851" w:hanging="284"/>
        <w:rPr>
          <w:iCs/>
        </w:rPr>
      </w:pPr>
      <w:r w:rsidRPr="00B46B93">
        <w:t>2&gt;</w:t>
      </w:r>
      <w:r w:rsidRPr="00B46B93">
        <w:tab/>
        <w:t xml:space="preserve">set the </w:t>
      </w:r>
      <w:r w:rsidRPr="00B46B93">
        <w:rPr>
          <w:i/>
        </w:rPr>
        <w:t>successHO-Report</w:t>
      </w:r>
      <w:r w:rsidRPr="00B46B93">
        <w:t xml:space="preserve"> in the </w:t>
      </w:r>
      <w:r w:rsidRPr="00B46B93">
        <w:rPr>
          <w:i/>
        </w:rPr>
        <w:t>UEInformationResponse</w:t>
      </w:r>
      <w:r w:rsidRPr="00B46B93">
        <w:t xml:space="preserve"> message to the value of </w:t>
      </w:r>
      <w:r w:rsidRPr="00B46B93">
        <w:rPr>
          <w:i/>
        </w:rPr>
        <w:t>successHO-Report</w:t>
      </w:r>
      <w:r w:rsidRPr="00B46B93">
        <w:t xml:space="preserve"> in the </w:t>
      </w:r>
      <w:r w:rsidRPr="00B46B93">
        <w:rPr>
          <w:i/>
        </w:rPr>
        <w:t>VarSuccessHO-Report</w:t>
      </w:r>
      <w:r w:rsidRPr="00B46B93">
        <w:t>, if available</w:t>
      </w:r>
      <w:r w:rsidRPr="00B46B93">
        <w:rPr>
          <w:iCs/>
        </w:rPr>
        <w:t>;</w:t>
      </w:r>
    </w:p>
    <w:p w14:paraId="79F6D40C" w14:textId="77777777" w:rsidR="00B46B93" w:rsidRPr="00B46B93" w:rsidRDefault="00B46B93" w:rsidP="00B46B93">
      <w:pPr>
        <w:ind w:left="851" w:hanging="284"/>
      </w:pPr>
      <w:r w:rsidRPr="00B46B93">
        <w:rPr>
          <w:lang w:eastAsia="zh-CN"/>
        </w:rPr>
        <w:t>2&gt;</w:t>
      </w:r>
      <w:r w:rsidRPr="00B46B93">
        <w:rPr>
          <w:lang w:eastAsia="zh-CN"/>
        </w:rPr>
        <w:tab/>
        <w:t xml:space="preserve">discard the </w:t>
      </w:r>
      <w:r w:rsidRPr="00B46B93">
        <w:rPr>
          <w:i/>
        </w:rPr>
        <w:t>VarSuccessHO-Report</w:t>
      </w:r>
      <w:r w:rsidRPr="00B46B93">
        <w:rPr>
          <w:lang w:eastAsia="zh-CN"/>
        </w:rPr>
        <w:t xml:space="preserve"> upon successful </w:t>
      </w:r>
      <w:r w:rsidRPr="00B46B93">
        <w:t>delivery</w:t>
      </w:r>
      <w:r w:rsidRPr="00B46B93">
        <w:rPr>
          <w:lang w:eastAsia="zh-CN"/>
        </w:rPr>
        <w:t xml:space="preserve"> of the </w:t>
      </w:r>
      <w:r w:rsidRPr="00B46B93">
        <w:rPr>
          <w:i/>
          <w:lang w:eastAsia="zh-CN"/>
        </w:rPr>
        <w:t>UEInformationResponse</w:t>
      </w:r>
      <w:r w:rsidRPr="00B46B93">
        <w:rPr>
          <w:lang w:eastAsia="zh-CN"/>
        </w:rPr>
        <w:t xml:space="preserve"> message</w:t>
      </w:r>
      <w:r w:rsidRPr="00B46B93">
        <w:t xml:space="preserve"> confirmed by lower layers;</w:t>
      </w:r>
    </w:p>
    <w:p w14:paraId="667B37F2" w14:textId="0902EE30" w:rsidR="00210047" w:rsidRDefault="00210047" w:rsidP="00210047">
      <w:pPr>
        <w:pStyle w:val="B1"/>
        <w:rPr>
          <w:ins w:id="611" w:author="Rapp_AfterRAN2#121bis" w:date="2023-05-05T11:31:00Z"/>
        </w:rPr>
      </w:pPr>
      <w:ins w:id="612" w:author="Rapp_AfterRAN2#121bis" w:date="2023-05-05T11:31:00Z">
        <w:r>
          <w:t>1&gt;</w:t>
        </w:r>
        <w:r>
          <w:tab/>
          <w:t xml:space="preserve">if the </w:t>
        </w:r>
        <w:r w:rsidRPr="00420B22">
          <w:rPr>
            <w:i/>
            <w:iCs/>
          </w:rPr>
          <w:t>successPSCell-ReportReq</w:t>
        </w:r>
        <w:r>
          <w:t xml:space="preserve"> is set to </w:t>
        </w:r>
        <w:r w:rsidRPr="00420B22">
          <w:rPr>
            <w:i/>
            <w:iCs/>
          </w:rPr>
          <w:t>true</w:t>
        </w:r>
        <w:r>
          <w:t xml:space="preserve"> and if the UE has successful </w:t>
        </w:r>
      </w:ins>
      <w:ins w:id="613" w:author="Rapp_AfterRAN2#122" w:date="2023-08-07T15:22:00Z">
        <w:del w:id="614" w:author="Rapp_AfterRAN2#123bis" w:date="2023-10-18T08:36:00Z">
          <w:r w:rsidR="00A06D34" w:rsidDel="00F563E8">
            <w:delText xml:space="preserve">successful </w:delText>
          </w:r>
        </w:del>
        <w:r w:rsidR="00A06D34">
          <w:rPr>
            <w:rFonts w:eastAsia="等线" w:hint="eastAsia"/>
            <w:lang w:eastAsia="zh-CN"/>
          </w:rPr>
          <w:t>PSCell change</w:t>
        </w:r>
        <w:r w:rsidR="00A06D34">
          <w:rPr>
            <w:rFonts w:eastAsia="等线"/>
            <w:lang w:eastAsia="zh-CN"/>
          </w:rPr>
          <w:t xml:space="preserve"> or addition</w:t>
        </w:r>
        <w:r w:rsidR="00A06D34">
          <w:t xml:space="preserve"> information</w:t>
        </w:r>
        <w:r w:rsidR="00A06D34" w:rsidDel="00A06D34">
          <w:t xml:space="preserve"> </w:t>
        </w:r>
      </w:ins>
      <w:ins w:id="615" w:author="Rapp_AfterRAN2#121bis" w:date="2023-05-05T11:31:00Z">
        <w:del w:id="616" w:author="Rapp_AfterRAN2#123bis" w:date="2023-10-18T08:38:00Z">
          <w:r w:rsidDel="00F563E8">
            <w:delText xml:space="preserve">related information </w:delText>
          </w:r>
        </w:del>
        <w:r>
          <w:t xml:space="preserve">available in </w:t>
        </w:r>
        <w:r w:rsidRPr="00420B22">
          <w:rPr>
            <w:i/>
            <w:iCs/>
          </w:rPr>
          <w:t>VarSuccessPSCell-Report</w:t>
        </w:r>
      </w:ins>
      <w:ins w:id="617" w:author="Rapp_AfterRAN2#123" w:date="2023-09-26T21:39:00Z">
        <w:r w:rsidR="00FF3836">
          <w:t xml:space="preserve"> and </w:t>
        </w:r>
        <w:r w:rsidR="00FF3836" w:rsidRPr="00B46B93">
          <w:t xml:space="preserve">if the RPLMN is included in </w:t>
        </w:r>
        <w:r w:rsidR="00FF3836" w:rsidRPr="00B46B93">
          <w:rPr>
            <w:i/>
          </w:rPr>
          <w:t>plmn-IdentityList</w:t>
        </w:r>
        <w:r w:rsidR="00FF3836" w:rsidRPr="00B46B93">
          <w:t xml:space="preserve"> stored in </w:t>
        </w:r>
        <w:r w:rsidR="00FF3836" w:rsidRPr="00420B22">
          <w:rPr>
            <w:i/>
            <w:iCs/>
          </w:rPr>
          <w:t>VarSuccessPSCell-Report</w:t>
        </w:r>
      </w:ins>
      <w:ins w:id="618" w:author="Rapp_AfterRAN2#121bis" w:date="2023-05-05T11:31:00Z">
        <w:r>
          <w:t>:</w:t>
        </w:r>
      </w:ins>
    </w:p>
    <w:p w14:paraId="201E3B39" w14:textId="62446646" w:rsidR="00210047" w:rsidRDefault="00210047" w:rsidP="00210047">
      <w:pPr>
        <w:pStyle w:val="B2"/>
        <w:rPr>
          <w:ins w:id="619" w:author="Rapp_AfterRAN2#121bis" w:date="2023-05-05T11:31:00Z"/>
        </w:rPr>
      </w:pPr>
      <w:ins w:id="620" w:author="Rapp_AfterRAN2#121bis" w:date="2023-05-05T11:31:00Z">
        <w:r>
          <w:t>2&gt;</w:t>
        </w:r>
        <w:r>
          <w:tab/>
          <w:t xml:space="preserve">set the </w:t>
        </w:r>
        <w:r w:rsidRPr="003C1989">
          <w:rPr>
            <w:i/>
            <w:iCs/>
          </w:rPr>
          <w:t>successPSCell-Report</w:t>
        </w:r>
        <w:r>
          <w:t xml:space="preserve"> in the </w:t>
        </w:r>
        <w:r w:rsidRPr="003C1989">
          <w:rPr>
            <w:i/>
            <w:iCs/>
          </w:rPr>
          <w:t>UEInformationResponse</w:t>
        </w:r>
        <w:r>
          <w:t xml:space="preserve"> message to the value of </w:t>
        </w:r>
        <w:r w:rsidRPr="003C1989">
          <w:rPr>
            <w:i/>
            <w:iCs/>
          </w:rPr>
          <w:t>successPSCell-Report</w:t>
        </w:r>
        <w:r>
          <w:t xml:space="preserve"> in the </w:t>
        </w:r>
        <w:r w:rsidRPr="003C1989">
          <w:rPr>
            <w:i/>
            <w:iCs/>
          </w:rPr>
          <w:t>VarSuccessPSCell-Report</w:t>
        </w:r>
        <w:del w:id="621" w:author="Rapp_AfterRAN2#123" w:date="2023-09-26T21:41:00Z">
          <w:r w:rsidDel="00B23E38">
            <w:delText>, if available</w:delText>
          </w:r>
        </w:del>
        <w:r>
          <w:t>;</w:t>
        </w:r>
      </w:ins>
    </w:p>
    <w:p w14:paraId="634EE6FF" w14:textId="445A0ADB" w:rsidR="00210047" w:rsidRPr="00F10B4F" w:rsidRDefault="00210047" w:rsidP="00210047">
      <w:pPr>
        <w:pStyle w:val="B2"/>
      </w:pPr>
      <w:ins w:id="622" w:author="Rapp_AfterRAN2#121bis" w:date="2023-05-05T11:31:00Z">
        <w:r>
          <w:t>2&gt;</w:t>
        </w:r>
        <w:r>
          <w:tab/>
          <w:t xml:space="preserve">discard the </w:t>
        </w:r>
        <w:r w:rsidRPr="003C1989">
          <w:rPr>
            <w:i/>
            <w:iCs/>
          </w:rPr>
          <w:t>VarSuccessPSCell-Report</w:t>
        </w:r>
        <w:r>
          <w:t xml:space="preserve"> upon successful delivery of the </w:t>
        </w:r>
        <w:r w:rsidRPr="003C1989">
          <w:rPr>
            <w:i/>
            <w:iCs/>
          </w:rPr>
          <w:t>UEInformationResponse</w:t>
        </w:r>
        <w:r>
          <w:t xml:space="preserve"> message confirmed by lower layers;</w:t>
        </w:r>
      </w:ins>
    </w:p>
    <w:p w14:paraId="470ED960" w14:textId="77777777" w:rsidR="00675DDA" w:rsidRPr="00C0503E" w:rsidRDefault="00675DDA" w:rsidP="00675DDA">
      <w:pPr>
        <w:pStyle w:val="B1"/>
      </w:pPr>
      <w:r w:rsidRPr="00C0503E">
        <w:lastRenderedPageBreak/>
        <w:t>1&gt;</w:t>
      </w:r>
      <w:r w:rsidRPr="00C0503E">
        <w:tab/>
        <w:t xml:space="preserve">if the </w:t>
      </w:r>
      <w:r w:rsidRPr="00C0503E">
        <w:rPr>
          <w:i/>
          <w:iCs/>
        </w:rPr>
        <w:t>coarseLocationRequest</w:t>
      </w:r>
      <w:r w:rsidRPr="00C0503E">
        <w:t xml:space="preserve"> is set to </w:t>
      </w:r>
      <w:r w:rsidRPr="00C0503E">
        <w:rPr>
          <w:i/>
          <w:iCs/>
        </w:rPr>
        <w:t>true</w:t>
      </w:r>
      <w:r w:rsidRPr="00C0503E">
        <w:t>:</w:t>
      </w:r>
    </w:p>
    <w:p w14:paraId="1FB61CF5" w14:textId="77777777" w:rsidR="00675DDA" w:rsidRPr="00C0503E" w:rsidRDefault="00675DDA" w:rsidP="00675DDA">
      <w:pPr>
        <w:pStyle w:val="B2"/>
      </w:pPr>
      <w:r w:rsidRPr="00C0503E">
        <w:t>2&gt;</w:t>
      </w:r>
      <w:r w:rsidRPr="00C0503E">
        <w:tab/>
        <w:t xml:space="preserve">include </w:t>
      </w:r>
      <w:r w:rsidRPr="00C0503E">
        <w:rPr>
          <w:i/>
          <w:iCs/>
        </w:rPr>
        <w:t xml:space="preserve">coarseLocationInfo, </w:t>
      </w:r>
      <w:r w:rsidRPr="00C0503E">
        <w:t>if available;</w:t>
      </w:r>
    </w:p>
    <w:p w14:paraId="288197C1" w14:textId="77777777" w:rsidR="00675DDA" w:rsidRPr="00C0503E" w:rsidRDefault="00675DDA" w:rsidP="00675DDA">
      <w:pPr>
        <w:pStyle w:val="B1"/>
      </w:pPr>
      <w:r w:rsidRPr="00C0503E">
        <w:t>1&gt;</w:t>
      </w:r>
      <w:r w:rsidRPr="00C0503E">
        <w:tab/>
        <w:t xml:space="preserve">if the </w:t>
      </w:r>
      <w:r w:rsidRPr="00C0503E">
        <w:rPr>
          <w:i/>
          <w:iCs/>
        </w:rPr>
        <w:t xml:space="preserve">logMeasReport </w:t>
      </w:r>
      <w:r w:rsidRPr="00C0503E">
        <w:t xml:space="preserve">is included in the </w:t>
      </w:r>
      <w:r w:rsidRPr="00C0503E">
        <w:rPr>
          <w:i/>
          <w:iCs/>
        </w:rPr>
        <w:t>UEInformationResponse</w:t>
      </w:r>
      <w:r w:rsidRPr="00C0503E">
        <w:t>:</w:t>
      </w:r>
    </w:p>
    <w:p w14:paraId="0EA79C29" w14:textId="77777777" w:rsidR="00675DDA" w:rsidRPr="00C0503E" w:rsidRDefault="00675DDA" w:rsidP="00675DDA">
      <w:pPr>
        <w:pStyle w:val="B2"/>
      </w:pPr>
      <w:r w:rsidRPr="00C0503E">
        <w:t>2&gt;</w:t>
      </w:r>
      <w:r w:rsidRPr="00C0503E">
        <w:tab/>
        <w:t xml:space="preserve">submit the </w:t>
      </w:r>
      <w:r w:rsidRPr="00C0503E">
        <w:rPr>
          <w:i/>
        </w:rPr>
        <w:t>UEInformationResponse</w:t>
      </w:r>
      <w:r w:rsidRPr="00C0503E">
        <w:t xml:space="preserve"> message to lower layers for transmission via SRB2;</w:t>
      </w:r>
    </w:p>
    <w:p w14:paraId="4F1E8A97" w14:textId="77777777" w:rsidR="00675DDA" w:rsidRPr="00C0503E" w:rsidRDefault="00675DDA" w:rsidP="00675DDA">
      <w:pPr>
        <w:pStyle w:val="B2"/>
      </w:pPr>
      <w:r w:rsidRPr="00C0503E">
        <w:t>2&gt;</w:t>
      </w:r>
      <w:r w:rsidRPr="00C0503E">
        <w:tab/>
        <w:t xml:space="preserve">discard the logged measurement entries included in the </w:t>
      </w:r>
      <w:r w:rsidRPr="00C0503E">
        <w:rPr>
          <w:i/>
          <w:iCs/>
        </w:rPr>
        <w:t xml:space="preserve">logMeasInfoList </w:t>
      </w:r>
      <w:r w:rsidRPr="00C0503E">
        <w:t xml:space="preserve">from </w:t>
      </w:r>
      <w:r w:rsidRPr="00C0503E">
        <w:rPr>
          <w:i/>
          <w:iCs/>
        </w:rPr>
        <w:t>VarLogMeasReport</w:t>
      </w:r>
      <w:r w:rsidRPr="00C0503E">
        <w:rPr>
          <w:iCs/>
        </w:rPr>
        <w:t xml:space="preserve"> upon successful </w:t>
      </w:r>
      <w:r w:rsidRPr="00C0503E">
        <w:t>delivery</w:t>
      </w:r>
      <w:r w:rsidRPr="00C0503E">
        <w:rPr>
          <w:iCs/>
        </w:rPr>
        <w:t xml:space="preserve"> of the </w:t>
      </w:r>
      <w:r w:rsidRPr="00C0503E">
        <w:rPr>
          <w:i/>
        </w:rPr>
        <w:t xml:space="preserve">UEInformationResponse </w:t>
      </w:r>
      <w:r w:rsidRPr="00C0503E">
        <w:t>message confirmed by lower layers</w:t>
      </w:r>
      <w:r w:rsidRPr="00C0503E">
        <w:rPr>
          <w:iCs/>
        </w:rPr>
        <w:t>;</w:t>
      </w:r>
    </w:p>
    <w:p w14:paraId="61B79773" w14:textId="77777777" w:rsidR="00675DDA" w:rsidRPr="00C0503E" w:rsidRDefault="00675DDA" w:rsidP="00675DDA">
      <w:pPr>
        <w:pStyle w:val="B1"/>
      </w:pPr>
      <w:r w:rsidRPr="00C0503E">
        <w:t>1&gt;</w:t>
      </w:r>
      <w:r w:rsidRPr="00C0503E">
        <w:tab/>
        <w:t>else:</w:t>
      </w:r>
    </w:p>
    <w:p w14:paraId="669A57D3" w14:textId="7EB6FB15" w:rsidR="006F5453" w:rsidRPr="00F10B4F" w:rsidRDefault="00675DDA" w:rsidP="00675DDA">
      <w:pPr>
        <w:pStyle w:val="B2"/>
      </w:pPr>
      <w:r w:rsidRPr="00C0503E">
        <w:t>2&gt;</w:t>
      </w:r>
      <w:r w:rsidRPr="00C0503E">
        <w:tab/>
        <w:t xml:space="preserve">submit the </w:t>
      </w:r>
      <w:r w:rsidRPr="00C0503E">
        <w:rPr>
          <w:i/>
        </w:rPr>
        <w:t>UEInformationResponse</w:t>
      </w:r>
      <w:r w:rsidRPr="00C0503E">
        <w:t xml:space="preserve"> message to lower layers for transmission via SRB1.</w:t>
      </w:r>
    </w:p>
    <w:p w14:paraId="4A2830A3" w14:textId="77777777" w:rsidR="006F5453" w:rsidRDefault="006F5453" w:rsidP="006F5453">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E3E9026" w14:textId="77777777" w:rsidR="006F5453" w:rsidRPr="00F10B4F" w:rsidRDefault="006F5453" w:rsidP="006F5453">
      <w:pPr>
        <w:pStyle w:val="B2"/>
        <w:ind w:left="0" w:firstLine="0"/>
      </w:pPr>
    </w:p>
    <w:p w14:paraId="4391910C" w14:textId="77777777" w:rsidR="006F5453" w:rsidRPr="00F10B4F" w:rsidRDefault="006F5453" w:rsidP="006F5453">
      <w:pPr>
        <w:pStyle w:val="4"/>
      </w:pPr>
      <w:bookmarkStart w:id="623" w:name="_Toc131064665"/>
      <w:r w:rsidRPr="00F10B4F">
        <w:t>5.7.10.6</w:t>
      </w:r>
      <w:r w:rsidRPr="00F10B4F">
        <w:tab/>
        <w:t>Actions for the successful handover report determination</w:t>
      </w:r>
      <w:bookmarkEnd w:id="623"/>
    </w:p>
    <w:p w14:paraId="4276499C" w14:textId="77777777" w:rsidR="006F5453" w:rsidRPr="00F10B4F" w:rsidRDefault="006F5453" w:rsidP="006F5453">
      <w:r w:rsidRPr="00F10B4F">
        <w:t>The UE shall for the PCell:</w:t>
      </w:r>
    </w:p>
    <w:p w14:paraId="4EF2ADC1" w14:textId="163CDE4A" w:rsidR="006F5453" w:rsidRPr="00F10B4F" w:rsidRDefault="006F5453" w:rsidP="006F5453">
      <w:pPr>
        <w:pStyle w:val="B1"/>
      </w:pPr>
      <w:r w:rsidRPr="00F10B4F">
        <w:t>1&gt;</w:t>
      </w:r>
      <w:r w:rsidRPr="00F10B4F">
        <w:tab/>
      </w:r>
      <w:ins w:id="624" w:author="Rapp_AfterRAN2#121bis" w:date="2023-05-08T11:24:00Z">
        <w:r w:rsidR="005E31CA">
          <w:t xml:space="preserve">if the procedure is triggered due to successful completion of reconfiguration with sync, and </w:t>
        </w:r>
      </w:ins>
      <w:r w:rsidRPr="00F10B4F">
        <w:t xml:space="preserve">if the ratio between the value of the elapsed time of the timer T304 and the configured value of the timer T304, included in the last applied </w:t>
      </w:r>
      <w:r w:rsidRPr="00F10B4F">
        <w:rPr>
          <w:i/>
        </w:rPr>
        <w:t>RRCReconfiguration</w:t>
      </w:r>
      <w:r w:rsidRPr="00F10B4F">
        <w:t xml:space="preserve"> message including the </w:t>
      </w:r>
      <w:r w:rsidRPr="00F10B4F">
        <w:rPr>
          <w:i/>
        </w:rPr>
        <w:t>reconfigurationWithSync</w:t>
      </w:r>
      <w:r w:rsidRPr="00F10B4F">
        <w:rPr>
          <w:iCs/>
        </w:rPr>
        <w:t>,</w:t>
      </w:r>
      <w:r w:rsidRPr="00F10B4F">
        <w:t xml:space="preserve"> is greater than </w:t>
      </w:r>
      <w:r w:rsidRPr="00F10B4F">
        <w:rPr>
          <w:i/>
          <w:iCs/>
        </w:rPr>
        <w:t>thresholdPercentageT304</w:t>
      </w:r>
      <w:r w:rsidRPr="00F10B4F">
        <w:t xml:space="preserve"> if included in the </w:t>
      </w:r>
      <w:r w:rsidRPr="00F10B4F">
        <w:rPr>
          <w:i/>
          <w:iCs/>
        </w:rPr>
        <w:t>successHO-Config</w:t>
      </w:r>
      <w:r w:rsidRPr="00F10B4F">
        <w:t xml:space="preserve"> received before executing the last reconfiguration with sync; or</w:t>
      </w:r>
    </w:p>
    <w:p w14:paraId="4F0094E9" w14:textId="298A1D46" w:rsidR="006F5453" w:rsidRPr="00F10B4F" w:rsidRDefault="006F5453" w:rsidP="006F5453">
      <w:pPr>
        <w:pStyle w:val="B1"/>
      </w:pPr>
      <w:r w:rsidRPr="00F10B4F">
        <w:t>1&gt;</w:t>
      </w:r>
      <w:r w:rsidRPr="00F10B4F">
        <w:tab/>
      </w:r>
      <w:ins w:id="625" w:author="Rapp_AfterRAN2#121bis" w:date="2023-05-08T11:22:00Z">
        <w:r w:rsidR="00C01417">
          <w:t xml:space="preserve">if the procedure is triggered </w:t>
        </w:r>
        <w:r w:rsidR="006743FE">
          <w:t xml:space="preserve">due </w:t>
        </w:r>
      </w:ins>
      <w:ins w:id="626" w:author="Rapp_AfterRAN2#121bis" w:date="2023-05-08T11:23:00Z">
        <w:r w:rsidR="006743FE">
          <w:t xml:space="preserve">to successful </w:t>
        </w:r>
        <w:r w:rsidR="005E31CA">
          <w:t xml:space="preserve">completion of </w:t>
        </w:r>
        <w:r w:rsidR="006743FE">
          <w:t xml:space="preserve">reconfiguration </w:t>
        </w:r>
        <w:r w:rsidR="00BF5BDA">
          <w:t>with sync</w:t>
        </w:r>
        <w:r w:rsidR="00BF5BDA">
          <w:rPr>
            <w:rFonts w:eastAsia="Malgun Gothic"/>
            <w:i/>
            <w:lang w:eastAsia="ko-KR"/>
          </w:rPr>
          <w:t>,</w:t>
        </w:r>
      </w:ins>
      <w:ins w:id="627" w:author="Rapp_AfterRAN2#121bis" w:date="2023-05-08T11:22:00Z">
        <w:r w:rsidR="00C01417" w:rsidRPr="00F10B4F">
          <w:t xml:space="preserve"> </w:t>
        </w:r>
      </w:ins>
      <w:ins w:id="628" w:author="Rapp_AfterRAN2#121bis" w:date="2023-05-08T11:23:00Z">
        <w:r w:rsidR="00BF5BDA">
          <w:t xml:space="preserve">and </w:t>
        </w:r>
      </w:ins>
      <w:r w:rsidRPr="00F10B4F">
        <w:t xml:space="preserve">if the ratio between the value of the elapsed time of the timer T310 and the configured value of the timer T310, configured while the UE was connected to the source PCell before executing the last reconfiguration with sync, is greater than </w:t>
      </w:r>
      <w:r w:rsidRPr="00F10B4F">
        <w:rPr>
          <w:i/>
          <w:iCs/>
        </w:rPr>
        <w:t>thresholdPercentageT310</w:t>
      </w:r>
      <w:r w:rsidRPr="00F10B4F">
        <w:t xml:space="preserve"> included in the </w:t>
      </w:r>
      <w:r w:rsidRPr="00F10B4F">
        <w:rPr>
          <w:i/>
          <w:iCs/>
        </w:rPr>
        <w:t>successHO-Config</w:t>
      </w:r>
      <w:r w:rsidRPr="00F10B4F">
        <w:t xml:space="preserve"> if configured by the source PCell before executing the last reconfiguration with sync; or</w:t>
      </w:r>
    </w:p>
    <w:p w14:paraId="645D99A4" w14:textId="45F4C2AE" w:rsidR="006F5453" w:rsidRPr="00F10B4F" w:rsidRDefault="006F5453" w:rsidP="006F5453">
      <w:pPr>
        <w:pStyle w:val="B1"/>
      </w:pPr>
      <w:r w:rsidRPr="00F10B4F">
        <w:t>1&gt;</w:t>
      </w:r>
      <w:r w:rsidRPr="00F10B4F">
        <w:tab/>
      </w:r>
      <w:ins w:id="629" w:author="Rapp_AfterRAN2#121bis" w:date="2023-05-08T11:23:00Z">
        <w:r w:rsidR="005E31CA">
          <w:t xml:space="preserve">if the procedure is triggered due to successful completion of reconfiguration with sync, and </w:t>
        </w:r>
      </w:ins>
      <w:r w:rsidRPr="00F10B4F">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10B4F">
        <w:rPr>
          <w:i/>
          <w:iCs/>
        </w:rPr>
        <w:t>thresholdPercentageT312</w:t>
      </w:r>
      <w:r w:rsidRPr="00F10B4F">
        <w:t xml:space="preserve"> included in the s</w:t>
      </w:r>
      <w:r w:rsidRPr="00F10B4F">
        <w:rPr>
          <w:i/>
          <w:iCs/>
        </w:rPr>
        <w:t>uccessHO-Config</w:t>
      </w:r>
      <w:r w:rsidRPr="00F10B4F">
        <w:t xml:space="preserve"> if configured by the source PCell before executing the last reconfiguration with sync; or</w:t>
      </w:r>
    </w:p>
    <w:p w14:paraId="75DC111A" w14:textId="320A18D1" w:rsidR="006F5453" w:rsidRDefault="006F5453" w:rsidP="006F5453">
      <w:pPr>
        <w:pStyle w:val="B1"/>
        <w:rPr>
          <w:ins w:id="630" w:author="Rapp_AfterRAN2#121bis" w:date="2023-05-08T11:29:00Z"/>
        </w:rPr>
      </w:pPr>
      <w:r w:rsidRPr="00F10B4F">
        <w:t>1&gt;</w:t>
      </w:r>
      <w:r w:rsidRPr="00F10B4F">
        <w:tab/>
      </w:r>
      <w:ins w:id="631" w:author="Rapp_AfterRAN2#121bis" w:date="2023-05-08T11:24:00Z">
        <w:r w:rsidR="005E31CA">
          <w:t xml:space="preserve">if the procedure is triggered due to successful completion of reconfiguration with sync, and </w:t>
        </w:r>
      </w:ins>
      <w:r w:rsidRPr="00F10B4F">
        <w:t xml:space="preserve">if </w:t>
      </w:r>
      <w:r w:rsidRPr="00F10B4F">
        <w:rPr>
          <w:i/>
          <w:iCs/>
        </w:rPr>
        <w:t>sourceDAPS-FailureReporting</w:t>
      </w:r>
      <w:r w:rsidRPr="00F10B4F">
        <w:t xml:space="preserve"> is included in the </w:t>
      </w:r>
      <w:r w:rsidRPr="00F10B4F">
        <w:rPr>
          <w:i/>
        </w:rPr>
        <w:t>successHO-Config</w:t>
      </w:r>
      <w:r w:rsidRPr="00F10B4F">
        <w:t xml:space="preserve"> before executing the last reconfiguration with sync and is set to </w:t>
      </w:r>
      <w:r w:rsidRPr="00F10B4F">
        <w:rPr>
          <w:i/>
        </w:rPr>
        <w:t>true</w:t>
      </w:r>
      <w:r w:rsidRPr="00F10B4F">
        <w:t xml:space="preserve"> and if the last executed handover was a DAPS handover and if an RLF occurred at the source PCell during the DAPS handover while T304 was running</w:t>
      </w:r>
      <w:ins w:id="632" w:author="Rapp_AfterRAN2#121bis" w:date="2023-05-08T11:24:00Z">
        <w:r w:rsidR="007E1131">
          <w:t>;</w:t>
        </w:r>
      </w:ins>
      <w:del w:id="633" w:author="Rapp_AfterRAN2#121bis" w:date="2023-05-08T11:24:00Z">
        <w:r w:rsidRPr="00F10B4F" w:rsidDel="007E1131">
          <w:delText>:</w:delText>
        </w:r>
      </w:del>
      <w:ins w:id="634" w:author="Rapp_AfterRAN2#121bis" w:date="2023-05-08T11:25:00Z">
        <w:r w:rsidR="007E1131">
          <w:t xml:space="preserve"> or</w:t>
        </w:r>
      </w:ins>
    </w:p>
    <w:p w14:paraId="6AADAEEF" w14:textId="20AFD423" w:rsidR="00C72636" w:rsidRDefault="00C72636" w:rsidP="00C72636">
      <w:pPr>
        <w:pStyle w:val="EditorsNote"/>
        <w:rPr>
          <w:ins w:id="635" w:author="Rapp_AfterRAN2#121bis" w:date="2023-05-08T11:25:00Z"/>
        </w:rPr>
      </w:pPr>
      <w:commentRangeStart w:id="636"/>
      <w:ins w:id="637" w:author="Rapp_AfterRAN2#121bis" w:date="2023-05-08T11:29:00Z">
        <w:r>
          <w:t>Editor´s note: To discuss whether for Mobility from NR to E-UTRA</w:t>
        </w:r>
      </w:ins>
      <w:ins w:id="638" w:author="Rapp_AfterRAN2#121bis" w:date="2023-05-08T11:30:00Z">
        <w:r>
          <w:t>, the</w:t>
        </w:r>
        <w:r w:rsidR="00AE6717">
          <w:t xml:space="preserve"> T304 can be configured by the source PCell</w:t>
        </w:r>
      </w:ins>
      <w:commentRangeEnd w:id="636"/>
      <w:r w:rsidR="00350925">
        <w:rPr>
          <w:rStyle w:val="af8"/>
          <w:color w:val="auto"/>
        </w:rPr>
        <w:commentReference w:id="636"/>
      </w:r>
    </w:p>
    <w:p w14:paraId="1C93D53D" w14:textId="3AE76849" w:rsidR="007E1131" w:rsidRPr="00F10B4F" w:rsidRDefault="007E1131" w:rsidP="007E1131">
      <w:pPr>
        <w:pStyle w:val="B1"/>
        <w:rPr>
          <w:ins w:id="639" w:author="Rapp_AfterRAN2#121bis" w:date="2023-05-08T11:25:00Z"/>
        </w:rPr>
      </w:pPr>
      <w:ins w:id="640" w:author="Rapp_AfterRAN2#121bis" w:date="2023-05-08T11:25:00Z">
        <w:r w:rsidRPr="00F10B4F">
          <w:t>1&gt;</w:t>
        </w:r>
        <w:r w:rsidRPr="00F10B4F">
          <w:tab/>
        </w:r>
      </w:ins>
      <w:ins w:id="641" w:author="Rapp_AfterRAN2#121bis" w:date="2023-05-08T11:26:00Z">
        <w:r w:rsidR="00D92F61">
          <w:t>if the procedure is triggered due to successful completion of Mobility from NR to E-UTRA</w:t>
        </w:r>
      </w:ins>
      <w:ins w:id="642" w:author="Rapp_AfterRAN2#121bis" w:date="2023-05-08T11:25:00Z">
        <w:r>
          <w:rPr>
            <w:rFonts w:eastAsia="Malgun Gothic"/>
            <w:i/>
            <w:lang w:eastAsia="ko-KR"/>
          </w:rPr>
          <w:t>,</w:t>
        </w:r>
        <w:r w:rsidRPr="00F10B4F">
          <w:t xml:space="preserve"> </w:t>
        </w:r>
        <w:r>
          <w:t xml:space="preserve">and </w:t>
        </w:r>
        <w:r w:rsidRPr="00F10B4F">
          <w:t xml:space="preserve">if the ratio between the value of the elapsed time of the timer T310 and the configured value of the timer T310, configured while the UE was connected to the source PCell before executing the last </w:t>
        </w:r>
      </w:ins>
      <w:ins w:id="643" w:author="Rapp_AfterRAN2#121bis" w:date="2023-05-08T11:27:00Z">
        <w:r w:rsidR="00866C82">
          <w:t>Mobility from NR to E-UTRA</w:t>
        </w:r>
      </w:ins>
      <w:ins w:id="644" w:author="Rapp_AfterRAN2#121bis" w:date="2023-05-08T11:25:00Z">
        <w:r w:rsidRPr="00F10B4F">
          <w:t xml:space="preserve">, is greater than </w:t>
        </w:r>
        <w:r w:rsidRPr="00F10B4F">
          <w:rPr>
            <w:i/>
            <w:iCs/>
          </w:rPr>
          <w:t>thresholdPercentageT310</w:t>
        </w:r>
        <w:r w:rsidRPr="00F10B4F">
          <w:t xml:space="preserve"> included in the </w:t>
        </w:r>
        <w:r w:rsidRPr="00F10B4F">
          <w:rPr>
            <w:i/>
            <w:iCs/>
          </w:rPr>
          <w:t>successHO-Config</w:t>
        </w:r>
        <w:r w:rsidRPr="00F10B4F">
          <w:t xml:space="preserve"> if configured by the source PCell before executing the last </w:t>
        </w:r>
      </w:ins>
      <w:ins w:id="645" w:author="Rapp_AfterRAN2#121bis" w:date="2023-05-08T11:27:00Z">
        <w:r w:rsidR="00866C82">
          <w:t>Mobility from NR to E-UTRA</w:t>
        </w:r>
      </w:ins>
      <w:ins w:id="646" w:author="Rapp_AfterRAN2#121bis" w:date="2023-05-08T11:25:00Z">
        <w:r w:rsidRPr="00F10B4F">
          <w:t>; or</w:t>
        </w:r>
      </w:ins>
    </w:p>
    <w:p w14:paraId="6F3415AE" w14:textId="1168E498" w:rsidR="007E1131" w:rsidRPr="00F10B4F" w:rsidRDefault="007E1131" w:rsidP="00DD59D8">
      <w:pPr>
        <w:pStyle w:val="B1"/>
      </w:pPr>
      <w:ins w:id="647" w:author="Rapp_AfterRAN2#121bis" w:date="2023-05-08T11:25:00Z">
        <w:r w:rsidRPr="00F10B4F">
          <w:lastRenderedPageBreak/>
          <w:t>1&gt;</w:t>
        </w:r>
        <w:r w:rsidRPr="00F10B4F">
          <w:tab/>
        </w:r>
      </w:ins>
      <w:ins w:id="648" w:author="Rapp_AfterRAN2#121bis" w:date="2023-05-08T11:27:00Z">
        <w:r w:rsidR="00866C82">
          <w:t>if the procedure is triggered due to successful completion of Mobility from NR to E-UTRA</w:t>
        </w:r>
      </w:ins>
      <w:ins w:id="649" w:author="Rapp_AfterRAN2#121bis" w:date="2023-05-08T11:25:00Z">
        <w:r>
          <w:t xml:space="preserve">, and </w:t>
        </w:r>
        <w:r w:rsidRPr="00F10B4F">
          <w:t xml:space="preserve">if the T312 associated to the measurement identity of the target cell was running at the time of initiating the execution of the </w:t>
        </w:r>
      </w:ins>
      <w:ins w:id="650" w:author="Rapp_AfterRAN2#121bis" w:date="2023-05-08T11:28:00Z">
        <w:r w:rsidR="00866C82">
          <w:t>Mobility from NR to E-UTRA</w:t>
        </w:r>
        <w:r w:rsidR="00866C82" w:rsidRPr="00F10B4F">
          <w:t xml:space="preserve"> </w:t>
        </w:r>
      </w:ins>
      <w:ins w:id="651" w:author="Rapp_AfterRAN2#121bis" w:date="2023-05-08T11:25:00Z">
        <w:r w:rsidRPr="00F10B4F">
          <w:t xml:space="preserve">and if the ratio between the value of the elapsed time of the timer T312 and the configured value of the timer T312, configured while the UE was connected to the source PCell before executing the last </w:t>
        </w:r>
      </w:ins>
      <w:ins w:id="652" w:author="Rapp_AfterRAN2#121bis" w:date="2023-05-08T11:28:00Z">
        <w:r w:rsidR="00DD59D8">
          <w:t>Mobility from NR to E-UTRA</w:t>
        </w:r>
      </w:ins>
      <w:ins w:id="653" w:author="Rapp_AfterRAN2#121bis" w:date="2023-05-08T11:25:00Z">
        <w:r w:rsidRPr="00F10B4F">
          <w:t xml:space="preserve">, is greater than </w:t>
        </w:r>
        <w:r w:rsidRPr="00F10B4F">
          <w:rPr>
            <w:i/>
            <w:iCs/>
          </w:rPr>
          <w:t>thresholdPercentageT312</w:t>
        </w:r>
        <w:r w:rsidRPr="00F10B4F">
          <w:t xml:space="preserve"> included in the s</w:t>
        </w:r>
        <w:r w:rsidRPr="00F10B4F">
          <w:rPr>
            <w:i/>
            <w:iCs/>
          </w:rPr>
          <w:t>uccessHO-Config</w:t>
        </w:r>
        <w:r w:rsidRPr="00F10B4F">
          <w:t xml:space="preserve"> if configured by the source PCell before executing the last </w:t>
        </w:r>
      </w:ins>
      <w:ins w:id="654" w:author="Rapp_AfterRAN2#121bis" w:date="2023-05-08T11:28:00Z">
        <w:r w:rsidR="00DD59D8">
          <w:t>Mobility from NR to E-UTRA</w:t>
        </w:r>
      </w:ins>
      <w:ins w:id="655" w:author="Rapp_AfterRAN2#121bis" w:date="2023-05-08T11:29:00Z">
        <w:r w:rsidR="00682E85">
          <w:t>:</w:t>
        </w:r>
      </w:ins>
    </w:p>
    <w:p w14:paraId="1688FB33" w14:textId="77777777" w:rsidR="006F5453" w:rsidRPr="00F10B4F" w:rsidRDefault="006F5453" w:rsidP="006F5453">
      <w:pPr>
        <w:pStyle w:val="B2"/>
      </w:pPr>
      <w:r w:rsidRPr="00F10B4F">
        <w:t>2&gt;</w:t>
      </w:r>
      <w:r w:rsidRPr="00F10B4F">
        <w:tab/>
        <w:t xml:space="preserve">store the successful handover information in </w:t>
      </w:r>
      <w:r w:rsidRPr="00F10B4F">
        <w:rPr>
          <w:i/>
        </w:rPr>
        <w:t>VarSuccessHO-Report</w:t>
      </w:r>
      <w:r w:rsidRPr="00F10B4F">
        <w:t xml:space="preserve"> and </w:t>
      </w:r>
      <w:r w:rsidRPr="00F10B4F">
        <w:rPr>
          <w:rFonts w:eastAsia="宋体"/>
          <w:lang w:eastAsia="zh-CN"/>
        </w:rPr>
        <w:t>determine the content</w:t>
      </w:r>
      <w:r w:rsidRPr="00F10B4F">
        <w:t xml:space="preserve"> in </w:t>
      </w:r>
      <w:r w:rsidRPr="00F10B4F">
        <w:rPr>
          <w:i/>
        </w:rPr>
        <w:t>VarSuccessHO-Report</w:t>
      </w:r>
      <w:r w:rsidRPr="00F10B4F">
        <w:t xml:space="preserve"> as follows:</w:t>
      </w:r>
    </w:p>
    <w:p w14:paraId="2019849C" w14:textId="77777777" w:rsidR="006F5453" w:rsidRPr="00F10B4F" w:rsidRDefault="006F5453" w:rsidP="006F5453">
      <w:pPr>
        <w:pStyle w:val="B3"/>
      </w:pPr>
      <w:r w:rsidRPr="00F10B4F">
        <w:t>3&gt;</w:t>
      </w:r>
      <w:r w:rsidRPr="00F10B4F">
        <w:tab/>
        <w:t xml:space="preserve">clear the information included in </w:t>
      </w:r>
      <w:r w:rsidRPr="00F10B4F">
        <w:rPr>
          <w:i/>
        </w:rPr>
        <w:t>VarSuccessHO-Report</w:t>
      </w:r>
      <w:r w:rsidRPr="00F10B4F">
        <w:t>, if any;</w:t>
      </w:r>
    </w:p>
    <w:p w14:paraId="0E01072D" w14:textId="77777777" w:rsidR="006F5453" w:rsidRPr="00F10B4F" w:rsidRDefault="006F5453" w:rsidP="006F5453">
      <w:pPr>
        <w:pStyle w:val="B3"/>
      </w:pPr>
      <w:r w:rsidRPr="00F10B4F">
        <w:rPr>
          <w:lang w:eastAsia="zh-CN"/>
        </w:rPr>
        <w:t>3&gt;</w:t>
      </w:r>
      <w:r w:rsidRPr="00F10B4F">
        <w:rPr>
          <w:lang w:eastAsia="zh-CN"/>
        </w:rPr>
        <w:tab/>
      </w:r>
      <w:r w:rsidRPr="00F10B4F">
        <w:t xml:space="preserve">set the </w:t>
      </w:r>
      <w:r w:rsidRPr="00F10B4F">
        <w:rPr>
          <w:i/>
        </w:rPr>
        <w:t xml:space="preserve">plmn-IdentityList </w:t>
      </w:r>
      <w:r w:rsidRPr="00F10B4F">
        <w:t>to include the list of EPLMNs stored by the UE (i.e., includes the RPLMN);</w:t>
      </w:r>
    </w:p>
    <w:p w14:paraId="587D0D28" w14:textId="77777777" w:rsidR="006F5453" w:rsidRDefault="006F5453" w:rsidP="006F5453">
      <w:pPr>
        <w:pStyle w:val="B3"/>
        <w:rPr>
          <w:ins w:id="656" w:author="Rapp_AfterRAN2#121bis" w:date="2023-05-08T11:41:00Z"/>
        </w:rPr>
      </w:pPr>
      <w:r w:rsidRPr="00F10B4F">
        <w:t>3&gt;</w:t>
      </w:r>
      <w:r w:rsidRPr="00F10B4F">
        <w:tab/>
        <w:t xml:space="preserve">set the </w:t>
      </w:r>
      <w:r w:rsidRPr="00F10B4F">
        <w:rPr>
          <w:i/>
          <w:iCs/>
        </w:rPr>
        <w:t xml:space="preserve">c-RNTI </w:t>
      </w:r>
      <w:r w:rsidRPr="00F10B4F">
        <w:t xml:space="preserve">to the C-RNTI assigned by the </w:t>
      </w:r>
      <w:r w:rsidRPr="00F10B4F">
        <w:rPr>
          <w:rFonts w:eastAsia="宋体"/>
          <w:lang w:eastAsia="zh-CN"/>
        </w:rPr>
        <w:t>target PCell of the handover</w:t>
      </w:r>
      <w:r w:rsidRPr="00F10B4F">
        <w:t>;</w:t>
      </w:r>
    </w:p>
    <w:p w14:paraId="119D381A" w14:textId="449954A6" w:rsidR="001E082D" w:rsidRPr="001E082D" w:rsidRDefault="001E082D" w:rsidP="003649B1">
      <w:pPr>
        <w:pStyle w:val="Editorsnote0"/>
        <w:ind w:left="0" w:firstLine="0"/>
        <w:rPr>
          <w:color w:val="FF0000"/>
        </w:rPr>
      </w:pPr>
      <w:commentRangeStart w:id="657"/>
      <w:commentRangeStart w:id="658"/>
      <w:ins w:id="659" w:author="Rapp_AfterRAN2#121bis" w:date="2023-05-08T11:41:00Z">
        <w:r>
          <w:t xml:space="preserve">Editor´s note: </w:t>
        </w:r>
      </w:ins>
      <w:ins w:id="660" w:author="Rapp_AfterRAN2#121bis" w:date="2023-05-08T11:42:00Z">
        <w:r>
          <w:t>FFS</w:t>
        </w:r>
      </w:ins>
      <w:ins w:id="661" w:author="Rapp_AfterRAN2#121bis" w:date="2023-05-08T11:41:00Z">
        <w:r>
          <w:t xml:space="preserve"> the setting of the C-RNTI for inter-RAT SHR</w:t>
        </w:r>
      </w:ins>
      <w:ins w:id="662" w:author="Rapp_AfterRAN2#121bis" w:date="2023-05-08T11:42:00Z">
        <w:r>
          <w:t>.</w:t>
        </w:r>
      </w:ins>
      <w:commentRangeEnd w:id="657"/>
      <w:r w:rsidR="00A54724">
        <w:rPr>
          <w:rStyle w:val="af8"/>
        </w:rPr>
        <w:commentReference w:id="657"/>
      </w:r>
      <w:commentRangeEnd w:id="658"/>
      <w:r w:rsidR="00F12A2F">
        <w:rPr>
          <w:rStyle w:val="af8"/>
        </w:rPr>
        <w:commentReference w:id="658"/>
      </w:r>
    </w:p>
    <w:p w14:paraId="3E2229DE" w14:textId="77777777" w:rsidR="00BD4199" w:rsidRDefault="006F5453" w:rsidP="006F5453">
      <w:pPr>
        <w:pStyle w:val="B3"/>
        <w:rPr>
          <w:ins w:id="663" w:author="Rapp_AfterRAN2#121bis" w:date="2023-05-09T12:52:00Z"/>
          <w:iCs/>
          <w:lang w:eastAsia="sv-SE"/>
        </w:rPr>
      </w:pPr>
      <w:r w:rsidRPr="00F10B4F">
        <w:t>3&gt;</w:t>
      </w:r>
      <w:r w:rsidRPr="00F10B4F">
        <w:tab/>
      </w:r>
      <w:ins w:id="664" w:author="Rapp_AfterRAN2#121bis" w:date="2023-05-09T12:52:00Z">
        <w:r w:rsidR="00BD4199">
          <w:t xml:space="preserve">if the procedure is triggered due to successful completion of reconfiguration with sync, </w:t>
        </w:r>
      </w:ins>
      <w:r w:rsidRPr="00F10B4F">
        <w:t xml:space="preserve">for the source PCell </w:t>
      </w:r>
      <w:r w:rsidRPr="00F10B4F">
        <w:rPr>
          <w:lang w:eastAsia="en-GB"/>
        </w:rPr>
        <w:t xml:space="preserve">in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ins w:id="665" w:author="Rapp_AfterRAN2#121bis" w:date="2023-05-09T12:52:00Z">
        <w:r w:rsidR="00BD4199">
          <w:rPr>
            <w:iCs/>
            <w:lang w:eastAsia="sv-SE"/>
          </w:rPr>
          <w:t>;</w:t>
        </w:r>
      </w:ins>
      <w:ins w:id="666" w:author="Rapp_AfterRAN2#121bis" w:date="2023-05-08T12:36:00Z">
        <w:r w:rsidR="000B06B7">
          <w:rPr>
            <w:iCs/>
            <w:lang w:eastAsia="sv-SE"/>
          </w:rPr>
          <w:t xml:space="preserve"> or</w:t>
        </w:r>
      </w:ins>
    </w:p>
    <w:p w14:paraId="506EA021" w14:textId="672588C6" w:rsidR="006F5453" w:rsidRPr="00F10B4F" w:rsidRDefault="00BD4199" w:rsidP="006F5453">
      <w:pPr>
        <w:pStyle w:val="B3"/>
        <w:rPr>
          <w:iCs/>
        </w:rPr>
      </w:pPr>
      <w:ins w:id="667" w:author="Rapp_AfterRAN2#121bis" w:date="2023-05-09T12:52:00Z">
        <w:r>
          <w:t>3&gt;</w:t>
        </w:r>
        <w:r>
          <w:tab/>
          <w:t>if the procedure is triggered due to successful completion of Mobility from NR to E-UTRA</w:t>
        </w:r>
        <w:r>
          <w:rPr>
            <w:lang w:eastAsia="en-GB"/>
          </w:rPr>
          <w:t xml:space="preserve">, </w:t>
        </w:r>
        <w:r w:rsidRPr="00F10B4F">
          <w:t xml:space="preserve">for the source PCell </w:t>
        </w:r>
      </w:ins>
      <w:ins w:id="668" w:author="Rapp_AfterRAN2#121bis" w:date="2023-05-08T12:36:00Z">
        <w:r w:rsidR="000B06B7" w:rsidRPr="00F10B4F">
          <w:rPr>
            <w:lang w:eastAsia="en-GB"/>
          </w:rPr>
          <w:t xml:space="preserve">in which the last </w:t>
        </w:r>
        <w:r w:rsidR="000B06B7" w:rsidRPr="00F10B4F">
          <w:rPr>
            <w:i/>
            <w:iCs/>
          </w:rPr>
          <w:t>MobilityFromNRCommand</w:t>
        </w:r>
        <w:r w:rsidR="000B06B7" w:rsidRPr="00F10B4F">
          <w:t xml:space="preserve"> concern</w:t>
        </w:r>
        <w:r w:rsidR="000B06B7">
          <w:t>ing</w:t>
        </w:r>
        <w:r w:rsidR="000B06B7" w:rsidRPr="00F10B4F">
          <w:t xml:space="preserve"> a</w:t>
        </w:r>
        <w:r w:rsidR="000B06B7">
          <w:t xml:space="preserve">n </w:t>
        </w:r>
        <w:r w:rsidR="000B06B7" w:rsidRPr="00F10B4F">
          <w:t xml:space="preserve">inter-RAT handover from NR to E-UTRA </w:t>
        </w:r>
        <w:r w:rsidR="000B06B7" w:rsidRPr="00F10B4F">
          <w:rPr>
            <w:iCs/>
            <w:lang w:eastAsia="sv-SE"/>
          </w:rPr>
          <w:t>was applied</w:t>
        </w:r>
      </w:ins>
      <w:r w:rsidR="006F5453" w:rsidRPr="00F10B4F">
        <w:rPr>
          <w:iCs/>
          <w:lang w:eastAsia="sv-SE"/>
        </w:rPr>
        <w:t>:</w:t>
      </w:r>
    </w:p>
    <w:p w14:paraId="3F0201B5" w14:textId="77777777" w:rsidR="006F5453" w:rsidRPr="00F10B4F" w:rsidRDefault="006F5453" w:rsidP="006F5453">
      <w:pPr>
        <w:pStyle w:val="B4"/>
      </w:pPr>
      <w:r w:rsidRPr="00F10B4F">
        <w:t>4&gt;</w:t>
      </w:r>
      <w:r w:rsidRPr="00F10B4F">
        <w:tab/>
        <w:t xml:space="preserve">set the </w:t>
      </w:r>
      <w:r w:rsidRPr="00F10B4F">
        <w:rPr>
          <w:i/>
          <w:iCs/>
        </w:rPr>
        <w:t>sourceCellID</w:t>
      </w:r>
      <w:r w:rsidRPr="00F10B4F">
        <w:t xml:space="preserve"> in </w:t>
      </w:r>
      <w:r w:rsidRPr="00F10B4F">
        <w:rPr>
          <w:i/>
        </w:rPr>
        <w:t>sourceCellInfo</w:t>
      </w:r>
      <w:r w:rsidRPr="00F10B4F">
        <w:t xml:space="preserve"> to the global cell identity and tracking area code, if available, of the source PCell;</w:t>
      </w:r>
    </w:p>
    <w:p w14:paraId="4B084FED" w14:textId="1D3E9FB1" w:rsidR="006F5453" w:rsidRPr="00F10B4F" w:rsidRDefault="006F5453" w:rsidP="006F5453">
      <w:pPr>
        <w:pStyle w:val="B4"/>
        <w:rPr>
          <w:i/>
          <w:iCs/>
        </w:rPr>
      </w:pPr>
      <w:r w:rsidRPr="00F10B4F">
        <w:t>4&gt;</w:t>
      </w:r>
      <w:r w:rsidRPr="00F10B4F">
        <w:tab/>
        <w:t xml:space="preserve">set the </w:t>
      </w:r>
      <w:r w:rsidRPr="00F10B4F">
        <w:rPr>
          <w:i/>
        </w:rPr>
        <w:t>sourceCellMeas</w:t>
      </w:r>
      <w:r w:rsidRPr="00F10B4F">
        <w:t xml:space="preserve"> in </w:t>
      </w:r>
      <w:r w:rsidRPr="00F10B4F">
        <w:rPr>
          <w:i/>
        </w:rPr>
        <w:t xml:space="preserve">sourceCellInfo </w:t>
      </w:r>
      <w:r w:rsidRPr="00F10B4F">
        <w:t xml:space="preserve">to include the cell level RSRP, RSRQ and the available SINR, of the </w:t>
      </w:r>
      <w:r w:rsidRPr="00F10B4F">
        <w:rPr>
          <w:rFonts w:eastAsia="宋体"/>
          <w:lang w:eastAsia="zh-CN"/>
        </w:rPr>
        <w:t xml:space="preserve">source PCell </w:t>
      </w:r>
      <w:r w:rsidRPr="00F10B4F">
        <w:t xml:space="preserve">based on the available SSB and CSI-RS measurements collected up to the moment the UE sends </w:t>
      </w:r>
      <w:r w:rsidRPr="00F10B4F">
        <w:rPr>
          <w:i/>
          <w:iCs/>
        </w:rPr>
        <w:t>RRCReconfigurationComplete</w:t>
      </w:r>
      <w:r w:rsidRPr="00F10B4F">
        <w:t xml:space="preserve"> message</w:t>
      </w:r>
      <w:ins w:id="669" w:author="Rapp_AfterRAN2#121bis" w:date="2023-05-09T12:53:00Z">
        <w:r w:rsidR="00FD4799">
          <w:t xml:space="preserve"> if the procedure is triggered due to successful completion of reconfiguration with sync, or </w:t>
        </w:r>
        <w:r w:rsidR="00FD4799" w:rsidRPr="00F10B4F">
          <w:rPr>
            <w:rFonts w:eastAsia="宋体"/>
            <w:lang w:eastAsia="zh-CN"/>
          </w:rPr>
          <w:t xml:space="preserve">up to the moment the </w:t>
        </w:r>
        <w:r w:rsidR="00FD4799" w:rsidRPr="00F10B4F">
          <w:rPr>
            <w:rFonts w:eastAsia="宋体"/>
          </w:rPr>
          <w:t xml:space="preserve">UE </w:t>
        </w:r>
        <w:r w:rsidR="00FD4799" w:rsidRPr="00F10B4F">
          <w:t xml:space="preserve">sends the </w:t>
        </w:r>
        <w:r w:rsidR="00FD4799">
          <w:t xml:space="preserve">EUTRA </w:t>
        </w:r>
        <w:r w:rsidR="00FD4799" w:rsidRPr="00F10B4F">
          <w:rPr>
            <w:i/>
            <w:iCs/>
          </w:rPr>
          <w:t>RRC</w:t>
        </w:r>
        <w:r w:rsidR="00FD4799">
          <w:rPr>
            <w:i/>
            <w:iCs/>
          </w:rPr>
          <w:t>Connection</w:t>
        </w:r>
        <w:r w:rsidR="00FD4799" w:rsidRPr="00F10B4F">
          <w:rPr>
            <w:i/>
            <w:iCs/>
          </w:rPr>
          <w:t>ReconfigurationComplete</w:t>
        </w:r>
        <w:r w:rsidR="00FD4799" w:rsidRPr="00F10B4F">
          <w:t xml:space="preserve"> message</w:t>
        </w:r>
        <w:r w:rsidR="00FD4799">
          <w:t xml:space="preserve"> if the procedure is triggered due to successful completion of Mobility from NR to E-UTRA</w:t>
        </w:r>
      </w:ins>
      <w:r w:rsidRPr="00F10B4F">
        <w:rPr>
          <w:i/>
          <w:iCs/>
        </w:rPr>
        <w:t>;</w:t>
      </w:r>
    </w:p>
    <w:p w14:paraId="18EF0267" w14:textId="07947244" w:rsidR="006F5453" w:rsidRPr="00F10B4F" w:rsidRDefault="006F5453" w:rsidP="006F5453">
      <w:pPr>
        <w:pStyle w:val="B4"/>
        <w:rPr>
          <w:rFonts w:eastAsia="宋体"/>
          <w:lang w:eastAsia="zh-CN"/>
        </w:rPr>
      </w:pPr>
      <w:r w:rsidRPr="00F10B4F">
        <w:rPr>
          <w:rFonts w:eastAsia="宋体"/>
          <w:lang w:eastAsia="zh-CN"/>
        </w:rPr>
        <w:t>4&gt;</w:t>
      </w:r>
      <w:r w:rsidRPr="00F10B4F">
        <w:rPr>
          <w:rFonts w:eastAsia="宋体"/>
          <w:lang w:eastAsia="zh-CN"/>
        </w:rPr>
        <w:tab/>
      </w:r>
      <w:r w:rsidRPr="00F10B4F">
        <w:t xml:space="preserve">set the </w:t>
      </w:r>
      <w:r w:rsidRPr="00F10B4F">
        <w:rPr>
          <w:i/>
        </w:rPr>
        <w:t>rsIndexResults</w:t>
      </w:r>
      <w:r w:rsidRPr="00F10B4F">
        <w:t xml:space="preserve"> in </w:t>
      </w:r>
      <w:r w:rsidRPr="00F10B4F">
        <w:rPr>
          <w:i/>
        </w:rPr>
        <w:t>sourceCellMeas</w:t>
      </w:r>
      <w:r w:rsidRPr="00F10B4F">
        <w:t xml:space="preserve"> to include all the available SSB and CSI-RS measurement quantities of the source PCell collected up to the moment the UE sends </w:t>
      </w:r>
      <w:r w:rsidRPr="00F10B4F">
        <w:rPr>
          <w:i/>
          <w:iCs/>
        </w:rPr>
        <w:t>RRCReconfigurationComplete</w:t>
      </w:r>
      <w:r w:rsidRPr="00F10B4F">
        <w:t xml:space="preserve"> message</w:t>
      </w:r>
      <w:ins w:id="670" w:author="Rapp_AfterRAN2#121bis" w:date="2023-05-09T12:53:00Z">
        <w:r w:rsidR="006D0E46">
          <w:t xml:space="preserve"> if the procedure is triggered due to successful completion of reconfiguration with sync, or </w:t>
        </w:r>
        <w:r w:rsidR="006D0E46" w:rsidRPr="00F10B4F">
          <w:rPr>
            <w:rFonts w:eastAsia="宋体"/>
            <w:lang w:eastAsia="zh-CN"/>
          </w:rPr>
          <w:t xml:space="preserve">up to the moment the </w:t>
        </w:r>
        <w:r w:rsidR="006D0E46" w:rsidRPr="00F10B4F">
          <w:rPr>
            <w:rFonts w:eastAsia="宋体"/>
          </w:rPr>
          <w:t xml:space="preserve">UE </w:t>
        </w:r>
        <w:r w:rsidR="006D0E46" w:rsidRPr="00F10B4F">
          <w:t xml:space="preserve">sends the </w:t>
        </w:r>
        <w:r w:rsidR="006D0E46">
          <w:t xml:space="preserve">EUTRA </w:t>
        </w:r>
        <w:r w:rsidR="006D0E46" w:rsidRPr="00F10B4F">
          <w:rPr>
            <w:i/>
            <w:iCs/>
          </w:rPr>
          <w:t>RRC</w:t>
        </w:r>
        <w:r w:rsidR="006D0E46">
          <w:rPr>
            <w:i/>
            <w:iCs/>
          </w:rPr>
          <w:t>Connection</w:t>
        </w:r>
        <w:r w:rsidR="006D0E46" w:rsidRPr="00F10B4F">
          <w:rPr>
            <w:i/>
            <w:iCs/>
          </w:rPr>
          <w:t>ReconfigurationComplete</w:t>
        </w:r>
        <w:r w:rsidR="006D0E46" w:rsidRPr="00F10B4F">
          <w:t xml:space="preserve"> message</w:t>
        </w:r>
        <w:r w:rsidR="006D0E46">
          <w:t xml:space="preserve"> if the procedure is triggered due to successful completion of Mobility from NR to E-UTRA</w:t>
        </w:r>
      </w:ins>
      <w:r w:rsidRPr="00F10B4F">
        <w:t>;</w:t>
      </w:r>
    </w:p>
    <w:p w14:paraId="243BF1F3" w14:textId="77777777" w:rsidR="006F5453" w:rsidRPr="00F10B4F" w:rsidRDefault="006F5453" w:rsidP="006F5453">
      <w:pPr>
        <w:pStyle w:val="B4"/>
      </w:pPr>
      <w:r w:rsidRPr="00F10B4F">
        <w:t>4&gt;</w:t>
      </w:r>
      <w:r w:rsidRPr="00F10B4F">
        <w:tab/>
        <w:t>if the last executed handover was a DAPS handover and if an RLF occurred at the source PCell during the DAPS handover while T304 was running:</w:t>
      </w:r>
    </w:p>
    <w:p w14:paraId="2ABDCA86" w14:textId="77777777" w:rsidR="006F5453" w:rsidRPr="00F10B4F" w:rsidRDefault="006F5453" w:rsidP="006F5453">
      <w:pPr>
        <w:pStyle w:val="Editorsnote0"/>
        <w:rPr>
          <w:iCs/>
        </w:rPr>
      </w:pPr>
      <w:r w:rsidRPr="00F10B4F">
        <w:t>5&gt;</w:t>
      </w:r>
      <w:r w:rsidRPr="00F10B4F">
        <w:tab/>
        <w:t xml:space="preserve">set the </w:t>
      </w:r>
      <w:r w:rsidRPr="00F10B4F">
        <w:rPr>
          <w:rFonts w:eastAsia="等线"/>
          <w:i/>
        </w:rPr>
        <w:t>rlf-InSourceDAPS</w:t>
      </w:r>
      <w:r w:rsidRPr="00F10B4F">
        <w:t xml:space="preserve"> in </w:t>
      </w:r>
      <w:r w:rsidRPr="00F10B4F">
        <w:rPr>
          <w:i/>
        </w:rPr>
        <w:t>sourceCellInfo</w:t>
      </w:r>
      <w:r w:rsidRPr="00F10B4F">
        <w:t xml:space="preserve"> to </w:t>
      </w:r>
      <w:r w:rsidRPr="00F10B4F">
        <w:rPr>
          <w:i/>
        </w:rPr>
        <w:t>true</w:t>
      </w:r>
      <w:r w:rsidRPr="00F10B4F">
        <w:rPr>
          <w:iCs/>
        </w:rPr>
        <w:t>;</w:t>
      </w:r>
    </w:p>
    <w:p w14:paraId="4E0F48F3" w14:textId="1BEEE3B8" w:rsidR="006F5453" w:rsidRPr="00F10B4F" w:rsidRDefault="006F5453" w:rsidP="006F5453">
      <w:pPr>
        <w:pStyle w:val="B3"/>
      </w:pPr>
      <w:r w:rsidRPr="00F10B4F">
        <w:t>3&gt;</w:t>
      </w:r>
      <w:r w:rsidRPr="00F10B4F">
        <w:tab/>
      </w:r>
      <w:ins w:id="671" w:author="Rapp_AfterRAN2#121bis" w:date="2023-05-09T12:52:00Z">
        <w:r w:rsidR="00BD4199">
          <w:t xml:space="preserve">if the procedure is triggered due to successful completion of reconfiguration with sync, </w:t>
        </w:r>
      </w:ins>
      <w:r w:rsidRPr="00F10B4F">
        <w:t>for the target PCell indicated in the last applied</w:t>
      </w:r>
      <w:r w:rsidRPr="00F10B4F">
        <w:rPr>
          <w:lang w:eastAsia="en-GB"/>
        </w:rPr>
        <w:t xml:space="preserve">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w:t>
      </w:r>
    </w:p>
    <w:p w14:paraId="3B6E7D0D" w14:textId="77777777" w:rsidR="006F5453" w:rsidRPr="00F10B4F" w:rsidRDefault="006F5453" w:rsidP="006F5453">
      <w:pPr>
        <w:pStyle w:val="B4"/>
      </w:pPr>
      <w:r w:rsidRPr="00F10B4F">
        <w:t>4&gt;</w:t>
      </w:r>
      <w:r w:rsidRPr="00F10B4F">
        <w:tab/>
        <w:t xml:space="preserve">set the </w:t>
      </w:r>
      <w:r w:rsidRPr="00F10B4F">
        <w:rPr>
          <w:i/>
          <w:iCs/>
        </w:rPr>
        <w:t>targetCellID</w:t>
      </w:r>
      <w:r w:rsidRPr="00F10B4F">
        <w:t xml:space="preserve"> in </w:t>
      </w:r>
      <w:r w:rsidRPr="00F10B4F">
        <w:rPr>
          <w:i/>
        </w:rPr>
        <w:t>targetCellInfo</w:t>
      </w:r>
      <w:r w:rsidRPr="00F10B4F">
        <w:t xml:space="preserve"> to the global cell identity and tracking area code, if available, of the target PCell;</w:t>
      </w:r>
    </w:p>
    <w:p w14:paraId="18C02F58" w14:textId="77777777" w:rsidR="006F5453" w:rsidRPr="00F10B4F" w:rsidRDefault="006F5453" w:rsidP="006F5453">
      <w:pPr>
        <w:pStyle w:val="B4"/>
      </w:pPr>
      <w:r w:rsidRPr="00F10B4F">
        <w:t>4&gt;</w:t>
      </w:r>
      <w:r w:rsidRPr="00F10B4F">
        <w:tab/>
        <w:t xml:space="preserve">set the </w:t>
      </w:r>
      <w:r w:rsidRPr="00F10B4F">
        <w:rPr>
          <w:i/>
        </w:rPr>
        <w:t>targetCellMeas</w:t>
      </w:r>
      <w:r w:rsidRPr="00F10B4F">
        <w:t xml:space="preserve"> in </w:t>
      </w:r>
      <w:r w:rsidRPr="00F10B4F">
        <w:rPr>
          <w:i/>
        </w:rPr>
        <w:t xml:space="preserve">targetCellInfo </w:t>
      </w:r>
      <w:r w:rsidRPr="00F10B4F">
        <w:t xml:space="preserve">to include the cell level RSRP, RSRQ and the available SINR, of the </w:t>
      </w:r>
      <w:r w:rsidRPr="00F10B4F">
        <w:rPr>
          <w:rFonts w:eastAsia="宋体"/>
          <w:lang w:eastAsia="zh-CN"/>
        </w:rPr>
        <w:t xml:space="preserve">target PCell </w:t>
      </w:r>
      <w:r w:rsidRPr="00F10B4F">
        <w:t xml:space="preserve">based on the available SSB and CSI-RS measurements collected up to the moment the UE sends </w:t>
      </w:r>
      <w:r w:rsidRPr="00F10B4F">
        <w:rPr>
          <w:i/>
          <w:iCs/>
        </w:rPr>
        <w:t>RRCReconfigurationComplete</w:t>
      </w:r>
      <w:r w:rsidRPr="00F10B4F">
        <w:t xml:space="preserve"> message;</w:t>
      </w:r>
    </w:p>
    <w:p w14:paraId="1FE511B8" w14:textId="77777777" w:rsidR="006F5453" w:rsidRPr="00F10B4F" w:rsidRDefault="006F5453" w:rsidP="006F5453">
      <w:pPr>
        <w:pStyle w:val="B4"/>
        <w:rPr>
          <w:rFonts w:eastAsia="宋体"/>
          <w:lang w:eastAsia="zh-CN"/>
        </w:rPr>
      </w:pPr>
      <w:r w:rsidRPr="00F10B4F">
        <w:rPr>
          <w:rFonts w:eastAsia="宋体"/>
          <w:lang w:eastAsia="zh-CN"/>
        </w:rPr>
        <w:lastRenderedPageBreak/>
        <w:t>4&gt;</w:t>
      </w:r>
      <w:r w:rsidRPr="00F10B4F">
        <w:rPr>
          <w:rFonts w:eastAsia="宋体"/>
          <w:lang w:eastAsia="zh-CN"/>
        </w:rPr>
        <w:tab/>
      </w:r>
      <w:r w:rsidRPr="00F10B4F">
        <w:t xml:space="preserve">set the </w:t>
      </w:r>
      <w:r w:rsidRPr="00F10B4F">
        <w:rPr>
          <w:i/>
        </w:rPr>
        <w:t>rsIndexResults</w:t>
      </w:r>
      <w:r w:rsidRPr="00F10B4F">
        <w:t xml:space="preserve"> in </w:t>
      </w:r>
      <w:r w:rsidRPr="00F10B4F">
        <w:rPr>
          <w:i/>
        </w:rPr>
        <w:t>targetCellMeas</w:t>
      </w:r>
      <w:r w:rsidRPr="00F10B4F">
        <w:t xml:space="preserve"> to include all the available SSB and CSI-RS measurement quantities of the target PCell collected up to the moment the UE sends </w:t>
      </w:r>
      <w:r w:rsidRPr="00F10B4F">
        <w:rPr>
          <w:i/>
          <w:iCs/>
        </w:rPr>
        <w:t>RRCReconfigurationComplete</w:t>
      </w:r>
      <w:r w:rsidRPr="00F10B4F">
        <w:t xml:space="preserve"> message;</w:t>
      </w:r>
    </w:p>
    <w:p w14:paraId="31E59603" w14:textId="77777777" w:rsidR="006F5453" w:rsidRPr="00F10B4F" w:rsidRDefault="006F5453" w:rsidP="006F5453">
      <w:pPr>
        <w:pStyle w:val="B4"/>
      </w:pPr>
      <w:r w:rsidRPr="00F10B4F">
        <w:t>4&gt;</w:t>
      </w:r>
      <w:r w:rsidRPr="00F10B4F">
        <w:tab/>
        <w:t>if the last applied</w:t>
      </w:r>
      <w:r w:rsidRPr="00F10B4F">
        <w:rPr>
          <w:lang w:eastAsia="en-GB"/>
        </w:rPr>
        <w:t xml:space="preserve">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t xml:space="preserve"> was included in the stored </w:t>
      </w:r>
      <w:r w:rsidRPr="00F10B4F">
        <w:rPr>
          <w:i/>
        </w:rPr>
        <w:t>condRRCReconfig</w:t>
      </w:r>
      <w:r w:rsidRPr="00F10B4F">
        <w:t>:</w:t>
      </w:r>
    </w:p>
    <w:p w14:paraId="4FB8C695" w14:textId="77777777" w:rsidR="006F5453" w:rsidRDefault="006F5453" w:rsidP="006F5453">
      <w:pPr>
        <w:pStyle w:val="Editorsnote0"/>
        <w:rPr>
          <w:ins w:id="672" w:author="Rapp_AfterRAN2#121bis" w:date="2023-05-08T11:43:00Z"/>
        </w:rPr>
      </w:pPr>
      <w:r w:rsidRPr="00F10B4F">
        <w:t>5&gt;</w:t>
      </w:r>
      <w:r w:rsidRPr="00F10B4F">
        <w:tab/>
        <w:t xml:space="preserve">set the </w:t>
      </w:r>
      <w:r w:rsidRPr="00F10B4F">
        <w:rPr>
          <w:i/>
        </w:rPr>
        <w:t>timeSinceCHO-Reconfig</w:t>
      </w:r>
      <w:r w:rsidRPr="00F10B4F">
        <w:t xml:space="preserve"> to the time elapsed between the initiation of the execution of conditional reconfiguration for the target PCell and the reception of the last </w:t>
      </w:r>
      <w:r w:rsidRPr="00F10B4F">
        <w:rPr>
          <w:i/>
          <w:iCs/>
        </w:rPr>
        <w:t>conditionalReconfiguration</w:t>
      </w:r>
      <w:r w:rsidRPr="00F10B4F">
        <w:t xml:space="preserve"> including the </w:t>
      </w:r>
      <w:r w:rsidRPr="00F10B4F">
        <w:rPr>
          <w:i/>
        </w:rPr>
        <w:t>condRRCReconfig</w:t>
      </w:r>
      <w:r w:rsidRPr="00F10B4F">
        <w:t xml:space="preserve"> of the target PCell in the source PCell;</w:t>
      </w:r>
    </w:p>
    <w:p w14:paraId="254714B4" w14:textId="5B5EAD98" w:rsidR="0054509D" w:rsidRDefault="0054509D" w:rsidP="0054509D">
      <w:pPr>
        <w:pStyle w:val="B3"/>
        <w:rPr>
          <w:ins w:id="673" w:author="Rapp_AfterRAN2#121bis" w:date="2023-05-08T12:31:00Z"/>
          <w:iCs/>
          <w:lang w:eastAsia="sv-SE"/>
        </w:rPr>
      </w:pPr>
      <w:ins w:id="674" w:author="Rapp_AfterRAN2#121bis" w:date="2023-05-08T11:43:00Z">
        <w:r w:rsidRPr="00F10B4F">
          <w:t>3&gt;</w:t>
        </w:r>
        <w:r w:rsidRPr="00F10B4F">
          <w:tab/>
        </w:r>
      </w:ins>
      <w:ins w:id="675" w:author="Rapp_AfterRAN2#121bis" w:date="2023-05-09T12:51:00Z">
        <w:r w:rsidR="00BD4199">
          <w:t xml:space="preserve">if the procedure is triggered due to successful completion of Mobility from NR to E-UTRA, </w:t>
        </w:r>
      </w:ins>
      <w:ins w:id="676" w:author="Rapp_AfterRAN2#121bis" w:date="2023-05-08T11:43:00Z">
        <w:r w:rsidRPr="00F10B4F">
          <w:t xml:space="preserve">for the </w:t>
        </w:r>
      </w:ins>
      <w:ins w:id="677" w:author="Rapp_AfterRAN2#121bis" w:date="2023-05-08T12:38:00Z">
        <w:r w:rsidR="00BF1766">
          <w:t>target</w:t>
        </w:r>
      </w:ins>
      <w:ins w:id="678" w:author="Rapp_AfterRAN2#121bis" w:date="2023-05-08T11:43:00Z">
        <w:r w:rsidRPr="00F10B4F">
          <w:t xml:space="preserve"> PCell </w:t>
        </w:r>
      </w:ins>
      <w:ins w:id="679" w:author="Rapp_AfterRAN2#121bis" w:date="2023-05-08T12:39:00Z">
        <w:r w:rsidR="009E03F6">
          <w:rPr>
            <w:lang w:eastAsia="en-GB"/>
          </w:rPr>
          <w:t xml:space="preserve">indicated in </w:t>
        </w:r>
      </w:ins>
      <w:ins w:id="680" w:author="Rapp_AfterRAN2#121bis" w:date="2023-05-08T11:43:00Z">
        <w:r w:rsidRPr="00F10B4F">
          <w:rPr>
            <w:lang w:eastAsia="en-GB"/>
          </w:rPr>
          <w:t xml:space="preserve">the last </w:t>
        </w:r>
      </w:ins>
      <w:ins w:id="681" w:author="Rapp_AfterRAN2#121bis" w:date="2023-05-08T12:39:00Z">
        <w:r w:rsidR="009E03F6">
          <w:rPr>
            <w:lang w:eastAsia="en-GB"/>
          </w:rPr>
          <w:t xml:space="preserve">applied </w:t>
        </w:r>
      </w:ins>
      <w:ins w:id="682" w:author="Rapp_AfterRAN2#121bis" w:date="2023-05-08T11:44:00Z">
        <w:r w:rsidR="00F24E3D" w:rsidRPr="00F10B4F">
          <w:rPr>
            <w:i/>
            <w:iCs/>
          </w:rPr>
          <w:t>MobilityFromNRCommand</w:t>
        </w:r>
        <w:r w:rsidR="00F24E3D" w:rsidRPr="00F10B4F">
          <w:t xml:space="preserve"> concern</w:t>
        </w:r>
      </w:ins>
      <w:ins w:id="683" w:author="Rapp_AfterRAN2#121bis" w:date="2023-05-08T11:45:00Z">
        <w:r w:rsidR="00956375">
          <w:t>ing</w:t>
        </w:r>
      </w:ins>
      <w:ins w:id="684" w:author="Rapp_AfterRAN2#121bis" w:date="2023-05-08T11:44:00Z">
        <w:r w:rsidR="00F24E3D" w:rsidRPr="00F10B4F">
          <w:t xml:space="preserve"> a</w:t>
        </w:r>
      </w:ins>
      <w:ins w:id="685" w:author="Rapp_AfterRAN2#121bis" w:date="2023-05-08T11:45:00Z">
        <w:r w:rsidR="00956375">
          <w:t xml:space="preserve">n </w:t>
        </w:r>
      </w:ins>
      <w:ins w:id="686" w:author="Rapp_AfterRAN2#121bis" w:date="2023-05-08T11:44:00Z">
        <w:r w:rsidR="00F24E3D" w:rsidRPr="00F10B4F">
          <w:t>inter-RAT handover from NR to E-UTRA</w:t>
        </w:r>
      </w:ins>
      <w:ins w:id="687" w:author="Rapp_AfterRAN2#121bis" w:date="2023-05-08T11:43:00Z">
        <w:r w:rsidRPr="00F10B4F">
          <w:rPr>
            <w:iCs/>
            <w:lang w:eastAsia="sv-SE"/>
          </w:rPr>
          <w:t>:</w:t>
        </w:r>
      </w:ins>
    </w:p>
    <w:p w14:paraId="5A65A374" w14:textId="79A27472" w:rsidR="007F593F" w:rsidRDefault="007F593F" w:rsidP="007F593F">
      <w:pPr>
        <w:pStyle w:val="B4"/>
        <w:rPr>
          <w:ins w:id="688" w:author="Rapp_AfterRAN2#121bis" w:date="2023-05-08T12:31:00Z"/>
        </w:rPr>
      </w:pPr>
      <w:ins w:id="689" w:author="Rapp_AfterRAN2#121bis" w:date="2023-05-08T12:31:00Z">
        <w:r>
          <w:t>4&gt;</w:t>
        </w:r>
        <w:r>
          <w:tab/>
          <w:t xml:space="preserve">set the </w:t>
        </w:r>
        <w:r w:rsidRPr="00340052">
          <w:rPr>
            <w:i/>
            <w:iCs/>
          </w:rPr>
          <w:t>targetPCellId</w:t>
        </w:r>
        <w:r>
          <w:t xml:space="preserve"> in </w:t>
        </w:r>
      </w:ins>
      <w:ins w:id="690" w:author="Rapp_AfterRAN2#121bis" w:date="2023-05-08T12:32:00Z">
        <w:r w:rsidR="006F26A2" w:rsidRPr="00325AD2">
          <w:rPr>
            <w:i/>
            <w:iCs/>
          </w:rPr>
          <w:t>eutraT</w:t>
        </w:r>
      </w:ins>
      <w:ins w:id="691" w:author="Rapp_AfterRAN2#121bis" w:date="2023-05-08T12:31:00Z">
        <w:r w:rsidRPr="00325AD2">
          <w:rPr>
            <w:i/>
            <w:iCs/>
          </w:rPr>
          <w:t>argetCellIn</w:t>
        </w:r>
        <w:r w:rsidRPr="00340052">
          <w:rPr>
            <w:i/>
            <w:iCs/>
          </w:rPr>
          <w:t>fo</w:t>
        </w:r>
        <w:r>
          <w:t xml:space="preserve"> to the global cell identity and tracking area code, if available, of the target PCell;</w:t>
        </w:r>
      </w:ins>
    </w:p>
    <w:p w14:paraId="069008C6" w14:textId="115E7055" w:rsidR="007F593F" w:rsidRPr="0054509D" w:rsidDel="00BC16F8" w:rsidRDefault="007F593F" w:rsidP="00BC16F8">
      <w:pPr>
        <w:pStyle w:val="B4"/>
        <w:rPr>
          <w:del w:id="692" w:author="Rapp_AfterRAN2#121bis" w:date="2023-05-08T12:43:00Z"/>
        </w:rPr>
      </w:pPr>
      <w:ins w:id="693" w:author="Rapp_AfterRAN2#121bis" w:date="2023-05-08T12:31:00Z">
        <w:r>
          <w:t>4&gt;</w:t>
        </w:r>
      </w:ins>
      <w:ins w:id="694" w:author="Rapp_AfterRAN2#121bis" w:date="2023-05-08T12:34:00Z">
        <w:r w:rsidR="00DD754C">
          <w:tab/>
        </w:r>
      </w:ins>
      <w:ins w:id="695" w:author="Rapp_AfterRAN2#121bis" w:date="2023-05-08T12:39:00Z">
        <w:r w:rsidR="00B1481B">
          <w:t>s</w:t>
        </w:r>
      </w:ins>
      <w:ins w:id="696" w:author="Rapp_AfterRAN2#121bis" w:date="2023-05-08T12:31:00Z">
        <w:r>
          <w:t>et</w:t>
        </w:r>
        <w:r w:rsidRPr="00F43A82">
          <w:t xml:space="preserve"> the </w:t>
        </w:r>
        <w:r w:rsidRPr="00F43A82">
          <w:rPr>
            <w:i/>
          </w:rPr>
          <w:t>targetCellMeas</w:t>
        </w:r>
        <w:r w:rsidRPr="00F43A82">
          <w:t xml:space="preserve"> in </w:t>
        </w:r>
      </w:ins>
      <w:ins w:id="697" w:author="Rapp_AfterRAN2#121bis" w:date="2023-05-08T12:35:00Z">
        <w:r w:rsidR="009E7B17" w:rsidRPr="00325AD2">
          <w:rPr>
            <w:i/>
            <w:iCs/>
          </w:rPr>
          <w:t>eutraTargetCellIn</w:t>
        </w:r>
        <w:r w:rsidR="009E7B17" w:rsidRPr="00340052">
          <w:rPr>
            <w:i/>
            <w:iCs/>
          </w:rPr>
          <w:t>fo</w:t>
        </w:r>
      </w:ins>
      <w:ins w:id="698" w:author="Rapp_AfterRAN2#121bis" w:date="2023-05-08T12:31:00Z">
        <w:r w:rsidRPr="00F43A82">
          <w:rPr>
            <w:i/>
          </w:rPr>
          <w:t xml:space="preserve"> </w:t>
        </w:r>
        <w:r w:rsidRPr="00F43A82">
          <w:t xml:space="preserve">to include the cell level RSRP, RSRQ and the available SINR, of the </w:t>
        </w:r>
        <w:r w:rsidRPr="00F43A82">
          <w:rPr>
            <w:rFonts w:eastAsia="宋体"/>
            <w:lang w:eastAsia="zh-CN"/>
          </w:rPr>
          <w:t xml:space="preserve">target PCell </w:t>
        </w:r>
        <w:r w:rsidRPr="00F43A82">
          <w:t xml:space="preserve">based on the available measurements collected up to the moment the UE sends </w:t>
        </w:r>
        <w:r w:rsidRPr="00F43A82">
          <w:rPr>
            <w:i/>
            <w:iCs/>
          </w:rPr>
          <w:t>RRC</w:t>
        </w:r>
        <w:r>
          <w:rPr>
            <w:i/>
            <w:iCs/>
          </w:rPr>
          <w:t>Connection</w:t>
        </w:r>
        <w:r w:rsidRPr="00F43A82">
          <w:rPr>
            <w:i/>
            <w:iCs/>
          </w:rPr>
          <w:t>ReconfigurationComplete</w:t>
        </w:r>
        <w:r w:rsidRPr="00F43A82">
          <w:t xml:space="preserve"> message</w:t>
        </w:r>
        <w:r>
          <w:t>;</w:t>
        </w:r>
      </w:ins>
    </w:p>
    <w:p w14:paraId="7EA725A1" w14:textId="022983CD" w:rsidR="006F5453" w:rsidRPr="00F10B4F" w:rsidRDefault="006F5453" w:rsidP="006F5453">
      <w:pPr>
        <w:pStyle w:val="B3"/>
      </w:pPr>
      <w:r w:rsidRPr="00F10B4F">
        <w:t>3&gt;</w:t>
      </w:r>
      <w:r w:rsidRPr="00F10B4F">
        <w:tab/>
      </w:r>
      <w:ins w:id="699" w:author="Rapp_AfterRAN2#121bis" w:date="2023-05-09T12:56:00Z">
        <w:r w:rsidR="00A60BDF">
          <w:t>if the procedure is triggered due to successful completion of reconfiguration with sync</w:t>
        </w:r>
        <w:r w:rsidR="00A60BDF" w:rsidRPr="00F10B4F">
          <w:t xml:space="preserve"> </w:t>
        </w:r>
        <w:r w:rsidR="00A60BDF">
          <w:t xml:space="preserve">and </w:t>
        </w:r>
      </w:ins>
      <w:r w:rsidRPr="00F10B4F">
        <w:t xml:space="preserve">if the ratio between the value of the elapsed time of the timer T304 and the configured value of the T304 timer, included in the last applied </w:t>
      </w:r>
      <w:r w:rsidRPr="00F10B4F">
        <w:rPr>
          <w:i/>
        </w:rPr>
        <w:t>RRCReconfiguration</w:t>
      </w:r>
      <w:r w:rsidRPr="00F10B4F">
        <w:t xml:space="preserve"> message including the </w:t>
      </w:r>
      <w:r w:rsidRPr="00F10B4F">
        <w:rPr>
          <w:i/>
        </w:rPr>
        <w:t>reconfigurationWithSync</w:t>
      </w:r>
      <w:r w:rsidRPr="00F10B4F">
        <w:rPr>
          <w:iCs/>
        </w:rPr>
        <w:t>,</w:t>
      </w:r>
      <w:r w:rsidRPr="00F10B4F">
        <w:t xml:space="preserve"> is greater than </w:t>
      </w:r>
      <w:r w:rsidRPr="00F10B4F">
        <w:rPr>
          <w:i/>
          <w:iCs/>
        </w:rPr>
        <w:t>thresholdPercentageT304</w:t>
      </w:r>
      <w:r w:rsidRPr="00F10B4F">
        <w:t xml:space="preserve"> if included in the </w:t>
      </w:r>
      <w:r w:rsidRPr="00F10B4F">
        <w:rPr>
          <w:i/>
          <w:iCs/>
        </w:rPr>
        <w:t>successHO-Config</w:t>
      </w:r>
      <w:r w:rsidRPr="00F10B4F">
        <w:t xml:space="preserve"> received before executing the last reconfiguration with sync:</w:t>
      </w:r>
    </w:p>
    <w:p w14:paraId="6D5B9A15" w14:textId="77777777" w:rsidR="006F5453" w:rsidRPr="00F10B4F" w:rsidRDefault="006F5453" w:rsidP="006F5453">
      <w:pPr>
        <w:pStyle w:val="B4"/>
      </w:pPr>
      <w:r w:rsidRPr="00F10B4F">
        <w:t>4&gt;</w:t>
      </w:r>
      <w:r w:rsidRPr="00F10B4F">
        <w:tab/>
        <w:t xml:space="preserve">set </w:t>
      </w:r>
      <w:r w:rsidRPr="00F10B4F">
        <w:rPr>
          <w:i/>
          <w:iCs/>
        </w:rPr>
        <w:t>t304-cause</w:t>
      </w:r>
      <w:r w:rsidRPr="00F10B4F">
        <w:t xml:space="preserve"> in </w:t>
      </w:r>
      <w:r w:rsidRPr="00F10B4F">
        <w:rPr>
          <w:i/>
          <w:iCs/>
        </w:rPr>
        <w:t>shr-Cause</w:t>
      </w:r>
      <w:r w:rsidRPr="00F10B4F">
        <w:t xml:space="preserve"> to </w:t>
      </w:r>
      <w:r w:rsidRPr="00F10B4F">
        <w:rPr>
          <w:i/>
          <w:iCs/>
        </w:rPr>
        <w:t>true</w:t>
      </w:r>
      <w:r w:rsidRPr="00F10B4F">
        <w:t>;</w:t>
      </w:r>
    </w:p>
    <w:p w14:paraId="6E32F690" w14:textId="77777777" w:rsidR="006F5453" w:rsidRPr="00F10B4F" w:rsidRDefault="006F5453" w:rsidP="006F5453">
      <w:pPr>
        <w:pStyle w:val="B4"/>
      </w:pPr>
      <w:r w:rsidRPr="00F10B4F">
        <w:t>4&gt;</w:t>
      </w:r>
      <w:r w:rsidRPr="00F10B4F">
        <w:tab/>
      </w:r>
      <w:r w:rsidRPr="00F10B4F">
        <w:rPr>
          <w:lang w:eastAsia="ko-KR"/>
        </w:rPr>
        <w:t>set the</w:t>
      </w:r>
      <w:r w:rsidRPr="00F10B4F">
        <w:rPr>
          <w:rFonts w:eastAsia="宋体"/>
          <w:i/>
          <w:iCs/>
          <w:lang w:eastAsia="zh-CN"/>
        </w:rPr>
        <w:t xml:space="preserve"> ra-InformationCommon</w:t>
      </w:r>
      <w:r w:rsidRPr="00F10B4F">
        <w:rPr>
          <w:rFonts w:eastAsia="宋体"/>
          <w:lang w:eastAsia="zh-CN"/>
        </w:rPr>
        <w:t xml:space="preserve"> to include the random-access related information associated to the random access procedure in the target PCell, as specified in clause 5.7.10.5;</w:t>
      </w:r>
    </w:p>
    <w:p w14:paraId="3429D18C" w14:textId="255449D5" w:rsidR="006F5453" w:rsidRPr="00F10B4F" w:rsidRDefault="006F5453" w:rsidP="006F5453">
      <w:pPr>
        <w:pStyle w:val="B3"/>
      </w:pPr>
      <w:r w:rsidRPr="00F10B4F">
        <w:t>3&gt;</w:t>
      </w:r>
      <w:r w:rsidRPr="00F10B4F">
        <w:tab/>
        <w:t>if the ratio between the value of the elapsed time of the timer T310 and the configured value of the T310 timer, configured while the UE was connected to the source PCell before executing the last reconfiguration with sync</w:t>
      </w:r>
      <w:ins w:id="700" w:author="Rapp_AfterRAN2#121bis" w:date="2023-05-08T12:46:00Z">
        <w:r w:rsidR="00A44C0D">
          <w:t xml:space="preserve"> or the last Mobility from NR to E-UTRA</w:t>
        </w:r>
      </w:ins>
      <w:r w:rsidRPr="00F10B4F">
        <w:t xml:space="preserve">, is greater than </w:t>
      </w:r>
      <w:r w:rsidRPr="00F10B4F">
        <w:rPr>
          <w:i/>
          <w:iCs/>
        </w:rPr>
        <w:t>thresholdPercentageT310</w:t>
      </w:r>
      <w:r w:rsidRPr="00F10B4F">
        <w:t xml:space="preserve"> included in the </w:t>
      </w:r>
      <w:r w:rsidRPr="00F10B4F">
        <w:rPr>
          <w:i/>
          <w:iCs/>
        </w:rPr>
        <w:t>successHO-Config</w:t>
      </w:r>
      <w:r w:rsidRPr="00F10B4F">
        <w:t xml:space="preserve"> if configured by the source PCell before executing the last reconfiguration with sync</w:t>
      </w:r>
      <w:ins w:id="701" w:author="Rapp_AfterRAN2#121bis" w:date="2023-05-08T12:46:00Z">
        <w:r w:rsidR="00A44C0D">
          <w:t xml:space="preserve"> or Mobility from NR to E-UTRA</w:t>
        </w:r>
      </w:ins>
      <w:r w:rsidRPr="00F10B4F">
        <w:t>:</w:t>
      </w:r>
    </w:p>
    <w:p w14:paraId="4358BC9A" w14:textId="77777777" w:rsidR="006F5453" w:rsidRPr="00F10B4F" w:rsidRDefault="006F5453" w:rsidP="006F5453">
      <w:pPr>
        <w:pStyle w:val="B4"/>
      </w:pPr>
      <w:r w:rsidRPr="00F10B4F">
        <w:t>4&gt;</w:t>
      </w:r>
      <w:r w:rsidRPr="00F10B4F">
        <w:tab/>
        <w:t xml:space="preserve">set </w:t>
      </w:r>
      <w:r w:rsidRPr="00F10B4F">
        <w:rPr>
          <w:i/>
          <w:iCs/>
        </w:rPr>
        <w:t xml:space="preserve">t310-cause </w:t>
      </w:r>
      <w:r w:rsidRPr="00F10B4F">
        <w:t>in</w:t>
      </w:r>
      <w:r w:rsidRPr="00F10B4F">
        <w:rPr>
          <w:i/>
          <w:iCs/>
        </w:rPr>
        <w:t xml:space="preserve"> shr-Cause</w:t>
      </w:r>
      <w:r w:rsidRPr="00F10B4F">
        <w:t xml:space="preserve"> to </w:t>
      </w:r>
      <w:r w:rsidRPr="00F10B4F">
        <w:rPr>
          <w:i/>
          <w:iCs/>
        </w:rPr>
        <w:t>true</w:t>
      </w:r>
      <w:r w:rsidRPr="00F10B4F">
        <w:t>;</w:t>
      </w:r>
    </w:p>
    <w:p w14:paraId="3E484A7E" w14:textId="300E2989" w:rsidR="006F5453" w:rsidRPr="00F10B4F" w:rsidRDefault="006F5453" w:rsidP="006F5453">
      <w:pPr>
        <w:pStyle w:val="B3"/>
      </w:pPr>
      <w:r w:rsidRPr="00F10B4F">
        <w:t>3&gt;</w:t>
      </w:r>
      <w:r w:rsidRPr="00F10B4F">
        <w:tab/>
        <w:t xml:space="preserve">if the T312 associated to the measurement identity of the target cell was running at the time of initiating the execution of the reconfiguration with sync procedure </w:t>
      </w:r>
      <w:ins w:id="702" w:author="Rapp_AfterRAN2#121bis" w:date="2023-05-08T12:46:00Z">
        <w:r w:rsidR="00A44C0D">
          <w:t>or Mobility from NR to E-UTRA</w:t>
        </w:r>
      </w:ins>
      <w:ins w:id="703" w:author="Rapp_AfterRAN2#121bis" w:date="2023-05-08T12:47:00Z">
        <w:r w:rsidR="00A44C0D">
          <w:t xml:space="preserve">, </w:t>
        </w:r>
      </w:ins>
      <w:r w:rsidRPr="00F10B4F">
        <w:t>and if the ratio between the value of the elapsed time of the timer T312 and the configured value of the T312 timer, configured while the UE was connected to the source PCell before executing the last reconfiguration with sync</w:t>
      </w:r>
      <w:ins w:id="704" w:author="Rapp_AfterRAN2#121bis" w:date="2023-05-08T12:47:00Z">
        <w:r w:rsidR="00A44C0D">
          <w:t xml:space="preserve"> or Mobility from NR to E-UTRA</w:t>
        </w:r>
      </w:ins>
      <w:r w:rsidRPr="00F10B4F">
        <w:t xml:space="preserve">, is greater than </w:t>
      </w:r>
      <w:r w:rsidRPr="00F10B4F">
        <w:rPr>
          <w:i/>
          <w:iCs/>
        </w:rPr>
        <w:t>thresholdPercentageT312</w:t>
      </w:r>
      <w:r w:rsidRPr="00F10B4F">
        <w:t xml:space="preserve"> included in the s</w:t>
      </w:r>
      <w:r w:rsidRPr="00F10B4F">
        <w:rPr>
          <w:i/>
          <w:iCs/>
        </w:rPr>
        <w:t>uccessHO-Config</w:t>
      </w:r>
      <w:r w:rsidRPr="00F10B4F">
        <w:t xml:space="preserve"> if configured by the source PCell before executing the last reconfiguration with sync</w:t>
      </w:r>
      <w:ins w:id="705" w:author="Rapp_AfterRAN2#121bis" w:date="2023-05-08T12:47:00Z">
        <w:r w:rsidR="00A44C0D">
          <w:t>, or Mobility from NR to E-UTRA</w:t>
        </w:r>
      </w:ins>
      <w:r w:rsidRPr="00F10B4F">
        <w:t>:</w:t>
      </w:r>
    </w:p>
    <w:p w14:paraId="765EA8D9" w14:textId="77777777" w:rsidR="006F5453" w:rsidRPr="00F10B4F" w:rsidRDefault="006F5453" w:rsidP="006F5453">
      <w:pPr>
        <w:pStyle w:val="B4"/>
      </w:pPr>
      <w:r w:rsidRPr="00F10B4F">
        <w:t>4&gt;</w:t>
      </w:r>
      <w:r w:rsidRPr="00F10B4F">
        <w:tab/>
        <w:t xml:space="preserve">set </w:t>
      </w:r>
      <w:r w:rsidRPr="00F10B4F">
        <w:rPr>
          <w:i/>
          <w:iCs/>
        </w:rPr>
        <w:t xml:space="preserve">t312-cause </w:t>
      </w:r>
      <w:r w:rsidRPr="00F10B4F">
        <w:t>in</w:t>
      </w:r>
      <w:r w:rsidRPr="00F10B4F">
        <w:rPr>
          <w:i/>
          <w:iCs/>
        </w:rPr>
        <w:t xml:space="preserve"> shr-Cause</w:t>
      </w:r>
      <w:r w:rsidRPr="00F10B4F">
        <w:t xml:space="preserve"> to </w:t>
      </w:r>
      <w:r w:rsidRPr="00F10B4F">
        <w:rPr>
          <w:i/>
          <w:iCs/>
        </w:rPr>
        <w:t>true</w:t>
      </w:r>
      <w:r w:rsidRPr="00F10B4F">
        <w:t>;</w:t>
      </w:r>
    </w:p>
    <w:p w14:paraId="28808E4F" w14:textId="6C87CB94" w:rsidR="006F5453" w:rsidRPr="00F10B4F" w:rsidRDefault="006F5453" w:rsidP="006F5453">
      <w:pPr>
        <w:pStyle w:val="B3"/>
      </w:pPr>
      <w:r w:rsidRPr="00F10B4F">
        <w:t>3&gt;</w:t>
      </w:r>
      <w:r w:rsidRPr="00F10B4F">
        <w:tab/>
      </w:r>
      <w:ins w:id="706" w:author="Rapp_AfterRAN2#121bis" w:date="2023-05-09T12:56:00Z">
        <w:r w:rsidR="00322AEC">
          <w:t>if the procedure is triggered due to successful completion of reconfiguration with sync</w:t>
        </w:r>
        <w:r w:rsidR="00322AEC" w:rsidRPr="00F10B4F">
          <w:t xml:space="preserve"> </w:t>
        </w:r>
        <w:r w:rsidR="00322AEC">
          <w:t xml:space="preserve">and </w:t>
        </w:r>
      </w:ins>
      <w:r w:rsidRPr="00F10B4F">
        <w:t xml:space="preserve">if </w:t>
      </w:r>
      <w:r w:rsidRPr="00F10B4F">
        <w:rPr>
          <w:i/>
          <w:iCs/>
        </w:rPr>
        <w:t>sourceDAPS-FailureReporting</w:t>
      </w:r>
      <w:r w:rsidRPr="00F10B4F">
        <w:t xml:space="preserve"> included in the </w:t>
      </w:r>
      <w:r w:rsidRPr="00F10B4F">
        <w:rPr>
          <w:i/>
          <w:iCs/>
        </w:rPr>
        <w:t>successHO-Config</w:t>
      </w:r>
      <w:r w:rsidRPr="00F10B4F">
        <w:t xml:space="preserve"> if configured by the source PCell before executing the last reconfiguration with sync is set to </w:t>
      </w:r>
      <w:r w:rsidRPr="00F10B4F">
        <w:rPr>
          <w:i/>
          <w:iCs/>
        </w:rPr>
        <w:t>true</w:t>
      </w:r>
      <w:r w:rsidRPr="00F10B4F">
        <w:rPr>
          <w:iCs/>
        </w:rPr>
        <w:t>,</w:t>
      </w:r>
      <w:r w:rsidRPr="00F10B4F">
        <w:t xml:space="preserve"> and if the last executed handover was a DAPS handover and if an RLF occurred at the source PCell during the DAPS handover while T304 was running:</w:t>
      </w:r>
    </w:p>
    <w:p w14:paraId="66E041BE" w14:textId="77777777" w:rsidR="006F5453" w:rsidRPr="00F10B4F" w:rsidRDefault="006F5453" w:rsidP="006F5453">
      <w:pPr>
        <w:pStyle w:val="B4"/>
      </w:pPr>
      <w:r w:rsidRPr="00F10B4F">
        <w:t>4&gt;</w:t>
      </w:r>
      <w:r w:rsidRPr="00F10B4F">
        <w:tab/>
        <w:t xml:space="preserve">set </w:t>
      </w:r>
      <w:r w:rsidRPr="00F10B4F">
        <w:rPr>
          <w:i/>
          <w:iCs/>
        </w:rPr>
        <w:t xml:space="preserve">sourceDAPS-Failure </w:t>
      </w:r>
      <w:r w:rsidRPr="00F10B4F">
        <w:t>in</w:t>
      </w:r>
      <w:r w:rsidRPr="00F10B4F">
        <w:rPr>
          <w:i/>
          <w:iCs/>
        </w:rPr>
        <w:t xml:space="preserve"> shr-Cause</w:t>
      </w:r>
      <w:r w:rsidRPr="00F10B4F">
        <w:t xml:space="preserve"> to </w:t>
      </w:r>
      <w:r w:rsidRPr="00F10B4F">
        <w:rPr>
          <w:i/>
          <w:iCs/>
        </w:rPr>
        <w:t>true</w:t>
      </w:r>
      <w:r w:rsidRPr="00F10B4F">
        <w:t>;</w:t>
      </w:r>
    </w:p>
    <w:p w14:paraId="7EDE48CF" w14:textId="7232AE3D" w:rsidR="00C57F9E" w:rsidRDefault="006F5453" w:rsidP="006F5453">
      <w:pPr>
        <w:pStyle w:val="B3"/>
        <w:rPr>
          <w:ins w:id="707" w:author="Rapp_AfterRAN2#121bis" w:date="2023-05-09T12:44:00Z"/>
          <w:iCs/>
          <w:lang w:eastAsia="sv-SE"/>
        </w:rPr>
      </w:pPr>
      <w:r w:rsidRPr="00F10B4F">
        <w:lastRenderedPageBreak/>
        <w:t>3&gt;</w:t>
      </w:r>
      <w:r w:rsidRPr="00F10B4F">
        <w:tab/>
      </w:r>
      <w:ins w:id="708" w:author="Rapp_AfterRAN2#121bis" w:date="2023-05-09T12:48:00Z">
        <w:r w:rsidR="00C111E4">
          <w:t xml:space="preserve">if the procedure is triggered due to successful completion of reconfiguration with sync, </w:t>
        </w:r>
      </w:ins>
      <w:r w:rsidRPr="00F10B4F">
        <w:t xml:space="preserve">for each of the </w:t>
      </w:r>
      <w:r w:rsidRPr="00F10B4F">
        <w:rPr>
          <w:i/>
        </w:rPr>
        <w:t>measObjectNR</w:t>
      </w:r>
      <w:r w:rsidRPr="00F10B4F">
        <w:t>, configured by the source PCell, in</w:t>
      </w:r>
      <w:r w:rsidRPr="00F10B4F">
        <w:rPr>
          <w:lang w:eastAsia="en-GB"/>
        </w:rPr>
        <w:t xml:space="preserve">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ins w:id="709" w:author="Rapp_AfterRAN2#121bis" w:date="2023-05-09T12:44:00Z">
        <w:r w:rsidR="00C57F9E">
          <w:t>;</w:t>
        </w:r>
      </w:ins>
      <w:ins w:id="710" w:author="Rapp_AfterRAN2#121bis" w:date="2023-05-08T12:56:00Z">
        <w:r w:rsidR="00941252">
          <w:rPr>
            <w:iCs/>
            <w:lang w:eastAsia="sv-SE"/>
          </w:rPr>
          <w:t xml:space="preserve"> or</w:t>
        </w:r>
      </w:ins>
    </w:p>
    <w:p w14:paraId="4446F615" w14:textId="2CD5EB71" w:rsidR="006F5453" w:rsidRPr="00F10B4F" w:rsidRDefault="00895039" w:rsidP="00895039">
      <w:pPr>
        <w:pStyle w:val="B3"/>
      </w:pPr>
      <w:ins w:id="711" w:author="Rapp_AfterRAN2#121bis" w:date="2023-05-09T12:44:00Z">
        <w:r>
          <w:rPr>
            <w:lang w:eastAsia="en-GB"/>
          </w:rPr>
          <w:t>3&gt;</w:t>
        </w:r>
        <w:r>
          <w:rPr>
            <w:lang w:eastAsia="en-GB"/>
          </w:rPr>
          <w:tab/>
        </w:r>
      </w:ins>
      <w:ins w:id="712" w:author="Rapp_AfterRAN2#121bis" w:date="2023-05-09T12:48:00Z">
        <w:r w:rsidR="00C111E4">
          <w:t xml:space="preserve">if the procedure is triggered due to successful completion of Mobility from NR to E-UTRA, </w:t>
        </w:r>
      </w:ins>
      <w:ins w:id="713" w:author="Rapp_AfterRAN2#121bis" w:date="2023-05-09T12:44:00Z">
        <w:r w:rsidRPr="00F10B4F">
          <w:t xml:space="preserve">for each of the </w:t>
        </w:r>
        <w:r w:rsidRPr="00F10B4F">
          <w:rPr>
            <w:i/>
          </w:rPr>
          <w:t>measObjectNR</w:t>
        </w:r>
        <w:r w:rsidRPr="00F10B4F">
          <w:t>, configured by the source PCell, in</w:t>
        </w:r>
        <w:r w:rsidRPr="00F10B4F">
          <w:rPr>
            <w:lang w:eastAsia="en-GB"/>
          </w:rPr>
          <w:t xml:space="preserve"> </w:t>
        </w:r>
      </w:ins>
      <w:ins w:id="714" w:author="Rapp_AfterRAN2#121bis" w:date="2023-05-08T12:56:00Z">
        <w:r w:rsidR="00941252" w:rsidRPr="00F10B4F">
          <w:rPr>
            <w:lang w:eastAsia="en-GB"/>
          </w:rPr>
          <w:t xml:space="preserve">which the last </w:t>
        </w:r>
        <w:r w:rsidR="00941252" w:rsidRPr="00F10B4F">
          <w:rPr>
            <w:i/>
            <w:iCs/>
          </w:rPr>
          <w:t>MobilityFromNRCommand</w:t>
        </w:r>
        <w:r w:rsidR="00941252" w:rsidRPr="00F10B4F">
          <w:t xml:space="preserve"> concern</w:t>
        </w:r>
        <w:r w:rsidR="00941252">
          <w:t>ing</w:t>
        </w:r>
        <w:r w:rsidR="00941252" w:rsidRPr="00F10B4F">
          <w:t xml:space="preserve"> a</w:t>
        </w:r>
        <w:r w:rsidR="00941252">
          <w:t xml:space="preserve">n </w:t>
        </w:r>
        <w:r w:rsidR="00941252" w:rsidRPr="00F10B4F">
          <w:t xml:space="preserve">inter-RAT handover from NR to E-UTRA </w:t>
        </w:r>
        <w:r w:rsidR="00941252" w:rsidRPr="00F10B4F">
          <w:rPr>
            <w:iCs/>
            <w:lang w:eastAsia="sv-SE"/>
          </w:rPr>
          <w:t>was applied</w:t>
        </w:r>
      </w:ins>
      <w:r w:rsidR="006F5453" w:rsidRPr="00F10B4F">
        <w:t>:</w:t>
      </w:r>
    </w:p>
    <w:p w14:paraId="51B96CC5" w14:textId="77777777" w:rsidR="00817964" w:rsidRDefault="00102A08" w:rsidP="00102A08">
      <w:pPr>
        <w:pStyle w:val="B4"/>
        <w:rPr>
          <w:ins w:id="715" w:author="Rapp_AfterRAN2#123bis" w:date="2023-10-23T10:10:00Z"/>
        </w:rPr>
      </w:pPr>
      <w:ins w:id="716" w:author="Rapp_AfterRAN2#123bis" w:date="2023-10-19T11:22:00Z">
        <w:r>
          <w:t>4</w:t>
        </w:r>
        <w:r w:rsidR="00EF3979">
          <w:t>&gt;</w:t>
        </w:r>
        <w:r w:rsidR="00EF3979">
          <w:tab/>
        </w:r>
        <w:r w:rsidR="00EF3979">
          <w:rPr>
            <w:lang w:eastAsia="zh-CN"/>
          </w:rPr>
          <w:t xml:space="preserve">if </w:t>
        </w:r>
        <w:r w:rsidR="00EF3979" w:rsidRPr="00F10B4F">
          <w:rPr>
            <w:i/>
            <w:lang w:eastAsia="zh-CN"/>
          </w:rPr>
          <w:t>m</w:t>
        </w:r>
        <w:r w:rsidR="00EF3979" w:rsidRPr="00F10B4F">
          <w:rPr>
            <w:i/>
          </w:rPr>
          <w:t>easRSSI-ReportConfig</w:t>
        </w:r>
        <w:r w:rsidR="00EF3979" w:rsidRPr="00F10B4F">
          <w:t xml:space="preserve"> is configured </w:t>
        </w:r>
        <w:r w:rsidR="00EF3979">
          <w:t xml:space="preserve">for the frequency of the </w:t>
        </w:r>
        <w:r w:rsidR="00EF3979" w:rsidRPr="00C0503E">
          <w:rPr>
            <w:rFonts w:eastAsia="宋体"/>
            <w:lang w:eastAsia="zh-CN"/>
          </w:rPr>
          <w:t>source PCell</w:t>
        </w:r>
      </w:ins>
      <w:ins w:id="717" w:author="Rapp_AfterRAN2#123bis" w:date="2023-10-23T10:10:00Z">
        <w:r w:rsidR="00817964">
          <w:t>:</w:t>
        </w:r>
      </w:ins>
      <w:ins w:id="718" w:author="Rapp_AfterRAN2#123bis" w:date="2023-10-19T11:22:00Z">
        <w:r w:rsidR="00EF3979">
          <w:t xml:space="preserve"> </w:t>
        </w:r>
      </w:ins>
    </w:p>
    <w:p w14:paraId="443D396D" w14:textId="77777777" w:rsidR="00817964" w:rsidRDefault="00817964" w:rsidP="00817964">
      <w:pPr>
        <w:pStyle w:val="B5"/>
        <w:rPr>
          <w:ins w:id="719" w:author="Rapp_AfterRAN2#123bis" w:date="2023-10-23T10:10:00Z"/>
        </w:rPr>
      </w:pPr>
      <w:ins w:id="720" w:author="Rapp_AfterRAN2#123bis" w:date="2023-10-23T10:10:00Z">
        <w:r>
          <w:t>5&gt;</w:t>
        </w:r>
        <w:r>
          <w:tab/>
          <w:t>if the procedure is triggered due to successful completion of reconfiguration with sync:</w:t>
        </w:r>
      </w:ins>
    </w:p>
    <w:p w14:paraId="69405228" w14:textId="77777777" w:rsidR="00817964" w:rsidRDefault="00817964" w:rsidP="00817964">
      <w:pPr>
        <w:pStyle w:val="B6"/>
        <w:rPr>
          <w:ins w:id="721" w:author="Rapp_AfterRAN2#123bis" w:date="2023-10-23T10:11:00Z"/>
        </w:rPr>
      </w:pPr>
      <w:ins w:id="722" w:author="Rapp_AfterRAN2#123bis" w:date="2023-10-23T10:10:00Z">
        <w:r>
          <w:t>6&gt;</w:t>
        </w:r>
        <w:r>
          <w:tab/>
        </w:r>
      </w:ins>
      <w:ins w:id="723" w:author="Rapp_AfterRAN2#123bis" w:date="2023-10-19T11:22:00Z">
        <w:r w:rsidR="00EF3979" w:rsidRPr="00F10B4F">
          <w:t xml:space="preserve">set the </w:t>
        </w:r>
        <w:r w:rsidR="00EF3979" w:rsidRPr="00F10B4F">
          <w:rPr>
            <w:i/>
            <w:iCs/>
          </w:rPr>
          <w:t>measResultServCell</w:t>
        </w:r>
        <w:r w:rsidR="00EF3979">
          <w:rPr>
            <w:i/>
            <w:iCs/>
          </w:rPr>
          <w:t>-RSSI</w:t>
        </w:r>
        <w:r w:rsidR="00EF3979" w:rsidRPr="00F10B4F">
          <w:t xml:space="preserve"> to</w:t>
        </w:r>
        <w:r w:rsidR="00EF3979">
          <w:t xml:space="preserve"> </w:t>
        </w:r>
        <w:r w:rsidR="00EF3979" w:rsidRPr="00F10B4F">
          <w:t xml:space="preserve">the </w:t>
        </w:r>
        <w:r w:rsidR="00EF3979" w:rsidRPr="00F10B4F">
          <w:rPr>
            <w:lang w:eastAsia="zh-CN"/>
          </w:rPr>
          <w:t xml:space="preserve">linear </w:t>
        </w:r>
        <w:r w:rsidR="00EF3979" w:rsidRPr="00F10B4F">
          <w:t xml:space="preserve">average </w:t>
        </w:r>
        <w:r w:rsidR="00EF3979" w:rsidRPr="00F10B4F">
          <w:rPr>
            <w:lang w:eastAsia="zh-CN"/>
          </w:rPr>
          <w:t xml:space="preserve">of </w:t>
        </w:r>
        <w:r w:rsidR="00EF3979">
          <w:rPr>
            <w:lang w:eastAsia="zh-CN"/>
          </w:rPr>
          <w:t xml:space="preserve">the available RSSI </w:t>
        </w:r>
        <w:r w:rsidR="00EF3979" w:rsidRPr="00F10B4F">
          <w:rPr>
            <w:lang w:eastAsia="zh-CN"/>
          </w:rPr>
          <w:t>sample value(s)</w:t>
        </w:r>
        <w:r w:rsidR="00EF3979" w:rsidRPr="00F10B4F">
          <w:t xml:space="preserve"> provided by lower layers </w:t>
        </w:r>
        <w:r w:rsidR="00EF3979">
          <w:t xml:space="preserve">for the frequency of the </w:t>
        </w:r>
        <w:r w:rsidR="00EF3979" w:rsidRPr="00C0503E">
          <w:rPr>
            <w:rFonts w:eastAsia="宋体"/>
            <w:lang w:eastAsia="zh-CN"/>
          </w:rPr>
          <w:t xml:space="preserve">source PCell </w:t>
        </w:r>
      </w:ins>
      <w:ins w:id="724" w:author="Rapp_AfterRAN2#123bis" w:date="2023-10-19T11:24:00Z">
        <w:r w:rsidR="00CB5F3E" w:rsidRPr="00F10B4F">
          <w:rPr>
            <w:rFonts w:eastAsia="宋体"/>
            <w:lang w:eastAsia="zh-CN"/>
          </w:rPr>
          <w:t xml:space="preserve">up to the moment the </w:t>
        </w:r>
        <w:r w:rsidR="00CB5F3E" w:rsidRPr="00F10B4F">
          <w:rPr>
            <w:rFonts w:eastAsia="宋体"/>
          </w:rPr>
          <w:t xml:space="preserve">UE </w:t>
        </w:r>
        <w:r w:rsidR="00CB5F3E" w:rsidRPr="00F10B4F">
          <w:t xml:space="preserve">sends the </w:t>
        </w:r>
        <w:r w:rsidR="00CB5F3E" w:rsidRPr="00F10B4F">
          <w:rPr>
            <w:i/>
            <w:iCs/>
          </w:rPr>
          <w:t>RRCReconfigurationComplete</w:t>
        </w:r>
        <w:r w:rsidR="00CB5F3E" w:rsidRPr="00F10B4F">
          <w:t xml:space="preserve"> message</w:t>
        </w:r>
        <w:r w:rsidR="00CB5F3E">
          <w:t xml:space="preserve"> </w:t>
        </w:r>
      </w:ins>
    </w:p>
    <w:p w14:paraId="4383DCA9" w14:textId="77777777" w:rsidR="00817964" w:rsidRDefault="00817964" w:rsidP="00817964">
      <w:pPr>
        <w:pStyle w:val="B5"/>
        <w:rPr>
          <w:ins w:id="725" w:author="Rapp_AfterRAN2#123bis" w:date="2023-10-23T10:11:00Z"/>
        </w:rPr>
      </w:pPr>
      <w:ins w:id="726" w:author="Rapp_AfterRAN2#123bis" w:date="2023-10-23T10:11:00Z">
        <w:r>
          <w:t>5&gt;</w:t>
        </w:r>
        <w:r>
          <w:tab/>
          <w:t>else if the procedure is triggered due to successful completion of Mobility from NR to E-UTRA:</w:t>
        </w:r>
      </w:ins>
    </w:p>
    <w:p w14:paraId="0F719B1D" w14:textId="5E9B298E" w:rsidR="00EF3979" w:rsidRDefault="00817964" w:rsidP="003D6177">
      <w:pPr>
        <w:pStyle w:val="B6"/>
        <w:rPr>
          <w:ins w:id="727" w:author="Rapp_AfterRAN2#123bis" w:date="2023-10-19T11:22:00Z"/>
        </w:rPr>
      </w:pPr>
      <w:ins w:id="728" w:author="Rapp_AfterRAN2#123bis" w:date="2023-10-23T10:11:00Z">
        <w:r>
          <w:t>6&gt;</w:t>
        </w:r>
        <w:r>
          <w:tab/>
        </w:r>
      </w:ins>
      <w:ins w:id="729" w:author="Rapp_AfterRAN2#123bis" w:date="2023-10-23T10:12:00Z">
        <w:r w:rsidR="006477E1" w:rsidRPr="00F10B4F">
          <w:t xml:space="preserve">set the </w:t>
        </w:r>
        <w:r w:rsidR="006477E1" w:rsidRPr="00F10B4F">
          <w:rPr>
            <w:i/>
            <w:iCs/>
          </w:rPr>
          <w:t>measResultServCell</w:t>
        </w:r>
        <w:r w:rsidR="006477E1">
          <w:rPr>
            <w:i/>
            <w:iCs/>
          </w:rPr>
          <w:t>-RSSI</w:t>
        </w:r>
        <w:r w:rsidR="006477E1" w:rsidRPr="00F10B4F">
          <w:t xml:space="preserve"> to</w:t>
        </w:r>
        <w:r w:rsidR="006477E1">
          <w:t xml:space="preserve"> </w:t>
        </w:r>
        <w:r w:rsidR="006477E1" w:rsidRPr="00F10B4F">
          <w:t xml:space="preserve">the </w:t>
        </w:r>
        <w:r w:rsidR="006477E1" w:rsidRPr="00F10B4F">
          <w:rPr>
            <w:lang w:eastAsia="zh-CN"/>
          </w:rPr>
          <w:t xml:space="preserve">linear </w:t>
        </w:r>
        <w:r w:rsidR="006477E1" w:rsidRPr="00F10B4F">
          <w:t xml:space="preserve">average </w:t>
        </w:r>
        <w:r w:rsidR="006477E1">
          <w:t xml:space="preserve">of </w:t>
        </w:r>
        <w:r w:rsidR="006477E1">
          <w:rPr>
            <w:lang w:eastAsia="zh-CN"/>
          </w:rPr>
          <w:t xml:space="preserve">the available RSSI </w:t>
        </w:r>
        <w:r w:rsidR="006477E1" w:rsidRPr="00F10B4F">
          <w:rPr>
            <w:lang w:eastAsia="zh-CN"/>
          </w:rPr>
          <w:t>sample value(s)</w:t>
        </w:r>
        <w:r w:rsidR="006477E1" w:rsidRPr="00F10B4F">
          <w:t xml:space="preserve"> provided by lower layers </w:t>
        </w:r>
        <w:r w:rsidR="006477E1">
          <w:t xml:space="preserve">for the frequency of the </w:t>
        </w:r>
        <w:r w:rsidR="006477E1" w:rsidRPr="00C0503E">
          <w:rPr>
            <w:rFonts w:eastAsia="宋体"/>
            <w:lang w:eastAsia="zh-CN"/>
          </w:rPr>
          <w:t>source PCell</w:t>
        </w:r>
        <w:r w:rsidR="006477E1">
          <w:rPr>
            <w:rFonts w:eastAsia="宋体"/>
          </w:rPr>
          <w:t xml:space="preserve"> </w:t>
        </w:r>
        <w:r w:rsidR="006477E1" w:rsidRPr="00F10B4F">
          <w:rPr>
            <w:rFonts w:eastAsia="宋体"/>
            <w:lang w:eastAsia="zh-CN"/>
          </w:rPr>
          <w:t xml:space="preserve">up to the moment the </w:t>
        </w:r>
        <w:r w:rsidR="006477E1" w:rsidRPr="00F10B4F">
          <w:rPr>
            <w:rFonts w:eastAsia="宋体"/>
          </w:rPr>
          <w:t xml:space="preserve">UE </w:t>
        </w:r>
        <w:r w:rsidR="006477E1" w:rsidRPr="00F10B4F">
          <w:t xml:space="preserve">sends </w:t>
        </w:r>
      </w:ins>
      <w:ins w:id="730" w:author="Rapp_AfterRAN2#123bis" w:date="2023-10-19T11:24:00Z">
        <w:r w:rsidR="00CB5F3E" w:rsidRPr="00F10B4F">
          <w:t xml:space="preserve">the </w:t>
        </w:r>
        <w:r w:rsidR="00CB5F3E">
          <w:t xml:space="preserve">EUTRA </w:t>
        </w:r>
        <w:r w:rsidR="00CB5F3E" w:rsidRPr="00F10B4F">
          <w:rPr>
            <w:i/>
            <w:iCs/>
          </w:rPr>
          <w:t>RRC</w:t>
        </w:r>
        <w:r w:rsidR="00CB5F3E">
          <w:rPr>
            <w:i/>
            <w:iCs/>
          </w:rPr>
          <w:t>Connection</w:t>
        </w:r>
        <w:r w:rsidR="00CB5F3E" w:rsidRPr="00F10B4F">
          <w:rPr>
            <w:i/>
            <w:iCs/>
          </w:rPr>
          <w:t>ReconfigurationComplete</w:t>
        </w:r>
        <w:r w:rsidR="00CB5F3E" w:rsidRPr="00F10B4F">
          <w:t xml:space="preserve"> message</w:t>
        </w:r>
      </w:ins>
      <w:ins w:id="731" w:author="Rapp_AfterRAN2#123bis" w:date="2023-10-19T11:22:00Z">
        <w:r w:rsidR="00EF3979" w:rsidRPr="00F10B4F">
          <w:t>;</w:t>
        </w:r>
      </w:ins>
    </w:p>
    <w:p w14:paraId="07C91D3A" w14:textId="446AE4CB" w:rsidR="00746BC6" w:rsidRPr="00C0503E" w:rsidRDefault="00E92F90" w:rsidP="00A442A7">
      <w:pPr>
        <w:pStyle w:val="B4"/>
        <w:rPr>
          <w:ins w:id="732" w:author="Rapp_AfterRAN2#123bis" w:date="2023-10-19T11:25:00Z"/>
          <w:rFonts w:eastAsia="宋体"/>
          <w:lang w:eastAsia="zh-CN"/>
        </w:rPr>
      </w:pPr>
      <w:ins w:id="733" w:author="Rapp_AfterRAN2#123bis" w:date="2023-10-19T11:26:00Z">
        <w:r>
          <w:rPr>
            <w:rFonts w:eastAsia="宋体"/>
            <w:lang w:eastAsia="zh-CN"/>
          </w:rPr>
          <w:t>4</w:t>
        </w:r>
      </w:ins>
      <w:ins w:id="734" w:author="Rapp_AfterRAN2#123bis" w:date="2023-10-19T11:25:00Z">
        <w:r w:rsidR="00746BC6" w:rsidRPr="00C0503E">
          <w:rPr>
            <w:rFonts w:eastAsia="宋体"/>
            <w:lang w:eastAsia="zh-CN"/>
          </w:rPr>
          <w:t>&gt;</w:t>
        </w:r>
        <w:r w:rsidR="00746BC6" w:rsidRPr="00C0503E">
          <w:rPr>
            <w:rFonts w:eastAsia="宋体"/>
            <w:lang w:eastAsia="zh-CN"/>
          </w:rPr>
          <w:tab/>
        </w:r>
        <w:r w:rsidR="00746BC6" w:rsidRPr="00C0503E">
          <w:t xml:space="preserve">for each of the configured </w:t>
        </w:r>
        <w:r w:rsidR="00746BC6" w:rsidRPr="00C0503E">
          <w:rPr>
            <w:i/>
          </w:rPr>
          <w:t>measObjectNR</w:t>
        </w:r>
        <w:r w:rsidR="00746BC6">
          <w:rPr>
            <w:i/>
          </w:rPr>
          <w:t xml:space="preserve"> </w:t>
        </w:r>
        <w:r w:rsidR="00746BC6">
          <w:rPr>
            <w:lang w:eastAsia="zh-CN"/>
          </w:rPr>
          <w:t xml:space="preserve">if </w:t>
        </w:r>
        <w:r w:rsidR="00746BC6" w:rsidRPr="00F10B4F">
          <w:rPr>
            <w:i/>
            <w:lang w:eastAsia="zh-CN"/>
          </w:rPr>
          <w:t>m</w:t>
        </w:r>
        <w:r w:rsidR="00746BC6" w:rsidRPr="00F10B4F">
          <w:rPr>
            <w:i/>
          </w:rPr>
          <w:t>easRSSI-ReportConfig</w:t>
        </w:r>
        <w:r w:rsidR="00746BC6" w:rsidRPr="00F10B4F">
          <w:t xml:space="preserve"> is configured </w:t>
        </w:r>
        <w:r w:rsidR="00746BC6">
          <w:t>for the configured frequency</w:t>
        </w:r>
        <w:r w:rsidR="00746BC6" w:rsidRPr="00C0503E">
          <w:rPr>
            <w:rFonts w:eastAsia="宋体"/>
            <w:lang w:eastAsia="zh-CN"/>
          </w:rPr>
          <w:t>:</w:t>
        </w:r>
      </w:ins>
    </w:p>
    <w:p w14:paraId="5F614CA1" w14:textId="77777777" w:rsidR="002220EA" w:rsidRDefault="00E92F90" w:rsidP="00A442A7">
      <w:pPr>
        <w:pStyle w:val="B5"/>
        <w:rPr>
          <w:ins w:id="735" w:author="Rapp_AfterRAN2#123bis" w:date="2023-10-23T10:13:00Z"/>
        </w:rPr>
      </w:pPr>
      <w:ins w:id="736" w:author="Rapp_AfterRAN2#123bis" w:date="2023-10-19T11:26:00Z">
        <w:r>
          <w:t>5</w:t>
        </w:r>
      </w:ins>
      <w:ins w:id="737" w:author="Rapp_AfterRAN2#123bis" w:date="2023-10-19T11:25:00Z">
        <w:r w:rsidR="00746BC6">
          <w:t>&gt;</w:t>
        </w:r>
        <w:r w:rsidR="00746BC6">
          <w:tab/>
        </w:r>
      </w:ins>
      <w:ins w:id="738" w:author="Rapp_AfterRAN2#123bis" w:date="2023-10-23T10:13:00Z">
        <w:r w:rsidR="002220EA">
          <w:t>if the procedure is triggered due to successful completion of reconfiguration with sync:</w:t>
        </w:r>
      </w:ins>
    </w:p>
    <w:p w14:paraId="2C8BE46B" w14:textId="77777777" w:rsidR="002220EA" w:rsidRDefault="002220EA" w:rsidP="002220EA">
      <w:pPr>
        <w:pStyle w:val="B6"/>
        <w:rPr>
          <w:ins w:id="739" w:author="Rapp_AfterRAN2#123bis" w:date="2023-10-23T10:14:00Z"/>
        </w:rPr>
      </w:pPr>
      <w:ins w:id="740" w:author="Rapp_AfterRAN2#123bis" w:date="2023-10-23T10:13:00Z">
        <w:r>
          <w:t>6&gt;</w:t>
        </w:r>
        <w:r>
          <w:tab/>
        </w:r>
      </w:ins>
      <w:ins w:id="741" w:author="Rapp_AfterRAN2#123bis" w:date="2023-10-19T11:25:00Z">
        <w:r w:rsidR="00746BC6" w:rsidRPr="00F10B4F">
          <w:t xml:space="preserve">set the </w:t>
        </w:r>
        <w:r w:rsidR="00746BC6" w:rsidRPr="00F10B4F">
          <w:rPr>
            <w:i/>
            <w:iCs/>
          </w:rPr>
          <w:t>measResult</w:t>
        </w:r>
        <w:r w:rsidR="00746BC6">
          <w:rPr>
            <w:i/>
            <w:iCs/>
          </w:rPr>
          <w:t>NeighFreq-RSSI</w:t>
        </w:r>
        <w:r w:rsidR="00746BC6" w:rsidRPr="00F10B4F">
          <w:t xml:space="preserve"> </w:t>
        </w:r>
        <w:r w:rsidR="00746BC6">
          <w:t xml:space="preserve">in the </w:t>
        </w:r>
        <w:r w:rsidR="00746BC6" w:rsidRPr="00F10B4F">
          <w:rPr>
            <w:i/>
            <w:iCs/>
          </w:rPr>
          <w:t>measResult</w:t>
        </w:r>
        <w:r w:rsidR="00746BC6">
          <w:rPr>
            <w:i/>
            <w:iCs/>
          </w:rPr>
          <w:t>NeighFreqList-RSSI</w:t>
        </w:r>
        <w:r w:rsidR="00746BC6" w:rsidRPr="00F10B4F">
          <w:t xml:space="preserve"> to</w:t>
        </w:r>
        <w:r w:rsidR="00746BC6">
          <w:t xml:space="preserve"> </w:t>
        </w:r>
        <w:r w:rsidR="00746BC6" w:rsidRPr="00F10B4F">
          <w:t xml:space="preserve">the </w:t>
        </w:r>
        <w:r w:rsidR="00746BC6" w:rsidRPr="00F10B4F">
          <w:rPr>
            <w:lang w:eastAsia="zh-CN"/>
          </w:rPr>
          <w:t xml:space="preserve">linear </w:t>
        </w:r>
        <w:r w:rsidR="00746BC6" w:rsidRPr="00F10B4F">
          <w:t xml:space="preserve">average </w:t>
        </w:r>
        <w:r w:rsidR="00746BC6" w:rsidRPr="00F10B4F">
          <w:rPr>
            <w:lang w:eastAsia="zh-CN"/>
          </w:rPr>
          <w:t xml:space="preserve">of </w:t>
        </w:r>
        <w:r w:rsidR="00746BC6">
          <w:rPr>
            <w:lang w:eastAsia="zh-CN"/>
          </w:rPr>
          <w:t xml:space="preserve">the available RSSI </w:t>
        </w:r>
        <w:r w:rsidR="00746BC6" w:rsidRPr="00F10B4F">
          <w:rPr>
            <w:lang w:eastAsia="zh-CN"/>
          </w:rPr>
          <w:t>sample value(s)</w:t>
        </w:r>
        <w:r w:rsidR="00746BC6" w:rsidRPr="00F10B4F">
          <w:t xml:space="preserve"> provided by lower layers </w:t>
        </w:r>
        <w:r w:rsidR="00746BC6">
          <w:t xml:space="preserve">for the associated neighbouring frequency </w:t>
        </w:r>
      </w:ins>
      <w:ins w:id="742" w:author="Rapp_AfterRAN2#123bis" w:date="2023-10-19T11:26:00Z">
        <w:r w:rsidR="00746BC6" w:rsidRPr="00F10B4F">
          <w:rPr>
            <w:rFonts w:eastAsia="宋体"/>
            <w:lang w:eastAsia="zh-CN"/>
          </w:rPr>
          <w:t xml:space="preserve">up to the moment the </w:t>
        </w:r>
        <w:r w:rsidR="00746BC6" w:rsidRPr="00F10B4F">
          <w:rPr>
            <w:rFonts w:eastAsia="宋体"/>
          </w:rPr>
          <w:t xml:space="preserve">UE </w:t>
        </w:r>
        <w:r w:rsidR="00746BC6" w:rsidRPr="00F10B4F">
          <w:t xml:space="preserve">sends the </w:t>
        </w:r>
        <w:r w:rsidR="00746BC6" w:rsidRPr="00F10B4F">
          <w:rPr>
            <w:i/>
            <w:iCs/>
          </w:rPr>
          <w:t>RRCReconfigurationComplete</w:t>
        </w:r>
        <w:r w:rsidR="00746BC6" w:rsidRPr="00F10B4F">
          <w:t xml:space="preserve"> message</w:t>
        </w:r>
      </w:ins>
      <w:ins w:id="743" w:author="Rapp_AfterRAN2#123bis" w:date="2023-10-23T10:14:00Z">
        <w:r>
          <w:t>;</w:t>
        </w:r>
      </w:ins>
    </w:p>
    <w:p w14:paraId="3E0C9D8D" w14:textId="77777777" w:rsidR="002220EA" w:rsidRDefault="002220EA" w:rsidP="002220EA">
      <w:pPr>
        <w:pStyle w:val="B5"/>
        <w:rPr>
          <w:ins w:id="744" w:author="Rapp_AfterRAN2#123bis" w:date="2023-10-23T10:14:00Z"/>
        </w:rPr>
      </w:pPr>
      <w:ins w:id="745" w:author="Rapp_AfterRAN2#123bis" w:date="2023-10-23T10:14:00Z">
        <w:r>
          <w:t>5&gt;</w:t>
        </w:r>
        <w:r>
          <w:tab/>
          <w:t>else if the procedure is triggered due to successful completion of Mobility from NR to E-UTRA:</w:t>
        </w:r>
      </w:ins>
    </w:p>
    <w:p w14:paraId="4972EB39" w14:textId="13657410" w:rsidR="00746BC6" w:rsidRDefault="002220EA" w:rsidP="003D6177">
      <w:pPr>
        <w:pStyle w:val="B6"/>
        <w:rPr>
          <w:ins w:id="746" w:author="Rapp_AfterRAN2#123bis" w:date="2023-10-19T11:25:00Z"/>
        </w:rPr>
      </w:pPr>
      <w:ins w:id="747" w:author="Rapp_AfterRAN2#123bis" w:date="2023-10-23T10:14:00Z">
        <w:r>
          <w:t>6&gt;</w:t>
        </w:r>
        <w:r>
          <w:tab/>
        </w:r>
        <w:r w:rsidRPr="00F10B4F">
          <w:t xml:space="preserve">set the </w:t>
        </w:r>
        <w:r w:rsidRPr="00F10B4F">
          <w:rPr>
            <w:i/>
            <w:iCs/>
          </w:rPr>
          <w:t>measResult</w:t>
        </w:r>
        <w:r>
          <w:rPr>
            <w:i/>
            <w:iCs/>
          </w:rPr>
          <w:t>NeighFreq-RSSI</w:t>
        </w:r>
        <w:r w:rsidRPr="00F10B4F">
          <w:t xml:space="preserve"> </w:t>
        </w:r>
        <w:r>
          <w:t xml:space="preserve">in the </w:t>
        </w:r>
        <w:r w:rsidRPr="00F10B4F">
          <w:rPr>
            <w:i/>
            <w:iCs/>
          </w:rPr>
          <w:t>measResult</w:t>
        </w:r>
        <w:r>
          <w:rPr>
            <w:i/>
            <w:iCs/>
          </w:rPr>
          <w:t>NeighFreqList-RSSI</w:t>
        </w:r>
        <w:r w:rsidRPr="00F10B4F">
          <w:t xml:space="preserve"> to</w:t>
        </w:r>
        <w:r>
          <w:t xml:space="preserve"> </w:t>
        </w:r>
        <w:r w:rsidRPr="00F10B4F">
          <w:t xml:space="preserve">the </w:t>
        </w:r>
        <w:r w:rsidRPr="00F10B4F">
          <w:rPr>
            <w:lang w:eastAsia="zh-CN"/>
          </w:rPr>
          <w:t xml:space="preserve">linear </w:t>
        </w:r>
        <w:r w:rsidRPr="00F10B4F">
          <w:t xml:space="preserve">average </w:t>
        </w:r>
        <w:r w:rsidRPr="00F10B4F">
          <w:rPr>
            <w:lang w:eastAsia="zh-CN"/>
          </w:rPr>
          <w:t xml:space="preserve">of </w:t>
        </w:r>
        <w:r>
          <w:rPr>
            <w:lang w:eastAsia="zh-CN"/>
          </w:rPr>
          <w:t xml:space="preserve">the available RSSI </w:t>
        </w:r>
        <w:r w:rsidRPr="00F10B4F">
          <w:rPr>
            <w:lang w:eastAsia="zh-CN"/>
          </w:rPr>
          <w:t>sample value(s)</w:t>
        </w:r>
        <w:r w:rsidRPr="00F10B4F">
          <w:t xml:space="preserve"> provided by lower layers </w:t>
        </w:r>
        <w:r>
          <w:t xml:space="preserve">for the associated neighbouring frequency </w:t>
        </w:r>
        <w:r w:rsidRPr="00F10B4F">
          <w:rPr>
            <w:rFonts w:eastAsia="宋体"/>
            <w:lang w:eastAsia="zh-CN"/>
          </w:rPr>
          <w:t xml:space="preserve">up to the moment the </w:t>
        </w:r>
        <w:r w:rsidRPr="00F10B4F">
          <w:rPr>
            <w:rFonts w:eastAsia="宋体"/>
          </w:rPr>
          <w:t xml:space="preserve">UE </w:t>
        </w:r>
        <w:r w:rsidRPr="00F10B4F">
          <w:t>sends</w:t>
        </w:r>
      </w:ins>
      <w:ins w:id="748" w:author="Rapp_AfterRAN2#123bis" w:date="2023-10-19T11:26:00Z">
        <w:r w:rsidR="00746BC6" w:rsidRPr="00F10B4F">
          <w:t xml:space="preserve"> the </w:t>
        </w:r>
        <w:r w:rsidR="00746BC6">
          <w:t xml:space="preserve">EUTRA </w:t>
        </w:r>
        <w:r w:rsidR="00746BC6" w:rsidRPr="00F10B4F">
          <w:rPr>
            <w:i/>
            <w:iCs/>
          </w:rPr>
          <w:t>RRC</w:t>
        </w:r>
        <w:r w:rsidR="00746BC6">
          <w:rPr>
            <w:i/>
            <w:iCs/>
          </w:rPr>
          <w:t>Connection</w:t>
        </w:r>
        <w:r w:rsidR="00746BC6" w:rsidRPr="00F10B4F">
          <w:rPr>
            <w:i/>
            <w:iCs/>
          </w:rPr>
          <w:t>ReconfigurationComplete</w:t>
        </w:r>
        <w:r w:rsidR="00746BC6" w:rsidRPr="00F10B4F">
          <w:t xml:space="preserve"> message;</w:t>
        </w:r>
      </w:ins>
    </w:p>
    <w:p w14:paraId="715B5838" w14:textId="77777777" w:rsidR="006F5453" w:rsidRPr="00F10B4F" w:rsidRDefault="006F5453" w:rsidP="006F5453">
      <w:pPr>
        <w:pStyle w:val="B4"/>
        <w:rPr>
          <w:rFonts w:eastAsia="宋体"/>
          <w:lang w:eastAsia="zh-CN"/>
        </w:rPr>
      </w:pPr>
      <w:r w:rsidRPr="00F10B4F">
        <w:t>4&gt;</w:t>
      </w:r>
      <w:r w:rsidRPr="00F10B4F">
        <w:tab/>
        <w:t xml:space="preserve">if measurements are available for the </w:t>
      </w:r>
      <w:r w:rsidRPr="00F10B4F">
        <w:rPr>
          <w:i/>
        </w:rPr>
        <w:t>measObjectNR</w:t>
      </w:r>
      <w:r w:rsidRPr="00F10B4F">
        <w:rPr>
          <w:rFonts w:eastAsia="宋体"/>
          <w:lang w:eastAsia="zh-CN"/>
        </w:rPr>
        <w:t>:</w:t>
      </w:r>
    </w:p>
    <w:p w14:paraId="58545F51" w14:textId="77777777" w:rsidR="006F5453" w:rsidRPr="00F10B4F" w:rsidRDefault="006F5453" w:rsidP="006F5453">
      <w:pPr>
        <w:pStyle w:val="Editorsnote0"/>
        <w:rPr>
          <w:rFonts w:eastAsia="宋体"/>
          <w:lang w:eastAsia="zh-CN"/>
        </w:rPr>
      </w:pPr>
      <w:r w:rsidRPr="00F10B4F">
        <w:rPr>
          <w:rFonts w:eastAsia="宋体"/>
          <w:lang w:eastAsia="zh-CN"/>
        </w:rPr>
        <w:t>5&gt;</w:t>
      </w:r>
      <w:r w:rsidRPr="00F10B4F">
        <w:tab/>
        <w:t>if the SS/PBCH block-based measurement quantities are available:</w:t>
      </w:r>
    </w:p>
    <w:p w14:paraId="37D993BF" w14:textId="605299CC" w:rsidR="006F5453" w:rsidRPr="00F10B4F" w:rsidRDefault="006F5453" w:rsidP="006F5453">
      <w:pPr>
        <w:pStyle w:val="B6"/>
        <w:rPr>
          <w:rFonts w:eastAsia="宋体"/>
          <w:lang w:val="en-GB"/>
        </w:rPr>
      </w:pPr>
      <w:r w:rsidRPr="00F10B4F">
        <w:rPr>
          <w:rFonts w:eastAsia="等线"/>
          <w:lang w:val="en-GB"/>
        </w:rPr>
        <w:t>6&gt;</w:t>
      </w:r>
      <w:r w:rsidRPr="00F10B4F">
        <w:rPr>
          <w:rFonts w:eastAsia="等线"/>
          <w:lang w:val="en-GB" w:eastAsia="zh-CN"/>
        </w:rPr>
        <w:tab/>
      </w:r>
      <w:r w:rsidRPr="00F10B4F">
        <w:rPr>
          <w:rFonts w:eastAsia="等线"/>
          <w:lang w:val="en-GB"/>
        </w:rPr>
        <w:t xml:space="preserve">set </w:t>
      </w:r>
      <w:r w:rsidRPr="00F10B4F">
        <w:rPr>
          <w:rFonts w:eastAsia="宋体"/>
          <w:lang w:val="en-GB" w:eastAsia="zh-CN"/>
        </w:rPr>
        <w:t xml:space="preserve">the </w:t>
      </w:r>
      <w:r w:rsidRPr="00F10B4F">
        <w:rPr>
          <w:rFonts w:eastAsia="宋体"/>
          <w:i/>
          <w:iCs/>
          <w:lang w:val="en-GB" w:eastAsia="zh-CN"/>
        </w:rPr>
        <w:t>measResultListNR</w:t>
      </w:r>
      <w:r w:rsidRPr="00F10B4F">
        <w:rPr>
          <w:rFonts w:eastAsia="宋体"/>
          <w:lang w:val="en-GB" w:eastAsia="zh-CN"/>
        </w:rPr>
        <w:t xml:space="preserve"> in </w:t>
      </w:r>
      <w:r w:rsidRPr="00F10B4F">
        <w:rPr>
          <w:rFonts w:eastAsia="宋体"/>
          <w:i/>
          <w:iCs/>
          <w:lang w:val="en-GB" w:eastAsia="zh-CN"/>
        </w:rPr>
        <w:t>measResultNeighCells</w:t>
      </w:r>
      <w:r w:rsidRPr="00F10B4F">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10B4F">
        <w:rPr>
          <w:rFonts w:eastAsia="宋体"/>
          <w:lang w:val="en-GB"/>
        </w:rPr>
        <w:t xml:space="preserve">UE </w:t>
      </w:r>
      <w:r w:rsidRPr="00F10B4F">
        <w:rPr>
          <w:lang w:val="en-GB"/>
        </w:rPr>
        <w:t xml:space="preserve">sends the </w:t>
      </w:r>
      <w:r w:rsidRPr="00F10B4F">
        <w:rPr>
          <w:i/>
          <w:iCs/>
          <w:lang w:val="en-GB"/>
        </w:rPr>
        <w:t>RRCReconfigurationComplete</w:t>
      </w:r>
      <w:r w:rsidRPr="00F10B4F">
        <w:rPr>
          <w:lang w:val="en-GB"/>
        </w:rPr>
        <w:t xml:space="preserve"> message</w:t>
      </w:r>
      <w:ins w:id="749" w:author="Rapp_AfterRAN2#121bis" w:date="2023-05-09T12:45:00Z">
        <w:r w:rsidR="00A8032D">
          <w:rPr>
            <w:lang w:val="en-GB"/>
          </w:rPr>
          <w:t xml:space="preserve"> </w:t>
        </w:r>
        <w:r w:rsidR="00A8032D">
          <w:t xml:space="preserve">if the procedure is triggered due to successful completion of reconfiguration with sync, or </w:t>
        </w:r>
      </w:ins>
      <w:ins w:id="750" w:author="Rapp_AfterRAN2#121bis" w:date="2023-05-09T12:46:00Z">
        <w:r w:rsidR="00A8032D" w:rsidRPr="00F10B4F">
          <w:rPr>
            <w:rFonts w:eastAsia="宋体"/>
            <w:lang w:val="en-GB" w:eastAsia="zh-CN"/>
          </w:rPr>
          <w:t xml:space="preserve">up to the moment the </w:t>
        </w:r>
        <w:r w:rsidR="00A8032D" w:rsidRPr="00F10B4F">
          <w:rPr>
            <w:rFonts w:eastAsia="宋体"/>
            <w:lang w:val="en-GB"/>
          </w:rPr>
          <w:t xml:space="preserve">UE </w:t>
        </w:r>
        <w:r w:rsidR="00A8032D" w:rsidRPr="00F10B4F">
          <w:rPr>
            <w:lang w:val="en-GB"/>
          </w:rPr>
          <w:t xml:space="preserve">sends the </w:t>
        </w:r>
        <w:r w:rsidR="00A8032D">
          <w:rPr>
            <w:lang w:val="en-GB"/>
          </w:rPr>
          <w:t xml:space="preserve">EUTRA </w:t>
        </w:r>
        <w:r w:rsidR="00A8032D" w:rsidRPr="00F10B4F">
          <w:rPr>
            <w:i/>
            <w:iCs/>
            <w:lang w:val="en-GB"/>
          </w:rPr>
          <w:t>RRC</w:t>
        </w:r>
        <w:r w:rsidR="00A8032D">
          <w:rPr>
            <w:i/>
            <w:iCs/>
            <w:lang w:val="en-GB"/>
          </w:rPr>
          <w:t>Connection</w:t>
        </w:r>
        <w:r w:rsidR="00A8032D" w:rsidRPr="00F10B4F">
          <w:rPr>
            <w:i/>
            <w:iCs/>
            <w:lang w:val="en-GB"/>
          </w:rPr>
          <w:t>ReconfigurationComplete</w:t>
        </w:r>
        <w:r w:rsidR="00A8032D" w:rsidRPr="00F10B4F">
          <w:rPr>
            <w:lang w:val="en-GB"/>
          </w:rPr>
          <w:t xml:space="preserve"> message</w:t>
        </w:r>
        <w:r w:rsidR="00A8032D">
          <w:rPr>
            <w:lang w:val="en-GB"/>
          </w:rPr>
          <w:t xml:space="preserve"> </w:t>
        </w:r>
        <w:r w:rsidR="00A8032D">
          <w:t>if the procedure is triggered due to successful completion of Mobility from NR to E-UTRA</w:t>
        </w:r>
      </w:ins>
      <w:r w:rsidRPr="00F10B4F">
        <w:rPr>
          <w:rFonts w:eastAsia="宋体"/>
          <w:lang w:val="en-GB" w:eastAsia="zh-CN"/>
        </w:rPr>
        <w:t>;</w:t>
      </w:r>
    </w:p>
    <w:p w14:paraId="0C0D527C" w14:textId="22AB236D" w:rsidR="00177E5E" w:rsidRPr="00F10B4F" w:rsidRDefault="006F5453" w:rsidP="002F20B7">
      <w:pPr>
        <w:pStyle w:val="B6"/>
        <w:rPr>
          <w:rFonts w:eastAsia="宋体"/>
          <w:lang w:val="en-GB"/>
        </w:rPr>
      </w:pPr>
      <w:r w:rsidRPr="00F10B4F">
        <w:rPr>
          <w:lang w:val="en-GB"/>
        </w:rPr>
        <w:t>6&gt;</w:t>
      </w:r>
      <w:r w:rsidRPr="00F10B4F">
        <w:rPr>
          <w:lang w:val="en-GB"/>
        </w:rPr>
        <w:tab/>
      </w:r>
      <w:r w:rsidRPr="00F10B4F">
        <w:rPr>
          <w:rFonts w:eastAsia="宋体"/>
          <w:lang w:val="en-GB" w:eastAsia="zh-CN"/>
        </w:rPr>
        <w:t>for each neighbour cell included, include the optional fields that are available;</w:t>
      </w:r>
    </w:p>
    <w:p w14:paraId="498C01D6" w14:textId="77777777" w:rsidR="006F5453" w:rsidRPr="00F10B4F" w:rsidRDefault="006F5453" w:rsidP="006F5453">
      <w:pPr>
        <w:pStyle w:val="NO"/>
      </w:pPr>
      <w:r w:rsidRPr="00F10B4F">
        <w:lastRenderedPageBreak/>
        <w:t>NOTE 1:</w:t>
      </w:r>
      <w:r w:rsidRPr="00F10B4F">
        <w:tab/>
      </w:r>
      <w:r w:rsidRPr="00F10B4F">
        <w:rPr>
          <w:rFonts w:eastAsia="宋体"/>
          <w:lang w:eastAsia="zh-CN"/>
        </w:rPr>
        <w:t xml:space="preserve">For the neighboring cells set </w:t>
      </w:r>
      <w:r w:rsidRPr="00F10B4F">
        <w:t xml:space="preserve">included in </w:t>
      </w:r>
      <w:r w:rsidRPr="00F10B4F">
        <w:rPr>
          <w:rFonts w:eastAsia="宋体"/>
          <w:i/>
          <w:lang w:eastAsia="zh-CN"/>
        </w:rPr>
        <w:t>measResultListNR</w:t>
      </w:r>
      <w:r w:rsidRPr="00F10B4F">
        <w:rPr>
          <w:rFonts w:eastAsia="宋体"/>
          <w:lang w:eastAsia="zh-CN"/>
        </w:rPr>
        <w:t xml:space="preserve"> in </w:t>
      </w:r>
      <w:r w:rsidRPr="00F10B4F">
        <w:rPr>
          <w:rFonts w:eastAsia="宋体"/>
          <w:i/>
          <w:lang w:eastAsia="zh-CN"/>
        </w:rPr>
        <w:t xml:space="preserve">measResultNeighCells </w:t>
      </w:r>
      <w:r w:rsidRPr="00F10B4F">
        <w:rPr>
          <w:rFonts w:eastAsia="宋体"/>
          <w:iCs/>
          <w:lang w:eastAsia="zh-CN"/>
        </w:rPr>
        <w:t xml:space="preserve">ordered </w:t>
      </w:r>
      <w:r w:rsidRPr="00F10B4F">
        <w:rPr>
          <w:rFonts w:eastAsia="宋体"/>
          <w:lang w:eastAsia="zh-CN"/>
        </w:rPr>
        <w:t xml:space="preserve">based on the </w:t>
      </w:r>
      <w:r w:rsidRPr="00F10B4F">
        <w:t>SS/PBCH block measurement quantities,</w:t>
      </w:r>
      <w:r w:rsidRPr="00F10B4F">
        <w:rPr>
          <w:rFonts w:eastAsia="宋体"/>
          <w:lang w:eastAsia="zh-CN"/>
        </w:rPr>
        <w:t xml:space="preserve"> the UE includes also </w:t>
      </w:r>
      <w:r w:rsidRPr="00F10B4F">
        <w:t>the CSI-RS based measurement quantities, if available.</w:t>
      </w:r>
    </w:p>
    <w:p w14:paraId="1B2F51A6" w14:textId="77777777" w:rsidR="006F5453" w:rsidRPr="00F10B4F" w:rsidRDefault="006F5453" w:rsidP="006F5453">
      <w:pPr>
        <w:pStyle w:val="Editorsnote0"/>
        <w:rPr>
          <w:rFonts w:eastAsia="宋体"/>
          <w:lang w:eastAsia="zh-CN"/>
        </w:rPr>
      </w:pPr>
      <w:r w:rsidRPr="00F10B4F">
        <w:rPr>
          <w:rFonts w:eastAsia="宋体"/>
          <w:lang w:eastAsia="zh-CN"/>
        </w:rPr>
        <w:t>5&gt;</w:t>
      </w:r>
      <w:r w:rsidRPr="00F10B4F">
        <w:tab/>
        <w:t>if the CSI-RS measurement quantities are available:</w:t>
      </w:r>
    </w:p>
    <w:p w14:paraId="015C1E28" w14:textId="2AEBEDB1" w:rsidR="006F5453" w:rsidRPr="00F10B4F" w:rsidRDefault="006F5453" w:rsidP="006F5453">
      <w:pPr>
        <w:pStyle w:val="B6"/>
        <w:rPr>
          <w:rFonts w:eastAsia="宋体"/>
          <w:lang w:val="en-GB" w:eastAsia="zh-CN"/>
        </w:rPr>
      </w:pPr>
      <w:r w:rsidRPr="00F10B4F">
        <w:rPr>
          <w:rFonts w:eastAsia="等线"/>
          <w:lang w:val="en-GB"/>
        </w:rPr>
        <w:t>6&gt;</w:t>
      </w:r>
      <w:r w:rsidRPr="00F10B4F">
        <w:rPr>
          <w:rFonts w:eastAsia="等线"/>
          <w:lang w:val="en-GB" w:eastAsia="zh-CN"/>
        </w:rPr>
        <w:tab/>
      </w:r>
      <w:r w:rsidRPr="00F10B4F">
        <w:rPr>
          <w:rFonts w:eastAsia="等线"/>
          <w:lang w:val="en-GB"/>
        </w:rPr>
        <w:t xml:space="preserve">set </w:t>
      </w:r>
      <w:r w:rsidRPr="00F10B4F">
        <w:rPr>
          <w:rFonts w:eastAsia="宋体"/>
          <w:lang w:val="en-GB" w:eastAsia="zh-CN"/>
        </w:rPr>
        <w:t xml:space="preserve">the </w:t>
      </w:r>
      <w:r w:rsidRPr="00F10B4F">
        <w:rPr>
          <w:rFonts w:eastAsia="宋体"/>
          <w:i/>
          <w:iCs/>
          <w:lang w:val="en-GB" w:eastAsia="zh-CN"/>
        </w:rPr>
        <w:t>measResultListNR</w:t>
      </w:r>
      <w:r w:rsidRPr="00F10B4F">
        <w:rPr>
          <w:rFonts w:eastAsia="宋体"/>
          <w:lang w:val="en-GB" w:eastAsia="zh-CN"/>
        </w:rPr>
        <w:t xml:space="preserve"> in </w:t>
      </w:r>
      <w:r w:rsidRPr="00F10B4F">
        <w:rPr>
          <w:rFonts w:eastAsia="宋体"/>
          <w:i/>
          <w:iCs/>
          <w:lang w:val="en-GB" w:eastAsia="zh-CN"/>
        </w:rPr>
        <w:t>measResultNeighCells</w:t>
      </w:r>
      <w:r w:rsidRPr="00F10B4F">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10B4F">
        <w:rPr>
          <w:rFonts w:eastAsia="宋体"/>
          <w:lang w:val="en-GB"/>
        </w:rPr>
        <w:t xml:space="preserve">UE </w:t>
      </w:r>
      <w:r w:rsidRPr="00F10B4F">
        <w:rPr>
          <w:lang w:val="en-GB"/>
        </w:rPr>
        <w:t xml:space="preserve">sends the </w:t>
      </w:r>
      <w:r w:rsidRPr="00F10B4F">
        <w:rPr>
          <w:i/>
          <w:iCs/>
          <w:lang w:val="en-GB"/>
        </w:rPr>
        <w:t>RRCReconfigurationComplete</w:t>
      </w:r>
      <w:r w:rsidRPr="00F10B4F">
        <w:rPr>
          <w:lang w:val="en-GB"/>
        </w:rPr>
        <w:t xml:space="preserve"> message</w:t>
      </w:r>
      <w:ins w:id="751" w:author="Rapp_AfterRAN2#121bis" w:date="2023-05-09T12:48:00Z">
        <w:r w:rsidR="00132DF0">
          <w:rPr>
            <w:lang w:val="en-GB"/>
          </w:rPr>
          <w:t xml:space="preserve"> </w:t>
        </w:r>
        <w:r w:rsidR="00132DF0">
          <w:t xml:space="preserve">if the procedure is triggered due to successful completion of reconfiguration with sync, or </w:t>
        </w:r>
        <w:r w:rsidR="00132DF0" w:rsidRPr="00F10B4F">
          <w:rPr>
            <w:rFonts w:eastAsia="宋体"/>
            <w:lang w:val="en-GB" w:eastAsia="zh-CN"/>
          </w:rPr>
          <w:t xml:space="preserve">up to the moment the </w:t>
        </w:r>
        <w:r w:rsidR="00132DF0" w:rsidRPr="00F10B4F">
          <w:rPr>
            <w:rFonts w:eastAsia="宋体"/>
            <w:lang w:val="en-GB"/>
          </w:rPr>
          <w:t xml:space="preserve">UE </w:t>
        </w:r>
        <w:r w:rsidR="00132DF0" w:rsidRPr="00F10B4F">
          <w:rPr>
            <w:lang w:val="en-GB"/>
          </w:rPr>
          <w:t xml:space="preserve">sends the </w:t>
        </w:r>
        <w:r w:rsidR="00132DF0">
          <w:rPr>
            <w:lang w:val="en-GB"/>
          </w:rPr>
          <w:t xml:space="preserve">EUTRA </w:t>
        </w:r>
        <w:r w:rsidR="00132DF0" w:rsidRPr="00F10B4F">
          <w:rPr>
            <w:i/>
            <w:iCs/>
            <w:lang w:val="en-GB"/>
          </w:rPr>
          <w:t>RRC</w:t>
        </w:r>
        <w:r w:rsidR="00132DF0">
          <w:rPr>
            <w:i/>
            <w:iCs/>
            <w:lang w:val="en-GB"/>
          </w:rPr>
          <w:t>Connection</w:t>
        </w:r>
        <w:r w:rsidR="00132DF0" w:rsidRPr="00F10B4F">
          <w:rPr>
            <w:i/>
            <w:iCs/>
            <w:lang w:val="en-GB"/>
          </w:rPr>
          <w:t>ReconfigurationComplete</w:t>
        </w:r>
        <w:r w:rsidR="00132DF0" w:rsidRPr="00F10B4F">
          <w:rPr>
            <w:lang w:val="en-GB"/>
          </w:rPr>
          <w:t xml:space="preserve"> message</w:t>
        </w:r>
        <w:r w:rsidR="00132DF0">
          <w:rPr>
            <w:lang w:val="en-GB"/>
          </w:rPr>
          <w:t xml:space="preserve"> </w:t>
        </w:r>
        <w:r w:rsidR="00132DF0">
          <w:t>if the procedure is triggered due to successful completion of Mobility from NR to E-UTRA</w:t>
        </w:r>
      </w:ins>
      <w:r w:rsidRPr="00F10B4F">
        <w:rPr>
          <w:rFonts w:eastAsia="宋体"/>
          <w:lang w:val="en-GB" w:eastAsia="zh-CN"/>
        </w:rPr>
        <w:t>;</w:t>
      </w:r>
    </w:p>
    <w:p w14:paraId="45FD97A2" w14:textId="77777777" w:rsidR="006F5453" w:rsidRPr="00F10B4F" w:rsidRDefault="006F5453" w:rsidP="006F5453">
      <w:pPr>
        <w:pStyle w:val="B6"/>
        <w:rPr>
          <w:rFonts w:eastAsia="宋体"/>
          <w:lang w:val="en-GB" w:eastAsia="zh-CN"/>
        </w:rPr>
      </w:pPr>
      <w:r w:rsidRPr="00F10B4F">
        <w:rPr>
          <w:lang w:val="en-GB"/>
        </w:rPr>
        <w:t>6&gt;</w:t>
      </w:r>
      <w:r w:rsidRPr="00F10B4F">
        <w:rPr>
          <w:lang w:val="en-GB"/>
        </w:rPr>
        <w:tab/>
      </w:r>
      <w:r w:rsidRPr="00F10B4F">
        <w:rPr>
          <w:rFonts w:eastAsia="宋体"/>
          <w:lang w:val="en-GB" w:eastAsia="zh-CN"/>
        </w:rPr>
        <w:t>for each neighbour cell included, include the optional fields that are available;</w:t>
      </w:r>
    </w:p>
    <w:p w14:paraId="2CAEF70C" w14:textId="77777777" w:rsidR="006F5453" w:rsidRPr="00F10B4F" w:rsidRDefault="006F5453" w:rsidP="006F5453">
      <w:pPr>
        <w:pStyle w:val="NO"/>
      </w:pPr>
      <w:r w:rsidRPr="00F10B4F">
        <w:t>NOTE 2:</w:t>
      </w:r>
      <w:r w:rsidRPr="00F10B4F">
        <w:tab/>
      </w:r>
      <w:r w:rsidRPr="00F10B4F">
        <w:rPr>
          <w:rFonts w:eastAsia="宋体"/>
          <w:lang w:eastAsia="zh-CN"/>
        </w:rPr>
        <w:t xml:space="preserve">For the neighboring cells set ordered based on </w:t>
      </w:r>
      <w:r w:rsidRPr="00F10B4F">
        <w:t xml:space="preserve">the CSI-RS measurement quantities, the </w:t>
      </w:r>
      <w:r w:rsidRPr="00F10B4F">
        <w:rPr>
          <w:rFonts w:eastAsia="宋体"/>
          <w:lang w:eastAsia="zh-CN"/>
        </w:rPr>
        <w:t xml:space="preserve">UE includes measurements only </w:t>
      </w:r>
      <w:r w:rsidRPr="00F10B4F">
        <w:t xml:space="preserve">for the cells not yet included in </w:t>
      </w:r>
      <w:r w:rsidRPr="00F10B4F">
        <w:rPr>
          <w:rFonts w:eastAsia="宋体"/>
          <w:i/>
          <w:lang w:eastAsia="zh-CN"/>
        </w:rPr>
        <w:t>measResultListNR</w:t>
      </w:r>
      <w:r w:rsidRPr="00F10B4F">
        <w:rPr>
          <w:rFonts w:eastAsia="宋体"/>
          <w:lang w:eastAsia="zh-CN"/>
        </w:rPr>
        <w:t xml:space="preserve"> in </w:t>
      </w:r>
      <w:r w:rsidRPr="00F10B4F">
        <w:rPr>
          <w:rFonts w:eastAsia="宋体"/>
          <w:i/>
          <w:lang w:eastAsia="zh-CN"/>
        </w:rPr>
        <w:t xml:space="preserve">measResultNeighCells </w:t>
      </w:r>
      <w:r w:rsidRPr="00F10B4F">
        <w:rPr>
          <w:rFonts w:eastAsia="宋体"/>
          <w:iCs/>
          <w:lang w:eastAsia="zh-CN"/>
        </w:rPr>
        <w:t xml:space="preserve">to avoid overriding </w:t>
      </w:r>
      <w:r w:rsidRPr="00F10B4F">
        <w:t xml:space="preserve">SS/PBCH block-based </w:t>
      </w:r>
      <w:r w:rsidRPr="00F10B4F">
        <w:rPr>
          <w:rFonts w:eastAsia="宋体"/>
          <w:iCs/>
          <w:lang w:eastAsia="zh-CN"/>
        </w:rPr>
        <w:t>ordered measurements</w:t>
      </w:r>
      <w:r w:rsidRPr="00F10B4F">
        <w:t>.</w:t>
      </w:r>
    </w:p>
    <w:p w14:paraId="4F485A74" w14:textId="30E176DC" w:rsidR="006F5453" w:rsidRDefault="006F5453" w:rsidP="006F5453">
      <w:pPr>
        <w:pStyle w:val="B3"/>
        <w:rPr>
          <w:ins w:id="752" w:author="Rapp_AfterRAN2#121bis" w:date="2023-05-09T12:49:00Z"/>
          <w:iCs/>
          <w:lang w:eastAsia="sv-SE"/>
        </w:rPr>
      </w:pPr>
      <w:r w:rsidRPr="00F10B4F">
        <w:t>3&gt;</w:t>
      </w:r>
      <w:r w:rsidRPr="00F10B4F">
        <w:tab/>
      </w:r>
      <w:ins w:id="753" w:author="Rapp_AfterRAN2#121bis" w:date="2023-05-09T12:49:00Z">
        <w:r w:rsidR="00C111E4">
          <w:t xml:space="preserve">if the procedure is triggered due to successful completion of reconfiguration with sync, </w:t>
        </w:r>
      </w:ins>
      <w:r w:rsidRPr="00F10B4F">
        <w:t xml:space="preserve">for each of the </w:t>
      </w:r>
      <w:r w:rsidRPr="00F10B4F">
        <w:rPr>
          <w:i/>
          <w:iCs/>
        </w:rPr>
        <w:t>measObjectEUTRA</w:t>
      </w:r>
      <w:r w:rsidRPr="00F10B4F">
        <w:t>, configured by the source PCell in</w:t>
      </w:r>
      <w:r w:rsidRPr="00F10B4F">
        <w:rPr>
          <w:lang w:eastAsia="en-GB"/>
        </w:rPr>
        <w:t xml:space="preserve">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ins w:id="754" w:author="Rapp_AfterRAN2#121bis" w:date="2023-05-09T12:49:00Z">
        <w:r w:rsidR="00C111E4">
          <w:rPr>
            <w:iCs/>
            <w:lang w:eastAsia="sv-SE"/>
          </w:rPr>
          <w:t>; or</w:t>
        </w:r>
      </w:ins>
      <w:del w:id="755" w:author="Rapp_AfterRAN2#121bis" w:date="2023-05-09T12:49:00Z">
        <w:r w:rsidRPr="00F10B4F" w:rsidDel="00C111E4">
          <w:rPr>
            <w:iCs/>
            <w:lang w:eastAsia="sv-SE"/>
          </w:rPr>
          <w:delText>:</w:delText>
        </w:r>
      </w:del>
    </w:p>
    <w:p w14:paraId="3B4E6C80" w14:textId="30235C95" w:rsidR="00C111E4" w:rsidRPr="00F10B4F" w:rsidRDefault="00C111E4" w:rsidP="006F5453">
      <w:pPr>
        <w:pStyle w:val="B3"/>
      </w:pPr>
      <w:ins w:id="756" w:author="Rapp_AfterRAN2#121bis" w:date="2023-05-09T12:49:00Z">
        <w:r>
          <w:t xml:space="preserve">3&gt; if the procedure is triggered due to successful completion of Mobility from NR to E-UTRA, </w:t>
        </w:r>
        <w:r w:rsidRPr="00F10B4F">
          <w:t xml:space="preserve">for each of the </w:t>
        </w:r>
        <w:r w:rsidRPr="00F10B4F">
          <w:rPr>
            <w:i/>
            <w:iCs/>
          </w:rPr>
          <w:t>measObjectEUTRA</w:t>
        </w:r>
        <w:r w:rsidRPr="00F10B4F">
          <w:t>, configured by the source PCell in</w:t>
        </w:r>
        <w:r w:rsidRPr="00F10B4F">
          <w:rPr>
            <w:lang w:eastAsia="en-GB"/>
          </w:rPr>
          <w:t xml:space="preserve"> which the last </w:t>
        </w:r>
      </w:ins>
      <w:ins w:id="757" w:author="Rapp_AfterRAN2#121bis" w:date="2023-05-09T12:50:00Z">
        <w:r w:rsidRPr="00F10B4F">
          <w:rPr>
            <w:i/>
            <w:iCs/>
          </w:rPr>
          <w:t>MobilityFromNRCommand</w:t>
        </w:r>
        <w:r w:rsidRPr="00F10B4F">
          <w:t xml:space="preserve"> concern</w:t>
        </w:r>
        <w:r>
          <w:t>ing</w:t>
        </w:r>
        <w:r w:rsidRPr="00F10B4F">
          <w:t xml:space="preserve"> a</w:t>
        </w:r>
        <w:r>
          <w:t xml:space="preserve">n </w:t>
        </w:r>
        <w:r w:rsidRPr="00F10B4F">
          <w:t xml:space="preserve">inter-RAT handover from NR to E-UTRA </w:t>
        </w:r>
        <w:r w:rsidRPr="00F10B4F">
          <w:rPr>
            <w:iCs/>
            <w:lang w:eastAsia="sv-SE"/>
          </w:rPr>
          <w:t>was applied</w:t>
        </w:r>
        <w:r w:rsidR="002B658D">
          <w:rPr>
            <w:iCs/>
            <w:lang w:eastAsia="sv-SE"/>
          </w:rPr>
          <w:t>:</w:t>
        </w:r>
      </w:ins>
    </w:p>
    <w:p w14:paraId="25C2FED7" w14:textId="77777777" w:rsidR="006F5453" w:rsidRPr="00F10B4F" w:rsidRDefault="006F5453" w:rsidP="006F5453">
      <w:pPr>
        <w:pStyle w:val="B4"/>
      </w:pPr>
      <w:r w:rsidRPr="00F10B4F">
        <w:t>4&gt;</w:t>
      </w:r>
      <w:r w:rsidRPr="00F10B4F">
        <w:tab/>
        <w:t xml:space="preserve">if measurements are available for the </w:t>
      </w:r>
      <w:r w:rsidRPr="00F10B4F">
        <w:rPr>
          <w:i/>
          <w:iCs/>
        </w:rPr>
        <w:t>measObjectEUTRA</w:t>
      </w:r>
      <w:r w:rsidRPr="00F10B4F">
        <w:t>:</w:t>
      </w:r>
    </w:p>
    <w:p w14:paraId="73FEAD39" w14:textId="60D4BD4F" w:rsidR="00AC19D8" w:rsidRPr="00AC19D8" w:rsidDel="001B51B3" w:rsidRDefault="006F5453" w:rsidP="001B51B3">
      <w:pPr>
        <w:pStyle w:val="Editorsnote0"/>
        <w:rPr>
          <w:del w:id="758" w:author="Rapp_AfterRAN2#121bis" w:date="2023-05-09T12:50:00Z"/>
          <w:rFonts w:eastAsia="宋体"/>
        </w:rPr>
      </w:pPr>
      <w:r w:rsidRPr="00F10B4F">
        <w:rPr>
          <w:rFonts w:eastAsia="宋体"/>
        </w:rPr>
        <w:t>5&gt;</w:t>
      </w:r>
      <w:r w:rsidRPr="00F10B4F">
        <w:rPr>
          <w:rFonts w:eastAsia="宋体"/>
        </w:rPr>
        <w:tab/>
        <w:t xml:space="preserve">set the </w:t>
      </w:r>
      <w:r w:rsidRPr="00F10B4F">
        <w:rPr>
          <w:rFonts w:eastAsia="宋体"/>
          <w:i/>
          <w:iCs/>
        </w:rPr>
        <w:t>measResultListEUTRA</w:t>
      </w:r>
      <w:r w:rsidRPr="00F10B4F">
        <w:rPr>
          <w:rFonts w:eastAsia="宋体"/>
        </w:rPr>
        <w:t xml:space="preserve"> in </w:t>
      </w:r>
      <w:r w:rsidRPr="00F10B4F">
        <w:rPr>
          <w:rFonts w:eastAsia="宋体"/>
          <w:i/>
          <w:iCs/>
        </w:rPr>
        <w:t>measResultNeighCells</w:t>
      </w:r>
      <w:r w:rsidRPr="00F10B4F">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10B4F">
        <w:rPr>
          <w:rFonts w:eastAsia="宋体"/>
          <w:lang w:eastAsia="zh-CN"/>
        </w:rPr>
        <w:t xml:space="preserve">the </w:t>
      </w:r>
      <w:r w:rsidRPr="00F10B4F">
        <w:rPr>
          <w:rFonts w:eastAsia="宋体"/>
        </w:rPr>
        <w:t xml:space="preserve">UE </w:t>
      </w:r>
      <w:r w:rsidRPr="00F10B4F">
        <w:t>sends the</w:t>
      </w:r>
      <w:r w:rsidRPr="00F10B4F">
        <w:rPr>
          <w:i/>
        </w:rPr>
        <w:t xml:space="preserve"> </w:t>
      </w:r>
      <w:r w:rsidRPr="00F10B4F">
        <w:rPr>
          <w:i/>
          <w:iCs/>
        </w:rPr>
        <w:t>RRCReconfigurationComplete</w:t>
      </w:r>
      <w:r w:rsidRPr="00F10B4F">
        <w:t xml:space="preserve"> message</w:t>
      </w:r>
      <w:ins w:id="759" w:author="Rapp_AfterRAN2#121bis" w:date="2023-05-09T12:50:00Z">
        <w:r w:rsidR="00D06ED7">
          <w:t xml:space="preserve"> if the procedure is triggered due to successful completion of reconfiguration with sync, or </w:t>
        </w:r>
        <w:r w:rsidR="00D06ED7" w:rsidRPr="00F10B4F">
          <w:rPr>
            <w:rFonts w:eastAsia="宋体"/>
            <w:lang w:eastAsia="zh-CN"/>
          </w:rPr>
          <w:t xml:space="preserve">up to the moment the </w:t>
        </w:r>
        <w:r w:rsidR="00D06ED7" w:rsidRPr="00F10B4F">
          <w:rPr>
            <w:rFonts w:eastAsia="宋体"/>
          </w:rPr>
          <w:t xml:space="preserve">UE </w:t>
        </w:r>
        <w:r w:rsidR="00D06ED7" w:rsidRPr="00F10B4F">
          <w:t xml:space="preserve">sends the </w:t>
        </w:r>
        <w:r w:rsidR="00D06ED7">
          <w:t xml:space="preserve">EUTRA </w:t>
        </w:r>
        <w:r w:rsidR="00D06ED7" w:rsidRPr="00F10B4F">
          <w:rPr>
            <w:i/>
            <w:iCs/>
          </w:rPr>
          <w:t>RRC</w:t>
        </w:r>
        <w:r w:rsidR="00D06ED7">
          <w:rPr>
            <w:i/>
            <w:iCs/>
          </w:rPr>
          <w:t>Connection</w:t>
        </w:r>
        <w:r w:rsidR="00D06ED7" w:rsidRPr="00F10B4F">
          <w:rPr>
            <w:i/>
            <w:iCs/>
          </w:rPr>
          <w:t>ReconfigurationComplete</w:t>
        </w:r>
        <w:r w:rsidR="00D06ED7" w:rsidRPr="00F10B4F">
          <w:t xml:space="preserve"> message</w:t>
        </w:r>
        <w:r w:rsidR="00D06ED7">
          <w:t xml:space="preserve"> if the procedure is triggered due to successful completion of Mobility from NR to E-UTRA</w:t>
        </w:r>
      </w:ins>
      <w:r w:rsidRPr="00F10B4F">
        <w:rPr>
          <w:rFonts w:eastAsia="宋体"/>
        </w:rPr>
        <w:t>;</w:t>
      </w:r>
    </w:p>
    <w:p w14:paraId="46BBC759" w14:textId="77777777" w:rsidR="006F5453" w:rsidRPr="00F10B4F" w:rsidRDefault="006F5453" w:rsidP="006F5453">
      <w:pPr>
        <w:pStyle w:val="Editorsnote0"/>
        <w:rPr>
          <w:rFonts w:eastAsia="宋体"/>
        </w:rPr>
      </w:pPr>
      <w:r w:rsidRPr="00F10B4F">
        <w:rPr>
          <w:rFonts w:eastAsia="宋体"/>
        </w:rPr>
        <w:t>5&gt;</w:t>
      </w:r>
      <w:r w:rsidRPr="00F10B4F">
        <w:rPr>
          <w:rFonts w:eastAsia="宋体"/>
        </w:rPr>
        <w:tab/>
        <w:t>for each neighbour cell included, include the optional fields that are available;</w:t>
      </w:r>
    </w:p>
    <w:p w14:paraId="2CDB7720" w14:textId="77777777" w:rsidR="006F5453" w:rsidRPr="00F10B4F" w:rsidRDefault="006F5453" w:rsidP="006F5453">
      <w:pPr>
        <w:pStyle w:val="B3"/>
      </w:pPr>
      <w:r w:rsidRPr="00F10B4F">
        <w:rPr>
          <w:rFonts w:eastAsia="宋体"/>
          <w:lang w:eastAsia="zh-CN"/>
        </w:rPr>
        <w:t>3&gt;</w:t>
      </w:r>
      <w:r w:rsidRPr="00F10B4F">
        <w:rPr>
          <w:rFonts w:eastAsia="宋体"/>
          <w:lang w:eastAsia="zh-CN"/>
        </w:rPr>
        <w:tab/>
      </w:r>
      <w:r w:rsidRPr="00F10B4F">
        <w:t xml:space="preserve">for each of the neighbour cells included in </w:t>
      </w:r>
      <w:r w:rsidRPr="00F10B4F">
        <w:rPr>
          <w:rFonts w:eastAsia="宋体"/>
          <w:i/>
          <w:iCs/>
          <w:lang w:eastAsia="zh-CN"/>
        </w:rPr>
        <w:t>measResultNeighCells</w:t>
      </w:r>
      <w:r w:rsidRPr="00F10B4F">
        <w:t>:</w:t>
      </w:r>
    </w:p>
    <w:p w14:paraId="7A75DFA3" w14:textId="77777777" w:rsidR="006F5453" w:rsidRPr="00F10B4F" w:rsidRDefault="006F5453" w:rsidP="006F5453">
      <w:pPr>
        <w:pStyle w:val="B4"/>
      </w:pPr>
      <w:r w:rsidRPr="00F10B4F">
        <w:rPr>
          <w:rFonts w:eastAsia="宋体"/>
          <w:lang w:eastAsia="zh-CN"/>
        </w:rPr>
        <w:t>4&gt;</w:t>
      </w:r>
      <w:r w:rsidRPr="00F10B4F">
        <w:tab/>
        <w:t xml:space="preserve">if the cell was a candidate target cell included in the </w:t>
      </w:r>
      <w:r w:rsidRPr="00F10B4F">
        <w:rPr>
          <w:i/>
        </w:rPr>
        <w:t>condRRCReconfig</w:t>
      </w:r>
      <w:r w:rsidRPr="00F10B4F">
        <w:rPr>
          <w:i/>
          <w:iCs/>
        </w:rPr>
        <w:t xml:space="preserve"> </w:t>
      </w:r>
      <w:r w:rsidRPr="00F10B4F">
        <w:t xml:space="preserve">within the </w:t>
      </w:r>
      <w:r w:rsidRPr="00F10B4F">
        <w:rPr>
          <w:i/>
          <w:iCs/>
        </w:rPr>
        <w:t>conditionalReconfiguration</w:t>
      </w:r>
      <w:r w:rsidRPr="00F10B4F">
        <w:t xml:space="preserve"> configured by the source PCell, in</w:t>
      </w:r>
      <w:r w:rsidRPr="00F10B4F">
        <w:rPr>
          <w:lang w:eastAsia="en-GB"/>
        </w:rPr>
        <w:t xml:space="preserve">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r w:rsidRPr="00F10B4F">
        <w:t>:</w:t>
      </w:r>
    </w:p>
    <w:p w14:paraId="17116854" w14:textId="77777777" w:rsidR="006F5453" w:rsidRPr="00F10B4F" w:rsidRDefault="006F5453" w:rsidP="006F5453">
      <w:pPr>
        <w:pStyle w:val="Editorsnote0"/>
      </w:pPr>
      <w:r w:rsidRPr="00F10B4F">
        <w:t>5&gt;</w:t>
      </w:r>
      <w:r w:rsidRPr="00F10B4F">
        <w:tab/>
        <w:t xml:space="preserve">set the </w:t>
      </w:r>
      <w:r w:rsidRPr="00F10B4F">
        <w:rPr>
          <w:i/>
        </w:rPr>
        <w:t>choCandidate</w:t>
      </w:r>
      <w:r w:rsidRPr="00F10B4F">
        <w:t xml:space="preserve"> to </w:t>
      </w:r>
      <w:r w:rsidRPr="00F10B4F">
        <w:rPr>
          <w:i/>
        </w:rPr>
        <w:t>true</w:t>
      </w:r>
      <w:r w:rsidRPr="00F10B4F">
        <w:t xml:space="preserve"> in </w:t>
      </w:r>
      <w:r w:rsidRPr="00F10B4F">
        <w:rPr>
          <w:i/>
        </w:rPr>
        <w:t>measResultNR</w:t>
      </w:r>
      <w:r w:rsidRPr="00F10B4F">
        <w:t>;</w:t>
      </w:r>
    </w:p>
    <w:p w14:paraId="11DC1897" w14:textId="77777777" w:rsidR="006F5453" w:rsidRPr="00F10B4F" w:rsidRDefault="006F5453" w:rsidP="006F5453">
      <w:pPr>
        <w:pStyle w:val="B3"/>
      </w:pPr>
      <w:r w:rsidRPr="00F10B4F">
        <w:t>3&gt;</w:t>
      </w:r>
      <w:r w:rsidRPr="00F10B4F">
        <w:tab/>
        <w:t xml:space="preserve">if available, set the </w:t>
      </w:r>
      <w:r w:rsidRPr="00F10B4F">
        <w:rPr>
          <w:i/>
        </w:rPr>
        <w:t xml:space="preserve">locationInfo </w:t>
      </w:r>
      <w:r w:rsidRPr="00F10B4F">
        <w:t>as in 5.3.3.7;</w:t>
      </w:r>
    </w:p>
    <w:p w14:paraId="43A80391" w14:textId="77777777" w:rsidR="006F5453" w:rsidRPr="00F10B4F" w:rsidRDefault="006F5453" w:rsidP="006F5453">
      <w:pPr>
        <w:pStyle w:val="B1"/>
      </w:pPr>
      <w:r w:rsidRPr="00F10B4F">
        <w:t>1&gt;</w:t>
      </w:r>
      <w:r w:rsidRPr="00F10B4F">
        <w:tab/>
      </w:r>
      <w:r w:rsidRPr="00F10B4F">
        <w:rPr>
          <w:lang w:eastAsia="zh-CN"/>
        </w:rPr>
        <w:t xml:space="preserve">release </w:t>
      </w:r>
      <w:r w:rsidRPr="00F10B4F">
        <w:rPr>
          <w:i/>
        </w:rPr>
        <w:t>successHO-Config</w:t>
      </w:r>
      <w:r w:rsidRPr="00F10B4F">
        <w:rPr>
          <w:lang w:eastAsia="zh-CN"/>
        </w:rPr>
        <w:t xml:space="preserve"> </w:t>
      </w:r>
      <w:r w:rsidRPr="00F10B4F">
        <w:t xml:space="preserve">configured by the source PCell and </w:t>
      </w:r>
      <w:r w:rsidRPr="00F10B4F">
        <w:rPr>
          <w:i/>
          <w:iCs/>
        </w:rPr>
        <w:t>thresholdPercentageT304</w:t>
      </w:r>
      <w:r w:rsidRPr="00F10B4F">
        <w:t xml:space="preserve"> if configured by the target PCell.</w:t>
      </w:r>
    </w:p>
    <w:p w14:paraId="1F9D99AF" w14:textId="77777777" w:rsidR="006F5453" w:rsidRPr="00F10B4F" w:rsidRDefault="006F5453" w:rsidP="006F5453">
      <w:r w:rsidRPr="00F10B4F">
        <w:lastRenderedPageBreak/>
        <w:t xml:space="preserve">The UE may discard the successful handover information, i.e., release the UE variable </w:t>
      </w:r>
      <w:r w:rsidRPr="00F10B4F">
        <w:rPr>
          <w:i/>
        </w:rPr>
        <w:t>VarSuccessHO-Report</w:t>
      </w:r>
      <w:r w:rsidRPr="00F10B4F">
        <w:t xml:space="preserve">, 48 hours after the last successful handover information is added to the </w:t>
      </w:r>
      <w:r w:rsidRPr="00F10B4F">
        <w:rPr>
          <w:i/>
        </w:rPr>
        <w:t>VarSuccessHO-Report</w:t>
      </w:r>
      <w:r w:rsidRPr="00F10B4F">
        <w:t>.</w:t>
      </w:r>
    </w:p>
    <w:p w14:paraId="23E4E49F" w14:textId="77777777" w:rsidR="00210511" w:rsidRPr="00F10B4F" w:rsidRDefault="00210511" w:rsidP="00210511">
      <w:pPr>
        <w:pStyle w:val="NO"/>
      </w:pPr>
    </w:p>
    <w:p w14:paraId="1F237F0E" w14:textId="77777777" w:rsidR="00210511" w:rsidRDefault="00210511" w:rsidP="002105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19BDB1E" w14:textId="77777777" w:rsidR="002C54A3" w:rsidRDefault="002C54A3" w:rsidP="00B30987">
      <w:pPr>
        <w:pStyle w:val="B3"/>
      </w:pPr>
    </w:p>
    <w:p w14:paraId="1171169A" w14:textId="6871EC21" w:rsidR="007830FB" w:rsidRDefault="007830FB" w:rsidP="007830FB">
      <w:pPr>
        <w:pStyle w:val="4"/>
        <w:rPr>
          <w:ins w:id="760" w:author="Rapp_AfterRAN2#121bis" w:date="2023-05-05T09:34:00Z"/>
        </w:rPr>
      </w:pPr>
      <w:ins w:id="761" w:author="Rapp_AfterRAN2#121bis" w:date="2023-05-05T09:34:00Z">
        <w:r w:rsidRPr="00F43A82">
          <w:t>5.7.10.</w:t>
        </w:r>
        <w:r>
          <w:t>X</w:t>
        </w:r>
        <w:r w:rsidRPr="00F43A82">
          <w:tab/>
          <w:t xml:space="preserve">Actions for the successful </w:t>
        </w:r>
        <w:r>
          <w:t xml:space="preserve">PSCell </w:t>
        </w:r>
        <w:del w:id="762" w:author="Rapp_AfterRAN2#122" w:date="2023-08-10T15:52:00Z">
          <w:r w:rsidDel="00E06487">
            <w:delText>addition/</w:delText>
          </w:r>
        </w:del>
        <w:r>
          <w:t>change</w:t>
        </w:r>
      </w:ins>
      <w:ins w:id="763" w:author="Rapp_AfterRAN2#122" w:date="2023-08-10T15:52:00Z">
        <w:r w:rsidR="00E06487">
          <w:t xml:space="preserve"> or addition</w:t>
        </w:r>
      </w:ins>
      <w:ins w:id="764" w:author="Rapp_AfterRAN2#121bis" w:date="2023-05-05T09:34:00Z">
        <w:r w:rsidRPr="00F43A82">
          <w:t xml:space="preserve"> report determination</w:t>
        </w:r>
      </w:ins>
    </w:p>
    <w:p w14:paraId="3A7CBB9B" w14:textId="77777777" w:rsidR="007830FB" w:rsidRDefault="007830FB" w:rsidP="007830FB">
      <w:pPr>
        <w:rPr>
          <w:ins w:id="765" w:author="Rapp_AfterRAN2#121bis" w:date="2023-05-05T09:34:00Z"/>
        </w:rPr>
      </w:pPr>
      <w:ins w:id="766" w:author="Rapp_AfterRAN2#121bis" w:date="2023-05-05T09:34:00Z">
        <w:r>
          <w:t>The UE shall for the PSCell:</w:t>
        </w:r>
      </w:ins>
    </w:p>
    <w:p w14:paraId="5E3602D9" w14:textId="6715B37C" w:rsidR="007830FB" w:rsidRPr="005376FC" w:rsidRDefault="007830FB" w:rsidP="007830FB">
      <w:pPr>
        <w:pStyle w:val="B1"/>
        <w:rPr>
          <w:ins w:id="767" w:author="Rapp_AfterRAN2#121bis" w:date="2023-05-05T09:34:00Z"/>
        </w:rPr>
      </w:pPr>
      <w:ins w:id="768" w:author="Rapp_AfterRAN2#121bis" w:date="2023-05-05T09:34:00Z">
        <w:r w:rsidRPr="00352942">
          <w:t>1&gt;</w:t>
        </w:r>
        <w:r w:rsidRPr="00352942">
          <w:tab/>
          <w:t xml:space="preserve">if the ratio between the value of the elapsed time of the timer T304 and the configured value of the timer T304, included in the last applied </w:t>
        </w:r>
        <w:r w:rsidRPr="00352942">
          <w:rPr>
            <w:i/>
            <w:iCs/>
          </w:rPr>
          <w:t>RRCReconfiguration</w:t>
        </w:r>
        <w:r w:rsidRPr="00352942">
          <w:t xml:space="preserve"> message </w:t>
        </w:r>
      </w:ins>
      <w:ins w:id="769" w:author="Rapp_AfterRAN2#121bis" w:date="2023-05-05T10:26:00Z">
        <w:r w:rsidR="000F6080">
          <w:t xml:space="preserve">for the SCG </w:t>
        </w:r>
      </w:ins>
      <w:ins w:id="770" w:author="Rapp_AfterRAN2#121bis" w:date="2023-05-05T09:34:00Z">
        <w:r w:rsidRPr="00352942">
          <w:t xml:space="preserve">including the </w:t>
        </w:r>
        <w:r w:rsidRPr="00352942">
          <w:rPr>
            <w:i/>
            <w:iCs/>
          </w:rPr>
          <w:t>reconfigurationWithSync</w:t>
        </w:r>
        <w:r w:rsidRPr="00352942">
          <w:t xml:space="preserve">, is greater than </w:t>
        </w:r>
      </w:ins>
      <w:ins w:id="771" w:author="Rapp_AfterRAN2#121bis" w:date="2023-05-05T10:18:00Z">
        <w:r w:rsidR="00542BE1" w:rsidRPr="00F10B4F">
          <w:rPr>
            <w:i/>
            <w:iCs/>
          </w:rPr>
          <w:t>thresholdPercentageT304</w:t>
        </w:r>
      </w:ins>
      <w:ins w:id="772" w:author="Rapp_AfterRAN2#121bis" w:date="2023-05-05T15:46:00Z">
        <w:r w:rsidR="00A6217A">
          <w:rPr>
            <w:i/>
            <w:iCs/>
          </w:rPr>
          <w:t>-</w:t>
        </w:r>
      </w:ins>
      <w:ins w:id="773" w:author="Rapp_AfterRAN2#121bis" w:date="2023-05-05T10:18:00Z">
        <w:r w:rsidR="00542BE1">
          <w:rPr>
            <w:i/>
            <w:iCs/>
          </w:rPr>
          <w:t>SCG</w:t>
        </w:r>
      </w:ins>
      <w:ins w:id="774" w:author="Rapp_AfterRAN2#121bis" w:date="2023-05-05T09:34:00Z">
        <w:r w:rsidRPr="00352942">
          <w:t xml:space="preserve"> if included in the </w:t>
        </w:r>
        <w:r w:rsidRPr="00352942">
          <w:rPr>
            <w:i/>
            <w:iCs/>
          </w:rPr>
          <w:t>successPSCell-Config</w:t>
        </w:r>
        <w:r w:rsidRPr="00352942">
          <w:t xml:space="preserve"> received before executing the last reconfiguration with sync</w:t>
        </w:r>
      </w:ins>
      <w:ins w:id="775" w:author="Rapp_AfterRAN2#121bis" w:date="2023-05-05T10:28:00Z">
        <w:r w:rsidR="000D6203">
          <w:t xml:space="preserve"> for the SC</w:t>
        </w:r>
        <w:r w:rsidR="00125F2D">
          <w:t>G</w:t>
        </w:r>
      </w:ins>
      <w:ins w:id="776" w:author="Rapp_AfterRAN2#122" w:date="2023-08-07T14:14:00Z">
        <w:r w:rsidR="00DE5799">
          <w:t>; or</w:t>
        </w:r>
      </w:ins>
      <w:ins w:id="777" w:author="Rapp_AfterRAN2#121bis" w:date="2023-05-05T10:18:00Z">
        <w:del w:id="778" w:author="Rapp_AfterRAN2#122" w:date="2023-08-07T14:14:00Z">
          <w:r w:rsidR="00B44A52">
            <w:delText>:</w:delText>
          </w:r>
        </w:del>
      </w:ins>
    </w:p>
    <w:p w14:paraId="395FBA47" w14:textId="3BA0D229" w:rsidR="00712552" w:rsidRPr="00F10B4F" w:rsidRDefault="00712552" w:rsidP="00712552">
      <w:pPr>
        <w:pStyle w:val="B1"/>
        <w:rPr>
          <w:ins w:id="779" w:author="Rapp_AfterRAN2#123bis" w:date="2023-10-18T11:55:00Z"/>
        </w:rPr>
      </w:pPr>
      <w:commentRangeStart w:id="780"/>
      <w:ins w:id="781" w:author="Rapp_AfterRAN2#123bis" w:date="2023-10-18T11:55:00Z">
        <w:r w:rsidRPr="00F10B4F">
          <w:t>1&gt;</w:t>
        </w:r>
        <w:r w:rsidRPr="00F10B4F">
          <w:tab/>
        </w:r>
        <w:r>
          <w:t xml:space="preserve">if </w:t>
        </w:r>
      </w:ins>
      <w:ins w:id="782" w:author="Rapp_AfterRAN2#123bis" w:date="2023-10-18T15:32:00Z">
        <w:r w:rsidR="005019EE">
          <w:rPr>
            <w:i/>
            <w:iCs/>
          </w:rPr>
          <w:t>s</w:t>
        </w:r>
      </w:ins>
      <w:ins w:id="783" w:author="Rapp_AfterRAN2#123bis" w:date="2023-10-18T15:33:00Z">
        <w:r w:rsidR="005019EE">
          <w:rPr>
            <w:i/>
            <w:iCs/>
          </w:rPr>
          <w:t>N-InitiatedPS</w:t>
        </w:r>
      </w:ins>
      <w:ins w:id="784" w:author="Rapp_AfterRAN2#123bis" w:date="2023-10-18T15:34:00Z">
        <w:r w:rsidR="005019EE">
          <w:rPr>
            <w:i/>
            <w:iCs/>
          </w:rPr>
          <w:t>C</w:t>
        </w:r>
      </w:ins>
      <w:ins w:id="785" w:author="Rapp_AfterRAN2#123bis" w:date="2023-10-18T15:33:00Z">
        <w:r w:rsidR="005019EE">
          <w:rPr>
            <w:i/>
            <w:iCs/>
          </w:rPr>
          <w:t>ellChange</w:t>
        </w:r>
      </w:ins>
      <w:ins w:id="786" w:author="Rapp_AfterRAN2#123bis" w:date="2023-10-18T11:55:00Z">
        <w:r>
          <w:t xml:space="preserve"> is </w:t>
        </w:r>
      </w:ins>
      <w:ins w:id="787" w:author="Rapp_AfterRAN2#123bis" w:date="2023-10-20T14:44:00Z">
        <w:r w:rsidR="002E198C">
          <w:t>configured</w:t>
        </w:r>
      </w:ins>
      <w:ins w:id="788" w:author="Rapp_AfterRAN2#123bis" w:date="2023-10-18T15:34:00Z">
        <w:r w:rsidR="005019EE" w:rsidRPr="00F10B4F">
          <w:t xml:space="preserve"> </w:t>
        </w:r>
        <w:r w:rsidR="005019EE">
          <w:t>in the</w:t>
        </w:r>
      </w:ins>
      <w:ins w:id="789" w:author="Rapp_AfterRAN2#123bis" w:date="2023-10-18T15:37:00Z">
        <w:r w:rsidR="005019EE">
          <w:t xml:space="preserve"> </w:t>
        </w:r>
      </w:ins>
      <w:ins w:id="790" w:author="Rapp_AfterRAN2#123bis" w:date="2023-10-18T15:35:00Z">
        <w:r w:rsidR="005019EE" w:rsidRPr="005019EE">
          <w:rPr>
            <w:i/>
            <w:iCs/>
          </w:rPr>
          <w:t>RRCReconfiguration</w:t>
        </w:r>
        <w:r w:rsidR="005019EE">
          <w:t xml:space="preserve"> </w:t>
        </w:r>
      </w:ins>
      <w:ins w:id="791" w:author="Rapp_AfterRAN2#123bis" w:date="2023-10-18T15:36:00Z">
        <w:r w:rsidR="005019EE">
          <w:t>including the</w:t>
        </w:r>
      </w:ins>
      <w:ins w:id="792" w:author="Rapp_AfterRAN2#123bis" w:date="2023-10-18T15:49:00Z">
        <w:r w:rsidR="00F76C71">
          <w:t xml:space="preserve"> last applied </w:t>
        </w:r>
        <w:r w:rsidR="00F76C71" w:rsidRPr="0057545F">
          <w:rPr>
            <w:i/>
            <w:iCs/>
          </w:rPr>
          <w:t>RRCReconfiguration</w:t>
        </w:r>
        <w:r w:rsidR="00F76C71">
          <w:t xml:space="preserve"> with</w:t>
        </w:r>
      </w:ins>
      <w:ins w:id="793" w:author="Rapp_AfterRAN2#123bis" w:date="2023-10-18T15:36:00Z">
        <w:r w:rsidR="005019EE">
          <w:t xml:space="preserve"> </w:t>
        </w:r>
        <w:r w:rsidR="005019EE" w:rsidRPr="00352942">
          <w:rPr>
            <w:i/>
            <w:iCs/>
          </w:rPr>
          <w:t>reconfigurationWithSync</w:t>
        </w:r>
        <w:r w:rsidR="005019EE">
          <w:t xml:space="preserve"> </w:t>
        </w:r>
      </w:ins>
      <w:ins w:id="794" w:author="Rapp_AfterRAN2#123bis" w:date="2023-10-18T15:40:00Z">
        <w:r w:rsidR="005019EE">
          <w:t xml:space="preserve">for the SCG </w:t>
        </w:r>
      </w:ins>
      <w:ins w:id="795" w:author="Rapp_AfterRAN2#123bis" w:date="2023-10-18T11:55:00Z">
        <w:r>
          <w:t xml:space="preserve">and </w:t>
        </w:r>
        <w:r w:rsidRPr="00F10B4F">
          <w:t>if the ratio between the value of the elapsed time of the timer T310 and the configured value of the timer T310, configured while the UE was connected to the source P</w:t>
        </w:r>
        <w:r>
          <w:t>S</w:t>
        </w:r>
        <w:r w:rsidRPr="00F10B4F">
          <w:t>Cell before executing the last reconfiguration with sync</w:t>
        </w:r>
        <w:r>
          <w:t xml:space="preserve"> for the SCG</w:t>
        </w:r>
        <w:r w:rsidRPr="00F10B4F">
          <w:t xml:space="preserve">, is greater than </w:t>
        </w:r>
        <w:r w:rsidRPr="00F10B4F">
          <w:rPr>
            <w:i/>
            <w:iCs/>
          </w:rPr>
          <w:t>thresholdPercentageT310</w:t>
        </w:r>
        <w:r>
          <w:rPr>
            <w:i/>
            <w:iCs/>
          </w:rPr>
          <w:t>-SCG</w:t>
        </w:r>
        <w:r w:rsidRPr="00F10B4F">
          <w:t xml:space="preserve"> included in the </w:t>
        </w:r>
        <w:r w:rsidRPr="00F10B4F">
          <w:rPr>
            <w:i/>
            <w:iCs/>
          </w:rPr>
          <w:t>success</w:t>
        </w:r>
        <w:r>
          <w:rPr>
            <w:i/>
            <w:iCs/>
          </w:rPr>
          <w:t>PSCell</w:t>
        </w:r>
        <w:r w:rsidRPr="00F10B4F">
          <w:rPr>
            <w:i/>
            <w:iCs/>
          </w:rPr>
          <w:t>-Config</w:t>
        </w:r>
        <w:r w:rsidRPr="00F10B4F">
          <w:t xml:space="preserve"> </w:t>
        </w:r>
        <w:r>
          <w:t>if configured</w:t>
        </w:r>
      </w:ins>
      <w:ins w:id="796" w:author="Rapp_AfterRAN2#123bis" w:date="2023-10-19T10:38:00Z">
        <w:r w:rsidR="002F2888">
          <w:t xml:space="preserve"> by the</w:t>
        </w:r>
      </w:ins>
      <w:ins w:id="797" w:author="Rapp_AfterRAN2#123bis" w:date="2023-10-19T11:34:00Z">
        <w:r w:rsidR="00E76BB1">
          <w:t xml:space="preserve"> source</w:t>
        </w:r>
      </w:ins>
      <w:ins w:id="798" w:author="Rapp_AfterRAN2#123bis" w:date="2023-10-19T10:38:00Z">
        <w:r w:rsidR="002F2888">
          <w:t xml:space="preserve"> </w:t>
        </w:r>
      </w:ins>
      <w:ins w:id="799" w:author="Rapp_AfterRAN2#123bis" w:date="2023-10-19T11:34:00Z">
        <w:r w:rsidR="00E76BB1">
          <w:t>PSCell</w:t>
        </w:r>
      </w:ins>
      <w:ins w:id="800" w:author="Rapp_AfterRAN2#123bis" w:date="2023-10-18T11:55:00Z">
        <w:r>
          <w:t xml:space="preserve"> </w:t>
        </w:r>
        <w:r w:rsidRPr="00F10B4F">
          <w:t>before executing the last reconfiguration with sync; or</w:t>
        </w:r>
      </w:ins>
    </w:p>
    <w:p w14:paraId="287A0CC9" w14:textId="412067A7" w:rsidR="00712552" w:rsidRPr="00F10B4F" w:rsidRDefault="00712552" w:rsidP="00712552">
      <w:pPr>
        <w:pStyle w:val="B1"/>
        <w:rPr>
          <w:ins w:id="801" w:author="Rapp_AfterRAN2#123bis" w:date="2023-10-18T11:55:00Z"/>
        </w:rPr>
      </w:pPr>
      <w:ins w:id="802" w:author="Rapp_AfterRAN2#123bis" w:date="2023-10-18T11:55:00Z">
        <w:r w:rsidRPr="00F10B4F">
          <w:t>1&gt;</w:t>
        </w:r>
        <w:r w:rsidRPr="00F10B4F">
          <w:tab/>
        </w:r>
        <w:r>
          <w:t xml:space="preserve">if </w:t>
        </w:r>
      </w:ins>
      <w:ins w:id="803" w:author="Rapp_AfterRAN2#123bis" w:date="2023-10-18T15:39:00Z">
        <w:r w:rsidR="005019EE">
          <w:rPr>
            <w:i/>
            <w:iCs/>
          </w:rPr>
          <w:t>sN-InitiatedPSCellChange</w:t>
        </w:r>
      </w:ins>
      <w:ins w:id="804" w:author="Rapp_AfterRAN2#123bis" w:date="2023-10-18T11:55:00Z">
        <w:r>
          <w:t xml:space="preserve"> is </w:t>
        </w:r>
      </w:ins>
      <w:ins w:id="805" w:author="Rapp_AfterRAN2#123bis" w:date="2023-10-20T14:44:00Z">
        <w:r w:rsidR="002E198C">
          <w:t>configured</w:t>
        </w:r>
      </w:ins>
      <w:ins w:id="806" w:author="Rapp_AfterRAN2#123bis" w:date="2023-10-18T15:39:00Z">
        <w:r w:rsidR="005019EE" w:rsidRPr="00F10B4F">
          <w:t xml:space="preserve"> </w:t>
        </w:r>
      </w:ins>
      <w:ins w:id="807" w:author="Rapp_AfterRAN2#123bis" w:date="2023-10-18T15:50:00Z">
        <w:r w:rsidR="0057545F">
          <w:t xml:space="preserve">in the </w:t>
        </w:r>
        <w:r w:rsidR="0057545F" w:rsidRPr="005019EE">
          <w:rPr>
            <w:i/>
            <w:iCs/>
          </w:rPr>
          <w:t>RRCReconfiguration</w:t>
        </w:r>
        <w:r w:rsidR="0057545F">
          <w:t xml:space="preserve"> including the last applied </w:t>
        </w:r>
        <w:r w:rsidR="0057545F" w:rsidRPr="0057545F">
          <w:rPr>
            <w:i/>
            <w:iCs/>
          </w:rPr>
          <w:t>RRCReconfiguration</w:t>
        </w:r>
        <w:r w:rsidR="0057545F">
          <w:t xml:space="preserve"> with</w:t>
        </w:r>
        <w:r w:rsidR="0057545F" w:rsidRPr="00352942">
          <w:rPr>
            <w:i/>
            <w:iCs/>
          </w:rPr>
          <w:t xml:space="preserve"> </w:t>
        </w:r>
      </w:ins>
      <w:ins w:id="808" w:author="Rapp_AfterRAN2#123bis" w:date="2023-10-18T15:40:00Z">
        <w:r w:rsidR="005019EE" w:rsidRPr="00352942">
          <w:rPr>
            <w:i/>
            <w:iCs/>
          </w:rPr>
          <w:t>reconfigurationWithSync</w:t>
        </w:r>
        <w:r w:rsidR="005019EE">
          <w:t xml:space="preserve"> for the SCG</w:t>
        </w:r>
      </w:ins>
      <w:ins w:id="809" w:author="Rapp_AfterRAN2#123bis" w:date="2023-10-18T11:55:00Z">
        <w:r>
          <w:t xml:space="preserve"> </w:t>
        </w:r>
      </w:ins>
      <w:ins w:id="810" w:author="Rapp_AfterRAN2#123bis" w:date="2023-10-18T15:41:00Z">
        <w:r w:rsidR="00C46102">
          <w:t xml:space="preserve">and </w:t>
        </w:r>
      </w:ins>
      <w:ins w:id="811" w:author="Rapp_AfterRAN2#123bis" w:date="2023-10-18T11:55:00Z">
        <w:r w:rsidRPr="00F10B4F">
          <w:t xml:space="preserve">if the T312 associated to the measurement identity of the target </w:t>
        </w:r>
        <w:r>
          <w:t>PSC</w:t>
        </w:r>
        <w:r w:rsidRPr="00F10B4F">
          <w:t xml:space="preserve">ell was running at the time of initiating the execution of the reconfiguration with sync procedure </w:t>
        </w:r>
        <w:r>
          <w:t xml:space="preserve">for the SCG </w:t>
        </w:r>
        <w:r w:rsidRPr="00F10B4F">
          <w:t>and if the ratio between the value of the elapsed time of the timer T312 and the configured value of the timer T312, configured while the UE was connected to the source P</w:t>
        </w:r>
        <w:r>
          <w:t>S</w:t>
        </w:r>
        <w:r w:rsidRPr="00F10B4F">
          <w:t xml:space="preserve">Cell before executing the last reconfiguration with sync, is greater than </w:t>
        </w:r>
        <w:r w:rsidRPr="00F10B4F">
          <w:rPr>
            <w:i/>
            <w:iCs/>
          </w:rPr>
          <w:t>thresholdPercentageT312</w:t>
        </w:r>
        <w:r>
          <w:rPr>
            <w:i/>
            <w:iCs/>
          </w:rPr>
          <w:t>-SCG</w:t>
        </w:r>
        <w:r w:rsidRPr="00F10B4F">
          <w:t xml:space="preserve"> included in the s</w:t>
        </w:r>
        <w:r w:rsidRPr="00F10B4F">
          <w:rPr>
            <w:i/>
            <w:iCs/>
          </w:rPr>
          <w:t>uccess</w:t>
        </w:r>
        <w:r>
          <w:rPr>
            <w:i/>
            <w:iCs/>
          </w:rPr>
          <w:t>PSCell</w:t>
        </w:r>
        <w:r w:rsidRPr="00F10B4F">
          <w:rPr>
            <w:i/>
            <w:iCs/>
          </w:rPr>
          <w:t>-Config</w:t>
        </w:r>
        <w:r w:rsidRPr="00F10B4F">
          <w:t xml:space="preserve"> if configured </w:t>
        </w:r>
        <w:r>
          <w:t xml:space="preserve">by the </w:t>
        </w:r>
      </w:ins>
      <w:ins w:id="812" w:author="Rapp_AfterRAN2#123bis" w:date="2023-10-19T11:34:00Z">
        <w:r w:rsidR="00E76BB1">
          <w:t>source PSCell</w:t>
        </w:r>
      </w:ins>
      <w:ins w:id="813" w:author="Rapp_AfterRAN2#123bis" w:date="2023-10-18T11:55:00Z">
        <w:r>
          <w:t xml:space="preserve"> </w:t>
        </w:r>
        <w:r w:rsidRPr="00F10B4F">
          <w:t>before executing the last reconfiguration with sync</w:t>
        </w:r>
        <w:r>
          <w:t>:</w:t>
        </w:r>
      </w:ins>
      <w:commentRangeEnd w:id="780"/>
      <w:ins w:id="814" w:author="Rapp_AfterRAN2#123bis" w:date="2023-10-18T15:44:00Z">
        <w:r w:rsidR="002835E3">
          <w:rPr>
            <w:rStyle w:val="af8"/>
          </w:rPr>
          <w:commentReference w:id="780"/>
        </w:r>
      </w:ins>
    </w:p>
    <w:p w14:paraId="72D8A96D" w14:textId="391F3D79" w:rsidR="00095CD4" w:rsidRPr="00F10B4F" w:rsidRDefault="00095CD4" w:rsidP="00095CD4">
      <w:pPr>
        <w:pStyle w:val="B1"/>
        <w:rPr>
          <w:ins w:id="815" w:author="Rapp_AfterRAN2#122" w:date="2023-06-16T15:57:00Z"/>
        </w:rPr>
      </w:pPr>
      <w:ins w:id="816" w:author="Rapp_AfterRAN2#122" w:date="2023-06-16T15:57:00Z">
        <w:r w:rsidRPr="00F10B4F">
          <w:t>1&gt;</w:t>
        </w:r>
        <w:r w:rsidRPr="00F10B4F">
          <w:tab/>
        </w:r>
      </w:ins>
      <w:ins w:id="817" w:author="Rapp_AfterRAN2#123bis" w:date="2023-10-18T11:52:00Z">
        <w:r w:rsidR="00501F3E">
          <w:t xml:space="preserve">if </w:t>
        </w:r>
      </w:ins>
      <w:ins w:id="818" w:author="Rapp_AfterRAN2#123bis" w:date="2023-10-18T15:41:00Z">
        <w:r w:rsidR="007D6158">
          <w:rPr>
            <w:i/>
            <w:iCs/>
          </w:rPr>
          <w:t>sN-InitiatedPSCellChange</w:t>
        </w:r>
      </w:ins>
      <w:ins w:id="819" w:author="Rapp_AfterRAN2#123bis" w:date="2023-10-18T11:53:00Z">
        <w:r w:rsidR="00501F3E">
          <w:t xml:space="preserve"> is </w:t>
        </w:r>
      </w:ins>
      <w:ins w:id="820" w:author="Rapp_AfterRAN2#123bis" w:date="2023-10-18T15:41:00Z">
        <w:r w:rsidR="007D6158">
          <w:t xml:space="preserve">not </w:t>
        </w:r>
      </w:ins>
      <w:ins w:id="821" w:author="Rapp_AfterRAN2#123bis" w:date="2023-10-20T14:44:00Z">
        <w:r w:rsidR="008D3E6E">
          <w:t>configured</w:t>
        </w:r>
      </w:ins>
      <w:ins w:id="822" w:author="Rapp_AfterRAN2#123bis" w:date="2023-10-18T15:41:00Z">
        <w:r w:rsidR="007D6158">
          <w:t xml:space="preserve"> </w:t>
        </w:r>
      </w:ins>
      <w:ins w:id="823" w:author="Rapp_AfterRAN2#123bis" w:date="2023-10-18T15:51:00Z">
        <w:r w:rsidR="0057545F">
          <w:t xml:space="preserve">in the </w:t>
        </w:r>
        <w:r w:rsidR="0057545F" w:rsidRPr="005019EE">
          <w:rPr>
            <w:i/>
            <w:iCs/>
          </w:rPr>
          <w:t>RRCReconfiguration</w:t>
        </w:r>
        <w:r w:rsidR="0057545F">
          <w:t xml:space="preserve"> including the last applied </w:t>
        </w:r>
        <w:r w:rsidR="0057545F" w:rsidRPr="0057545F">
          <w:rPr>
            <w:i/>
            <w:iCs/>
          </w:rPr>
          <w:t>RRCReconfiguration</w:t>
        </w:r>
        <w:r w:rsidR="0057545F">
          <w:t xml:space="preserve"> with</w:t>
        </w:r>
      </w:ins>
      <w:ins w:id="824" w:author="Rapp_AfterRAN2#123bis" w:date="2023-10-18T15:42:00Z">
        <w:r w:rsidR="00C46102">
          <w:t xml:space="preserve"> </w:t>
        </w:r>
        <w:r w:rsidR="00C46102" w:rsidRPr="00352942">
          <w:rPr>
            <w:i/>
            <w:iCs/>
          </w:rPr>
          <w:t>reconfigurationWithSync</w:t>
        </w:r>
        <w:r w:rsidR="00C46102">
          <w:t xml:space="preserve"> for the SCG </w:t>
        </w:r>
      </w:ins>
      <w:ins w:id="825" w:author="Rapp_AfterRAN2#123bis" w:date="2023-10-18T15:41:00Z">
        <w:r w:rsidR="007D6158">
          <w:t>an</w:t>
        </w:r>
      </w:ins>
      <w:ins w:id="826" w:author="Rapp_AfterRAN2#123bis" w:date="2023-10-18T11:53:00Z">
        <w:r w:rsidR="00501F3E">
          <w:t xml:space="preserve">d </w:t>
        </w:r>
      </w:ins>
      <w:ins w:id="827" w:author="Rapp_AfterRAN2#122" w:date="2023-06-16T15:57:00Z">
        <w:r w:rsidRPr="00F10B4F">
          <w:t>if the ratio between the value of the elapsed time of the timer T310 and the configured value of the timer T310, configured while the UE was connected to the source P</w:t>
        </w:r>
      </w:ins>
      <w:ins w:id="828" w:author="Rapp_AfterRAN2#122" w:date="2023-06-16T15:58:00Z">
        <w:r w:rsidR="00253493">
          <w:t>S</w:t>
        </w:r>
      </w:ins>
      <w:ins w:id="829" w:author="Rapp_AfterRAN2#122" w:date="2023-06-16T15:57:00Z">
        <w:r w:rsidRPr="00F10B4F">
          <w:t>Cell before executing the last reconfiguration with sync</w:t>
        </w:r>
      </w:ins>
      <w:ins w:id="830" w:author="Rapp_AfterRAN2#122" w:date="2023-06-16T15:59:00Z">
        <w:r w:rsidR="0063229C">
          <w:t xml:space="preserve"> for the SCG</w:t>
        </w:r>
      </w:ins>
      <w:ins w:id="831" w:author="Rapp_AfterRAN2#122" w:date="2023-06-16T15:57:00Z">
        <w:r w:rsidRPr="00F10B4F">
          <w:t xml:space="preserve">, is greater than </w:t>
        </w:r>
        <w:r w:rsidRPr="00F10B4F">
          <w:rPr>
            <w:i/>
            <w:iCs/>
          </w:rPr>
          <w:t>thresholdPercentageT310</w:t>
        </w:r>
      </w:ins>
      <w:ins w:id="832" w:author="Rapp_AfterRAN2#122" w:date="2023-06-16T16:16:00Z">
        <w:r w:rsidR="00E30C4A">
          <w:rPr>
            <w:i/>
            <w:iCs/>
          </w:rPr>
          <w:t>-SCG</w:t>
        </w:r>
      </w:ins>
      <w:ins w:id="833" w:author="Rapp_AfterRAN2#122" w:date="2023-06-16T15:57:00Z">
        <w:r w:rsidRPr="00F10B4F">
          <w:t xml:space="preserve"> included in the </w:t>
        </w:r>
        <w:r w:rsidRPr="00F10B4F">
          <w:rPr>
            <w:i/>
            <w:iCs/>
          </w:rPr>
          <w:t>success</w:t>
        </w:r>
      </w:ins>
      <w:ins w:id="834" w:author="Rapp_AfterRAN2#122" w:date="2023-06-16T16:13:00Z">
        <w:r w:rsidR="009D46A8">
          <w:rPr>
            <w:i/>
            <w:iCs/>
          </w:rPr>
          <w:t>PSCell</w:t>
        </w:r>
      </w:ins>
      <w:ins w:id="835" w:author="Rapp_AfterRAN2#122" w:date="2023-06-16T15:57:00Z">
        <w:r w:rsidRPr="00F10B4F">
          <w:rPr>
            <w:i/>
            <w:iCs/>
          </w:rPr>
          <w:t>-Config</w:t>
        </w:r>
        <w:r w:rsidRPr="00F10B4F">
          <w:t xml:space="preserve"> </w:t>
        </w:r>
      </w:ins>
      <w:ins w:id="836" w:author="Rapp_AfterRAN2#122" w:date="2023-06-16T16:17:00Z">
        <w:r w:rsidR="005A283F">
          <w:t>if configured</w:t>
        </w:r>
      </w:ins>
      <w:ins w:id="837" w:author="Rapp_AfterRAN2#123bis" w:date="2023-10-19T11:33:00Z">
        <w:r w:rsidR="00CE2C76">
          <w:t xml:space="preserve"> by the </w:t>
        </w:r>
      </w:ins>
      <w:ins w:id="838" w:author="Rapp_AfterRAN2#123bis" w:date="2023-10-19T11:34:00Z">
        <w:r w:rsidR="00E76BB1">
          <w:t>PCell</w:t>
        </w:r>
      </w:ins>
      <w:ins w:id="839" w:author="Rapp_AfterRAN2#122" w:date="2023-06-16T16:17:00Z">
        <w:r w:rsidR="005A283F">
          <w:t xml:space="preserve"> </w:t>
        </w:r>
      </w:ins>
      <w:ins w:id="840" w:author="Rapp_AfterRAN2#122" w:date="2023-06-16T15:57:00Z">
        <w:r w:rsidRPr="00F10B4F">
          <w:t>before executing the last reconfiguration with sync; or</w:t>
        </w:r>
      </w:ins>
    </w:p>
    <w:p w14:paraId="7CE8B34E" w14:textId="6A3AAE28" w:rsidR="00095CD4" w:rsidRPr="00F10B4F" w:rsidRDefault="00095CD4" w:rsidP="00095CD4">
      <w:pPr>
        <w:pStyle w:val="B1"/>
        <w:rPr>
          <w:ins w:id="841" w:author="Rapp_AfterRAN2#122" w:date="2023-06-16T15:57:00Z"/>
        </w:rPr>
      </w:pPr>
      <w:ins w:id="842" w:author="Rapp_AfterRAN2#122" w:date="2023-06-16T15:57:00Z">
        <w:r w:rsidRPr="00F10B4F">
          <w:t>1&gt;</w:t>
        </w:r>
        <w:r w:rsidRPr="00F10B4F">
          <w:tab/>
        </w:r>
      </w:ins>
      <w:ins w:id="843" w:author="Rapp_AfterRAN2#123bis" w:date="2023-10-18T15:41:00Z">
        <w:r w:rsidR="007D6158">
          <w:t xml:space="preserve">if </w:t>
        </w:r>
        <w:r w:rsidR="007D6158">
          <w:rPr>
            <w:i/>
            <w:iCs/>
          </w:rPr>
          <w:t>sN-InitiatedPSCellChange</w:t>
        </w:r>
        <w:r w:rsidR="007D6158">
          <w:t xml:space="preserve"> is not </w:t>
        </w:r>
      </w:ins>
      <w:ins w:id="844" w:author="Rapp_AfterRAN2#123bis" w:date="2023-10-20T14:44:00Z">
        <w:r w:rsidR="008D3E6E">
          <w:t>configured</w:t>
        </w:r>
      </w:ins>
      <w:ins w:id="845" w:author="Rapp_AfterRAN2#123bis" w:date="2023-10-18T15:42:00Z">
        <w:r w:rsidR="00C46102">
          <w:t xml:space="preserve"> </w:t>
        </w:r>
      </w:ins>
      <w:ins w:id="846" w:author="Rapp_AfterRAN2#123bis" w:date="2023-10-18T15:51:00Z">
        <w:r w:rsidR="0057545F">
          <w:t xml:space="preserve">in the </w:t>
        </w:r>
        <w:r w:rsidR="0057545F" w:rsidRPr="005019EE">
          <w:rPr>
            <w:i/>
            <w:iCs/>
          </w:rPr>
          <w:t>RRCReconfiguration</w:t>
        </w:r>
        <w:r w:rsidR="0057545F">
          <w:t xml:space="preserve"> including the last applied </w:t>
        </w:r>
        <w:r w:rsidR="0057545F" w:rsidRPr="0057545F">
          <w:rPr>
            <w:i/>
            <w:iCs/>
          </w:rPr>
          <w:t>RRCReconfiguration</w:t>
        </w:r>
        <w:r w:rsidR="0057545F">
          <w:t xml:space="preserve"> with</w:t>
        </w:r>
      </w:ins>
      <w:ins w:id="847" w:author="Rapp_AfterRAN2#123bis" w:date="2023-10-18T15:42:00Z">
        <w:r w:rsidR="00C46102">
          <w:t xml:space="preserve"> </w:t>
        </w:r>
        <w:r w:rsidR="00C46102" w:rsidRPr="00352942">
          <w:rPr>
            <w:i/>
            <w:iCs/>
          </w:rPr>
          <w:t>reconfigurationWithSync</w:t>
        </w:r>
        <w:r w:rsidR="00C46102">
          <w:t xml:space="preserve"> for the SCG and</w:t>
        </w:r>
      </w:ins>
      <w:ins w:id="848" w:author="Rapp_AfterRAN2#123bis" w:date="2023-10-18T11:55:00Z">
        <w:r w:rsidR="00712552">
          <w:t xml:space="preserve"> </w:t>
        </w:r>
      </w:ins>
      <w:ins w:id="849" w:author="Rapp_AfterRAN2#122" w:date="2023-06-16T15:57:00Z">
        <w:r w:rsidRPr="00F10B4F">
          <w:t xml:space="preserve">if the T312 associated to the measurement identity of the target </w:t>
        </w:r>
      </w:ins>
      <w:ins w:id="850" w:author="Rapp_AfterRAN2#122" w:date="2023-06-16T16:15:00Z">
        <w:r w:rsidR="00E30C4A">
          <w:t>PSC</w:t>
        </w:r>
      </w:ins>
      <w:ins w:id="851" w:author="Rapp_AfterRAN2#122" w:date="2023-06-16T15:57:00Z">
        <w:r w:rsidRPr="00F10B4F">
          <w:t xml:space="preserve">ell was running at the time of initiating the execution of the reconfiguration with sync procedure </w:t>
        </w:r>
      </w:ins>
      <w:ins w:id="852" w:author="Rapp_AfterRAN2#122" w:date="2023-06-16T16:15:00Z">
        <w:r w:rsidR="00E30C4A">
          <w:t xml:space="preserve">for the SCG </w:t>
        </w:r>
      </w:ins>
      <w:ins w:id="853" w:author="Rapp_AfterRAN2#122" w:date="2023-06-16T15:57:00Z">
        <w:r w:rsidRPr="00F10B4F">
          <w:t>and if the ratio between the value of the elapsed time of the timer T312 and the configured value of the timer T312, configured while the UE was connected to the source P</w:t>
        </w:r>
      </w:ins>
      <w:ins w:id="854" w:author="Rapp_AfterRAN2#122" w:date="2023-06-16T16:15:00Z">
        <w:r w:rsidR="00E30C4A">
          <w:t>S</w:t>
        </w:r>
      </w:ins>
      <w:ins w:id="855" w:author="Rapp_AfterRAN2#122" w:date="2023-06-16T15:57:00Z">
        <w:r w:rsidRPr="00F10B4F">
          <w:t xml:space="preserve">Cell before executing the last reconfiguration with sync, is greater than </w:t>
        </w:r>
        <w:r w:rsidRPr="00F10B4F">
          <w:rPr>
            <w:i/>
            <w:iCs/>
          </w:rPr>
          <w:t>thresholdPercentageT312</w:t>
        </w:r>
      </w:ins>
      <w:ins w:id="856" w:author="Rapp_AfterRAN2#122" w:date="2023-06-16T16:16:00Z">
        <w:r w:rsidR="00E30C4A">
          <w:rPr>
            <w:i/>
            <w:iCs/>
          </w:rPr>
          <w:t>-SCG</w:t>
        </w:r>
      </w:ins>
      <w:ins w:id="857" w:author="Rapp_AfterRAN2#122" w:date="2023-06-16T15:57:00Z">
        <w:r w:rsidRPr="00F10B4F">
          <w:t xml:space="preserve"> included in the s</w:t>
        </w:r>
        <w:r w:rsidRPr="00F10B4F">
          <w:rPr>
            <w:i/>
            <w:iCs/>
          </w:rPr>
          <w:t>uccess</w:t>
        </w:r>
      </w:ins>
      <w:ins w:id="858" w:author="Rapp_AfterRAN2#122" w:date="2023-06-16T16:20:00Z">
        <w:r w:rsidR="006A0346">
          <w:rPr>
            <w:i/>
            <w:iCs/>
          </w:rPr>
          <w:t>PSCell</w:t>
        </w:r>
      </w:ins>
      <w:ins w:id="859" w:author="Rapp_AfterRAN2#122" w:date="2023-06-16T15:57:00Z">
        <w:r w:rsidRPr="00F10B4F">
          <w:rPr>
            <w:i/>
            <w:iCs/>
          </w:rPr>
          <w:t>-Config</w:t>
        </w:r>
        <w:r w:rsidRPr="00F10B4F">
          <w:t xml:space="preserve"> if configured </w:t>
        </w:r>
      </w:ins>
      <w:ins w:id="860" w:author="Rapp_AfterRAN2#123bis" w:date="2023-10-19T11:33:00Z">
        <w:r w:rsidR="00CE2C76">
          <w:t xml:space="preserve">by the </w:t>
        </w:r>
      </w:ins>
      <w:ins w:id="861" w:author="Rapp_AfterRAN2#123bis" w:date="2023-10-19T11:34:00Z">
        <w:r w:rsidR="00E76BB1">
          <w:t>PCell</w:t>
        </w:r>
      </w:ins>
      <w:ins w:id="862" w:author="Rapp_AfterRAN2#123bis" w:date="2023-10-19T11:33:00Z">
        <w:r w:rsidR="00CE2C76">
          <w:t xml:space="preserve"> </w:t>
        </w:r>
      </w:ins>
      <w:ins w:id="863" w:author="Rapp_AfterRAN2#122" w:date="2023-06-16T15:57:00Z">
        <w:r w:rsidRPr="00F10B4F">
          <w:t>before executing the last reconfiguration with sync</w:t>
        </w:r>
      </w:ins>
      <w:ins w:id="864" w:author="Rapp_AfterRAN2#122" w:date="2023-08-07T14:14:00Z">
        <w:r w:rsidR="00E44C17">
          <w:t>:</w:t>
        </w:r>
      </w:ins>
    </w:p>
    <w:p w14:paraId="59181AFE" w14:textId="3BCEC226" w:rsidR="007830FB" w:rsidDel="00095CD4" w:rsidRDefault="007830FB" w:rsidP="00352942">
      <w:pPr>
        <w:rPr>
          <w:del w:id="865" w:author="Rapp_AfterRAN2#122" w:date="2023-06-16T15:57:00Z"/>
        </w:rPr>
      </w:pPr>
      <w:ins w:id="866" w:author="Rapp_AfterRAN2#121bis" w:date="2023-05-05T09:34:00Z">
        <w:del w:id="867" w:author="Rapp_AfterRAN2#122" w:date="2023-06-16T15:57:00Z">
          <w:r w:rsidDel="00095CD4">
            <w:delText>Editor</w:delText>
          </w:r>
        </w:del>
      </w:ins>
      <w:ins w:id="868" w:author="Rapp_AfterRAN2#121bis" w:date="2023-05-05T10:18:00Z">
        <w:del w:id="869" w:author="Rapp_AfterRAN2#122" w:date="2023-06-16T15:57:00Z">
          <w:r w:rsidR="00152C64" w:rsidDel="00095CD4">
            <w:delText>'</w:delText>
          </w:r>
        </w:del>
      </w:ins>
      <w:ins w:id="870" w:author="Rapp_AfterRAN2#121bis" w:date="2023-05-05T09:34:00Z">
        <w:del w:id="871" w:author="Rapp_AfterRAN2#122" w:date="2023-06-16T15:57:00Z">
          <w:r w:rsidDel="00095CD4">
            <w:delText xml:space="preserve">s Note: </w:delText>
          </w:r>
        </w:del>
      </w:ins>
      <w:ins w:id="872" w:author="Rapp_AfterRAN2#121bis" w:date="2023-05-05T09:49:00Z">
        <w:del w:id="873" w:author="Rapp_AfterRAN2#122" w:date="2023-06-16T15:57:00Z">
          <w:r w:rsidR="00907C5A" w:rsidDel="00095CD4">
            <w:delText xml:space="preserve">Conditions related to </w:delText>
          </w:r>
        </w:del>
      </w:ins>
      <w:ins w:id="874" w:author="Rapp_AfterRAN2#121bis" w:date="2023-05-05T09:34:00Z">
        <w:del w:id="875" w:author="Rapp_AfterRAN2#122" w:date="2023-06-16T15:57:00Z">
          <w:r w:rsidDel="00095CD4">
            <w:delText xml:space="preserve">T310/T312 </w:delText>
          </w:r>
        </w:del>
      </w:ins>
      <w:ins w:id="876" w:author="Rapp_AfterRAN2#121bis" w:date="2023-05-05T09:49:00Z">
        <w:del w:id="877" w:author="Rapp_AfterRAN2#122" w:date="2023-06-16T15:57:00Z">
          <w:r w:rsidR="00907C5A" w:rsidDel="00095CD4">
            <w:delText xml:space="preserve">will be included </w:delText>
          </w:r>
          <w:r w:rsidR="00152A38" w:rsidDel="00095CD4">
            <w:delText xml:space="preserve">once configuration </w:delText>
          </w:r>
        </w:del>
      </w:ins>
      <w:ins w:id="878" w:author="Rapp_AfterRAN2#121bis" w:date="2023-05-05T09:47:00Z">
        <w:del w:id="879" w:author="Rapp_AfterRAN2#122" w:date="2023-06-16T15:57:00Z">
          <w:r w:rsidR="00174029" w:rsidDel="00095CD4">
            <w:delText>settin</w:delText>
          </w:r>
          <w:r w:rsidR="00DE6F02" w:rsidDel="00095CD4">
            <w:delText xml:space="preserve">gs </w:delText>
          </w:r>
        </w:del>
      </w:ins>
      <w:ins w:id="880" w:author="Rapp_AfterRAN2#121bis" w:date="2023-05-05T09:49:00Z">
        <w:del w:id="881" w:author="Rapp_AfterRAN2#122" w:date="2023-06-16T15:57:00Z">
          <w:r w:rsidR="00152A38" w:rsidDel="00095CD4">
            <w:delText>is agreed</w:delText>
          </w:r>
        </w:del>
      </w:ins>
      <w:ins w:id="882" w:author="Rapp_AfterRAN2#121bis" w:date="2023-05-05T09:48:00Z">
        <w:del w:id="883" w:author="Rapp_AfterRAN2#122" w:date="2023-06-16T15:57:00Z">
          <w:r w:rsidR="00DE6F02" w:rsidDel="00095CD4">
            <w:delText>.</w:delText>
          </w:r>
        </w:del>
      </w:ins>
    </w:p>
    <w:p w14:paraId="0315154C" w14:textId="0ED72502" w:rsidR="00EF24C8" w:rsidDel="00A66BF7" w:rsidRDefault="00EF24C8" w:rsidP="00352942">
      <w:pPr>
        <w:rPr>
          <w:ins w:id="884" w:author="Rapp_AfterRAN2#121bis" w:date="2023-05-09T12:23:00Z"/>
          <w:del w:id="885" w:author="Rapp_AfterRAN2#122" w:date="2023-06-16T16:20:00Z"/>
        </w:rPr>
      </w:pPr>
      <w:ins w:id="886" w:author="Rapp_AfterRAN2#121bis" w:date="2023-05-05T09:34:00Z">
        <w:del w:id="887" w:author="Rapp_AfterRAN2#122" w:date="2023-06-16T16:20:00Z">
          <w:r w:rsidDel="00A66BF7">
            <w:delText>Editor</w:delText>
          </w:r>
        </w:del>
      </w:ins>
      <w:ins w:id="888" w:author="Rapp_AfterRAN2#121bis" w:date="2023-05-05T10:18:00Z">
        <w:del w:id="889" w:author="Rapp_AfterRAN2#122" w:date="2023-06-16T16:20:00Z">
          <w:r w:rsidDel="00A66BF7">
            <w:delText>'</w:delText>
          </w:r>
        </w:del>
      </w:ins>
      <w:ins w:id="890" w:author="Rapp_AfterRAN2#121bis" w:date="2023-05-05T09:34:00Z">
        <w:del w:id="891" w:author="Rapp_AfterRAN2#122" w:date="2023-06-16T16:20:00Z">
          <w:r w:rsidDel="00A66BF7">
            <w:delText xml:space="preserve">s Note: </w:delText>
          </w:r>
        </w:del>
      </w:ins>
      <w:ins w:id="892" w:author="Rapp_AfterRAN2#121bis" w:date="2023-05-05T10:49:00Z">
        <w:del w:id="893" w:author="Rapp_AfterRAN2#122" w:date="2023-06-16T16:20:00Z">
          <w:r w:rsidRPr="000F49B2" w:rsidDel="00A66BF7">
            <w:delText>Other triggering conditions are FFS</w:delText>
          </w:r>
        </w:del>
      </w:ins>
      <w:ins w:id="894" w:author="Rapp_AfterRAN2#121bis" w:date="2023-05-05T09:48:00Z">
        <w:del w:id="895" w:author="Rapp_AfterRAN2#122" w:date="2023-06-16T16:20:00Z">
          <w:r w:rsidDel="00A66BF7">
            <w:delText>.</w:delText>
          </w:r>
        </w:del>
      </w:ins>
    </w:p>
    <w:p w14:paraId="7C0EA6D4" w14:textId="601587D3" w:rsidR="00AE315D" w:rsidRDefault="00AE315D" w:rsidP="00286260">
      <w:pPr>
        <w:pStyle w:val="B2"/>
        <w:rPr>
          <w:ins w:id="896" w:author="Rapp_AfterRAN2#121bis" w:date="2023-05-05T09:34:00Z"/>
        </w:rPr>
      </w:pPr>
      <w:ins w:id="897" w:author="Rapp_AfterRAN2#121bis" w:date="2023-05-09T12:23:00Z">
        <w:r>
          <w:t>2&gt;</w:t>
        </w:r>
        <w:r>
          <w:tab/>
          <w:t xml:space="preserve">clear the information included in </w:t>
        </w:r>
        <w:r w:rsidRPr="00352942">
          <w:rPr>
            <w:i/>
            <w:iCs/>
          </w:rPr>
          <w:t>VarSuccessPSCell-Report</w:t>
        </w:r>
        <w:r>
          <w:t>, if any;</w:t>
        </w:r>
      </w:ins>
    </w:p>
    <w:p w14:paraId="0CD06C27" w14:textId="0722A263" w:rsidR="007830FB" w:rsidRDefault="007830FB" w:rsidP="007830FB">
      <w:pPr>
        <w:pStyle w:val="B2"/>
        <w:rPr>
          <w:ins w:id="898" w:author="Rapp_AfterRAN2#121bis" w:date="2023-05-05T09:34:00Z"/>
        </w:rPr>
      </w:pPr>
      <w:ins w:id="899" w:author="Rapp_AfterRAN2#121bis" w:date="2023-05-05T09:34:00Z">
        <w:r>
          <w:lastRenderedPageBreak/>
          <w:t>2&gt;</w:t>
        </w:r>
        <w:r>
          <w:tab/>
          <w:t>store the successful PSCell change</w:t>
        </w:r>
      </w:ins>
      <w:ins w:id="900" w:author="Rapp_AfterRAN2#123" w:date="2023-09-26T21:43:00Z">
        <w:r w:rsidR="00F028DE">
          <w:t xml:space="preserve"> or </w:t>
        </w:r>
      </w:ins>
      <w:ins w:id="901" w:author="Rapp_AfterRAN2#121bis" w:date="2023-05-05T09:34:00Z">
        <w:del w:id="902" w:author="Rapp_AfterRAN2#123" w:date="2023-09-26T21:43:00Z">
          <w:r w:rsidDel="00F028DE">
            <w:delText>/</w:delText>
          </w:r>
        </w:del>
        <w:r>
          <w:t xml:space="preserve">addition information in </w:t>
        </w:r>
        <w:r w:rsidRPr="00352942">
          <w:rPr>
            <w:i/>
            <w:iCs/>
          </w:rPr>
          <w:t>VarSuccessPSCell-Report</w:t>
        </w:r>
        <w:r>
          <w:t xml:space="preserve"> and determine the content in </w:t>
        </w:r>
        <w:r w:rsidRPr="00352942">
          <w:rPr>
            <w:i/>
            <w:iCs/>
          </w:rPr>
          <w:t>VarSuccessPSCell-Report</w:t>
        </w:r>
        <w:r>
          <w:t xml:space="preserve"> as follows:</w:t>
        </w:r>
      </w:ins>
    </w:p>
    <w:p w14:paraId="7D544355" w14:textId="1245B908" w:rsidR="009065F0" w:rsidRDefault="009065F0" w:rsidP="009876E6">
      <w:pPr>
        <w:rPr>
          <w:ins w:id="903" w:author="Rapp_AfterRAN2#121bis" w:date="2023-05-05T15:19:00Z"/>
        </w:rPr>
      </w:pPr>
      <w:ins w:id="904" w:author="Rapp_AfterRAN2#121bis" w:date="2023-05-05T12:39:00Z">
        <w:r>
          <w:t xml:space="preserve">Editor´s note: </w:t>
        </w:r>
        <w:r w:rsidR="00F32547">
          <w:t xml:space="preserve">FFS </w:t>
        </w:r>
      </w:ins>
      <w:ins w:id="905" w:author="Rapp_AfterRAN2#121bis" w:date="2023-05-05T15:05:00Z">
        <w:r w:rsidR="006149B1">
          <w:t xml:space="preserve">if the C-RNTI to be included is the one configured for the MCG </w:t>
        </w:r>
      </w:ins>
      <w:ins w:id="906" w:author="Rapp_AfterRAN2#121bis" w:date="2023-05-05T15:06:00Z">
        <w:r w:rsidR="006149B1">
          <w:t xml:space="preserve">or for the </w:t>
        </w:r>
      </w:ins>
      <w:ins w:id="907" w:author="Rapp_AfterRAN2#121bis" w:date="2023-05-05T15:05:00Z">
        <w:r w:rsidR="006149B1">
          <w:t>SCG</w:t>
        </w:r>
      </w:ins>
      <w:ins w:id="908" w:author="Rapp_AfterRAN2#121bis" w:date="2023-05-05T15:06:00Z">
        <w:r w:rsidR="006149B1">
          <w:t>, or both</w:t>
        </w:r>
        <w:r w:rsidR="008F0FD7">
          <w:t xml:space="preserve"> should be included</w:t>
        </w:r>
      </w:ins>
      <w:ins w:id="909" w:author="Rapp_AfterRAN2#121bis" w:date="2023-05-05T12:39:00Z">
        <w:r w:rsidR="00F32547">
          <w:t>.</w:t>
        </w:r>
      </w:ins>
    </w:p>
    <w:p w14:paraId="1B85265C" w14:textId="4CE0A1DA" w:rsidR="00536346" w:rsidRDefault="00536346" w:rsidP="00536346">
      <w:pPr>
        <w:rPr>
          <w:ins w:id="910" w:author="Rapp_AfterRAN2#121bis" w:date="2023-05-05T09:34:00Z"/>
        </w:rPr>
      </w:pPr>
      <w:ins w:id="911" w:author="Rapp_AfterRAN2#121bis" w:date="2023-05-05T15:19:00Z">
        <w:del w:id="912" w:author="Rapp_AfterRAN2#122" w:date="2023-06-28T17:06:00Z">
          <w:r w:rsidDel="00D54414">
            <w:delText xml:space="preserve">Editor´s note: FFS the setting of </w:delText>
          </w:r>
          <w:r w:rsidRPr="00F10B4F" w:rsidDel="00D54414">
            <w:rPr>
              <w:i/>
            </w:rPr>
            <w:delText>plmn-IdentityList</w:delText>
          </w:r>
        </w:del>
      </w:ins>
      <w:ins w:id="913" w:author="Rapp_AfterRAN2#121bis" w:date="2023-05-05T15:20:00Z">
        <w:del w:id="914" w:author="Rapp_AfterRAN2#122" w:date="2023-06-28T17:06:00Z">
          <w:r w:rsidR="00016B90" w:rsidDel="00D54414">
            <w:rPr>
              <w:i/>
            </w:rPr>
            <w:delText>.</w:delText>
          </w:r>
        </w:del>
      </w:ins>
    </w:p>
    <w:p w14:paraId="6F39F899" w14:textId="6A470221" w:rsidR="00C7484C" w:rsidDel="003E3DA6" w:rsidRDefault="00C7484C" w:rsidP="00C7484C">
      <w:pPr>
        <w:rPr>
          <w:ins w:id="915" w:author="Rapp_AfterRAN2#122" w:date="2023-06-28T17:05:00Z"/>
          <w:del w:id="916" w:author="Rapp_AfterRAN2#123" w:date="2023-09-08T12:28:00Z"/>
        </w:rPr>
      </w:pPr>
      <w:ins w:id="917" w:author="Rapp_AfterRAN2#122" w:date="2023-06-27T14:34:00Z">
        <w:del w:id="918" w:author="Rapp_AfterRAN2#123" w:date="2023-09-08T12:28:00Z">
          <w:r w:rsidDel="003E3DA6">
            <w:delText>Editor's Note:</w:delText>
          </w:r>
        </w:del>
      </w:ins>
      <w:ins w:id="919" w:author="Rapp_AfterRAN2#122" w:date="2023-06-27T14:35:00Z">
        <w:del w:id="920" w:author="Rapp_AfterRAN2#123" w:date="2023-09-08T12:28:00Z">
          <w:r w:rsidDel="003E3DA6">
            <w:delText xml:space="preserve"> FFS logging CGI of the PCell</w:delText>
          </w:r>
        </w:del>
      </w:ins>
      <w:ins w:id="921" w:author="Rapp_AfterRAN2#122" w:date="2023-06-27T14:34:00Z">
        <w:del w:id="922" w:author="Rapp_AfterRAN2#123" w:date="2023-09-08T12:28:00Z">
          <w:r w:rsidDel="003E3DA6">
            <w:delText>.</w:delText>
          </w:r>
        </w:del>
      </w:ins>
    </w:p>
    <w:p w14:paraId="54A8612A" w14:textId="5AABC26C" w:rsidR="00792F5D" w:rsidRDefault="00792F5D" w:rsidP="008026EC">
      <w:pPr>
        <w:pStyle w:val="B3"/>
        <w:rPr>
          <w:ins w:id="923" w:author="Rapp_AfterRAN2#122" w:date="2023-06-27T14:34:00Z"/>
        </w:rPr>
      </w:pPr>
      <w:ins w:id="924" w:author="Rapp_AfterRAN2#122" w:date="2023-06-28T17:06:00Z">
        <w:r>
          <w:t>3&gt;</w:t>
        </w:r>
        <w:r>
          <w:tab/>
        </w:r>
        <w:r w:rsidRPr="00F10B4F">
          <w:t xml:space="preserve">set the </w:t>
        </w:r>
        <w:r w:rsidRPr="00F10B4F">
          <w:rPr>
            <w:i/>
          </w:rPr>
          <w:t xml:space="preserve">plmn-IdentityList </w:t>
        </w:r>
        <w:r w:rsidRPr="00F10B4F">
          <w:t>to include the list of EPLMNs stored by the UE (i.e., includes the RPLMN);</w:t>
        </w:r>
      </w:ins>
    </w:p>
    <w:p w14:paraId="4233972D" w14:textId="37E7FA89" w:rsidR="0090268E" w:rsidRDefault="004253DB" w:rsidP="004253DB">
      <w:pPr>
        <w:pStyle w:val="B3"/>
        <w:rPr>
          <w:ins w:id="925" w:author="Rapp_AfterRAN2#123" w:date="2023-09-08T15:17:00Z"/>
        </w:rPr>
      </w:pPr>
      <w:ins w:id="926" w:author="Rapp_AfterRAN2#123" w:date="2023-09-13T13:44:00Z">
        <w:r>
          <w:t>3</w:t>
        </w:r>
      </w:ins>
      <w:ins w:id="927" w:author="Rapp_AfterRAN2#123" w:date="2023-09-08T15:17:00Z">
        <w:r w:rsidR="0090268E">
          <w:t>&gt;</w:t>
        </w:r>
        <w:r w:rsidR="0090268E">
          <w:tab/>
          <w:t xml:space="preserve">set the </w:t>
        </w:r>
      </w:ins>
      <w:ins w:id="928" w:author="Rapp_AfterRAN2#123" w:date="2023-09-11T08:54:00Z">
        <w:r w:rsidR="00624E8E">
          <w:rPr>
            <w:i/>
            <w:iCs/>
          </w:rPr>
          <w:t>p</w:t>
        </w:r>
      </w:ins>
      <w:ins w:id="929" w:author="Rapp_AfterRAN2#123" w:date="2023-09-08T15:17:00Z">
        <w:r w:rsidR="0090268E" w:rsidRPr="00352942">
          <w:rPr>
            <w:i/>
            <w:iCs/>
          </w:rPr>
          <w:t>CellI</w:t>
        </w:r>
      </w:ins>
      <w:ins w:id="930" w:author="Rapp_AfterRAN2#123" w:date="2023-09-11T08:56:00Z">
        <w:r w:rsidR="00CB2C39">
          <w:rPr>
            <w:i/>
            <w:iCs/>
          </w:rPr>
          <w:t>d</w:t>
        </w:r>
      </w:ins>
      <w:ins w:id="931" w:author="Rapp_AfterRAN2#123" w:date="2023-09-26T21:43:00Z">
        <w:r w:rsidR="00F31123">
          <w:rPr>
            <w:rStyle w:val="af8"/>
          </w:rPr>
          <w:t xml:space="preserve"> t</w:t>
        </w:r>
        <w:r w:rsidR="00C818FD">
          <w:t>o</w:t>
        </w:r>
      </w:ins>
      <w:ins w:id="932" w:author="Rapp_AfterRAN2#123" w:date="2023-09-08T15:17:00Z">
        <w:r w:rsidR="0090268E">
          <w:t xml:space="preserve"> the global cell identity and tracking area code, if available, of the PCell;</w:t>
        </w:r>
      </w:ins>
    </w:p>
    <w:p w14:paraId="6FAAFB36" w14:textId="6D69E57B" w:rsidR="004C294A" w:rsidRDefault="004C294A" w:rsidP="004C294A">
      <w:pPr>
        <w:rPr>
          <w:ins w:id="933" w:author="Rapp_AfterRAN2#123" w:date="2023-09-13T13:44:00Z"/>
        </w:rPr>
      </w:pPr>
      <w:commentRangeStart w:id="934"/>
      <w:ins w:id="935" w:author="Rapp_AfterRAN2#123" w:date="2023-09-13T13:44:00Z">
        <w:r>
          <w:t>Editor's Note: FFS logging the PCell measurements.</w:t>
        </w:r>
      </w:ins>
      <w:commentRangeEnd w:id="934"/>
      <w:r w:rsidR="0091634A">
        <w:rPr>
          <w:rStyle w:val="af8"/>
        </w:rPr>
        <w:commentReference w:id="934"/>
      </w:r>
    </w:p>
    <w:p w14:paraId="32EDCD3F" w14:textId="6037948E" w:rsidR="007830FB" w:rsidRDefault="007830FB" w:rsidP="007830FB">
      <w:pPr>
        <w:pStyle w:val="B3"/>
        <w:rPr>
          <w:ins w:id="936" w:author="Rapp_AfterRAN2#121bis" w:date="2023-05-05T09:34:00Z"/>
        </w:rPr>
      </w:pPr>
      <w:ins w:id="937" w:author="Rapp_AfterRAN2#121bis" w:date="2023-05-05T09:34:00Z">
        <w:r>
          <w:t>3&gt;</w:t>
        </w:r>
        <w:r>
          <w:tab/>
          <w:t xml:space="preserve">for the source PSCell in which the last </w:t>
        </w:r>
        <w:r w:rsidRPr="00352942">
          <w:rPr>
            <w:i/>
            <w:iCs/>
          </w:rPr>
          <w:t>RRCReconfiguration</w:t>
        </w:r>
        <w:r>
          <w:t xml:space="preserve"> message </w:t>
        </w:r>
      </w:ins>
      <w:ins w:id="938" w:author="Rapp_AfterRAN2#121bis" w:date="2023-05-05T10:24:00Z">
        <w:r w:rsidR="00C7517E">
          <w:t xml:space="preserve">for the SCG </w:t>
        </w:r>
      </w:ins>
      <w:ins w:id="939" w:author="Rapp_AfterRAN2#121bis" w:date="2023-05-05T09:34:00Z">
        <w:r>
          <w:t xml:space="preserve">including </w:t>
        </w:r>
        <w:r w:rsidRPr="00352942">
          <w:rPr>
            <w:i/>
            <w:iCs/>
          </w:rPr>
          <w:t>reconfigurationWithSync</w:t>
        </w:r>
      </w:ins>
      <w:ins w:id="940" w:author="Rapp_AfterRAN2#121bis" w:date="2023-05-05T10:20:00Z">
        <w:r w:rsidR="00E95237">
          <w:t xml:space="preserve"> </w:t>
        </w:r>
      </w:ins>
      <w:ins w:id="941" w:author="Rapp_AfterRAN2#121bis" w:date="2023-05-05T09:34:00Z">
        <w:r>
          <w:t>was applied:</w:t>
        </w:r>
      </w:ins>
    </w:p>
    <w:p w14:paraId="67E7BB8E" w14:textId="1D3688C9" w:rsidR="007830FB" w:rsidRDefault="007830FB" w:rsidP="007830FB">
      <w:pPr>
        <w:pStyle w:val="B4"/>
        <w:rPr>
          <w:ins w:id="942" w:author="Rapp_AfterRAN2#121bis" w:date="2023-05-05T09:34:00Z"/>
        </w:rPr>
      </w:pPr>
      <w:ins w:id="943" w:author="Rapp_AfterRAN2#121bis" w:date="2023-05-05T09:34:00Z">
        <w:r>
          <w:t>4&gt;</w:t>
        </w:r>
        <w:r>
          <w:tab/>
          <w:t xml:space="preserve">set the </w:t>
        </w:r>
        <w:r w:rsidRPr="00352942">
          <w:rPr>
            <w:i/>
            <w:iCs/>
          </w:rPr>
          <w:t>sourcePSCellI</w:t>
        </w:r>
      </w:ins>
      <w:ins w:id="944" w:author="Rapp_AfterRAN2#123" w:date="2023-09-11T08:56:00Z">
        <w:r w:rsidR="00CB2C39">
          <w:rPr>
            <w:i/>
            <w:iCs/>
          </w:rPr>
          <w:t>d</w:t>
        </w:r>
      </w:ins>
      <w:ins w:id="945" w:author="Rapp_AfterRAN2#121bis" w:date="2023-05-05T09:34:00Z">
        <w:del w:id="946" w:author="Rapp_AfterRAN2#123" w:date="2023-09-11T08:56:00Z">
          <w:r w:rsidRPr="00352942" w:rsidDel="00CB2C39">
            <w:rPr>
              <w:i/>
              <w:iCs/>
            </w:rPr>
            <w:delText>D</w:delText>
          </w:r>
        </w:del>
        <w:r>
          <w:t xml:space="preserve"> in </w:t>
        </w:r>
        <w:r w:rsidRPr="00352942">
          <w:rPr>
            <w:i/>
            <w:iCs/>
          </w:rPr>
          <w:t>sourcePSCellInfo</w:t>
        </w:r>
        <w:r>
          <w:t xml:space="preserve"> to the global cell identity and tracking area code, if available, of the source PSCell;</w:t>
        </w:r>
      </w:ins>
    </w:p>
    <w:p w14:paraId="583B1103" w14:textId="1E4BB6F9" w:rsidR="009D1D85" w:rsidRDefault="009D1D85" w:rsidP="009D1D85">
      <w:pPr>
        <w:rPr>
          <w:ins w:id="947" w:author="Rapp_AfterRAN2#122" w:date="2023-06-27T14:33:00Z"/>
        </w:rPr>
      </w:pPr>
      <w:commentRangeStart w:id="948"/>
      <w:ins w:id="949" w:author="Rapp_AfterRAN2#122" w:date="2023-06-27T14:33:00Z">
        <w:r>
          <w:t xml:space="preserve">Editor's Note: </w:t>
        </w:r>
      </w:ins>
      <w:ins w:id="950" w:author="Rapp_AfterRAN2#122" w:date="2023-06-27T14:35:00Z">
        <w:r w:rsidR="00C7484C">
          <w:t xml:space="preserve">FFS </w:t>
        </w:r>
      </w:ins>
      <w:ins w:id="951" w:author="Rapp_AfterRAN2#122" w:date="2023-06-27T14:34:00Z">
        <w:r>
          <w:t>logging</w:t>
        </w:r>
      </w:ins>
      <w:ins w:id="952" w:author="Rapp_AfterRAN2#122" w:date="2023-06-27T14:33:00Z">
        <w:r>
          <w:t xml:space="preserve"> PCI and ARFCN </w:t>
        </w:r>
      </w:ins>
      <w:ins w:id="953" w:author="Rapp_AfterRAN2#122" w:date="2023-06-27T14:34:00Z">
        <w:r>
          <w:t>of the source PSCell if CGI is not available</w:t>
        </w:r>
      </w:ins>
      <w:ins w:id="954" w:author="Rapp_AfterRAN2#122" w:date="2023-06-27T14:33:00Z">
        <w:r>
          <w:t>.</w:t>
        </w:r>
      </w:ins>
      <w:commentRangeEnd w:id="948"/>
      <w:r w:rsidR="00777148">
        <w:rPr>
          <w:rStyle w:val="af8"/>
        </w:rPr>
        <w:commentReference w:id="948"/>
      </w:r>
    </w:p>
    <w:p w14:paraId="40133657" w14:textId="68482255" w:rsidR="007830FB" w:rsidRDefault="007830FB" w:rsidP="007830FB">
      <w:pPr>
        <w:pStyle w:val="B4"/>
        <w:rPr>
          <w:ins w:id="955" w:author="Rapp_AfterRAN2#121bis" w:date="2023-05-05T09:34:00Z"/>
        </w:rPr>
      </w:pPr>
      <w:ins w:id="956" w:author="Rapp_AfterRAN2#121bis" w:date="2023-05-05T09:34:00Z">
        <w:r>
          <w:t>4&gt;</w:t>
        </w:r>
        <w:r>
          <w:tab/>
          <w:t xml:space="preserve">set the </w:t>
        </w:r>
        <w:r w:rsidRPr="00352942">
          <w:rPr>
            <w:i/>
            <w:iCs/>
          </w:rPr>
          <w:t>sourcePSCellMeas</w:t>
        </w:r>
        <w:r>
          <w:t xml:space="preserve"> in </w:t>
        </w:r>
        <w:r w:rsidRPr="00352942">
          <w:rPr>
            <w:i/>
            <w:iCs/>
          </w:rPr>
          <w:t>sourcePSCellInfo</w:t>
        </w:r>
        <w:r>
          <w:t xml:space="preserve"> to include the cell level RSRP, RSRQ and the available SINR, of the source PSCell based on the available SSB and CSI-RS measurements collected up to the moment the UE </w:t>
        </w:r>
        <w:del w:id="957" w:author="Rapp_AfterRAN2#123" w:date="2023-09-08T12:02:00Z">
          <w:r w:rsidDel="00C4738F">
            <w:delText xml:space="preserve">sends </w:delText>
          </w:r>
          <w:r w:rsidRPr="00352942" w:rsidDel="00C4738F">
            <w:rPr>
              <w:i/>
              <w:iCs/>
            </w:rPr>
            <w:delText>RRCReconfigurationComplete</w:delText>
          </w:r>
          <w:r w:rsidDel="00C4738F">
            <w:delText xml:space="preserve"> message</w:delText>
          </w:r>
        </w:del>
      </w:ins>
      <w:ins w:id="958" w:author="Rapp_AfterRAN2#123" w:date="2023-09-08T12:02:00Z">
        <w:r w:rsidR="00C4738F">
          <w:t>successfully completed the random access procedure</w:t>
        </w:r>
      </w:ins>
      <w:ins w:id="959" w:author="Rapp_AfterRAN2#121bis" w:date="2023-05-05T10:21:00Z">
        <w:r w:rsidR="00084CF1">
          <w:t xml:space="preserve"> for the SCG</w:t>
        </w:r>
      </w:ins>
      <w:ins w:id="960" w:author="Rapp_AfterRAN2#121bis" w:date="2023-05-05T09:34:00Z">
        <w:r>
          <w:t>;</w:t>
        </w:r>
      </w:ins>
    </w:p>
    <w:p w14:paraId="3C1875D5" w14:textId="04F39FDF" w:rsidR="007830FB" w:rsidRDefault="007830FB" w:rsidP="007830FB">
      <w:pPr>
        <w:pStyle w:val="B4"/>
        <w:rPr>
          <w:ins w:id="961" w:author="Rapp_AfterRAN2#121bis" w:date="2023-05-05T09:34:00Z"/>
        </w:rPr>
      </w:pPr>
      <w:ins w:id="962" w:author="Rapp_AfterRAN2#121bis" w:date="2023-05-05T09:34:00Z">
        <w:r>
          <w:t>4&gt;</w:t>
        </w:r>
        <w:r>
          <w:tab/>
          <w:t xml:space="preserve">set the </w:t>
        </w:r>
        <w:r w:rsidRPr="00352942">
          <w:rPr>
            <w:i/>
            <w:iCs/>
          </w:rPr>
          <w:t>rsIndexResults</w:t>
        </w:r>
        <w:r>
          <w:t xml:space="preserve"> in </w:t>
        </w:r>
        <w:r w:rsidRPr="00352942">
          <w:rPr>
            <w:i/>
            <w:iCs/>
          </w:rPr>
          <w:t>sourceCellMeas</w:t>
        </w:r>
        <w:r>
          <w:t xml:space="preserve"> to include all the available SSB and CSI-RS measurement quantities of the source P</w:t>
        </w:r>
      </w:ins>
      <w:ins w:id="963" w:author="Rapp_AfterRAN2#122" w:date="2023-08-07T14:19:00Z">
        <w:r w:rsidR="00E52C14">
          <w:t>S</w:t>
        </w:r>
      </w:ins>
      <w:ins w:id="964" w:author="Rapp_AfterRAN2#121bis" w:date="2023-05-05T09:34:00Z">
        <w:r>
          <w:t xml:space="preserve">Cell collected up to the moment the UE </w:t>
        </w:r>
      </w:ins>
      <w:ins w:id="965" w:author="Rapp_AfterRAN2#123" w:date="2023-09-08T12:02:00Z">
        <w:r w:rsidR="00C4738F">
          <w:t>successfully completed the random access procedure</w:t>
        </w:r>
      </w:ins>
      <w:ins w:id="966" w:author="Rapp_AfterRAN2#121bis" w:date="2023-05-05T09:34:00Z">
        <w:del w:id="967" w:author="Rapp_AfterRAN2#123" w:date="2023-09-08T12:02:00Z">
          <w:r w:rsidDel="00C4738F">
            <w:delText xml:space="preserve">sends </w:delText>
          </w:r>
          <w:r w:rsidRPr="00352942" w:rsidDel="00C4738F">
            <w:rPr>
              <w:i/>
              <w:iCs/>
            </w:rPr>
            <w:delText>RRCReconfigurationComplete</w:delText>
          </w:r>
          <w:r w:rsidDel="00C4738F">
            <w:delText xml:space="preserve"> message</w:delText>
          </w:r>
        </w:del>
      </w:ins>
      <w:ins w:id="968" w:author="Rapp_AfterRAN2#121bis" w:date="2023-05-05T10:24:00Z">
        <w:r w:rsidR="00C7517E">
          <w:t xml:space="preserve"> for the SCG</w:t>
        </w:r>
      </w:ins>
      <w:ins w:id="969" w:author="Rapp_AfterRAN2#121bis" w:date="2023-05-05T09:34:00Z">
        <w:r>
          <w:t>;</w:t>
        </w:r>
      </w:ins>
    </w:p>
    <w:p w14:paraId="116D3822" w14:textId="6526A5AA" w:rsidR="007830FB" w:rsidRDefault="007830FB" w:rsidP="007830FB">
      <w:pPr>
        <w:pStyle w:val="B3"/>
        <w:rPr>
          <w:ins w:id="970" w:author="Rapp_AfterRAN2#121bis" w:date="2023-05-05T09:34:00Z"/>
        </w:rPr>
      </w:pPr>
      <w:ins w:id="971" w:author="Rapp_AfterRAN2#121bis" w:date="2023-05-05T09:34:00Z">
        <w:r>
          <w:t>3&gt;</w:t>
        </w:r>
        <w:r>
          <w:tab/>
          <w:t xml:space="preserve">for the target PSCell indicated in the last applied </w:t>
        </w:r>
        <w:r w:rsidRPr="00352942">
          <w:rPr>
            <w:i/>
            <w:iCs/>
          </w:rPr>
          <w:t>RRCReconfiguration</w:t>
        </w:r>
        <w:r>
          <w:t xml:space="preserve"> message </w:t>
        </w:r>
      </w:ins>
      <w:ins w:id="972" w:author="Rapp_AfterRAN2#121bis" w:date="2023-05-05T10:22:00Z">
        <w:r w:rsidR="008F665B">
          <w:t xml:space="preserve">for the SCG </w:t>
        </w:r>
      </w:ins>
      <w:ins w:id="973" w:author="Rapp_AfterRAN2#121bis" w:date="2023-05-05T09:34:00Z">
        <w:r>
          <w:t xml:space="preserve">including </w:t>
        </w:r>
        <w:r w:rsidRPr="00352942">
          <w:rPr>
            <w:i/>
            <w:iCs/>
          </w:rPr>
          <w:t>reconfigurationWithSync</w:t>
        </w:r>
        <w:r>
          <w:t>:</w:t>
        </w:r>
      </w:ins>
    </w:p>
    <w:p w14:paraId="260F3C55" w14:textId="77777777" w:rsidR="007830FB" w:rsidRDefault="007830FB" w:rsidP="007830FB">
      <w:pPr>
        <w:pStyle w:val="B4"/>
        <w:rPr>
          <w:ins w:id="974" w:author="Rapp_AfterRAN2#121bis" w:date="2023-05-05T09:34:00Z"/>
        </w:rPr>
      </w:pPr>
      <w:ins w:id="975" w:author="Rapp_AfterRAN2#121bis" w:date="2023-05-05T09:34:00Z">
        <w:r>
          <w:t>4&gt;</w:t>
        </w:r>
        <w:r>
          <w:tab/>
          <w:t xml:space="preserve">set the </w:t>
        </w:r>
        <w:r w:rsidRPr="00352942">
          <w:rPr>
            <w:i/>
            <w:iCs/>
          </w:rPr>
          <w:t>targetPSCellID</w:t>
        </w:r>
        <w:r>
          <w:t xml:space="preserve"> in </w:t>
        </w:r>
        <w:r w:rsidRPr="00352942">
          <w:rPr>
            <w:i/>
            <w:iCs/>
          </w:rPr>
          <w:t>targetPSCellInfo</w:t>
        </w:r>
        <w:r>
          <w:t xml:space="preserve"> to the global cell identity and tracking area code, if available, of the target PSCell;</w:t>
        </w:r>
      </w:ins>
    </w:p>
    <w:p w14:paraId="151E0753" w14:textId="3F5E1974" w:rsidR="009D1D85" w:rsidRDefault="009D1D85" w:rsidP="009D1D85">
      <w:pPr>
        <w:rPr>
          <w:ins w:id="976" w:author="Rapp_AfterRAN2#122" w:date="2023-06-27T14:34:00Z"/>
        </w:rPr>
      </w:pPr>
      <w:commentRangeStart w:id="977"/>
      <w:ins w:id="978" w:author="Rapp_AfterRAN2#122" w:date="2023-06-27T14:34:00Z">
        <w:r>
          <w:t xml:space="preserve">Editor's Note: </w:t>
        </w:r>
      </w:ins>
      <w:ins w:id="979" w:author="Rapp_AfterRAN2#122" w:date="2023-06-27T14:35:00Z">
        <w:r w:rsidR="00C7484C">
          <w:t xml:space="preserve">FFS </w:t>
        </w:r>
      </w:ins>
      <w:ins w:id="980" w:author="Rapp_AfterRAN2#122" w:date="2023-06-27T14:34:00Z">
        <w:r>
          <w:t>logging PCI and ARFCN of the target PSCell if CGI is not available.</w:t>
        </w:r>
      </w:ins>
      <w:commentRangeEnd w:id="977"/>
      <w:r w:rsidR="00777148">
        <w:rPr>
          <w:rStyle w:val="af8"/>
        </w:rPr>
        <w:commentReference w:id="977"/>
      </w:r>
    </w:p>
    <w:p w14:paraId="318A4366" w14:textId="6186F2A5" w:rsidR="007830FB" w:rsidRDefault="007830FB" w:rsidP="007830FB">
      <w:pPr>
        <w:pStyle w:val="B4"/>
        <w:rPr>
          <w:ins w:id="981" w:author="Rapp_AfterRAN2#121bis" w:date="2023-05-05T09:34:00Z"/>
        </w:rPr>
      </w:pPr>
      <w:ins w:id="982" w:author="Rapp_AfterRAN2#121bis" w:date="2023-05-05T09:34:00Z">
        <w:r>
          <w:t>4&gt;</w:t>
        </w:r>
        <w:r>
          <w:tab/>
          <w:t xml:space="preserve">set the </w:t>
        </w:r>
        <w:r w:rsidRPr="00352942">
          <w:rPr>
            <w:i/>
            <w:iCs/>
          </w:rPr>
          <w:t>targetPSCellMeas</w:t>
        </w:r>
        <w:r>
          <w:t xml:space="preserve"> in </w:t>
        </w:r>
        <w:r w:rsidRPr="00352942">
          <w:rPr>
            <w:i/>
            <w:iCs/>
          </w:rPr>
          <w:t>targetPSCellInfo</w:t>
        </w:r>
        <w:r>
          <w:t xml:space="preserve"> to include the cell level RSRP, RSRQ and the available SINR, of the target P</w:t>
        </w:r>
      </w:ins>
      <w:ins w:id="983" w:author="Rapp_AfterRAN2#122" w:date="2023-08-07T14:19:00Z">
        <w:r w:rsidR="006E2FDB">
          <w:t>S</w:t>
        </w:r>
      </w:ins>
      <w:ins w:id="984" w:author="Rapp_AfterRAN2#121bis" w:date="2023-05-05T09:34:00Z">
        <w:r>
          <w:t xml:space="preserve">Cell based on the available SSB and CSI-RS measurements collected up to the moment the UE </w:t>
        </w:r>
      </w:ins>
      <w:ins w:id="985" w:author="Rapp_AfterRAN2#123" w:date="2023-09-08T12:03:00Z">
        <w:r w:rsidR="00364A17">
          <w:t>successfully completed the random access procedure</w:t>
        </w:r>
      </w:ins>
      <w:ins w:id="986" w:author="Rapp_AfterRAN2#121bis" w:date="2023-05-05T09:34:00Z">
        <w:del w:id="987" w:author="Rapp_AfterRAN2#123" w:date="2023-09-08T12:03:00Z">
          <w:r w:rsidDel="00364A17">
            <w:delText xml:space="preserve">sends </w:delText>
          </w:r>
          <w:r w:rsidRPr="00352942" w:rsidDel="00364A17">
            <w:rPr>
              <w:i/>
              <w:iCs/>
            </w:rPr>
            <w:delText>RRCReconfigurationComplete</w:delText>
          </w:r>
          <w:r w:rsidDel="00364A17">
            <w:delText xml:space="preserve"> message</w:delText>
          </w:r>
        </w:del>
      </w:ins>
      <w:ins w:id="988" w:author="Rapp_AfterRAN2#121bis" w:date="2023-05-05T10:23:00Z">
        <w:r w:rsidR="008F665B">
          <w:t xml:space="preserve"> for the SCG</w:t>
        </w:r>
      </w:ins>
      <w:ins w:id="989" w:author="Rapp_AfterRAN2#121bis" w:date="2023-05-05T09:34:00Z">
        <w:r>
          <w:t>;</w:t>
        </w:r>
      </w:ins>
    </w:p>
    <w:p w14:paraId="20487493" w14:textId="420A6191" w:rsidR="007830FB" w:rsidRPr="003E5B98" w:rsidRDefault="007830FB" w:rsidP="007830FB">
      <w:pPr>
        <w:pStyle w:val="B4"/>
        <w:rPr>
          <w:ins w:id="990" w:author="Rapp_AfterRAN2#121bis" w:date="2023-05-05T09:34:00Z"/>
        </w:rPr>
      </w:pPr>
      <w:ins w:id="991" w:author="Rapp_AfterRAN2#121bis" w:date="2023-05-05T09:34:00Z">
        <w:r w:rsidRPr="003E5B98">
          <w:t>4&gt;</w:t>
        </w:r>
        <w:r w:rsidRPr="003E5B98">
          <w:tab/>
          <w:t xml:space="preserve">set the </w:t>
        </w:r>
        <w:r w:rsidRPr="003E5B98">
          <w:rPr>
            <w:i/>
            <w:iCs/>
          </w:rPr>
          <w:t>rsIndexResults</w:t>
        </w:r>
        <w:r w:rsidRPr="003E5B98">
          <w:t xml:space="preserve"> in </w:t>
        </w:r>
        <w:r w:rsidRPr="003E5B98">
          <w:rPr>
            <w:i/>
            <w:iCs/>
          </w:rPr>
          <w:t>targetCellMeas</w:t>
        </w:r>
        <w:r w:rsidRPr="003E5B98">
          <w:t xml:space="preserve"> to include all the available SSB and CSI-RS measurement quantities of the target P</w:t>
        </w:r>
      </w:ins>
      <w:ins w:id="992" w:author="Rapp_AfterRAN2#122" w:date="2023-08-07T14:19:00Z">
        <w:r w:rsidR="00EE1F89">
          <w:t>S</w:t>
        </w:r>
      </w:ins>
      <w:ins w:id="993" w:author="Rapp_AfterRAN2#121bis" w:date="2023-05-05T09:34:00Z">
        <w:r w:rsidRPr="003E5B98">
          <w:t xml:space="preserve">Cell collected up to the moment the UE </w:t>
        </w:r>
      </w:ins>
      <w:ins w:id="994" w:author="Rapp_AfterRAN2#123" w:date="2023-09-08T12:03:00Z">
        <w:r w:rsidR="00364A17">
          <w:t>successfully completed the random access procedure</w:t>
        </w:r>
        <w:r w:rsidR="00364A17" w:rsidRPr="003E5B98" w:rsidDel="00364A17">
          <w:t xml:space="preserve"> </w:t>
        </w:r>
      </w:ins>
      <w:ins w:id="995" w:author="Rapp_AfterRAN2#121bis" w:date="2023-05-05T09:34:00Z">
        <w:del w:id="996" w:author="Rapp_AfterRAN2#123" w:date="2023-09-08T12:03:00Z">
          <w:r w:rsidRPr="003E5B98" w:rsidDel="00364A17">
            <w:delText xml:space="preserve">sends </w:delText>
          </w:r>
          <w:r w:rsidRPr="003E5B98" w:rsidDel="00364A17">
            <w:rPr>
              <w:i/>
              <w:iCs/>
            </w:rPr>
            <w:delText>RRCReconfigurationComplete</w:delText>
          </w:r>
          <w:r w:rsidRPr="003E5B98" w:rsidDel="00364A17">
            <w:delText xml:space="preserve"> message</w:delText>
          </w:r>
        </w:del>
      </w:ins>
      <w:ins w:id="997" w:author="Rapp_AfterRAN2#121bis" w:date="2023-05-05T10:24:00Z">
        <w:del w:id="998" w:author="Rapp_AfterRAN2#123" w:date="2023-09-08T12:03:00Z">
          <w:r w:rsidR="00C7517E" w:rsidRPr="003E5B98" w:rsidDel="00364A17">
            <w:delText xml:space="preserve"> </w:delText>
          </w:r>
        </w:del>
        <w:r w:rsidR="00C7517E" w:rsidRPr="003E5B98">
          <w:t>for the SCG</w:t>
        </w:r>
      </w:ins>
      <w:ins w:id="999" w:author="Rapp_AfterRAN2#121bis" w:date="2023-05-05T09:34:00Z">
        <w:r w:rsidRPr="003E5B98">
          <w:t>;</w:t>
        </w:r>
      </w:ins>
    </w:p>
    <w:p w14:paraId="16AD010C" w14:textId="4EE430AD" w:rsidR="007830FB" w:rsidRPr="003E5B98" w:rsidRDefault="007830FB" w:rsidP="007830FB">
      <w:pPr>
        <w:pStyle w:val="B4"/>
        <w:rPr>
          <w:ins w:id="1000" w:author="Rapp_AfterRAN2#121bis" w:date="2023-05-05T09:34:00Z"/>
        </w:rPr>
      </w:pPr>
      <w:ins w:id="1001" w:author="Rapp_AfterRAN2#121bis" w:date="2023-05-05T09:34:00Z">
        <w:r w:rsidRPr="003E5B98">
          <w:t>4&gt;</w:t>
        </w:r>
        <w:r w:rsidRPr="003E5B98">
          <w:tab/>
          <w:t xml:space="preserve">if the last applied </w:t>
        </w:r>
        <w:r w:rsidRPr="003E5B98">
          <w:rPr>
            <w:i/>
            <w:iCs/>
          </w:rPr>
          <w:t>RRCReconfiguration</w:t>
        </w:r>
        <w:r w:rsidRPr="003E5B98">
          <w:t xml:space="preserve"> message </w:t>
        </w:r>
      </w:ins>
      <w:ins w:id="1002" w:author="Rapp_AfterRAN2#121bis" w:date="2023-05-05T10:25:00Z">
        <w:r w:rsidR="00FF121F" w:rsidRPr="003E5B98">
          <w:t xml:space="preserve">for the SCG </w:t>
        </w:r>
      </w:ins>
      <w:ins w:id="1003" w:author="Rapp_AfterRAN2#121bis" w:date="2023-05-05T09:34:00Z">
        <w:r w:rsidRPr="003E5B98">
          <w:t xml:space="preserve">including </w:t>
        </w:r>
        <w:r w:rsidRPr="003E5B98">
          <w:rPr>
            <w:i/>
            <w:iCs/>
          </w:rPr>
          <w:t>reconfigurationWithSync</w:t>
        </w:r>
        <w:r w:rsidRPr="003E5B98">
          <w:t xml:space="preserve"> was included in the stored </w:t>
        </w:r>
        <w:r w:rsidRPr="003E5B98">
          <w:rPr>
            <w:i/>
            <w:iCs/>
          </w:rPr>
          <w:t>condRRCReconfig</w:t>
        </w:r>
        <w:r w:rsidRPr="003E5B98">
          <w:t>:</w:t>
        </w:r>
      </w:ins>
    </w:p>
    <w:p w14:paraId="060DF471" w14:textId="59DDD8F6" w:rsidR="007830FB" w:rsidRDefault="007830FB" w:rsidP="007830FB">
      <w:pPr>
        <w:pStyle w:val="Editorsnote0"/>
        <w:rPr>
          <w:ins w:id="1004" w:author="Rapp_AfterRAN2#121bis" w:date="2023-05-05T09:34:00Z"/>
        </w:rPr>
      </w:pPr>
      <w:ins w:id="1005" w:author="Rapp_AfterRAN2#121bis" w:date="2023-05-05T09:34:00Z">
        <w:r w:rsidRPr="003E5B98">
          <w:t>5&gt;</w:t>
        </w:r>
        <w:r w:rsidRPr="003E5B98">
          <w:tab/>
          <w:t xml:space="preserve">set the </w:t>
        </w:r>
        <w:r w:rsidRPr="003E5B98">
          <w:rPr>
            <w:i/>
            <w:iCs/>
          </w:rPr>
          <w:t>timeSinceCPAC-Reconfig</w:t>
        </w:r>
        <w:r w:rsidRPr="003E5B98">
          <w:t xml:space="preserve"> to the time elapsed between the initiation of the execution of conditional reconfiguration for the target PSCell and the reception of the last </w:t>
        </w:r>
        <w:r w:rsidRPr="003E5B98">
          <w:rPr>
            <w:i/>
            <w:iCs/>
          </w:rPr>
          <w:t>conditionalReconfiguration</w:t>
        </w:r>
        <w:r w:rsidRPr="003E5B98">
          <w:t xml:space="preserve"> </w:t>
        </w:r>
      </w:ins>
      <w:ins w:id="1006" w:author="Rapp_AfterRAN2#121bis" w:date="2023-05-05T10:26:00Z">
        <w:r w:rsidR="00ED5053" w:rsidRPr="003E5B98">
          <w:t xml:space="preserve">for the SCG </w:t>
        </w:r>
      </w:ins>
      <w:ins w:id="1007" w:author="Rapp_AfterRAN2#121bis" w:date="2023-05-05T09:34:00Z">
        <w:r w:rsidRPr="003E5B98">
          <w:t xml:space="preserve">including the </w:t>
        </w:r>
        <w:r w:rsidRPr="003E5B98">
          <w:rPr>
            <w:i/>
            <w:iCs/>
          </w:rPr>
          <w:t>condRRCReconfig</w:t>
        </w:r>
        <w:r w:rsidRPr="003E5B98">
          <w:t xml:space="preserve"> of the target P</w:t>
        </w:r>
      </w:ins>
      <w:ins w:id="1008" w:author="Rapp_AfterRAN2#122" w:date="2023-08-07T14:19:00Z">
        <w:r w:rsidR="00445F6B">
          <w:t>S</w:t>
        </w:r>
      </w:ins>
      <w:ins w:id="1009" w:author="Rapp_AfterRAN2#121bis" w:date="2023-05-05T09:34:00Z">
        <w:r w:rsidRPr="003E5B98">
          <w:t>Cell</w:t>
        </w:r>
        <w:del w:id="1010" w:author="Rapp_AfterRAN2#122" w:date="2023-08-07T14:19:00Z">
          <w:r w:rsidRPr="003E5B98">
            <w:delText xml:space="preserve"> in the source PCell</w:delText>
          </w:r>
        </w:del>
        <w:r w:rsidRPr="003E5B98">
          <w:t>;</w:t>
        </w:r>
      </w:ins>
    </w:p>
    <w:p w14:paraId="606746AD" w14:textId="47B7C15A" w:rsidR="007830FB" w:rsidRDefault="007830FB" w:rsidP="007830FB">
      <w:pPr>
        <w:pStyle w:val="B3"/>
        <w:rPr>
          <w:ins w:id="1011" w:author="Rapp_AfterRAN2#121bis" w:date="2023-05-05T09:34:00Z"/>
        </w:rPr>
      </w:pPr>
      <w:ins w:id="1012" w:author="Rapp_AfterRAN2#121bis" w:date="2023-05-05T09:34:00Z">
        <w:r>
          <w:lastRenderedPageBreak/>
          <w:t>3&gt;</w:t>
        </w:r>
        <w:r>
          <w:tab/>
          <w:t xml:space="preserve">if the ratio between the value of the elapsed time of the timer T304 and the configured value of the T304 timer, included in the last applied </w:t>
        </w:r>
        <w:r w:rsidRPr="00352942">
          <w:rPr>
            <w:i/>
            <w:iCs/>
          </w:rPr>
          <w:t>RRCReconfiguration</w:t>
        </w:r>
        <w:r>
          <w:t xml:space="preserve"> message </w:t>
        </w:r>
      </w:ins>
      <w:ins w:id="1013" w:author="Rapp_AfterRAN2#121bis" w:date="2023-05-05T10:26:00Z">
        <w:r w:rsidR="000F6080">
          <w:t xml:space="preserve">for the SCG </w:t>
        </w:r>
      </w:ins>
      <w:ins w:id="1014" w:author="Rapp_AfterRAN2#121bis" w:date="2023-05-05T09:34:00Z">
        <w:r>
          <w:t xml:space="preserve">including the </w:t>
        </w:r>
        <w:r w:rsidRPr="00352942">
          <w:rPr>
            <w:i/>
            <w:iCs/>
          </w:rPr>
          <w:t>reconfigurationWithSync</w:t>
        </w:r>
        <w:r>
          <w:t xml:space="preserve">, is greater than </w:t>
        </w:r>
      </w:ins>
      <w:ins w:id="1015" w:author="Rapp_AfterRAN2#121bis" w:date="2023-05-05T10:27:00Z">
        <w:r w:rsidR="000D6203" w:rsidRPr="00F10B4F">
          <w:rPr>
            <w:i/>
            <w:iCs/>
          </w:rPr>
          <w:t>thresholdPercentageT304</w:t>
        </w:r>
      </w:ins>
      <w:ins w:id="1016" w:author="Rapp_AfterRAN2#122" w:date="2023-06-16T15:57:00Z">
        <w:r w:rsidR="00C76AA1">
          <w:rPr>
            <w:i/>
            <w:iCs/>
          </w:rPr>
          <w:t>-</w:t>
        </w:r>
      </w:ins>
      <w:ins w:id="1017" w:author="Rapp_AfterRAN2#121bis" w:date="2023-05-05T10:27:00Z">
        <w:r w:rsidR="000D6203">
          <w:rPr>
            <w:i/>
            <w:iCs/>
          </w:rPr>
          <w:t>SCG</w:t>
        </w:r>
      </w:ins>
      <w:ins w:id="1018" w:author="Rapp_AfterRAN2#121bis" w:date="2023-05-05T09:34:00Z">
        <w:r>
          <w:t xml:space="preserve"> if included in the </w:t>
        </w:r>
        <w:r w:rsidRPr="00352942">
          <w:rPr>
            <w:i/>
            <w:iCs/>
          </w:rPr>
          <w:t>successPSCell-Config</w:t>
        </w:r>
        <w:r>
          <w:t xml:space="preserve"> received before executing the last reconfiguration with sync</w:t>
        </w:r>
      </w:ins>
      <w:ins w:id="1019" w:author="Rapp_AfterRAN2#121bis" w:date="2023-05-05T10:28:00Z">
        <w:r w:rsidR="00125F2D">
          <w:t xml:space="preserve"> for the SCG</w:t>
        </w:r>
      </w:ins>
      <w:ins w:id="1020" w:author="Rapp_AfterRAN2#121bis" w:date="2023-05-05T09:34:00Z">
        <w:r>
          <w:t>:</w:t>
        </w:r>
      </w:ins>
    </w:p>
    <w:p w14:paraId="750F3A74" w14:textId="77777777" w:rsidR="007830FB" w:rsidRDefault="007830FB" w:rsidP="007830FB">
      <w:pPr>
        <w:pStyle w:val="B4"/>
        <w:rPr>
          <w:ins w:id="1021" w:author="Rapp_AfterRAN2#121bis" w:date="2023-05-05T09:34:00Z"/>
        </w:rPr>
      </w:pPr>
      <w:ins w:id="1022" w:author="Rapp_AfterRAN2#121bis" w:date="2023-05-05T09:34:00Z">
        <w:r>
          <w:t>4&gt;</w:t>
        </w:r>
        <w:r>
          <w:tab/>
          <w:t xml:space="preserve">set </w:t>
        </w:r>
        <w:r w:rsidRPr="00352942">
          <w:rPr>
            <w:i/>
            <w:iCs/>
          </w:rPr>
          <w:t>t304-cause</w:t>
        </w:r>
        <w:r>
          <w:t xml:space="preserve"> in </w:t>
        </w:r>
        <w:r w:rsidRPr="00352942">
          <w:rPr>
            <w:i/>
            <w:iCs/>
          </w:rPr>
          <w:t>spr-Cause</w:t>
        </w:r>
        <w:r>
          <w:t xml:space="preserve"> to </w:t>
        </w:r>
        <w:r w:rsidRPr="00352942">
          <w:rPr>
            <w:i/>
            <w:iCs/>
          </w:rPr>
          <w:t>true</w:t>
        </w:r>
        <w:r>
          <w:t>;</w:t>
        </w:r>
      </w:ins>
    </w:p>
    <w:p w14:paraId="64426BA6" w14:textId="77777777" w:rsidR="007830FB" w:rsidRDefault="007830FB" w:rsidP="007830FB">
      <w:pPr>
        <w:pStyle w:val="B4"/>
        <w:rPr>
          <w:ins w:id="1023" w:author="Rapp_AfterRAN2#122" w:date="2023-08-07T14:20:00Z"/>
        </w:rPr>
      </w:pPr>
      <w:ins w:id="1024" w:author="Rapp_AfterRAN2#121bis" w:date="2023-05-05T09:34:00Z">
        <w:r>
          <w:t>4&gt;</w:t>
        </w:r>
        <w:r>
          <w:tab/>
          <w:t xml:space="preserve">set the </w:t>
        </w:r>
        <w:r w:rsidRPr="00352942">
          <w:rPr>
            <w:i/>
            <w:iCs/>
          </w:rPr>
          <w:t>ra-InformationCommon</w:t>
        </w:r>
        <w:r>
          <w:t xml:space="preserve"> to include the random-access related information associated to the random access procedure in the target PSCell, as specified in clause 5.7.10.5;</w:t>
        </w:r>
      </w:ins>
    </w:p>
    <w:p w14:paraId="1E3CBFFA" w14:textId="77777777" w:rsidR="00E70E34" w:rsidRPr="00C0503E" w:rsidRDefault="00E70E34" w:rsidP="00E70E34">
      <w:pPr>
        <w:pStyle w:val="B3"/>
        <w:rPr>
          <w:ins w:id="1025" w:author="Rapp_AfterRAN2#122" w:date="2023-08-07T14:20:00Z"/>
        </w:rPr>
      </w:pPr>
      <w:ins w:id="1026" w:author="Rapp_AfterRAN2#122" w:date="2023-08-07T14:20:00Z">
        <w:r w:rsidRPr="00C0503E">
          <w:t>3&gt;</w:t>
        </w:r>
        <w:r w:rsidRPr="00C0503E">
          <w:tab/>
        </w:r>
        <w:r w:rsidRPr="00F10B4F">
          <w:t>if the ratio between the value of the elapsed time of the timer T310 and the configured value of the timer T310, configured while the UE was connected to the source P</w:t>
        </w:r>
        <w:r>
          <w:t>S</w:t>
        </w:r>
        <w:r w:rsidRPr="00F10B4F">
          <w:t>Cell before executing the last reconfiguration with sync</w:t>
        </w:r>
        <w:r>
          <w:t xml:space="preserve"> for the SCG</w:t>
        </w:r>
        <w:r w:rsidRPr="00F10B4F">
          <w:t xml:space="preserve">, is greater than </w:t>
        </w:r>
        <w:r w:rsidRPr="00F10B4F">
          <w:rPr>
            <w:i/>
            <w:iCs/>
          </w:rPr>
          <w:t>thresholdPercentageT310</w:t>
        </w:r>
        <w:r>
          <w:rPr>
            <w:i/>
            <w:iCs/>
          </w:rPr>
          <w:t>-SCG</w:t>
        </w:r>
        <w:r w:rsidRPr="00F10B4F">
          <w:t xml:space="preserve"> included in the </w:t>
        </w:r>
        <w:r w:rsidRPr="00F10B4F">
          <w:rPr>
            <w:i/>
            <w:iCs/>
          </w:rPr>
          <w:t>success</w:t>
        </w:r>
        <w:r>
          <w:rPr>
            <w:i/>
            <w:iCs/>
          </w:rPr>
          <w:t>PSCell</w:t>
        </w:r>
        <w:r w:rsidRPr="00F10B4F">
          <w:rPr>
            <w:i/>
            <w:iCs/>
          </w:rPr>
          <w:t>-Config</w:t>
        </w:r>
        <w:r w:rsidRPr="00F10B4F">
          <w:t xml:space="preserve"> </w:t>
        </w:r>
        <w:r>
          <w:t xml:space="preserve">if configured </w:t>
        </w:r>
        <w:r w:rsidRPr="00F10B4F">
          <w:t>before executing the last reconfiguration with sync</w:t>
        </w:r>
        <w:r w:rsidRPr="00C0503E">
          <w:t>:</w:t>
        </w:r>
      </w:ins>
    </w:p>
    <w:p w14:paraId="1B9D9FCE" w14:textId="77777777" w:rsidR="00E70E34" w:rsidRPr="00C0503E" w:rsidRDefault="00E70E34" w:rsidP="00E70E34">
      <w:pPr>
        <w:pStyle w:val="B4"/>
        <w:rPr>
          <w:ins w:id="1027" w:author="Rapp_AfterRAN2#122" w:date="2023-08-07T14:20:00Z"/>
        </w:rPr>
      </w:pPr>
      <w:ins w:id="1028" w:author="Rapp_AfterRAN2#122" w:date="2023-08-07T14:20:00Z">
        <w:r w:rsidRPr="00C0503E">
          <w:t>4&gt;</w:t>
        </w:r>
        <w:r w:rsidRPr="00C0503E">
          <w:tab/>
          <w:t xml:space="preserve">set </w:t>
        </w:r>
        <w:r w:rsidRPr="00C0503E">
          <w:rPr>
            <w:i/>
            <w:iCs/>
          </w:rPr>
          <w:t xml:space="preserve">t310-cause </w:t>
        </w:r>
        <w:r w:rsidRPr="00C0503E">
          <w:t>in</w:t>
        </w:r>
        <w:r w:rsidRPr="00C0503E">
          <w:rPr>
            <w:i/>
            <w:iCs/>
          </w:rPr>
          <w:t xml:space="preserve"> s</w:t>
        </w:r>
        <w:r>
          <w:rPr>
            <w:i/>
            <w:iCs/>
          </w:rPr>
          <w:t>p</w:t>
        </w:r>
        <w:r w:rsidRPr="00C0503E">
          <w:rPr>
            <w:i/>
            <w:iCs/>
          </w:rPr>
          <w:t>r-Cause</w:t>
        </w:r>
        <w:r w:rsidRPr="00C0503E">
          <w:t xml:space="preserve"> to </w:t>
        </w:r>
        <w:r w:rsidRPr="00C0503E">
          <w:rPr>
            <w:i/>
            <w:iCs/>
          </w:rPr>
          <w:t>true</w:t>
        </w:r>
        <w:r w:rsidRPr="00C0503E">
          <w:t>;</w:t>
        </w:r>
      </w:ins>
    </w:p>
    <w:p w14:paraId="09086E57" w14:textId="77777777" w:rsidR="00E70E34" w:rsidRPr="00C0503E" w:rsidRDefault="00E70E34" w:rsidP="00E70E34">
      <w:pPr>
        <w:pStyle w:val="B3"/>
        <w:rPr>
          <w:ins w:id="1029" w:author="Rapp_AfterRAN2#122" w:date="2023-08-07T14:20:00Z"/>
        </w:rPr>
      </w:pPr>
      <w:ins w:id="1030" w:author="Rapp_AfterRAN2#122" w:date="2023-08-07T14:20:00Z">
        <w:r w:rsidRPr="00C0503E">
          <w:t>3&gt;</w:t>
        </w:r>
        <w:r w:rsidRPr="00C0503E">
          <w:tab/>
        </w:r>
        <w:r w:rsidRPr="00F10B4F">
          <w:t xml:space="preserve">if the T312 associated to the measurement identity of the target </w:t>
        </w:r>
        <w:r>
          <w:t>PSC</w:t>
        </w:r>
        <w:r w:rsidRPr="00F10B4F">
          <w:t xml:space="preserve">ell was running at the time of initiating the execution of the reconfiguration with sync procedure </w:t>
        </w:r>
        <w:r>
          <w:t xml:space="preserve">for the SCG </w:t>
        </w:r>
        <w:r w:rsidRPr="00F10B4F">
          <w:t>and if the ratio between the value of the elapsed time of the timer T312 and the configured value of the timer T312, configured while the UE was connected to the source P</w:t>
        </w:r>
        <w:r>
          <w:t>S</w:t>
        </w:r>
        <w:r w:rsidRPr="00F10B4F">
          <w:t xml:space="preserve">Cell before executing the last reconfiguration with sync, is greater than </w:t>
        </w:r>
        <w:r w:rsidRPr="00F10B4F">
          <w:rPr>
            <w:i/>
            <w:iCs/>
          </w:rPr>
          <w:t>thresholdPercentageT312</w:t>
        </w:r>
        <w:r>
          <w:rPr>
            <w:i/>
            <w:iCs/>
          </w:rPr>
          <w:t>-SCG</w:t>
        </w:r>
        <w:r w:rsidRPr="00F10B4F">
          <w:t xml:space="preserve"> included in the s</w:t>
        </w:r>
        <w:r w:rsidRPr="00F10B4F">
          <w:rPr>
            <w:i/>
            <w:iCs/>
          </w:rPr>
          <w:t>uccess</w:t>
        </w:r>
        <w:r>
          <w:rPr>
            <w:i/>
            <w:iCs/>
          </w:rPr>
          <w:t>PSCell</w:t>
        </w:r>
        <w:r w:rsidRPr="00F10B4F">
          <w:rPr>
            <w:i/>
            <w:iCs/>
          </w:rPr>
          <w:t>-Config</w:t>
        </w:r>
        <w:r w:rsidRPr="00F10B4F">
          <w:t xml:space="preserve"> if configured before executing the last reconfiguration with sync</w:t>
        </w:r>
        <w:r w:rsidRPr="00C0503E">
          <w:t>:</w:t>
        </w:r>
      </w:ins>
    </w:p>
    <w:p w14:paraId="4150DDBA" w14:textId="195FEC96" w:rsidR="00E70E34" w:rsidRDefault="00E70E34" w:rsidP="00E70E34">
      <w:pPr>
        <w:pStyle w:val="B4"/>
        <w:rPr>
          <w:ins w:id="1031" w:author="Rapp_AfterRAN2#121bis" w:date="2023-05-05T09:34:00Z"/>
        </w:rPr>
      </w:pPr>
      <w:ins w:id="1032" w:author="Rapp_AfterRAN2#122" w:date="2023-08-07T14:20:00Z">
        <w:r w:rsidRPr="00C0503E">
          <w:t>4&gt;</w:t>
        </w:r>
        <w:r w:rsidRPr="00C0503E">
          <w:tab/>
          <w:t xml:space="preserve">set </w:t>
        </w:r>
        <w:r w:rsidRPr="00C0503E">
          <w:rPr>
            <w:i/>
            <w:iCs/>
          </w:rPr>
          <w:t xml:space="preserve">t312-cause </w:t>
        </w:r>
        <w:r w:rsidRPr="00C0503E">
          <w:t>in</w:t>
        </w:r>
        <w:r w:rsidRPr="00C0503E">
          <w:rPr>
            <w:i/>
            <w:iCs/>
          </w:rPr>
          <w:t xml:space="preserve"> s</w:t>
        </w:r>
        <w:r>
          <w:rPr>
            <w:i/>
            <w:iCs/>
          </w:rPr>
          <w:t>p</w:t>
        </w:r>
        <w:r w:rsidRPr="00C0503E">
          <w:rPr>
            <w:i/>
            <w:iCs/>
          </w:rPr>
          <w:t>r-Cause</w:t>
        </w:r>
        <w:r w:rsidRPr="00C0503E">
          <w:t xml:space="preserve"> to </w:t>
        </w:r>
        <w:r w:rsidRPr="00C0503E">
          <w:rPr>
            <w:i/>
            <w:iCs/>
          </w:rPr>
          <w:t>true</w:t>
        </w:r>
        <w:r w:rsidRPr="00C0503E">
          <w:t>;</w:t>
        </w:r>
      </w:ins>
    </w:p>
    <w:p w14:paraId="6328B4B7" w14:textId="583017FA" w:rsidR="007830FB" w:rsidRDefault="007830FB" w:rsidP="007830FB">
      <w:pPr>
        <w:pStyle w:val="B3"/>
        <w:rPr>
          <w:ins w:id="1033" w:author="Rapp_AfterRAN2#121bis" w:date="2023-05-05T09:34:00Z"/>
        </w:rPr>
      </w:pPr>
      <w:ins w:id="1034" w:author="Rapp_AfterRAN2#121bis" w:date="2023-05-05T09:34:00Z">
        <w:r>
          <w:t>3&gt;</w:t>
        </w:r>
        <w:r>
          <w:tab/>
          <w:t xml:space="preserve">for each of the </w:t>
        </w:r>
        <w:r w:rsidRPr="00352942">
          <w:rPr>
            <w:i/>
            <w:iCs/>
          </w:rPr>
          <w:t>measObjectNR</w:t>
        </w:r>
        <w:del w:id="1035" w:author="Rapp_AfterRAN2#122" w:date="2023-06-27T15:09:00Z">
          <w:r w:rsidDel="00E1335C">
            <w:delText>,</w:delText>
          </w:r>
        </w:del>
        <w:del w:id="1036" w:author="Rapp_AfterRAN2#122" w:date="2023-06-27T15:08:00Z">
          <w:r w:rsidDel="009D7129">
            <w:delText xml:space="preserve"> in which the last </w:delText>
          </w:r>
          <w:r w:rsidRPr="00352942" w:rsidDel="009D7129">
            <w:rPr>
              <w:i/>
              <w:iCs/>
            </w:rPr>
            <w:delText>RRCReconfiguration</w:delText>
          </w:r>
          <w:r w:rsidDel="009D7129">
            <w:delText xml:space="preserve"> message </w:delText>
          </w:r>
        </w:del>
      </w:ins>
      <w:ins w:id="1037" w:author="Rapp_AfterRAN2#121bis" w:date="2023-05-05T10:29:00Z">
        <w:del w:id="1038" w:author="Rapp_AfterRAN2#122" w:date="2023-06-27T15:08:00Z">
          <w:r w:rsidR="008339A9" w:rsidDel="009D7129">
            <w:delText xml:space="preserve">for the SCG </w:delText>
          </w:r>
        </w:del>
      </w:ins>
      <w:ins w:id="1039" w:author="Rapp_AfterRAN2#121bis" w:date="2023-05-05T09:34:00Z">
        <w:del w:id="1040" w:author="Rapp_AfterRAN2#122" w:date="2023-06-27T15:08:00Z">
          <w:r w:rsidDel="009D7129">
            <w:delText xml:space="preserve">including </w:delText>
          </w:r>
          <w:r w:rsidRPr="00352942" w:rsidDel="009D7129">
            <w:rPr>
              <w:i/>
              <w:iCs/>
            </w:rPr>
            <w:delText>reconfigurationWithSync</w:delText>
          </w:r>
          <w:r w:rsidDel="009D7129">
            <w:delText xml:space="preserve"> was applied</w:delText>
          </w:r>
        </w:del>
        <w:r>
          <w:t>:</w:t>
        </w:r>
      </w:ins>
    </w:p>
    <w:p w14:paraId="0D06F370" w14:textId="2A503994" w:rsidR="00E1335C" w:rsidRDefault="00E1335C" w:rsidP="00E1335C">
      <w:pPr>
        <w:rPr>
          <w:ins w:id="1041" w:author="Rapp_AfterRAN2#122" w:date="2023-06-27T15:09:00Z"/>
        </w:rPr>
      </w:pPr>
      <w:ins w:id="1042" w:author="Rapp_AfterRAN2#122" w:date="2023-06-27T15:09:00Z">
        <w:r>
          <w:t>Editor's Note:</w:t>
        </w:r>
      </w:ins>
      <w:ins w:id="1043" w:author="Rapp_AfterRAN2#122" w:date="2023-06-27T15:10:00Z">
        <w:r w:rsidR="00BD68E0">
          <w:t xml:space="preserve"> FFS</w:t>
        </w:r>
      </w:ins>
      <w:ins w:id="1044" w:author="Rapp_AfterRAN2#122" w:date="2023-06-27T15:09:00Z">
        <w:r>
          <w:t xml:space="preserve"> </w:t>
        </w:r>
      </w:ins>
      <w:ins w:id="1045" w:author="Rapp_AfterRAN2#122" w:date="2023-06-27T15:10:00Z">
        <w:r w:rsidR="00BD68E0" w:rsidRPr="00352942">
          <w:rPr>
            <w:i/>
            <w:iCs/>
          </w:rPr>
          <w:t>measObjectNR</w:t>
        </w:r>
        <w:r w:rsidR="00BD68E0">
          <w:rPr>
            <w:i/>
            <w:iCs/>
          </w:rPr>
          <w:t xml:space="preserve"> </w:t>
        </w:r>
        <w:r w:rsidR="00BD68E0">
          <w:t>based on the source PSCell configuration or based on the PCell configuration</w:t>
        </w:r>
      </w:ins>
      <w:ins w:id="1046" w:author="Rapp_AfterRAN2#122" w:date="2023-06-27T15:09:00Z">
        <w:r>
          <w:t>.</w:t>
        </w:r>
      </w:ins>
    </w:p>
    <w:p w14:paraId="2BA9C286" w14:textId="77777777" w:rsidR="007830FB" w:rsidRDefault="007830FB" w:rsidP="007830FB">
      <w:pPr>
        <w:pStyle w:val="B4"/>
        <w:rPr>
          <w:ins w:id="1047" w:author="Rapp_AfterRAN2#121bis" w:date="2023-05-05T09:34:00Z"/>
        </w:rPr>
      </w:pPr>
      <w:ins w:id="1048" w:author="Rapp_AfterRAN2#121bis" w:date="2023-05-05T09:34:00Z">
        <w:r>
          <w:t>4&gt;</w:t>
        </w:r>
        <w:r>
          <w:tab/>
          <w:t xml:space="preserve">if measurements are available for the </w:t>
        </w:r>
        <w:r w:rsidRPr="00352942">
          <w:rPr>
            <w:i/>
            <w:iCs/>
          </w:rPr>
          <w:t>measObjectNR</w:t>
        </w:r>
        <w:r>
          <w:t>:</w:t>
        </w:r>
      </w:ins>
    </w:p>
    <w:p w14:paraId="2A9853B1" w14:textId="77777777" w:rsidR="007830FB" w:rsidRDefault="007830FB" w:rsidP="007830FB">
      <w:pPr>
        <w:pStyle w:val="Editorsnote0"/>
        <w:rPr>
          <w:ins w:id="1049" w:author="Rapp_AfterRAN2#121bis" w:date="2023-05-05T09:34:00Z"/>
        </w:rPr>
      </w:pPr>
      <w:ins w:id="1050" w:author="Rapp_AfterRAN2#121bis" w:date="2023-05-05T09:34:00Z">
        <w:r>
          <w:t>5&gt;</w:t>
        </w:r>
        <w:r>
          <w:tab/>
          <w:t>if the SS/PBCH block-based measurement quantities are available:</w:t>
        </w:r>
      </w:ins>
    </w:p>
    <w:p w14:paraId="30CF6BF1" w14:textId="7BF1326D" w:rsidR="007830FB" w:rsidRDefault="007830FB" w:rsidP="007830FB">
      <w:pPr>
        <w:pStyle w:val="B6"/>
        <w:rPr>
          <w:ins w:id="1051" w:author="Rapp_AfterRAN2#121bis" w:date="2023-05-05T09:34:00Z"/>
        </w:rPr>
      </w:pPr>
      <w:ins w:id="1052" w:author="Rapp_AfterRAN2#121bis" w:date="2023-05-05T09:34:00Z">
        <w:r>
          <w:t>6&gt;</w:t>
        </w:r>
        <w:r>
          <w:tab/>
        </w:r>
        <w:del w:id="1053" w:author="Rapp_AfterRAN2#122" w:date="2023-06-27T14:43:00Z">
          <w:r w:rsidDel="00A04912">
            <w:delText>set</w:delText>
          </w:r>
        </w:del>
      </w:ins>
      <w:ins w:id="1054" w:author="Rapp_AfterRAN2#122" w:date="2023-06-27T14:43:00Z">
        <w:r w:rsidR="00A04912">
          <w:t>include in</w:t>
        </w:r>
      </w:ins>
      <w:ins w:id="1055" w:author="Rapp_AfterRAN2#121bis" w:date="2023-05-05T09:34:00Z">
        <w:r>
          <w:t xml:space="preserve"> the </w:t>
        </w:r>
        <w:r w:rsidRPr="00352942">
          <w:rPr>
            <w:i/>
            <w:iCs/>
          </w:rPr>
          <w:t>measResultListNR</w:t>
        </w:r>
        <w:r>
          <w:t xml:space="preserve"> in </w:t>
        </w:r>
        <w:r w:rsidRPr="00352942">
          <w:rPr>
            <w:i/>
            <w:iCs/>
          </w:rPr>
          <w:t>measResultNeighCells</w:t>
        </w:r>
        <w:r>
          <w:t xml:space="preserve"> </w:t>
        </w:r>
        <w:del w:id="1056" w:author="Rapp_AfterRAN2#122" w:date="2023-06-27T14:43:00Z">
          <w:r w:rsidDel="00A04912">
            <w:delText xml:space="preserve">to include </w:delText>
          </w:r>
        </w:del>
        <w:r>
          <w:t xml:space="preserve">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ins>
      <w:ins w:id="1057" w:author="Rapp_AfterRAN2#123" w:date="2023-09-26T21:44:00Z">
        <w:r w:rsidR="00DE0AF4">
          <w:t>successfully completed the random access procedure</w:t>
        </w:r>
      </w:ins>
      <w:ins w:id="1058" w:author="Rapp_AfterRAN2#121bis" w:date="2023-05-05T09:34:00Z">
        <w:del w:id="1059" w:author="Rapp_AfterRAN2#123" w:date="2023-09-26T21:44:00Z">
          <w:r w:rsidDel="00DE0AF4">
            <w:delText>sends the</w:delText>
          </w:r>
          <w:r w:rsidRPr="00352942" w:rsidDel="00DE0AF4">
            <w:rPr>
              <w:i/>
              <w:iCs/>
            </w:rPr>
            <w:delText xml:space="preserve"> RRCReconfigurationComplete</w:delText>
          </w:r>
          <w:r w:rsidDel="00DE0AF4">
            <w:delText xml:space="preserve"> message</w:delText>
          </w:r>
        </w:del>
      </w:ins>
      <w:ins w:id="1060" w:author="Rapp_AfterRAN2#121bis" w:date="2023-05-05T10:31:00Z">
        <w:del w:id="1061" w:author="Rapp_AfterRAN2#123" w:date="2023-09-26T21:44:00Z">
          <w:r w:rsidR="00C20403" w:rsidDel="00DE0AF4">
            <w:delText xml:space="preserve"> for the SCG</w:delText>
          </w:r>
        </w:del>
      </w:ins>
      <w:ins w:id="1062" w:author="Rapp_AfterRAN2#121bis" w:date="2023-05-05T09:34:00Z">
        <w:r>
          <w:t>;</w:t>
        </w:r>
      </w:ins>
    </w:p>
    <w:p w14:paraId="206CD0B3" w14:textId="3AEF8DD3" w:rsidR="007830FB" w:rsidRDefault="007830FB" w:rsidP="007830FB">
      <w:pPr>
        <w:pStyle w:val="B6"/>
        <w:rPr>
          <w:ins w:id="1063" w:author="Rapp_AfterRAN2#121bis" w:date="2023-05-05T09:34:00Z"/>
        </w:rPr>
      </w:pPr>
      <w:ins w:id="1064" w:author="Rapp_AfterRAN2#121bis" w:date="2023-05-05T09:34:00Z">
        <w:r>
          <w:t>6&gt;</w:t>
        </w:r>
        <w:r>
          <w:tab/>
          <w:t>for each neighbour cell included, include the optional fields that are available</w:t>
        </w:r>
      </w:ins>
      <w:ins w:id="1065" w:author="Rapp_AfterRAN2#122" w:date="2023-06-27T14:43:00Z">
        <w:r w:rsidR="002017EC">
          <w:t xml:space="preserve"> </w:t>
        </w:r>
        <w:r w:rsidR="002017EC">
          <w:rPr>
            <w:rFonts w:eastAsia="宋体"/>
            <w:lang w:eastAsia="zh-CN"/>
          </w:rPr>
          <w:t xml:space="preserve">(including </w:t>
        </w:r>
        <w:r w:rsidR="002017EC" w:rsidRPr="00D27132">
          <w:t>the CSI-RS based measurement quantities</w:t>
        </w:r>
        <w:r w:rsidR="002017EC">
          <w:t>,</w:t>
        </w:r>
        <w:r w:rsidR="002017EC" w:rsidRPr="00D27132">
          <w:t xml:space="preserve"> </w:t>
        </w:r>
        <w:r w:rsidR="002017EC">
          <w:t>if</w:t>
        </w:r>
        <w:r w:rsidR="002017EC" w:rsidRPr="00D27132">
          <w:t xml:space="preserve"> available</w:t>
        </w:r>
        <w:r w:rsidR="002017EC">
          <w:t>)</w:t>
        </w:r>
      </w:ins>
      <w:ins w:id="1066" w:author="Rapp_AfterRAN2#121bis" w:date="2023-05-05T09:34:00Z">
        <w:r>
          <w:t>;</w:t>
        </w:r>
      </w:ins>
    </w:p>
    <w:p w14:paraId="098F15D5" w14:textId="0B5793DA" w:rsidR="007830FB" w:rsidDel="003366AC" w:rsidRDefault="007830FB" w:rsidP="007830FB">
      <w:pPr>
        <w:rPr>
          <w:ins w:id="1067" w:author="Rapp_AfterRAN2#121bis" w:date="2023-05-05T09:34:00Z"/>
          <w:del w:id="1068" w:author="Rapp_AfterRAN2#122" w:date="2023-06-27T14:46:00Z"/>
        </w:rPr>
      </w:pPr>
      <w:ins w:id="1069" w:author="Rapp_AfterRAN2#121bis" w:date="2023-05-05T09:34:00Z">
        <w:del w:id="1070" w:author="Rapp_AfterRAN2#122" w:date="2023-06-27T14:46:00Z">
          <w:r w:rsidDel="003366AC">
            <w:delText>NOTE 1:</w:delText>
          </w:r>
          <w:r w:rsidDel="003366AC">
            <w:tab/>
            <w:delText xml:space="preserve">For the neighboring cells set included in </w:delText>
          </w:r>
          <w:r w:rsidRPr="00352942" w:rsidDel="003366AC">
            <w:rPr>
              <w:i/>
              <w:iCs/>
            </w:rPr>
            <w:delText>measResultListNR</w:delText>
          </w:r>
          <w:r w:rsidDel="003366AC">
            <w:delText xml:space="preserve"> in </w:delText>
          </w:r>
          <w:r w:rsidRPr="00352942" w:rsidDel="003366AC">
            <w:rPr>
              <w:i/>
              <w:iCs/>
            </w:rPr>
            <w:delText>measResultNeighCells</w:delText>
          </w:r>
          <w:r w:rsidDel="003366AC">
            <w:delText xml:space="preserve"> ordered based on the SS/PBCH block measurement quantities, the UE includes also the CSI-RS based measurement quantities, if available.</w:delText>
          </w:r>
        </w:del>
      </w:ins>
    </w:p>
    <w:p w14:paraId="514545B3" w14:textId="4DC7CA1E" w:rsidR="007830FB" w:rsidRDefault="007830FB" w:rsidP="007830FB">
      <w:pPr>
        <w:pStyle w:val="Editorsnote0"/>
        <w:rPr>
          <w:ins w:id="1071" w:author="Rapp_AfterRAN2#121bis" w:date="2023-05-05T09:34:00Z"/>
        </w:rPr>
      </w:pPr>
      <w:ins w:id="1072" w:author="Rapp_AfterRAN2#121bis" w:date="2023-05-05T09:34:00Z">
        <w:r>
          <w:t>5&gt;</w:t>
        </w:r>
        <w:r>
          <w:tab/>
          <w:t>if the CSI-RS measurement quantities are available</w:t>
        </w:r>
      </w:ins>
      <w:ins w:id="1073" w:author="Rapp_AfterRAN2#122" w:date="2023-06-27T14:46:00Z">
        <w:r w:rsidR="001B117E">
          <w:t xml:space="preserve"> for the cells not yet included in </w:t>
        </w:r>
        <w:r w:rsidR="001B117E">
          <w:rPr>
            <w:rFonts w:eastAsia="宋体"/>
            <w:i/>
            <w:lang w:eastAsia="zh-CN"/>
          </w:rPr>
          <w:t>measResultListNR</w:t>
        </w:r>
        <w:r w:rsidR="001B117E">
          <w:rPr>
            <w:rFonts w:eastAsia="宋体"/>
            <w:lang w:eastAsia="zh-CN"/>
          </w:rPr>
          <w:t xml:space="preserve"> in </w:t>
        </w:r>
        <w:r w:rsidR="001B117E">
          <w:rPr>
            <w:rFonts w:eastAsia="宋体"/>
            <w:i/>
            <w:lang w:eastAsia="zh-CN"/>
          </w:rPr>
          <w:t>measResultNeighCells</w:t>
        </w:r>
      </w:ins>
      <w:ins w:id="1074" w:author="Rapp_AfterRAN2#121bis" w:date="2023-05-05T09:34:00Z">
        <w:r>
          <w:t>:</w:t>
        </w:r>
      </w:ins>
    </w:p>
    <w:p w14:paraId="698FBC24" w14:textId="2803702C" w:rsidR="007830FB" w:rsidRDefault="007830FB" w:rsidP="007830FB">
      <w:pPr>
        <w:pStyle w:val="B6"/>
        <w:rPr>
          <w:ins w:id="1075" w:author="Rapp_AfterRAN2#121bis" w:date="2023-05-05T09:34:00Z"/>
        </w:rPr>
      </w:pPr>
      <w:ins w:id="1076" w:author="Rapp_AfterRAN2#121bis" w:date="2023-05-05T09:34:00Z">
        <w:r>
          <w:t>6&gt;</w:t>
        </w:r>
        <w:r>
          <w:tab/>
        </w:r>
        <w:del w:id="1077" w:author="Rapp_AfterRAN2#122" w:date="2023-06-27T14:46:00Z">
          <w:r w:rsidDel="001B117E">
            <w:delText>set</w:delText>
          </w:r>
        </w:del>
      </w:ins>
      <w:ins w:id="1078" w:author="Rapp_AfterRAN2#122" w:date="2023-06-27T14:46:00Z">
        <w:r w:rsidR="001B117E">
          <w:t>include</w:t>
        </w:r>
      </w:ins>
      <w:ins w:id="1079" w:author="Rapp_AfterRAN2#121bis" w:date="2023-05-05T09:34:00Z">
        <w:r>
          <w:t xml:space="preserve"> </w:t>
        </w:r>
      </w:ins>
      <w:ins w:id="1080" w:author="Rapp_AfterRAN2#122" w:date="2023-06-28T15:36:00Z">
        <w:r w:rsidR="00E35F4D">
          <w:t xml:space="preserve">in </w:t>
        </w:r>
      </w:ins>
      <w:ins w:id="1081" w:author="Rapp_AfterRAN2#121bis" w:date="2023-05-05T09:34:00Z">
        <w:r>
          <w:t xml:space="preserve">the </w:t>
        </w:r>
        <w:r w:rsidRPr="00352942">
          <w:rPr>
            <w:i/>
            <w:iCs/>
          </w:rPr>
          <w:t>measResultListNR</w:t>
        </w:r>
        <w:r>
          <w:t xml:space="preserve"> in </w:t>
        </w:r>
        <w:r w:rsidRPr="00352942">
          <w:rPr>
            <w:i/>
            <w:iCs/>
          </w:rPr>
          <w:t>measResultNeighCells</w:t>
        </w:r>
        <w:r>
          <w:t xml:space="preserve"> </w:t>
        </w:r>
        <w:del w:id="1082" w:author="Rapp_AfterRAN2#122" w:date="2023-06-27T14:46:00Z">
          <w:r w:rsidDel="001B117E">
            <w:delText xml:space="preserve">to include </w:delText>
          </w:r>
        </w:del>
        <w:r>
          <w:t xml:space="preserve">all the available measurement quantities of the best measured cells, other than the source PCell and target PCell, ordered such that the cell with highest CSI-RS RSRP is listed first if CSI-RS RSRP measurement results are available, </w:t>
        </w:r>
        <w:r>
          <w:lastRenderedPageBreak/>
          <w:t xml:space="preserve">otherwise the cell with highest CSI-RS RSRQ is listed first if CSI-RS RSRQ measurement results are available, otherwise the cell with highest CSI-RS SINR is listed first, based on the available CSI-RS based measurements collected up to the moment the UE </w:t>
        </w:r>
      </w:ins>
      <w:ins w:id="1083" w:author="Rapp_AfterRAN2#123" w:date="2023-09-26T21:45:00Z">
        <w:r w:rsidR="00DE0AF4">
          <w:t>successfully completed the random access procedure</w:t>
        </w:r>
      </w:ins>
      <w:ins w:id="1084" w:author="Rapp_AfterRAN2#121bis" w:date="2023-05-05T09:34:00Z">
        <w:del w:id="1085" w:author="Rapp_AfterRAN2#123" w:date="2023-09-26T21:45:00Z">
          <w:r w:rsidDel="00DE0AF4">
            <w:delText xml:space="preserve">sends the </w:delText>
          </w:r>
          <w:r w:rsidRPr="00352942" w:rsidDel="00DE0AF4">
            <w:rPr>
              <w:i/>
              <w:iCs/>
            </w:rPr>
            <w:delText>RRCReconfigurationComplete</w:delText>
          </w:r>
          <w:r w:rsidDel="00DE0AF4">
            <w:delText xml:space="preserve"> message</w:delText>
          </w:r>
        </w:del>
      </w:ins>
      <w:ins w:id="1086" w:author="Rapp_AfterRAN2#121bis" w:date="2023-05-05T10:32:00Z">
        <w:del w:id="1087" w:author="Rapp_AfterRAN2#123" w:date="2023-09-26T21:45:00Z">
          <w:r w:rsidR="00D53187" w:rsidDel="00DE0AF4">
            <w:delText xml:space="preserve"> for the SCG</w:delText>
          </w:r>
        </w:del>
      </w:ins>
      <w:ins w:id="1088" w:author="Rapp_AfterRAN2#121bis" w:date="2023-05-05T09:34:00Z">
        <w:r>
          <w:t>;</w:t>
        </w:r>
      </w:ins>
    </w:p>
    <w:p w14:paraId="4A31A24B" w14:textId="77777777" w:rsidR="007830FB" w:rsidRDefault="007830FB" w:rsidP="007830FB">
      <w:pPr>
        <w:pStyle w:val="B6"/>
        <w:rPr>
          <w:ins w:id="1089" w:author="Rapp_AfterRAN2#121bis" w:date="2023-05-05T09:34:00Z"/>
        </w:rPr>
      </w:pPr>
      <w:ins w:id="1090" w:author="Rapp_AfterRAN2#121bis" w:date="2023-05-05T09:34:00Z">
        <w:r>
          <w:t>6&gt;</w:t>
        </w:r>
        <w:r>
          <w:tab/>
          <w:t>for each neighbour cell included, include the optional fields that are available;</w:t>
        </w:r>
      </w:ins>
    </w:p>
    <w:p w14:paraId="6D2C02B1" w14:textId="6C60558F" w:rsidR="007830FB" w:rsidDel="003366AC" w:rsidRDefault="007830FB" w:rsidP="007830FB">
      <w:pPr>
        <w:rPr>
          <w:ins w:id="1091" w:author="Rapp_AfterRAN2#121bis" w:date="2023-05-05T09:34:00Z"/>
          <w:del w:id="1092" w:author="Rapp_AfterRAN2#122" w:date="2023-06-27T14:46:00Z"/>
        </w:rPr>
      </w:pPr>
      <w:ins w:id="1093" w:author="Rapp_AfterRAN2#121bis" w:date="2023-05-05T09:34:00Z">
        <w:del w:id="1094" w:author="Rapp_AfterRAN2#122" w:date="2023-06-27T14:46:00Z">
          <w:r w:rsidDel="003366AC">
            <w:delText>NOTE 2:</w:delText>
          </w:r>
          <w:r w:rsidDel="003366AC">
            <w:tab/>
            <w:delText xml:space="preserve">For the neighboring cells set ordered based on the CSI-RS measurement quantities, the UE includes measurements only for the cells not yet included in </w:delText>
          </w:r>
          <w:r w:rsidRPr="00352942" w:rsidDel="003366AC">
            <w:rPr>
              <w:i/>
              <w:iCs/>
            </w:rPr>
            <w:delText>measResultListNR</w:delText>
          </w:r>
          <w:r w:rsidDel="003366AC">
            <w:delText xml:space="preserve"> in </w:delText>
          </w:r>
          <w:r w:rsidRPr="00352942" w:rsidDel="003366AC">
            <w:rPr>
              <w:i/>
              <w:iCs/>
            </w:rPr>
            <w:delText>measResultNeighCells</w:delText>
          </w:r>
          <w:r w:rsidDel="003366AC">
            <w:delText xml:space="preserve"> to avoid overriding SS/PBCH block-based ordered measurements.</w:delText>
          </w:r>
        </w:del>
      </w:ins>
    </w:p>
    <w:p w14:paraId="30E01944" w14:textId="45A541E0" w:rsidR="007830FB" w:rsidRDefault="001008A4" w:rsidP="009437FC">
      <w:pPr>
        <w:pStyle w:val="Editorsnote0"/>
        <w:ind w:left="284"/>
        <w:rPr>
          <w:ins w:id="1095" w:author="Rapp_AfterRAN2#121bis" w:date="2023-05-05T09:34:00Z"/>
        </w:rPr>
      </w:pPr>
      <w:ins w:id="1096" w:author="Rapp_AfterRAN2#121bis" w:date="2023-05-05T10:39:00Z">
        <w:r>
          <w:t xml:space="preserve">Editor´s note: FFS whether </w:t>
        </w:r>
        <w:r w:rsidRPr="00352942">
          <w:rPr>
            <w:i/>
            <w:iCs/>
          </w:rPr>
          <w:t>measResultListEUTRA</w:t>
        </w:r>
        <w:r>
          <w:t xml:space="preserve"> should be included.</w:t>
        </w:r>
      </w:ins>
    </w:p>
    <w:p w14:paraId="20360997" w14:textId="77777777" w:rsidR="007830FB" w:rsidRDefault="007830FB" w:rsidP="007830FB">
      <w:pPr>
        <w:pStyle w:val="B3"/>
        <w:rPr>
          <w:ins w:id="1097" w:author="Rapp_AfterRAN2#121bis" w:date="2023-05-05T09:34:00Z"/>
        </w:rPr>
      </w:pPr>
      <w:ins w:id="1098" w:author="Rapp_AfterRAN2#121bis" w:date="2023-05-05T09:34:00Z">
        <w:r>
          <w:t>3&gt;</w:t>
        </w:r>
        <w:r>
          <w:tab/>
          <w:t xml:space="preserve">for each of the neighbour cells included in </w:t>
        </w:r>
        <w:r w:rsidRPr="00352942">
          <w:rPr>
            <w:i/>
            <w:iCs/>
          </w:rPr>
          <w:t>measResultNeighCells</w:t>
        </w:r>
        <w:r>
          <w:t>:</w:t>
        </w:r>
      </w:ins>
    </w:p>
    <w:p w14:paraId="541AAF0F" w14:textId="0EAE5690" w:rsidR="007830FB" w:rsidRDefault="007830FB" w:rsidP="007830FB">
      <w:pPr>
        <w:pStyle w:val="B4"/>
        <w:rPr>
          <w:ins w:id="1099" w:author="Rapp_AfterRAN2#121bis" w:date="2023-05-05T09:34:00Z"/>
        </w:rPr>
      </w:pPr>
      <w:ins w:id="1100" w:author="Rapp_AfterRAN2#121bis" w:date="2023-05-05T09:34:00Z">
        <w:r w:rsidRPr="00167318">
          <w:t>4&gt;</w:t>
        </w:r>
        <w:r w:rsidRPr="00167318">
          <w:tab/>
          <w:t xml:space="preserve">if the cell was a candidate target cell included in the </w:t>
        </w:r>
        <w:r w:rsidRPr="00167318">
          <w:rPr>
            <w:i/>
            <w:iCs/>
          </w:rPr>
          <w:t>condRRCReconfig</w:t>
        </w:r>
        <w:r w:rsidRPr="00167318">
          <w:t xml:space="preserve"> within the </w:t>
        </w:r>
        <w:r w:rsidRPr="00167318">
          <w:rPr>
            <w:i/>
            <w:iCs/>
          </w:rPr>
          <w:t>conditionalReconfiguration</w:t>
        </w:r>
        <w:r w:rsidRPr="00167318">
          <w:t xml:space="preserve">, in which the last </w:t>
        </w:r>
        <w:r w:rsidRPr="00167318">
          <w:rPr>
            <w:i/>
            <w:iCs/>
          </w:rPr>
          <w:t>RRCReconfiguration</w:t>
        </w:r>
        <w:r w:rsidRPr="00167318">
          <w:t xml:space="preserve"> message</w:t>
        </w:r>
      </w:ins>
      <w:ins w:id="1101" w:author="Rapp_AfterRAN2#121bis" w:date="2023-05-05T10:40:00Z">
        <w:r w:rsidR="001008A4" w:rsidRPr="00167318">
          <w:t xml:space="preserve"> for the SCG</w:t>
        </w:r>
      </w:ins>
      <w:ins w:id="1102" w:author="Rapp_AfterRAN2#121bis" w:date="2023-05-05T09:34:00Z">
        <w:r w:rsidRPr="00167318">
          <w:t xml:space="preserve"> including </w:t>
        </w:r>
        <w:r w:rsidRPr="00167318">
          <w:rPr>
            <w:i/>
            <w:iCs/>
          </w:rPr>
          <w:t>reconfigurationWithSync</w:t>
        </w:r>
        <w:r w:rsidRPr="00167318">
          <w:t xml:space="preserve"> was applied:</w:t>
        </w:r>
      </w:ins>
    </w:p>
    <w:p w14:paraId="1EBABE0C" w14:textId="77777777" w:rsidR="007830FB" w:rsidRDefault="007830FB" w:rsidP="007830FB">
      <w:pPr>
        <w:pStyle w:val="Editorsnote0"/>
        <w:rPr>
          <w:ins w:id="1103" w:author="Rapp_AfterRAN2#121bis" w:date="2023-05-05T10:50:00Z"/>
        </w:rPr>
      </w:pPr>
      <w:ins w:id="1104" w:author="Rapp_AfterRAN2#121bis" w:date="2023-05-05T09:34:00Z">
        <w:r>
          <w:t>5&gt;</w:t>
        </w:r>
        <w:r>
          <w:tab/>
          <w:t xml:space="preserve">set the </w:t>
        </w:r>
        <w:r w:rsidRPr="00352942">
          <w:rPr>
            <w:i/>
            <w:iCs/>
          </w:rPr>
          <w:t>choCandidate</w:t>
        </w:r>
        <w:r>
          <w:t xml:space="preserve"> to </w:t>
        </w:r>
        <w:r w:rsidRPr="00352942">
          <w:rPr>
            <w:i/>
            <w:iCs/>
          </w:rPr>
          <w:t>true</w:t>
        </w:r>
        <w:r>
          <w:t xml:space="preserve"> in </w:t>
        </w:r>
        <w:r w:rsidRPr="00352942">
          <w:rPr>
            <w:i/>
            <w:iCs/>
          </w:rPr>
          <w:t>measResultNR</w:t>
        </w:r>
        <w:r>
          <w:t>;</w:t>
        </w:r>
      </w:ins>
    </w:p>
    <w:p w14:paraId="500EA285" w14:textId="1B230DBA" w:rsidR="00AD4D15" w:rsidRDefault="00AD4D15" w:rsidP="00AD4D15">
      <w:pPr>
        <w:pStyle w:val="B3"/>
        <w:rPr>
          <w:ins w:id="1105" w:author="Rapp_AfterRAN2#123bis" w:date="2023-10-18T11:09:00Z"/>
        </w:rPr>
      </w:pPr>
      <w:ins w:id="1106" w:author="Rapp_AfterRAN2#123bis" w:date="2023-10-18T11:09:00Z">
        <w:r>
          <w:t>3&gt;</w:t>
        </w:r>
        <w:r>
          <w:tab/>
        </w:r>
      </w:ins>
      <w:ins w:id="1107" w:author="Rapp_AfterRAN2#123bis" w:date="2023-10-18T15:58:00Z">
        <w:r w:rsidR="00BD03D4">
          <w:t>inc</w:t>
        </w:r>
      </w:ins>
      <w:ins w:id="1108" w:author="Rapp_AfterRAN2#123bis" w:date="2023-10-23T10:16:00Z">
        <w:r w:rsidR="000E2007">
          <w:t>l</w:t>
        </w:r>
      </w:ins>
      <w:ins w:id="1109" w:author="Rapp_AfterRAN2#123bis" w:date="2023-10-18T15:58:00Z">
        <w:r w:rsidR="00BD03D4">
          <w:t>ude</w:t>
        </w:r>
      </w:ins>
      <w:ins w:id="1110" w:author="Rapp_AfterRAN2#123bis" w:date="2023-10-18T11:10:00Z">
        <w:r>
          <w:t xml:space="preserve"> </w:t>
        </w:r>
      </w:ins>
      <w:ins w:id="1111" w:author="Rapp_AfterRAN2#123bis" w:date="2023-10-18T15:58:00Z">
        <w:r w:rsidR="00BD03D4">
          <w:rPr>
            <w:i/>
            <w:iCs/>
          </w:rPr>
          <w:t>sN-InitiatedPSCellChange</w:t>
        </w:r>
      </w:ins>
      <w:ins w:id="1112" w:author="Rapp_AfterRAN2#123bis" w:date="2023-10-18T11:10:00Z">
        <w:r>
          <w:t xml:space="preserve"> </w:t>
        </w:r>
      </w:ins>
      <w:ins w:id="1113" w:author="Rapp_AfterRAN2#123bis" w:date="2023-10-18T15:58:00Z">
        <w:r w:rsidR="00BD03D4">
          <w:t xml:space="preserve">if </w:t>
        </w:r>
        <w:r w:rsidR="00BD03D4">
          <w:rPr>
            <w:i/>
            <w:iCs/>
          </w:rPr>
          <w:t>sN-InitiatedPSCellChange</w:t>
        </w:r>
        <w:r w:rsidR="00BD03D4">
          <w:t xml:space="preserve"> is include</w:t>
        </w:r>
      </w:ins>
      <w:ins w:id="1114" w:author="Rapp_AfterRAN2#123bis" w:date="2023-10-18T15:59:00Z">
        <w:r w:rsidR="00BD03D4">
          <w:t xml:space="preserve">d in </w:t>
        </w:r>
      </w:ins>
      <w:ins w:id="1115" w:author="Rapp_AfterRAN2#123bis" w:date="2023-10-18T11:28:00Z">
        <w:r w:rsidR="00A9048F">
          <w:t>the</w:t>
        </w:r>
      </w:ins>
      <w:ins w:id="1116" w:author="Rapp_AfterRAN2#123bis" w:date="2023-10-18T11:27:00Z">
        <w:r w:rsidR="00A9048F">
          <w:t xml:space="preserve"> </w:t>
        </w:r>
      </w:ins>
      <w:ins w:id="1117" w:author="Rapp_AfterRAN2#123bis" w:date="2023-10-18T15:59:00Z">
        <w:r w:rsidR="00BD03D4">
          <w:rPr>
            <w:i/>
            <w:iCs/>
          </w:rPr>
          <w:t xml:space="preserve">RRCReconfiguration </w:t>
        </w:r>
        <w:r w:rsidR="00BD03D4">
          <w:t xml:space="preserve">including the </w:t>
        </w:r>
      </w:ins>
      <w:ins w:id="1118" w:author="Rapp_AfterRAN2#123bis" w:date="2023-10-18T15:21:00Z">
        <w:r w:rsidR="00CF03DA">
          <w:t>applied</w:t>
        </w:r>
      </w:ins>
      <w:ins w:id="1119" w:author="Rapp_AfterRAN2#123bis" w:date="2023-10-18T11:29:00Z">
        <w:r w:rsidR="00B6199C">
          <w:t xml:space="preserve"> </w:t>
        </w:r>
      </w:ins>
      <w:ins w:id="1120" w:author="Rapp_AfterRAN2#123bis" w:date="2023-10-18T11:28:00Z">
        <w:r w:rsidR="00A9048F" w:rsidRPr="00167318">
          <w:rPr>
            <w:i/>
            <w:iCs/>
          </w:rPr>
          <w:t>RRCReconfiguration</w:t>
        </w:r>
        <w:r w:rsidR="00A9048F" w:rsidRPr="00167318">
          <w:t xml:space="preserve"> message</w:t>
        </w:r>
      </w:ins>
      <w:ins w:id="1121" w:author="Rapp_AfterRAN2#123bis" w:date="2023-10-18T11:31:00Z">
        <w:r w:rsidR="002452A7">
          <w:t xml:space="preserve"> </w:t>
        </w:r>
      </w:ins>
      <w:ins w:id="1122" w:author="Rapp_AfterRAN2#123bis" w:date="2023-10-18T15:59:00Z">
        <w:r w:rsidR="00BD03D4">
          <w:t>with</w:t>
        </w:r>
      </w:ins>
      <w:ins w:id="1123" w:author="Rapp_AfterRAN2#123bis" w:date="2023-10-18T11:31:00Z">
        <w:r w:rsidR="002452A7" w:rsidRPr="00167318">
          <w:t xml:space="preserve"> </w:t>
        </w:r>
        <w:r w:rsidR="002452A7" w:rsidRPr="00167318">
          <w:rPr>
            <w:i/>
            <w:iCs/>
          </w:rPr>
          <w:t>reconfigurationWithSync</w:t>
        </w:r>
      </w:ins>
      <w:ins w:id="1124" w:author="Rapp_AfterRAN2#123bis" w:date="2023-10-18T11:28:00Z">
        <w:r w:rsidR="00A9048F" w:rsidRPr="00167318">
          <w:t xml:space="preserve"> for the SCG</w:t>
        </w:r>
      </w:ins>
      <w:ins w:id="1125" w:author="Rapp_AfterRAN2#123bis" w:date="2023-10-18T11:09:00Z">
        <w:r>
          <w:t>;</w:t>
        </w:r>
      </w:ins>
    </w:p>
    <w:p w14:paraId="7D19A5E7" w14:textId="77777777" w:rsidR="007830FB" w:rsidRDefault="007830FB" w:rsidP="007830FB">
      <w:pPr>
        <w:pStyle w:val="B3"/>
        <w:rPr>
          <w:ins w:id="1126" w:author="Rapp_AfterRAN2#121bis" w:date="2023-05-05T09:34:00Z"/>
        </w:rPr>
      </w:pPr>
      <w:ins w:id="1127" w:author="Rapp_AfterRAN2#121bis" w:date="2023-05-05T09:34:00Z">
        <w:r>
          <w:t>3&gt;</w:t>
        </w:r>
        <w:r>
          <w:tab/>
          <w:t xml:space="preserve">if available, set the </w:t>
        </w:r>
        <w:r w:rsidRPr="00352942">
          <w:rPr>
            <w:i/>
            <w:iCs/>
          </w:rPr>
          <w:t>locationInfo</w:t>
        </w:r>
        <w:r>
          <w:t xml:space="preserve"> as in 5.3.3.7;</w:t>
        </w:r>
      </w:ins>
    </w:p>
    <w:p w14:paraId="2032AA0D" w14:textId="7809B530" w:rsidR="00CE7A32" w:rsidRDefault="00CE7A32" w:rsidP="00CE7A32">
      <w:pPr>
        <w:rPr>
          <w:ins w:id="1128" w:author="Rapp_AfterRAN2#122" w:date="2023-06-16T16:59:00Z"/>
        </w:rPr>
      </w:pPr>
      <w:ins w:id="1129" w:author="Rapp_AfterRAN2#122" w:date="2023-06-16T16:59:00Z">
        <w:r>
          <w:t xml:space="preserve">Editor's Note: </w:t>
        </w:r>
      </w:ins>
      <w:ins w:id="1130" w:author="Rapp_AfterRAN2#122" w:date="2023-06-27T14:33:00Z">
        <w:r w:rsidR="000570DD">
          <w:t>b</w:t>
        </w:r>
      </w:ins>
      <w:ins w:id="1131" w:author="Rapp_AfterRAN2#122" w:date="2023-06-16T16:59:00Z">
        <w:r>
          <w:t>ased on which locationInfo configuration (</w:t>
        </w:r>
      </w:ins>
      <w:ins w:id="1132" w:author="Rapp_AfterRAN2#122" w:date="2023-06-16T17:00:00Z">
        <w:r w:rsidR="00E25DB4">
          <w:t xml:space="preserve">e.g., </w:t>
        </w:r>
        <w:r>
          <w:t>configured by the source SCG or MCG or the target SCG</w:t>
        </w:r>
      </w:ins>
      <w:ins w:id="1133" w:author="Rapp_AfterRAN2#122" w:date="2023-06-16T16:59:00Z">
        <w:r>
          <w:t>) the UE should log the locationInfo.</w:t>
        </w:r>
      </w:ins>
    </w:p>
    <w:p w14:paraId="72455E2C" w14:textId="19942249" w:rsidR="002137B0" w:rsidDel="00337E12" w:rsidRDefault="002137B0" w:rsidP="007447D2">
      <w:pPr>
        <w:pStyle w:val="EditorsNote"/>
        <w:ind w:left="0" w:firstLine="0"/>
        <w:rPr>
          <w:ins w:id="1134" w:author="Rapp_AfterRAN2#121bis" w:date="2023-05-08T09:39:00Z"/>
          <w:del w:id="1135" w:author="Rapp_AfterRAN2#123bis" w:date="2023-10-18T16:18:00Z"/>
        </w:rPr>
      </w:pPr>
      <w:ins w:id="1136" w:author="Rapp_AfterRAN2#121bis" w:date="2023-05-08T09:39:00Z">
        <w:del w:id="1137" w:author="Rapp_AfterRAN2#123bis" w:date="2023-10-18T16:18:00Z">
          <w:r w:rsidDel="00337E12">
            <w:delText>Editor´s note: Ho</w:delText>
          </w:r>
          <w:r w:rsidR="00D525EC" w:rsidDel="00337E12">
            <w:delText xml:space="preserve">w to capture the release of the </w:delText>
          </w:r>
        </w:del>
      </w:ins>
      <w:ins w:id="1138" w:author="Rapp_AfterRAN2#121bis" w:date="2023-05-08T09:40:00Z">
        <w:del w:id="1139" w:author="Rapp_AfterRAN2#123bis" w:date="2023-10-18T16:18:00Z">
          <w:r w:rsidR="00D525EC" w:rsidRPr="00352942" w:rsidDel="00337E12">
            <w:rPr>
              <w:i/>
              <w:iCs/>
            </w:rPr>
            <w:delText>successPSCell-Config</w:delText>
          </w:r>
          <w:r w:rsidR="00D525EC" w:rsidDel="00337E12">
            <w:rPr>
              <w:i/>
              <w:iCs/>
            </w:rPr>
            <w:delText>.</w:delText>
          </w:r>
        </w:del>
      </w:ins>
    </w:p>
    <w:p w14:paraId="5368E96A" w14:textId="6EB1C068" w:rsidR="00337E12" w:rsidRPr="00F10B4F" w:rsidRDefault="00337E12" w:rsidP="00337E12">
      <w:pPr>
        <w:pStyle w:val="B1"/>
        <w:rPr>
          <w:ins w:id="1140" w:author="Rapp_AfterRAN2#123bis" w:date="2023-10-18T16:18:00Z"/>
        </w:rPr>
      </w:pPr>
      <w:ins w:id="1141" w:author="Rapp_AfterRAN2#123bis" w:date="2023-10-18T16:18:00Z">
        <w:r w:rsidRPr="00F10B4F">
          <w:t>1&gt;</w:t>
        </w:r>
        <w:r w:rsidRPr="00F10B4F">
          <w:tab/>
        </w:r>
        <w:r w:rsidRPr="00F10B4F">
          <w:rPr>
            <w:lang w:eastAsia="zh-CN"/>
          </w:rPr>
          <w:t xml:space="preserve">release </w:t>
        </w:r>
        <w:r w:rsidRPr="00F10B4F">
          <w:rPr>
            <w:i/>
          </w:rPr>
          <w:t>success</w:t>
        </w:r>
      </w:ins>
      <w:ins w:id="1142" w:author="Rapp_AfterRAN2#123bis" w:date="2023-10-18T16:31:00Z">
        <w:r w:rsidR="00A965B8">
          <w:rPr>
            <w:i/>
          </w:rPr>
          <w:t>PSCell</w:t>
        </w:r>
      </w:ins>
      <w:ins w:id="1143" w:author="Rapp_AfterRAN2#123bis" w:date="2023-10-18T16:18:00Z">
        <w:r w:rsidRPr="00F10B4F">
          <w:rPr>
            <w:i/>
          </w:rPr>
          <w:t>-Config</w:t>
        </w:r>
        <w:r w:rsidRPr="00F10B4F">
          <w:rPr>
            <w:lang w:eastAsia="zh-CN"/>
          </w:rPr>
          <w:t xml:space="preserve"> </w:t>
        </w:r>
        <w:r w:rsidRPr="00F10B4F">
          <w:t>configured by the source P</w:t>
        </w:r>
      </w:ins>
      <w:ins w:id="1144" w:author="Rapp_AfterRAN2#123bis" w:date="2023-10-18T16:31:00Z">
        <w:r w:rsidR="00A965B8">
          <w:t>S</w:t>
        </w:r>
      </w:ins>
      <w:ins w:id="1145" w:author="Rapp_AfterRAN2#123bis" w:date="2023-10-18T16:18:00Z">
        <w:r w:rsidRPr="00F10B4F">
          <w:t>Cell</w:t>
        </w:r>
      </w:ins>
      <w:ins w:id="1146" w:author="Rapp_AfterRAN2#123bis" w:date="2023-10-18T16:32:00Z">
        <w:r w:rsidR="00A965B8">
          <w:t xml:space="preserve"> </w:t>
        </w:r>
        <w:commentRangeStart w:id="1147"/>
        <w:r w:rsidR="00A965B8">
          <w:t>if available</w:t>
        </w:r>
      </w:ins>
      <w:ins w:id="1148" w:author="Rapp_AfterRAN2#123bis" w:date="2023-10-18T16:18:00Z">
        <w:r w:rsidRPr="00F10B4F">
          <w:t xml:space="preserve"> </w:t>
        </w:r>
      </w:ins>
      <w:commentRangeEnd w:id="1147"/>
      <w:ins w:id="1149" w:author="Rapp_AfterRAN2#123bis" w:date="2023-10-18T16:32:00Z">
        <w:r w:rsidR="0086773E">
          <w:rPr>
            <w:rStyle w:val="af8"/>
          </w:rPr>
          <w:commentReference w:id="1147"/>
        </w:r>
      </w:ins>
      <w:ins w:id="1150" w:author="Rapp_AfterRAN2#123bis" w:date="2023-10-18T16:18:00Z">
        <w:r w:rsidRPr="00F10B4F">
          <w:t xml:space="preserve">and </w:t>
        </w:r>
        <w:r w:rsidRPr="00F10B4F">
          <w:rPr>
            <w:i/>
            <w:iCs/>
          </w:rPr>
          <w:t>thresholdPercentageT304</w:t>
        </w:r>
        <w:r w:rsidRPr="00F10B4F">
          <w:t xml:space="preserve"> if configured by the target P</w:t>
        </w:r>
      </w:ins>
      <w:ins w:id="1151" w:author="Rapp_AfterRAN2#123bis" w:date="2023-10-18T16:33:00Z">
        <w:r w:rsidR="007E426B">
          <w:t>S</w:t>
        </w:r>
      </w:ins>
      <w:ins w:id="1152" w:author="Rapp_AfterRAN2#123bis" w:date="2023-10-18T16:18:00Z">
        <w:r w:rsidRPr="00F10B4F">
          <w:t>Cell.</w:t>
        </w:r>
      </w:ins>
    </w:p>
    <w:p w14:paraId="11B080D1" w14:textId="77777777" w:rsidR="00337E12" w:rsidRDefault="00337E12" w:rsidP="007830FB">
      <w:pPr>
        <w:rPr>
          <w:ins w:id="1153" w:author="Rapp_AfterRAN2#123bis" w:date="2023-10-18T16:18:00Z"/>
        </w:rPr>
      </w:pPr>
    </w:p>
    <w:p w14:paraId="5BFE7D10" w14:textId="7632B0AB" w:rsidR="007830FB" w:rsidRDefault="007830FB" w:rsidP="007830FB">
      <w:ins w:id="1154" w:author="Rapp_AfterRAN2#121bis" w:date="2023-05-05T09:34:00Z">
        <w:r>
          <w:t xml:space="preserve">The UE may discard the successful PSCell </w:t>
        </w:r>
        <w:del w:id="1155" w:author="Rapp_AfterRAN2#122" w:date="2023-08-10T15:52:00Z">
          <w:r w:rsidDel="00D502E1">
            <w:delText>addition/</w:delText>
          </w:r>
        </w:del>
        <w:r>
          <w:t>change</w:t>
        </w:r>
      </w:ins>
      <w:ins w:id="1156" w:author="Rapp_AfterRAN2#122" w:date="2023-08-10T15:52:00Z">
        <w:r w:rsidR="00D502E1">
          <w:t xml:space="preserve"> or addition</w:t>
        </w:r>
      </w:ins>
      <w:ins w:id="1157" w:author="Rapp_AfterRAN2#121bis" w:date="2023-05-05T09:34:00Z">
        <w:r>
          <w:t xml:space="preserve"> information, i.e., release the UE variable </w:t>
        </w:r>
        <w:r w:rsidRPr="00352942">
          <w:rPr>
            <w:i/>
            <w:iCs/>
          </w:rPr>
          <w:t>VarSuccessPSCell-Report</w:t>
        </w:r>
        <w:r>
          <w:t xml:space="preserve">, 48 hours after the last successful PSCell </w:t>
        </w:r>
        <w:del w:id="1158" w:author="Rapp_AfterRAN2#122" w:date="2023-08-10T15:52:00Z">
          <w:r w:rsidDel="00D502E1">
            <w:delText>addition/</w:delText>
          </w:r>
        </w:del>
        <w:r>
          <w:t>change</w:t>
        </w:r>
      </w:ins>
      <w:ins w:id="1159" w:author="Rapp_AfterRAN2#122" w:date="2023-08-10T15:52:00Z">
        <w:r w:rsidR="00D502E1">
          <w:t xml:space="preserve"> or addition</w:t>
        </w:r>
      </w:ins>
      <w:ins w:id="1160" w:author="Rapp_AfterRAN2#121bis" w:date="2023-05-05T09:34:00Z">
        <w:r>
          <w:t xml:space="preserve"> information is added to the </w:t>
        </w:r>
        <w:r w:rsidRPr="00352942">
          <w:rPr>
            <w:i/>
            <w:iCs/>
          </w:rPr>
          <w:t>VarSuccessPSCell-Report</w:t>
        </w:r>
        <w:r>
          <w:t xml:space="preserve"> or upon detaching from the network.</w:t>
        </w:r>
      </w:ins>
    </w:p>
    <w:p w14:paraId="6AE79BAE" w14:textId="77777777" w:rsidR="00085076" w:rsidRDefault="00085076" w:rsidP="007830FB"/>
    <w:p w14:paraId="7F8E1DF2" w14:textId="712C5502" w:rsidR="00422DE1" w:rsidRPr="008B5A4E" w:rsidRDefault="008B5A4E" w:rsidP="008B5A4E">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B9588AA" w14:textId="77777777" w:rsidR="008B5A4E" w:rsidRPr="00F43A82" w:rsidRDefault="008B5A4E" w:rsidP="008B5A4E">
      <w:pPr>
        <w:pStyle w:val="3"/>
      </w:pPr>
      <w:bookmarkStart w:id="1161" w:name="_Toc60777089"/>
      <w:bookmarkStart w:id="1162" w:name="_Toc124713008"/>
      <w:bookmarkStart w:id="1163" w:name="_Hlk54206646"/>
      <w:r w:rsidRPr="00F43A82">
        <w:t>6.2.2</w:t>
      </w:r>
      <w:r w:rsidRPr="00F43A82">
        <w:tab/>
        <w:t>Message definitions</w:t>
      </w:r>
      <w:bookmarkEnd w:id="1161"/>
      <w:bookmarkEnd w:id="1162"/>
    </w:p>
    <w:bookmarkEnd w:id="1163"/>
    <w:p w14:paraId="4E106F1F" w14:textId="7CD5D81B" w:rsidR="008B5A4E" w:rsidRPr="005E1D8C" w:rsidRDefault="005E1D8C" w:rsidP="00B30987">
      <w:pPr>
        <w:pStyle w:val="B3"/>
        <w:rPr>
          <w:color w:val="FF0000"/>
        </w:rPr>
      </w:pPr>
      <w:r w:rsidRPr="005E1D8C">
        <w:rPr>
          <w:color w:val="FF0000"/>
        </w:rPr>
        <w:t>&lt;Text Omitted&gt;</w:t>
      </w:r>
    </w:p>
    <w:p w14:paraId="5FCD202A" w14:textId="77777777" w:rsidR="00C96BDE" w:rsidRPr="00FA0D37" w:rsidRDefault="00C96BDE" w:rsidP="00C96BDE">
      <w:pPr>
        <w:pStyle w:val="4"/>
      </w:pPr>
      <w:bookmarkStart w:id="1164" w:name="_Toc60777103"/>
      <w:bookmarkStart w:id="1165" w:name="_Toc146781140"/>
      <w:bookmarkStart w:id="1166" w:name="_Toc60777108"/>
      <w:bookmarkStart w:id="1167" w:name="_Toc131064826"/>
      <w:r w:rsidRPr="00FA0D37">
        <w:t>–</w:t>
      </w:r>
      <w:r w:rsidRPr="00FA0D37">
        <w:tab/>
      </w:r>
      <w:r w:rsidRPr="00FA0D37">
        <w:rPr>
          <w:i/>
        </w:rPr>
        <w:t>MobilityFromNRCommand</w:t>
      </w:r>
      <w:bookmarkEnd w:id="1164"/>
      <w:bookmarkEnd w:id="1165"/>
    </w:p>
    <w:p w14:paraId="5B57C6AB" w14:textId="77777777" w:rsidR="00C96BDE" w:rsidRPr="00FA0D37" w:rsidRDefault="00C96BDE" w:rsidP="00C96BDE">
      <w:pPr>
        <w:rPr>
          <w:rFonts w:eastAsia="等线"/>
          <w:lang w:eastAsia="zh-CN"/>
        </w:rPr>
      </w:pPr>
      <w:r w:rsidRPr="00FA0D37">
        <w:t xml:space="preserve">The </w:t>
      </w:r>
      <w:r w:rsidRPr="00FA0D37">
        <w:rPr>
          <w:i/>
        </w:rPr>
        <w:t>MobilityFromNRCommand</w:t>
      </w:r>
      <w:r w:rsidRPr="00FA0D37">
        <w:t xml:space="preserve"> message is used to </w:t>
      </w:r>
      <w:r w:rsidRPr="00FA0D37">
        <w:rPr>
          <w:rFonts w:eastAsia="等线"/>
          <w:lang w:eastAsia="zh-CN"/>
        </w:rPr>
        <w:t>command handover from NR to E-UTRA/EPC, E-UTRA/5GC or UTRA-FDD.</w:t>
      </w:r>
    </w:p>
    <w:p w14:paraId="516D7F0A" w14:textId="77777777" w:rsidR="00C96BDE" w:rsidRPr="00FA0D37" w:rsidRDefault="00C96BDE" w:rsidP="00C96BDE">
      <w:pPr>
        <w:pStyle w:val="B1"/>
        <w:rPr>
          <w:rFonts w:eastAsia="等线"/>
          <w:lang w:eastAsia="zh-CN"/>
        </w:rPr>
      </w:pPr>
      <w:r w:rsidRPr="00FA0D37">
        <w:rPr>
          <w:rFonts w:eastAsia="等线"/>
          <w:lang w:eastAsia="zh-CN"/>
        </w:rPr>
        <w:lastRenderedPageBreak/>
        <w:t>Signalling radio bearer: SRB1</w:t>
      </w:r>
    </w:p>
    <w:p w14:paraId="70AF7234" w14:textId="77777777" w:rsidR="00C96BDE" w:rsidRPr="00FA0D37" w:rsidRDefault="00C96BDE" w:rsidP="00C96BDE">
      <w:pPr>
        <w:pStyle w:val="B1"/>
        <w:rPr>
          <w:rFonts w:eastAsia="等线"/>
          <w:lang w:eastAsia="zh-CN"/>
        </w:rPr>
      </w:pPr>
      <w:r w:rsidRPr="00FA0D37">
        <w:rPr>
          <w:rFonts w:eastAsia="等线"/>
          <w:lang w:eastAsia="zh-CN"/>
        </w:rPr>
        <w:t>RLC-SAP: AM</w:t>
      </w:r>
    </w:p>
    <w:p w14:paraId="15BD3159" w14:textId="77777777" w:rsidR="00C96BDE" w:rsidRPr="00FA0D37" w:rsidRDefault="00C96BDE" w:rsidP="00C96BDE">
      <w:pPr>
        <w:pStyle w:val="B1"/>
        <w:rPr>
          <w:rFonts w:eastAsia="等线"/>
          <w:lang w:eastAsia="zh-CN"/>
        </w:rPr>
      </w:pPr>
      <w:r w:rsidRPr="00FA0D37">
        <w:rPr>
          <w:rFonts w:eastAsia="等线"/>
          <w:lang w:eastAsia="zh-CN"/>
        </w:rPr>
        <w:t>Logical channel: DCCH</w:t>
      </w:r>
    </w:p>
    <w:p w14:paraId="161AF1EF" w14:textId="77777777" w:rsidR="00C96BDE" w:rsidRPr="00FA0D37" w:rsidRDefault="00C96BDE" w:rsidP="00C96BDE">
      <w:pPr>
        <w:pStyle w:val="B1"/>
      </w:pPr>
      <w:r w:rsidRPr="00FA0D37">
        <w:rPr>
          <w:rFonts w:eastAsia="等线"/>
          <w:lang w:eastAsia="zh-CN"/>
        </w:rPr>
        <w:t>Direction: Network to UE</w:t>
      </w:r>
    </w:p>
    <w:p w14:paraId="22C0260F" w14:textId="77777777" w:rsidR="00C96BDE" w:rsidRPr="00FA0D37" w:rsidRDefault="00C96BDE" w:rsidP="00C96BDE">
      <w:pPr>
        <w:pStyle w:val="TH"/>
      </w:pPr>
      <w:r w:rsidRPr="00FA0D37">
        <w:rPr>
          <w:i/>
        </w:rPr>
        <w:t>MobilityFromNRCommand</w:t>
      </w:r>
      <w:r w:rsidRPr="00FA0D37">
        <w:t xml:space="preserve"> message</w:t>
      </w:r>
    </w:p>
    <w:p w14:paraId="4080C4D2" w14:textId="77777777" w:rsidR="00C96BDE" w:rsidRPr="00FA0D37" w:rsidRDefault="00C96BDE" w:rsidP="00C96BDE">
      <w:pPr>
        <w:pStyle w:val="PL"/>
        <w:rPr>
          <w:color w:val="808080"/>
        </w:rPr>
      </w:pPr>
      <w:r w:rsidRPr="00FA0D37">
        <w:rPr>
          <w:color w:val="808080"/>
        </w:rPr>
        <w:t>-- ASN1START</w:t>
      </w:r>
    </w:p>
    <w:p w14:paraId="270B8F0C" w14:textId="77777777" w:rsidR="00C96BDE" w:rsidRPr="00FA0D37" w:rsidRDefault="00C96BDE" w:rsidP="00C96BDE">
      <w:pPr>
        <w:pStyle w:val="PL"/>
        <w:rPr>
          <w:color w:val="808080"/>
        </w:rPr>
      </w:pPr>
      <w:r w:rsidRPr="00FA0D37">
        <w:rPr>
          <w:color w:val="808080"/>
        </w:rPr>
        <w:t>-- TAG-MOBILITYFROMNRCOMMAND-START</w:t>
      </w:r>
    </w:p>
    <w:p w14:paraId="017B8246" w14:textId="77777777" w:rsidR="00C96BDE" w:rsidRPr="00FA0D37" w:rsidRDefault="00C96BDE" w:rsidP="00C96BDE">
      <w:pPr>
        <w:pStyle w:val="PL"/>
      </w:pPr>
    </w:p>
    <w:p w14:paraId="7A4172C5" w14:textId="77777777" w:rsidR="00C96BDE" w:rsidRPr="00FA0D37" w:rsidRDefault="00C96BDE" w:rsidP="00C96BDE">
      <w:pPr>
        <w:pStyle w:val="PL"/>
      </w:pPr>
      <w:r w:rsidRPr="00FA0D37">
        <w:t xml:space="preserve">MobilityFromNRCommand ::=           </w:t>
      </w:r>
      <w:r w:rsidRPr="00FA0D37">
        <w:rPr>
          <w:color w:val="993366"/>
        </w:rPr>
        <w:t>SEQUENCE</w:t>
      </w:r>
      <w:r w:rsidRPr="00FA0D37">
        <w:t xml:space="preserve"> {</w:t>
      </w:r>
    </w:p>
    <w:p w14:paraId="3BDCEA60" w14:textId="77777777" w:rsidR="00C96BDE" w:rsidRPr="00FA0D37" w:rsidRDefault="00C96BDE" w:rsidP="00C96BDE">
      <w:pPr>
        <w:pStyle w:val="PL"/>
      </w:pPr>
      <w:r w:rsidRPr="00FA0D37">
        <w:t xml:space="preserve">    rrc-TransactionIdentifier           RRC-TransactionIdentifier,</w:t>
      </w:r>
    </w:p>
    <w:p w14:paraId="25183F04" w14:textId="77777777" w:rsidR="00C96BDE" w:rsidRPr="00FA0D37" w:rsidRDefault="00C96BDE" w:rsidP="00C96BDE">
      <w:pPr>
        <w:pStyle w:val="PL"/>
      </w:pPr>
      <w:r w:rsidRPr="00FA0D37">
        <w:t xml:space="preserve">    criticalExtensions                  </w:t>
      </w:r>
      <w:r w:rsidRPr="00FA0D37">
        <w:rPr>
          <w:color w:val="993366"/>
        </w:rPr>
        <w:t>CHOICE</w:t>
      </w:r>
      <w:r w:rsidRPr="00FA0D37">
        <w:t xml:space="preserve"> {</w:t>
      </w:r>
    </w:p>
    <w:p w14:paraId="2E3643A3" w14:textId="77777777" w:rsidR="00C96BDE" w:rsidRPr="00FA0D37" w:rsidRDefault="00C96BDE" w:rsidP="00C96BDE">
      <w:pPr>
        <w:pStyle w:val="PL"/>
      </w:pPr>
      <w:r w:rsidRPr="00FA0D37">
        <w:t xml:space="preserve">            mobilityFromNRCommand           MobilityFromNRCommand-IEs,</w:t>
      </w:r>
    </w:p>
    <w:p w14:paraId="72CD8D1E" w14:textId="77777777" w:rsidR="00C96BDE" w:rsidRPr="00FA0D37" w:rsidRDefault="00C96BDE" w:rsidP="00C96BDE">
      <w:pPr>
        <w:pStyle w:val="PL"/>
      </w:pPr>
      <w:r w:rsidRPr="00FA0D37">
        <w:t xml:space="preserve">            criticalExtensionsFuture        </w:t>
      </w:r>
      <w:r w:rsidRPr="00FA0D37">
        <w:rPr>
          <w:color w:val="993366"/>
        </w:rPr>
        <w:t>SEQUENCE</w:t>
      </w:r>
      <w:r w:rsidRPr="00FA0D37">
        <w:t xml:space="preserve"> {}</w:t>
      </w:r>
    </w:p>
    <w:p w14:paraId="52ABADFC" w14:textId="77777777" w:rsidR="00C96BDE" w:rsidRPr="00FA0D37" w:rsidRDefault="00C96BDE" w:rsidP="00C96BDE">
      <w:pPr>
        <w:pStyle w:val="PL"/>
      </w:pPr>
      <w:r w:rsidRPr="00FA0D37">
        <w:t xml:space="preserve">    }</w:t>
      </w:r>
    </w:p>
    <w:p w14:paraId="1F3E8094" w14:textId="77777777" w:rsidR="00C96BDE" w:rsidRPr="00FA0D37" w:rsidRDefault="00C96BDE" w:rsidP="00C96BDE">
      <w:pPr>
        <w:pStyle w:val="PL"/>
      </w:pPr>
      <w:r w:rsidRPr="00FA0D37">
        <w:t>}</w:t>
      </w:r>
    </w:p>
    <w:p w14:paraId="3BD7740D" w14:textId="77777777" w:rsidR="00C96BDE" w:rsidRPr="00FA0D37" w:rsidRDefault="00C96BDE" w:rsidP="00C96BDE">
      <w:pPr>
        <w:pStyle w:val="PL"/>
      </w:pPr>
    </w:p>
    <w:p w14:paraId="538BD8BC" w14:textId="77777777" w:rsidR="00C96BDE" w:rsidRPr="00FA0D37" w:rsidRDefault="00C96BDE" w:rsidP="00C96BDE">
      <w:pPr>
        <w:pStyle w:val="PL"/>
      </w:pPr>
      <w:r w:rsidRPr="00FA0D37">
        <w:t xml:space="preserve">MobilityFromNRCommand-IEs ::=       </w:t>
      </w:r>
      <w:r w:rsidRPr="00FA0D37">
        <w:rPr>
          <w:color w:val="993366"/>
        </w:rPr>
        <w:t>SEQUENCE</w:t>
      </w:r>
      <w:r w:rsidRPr="00FA0D37">
        <w:t xml:space="preserve"> {</w:t>
      </w:r>
    </w:p>
    <w:p w14:paraId="37067F1C" w14:textId="77777777" w:rsidR="00C96BDE" w:rsidRPr="00604B6E" w:rsidRDefault="00C96BDE" w:rsidP="00C96BDE">
      <w:pPr>
        <w:pStyle w:val="PL"/>
        <w:rPr>
          <w:lang w:val="sv-SE"/>
        </w:rPr>
      </w:pPr>
      <w:r w:rsidRPr="00FA0D37">
        <w:t xml:space="preserve">    </w:t>
      </w:r>
      <w:r w:rsidRPr="00604B6E">
        <w:rPr>
          <w:lang w:val="sv-SE"/>
        </w:rPr>
        <w:t xml:space="preserve">targetRAT-Type                      </w:t>
      </w:r>
      <w:r w:rsidRPr="00604B6E">
        <w:rPr>
          <w:color w:val="993366"/>
          <w:lang w:val="sv-SE"/>
        </w:rPr>
        <w:t>ENUMERATED</w:t>
      </w:r>
      <w:r w:rsidRPr="00604B6E">
        <w:rPr>
          <w:lang w:val="sv-SE"/>
        </w:rPr>
        <w:t xml:space="preserve"> { eutra, utra-fdd-v1610, spare2, spare1, ...},</w:t>
      </w:r>
    </w:p>
    <w:p w14:paraId="0F4734B5" w14:textId="77777777" w:rsidR="00C96BDE" w:rsidRPr="00FA0D37" w:rsidRDefault="00C96BDE" w:rsidP="00C96BDE">
      <w:pPr>
        <w:pStyle w:val="PL"/>
      </w:pPr>
      <w:r w:rsidRPr="00604B6E">
        <w:rPr>
          <w:lang w:val="sv-SE"/>
        </w:rPr>
        <w:t xml:space="preserve">    </w:t>
      </w:r>
      <w:r w:rsidRPr="00FA0D37">
        <w:t xml:space="preserve">targetRAT-MessageContainer          </w:t>
      </w:r>
      <w:r w:rsidRPr="00FA0D37">
        <w:rPr>
          <w:color w:val="993366"/>
        </w:rPr>
        <w:t>OCTET</w:t>
      </w:r>
      <w:r w:rsidRPr="00FA0D37">
        <w:t xml:space="preserve"> </w:t>
      </w:r>
      <w:r w:rsidRPr="00FA0D37">
        <w:rPr>
          <w:color w:val="993366"/>
        </w:rPr>
        <w:t>STRING</w:t>
      </w:r>
      <w:r w:rsidRPr="00FA0D37">
        <w:t>,</w:t>
      </w:r>
    </w:p>
    <w:p w14:paraId="39BDCDEF" w14:textId="77777777" w:rsidR="00C96BDE" w:rsidRPr="00FA0D37" w:rsidRDefault="00C96BDE" w:rsidP="00C96BDE">
      <w:pPr>
        <w:pStyle w:val="PL"/>
        <w:rPr>
          <w:color w:val="808080"/>
        </w:rPr>
      </w:pPr>
      <w:r w:rsidRPr="00FA0D37">
        <w:t xml:space="preserve">    nas-SecurityParamFromNR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 xml:space="preserve">,   </w:t>
      </w:r>
      <w:r w:rsidRPr="00FA0D37">
        <w:rPr>
          <w:color w:val="808080"/>
        </w:rPr>
        <w:t>-- Cond HO-ToEPCUTRAN</w:t>
      </w:r>
    </w:p>
    <w:p w14:paraId="41921CEC" w14:textId="77777777" w:rsidR="00C96BDE" w:rsidRPr="00FA0D37" w:rsidRDefault="00C96BDE" w:rsidP="00C96BDE">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1D6C4E12" w14:textId="77777777" w:rsidR="00C96BDE" w:rsidRPr="00FA0D37" w:rsidRDefault="00C96BDE" w:rsidP="00C96BDE">
      <w:pPr>
        <w:pStyle w:val="PL"/>
      </w:pPr>
      <w:r w:rsidRPr="00FA0D37">
        <w:t xml:space="preserve">    nonCriticalExtension                MobilityFromNRCommand-v1610-IEs                             </w:t>
      </w:r>
      <w:r w:rsidRPr="00FA0D37">
        <w:rPr>
          <w:color w:val="993366"/>
        </w:rPr>
        <w:t>OPTIONAL</w:t>
      </w:r>
    </w:p>
    <w:p w14:paraId="5EFBD530" w14:textId="77777777" w:rsidR="00C96BDE" w:rsidRPr="00FA0D37" w:rsidRDefault="00C96BDE" w:rsidP="00C96BDE">
      <w:pPr>
        <w:pStyle w:val="PL"/>
      </w:pPr>
      <w:r w:rsidRPr="00FA0D37">
        <w:t>}</w:t>
      </w:r>
    </w:p>
    <w:p w14:paraId="7E2E8BAB" w14:textId="77777777" w:rsidR="00C96BDE" w:rsidRPr="00FA0D37" w:rsidRDefault="00C96BDE" w:rsidP="00C96BDE">
      <w:pPr>
        <w:pStyle w:val="PL"/>
      </w:pPr>
    </w:p>
    <w:p w14:paraId="5AB11B47" w14:textId="77777777" w:rsidR="00C96BDE" w:rsidRPr="00FA0D37" w:rsidRDefault="00C96BDE" w:rsidP="00C96BDE">
      <w:pPr>
        <w:pStyle w:val="PL"/>
      </w:pPr>
      <w:r w:rsidRPr="00FA0D37">
        <w:t xml:space="preserve">MobilityFromNRCommand-v1610-IEs ::=     </w:t>
      </w:r>
      <w:r w:rsidRPr="00FA0D37">
        <w:rPr>
          <w:color w:val="993366"/>
        </w:rPr>
        <w:t>SEQUENCE</w:t>
      </w:r>
      <w:r w:rsidRPr="00FA0D37">
        <w:t xml:space="preserve"> {</w:t>
      </w:r>
    </w:p>
    <w:p w14:paraId="57704BE2" w14:textId="77777777" w:rsidR="00C96BDE" w:rsidRPr="00FA0D37" w:rsidRDefault="00C96BDE" w:rsidP="00C96BDE">
      <w:pPr>
        <w:pStyle w:val="PL"/>
        <w:rPr>
          <w:color w:val="808080"/>
        </w:rPr>
      </w:pPr>
      <w:r w:rsidRPr="00FA0D37">
        <w:t xml:space="preserve">    voiceFallbackIndication-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7D1C3CD0" w14:textId="1E2B568E" w:rsidR="00B91882" w:rsidRPr="00FA0D37" w:rsidRDefault="00C96BDE" w:rsidP="00B91882">
      <w:pPr>
        <w:pStyle w:val="PL"/>
        <w:rPr>
          <w:ins w:id="1168" w:author="Rapp_AfterRAN2#123bis" w:date="2023-10-18T19:22:00Z"/>
        </w:rPr>
      </w:pPr>
      <w:r w:rsidRPr="00FA0D37">
        <w:t xml:space="preserve">    nonCriticalExtension                    </w:t>
      </w:r>
      <w:ins w:id="1169" w:author="Rapp_AfterRAN2#123bis" w:date="2023-10-18T19:22:00Z">
        <w:r w:rsidR="00B91882" w:rsidRPr="00FA0D37">
          <w:t>MobilityFromNRCommand-v</w:t>
        </w:r>
      </w:ins>
      <w:ins w:id="1170" w:author="Rapp_AfterRAN2#123bis" w:date="2023-10-18T19:24:00Z">
        <w:r w:rsidR="00B91882">
          <w:t>18xy</w:t>
        </w:r>
      </w:ins>
      <w:ins w:id="1171" w:author="Rapp_AfterRAN2#123bis" w:date="2023-10-18T19:22:00Z">
        <w:r w:rsidR="00B91882" w:rsidRPr="00FA0D37">
          <w:t xml:space="preserve">-IEs                             </w:t>
        </w:r>
        <w:r w:rsidR="00B91882" w:rsidRPr="00FA0D37">
          <w:rPr>
            <w:color w:val="993366"/>
          </w:rPr>
          <w:t>OPTIONAL</w:t>
        </w:r>
      </w:ins>
    </w:p>
    <w:p w14:paraId="37B596A7" w14:textId="77777777" w:rsidR="00B91882" w:rsidRPr="00FA0D37" w:rsidRDefault="00B91882" w:rsidP="00B91882">
      <w:pPr>
        <w:pStyle w:val="PL"/>
        <w:rPr>
          <w:ins w:id="1172" w:author="Rapp_AfterRAN2#123bis" w:date="2023-10-18T19:24:00Z"/>
        </w:rPr>
      </w:pPr>
      <w:ins w:id="1173" w:author="Rapp_AfterRAN2#123bis" w:date="2023-10-18T19:24:00Z">
        <w:r w:rsidRPr="00FA0D37">
          <w:t>}</w:t>
        </w:r>
      </w:ins>
    </w:p>
    <w:p w14:paraId="2830E412" w14:textId="77777777" w:rsidR="00B91882" w:rsidRDefault="00B91882" w:rsidP="00C96BDE">
      <w:pPr>
        <w:pStyle w:val="PL"/>
        <w:rPr>
          <w:ins w:id="1174" w:author="Rapp_AfterRAN2#123bis" w:date="2023-10-18T19:24:00Z"/>
          <w:color w:val="993366"/>
        </w:rPr>
      </w:pPr>
    </w:p>
    <w:p w14:paraId="50ED4C43" w14:textId="356F3960" w:rsidR="00B91882" w:rsidRDefault="00B91882" w:rsidP="00C96BDE">
      <w:pPr>
        <w:pStyle w:val="PL"/>
        <w:rPr>
          <w:ins w:id="1175" w:author="Rapp_AfterRAN2#123bis" w:date="2023-10-18T19:27:00Z"/>
        </w:rPr>
      </w:pPr>
      <w:ins w:id="1176" w:author="Rapp_AfterRAN2#123bis" w:date="2023-10-18T19:25:00Z">
        <w:r w:rsidRPr="00FA0D37">
          <w:t>MobilityFromNRCommand-v</w:t>
        </w:r>
        <w:r>
          <w:t>18xy</w:t>
        </w:r>
        <w:r w:rsidRPr="00FA0D37">
          <w:t>-IEs</w:t>
        </w:r>
      </w:ins>
      <w:ins w:id="1177" w:author="Rapp_AfterRAN2#123bis" w:date="2023-10-18T19:26:00Z">
        <w:r>
          <w:t xml:space="preserve"> ::=     SEQUENCE </w:t>
        </w:r>
      </w:ins>
      <w:ins w:id="1178" w:author="Rapp_AfterRAN2#123bis" w:date="2023-10-18T19:27:00Z">
        <w:r>
          <w:t>{</w:t>
        </w:r>
      </w:ins>
    </w:p>
    <w:p w14:paraId="17EA7096" w14:textId="56EFFA3D" w:rsidR="00B91882" w:rsidRPr="00B91882" w:rsidRDefault="00B91882" w:rsidP="00C96BDE">
      <w:pPr>
        <w:pStyle w:val="PL"/>
        <w:rPr>
          <w:ins w:id="1179" w:author="Rapp_AfterRAN2#123bis" w:date="2023-10-18T19:24:00Z"/>
          <w:color w:val="808080"/>
        </w:rPr>
      </w:pPr>
      <w:ins w:id="1180" w:author="Rapp_AfterRAN2#123bis" w:date="2023-10-18T19:27:00Z">
        <w:r>
          <w:t xml:space="preserve">    </w:t>
        </w:r>
      </w:ins>
      <w:ins w:id="1181" w:author="Rapp_AfterRAN2#123bis" w:date="2023-10-18T19:28:00Z">
        <w:r w:rsidRPr="00F43A82">
          <w:t>success</w:t>
        </w:r>
      </w:ins>
      <w:ins w:id="1182" w:author="Rapp_AfterRAN2#123bis" w:date="2023-10-18T19:32:00Z">
        <w:r w:rsidR="000B3AB3">
          <w:t>HO</w:t>
        </w:r>
      </w:ins>
      <w:ins w:id="1183" w:author="Rapp_AfterRAN2#123bis" w:date="2023-10-18T19:28:00Z">
        <w:r w:rsidRPr="00F43A82">
          <w:t>-Config-r1</w:t>
        </w:r>
        <w:r>
          <w:t>8</w:t>
        </w:r>
        <w:r w:rsidRPr="00F43A82">
          <w:t xml:space="preserve">               </w:t>
        </w:r>
      </w:ins>
      <w:ins w:id="1184" w:author="Rapp_AfterRAN2#123bis" w:date="2023-10-18T19:32:00Z">
        <w:r w:rsidR="00205B9E">
          <w:t xml:space="preserve">        </w:t>
        </w:r>
      </w:ins>
      <w:ins w:id="1185" w:author="Rapp_AfterRAN2#123bis" w:date="2023-10-18T19:28:00Z">
        <w:r w:rsidRPr="00F43A82">
          <w:t xml:space="preserve"> SetupRelease {Success</w:t>
        </w:r>
      </w:ins>
      <w:ins w:id="1186" w:author="Rapp_AfterRAN2#123bis" w:date="2023-10-18T19:32:00Z">
        <w:r w:rsidR="0062797E">
          <w:t>HO</w:t>
        </w:r>
      </w:ins>
      <w:ins w:id="1187" w:author="Rapp_AfterRAN2#123bis" w:date="2023-10-18T19:28:00Z">
        <w:r w:rsidRPr="00F43A82">
          <w:t>-Config-r1</w:t>
        </w:r>
      </w:ins>
      <w:ins w:id="1188" w:author="Rapp_AfterRAN2#123bis" w:date="2023-10-18T19:32:00Z">
        <w:r w:rsidR="00C16608">
          <w:t>7</w:t>
        </w:r>
      </w:ins>
      <w:ins w:id="1189" w:author="Rapp_AfterRAN2#123bis" w:date="2023-10-18T19:28:00Z">
        <w:r w:rsidRPr="00F43A82">
          <w:t xml:space="preserve">}            </w:t>
        </w:r>
      </w:ins>
      <w:ins w:id="1190" w:author="Rapp_AfterRAN2#123bis" w:date="2023-10-18T19:30:00Z">
        <w:r w:rsidR="00E835A8">
          <w:t xml:space="preserve">    </w:t>
        </w:r>
      </w:ins>
      <w:ins w:id="1191" w:author="Rapp_AfterRAN2#123bis" w:date="2023-10-18T19:28:00Z">
        <w:r w:rsidRPr="00F43A82">
          <w:t xml:space="preserve">     </w:t>
        </w:r>
        <w:r w:rsidRPr="00F43A82">
          <w:rPr>
            <w:color w:val="993366"/>
          </w:rPr>
          <w:t>OPTIONAL</w:t>
        </w:r>
      </w:ins>
      <w:ins w:id="1192" w:author="Rapp_AfterRAN2#123bis" w:date="2023-10-18T19:29:00Z">
        <w:r>
          <w:rPr>
            <w:color w:val="993366"/>
          </w:rPr>
          <w:t>,</w:t>
        </w:r>
      </w:ins>
      <w:ins w:id="1193" w:author="Rapp_AfterRAN2#123bis" w:date="2023-10-18T19:28:00Z">
        <w:r w:rsidRPr="00F43A82">
          <w:t xml:space="preserve"> </w:t>
        </w:r>
      </w:ins>
    </w:p>
    <w:p w14:paraId="0A1BF5D2" w14:textId="42D64C03" w:rsidR="00C96BDE" w:rsidRPr="00FA0D37" w:rsidRDefault="00B91882" w:rsidP="00C96BDE">
      <w:pPr>
        <w:pStyle w:val="PL"/>
      </w:pPr>
      <w:ins w:id="1194" w:author="Rapp_AfterRAN2#123bis" w:date="2023-10-18T19:29:00Z">
        <w:r>
          <w:rPr>
            <w:color w:val="993366"/>
          </w:rPr>
          <w:t xml:space="preserve">    </w:t>
        </w:r>
        <w:r w:rsidRPr="00FA0D37">
          <w:t>nonCriticalExtension</w:t>
        </w:r>
        <w:r w:rsidRPr="00FA0D37">
          <w:rPr>
            <w:color w:val="993366"/>
          </w:rPr>
          <w:t xml:space="preserve"> </w:t>
        </w:r>
        <w:r>
          <w:rPr>
            <w:color w:val="993366"/>
          </w:rPr>
          <w:t xml:space="preserve">                       </w:t>
        </w:r>
      </w:ins>
      <w:r w:rsidR="00C96BDE" w:rsidRPr="00FA0D37">
        <w:rPr>
          <w:color w:val="993366"/>
        </w:rPr>
        <w:t>SEQUENCE</w:t>
      </w:r>
      <w:r w:rsidR="00C96BDE" w:rsidRPr="00FA0D37">
        <w:t xml:space="preserve"> {}                                             </w:t>
      </w:r>
      <w:r w:rsidR="00C96BDE" w:rsidRPr="00FA0D37">
        <w:rPr>
          <w:color w:val="993366"/>
        </w:rPr>
        <w:t>OPTIONAL</w:t>
      </w:r>
    </w:p>
    <w:p w14:paraId="6DB22F29" w14:textId="77777777" w:rsidR="00C96BDE" w:rsidRPr="00FA0D37" w:rsidRDefault="00C96BDE" w:rsidP="00C96BDE">
      <w:pPr>
        <w:pStyle w:val="PL"/>
      </w:pPr>
      <w:r w:rsidRPr="00FA0D37">
        <w:t>}</w:t>
      </w:r>
    </w:p>
    <w:p w14:paraId="67C828BC" w14:textId="77777777" w:rsidR="00C96BDE" w:rsidRPr="00FA0D37" w:rsidRDefault="00C96BDE" w:rsidP="00C96BDE">
      <w:pPr>
        <w:pStyle w:val="PL"/>
      </w:pPr>
    </w:p>
    <w:p w14:paraId="04CFA345" w14:textId="77777777" w:rsidR="00C96BDE" w:rsidRPr="00FA0D37" w:rsidRDefault="00C96BDE" w:rsidP="00C96BDE">
      <w:pPr>
        <w:pStyle w:val="PL"/>
        <w:rPr>
          <w:color w:val="808080"/>
        </w:rPr>
      </w:pPr>
      <w:r w:rsidRPr="00FA0D37">
        <w:rPr>
          <w:color w:val="808080"/>
        </w:rPr>
        <w:t>-- TAG-MOBILITYFROMNRCOMMAND-STOP</w:t>
      </w:r>
    </w:p>
    <w:p w14:paraId="2CB741EB" w14:textId="77777777" w:rsidR="00C96BDE" w:rsidRPr="00FA0D37" w:rsidRDefault="00C96BDE" w:rsidP="00C96BDE">
      <w:pPr>
        <w:pStyle w:val="PL"/>
        <w:rPr>
          <w:color w:val="808080"/>
        </w:rPr>
      </w:pPr>
      <w:r w:rsidRPr="00FA0D37">
        <w:rPr>
          <w:color w:val="808080"/>
        </w:rPr>
        <w:t>-- ASN1STOP</w:t>
      </w:r>
    </w:p>
    <w:p w14:paraId="0D68A286" w14:textId="77777777" w:rsidR="00C96BDE" w:rsidRPr="00FA0D37" w:rsidRDefault="00C96BDE" w:rsidP="00C96BDE">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96BDE" w:rsidRPr="00FA0D37" w14:paraId="7B04AC53"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022FB378" w14:textId="77777777" w:rsidR="00C96BDE" w:rsidRPr="00FA0D37" w:rsidRDefault="00C96BDE" w:rsidP="0070253E">
            <w:pPr>
              <w:pStyle w:val="TAH"/>
              <w:rPr>
                <w:rFonts w:eastAsia="等线"/>
                <w:szCs w:val="22"/>
                <w:lang w:eastAsia="zh-CN"/>
              </w:rPr>
            </w:pPr>
            <w:r w:rsidRPr="00FA0D37">
              <w:rPr>
                <w:rFonts w:eastAsia="等线"/>
                <w:i/>
                <w:szCs w:val="22"/>
                <w:lang w:eastAsia="zh-CN"/>
              </w:rPr>
              <w:lastRenderedPageBreak/>
              <w:t xml:space="preserve">MobilityFromNRCommand-IEs </w:t>
            </w:r>
            <w:r w:rsidRPr="00FA0D37">
              <w:rPr>
                <w:rFonts w:eastAsia="等线"/>
                <w:szCs w:val="22"/>
                <w:lang w:eastAsia="zh-CN"/>
              </w:rPr>
              <w:t>field descriptions</w:t>
            </w:r>
          </w:p>
        </w:tc>
      </w:tr>
      <w:tr w:rsidR="00C96BDE" w:rsidRPr="00FA0D37" w14:paraId="2B07B818"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7D53F306" w14:textId="77777777" w:rsidR="00C96BDE" w:rsidRPr="00FA0D37" w:rsidRDefault="00C96BDE" w:rsidP="0070253E">
            <w:pPr>
              <w:pStyle w:val="TAL"/>
              <w:rPr>
                <w:rFonts w:eastAsia="等线"/>
                <w:b/>
                <w:bCs/>
                <w:i/>
                <w:iCs/>
                <w:lang w:eastAsia="sv-SE"/>
              </w:rPr>
            </w:pPr>
            <w:r w:rsidRPr="00FA0D37">
              <w:rPr>
                <w:rFonts w:eastAsia="等线"/>
                <w:b/>
                <w:bCs/>
                <w:i/>
                <w:iCs/>
                <w:lang w:eastAsia="sv-SE"/>
              </w:rPr>
              <w:t>nas-SecurityParamFromNR</w:t>
            </w:r>
          </w:p>
          <w:p w14:paraId="189F1C27" w14:textId="77777777" w:rsidR="00C96BDE" w:rsidRPr="00FA0D37" w:rsidRDefault="00C96BDE" w:rsidP="0070253E">
            <w:pPr>
              <w:pStyle w:val="TAL"/>
              <w:rPr>
                <w:rFonts w:eastAsia="等线"/>
                <w:lang w:eastAsia="sv-SE"/>
              </w:rPr>
            </w:pPr>
            <w:r w:rsidRPr="00FA0D37">
              <w:rPr>
                <w:rFonts w:eastAsia="等线"/>
                <w:lang w:eastAsia="sv-SE"/>
              </w:rPr>
              <w:t xml:space="preserve">If </w:t>
            </w:r>
            <w:r w:rsidRPr="00FA0D37">
              <w:rPr>
                <w:rFonts w:eastAsia="等线"/>
                <w:i/>
                <w:iCs/>
                <w:lang w:eastAsia="sv-SE"/>
              </w:rPr>
              <w:t>targetRAT-Type</w:t>
            </w:r>
            <w:r w:rsidRPr="00FA0D37">
              <w:rPr>
                <w:rFonts w:eastAsia="等线"/>
                <w:lang w:eastAsia="sv-SE"/>
              </w:rPr>
              <w:t xml:space="preserve"> is </w:t>
            </w:r>
            <w:r w:rsidRPr="00FA0D37">
              <w:rPr>
                <w:rFonts w:eastAsia="等线"/>
                <w:i/>
                <w:iCs/>
                <w:lang w:eastAsia="sv-SE"/>
              </w:rPr>
              <w:t>eutra</w:t>
            </w:r>
            <w:r w:rsidRPr="00FA0D37">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sidRPr="00FA0D37">
              <w:rPr>
                <w:rFonts w:eastAsia="等线"/>
                <w:i/>
                <w:iCs/>
                <w:lang w:eastAsia="sv-SE"/>
              </w:rPr>
              <w:t>targetRAT-Type</w:t>
            </w:r>
            <w:r w:rsidRPr="00FA0D37">
              <w:rPr>
                <w:rFonts w:eastAsia="等线"/>
                <w:lang w:eastAsia="sv-SE"/>
              </w:rPr>
              <w:t xml:space="preserve"> is </w:t>
            </w:r>
            <w:r w:rsidRPr="00FA0D37">
              <w:rPr>
                <w:rFonts w:eastAsia="等线"/>
                <w:i/>
                <w:iCs/>
                <w:lang w:eastAsia="sv-SE"/>
              </w:rPr>
              <w:t>utra-fdd</w:t>
            </w:r>
            <w:r w:rsidRPr="00FA0D37">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96BDE" w:rsidRPr="00FA0D37" w14:paraId="61959B0A"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622E45D6" w14:textId="77777777" w:rsidR="00C96BDE" w:rsidRPr="00FA0D37" w:rsidRDefault="00C96BDE" w:rsidP="0070253E">
            <w:pPr>
              <w:pStyle w:val="TAL"/>
              <w:rPr>
                <w:rFonts w:eastAsia="等线"/>
                <w:szCs w:val="22"/>
                <w:lang w:eastAsia="zh-CN"/>
              </w:rPr>
            </w:pPr>
            <w:r w:rsidRPr="00FA0D37">
              <w:rPr>
                <w:rFonts w:eastAsia="等线"/>
                <w:b/>
                <w:i/>
                <w:szCs w:val="22"/>
                <w:lang w:eastAsia="zh-CN"/>
              </w:rPr>
              <w:t>targetRAT-MessageContainer</w:t>
            </w:r>
          </w:p>
          <w:p w14:paraId="243A09C5" w14:textId="77777777" w:rsidR="00C96BDE" w:rsidRPr="00FA0D37" w:rsidRDefault="00C96BDE" w:rsidP="0070253E">
            <w:pPr>
              <w:pStyle w:val="TAL"/>
              <w:rPr>
                <w:rFonts w:eastAsia="等线"/>
                <w:szCs w:val="22"/>
                <w:lang w:eastAsia="zh-CN"/>
              </w:rPr>
            </w:pPr>
            <w:r w:rsidRPr="00FA0D37">
              <w:rPr>
                <w:rFonts w:eastAsia="等线"/>
                <w:szCs w:val="22"/>
                <w:lang w:eastAsia="zh-CN"/>
              </w:rPr>
              <w:t xml:space="preserve">The field contains a message specified in another standard, as indicated by the </w:t>
            </w:r>
            <w:r w:rsidRPr="00FA0D37">
              <w:rPr>
                <w:rFonts w:eastAsia="等线"/>
                <w:i/>
                <w:lang w:eastAsia="sv-SE"/>
              </w:rPr>
              <w:t>targetRAT-Type</w:t>
            </w:r>
            <w:r w:rsidRPr="00FA0D37">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C96BDE" w:rsidRPr="00FA0D37" w14:paraId="6BFF8849"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4369AB9E" w14:textId="77777777" w:rsidR="00C96BDE" w:rsidRPr="00FA0D37" w:rsidRDefault="00C96BDE" w:rsidP="0070253E">
            <w:pPr>
              <w:pStyle w:val="TAL"/>
              <w:rPr>
                <w:rFonts w:eastAsia="等线"/>
                <w:szCs w:val="22"/>
                <w:lang w:eastAsia="zh-CN"/>
              </w:rPr>
            </w:pPr>
            <w:r w:rsidRPr="00FA0D37">
              <w:rPr>
                <w:rFonts w:eastAsia="等线"/>
                <w:b/>
                <w:i/>
                <w:szCs w:val="22"/>
                <w:lang w:eastAsia="zh-CN"/>
              </w:rPr>
              <w:t>targetRAT-Type</w:t>
            </w:r>
          </w:p>
          <w:p w14:paraId="47E9B632" w14:textId="77777777" w:rsidR="00C96BDE" w:rsidRPr="00FA0D37" w:rsidRDefault="00C96BDE" w:rsidP="0070253E">
            <w:pPr>
              <w:pStyle w:val="TAL"/>
              <w:rPr>
                <w:rFonts w:eastAsia="等线"/>
                <w:szCs w:val="22"/>
                <w:lang w:eastAsia="zh-CN"/>
              </w:rPr>
            </w:pPr>
            <w:r w:rsidRPr="00FA0D37">
              <w:rPr>
                <w:rFonts w:eastAsia="等线"/>
                <w:szCs w:val="22"/>
                <w:lang w:eastAsia="zh-CN"/>
              </w:rPr>
              <w:t>Indicates the target RAT type.</w:t>
            </w:r>
          </w:p>
        </w:tc>
      </w:tr>
      <w:tr w:rsidR="00C96BDE" w:rsidRPr="00FA0D37" w14:paraId="79EAC317"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451C367B" w14:textId="77777777" w:rsidR="00C96BDE" w:rsidRPr="00FA0D37" w:rsidRDefault="00C96BDE" w:rsidP="0070253E">
            <w:pPr>
              <w:pStyle w:val="TAL"/>
              <w:rPr>
                <w:b/>
                <w:bCs/>
                <w:i/>
                <w:iCs/>
                <w:noProof/>
                <w:lang w:eastAsia="sv-SE"/>
              </w:rPr>
            </w:pPr>
            <w:r w:rsidRPr="00FA0D37">
              <w:rPr>
                <w:b/>
                <w:bCs/>
                <w:i/>
                <w:iCs/>
                <w:noProof/>
                <w:lang w:eastAsia="sv-SE"/>
              </w:rPr>
              <w:t>voiceFallbackIndication</w:t>
            </w:r>
          </w:p>
          <w:p w14:paraId="6662DDFB" w14:textId="77777777" w:rsidR="00C96BDE" w:rsidRPr="00FA0D37" w:rsidRDefault="00C96BDE" w:rsidP="0070253E">
            <w:pPr>
              <w:pStyle w:val="TAL"/>
              <w:rPr>
                <w:rFonts w:eastAsia="等线" w:cs="Arial"/>
                <w:szCs w:val="18"/>
                <w:lang w:eastAsia="zh-CN"/>
              </w:rPr>
            </w:pPr>
            <w:r w:rsidRPr="00FA0D37">
              <w:rPr>
                <w:rFonts w:cs="Arial"/>
                <w:szCs w:val="18"/>
                <w:lang w:eastAsia="sv-SE"/>
              </w:rPr>
              <w:t>Indicates the handover is triggered by EPS fallback for IMS voice as specified in TS 23.502 [43].</w:t>
            </w:r>
          </w:p>
        </w:tc>
      </w:tr>
    </w:tbl>
    <w:p w14:paraId="3E4B528D" w14:textId="77777777" w:rsidR="00C96BDE" w:rsidRPr="00FA0D37" w:rsidRDefault="00C96BDE" w:rsidP="00C96BDE">
      <w:pPr>
        <w:rPr>
          <w:rFonts w:eastAsia="等线"/>
          <w:lang w:eastAsia="zh-CN"/>
        </w:rPr>
      </w:pPr>
    </w:p>
    <w:p w14:paraId="6AAAB52D" w14:textId="77777777" w:rsidR="00C96BDE" w:rsidRPr="00FA0D37" w:rsidRDefault="00C96BDE" w:rsidP="00C96BDE">
      <w:pPr>
        <w:pStyle w:val="NO"/>
        <w:rPr>
          <w:rFonts w:eastAsia="宋体"/>
        </w:rPr>
      </w:pPr>
      <w:r w:rsidRPr="00FA0D37">
        <w:rPr>
          <w:rFonts w:eastAsia="宋体"/>
        </w:rPr>
        <w:t>NOTE 1:</w:t>
      </w:r>
      <w:r w:rsidRPr="00FA0D37">
        <w:rPr>
          <w:rFonts w:eastAsia="宋体"/>
        </w:rPr>
        <w:tab/>
        <w:t xml:space="preserve">The correspondence between the value of the </w:t>
      </w:r>
      <w:r w:rsidRPr="00FA0D37">
        <w:rPr>
          <w:rFonts w:eastAsia="宋体"/>
          <w:i/>
        </w:rPr>
        <w:t>targetRAT-Type</w:t>
      </w:r>
      <w:r w:rsidRPr="00FA0D37">
        <w:rPr>
          <w:rFonts w:eastAsia="宋体"/>
        </w:rPr>
        <w:t xml:space="preserve">, the standard to apply, and the message contained within the </w:t>
      </w:r>
      <w:r w:rsidRPr="00FA0D37">
        <w:rPr>
          <w:rFonts w:eastAsia="等线"/>
          <w:i/>
          <w:iCs/>
        </w:rPr>
        <w:t>targetRAT-MessageContainer</w:t>
      </w:r>
      <w:r w:rsidRPr="00FA0D37">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C96BDE" w:rsidRPr="00FA0D37" w14:paraId="17D64689" w14:textId="77777777" w:rsidTr="0070253E">
        <w:tc>
          <w:tcPr>
            <w:tcW w:w="2835" w:type="dxa"/>
            <w:tcBorders>
              <w:top w:val="single" w:sz="4" w:space="0" w:color="auto"/>
              <w:left w:val="single" w:sz="4" w:space="0" w:color="auto"/>
              <w:bottom w:val="single" w:sz="4" w:space="0" w:color="auto"/>
              <w:right w:val="single" w:sz="4" w:space="0" w:color="auto"/>
            </w:tcBorders>
            <w:hideMark/>
          </w:tcPr>
          <w:p w14:paraId="31F563E7" w14:textId="77777777" w:rsidR="00C96BDE" w:rsidRPr="00FA0D37" w:rsidRDefault="00C96BDE" w:rsidP="0070253E">
            <w:pPr>
              <w:pStyle w:val="TAH"/>
              <w:rPr>
                <w:rFonts w:eastAsia="Batang"/>
                <w:lang w:eastAsia="en-GB"/>
              </w:rPr>
            </w:pPr>
            <w:r w:rsidRPr="00FA0D3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2E06659E" w14:textId="77777777" w:rsidR="00C96BDE" w:rsidRPr="00FA0D37" w:rsidRDefault="00C96BDE" w:rsidP="0070253E">
            <w:pPr>
              <w:pStyle w:val="TAH"/>
              <w:rPr>
                <w:rFonts w:eastAsia="Batang"/>
                <w:lang w:eastAsia="en-GB"/>
              </w:rPr>
            </w:pPr>
            <w:r w:rsidRPr="00FA0D3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67529ED" w14:textId="77777777" w:rsidR="00C96BDE" w:rsidRPr="00FA0D37" w:rsidRDefault="00C96BDE" w:rsidP="0070253E">
            <w:pPr>
              <w:pStyle w:val="TAH"/>
              <w:rPr>
                <w:rFonts w:eastAsia="Batang"/>
                <w:lang w:eastAsia="en-GB"/>
              </w:rPr>
            </w:pPr>
            <w:r w:rsidRPr="00FA0D37">
              <w:rPr>
                <w:rFonts w:eastAsia="Batang"/>
                <w:noProof/>
                <w:lang w:eastAsia="en-GB"/>
              </w:rPr>
              <w:t>targetRAT-MessageContainer</w:t>
            </w:r>
          </w:p>
        </w:tc>
      </w:tr>
      <w:tr w:rsidR="00C96BDE" w:rsidRPr="00FA0D37" w14:paraId="5F57E658" w14:textId="77777777" w:rsidTr="0070253E">
        <w:tc>
          <w:tcPr>
            <w:tcW w:w="2835" w:type="dxa"/>
            <w:tcBorders>
              <w:top w:val="single" w:sz="4" w:space="0" w:color="auto"/>
              <w:left w:val="single" w:sz="4" w:space="0" w:color="auto"/>
              <w:bottom w:val="single" w:sz="4" w:space="0" w:color="auto"/>
              <w:right w:val="single" w:sz="4" w:space="0" w:color="auto"/>
            </w:tcBorders>
            <w:hideMark/>
          </w:tcPr>
          <w:p w14:paraId="125CBCA8" w14:textId="77777777" w:rsidR="00C96BDE" w:rsidRPr="00FA0D37" w:rsidRDefault="00C96BDE" w:rsidP="0070253E">
            <w:pPr>
              <w:pStyle w:val="TAL"/>
              <w:rPr>
                <w:rFonts w:eastAsia="Batang"/>
                <w:i/>
                <w:iCs/>
                <w:lang w:eastAsia="sv-SE"/>
              </w:rPr>
            </w:pPr>
            <w:r w:rsidRPr="00FA0D3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0ABE2611" w14:textId="77777777" w:rsidR="00C96BDE" w:rsidRPr="00FA0D37" w:rsidRDefault="00C96BDE" w:rsidP="0070253E">
            <w:pPr>
              <w:pStyle w:val="TAL"/>
              <w:rPr>
                <w:rFonts w:eastAsia="Batang"/>
                <w:lang w:eastAsia="sv-SE"/>
              </w:rPr>
            </w:pPr>
            <w:r w:rsidRPr="00FA0D3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3BC71405" w14:textId="77777777" w:rsidR="00C96BDE" w:rsidRPr="00FA0D37" w:rsidRDefault="00C96BDE" w:rsidP="0070253E">
            <w:pPr>
              <w:pStyle w:val="TAL"/>
              <w:rPr>
                <w:rFonts w:eastAsia="Batang"/>
                <w:lang w:eastAsia="sv-SE"/>
              </w:rPr>
            </w:pPr>
            <w:r w:rsidRPr="00FA0D37">
              <w:rPr>
                <w:i/>
                <w:iCs/>
                <w:lang w:eastAsia="sv-SE"/>
              </w:rPr>
              <w:t>DL-DCCH-Message</w:t>
            </w:r>
            <w:r w:rsidRPr="00FA0D37">
              <w:rPr>
                <w:lang w:eastAsia="zh-CN"/>
              </w:rPr>
              <w:t xml:space="preserve"> including the</w:t>
            </w:r>
            <w:r w:rsidRPr="00FA0D37">
              <w:rPr>
                <w:rFonts w:eastAsia="Batang"/>
                <w:lang w:eastAsia="sv-SE"/>
              </w:rPr>
              <w:t xml:space="preserve"> </w:t>
            </w:r>
            <w:r w:rsidRPr="00FA0D37">
              <w:rPr>
                <w:rFonts w:eastAsia="Batang"/>
                <w:i/>
                <w:iCs/>
                <w:lang w:eastAsia="sv-SE"/>
              </w:rPr>
              <w:t>RRCConnectionReconfiguration</w:t>
            </w:r>
          </w:p>
        </w:tc>
      </w:tr>
      <w:tr w:rsidR="00C96BDE" w:rsidRPr="00FA0D37" w14:paraId="1B2073A9" w14:textId="77777777" w:rsidTr="0070253E">
        <w:tc>
          <w:tcPr>
            <w:tcW w:w="2835" w:type="dxa"/>
            <w:tcBorders>
              <w:top w:val="single" w:sz="4" w:space="0" w:color="auto"/>
              <w:left w:val="single" w:sz="4" w:space="0" w:color="auto"/>
              <w:bottom w:val="single" w:sz="4" w:space="0" w:color="auto"/>
              <w:right w:val="single" w:sz="4" w:space="0" w:color="auto"/>
            </w:tcBorders>
            <w:hideMark/>
          </w:tcPr>
          <w:p w14:paraId="4A2CB8B3" w14:textId="77777777" w:rsidR="00C96BDE" w:rsidRPr="00FA0D37" w:rsidRDefault="00C96BDE" w:rsidP="0070253E">
            <w:pPr>
              <w:pStyle w:val="TAL"/>
              <w:rPr>
                <w:rFonts w:eastAsia="Batang"/>
                <w:i/>
                <w:noProof/>
                <w:lang w:eastAsia="en-GB"/>
              </w:rPr>
            </w:pPr>
            <w:r w:rsidRPr="00FA0D3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30B69919" w14:textId="77777777" w:rsidR="00C96BDE" w:rsidRPr="00FA0D37" w:rsidRDefault="00C96BDE" w:rsidP="0070253E">
            <w:pPr>
              <w:pStyle w:val="TAL"/>
              <w:rPr>
                <w:rFonts w:eastAsia="Batang"/>
                <w:noProof/>
                <w:lang w:eastAsia="en-GB"/>
              </w:rPr>
            </w:pPr>
            <w:r w:rsidRPr="00FA0D3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681C2766" w14:textId="77777777" w:rsidR="00C96BDE" w:rsidRPr="00FA0D37" w:rsidRDefault="00C96BDE" w:rsidP="0070253E">
            <w:pPr>
              <w:pStyle w:val="TAL"/>
              <w:rPr>
                <w:i/>
                <w:lang w:eastAsia="sv-SE"/>
              </w:rPr>
            </w:pPr>
            <w:r w:rsidRPr="00FA0D37">
              <w:rPr>
                <w:i/>
                <w:lang w:eastAsia="sv-SE"/>
              </w:rPr>
              <w:t>Handover TO UTRAN command</w:t>
            </w:r>
          </w:p>
        </w:tc>
      </w:tr>
    </w:tbl>
    <w:p w14:paraId="4701DAAF" w14:textId="77777777" w:rsidR="00C96BDE" w:rsidRPr="00FA0D37" w:rsidRDefault="00C96BDE" w:rsidP="00C96BD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96BDE" w:rsidRPr="00FA0D37" w14:paraId="78D30BA0" w14:textId="77777777" w:rsidTr="0070253E">
        <w:tc>
          <w:tcPr>
            <w:tcW w:w="4027" w:type="dxa"/>
            <w:tcBorders>
              <w:top w:val="single" w:sz="4" w:space="0" w:color="auto"/>
              <w:left w:val="single" w:sz="4" w:space="0" w:color="auto"/>
              <w:bottom w:val="single" w:sz="4" w:space="0" w:color="auto"/>
              <w:right w:val="single" w:sz="4" w:space="0" w:color="auto"/>
            </w:tcBorders>
            <w:hideMark/>
          </w:tcPr>
          <w:p w14:paraId="2D2F3F92" w14:textId="77777777" w:rsidR="00C96BDE" w:rsidRPr="00FA0D37" w:rsidRDefault="00C96BDE" w:rsidP="0070253E">
            <w:pPr>
              <w:pStyle w:val="TAH"/>
              <w:rPr>
                <w:szCs w:val="22"/>
                <w:lang w:eastAsia="sv-SE"/>
              </w:rPr>
            </w:pPr>
            <w:r w:rsidRPr="00FA0D3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A68F45" w14:textId="77777777" w:rsidR="00C96BDE" w:rsidRPr="00FA0D37" w:rsidRDefault="00C96BDE" w:rsidP="0070253E">
            <w:pPr>
              <w:pStyle w:val="TAH"/>
              <w:rPr>
                <w:szCs w:val="22"/>
                <w:lang w:eastAsia="sv-SE"/>
              </w:rPr>
            </w:pPr>
            <w:r w:rsidRPr="00FA0D37">
              <w:rPr>
                <w:szCs w:val="22"/>
                <w:lang w:eastAsia="sv-SE"/>
              </w:rPr>
              <w:t>Explanation</w:t>
            </w:r>
          </w:p>
        </w:tc>
      </w:tr>
      <w:tr w:rsidR="00C96BDE" w:rsidRPr="00FA0D37" w14:paraId="71FCAD6F" w14:textId="77777777" w:rsidTr="0070253E">
        <w:tc>
          <w:tcPr>
            <w:tcW w:w="4027" w:type="dxa"/>
            <w:tcBorders>
              <w:top w:val="single" w:sz="4" w:space="0" w:color="auto"/>
              <w:left w:val="single" w:sz="4" w:space="0" w:color="auto"/>
              <w:bottom w:val="single" w:sz="4" w:space="0" w:color="auto"/>
              <w:right w:val="single" w:sz="4" w:space="0" w:color="auto"/>
            </w:tcBorders>
            <w:hideMark/>
          </w:tcPr>
          <w:p w14:paraId="5371F6DB" w14:textId="77777777" w:rsidR="00C96BDE" w:rsidRPr="00FA0D37" w:rsidRDefault="00C96BDE" w:rsidP="0070253E">
            <w:pPr>
              <w:pStyle w:val="TAL"/>
              <w:rPr>
                <w:i/>
                <w:szCs w:val="22"/>
                <w:lang w:eastAsia="sv-SE"/>
              </w:rPr>
            </w:pPr>
            <w:r w:rsidRPr="00FA0D3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56180174" w14:textId="77777777" w:rsidR="00C96BDE" w:rsidRPr="00FA0D37" w:rsidRDefault="00C96BDE" w:rsidP="0070253E">
            <w:pPr>
              <w:pStyle w:val="TAL"/>
              <w:rPr>
                <w:szCs w:val="22"/>
                <w:lang w:eastAsia="sv-SE"/>
              </w:rPr>
            </w:pPr>
            <w:r w:rsidRPr="00FA0D37">
              <w:rPr>
                <w:szCs w:val="22"/>
                <w:lang w:eastAsia="sv-SE"/>
              </w:rPr>
              <w:t>This field is mandatory present in case of inter system handover to "EPC" or "FDD UTRAN". Otherwise it is absent.</w:t>
            </w:r>
          </w:p>
        </w:tc>
      </w:tr>
    </w:tbl>
    <w:p w14:paraId="641EC8E6" w14:textId="77777777" w:rsidR="001364E7" w:rsidRPr="00F10B4F" w:rsidRDefault="001364E7" w:rsidP="001364E7">
      <w:pPr>
        <w:pStyle w:val="4"/>
      </w:pPr>
      <w:r w:rsidRPr="00F10B4F">
        <w:t>–</w:t>
      </w:r>
      <w:r w:rsidRPr="00F10B4F">
        <w:tab/>
      </w:r>
      <w:r w:rsidRPr="00F10B4F">
        <w:rPr>
          <w:i/>
          <w:noProof/>
        </w:rPr>
        <w:t>RRCReconfiguration</w:t>
      </w:r>
      <w:bookmarkEnd w:id="1166"/>
      <w:bookmarkEnd w:id="1167"/>
    </w:p>
    <w:p w14:paraId="0C0E0CFE" w14:textId="77777777" w:rsidR="001364E7" w:rsidRPr="00F10B4F" w:rsidRDefault="001364E7" w:rsidP="001364E7">
      <w:r w:rsidRPr="00F10B4F">
        <w:t xml:space="preserve">The </w:t>
      </w:r>
      <w:r w:rsidRPr="00F10B4F">
        <w:rPr>
          <w:i/>
        </w:rPr>
        <w:t xml:space="preserve">RRCReconfiguration </w:t>
      </w:r>
      <w:r w:rsidRPr="00F10B4F">
        <w:t>message is the command to modify an RRC connection. It may convey information for measurement configuration, mobility control, radio resource configuration (including RBs, MAC main configuration and physical channel configuration) and AS security configuration.</w:t>
      </w:r>
    </w:p>
    <w:p w14:paraId="12151796" w14:textId="77777777" w:rsidR="001364E7" w:rsidRPr="00F10B4F" w:rsidRDefault="001364E7" w:rsidP="001364E7">
      <w:pPr>
        <w:pStyle w:val="B1"/>
      </w:pPr>
      <w:r w:rsidRPr="00F10B4F">
        <w:t>Signalling radio bearer: SRB1 or SRB3</w:t>
      </w:r>
    </w:p>
    <w:p w14:paraId="4E368885" w14:textId="77777777" w:rsidR="001364E7" w:rsidRPr="00F10B4F" w:rsidRDefault="001364E7" w:rsidP="001364E7">
      <w:pPr>
        <w:pStyle w:val="B1"/>
      </w:pPr>
      <w:r w:rsidRPr="00F10B4F">
        <w:t>RLC-SAP: AM</w:t>
      </w:r>
    </w:p>
    <w:p w14:paraId="1D20248B" w14:textId="77777777" w:rsidR="001364E7" w:rsidRPr="00F10B4F" w:rsidRDefault="001364E7" w:rsidP="001364E7">
      <w:pPr>
        <w:pStyle w:val="B1"/>
      </w:pPr>
      <w:r w:rsidRPr="00F10B4F">
        <w:t>Logical channel: DCCH</w:t>
      </w:r>
    </w:p>
    <w:p w14:paraId="7526B43F" w14:textId="77777777" w:rsidR="001364E7" w:rsidRPr="00F10B4F" w:rsidRDefault="001364E7" w:rsidP="001364E7">
      <w:pPr>
        <w:pStyle w:val="B1"/>
      </w:pPr>
      <w:r w:rsidRPr="00F10B4F">
        <w:t>Direction: Network to UE</w:t>
      </w:r>
    </w:p>
    <w:p w14:paraId="68DDC73A" w14:textId="77777777" w:rsidR="001364E7" w:rsidRPr="00F10B4F" w:rsidRDefault="001364E7" w:rsidP="001364E7">
      <w:pPr>
        <w:pStyle w:val="TH"/>
        <w:rPr>
          <w:bCs/>
          <w:i/>
          <w:iCs/>
        </w:rPr>
      </w:pPr>
      <w:r w:rsidRPr="00F10B4F">
        <w:rPr>
          <w:bCs/>
          <w:i/>
          <w:iCs/>
        </w:rPr>
        <w:t>RRCReconfiguration message</w:t>
      </w:r>
    </w:p>
    <w:p w14:paraId="1F30DD1B" w14:textId="77777777" w:rsidR="001364E7" w:rsidRPr="00F10B4F" w:rsidRDefault="001364E7" w:rsidP="001364E7">
      <w:pPr>
        <w:pStyle w:val="PL"/>
        <w:rPr>
          <w:color w:val="808080"/>
        </w:rPr>
      </w:pPr>
      <w:r w:rsidRPr="00F10B4F">
        <w:rPr>
          <w:color w:val="808080"/>
        </w:rPr>
        <w:t>-- ASN1START</w:t>
      </w:r>
    </w:p>
    <w:p w14:paraId="309F10E7" w14:textId="77777777" w:rsidR="001364E7" w:rsidRPr="00F10B4F" w:rsidRDefault="001364E7" w:rsidP="001364E7">
      <w:pPr>
        <w:pStyle w:val="PL"/>
        <w:rPr>
          <w:color w:val="808080"/>
        </w:rPr>
      </w:pPr>
      <w:r w:rsidRPr="00F10B4F">
        <w:rPr>
          <w:color w:val="808080"/>
        </w:rPr>
        <w:t>-- TAG-RRCRECONFIGURATION-START</w:t>
      </w:r>
    </w:p>
    <w:p w14:paraId="61583B51" w14:textId="77777777" w:rsidR="001364E7" w:rsidRPr="00F10B4F" w:rsidRDefault="001364E7" w:rsidP="001364E7">
      <w:pPr>
        <w:pStyle w:val="PL"/>
      </w:pPr>
    </w:p>
    <w:p w14:paraId="10E8849F" w14:textId="77777777" w:rsidR="001364E7" w:rsidRPr="00F10B4F" w:rsidRDefault="001364E7" w:rsidP="001364E7">
      <w:pPr>
        <w:pStyle w:val="PL"/>
      </w:pPr>
      <w:r w:rsidRPr="00F10B4F">
        <w:t xml:space="preserve">RRCReconfiguration ::=                  </w:t>
      </w:r>
      <w:r w:rsidRPr="00F10B4F">
        <w:rPr>
          <w:color w:val="993366"/>
        </w:rPr>
        <w:t>SEQUENCE</w:t>
      </w:r>
      <w:r w:rsidRPr="00F10B4F">
        <w:t xml:space="preserve"> {</w:t>
      </w:r>
    </w:p>
    <w:p w14:paraId="43347458" w14:textId="77777777" w:rsidR="001364E7" w:rsidRPr="00F10B4F" w:rsidRDefault="001364E7" w:rsidP="001364E7">
      <w:pPr>
        <w:pStyle w:val="PL"/>
      </w:pPr>
      <w:r w:rsidRPr="00F10B4F">
        <w:t xml:space="preserve">    rrc-TransactionIdentifier               RRC-TransactionIdentifier,</w:t>
      </w:r>
    </w:p>
    <w:p w14:paraId="4E6030BB" w14:textId="77777777" w:rsidR="001364E7" w:rsidRPr="00F10B4F" w:rsidRDefault="001364E7" w:rsidP="001364E7">
      <w:pPr>
        <w:pStyle w:val="PL"/>
      </w:pPr>
      <w:r w:rsidRPr="00F10B4F">
        <w:lastRenderedPageBreak/>
        <w:t xml:space="preserve">    criticalExtensions                      </w:t>
      </w:r>
      <w:r w:rsidRPr="00F10B4F">
        <w:rPr>
          <w:color w:val="993366"/>
        </w:rPr>
        <w:t>CHOICE</w:t>
      </w:r>
      <w:r w:rsidRPr="00F10B4F">
        <w:t xml:space="preserve"> {</w:t>
      </w:r>
    </w:p>
    <w:p w14:paraId="5B3A4AD3" w14:textId="77777777" w:rsidR="001364E7" w:rsidRPr="00F10B4F" w:rsidRDefault="001364E7" w:rsidP="001364E7">
      <w:pPr>
        <w:pStyle w:val="PL"/>
      </w:pPr>
      <w:r w:rsidRPr="00F10B4F">
        <w:t xml:space="preserve">        rrcReconfiguration                      RRCReconfiguration-IEs,</w:t>
      </w:r>
    </w:p>
    <w:p w14:paraId="66557923" w14:textId="77777777" w:rsidR="001364E7" w:rsidRPr="00F10B4F" w:rsidRDefault="001364E7" w:rsidP="001364E7">
      <w:pPr>
        <w:pStyle w:val="PL"/>
      </w:pPr>
      <w:r w:rsidRPr="00F10B4F">
        <w:t xml:space="preserve">        criticalExtensionsFuture                </w:t>
      </w:r>
      <w:r w:rsidRPr="00F10B4F">
        <w:rPr>
          <w:color w:val="993366"/>
        </w:rPr>
        <w:t>SEQUENCE</w:t>
      </w:r>
      <w:r w:rsidRPr="00F10B4F">
        <w:t xml:space="preserve"> {}</w:t>
      </w:r>
    </w:p>
    <w:p w14:paraId="7815108C" w14:textId="77777777" w:rsidR="001364E7" w:rsidRPr="00F10B4F" w:rsidRDefault="001364E7" w:rsidP="001364E7">
      <w:pPr>
        <w:pStyle w:val="PL"/>
      </w:pPr>
      <w:r w:rsidRPr="00F10B4F">
        <w:t xml:space="preserve">    }</w:t>
      </w:r>
    </w:p>
    <w:p w14:paraId="5B28CD15" w14:textId="77777777" w:rsidR="001364E7" w:rsidRPr="00F10B4F" w:rsidRDefault="001364E7" w:rsidP="001364E7">
      <w:pPr>
        <w:pStyle w:val="PL"/>
      </w:pPr>
      <w:r w:rsidRPr="00F10B4F">
        <w:t>}</w:t>
      </w:r>
    </w:p>
    <w:p w14:paraId="47509324" w14:textId="77777777" w:rsidR="001364E7" w:rsidRPr="00F10B4F" w:rsidRDefault="001364E7" w:rsidP="001364E7">
      <w:pPr>
        <w:pStyle w:val="PL"/>
      </w:pPr>
    </w:p>
    <w:p w14:paraId="7929B739" w14:textId="77777777" w:rsidR="001364E7" w:rsidRPr="00F10B4F" w:rsidRDefault="001364E7" w:rsidP="001364E7">
      <w:pPr>
        <w:pStyle w:val="PL"/>
      </w:pPr>
      <w:r w:rsidRPr="00F10B4F">
        <w:t xml:space="preserve">RRCReconfiguration-IEs ::=              </w:t>
      </w:r>
      <w:r w:rsidRPr="00F10B4F">
        <w:rPr>
          <w:color w:val="993366"/>
        </w:rPr>
        <w:t>SEQUENCE</w:t>
      </w:r>
      <w:r w:rsidRPr="00F10B4F">
        <w:t xml:space="preserve"> {</w:t>
      </w:r>
    </w:p>
    <w:p w14:paraId="5066FC2B" w14:textId="77777777" w:rsidR="001364E7" w:rsidRPr="00F10B4F" w:rsidRDefault="001364E7" w:rsidP="001364E7">
      <w:pPr>
        <w:pStyle w:val="PL"/>
        <w:rPr>
          <w:color w:val="808080"/>
        </w:rPr>
      </w:pPr>
      <w:r w:rsidRPr="00F10B4F">
        <w:t xml:space="preserve">    radioBearerConfig                       RadioBearerConfig                                                      </w:t>
      </w:r>
      <w:r w:rsidRPr="00F10B4F">
        <w:rPr>
          <w:color w:val="993366"/>
        </w:rPr>
        <w:t>OPTIONAL</w:t>
      </w:r>
      <w:r w:rsidRPr="00F10B4F">
        <w:t xml:space="preserve">, </w:t>
      </w:r>
      <w:r w:rsidRPr="00F10B4F">
        <w:rPr>
          <w:color w:val="808080"/>
        </w:rPr>
        <w:t>-- Need M</w:t>
      </w:r>
    </w:p>
    <w:p w14:paraId="19E4DE35" w14:textId="77777777" w:rsidR="001364E7" w:rsidRPr="00F10B4F" w:rsidRDefault="001364E7" w:rsidP="001364E7">
      <w:pPr>
        <w:pStyle w:val="PL"/>
        <w:rPr>
          <w:color w:val="808080"/>
        </w:rPr>
      </w:pPr>
      <w:r w:rsidRPr="00F10B4F">
        <w:t xml:space="preserve">    secondaryCellGroup                      </w:t>
      </w:r>
      <w:r w:rsidRPr="00F10B4F">
        <w:rPr>
          <w:color w:val="993366"/>
        </w:rPr>
        <w:t>OCTET</w:t>
      </w:r>
      <w:r w:rsidRPr="00F10B4F">
        <w:t xml:space="preserve"> </w:t>
      </w:r>
      <w:r w:rsidRPr="00F10B4F">
        <w:rPr>
          <w:color w:val="993366"/>
        </w:rPr>
        <w:t>STRING</w:t>
      </w:r>
      <w:r w:rsidRPr="00F10B4F">
        <w:t xml:space="preserve"> (CONTAINING CellGroupConfig)                              </w:t>
      </w:r>
      <w:r w:rsidRPr="00F10B4F">
        <w:rPr>
          <w:color w:val="993366"/>
        </w:rPr>
        <w:t>OPTIONAL</w:t>
      </w:r>
      <w:r w:rsidRPr="00F10B4F">
        <w:t xml:space="preserve">, </w:t>
      </w:r>
      <w:r w:rsidRPr="00F10B4F">
        <w:rPr>
          <w:color w:val="808080"/>
        </w:rPr>
        <w:t>-- Cond SCG</w:t>
      </w:r>
    </w:p>
    <w:p w14:paraId="7C2D4FE5" w14:textId="77777777" w:rsidR="001364E7" w:rsidRPr="00F10B4F" w:rsidRDefault="001364E7" w:rsidP="001364E7">
      <w:pPr>
        <w:pStyle w:val="PL"/>
        <w:rPr>
          <w:color w:val="808080"/>
        </w:rPr>
      </w:pPr>
      <w:r w:rsidRPr="00F10B4F">
        <w:t xml:space="preserve">    measConfig                              MeasConfig                                                             </w:t>
      </w:r>
      <w:r w:rsidRPr="00F10B4F">
        <w:rPr>
          <w:color w:val="993366"/>
        </w:rPr>
        <w:t>OPTIONAL</w:t>
      </w:r>
      <w:r w:rsidRPr="00F10B4F">
        <w:t xml:space="preserve">, </w:t>
      </w:r>
      <w:r w:rsidRPr="00F10B4F">
        <w:rPr>
          <w:color w:val="808080"/>
        </w:rPr>
        <w:t>-- Need M</w:t>
      </w:r>
    </w:p>
    <w:p w14:paraId="715F10AE" w14:textId="77777777" w:rsidR="001364E7" w:rsidRPr="00F10B4F" w:rsidRDefault="001364E7" w:rsidP="001364E7">
      <w:pPr>
        <w:pStyle w:val="PL"/>
      </w:pPr>
      <w:r w:rsidRPr="00F10B4F">
        <w:t xml:space="preserve">    lateNonCriticalExtension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670FD33A" w14:textId="77777777" w:rsidR="001364E7" w:rsidRPr="00F10B4F" w:rsidRDefault="001364E7" w:rsidP="001364E7">
      <w:pPr>
        <w:pStyle w:val="PL"/>
      </w:pPr>
      <w:r w:rsidRPr="00F10B4F">
        <w:t xml:space="preserve">    nonCriticalExtension                    RRCReconfiguration-v1530-IEs                                           </w:t>
      </w:r>
      <w:r w:rsidRPr="00F10B4F">
        <w:rPr>
          <w:color w:val="993366"/>
        </w:rPr>
        <w:t>OPTIONAL</w:t>
      </w:r>
    </w:p>
    <w:p w14:paraId="65274730" w14:textId="77777777" w:rsidR="001364E7" w:rsidRPr="00F10B4F" w:rsidRDefault="001364E7" w:rsidP="001364E7">
      <w:pPr>
        <w:pStyle w:val="PL"/>
      </w:pPr>
      <w:r w:rsidRPr="00F10B4F">
        <w:t>}</w:t>
      </w:r>
    </w:p>
    <w:p w14:paraId="2EE2E497" w14:textId="77777777" w:rsidR="001364E7" w:rsidRPr="00F10B4F" w:rsidRDefault="001364E7" w:rsidP="001364E7">
      <w:pPr>
        <w:pStyle w:val="PL"/>
      </w:pPr>
    </w:p>
    <w:p w14:paraId="51683AC3" w14:textId="77777777" w:rsidR="001364E7" w:rsidRPr="00F10B4F" w:rsidRDefault="001364E7" w:rsidP="001364E7">
      <w:pPr>
        <w:pStyle w:val="PL"/>
      </w:pPr>
      <w:r w:rsidRPr="00F10B4F">
        <w:t xml:space="preserve">RRCReconfiguration-v1530-IEs ::=            </w:t>
      </w:r>
      <w:r w:rsidRPr="00F10B4F">
        <w:rPr>
          <w:color w:val="993366"/>
        </w:rPr>
        <w:t>SEQUENCE</w:t>
      </w:r>
      <w:r w:rsidRPr="00F10B4F">
        <w:t xml:space="preserve"> {</w:t>
      </w:r>
    </w:p>
    <w:p w14:paraId="26A336BD" w14:textId="77777777" w:rsidR="001364E7" w:rsidRPr="00F10B4F" w:rsidRDefault="001364E7" w:rsidP="001364E7">
      <w:pPr>
        <w:pStyle w:val="PL"/>
        <w:rPr>
          <w:color w:val="808080"/>
        </w:rPr>
      </w:pPr>
      <w:r w:rsidRPr="00F10B4F">
        <w:t xml:space="preserve">    masterCellGroup                         </w:t>
      </w:r>
      <w:r w:rsidRPr="00F10B4F">
        <w:rPr>
          <w:color w:val="993366"/>
        </w:rPr>
        <w:t>OCTET</w:t>
      </w:r>
      <w:r w:rsidRPr="00F10B4F">
        <w:t xml:space="preserve"> </w:t>
      </w:r>
      <w:r w:rsidRPr="00F10B4F">
        <w:rPr>
          <w:color w:val="993366"/>
        </w:rPr>
        <w:t>STRING</w:t>
      </w:r>
      <w:r w:rsidRPr="00F10B4F">
        <w:t xml:space="preserve"> (CONTAINING CellGroupConfig)                              </w:t>
      </w:r>
      <w:r w:rsidRPr="00F10B4F">
        <w:rPr>
          <w:color w:val="993366"/>
        </w:rPr>
        <w:t>OPTIONAL</w:t>
      </w:r>
      <w:r w:rsidRPr="00F10B4F">
        <w:t xml:space="preserve">, </w:t>
      </w:r>
      <w:r w:rsidRPr="00F10B4F">
        <w:rPr>
          <w:color w:val="808080"/>
        </w:rPr>
        <w:t>-- Need M</w:t>
      </w:r>
    </w:p>
    <w:p w14:paraId="5E77B9B7" w14:textId="77777777" w:rsidR="001364E7" w:rsidRPr="00F10B4F" w:rsidRDefault="001364E7" w:rsidP="001364E7">
      <w:pPr>
        <w:pStyle w:val="PL"/>
        <w:rPr>
          <w:color w:val="808080"/>
        </w:rPr>
      </w:pPr>
      <w:r w:rsidRPr="00F10B4F">
        <w:t xml:space="preserve">    fullConfig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FullConfig</w:t>
      </w:r>
    </w:p>
    <w:p w14:paraId="321C7F24" w14:textId="77777777" w:rsidR="001364E7" w:rsidRPr="00F10B4F" w:rsidRDefault="001364E7" w:rsidP="001364E7">
      <w:pPr>
        <w:pStyle w:val="PL"/>
        <w:rPr>
          <w:color w:val="808080"/>
        </w:rPr>
      </w:pPr>
      <w:r w:rsidRPr="00F10B4F">
        <w:t xml:space="preserve">    dedicatedNAS-MessageList                </w:t>
      </w:r>
      <w:r w:rsidRPr="00F10B4F">
        <w:rPr>
          <w:color w:val="993366"/>
        </w:rPr>
        <w:t>SEQUENCE</w:t>
      </w:r>
      <w:r w:rsidRPr="00F10B4F">
        <w:t xml:space="preserve"> (</w:t>
      </w:r>
      <w:r w:rsidRPr="00F10B4F">
        <w:rPr>
          <w:color w:val="993366"/>
        </w:rPr>
        <w:t>SIZE</w:t>
      </w:r>
      <w:r w:rsidRPr="00F10B4F">
        <w:t>(1..maxDRB))</w:t>
      </w:r>
      <w:r w:rsidRPr="00F10B4F">
        <w:rPr>
          <w:color w:val="993366"/>
        </w:rPr>
        <w:t xml:space="preserve"> OF</w:t>
      </w:r>
      <w:r w:rsidRPr="00F10B4F">
        <w:t xml:space="preserve"> DedicatedNAS-Message                     </w:t>
      </w:r>
      <w:r w:rsidRPr="00F10B4F">
        <w:rPr>
          <w:color w:val="993366"/>
        </w:rPr>
        <w:t>OPTIONAL</w:t>
      </w:r>
      <w:r w:rsidRPr="00F10B4F">
        <w:t xml:space="preserve">, </w:t>
      </w:r>
      <w:r w:rsidRPr="00F10B4F">
        <w:rPr>
          <w:color w:val="808080"/>
        </w:rPr>
        <w:t>-- Cond nonHO</w:t>
      </w:r>
    </w:p>
    <w:p w14:paraId="0A4663DE" w14:textId="77777777" w:rsidR="001364E7" w:rsidRPr="00F10B4F" w:rsidRDefault="001364E7" w:rsidP="001364E7">
      <w:pPr>
        <w:pStyle w:val="PL"/>
        <w:rPr>
          <w:color w:val="808080"/>
        </w:rPr>
      </w:pPr>
      <w:r w:rsidRPr="00F10B4F">
        <w:t xml:space="preserve">    masterKeyUpdate                         MasterKeyUpdate                                                        </w:t>
      </w:r>
      <w:r w:rsidRPr="00F10B4F">
        <w:rPr>
          <w:color w:val="993366"/>
        </w:rPr>
        <w:t>OPTIONAL</w:t>
      </w:r>
      <w:r w:rsidRPr="00F10B4F">
        <w:t xml:space="preserve">, </w:t>
      </w:r>
      <w:r w:rsidRPr="00F10B4F">
        <w:rPr>
          <w:color w:val="808080"/>
        </w:rPr>
        <w:t>-- Cond MasterKeyChange</w:t>
      </w:r>
    </w:p>
    <w:p w14:paraId="497202AE" w14:textId="77777777" w:rsidR="001364E7" w:rsidRPr="00F10B4F" w:rsidRDefault="001364E7" w:rsidP="001364E7">
      <w:pPr>
        <w:pStyle w:val="PL"/>
        <w:rPr>
          <w:color w:val="808080"/>
        </w:rPr>
      </w:pPr>
      <w:r w:rsidRPr="00F10B4F">
        <w:t xml:space="preserve">    dedicatedSIB1-Delivery                  </w:t>
      </w:r>
      <w:r w:rsidRPr="00F10B4F">
        <w:rPr>
          <w:color w:val="993366"/>
        </w:rPr>
        <w:t>OCTET</w:t>
      </w:r>
      <w:r w:rsidRPr="00F10B4F">
        <w:t xml:space="preserve"> </w:t>
      </w:r>
      <w:r w:rsidRPr="00F10B4F">
        <w:rPr>
          <w:color w:val="993366"/>
        </w:rPr>
        <w:t>STRING</w:t>
      </w:r>
      <w:r w:rsidRPr="00F10B4F">
        <w:t xml:space="preserve"> (CONTAINING SIB1)                                         </w:t>
      </w:r>
      <w:r w:rsidRPr="00F10B4F">
        <w:rPr>
          <w:color w:val="993366"/>
        </w:rPr>
        <w:t>OPTIONAL</w:t>
      </w:r>
      <w:r w:rsidRPr="00F10B4F">
        <w:t xml:space="preserve">, </w:t>
      </w:r>
      <w:r w:rsidRPr="00F10B4F">
        <w:rPr>
          <w:color w:val="808080"/>
        </w:rPr>
        <w:t>-- Need N</w:t>
      </w:r>
    </w:p>
    <w:p w14:paraId="35DDAE8B" w14:textId="77777777" w:rsidR="001364E7" w:rsidRPr="00F10B4F" w:rsidRDefault="001364E7" w:rsidP="001364E7">
      <w:pPr>
        <w:pStyle w:val="PL"/>
        <w:rPr>
          <w:color w:val="808080"/>
        </w:rPr>
      </w:pPr>
      <w:r w:rsidRPr="00F10B4F">
        <w:t xml:space="preserve">    dedicatedSystemInformationDelivery      </w:t>
      </w:r>
      <w:r w:rsidRPr="00F10B4F">
        <w:rPr>
          <w:color w:val="993366"/>
        </w:rPr>
        <w:t>OCTET</w:t>
      </w:r>
      <w:r w:rsidRPr="00F10B4F">
        <w:t xml:space="preserve"> </w:t>
      </w:r>
      <w:r w:rsidRPr="00F10B4F">
        <w:rPr>
          <w:color w:val="993366"/>
        </w:rPr>
        <w:t>STRING</w:t>
      </w:r>
      <w:r w:rsidRPr="00F10B4F">
        <w:t xml:space="preserve"> (CONTAINING SystemInformation)                            </w:t>
      </w:r>
      <w:r w:rsidRPr="00F10B4F">
        <w:rPr>
          <w:color w:val="993366"/>
        </w:rPr>
        <w:t>OPTIONAL</w:t>
      </w:r>
      <w:r w:rsidRPr="00F10B4F">
        <w:t xml:space="preserve">, </w:t>
      </w:r>
      <w:r w:rsidRPr="00F10B4F">
        <w:rPr>
          <w:color w:val="808080"/>
        </w:rPr>
        <w:t>-- Need N</w:t>
      </w:r>
    </w:p>
    <w:p w14:paraId="147DE277" w14:textId="77777777" w:rsidR="001364E7" w:rsidRPr="00F10B4F" w:rsidRDefault="001364E7" w:rsidP="001364E7">
      <w:pPr>
        <w:pStyle w:val="PL"/>
        <w:rPr>
          <w:color w:val="808080"/>
        </w:rPr>
      </w:pPr>
      <w:r w:rsidRPr="00F10B4F">
        <w:t xml:space="preserve">    otherConfig                             OtherConfig                                                            </w:t>
      </w:r>
      <w:r w:rsidRPr="00F10B4F">
        <w:rPr>
          <w:color w:val="993366"/>
        </w:rPr>
        <w:t>OPTIONAL</w:t>
      </w:r>
      <w:r w:rsidRPr="00F10B4F">
        <w:t xml:space="preserve">, </w:t>
      </w:r>
      <w:r w:rsidRPr="00F10B4F">
        <w:rPr>
          <w:color w:val="808080"/>
        </w:rPr>
        <w:t>-- Need M</w:t>
      </w:r>
    </w:p>
    <w:p w14:paraId="3C65AC26" w14:textId="77777777" w:rsidR="001364E7" w:rsidRPr="00F10B4F" w:rsidRDefault="001364E7" w:rsidP="001364E7">
      <w:pPr>
        <w:pStyle w:val="PL"/>
      </w:pPr>
      <w:r w:rsidRPr="00F10B4F">
        <w:t xml:space="preserve">    nonCriticalExtension                    RRCReconfiguration-v1540-IEs                                           </w:t>
      </w:r>
      <w:r w:rsidRPr="00F10B4F">
        <w:rPr>
          <w:color w:val="993366"/>
        </w:rPr>
        <w:t>OPTIONAL</w:t>
      </w:r>
    </w:p>
    <w:p w14:paraId="2389FB22" w14:textId="77777777" w:rsidR="001364E7" w:rsidRPr="00F10B4F" w:rsidRDefault="001364E7" w:rsidP="001364E7">
      <w:pPr>
        <w:pStyle w:val="PL"/>
      </w:pPr>
      <w:r w:rsidRPr="00F10B4F">
        <w:t>}</w:t>
      </w:r>
    </w:p>
    <w:p w14:paraId="7F740C35" w14:textId="77777777" w:rsidR="001364E7" w:rsidRPr="00F10B4F" w:rsidRDefault="001364E7" w:rsidP="001364E7">
      <w:pPr>
        <w:pStyle w:val="PL"/>
      </w:pPr>
    </w:p>
    <w:p w14:paraId="22054AB0" w14:textId="77777777" w:rsidR="001364E7" w:rsidRPr="00F10B4F" w:rsidRDefault="001364E7" w:rsidP="001364E7">
      <w:pPr>
        <w:pStyle w:val="PL"/>
      </w:pPr>
      <w:r w:rsidRPr="00F10B4F">
        <w:t xml:space="preserve">RRCReconfiguration-v1540-IEs ::=        </w:t>
      </w:r>
      <w:r w:rsidRPr="00F10B4F">
        <w:rPr>
          <w:color w:val="993366"/>
        </w:rPr>
        <w:t>SEQUENCE</w:t>
      </w:r>
      <w:r w:rsidRPr="00F10B4F">
        <w:t xml:space="preserve"> {</w:t>
      </w:r>
    </w:p>
    <w:p w14:paraId="400EF81C" w14:textId="77777777" w:rsidR="001364E7" w:rsidRPr="00F10B4F" w:rsidRDefault="001364E7" w:rsidP="001364E7">
      <w:pPr>
        <w:pStyle w:val="PL"/>
        <w:rPr>
          <w:color w:val="808080"/>
        </w:rPr>
      </w:pPr>
      <w:r w:rsidRPr="00F10B4F">
        <w:t xml:space="preserve">    otherConfig-v1540                       OtherConfig-v1540                                                      </w:t>
      </w:r>
      <w:r w:rsidRPr="00F10B4F">
        <w:rPr>
          <w:color w:val="993366"/>
        </w:rPr>
        <w:t>OPTIONAL</w:t>
      </w:r>
      <w:r w:rsidRPr="00F10B4F">
        <w:t xml:space="preserve">, </w:t>
      </w:r>
      <w:r w:rsidRPr="00F10B4F">
        <w:rPr>
          <w:color w:val="808080"/>
        </w:rPr>
        <w:t>-- Need M</w:t>
      </w:r>
    </w:p>
    <w:p w14:paraId="19513087" w14:textId="77777777" w:rsidR="001364E7" w:rsidRPr="00F10B4F" w:rsidRDefault="001364E7" w:rsidP="001364E7">
      <w:pPr>
        <w:pStyle w:val="PL"/>
      </w:pPr>
      <w:r w:rsidRPr="00F10B4F">
        <w:t xml:space="preserve">    nonCriticalExtension                    RRCReconfiguration-v1560-IEs                                           </w:t>
      </w:r>
      <w:r w:rsidRPr="00F10B4F">
        <w:rPr>
          <w:color w:val="993366"/>
        </w:rPr>
        <w:t>OPTIONAL</w:t>
      </w:r>
    </w:p>
    <w:p w14:paraId="5ABF632A" w14:textId="77777777" w:rsidR="001364E7" w:rsidRPr="00F10B4F" w:rsidRDefault="001364E7" w:rsidP="001364E7">
      <w:pPr>
        <w:pStyle w:val="PL"/>
      </w:pPr>
      <w:r w:rsidRPr="00F10B4F">
        <w:t>}</w:t>
      </w:r>
    </w:p>
    <w:p w14:paraId="7B4C1DF7" w14:textId="77777777" w:rsidR="001364E7" w:rsidRPr="00F10B4F" w:rsidRDefault="001364E7" w:rsidP="001364E7">
      <w:pPr>
        <w:pStyle w:val="PL"/>
      </w:pPr>
    </w:p>
    <w:p w14:paraId="32269986" w14:textId="77777777" w:rsidR="001364E7" w:rsidRPr="00F10B4F" w:rsidRDefault="001364E7" w:rsidP="001364E7">
      <w:pPr>
        <w:pStyle w:val="PL"/>
      </w:pPr>
      <w:r w:rsidRPr="00F10B4F">
        <w:t xml:space="preserve">RRCReconfiguration-v1560-IEs ::=         </w:t>
      </w:r>
      <w:r w:rsidRPr="00F10B4F">
        <w:rPr>
          <w:color w:val="993366"/>
        </w:rPr>
        <w:t>SEQUENCE</w:t>
      </w:r>
      <w:r w:rsidRPr="00F10B4F">
        <w:t xml:space="preserve"> {</w:t>
      </w:r>
    </w:p>
    <w:p w14:paraId="0DDC68D9" w14:textId="77777777" w:rsidR="001364E7" w:rsidRPr="00F10B4F" w:rsidRDefault="001364E7" w:rsidP="001364E7">
      <w:pPr>
        <w:pStyle w:val="PL"/>
        <w:rPr>
          <w:color w:val="808080"/>
        </w:rPr>
      </w:pPr>
      <w:r w:rsidRPr="00F10B4F">
        <w:t xml:space="preserve">    mrdc-SecondaryCellGroupConfig            SetupRelease { MRDC-SecondaryCellGroupConfig }                        </w:t>
      </w:r>
      <w:r w:rsidRPr="00F10B4F">
        <w:rPr>
          <w:color w:val="993366"/>
        </w:rPr>
        <w:t>OPTIONAL</w:t>
      </w:r>
      <w:r w:rsidRPr="00F10B4F">
        <w:t xml:space="preserve">,   </w:t>
      </w:r>
      <w:r w:rsidRPr="00F10B4F">
        <w:rPr>
          <w:color w:val="808080"/>
        </w:rPr>
        <w:t>-- Need M</w:t>
      </w:r>
    </w:p>
    <w:p w14:paraId="5BAF0507" w14:textId="77777777" w:rsidR="001364E7" w:rsidRPr="00F10B4F" w:rsidRDefault="001364E7" w:rsidP="001364E7">
      <w:pPr>
        <w:pStyle w:val="PL"/>
        <w:rPr>
          <w:color w:val="808080"/>
        </w:rPr>
      </w:pPr>
      <w:r w:rsidRPr="00F10B4F">
        <w:t xml:space="preserve">    radioBearerConfig2                       </w:t>
      </w:r>
      <w:r w:rsidRPr="00F10B4F">
        <w:rPr>
          <w:color w:val="993366"/>
        </w:rPr>
        <w:t>OCTET</w:t>
      </w:r>
      <w:r w:rsidRPr="00F10B4F">
        <w:t xml:space="preserve"> </w:t>
      </w:r>
      <w:r w:rsidRPr="00F10B4F">
        <w:rPr>
          <w:color w:val="993366"/>
        </w:rPr>
        <w:t>STRING</w:t>
      </w:r>
      <w:r w:rsidRPr="00F10B4F">
        <w:t xml:space="preserve"> (CONTAINING RadioBearerConfig)                           </w:t>
      </w:r>
      <w:r w:rsidRPr="00F10B4F">
        <w:rPr>
          <w:color w:val="993366"/>
        </w:rPr>
        <w:t>OPTIONAL</w:t>
      </w:r>
      <w:r w:rsidRPr="00F10B4F">
        <w:t xml:space="preserve">,   </w:t>
      </w:r>
      <w:r w:rsidRPr="00F10B4F">
        <w:rPr>
          <w:color w:val="808080"/>
        </w:rPr>
        <w:t>-- Need M</w:t>
      </w:r>
    </w:p>
    <w:p w14:paraId="6460C039" w14:textId="77777777" w:rsidR="001364E7" w:rsidRPr="00F10B4F" w:rsidRDefault="001364E7" w:rsidP="001364E7">
      <w:pPr>
        <w:pStyle w:val="PL"/>
        <w:rPr>
          <w:color w:val="808080"/>
        </w:rPr>
      </w:pPr>
      <w:r w:rsidRPr="00F10B4F">
        <w:t xml:space="preserve">    sk-Counter                               SK-Counter                                                            </w:t>
      </w:r>
      <w:r w:rsidRPr="00F10B4F">
        <w:rPr>
          <w:color w:val="993366"/>
        </w:rPr>
        <w:t>OPTIONAL</w:t>
      </w:r>
      <w:r w:rsidRPr="00F10B4F">
        <w:t xml:space="preserve">,   </w:t>
      </w:r>
      <w:r w:rsidRPr="00F10B4F">
        <w:rPr>
          <w:color w:val="808080"/>
        </w:rPr>
        <w:t>-- Need N</w:t>
      </w:r>
    </w:p>
    <w:p w14:paraId="6EBB2D03" w14:textId="77777777" w:rsidR="001364E7" w:rsidRPr="00F10B4F" w:rsidRDefault="001364E7" w:rsidP="001364E7">
      <w:pPr>
        <w:pStyle w:val="PL"/>
      </w:pPr>
      <w:r w:rsidRPr="00F10B4F">
        <w:t xml:space="preserve">    nonCriticalExtension                     RRCReconfiguration-v1610-IEs                                          </w:t>
      </w:r>
      <w:r w:rsidRPr="00F10B4F">
        <w:rPr>
          <w:color w:val="993366"/>
        </w:rPr>
        <w:t>OPTIONAL</w:t>
      </w:r>
    </w:p>
    <w:p w14:paraId="1DBAB1EB" w14:textId="77777777" w:rsidR="001364E7" w:rsidRPr="00F10B4F" w:rsidRDefault="001364E7" w:rsidP="001364E7">
      <w:pPr>
        <w:pStyle w:val="PL"/>
      </w:pPr>
      <w:r w:rsidRPr="00F10B4F">
        <w:t>}</w:t>
      </w:r>
    </w:p>
    <w:p w14:paraId="1E485885" w14:textId="77777777" w:rsidR="001364E7" w:rsidRPr="00F10B4F" w:rsidRDefault="001364E7" w:rsidP="001364E7">
      <w:pPr>
        <w:pStyle w:val="PL"/>
      </w:pPr>
      <w:r w:rsidRPr="00F10B4F">
        <w:t xml:space="preserve">RRCReconfiguration-v1610-IEs ::=        </w:t>
      </w:r>
      <w:r w:rsidRPr="00F10B4F">
        <w:rPr>
          <w:color w:val="993366"/>
        </w:rPr>
        <w:t>SEQUENCE</w:t>
      </w:r>
      <w:r w:rsidRPr="00F10B4F">
        <w:t xml:space="preserve"> {</w:t>
      </w:r>
    </w:p>
    <w:p w14:paraId="5878991E" w14:textId="77777777" w:rsidR="001364E7" w:rsidRPr="00F10B4F" w:rsidRDefault="001364E7" w:rsidP="001364E7">
      <w:pPr>
        <w:pStyle w:val="PL"/>
        <w:rPr>
          <w:color w:val="808080"/>
        </w:rPr>
      </w:pPr>
      <w:r w:rsidRPr="00F10B4F">
        <w:t xml:space="preserve">    otherConfig-v1610                       OtherConfig-v1610                                                    </w:t>
      </w:r>
      <w:r w:rsidRPr="00F10B4F">
        <w:rPr>
          <w:color w:val="993366"/>
        </w:rPr>
        <w:t>OPTIONAL</w:t>
      </w:r>
      <w:r w:rsidRPr="00F10B4F">
        <w:t xml:space="preserve">, </w:t>
      </w:r>
      <w:r w:rsidRPr="00F10B4F">
        <w:rPr>
          <w:color w:val="808080"/>
        </w:rPr>
        <w:t>-- Need M</w:t>
      </w:r>
    </w:p>
    <w:p w14:paraId="2596F395" w14:textId="77777777" w:rsidR="001364E7" w:rsidRPr="00F10B4F" w:rsidRDefault="001364E7" w:rsidP="001364E7">
      <w:pPr>
        <w:pStyle w:val="PL"/>
        <w:rPr>
          <w:color w:val="808080"/>
        </w:rPr>
      </w:pPr>
      <w:r w:rsidRPr="00F10B4F">
        <w:t xml:space="preserve">    bap-Config-r16                          SetupRelease { BAP-Config-r16 }                                      </w:t>
      </w:r>
      <w:r w:rsidRPr="00F10B4F">
        <w:rPr>
          <w:color w:val="993366"/>
        </w:rPr>
        <w:t>OPTIONAL</w:t>
      </w:r>
      <w:r w:rsidRPr="00F10B4F">
        <w:t xml:space="preserve">, </w:t>
      </w:r>
      <w:r w:rsidRPr="00F10B4F">
        <w:rPr>
          <w:color w:val="808080"/>
        </w:rPr>
        <w:t>-- Need M</w:t>
      </w:r>
    </w:p>
    <w:p w14:paraId="2B0B733F" w14:textId="77777777" w:rsidR="001364E7" w:rsidRPr="00F10B4F" w:rsidRDefault="001364E7" w:rsidP="001364E7">
      <w:pPr>
        <w:pStyle w:val="PL"/>
        <w:rPr>
          <w:color w:val="808080"/>
        </w:rPr>
      </w:pPr>
      <w:r w:rsidRPr="00F10B4F">
        <w:t xml:space="preserve">    iab-IP-AddressConfigurationList-r16     IAB-IP-AddressConfigurationList-r16                                  </w:t>
      </w:r>
      <w:r w:rsidRPr="00F10B4F">
        <w:rPr>
          <w:color w:val="993366"/>
        </w:rPr>
        <w:t>OPTIONAL</w:t>
      </w:r>
      <w:r w:rsidRPr="00F10B4F">
        <w:t xml:space="preserve">, </w:t>
      </w:r>
      <w:r w:rsidRPr="00F10B4F">
        <w:rPr>
          <w:color w:val="808080"/>
        </w:rPr>
        <w:t>-- Need M</w:t>
      </w:r>
    </w:p>
    <w:p w14:paraId="715102BD" w14:textId="77777777" w:rsidR="001364E7" w:rsidRPr="00F10B4F" w:rsidRDefault="001364E7" w:rsidP="001364E7">
      <w:pPr>
        <w:pStyle w:val="PL"/>
        <w:rPr>
          <w:color w:val="808080"/>
        </w:rPr>
      </w:pPr>
      <w:r w:rsidRPr="00F10B4F">
        <w:t xml:space="preserve">    conditionalReconfiguration-r16          ConditionalReconfiguration-r16                                       </w:t>
      </w:r>
      <w:r w:rsidRPr="00F10B4F">
        <w:rPr>
          <w:color w:val="993366"/>
        </w:rPr>
        <w:t>OPTIONAL</w:t>
      </w:r>
      <w:r w:rsidRPr="00F10B4F">
        <w:t xml:space="preserve">, </w:t>
      </w:r>
      <w:r w:rsidRPr="00F10B4F">
        <w:rPr>
          <w:color w:val="808080"/>
        </w:rPr>
        <w:t>-- Need M</w:t>
      </w:r>
    </w:p>
    <w:p w14:paraId="4BE2F81B" w14:textId="77777777" w:rsidR="001364E7" w:rsidRPr="00F10B4F" w:rsidRDefault="001364E7" w:rsidP="001364E7">
      <w:pPr>
        <w:pStyle w:val="PL"/>
        <w:rPr>
          <w:color w:val="808080"/>
        </w:rPr>
      </w:pPr>
      <w:r w:rsidRPr="00F10B4F">
        <w:t xml:space="preserve">    daps-SourceRelease-r16                  </w:t>
      </w:r>
      <w:r w:rsidRPr="00F10B4F">
        <w:rPr>
          <w:color w:val="993366"/>
        </w:rPr>
        <w:t>ENUMERATED</w:t>
      </w:r>
      <w:r w:rsidRPr="00F10B4F">
        <w:t xml:space="preserve">{true}                                                     </w:t>
      </w:r>
      <w:r w:rsidRPr="00F10B4F">
        <w:rPr>
          <w:color w:val="993366"/>
        </w:rPr>
        <w:t>OPTIONAL</w:t>
      </w:r>
      <w:r w:rsidRPr="00F10B4F">
        <w:t xml:space="preserve">, </w:t>
      </w:r>
      <w:r w:rsidRPr="00F10B4F">
        <w:rPr>
          <w:color w:val="808080"/>
        </w:rPr>
        <w:t>-- Need N</w:t>
      </w:r>
    </w:p>
    <w:p w14:paraId="5D550FEE" w14:textId="77777777" w:rsidR="001364E7" w:rsidRPr="00F10B4F" w:rsidRDefault="001364E7" w:rsidP="001364E7">
      <w:pPr>
        <w:pStyle w:val="PL"/>
        <w:rPr>
          <w:color w:val="808080"/>
        </w:rPr>
      </w:pPr>
      <w:r w:rsidRPr="00F10B4F">
        <w:t xml:space="preserve">    t316-r16                                SetupRelease {T316-r16}                                              </w:t>
      </w:r>
      <w:r w:rsidRPr="00F10B4F">
        <w:rPr>
          <w:color w:val="993366"/>
        </w:rPr>
        <w:t>OPTIONAL</w:t>
      </w:r>
      <w:r w:rsidRPr="00F10B4F">
        <w:t xml:space="preserve">, </w:t>
      </w:r>
      <w:r w:rsidRPr="00F10B4F">
        <w:rPr>
          <w:color w:val="808080"/>
        </w:rPr>
        <w:t>-- Need M</w:t>
      </w:r>
    </w:p>
    <w:p w14:paraId="2350FB6C" w14:textId="77777777" w:rsidR="001364E7" w:rsidRPr="00F10B4F" w:rsidRDefault="001364E7" w:rsidP="001364E7">
      <w:pPr>
        <w:pStyle w:val="PL"/>
        <w:rPr>
          <w:color w:val="808080"/>
        </w:rPr>
      </w:pPr>
      <w:r w:rsidRPr="00F10B4F">
        <w:t xml:space="preserve">    needForGapsConfigNR-r16                 SetupRelease {NeedForGapsConfigNR-r16}                               </w:t>
      </w:r>
      <w:r w:rsidRPr="00F10B4F">
        <w:rPr>
          <w:color w:val="993366"/>
        </w:rPr>
        <w:t>OPTIONAL</w:t>
      </w:r>
      <w:r w:rsidRPr="00F10B4F">
        <w:t xml:space="preserve">, </w:t>
      </w:r>
      <w:r w:rsidRPr="00F10B4F">
        <w:rPr>
          <w:color w:val="808080"/>
        </w:rPr>
        <w:t>-- Need M</w:t>
      </w:r>
    </w:p>
    <w:p w14:paraId="74CA2F87" w14:textId="77777777" w:rsidR="001364E7" w:rsidRPr="00F10B4F" w:rsidRDefault="001364E7" w:rsidP="001364E7">
      <w:pPr>
        <w:pStyle w:val="PL"/>
        <w:rPr>
          <w:color w:val="808080"/>
        </w:rPr>
      </w:pPr>
      <w:r w:rsidRPr="00F10B4F">
        <w:t xml:space="preserve">    onDemandSIB-Request-r16                 SetupRelease { OnDemandSIB-Request-r16 }                             </w:t>
      </w:r>
      <w:r w:rsidRPr="00F10B4F">
        <w:rPr>
          <w:color w:val="993366"/>
        </w:rPr>
        <w:t>OPTIONAL</w:t>
      </w:r>
      <w:r w:rsidRPr="00F10B4F">
        <w:t xml:space="preserve">, </w:t>
      </w:r>
      <w:r w:rsidRPr="00F10B4F">
        <w:rPr>
          <w:color w:val="808080"/>
        </w:rPr>
        <w:t>-- Need M</w:t>
      </w:r>
    </w:p>
    <w:p w14:paraId="0B8E5152" w14:textId="77777777" w:rsidR="001364E7" w:rsidRPr="00F10B4F" w:rsidRDefault="001364E7" w:rsidP="001364E7">
      <w:pPr>
        <w:pStyle w:val="PL"/>
        <w:rPr>
          <w:color w:val="808080"/>
        </w:rPr>
      </w:pPr>
      <w:r w:rsidRPr="00F10B4F">
        <w:t xml:space="preserve">    dedicatedPosSysInfoDelivery-r16         </w:t>
      </w:r>
      <w:r w:rsidRPr="00F10B4F">
        <w:rPr>
          <w:color w:val="993366"/>
        </w:rPr>
        <w:t>OCTET</w:t>
      </w:r>
      <w:r w:rsidRPr="00F10B4F">
        <w:t xml:space="preserve"> </w:t>
      </w:r>
      <w:r w:rsidRPr="00F10B4F">
        <w:rPr>
          <w:color w:val="993366"/>
        </w:rPr>
        <w:t>STRING</w:t>
      </w:r>
      <w:r w:rsidRPr="00F10B4F">
        <w:t xml:space="preserve"> (CONTAINING PosSystemInformation-r16-IEs)               </w:t>
      </w:r>
      <w:r w:rsidRPr="00F10B4F">
        <w:rPr>
          <w:color w:val="993366"/>
        </w:rPr>
        <w:t>OPTIONAL</w:t>
      </w:r>
      <w:r w:rsidRPr="00F10B4F">
        <w:t xml:space="preserve">, </w:t>
      </w:r>
      <w:r w:rsidRPr="00F10B4F">
        <w:rPr>
          <w:color w:val="808080"/>
        </w:rPr>
        <w:t>-- Need N</w:t>
      </w:r>
    </w:p>
    <w:p w14:paraId="6DD27341" w14:textId="77777777" w:rsidR="001364E7" w:rsidRPr="00F10B4F" w:rsidRDefault="001364E7" w:rsidP="001364E7">
      <w:pPr>
        <w:pStyle w:val="PL"/>
        <w:rPr>
          <w:color w:val="808080"/>
        </w:rPr>
      </w:pPr>
      <w:r w:rsidRPr="00F10B4F">
        <w:t xml:space="preserve">    sl-ConfigDedicatedNR-r16                SetupRelease {SL-ConfigDedicatedNR-r16}                              </w:t>
      </w:r>
      <w:r w:rsidRPr="00F10B4F">
        <w:rPr>
          <w:color w:val="993366"/>
        </w:rPr>
        <w:t>OPTIONAL</w:t>
      </w:r>
      <w:r w:rsidRPr="00F10B4F">
        <w:t xml:space="preserve">, </w:t>
      </w:r>
      <w:r w:rsidRPr="00F10B4F">
        <w:rPr>
          <w:color w:val="808080"/>
        </w:rPr>
        <w:t>-- Need M</w:t>
      </w:r>
    </w:p>
    <w:p w14:paraId="3D9C74DB" w14:textId="77777777" w:rsidR="001364E7" w:rsidRPr="00F10B4F" w:rsidRDefault="001364E7" w:rsidP="001364E7">
      <w:pPr>
        <w:pStyle w:val="PL"/>
        <w:rPr>
          <w:color w:val="808080"/>
        </w:rPr>
      </w:pPr>
      <w:r w:rsidRPr="00F10B4F">
        <w:t xml:space="preserve">    sl-ConfigDedicatedEUTRA-Info-r16        SetupRelease {SL-ConfigDedicatedEUTRA-Info-r16}                      </w:t>
      </w:r>
      <w:r w:rsidRPr="00F10B4F">
        <w:rPr>
          <w:color w:val="993366"/>
        </w:rPr>
        <w:t>OPTIONAL</w:t>
      </w:r>
      <w:r w:rsidRPr="00F10B4F">
        <w:t xml:space="preserve">, </w:t>
      </w:r>
      <w:r w:rsidRPr="00F10B4F">
        <w:rPr>
          <w:color w:val="808080"/>
        </w:rPr>
        <w:t>-- Need M</w:t>
      </w:r>
    </w:p>
    <w:p w14:paraId="363BD34B" w14:textId="77777777" w:rsidR="001364E7" w:rsidRPr="00F10B4F" w:rsidRDefault="001364E7" w:rsidP="001364E7">
      <w:pPr>
        <w:pStyle w:val="PL"/>
        <w:rPr>
          <w:color w:val="808080"/>
        </w:rPr>
      </w:pPr>
      <w:r w:rsidRPr="00F10B4F">
        <w:t xml:space="preserve">    targetCellSMTC-SCG-r16                  SSB-MTC                                                              </w:t>
      </w:r>
      <w:r w:rsidRPr="00F10B4F">
        <w:rPr>
          <w:color w:val="993366"/>
        </w:rPr>
        <w:t>OPTIONAL</w:t>
      </w:r>
      <w:r w:rsidRPr="00F10B4F">
        <w:t xml:space="preserve">, </w:t>
      </w:r>
      <w:r w:rsidRPr="00F10B4F">
        <w:rPr>
          <w:color w:val="808080"/>
        </w:rPr>
        <w:t>-- Need S</w:t>
      </w:r>
    </w:p>
    <w:p w14:paraId="3025C701" w14:textId="77777777" w:rsidR="001364E7" w:rsidRPr="00F10B4F" w:rsidRDefault="001364E7" w:rsidP="001364E7">
      <w:pPr>
        <w:pStyle w:val="PL"/>
      </w:pPr>
      <w:r w:rsidRPr="00F10B4F">
        <w:t xml:space="preserve">    nonCriticalExtension                    RRCReconfiguration-v1700-IEs                                         </w:t>
      </w:r>
      <w:r w:rsidRPr="00F10B4F">
        <w:rPr>
          <w:color w:val="993366"/>
        </w:rPr>
        <w:t>OPTIONAL</w:t>
      </w:r>
    </w:p>
    <w:p w14:paraId="34503446" w14:textId="77777777" w:rsidR="001364E7" w:rsidRPr="00F10B4F" w:rsidRDefault="001364E7" w:rsidP="001364E7">
      <w:pPr>
        <w:pStyle w:val="PL"/>
      </w:pPr>
      <w:r w:rsidRPr="00F10B4F">
        <w:t>}</w:t>
      </w:r>
    </w:p>
    <w:p w14:paraId="03F24324" w14:textId="77777777" w:rsidR="001364E7" w:rsidRPr="00F10B4F" w:rsidRDefault="001364E7" w:rsidP="001364E7">
      <w:pPr>
        <w:pStyle w:val="PL"/>
      </w:pPr>
    </w:p>
    <w:p w14:paraId="00066A2A" w14:textId="77777777" w:rsidR="001364E7" w:rsidRPr="00F10B4F" w:rsidRDefault="001364E7" w:rsidP="001364E7">
      <w:pPr>
        <w:pStyle w:val="PL"/>
      </w:pPr>
      <w:r w:rsidRPr="00F10B4F">
        <w:t xml:space="preserve">RRCReconfiguration-v1700-IEs ::=        </w:t>
      </w:r>
      <w:r w:rsidRPr="00F10B4F">
        <w:rPr>
          <w:color w:val="993366"/>
        </w:rPr>
        <w:t>SEQUENCE</w:t>
      </w:r>
      <w:r w:rsidRPr="00F10B4F">
        <w:t xml:space="preserve"> {</w:t>
      </w:r>
    </w:p>
    <w:p w14:paraId="11237593" w14:textId="77777777" w:rsidR="001364E7" w:rsidRPr="00F10B4F" w:rsidRDefault="001364E7" w:rsidP="001364E7">
      <w:pPr>
        <w:pStyle w:val="PL"/>
        <w:rPr>
          <w:color w:val="808080"/>
        </w:rPr>
      </w:pPr>
      <w:r w:rsidRPr="00F10B4F">
        <w:lastRenderedPageBreak/>
        <w:t xml:space="preserve">    otherConfig-v1700                       OtherConfig-v1700                                              </w:t>
      </w:r>
      <w:r w:rsidRPr="00F10B4F">
        <w:rPr>
          <w:color w:val="993366"/>
        </w:rPr>
        <w:t>OPTIONAL</w:t>
      </w:r>
      <w:r w:rsidRPr="00F10B4F">
        <w:t xml:space="preserve">, </w:t>
      </w:r>
      <w:r w:rsidRPr="00F10B4F">
        <w:rPr>
          <w:color w:val="808080"/>
        </w:rPr>
        <w:t>-- Need M</w:t>
      </w:r>
    </w:p>
    <w:p w14:paraId="1862313E" w14:textId="77777777" w:rsidR="001364E7" w:rsidRPr="00F10B4F" w:rsidRDefault="001364E7" w:rsidP="001364E7">
      <w:pPr>
        <w:pStyle w:val="PL"/>
        <w:rPr>
          <w:color w:val="808080"/>
        </w:rPr>
      </w:pPr>
      <w:r w:rsidRPr="00F10B4F">
        <w:t xml:space="preserve">    sl-L2RelayUE-Config-r17                 SetupRelease { SL-L2RelayUE-Config-r17 }                       </w:t>
      </w:r>
      <w:r w:rsidRPr="00F10B4F">
        <w:rPr>
          <w:color w:val="993366"/>
        </w:rPr>
        <w:t>OPTIONAL</w:t>
      </w:r>
      <w:r w:rsidRPr="00F10B4F">
        <w:t xml:space="preserve">, </w:t>
      </w:r>
      <w:r w:rsidRPr="00F10B4F">
        <w:rPr>
          <w:color w:val="808080"/>
        </w:rPr>
        <w:t>-- Need M</w:t>
      </w:r>
    </w:p>
    <w:p w14:paraId="0A07D86F" w14:textId="77777777" w:rsidR="001364E7" w:rsidRPr="00F10B4F" w:rsidRDefault="001364E7" w:rsidP="001364E7">
      <w:pPr>
        <w:pStyle w:val="PL"/>
        <w:rPr>
          <w:color w:val="808080"/>
        </w:rPr>
      </w:pPr>
      <w:r w:rsidRPr="00F10B4F">
        <w:t xml:space="preserve">    sl-L2RemoteUE-Config-r17                SetupRelease { SL-L2RemoteUE-Config-r17 }                      </w:t>
      </w:r>
      <w:r w:rsidRPr="00F10B4F">
        <w:rPr>
          <w:color w:val="993366"/>
        </w:rPr>
        <w:t>OPTIONAL</w:t>
      </w:r>
      <w:r w:rsidRPr="00F10B4F">
        <w:t xml:space="preserve">, </w:t>
      </w:r>
      <w:r w:rsidRPr="00F10B4F">
        <w:rPr>
          <w:color w:val="808080"/>
        </w:rPr>
        <w:t>-- Need M</w:t>
      </w:r>
    </w:p>
    <w:p w14:paraId="6A06D17D" w14:textId="77777777" w:rsidR="001364E7" w:rsidRPr="00F10B4F" w:rsidRDefault="001364E7" w:rsidP="001364E7">
      <w:pPr>
        <w:pStyle w:val="PL"/>
        <w:rPr>
          <w:color w:val="808080"/>
        </w:rPr>
      </w:pPr>
      <w:r w:rsidRPr="00F10B4F">
        <w:t xml:space="preserve">    dedicatedPagingDelivery-r17             </w:t>
      </w:r>
      <w:r w:rsidRPr="00F10B4F">
        <w:rPr>
          <w:color w:val="993366"/>
        </w:rPr>
        <w:t>OCTET</w:t>
      </w:r>
      <w:r w:rsidRPr="00F10B4F">
        <w:t xml:space="preserve"> </w:t>
      </w:r>
      <w:r w:rsidRPr="00F10B4F">
        <w:rPr>
          <w:color w:val="993366"/>
        </w:rPr>
        <w:t>STRING</w:t>
      </w:r>
      <w:r w:rsidRPr="00F10B4F">
        <w:t xml:space="preserve"> (CONTAINING Paging)                               </w:t>
      </w:r>
      <w:r w:rsidRPr="00F10B4F">
        <w:rPr>
          <w:color w:val="993366"/>
        </w:rPr>
        <w:t>OPTIONAL</w:t>
      </w:r>
      <w:r w:rsidRPr="00F10B4F">
        <w:t xml:space="preserve">, </w:t>
      </w:r>
      <w:r w:rsidRPr="00F10B4F">
        <w:rPr>
          <w:color w:val="808080"/>
        </w:rPr>
        <w:t>-- Cond PagingRelay</w:t>
      </w:r>
    </w:p>
    <w:p w14:paraId="229F94C7" w14:textId="77777777" w:rsidR="001364E7" w:rsidRPr="00F10B4F" w:rsidRDefault="001364E7" w:rsidP="001364E7">
      <w:pPr>
        <w:pStyle w:val="PL"/>
        <w:rPr>
          <w:color w:val="808080"/>
        </w:rPr>
      </w:pPr>
      <w:r w:rsidRPr="00F10B4F">
        <w:t xml:space="preserve">    needForGapNCSG-ConfigNR-r17             SetupRelease {NeedForGapNCSG-ConfigNR-r17}                     </w:t>
      </w:r>
      <w:r w:rsidRPr="00F10B4F">
        <w:rPr>
          <w:color w:val="993366"/>
        </w:rPr>
        <w:t>OPTIONAL</w:t>
      </w:r>
      <w:r w:rsidRPr="00F10B4F">
        <w:t xml:space="preserve">, </w:t>
      </w:r>
      <w:r w:rsidRPr="00F10B4F">
        <w:rPr>
          <w:color w:val="808080"/>
        </w:rPr>
        <w:t>-- Need M</w:t>
      </w:r>
    </w:p>
    <w:p w14:paraId="5F1B5AED" w14:textId="77777777" w:rsidR="001364E7" w:rsidRPr="00F10B4F" w:rsidRDefault="001364E7" w:rsidP="001364E7">
      <w:pPr>
        <w:pStyle w:val="PL"/>
        <w:rPr>
          <w:color w:val="808080"/>
        </w:rPr>
      </w:pPr>
      <w:r w:rsidRPr="00F10B4F">
        <w:t xml:space="preserve">    needForGapNCSG-ConfigEUTRA-r17          SetupRelease {NeedForGapNCSG-ConfigEUTRA-r17}                  </w:t>
      </w:r>
      <w:r w:rsidRPr="00F10B4F">
        <w:rPr>
          <w:color w:val="993366"/>
        </w:rPr>
        <w:t>OPTIONAL</w:t>
      </w:r>
      <w:r w:rsidRPr="00F10B4F">
        <w:t xml:space="preserve">, </w:t>
      </w:r>
      <w:r w:rsidRPr="00F10B4F">
        <w:rPr>
          <w:color w:val="808080"/>
        </w:rPr>
        <w:t>-- Need M</w:t>
      </w:r>
    </w:p>
    <w:p w14:paraId="377C1EA0" w14:textId="77777777" w:rsidR="001364E7" w:rsidRPr="00F10B4F" w:rsidRDefault="001364E7" w:rsidP="001364E7">
      <w:pPr>
        <w:pStyle w:val="PL"/>
        <w:rPr>
          <w:color w:val="808080"/>
        </w:rPr>
      </w:pPr>
      <w:r w:rsidRPr="00F10B4F">
        <w:t xml:space="preserve">    musim-GapConfig-r17                     SetupRelease {MUSIM-GapConfig-r17}                             </w:t>
      </w:r>
      <w:r w:rsidRPr="00F10B4F">
        <w:rPr>
          <w:color w:val="993366"/>
        </w:rPr>
        <w:t>OPTIONAL</w:t>
      </w:r>
      <w:r w:rsidRPr="00F10B4F">
        <w:t xml:space="preserve">, </w:t>
      </w:r>
      <w:r w:rsidRPr="00F10B4F">
        <w:rPr>
          <w:color w:val="808080"/>
        </w:rPr>
        <w:t>-- Need M</w:t>
      </w:r>
    </w:p>
    <w:p w14:paraId="2FAFA283" w14:textId="77777777" w:rsidR="001364E7" w:rsidRPr="00F10B4F" w:rsidRDefault="001364E7" w:rsidP="001364E7">
      <w:pPr>
        <w:pStyle w:val="PL"/>
        <w:rPr>
          <w:color w:val="808080"/>
        </w:rPr>
      </w:pPr>
      <w:r w:rsidRPr="00F10B4F">
        <w:t xml:space="preserve">    ul-GapFR2-Config-r17                    SetupRelease { UL-GapFR2-Config-r17 }                          </w:t>
      </w:r>
      <w:r w:rsidRPr="00F10B4F">
        <w:rPr>
          <w:color w:val="993366"/>
        </w:rPr>
        <w:t>OPTIONAL</w:t>
      </w:r>
      <w:r w:rsidRPr="00F10B4F">
        <w:t xml:space="preserve">, </w:t>
      </w:r>
      <w:r w:rsidRPr="00F10B4F">
        <w:rPr>
          <w:color w:val="808080"/>
        </w:rPr>
        <w:t>-- Need M</w:t>
      </w:r>
    </w:p>
    <w:p w14:paraId="7FFA52E1" w14:textId="77777777" w:rsidR="001364E7" w:rsidRPr="00F10B4F" w:rsidRDefault="001364E7" w:rsidP="001364E7">
      <w:pPr>
        <w:pStyle w:val="PL"/>
        <w:rPr>
          <w:color w:val="808080"/>
        </w:rPr>
      </w:pPr>
      <w:r w:rsidRPr="00F10B4F">
        <w:t xml:space="preserve">    scg-State-r17                           </w:t>
      </w:r>
      <w:r w:rsidRPr="00F10B4F">
        <w:rPr>
          <w:color w:val="993366"/>
        </w:rPr>
        <w:t>ENUMERATED</w:t>
      </w:r>
      <w:r w:rsidRPr="00F10B4F">
        <w:t xml:space="preserve"> { deactivated }                                     </w:t>
      </w:r>
      <w:r w:rsidRPr="00F10B4F">
        <w:rPr>
          <w:color w:val="993366"/>
        </w:rPr>
        <w:t>OPTIONAL</w:t>
      </w:r>
      <w:r w:rsidRPr="00F10B4F">
        <w:t xml:space="preserve">, </w:t>
      </w:r>
      <w:r w:rsidRPr="00F10B4F">
        <w:rPr>
          <w:color w:val="808080"/>
        </w:rPr>
        <w:t>-- Need N</w:t>
      </w:r>
    </w:p>
    <w:p w14:paraId="414A7308" w14:textId="77777777" w:rsidR="001364E7" w:rsidRPr="00F10B4F" w:rsidRDefault="001364E7" w:rsidP="001364E7">
      <w:pPr>
        <w:pStyle w:val="PL"/>
        <w:rPr>
          <w:color w:val="808080"/>
        </w:rPr>
      </w:pPr>
      <w:r w:rsidRPr="00F10B4F">
        <w:t xml:space="preserve">    appLayerMeasConfig-r17                  AppLayerMeasConfig-r17                                         </w:t>
      </w:r>
      <w:r w:rsidRPr="00F10B4F">
        <w:rPr>
          <w:color w:val="993366"/>
        </w:rPr>
        <w:t>OPTIONAL</w:t>
      </w:r>
      <w:r w:rsidRPr="00F10B4F">
        <w:t xml:space="preserve">, </w:t>
      </w:r>
      <w:r w:rsidRPr="00F10B4F">
        <w:rPr>
          <w:color w:val="808080"/>
        </w:rPr>
        <w:t>-- Need M</w:t>
      </w:r>
    </w:p>
    <w:p w14:paraId="602BC5F5" w14:textId="77777777" w:rsidR="001364E7" w:rsidRPr="00F10B4F" w:rsidRDefault="001364E7" w:rsidP="001364E7">
      <w:pPr>
        <w:pStyle w:val="PL"/>
        <w:rPr>
          <w:color w:val="808080"/>
        </w:rPr>
      </w:pPr>
      <w:r w:rsidRPr="00F10B4F">
        <w:t xml:space="preserve">    ue-TxTEG-RequestUL-TDOA-Config-r17      SetupRelease {UE-TxTEG-RequestUL-TDOA-Config-r17}              </w:t>
      </w:r>
      <w:r w:rsidRPr="00F10B4F">
        <w:rPr>
          <w:color w:val="993366"/>
        </w:rPr>
        <w:t>OPTIONAL</w:t>
      </w:r>
      <w:r w:rsidRPr="00F10B4F">
        <w:t xml:space="preserve">,  </w:t>
      </w:r>
      <w:r w:rsidRPr="00F10B4F">
        <w:rPr>
          <w:color w:val="808080"/>
        </w:rPr>
        <w:t>-- Need M</w:t>
      </w:r>
    </w:p>
    <w:p w14:paraId="0A562FDC" w14:textId="23ADDC25" w:rsidR="001364E7" w:rsidRPr="00F10B4F" w:rsidRDefault="001364E7" w:rsidP="001364E7">
      <w:pPr>
        <w:pStyle w:val="PL"/>
      </w:pPr>
      <w:r w:rsidRPr="00F10B4F">
        <w:t xml:space="preserve">    nonCriticalExtension                    </w:t>
      </w:r>
      <w:ins w:id="1195" w:author="Rapp_AfterRAN2#121bis" w:date="2023-05-05T15:36:00Z">
        <w:r w:rsidR="002F4166" w:rsidRPr="00F10B4F">
          <w:t>RRCReconfiguration-v1</w:t>
        </w:r>
        <w:r w:rsidR="002F4166">
          <w:t>8xy</w:t>
        </w:r>
        <w:r w:rsidR="002F4166" w:rsidRPr="00F10B4F">
          <w:t>-IEs</w:t>
        </w:r>
      </w:ins>
      <w:del w:id="1196" w:author="Rapp_AfterRAN2#121bis" w:date="2023-05-05T15:36:00Z">
        <w:r w:rsidRPr="00F10B4F" w:rsidDel="002F4166">
          <w:rPr>
            <w:color w:val="993366"/>
          </w:rPr>
          <w:delText>SEQUENCE</w:delText>
        </w:r>
        <w:r w:rsidRPr="00F10B4F" w:rsidDel="002F4166">
          <w:delText xml:space="preserve"> {}</w:delText>
        </w:r>
      </w:del>
      <w:r w:rsidRPr="00F10B4F">
        <w:t xml:space="preserve">                                                    </w:t>
      </w:r>
      <w:r w:rsidRPr="00F10B4F">
        <w:rPr>
          <w:color w:val="993366"/>
        </w:rPr>
        <w:t>OPTIONAL</w:t>
      </w:r>
    </w:p>
    <w:p w14:paraId="2776B4F5" w14:textId="77777777" w:rsidR="001364E7" w:rsidRPr="00F10B4F" w:rsidRDefault="001364E7" w:rsidP="001364E7">
      <w:pPr>
        <w:pStyle w:val="PL"/>
      </w:pPr>
      <w:r w:rsidRPr="00F10B4F">
        <w:t>}</w:t>
      </w:r>
    </w:p>
    <w:p w14:paraId="1008F106" w14:textId="7EDCF83B" w:rsidR="001364E7" w:rsidRDefault="001364E7" w:rsidP="001364E7">
      <w:pPr>
        <w:pStyle w:val="PL"/>
        <w:rPr>
          <w:ins w:id="1197" w:author="Rapp_AfterRAN2#121bis" w:date="2023-05-05T15:36:00Z"/>
        </w:rPr>
      </w:pPr>
    </w:p>
    <w:p w14:paraId="61820847" w14:textId="3961A6A1" w:rsidR="002F4166" w:rsidRPr="00F10B4F" w:rsidRDefault="002F4166" w:rsidP="002F4166">
      <w:pPr>
        <w:pStyle w:val="PL"/>
        <w:rPr>
          <w:ins w:id="1198" w:author="Rapp_AfterRAN2#121bis" w:date="2023-05-05T15:36:00Z"/>
        </w:rPr>
      </w:pPr>
      <w:ins w:id="1199" w:author="Rapp_AfterRAN2#121bis" w:date="2023-05-05T15:36:00Z">
        <w:r w:rsidRPr="00F10B4F">
          <w:t>RRCReconfiguration-v1</w:t>
        </w:r>
        <w:r>
          <w:t>8xy</w:t>
        </w:r>
        <w:r w:rsidRPr="00F10B4F">
          <w:t xml:space="preserve">-IEs ::=        </w:t>
        </w:r>
        <w:r w:rsidRPr="00F10B4F">
          <w:rPr>
            <w:color w:val="993366"/>
          </w:rPr>
          <w:t>SEQUENCE</w:t>
        </w:r>
        <w:r w:rsidRPr="00F10B4F">
          <w:t xml:space="preserve"> {</w:t>
        </w:r>
      </w:ins>
    </w:p>
    <w:p w14:paraId="54846ACD" w14:textId="5FA1D411" w:rsidR="002F4166" w:rsidRPr="00F10B4F" w:rsidRDefault="002F4166" w:rsidP="002F4166">
      <w:pPr>
        <w:pStyle w:val="PL"/>
        <w:rPr>
          <w:ins w:id="1200" w:author="Rapp_AfterRAN2#121bis" w:date="2023-05-05T15:36:00Z"/>
          <w:color w:val="808080"/>
        </w:rPr>
      </w:pPr>
      <w:ins w:id="1201" w:author="Rapp_AfterRAN2#121bis" w:date="2023-05-05T15:36:00Z">
        <w:r w:rsidRPr="00F10B4F">
          <w:t xml:space="preserve">    otherConfig-v1</w:t>
        </w:r>
        <w:r>
          <w:t>8xy</w:t>
        </w:r>
        <w:r w:rsidRPr="00F10B4F">
          <w:t xml:space="preserve">                       OtherConfig-v1</w:t>
        </w:r>
      </w:ins>
      <w:ins w:id="1202" w:author="Rapp_AfterRAN2#121bis" w:date="2023-05-05T15:37:00Z">
        <w:r>
          <w:t>8xy</w:t>
        </w:r>
      </w:ins>
      <w:ins w:id="1203" w:author="Rapp_AfterRAN2#121bis" w:date="2023-05-05T15:36:00Z">
        <w:r w:rsidRPr="00F10B4F">
          <w:t xml:space="preserve">                                              </w:t>
        </w:r>
        <w:r w:rsidRPr="00F10B4F">
          <w:rPr>
            <w:color w:val="993366"/>
          </w:rPr>
          <w:t>OPTIONAL</w:t>
        </w:r>
        <w:r w:rsidRPr="00F10B4F">
          <w:t xml:space="preserve"> </w:t>
        </w:r>
        <w:r w:rsidRPr="00F10B4F">
          <w:rPr>
            <w:color w:val="808080"/>
          </w:rPr>
          <w:t>-- Need M</w:t>
        </w:r>
      </w:ins>
    </w:p>
    <w:p w14:paraId="7416EEAB" w14:textId="77777777" w:rsidR="002F4166" w:rsidRPr="00F10B4F" w:rsidRDefault="002F4166" w:rsidP="001364E7">
      <w:pPr>
        <w:pStyle w:val="PL"/>
      </w:pPr>
    </w:p>
    <w:p w14:paraId="42133ABD" w14:textId="77777777" w:rsidR="001364E7" w:rsidRPr="00F10B4F" w:rsidRDefault="001364E7" w:rsidP="001364E7">
      <w:pPr>
        <w:pStyle w:val="PL"/>
      </w:pPr>
      <w:r w:rsidRPr="00F10B4F">
        <w:t xml:space="preserve">MRDC-SecondaryCellGroupConfig ::=       </w:t>
      </w:r>
      <w:r w:rsidRPr="00F10B4F">
        <w:rPr>
          <w:color w:val="993366"/>
        </w:rPr>
        <w:t>SEQUENCE</w:t>
      </w:r>
      <w:r w:rsidRPr="00F10B4F">
        <w:t xml:space="preserve"> {</w:t>
      </w:r>
    </w:p>
    <w:p w14:paraId="76C12A0A" w14:textId="77777777" w:rsidR="001364E7" w:rsidRPr="00F10B4F" w:rsidRDefault="001364E7" w:rsidP="001364E7">
      <w:pPr>
        <w:pStyle w:val="PL"/>
        <w:rPr>
          <w:color w:val="808080"/>
        </w:rPr>
      </w:pPr>
      <w:r w:rsidRPr="00F10B4F">
        <w:t xml:space="preserve">    mrdc-ReleaseAndAdd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6B76C97A" w14:textId="77777777" w:rsidR="001364E7" w:rsidRPr="00F10B4F" w:rsidRDefault="001364E7" w:rsidP="001364E7">
      <w:pPr>
        <w:pStyle w:val="PL"/>
      </w:pPr>
      <w:r w:rsidRPr="00F10B4F">
        <w:t xml:space="preserve">    mrdc-SecondaryCellGroup                 </w:t>
      </w:r>
      <w:r w:rsidRPr="00F10B4F">
        <w:rPr>
          <w:color w:val="993366"/>
        </w:rPr>
        <w:t>CHOICE</w:t>
      </w:r>
      <w:r w:rsidRPr="00F10B4F">
        <w:t xml:space="preserve"> {</w:t>
      </w:r>
    </w:p>
    <w:p w14:paraId="471C334C" w14:textId="77777777" w:rsidR="001364E7" w:rsidRPr="00F10B4F" w:rsidRDefault="001364E7" w:rsidP="001364E7">
      <w:pPr>
        <w:pStyle w:val="PL"/>
      </w:pPr>
      <w:r w:rsidRPr="00F10B4F">
        <w:t xml:space="preserve">        nr-SCG                                  </w:t>
      </w:r>
      <w:r w:rsidRPr="00F10B4F">
        <w:rPr>
          <w:color w:val="993366"/>
        </w:rPr>
        <w:t>OCTET</w:t>
      </w:r>
      <w:r w:rsidRPr="00F10B4F">
        <w:t xml:space="preserve"> </w:t>
      </w:r>
      <w:r w:rsidRPr="00F10B4F">
        <w:rPr>
          <w:color w:val="993366"/>
        </w:rPr>
        <w:t>STRING</w:t>
      </w:r>
      <w:r w:rsidRPr="00F10B4F">
        <w:t xml:space="preserve">  (CONTAINING RRCReconfiguration),</w:t>
      </w:r>
    </w:p>
    <w:p w14:paraId="1FE8CCB1" w14:textId="77777777" w:rsidR="001364E7" w:rsidRPr="00F10B4F" w:rsidRDefault="001364E7" w:rsidP="001364E7">
      <w:pPr>
        <w:pStyle w:val="PL"/>
      </w:pPr>
      <w:r w:rsidRPr="00F10B4F">
        <w:t xml:space="preserve">        eutra-SCG                               </w:t>
      </w:r>
      <w:r w:rsidRPr="00F10B4F">
        <w:rPr>
          <w:color w:val="993366"/>
        </w:rPr>
        <w:t>OCTET</w:t>
      </w:r>
      <w:r w:rsidRPr="00F10B4F">
        <w:t xml:space="preserve"> </w:t>
      </w:r>
      <w:r w:rsidRPr="00F10B4F">
        <w:rPr>
          <w:color w:val="993366"/>
        </w:rPr>
        <w:t>STRING</w:t>
      </w:r>
    </w:p>
    <w:p w14:paraId="41017339" w14:textId="77777777" w:rsidR="001364E7" w:rsidRPr="00F10B4F" w:rsidRDefault="001364E7" w:rsidP="001364E7">
      <w:pPr>
        <w:pStyle w:val="PL"/>
      </w:pPr>
      <w:r w:rsidRPr="00F10B4F">
        <w:t xml:space="preserve">    }</w:t>
      </w:r>
    </w:p>
    <w:p w14:paraId="6FAE3223" w14:textId="77777777" w:rsidR="001364E7" w:rsidRPr="00F10B4F" w:rsidRDefault="001364E7" w:rsidP="001364E7">
      <w:pPr>
        <w:pStyle w:val="PL"/>
      </w:pPr>
      <w:r w:rsidRPr="00F10B4F">
        <w:t>}</w:t>
      </w:r>
    </w:p>
    <w:p w14:paraId="08C66027" w14:textId="77777777" w:rsidR="001364E7" w:rsidRPr="00F10B4F" w:rsidRDefault="001364E7" w:rsidP="001364E7">
      <w:pPr>
        <w:pStyle w:val="PL"/>
      </w:pPr>
    </w:p>
    <w:p w14:paraId="3D638053" w14:textId="77777777" w:rsidR="001364E7" w:rsidRPr="00F10B4F" w:rsidRDefault="001364E7" w:rsidP="001364E7">
      <w:pPr>
        <w:pStyle w:val="PL"/>
      </w:pPr>
      <w:r w:rsidRPr="00F10B4F">
        <w:t xml:space="preserve">BAP-Config-r16 ::=                      </w:t>
      </w:r>
      <w:r w:rsidRPr="00F10B4F">
        <w:rPr>
          <w:color w:val="993366"/>
        </w:rPr>
        <w:t>SEQUENCE</w:t>
      </w:r>
      <w:r w:rsidRPr="00F10B4F">
        <w:t xml:space="preserve"> {</w:t>
      </w:r>
    </w:p>
    <w:p w14:paraId="2D3EC6EC" w14:textId="77777777" w:rsidR="001364E7" w:rsidRPr="00F10B4F" w:rsidRDefault="001364E7" w:rsidP="001364E7">
      <w:pPr>
        <w:pStyle w:val="PL"/>
        <w:rPr>
          <w:color w:val="808080"/>
        </w:rPr>
      </w:pPr>
      <w:r w:rsidRPr="00F10B4F">
        <w:t xml:space="preserve">    bap-Address-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10))                                    </w:t>
      </w:r>
      <w:r w:rsidRPr="00F10B4F">
        <w:rPr>
          <w:color w:val="993366"/>
        </w:rPr>
        <w:t>OPTIONAL</w:t>
      </w:r>
      <w:r w:rsidRPr="00F10B4F">
        <w:t xml:space="preserve">, </w:t>
      </w:r>
      <w:r w:rsidRPr="00F10B4F">
        <w:rPr>
          <w:color w:val="808080"/>
        </w:rPr>
        <w:t>-- Need M</w:t>
      </w:r>
    </w:p>
    <w:p w14:paraId="5C620C3F" w14:textId="77777777" w:rsidR="001364E7" w:rsidRPr="00F10B4F" w:rsidRDefault="001364E7" w:rsidP="001364E7">
      <w:pPr>
        <w:pStyle w:val="PL"/>
        <w:rPr>
          <w:color w:val="808080"/>
        </w:rPr>
      </w:pPr>
      <w:r w:rsidRPr="00F10B4F">
        <w:t xml:space="preserve">    defaultUL-BAP-RoutingID-r16             BAP-RoutingID-r16                                         </w:t>
      </w:r>
      <w:r w:rsidRPr="00F10B4F">
        <w:rPr>
          <w:color w:val="993366"/>
        </w:rPr>
        <w:t>OPTIONAL</w:t>
      </w:r>
      <w:r w:rsidRPr="00F10B4F">
        <w:t xml:space="preserve">, </w:t>
      </w:r>
      <w:r w:rsidRPr="00F10B4F">
        <w:rPr>
          <w:color w:val="808080"/>
        </w:rPr>
        <w:t>-- Need M</w:t>
      </w:r>
    </w:p>
    <w:p w14:paraId="387CB5CA" w14:textId="77777777" w:rsidR="001364E7" w:rsidRPr="00F10B4F" w:rsidRDefault="001364E7" w:rsidP="001364E7">
      <w:pPr>
        <w:pStyle w:val="PL"/>
        <w:rPr>
          <w:color w:val="808080"/>
        </w:rPr>
      </w:pPr>
      <w:r w:rsidRPr="00F10B4F">
        <w:t xml:space="preserve">    defaultUL-BH-RLC-Channel-r16            BH-RLC-ChannelID-r16                                      </w:t>
      </w:r>
      <w:r w:rsidRPr="00F10B4F">
        <w:rPr>
          <w:color w:val="993366"/>
        </w:rPr>
        <w:t>OPTIONAL</w:t>
      </w:r>
      <w:r w:rsidRPr="00F10B4F">
        <w:t xml:space="preserve">, </w:t>
      </w:r>
      <w:r w:rsidRPr="00F10B4F">
        <w:rPr>
          <w:color w:val="808080"/>
        </w:rPr>
        <w:t>-- Need M</w:t>
      </w:r>
    </w:p>
    <w:p w14:paraId="2356C540" w14:textId="77777777" w:rsidR="001364E7" w:rsidRPr="00F10B4F" w:rsidRDefault="001364E7" w:rsidP="001364E7">
      <w:pPr>
        <w:pStyle w:val="PL"/>
        <w:rPr>
          <w:color w:val="808080"/>
        </w:rPr>
      </w:pPr>
      <w:r w:rsidRPr="00F10B4F">
        <w:t xml:space="preserve">    flowControlFeedbackType-r16             </w:t>
      </w:r>
      <w:r w:rsidRPr="00F10B4F">
        <w:rPr>
          <w:color w:val="993366"/>
        </w:rPr>
        <w:t>ENUMERATED</w:t>
      </w:r>
      <w:r w:rsidRPr="00F10B4F">
        <w:t xml:space="preserve"> {perBH-RLC-Channel, perRoutingID, both}        </w:t>
      </w:r>
      <w:r w:rsidRPr="00F10B4F">
        <w:rPr>
          <w:color w:val="993366"/>
        </w:rPr>
        <w:t>OPTIONAL</w:t>
      </w:r>
      <w:r w:rsidRPr="00F10B4F">
        <w:t xml:space="preserve">, </w:t>
      </w:r>
      <w:r w:rsidRPr="00F10B4F">
        <w:rPr>
          <w:color w:val="808080"/>
        </w:rPr>
        <w:t>-- Need R</w:t>
      </w:r>
    </w:p>
    <w:p w14:paraId="52D9EAEF" w14:textId="77777777" w:rsidR="001364E7" w:rsidRPr="00F10B4F" w:rsidRDefault="001364E7" w:rsidP="001364E7">
      <w:pPr>
        <w:pStyle w:val="PL"/>
      </w:pPr>
      <w:r w:rsidRPr="00F10B4F">
        <w:t xml:space="preserve">    ...</w:t>
      </w:r>
    </w:p>
    <w:p w14:paraId="0D16C5FE" w14:textId="77777777" w:rsidR="001364E7" w:rsidRPr="00F10B4F" w:rsidRDefault="001364E7" w:rsidP="001364E7">
      <w:pPr>
        <w:pStyle w:val="PL"/>
      </w:pPr>
      <w:r w:rsidRPr="00F10B4F">
        <w:t>}</w:t>
      </w:r>
    </w:p>
    <w:p w14:paraId="3DB65BB8" w14:textId="77777777" w:rsidR="001364E7" w:rsidRPr="00F10B4F" w:rsidRDefault="001364E7" w:rsidP="001364E7">
      <w:pPr>
        <w:pStyle w:val="PL"/>
      </w:pPr>
    </w:p>
    <w:p w14:paraId="17E96F66" w14:textId="77777777" w:rsidR="001364E7" w:rsidRPr="00F10B4F" w:rsidRDefault="001364E7" w:rsidP="001364E7">
      <w:pPr>
        <w:pStyle w:val="PL"/>
      </w:pPr>
      <w:r w:rsidRPr="00F10B4F">
        <w:t xml:space="preserve">MasterKeyUpdate ::=                 </w:t>
      </w:r>
      <w:r w:rsidRPr="00F10B4F">
        <w:rPr>
          <w:color w:val="993366"/>
        </w:rPr>
        <w:t>SEQUENCE</w:t>
      </w:r>
      <w:r w:rsidRPr="00F10B4F">
        <w:t xml:space="preserve"> {</w:t>
      </w:r>
    </w:p>
    <w:p w14:paraId="71634F74" w14:textId="77777777" w:rsidR="001364E7" w:rsidRPr="00F10B4F" w:rsidRDefault="001364E7" w:rsidP="001364E7">
      <w:pPr>
        <w:pStyle w:val="PL"/>
      </w:pPr>
      <w:r w:rsidRPr="00F10B4F">
        <w:t xml:space="preserve">    keySetChangeIndicator           </w:t>
      </w:r>
      <w:r w:rsidRPr="00F10B4F">
        <w:rPr>
          <w:color w:val="993366"/>
        </w:rPr>
        <w:t>BOOLEAN</w:t>
      </w:r>
      <w:r w:rsidRPr="00F10B4F">
        <w:t>,</w:t>
      </w:r>
    </w:p>
    <w:p w14:paraId="09EC0636" w14:textId="77777777" w:rsidR="001364E7" w:rsidRPr="00F10B4F" w:rsidRDefault="001364E7" w:rsidP="001364E7">
      <w:pPr>
        <w:pStyle w:val="PL"/>
      </w:pPr>
      <w:r w:rsidRPr="00F10B4F">
        <w:t xml:space="preserve">    nextHopChainingCount            NextHopChainingCount,</w:t>
      </w:r>
    </w:p>
    <w:p w14:paraId="3EB6FCD7" w14:textId="77777777" w:rsidR="001364E7" w:rsidRPr="00F10B4F" w:rsidRDefault="001364E7" w:rsidP="001364E7">
      <w:pPr>
        <w:pStyle w:val="PL"/>
        <w:rPr>
          <w:color w:val="808080"/>
        </w:rPr>
      </w:pPr>
      <w:r w:rsidRPr="00F10B4F">
        <w:t xml:space="preserve">    nas-Container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 xml:space="preserve">,    </w:t>
      </w:r>
      <w:r w:rsidRPr="00F10B4F">
        <w:rPr>
          <w:color w:val="808080"/>
        </w:rPr>
        <w:t>-- Cond securityNASC</w:t>
      </w:r>
    </w:p>
    <w:p w14:paraId="0D0E98ED" w14:textId="77777777" w:rsidR="001364E7" w:rsidRPr="00F10B4F" w:rsidRDefault="001364E7" w:rsidP="001364E7">
      <w:pPr>
        <w:pStyle w:val="PL"/>
      </w:pPr>
      <w:r w:rsidRPr="00F10B4F">
        <w:t xml:space="preserve">    ...</w:t>
      </w:r>
    </w:p>
    <w:p w14:paraId="040D8741" w14:textId="77777777" w:rsidR="001364E7" w:rsidRPr="00F10B4F" w:rsidRDefault="001364E7" w:rsidP="001364E7">
      <w:pPr>
        <w:pStyle w:val="PL"/>
      </w:pPr>
      <w:r w:rsidRPr="00F10B4F">
        <w:t>}</w:t>
      </w:r>
    </w:p>
    <w:p w14:paraId="160A8336" w14:textId="77777777" w:rsidR="001364E7" w:rsidRPr="00F10B4F" w:rsidRDefault="001364E7" w:rsidP="001364E7">
      <w:pPr>
        <w:pStyle w:val="PL"/>
      </w:pPr>
    </w:p>
    <w:p w14:paraId="2C5863BE" w14:textId="77777777" w:rsidR="001364E7" w:rsidRPr="00F10B4F" w:rsidRDefault="001364E7" w:rsidP="001364E7">
      <w:pPr>
        <w:pStyle w:val="PL"/>
      </w:pPr>
      <w:r w:rsidRPr="00F10B4F">
        <w:t xml:space="preserve">OnDemandSIB-Request-r16 ::=                  </w:t>
      </w:r>
      <w:r w:rsidRPr="00F10B4F">
        <w:rPr>
          <w:color w:val="993366"/>
        </w:rPr>
        <w:t>SEQUENCE</w:t>
      </w:r>
      <w:r w:rsidRPr="00F10B4F">
        <w:t xml:space="preserve"> {</w:t>
      </w:r>
    </w:p>
    <w:p w14:paraId="55F7418B" w14:textId="77777777" w:rsidR="001364E7" w:rsidRPr="00F10B4F" w:rsidRDefault="001364E7" w:rsidP="001364E7">
      <w:pPr>
        <w:pStyle w:val="PL"/>
      </w:pPr>
      <w:r w:rsidRPr="00F10B4F">
        <w:t xml:space="preserve">    onDemandSIB-RequestProhibitTimer-r16         </w:t>
      </w:r>
      <w:r w:rsidRPr="00F10B4F">
        <w:rPr>
          <w:color w:val="993366"/>
        </w:rPr>
        <w:t>ENUMERATED</w:t>
      </w:r>
      <w:r w:rsidRPr="00F10B4F">
        <w:t xml:space="preserve"> {s0, s0dot5, s1, s2, s5, s10, s20, s30}</w:t>
      </w:r>
    </w:p>
    <w:p w14:paraId="099A6351" w14:textId="77777777" w:rsidR="001364E7" w:rsidRPr="00F10B4F" w:rsidRDefault="001364E7" w:rsidP="001364E7">
      <w:pPr>
        <w:pStyle w:val="PL"/>
      </w:pPr>
      <w:r w:rsidRPr="00F10B4F">
        <w:t>}</w:t>
      </w:r>
    </w:p>
    <w:p w14:paraId="02E0CA89" w14:textId="77777777" w:rsidR="001364E7" w:rsidRPr="00F10B4F" w:rsidRDefault="001364E7" w:rsidP="001364E7">
      <w:pPr>
        <w:pStyle w:val="PL"/>
      </w:pPr>
    </w:p>
    <w:p w14:paraId="04C68E6A" w14:textId="77777777" w:rsidR="001364E7" w:rsidRPr="00F10B4F" w:rsidRDefault="001364E7" w:rsidP="001364E7">
      <w:pPr>
        <w:pStyle w:val="PL"/>
      </w:pPr>
      <w:r w:rsidRPr="00F10B4F">
        <w:t xml:space="preserve">T316-r16 ::=         </w:t>
      </w:r>
      <w:r w:rsidRPr="00F10B4F">
        <w:rPr>
          <w:color w:val="993366"/>
        </w:rPr>
        <w:t>ENUMERATED</w:t>
      </w:r>
      <w:r w:rsidRPr="00F10B4F">
        <w:t xml:space="preserve"> {ms50, ms100, ms200, ms300, ms400, ms500, ms600, ms1000, ms1500, ms2000}</w:t>
      </w:r>
    </w:p>
    <w:p w14:paraId="5052252B" w14:textId="77777777" w:rsidR="001364E7" w:rsidRPr="00F10B4F" w:rsidRDefault="001364E7" w:rsidP="001364E7">
      <w:pPr>
        <w:pStyle w:val="PL"/>
      </w:pPr>
    </w:p>
    <w:p w14:paraId="7A68B6FA" w14:textId="77777777" w:rsidR="001364E7" w:rsidRPr="00F10B4F" w:rsidRDefault="001364E7" w:rsidP="001364E7">
      <w:pPr>
        <w:pStyle w:val="PL"/>
      </w:pPr>
      <w:r w:rsidRPr="00F10B4F">
        <w:t xml:space="preserve">IAB-IP-AddressConfigurationList-r16 ::= </w:t>
      </w:r>
      <w:r w:rsidRPr="00F10B4F">
        <w:rPr>
          <w:color w:val="993366"/>
        </w:rPr>
        <w:t>SEQUENCE</w:t>
      </w:r>
      <w:r w:rsidRPr="00F10B4F">
        <w:t xml:space="preserve"> {</w:t>
      </w:r>
    </w:p>
    <w:p w14:paraId="1E4099F8" w14:textId="77777777" w:rsidR="001364E7" w:rsidRPr="00F10B4F" w:rsidRDefault="001364E7" w:rsidP="001364E7">
      <w:pPr>
        <w:pStyle w:val="PL"/>
        <w:rPr>
          <w:color w:val="808080"/>
        </w:rPr>
      </w:pPr>
      <w:r w:rsidRPr="00F10B4F">
        <w:t xml:space="preserve">    iab-IP-AddressToAddModList-r16      </w:t>
      </w:r>
      <w:r w:rsidRPr="00F10B4F">
        <w:rPr>
          <w:color w:val="993366"/>
        </w:rPr>
        <w:t>SEQUENCE</w:t>
      </w:r>
      <w:r w:rsidRPr="00F10B4F">
        <w:t xml:space="preserve"> (</w:t>
      </w:r>
      <w:r w:rsidRPr="00F10B4F">
        <w:rPr>
          <w:color w:val="993366"/>
        </w:rPr>
        <w:t>SIZE</w:t>
      </w:r>
      <w:r w:rsidRPr="00F10B4F">
        <w:t>(1..maxIAB-IP-Address-r16))</w:t>
      </w:r>
      <w:r w:rsidRPr="00F10B4F">
        <w:rPr>
          <w:color w:val="993366"/>
        </w:rPr>
        <w:t xml:space="preserve"> OF</w:t>
      </w:r>
      <w:r w:rsidRPr="00F10B4F">
        <w:t xml:space="preserve"> IAB-IP-AddressConfiguration-r16 </w:t>
      </w:r>
      <w:r w:rsidRPr="00F10B4F">
        <w:rPr>
          <w:color w:val="993366"/>
        </w:rPr>
        <w:t>OPTIONAL</w:t>
      </w:r>
      <w:r w:rsidRPr="00F10B4F">
        <w:t xml:space="preserve">, </w:t>
      </w:r>
      <w:r w:rsidRPr="00F10B4F">
        <w:rPr>
          <w:color w:val="808080"/>
        </w:rPr>
        <w:t>-- Need N</w:t>
      </w:r>
    </w:p>
    <w:p w14:paraId="2F5F9064" w14:textId="77777777" w:rsidR="001364E7" w:rsidRPr="00F10B4F" w:rsidRDefault="001364E7" w:rsidP="001364E7">
      <w:pPr>
        <w:pStyle w:val="PL"/>
        <w:rPr>
          <w:color w:val="808080"/>
        </w:rPr>
      </w:pPr>
      <w:r w:rsidRPr="00F10B4F">
        <w:t xml:space="preserve">    iab-IP-AddressToReleaseList-r16     </w:t>
      </w:r>
      <w:r w:rsidRPr="00F10B4F">
        <w:rPr>
          <w:color w:val="993366"/>
        </w:rPr>
        <w:t>SEQUENCE</w:t>
      </w:r>
      <w:r w:rsidRPr="00F10B4F">
        <w:t xml:space="preserve"> (</w:t>
      </w:r>
      <w:r w:rsidRPr="00F10B4F">
        <w:rPr>
          <w:color w:val="993366"/>
        </w:rPr>
        <w:t>SIZE</w:t>
      </w:r>
      <w:r w:rsidRPr="00F10B4F">
        <w:t>(1..maxIAB-IP-Address-r16))</w:t>
      </w:r>
      <w:r w:rsidRPr="00F10B4F">
        <w:rPr>
          <w:color w:val="993366"/>
        </w:rPr>
        <w:t xml:space="preserve"> OF</w:t>
      </w:r>
      <w:r w:rsidRPr="00F10B4F">
        <w:t xml:space="preserve"> IAB-IP-AddressIndex-r16         </w:t>
      </w:r>
      <w:r w:rsidRPr="00F10B4F">
        <w:rPr>
          <w:color w:val="993366"/>
        </w:rPr>
        <w:t>OPTIONAL</w:t>
      </w:r>
      <w:r w:rsidRPr="00F10B4F">
        <w:t xml:space="preserve">, </w:t>
      </w:r>
      <w:r w:rsidRPr="00F10B4F">
        <w:rPr>
          <w:color w:val="808080"/>
        </w:rPr>
        <w:t>-- Need N</w:t>
      </w:r>
    </w:p>
    <w:p w14:paraId="0033293E" w14:textId="77777777" w:rsidR="001364E7" w:rsidRPr="00F10B4F" w:rsidRDefault="001364E7" w:rsidP="001364E7">
      <w:pPr>
        <w:pStyle w:val="PL"/>
      </w:pPr>
      <w:r w:rsidRPr="00F10B4F">
        <w:t xml:space="preserve">    ...</w:t>
      </w:r>
    </w:p>
    <w:p w14:paraId="45C1EBFE" w14:textId="77777777" w:rsidR="001364E7" w:rsidRPr="00F10B4F" w:rsidRDefault="001364E7" w:rsidP="001364E7">
      <w:pPr>
        <w:pStyle w:val="PL"/>
      </w:pPr>
      <w:r w:rsidRPr="00F10B4F">
        <w:t>}</w:t>
      </w:r>
    </w:p>
    <w:p w14:paraId="3B873928" w14:textId="77777777" w:rsidR="001364E7" w:rsidRPr="00F10B4F" w:rsidRDefault="001364E7" w:rsidP="001364E7">
      <w:pPr>
        <w:pStyle w:val="PL"/>
      </w:pPr>
    </w:p>
    <w:p w14:paraId="4DA87924" w14:textId="77777777" w:rsidR="001364E7" w:rsidRPr="00F10B4F" w:rsidRDefault="001364E7" w:rsidP="001364E7">
      <w:pPr>
        <w:pStyle w:val="PL"/>
      </w:pPr>
      <w:r w:rsidRPr="00F10B4F">
        <w:t xml:space="preserve">IAB-IP-AddressConfiguration-r16 ::=     </w:t>
      </w:r>
      <w:r w:rsidRPr="00F10B4F">
        <w:rPr>
          <w:color w:val="993366"/>
        </w:rPr>
        <w:t>SEQUENCE</w:t>
      </w:r>
      <w:r w:rsidRPr="00F10B4F">
        <w:t xml:space="preserve"> {</w:t>
      </w:r>
    </w:p>
    <w:p w14:paraId="533C2A1A" w14:textId="77777777" w:rsidR="001364E7" w:rsidRPr="00F10B4F" w:rsidRDefault="001364E7" w:rsidP="001364E7">
      <w:pPr>
        <w:pStyle w:val="PL"/>
      </w:pPr>
      <w:r w:rsidRPr="00F10B4F">
        <w:lastRenderedPageBreak/>
        <w:t xml:space="preserve">    iab-IP-AddressIndex-r16                 IAB-IP-AddressIndex-r16,</w:t>
      </w:r>
    </w:p>
    <w:p w14:paraId="462800FC" w14:textId="77777777" w:rsidR="001364E7" w:rsidRPr="00F10B4F" w:rsidRDefault="001364E7" w:rsidP="001364E7">
      <w:pPr>
        <w:pStyle w:val="PL"/>
        <w:rPr>
          <w:color w:val="808080"/>
        </w:rPr>
      </w:pPr>
      <w:r w:rsidRPr="00F10B4F">
        <w:t xml:space="preserve">    iab-IP-Address-r16                      IAB-IP-Address-r16                                                </w:t>
      </w:r>
      <w:r w:rsidRPr="00F10B4F">
        <w:rPr>
          <w:color w:val="993366"/>
        </w:rPr>
        <w:t>OPTIONAL</w:t>
      </w:r>
      <w:r w:rsidRPr="00F10B4F">
        <w:t xml:space="preserve">,  </w:t>
      </w:r>
      <w:r w:rsidRPr="00F10B4F">
        <w:rPr>
          <w:color w:val="808080"/>
        </w:rPr>
        <w:t>-- Need M</w:t>
      </w:r>
    </w:p>
    <w:p w14:paraId="07BA9FB6" w14:textId="77777777" w:rsidR="001364E7" w:rsidRPr="00F10B4F" w:rsidRDefault="001364E7" w:rsidP="001364E7">
      <w:pPr>
        <w:pStyle w:val="PL"/>
        <w:rPr>
          <w:color w:val="808080"/>
        </w:rPr>
      </w:pPr>
      <w:r w:rsidRPr="00F10B4F">
        <w:t xml:space="preserve">    iab-IP-Usage-r16                        IAB-IP-Usage-r16                                                  </w:t>
      </w:r>
      <w:r w:rsidRPr="00F10B4F">
        <w:rPr>
          <w:color w:val="993366"/>
        </w:rPr>
        <w:t>OPTIONAL</w:t>
      </w:r>
      <w:r w:rsidRPr="00F10B4F">
        <w:t xml:space="preserve">,  </w:t>
      </w:r>
      <w:r w:rsidRPr="00F10B4F">
        <w:rPr>
          <w:color w:val="808080"/>
        </w:rPr>
        <w:t>-- Need M</w:t>
      </w:r>
    </w:p>
    <w:p w14:paraId="1D8DCCA1" w14:textId="77777777" w:rsidR="001364E7" w:rsidRPr="00F10B4F" w:rsidRDefault="001364E7" w:rsidP="001364E7">
      <w:pPr>
        <w:pStyle w:val="PL"/>
        <w:rPr>
          <w:color w:val="808080"/>
        </w:rPr>
      </w:pPr>
      <w:r w:rsidRPr="00F10B4F">
        <w:t xml:space="preserve">    iab-donor-DU-BAP-Address-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10))                                             </w:t>
      </w:r>
      <w:r w:rsidRPr="00F10B4F">
        <w:rPr>
          <w:color w:val="993366"/>
        </w:rPr>
        <w:t>OPTIONAL</w:t>
      </w:r>
      <w:r w:rsidRPr="00F10B4F">
        <w:t xml:space="preserve">,  </w:t>
      </w:r>
      <w:r w:rsidRPr="00F10B4F">
        <w:rPr>
          <w:color w:val="808080"/>
        </w:rPr>
        <w:t>-- Need M</w:t>
      </w:r>
    </w:p>
    <w:p w14:paraId="63F00937" w14:textId="77777777" w:rsidR="001364E7" w:rsidRPr="00F10B4F" w:rsidRDefault="001364E7" w:rsidP="001364E7">
      <w:pPr>
        <w:pStyle w:val="PL"/>
      </w:pPr>
      <w:r w:rsidRPr="00F10B4F">
        <w:t>...</w:t>
      </w:r>
    </w:p>
    <w:p w14:paraId="0A9E5CD3" w14:textId="77777777" w:rsidR="001364E7" w:rsidRPr="00F10B4F" w:rsidRDefault="001364E7" w:rsidP="001364E7">
      <w:pPr>
        <w:pStyle w:val="PL"/>
      </w:pPr>
      <w:r w:rsidRPr="00F10B4F">
        <w:t>}</w:t>
      </w:r>
    </w:p>
    <w:p w14:paraId="785BB5F5" w14:textId="77777777" w:rsidR="001364E7" w:rsidRPr="00F10B4F" w:rsidRDefault="001364E7" w:rsidP="001364E7">
      <w:pPr>
        <w:pStyle w:val="PL"/>
      </w:pPr>
    </w:p>
    <w:p w14:paraId="716077C1" w14:textId="77777777" w:rsidR="001364E7" w:rsidRPr="00F10B4F" w:rsidRDefault="001364E7" w:rsidP="001364E7">
      <w:pPr>
        <w:pStyle w:val="PL"/>
      </w:pPr>
      <w:r w:rsidRPr="00F10B4F">
        <w:t xml:space="preserve">SL-ConfigDedicatedEUTRA-Info-r16 ::=            </w:t>
      </w:r>
      <w:r w:rsidRPr="00F10B4F">
        <w:rPr>
          <w:color w:val="993366"/>
        </w:rPr>
        <w:t>SEQUENCE</w:t>
      </w:r>
      <w:r w:rsidRPr="00F10B4F">
        <w:t xml:space="preserve"> {</w:t>
      </w:r>
    </w:p>
    <w:p w14:paraId="1CDF1BC7" w14:textId="77777777" w:rsidR="001364E7" w:rsidRPr="00F10B4F" w:rsidRDefault="001364E7" w:rsidP="001364E7">
      <w:pPr>
        <w:pStyle w:val="PL"/>
        <w:rPr>
          <w:color w:val="808080"/>
        </w:rPr>
      </w:pPr>
      <w:r w:rsidRPr="00F10B4F">
        <w:t xml:space="preserve">    sl-ConfigDedicatedEUTRA-r16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 xml:space="preserve">,  </w:t>
      </w:r>
      <w:r w:rsidRPr="00F10B4F">
        <w:rPr>
          <w:color w:val="808080"/>
        </w:rPr>
        <w:t>-- Need M</w:t>
      </w:r>
    </w:p>
    <w:p w14:paraId="36397417" w14:textId="77777777" w:rsidR="001364E7" w:rsidRPr="00F10B4F" w:rsidRDefault="001364E7" w:rsidP="001364E7">
      <w:pPr>
        <w:pStyle w:val="PL"/>
        <w:rPr>
          <w:color w:val="808080"/>
        </w:rPr>
      </w:pPr>
      <w:r w:rsidRPr="00F10B4F">
        <w:t xml:space="preserve">    sl-TimeOffsetEUTRA-List-r16                    </w:t>
      </w:r>
      <w:r w:rsidRPr="00F10B4F">
        <w:rPr>
          <w:color w:val="993366"/>
        </w:rPr>
        <w:t>SEQUENCE</w:t>
      </w:r>
      <w:r w:rsidRPr="00F10B4F">
        <w:t xml:space="preserve"> (</w:t>
      </w:r>
      <w:r w:rsidRPr="00F10B4F">
        <w:rPr>
          <w:color w:val="993366"/>
        </w:rPr>
        <w:t>SIZE</w:t>
      </w:r>
      <w:r w:rsidRPr="00F10B4F">
        <w:t xml:space="preserve"> (8))</w:t>
      </w:r>
      <w:r w:rsidRPr="00F10B4F">
        <w:rPr>
          <w:color w:val="993366"/>
        </w:rPr>
        <w:t xml:space="preserve"> OF</w:t>
      </w:r>
      <w:r w:rsidRPr="00F10B4F">
        <w:t xml:space="preserve"> SL-TimeOffsetEUTRA-r16             </w:t>
      </w:r>
      <w:r w:rsidRPr="00F10B4F">
        <w:rPr>
          <w:color w:val="993366"/>
        </w:rPr>
        <w:t>OPTIONAL</w:t>
      </w:r>
      <w:r w:rsidRPr="00F10B4F">
        <w:t xml:space="preserve">    </w:t>
      </w:r>
      <w:r w:rsidRPr="00F10B4F">
        <w:rPr>
          <w:color w:val="808080"/>
        </w:rPr>
        <w:t>-- Need M</w:t>
      </w:r>
    </w:p>
    <w:p w14:paraId="5527652E" w14:textId="77777777" w:rsidR="001364E7" w:rsidRPr="00F10B4F" w:rsidRDefault="001364E7" w:rsidP="001364E7">
      <w:pPr>
        <w:pStyle w:val="PL"/>
      </w:pPr>
      <w:r w:rsidRPr="00F10B4F">
        <w:t>}</w:t>
      </w:r>
    </w:p>
    <w:p w14:paraId="636172D8" w14:textId="77777777" w:rsidR="001364E7" w:rsidRPr="00F10B4F" w:rsidRDefault="001364E7" w:rsidP="001364E7">
      <w:pPr>
        <w:pStyle w:val="PL"/>
      </w:pPr>
    </w:p>
    <w:p w14:paraId="2C7FC035" w14:textId="77777777" w:rsidR="001364E7" w:rsidRPr="00F10B4F" w:rsidRDefault="001364E7" w:rsidP="001364E7">
      <w:pPr>
        <w:pStyle w:val="PL"/>
      </w:pPr>
      <w:r w:rsidRPr="00F10B4F">
        <w:t xml:space="preserve">SL-TimeOffsetEUTRA-r16 ::=        </w:t>
      </w:r>
      <w:r w:rsidRPr="00F10B4F">
        <w:rPr>
          <w:color w:val="993366"/>
        </w:rPr>
        <w:t>ENUMERATED</w:t>
      </w:r>
      <w:r w:rsidRPr="00F10B4F">
        <w:t xml:space="preserve"> {ms0, ms0dot25, ms0dot5, ms0dot625, ms0dot75, ms1, ms1dot25, ms1dot5, ms1dot75,</w:t>
      </w:r>
    </w:p>
    <w:p w14:paraId="3BFD6EC5" w14:textId="77777777" w:rsidR="001364E7" w:rsidRPr="00F10B4F" w:rsidRDefault="001364E7" w:rsidP="001364E7">
      <w:pPr>
        <w:pStyle w:val="PL"/>
      </w:pPr>
      <w:r w:rsidRPr="00F10B4F">
        <w:t xml:space="preserve">                                              ms2, ms2dot5, ms3, ms4, ms5, ms6, ms8, ms10, ms20}</w:t>
      </w:r>
    </w:p>
    <w:p w14:paraId="048F5A48" w14:textId="77777777" w:rsidR="001364E7" w:rsidRPr="00F10B4F" w:rsidRDefault="001364E7" w:rsidP="001364E7">
      <w:pPr>
        <w:pStyle w:val="PL"/>
      </w:pPr>
    </w:p>
    <w:p w14:paraId="0A87200D" w14:textId="77777777" w:rsidR="001364E7" w:rsidRPr="00F10B4F" w:rsidRDefault="001364E7" w:rsidP="001364E7">
      <w:pPr>
        <w:pStyle w:val="PL"/>
      </w:pPr>
      <w:r w:rsidRPr="00F10B4F">
        <w:t xml:space="preserve">UE-TxTEG-RequestUL-TDOA-Config-r17 ::=  </w:t>
      </w:r>
      <w:r w:rsidRPr="00F10B4F">
        <w:rPr>
          <w:color w:val="993366"/>
        </w:rPr>
        <w:t>CHOICE</w:t>
      </w:r>
      <w:r w:rsidRPr="00F10B4F">
        <w:t xml:space="preserve"> {</w:t>
      </w:r>
    </w:p>
    <w:p w14:paraId="7CE5466B" w14:textId="77777777" w:rsidR="001364E7" w:rsidRPr="00F10B4F" w:rsidRDefault="001364E7" w:rsidP="001364E7">
      <w:pPr>
        <w:pStyle w:val="PL"/>
      </w:pPr>
      <w:r w:rsidRPr="00F10B4F">
        <w:t xml:space="preserve">    oneShot-r17                             </w:t>
      </w:r>
      <w:r w:rsidRPr="00F10B4F">
        <w:rPr>
          <w:color w:val="993366"/>
        </w:rPr>
        <w:t>NULL</w:t>
      </w:r>
      <w:r w:rsidRPr="00F10B4F">
        <w:t>,</w:t>
      </w:r>
    </w:p>
    <w:p w14:paraId="02CB83D1" w14:textId="77777777" w:rsidR="001364E7" w:rsidRPr="00F10B4F" w:rsidRDefault="001364E7" w:rsidP="001364E7">
      <w:pPr>
        <w:pStyle w:val="PL"/>
      </w:pPr>
      <w:r w:rsidRPr="00F10B4F">
        <w:t xml:space="preserve">    periodicReporting-r17                   </w:t>
      </w:r>
      <w:r w:rsidRPr="00F10B4F">
        <w:rPr>
          <w:color w:val="993366"/>
        </w:rPr>
        <w:t>ENUMERATED</w:t>
      </w:r>
      <w:r w:rsidRPr="00F10B4F">
        <w:t xml:space="preserve"> { ms160, ms320, ms1280, ms2560, ms61440, ms81920, ms368640, ms737280 }</w:t>
      </w:r>
    </w:p>
    <w:p w14:paraId="548C8FAA" w14:textId="77777777" w:rsidR="001364E7" w:rsidRPr="00F10B4F" w:rsidRDefault="001364E7" w:rsidP="001364E7">
      <w:pPr>
        <w:pStyle w:val="PL"/>
      </w:pPr>
      <w:r w:rsidRPr="00F10B4F">
        <w:t>}</w:t>
      </w:r>
    </w:p>
    <w:p w14:paraId="2F704314" w14:textId="77777777" w:rsidR="001364E7" w:rsidRPr="00F10B4F" w:rsidRDefault="001364E7" w:rsidP="001364E7">
      <w:pPr>
        <w:pStyle w:val="PL"/>
        <w:rPr>
          <w:color w:val="808080"/>
        </w:rPr>
      </w:pPr>
      <w:r w:rsidRPr="00F10B4F">
        <w:rPr>
          <w:color w:val="808080"/>
        </w:rPr>
        <w:t>-- TAG-RRCRECONFIGURATION-STOP</w:t>
      </w:r>
    </w:p>
    <w:p w14:paraId="00CA2A57" w14:textId="77777777" w:rsidR="001364E7" w:rsidRPr="00F10B4F" w:rsidRDefault="001364E7" w:rsidP="001364E7">
      <w:pPr>
        <w:pStyle w:val="PL"/>
        <w:rPr>
          <w:color w:val="808080"/>
        </w:rPr>
      </w:pPr>
      <w:r w:rsidRPr="00F10B4F">
        <w:rPr>
          <w:color w:val="808080"/>
        </w:rPr>
        <w:t>-- ASN1STOP</w:t>
      </w:r>
    </w:p>
    <w:p w14:paraId="66C6F770" w14:textId="77777777" w:rsidR="001364E7" w:rsidRPr="00F10B4F" w:rsidRDefault="001364E7" w:rsidP="00136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A4FE9" w:rsidRPr="00C0503E" w14:paraId="3C022FF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7A0F677D" w14:textId="77777777" w:rsidR="005A4FE9" w:rsidRPr="00C0503E" w:rsidRDefault="005A4FE9" w:rsidP="005F7E72">
            <w:pPr>
              <w:pStyle w:val="TAH"/>
              <w:rPr>
                <w:szCs w:val="22"/>
                <w:lang w:eastAsia="sv-SE"/>
              </w:rPr>
            </w:pPr>
            <w:r w:rsidRPr="00C0503E">
              <w:rPr>
                <w:i/>
                <w:szCs w:val="22"/>
                <w:lang w:eastAsia="sv-SE"/>
              </w:rPr>
              <w:lastRenderedPageBreak/>
              <w:t xml:space="preserve">RRCReconfiguration-IEs </w:t>
            </w:r>
            <w:r w:rsidRPr="00C0503E">
              <w:rPr>
                <w:szCs w:val="22"/>
                <w:lang w:eastAsia="sv-SE"/>
              </w:rPr>
              <w:t>field descriptions</w:t>
            </w:r>
          </w:p>
        </w:tc>
      </w:tr>
      <w:tr w:rsidR="005A4FE9" w:rsidRPr="00C0503E" w14:paraId="7C0CCE02" w14:textId="77777777" w:rsidTr="005F7E72">
        <w:tc>
          <w:tcPr>
            <w:tcW w:w="14173" w:type="dxa"/>
            <w:tcBorders>
              <w:top w:val="single" w:sz="4" w:space="0" w:color="auto"/>
              <w:left w:val="single" w:sz="4" w:space="0" w:color="auto"/>
              <w:bottom w:val="single" w:sz="4" w:space="0" w:color="auto"/>
              <w:right w:val="single" w:sz="4" w:space="0" w:color="auto"/>
            </w:tcBorders>
          </w:tcPr>
          <w:p w14:paraId="3AF7768B" w14:textId="77777777" w:rsidR="005A4FE9" w:rsidRPr="00C0503E" w:rsidRDefault="005A4FE9" w:rsidP="005F7E72">
            <w:pPr>
              <w:pStyle w:val="TAL"/>
              <w:rPr>
                <w:b/>
                <w:bCs/>
                <w:i/>
                <w:iCs/>
                <w:lang w:eastAsia="en-GB"/>
              </w:rPr>
            </w:pPr>
            <w:r w:rsidRPr="00C0503E">
              <w:rPr>
                <w:b/>
                <w:bCs/>
                <w:i/>
                <w:iCs/>
                <w:lang w:eastAsia="en-GB"/>
              </w:rPr>
              <w:t>appLayerMeasConfig</w:t>
            </w:r>
          </w:p>
          <w:p w14:paraId="428B7B7A" w14:textId="77777777" w:rsidR="005A4FE9" w:rsidRPr="00C0503E" w:rsidRDefault="005A4FE9" w:rsidP="005F7E72">
            <w:pPr>
              <w:pStyle w:val="TAL"/>
              <w:rPr>
                <w:b/>
                <w:bCs/>
                <w:i/>
                <w:lang w:eastAsia="en-GB"/>
              </w:rPr>
            </w:pPr>
            <w:r w:rsidRPr="00C0503E">
              <w:rPr>
                <w:szCs w:val="22"/>
                <w:lang w:eastAsia="sv-SE"/>
              </w:rPr>
              <w:t>This field is used to configure</w:t>
            </w:r>
            <w:r w:rsidRPr="00C0503E">
              <w:t xml:space="preserve"> </w:t>
            </w:r>
            <w:r w:rsidRPr="00C0503E">
              <w:rPr>
                <w:szCs w:val="22"/>
                <w:lang w:eastAsia="sv-SE"/>
              </w:rPr>
              <w:t xml:space="preserve">application layer measurements. This field is absent when the UE is configured to operate with shared spectrum channel access or if </w:t>
            </w:r>
            <w:r w:rsidRPr="00C0503E">
              <w:rPr>
                <w:i/>
                <w:iCs/>
              </w:rPr>
              <w:t xml:space="preserve">sl-L2RemoteUE-Config-r17 </w:t>
            </w:r>
            <w:r w:rsidRPr="00C0503E">
              <w:t>is configured or not released</w:t>
            </w:r>
            <w:r w:rsidRPr="00C0503E">
              <w:rPr>
                <w:szCs w:val="22"/>
                <w:lang w:eastAsia="sv-SE"/>
              </w:rPr>
              <w:t>.</w:t>
            </w:r>
          </w:p>
        </w:tc>
      </w:tr>
      <w:tr w:rsidR="005A4FE9" w:rsidRPr="00C0503E" w14:paraId="0C1B30E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2482900" w14:textId="77777777" w:rsidR="005A4FE9" w:rsidRPr="00C0503E" w:rsidRDefault="005A4FE9" w:rsidP="005F7E72">
            <w:pPr>
              <w:pStyle w:val="TAL"/>
              <w:rPr>
                <w:b/>
                <w:bCs/>
                <w:i/>
                <w:lang w:eastAsia="en-GB"/>
              </w:rPr>
            </w:pPr>
            <w:r w:rsidRPr="00C0503E">
              <w:rPr>
                <w:b/>
                <w:bCs/>
                <w:i/>
                <w:lang w:eastAsia="en-GB"/>
              </w:rPr>
              <w:t>bap-Config</w:t>
            </w:r>
          </w:p>
          <w:p w14:paraId="7559ABA8" w14:textId="77777777" w:rsidR="005A4FE9" w:rsidRPr="00C0503E" w:rsidRDefault="005A4FE9" w:rsidP="005F7E72">
            <w:pPr>
              <w:pStyle w:val="TAL"/>
              <w:rPr>
                <w:szCs w:val="22"/>
                <w:lang w:eastAsia="sv-SE"/>
              </w:rPr>
            </w:pPr>
            <w:r w:rsidRPr="00C0503E">
              <w:rPr>
                <w:szCs w:val="22"/>
                <w:lang w:eastAsia="sv-SE"/>
              </w:rPr>
              <w:t>This field is used to configure the BAP entity for IAB nodes.</w:t>
            </w:r>
          </w:p>
        </w:tc>
      </w:tr>
      <w:tr w:rsidR="005A4FE9" w:rsidRPr="00C0503E" w14:paraId="3477128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0A2F3AD3" w14:textId="77777777" w:rsidR="005A4FE9" w:rsidRPr="00C0503E" w:rsidRDefault="005A4FE9" w:rsidP="005F7E72">
            <w:pPr>
              <w:pStyle w:val="TAL"/>
              <w:rPr>
                <w:b/>
                <w:bCs/>
                <w:i/>
                <w:lang w:eastAsia="en-GB"/>
              </w:rPr>
            </w:pPr>
            <w:r w:rsidRPr="00C0503E">
              <w:rPr>
                <w:b/>
                <w:bCs/>
                <w:i/>
                <w:lang w:eastAsia="en-GB"/>
              </w:rPr>
              <w:t>bap-Address</w:t>
            </w:r>
          </w:p>
          <w:p w14:paraId="50F079A2" w14:textId="77777777" w:rsidR="005A4FE9" w:rsidRPr="00C0503E" w:rsidRDefault="005A4FE9" w:rsidP="005F7E72">
            <w:pPr>
              <w:pStyle w:val="TAL"/>
              <w:rPr>
                <w:b/>
                <w:bCs/>
                <w:i/>
                <w:lang w:eastAsia="en-GB"/>
              </w:rPr>
            </w:pPr>
            <w:r w:rsidRPr="00C0503E">
              <w:rPr>
                <w:szCs w:val="22"/>
                <w:lang w:eastAsia="sv-SE"/>
              </w:rPr>
              <w:t>Indicates the BAP address of an IAB-node. The BAP address of an IAB-node cannot be changed once configured for the cell group to the BAP entity.</w:t>
            </w:r>
          </w:p>
        </w:tc>
      </w:tr>
      <w:tr w:rsidR="005A4FE9" w:rsidRPr="00C0503E" w14:paraId="07D0C78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70F3E67" w14:textId="77777777" w:rsidR="005A4FE9" w:rsidRPr="00C0503E" w:rsidRDefault="005A4FE9" w:rsidP="005F7E72">
            <w:pPr>
              <w:pStyle w:val="TAL"/>
              <w:rPr>
                <w:b/>
                <w:bCs/>
                <w:i/>
                <w:noProof/>
                <w:lang w:eastAsia="en-GB"/>
              </w:rPr>
            </w:pPr>
            <w:r w:rsidRPr="00C0503E">
              <w:rPr>
                <w:b/>
                <w:bCs/>
                <w:i/>
                <w:noProof/>
                <w:lang w:eastAsia="en-GB"/>
              </w:rPr>
              <w:t>conditionalReconfiguration</w:t>
            </w:r>
          </w:p>
          <w:p w14:paraId="7ED9E26F" w14:textId="77777777" w:rsidR="005A4FE9" w:rsidRPr="00C0503E" w:rsidRDefault="005A4FE9" w:rsidP="005F7E72">
            <w:pPr>
              <w:pStyle w:val="TAL"/>
              <w:rPr>
                <w:b/>
                <w:bCs/>
                <w:i/>
                <w:noProof/>
                <w:lang w:eastAsia="en-GB"/>
              </w:rPr>
            </w:pPr>
            <w:r w:rsidRPr="00C0503E">
              <w:rPr>
                <w:bCs/>
                <w:noProof/>
                <w:lang w:eastAsia="en-GB"/>
              </w:rPr>
              <w:t>Configuration of candidate target SpCell(s) and execution condition(s) for conditional handover</w:t>
            </w:r>
            <w:r w:rsidRPr="00C0503E">
              <w:rPr>
                <w:bCs/>
                <w:lang w:eastAsia="en-GB"/>
              </w:rPr>
              <w:t>, conditional PSCell addition</w:t>
            </w:r>
            <w:r w:rsidRPr="00C0503E">
              <w:rPr>
                <w:bCs/>
                <w:noProof/>
                <w:lang w:eastAsia="zh-CN"/>
              </w:rPr>
              <w:t xml:space="preserve"> or conditional PSCell change</w:t>
            </w:r>
            <w:r w:rsidRPr="00C0503E">
              <w:rPr>
                <w:bCs/>
                <w:noProof/>
                <w:lang w:eastAsia="en-GB"/>
              </w:rPr>
              <w:t>.</w:t>
            </w:r>
            <w:r w:rsidRPr="00C0503E">
              <w:rPr>
                <w:rFonts w:ascii="Times New Roman" w:hAnsi="Times New Roman"/>
                <w:lang w:eastAsia="sv-SE"/>
              </w:rPr>
              <w:t xml:space="preserve"> </w:t>
            </w:r>
            <w:r w:rsidRPr="00C0503E">
              <w:rPr>
                <w:bCs/>
                <w:noProof/>
                <w:lang w:eastAsia="en-GB"/>
              </w:rPr>
              <w:t>The field is absent if any DAPS bearer</w:t>
            </w:r>
            <w:r w:rsidRPr="00C0503E">
              <w:rPr>
                <w:lang w:eastAsia="sv-SE"/>
              </w:rPr>
              <w:t xml:space="preserve"> is configured or if the </w:t>
            </w:r>
            <w:r w:rsidRPr="00C0503E">
              <w:rPr>
                <w:i/>
                <w:iCs/>
                <w:lang w:eastAsia="sv-SE"/>
              </w:rPr>
              <w:t>masterCellGroup</w:t>
            </w:r>
            <w:r w:rsidRPr="00C0503E">
              <w:rPr>
                <w:lang w:eastAsia="sv-SE"/>
              </w:rPr>
              <w:t xml:space="preserve"> </w:t>
            </w:r>
            <w:r w:rsidRPr="00C0503E">
              <w:t xml:space="preserve">includes </w:t>
            </w:r>
            <w:r w:rsidRPr="00C0503E">
              <w:rPr>
                <w:i/>
                <w:iCs/>
              </w:rPr>
              <w:t>ReconfigurationWithSync</w:t>
            </w:r>
            <w:r w:rsidRPr="00C0503E">
              <w:rPr>
                <w:iCs/>
              </w:rPr>
              <w:t xml:space="preserve"> or if the </w:t>
            </w:r>
            <w:r w:rsidRPr="00C0503E">
              <w:rPr>
                <w:i/>
                <w:iCs/>
              </w:rPr>
              <w:t xml:space="preserve">sl-L2RemoteUE-Config </w:t>
            </w:r>
            <w:r w:rsidRPr="00C0503E">
              <w:rPr>
                <w:iCs/>
              </w:rPr>
              <w:t xml:space="preserve">or </w:t>
            </w:r>
            <w:r w:rsidRPr="00C0503E">
              <w:rPr>
                <w:i/>
                <w:iCs/>
              </w:rPr>
              <w:t>sl-L2RelayUE-Config</w:t>
            </w:r>
            <w:r w:rsidRPr="00C0503E">
              <w:rPr>
                <w:iCs/>
              </w:rPr>
              <w:t xml:space="preserve"> is configured</w:t>
            </w:r>
            <w:r w:rsidRPr="00C0503E">
              <w:rPr>
                <w:lang w:eastAsia="sv-SE"/>
              </w:rPr>
              <w:t>.</w:t>
            </w:r>
            <w:r w:rsidRPr="00C0503E">
              <w:t xml:space="preserve"> </w:t>
            </w:r>
            <w:r w:rsidRPr="00C0503E">
              <w:rPr>
                <w:rFonts w:eastAsia="宋体"/>
              </w:rPr>
              <w:t xml:space="preserve">For conditional PSCell change, the field is absent if the </w:t>
            </w:r>
            <w:r w:rsidRPr="00C0503E">
              <w:rPr>
                <w:rFonts w:eastAsia="宋体"/>
                <w:i/>
                <w:iCs/>
              </w:rPr>
              <w:t xml:space="preserve">secondaryCellGroup </w:t>
            </w:r>
            <w:r w:rsidRPr="00C0503E">
              <w:rPr>
                <w:rFonts w:eastAsia="宋体"/>
              </w:rPr>
              <w:t xml:space="preserve">includes </w:t>
            </w:r>
            <w:r w:rsidRPr="00C0503E">
              <w:rPr>
                <w:rFonts w:eastAsia="宋体"/>
                <w:i/>
                <w:iCs/>
              </w:rPr>
              <w:t>ReconfigurationWithSync</w:t>
            </w:r>
            <w:r w:rsidRPr="00C0503E">
              <w:rPr>
                <w:rFonts w:eastAsia="宋体"/>
              </w:rPr>
              <w:t xml:space="preserve">. </w:t>
            </w:r>
            <w:r w:rsidRPr="00C0503E">
              <w:t xml:space="preserve">The </w:t>
            </w:r>
            <w:r w:rsidRPr="00C0503E">
              <w:rPr>
                <w:i/>
              </w:rPr>
              <w:t>RRCReconfiguration</w:t>
            </w:r>
            <w:r w:rsidRPr="00C0503E">
              <w:t xml:space="preserve"> message contained in </w:t>
            </w:r>
            <w:r w:rsidRPr="00C0503E">
              <w:rPr>
                <w:i/>
                <w:iCs/>
              </w:rPr>
              <w:t xml:space="preserve">DLInformationTransferMRDC </w:t>
            </w:r>
            <w:r w:rsidRPr="00C0503E">
              <w:t xml:space="preserve">cannot contain the field </w:t>
            </w:r>
            <w:r w:rsidRPr="00C0503E">
              <w:rPr>
                <w:i/>
                <w:iCs/>
              </w:rPr>
              <w:t xml:space="preserve">conditionalReconfiguration </w:t>
            </w:r>
            <w:r w:rsidRPr="00C0503E">
              <w:t>for conditional PSCell change or for conditional PSCell addition.</w:t>
            </w:r>
          </w:p>
        </w:tc>
      </w:tr>
      <w:tr w:rsidR="005A4FE9" w:rsidRPr="00C0503E" w14:paraId="092E43F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F83E5DA" w14:textId="77777777" w:rsidR="005A4FE9" w:rsidRPr="00C0503E" w:rsidRDefault="005A4FE9" w:rsidP="005F7E72">
            <w:pPr>
              <w:pStyle w:val="TAL"/>
              <w:rPr>
                <w:b/>
                <w:bCs/>
                <w:i/>
                <w:noProof/>
                <w:lang w:eastAsia="en-GB"/>
              </w:rPr>
            </w:pPr>
            <w:r w:rsidRPr="00C0503E">
              <w:rPr>
                <w:b/>
                <w:bCs/>
                <w:i/>
                <w:noProof/>
                <w:lang w:eastAsia="en-GB"/>
              </w:rPr>
              <w:t>daps-SourceRelease</w:t>
            </w:r>
          </w:p>
          <w:p w14:paraId="3215CB8A" w14:textId="77777777" w:rsidR="005A4FE9" w:rsidRPr="00C0503E" w:rsidRDefault="005A4FE9" w:rsidP="005F7E72">
            <w:pPr>
              <w:pStyle w:val="TAL"/>
              <w:rPr>
                <w:b/>
                <w:bCs/>
                <w:i/>
                <w:noProof/>
                <w:lang w:eastAsia="en-GB"/>
              </w:rPr>
            </w:pPr>
            <w:r w:rsidRPr="00C0503E">
              <w:rPr>
                <w:bCs/>
                <w:noProof/>
                <w:lang w:eastAsia="en-GB"/>
              </w:rPr>
              <w:t>Indicates to UE that the source cell part of DAPS operation is to be stopped and the source cell part of DAPS configuration is to be released.</w:t>
            </w:r>
          </w:p>
        </w:tc>
      </w:tr>
      <w:tr w:rsidR="005A4FE9" w:rsidRPr="00C0503E" w14:paraId="52D59E5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EF2954D" w14:textId="77777777" w:rsidR="005A4FE9" w:rsidRPr="00C0503E" w:rsidRDefault="005A4FE9" w:rsidP="005F7E72">
            <w:pPr>
              <w:pStyle w:val="TAL"/>
              <w:rPr>
                <w:b/>
                <w:bCs/>
                <w:i/>
                <w:noProof/>
                <w:lang w:eastAsia="en-GB"/>
              </w:rPr>
            </w:pPr>
            <w:r w:rsidRPr="00C0503E">
              <w:rPr>
                <w:b/>
                <w:bCs/>
                <w:i/>
                <w:noProof/>
                <w:lang w:eastAsia="en-GB"/>
              </w:rPr>
              <w:t>dedicatedNAS-MessageList</w:t>
            </w:r>
          </w:p>
          <w:p w14:paraId="4B568FC0" w14:textId="77777777" w:rsidR="005A4FE9" w:rsidRPr="00C0503E" w:rsidRDefault="005A4FE9" w:rsidP="005F7E72">
            <w:pPr>
              <w:pStyle w:val="TAL"/>
              <w:rPr>
                <w:bCs/>
                <w:noProof/>
                <w:lang w:eastAsia="en-GB"/>
              </w:rPr>
            </w:pPr>
            <w:r w:rsidRPr="00C0503E">
              <w:rPr>
                <w:bCs/>
                <w:noProof/>
                <w:lang w:eastAsia="en-GB"/>
              </w:rPr>
              <w:t xml:space="preserve">This field is used to transfer UE specific NAS layer information between the network and the UE. The RRC layer is transparent for each PDU in the list. </w:t>
            </w:r>
          </w:p>
        </w:tc>
      </w:tr>
      <w:tr w:rsidR="005A4FE9" w:rsidRPr="00C0503E" w14:paraId="3B214062" w14:textId="77777777" w:rsidTr="005F7E72">
        <w:tc>
          <w:tcPr>
            <w:tcW w:w="14173" w:type="dxa"/>
            <w:tcBorders>
              <w:top w:val="single" w:sz="4" w:space="0" w:color="auto"/>
              <w:left w:val="single" w:sz="4" w:space="0" w:color="auto"/>
              <w:bottom w:val="single" w:sz="4" w:space="0" w:color="auto"/>
              <w:right w:val="single" w:sz="4" w:space="0" w:color="auto"/>
            </w:tcBorders>
          </w:tcPr>
          <w:p w14:paraId="6828C839" w14:textId="77777777" w:rsidR="005A4FE9" w:rsidRPr="00C0503E" w:rsidRDefault="005A4FE9" w:rsidP="005F7E72">
            <w:pPr>
              <w:keepNext/>
              <w:keepLines/>
              <w:spacing w:after="0"/>
              <w:rPr>
                <w:rFonts w:ascii="Arial" w:hAnsi="Arial"/>
                <w:b/>
                <w:bCs/>
                <w:i/>
                <w:sz w:val="18"/>
                <w:lang w:eastAsia="en-GB"/>
              </w:rPr>
            </w:pPr>
            <w:r w:rsidRPr="00C0503E">
              <w:rPr>
                <w:rFonts w:ascii="Arial" w:hAnsi="Arial"/>
                <w:b/>
                <w:bCs/>
                <w:i/>
                <w:sz w:val="18"/>
                <w:lang w:eastAsia="en-GB"/>
              </w:rPr>
              <w:t>dedicatedPagingDelivery</w:t>
            </w:r>
          </w:p>
          <w:p w14:paraId="7F961143" w14:textId="77777777" w:rsidR="005A4FE9" w:rsidRPr="00C0503E" w:rsidRDefault="005A4FE9" w:rsidP="005F7E72">
            <w:pPr>
              <w:pStyle w:val="TAL"/>
              <w:rPr>
                <w:b/>
                <w:bCs/>
                <w:i/>
                <w:noProof/>
                <w:lang w:eastAsia="en-GB"/>
              </w:rPr>
            </w:pPr>
            <w:r w:rsidRPr="00C0503E">
              <w:rPr>
                <w:bCs/>
                <w:lang w:eastAsia="en-GB"/>
              </w:rPr>
              <w:t xml:space="preserve">This field is used to transfer </w:t>
            </w:r>
            <w:r w:rsidRPr="00C0503E">
              <w:rPr>
                <w:bCs/>
                <w:i/>
                <w:lang w:eastAsia="en-GB"/>
              </w:rPr>
              <w:t>Paging</w:t>
            </w:r>
            <w:r w:rsidRPr="00C0503E">
              <w:rPr>
                <w:bCs/>
                <w:lang w:eastAsia="en-GB"/>
              </w:rPr>
              <w:t xml:space="preserve"> message</w:t>
            </w:r>
            <w:r w:rsidRPr="00C0503E">
              <w:t xml:space="preserve"> for the associated L2 U2N Remote UE</w:t>
            </w:r>
            <w:r w:rsidRPr="00C0503E">
              <w:rPr>
                <w:bCs/>
                <w:lang w:eastAsia="en-GB"/>
              </w:rPr>
              <w:t xml:space="preserve"> to the L2 U2N Relay UE in RRC_CONNECTED.</w:t>
            </w:r>
          </w:p>
        </w:tc>
      </w:tr>
      <w:tr w:rsidR="005A4FE9" w:rsidRPr="00C0503E" w14:paraId="303C4B22" w14:textId="77777777" w:rsidTr="005F7E72">
        <w:tc>
          <w:tcPr>
            <w:tcW w:w="14173" w:type="dxa"/>
            <w:tcBorders>
              <w:top w:val="single" w:sz="4" w:space="0" w:color="auto"/>
              <w:left w:val="single" w:sz="4" w:space="0" w:color="auto"/>
              <w:bottom w:val="single" w:sz="4" w:space="0" w:color="auto"/>
              <w:right w:val="single" w:sz="4" w:space="0" w:color="auto"/>
            </w:tcBorders>
          </w:tcPr>
          <w:p w14:paraId="05AFD1FC" w14:textId="77777777" w:rsidR="005A4FE9" w:rsidRPr="00C0503E" w:rsidRDefault="005A4FE9" w:rsidP="005F7E72">
            <w:pPr>
              <w:pStyle w:val="TAL"/>
              <w:rPr>
                <w:b/>
                <w:i/>
                <w:noProof/>
                <w:lang w:eastAsia="en-GB"/>
              </w:rPr>
            </w:pPr>
            <w:r w:rsidRPr="00C0503E">
              <w:rPr>
                <w:b/>
                <w:i/>
                <w:noProof/>
                <w:lang w:eastAsia="en-GB"/>
              </w:rPr>
              <w:t>dedicatedPosSysInfoDelivery</w:t>
            </w:r>
          </w:p>
          <w:p w14:paraId="451776FB" w14:textId="77777777" w:rsidR="005A4FE9" w:rsidRPr="00C0503E" w:rsidRDefault="005A4FE9" w:rsidP="005F7E72">
            <w:pPr>
              <w:pStyle w:val="TAL"/>
              <w:rPr>
                <w:b/>
                <w:bCs/>
                <w:i/>
                <w:noProof/>
                <w:lang w:eastAsia="en-GB"/>
              </w:rPr>
            </w:pPr>
            <w:r w:rsidRPr="00C0503E">
              <w:rPr>
                <w:noProof/>
                <w:lang w:eastAsia="en-GB"/>
              </w:rPr>
              <w:t xml:space="preserve">This field is used to transfer </w:t>
            </w:r>
            <w:r w:rsidRPr="00C0503E">
              <w:rPr>
                <w:i/>
                <w:noProof/>
                <w:lang w:eastAsia="en-GB"/>
              </w:rPr>
              <w:t>SIBPos</w:t>
            </w:r>
            <w:r w:rsidRPr="00C0503E">
              <w:rPr>
                <w:noProof/>
                <w:lang w:eastAsia="en-GB"/>
              </w:rPr>
              <w:t xml:space="preserve"> to the UE in RRC_CONNECTED.</w:t>
            </w:r>
          </w:p>
        </w:tc>
      </w:tr>
      <w:tr w:rsidR="005A4FE9" w:rsidRPr="00C0503E" w14:paraId="126039F5"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41B29ED" w14:textId="77777777" w:rsidR="005A4FE9" w:rsidRPr="00C0503E" w:rsidRDefault="005A4FE9" w:rsidP="005F7E72">
            <w:pPr>
              <w:pStyle w:val="TAL"/>
              <w:rPr>
                <w:b/>
                <w:i/>
                <w:noProof/>
                <w:lang w:eastAsia="en-GB"/>
              </w:rPr>
            </w:pPr>
            <w:r w:rsidRPr="00C0503E">
              <w:rPr>
                <w:b/>
                <w:i/>
                <w:noProof/>
                <w:lang w:eastAsia="en-GB"/>
              </w:rPr>
              <w:t>dedicatedSIB1-Delivery</w:t>
            </w:r>
          </w:p>
          <w:p w14:paraId="71242304" w14:textId="77777777" w:rsidR="005A4FE9" w:rsidRPr="00C0503E" w:rsidRDefault="005A4FE9" w:rsidP="005F7E72">
            <w:pPr>
              <w:pStyle w:val="TAL"/>
              <w:rPr>
                <w:noProof/>
                <w:lang w:eastAsia="en-GB"/>
              </w:rPr>
            </w:pPr>
            <w:r w:rsidRPr="00C0503E">
              <w:rPr>
                <w:noProof/>
                <w:lang w:eastAsia="en-GB"/>
              </w:rPr>
              <w:t xml:space="preserve">This field is used to transfer </w:t>
            </w:r>
            <w:r w:rsidRPr="00C0503E">
              <w:rPr>
                <w:i/>
                <w:lang w:eastAsia="sv-SE"/>
              </w:rPr>
              <w:t>SIB1</w:t>
            </w:r>
            <w:r w:rsidRPr="00C0503E">
              <w:rPr>
                <w:noProof/>
                <w:lang w:eastAsia="en-GB"/>
              </w:rPr>
              <w:t xml:space="preserve"> to the UE</w:t>
            </w:r>
            <w:r w:rsidRPr="00C0503E">
              <w:rPr>
                <w:lang w:eastAsia="en-GB"/>
              </w:rPr>
              <w:t xml:space="preserve"> (including L2 U2N Remote UE)</w:t>
            </w:r>
            <w:r w:rsidRPr="00C0503E">
              <w:rPr>
                <w:noProof/>
                <w:lang w:eastAsia="en-GB"/>
              </w:rPr>
              <w:t>.</w:t>
            </w:r>
            <w:r w:rsidRPr="00C0503E">
              <w:rPr>
                <w:lang w:eastAsia="sv-SE"/>
              </w:rPr>
              <w:t xml:space="preserve"> </w:t>
            </w:r>
            <w:r w:rsidRPr="00C0503E">
              <w:rPr>
                <w:noProof/>
                <w:lang w:eastAsia="en-GB"/>
              </w:rPr>
              <w:t xml:space="preserve">The field has the same values as the corresponding configuration in </w:t>
            </w:r>
            <w:r w:rsidRPr="00C0503E">
              <w:rPr>
                <w:i/>
                <w:noProof/>
                <w:lang w:eastAsia="en-GB"/>
              </w:rPr>
              <w:t>servingCellConfigCommon</w:t>
            </w:r>
            <w:r w:rsidRPr="00C0503E">
              <w:rPr>
                <w:noProof/>
                <w:lang w:eastAsia="en-GB"/>
              </w:rPr>
              <w:t>.</w:t>
            </w:r>
          </w:p>
        </w:tc>
      </w:tr>
      <w:tr w:rsidR="005A4FE9" w:rsidRPr="00C0503E" w14:paraId="6437217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09C15E4" w14:textId="77777777" w:rsidR="005A4FE9" w:rsidRPr="00C0503E" w:rsidRDefault="005A4FE9" w:rsidP="005F7E72">
            <w:pPr>
              <w:pStyle w:val="TAL"/>
              <w:rPr>
                <w:b/>
                <w:i/>
                <w:noProof/>
                <w:lang w:eastAsia="en-GB"/>
              </w:rPr>
            </w:pPr>
            <w:r w:rsidRPr="00C0503E">
              <w:rPr>
                <w:b/>
                <w:i/>
                <w:noProof/>
                <w:lang w:eastAsia="en-GB"/>
              </w:rPr>
              <w:t>dedicatedSystemInformationDelivery</w:t>
            </w:r>
          </w:p>
          <w:p w14:paraId="4F0093E9" w14:textId="77777777" w:rsidR="005A4FE9" w:rsidRPr="00C0503E" w:rsidRDefault="005A4FE9" w:rsidP="005F7E72">
            <w:pPr>
              <w:pStyle w:val="TAL"/>
              <w:rPr>
                <w:noProof/>
                <w:lang w:eastAsia="en-GB"/>
              </w:rPr>
            </w:pPr>
            <w:r w:rsidRPr="00C0503E">
              <w:rPr>
                <w:noProof/>
                <w:lang w:eastAsia="en-GB"/>
              </w:rPr>
              <w:t xml:space="preserve">This field is used to transfer </w:t>
            </w:r>
            <w:r w:rsidRPr="00C0503E">
              <w:rPr>
                <w:i/>
                <w:lang w:eastAsia="sv-SE"/>
              </w:rPr>
              <w:t>SIB6</w:t>
            </w:r>
            <w:r w:rsidRPr="00C0503E">
              <w:rPr>
                <w:noProof/>
                <w:lang w:eastAsia="en-GB"/>
              </w:rPr>
              <w:t xml:space="preserve">, </w:t>
            </w:r>
            <w:r w:rsidRPr="00C0503E">
              <w:rPr>
                <w:i/>
                <w:lang w:eastAsia="sv-SE"/>
              </w:rPr>
              <w:t>SIB7</w:t>
            </w:r>
            <w:r w:rsidRPr="00C0503E">
              <w:rPr>
                <w:noProof/>
                <w:lang w:eastAsia="en-GB"/>
              </w:rPr>
              <w:t xml:space="preserve">, </w:t>
            </w:r>
            <w:r w:rsidRPr="00C0503E">
              <w:rPr>
                <w:i/>
                <w:lang w:eastAsia="sv-SE"/>
              </w:rPr>
              <w:t>SIB8, SIB19</w:t>
            </w:r>
            <w:r w:rsidRPr="00C0503E">
              <w:rPr>
                <w:rFonts w:cs="Arial"/>
                <w:i/>
                <w:iCs/>
                <w:szCs w:val="18"/>
              </w:rPr>
              <w:t>, SIB21</w:t>
            </w:r>
            <w:r w:rsidRPr="00C0503E">
              <w:rPr>
                <w:noProof/>
                <w:lang w:eastAsia="en-GB"/>
              </w:rPr>
              <w:t xml:space="preserve"> to the UE with an active BWP with no common search space configured</w:t>
            </w:r>
            <w:r w:rsidRPr="00C0503E">
              <w:rPr>
                <w:lang w:eastAsia="en-GB"/>
              </w:rPr>
              <w:t xml:space="preserve"> or the L2 U2N Remote UE in RRC_CONNECTED</w:t>
            </w:r>
            <w:r w:rsidRPr="00C0503E">
              <w:rPr>
                <w:noProof/>
                <w:lang w:eastAsia="en-GB"/>
              </w:rPr>
              <w:t>. For UEs in RRC_CONNECTED</w:t>
            </w:r>
            <w:r w:rsidRPr="00C0503E">
              <w:rPr>
                <w:lang w:eastAsia="en-GB"/>
              </w:rPr>
              <w:t xml:space="preserve"> (including L2 U2N Remote UE)</w:t>
            </w:r>
            <w:r w:rsidRPr="00C0503E">
              <w:rPr>
                <w:noProof/>
                <w:lang w:eastAsia="en-GB"/>
              </w:rPr>
              <w:t>, this field is also used to transfer the SIBs requested on-demand.</w:t>
            </w:r>
          </w:p>
        </w:tc>
      </w:tr>
      <w:tr w:rsidR="005A4FE9" w:rsidRPr="00C0503E" w14:paraId="527BF9D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20AD70D" w14:textId="77777777" w:rsidR="005A4FE9" w:rsidRPr="00C0503E" w:rsidRDefault="005A4FE9" w:rsidP="005F7E72">
            <w:pPr>
              <w:pStyle w:val="TAL"/>
              <w:rPr>
                <w:b/>
                <w:bCs/>
                <w:i/>
                <w:lang w:eastAsia="en-GB"/>
              </w:rPr>
            </w:pPr>
            <w:r w:rsidRPr="00C0503E">
              <w:rPr>
                <w:b/>
                <w:bCs/>
                <w:i/>
                <w:lang w:eastAsia="en-GB"/>
              </w:rPr>
              <w:t>defaultUL-BAP-RoutingID</w:t>
            </w:r>
          </w:p>
          <w:p w14:paraId="64E8CFE2" w14:textId="77777777" w:rsidR="005A4FE9" w:rsidRPr="00C0503E" w:rsidRDefault="005A4FE9" w:rsidP="005F7E72">
            <w:pPr>
              <w:pStyle w:val="TAL"/>
              <w:rPr>
                <w:b/>
                <w:i/>
                <w:lang w:eastAsia="en-GB"/>
              </w:rPr>
            </w:pPr>
            <w:r w:rsidRPr="00C0503E">
              <w:rPr>
                <w:szCs w:val="22"/>
                <w:lang w:eastAsia="sv-SE"/>
              </w:rPr>
              <w:t>This field is used for IAB-node to configure the default uplink Routing ID</w:t>
            </w:r>
            <w:r w:rsidRPr="00C0503E">
              <w:rPr>
                <w:szCs w:val="22"/>
              </w:rPr>
              <w:t>, which is used by IAB-node</w:t>
            </w:r>
            <w:r w:rsidRPr="00C0503E">
              <w:rPr>
                <w:iCs/>
                <w:lang w:eastAsia="sv-SE"/>
              </w:rPr>
              <w:t xml:space="preserve"> during IAB-node bootstrapping</w:t>
            </w:r>
            <w:r w:rsidRPr="00C0503E">
              <w:rPr>
                <w:i/>
              </w:rPr>
              <w:t xml:space="preserve">, </w:t>
            </w:r>
            <w:r w:rsidRPr="00C0503E">
              <w:rPr>
                <w:iCs/>
              </w:rPr>
              <w:t>migration, IAB-MT RRC resume and IAB-MT RRC re-establishment</w:t>
            </w:r>
            <w:r w:rsidRPr="00C0503E">
              <w:rPr>
                <w:iCs/>
                <w:lang w:eastAsia="sv-SE"/>
              </w:rPr>
              <w:t xml:space="preserve"> for </w:t>
            </w:r>
            <w:r w:rsidRPr="00C0503E">
              <w:rPr>
                <w:i/>
                <w:lang w:eastAsia="sv-SE"/>
              </w:rPr>
              <w:t>F1-C</w:t>
            </w:r>
            <w:r w:rsidRPr="00C0503E">
              <w:rPr>
                <w:iCs/>
                <w:lang w:eastAsia="sv-SE"/>
              </w:rPr>
              <w:t xml:space="preserve"> and </w:t>
            </w:r>
            <w:r w:rsidRPr="00C0503E">
              <w:rPr>
                <w:i/>
                <w:lang w:eastAsia="sv-SE"/>
              </w:rPr>
              <w:t>non-F1</w:t>
            </w:r>
            <w:r w:rsidRPr="00C0503E">
              <w:rPr>
                <w:iCs/>
                <w:lang w:eastAsia="sv-SE"/>
              </w:rPr>
              <w:t xml:space="preserve"> traffic</w:t>
            </w:r>
            <w:r w:rsidRPr="00C0503E">
              <w:rPr>
                <w:iCs/>
                <w:szCs w:val="22"/>
                <w:lang w:eastAsia="sv-SE"/>
              </w:rPr>
              <w:t>.</w:t>
            </w:r>
            <w:r w:rsidRPr="00C0503E">
              <w:rPr>
                <w:szCs w:val="22"/>
              </w:rPr>
              <w:t xml:space="preserve"> The </w:t>
            </w:r>
            <w:r w:rsidRPr="00C0503E">
              <w:rPr>
                <w:i/>
                <w:iCs/>
                <w:szCs w:val="22"/>
              </w:rPr>
              <w:t>defaultUL-BAP-RoutingID</w:t>
            </w:r>
            <w:r w:rsidRPr="00C0503E">
              <w:rPr>
                <w:szCs w:val="22"/>
              </w:rPr>
              <w:t xml:space="preserve"> can be (re-)configured when IAB-node IP address for </w:t>
            </w:r>
            <w:r w:rsidRPr="00C0503E">
              <w:rPr>
                <w:i/>
                <w:iCs/>
                <w:szCs w:val="22"/>
              </w:rPr>
              <w:t>F1-C</w:t>
            </w:r>
            <w:r w:rsidRPr="00C0503E">
              <w:rPr>
                <w:szCs w:val="22"/>
              </w:rPr>
              <w:t xml:space="preserve"> related traffic changes. This field is mandatory only for IAB-node bootstrapping.</w:t>
            </w:r>
          </w:p>
        </w:tc>
      </w:tr>
      <w:tr w:rsidR="005A4FE9" w:rsidRPr="00C0503E" w14:paraId="431A72A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792CF77C" w14:textId="77777777" w:rsidR="005A4FE9" w:rsidRPr="00C0503E" w:rsidRDefault="005A4FE9" w:rsidP="005F7E72">
            <w:pPr>
              <w:pStyle w:val="TAL"/>
              <w:rPr>
                <w:b/>
                <w:bCs/>
                <w:i/>
                <w:lang w:eastAsia="en-GB"/>
              </w:rPr>
            </w:pPr>
            <w:r w:rsidRPr="00C0503E">
              <w:rPr>
                <w:b/>
                <w:bCs/>
                <w:i/>
                <w:lang w:eastAsia="en-GB"/>
              </w:rPr>
              <w:t>defaultUL-BH-RLC-Channel</w:t>
            </w:r>
          </w:p>
          <w:p w14:paraId="4D1F4157" w14:textId="77777777" w:rsidR="005A4FE9" w:rsidRPr="00C0503E" w:rsidRDefault="005A4FE9" w:rsidP="005F7E72">
            <w:pPr>
              <w:pStyle w:val="TAL"/>
              <w:rPr>
                <w:b/>
                <w:bCs/>
                <w:i/>
                <w:lang w:eastAsia="en-GB"/>
              </w:rPr>
            </w:pPr>
            <w:r w:rsidRPr="00C0503E">
              <w:rPr>
                <w:szCs w:val="22"/>
                <w:lang w:eastAsia="sv-SE"/>
              </w:rPr>
              <w:t xml:space="preserve">This field is used for IAB-nodes to configure the default uplink </w:t>
            </w:r>
            <w:r w:rsidRPr="00C0503E">
              <w:rPr>
                <w:lang w:eastAsia="sv-SE"/>
              </w:rPr>
              <w:t>BH RLC channel</w:t>
            </w:r>
            <w:r w:rsidRPr="00C0503E">
              <w:rPr>
                <w:i/>
              </w:rPr>
              <w:t>,</w:t>
            </w:r>
            <w:r w:rsidRPr="00C0503E">
              <w:rPr>
                <w:iCs/>
              </w:rPr>
              <w:t xml:space="preserve"> which is used by IAB-node</w:t>
            </w:r>
            <w:r w:rsidRPr="00C0503E">
              <w:rPr>
                <w:i/>
                <w:lang w:eastAsia="sv-SE"/>
              </w:rPr>
              <w:t xml:space="preserve"> </w:t>
            </w:r>
            <w:r w:rsidRPr="00C0503E">
              <w:rPr>
                <w:iCs/>
                <w:lang w:eastAsia="sv-SE"/>
              </w:rPr>
              <w:t>during IAB-node bootstrapping</w:t>
            </w:r>
            <w:r w:rsidRPr="00C0503E">
              <w:rPr>
                <w:i/>
              </w:rPr>
              <w:t xml:space="preserve">, </w:t>
            </w:r>
            <w:r w:rsidRPr="00C0503E">
              <w:rPr>
                <w:iCs/>
              </w:rPr>
              <w:t>migration, IAB-MT RRC resume and IAB-MT RRC re-establishment</w:t>
            </w:r>
            <w:r w:rsidRPr="00C0503E">
              <w:rPr>
                <w:iCs/>
                <w:lang w:eastAsia="sv-SE"/>
              </w:rPr>
              <w:t xml:space="preserve"> </w:t>
            </w:r>
            <w:r w:rsidRPr="00C0503E">
              <w:rPr>
                <w:i/>
                <w:lang w:eastAsia="sv-SE"/>
              </w:rPr>
              <w:t>for F1-C and non-F1 traffic</w:t>
            </w:r>
            <w:r w:rsidRPr="00C0503E">
              <w:rPr>
                <w:szCs w:val="22"/>
                <w:lang w:eastAsia="sv-SE"/>
              </w:rPr>
              <w:t>.</w:t>
            </w:r>
            <w:r w:rsidRPr="00C0503E">
              <w:rPr>
                <w:szCs w:val="22"/>
              </w:rPr>
              <w:t xml:space="preserve"> The </w:t>
            </w:r>
            <w:r w:rsidRPr="00C0503E">
              <w:rPr>
                <w:i/>
                <w:iCs/>
                <w:szCs w:val="22"/>
              </w:rPr>
              <w:t>defaultUL-BH-RLC-Channel</w:t>
            </w:r>
            <w:r w:rsidRPr="00C0503E">
              <w:rPr>
                <w:szCs w:val="22"/>
              </w:rPr>
              <w:t xml:space="preserve"> can be (re-)configured when IAB-node IP address for </w:t>
            </w:r>
            <w:r w:rsidRPr="00C0503E">
              <w:rPr>
                <w:i/>
                <w:iCs/>
                <w:szCs w:val="22"/>
              </w:rPr>
              <w:t>F1-C</w:t>
            </w:r>
            <w:r w:rsidRPr="00C0503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5A4FE9" w:rsidRPr="00C0503E" w14:paraId="31272885" w14:textId="77777777" w:rsidTr="005F7E72">
        <w:tc>
          <w:tcPr>
            <w:tcW w:w="14173" w:type="dxa"/>
            <w:tcBorders>
              <w:top w:val="single" w:sz="4" w:space="0" w:color="auto"/>
              <w:left w:val="single" w:sz="4" w:space="0" w:color="auto"/>
              <w:bottom w:val="single" w:sz="4" w:space="0" w:color="auto"/>
              <w:right w:val="single" w:sz="4" w:space="0" w:color="auto"/>
            </w:tcBorders>
          </w:tcPr>
          <w:p w14:paraId="68AD7EE1" w14:textId="77777777" w:rsidR="005A4FE9" w:rsidRPr="00C0503E" w:rsidRDefault="005A4FE9" w:rsidP="005F7E72">
            <w:pPr>
              <w:pStyle w:val="TAL"/>
              <w:rPr>
                <w:b/>
                <w:bCs/>
                <w:i/>
                <w:lang w:eastAsia="en-GB"/>
              </w:rPr>
            </w:pPr>
            <w:r w:rsidRPr="00C0503E">
              <w:rPr>
                <w:b/>
                <w:bCs/>
                <w:i/>
                <w:lang w:eastAsia="en-GB"/>
              </w:rPr>
              <w:t>flowControlFeedbackType</w:t>
            </w:r>
          </w:p>
          <w:p w14:paraId="62E9747F" w14:textId="77777777" w:rsidR="005A4FE9" w:rsidRPr="00C0503E" w:rsidRDefault="005A4FE9" w:rsidP="005F7E72">
            <w:pPr>
              <w:pStyle w:val="TAL"/>
              <w:rPr>
                <w:b/>
                <w:bCs/>
                <w:i/>
                <w:lang w:eastAsia="en-GB"/>
              </w:rPr>
            </w:pPr>
            <w:r w:rsidRPr="00C0503E">
              <w:rPr>
                <w:szCs w:val="22"/>
                <w:lang w:eastAsia="zh-CN"/>
              </w:rPr>
              <w:t xml:space="preserve">This field is only used for IAB-node that support hop-by-hop flow control to configure the type of flow control feedback. Value </w:t>
            </w:r>
            <w:r w:rsidRPr="00C0503E">
              <w:rPr>
                <w:i/>
                <w:iCs/>
                <w:szCs w:val="22"/>
                <w:lang w:eastAsia="zh-CN"/>
              </w:rPr>
              <w:t>perBH-RLC-Channel</w:t>
            </w:r>
            <w:r w:rsidRPr="00C0503E">
              <w:rPr>
                <w:szCs w:val="22"/>
                <w:lang w:eastAsia="zh-CN"/>
              </w:rPr>
              <w:t xml:space="preserve"> indicates that the IAB-node shall provide flow control feedback per BH RLC channel, value </w:t>
            </w:r>
            <w:r w:rsidRPr="00C0503E">
              <w:rPr>
                <w:i/>
                <w:iCs/>
                <w:szCs w:val="22"/>
                <w:lang w:eastAsia="zh-CN"/>
              </w:rPr>
              <w:t xml:space="preserve">perRoutingID </w:t>
            </w:r>
            <w:r w:rsidRPr="00C0503E">
              <w:rPr>
                <w:szCs w:val="22"/>
                <w:lang w:eastAsia="zh-CN"/>
              </w:rPr>
              <w:t xml:space="preserve">indicates that the IAB-node shall provide flow control feedback per routing ID, and value </w:t>
            </w:r>
            <w:r w:rsidRPr="00C0503E">
              <w:rPr>
                <w:i/>
                <w:iCs/>
                <w:szCs w:val="22"/>
                <w:lang w:eastAsia="zh-CN"/>
              </w:rPr>
              <w:t xml:space="preserve">both </w:t>
            </w:r>
            <w:r w:rsidRPr="00C0503E">
              <w:rPr>
                <w:szCs w:val="22"/>
                <w:lang w:eastAsia="zh-CN"/>
              </w:rPr>
              <w:t>indicates that the IAB-node shall provide flow control feedback both per BH RLC channel and per routing ID.</w:t>
            </w:r>
          </w:p>
        </w:tc>
      </w:tr>
      <w:tr w:rsidR="005A4FE9" w:rsidRPr="00C0503E" w14:paraId="5E1616F5"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64A3DDF" w14:textId="77777777" w:rsidR="005A4FE9" w:rsidRPr="00C0503E" w:rsidRDefault="005A4FE9" w:rsidP="005F7E72">
            <w:pPr>
              <w:pStyle w:val="TAL"/>
              <w:rPr>
                <w:b/>
                <w:bCs/>
                <w:i/>
                <w:noProof/>
                <w:lang w:eastAsia="en-GB"/>
              </w:rPr>
            </w:pPr>
            <w:r w:rsidRPr="00C0503E">
              <w:rPr>
                <w:b/>
                <w:bCs/>
                <w:i/>
                <w:noProof/>
                <w:lang w:eastAsia="en-GB"/>
              </w:rPr>
              <w:t>fullConfig</w:t>
            </w:r>
          </w:p>
          <w:p w14:paraId="29347FC3" w14:textId="77777777" w:rsidR="005A4FE9" w:rsidRPr="00C0503E" w:rsidRDefault="005A4FE9" w:rsidP="005F7E72">
            <w:pPr>
              <w:pStyle w:val="TAL"/>
              <w:rPr>
                <w:b/>
                <w:i/>
                <w:szCs w:val="22"/>
                <w:lang w:eastAsia="sv-SE"/>
              </w:rPr>
            </w:pPr>
            <w:r w:rsidRPr="00C0503E">
              <w:rPr>
                <w:bCs/>
                <w:noProof/>
                <w:lang w:eastAsia="en-GB"/>
              </w:rPr>
              <w:t xml:space="preserve">Indicates that the full configuration option is applicable for the </w:t>
            </w:r>
            <w:r w:rsidRPr="00C0503E">
              <w:rPr>
                <w:i/>
                <w:szCs w:val="22"/>
                <w:lang w:eastAsia="sv-SE"/>
              </w:rPr>
              <w:t>RRCReconfiguration</w:t>
            </w:r>
            <w:r w:rsidRPr="00C0503E">
              <w:rPr>
                <w:bCs/>
                <w:noProof/>
                <w:lang w:eastAsia="en-GB"/>
              </w:rPr>
              <w:t xml:space="preserve"> message for intra-system intra-RAT HO. For inter-RAT HO from E-UTRA to NR, </w:t>
            </w:r>
            <w:r w:rsidRPr="00C0503E">
              <w:rPr>
                <w:bCs/>
                <w:i/>
                <w:noProof/>
                <w:lang w:eastAsia="en-GB"/>
              </w:rPr>
              <w:t>fullConfig</w:t>
            </w:r>
            <w:r w:rsidRPr="00C0503E">
              <w:rPr>
                <w:bCs/>
                <w:noProof/>
                <w:lang w:eastAsia="en-GB"/>
              </w:rPr>
              <w:t xml:space="preserve"> indicates whether or not delta signalling of SDAP/PDCP from source RAT is applicable. </w:t>
            </w:r>
            <w:r w:rsidRPr="00C0503E">
              <w:rPr>
                <w:lang w:eastAsia="sv-SE"/>
              </w:rPr>
              <w:t xml:space="preserve">This field is absent if </w:t>
            </w:r>
            <w:r w:rsidRPr="00C0503E">
              <w:t>any DAPS bearer</w:t>
            </w:r>
            <w:r w:rsidRPr="00C0503E">
              <w:rPr>
                <w:lang w:eastAsia="sv-SE"/>
              </w:rPr>
              <w:t xml:space="preserve"> is configured or when the </w:t>
            </w:r>
            <w:r w:rsidRPr="00C0503E">
              <w:rPr>
                <w:i/>
                <w:lang w:eastAsia="sv-SE"/>
              </w:rPr>
              <w:t>RRCReconfiguration</w:t>
            </w:r>
            <w:r w:rsidRPr="00C0503E">
              <w:rPr>
                <w:lang w:eastAsia="sv-SE"/>
              </w:rPr>
              <w:t xml:space="preserve"> message is transmitted on SRB3, and in an </w:t>
            </w:r>
            <w:r w:rsidRPr="00C0503E">
              <w:rPr>
                <w:i/>
                <w:lang w:eastAsia="sv-SE"/>
              </w:rPr>
              <w:t>RRCReconfiguration</w:t>
            </w:r>
            <w:r w:rsidRPr="00C0503E">
              <w:rPr>
                <w:lang w:eastAsia="sv-SE"/>
              </w:rPr>
              <w:t xml:space="preserve"> message for SCG contained in another </w:t>
            </w:r>
            <w:r w:rsidRPr="00C0503E">
              <w:rPr>
                <w:i/>
                <w:lang w:eastAsia="sv-SE"/>
              </w:rPr>
              <w:t>RRCReconfiguration</w:t>
            </w:r>
            <w:r w:rsidRPr="00C0503E">
              <w:rPr>
                <w:lang w:eastAsia="sv-SE"/>
              </w:rPr>
              <w:t xml:space="preserve"> message (or </w:t>
            </w:r>
            <w:r w:rsidRPr="00C0503E">
              <w:rPr>
                <w:i/>
                <w:lang w:eastAsia="sv-SE"/>
              </w:rPr>
              <w:t>RRCConnectionReconfiguration</w:t>
            </w:r>
            <w:r w:rsidRPr="00C0503E">
              <w:rPr>
                <w:lang w:eastAsia="sv-SE"/>
              </w:rPr>
              <w:t xml:space="preserve"> message, see </w:t>
            </w:r>
            <w:r w:rsidRPr="00C0503E">
              <w:rPr>
                <w:szCs w:val="22"/>
                <w:lang w:eastAsia="sv-SE"/>
              </w:rPr>
              <w:t xml:space="preserve">TS 36.331 [10]) </w:t>
            </w:r>
            <w:r w:rsidRPr="00C0503E">
              <w:rPr>
                <w:lang w:eastAsia="sv-SE"/>
              </w:rPr>
              <w:t>transmitted on SRB1.</w:t>
            </w:r>
          </w:p>
        </w:tc>
      </w:tr>
      <w:tr w:rsidR="005A4FE9" w:rsidRPr="00C0503E" w14:paraId="24BDC4DE" w14:textId="77777777" w:rsidTr="005F7E72">
        <w:tc>
          <w:tcPr>
            <w:tcW w:w="14173" w:type="dxa"/>
            <w:tcBorders>
              <w:top w:val="single" w:sz="4" w:space="0" w:color="auto"/>
              <w:left w:val="single" w:sz="4" w:space="0" w:color="auto"/>
              <w:bottom w:val="single" w:sz="4" w:space="0" w:color="auto"/>
              <w:right w:val="single" w:sz="4" w:space="0" w:color="auto"/>
            </w:tcBorders>
          </w:tcPr>
          <w:p w14:paraId="107B9AE9" w14:textId="77777777" w:rsidR="005A4FE9" w:rsidRPr="00C0503E" w:rsidRDefault="005A4FE9" w:rsidP="005F7E72">
            <w:pPr>
              <w:pStyle w:val="TAL"/>
              <w:rPr>
                <w:rFonts w:cs="Arial"/>
                <w:b/>
                <w:i/>
                <w:szCs w:val="18"/>
                <w:lang w:eastAsia="zh-CN"/>
              </w:rPr>
            </w:pPr>
            <w:r w:rsidRPr="00C0503E">
              <w:rPr>
                <w:rFonts w:cs="Arial"/>
                <w:b/>
                <w:i/>
                <w:szCs w:val="18"/>
                <w:lang w:eastAsia="zh-CN"/>
              </w:rPr>
              <w:lastRenderedPageBreak/>
              <w:t>iab-IP-Address</w:t>
            </w:r>
          </w:p>
          <w:p w14:paraId="70F29151" w14:textId="77777777" w:rsidR="005A4FE9" w:rsidRPr="00C0503E" w:rsidRDefault="005A4FE9" w:rsidP="005F7E72">
            <w:pPr>
              <w:pStyle w:val="TAL"/>
              <w:rPr>
                <w:b/>
                <w:bCs/>
                <w:i/>
                <w:noProof/>
                <w:lang w:eastAsia="en-GB"/>
              </w:rPr>
            </w:pPr>
            <w:r w:rsidRPr="00C0503E">
              <w:rPr>
                <w:rFonts w:cs="Arial"/>
                <w:szCs w:val="18"/>
                <w:lang w:eastAsia="zh-CN"/>
              </w:rPr>
              <w:t>This field is used to provide the IP address information for IAB-node.</w:t>
            </w:r>
          </w:p>
        </w:tc>
      </w:tr>
      <w:tr w:rsidR="005A4FE9" w:rsidRPr="00C0503E" w14:paraId="3052BAB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F36369E" w14:textId="77777777" w:rsidR="005A4FE9" w:rsidRPr="00C0503E" w:rsidRDefault="005A4FE9" w:rsidP="005F7E72">
            <w:pPr>
              <w:pStyle w:val="TAL"/>
              <w:rPr>
                <w:rFonts w:cs="Arial"/>
                <w:b/>
                <w:i/>
                <w:szCs w:val="18"/>
                <w:lang w:eastAsia="zh-CN"/>
              </w:rPr>
            </w:pPr>
            <w:r w:rsidRPr="00C0503E">
              <w:rPr>
                <w:rFonts w:cs="Arial"/>
                <w:b/>
                <w:i/>
                <w:szCs w:val="18"/>
                <w:lang w:eastAsia="zh-CN"/>
              </w:rPr>
              <w:t>iab-IP-AddressIndex</w:t>
            </w:r>
          </w:p>
          <w:p w14:paraId="7DDA0730" w14:textId="77777777" w:rsidR="005A4FE9" w:rsidRPr="00C0503E" w:rsidRDefault="005A4FE9" w:rsidP="005F7E72">
            <w:pPr>
              <w:pStyle w:val="TAL"/>
              <w:rPr>
                <w:rFonts w:cs="Arial"/>
                <w:b/>
                <w:i/>
                <w:szCs w:val="18"/>
                <w:lang w:eastAsia="zh-CN"/>
              </w:rPr>
            </w:pPr>
            <w:r w:rsidRPr="00C0503E">
              <w:rPr>
                <w:rFonts w:cs="Arial"/>
                <w:szCs w:val="18"/>
                <w:lang w:eastAsia="zh-CN"/>
              </w:rPr>
              <w:t>This field is used to identify a configuration of an IP address.</w:t>
            </w:r>
          </w:p>
        </w:tc>
      </w:tr>
      <w:tr w:rsidR="005A4FE9" w:rsidRPr="00C0503E" w14:paraId="2EDD4F6C" w14:textId="77777777" w:rsidTr="005F7E72">
        <w:tc>
          <w:tcPr>
            <w:tcW w:w="14173" w:type="dxa"/>
            <w:tcBorders>
              <w:top w:val="single" w:sz="4" w:space="0" w:color="auto"/>
              <w:left w:val="single" w:sz="4" w:space="0" w:color="auto"/>
              <w:bottom w:val="single" w:sz="4" w:space="0" w:color="auto"/>
              <w:right w:val="single" w:sz="4" w:space="0" w:color="auto"/>
            </w:tcBorders>
          </w:tcPr>
          <w:p w14:paraId="70D0F4AF" w14:textId="77777777" w:rsidR="005A4FE9" w:rsidRPr="00C0503E" w:rsidRDefault="005A4FE9" w:rsidP="005F7E72">
            <w:pPr>
              <w:pStyle w:val="TAL"/>
              <w:rPr>
                <w:rFonts w:cs="Arial"/>
                <w:b/>
                <w:i/>
                <w:szCs w:val="18"/>
                <w:lang w:eastAsia="zh-CN"/>
              </w:rPr>
            </w:pPr>
            <w:r w:rsidRPr="00C0503E">
              <w:rPr>
                <w:rFonts w:cs="Arial"/>
                <w:b/>
                <w:i/>
                <w:szCs w:val="18"/>
                <w:lang w:eastAsia="zh-CN"/>
              </w:rPr>
              <w:t>iab-IP-AddressToAddModList</w:t>
            </w:r>
          </w:p>
          <w:p w14:paraId="1B47DC5B" w14:textId="77777777" w:rsidR="005A4FE9" w:rsidRPr="00C0503E" w:rsidRDefault="005A4FE9" w:rsidP="005F7E72">
            <w:pPr>
              <w:pStyle w:val="TAL"/>
              <w:rPr>
                <w:b/>
                <w:bCs/>
                <w:i/>
                <w:noProof/>
                <w:lang w:eastAsia="en-GB"/>
              </w:rPr>
            </w:pPr>
            <w:r w:rsidRPr="00C0503E">
              <w:rPr>
                <w:szCs w:val="22"/>
                <w:lang w:eastAsia="zh-CN"/>
              </w:rPr>
              <w:t>List of IP addresses allocated for IAB-node to be added and modified.</w:t>
            </w:r>
          </w:p>
        </w:tc>
      </w:tr>
      <w:tr w:rsidR="005A4FE9" w:rsidRPr="00C0503E" w14:paraId="16AB733B" w14:textId="77777777" w:rsidTr="005F7E72">
        <w:tc>
          <w:tcPr>
            <w:tcW w:w="14173" w:type="dxa"/>
            <w:tcBorders>
              <w:top w:val="single" w:sz="4" w:space="0" w:color="auto"/>
              <w:left w:val="single" w:sz="4" w:space="0" w:color="auto"/>
              <w:bottom w:val="single" w:sz="4" w:space="0" w:color="auto"/>
              <w:right w:val="single" w:sz="4" w:space="0" w:color="auto"/>
            </w:tcBorders>
          </w:tcPr>
          <w:p w14:paraId="7B3CBD32" w14:textId="77777777" w:rsidR="005A4FE9" w:rsidRPr="00C0503E" w:rsidRDefault="005A4FE9" w:rsidP="005F7E72">
            <w:pPr>
              <w:pStyle w:val="TAL"/>
              <w:rPr>
                <w:rFonts w:cs="Arial"/>
                <w:b/>
                <w:i/>
                <w:szCs w:val="18"/>
                <w:lang w:eastAsia="zh-CN"/>
              </w:rPr>
            </w:pPr>
            <w:r w:rsidRPr="00C0503E">
              <w:rPr>
                <w:rFonts w:cs="Arial"/>
                <w:b/>
                <w:i/>
                <w:szCs w:val="18"/>
                <w:lang w:eastAsia="zh-CN"/>
              </w:rPr>
              <w:t>iab-IP-AddressToReleaseList</w:t>
            </w:r>
          </w:p>
          <w:p w14:paraId="643314A2" w14:textId="77777777" w:rsidR="005A4FE9" w:rsidRPr="00C0503E" w:rsidRDefault="005A4FE9" w:rsidP="005F7E72">
            <w:pPr>
              <w:pStyle w:val="TAL"/>
              <w:rPr>
                <w:b/>
                <w:bCs/>
                <w:i/>
                <w:noProof/>
                <w:lang w:eastAsia="en-GB"/>
              </w:rPr>
            </w:pPr>
            <w:r w:rsidRPr="00C0503E">
              <w:rPr>
                <w:szCs w:val="22"/>
                <w:lang w:eastAsia="zh-CN"/>
              </w:rPr>
              <w:t>List of IP address allocated for IAB-node to be released.</w:t>
            </w:r>
          </w:p>
        </w:tc>
      </w:tr>
      <w:tr w:rsidR="005A4FE9" w:rsidRPr="00C0503E" w14:paraId="77E84264" w14:textId="77777777" w:rsidTr="005F7E72">
        <w:tc>
          <w:tcPr>
            <w:tcW w:w="14173" w:type="dxa"/>
            <w:tcBorders>
              <w:top w:val="single" w:sz="4" w:space="0" w:color="auto"/>
              <w:left w:val="single" w:sz="4" w:space="0" w:color="auto"/>
              <w:bottom w:val="single" w:sz="4" w:space="0" w:color="auto"/>
              <w:right w:val="single" w:sz="4" w:space="0" w:color="auto"/>
            </w:tcBorders>
          </w:tcPr>
          <w:p w14:paraId="4A7052E2" w14:textId="77777777" w:rsidR="005A4FE9" w:rsidRPr="00C0503E" w:rsidRDefault="005A4FE9" w:rsidP="005F7E72">
            <w:pPr>
              <w:pStyle w:val="TAL"/>
              <w:rPr>
                <w:rFonts w:cs="Arial"/>
                <w:b/>
                <w:i/>
                <w:szCs w:val="18"/>
                <w:lang w:eastAsia="zh-CN"/>
              </w:rPr>
            </w:pPr>
            <w:r w:rsidRPr="00C0503E">
              <w:rPr>
                <w:rFonts w:cs="Arial"/>
                <w:b/>
                <w:i/>
                <w:szCs w:val="18"/>
                <w:lang w:eastAsia="zh-CN"/>
              </w:rPr>
              <w:t>iab-IP-Usage</w:t>
            </w:r>
          </w:p>
          <w:p w14:paraId="522887A2" w14:textId="77777777" w:rsidR="005A4FE9" w:rsidRPr="00C0503E" w:rsidRDefault="005A4FE9" w:rsidP="005F7E72">
            <w:pPr>
              <w:pStyle w:val="TAL"/>
              <w:rPr>
                <w:b/>
                <w:bCs/>
                <w:i/>
                <w:noProof/>
                <w:lang w:eastAsia="en-GB"/>
              </w:rPr>
            </w:pPr>
            <w:r w:rsidRPr="00C0503E">
              <w:rPr>
                <w:szCs w:val="22"/>
                <w:lang w:eastAsia="zh-CN"/>
              </w:rPr>
              <w:t xml:space="preserve">This field is used to indicate the usage of the assigned IP address. If this field is </w:t>
            </w:r>
            <w:r w:rsidRPr="00C0503E">
              <w:rPr>
                <w:rFonts w:cs="Arial"/>
                <w:szCs w:val="22"/>
                <w:lang w:eastAsia="zh-CN"/>
              </w:rPr>
              <w:t>not configured</w:t>
            </w:r>
            <w:r w:rsidRPr="00C0503E">
              <w:rPr>
                <w:szCs w:val="22"/>
                <w:lang w:eastAsia="zh-CN"/>
              </w:rPr>
              <w:t>, the assigned IP address is used for all traffic.</w:t>
            </w:r>
          </w:p>
        </w:tc>
      </w:tr>
      <w:tr w:rsidR="005A4FE9" w:rsidRPr="00C0503E" w14:paraId="46112B5E" w14:textId="77777777" w:rsidTr="005F7E72">
        <w:tc>
          <w:tcPr>
            <w:tcW w:w="14173" w:type="dxa"/>
            <w:tcBorders>
              <w:top w:val="single" w:sz="4" w:space="0" w:color="auto"/>
              <w:left w:val="single" w:sz="4" w:space="0" w:color="auto"/>
              <w:bottom w:val="single" w:sz="4" w:space="0" w:color="auto"/>
              <w:right w:val="single" w:sz="4" w:space="0" w:color="auto"/>
            </w:tcBorders>
          </w:tcPr>
          <w:p w14:paraId="2447EFCA" w14:textId="77777777" w:rsidR="005A4FE9" w:rsidRPr="00C0503E" w:rsidRDefault="005A4FE9" w:rsidP="005F7E72">
            <w:pPr>
              <w:pStyle w:val="TAL"/>
              <w:rPr>
                <w:rFonts w:cs="Arial"/>
                <w:b/>
                <w:i/>
                <w:szCs w:val="18"/>
                <w:lang w:eastAsia="zh-CN"/>
              </w:rPr>
            </w:pPr>
            <w:r w:rsidRPr="00C0503E">
              <w:rPr>
                <w:rFonts w:cs="Arial"/>
                <w:b/>
                <w:i/>
                <w:szCs w:val="18"/>
                <w:lang w:eastAsia="zh-CN"/>
              </w:rPr>
              <w:t>iab-donor-DU-BAP-Address</w:t>
            </w:r>
          </w:p>
          <w:p w14:paraId="76C6DCCA" w14:textId="77777777" w:rsidR="005A4FE9" w:rsidRPr="00C0503E" w:rsidRDefault="005A4FE9" w:rsidP="005F7E72">
            <w:pPr>
              <w:pStyle w:val="TAL"/>
              <w:rPr>
                <w:b/>
                <w:bCs/>
                <w:i/>
                <w:noProof/>
                <w:lang w:eastAsia="en-GB"/>
              </w:rPr>
            </w:pPr>
            <w:r w:rsidRPr="00C0503E">
              <w:rPr>
                <w:szCs w:val="22"/>
                <w:lang w:eastAsia="zh-CN"/>
              </w:rPr>
              <w:t>This field is used to indicate the BAP address of the IAB-donor-DU where the IP address is anchored.</w:t>
            </w:r>
          </w:p>
        </w:tc>
      </w:tr>
      <w:tr w:rsidR="005A4FE9" w:rsidRPr="00C0503E" w14:paraId="782462B2"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BB983E7" w14:textId="77777777" w:rsidR="005A4FE9" w:rsidRPr="00C0503E" w:rsidRDefault="005A4FE9" w:rsidP="005F7E72">
            <w:pPr>
              <w:pStyle w:val="TAL"/>
              <w:rPr>
                <w:b/>
                <w:i/>
                <w:lang w:eastAsia="en-GB"/>
              </w:rPr>
            </w:pPr>
            <w:r w:rsidRPr="00C0503E">
              <w:rPr>
                <w:b/>
                <w:i/>
                <w:lang w:eastAsia="en-GB"/>
              </w:rPr>
              <w:t>keySetChangeIndicator</w:t>
            </w:r>
          </w:p>
          <w:p w14:paraId="3705E4B9" w14:textId="77777777" w:rsidR="005A4FE9" w:rsidRPr="00C0503E" w:rsidRDefault="005A4FE9" w:rsidP="005F7E72">
            <w:pPr>
              <w:pStyle w:val="TAL"/>
              <w:rPr>
                <w:b/>
                <w:bCs/>
                <w:i/>
                <w:noProof/>
                <w:lang w:eastAsia="en-GB"/>
              </w:rPr>
            </w:pPr>
            <w:r w:rsidRPr="00C0503E">
              <w:rPr>
                <w:bCs/>
                <w:noProof/>
                <w:lang w:eastAsia="en-GB"/>
              </w:rPr>
              <w:t>Indicates whether UE shall derive a new K</w:t>
            </w:r>
            <w:r w:rsidRPr="00C0503E">
              <w:rPr>
                <w:bCs/>
                <w:noProof/>
                <w:vertAlign w:val="subscript"/>
                <w:lang w:eastAsia="en-GB"/>
              </w:rPr>
              <w:t>gNB</w:t>
            </w:r>
            <w:r w:rsidRPr="00C0503E">
              <w:rPr>
                <w:bCs/>
                <w:noProof/>
                <w:lang w:eastAsia="en-GB"/>
              </w:rPr>
              <w:t xml:space="preserve">. If </w:t>
            </w:r>
            <w:r w:rsidRPr="00C0503E">
              <w:rPr>
                <w:bCs/>
                <w:i/>
                <w:noProof/>
                <w:lang w:eastAsia="en-GB"/>
              </w:rPr>
              <w:t>reconfigurationWithSync</w:t>
            </w:r>
            <w:r w:rsidRPr="00C0503E">
              <w:rPr>
                <w:bCs/>
                <w:noProof/>
                <w:lang w:eastAsia="en-GB"/>
              </w:rPr>
              <w:t xml:space="preserve"> is included, value </w:t>
            </w:r>
            <w:r w:rsidRPr="00C0503E">
              <w:rPr>
                <w:bCs/>
                <w:i/>
                <w:noProof/>
                <w:lang w:eastAsia="en-GB"/>
              </w:rPr>
              <w:t>true</w:t>
            </w:r>
            <w:r w:rsidRPr="00C0503E">
              <w:rPr>
                <w:bCs/>
                <w:noProof/>
                <w:lang w:eastAsia="en-GB"/>
              </w:rPr>
              <w:t xml:space="preserve"> indicates that a K</w:t>
            </w:r>
            <w:r w:rsidRPr="00C0503E">
              <w:rPr>
                <w:bCs/>
                <w:noProof/>
                <w:vertAlign w:val="subscript"/>
                <w:lang w:eastAsia="en-GB"/>
              </w:rPr>
              <w:t>gNB</w:t>
            </w:r>
            <w:r w:rsidRPr="00C0503E">
              <w:rPr>
                <w:bCs/>
                <w:noProof/>
                <w:lang w:eastAsia="en-GB"/>
              </w:rPr>
              <w:t xml:space="preserve"> key is derived from a K</w:t>
            </w:r>
            <w:r w:rsidRPr="00C0503E">
              <w:rPr>
                <w:bCs/>
                <w:noProof/>
                <w:vertAlign w:val="subscript"/>
                <w:lang w:eastAsia="en-GB"/>
              </w:rPr>
              <w:t>AMF</w:t>
            </w:r>
            <w:r w:rsidRPr="00C0503E">
              <w:rPr>
                <w:bCs/>
                <w:noProof/>
                <w:lang w:eastAsia="en-GB"/>
              </w:rPr>
              <w:t xml:space="preserve"> key taken into use through the latest successful NAS SMC procedure, </w:t>
            </w:r>
            <w:r w:rsidRPr="00C0503E">
              <w:rPr>
                <w:rFonts w:eastAsia="宋体"/>
                <w:bCs/>
                <w:noProof/>
                <w:lang w:eastAsia="zh-CN"/>
              </w:rPr>
              <w:t>or</w:t>
            </w:r>
            <w:r w:rsidRPr="00C0503E">
              <w:rPr>
                <w:lang w:eastAsia="sv-SE"/>
              </w:rPr>
              <w:t xml:space="preserve"> N2 handover procedure with K</w:t>
            </w:r>
            <w:r w:rsidRPr="00C0503E">
              <w:rPr>
                <w:vertAlign w:val="subscript"/>
                <w:lang w:eastAsia="sv-SE"/>
              </w:rPr>
              <w:t>AMF</w:t>
            </w:r>
            <w:r w:rsidRPr="00C0503E">
              <w:rPr>
                <w:lang w:eastAsia="sv-SE"/>
              </w:rPr>
              <w:t xml:space="preserve"> change,</w:t>
            </w:r>
            <w:r w:rsidRPr="00C0503E">
              <w:rPr>
                <w:bCs/>
                <w:noProof/>
                <w:lang w:eastAsia="en-GB"/>
              </w:rPr>
              <w:t xml:space="preserve"> as described in TS 33.501 [11] for K</w:t>
            </w:r>
            <w:r w:rsidRPr="00C0503E">
              <w:rPr>
                <w:bCs/>
                <w:noProof/>
                <w:vertAlign w:val="subscript"/>
                <w:lang w:eastAsia="en-GB"/>
              </w:rPr>
              <w:t>gNB</w:t>
            </w:r>
            <w:r w:rsidRPr="00C0503E">
              <w:rPr>
                <w:bCs/>
                <w:noProof/>
                <w:lang w:eastAsia="en-GB"/>
              </w:rPr>
              <w:t xml:space="preserve"> re-keying. Value </w:t>
            </w:r>
            <w:r w:rsidRPr="00C0503E">
              <w:rPr>
                <w:bCs/>
                <w:i/>
                <w:noProof/>
                <w:lang w:eastAsia="en-GB"/>
              </w:rPr>
              <w:t>false</w:t>
            </w:r>
            <w:r w:rsidRPr="00C0503E">
              <w:rPr>
                <w:bCs/>
                <w:noProof/>
                <w:lang w:eastAsia="en-GB"/>
              </w:rPr>
              <w:t xml:space="preserve"> indicates that the new K</w:t>
            </w:r>
            <w:r w:rsidRPr="00C0503E">
              <w:rPr>
                <w:bCs/>
                <w:noProof/>
                <w:vertAlign w:val="subscript"/>
                <w:lang w:eastAsia="en-GB"/>
              </w:rPr>
              <w:t>gNB</w:t>
            </w:r>
            <w:r w:rsidRPr="00C0503E">
              <w:rPr>
                <w:bCs/>
                <w:noProof/>
                <w:lang w:eastAsia="en-GB"/>
              </w:rPr>
              <w:t xml:space="preserve"> key is obtained from the current K</w:t>
            </w:r>
            <w:r w:rsidRPr="00C0503E">
              <w:rPr>
                <w:bCs/>
                <w:noProof/>
                <w:vertAlign w:val="subscript"/>
                <w:lang w:eastAsia="en-GB"/>
              </w:rPr>
              <w:t>gNB</w:t>
            </w:r>
            <w:r w:rsidRPr="00C0503E">
              <w:rPr>
                <w:bCs/>
                <w:noProof/>
                <w:lang w:eastAsia="en-GB"/>
              </w:rPr>
              <w:t xml:space="preserve"> key or from the NH as described in TS 33.501 [11].</w:t>
            </w:r>
          </w:p>
        </w:tc>
      </w:tr>
      <w:tr w:rsidR="005A4FE9" w:rsidRPr="00C0503E" w14:paraId="5EFE731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26EB5089" w14:textId="77777777" w:rsidR="005A4FE9" w:rsidRPr="00C0503E" w:rsidRDefault="005A4FE9" w:rsidP="005F7E72">
            <w:pPr>
              <w:pStyle w:val="TAL"/>
              <w:rPr>
                <w:szCs w:val="22"/>
                <w:lang w:eastAsia="sv-SE"/>
              </w:rPr>
            </w:pPr>
            <w:r w:rsidRPr="00C0503E">
              <w:rPr>
                <w:b/>
                <w:i/>
                <w:szCs w:val="22"/>
                <w:lang w:eastAsia="sv-SE"/>
              </w:rPr>
              <w:t>masterCellGroup</w:t>
            </w:r>
          </w:p>
          <w:p w14:paraId="2C7D53A4" w14:textId="77777777" w:rsidR="005A4FE9" w:rsidRPr="00C0503E" w:rsidRDefault="005A4FE9" w:rsidP="005F7E72">
            <w:pPr>
              <w:pStyle w:val="TAL"/>
              <w:rPr>
                <w:b/>
                <w:i/>
                <w:szCs w:val="22"/>
                <w:lang w:eastAsia="sv-SE"/>
              </w:rPr>
            </w:pPr>
            <w:r w:rsidRPr="00C0503E">
              <w:rPr>
                <w:szCs w:val="22"/>
                <w:lang w:eastAsia="sv-SE"/>
              </w:rPr>
              <w:t>Configuration of master cell group.</w:t>
            </w:r>
          </w:p>
        </w:tc>
      </w:tr>
      <w:tr w:rsidR="005A4FE9" w:rsidRPr="00C0503E" w14:paraId="31A34F76"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2917817" w14:textId="77777777" w:rsidR="005A4FE9" w:rsidRPr="00C0503E" w:rsidRDefault="005A4FE9" w:rsidP="005F7E72">
            <w:pPr>
              <w:pStyle w:val="TAL"/>
              <w:rPr>
                <w:b/>
                <w:i/>
                <w:szCs w:val="22"/>
                <w:lang w:eastAsia="sv-SE"/>
              </w:rPr>
            </w:pPr>
            <w:r w:rsidRPr="00C0503E">
              <w:rPr>
                <w:b/>
                <w:i/>
                <w:szCs w:val="22"/>
                <w:lang w:eastAsia="sv-SE"/>
              </w:rPr>
              <w:t>mrdc-ReleaseAndAdd</w:t>
            </w:r>
          </w:p>
          <w:p w14:paraId="01B9028B" w14:textId="77777777" w:rsidR="005A4FE9" w:rsidRPr="00C0503E" w:rsidRDefault="005A4FE9" w:rsidP="005F7E72">
            <w:pPr>
              <w:pStyle w:val="TAL"/>
              <w:rPr>
                <w:szCs w:val="22"/>
                <w:lang w:eastAsia="sv-SE"/>
              </w:rPr>
            </w:pPr>
            <w:r w:rsidRPr="00C0503E">
              <w:rPr>
                <w:szCs w:val="22"/>
                <w:lang w:eastAsia="sv-SE"/>
              </w:rPr>
              <w:t>This field indicates that the current SCG configuration is released and a new SCG is added at the same time.</w:t>
            </w:r>
          </w:p>
        </w:tc>
      </w:tr>
      <w:tr w:rsidR="005A4FE9" w:rsidRPr="00C0503E" w14:paraId="5150C4E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12C27DA" w14:textId="77777777" w:rsidR="005A4FE9" w:rsidRPr="00C0503E" w:rsidRDefault="005A4FE9" w:rsidP="005F7E72">
            <w:pPr>
              <w:pStyle w:val="TAL"/>
              <w:rPr>
                <w:b/>
                <w:bCs/>
                <w:i/>
                <w:noProof/>
                <w:lang w:eastAsia="en-GB"/>
              </w:rPr>
            </w:pPr>
            <w:r w:rsidRPr="00C0503E">
              <w:rPr>
                <w:b/>
                <w:bCs/>
                <w:i/>
                <w:noProof/>
                <w:lang w:eastAsia="en-GB"/>
              </w:rPr>
              <w:t>mrdc-SecondaryCellGroup</w:t>
            </w:r>
          </w:p>
          <w:p w14:paraId="7601B9B2" w14:textId="77777777" w:rsidR="005A4FE9" w:rsidRPr="00C0503E" w:rsidRDefault="005A4FE9" w:rsidP="005F7E72">
            <w:pPr>
              <w:pStyle w:val="TAL"/>
              <w:rPr>
                <w:lang w:eastAsia="sv-SE"/>
              </w:rPr>
            </w:pPr>
            <w:r w:rsidRPr="00C0503E">
              <w:rPr>
                <w:bCs/>
                <w:noProof/>
                <w:lang w:eastAsia="en-GB"/>
              </w:rPr>
              <w:t>Includes an RRC message for SCG configuration in NR-DC or NE-DC.</w:t>
            </w:r>
            <w:r w:rsidRPr="00C0503E">
              <w:rPr>
                <w:bCs/>
                <w:noProof/>
                <w:lang w:eastAsia="en-GB"/>
              </w:rPr>
              <w:br/>
            </w:r>
            <w:r w:rsidRPr="00C0503E">
              <w:rPr>
                <w:lang w:eastAsia="sv-SE"/>
              </w:rPr>
              <w:t xml:space="preserve">For NR-DC (nr-SCG), </w:t>
            </w:r>
            <w:r w:rsidRPr="00C0503E">
              <w:rPr>
                <w:i/>
                <w:lang w:eastAsia="sv-SE"/>
              </w:rPr>
              <w:t>mrdc-SecondaryCellGroup</w:t>
            </w:r>
            <w:r w:rsidRPr="00C0503E">
              <w:rPr>
                <w:lang w:eastAsia="sv-SE"/>
              </w:rPr>
              <w:t xml:space="preserve"> contains </w:t>
            </w:r>
            <w:r w:rsidRPr="00C0503E">
              <w:rPr>
                <w:bCs/>
                <w:lang w:eastAsia="en-GB"/>
              </w:rPr>
              <w:t xml:space="preserve">the </w:t>
            </w:r>
            <w:r w:rsidRPr="00C0503E">
              <w:rPr>
                <w:bCs/>
                <w:i/>
                <w:lang w:eastAsia="en-GB"/>
              </w:rPr>
              <w:t>RRCReconfiguration</w:t>
            </w:r>
            <w:r w:rsidRPr="00C0503E">
              <w:rPr>
                <w:bCs/>
                <w:lang w:eastAsia="en-GB"/>
              </w:rPr>
              <w:t xml:space="preserve"> message as generated (entirely) by SN gNB.</w:t>
            </w:r>
            <w:r w:rsidRPr="00C0503E">
              <w:rPr>
                <w:lang w:eastAsia="zh-CN"/>
              </w:rPr>
              <w:t xml:space="preserve"> In this version of the specification, the RRC message </w:t>
            </w:r>
            <w:r w:rsidRPr="00C0503E">
              <w:rPr>
                <w:lang w:eastAsia="sv-SE"/>
              </w:rPr>
              <w:t>can</w:t>
            </w:r>
            <w:r w:rsidRPr="00C0503E">
              <w:rPr>
                <w:lang w:eastAsia="zh-CN"/>
              </w:rPr>
              <w:t xml:space="preserve"> only include fields </w:t>
            </w:r>
            <w:r w:rsidRPr="00C0503E">
              <w:rPr>
                <w:i/>
                <w:lang w:eastAsia="sv-SE"/>
              </w:rPr>
              <w:t>secondaryCellGroup</w:t>
            </w:r>
            <w:r w:rsidRPr="00C0503E">
              <w:rPr>
                <w:i/>
              </w:rPr>
              <w:t>, otherConfig, conditionalReconfiguration,</w:t>
            </w:r>
            <w:r w:rsidRPr="00C0503E">
              <w:rPr>
                <w:lang w:eastAsia="sv-SE"/>
              </w:rPr>
              <w:t xml:space="preserve"> </w:t>
            </w:r>
            <w:r w:rsidRPr="00C0503E">
              <w:rPr>
                <w:i/>
                <w:lang w:eastAsia="sv-SE"/>
              </w:rPr>
              <w:t>measConfig,</w:t>
            </w:r>
            <w:r w:rsidRPr="00C0503E">
              <w:rPr>
                <w:iCs/>
                <w:lang w:eastAsia="sv-SE"/>
              </w:rPr>
              <w:t xml:space="preserve"> </w:t>
            </w:r>
            <w:r w:rsidRPr="00C0503E">
              <w:rPr>
                <w:i/>
                <w:iCs/>
              </w:rPr>
              <w:t>bap-Config</w:t>
            </w:r>
            <w:r w:rsidRPr="00C0503E">
              <w:t xml:space="preserve"> and </w:t>
            </w:r>
            <w:r w:rsidRPr="00C0503E">
              <w:rPr>
                <w:i/>
                <w:iCs/>
              </w:rPr>
              <w:t>IAB-IP-AddressConfigurationList</w:t>
            </w:r>
            <w:r w:rsidRPr="00C0503E">
              <w:rPr>
                <w:lang w:eastAsia="sv-SE"/>
              </w:rPr>
              <w:t>.</w:t>
            </w:r>
          </w:p>
          <w:p w14:paraId="3B3DEA42" w14:textId="77777777" w:rsidR="005A4FE9" w:rsidRPr="00C0503E" w:rsidRDefault="005A4FE9" w:rsidP="005F7E72">
            <w:pPr>
              <w:pStyle w:val="TAL"/>
              <w:rPr>
                <w:bCs/>
                <w:noProof/>
                <w:lang w:eastAsia="en-GB"/>
              </w:rPr>
            </w:pPr>
            <w:r w:rsidRPr="00C0503E">
              <w:rPr>
                <w:lang w:eastAsia="sv-SE"/>
              </w:rPr>
              <w:t xml:space="preserve">For NE-DC (eutra-SCG), </w:t>
            </w:r>
            <w:r w:rsidRPr="00C0503E">
              <w:rPr>
                <w:i/>
                <w:lang w:eastAsia="sv-SE"/>
              </w:rPr>
              <w:t>mrdc-SecondaryCellGroup</w:t>
            </w:r>
            <w:r w:rsidRPr="00C0503E">
              <w:rPr>
                <w:bCs/>
                <w:noProof/>
                <w:lang w:eastAsia="en-GB"/>
              </w:rPr>
              <w:t xml:space="preserve"> includes the E-UTRA </w:t>
            </w:r>
            <w:r w:rsidRPr="00C0503E">
              <w:rPr>
                <w:bCs/>
                <w:i/>
                <w:noProof/>
                <w:lang w:eastAsia="en-GB"/>
              </w:rPr>
              <w:t>RRCConnectionReconfiguration</w:t>
            </w:r>
            <w:r w:rsidRPr="00C0503E">
              <w:rPr>
                <w:bCs/>
                <w:noProof/>
                <w:lang w:eastAsia="en-GB"/>
              </w:rPr>
              <w:t xml:space="preserve"> message as specified in TS 36.331 [10].</w:t>
            </w:r>
            <w:r w:rsidRPr="00C0503E">
              <w:rPr>
                <w:lang w:eastAsia="zh-CN"/>
              </w:rPr>
              <w:t xml:space="preserve"> In this version of the specification, the E-UTRA RRC message can only include the field </w:t>
            </w:r>
            <w:r w:rsidRPr="00C0503E">
              <w:rPr>
                <w:i/>
                <w:lang w:eastAsia="zh-CN"/>
              </w:rPr>
              <w:t>scg-Configuration</w:t>
            </w:r>
            <w:r w:rsidRPr="00C0503E">
              <w:rPr>
                <w:bCs/>
                <w:noProof/>
                <w:kern w:val="2"/>
                <w:lang w:eastAsia="zh-CN"/>
              </w:rPr>
              <w:t>.</w:t>
            </w:r>
          </w:p>
        </w:tc>
      </w:tr>
      <w:tr w:rsidR="005A4FE9" w:rsidRPr="00C0503E" w14:paraId="48249078" w14:textId="77777777" w:rsidTr="005F7E72">
        <w:tc>
          <w:tcPr>
            <w:tcW w:w="14173" w:type="dxa"/>
            <w:tcBorders>
              <w:top w:val="single" w:sz="4" w:space="0" w:color="auto"/>
              <w:left w:val="single" w:sz="4" w:space="0" w:color="auto"/>
              <w:bottom w:val="single" w:sz="4" w:space="0" w:color="auto"/>
              <w:right w:val="single" w:sz="4" w:space="0" w:color="auto"/>
            </w:tcBorders>
          </w:tcPr>
          <w:p w14:paraId="229EFDCE" w14:textId="77777777" w:rsidR="005A4FE9" w:rsidRPr="00C0503E" w:rsidRDefault="005A4FE9" w:rsidP="005F7E72">
            <w:pPr>
              <w:pStyle w:val="TAL"/>
              <w:rPr>
                <w:b/>
                <w:bCs/>
                <w:i/>
                <w:iCs/>
                <w:lang w:eastAsia="en-GB"/>
              </w:rPr>
            </w:pPr>
            <w:r w:rsidRPr="00C0503E">
              <w:rPr>
                <w:b/>
                <w:bCs/>
                <w:i/>
                <w:iCs/>
                <w:lang w:eastAsia="en-GB"/>
              </w:rPr>
              <w:t>musim-GapConfig</w:t>
            </w:r>
          </w:p>
          <w:p w14:paraId="487B9589" w14:textId="77777777" w:rsidR="005A4FE9" w:rsidRPr="00C0503E" w:rsidRDefault="005A4FE9" w:rsidP="005F7E72">
            <w:pPr>
              <w:pStyle w:val="TAL"/>
              <w:rPr>
                <w:b/>
                <w:bCs/>
                <w:i/>
                <w:noProof/>
                <w:lang w:eastAsia="en-GB"/>
              </w:rPr>
            </w:pPr>
            <w:r w:rsidRPr="00C0503E">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5A4FE9" w:rsidRPr="00C0503E" w14:paraId="1DA79E2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DC7346B" w14:textId="77777777" w:rsidR="005A4FE9" w:rsidRPr="00C0503E" w:rsidRDefault="005A4FE9" w:rsidP="005F7E72">
            <w:pPr>
              <w:pStyle w:val="TAL"/>
              <w:rPr>
                <w:b/>
                <w:bCs/>
                <w:i/>
                <w:noProof/>
                <w:lang w:eastAsia="en-GB"/>
              </w:rPr>
            </w:pPr>
            <w:r w:rsidRPr="00C0503E">
              <w:rPr>
                <w:b/>
                <w:bCs/>
                <w:i/>
                <w:noProof/>
                <w:lang w:eastAsia="en-GB"/>
              </w:rPr>
              <w:t>nas-Container</w:t>
            </w:r>
          </w:p>
          <w:p w14:paraId="1E32CB22" w14:textId="77777777" w:rsidR="005A4FE9" w:rsidRPr="00C0503E" w:rsidRDefault="005A4FE9" w:rsidP="005F7E72">
            <w:pPr>
              <w:pStyle w:val="TAL"/>
              <w:rPr>
                <w:b/>
                <w:i/>
                <w:szCs w:val="22"/>
                <w:lang w:eastAsia="sv-SE"/>
              </w:rPr>
            </w:pPr>
            <w:r w:rsidRPr="00C0503E">
              <w:rPr>
                <w:bCs/>
                <w:noProof/>
                <w:lang w:eastAsia="en-GB"/>
              </w:rPr>
              <w:t xml:space="preserve">This field is used to </w:t>
            </w:r>
            <w:r w:rsidRPr="00C0503E">
              <w:rPr>
                <w:lang w:eastAsia="en-GB"/>
              </w:rPr>
              <w:t>transfer</w:t>
            </w:r>
            <w:r w:rsidRPr="00C0503E">
              <w:rPr>
                <w:iCs/>
                <w:lang w:eastAsia="en-GB"/>
              </w:rPr>
              <w:t xml:space="preserve"> UE specific NAS layer information between the network and the UE. The RRC layer is transparent for this field, although it affects activation of AS  security</w:t>
            </w:r>
            <w:r w:rsidRPr="00C0503E">
              <w:rPr>
                <w:bCs/>
                <w:noProof/>
                <w:lang w:eastAsia="en-GB"/>
              </w:rPr>
              <w:t xml:space="preserve"> after inter-system handover to NR. The content is defined in TS 24.501 [23].</w:t>
            </w:r>
          </w:p>
        </w:tc>
      </w:tr>
      <w:tr w:rsidR="005A4FE9" w:rsidRPr="00C0503E" w14:paraId="7E8D660D" w14:textId="77777777" w:rsidTr="005F7E72">
        <w:tc>
          <w:tcPr>
            <w:tcW w:w="14173" w:type="dxa"/>
            <w:tcBorders>
              <w:top w:val="single" w:sz="4" w:space="0" w:color="auto"/>
              <w:left w:val="single" w:sz="4" w:space="0" w:color="auto"/>
              <w:bottom w:val="single" w:sz="4" w:space="0" w:color="auto"/>
              <w:right w:val="single" w:sz="4" w:space="0" w:color="auto"/>
            </w:tcBorders>
          </w:tcPr>
          <w:p w14:paraId="426B5752" w14:textId="77777777" w:rsidR="005A4FE9" w:rsidRPr="00C0503E" w:rsidRDefault="005A4FE9" w:rsidP="005F7E72">
            <w:pPr>
              <w:pStyle w:val="TAL"/>
              <w:rPr>
                <w:b/>
                <w:bCs/>
                <w:i/>
                <w:iCs/>
                <w:lang w:eastAsia="en-GB"/>
              </w:rPr>
            </w:pPr>
            <w:r w:rsidRPr="00C0503E">
              <w:rPr>
                <w:b/>
                <w:bCs/>
                <w:i/>
                <w:iCs/>
                <w:lang w:eastAsia="en-GB"/>
              </w:rPr>
              <w:t>needForGapsConfigNR</w:t>
            </w:r>
          </w:p>
          <w:p w14:paraId="2B01C91F" w14:textId="77777777" w:rsidR="005A4FE9" w:rsidRPr="00C0503E" w:rsidRDefault="005A4FE9" w:rsidP="005F7E72">
            <w:pPr>
              <w:pStyle w:val="TAL"/>
              <w:rPr>
                <w:b/>
                <w:bCs/>
                <w:i/>
                <w:noProof/>
                <w:lang w:eastAsia="en-GB"/>
              </w:rPr>
            </w:pPr>
            <w:r w:rsidRPr="00C0503E">
              <w:rPr>
                <w:bCs/>
                <w:noProof/>
                <w:lang w:eastAsia="en-GB"/>
              </w:rPr>
              <w:t xml:space="preserve">Configuration for the UE to report measurement gap requirement information of NR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A4FE9" w:rsidRPr="00C0503E" w14:paraId="4D0C5EAB" w14:textId="77777777" w:rsidTr="005F7E72">
        <w:tc>
          <w:tcPr>
            <w:tcW w:w="14173" w:type="dxa"/>
            <w:tcBorders>
              <w:top w:val="single" w:sz="4" w:space="0" w:color="auto"/>
              <w:left w:val="single" w:sz="4" w:space="0" w:color="auto"/>
              <w:bottom w:val="single" w:sz="4" w:space="0" w:color="auto"/>
              <w:right w:val="single" w:sz="4" w:space="0" w:color="auto"/>
            </w:tcBorders>
          </w:tcPr>
          <w:p w14:paraId="1190FEFB" w14:textId="77777777" w:rsidR="005A4FE9" w:rsidRPr="00C0503E" w:rsidRDefault="005A4FE9" w:rsidP="005F7E72">
            <w:pPr>
              <w:pStyle w:val="TAL"/>
              <w:rPr>
                <w:b/>
                <w:bCs/>
                <w:i/>
                <w:iCs/>
                <w:lang w:eastAsia="en-GB"/>
              </w:rPr>
            </w:pPr>
            <w:r w:rsidRPr="00C0503E">
              <w:rPr>
                <w:b/>
                <w:bCs/>
                <w:i/>
                <w:iCs/>
                <w:lang w:eastAsia="en-GB"/>
              </w:rPr>
              <w:t>needForGapNCSG-ConfigEUTRA</w:t>
            </w:r>
          </w:p>
          <w:p w14:paraId="02929936" w14:textId="77777777" w:rsidR="005A4FE9" w:rsidRPr="00C0503E" w:rsidRDefault="005A4FE9" w:rsidP="005F7E72">
            <w:pPr>
              <w:pStyle w:val="TAL"/>
              <w:rPr>
                <w:b/>
                <w:bCs/>
                <w:i/>
                <w:iCs/>
                <w:lang w:eastAsia="en-GB"/>
              </w:rPr>
            </w:pPr>
            <w:r w:rsidRPr="00C0503E">
              <w:rPr>
                <w:bCs/>
                <w:noProof/>
                <w:lang w:eastAsia="en-GB"/>
              </w:rPr>
              <w:t>Configuration for the UE to report measurement gap and NCSG requirement information of E</w:t>
            </w:r>
            <w:r w:rsidRPr="00C0503E">
              <w:rPr>
                <w:bCs/>
                <w:noProof/>
                <w:lang w:eastAsia="en-GB"/>
              </w:rPr>
              <w:noBreakHyphen/>
              <w:t xml:space="preserve">UTRA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A4FE9" w:rsidRPr="00C0503E" w14:paraId="1B0E6097" w14:textId="77777777" w:rsidTr="005F7E72">
        <w:tc>
          <w:tcPr>
            <w:tcW w:w="14173" w:type="dxa"/>
            <w:tcBorders>
              <w:top w:val="single" w:sz="4" w:space="0" w:color="auto"/>
              <w:left w:val="single" w:sz="4" w:space="0" w:color="auto"/>
              <w:bottom w:val="single" w:sz="4" w:space="0" w:color="auto"/>
              <w:right w:val="single" w:sz="4" w:space="0" w:color="auto"/>
            </w:tcBorders>
          </w:tcPr>
          <w:p w14:paraId="6E98ACD9" w14:textId="77777777" w:rsidR="005A4FE9" w:rsidRPr="00C0503E" w:rsidRDefault="005A4FE9" w:rsidP="005F7E72">
            <w:pPr>
              <w:pStyle w:val="TAL"/>
              <w:rPr>
                <w:b/>
                <w:bCs/>
                <w:i/>
                <w:iCs/>
                <w:lang w:eastAsia="en-GB"/>
              </w:rPr>
            </w:pPr>
            <w:r w:rsidRPr="00C0503E">
              <w:rPr>
                <w:b/>
                <w:bCs/>
                <w:i/>
                <w:iCs/>
                <w:lang w:eastAsia="en-GB"/>
              </w:rPr>
              <w:t>needForGapNCSG-ConfigNR</w:t>
            </w:r>
          </w:p>
          <w:p w14:paraId="722BF2CC" w14:textId="77777777" w:rsidR="005A4FE9" w:rsidRPr="00C0503E" w:rsidRDefault="005A4FE9" w:rsidP="005F7E72">
            <w:pPr>
              <w:pStyle w:val="TAL"/>
              <w:rPr>
                <w:b/>
                <w:bCs/>
                <w:i/>
                <w:iCs/>
                <w:lang w:eastAsia="en-GB"/>
              </w:rPr>
            </w:pPr>
            <w:r w:rsidRPr="00C0503E">
              <w:rPr>
                <w:lang w:eastAsia="en-GB"/>
              </w:rPr>
              <w:t xml:space="preserve">Configuration for the UE to report </w:t>
            </w:r>
            <w:r w:rsidRPr="00C0503E">
              <w:rPr>
                <w:bCs/>
                <w:noProof/>
                <w:lang w:eastAsia="en-GB"/>
              </w:rPr>
              <w:t>measurement gap</w:t>
            </w:r>
            <w:r w:rsidRPr="00C0503E">
              <w:rPr>
                <w:lang w:eastAsia="en-GB"/>
              </w:rPr>
              <w:t xml:space="preserve"> and NCSG requirement information of NR target bands in the </w:t>
            </w:r>
            <w:r w:rsidRPr="00C0503E">
              <w:rPr>
                <w:i/>
                <w:iCs/>
                <w:lang w:eastAsia="en-GB"/>
              </w:rPr>
              <w:t>RRCReconfigurationComplete</w:t>
            </w:r>
            <w:r w:rsidRPr="00C0503E">
              <w:rPr>
                <w:lang w:eastAsia="en-GB"/>
              </w:rPr>
              <w:t xml:space="preserve"> and </w:t>
            </w:r>
            <w:r w:rsidRPr="00C0503E">
              <w:rPr>
                <w:i/>
                <w:iCs/>
                <w:lang w:eastAsia="en-GB"/>
              </w:rPr>
              <w:t>RRCResumeComplete</w:t>
            </w:r>
            <w:r w:rsidRPr="00C0503E">
              <w:rPr>
                <w:lang w:eastAsia="en-GB"/>
              </w:rPr>
              <w:t xml:space="preserve"> message.</w:t>
            </w:r>
          </w:p>
        </w:tc>
      </w:tr>
      <w:tr w:rsidR="005A4FE9" w:rsidRPr="00C0503E" w14:paraId="0E7EA80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19C4AAA" w14:textId="77777777" w:rsidR="005A4FE9" w:rsidRPr="00C0503E" w:rsidRDefault="005A4FE9" w:rsidP="005F7E72">
            <w:pPr>
              <w:pStyle w:val="TAL"/>
              <w:rPr>
                <w:b/>
                <w:i/>
                <w:lang w:eastAsia="en-GB"/>
              </w:rPr>
            </w:pPr>
            <w:r w:rsidRPr="00C0503E">
              <w:rPr>
                <w:b/>
                <w:i/>
                <w:lang w:eastAsia="en-GB"/>
              </w:rPr>
              <w:t>nextHopChainingCount</w:t>
            </w:r>
          </w:p>
          <w:p w14:paraId="33E90C03" w14:textId="77777777" w:rsidR="005A4FE9" w:rsidRPr="00C0503E" w:rsidRDefault="005A4FE9" w:rsidP="005F7E72">
            <w:pPr>
              <w:pStyle w:val="TAL"/>
              <w:rPr>
                <w:b/>
                <w:i/>
                <w:szCs w:val="22"/>
                <w:lang w:eastAsia="sv-SE"/>
              </w:rPr>
            </w:pPr>
            <w:r w:rsidRPr="00C0503E">
              <w:rPr>
                <w:bCs/>
                <w:noProof/>
                <w:lang w:eastAsia="en-GB"/>
              </w:rPr>
              <w:t>Parameter NCC: See TS 33.501 [11]</w:t>
            </w:r>
          </w:p>
        </w:tc>
      </w:tr>
      <w:tr w:rsidR="005A4FE9" w:rsidRPr="00C0503E" w14:paraId="4F36B5D1" w14:textId="77777777" w:rsidTr="005F7E72">
        <w:tc>
          <w:tcPr>
            <w:tcW w:w="14173" w:type="dxa"/>
            <w:tcBorders>
              <w:top w:val="single" w:sz="4" w:space="0" w:color="auto"/>
              <w:left w:val="single" w:sz="4" w:space="0" w:color="auto"/>
              <w:bottom w:val="single" w:sz="4" w:space="0" w:color="auto"/>
              <w:right w:val="single" w:sz="4" w:space="0" w:color="auto"/>
            </w:tcBorders>
          </w:tcPr>
          <w:p w14:paraId="2C0105B0" w14:textId="77777777" w:rsidR="005A4FE9" w:rsidRPr="00C0503E" w:rsidRDefault="005A4FE9" w:rsidP="005F7E72">
            <w:pPr>
              <w:pStyle w:val="TAL"/>
              <w:rPr>
                <w:b/>
                <w:bCs/>
                <w:i/>
                <w:iCs/>
              </w:rPr>
            </w:pPr>
            <w:r w:rsidRPr="00C0503E">
              <w:rPr>
                <w:b/>
                <w:bCs/>
                <w:i/>
                <w:iCs/>
              </w:rPr>
              <w:t>onDemandSIB-Request</w:t>
            </w:r>
          </w:p>
          <w:p w14:paraId="3E43EF0E" w14:textId="77777777" w:rsidR="005A4FE9" w:rsidRPr="00C0503E" w:rsidRDefault="005A4FE9" w:rsidP="005F7E72">
            <w:pPr>
              <w:pStyle w:val="TAL"/>
              <w:rPr>
                <w:b/>
                <w:i/>
                <w:lang w:eastAsia="en-GB"/>
              </w:rPr>
            </w:pPr>
            <w:r w:rsidRPr="00C0503E">
              <w:rPr>
                <w:noProof/>
              </w:rPr>
              <w:t>If the field is present, the UE is allowed to request SIB(s) on-demand while in RRC_CONNECTED according to clause 5.2.2.3.5.</w:t>
            </w:r>
          </w:p>
        </w:tc>
      </w:tr>
      <w:tr w:rsidR="005A4FE9" w:rsidRPr="00C0503E" w14:paraId="261FE5A3" w14:textId="77777777" w:rsidTr="005F7E72">
        <w:tc>
          <w:tcPr>
            <w:tcW w:w="14173" w:type="dxa"/>
            <w:tcBorders>
              <w:top w:val="single" w:sz="4" w:space="0" w:color="auto"/>
              <w:left w:val="single" w:sz="4" w:space="0" w:color="auto"/>
              <w:bottom w:val="single" w:sz="4" w:space="0" w:color="auto"/>
              <w:right w:val="single" w:sz="4" w:space="0" w:color="auto"/>
            </w:tcBorders>
          </w:tcPr>
          <w:p w14:paraId="00E9E294" w14:textId="77777777" w:rsidR="005A4FE9" w:rsidRPr="00C0503E" w:rsidRDefault="005A4FE9" w:rsidP="005F7E72">
            <w:pPr>
              <w:pStyle w:val="TAL"/>
              <w:rPr>
                <w:b/>
                <w:bCs/>
                <w:i/>
                <w:iCs/>
              </w:rPr>
            </w:pPr>
            <w:r w:rsidRPr="00C0503E">
              <w:rPr>
                <w:b/>
                <w:bCs/>
                <w:i/>
                <w:iCs/>
              </w:rPr>
              <w:lastRenderedPageBreak/>
              <w:t>onDemandSIB-RequestProhibitTimer</w:t>
            </w:r>
          </w:p>
          <w:p w14:paraId="27A5FE77" w14:textId="77777777" w:rsidR="005A4FE9" w:rsidRPr="00C0503E" w:rsidRDefault="005A4FE9" w:rsidP="005F7E72">
            <w:pPr>
              <w:pStyle w:val="TAL"/>
              <w:rPr>
                <w:b/>
                <w:i/>
                <w:lang w:eastAsia="en-GB"/>
              </w:rPr>
            </w:pPr>
            <w:r w:rsidRPr="00C0503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5A4FE9" w:rsidRPr="00C0503E" w14:paraId="59E90966"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0B96B5B" w14:textId="77777777" w:rsidR="005A4FE9" w:rsidRPr="00C0503E" w:rsidRDefault="005A4FE9" w:rsidP="005F7E72">
            <w:pPr>
              <w:pStyle w:val="TAL"/>
              <w:rPr>
                <w:b/>
                <w:bCs/>
                <w:i/>
                <w:noProof/>
                <w:lang w:eastAsia="en-GB"/>
              </w:rPr>
            </w:pPr>
            <w:r w:rsidRPr="00C0503E">
              <w:rPr>
                <w:b/>
                <w:bCs/>
                <w:i/>
                <w:noProof/>
                <w:lang w:eastAsia="en-GB"/>
              </w:rPr>
              <w:t>otherConfig</w:t>
            </w:r>
          </w:p>
          <w:p w14:paraId="545848AD" w14:textId="77777777" w:rsidR="005A4FE9" w:rsidRPr="00C0503E" w:rsidRDefault="005A4FE9" w:rsidP="005F7E72">
            <w:pPr>
              <w:pStyle w:val="TAL"/>
              <w:rPr>
                <w:bCs/>
                <w:noProof/>
                <w:lang w:eastAsia="en-GB"/>
              </w:rPr>
            </w:pPr>
            <w:r w:rsidRPr="00C0503E">
              <w:rPr>
                <w:bCs/>
                <w:noProof/>
                <w:lang w:eastAsia="en-GB"/>
              </w:rPr>
              <w:t xml:space="preserve">Contains configuration related to other configurations. When configured for the SCG, only fields </w:t>
            </w:r>
            <w:r w:rsidRPr="00C0503E">
              <w:rPr>
                <w:bCs/>
                <w:i/>
                <w:noProof/>
                <w:lang w:eastAsia="en-GB"/>
              </w:rPr>
              <w:t>drx-PreferenceConfig, maxBW-PreferenceConfig, maxBW-PreferenceConfigFR2-2, maxCC-PreferenceConfig, maxMIMO-LayerPreferenceConfig</w:t>
            </w:r>
            <w:r w:rsidRPr="00C0503E">
              <w:rPr>
                <w:bCs/>
                <w:iCs/>
                <w:noProof/>
                <w:lang w:eastAsia="en-GB"/>
              </w:rPr>
              <w:t>,</w:t>
            </w:r>
            <w:r w:rsidRPr="00C0503E">
              <w:rPr>
                <w:bCs/>
                <w:noProof/>
                <w:lang w:eastAsia="en-GB"/>
              </w:rPr>
              <w:t xml:space="preserve"> </w:t>
            </w:r>
            <w:r w:rsidRPr="00C0503E">
              <w:rPr>
                <w:bCs/>
                <w:i/>
                <w:noProof/>
                <w:lang w:eastAsia="en-GB"/>
              </w:rPr>
              <w:t>maxMIMO-LayerPreferenceConfigFR2-2</w:t>
            </w:r>
            <w:r w:rsidRPr="00C0503E">
              <w:rPr>
                <w:bCs/>
                <w:iCs/>
                <w:noProof/>
                <w:lang w:eastAsia="en-GB"/>
              </w:rPr>
              <w:t>,</w:t>
            </w:r>
            <w:r w:rsidRPr="00C0503E">
              <w:rPr>
                <w:bCs/>
                <w:noProof/>
                <w:lang w:eastAsia="en-GB"/>
              </w:rPr>
              <w:t xml:space="preserve"> </w:t>
            </w:r>
            <w:r w:rsidRPr="00C0503E">
              <w:rPr>
                <w:bCs/>
                <w:i/>
                <w:noProof/>
                <w:lang w:eastAsia="en-GB"/>
              </w:rPr>
              <w:t>minSchedulingOffsetPreferenceConfig, minSchedulingOffsetPreferenceConfigExt,</w:t>
            </w:r>
            <w:r w:rsidRPr="00C0503E">
              <w:rPr>
                <w:rFonts w:eastAsia="宋体"/>
                <w:bCs/>
                <w:i/>
              </w:rPr>
              <w:t xml:space="preserve"> rlm-RelaxationReportingConfig, bfd-RelaxationReportingConfig, btNameList, wlanNameList, sensorNameList</w:t>
            </w:r>
            <w:r w:rsidRPr="00C0503E">
              <w:rPr>
                <w:bCs/>
                <w:noProof/>
                <w:lang w:eastAsia="en-GB"/>
              </w:rPr>
              <w:t xml:space="preserve"> and </w:t>
            </w:r>
            <w:r w:rsidRPr="00C0503E">
              <w:rPr>
                <w:rFonts w:eastAsia="宋体"/>
                <w:bCs/>
                <w:i/>
              </w:rPr>
              <w:t>obtainCommonLocation</w:t>
            </w:r>
            <w:r w:rsidRPr="00C0503E">
              <w:rPr>
                <w:bCs/>
                <w:noProof/>
                <w:lang w:eastAsia="en-GB"/>
              </w:rPr>
              <w:t xml:space="preserve"> can be included.</w:t>
            </w:r>
          </w:p>
        </w:tc>
      </w:tr>
      <w:tr w:rsidR="005A4FE9" w:rsidRPr="00C0503E" w14:paraId="2DE5E06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C1A6977" w14:textId="77777777" w:rsidR="005A4FE9" w:rsidRPr="00C0503E" w:rsidRDefault="005A4FE9" w:rsidP="005F7E72">
            <w:pPr>
              <w:pStyle w:val="TAL"/>
              <w:rPr>
                <w:szCs w:val="22"/>
                <w:lang w:eastAsia="sv-SE"/>
              </w:rPr>
            </w:pPr>
            <w:r w:rsidRPr="00C0503E">
              <w:rPr>
                <w:b/>
                <w:i/>
                <w:szCs w:val="22"/>
                <w:lang w:eastAsia="sv-SE"/>
              </w:rPr>
              <w:t>radioBearerConfig</w:t>
            </w:r>
          </w:p>
          <w:p w14:paraId="7C4CEB25" w14:textId="77777777" w:rsidR="005A4FE9" w:rsidRPr="00C0503E" w:rsidRDefault="005A4FE9" w:rsidP="005F7E72">
            <w:pPr>
              <w:pStyle w:val="TAL"/>
              <w:rPr>
                <w:szCs w:val="22"/>
                <w:lang w:eastAsia="sv-SE"/>
              </w:rPr>
            </w:pPr>
            <w:r w:rsidRPr="00C0503E">
              <w:rPr>
                <w:szCs w:val="22"/>
                <w:lang w:eastAsia="sv-SE"/>
              </w:rPr>
              <w:t xml:space="preserve">Configuration of Radio Bearers (DRBs, SRBs, multicast MRBs) including SDAP/PDCP. In (NG)EN-DC this field may only be present if the </w:t>
            </w:r>
            <w:r w:rsidRPr="00C0503E">
              <w:rPr>
                <w:i/>
                <w:lang w:eastAsia="sv-SE"/>
              </w:rPr>
              <w:t>RRCReconfiguration</w:t>
            </w:r>
            <w:r w:rsidRPr="00C0503E">
              <w:rPr>
                <w:szCs w:val="22"/>
                <w:lang w:eastAsia="sv-SE"/>
              </w:rPr>
              <w:t xml:space="preserve"> is transmitted over SRB3. SRB4 should not be configured if </w:t>
            </w:r>
            <w:r w:rsidRPr="00C0503E">
              <w:rPr>
                <w:i/>
                <w:iCs/>
              </w:rPr>
              <w:t xml:space="preserve">sl-L2RemoteUE-Config-r17 </w:t>
            </w:r>
            <w:r w:rsidRPr="00C0503E">
              <w:t>is configured or not released.</w:t>
            </w:r>
          </w:p>
        </w:tc>
      </w:tr>
      <w:tr w:rsidR="005A4FE9" w:rsidRPr="00C0503E" w14:paraId="15B0A0D4"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6DDBF7B" w14:textId="77777777" w:rsidR="005A4FE9" w:rsidRPr="00C0503E" w:rsidRDefault="005A4FE9" w:rsidP="005F7E72">
            <w:pPr>
              <w:pStyle w:val="TAL"/>
              <w:rPr>
                <w:b/>
                <w:i/>
                <w:szCs w:val="22"/>
                <w:lang w:eastAsia="sv-SE"/>
              </w:rPr>
            </w:pPr>
            <w:r w:rsidRPr="00C0503E">
              <w:rPr>
                <w:b/>
                <w:i/>
                <w:szCs w:val="22"/>
                <w:lang w:eastAsia="sv-SE"/>
              </w:rPr>
              <w:t>radioBearerConfig2</w:t>
            </w:r>
          </w:p>
          <w:p w14:paraId="6407AE25" w14:textId="77777777" w:rsidR="005A4FE9" w:rsidRPr="00C0503E" w:rsidRDefault="005A4FE9" w:rsidP="005F7E72">
            <w:pPr>
              <w:pStyle w:val="TAL"/>
              <w:rPr>
                <w:szCs w:val="22"/>
                <w:lang w:eastAsia="sv-SE"/>
              </w:rPr>
            </w:pPr>
            <w:r w:rsidRPr="00C0503E">
              <w:rPr>
                <w:szCs w:val="22"/>
                <w:lang w:eastAsia="sv-SE"/>
              </w:rPr>
              <w:t>Configuration of Radio Bearers (DRBs, SRBs) including SDAP/PDCP. This field can only be used if the UE supports NR-DC or NE-DC.</w:t>
            </w:r>
          </w:p>
        </w:tc>
      </w:tr>
      <w:tr w:rsidR="005A4FE9" w:rsidRPr="00C0503E" w14:paraId="6512EDB1" w14:textId="77777777" w:rsidTr="005F7E72">
        <w:tc>
          <w:tcPr>
            <w:tcW w:w="14173" w:type="dxa"/>
            <w:tcBorders>
              <w:top w:val="single" w:sz="4" w:space="0" w:color="auto"/>
              <w:left w:val="single" w:sz="4" w:space="0" w:color="auto"/>
              <w:bottom w:val="single" w:sz="4" w:space="0" w:color="auto"/>
              <w:right w:val="single" w:sz="4" w:space="0" w:color="auto"/>
            </w:tcBorders>
          </w:tcPr>
          <w:p w14:paraId="3416A142" w14:textId="77777777" w:rsidR="005A4FE9" w:rsidRPr="00C0503E" w:rsidRDefault="005A4FE9" w:rsidP="005F7E72">
            <w:pPr>
              <w:pStyle w:val="TAL"/>
              <w:rPr>
                <w:b/>
                <w:i/>
                <w:szCs w:val="22"/>
                <w:lang w:eastAsia="sv-SE"/>
              </w:rPr>
            </w:pPr>
            <w:r w:rsidRPr="00C0503E">
              <w:rPr>
                <w:b/>
                <w:i/>
                <w:szCs w:val="22"/>
                <w:lang w:eastAsia="sv-SE"/>
              </w:rPr>
              <w:t>scg-State</w:t>
            </w:r>
          </w:p>
          <w:p w14:paraId="63353C50" w14:textId="77777777" w:rsidR="005A4FE9" w:rsidRPr="00C0503E" w:rsidRDefault="005A4FE9" w:rsidP="005F7E72">
            <w:pPr>
              <w:pStyle w:val="TAL"/>
              <w:rPr>
                <w:szCs w:val="22"/>
                <w:lang w:eastAsia="sv-SE"/>
              </w:rPr>
            </w:pPr>
            <w:r w:rsidRPr="00C0503E">
              <w:rPr>
                <w:szCs w:val="22"/>
                <w:lang w:eastAsia="sv-SE"/>
              </w:rPr>
              <w:t>Indicates that the SCG is in deactivated state.</w:t>
            </w:r>
          </w:p>
          <w:p w14:paraId="0C57B304" w14:textId="77777777" w:rsidR="005A4FE9" w:rsidRPr="00C0503E" w:rsidRDefault="005A4FE9" w:rsidP="005F7E72">
            <w:pPr>
              <w:pStyle w:val="TAL"/>
              <w:rPr>
                <w:szCs w:val="22"/>
                <w:lang w:eastAsia="sv-SE"/>
              </w:rPr>
            </w:pPr>
            <w:r w:rsidRPr="00C0503E">
              <w:rPr>
                <w:szCs w:val="22"/>
                <w:lang w:eastAsia="sv-SE"/>
              </w:rPr>
              <w:t>This field is not used</w:t>
            </w:r>
          </w:p>
          <w:p w14:paraId="1B7B4DCA" w14:textId="77777777" w:rsidR="005A4FE9" w:rsidRPr="00C0503E" w:rsidRDefault="005A4FE9" w:rsidP="005F7E72">
            <w:pPr>
              <w:pStyle w:val="TAL"/>
              <w:ind w:left="596" w:hanging="283"/>
              <w:rPr>
                <w:szCs w:val="22"/>
                <w:lang w:eastAsia="sv-SE"/>
              </w:rPr>
            </w:pPr>
            <w:r w:rsidRPr="00C0503E">
              <w:rPr>
                <w:szCs w:val="22"/>
                <w:lang w:eastAsia="sv-SE"/>
              </w:rPr>
              <w:t>-</w:t>
            </w:r>
            <w:r w:rsidRPr="00C0503E">
              <w:rPr>
                <w:szCs w:val="22"/>
                <w:lang w:eastAsia="sv-SE"/>
              </w:rPr>
              <w:tab/>
              <w:t xml:space="preserve">in an </w:t>
            </w:r>
            <w:r w:rsidRPr="00C0503E">
              <w:rPr>
                <w:i/>
                <w:iCs/>
                <w:szCs w:val="22"/>
                <w:lang w:eastAsia="sv-SE"/>
              </w:rPr>
              <w:t>RRCReconfiguration</w:t>
            </w:r>
            <w:r w:rsidRPr="00C0503E">
              <w:rPr>
                <w:szCs w:val="22"/>
                <w:lang w:eastAsia="sv-SE"/>
              </w:rPr>
              <w:t xml:space="preserve"> message received:</w:t>
            </w:r>
          </w:p>
          <w:p w14:paraId="6463EDBC"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within </w:t>
            </w:r>
            <w:r w:rsidRPr="00C0503E">
              <w:rPr>
                <w:i/>
                <w:iCs/>
                <w:szCs w:val="22"/>
                <w:lang w:eastAsia="sv-SE"/>
              </w:rPr>
              <w:t>mrdc-SecondaryCellGroup</w:t>
            </w:r>
            <w:r w:rsidRPr="00C0503E">
              <w:rPr>
                <w:szCs w:val="22"/>
                <w:lang w:eastAsia="sv-SE"/>
              </w:rPr>
              <w:t>, or</w:t>
            </w:r>
          </w:p>
          <w:p w14:paraId="68A43DB4"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in an E-UTRA </w:t>
            </w:r>
            <w:r w:rsidRPr="00C0503E">
              <w:rPr>
                <w:i/>
                <w:iCs/>
                <w:szCs w:val="22"/>
                <w:lang w:eastAsia="sv-SE"/>
              </w:rPr>
              <w:t>RRCConnectionReconfiguration</w:t>
            </w:r>
            <w:r w:rsidRPr="00C0503E">
              <w:rPr>
                <w:szCs w:val="22"/>
                <w:lang w:eastAsia="sv-SE"/>
              </w:rPr>
              <w:t xml:space="preserve"> message, or</w:t>
            </w:r>
          </w:p>
          <w:p w14:paraId="7FE01E9E"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in an E-UTRA </w:t>
            </w:r>
            <w:r w:rsidRPr="00C0503E">
              <w:rPr>
                <w:i/>
                <w:iCs/>
                <w:szCs w:val="22"/>
                <w:lang w:eastAsia="sv-SE"/>
              </w:rPr>
              <w:t>RRCConnectionResume</w:t>
            </w:r>
            <w:r w:rsidRPr="00C0503E">
              <w:rPr>
                <w:szCs w:val="22"/>
                <w:lang w:eastAsia="sv-SE"/>
              </w:rPr>
              <w:t xml:space="preserve"> message or</w:t>
            </w:r>
          </w:p>
          <w:p w14:paraId="540399BE" w14:textId="77777777" w:rsidR="005A4FE9" w:rsidRPr="00C0503E" w:rsidRDefault="005A4FE9" w:rsidP="005F7E72">
            <w:pPr>
              <w:pStyle w:val="TAL"/>
              <w:ind w:left="596" w:hanging="283"/>
              <w:rPr>
                <w:szCs w:val="22"/>
                <w:lang w:eastAsia="sv-SE"/>
              </w:rPr>
            </w:pPr>
            <w:r w:rsidRPr="00C0503E">
              <w:rPr>
                <w:szCs w:val="22"/>
                <w:lang w:eastAsia="sv-SE"/>
              </w:rPr>
              <w:t>-</w:t>
            </w:r>
            <w:r w:rsidRPr="00C0503E">
              <w:rPr>
                <w:szCs w:val="22"/>
                <w:lang w:eastAsia="sv-SE"/>
              </w:rPr>
              <w:tab/>
              <w:t xml:space="preserve">in an </w:t>
            </w:r>
            <w:r w:rsidRPr="00C0503E">
              <w:rPr>
                <w:i/>
                <w:iCs/>
                <w:szCs w:val="22"/>
                <w:lang w:eastAsia="sv-SE"/>
              </w:rPr>
              <w:t>RRCReconfiguration</w:t>
            </w:r>
            <w:r w:rsidRPr="00C0503E">
              <w:rPr>
                <w:szCs w:val="22"/>
                <w:lang w:eastAsia="sv-SE"/>
              </w:rPr>
              <w:t xml:space="preserve"> message received via SRB3, except if the </w:t>
            </w:r>
            <w:r w:rsidRPr="00C0503E">
              <w:rPr>
                <w:i/>
                <w:iCs/>
                <w:szCs w:val="22"/>
                <w:lang w:eastAsia="sv-SE"/>
              </w:rPr>
              <w:t>RRCReconfiguration</w:t>
            </w:r>
            <w:r w:rsidRPr="00C0503E">
              <w:rPr>
                <w:szCs w:val="22"/>
                <w:lang w:eastAsia="sv-SE"/>
              </w:rPr>
              <w:t xml:space="preserve"> message is included in </w:t>
            </w:r>
            <w:r w:rsidRPr="00C0503E">
              <w:rPr>
                <w:i/>
                <w:iCs/>
                <w:szCs w:val="22"/>
                <w:lang w:eastAsia="sv-SE"/>
              </w:rPr>
              <w:t>DLInformationTransferMRDC</w:t>
            </w:r>
            <w:r w:rsidRPr="00C0503E">
              <w:rPr>
                <w:szCs w:val="22"/>
                <w:lang w:eastAsia="sv-SE"/>
              </w:rPr>
              <w:t>.</w:t>
            </w:r>
          </w:p>
          <w:p w14:paraId="292E0217" w14:textId="77777777" w:rsidR="005A4FE9" w:rsidRPr="00C0503E" w:rsidRDefault="005A4FE9" w:rsidP="005F7E72">
            <w:pPr>
              <w:pStyle w:val="TAL"/>
              <w:rPr>
                <w:szCs w:val="22"/>
                <w:lang w:eastAsia="sv-SE"/>
              </w:rPr>
            </w:pPr>
            <w:r w:rsidRPr="00C0503E">
              <w:rPr>
                <w:szCs w:val="22"/>
                <w:lang w:eastAsia="sv-SE"/>
              </w:rPr>
              <w:t xml:space="preserve">The field is absent if CPA or CPC is configured for the UE, or if the </w:t>
            </w:r>
            <w:r w:rsidRPr="00C0503E">
              <w:rPr>
                <w:i/>
                <w:szCs w:val="22"/>
                <w:lang w:eastAsia="sv-SE"/>
              </w:rPr>
              <w:t>RRCReconfiguration</w:t>
            </w:r>
            <w:r w:rsidRPr="00C0503E">
              <w:rPr>
                <w:szCs w:val="22"/>
                <w:lang w:eastAsia="sv-SE"/>
              </w:rPr>
              <w:t xml:space="preserve"> message is contained in </w:t>
            </w:r>
            <w:r w:rsidRPr="00C0503E">
              <w:rPr>
                <w:i/>
                <w:szCs w:val="22"/>
                <w:lang w:eastAsia="sv-SE"/>
              </w:rPr>
              <w:t>CondRRCReconfig</w:t>
            </w:r>
            <w:r w:rsidRPr="00C0503E">
              <w:rPr>
                <w:szCs w:val="22"/>
                <w:lang w:eastAsia="sv-SE"/>
              </w:rPr>
              <w:t>.</w:t>
            </w:r>
          </w:p>
        </w:tc>
      </w:tr>
      <w:tr w:rsidR="005A4FE9" w:rsidRPr="00C0503E" w14:paraId="691EF845" w14:textId="77777777" w:rsidTr="005F7E72">
        <w:tc>
          <w:tcPr>
            <w:tcW w:w="14173" w:type="dxa"/>
            <w:tcBorders>
              <w:top w:val="single" w:sz="4" w:space="0" w:color="auto"/>
              <w:left w:val="single" w:sz="4" w:space="0" w:color="auto"/>
              <w:bottom w:val="single" w:sz="4" w:space="0" w:color="auto"/>
              <w:right w:val="single" w:sz="4" w:space="0" w:color="auto"/>
            </w:tcBorders>
          </w:tcPr>
          <w:p w14:paraId="22358821" w14:textId="77777777" w:rsidR="005A4FE9" w:rsidRPr="00C0503E" w:rsidRDefault="005A4FE9" w:rsidP="005F7E72">
            <w:pPr>
              <w:pStyle w:val="TAL"/>
              <w:rPr>
                <w:b/>
                <w:bCs/>
                <w:i/>
                <w:iCs/>
                <w:lang w:eastAsia="sv-SE"/>
              </w:rPr>
            </w:pPr>
            <w:r w:rsidRPr="00C0503E">
              <w:rPr>
                <w:b/>
                <w:bCs/>
                <w:i/>
                <w:iCs/>
                <w:lang w:eastAsia="sv-SE"/>
              </w:rPr>
              <w:t>sl-L2RelayUE-Config</w:t>
            </w:r>
          </w:p>
          <w:p w14:paraId="7AB411E2" w14:textId="77777777" w:rsidR="005A4FE9" w:rsidRPr="00C0503E" w:rsidRDefault="005A4FE9" w:rsidP="005F7E72">
            <w:pPr>
              <w:pStyle w:val="TAL"/>
              <w:rPr>
                <w:b/>
                <w:i/>
                <w:szCs w:val="22"/>
                <w:lang w:eastAsia="sv-SE"/>
              </w:rPr>
            </w:pPr>
            <w:r w:rsidRPr="00C0503E">
              <w:rPr>
                <w:szCs w:val="22"/>
                <w:lang w:eastAsia="sv-SE"/>
              </w:rPr>
              <w:t xml:space="preserve">Contains L2 U2N relay operation related configurations used by a UE acting as or to be acting as a L2 U2N Relay UE. </w:t>
            </w:r>
            <w:r w:rsidRPr="00C0503E">
              <w:rPr>
                <w:bCs/>
                <w:lang w:eastAsia="en-GB"/>
              </w:rPr>
              <w:t xml:space="preserve">The field is absent if </w:t>
            </w:r>
            <w:r w:rsidRPr="00C0503E">
              <w:rPr>
                <w:bCs/>
                <w:i/>
                <w:lang w:eastAsia="en-GB"/>
              </w:rPr>
              <w:t>conditionalReconfiguration</w:t>
            </w:r>
            <w:r w:rsidRPr="00C0503E">
              <w:rPr>
                <w:bCs/>
                <w:lang w:eastAsia="en-GB"/>
              </w:rPr>
              <w:t xml:space="preserve"> is configured for CHO.</w:t>
            </w:r>
          </w:p>
        </w:tc>
      </w:tr>
      <w:tr w:rsidR="005A4FE9" w:rsidRPr="00C0503E" w14:paraId="46763A83" w14:textId="77777777" w:rsidTr="005F7E72">
        <w:tc>
          <w:tcPr>
            <w:tcW w:w="14173" w:type="dxa"/>
            <w:tcBorders>
              <w:top w:val="single" w:sz="4" w:space="0" w:color="auto"/>
              <w:left w:val="single" w:sz="4" w:space="0" w:color="auto"/>
              <w:bottom w:val="single" w:sz="4" w:space="0" w:color="auto"/>
              <w:right w:val="single" w:sz="4" w:space="0" w:color="auto"/>
            </w:tcBorders>
          </w:tcPr>
          <w:p w14:paraId="642761EE" w14:textId="77777777" w:rsidR="005A4FE9" w:rsidRPr="00C0503E" w:rsidRDefault="005A4FE9" w:rsidP="005F7E72">
            <w:pPr>
              <w:pStyle w:val="TAL"/>
              <w:rPr>
                <w:b/>
                <w:bCs/>
                <w:i/>
                <w:iCs/>
                <w:lang w:eastAsia="sv-SE"/>
              </w:rPr>
            </w:pPr>
            <w:r w:rsidRPr="00C0503E">
              <w:rPr>
                <w:b/>
                <w:bCs/>
                <w:i/>
                <w:iCs/>
                <w:lang w:eastAsia="sv-SE"/>
              </w:rPr>
              <w:t>sl-L2RemoteUE-Config</w:t>
            </w:r>
          </w:p>
          <w:p w14:paraId="55E4D2C2" w14:textId="77777777" w:rsidR="005A4FE9" w:rsidRPr="00C0503E" w:rsidRDefault="005A4FE9" w:rsidP="005F7E72">
            <w:pPr>
              <w:pStyle w:val="TAL"/>
              <w:rPr>
                <w:b/>
                <w:i/>
                <w:szCs w:val="22"/>
                <w:lang w:eastAsia="sv-SE"/>
              </w:rPr>
            </w:pPr>
            <w:r w:rsidRPr="00C0503E">
              <w:rPr>
                <w:szCs w:val="22"/>
                <w:lang w:eastAsia="sv-SE"/>
              </w:rPr>
              <w:t>Contains L2 U2N relay operation related configurations used by a UE acting as or to be acting as a L2 U2N Remote UE.</w:t>
            </w:r>
            <w:r w:rsidRPr="00C0503E">
              <w:rPr>
                <w:bCs/>
                <w:lang w:eastAsia="en-GB"/>
              </w:rPr>
              <w:t xml:space="preserve"> The field is absent if </w:t>
            </w:r>
            <w:r w:rsidRPr="00C0503E">
              <w:rPr>
                <w:bCs/>
                <w:i/>
                <w:lang w:eastAsia="en-GB"/>
              </w:rPr>
              <w:t>conditionalReconfiguration</w:t>
            </w:r>
            <w:r w:rsidRPr="00C0503E">
              <w:rPr>
                <w:bCs/>
                <w:lang w:eastAsia="en-GB"/>
              </w:rPr>
              <w:t xml:space="preserve"> is configured for CHO</w:t>
            </w:r>
            <w:r w:rsidRPr="00C0503E">
              <w:rPr>
                <w:rFonts w:cs="Arial"/>
                <w:bCs/>
                <w:lang w:eastAsia="en-GB"/>
              </w:rPr>
              <w:t xml:space="preserve">, or if </w:t>
            </w:r>
            <w:r w:rsidRPr="00C0503E">
              <w:rPr>
                <w:rFonts w:cs="Arial"/>
                <w:bCs/>
                <w:i/>
                <w:lang w:eastAsia="en-GB"/>
              </w:rPr>
              <w:t>appLayerMeasConfig</w:t>
            </w:r>
            <w:r w:rsidRPr="00C0503E">
              <w:rPr>
                <w:rFonts w:cs="Arial"/>
                <w:bCs/>
                <w:lang w:eastAsia="en-GB"/>
              </w:rPr>
              <w:t xml:space="preserve"> or SRB4 is configured/not released</w:t>
            </w:r>
            <w:r w:rsidRPr="00C0503E">
              <w:rPr>
                <w:bCs/>
                <w:lang w:eastAsia="en-GB"/>
              </w:rPr>
              <w:t>.</w:t>
            </w:r>
          </w:p>
        </w:tc>
      </w:tr>
      <w:tr w:rsidR="005A4FE9" w:rsidRPr="00C0503E" w14:paraId="5A601E8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0AF8BDB" w14:textId="77777777" w:rsidR="005A4FE9" w:rsidRPr="00C0503E" w:rsidRDefault="005A4FE9" w:rsidP="005F7E72">
            <w:pPr>
              <w:pStyle w:val="TAL"/>
              <w:rPr>
                <w:szCs w:val="22"/>
                <w:lang w:eastAsia="sv-SE"/>
              </w:rPr>
            </w:pPr>
            <w:r w:rsidRPr="00C0503E">
              <w:rPr>
                <w:b/>
                <w:i/>
                <w:szCs w:val="22"/>
                <w:lang w:eastAsia="sv-SE"/>
              </w:rPr>
              <w:t>secondaryCellGroup</w:t>
            </w:r>
          </w:p>
          <w:p w14:paraId="2995295A" w14:textId="77777777" w:rsidR="005A4FE9" w:rsidRPr="00C0503E" w:rsidRDefault="005A4FE9" w:rsidP="005F7E72">
            <w:pPr>
              <w:pStyle w:val="TAL"/>
              <w:rPr>
                <w:szCs w:val="22"/>
                <w:lang w:eastAsia="sv-SE"/>
              </w:rPr>
            </w:pPr>
            <w:r w:rsidRPr="00C0503E">
              <w:rPr>
                <w:szCs w:val="22"/>
                <w:lang w:eastAsia="sv-SE"/>
              </w:rPr>
              <w:t>Configuration of secondary cell group ((NG)EN-DC or NR-DC).</w:t>
            </w:r>
          </w:p>
        </w:tc>
      </w:tr>
      <w:tr w:rsidR="005A4FE9" w:rsidRPr="00C0503E" w14:paraId="4A1F2ECE"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4805A7E" w14:textId="77777777" w:rsidR="005A4FE9" w:rsidRPr="00C0503E" w:rsidRDefault="005A4FE9" w:rsidP="005F7E72">
            <w:pPr>
              <w:pStyle w:val="TAL"/>
              <w:rPr>
                <w:b/>
                <w:i/>
                <w:szCs w:val="22"/>
                <w:lang w:eastAsia="sv-SE"/>
              </w:rPr>
            </w:pPr>
            <w:r w:rsidRPr="00C0503E">
              <w:rPr>
                <w:b/>
                <w:i/>
                <w:szCs w:val="22"/>
                <w:lang w:eastAsia="sv-SE"/>
              </w:rPr>
              <w:t>sk-Counter</w:t>
            </w:r>
          </w:p>
          <w:p w14:paraId="3B1C5CC1" w14:textId="77777777" w:rsidR="005A4FE9" w:rsidRPr="00C0503E" w:rsidRDefault="005A4FE9" w:rsidP="005F7E72">
            <w:pPr>
              <w:pStyle w:val="TAL"/>
              <w:rPr>
                <w:szCs w:val="22"/>
                <w:lang w:eastAsia="sv-SE"/>
              </w:rPr>
            </w:pPr>
            <w:r w:rsidRPr="00C0503E">
              <w:rPr>
                <w:szCs w:val="22"/>
                <w:lang w:eastAsia="sv-SE"/>
              </w:rPr>
              <w:t>A counter used upon initial configuration of S-K</w:t>
            </w:r>
            <w:r w:rsidRPr="00C0503E">
              <w:rPr>
                <w:szCs w:val="22"/>
                <w:vertAlign w:val="subscript"/>
                <w:lang w:eastAsia="sv-SE"/>
              </w:rPr>
              <w:t>gNB</w:t>
            </w:r>
            <w:r w:rsidRPr="00C0503E">
              <w:rPr>
                <w:szCs w:val="22"/>
                <w:lang w:eastAsia="sv-SE"/>
              </w:rPr>
              <w:t xml:space="preserve"> or S-K</w:t>
            </w:r>
            <w:r w:rsidRPr="00C0503E">
              <w:rPr>
                <w:szCs w:val="22"/>
                <w:vertAlign w:val="subscript"/>
                <w:lang w:eastAsia="sv-SE"/>
              </w:rPr>
              <w:t>eNB</w:t>
            </w:r>
            <w:r w:rsidRPr="00C0503E">
              <w:rPr>
                <w:szCs w:val="22"/>
                <w:lang w:eastAsia="sv-SE"/>
              </w:rPr>
              <w:t>, as well as upon refresh of S-K</w:t>
            </w:r>
            <w:r w:rsidRPr="00C0503E">
              <w:rPr>
                <w:szCs w:val="22"/>
                <w:vertAlign w:val="subscript"/>
                <w:lang w:eastAsia="sv-SE"/>
              </w:rPr>
              <w:t>gNB</w:t>
            </w:r>
            <w:r w:rsidRPr="00C0503E">
              <w:rPr>
                <w:szCs w:val="22"/>
                <w:lang w:eastAsia="sv-SE"/>
              </w:rPr>
              <w:t xml:space="preserve"> or S-K</w:t>
            </w:r>
            <w:r w:rsidRPr="00C0503E">
              <w:rPr>
                <w:szCs w:val="22"/>
                <w:vertAlign w:val="subscript"/>
                <w:lang w:eastAsia="sv-SE"/>
              </w:rPr>
              <w:t>eNB</w:t>
            </w:r>
            <w:r w:rsidRPr="00C0503E">
              <w:rPr>
                <w:szCs w:val="22"/>
                <w:lang w:eastAsia="sv-SE"/>
              </w:rPr>
              <w:t xml:space="preserve">. This field is always included either upon initial configuration of an NR SCG or upon configuration of the first RB with </w:t>
            </w:r>
            <w:r w:rsidRPr="00C0503E">
              <w:rPr>
                <w:i/>
                <w:iCs/>
                <w:szCs w:val="22"/>
                <w:lang w:eastAsia="sv-SE"/>
              </w:rPr>
              <w:t>keyToUse</w:t>
            </w:r>
            <w:r w:rsidRPr="00C0503E">
              <w:rPr>
                <w:szCs w:val="22"/>
                <w:lang w:eastAsia="sv-SE"/>
              </w:rPr>
              <w:t xml:space="preserve"> set to </w:t>
            </w:r>
            <w:r w:rsidRPr="00C0503E">
              <w:rPr>
                <w:i/>
                <w:iCs/>
                <w:szCs w:val="22"/>
                <w:lang w:eastAsia="sv-SE"/>
              </w:rPr>
              <w:t>secondary</w:t>
            </w:r>
            <w:r w:rsidRPr="00C0503E">
              <w:rPr>
                <w:szCs w:val="22"/>
                <w:lang w:eastAsia="sv-SE"/>
              </w:rPr>
              <w:t xml:space="preserve">, whichever happens first. This field is absent if there is neither any NR SCG nor any RB with </w:t>
            </w:r>
            <w:r w:rsidRPr="00C0503E">
              <w:rPr>
                <w:i/>
                <w:iCs/>
                <w:szCs w:val="22"/>
                <w:lang w:eastAsia="sv-SE"/>
              </w:rPr>
              <w:t>keyToUse</w:t>
            </w:r>
            <w:r w:rsidRPr="00C0503E">
              <w:rPr>
                <w:szCs w:val="22"/>
                <w:lang w:eastAsia="sv-SE"/>
              </w:rPr>
              <w:t xml:space="preserve"> set to </w:t>
            </w:r>
            <w:r w:rsidRPr="00C0503E">
              <w:rPr>
                <w:i/>
                <w:iCs/>
                <w:szCs w:val="22"/>
                <w:lang w:eastAsia="sv-SE"/>
              </w:rPr>
              <w:t>secondary</w:t>
            </w:r>
            <w:r w:rsidRPr="00C0503E">
              <w:rPr>
                <w:szCs w:val="22"/>
                <w:lang w:eastAsia="sv-SE"/>
              </w:rPr>
              <w:t>.</w:t>
            </w:r>
          </w:p>
        </w:tc>
      </w:tr>
      <w:tr w:rsidR="005A4FE9" w:rsidRPr="00C0503E" w14:paraId="3966ACD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295374BF" w14:textId="77777777" w:rsidR="005A4FE9" w:rsidRPr="00C0503E" w:rsidRDefault="005A4FE9" w:rsidP="005F7E72">
            <w:pPr>
              <w:pStyle w:val="TAL"/>
              <w:rPr>
                <w:b/>
                <w:bCs/>
                <w:i/>
                <w:iCs/>
                <w:lang w:eastAsia="sv-SE"/>
              </w:rPr>
            </w:pPr>
            <w:r w:rsidRPr="00C0503E">
              <w:rPr>
                <w:b/>
                <w:bCs/>
                <w:i/>
                <w:iCs/>
                <w:lang w:eastAsia="sv-SE"/>
              </w:rPr>
              <w:t>sl-ConfigDedicatedNR</w:t>
            </w:r>
          </w:p>
          <w:p w14:paraId="01B28A0C" w14:textId="77777777" w:rsidR="005A4FE9" w:rsidRPr="00C0503E" w:rsidRDefault="005A4FE9" w:rsidP="005F7E72">
            <w:pPr>
              <w:pStyle w:val="TAL"/>
              <w:rPr>
                <w:lang w:eastAsia="sv-SE"/>
              </w:rPr>
            </w:pPr>
            <w:r w:rsidRPr="00C0503E">
              <w:rPr>
                <w:bCs/>
                <w:noProof/>
                <w:lang w:eastAsia="en-GB"/>
              </w:rPr>
              <w:t>This field is used to provide the dedicated configurations for NR sidelink communication/discovery.</w:t>
            </w:r>
          </w:p>
        </w:tc>
      </w:tr>
      <w:tr w:rsidR="005A4FE9" w:rsidRPr="00C0503E" w14:paraId="77441AE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301ED68" w14:textId="77777777" w:rsidR="005A4FE9" w:rsidRPr="00C0503E" w:rsidRDefault="005A4FE9" w:rsidP="005F7E72">
            <w:pPr>
              <w:pStyle w:val="TAL"/>
              <w:rPr>
                <w:b/>
                <w:bCs/>
                <w:i/>
                <w:iCs/>
                <w:lang w:eastAsia="sv-SE"/>
              </w:rPr>
            </w:pPr>
            <w:r w:rsidRPr="00C0503E">
              <w:rPr>
                <w:b/>
                <w:bCs/>
                <w:i/>
                <w:iCs/>
                <w:lang w:eastAsia="sv-SE"/>
              </w:rPr>
              <w:t>sl-ConfigDedicatedEUTRA-Info</w:t>
            </w:r>
          </w:p>
          <w:p w14:paraId="6BFD80D3" w14:textId="77777777" w:rsidR="005A4FE9" w:rsidRPr="00C0503E" w:rsidRDefault="005A4FE9" w:rsidP="005F7E72">
            <w:pPr>
              <w:pStyle w:val="TAL"/>
              <w:rPr>
                <w:lang w:eastAsia="sv-SE"/>
              </w:rPr>
            </w:pPr>
            <w:r w:rsidRPr="00C0503E">
              <w:rPr>
                <w:bCs/>
                <w:noProof/>
                <w:lang w:eastAsia="en-GB"/>
              </w:rPr>
              <w:t xml:space="preserve">This field includes the E-UTRA </w:t>
            </w:r>
            <w:r w:rsidRPr="00C0503E">
              <w:rPr>
                <w:bCs/>
                <w:i/>
                <w:iCs/>
                <w:noProof/>
                <w:lang w:eastAsia="en-GB"/>
              </w:rPr>
              <w:t>RRCConnectionReconfiguration</w:t>
            </w:r>
            <w:r w:rsidRPr="00C0503E">
              <w:rPr>
                <w:bCs/>
                <w:noProof/>
                <w:lang w:eastAsia="en-GB"/>
              </w:rPr>
              <w:t xml:space="preserve"> as specified in TS 36.331 [10]. In this version of the specification, the E-UTRA </w:t>
            </w:r>
            <w:r w:rsidRPr="00C0503E">
              <w:rPr>
                <w:bCs/>
                <w:i/>
                <w:iCs/>
                <w:noProof/>
                <w:lang w:eastAsia="en-GB"/>
              </w:rPr>
              <w:t>RRCConnectionReconfiguration</w:t>
            </w:r>
            <w:r w:rsidRPr="00C0503E">
              <w:rPr>
                <w:bCs/>
                <w:noProof/>
                <w:lang w:eastAsia="en-GB"/>
              </w:rPr>
              <w:t xml:space="preserve"> can only includes sidelink related fields for V2X sidelink communication, i.e. </w:t>
            </w:r>
            <w:r w:rsidRPr="00C0503E">
              <w:rPr>
                <w:bCs/>
                <w:i/>
                <w:noProof/>
                <w:lang w:eastAsia="en-GB"/>
              </w:rPr>
              <w:t>sl-V2X-ConfigDedicated</w:t>
            </w:r>
            <w:r w:rsidRPr="00C0503E">
              <w:rPr>
                <w:bCs/>
                <w:noProof/>
                <w:lang w:eastAsia="en-GB"/>
              </w:rPr>
              <w:t xml:space="preserve">, </w:t>
            </w:r>
            <w:r w:rsidRPr="00C0503E">
              <w:rPr>
                <w:bCs/>
                <w:i/>
                <w:noProof/>
                <w:lang w:eastAsia="en-GB"/>
              </w:rPr>
              <w:t>sl-V2X-SPS-Config</w:t>
            </w:r>
            <w:r w:rsidRPr="00C0503E">
              <w:rPr>
                <w:bCs/>
                <w:noProof/>
                <w:lang w:eastAsia="en-GB"/>
              </w:rPr>
              <w:t xml:space="preserve">, </w:t>
            </w:r>
            <w:r w:rsidRPr="00C0503E">
              <w:rPr>
                <w:bCs/>
                <w:i/>
                <w:noProof/>
                <w:lang w:eastAsia="en-GB"/>
              </w:rPr>
              <w:t>measConfig</w:t>
            </w:r>
            <w:r w:rsidRPr="00C0503E">
              <w:rPr>
                <w:bCs/>
                <w:noProof/>
                <w:lang w:eastAsia="en-GB"/>
              </w:rPr>
              <w:t xml:space="preserve"> and/or </w:t>
            </w:r>
            <w:r w:rsidRPr="00C0503E">
              <w:rPr>
                <w:bCs/>
                <w:i/>
                <w:noProof/>
                <w:lang w:eastAsia="en-GB"/>
              </w:rPr>
              <w:t>otherConfig</w:t>
            </w:r>
            <w:r w:rsidRPr="00C0503E">
              <w:rPr>
                <w:bCs/>
                <w:noProof/>
                <w:lang w:eastAsia="en-GB"/>
              </w:rPr>
              <w:t>.</w:t>
            </w:r>
          </w:p>
        </w:tc>
      </w:tr>
      <w:tr w:rsidR="005A4FE9" w:rsidRPr="00C0503E" w14:paraId="42E106C8" w14:textId="77777777" w:rsidTr="005F7E72">
        <w:tc>
          <w:tcPr>
            <w:tcW w:w="14173" w:type="dxa"/>
            <w:tcBorders>
              <w:top w:val="single" w:sz="4" w:space="0" w:color="auto"/>
              <w:left w:val="single" w:sz="4" w:space="0" w:color="auto"/>
              <w:bottom w:val="single" w:sz="4" w:space="0" w:color="auto"/>
              <w:right w:val="single" w:sz="4" w:space="0" w:color="auto"/>
            </w:tcBorders>
          </w:tcPr>
          <w:p w14:paraId="0AC8303D" w14:textId="77777777" w:rsidR="005A4FE9" w:rsidRPr="00C0503E" w:rsidRDefault="005A4FE9" w:rsidP="005F7E72">
            <w:pPr>
              <w:pStyle w:val="TAL"/>
              <w:rPr>
                <w:b/>
                <w:bCs/>
                <w:i/>
                <w:iCs/>
                <w:lang w:eastAsia="sv-SE"/>
              </w:rPr>
            </w:pPr>
            <w:r w:rsidRPr="00C0503E">
              <w:rPr>
                <w:b/>
                <w:bCs/>
                <w:i/>
                <w:iCs/>
                <w:lang w:eastAsia="sv-SE"/>
              </w:rPr>
              <w:t>sl-TimeOffsetEUTRA</w:t>
            </w:r>
          </w:p>
          <w:p w14:paraId="3CEF496F" w14:textId="77777777" w:rsidR="005A4FE9" w:rsidRPr="00C0503E" w:rsidRDefault="005A4FE9" w:rsidP="005F7E72">
            <w:pPr>
              <w:pStyle w:val="TAL"/>
              <w:rPr>
                <w:lang w:eastAsia="sv-SE"/>
              </w:rPr>
            </w:pPr>
            <w:r w:rsidRPr="00C0503E">
              <w:rPr>
                <w:lang w:eastAsia="sv-SE"/>
              </w:rPr>
              <w:t xml:space="preserve">This field indicates the possible time offset to (de)activation of V2X sidelink transmission after receiving DCI format 3_1 used for scheduling V2X sidelink communication. Value </w:t>
            </w:r>
            <w:r w:rsidRPr="00C0503E">
              <w:rPr>
                <w:i/>
                <w:iCs/>
                <w:lang w:eastAsia="sv-SE"/>
              </w:rPr>
              <w:t>ms0dpt75</w:t>
            </w:r>
            <w:r w:rsidRPr="00C0503E">
              <w:rPr>
                <w:lang w:eastAsia="sv-SE"/>
              </w:rPr>
              <w:t xml:space="preserve"> corresponds to 0.75ms, </w:t>
            </w:r>
            <w:r w:rsidRPr="00C0503E">
              <w:rPr>
                <w:i/>
                <w:iCs/>
                <w:lang w:eastAsia="sv-SE"/>
              </w:rPr>
              <w:t>ms1</w:t>
            </w:r>
            <w:r w:rsidRPr="00C0503E">
              <w:rPr>
                <w:lang w:eastAsia="sv-SE"/>
              </w:rPr>
              <w:t xml:space="preserve"> corresponds to 1ms and so on. The network includes this field only when </w:t>
            </w:r>
            <w:r w:rsidRPr="00C0503E">
              <w:rPr>
                <w:i/>
                <w:iCs/>
                <w:lang w:eastAsia="sv-SE"/>
              </w:rPr>
              <w:t>sl-ConfigDedicatedEUTRA</w:t>
            </w:r>
            <w:r w:rsidRPr="00C0503E">
              <w:rPr>
                <w:lang w:eastAsia="sv-SE"/>
              </w:rPr>
              <w:t xml:space="preserve"> is configured.</w:t>
            </w:r>
          </w:p>
        </w:tc>
      </w:tr>
      <w:tr w:rsidR="005A4FE9" w:rsidRPr="00C0503E" w14:paraId="527490A1" w14:textId="77777777" w:rsidTr="005F7E72">
        <w:tc>
          <w:tcPr>
            <w:tcW w:w="14173" w:type="dxa"/>
            <w:tcBorders>
              <w:top w:val="single" w:sz="4" w:space="0" w:color="auto"/>
              <w:left w:val="single" w:sz="4" w:space="0" w:color="auto"/>
              <w:bottom w:val="single" w:sz="4" w:space="0" w:color="auto"/>
              <w:right w:val="single" w:sz="4" w:space="0" w:color="auto"/>
            </w:tcBorders>
          </w:tcPr>
          <w:p w14:paraId="4DCE103B" w14:textId="77777777" w:rsidR="005A4FE9" w:rsidRPr="00C0503E" w:rsidRDefault="005A4FE9" w:rsidP="005F7E72">
            <w:pPr>
              <w:pStyle w:val="TAL"/>
              <w:rPr>
                <w:b/>
                <w:bCs/>
                <w:lang w:eastAsia="sv-SE"/>
              </w:rPr>
            </w:pPr>
            <w:r w:rsidRPr="00C0503E">
              <w:rPr>
                <w:b/>
                <w:bCs/>
                <w:i/>
                <w:iCs/>
                <w:lang w:eastAsia="sv-SE"/>
              </w:rPr>
              <w:lastRenderedPageBreak/>
              <w:t>targetCellSMTC-SCG</w:t>
            </w:r>
          </w:p>
          <w:p w14:paraId="75517EA6" w14:textId="77777777" w:rsidR="005A4FE9" w:rsidRPr="00C0503E" w:rsidRDefault="005A4FE9" w:rsidP="005F7E72">
            <w:pPr>
              <w:pStyle w:val="TAL"/>
              <w:rPr>
                <w:lang w:eastAsia="sv-SE"/>
              </w:rPr>
            </w:pPr>
            <w:r w:rsidRPr="00C0503E">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sidRPr="00C0503E">
              <w:rPr>
                <w:i/>
                <w:iCs/>
                <w:lang w:eastAsia="sv-SE"/>
              </w:rPr>
              <w:t>smtc</w:t>
            </w:r>
            <w:r w:rsidRPr="00C0503E">
              <w:rPr>
                <w:lang w:eastAsia="sv-SE"/>
              </w:rPr>
              <w:t xml:space="preserve"> in </w:t>
            </w:r>
            <w:r w:rsidRPr="00C0503E">
              <w:rPr>
                <w:i/>
                <w:iCs/>
                <w:lang w:eastAsia="sv-SE"/>
              </w:rPr>
              <w:t>secondaryCellGroup</w:t>
            </w:r>
            <w:r w:rsidRPr="00C0503E">
              <w:rPr>
                <w:lang w:eastAsia="sv-SE"/>
              </w:rPr>
              <w:t xml:space="preserve"> -&gt; </w:t>
            </w:r>
            <w:r w:rsidRPr="00C0503E">
              <w:rPr>
                <w:i/>
                <w:iCs/>
                <w:lang w:eastAsia="sv-SE"/>
              </w:rPr>
              <w:t>SpCellConfig</w:t>
            </w:r>
            <w:r w:rsidRPr="00C0503E">
              <w:rPr>
                <w:lang w:eastAsia="sv-SE"/>
              </w:rPr>
              <w:t xml:space="preserve"> -&gt; </w:t>
            </w:r>
            <w:r w:rsidRPr="00C0503E">
              <w:rPr>
                <w:i/>
                <w:iCs/>
                <w:lang w:eastAsia="sv-SE"/>
              </w:rPr>
              <w:t>reconfigurationWithSync</w:t>
            </w:r>
            <w:r w:rsidRPr="00C0503E">
              <w:rPr>
                <w:lang w:eastAsia="sv-SE"/>
              </w:rPr>
              <w:t xml:space="preserve"> are absent, the UE uses the SMTC in the </w:t>
            </w:r>
            <w:r w:rsidRPr="00C0503E">
              <w:rPr>
                <w:i/>
                <w:iCs/>
                <w:lang w:eastAsia="sv-SE"/>
              </w:rPr>
              <w:t>measObjectNR</w:t>
            </w:r>
            <w:r w:rsidRPr="00C0503E">
              <w:rPr>
                <w:lang w:eastAsia="sv-SE"/>
              </w:rPr>
              <w:t xml:space="preserve"> having the same SSB frequency and subcarrier spacing, as configured before the reception of the RRC message.</w:t>
            </w:r>
          </w:p>
        </w:tc>
      </w:tr>
      <w:tr w:rsidR="005A4FE9" w:rsidRPr="00C0503E" w14:paraId="14EAFAD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CDD40BC" w14:textId="77777777" w:rsidR="005A4FE9" w:rsidRPr="00C0503E" w:rsidRDefault="005A4FE9" w:rsidP="005F7E72">
            <w:pPr>
              <w:pStyle w:val="TAL"/>
              <w:rPr>
                <w:b/>
                <w:bCs/>
                <w:i/>
                <w:lang w:eastAsia="en-GB"/>
              </w:rPr>
            </w:pPr>
            <w:r w:rsidRPr="00C0503E">
              <w:rPr>
                <w:b/>
                <w:bCs/>
                <w:i/>
                <w:lang w:eastAsia="en-GB"/>
              </w:rPr>
              <w:t>t316</w:t>
            </w:r>
          </w:p>
          <w:p w14:paraId="2F095ABE" w14:textId="77777777" w:rsidR="005A4FE9" w:rsidRPr="00C0503E" w:rsidRDefault="005A4FE9" w:rsidP="005F7E72">
            <w:pPr>
              <w:pStyle w:val="TAL"/>
              <w:rPr>
                <w:b/>
                <w:bCs/>
                <w:i/>
                <w:iCs/>
                <w:lang w:eastAsia="sv-SE"/>
              </w:rPr>
            </w:pPr>
            <w:r w:rsidRPr="00C0503E">
              <w:rPr>
                <w:lang w:eastAsia="en-GB"/>
              </w:rPr>
              <w:t xml:space="preserve">Indicates the value for timer T316 as described in clause 7.1. </w:t>
            </w:r>
            <w:r w:rsidRPr="00C0503E">
              <w:rPr>
                <w:iCs/>
                <w:lang w:eastAsia="en-GB"/>
              </w:rPr>
              <w:t xml:space="preserve">Value </w:t>
            </w:r>
            <w:r w:rsidRPr="00C0503E">
              <w:rPr>
                <w:i/>
                <w:iCs/>
                <w:lang w:eastAsia="en-GB"/>
              </w:rPr>
              <w:t>ms50</w:t>
            </w:r>
            <w:r w:rsidRPr="00C0503E">
              <w:rPr>
                <w:iCs/>
                <w:lang w:eastAsia="en-GB"/>
              </w:rPr>
              <w:t xml:space="preserve"> corresponds to 50 ms, value </w:t>
            </w:r>
            <w:r w:rsidRPr="00C0503E">
              <w:rPr>
                <w:i/>
                <w:iCs/>
                <w:lang w:eastAsia="en-GB"/>
              </w:rPr>
              <w:t>ms100</w:t>
            </w:r>
            <w:r w:rsidRPr="00C0503E">
              <w:rPr>
                <w:iCs/>
                <w:lang w:eastAsia="en-GB"/>
              </w:rPr>
              <w:t xml:space="preserve"> corresponds to 100 ms and so on. </w:t>
            </w:r>
            <w:r w:rsidRPr="00C0503E">
              <w:rPr>
                <w:lang w:eastAsia="sv-SE"/>
              </w:rPr>
              <w:t>This field can be configured only if the UE is configured with split SRB1 or SRB3.</w:t>
            </w:r>
          </w:p>
        </w:tc>
      </w:tr>
      <w:tr w:rsidR="005A4FE9" w:rsidRPr="00C0503E" w14:paraId="7EC600BE" w14:textId="77777777" w:rsidTr="005F7E72">
        <w:tc>
          <w:tcPr>
            <w:tcW w:w="14173" w:type="dxa"/>
            <w:tcBorders>
              <w:top w:val="single" w:sz="4" w:space="0" w:color="auto"/>
              <w:left w:val="single" w:sz="4" w:space="0" w:color="auto"/>
              <w:bottom w:val="single" w:sz="4" w:space="0" w:color="auto"/>
              <w:right w:val="single" w:sz="4" w:space="0" w:color="auto"/>
            </w:tcBorders>
          </w:tcPr>
          <w:p w14:paraId="15A5354A" w14:textId="77777777" w:rsidR="005A4FE9" w:rsidRPr="00C0503E" w:rsidRDefault="005A4FE9" w:rsidP="005F7E72">
            <w:pPr>
              <w:pStyle w:val="TAL"/>
              <w:rPr>
                <w:b/>
                <w:i/>
                <w:szCs w:val="22"/>
                <w:lang w:eastAsia="sv-SE"/>
              </w:rPr>
            </w:pPr>
            <w:r w:rsidRPr="00C0503E">
              <w:rPr>
                <w:b/>
                <w:i/>
                <w:szCs w:val="22"/>
                <w:lang w:eastAsia="sv-SE"/>
              </w:rPr>
              <w:t>ue-TxTEG-RequestUL-TDOA-Config</w:t>
            </w:r>
          </w:p>
          <w:p w14:paraId="7DFA1A0B" w14:textId="77777777" w:rsidR="005A4FE9" w:rsidRPr="00C0503E" w:rsidRDefault="005A4FE9" w:rsidP="005F7E72">
            <w:pPr>
              <w:pStyle w:val="TAL"/>
              <w:rPr>
                <w:b/>
                <w:bCs/>
                <w:i/>
                <w:lang w:eastAsia="en-GB"/>
              </w:rPr>
            </w:pPr>
            <w:r w:rsidRPr="00C0503E">
              <w:rPr>
                <w:bCs/>
                <w:iCs/>
                <w:szCs w:val="22"/>
                <w:lang w:eastAsia="sv-SE"/>
              </w:rPr>
              <w:t xml:space="preserve">Configures the periodicity of UE reporting for the association between Tx TEG and SRS Positioning resources. When configured with </w:t>
            </w:r>
            <w:r w:rsidRPr="00C0503E">
              <w:rPr>
                <w:bCs/>
                <w:i/>
                <w:szCs w:val="22"/>
                <w:lang w:eastAsia="sv-SE"/>
              </w:rPr>
              <w:t>oneShot</w:t>
            </w:r>
            <w:r w:rsidRPr="00C0503E">
              <w:rPr>
                <w:bCs/>
                <w:iCs/>
                <w:szCs w:val="22"/>
                <w:lang w:eastAsia="sv-SE"/>
              </w:rPr>
              <w:t xml:space="preserve"> UE reports the association only one time. When configured with </w:t>
            </w:r>
            <w:r w:rsidRPr="00C0503E">
              <w:rPr>
                <w:bCs/>
                <w:i/>
                <w:szCs w:val="22"/>
                <w:lang w:eastAsia="sv-SE"/>
              </w:rPr>
              <w:t xml:space="preserve">periodicReporting </w:t>
            </w:r>
            <w:r w:rsidRPr="00C0503E">
              <w:rPr>
                <w:bCs/>
                <w:iCs/>
                <w:szCs w:val="22"/>
                <w:lang w:eastAsia="sv-SE"/>
              </w:rPr>
              <w:t xml:space="preserve">UE reports the association periodically and the </w:t>
            </w:r>
            <w:r w:rsidRPr="00C0503E">
              <w:rPr>
                <w:bCs/>
                <w:i/>
                <w:iCs/>
                <w:szCs w:val="22"/>
                <w:lang w:eastAsia="sv-SE"/>
              </w:rPr>
              <w:t>periodicReporting</w:t>
            </w:r>
            <w:r w:rsidRPr="00C0503E">
              <w:rPr>
                <w:bCs/>
                <w:iCs/>
                <w:szCs w:val="22"/>
                <w:lang w:eastAsia="sv-SE"/>
              </w:rPr>
              <w:t xml:space="preserve"> indicates the periodicity. Value </w:t>
            </w:r>
            <w:r w:rsidRPr="00C0503E">
              <w:rPr>
                <w:bCs/>
                <w:i/>
                <w:iCs/>
                <w:szCs w:val="22"/>
                <w:lang w:eastAsia="sv-SE"/>
              </w:rPr>
              <w:t>ms160</w:t>
            </w:r>
            <w:r w:rsidRPr="00C0503E">
              <w:rPr>
                <w:bCs/>
                <w:iCs/>
                <w:szCs w:val="22"/>
                <w:lang w:eastAsia="sv-SE"/>
              </w:rPr>
              <w:t xml:space="preserve"> corresponds to 160ms, value </w:t>
            </w:r>
            <w:r w:rsidRPr="00C0503E">
              <w:rPr>
                <w:bCs/>
                <w:i/>
                <w:iCs/>
                <w:szCs w:val="22"/>
                <w:lang w:eastAsia="sv-SE"/>
              </w:rPr>
              <w:t>ms320</w:t>
            </w:r>
            <w:r w:rsidRPr="00C0503E">
              <w:rPr>
                <w:bCs/>
                <w:iCs/>
                <w:szCs w:val="22"/>
                <w:lang w:eastAsia="sv-SE"/>
              </w:rPr>
              <w:t xml:space="preserve"> corresponds to 320ms and so on.</w:t>
            </w:r>
          </w:p>
        </w:tc>
      </w:tr>
      <w:tr w:rsidR="005A4FE9" w:rsidRPr="00C0503E" w14:paraId="3D3E30C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0D1776D5" w14:textId="77777777" w:rsidR="005A4FE9" w:rsidRPr="00C0503E" w:rsidRDefault="005A4FE9" w:rsidP="005F7E72">
            <w:pPr>
              <w:pStyle w:val="TAL"/>
              <w:rPr>
                <w:b/>
                <w:bCs/>
                <w:i/>
                <w:lang w:eastAsia="en-GB"/>
              </w:rPr>
            </w:pPr>
            <w:r w:rsidRPr="00C0503E">
              <w:rPr>
                <w:b/>
                <w:bCs/>
                <w:i/>
                <w:lang w:eastAsia="en-GB"/>
              </w:rPr>
              <w:t>ul-GapFR2-Config</w:t>
            </w:r>
          </w:p>
          <w:p w14:paraId="58367BF4" w14:textId="77777777" w:rsidR="005A4FE9" w:rsidRPr="00C0503E" w:rsidRDefault="005A4FE9" w:rsidP="005F7E72">
            <w:pPr>
              <w:pStyle w:val="TAL"/>
              <w:rPr>
                <w:iCs/>
                <w:lang w:eastAsia="en-GB"/>
              </w:rPr>
            </w:pPr>
            <w:r w:rsidRPr="00C0503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C0503E">
              <w:rPr>
                <w:rFonts w:eastAsia="宋体"/>
                <w:lang w:eastAsia="en-US"/>
              </w:rPr>
              <w:t>configured with FR2 serving cell(s)</w:t>
            </w:r>
            <w:r w:rsidRPr="00C0503E">
              <w:rPr>
                <w:iCs/>
                <w:lang w:eastAsia="en-GB"/>
              </w:rPr>
              <w:t xml:space="preserve"> decides and configures the FR2 UL gap pattern.</w:t>
            </w:r>
          </w:p>
        </w:tc>
      </w:tr>
    </w:tbl>
    <w:p w14:paraId="15E24D23" w14:textId="77777777" w:rsidR="005A4FE9" w:rsidRPr="00C0503E" w:rsidRDefault="005A4FE9" w:rsidP="005A4FE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A4FE9" w:rsidRPr="00C0503E" w14:paraId="1E8D3CE0"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5B60172" w14:textId="77777777" w:rsidR="005A4FE9" w:rsidRPr="00C0503E" w:rsidRDefault="005A4FE9" w:rsidP="005F7E72">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2624210" w14:textId="77777777" w:rsidR="005A4FE9" w:rsidRPr="00C0503E" w:rsidRDefault="005A4FE9" w:rsidP="005F7E72">
            <w:pPr>
              <w:pStyle w:val="TAH"/>
              <w:rPr>
                <w:szCs w:val="22"/>
                <w:lang w:eastAsia="sv-SE"/>
              </w:rPr>
            </w:pPr>
            <w:r w:rsidRPr="00C0503E">
              <w:rPr>
                <w:szCs w:val="22"/>
                <w:lang w:eastAsia="sv-SE"/>
              </w:rPr>
              <w:t>Explanation</w:t>
            </w:r>
          </w:p>
        </w:tc>
      </w:tr>
      <w:tr w:rsidR="005A4FE9" w:rsidRPr="00C0503E" w14:paraId="2A704C95"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B6527C8" w14:textId="77777777" w:rsidR="005A4FE9" w:rsidRPr="00C0503E" w:rsidRDefault="005A4FE9" w:rsidP="005F7E72">
            <w:pPr>
              <w:pStyle w:val="TAL"/>
              <w:rPr>
                <w:i/>
                <w:szCs w:val="22"/>
                <w:lang w:eastAsia="sv-SE"/>
              </w:rPr>
            </w:pPr>
            <w:r w:rsidRPr="00C0503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62B3E54B" w14:textId="77777777" w:rsidR="005A4FE9" w:rsidRPr="00C0503E" w:rsidRDefault="005A4FE9" w:rsidP="005F7E72">
            <w:pPr>
              <w:pStyle w:val="TAL"/>
              <w:rPr>
                <w:szCs w:val="22"/>
                <w:lang w:eastAsia="sv-SE"/>
              </w:rPr>
            </w:pPr>
            <w:r w:rsidRPr="00C0503E">
              <w:rPr>
                <w:szCs w:val="22"/>
                <w:lang w:eastAsia="en-GB"/>
              </w:rPr>
              <w:t>The field is absent in case of reconfiguration with sync within NR or to NR; otherwise it is optionally present, need N.</w:t>
            </w:r>
          </w:p>
        </w:tc>
      </w:tr>
      <w:tr w:rsidR="005A4FE9" w:rsidRPr="00C0503E" w14:paraId="1AB4A033"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3136BDE8" w14:textId="77777777" w:rsidR="005A4FE9" w:rsidRPr="00C0503E" w:rsidRDefault="005A4FE9" w:rsidP="005F7E72">
            <w:pPr>
              <w:pStyle w:val="TAL"/>
              <w:rPr>
                <w:i/>
                <w:szCs w:val="22"/>
                <w:lang w:eastAsia="sv-SE"/>
              </w:rPr>
            </w:pPr>
            <w:r w:rsidRPr="00C0503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1C203597" w14:textId="77777777" w:rsidR="005A4FE9" w:rsidRPr="00C0503E" w:rsidRDefault="005A4FE9" w:rsidP="005F7E72">
            <w:pPr>
              <w:pStyle w:val="TAL"/>
              <w:rPr>
                <w:szCs w:val="22"/>
                <w:lang w:eastAsia="sv-SE"/>
              </w:rPr>
            </w:pPr>
            <w:r w:rsidRPr="00C0503E">
              <w:rPr>
                <w:szCs w:val="22"/>
                <w:lang w:eastAsia="en-GB"/>
              </w:rPr>
              <w:t>This field is mandatory present in case of inter system handover. Otherwise the field is optionally present, need N.</w:t>
            </w:r>
          </w:p>
        </w:tc>
      </w:tr>
      <w:tr w:rsidR="005A4FE9" w:rsidRPr="00C0503E" w14:paraId="5FA6FBA9"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1E727CCD" w14:textId="77777777" w:rsidR="005A4FE9" w:rsidRPr="00C0503E" w:rsidRDefault="005A4FE9" w:rsidP="005F7E72">
            <w:pPr>
              <w:pStyle w:val="TAL"/>
              <w:rPr>
                <w:i/>
                <w:szCs w:val="22"/>
                <w:lang w:eastAsia="sv-SE"/>
              </w:rPr>
            </w:pPr>
            <w:r w:rsidRPr="00C0503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292A87C3" w14:textId="77777777" w:rsidR="005A4FE9" w:rsidRPr="00C0503E" w:rsidRDefault="005A4FE9" w:rsidP="005F7E72">
            <w:pPr>
              <w:pStyle w:val="TAL"/>
              <w:rPr>
                <w:szCs w:val="22"/>
                <w:lang w:eastAsia="sv-SE"/>
              </w:rPr>
            </w:pPr>
            <w:r w:rsidRPr="00C0503E">
              <w:rPr>
                <w:szCs w:val="22"/>
                <w:lang w:eastAsia="en-GB"/>
              </w:rPr>
              <w:t xml:space="preserve">This field is mandatory present in case </w:t>
            </w:r>
            <w:r w:rsidRPr="00C0503E">
              <w:rPr>
                <w:i/>
                <w:szCs w:val="22"/>
                <w:lang w:eastAsia="en-GB"/>
              </w:rPr>
              <w:t>masterCellGroup</w:t>
            </w:r>
            <w:r w:rsidRPr="00C0503E">
              <w:rPr>
                <w:szCs w:val="22"/>
                <w:lang w:eastAsia="en-GB"/>
              </w:rPr>
              <w:t xml:space="preserve"> includes </w:t>
            </w:r>
            <w:r w:rsidRPr="00C0503E">
              <w:rPr>
                <w:i/>
                <w:szCs w:val="22"/>
                <w:lang w:eastAsia="en-GB"/>
              </w:rPr>
              <w:t>ReconfigurationWithSync</w:t>
            </w:r>
            <w:r w:rsidRPr="00C0503E">
              <w:rPr>
                <w:szCs w:val="22"/>
                <w:lang w:eastAsia="en-GB"/>
              </w:rPr>
              <w:t xml:space="preserve"> and </w:t>
            </w:r>
            <w:r w:rsidRPr="00C0503E">
              <w:rPr>
                <w:i/>
                <w:szCs w:val="22"/>
                <w:lang w:eastAsia="en-GB"/>
              </w:rPr>
              <w:t>RadioBearerConfig</w:t>
            </w:r>
            <w:r w:rsidRPr="00C0503E">
              <w:rPr>
                <w:szCs w:val="22"/>
                <w:lang w:eastAsia="en-GB"/>
              </w:rPr>
              <w:t xml:space="preserve"> includes </w:t>
            </w:r>
            <w:r w:rsidRPr="00C0503E">
              <w:rPr>
                <w:i/>
                <w:szCs w:val="22"/>
                <w:lang w:eastAsia="en-GB"/>
              </w:rPr>
              <w:t>SecurityConfig</w:t>
            </w:r>
            <w:r w:rsidRPr="00C0503E">
              <w:rPr>
                <w:szCs w:val="22"/>
                <w:lang w:eastAsia="en-GB"/>
              </w:rPr>
              <w:t xml:space="preserve"> with </w:t>
            </w:r>
            <w:r w:rsidRPr="00C0503E">
              <w:rPr>
                <w:i/>
                <w:szCs w:val="22"/>
                <w:lang w:eastAsia="en-GB"/>
              </w:rPr>
              <w:t>SecurityAlgorithmConfig</w:t>
            </w:r>
            <w:r w:rsidRPr="00C0503E">
              <w:rPr>
                <w:szCs w:val="22"/>
                <w:lang w:eastAsia="en-GB"/>
              </w:rPr>
              <w:t xml:space="preserve">, indicating a change of the </w:t>
            </w:r>
            <w:r w:rsidRPr="00C0503E">
              <w:rPr>
                <w:lang w:eastAsia="sv-SE"/>
              </w:rPr>
              <w:t xml:space="preserve">AS </w:t>
            </w:r>
            <w:r w:rsidRPr="00C0503E">
              <w:rPr>
                <w:szCs w:val="22"/>
                <w:lang w:eastAsia="en-GB"/>
              </w:rPr>
              <w:t xml:space="preserve">security algorithms associated to the master key. If </w:t>
            </w:r>
            <w:r w:rsidRPr="00C0503E">
              <w:rPr>
                <w:i/>
                <w:szCs w:val="22"/>
                <w:lang w:eastAsia="en-GB"/>
              </w:rPr>
              <w:t>ReconfigurationWithSync</w:t>
            </w:r>
            <w:r w:rsidRPr="00C0503E">
              <w:rPr>
                <w:szCs w:val="22"/>
                <w:lang w:eastAsia="en-GB"/>
              </w:rPr>
              <w:t xml:space="preserve"> is included for other cases, this field is optionally present, need N. Otherwise the field is absent.</w:t>
            </w:r>
          </w:p>
        </w:tc>
      </w:tr>
      <w:tr w:rsidR="005A4FE9" w:rsidRPr="00C0503E" w14:paraId="08B483F2"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4116899" w14:textId="77777777" w:rsidR="005A4FE9" w:rsidRPr="00C0503E" w:rsidRDefault="005A4FE9" w:rsidP="005F7E72">
            <w:pPr>
              <w:pStyle w:val="TAL"/>
              <w:rPr>
                <w:i/>
                <w:szCs w:val="22"/>
                <w:lang w:eastAsia="sv-SE"/>
              </w:rPr>
            </w:pPr>
            <w:r w:rsidRPr="00C0503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AE68621" w14:textId="77777777" w:rsidR="005A4FE9" w:rsidRPr="00C0503E" w:rsidRDefault="005A4FE9" w:rsidP="005F7E72">
            <w:pPr>
              <w:pStyle w:val="TAL"/>
              <w:rPr>
                <w:szCs w:val="22"/>
                <w:lang w:eastAsia="sv-SE"/>
              </w:rPr>
            </w:pPr>
            <w:r w:rsidRPr="00C0503E">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C0503E">
              <w:rPr>
                <w:szCs w:val="22"/>
                <w:lang w:eastAsia="en-GB"/>
              </w:rPr>
              <w:t>absent</w:t>
            </w:r>
            <w:r w:rsidRPr="00C0503E">
              <w:rPr>
                <w:szCs w:val="22"/>
                <w:lang w:eastAsia="sv-SE"/>
              </w:rPr>
              <w:t xml:space="preserve"> otherwise.</w:t>
            </w:r>
          </w:p>
        </w:tc>
      </w:tr>
      <w:tr w:rsidR="005A4FE9" w:rsidRPr="00C0503E" w14:paraId="4C416E9E"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10369A3B" w14:textId="77777777" w:rsidR="005A4FE9" w:rsidRPr="00C0503E" w:rsidRDefault="005A4FE9" w:rsidP="005F7E72">
            <w:pPr>
              <w:pStyle w:val="TAL"/>
              <w:rPr>
                <w:rFonts w:cs="Arial"/>
                <w:i/>
                <w:szCs w:val="18"/>
                <w:lang w:eastAsia="sv-SE"/>
              </w:rPr>
            </w:pPr>
            <w:r w:rsidRPr="00C0503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C78F92" w14:textId="77777777" w:rsidR="005A4FE9" w:rsidRPr="00C0503E" w:rsidRDefault="005A4FE9" w:rsidP="005F7E72">
            <w:pPr>
              <w:pStyle w:val="TAL"/>
              <w:rPr>
                <w:rFonts w:eastAsiaTheme="minorEastAsia"/>
              </w:rPr>
            </w:pPr>
            <w:r w:rsidRPr="00C0503E">
              <w:rPr>
                <w:rFonts w:eastAsiaTheme="minorEastAsia"/>
              </w:rPr>
              <w:t>The field is mandatory present in:</w:t>
            </w:r>
          </w:p>
          <w:p w14:paraId="17DB881E"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 </w:t>
            </w:r>
            <w:r w:rsidRPr="00C0503E">
              <w:rPr>
                <w:rFonts w:ascii="Arial" w:eastAsiaTheme="minorEastAsia" w:hAnsi="Arial" w:cs="Arial"/>
                <w:i/>
                <w:sz w:val="18"/>
                <w:szCs w:val="18"/>
              </w:rPr>
              <w:t>RRCResume</w:t>
            </w:r>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r w:rsidRPr="00C0503E">
              <w:rPr>
                <w:rFonts w:ascii="Arial" w:hAnsi="Arial" w:cs="Arial"/>
                <w:i/>
                <w:sz w:val="18"/>
                <w:szCs w:val="18"/>
              </w:rPr>
              <w:t>RRCConnectionResume</w:t>
            </w:r>
            <w:r w:rsidRPr="00C0503E">
              <w:rPr>
                <w:rFonts w:ascii="Arial" w:hAnsi="Arial" w:cs="Arial"/>
                <w:sz w:val="18"/>
                <w:szCs w:val="18"/>
              </w:rPr>
              <w:t xml:space="preserve"> message, see TS 36.331 [10]),</w:t>
            </w:r>
          </w:p>
          <w:p w14:paraId="5C01A397"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w:t>
            </w:r>
            <w:r w:rsidRPr="00C0503E">
              <w:rPr>
                <w:rFonts w:ascii="Arial" w:hAnsi="Arial" w:cs="Arial"/>
                <w:sz w:val="18"/>
                <w:szCs w:val="18"/>
              </w:rPr>
              <w:t xml:space="preserve"> an </w:t>
            </w:r>
            <w:r w:rsidRPr="00C0503E">
              <w:rPr>
                <w:rFonts w:ascii="Arial" w:hAnsi="Arial" w:cs="Arial"/>
                <w:i/>
                <w:sz w:val="18"/>
                <w:szCs w:val="18"/>
              </w:rPr>
              <w:t>RRCConnectionReconfiguration</w:t>
            </w:r>
            <w:r w:rsidRPr="00C0503E">
              <w:rPr>
                <w:rFonts w:ascii="Arial" w:hAnsi="Arial" w:cs="Arial"/>
                <w:sz w:val="18"/>
                <w:szCs w:val="18"/>
              </w:rPr>
              <w:t xml:space="preserve"> message, see TS 36.331 [10], which is contained in </w:t>
            </w:r>
            <w:r w:rsidRPr="00C0503E">
              <w:rPr>
                <w:rFonts w:ascii="Arial" w:hAnsi="Arial" w:cs="Arial"/>
                <w:i/>
                <w:iCs/>
                <w:sz w:val="18"/>
                <w:szCs w:val="18"/>
              </w:rPr>
              <w:t>DLInformationTransferMRDC</w:t>
            </w:r>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r w:rsidRPr="00C0503E">
              <w:rPr>
                <w:rFonts w:ascii="Arial" w:hAnsi="Arial" w:cs="Arial"/>
                <w:i/>
                <w:iCs/>
                <w:sz w:val="18"/>
                <w:szCs w:val="18"/>
              </w:rPr>
              <w:t>ULInformationTransferMRDC</w:t>
            </w:r>
            <w:r w:rsidRPr="00C0503E">
              <w:rPr>
                <w:rFonts w:ascii="Arial" w:hAnsi="Arial" w:cs="Arial"/>
                <w:sz w:val="18"/>
                <w:szCs w:val="18"/>
              </w:rPr>
              <w:t xml:space="preserve"> including an </w:t>
            </w:r>
            <w:r w:rsidRPr="00C0503E">
              <w:rPr>
                <w:rFonts w:ascii="Arial" w:eastAsiaTheme="minorEastAsia" w:hAnsi="Arial" w:cs="Arial"/>
                <w:i/>
                <w:iCs/>
                <w:sz w:val="18"/>
                <w:szCs w:val="18"/>
              </w:rPr>
              <w:t>MCGFailureInformation</w:t>
            </w:r>
            <w:r w:rsidRPr="00C0503E">
              <w:rPr>
                <w:rFonts w:ascii="Arial" w:eastAsiaTheme="minorEastAsia" w:hAnsi="Arial" w:cs="Arial"/>
                <w:sz w:val="18"/>
                <w:szCs w:val="18"/>
              </w:rPr>
              <w:t>).</w:t>
            </w:r>
          </w:p>
          <w:p w14:paraId="45EDB6A4" w14:textId="77777777" w:rsidR="005A4FE9" w:rsidRPr="00C0503E" w:rsidRDefault="005A4FE9" w:rsidP="005F7E72">
            <w:pPr>
              <w:spacing w:after="0" w:line="252" w:lineRule="auto"/>
              <w:rPr>
                <w:rFonts w:ascii="Arial" w:eastAsiaTheme="minorEastAsia" w:hAnsi="Arial" w:cs="Arial"/>
                <w:sz w:val="18"/>
                <w:szCs w:val="18"/>
                <w:lang w:eastAsia="en-GB"/>
              </w:rPr>
            </w:pPr>
            <w:r w:rsidRPr="00C0503E">
              <w:rPr>
                <w:rFonts w:ascii="Arial" w:eastAsiaTheme="minorEastAsia" w:hAnsi="Arial" w:cs="Arial"/>
                <w:sz w:val="18"/>
                <w:szCs w:val="18"/>
              </w:rPr>
              <w:t>The field is optional present, Need M, in:</w:t>
            </w:r>
          </w:p>
          <w:p w14:paraId="4B8482CD"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transmitted on SRB3,</w:t>
            </w:r>
          </w:p>
          <w:p w14:paraId="359AC86B"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other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r w:rsidRPr="00C0503E">
              <w:rPr>
                <w:rFonts w:ascii="Arial" w:hAnsi="Arial" w:cs="Arial"/>
                <w:i/>
                <w:sz w:val="18"/>
                <w:szCs w:val="18"/>
              </w:rPr>
              <w:t>RRCConnectionReconfiguration</w:t>
            </w:r>
            <w:r w:rsidRPr="00C0503E">
              <w:rPr>
                <w:rFonts w:ascii="Arial" w:hAnsi="Arial" w:cs="Arial"/>
                <w:sz w:val="18"/>
                <w:szCs w:val="18"/>
              </w:rPr>
              <w:t xml:space="preserve"> message, see TS 36.331 [10]) </w:t>
            </w:r>
            <w:r w:rsidRPr="00C0503E">
              <w:rPr>
                <w:rFonts w:ascii="Arial" w:eastAsiaTheme="minorEastAsia" w:hAnsi="Arial" w:cs="Arial"/>
                <w:sz w:val="18"/>
                <w:szCs w:val="18"/>
              </w:rPr>
              <w:t>transmitted on SRB1</w:t>
            </w:r>
          </w:p>
          <w:p w14:paraId="0E077176"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other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w:t>
            </w:r>
            <w:r w:rsidRPr="00C0503E">
              <w:rPr>
                <w:rFonts w:ascii="Arial" w:hAnsi="Arial" w:cs="Arial"/>
                <w:sz w:val="18"/>
                <w:szCs w:val="18"/>
              </w:rPr>
              <w:t xml:space="preserve"> which is contained in </w:t>
            </w:r>
            <w:r w:rsidRPr="00C0503E">
              <w:rPr>
                <w:rFonts w:ascii="Arial" w:hAnsi="Arial" w:cs="Arial"/>
                <w:i/>
                <w:iCs/>
                <w:sz w:val="18"/>
                <w:szCs w:val="18"/>
              </w:rPr>
              <w:t>DLInformationTransferMRDC</w:t>
            </w:r>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r w:rsidRPr="00C0503E">
              <w:rPr>
                <w:rFonts w:ascii="Arial" w:hAnsi="Arial" w:cs="Arial"/>
                <w:i/>
                <w:iCs/>
                <w:sz w:val="18"/>
                <w:szCs w:val="18"/>
              </w:rPr>
              <w:t>ULInformationTransferMRDC</w:t>
            </w:r>
            <w:r w:rsidRPr="00C0503E">
              <w:rPr>
                <w:rFonts w:ascii="Arial" w:hAnsi="Arial" w:cs="Arial"/>
                <w:sz w:val="18"/>
                <w:szCs w:val="18"/>
              </w:rPr>
              <w:t xml:space="preserve"> including an </w:t>
            </w:r>
            <w:r w:rsidRPr="00C0503E">
              <w:rPr>
                <w:rFonts w:ascii="Arial" w:eastAsiaTheme="minorEastAsia" w:hAnsi="Arial" w:cs="Arial"/>
                <w:i/>
                <w:iCs/>
                <w:sz w:val="18"/>
                <w:szCs w:val="18"/>
              </w:rPr>
              <w:t>MCGFailureInformation</w:t>
            </w:r>
            <w:r w:rsidRPr="00C0503E">
              <w:rPr>
                <w:rFonts w:ascii="Arial" w:eastAsiaTheme="minorEastAsia" w:hAnsi="Arial" w:cs="Arial"/>
                <w:sz w:val="18"/>
                <w:szCs w:val="18"/>
              </w:rPr>
              <w:t>)</w:t>
            </w:r>
          </w:p>
          <w:p w14:paraId="4E98855F" w14:textId="77777777" w:rsidR="005A4FE9" w:rsidRPr="00C0503E" w:rsidRDefault="005A4FE9" w:rsidP="005F7E72">
            <w:pPr>
              <w:pStyle w:val="TAL"/>
              <w:rPr>
                <w:rFonts w:cs="Arial"/>
                <w:szCs w:val="18"/>
                <w:lang w:eastAsia="sv-SE"/>
              </w:rPr>
            </w:pPr>
            <w:r w:rsidRPr="00C0503E">
              <w:rPr>
                <w:rFonts w:eastAsiaTheme="minorEastAsia" w:cs="Arial"/>
                <w:szCs w:val="18"/>
                <w:lang w:eastAsia="sv-SE"/>
              </w:rPr>
              <w:t>Otherwise, the field is absent</w:t>
            </w:r>
          </w:p>
        </w:tc>
      </w:tr>
      <w:tr w:rsidR="005A4FE9" w:rsidRPr="00C0503E" w14:paraId="134AF408"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053D8CD4" w14:textId="77777777" w:rsidR="005A4FE9" w:rsidRPr="00C0503E" w:rsidRDefault="005A4FE9" w:rsidP="005F7E72">
            <w:pPr>
              <w:pStyle w:val="TAL"/>
              <w:rPr>
                <w:rFonts w:cs="Arial"/>
                <w:i/>
                <w:szCs w:val="18"/>
                <w:lang w:eastAsia="sv-SE"/>
              </w:rPr>
            </w:pPr>
            <w:r w:rsidRPr="00C0503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255043EF" w14:textId="77777777" w:rsidR="005A4FE9" w:rsidRPr="00C0503E" w:rsidRDefault="005A4FE9" w:rsidP="005F7E72">
            <w:pPr>
              <w:pStyle w:val="TAL"/>
              <w:rPr>
                <w:rFonts w:eastAsiaTheme="minorEastAsia"/>
              </w:rPr>
            </w:pPr>
            <w:r w:rsidRPr="00C0503E">
              <w:rPr>
                <w:rFonts w:eastAsiaTheme="minorEastAsia"/>
              </w:rPr>
              <w:t>For L2 U2N Relay UE, the field is optionally present, Need N. Otherwise, it is absent.</w:t>
            </w:r>
          </w:p>
        </w:tc>
      </w:tr>
    </w:tbl>
    <w:p w14:paraId="143799FE" w14:textId="77777777" w:rsidR="005A4FE9" w:rsidRPr="00C0503E" w:rsidRDefault="005A4FE9" w:rsidP="005A4FE9"/>
    <w:p w14:paraId="3D807FF8" w14:textId="77777777" w:rsidR="001364E7" w:rsidRPr="00F10B4F" w:rsidRDefault="001364E7" w:rsidP="001364E7"/>
    <w:p w14:paraId="06460D48" w14:textId="526DBFC4" w:rsidR="005E1D8C" w:rsidRPr="001364E7" w:rsidRDefault="001364E7" w:rsidP="001364E7">
      <w:pPr>
        <w:pStyle w:val="B3"/>
        <w:rPr>
          <w:color w:val="FF0000"/>
        </w:rPr>
      </w:pPr>
      <w:r w:rsidRPr="005E1D8C">
        <w:rPr>
          <w:color w:val="FF0000"/>
        </w:rPr>
        <w:lastRenderedPageBreak/>
        <w:t>&lt;Text Omitted&gt;</w:t>
      </w:r>
    </w:p>
    <w:p w14:paraId="48782732" w14:textId="77777777" w:rsidR="005E1D8C" w:rsidRPr="00F10B4F" w:rsidRDefault="005E1D8C" w:rsidP="005E1D8C">
      <w:pPr>
        <w:pStyle w:val="4"/>
      </w:pPr>
      <w:bookmarkStart w:id="1204" w:name="_Toc60777131"/>
      <w:bookmarkStart w:id="1205" w:name="_Toc131064849"/>
      <w:r w:rsidRPr="00F10B4F">
        <w:t>–</w:t>
      </w:r>
      <w:r w:rsidRPr="00F10B4F">
        <w:tab/>
      </w:r>
      <w:r w:rsidRPr="00F10B4F">
        <w:rPr>
          <w:i/>
        </w:rPr>
        <w:t>UEInformationRequest</w:t>
      </w:r>
      <w:bookmarkEnd w:id="1204"/>
      <w:bookmarkEnd w:id="1205"/>
    </w:p>
    <w:p w14:paraId="4484912A" w14:textId="77777777" w:rsidR="005E1D8C" w:rsidRPr="00F10B4F" w:rsidRDefault="005E1D8C" w:rsidP="005E1D8C">
      <w:r w:rsidRPr="00F10B4F">
        <w:t xml:space="preserve">The </w:t>
      </w:r>
      <w:r w:rsidRPr="00F10B4F">
        <w:rPr>
          <w:i/>
        </w:rPr>
        <w:t>UEInformationRequest</w:t>
      </w:r>
      <w:r w:rsidRPr="00F10B4F">
        <w:t xml:space="preserve"> message is used by the network </w:t>
      </w:r>
      <w:r w:rsidRPr="00F10B4F">
        <w:rPr>
          <w:rFonts w:eastAsia="Malgun Gothic"/>
          <w:lang w:eastAsia="ko-KR"/>
        </w:rPr>
        <w:t>to retrieve information from the UE</w:t>
      </w:r>
      <w:r w:rsidRPr="00F10B4F">
        <w:t>.</w:t>
      </w:r>
    </w:p>
    <w:p w14:paraId="2CC1D698" w14:textId="77777777" w:rsidR="005E1D8C" w:rsidRPr="00F10B4F" w:rsidRDefault="005E1D8C" w:rsidP="005E1D8C">
      <w:pPr>
        <w:pStyle w:val="B1"/>
      </w:pPr>
      <w:r w:rsidRPr="00F10B4F">
        <w:t>Signalling radio bearer: SRB1</w:t>
      </w:r>
    </w:p>
    <w:p w14:paraId="235252FF" w14:textId="77777777" w:rsidR="005E1D8C" w:rsidRPr="00F10B4F" w:rsidRDefault="005E1D8C" w:rsidP="005E1D8C">
      <w:pPr>
        <w:pStyle w:val="B1"/>
      </w:pPr>
      <w:r w:rsidRPr="00F10B4F">
        <w:t>RLC-SAP: AM</w:t>
      </w:r>
    </w:p>
    <w:p w14:paraId="2846C8F2" w14:textId="77777777" w:rsidR="005E1D8C" w:rsidRPr="00F10B4F" w:rsidRDefault="005E1D8C" w:rsidP="005E1D8C">
      <w:pPr>
        <w:pStyle w:val="B1"/>
      </w:pPr>
      <w:r w:rsidRPr="00F10B4F">
        <w:t>Logical channel: DCCH</w:t>
      </w:r>
    </w:p>
    <w:p w14:paraId="3E97AA41" w14:textId="77777777" w:rsidR="005E1D8C" w:rsidRPr="00F10B4F" w:rsidRDefault="005E1D8C" w:rsidP="005E1D8C">
      <w:pPr>
        <w:pStyle w:val="B1"/>
      </w:pPr>
      <w:r w:rsidRPr="00F10B4F">
        <w:t>Direction: Network to UE</w:t>
      </w:r>
    </w:p>
    <w:p w14:paraId="5B6B5E3F" w14:textId="77777777" w:rsidR="005E1D8C" w:rsidRPr="00F10B4F" w:rsidRDefault="005E1D8C" w:rsidP="005E1D8C">
      <w:pPr>
        <w:pStyle w:val="TH"/>
        <w:rPr>
          <w:bCs/>
          <w:i/>
          <w:iCs/>
        </w:rPr>
      </w:pPr>
      <w:r w:rsidRPr="00F10B4F">
        <w:rPr>
          <w:bCs/>
          <w:i/>
          <w:iCs/>
        </w:rPr>
        <w:t>UEInformationRequest message</w:t>
      </w:r>
    </w:p>
    <w:p w14:paraId="410B8089" w14:textId="77777777" w:rsidR="005E1D8C" w:rsidRPr="00F10B4F" w:rsidRDefault="005E1D8C" w:rsidP="005E1D8C">
      <w:pPr>
        <w:pStyle w:val="PL"/>
        <w:rPr>
          <w:color w:val="808080"/>
        </w:rPr>
      </w:pPr>
      <w:r w:rsidRPr="00F10B4F">
        <w:rPr>
          <w:color w:val="808080"/>
        </w:rPr>
        <w:t>-- ASN1START</w:t>
      </w:r>
    </w:p>
    <w:p w14:paraId="714EE5F4" w14:textId="77777777" w:rsidR="005E1D8C" w:rsidRPr="00F10B4F" w:rsidRDefault="005E1D8C" w:rsidP="005E1D8C">
      <w:pPr>
        <w:pStyle w:val="PL"/>
        <w:rPr>
          <w:color w:val="808080"/>
        </w:rPr>
      </w:pPr>
      <w:r w:rsidRPr="00F10B4F">
        <w:rPr>
          <w:color w:val="808080"/>
        </w:rPr>
        <w:t>-- TAG-UEINFORMATIONREQUEST-START</w:t>
      </w:r>
    </w:p>
    <w:p w14:paraId="7AD8A7D7" w14:textId="77777777" w:rsidR="005E1D8C" w:rsidRPr="00F10B4F" w:rsidRDefault="005E1D8C" w:rsidP="005E1D8C">
      <w:pPr>
        <w:pStyle w:val="PL"/>
      </w:pPr>
    </w:p>
    <w:p w14:paraId="64ABDA04" w14:textId="77777777" w:rsidR="005E1D8C" w:rsidRPr="00F10B4F" w:rsidRDefault="005E1D8C" w:rsidP="005E1D8C">
      <w:pPr>
        <w:pStyle w:val="PL"/>
      </w:pPr>
      <w:r w:rsidRPr="00F10B4F">
        <w:t xml:space="preserve">UEInformationRequest-r16 ::=     </w:t>
      </w:r>
      <w:r w:rsidRPr="00F10B4F">
        <w:rPr>
          <w:color w:val="993366"/>
        </w:rPr>
        <w:t>SEQUENCE</w:t>
      </w:r>
      <w:r w:rsidRPr="00F10B4F">
        <w:t xml:space="preserve"> {</w:t>
      </w:r>
    </w:p>
    <w:p w14:paraId="2FD7AF7C" w14:textId="77777777" w:rsidR="005E1D8C" w:rsidRPr="00F10B4F" w:rsidRDefault="005E1D8C" w:rsidP="005E1D8C">
      <w:pPr>
        <w:pStyle w:val="PL"/>
      </w:pPr>
      <w:r w:rsidRPr="00F10B4F">
        <w:t xml:space="preserve">    rrc-TransactionIdentifier        RRC-TransactionIdentifier,</w:t>
      </w:r>
    </w:p>
    <w:p w14:paraId="0073EE55" w14:textId="77777777" w:rsidR="005E1D8C" w:rsidRPr="00F10B4F" w:rsidRDefault="005E1D8C" w:rsidP="005E1D8C">
      <w:pPr>
        <w:pStyle w:val="PL"/>
      </w:pPr>
      <w:r w:rsidRPr="00F10B4F">
        <w:t xml:space="preserve">    criticalExtensions               </w:t>
      </w:r>
      <w:r w:rsidRPr="00F10B4F">
        <w:rPr>
          <w:color w:val="993366"/>
        </w:rPr>
        <w:t>CHOICE</w:t>
      </w:r>
      <w:r w:rsidRPr="00F10B4F">
        <w:t xml:space="preserve"> {</w:t>
      </w:r>
    </w:p>
    <w:p w14:paraId="7A8AF4E3" w14:textId="77777777" w:rsidR="005E1D8C" w:rsidRPr="00F10B4F" w:rsidRDefault="005E1D8C" w:rsidP="005E1D8C">
      <w:pPr>
        <w:pStyle w:val="PL"/>
      </w:pPr>
      <w:r w:rsidRPr="00F10B4F">
        <w:t xml:space="preserve">        ueInformationRequest-r16         UEInformationRequest-r16-IEs,</w:t>
      </w:r>
    </w:p>
    <w:p w14:paraId="3FE1A9A5" w14:textId="77777777" w:rsidR="005E1D8C" w:rsidRPr="00F10B4F" w:rsidRDefault="005E1D8C" w:rsidP="005E1D8C">
      <w:pPr>
        <w:pStyle w:val="PL"/>
      </w:pPr>
      <w:r w:rsidRPr="00F10B4F">
        <w:t xml:space="preserve">        criticalExtensionsFuture         </w:t>
      </w:r>
      <w:r w:rsidRPr="00F10B4F">
        <w:rPr>
          <w:color w:val="993366"/>
        </w:rPr>
        <w:t>SEQUENCE</w:t>
      </w:r>
      <w:r w:rsidRPr="00F10B4F">
        <w:t xml:space="preserve"> {}</w:t>
      </w:r>
    </w:p>
    <w:p w14:paraId="4F35E3A6" w14:textId="77777777" w:rsidR="005E1D8C" w:rsidRPr="00F10B4F" w:rsidRDefault="005E1D8C" w:rsidP="005E1D8C">
      <w:pPr>
        <w:pStyle w:val="PL"/>
      </w:pPr>
      <w:r w:rsidRPr="00F10B4F">
        <w:t xml:space="preserve">    }</w:t>
      </w:r>
    </w:p>
    <w:p w14:paraId="616B46CC" w14:textId="77777777" w:rsidR="005E1D8C" w:rsidRPr="00F10B4F" w:rsidRDefault="005E1D8C" w:rsidP="005E1D8C">
      <w:pPr>
        <w:pStyle w:val="PL"/>
      </w:pPr>
      <w:r w:rsidRPr="00F10B4F">
        <w:t>}</w:t>
      </w:r>
    </w:p>
    <w:p w14:paraId="6B87E4BC" w14:textId="77777777" w:rsidR="005E1D8C" w:rsidRPr="00F10B4F" w:rsidRDefault="005E1D8C" w:rsidP="005E1D8C">
      <w:pPr>
        <w:pStyle w:val="PL"/>
      </w:pPr>
    </w:p>
    <w:p w14:paraId="575EFE53" w14:textId="77777777" w:rsidR="005E1D8C" w:rsidRPr="00F10B4F" w:rsidRDefault="005E1D8C" w:rsidP="005E1D8C">
      <w:pPr>
        <w:pStyle w:val="PL"/>
      </w:pPr>
      <w:r w:rsidRPr="00F10B4F">
        <w:t xml:space="preserve">UEInformationRequest-r16-IEs ::= </w:t>
      </w:r>
      <w:r w:rsidRPr="00F10B4F">
        <w:rPr>
          <w:color w:val="993366"/>
        </w:rPr>
        <w:t>SEQUENCE</w:t>
      </w:r>
      <w:r w:rsidRPr="00F10B4F">
        <w:t xml:space="preserve"> {</w:t>
      </w:r>
    </w:p>
    <w:p w14:paraId="724FA412" w14:textId="77777777" w:rsidR="005E1D8C" w:rsidRPr="00F10B4F" w:rsidRDefault="005E1D8C" w:rsidP="005E1D8C">
      <w:pPr>
        <w:pStyle w:val="PL"/>
        <w:rPr>
          <w:color w:val="808080"/>
        </w:rPr>
      </w:pPr>
      <w:r w:rsidRPr="00F10B4F">
        <w:t xml:space="preserve">    idleModeMeasurementReq-r16       </w:t>
      </w:r>
      <w:r w:rsidRPr="00F10B4F">
        <w:rPr>
          <w:color w:val="993366"/>
        </w:rPr>
        <w:t>ENUMERATED</w:t>
      </w:r>
      <w:r w:rsidRPr="00F10B4F">
        <w:t xml:space="preserve">{true}                         </w:t>
      </w:r>
      <w:r w:rsidRPr="00F10B4F">
        <w:rPr>
          <w:color w:val="993366"/>
        </w:rPr>
        <w:t>OPTIONAL</w:t>
      </w:r>
      <w:r w:rsidRPr="00F10B4F">
        <w:t xml:space="preserve">, </w:t>
      </w:r>
      <w:r w:rsidRPr="00F10B4F">
        <w:rPr>
          <w:color w:val="808080"/>
        </w:rPr>
        <w:t>-- Need N</w:t>
      </w:r>
    </w:p>
    <w:p w14:paraId="74563248" w14:textId="77777777" w:rsidR="005E1D8C" w:rsidRPr="00F10B4F" w:rsidRDefault="005E1D8C" w:rsidP="005E1D8C">
      <w:pPr>
        <w:pStyle w:val="PL"/>
        <w:rPr>
          <w:color w:val="808080"/>
        </w:rPr>
      </w:pPr>
      <w:r w:rsidRPr="00F10B4F">
        <w:t xml:space="preserve">    logMeasReportReq-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29D3FC27" w14:textId="77777777" w:rsidR="005E1D8C" w:rsidRPr="00F10B4F" w:rsidRDefault="005E1D8C" w:rsidP="005E1D8C">
      <w:pPr>
        <w:pStyle w:val="PL"/>
        <w:rPr>
          <w:color w:val="808080"/>
        </w:rPr>
      </w:pPr>
      <w:r w:rsidRPr="00F10B4F">
        <w:t xml:space="preserve">    connEstFailReportReq-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447D31B8" w14:textId="77777777" w:rsidR="005E1D8C" w:rsidRPr="00F10B4F" w:rsidRDefault="005E1D8C" w:rsidP="005E1D8C">
      <w:pPr>
        <w:pStyle w:val="PL"/>
        <w:rPr>
          <w:color w:val="808080"/>
        </w:rPr>
      </w:pPr>
      <w:r w:rsidRPr="00F10B4F">
        <w:t xml:space="preserve">    ra-ReportReq-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11E9399C" w14:textId="77777777" w:rsidR="005E1D8C" w:rsidRPr="00F10B4F" w:rsidRDefault="005E1D8C" w:rsidP="005E1D8C">
      <w:pPr>
        <w:pStyle w:val="PL"/>
        <w:rPr>
          <w:color w:val="808080"/>
        </w:rPr>
      </w:pPr>
      <w:r w:rsidRPr="00F10B4F">
        <w:t xml:space="preserve">    rlf-ReportReq-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3B53E060" w14:textId="77777777" w:rsidR="005E1D8C" w:rsidRPr="00F10B4F" w:rsidRDefault="005E1D8C" w:rsidP="005E1D8C">
      <w:pPr>
        <w:pStyle w:val="PL"/>
        <w:rPr>
          <w:rFonts w:eastAsia="等线"/>
          <w:color w:val="808080"/>
        </w:rPr>
      </w:pPr>
      <w:r w:rsidRPr="00F10B4F">
        <w:t xml:space="preserve">    mobilityHistoryReportReq-</w:t>
      </w:r>
      <w:r w:rsidRPr="00F10B4F">
        <w:rPr>
          <w:rFonts w:eastAsia="等线"/>
        </w:rPr>
        <w:t xml:space="preserve">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1BD3A063" w14:textId="77777777" w:rsidR="005E1D8C" w:rsidRPr="00F10B4F" w:rsidRDefault="005E1D8C" w:rsidP="005E1D8C">
      <w:pPr>
        <w:pStyle w:val="PL"/>
      </w:pPr>
      <w:r w:rsidRPr="00F10B4F">
        <w:t xml:space="preserve">    lateNonCriticalExtension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20BCC3D1" w14:textId="77777777" w:rsidR="005E1D8C" w:rsidRPr="00F10B4F" w:rsidRDefault="005E1D8C" w:rsidP="005E1D8C">
      <w:pPr>
        <w:pStyle w:val="PL"/>
      </w:pPr>
      <w:r w:rsidRPr="00F10B4F">
        <w:t xml:space="preserve">    nonCriticalExtension             UEInformationRequest-v1700-IEs           </w:t>
      </w:r>
      <w:r w:rsidRPr="00F10B4F">
        <w:rPr>
          <w:color w:val="993366"/>
        </w:rPr>
        <w:t>OPTIONAL</w:t>
      </w:r>
    </w:p>
    <w:p w14:paraId="04B0F834" w14:textId="77777777" w:rsidR="005E1D8C" w:rsidRPr="00F10B4F" w:rsidRDefault="005E1D8C" w:rsidP="005E1D8C">
      <w:pPr>
        <w:pStyle w:val="PL"/>
      </w:pPr>
      <w:r w:rsidRPr="00F10B4F">
        <w:t>}</w:t>
      </w:r>
    </w:p>
    <w:p w14:paraId="142E9D1D" w14:textId="77777777" w:rsidR="005E1D8C" w:rsidRPr="00F10B4F" w:rsidRDefault="005E1D8C" w:rsidP="005E1D8C">
      <w:pPr>
        <w:pStyle w:val="PL"/>
      </w:pPr>
    </w:p>
    <w:p w14:paraId="5B4E1A2E" w14:textId="77777777" w:rsidR="005E1D8C" w:rsidRPr="00F10B4F" w:rsidRDefault="005E1D8C" w:rsidP="005E1D8C">
      <w:pPr>
        <w:pStyle w:val="PL"/>
      </w:pPr>
      <w:r w:rsidRPr="00F10B4F">
        <w:t xml:space="preserve">UEInformationRequest-v1700-IEs ::= </w:t>
      </w:r>
      <w:r w:rsidRPr="00F10B4F">
        <w:rPr>
          <w:color w:val="993366"/>
        </w:rPr>
        <w:t>SEQUENCE</w:t>
      </w:r>
      <w:r w:rsidRPr="00F10B4F">
        <w:t xml:space="preserve"> {</w:t>
      </w:r>
    </w:p>
    <w:p w14:paraId="5E4F3CD6" w14:textId="77777777" w:rsidR="005E1D8C" w:rsidRPr="00F10B4F" w:rsidRDefault="005E1D8C" w:rsidP="005E1D8C">
      <w:pPr>
        <w:pStyle w:val="PL"/>
        <w:rPr>
          <w:color w:val="808080"/>
        </w:rPr>
      </w:pPr>
      <w:r w:rsidRPr="00F10B4F">
        <w:t xml:space="preserve">    successHO-ReportReq-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20DDCDB0" w14:textId="77777777" w:rsidR="005E1D8C" w:rsidRPr="00F10B4F" w:rsidRDefault="005E1D8C" w:rsidP="005E1D8C">
      <w:pPr>
        <w:pStyle w:val="PL"/>
        <w:rPr>
          <w:color w:val="808080"/>
        </w:rPr>
      </w:pPr>
      <w:r w:rsidRPr="00F10B4F">
        <w:t xml:space="preserve">    coarseLocationRequest-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78289AA6" w14:textId="5752BF3A" w:rsidR="005E1D8C" w:rsidRPr="00F10B4F" w:rsidRDefault="005E1D8C" w:rsidP="005E1D8C">
      <w:pPr>
        <w:pStyle w:val="PL"/>
      </w:pPr>
      <w:r w:rsidRPr="00F10B4F">
        <w:t xml:space="preserve">    nonCriticalExtension             </w:t>
      </w:r>
      <w:ins w:id="1206" w:author="Rapp_AfterRAN2#121bis" w:date="2023-05-05T11:58:00Z">
        <w:r w:rsidR="001A3253" w:rsidRPr="00F10B4F">
          <w:t>UEInformationRequest-v1</w:t>
        </w:r>
        <w:r w:rsidR="008B5566">
          <w:t>8xy</w:t>
        </w:r>
        <w:r w:rsidR="001A3253" w:rsidRPr="00F10B4F">
          <w:t>-IEs</w:t>
        </w:r>
      </w:ins>
      <w:del w:id="1207" w:author="Rapp_AfterRAN2#121bis" w:date="2023-05-05T11:58:00Z">
        <w:r w:rsidRPr="00F10B4F" w:rsidDel="001A3253">
          <w:rPr>
            <w:color w:val="993366"/>
          </w:rPr>
          <w:delText>SEQUENCE</w:delText>
        </w:r>
        <w:r w:rsidRPr="00F10B4F" w:rsidDel="001A3253">
          <w:delText xml:space="preserve"> {}</w:delText>
        </w:r>
      </w:del>
      <w:r w:rsidRPr="00F10B4F">
        <w:t xml:space="preserve">                              </w:t>
      </w:r>
      <w:r w:rsidRPr="00F10B4F">
        <w:rPr>
          <w:color w:val="993366"/>
        </w:rPr>
        <w:t>OPTIONAL</w:t>
      </w:r>
    </w:p>
    <w:p w14:paraId="48C1B79C" w14:textId="77777777" w:rsidR="005E1D8C" w:rsidRPr="00F10B4F" w:rsidRDefault="005E1D8C" w:rsidP="005E1D8C">
      <w:pPr>
        <w:pStyle w:val="PL"/>
      </w:pPr>
      <w:r w:rsidRPr="00F10B4F">
        <w:t>}</w:t>
      </w:r>
    </w:p>
    <w:p w14:paraId="4AADA553" w14:textId="77777777" w:rsidR="005E1D8C" w:rsidRDefault="005E1D8C" w:rsidP="005E1D8C">
      <w:pPr>
        <w:pStyle w:val="PL"/>
        <w:rPr>
          <w:ins w:id="1208" w:author="Rapp_AfterRAN2#121bis" w:date="2023-05-05T11:53:00Z"/>
        </w:rPr>
      </w:pPr>
    </w:p>
    <w:p w14:paraId="1A690B57" w14:textId="05BADA3F" w:rsidR="0021757D" w:rsidRPr="00F43A82" w:rsidRDefault="0021757D" w:rsidP="0021757D">
      <w:pPr>
        <w:pStyle w:val="PL"/>
        <w:rPr>
          <w:ins w:id="1209" w:author="Rapp_AfterRAN2#121bis" w:date="2023-05-05T11:53:00Z"/>
        </w:rPr>
      </w:pPr>
      <w:ins w:id="1210" w:author="Rapp_AfterRAN2#121bis" w:date="2023-05-05T11:53:00Z">
        <w:r w:rsidRPr="00F43A82">
          <w:t>UEInformationRequest-v1</w:t>
        </w:r>
        <w:r>
          <w:t>8</w:t>
        </w:r>
      </w:ins>
      <w:ins w:id="1211" w:author="Rapp_AfterRAN2#121bis" w:date="2023-05-05T11:58:00Z">
        <w:r w:rsidR="00C47E08">
          <w:t>xy</w:t>
        </w:r>
      </w:ins>
      <w:ins w:id="1212" w:author="Rapp_AfterRAN2#121bis" w:date="2023-05-05T11:53:00Z">
        <w:r w:rsidRPr="00F43A82">
          <w:t xml:space="preserve">-IEs ::= </w:t>
        </w:r>
        <w:r w:rsidRPr="00F43A82">
          <w:rPr>
            <w:color w:val="993366"/>
          </w:rPr>
          <w:t>SEQUENCE</w:t>
        </w:r>
        <w:r w:rsidRPr="00F43A82">
          <w:t xml:space="preserve"> {</w:t>
        </w:r>
      </w:ins>
    </w:p>
    <w:p w14:paraId="4AE4DABA" w14:textId="77777777" w:rsidR="0021757D" w:rsidRPr="00F43A82" w:rsidRDefault="0021757D" w:rsidP="0021757D">
      <w:pPr>
        <w:pStyle w:val="PL"/>
        <w:rPr>
          <w:ins w:id="1213" w:author="Rapp_AfterRAN2#121bis" w:date="2023-05-05T11:53:00Z"/>
          <w:color w:val="808080"/>
        </w:rPr>
      </w:pPr>
      <w:ins w:id="1214" w:author="Rapp_AfterRAN2#121bis" w:date="2023-05-05T11:53:00Z">
        <w:r w:rsidRPr="00F43A82">
          <w:t xml:space="preserve">    success</w:t>
        </w:r>
        <w:r>
          <w:t>PSCell</w:t>
        </w:r>
        <w:r w:rsidRPr="00F43A82">
          <w:t>-ReportReq-r1</w:t>
        </w:r>
        <w:r>
          <w:t>8</w:t>
        </w:r>
        <w:r w:rsidRPr="00F43A82">
          <w:t xml:space="preserve">      </w:t>
        </w:r>
        <w:r w:rsidRPr="00F43A82">
          <w:rPr>
            <w:color w:val="993366"/>
          </w:rPr>
          <w:t>ENUMERATED</w:t>
        </w:r>
        <w:r w:rsidRPr="00F43A82">
          <w:t xml:space="preserve"> {true}                        </w:t>
        </w:r>
        <w:r w:rsidRPr="00F43A82">
          <w:rPr>
            <w:color w:val="993366"/>
          </w:rPr>
          <w:t>OPTIONAL</w:t>
        </w:r>
        <w:r w:rsidRPr="00F43A82">
          <w:t xml:space="preserve">, </w:t>
        </w:r>
        <w:r w:rsidRPr="00F43A82">
          <w:rPr>
            <w:color w:val="808080"/>
          </w:rPr>
          <w:t>-- Need N</w:t>
        </w:r>
      </w:ins>
    </w:p>
    <w:p w14:paraId="48A7EE68" w14:textId="77777777" w:rsidR="0021757D" w:rsidRPr="00F43A82" w:rsidRDefault="0021757D" w:rsidP="0021757D">
      <w:pPr>
        <w:pStyle w:val="PL"/>
        <w:rPr>
          <w:ins w:id="1215" w:author="Rapp_AfterRAN2#121bis" w:date="2023-05-05T11:53:00Z"/>
        </w:rPr>
      </w:pPr>
      <w:ins w:id="1216" w:author="Rapp_AfterRAN2#121bis" w:date="2023-05-05T11:53:00Z">
        <w:r w:rsidRPr="00F43A82">
          <w:t xml:space="preserve">    nonCriticalExtension             </w:t>
        </w:r>
        <w:r w:rsidRPr="00F43A82">
          <w:rPr>
            <w:color w:val="993366"/>
          </w:rPr>
          <w:t>SEQUENCE</w:t>
        </w:r>
        <w:r w:rsidRPr="00F43A82">
          <w:t xml:space="preserve"> {}                              </w:t>
        </w:r>
        <w:r w:rsidRPr="00F43A82">
          <w:rPr>
            <w:color w:val="993366"/>
          </w:rPr>
          <w:t>OPTIONAL</w:t>
        </w:r>
      </w:ins>
    </w:p>
    <w:p w14:paraId="6D71E7A4" w14:textId="77777777" w:rsidR="0021757D" w:rsidRDefault="0021757D" w:rsidP="0021757D">
      <w:pPr>
        <w:pStyle w:val="PL"/>
        <w:rPr>
          <w:ins w:id="1217" w:author="Rapp_AfterRAN2#121bis" w:date="2023-05-05T11:53:00Z"/>
        </w:rPr>
      </w:pPr>
      <w:ins w:id="1218" w:author="Rapp_AfterRAN2#121bis" w:date="2023-05-05T11:53:00Z">
        <w:r w:rsidRPr="00F43A82">
          <w:t>}</w:t>
        </w:r>
      </w:ins>
    </w:p>
    <w:p w14:paraId="268BF293" w14:textId="77777777" w:rsidR="0021757D" w:rsidRPr="00F10B4F" w:rsidRDefault="0021757D" w:rsidP="005E1D8C">
      <w:pPr>
        <w:pStyle w:val="PL"/>
      </w:pPr>
    </w:p>
    <w:p w14:paraId="02AC5033" w14:textId="77777777" w:rsidR="005E1D8C" w:rsidRPr="00F10B4F" w:rsidRDefault="005E1D8C" w:rsidP="005E1D8C">
      <w:pPr>
        <w:pStyle w:val="PL"/>
        <w:rPr>
          <w:color w:val="808080"/>
        </w:rPr>
      </w:pPr>
      <w:r w:rsidRPr="00F10B4F">
        <w:rPr>
          <w:color w:val="808080"/>
        </w:rPr>
        <w:t>-- TAG-UEINFORMATIONREQUEST-STOP</w:t>
      </w:r>
    </w:p>
    <w:p w14:paraId="278D6F59" w14:textId="77777777" w:rsidR="005E1D8C" w:rsidRPr="00F10B4F" w:rsidRDefault="005E1D8C" w:rsidP="005E1D8C">
      <w:pPr>
        <w:pStyle w:val="PL"/>
        <w:rPr>
          <w:color w:val="808080"/>
        </w:rPr>
      </w:pPr>
      <w:r w:rsidRPr="00F10B4F">
        <w:rPr>
          <w:color w:val="808080"/>
        </w:rPr>
        <w:lastRenderedPageBreak/>
        <w:t>-- ASN1STOP</w:t>
      </w:r>
    </w:p>
    <w:p w14:paraId="77F5735C" w14:textId="77777777" w:rsidR="005E1D8C" w:rsidRPr="00F10B4F" w:rsidRDefault="005E1D8C" w:rsidP="005E1D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043" w:rsidRPr="00F10B4F" w14:paraId="20AD37F1"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E5792F3" w14:textId="77777777" w:rsidR="00C15043" w:rsidRPr="00F10B4F" w:rsidRDefault="00C15043" w:rsidP="00C15043">
            <w:pPr>
              <w:pStyle w:val="TAH"/>
              <w:rPr>
                <w:szCs w:val="22"/>
                <w:lang w:eastAsia="sv-SE"/>
              </w:rPr>
            </w:pPr>
            <w:r w:rsidRPr="00C0503E">
              <w:rPr>
                <w:i/>
                <w:szCs w:val="22"/>
                <w:lang w:eastAsia="sv-SE"/>
              </w:rPr>
              <w:t xml:space="preserve">UEInformationRequest-IEs </w:t>
            </w:r>
            <w:r w:rsidRPr="00C0503E">
              <w:rPr>
                <w:szCs w:val="22"/>
                <w:lang w:eastAsia="sv-SE"/>
              </w:rPr>
              <w:t>field descriptions</w:t>
            </w:r>
          </w:p>
        </w:tc>
      </w:tr>
      <w:tr w:rsidR="00C15043" w:rsidRPr="00F10B4F" w14:paraId="5914762A" w14:textId="77777777" w:rsidTr="00A6217A">
        <w:tc>
          <w:tcPr>
            <w:tcW w:w="14173" w:type="dxa"/>
            <w:tcBorders>
              <w:top w:val="single" w:sz="4" w:space="0" w:color="auto"/>
              <w:left w:val="single" w:sz="4" w:space="0" w:color="auto"/>
              <w:bottom w:val="single" w:sz="4" w:space="0" w:color="auto"/>
              <w:right w:val="single" w:sz="4" w:space="0" w:color="auto"/>
            </w:tcBorders>
          </w:tcPr>
          <w:p w14:paraId="3047CCDA" w14:textId="77777777" w:rsidR="00C15043" w:rsidRPr="00C0503E" w:rsidRDefault="00C15043" w:rsidP="00C15043">
            <w:pPr>
              <w:keepNext/>
              <w:keepLines/>
              <w:spacing w:after="0"/>
              <w:rPr>
                <w:rFonts w:ascii="Arial" w:hAnsi="Arial"/>
                <w:b/>
                <w:i/>
                <w:sz w:val="18"/>
                <w:lang w:eastAsia="ko-KR"/>
              </w:rPr>
            </w:pPr>
            <w:r w:rsidRPr="00C0503E">
              <w:rPr>
                <w:rFonts w:ascii="Arial" w:hAnsi="Arial"/>
                <w:b/>
                <w:i/>
                <w:sz w:val="18"/>
                <w:lang w:eastAsia="ko-KR"/>
              </w:rPr>
              <w:t>coarseLocationRequest</w:t>
            </w:r>
          </w:p>
          <w:p w14:paraId="4D8A98CB" w14:textId="77777777" w:rsidR="00C15043" w:rsidRPr="00F10B4F" w:rsidRDefault="00C15043" w:rsidP="00C15043">
            <w:pPr>
              <w:pStyle w:val="TAL"/>
              <w:rPr>
                <w:lang w:eastAsia="sv-SE"/>
              </w:rPr>
            </w:pPr>
            <w:r w:rsidRPr="00C0503E">
              <w:rPr>
                <w:lang w:eastAsia="ko-KR"/>
              </w:rPr>
              <w:t>This field is used to request UE to report coarse location information.</w:t>
            </w:r>
          </w:p>
        </w:tc>
      </w:tr>
      <w:tr w:rsidR="00C15043" w:rsidRPr="00F10B4F" w14:paraId="59CFDB7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10621F9" w14:textId="77777777" w:rsidR="00C15043" w:rsidRPr="00C0503E" w:rsidRDefault="00C15043" w:rsidP="00C15043">
            <w:pPr>
              <w:pStyle w:val="TAL"/>
              <w:rPr>
                <w:b/>
                <w:i/>
                <w:lang w:eastAsia="ko-KR"/>
              </w:rPr>
            </w:pPr>
            <w:r w:rsidRPr="00C0503E">
              <w:rPr>
                <w:b/>
                <w:i/>
                <w:lang w:eastAsia="ko-KR"/>
              </w:rPr>
              <w:t>connEstFailReportReq</w:t>
            </w:r>
          </w:p>
          <w:p w14:paraId="6351F278" w14:textId="77777777" w:rsidR="00C15043" w:rsidRPr="00F10B4F" w:rsidRDefault="00C15043" w:rsidP="00C15043">
            <w:pPr>
              <w:pStyle w:val="TAL"/>
              <w:rPr>
                <w:b/>
                <w:lang w:eastAsia="sv-SE"/>
              </w:rPr>
            </w:pPr>
            <w:r w:rsidRPr="00C0503E">
              <w:rPr>
                <w:lang w:eastAsia="ko-KR"/>
              </w:rPr>
              <w:t>This field is used to indicate whether the UE shall report information about the connection failure.</w:t>
            </w:r>
          </w:p>
        </w:tc>
      </w:tr>
      <w:tr w:rsidR="00C15043" w:rsidRPr="00F10B4F" w14:paraId="1ADA25E0"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622F218" w14:textId="77777777" w:rsidR="00C15043" w:rsidRPr="00C0503E" w:rsidRDefault="00C15043" w:rsidP="00C15043">
            <w:pPr>
              <w:pStyle w:val="TAL"/>
              <w:rPr>
                <w:b/>
                <w:bCs/>
                <w:i/>
                <w:iCs/>
                <w:noProof/>
                <w:lang w:eastAsia="ko-KR"/>
              </w:rPr>
            </w:pPr>
            <w:r w:rsidRPr="00C0503E">
              <w:rPr>
                <w:b/>
                <w:i/>
                <w:lang w:eastAsia="sv-SE"/>
              </w:rPr>
              <w:t>idleModeMeasurementReq</w:t>
            </w:r>
          </w:p>
          <w:p w14:paraId="55AE4D59" w14:textId="77777777" w:rsidR="00C15043" w:rsidRPr="00F10B4F" w:rsidRDefault="00C15043" w:rsidP="00C15043">
            <w:pPr>
              <w:pStyle w:val="TAL"/>
              <w:rPr>
                <w:szCs w:val="22"/>
                <w:lang w:eastAsia="sv-SE"/>
              </w:rPr>
            </w:pPr>
            <w:r w:rsidRPr="00C0503E">
              <w:rPr>
                <w:bCs/>
                <w:iCs/>
                <w:noProof/>
                <w:lang w:eastAsia="ko-KR"/>
              </w:rPr>
              <w:t xml:space="preserve">This field indicates that the UE shall report the idle/inactive measurement information, if available, to the network in the </w:t>
            </w:r>
            <w:r w:rsidRPr="00C0503E">
              <w:rPr>
                <w:bCs/>
                <w:i/>
                <w:iCs/>
                <w:noProof/>
                <w:lang w:eastAsia="ko-KR"/>
              </w:rPr>
              <w:t>UEInformationResponse</w:t>
            </w:r>
            <w:r w:rsidRPr="00C0503E">
              <w:rPr>
                <w:bCs/>
                <w:iCs/>
                <w:noProof/>
                <w:lang w:eastAsia="ko-KR"/>
              </w:rPr>
              <w:t xml:space="preserve"> message.  </w:t>
            </w:r>
          </w:p>
        </w:tc>
      </w:tr>
      <w:tr w:rsidR="00C15043" w:rsidRPr="00F10B4F" w14:paraId="3AC0A08A"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3DEBD459" w14:textId="77777777" w:rsidR="00C15043" w:rsidRPr="00C0503E" w:rsidRDefault="00C15043" w:rsidP="00C15043">
            <w:pPr>
              <w:pStyle w:val="TAL"/>
              <w:rPr>
                <w:b/>
                <w:i/>
                <w:lang w:eastAsia="ko-KR"/>
              </w:rPr>
            </w:pPr>
            <w:r w:rsidRPr="00C0503E">
              <w:rPr>
                <w:b/>
                <w:i/>
                <w:lang w:eastAsia="ko-KR"/>
              </w:rPr>
              <w:t>logMeasReportReq</w:t>
            </w:r>
          </w:p>
          <w:p w14:paraId="1B3E293C" w14:textId="77777777" w:rsidR="00C15043" w:rsidRPr="00F10B4F" w:rsidRDefault="00C15043" w:rsidP="00C15043">
            <w:pPr>
              <w:pStyle w:val="TAL"/>
              <w:rPr>
                <w:b/>
                <w:i/>
                <w:lang w:eastAsia="sv-SE"/>
              </w:rPr>
            </w:pPr>
            <w:r w:rsidRPr="00C0503E">
              <w:rPr>
                <w:lang w:eastAsia="ko-KR"/>
              </w:rPr>
              <w:t>This field is used to indicate whether the UE shall report information about logged measurements.</w:t>
            </w:r>
          </w:p>
        </w:tc>
      </w:tr>
      <w:tr w:rsidR="00C15043" w:rsidRPr="00F10B4F" w14:paraId="58DFC6B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ADB9B63" w14:textId="77777777" w:rsidR="00C15043" w:rsidRPr="00C0503E" w:rsidRDefault="00C15043" w:rsidP="00C15043">
            <w:pPr>
              <w:pStyle w:val="TAL"/>
              <w:rPr>
                <w:b/>
                <w:i/>
                <w:lang w:eastAsia="ko-KR"/>
              </w:rPr>
            </w:pPr>
            <w:r w:rsidRPr="00C0503E">
              <w:rPr>
                <w:b/>
                <w:i/>
                <w:lang w:eastAsia="ko-KR"/>
              </w:rPr>
              <w:t>mobilityHistoryReportReq</w:t>
            </w:r>
          </w:p>
          <w:p w14:paraId="25E4E2DC" w14:textId="77777777" w:rsidR="00C15043" w:rsidRPr="00F10B4F" w:rsidRDefault="00C15043" w:rsidP="00C15043">
            <w:pPr>
              <w:pStyle w:val="TAL"/>
              <w:rPr>
                <w:b/>
                <w:i/>
                <w:lang w:eastAsia="sv-SE"/>
              </w:rPr>
            </w:pPr>
            <w:r w:rsidRPr="00C0503E">
              <w:rPr>
                <w:lang w:eastAsia="ko-KR"/>
              </w:rPr>
              <w:t>This field is used to indicate whether the UE shall report information about mobility history information.</w:t>
            </w:r>
          </w:p>
        </w:tc>
      </w:tr>
      <w:tr w:rsidR="00C15043" w:rsidRPr="00F10B4F" w14:paraId="1B336A3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BD86967" w14:textId="77777777" w:rsidR="00C15043" w:rsidRPr="00C0503E" w:rsidRDefault="00C15043" w:rsidP="00C15043">
            <w:pPr>
              <w:pStyle w:val="TAL"/>
              <w:rPr>
                <w:b/>
                <w:i/>
                <w:lang w:eastAsia="ko-KR"/>
              </w:rPr>
            </w:pPr>
            <w:r w:rsidRPr="00C0503E">
              <w:rPr>
                <w:b/>
                <w:i/>
                <w:lang w:eastAsia="ko-KR"/>
              </w:rPr>
              <w:t>ra-ReportReq</w:t>
            </w:r>
          </w:p>
          <w:p w14:paraId="585049FE" w14:textId="77777777" w:rsidR="00C15043" w:rsidRPr="00F10B4F" w:rsidRDefault="00C15043" w:rsidP="00C15043">
            <w:pPr>
              <w:pStyle w:val="TAL"/>
              <w:rPr>
                <w:b/>
                <w:i/>
                <w:lang w:eastAsia="sv-SE"/>
              </w:rPr>
            </w:pPr>
            <w:r w:rsidRPr="00C0503E">
              <w:rPr>
                <w:lang w:eastAsia="ko-KR"/>
              </w:rPr>
              <w:t>This field is used to indicate whether the UE shall report information about the random access procedure.</w:t>
            </w:r>
          </w:p>
        </w:tc>
      </w:tr>
      <w:tr w:rsidR="00C15043" w:rsidRPr="00F10B4F" w14:paraId="2783B1FD"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E7FA59E" w14:textId="77777777" w:rsidR="00C15043" w:rsidRPr="00C0503E" w:rsidRDefault="00C15043" w:rsidP="00C15043">
            <w:pPr>
              <w:pStyle w:val="TAL"/>
              <w:rPr>
                <w:b/>
                <w:i/>
                <w:lang w:eastAsia="ko-KR"/>
              </w:rPr>
            </w:pPr>
            <w:r w:rsidRPr="00C0503E">
              <w:rPr>
                <w:b/>
                <w:i/>
                <w:lang w:eastAsia="ko-KR"/>
              </w:rPr>
              <w:t>rlf-ReportReq</w:t>
            </w:r>
          </w:p>
          <w:p w14:paraId="220150C1" w14:textId="77777777" w:rsidR="00C15043" w:rsidRPr="00F10B4F" w:rsidRDefault="00C15043" w:rsidP="00C15043">
            <w:pPr>
              <w:pStyle w:val="TAL"/>
              <w:rPr>
                <w:b/>
                <w:i/>
                <w:lang w:eastAsia="sv-SE"/>
              </w:rPr>
            </w:pPr>
            <w:r w:rsidRPr="00C0503E">
              <w:rPr>
                <w:lang w:eastAsia="ko-KR"/>
              </w:rPr>
              <w:t>This field is used to indicate whether the UE shall report information about the radio link failure.</w:t>
            </w:r>
          </w:p>
        </w:tc>
      </w:tr>
      <w:tr w:rsidR="00C15043" w:rsidRPr="00F10B4F" w14:paraId="33ECA80B"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2500165" w14:textId="77777777" w:rsidR="00C15043" w:rsidRPr="00C0503E" w:rsidRDefault="00C15043" w:rsidP="00C15043">
            <w:pPr>
              <w:pStyle w:val="TAL"/>
              <w:rPr>
                <w:b/>
                <w:i/>
                <w:lang w:eastAsia="ko-KR"/>
              </w:rPr>
            </w:pPr>
            <w:r w:rsidRPr="00C0503E">
              <w:rPr>
                <w:b/>
                <w:i/>
                <w:lang w:eastAsia="ko-KR"/>
              </w:rPr>
              <w:t>successHO-ReportReq</w:t>
            </w:r>
          </w:p>
          <w:p w14:paraId="525221EF" w14:textId="77777777" w:rsidR="00C15043" w:rsidRPr="00F10B4F" w:rsidRDefault="00C15043" w:rsidP="00C15043">
            <w:pPr>
              <w:pStyle w:val="TAL"/>
              <w:rPr>
                <w:bCs/>
                <w:iCs/>
                <w:lang w:eastAsia="ko-KR"/>
              </w:rPr>
            </w:pPr>
            <w:r w:rsidRPr="00C0503E">
              <w:rPr>
                <w:bCs/>
                <w:iCs/>
                <w:lang w:eastAsia="ko-KR"/>
              </w:rPr>
              <w:t>This field is used to indicate whether the UE shall report information about the successful handover report.</w:t>
            </w:r>
          </w:p>
        </w:tc>
      </w:tr>
      <w:tr w:rsidR="00F729B6" w:rsidRPr="00F43A82" w14:paraId="12681FDF" w14:textId="77777777" w:rsidTr="00F729B6">
        <w:trPr>
          <w:ins w:id="1219" w:author="Rapp_AfterRAN2#121bis" w:date="2023-05-05T11:59:00Z"/>
        </w:trPr>
        <w:tc>
          <w:tcPr>
            <w:tcW w:w="14173" w:type="dxa"/>
            <w:tcBorders>
              <w:top w:val="single" w:sz="4" w:space="0" w:color="auto"/>
              <w:left w:val="single" w:sz="4" w:space="0" w:color="auto"/>
              <w:bottom w:val="single" w:sz="4" w:space="0" w:color="auto"/>
              <w:right w:val="single" w:sz="4" w:space="0" w:color="auto"/>
            </w:tcBorders>
            <w:hideMark/>
          </w:tcPr>
          <w:p w14:paraId="34385415" w14:textId="77777777" w:rsidR="00F729B6" w:rsidRPr="00A70F5C" w:rsidRDefault="00F729B6" w:rsidP="00A6217A">
            <w:pPr>
              <w:pStyle w:val="TAL"/>
              <w:rPr>
                <w:ins w:id="1220" w:author="Rapp_AfterRAN2#121bis" w:date="2023-05-05T11:59:00Z"/>
                <w:b/>
                <w:i/>
                <w:lang w:eastAsia="ko-KR"/>
              </w:rPr>
            </w:pPr>
            <w:ins w:id="1221" w:author="Rapp_AfterRAN2#121bis" w:date="2023-05-05T11:59:00Z">
              <w:r w:rsidRPr="00A70F5C">
                <w:rPr>
                  <w:b/>
                  <w:i/>
                  <w:lang w:eastAsia="ko-KR"/>
                </w:rPr>
                <w:t>successPSCell-ReportReq</w:t>
              </w:r>
            </w:ins>
          </w:p>
          <w:p w14:paraId="6FFE8603" w14:textId="5035CB7C" w:rsidR="00F729B6" w:rsidRPr="00F729B6" w:rsidRDefault="00F729B6" w:rsidP="00A6217A">
            <w:pPr>
              <w:pStyle w:val="TAL"/>
              <w:rPr>
                <w:ins w:id="1222" w:author="Rapp_AfterRAN2#121bis" w:date="2023-05-05T11:59:00Z"/>
                <w:bCs/>
                <w:iCs/>
                <w:lang w:eastAsia="ko-KR"/>
              </w:rPr>
            </w:pPr>
            <w:ins w:id="1223" w:author="Rapp_AfterRAN2#121bis" w:date="2023-05-05T11:59:00Z">
              <w:r w:rsidRPr="00F729B6">
                <w:rPr>
                  <w:bCs/>
                  <w:iCs/>
                  <w:lang w:eastAsia="ko-KR"/>
                </w:rPr>
                <w:t>This field is used to indicate whether the UE shall report information about the successful PSCell change</w:t>
              </w:r>
            </w:ins>
            <w:ins w:id="1224" w:author="Rapp_AfterRAN2#123" w:date="2023-09-26T21:46:00Z">
              <w:r w:rsidR="00DE0AF4">
                <w:rPr>
                  <w:bCs/>
                  <w:iCs/>
                  <w:lang w:eastAsia="ko-KR"/>
                </w:rPr>
                <w:t xml:space="preserve"> or</w:t>
              </w:r>
            </w:ins>
            <w:ins w:id="1225" w:author="Rapp_AfterRAN2#123" w:date="2023-09-26T21:47:00Z">
              <w:r w:rsidR="00DE0AF4">
                <w:rPr>
                  <w:bCs/>
                  <w:iCs/>
                  <w:lang w:eastAsia="ko-KR"/>
                </w:rPr>
                <w:t xml:space="preserve"> </w:t>
              </w:r>
            </w:ins>
            <w:ins w:id="1226" w:author="Rapp_AfterRAN2#121bis" w:date="2023-05-05T11:59:00Z">
              <w:del w:id="1227" w:author="Rapp_AfterRAN2#123" w:date="2023-09-26T21:46:00Z">
                <w:r w:rsidRPr="00F729B6" w:rsidDel="00DE0AF4">
                  <w:rPr>
                    <w:bCs/>
                    <w:iCs/>
                    <w:lang w:eastAsia="ko-KR"/>
                  </w:rPr>
                  <w:delText>/</w:delText>
                </w:r>
              </w:del>
              <w:r w:rsidRPr="00F729B6">
                <w:rPr>
                  <w:bCs/>
                  <w:iCs/>
                  <w:lang w:eastAsia="ko-KR"/>
                </w:rPr>
                <w:t>addition report</w:t>
              </w:r>
              <w:r w:rsidR="00D4324F">
                <w:rPr>
                  <w:bCs/>
                  <w:iCs/>
                  <w:lang w:eastAsia="ko-KR"/>
                </w:rPr>
                <w:t>.</w:t>
              </w:r>
            </w:ins>
          </w:p>
        </w:tc>
      </w:tr>
    </w:tbl>
    <w:p w14:paraId="18F76CCA" w14:textId="77777777" w:rsidR="005E1D8C" w:rsidRPr="00F10B4F" w:rsidRDefault="005E1D8C" w:rsidP="005E1D8C"/>
    <w:p w14:paraId="19EADD69" w14:textId="77777777" w:rsidR="00940358" w:rsidRPr="00F10B4F" w:rsidRDefault="00940358" w:rsidP="00940358">
      <w:pPr>
        <w:pStyle w:val="4"/>
      </w:pPr>
      <w:bookmarkStart w:id="1228" w:name="_Toc60777132"/>
      <w:bookmarkStart w:id="1229" w:name="_Toc131064850"/>
      <w:r w:rsidRPr="00F10B4F">
        <w:t>–</w:t>
      </w:r>
      <w:r w:rsidRPr="00F10B4F">
        <w:tab/>
      </w:r>
      <w:r w:rsidRPr="00F10B4F">
        <w:rPr>
          <w:i/>
        </w:rPr>
        <w:t>UEInformationResponse</w:t>
      </w:r>
      <w:bookmarkEnd w:id="1228"/>
      <w:bookmarkEnd w:id="1229"/>
    </w:p>
    <w:p w14:paraId="623CC309" w14:textId="77777777" w:rsidR="00940358" w:rsidRPr="00F10B4F" w:rsidRDefault="00940358" w:rsidP="00940358">
      <w:r w:rsidRPr="00F10B4F">
        <w:t xml:space="preserve">The </w:t>
      </w:r>
      <w:r w:rsidRPr="00F10B4F">
        <w:rPr>
          <w:i/>
        </w:rPr>
        <w:t>UEInformationResponse</w:t>
      </w:r>
      <w:r w:rsidRPr="00F10B4F">
        <w:t xml:space="preserve"> message is used by the UE to transfer information requested by the network.</w:t>
      </w:r>
    </w:p>
    <w:p w14:paraId="50130B75" w14:textId="77777777" w:rsidR="00940358" w:rsidRPr="00F10B4F" w:rsidRDefault="00940358" w:rsidP="00940358">
      <w:pPr>
        <w:pStyle w:val="B1"/>
      </w:pPr>
      <w:r w:rsidRPr="00F10B4F">
        <w:t>Signalling radio bearer: SRB1</w:t>
      </w:r>
      <w:r w:rsidRPr="00F10B4F">
        <w:rPr>
          <w:rFonts w:eastAsia="Malgun Gothic"/>
        </w:rPr>
        <w:t xml:space="preserve"> or SRB2 (when logged measurement information is included)</w:t>
      </w:r>
    </w:p>
    <w:p w14:paraId="05AB6385" w14:textId="77777777" w:rsidR="00940358" w:rsidRPr="00F10B4F" w:rsidRDefault="00940358" w:rsidP="00940358">
      <w:pPr>
        <w:pStyle w:val="B1"/>
      </w:pPr>
      <w:r w:rsidRPr="00F10B4F">
        <w:t>RLC-SAP: AM</w:t>
      </w:r>
    </w:p>
    <w:p w14:paraId="1B159AE5" w14:textId="77777777" w:rsidR="00940358" w:rsidRPr="00F10B4F" w:rsidRDefault="00940358" w:rsidP="00940358">
      <w:pPr>
        <w:pStyle w:val="B1"/>
      </w:pPr>
      <w:r w:rsidRPr="00F10B4F">
        <w:t>Logical channel: DCCH</w:t>
      </w:r>
    </w:p>
    <w:p w14:paraId="26E3F1CC" w14:textId="77777777" w:rsidR="00940358" w:rsidRPr="00F10B4F" w:rsidRDefault="00940358" w:rsidP="00940358">
      <w:pPr>
        <w:pStyle w:val="B1"/>
      </w:pPr>
      <w:r w:rsidRPr="00F10B4F">
        <w:t>Direction: UE to network</w:t>
      </w:r>
    </w:p>
    <w:p w14:paraId="11BFF834" w14:textId="77777777" w:rsidR="00940358" w:rsidRPr="00F10B4F" w:rsidRDefault="00940358" w:rsidP="00940358">
      <w:pPr>
        <w:pStyle w:val="TH"/>
        <w:rPr>
          <w:bCs/>
          <w:i/>
          <w:iCs/>
        </w:rPr>
      </w:pPr>
      <w:r w:rsidRPr="00F10B4F">
        <w:rPr>
          <w:bCs/>
          <w:i/>
          <w:iCs/>
        </w:rPr>
        <w:t>UEInformationResponse message</w:t>
      </w:r>
    </w:p>
    <w:p w14:paraId="0CA1953F" w14:textId="77777777" w:rsidR="00940358" w:rsidRPr="00F10B4F" w:rsidRDefault="00940358" w:rsidP="00940358">
      <w:pPr>
        <w:pStyle w:val="PL"/>
        <w:rPr>
          <w:color w:val="808080"/>
        </w:rPr>
      </w:pPr>
      <w:r w:rsidRPr="00F10B4F">
        <w:rPr>
          <w:color w:val="808080"/>
        </w:rPr>
        <w:t>-- ASN1START</w:t>
      </w:r>
    </w:p>
    <w:p w14:paraId="2DE747C3" w14:textId="77777777" w:rsidR="00940358" w:rsidRPr="00F10B4F" w:rsidRDefault="00940358" w:rsidP="00940358">
      <w:pPr>
        <w:pStyle w:val="PL"/>
        <w:rPr>
          <w:color w:val="808080"/>
        </w:rPr>
      </w:pPr>
      <w:r w:rsidRPr="00F10B4F">
        <w:rPr>
          <w:color w:val="808080"/>
        </w:rPr>
        <w:t>-- TAG-UEINFORMATIONRESPONSE-START</w:t>
      </w:r>
    </w:p>
    <w:p w14:paraId="1CB8CE52" w14:textId="77777777" w:rsidR="00940358" w:rsidRPr="00F10B4F" w:rsidRDefault="00940358" w:rsidP="00940358">
      <w:pPr>
        <w:pStyle w:val="PL"/>
      </w:pPr>
    </w:p>
    <w:p w14:paraId="78CFE864" w14:textId="77777777" w:rsidR="00940358" w:rsidRPr="00F10B4F" w:rsidRDefault="00940358" w:rsidP="00940358">
      <w:pPr>
        <w:pStyle w:val="PL"/>
      </w:pPr>
      <w:r w:rsidRPr="00F10B4F">
        <w:t xml:space="preserve">UEInformationResponse-r16 ::=        </w:t>
      </w:r>
      <w:r w:rsidRPr="00F10B4F">
        <w:rPr>
          <w:color w:val="993366"/>
        </w:rPr>
        <w:t>SEQUENCE</w:t>
      </w:r>
      <w:r w:rsidRPr="00F10B4F">
        <w:t xml:space="preserve"> {</w:t>
      </w:r>
    </w:p>
    <w:p w14:paraId="5B1344E7" w14:textId="77777777" w:rsidR="00940358" w:rsidRPr="00F10B4F" w:rsidRDefault="00940358" w:rsidP="00940358">
      <w:pPr>
        <w:pStyle w:val="PL"/>
      </w:pPr>
      <w:r w:rsidRPr="00F10B4F">
        <w:t xml:space="preserve">    rrc-TransactionIdentifier            RRC-TransactionIdentifier,</w:t>
      </w:r>
    </w:p>
    <w:p w14:paraId="0D47466F" w14:textId="77777777" w:rsidR="00940358" w:rsidRPr="00F10B4F" w:rsidRDefault="00940358" w:rsidP="00940358">
      <w:pPr>
        <w:pStyle w:val="PL"/>
      </w:pPr>
      <w:r w:rsidRPr="00F10B4F">
        <w:t xml:space="preserve">    criticalExtensions                   </w:t>
      </w:r>
      <w:r w:rsidRPr="00F10B4F">
        <w:rPr>
          <w:color w:val="993366"/>
        </w:rPr>
        <w:t>CHOICE</w:t>
      </w:r>
      <w:r w:rsidRPr="00F10B4F">
        <w:t xml:space="preserve"> {</w:t>
      </w:r>
    </w:p>
    <w:p w14:paraId="0265D51D" w14:textId="77777777" w:rsidR="00940358" w:rsidRPr="00F10B4F" w:rsidRDefault="00940358" w:rsidP="00940358">
      <w:pPr>
        <w:pStyle w:val="PL"/>
      </w:pPr>
      <w:r w:rsidRPr="00F10B4F">
        <w:t xml:space="preserve">        ueInformationResponse-r16            UEInformationResponse-r16-IEs,</w:t>
      </w:r>
    </w:p>
    <w:p w14:paraId="17AD6346" w14:textId="77777777" w:rsidR="00940358" w:rsidRPr="00F10B4F" w:rsidRDefault="00940358" w:rsidP="00940358">
      <w:pPr>
        <w:pStyle w:val="PL"/>
      </w:pPr>
      <w:r w:rsidRPr="00F10B4F">
        <w:t xml:space="preserve">        criticalExtensionsFuture             </w:t>
      </w:r>
      <w:r w:rsidRPr="00F10B4F">
        <w:rPr>
          <w:color w:val="993366"/>
        </w:rPr>
        <w:t>SEQUENCE</w:t>
      </w:r>
      <w:r w:rsidRPr="00F10B4F">
        <w:t xml:space="preserve"> {}</w:t>
      </w:r>
    </w:p>
    <w:p w14:paraId="71C62E93" w14:textId="77777777" w:rsidR="00940358" w:rsidRPr="00F10B4F" w:rsidRDefault="00940358" w:rsidP="00940358">
      <w:pPr>
        <w:pStyle w:val="PL"/>
      </w:pPr>
      <w:r w:rsidRPr="00F10B4F">
        <w:t xml:space="preserve">    }</w:t>
      </w:r>
    </w:p>
    <w:p w14:paraId="5AF5AC72" w14:textId="77777777" w:rsidR="00940358" w:rsidRPr="00F10B4F" w:rsidRDefault="00940358" w:rsidP="00940358">
      <w:pPr>
        <w:pStyle w:val="PL"/>
      </w:pPr>
      <w:r w:rsidRPr="00F10B4F">
        <w:lastRenderedPageBreak/>
        <w:t>}</w:t>
      </w:r>
    </w:p>
    <w:p w14:paraId="1DE572C0" w14:textId="77777777" w:rsidR="00940358" w:rsidRPr="00F10B4F" w:rsidRDefault="00940358" w:rsidP="00940358">
      <w:pPr>
        <w:pStyle w:val="PL"/>
      </w:pPr>
    </w:p>
    <w:p w14:paraId="066FE15B" w14:textId="77777777" w:rsidR="00940358" w:rsidRPr="00F10B4F" w:rsidRDefault="00940358" w:rsidP="00940358">
      <w:pPr>
        <w:pStyle w:val="PL"/>
      </w:pPr>
      <w:r w:rsidRPr="00F10B4F">
        <w:t xml:space="preserve">UEInformationResponse-r16-IEs ::=    </w:t>
      </w:r>
      <w:r w:rsidRPr="00F10B4F">
        <w:rPr>
          <w:color w:val="993366"/>
        </w:rPr>
        <w:t>SEQUENCE</w:t>
      </w:r>
      <w:r w:rsidRPr="00F10B4F">
        <w:t xml:space="preserve"> {</w:t>
      </w:r>
    </w:p>
    <w:p w14:paraId="0D251CFB" w14:textId="77777777" w:rsidR="00940358" w:rsidRPr="00F10B4F" w:rsidRDefault="00940358" w:rsidP="00940358">
      <w:pPr>
        <w:pStyle w:val="PL"/>
      </w:pPr>
      <w:r w:rsidRPr="00F10B4F">
        <w:t xml:space="preserve">    measResultIdleEUTRA-r16              MeasResultIdleEUTRA-r16             </w:t>
      </w:r>
      <w:r w:rsidRPr="00F10B4F">
        <w:rPr>
          <w:color w:val="993366"/>
        </w:rPr>
        <w:t>OPTIONAL</w:t>
      </w:r>
      <w:r w:rsidRPr="00F10B4F">
        <w:t>,</w:t>
      </w:r>
    </w:p>
    <w:p w14:paraId="63D57025" w14:textId="77777777" w:rsidR="00940358" w:rsidRPr="00F10B4F" w:rsidRDefault="00940358" w:rsidP="00940358">
      <w:pPr>
        <w:pStyle w:val="PL"/>
      </w:pPr>
      <w:r w:rsidRPr="00F10B4F">
        <w:t xml:space="preserve">    measResultIdleNR-r16                 MeasResultIdleNR-r16                </w:t>
      </w:r>
      <w:r w:rsidRPr="00F10B4F">
        <w:rPr>
          <w:color w:val="993366"/>
        </w:rPr>
        <w:t>OPTIONAL</w:t>
      </w:r>
      <w:r w:rsidRPr="00F10B4F">
        <w:t>,</w:t>
      </w:r>
    </w:p>
    <w:p w14:paraId="0E3C26AB" w14:textId="77777777" w:rsidR="00940358" w:rsidRPr="00F10B4F" w:rsidRDefault="00940358" w:rsidP="00940358">
      <w:pPr>
        <w:pStyle w:val="PL"/>
      </w:pPr>
      <w:r w:rsidRPr="00F10B4F">
        <w:t xml:space="preserve">    logMeasReport-r16                    LogMeasReport-r16                   </w:t>
      </w:r>
      <w:r w:rsidRPr="00F10B4F">
        <w:rPr>
          <w:color w:val="993366"/>
        </w:rPr>
        <w:t>OPTIONAL</w:t>
      </w:r>
      <w:r w:rsidRPr="00F10B4F">
        <w:t>,</w:t>
      </w:r>
    </w:p>
    <w:p w14:paraId="34A41ED3" w14:textId="77777777" w:rsidR="00940358" w:rsidRPr="00F10B4F" w:rsidRDefault="00940358" w:rsidP="00940358">
      <w:pPr>
        <w:pStyle w:val="PL"/>
      </w:pPr>
      <w:r w:rsidRPr="00F10B4F">
        <w:t xml:space="preserve">    connEstFailReport-r16                ConnEstFailReport-r16               </w:t>
      </w:r>
      <w:r w:rsidRPr="00F10B4F">
        <w:rPr>
          <w:color w:val="993366"/>
        </w:rPr>
        <w:t>OPTIONAL</w:t>
      </w:r>
      <w:r w:rsidRPr="00F10B4F">
        <w:t>,</w:t>
      </w:r>
    </w:p>
    <w:p w14:paraId="173F610B" w14:textId="77777777" w:rsidR="00940358" w:rsidRPr="00F10B4F" w:rsidRDefault="00940358" w:rsidP="00940358">
      <w:pPr>
        <w:pStyle w:val="PL"/>
      </w:pPr>
      <w:r w:rsidRPr="00F10B4F">
        <w:t xml:space="preserve">    ra-ReportList-r16                    RA-ReportList-r16                   </w:t>
      </w:r>
      <w:r w:rsidRPr="00F10B4F">
        <w:rPr>
          <w:color w:val="993366"/>
        </w:rPr>
        <w:t>OPTIONAL</w:t>
      </w:r>
      <w:r w:rsidRPr="00F10B4F">
        <w:t>,</w:t>
      </w:r>
    </w:p>
    <w:p w14:paraId="757A950C" w14:textId="77777777" w:rsidR="00940358" w:rsidRPr="00F10B4F" w:rsidRDefault="00940358" w:rsidP="00940358">
      <w:pPr>
        <w:pStyle w:val="PL"/>
      </w:pPr>
      <w:r w:rsidRPr="00F10B4F">
        <w:t xml:space="preserve">    rlf-Report-r16                       RLF-Report-r16                      </w:t>
      </w:r>
      <w:r w:rsidRPr="00F10B4F">
        <w:rPr>
          <w:color w:val="993366"/>
        </w:rPr>
        <w:t>OPTIONAL</w:t>
      </w:r>
      <w:r w:rsidRPr="00F10B4F">
        <w:t>,</w:t>
      </w:r>
    </w:p>
    <w:p w14:paraId="7AB4D415" w14:textId="77777777" w:rsidR="00940358" w:rsidRPr="00F10B4F" w:rsidRDefault="00940358" w:rsidP="00940358">
      <w:pPr>
        <w:pStyle w:val="PL"/>
      </w:pPr>
      <w:r w:rsidRPr="00F10B4F">
        <w:t xml:space="preserve">    mobilityHistoryReport-r16            MobilityHistoryReport-r16           </w:t>
      </w:r>
      <w:r w:rsidRPr="00F10B4F">
        <w:rPr>
          <w:color w:val="993366"/>
        </w:rPr>
        <w:t>OPTIONAL</w:t>
      </w:r>
      <w:r w:rsidRPr="00F10B4F">
        <w:t>,</w:t>
      </w:r>
    </w:p>
    <w:p w14:paraId="06392B09" w14:textId="77777777" w:rsidR="00940358" w:rsidRPr="00F10B4F" w:rsidRDefault="00940358" w:rsidP="00940358">
      <w:pPr>
        <w:pStyle w:val="PL"/>
      </w:pPr>
      <w:r w:rsidRPr="00F10B4F">
        <w:t xml:space="preserve">    lateNonCriticalExtension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5A34A00E" w14:textId="77777777" w:rsidR="00940358" w:rsidRPr="00F10B4F" w:rsidRDefault="00940358" w:rsidP="00940358">
      <w:pPr>
        <w:pStyle w:val="PL"/>
      </w:pPr>
      <w:r w:rsidRPr="00F10B4F">
        <w:t xml:space="preserve">    nonCriticalExtension                 UEInformationResponse-v1700-IEs     </w:t>
      </w:r>
      <w:r w:rsidRPr="00F10B4F">
        <w:rPr>
          <w:color w:val="993366"/>
        </w:rPr>
        <w:t>OPTIONAL</w:t>
      </w:r>
    </w:p>
    <w:p w14:paraId="2FED243C" w14:textId="77777777" w:rsidR="00940358" w:rsidRPr="00F10B4F" w:rsidRDefault="00940358" w:rsidP="00940358">
      <w:pPr>
        <w:pStyle w:val="PL"/>
      </w:pPr>
      <w:r w:rsidRPr="00F10B4F">
        <w:t>}</w:t>
      </w:r>
    </w:p>
    <w:p w14:paraId="3793E1E5" w14:textId="77777777" w:rsidR="00940358" w:rsidRPr="00F10B4F" w:rsidRDefault="00940358" w:rsidP="00940358">
      <w:pPr>
        <w:pStyle w:val="PL"/>
      </w:pPr>
    </w:p>
    <w:p w14:paraId="3F4DEEB3" w14:textId="77777777" w:rsidR="00940358" w:rsidRPr="00F10B4F" w:rsidRDefault="00940358" w:rsidP="00940358">
      <w:pPr>
        <w:pStyle w:val="PL"/>
      </w:pPr>
      <w:r w:rsidRPr="00F10B4F">
        <w:t xml:space="preserve">UEInformationResponse-v1700-IEs ::=    </w:t>
      </w:r>
      <w:r w:rsidRPr="00F10B4F">
        <w:rPr>
          <w:color w:val="993366"/>
        </w:rPr>
        <w:t>SEQUENCE</w:t>
      </w:r>
      <w:r w:rsidRPr="00F10B4F">
        <w:t xml:space="preserve"> {</w:t>
      </w:r>
    </w:p>
    <w:p w14:paraId="2BCB2112" w14:textId="77777777" w:rsidR="00940358" w:rsidRPr="00F10B4F" w:rsidRDefault="00940358" w:rsidP="00940358">
      <w:pPr>
        <w:pStyle w:val="PL"/>
      </w:pPr>
      <w:r w:rsidRPr="00F10B4F">
        <w:t xml:space="preserve">    successHO-Report-r17                 SuccessHO-Report-r17                </w:t>
      </w:r>
      <w:r w:rsidRPr="00F10B4F">
        <w:rPr>
          <w:color w:val="993366"/>
        </w:rPr>
        <w:t>OPTIONAL</w:t>
      </w:r>
      <w:r w:rsidRPr="00F10B4F">
        <w:t>,</w:t>
      </w:r>
    </w:p>
    <w:p w14:paraId="2AC0736D" w14:textId="77777777" w:rsidR="00940358" w:rsidRPr="00F10B4F" w:rsidRDefault="00940358" w:rsidP="00940358">
      <w:pPr>
        <w:pStyle w:val="PL"/>
      </w:pPr>
      <w:r w:rsidRPr="00F10B4F">
        <w:t xml:space="preserve">    connEstFailReportList-r17            ConnEstFailReportList-r17           </w:t>
      </w:r>
      <w:r w:rsidRPr="00F10B4F">
        <w:rPr>
          <w:color w:val="993366"/>
        </w:rPr>
        <w:t>OPTIONAL</w:t>
      </w:r>
      <w:r w:rsidRPr="00F10B4F">
        <w:t>,</w:t>
      </w:r>
    </w:p>
    <w:p w14:paraId="3418E5CE" w14:textId="77777777" w:rsidR="00940358" w:rsidRPr="00F10B4F" w:rsidRDefault="00940358" w:rsidP="00940358">
      <w:pPr>
        <w:pStyle w:val="PL"/>
      </w:pPr>
      <w:r w:rsidRPr="00F10B4F">
        <w:t xml:space="preserve">    coarseLocationInfo-r17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3A34D512" w14:textId="1EE201AE" w:rsidR="00940358" w:rsidRPr="00F10B4F" w:rsidRDefault="00940358" w:rsidP="00940358">
      <w:pPr>
        <w:pStyle w:val="PL"/>
      </w:pPr>
      <w:r w:rsidRPr="00F10B4F">
        <w:t xml:space="preserve">    nonCriticalExtension                 </w:t>
      </w:r>
      <w:ins w:id="1230" w:author="Rapp_AfterRAN2#121bis" w:date="2023-05-05T12:02:00Z">
        <w:r w:rsidR="00F776A8" w:rsidRPr="00F43A82">
          <w:t>UEInformationResponse-v1</w:t>
        </w:r>
        <w:r w:rsidR="00F776A8">
          <w:t>8xy</w:t>
        </w:r>
        <w:r w:rsidR="00F776A8" w:rsidRPr="00F43A82">
          <w:t>-IEs</w:t>
        </w:r>
      </w:ins>
      <w:del w:id="1231" w:author="Rapp_AfterRAN2#121bis" w:date="2023-05-05T12:02:00Z">
        <w:r w:rsidRPr="00F10B4F" w:rsidDel="00F776A8">
          <w:rPr>
            <w:color w:val="993366"/>
          </w:rPr>
          <w:delText>SEQUENCE</w:delText>
        </w:r>
        <w:r w:rsidRPr="00F10B4F" w:rsidDel="00F776A8">
          <w:delText xml:space="preserve"> {}</w:delText>
        </w:r>
      </w:del>
      <w:r w:rsidRPr="00F10B4F">
        <w:t xml:space="preserve">                         </w:t>
      </w:r>
      <w:r w:rsidRPr="00F10B4F">
        <w:rPr>
          <w:color w:val="993366"/>
        </w:rPr>
        <w:t>OPTIONAL</w:t>
      </w:r>
    </w:p>
    <w:p w14:paraId="17DEE716" w14:textId="77777777" w:rsidR="00940358" w:rsidRPr="00F10B4F" w:rsidRDefault="00940358" w:rsidP="00940358">
      <w:pPr>
        <w:pStyle w:val="PL"/>
      </w:pPr>
      <w:r w:rsidRPr="00F10B4F">
        <w:t>}</w:t>
      </w:r>
    </w:p>
    <w:p w14:paraId="5D53FEC6" w14:textId="77777777" w:rsidR="00940358" w:rsidRDefault="00940358" w:rsidP="00940358">
      <w:pPr>
        <w:pStyle w:val="PL"/>
        <w:rPr>
          <w:ins w:id="1232" w:author="Rapp_AfterRAN2#121bis" w:date="2023-05-05T12:02:00Z"/>
        </w:rPr>
      </w:pPr>
    </w:p>
    <w:p w14:paraId="63533CC6" w14:textId="30E38998" w:rsidR="00F776A8" w:rsidRPr="00F43A82" w:rsidRDefault="00F776A8" w:rsidP="00F776A8">
      <w:pPr>
        <w:pStyle w:val="PL"/>
        <w:rPr>
          <w:ins w:id="1233" w:author="Rapp_AfterRAN2#121bis" w:date="2023-05-05T12:02:00Z"/>
        </w:rPr>
      </w:pPr>
      <w:ins w:id="1234" w:author="Rapp_AfterRAN2#121bis" w:date="2023-05-05T12:02:00Z">
        <w:r w:rsidRPr="00F43A82">
          <w:t>UEInformationResponse-v1</w:t>
        </w:r>
        <w:r>
          <w:t>8xy</w:t>
        </w:r>
        <w:r w:rsidRPr="00F43A82">
          <w:t xml:space="preserve">-IEs ::=    </w:t>
        </w:r>
        <w:r w:rsidRPr="00F43A82">
          <w:rPr>
            <w:color w:val="993366"/>
          </w:rPr>
          <w:t>SEQUENCE</w:t>
        </w:r>
        <w:r w:rsidRPr="00F43A82">
          <w:t xml:space="preserve"> {</w:t>
        </w:r>
      </w:ins>
    </w:p>
    <w:p w14:paraId="0B4F6D7F" w14:textId="77777777" w:rsidR="00F776A8" w:rsidRPr="00F43A82" w:rsidRDefault="00F776A8" w:rsidP="00F776A8">
      <w:pPr>
        <w:pStyle w:val="PL"/>
        <w:rPr>
          <w:ins w:id="1235" w:author="Rapp_AfterRAN2#121bis" w:date="2023-05-05T12:02:00Z"/>
        </w:rPr>
      </w:pPr>
      <w:ins w:id="1236" w:author="Rapp_AfterRAN2#121bis" w:date="2023-05-05T12:02:00Z">
        <w:r w:rsidRPr="00F43A82">
          <w:t xml:space="preserve">    success</w:t>
        </w:r>
        <w:r>
          <w:t>PSCell</w:t>
        </w:r>
        <w:r w:rsidRPr="00F43A82">
          <w:t>-Report-r1</w:t>
        </w:r>
        <w:r>
          <w:t>8</w:t>
        </w:r>
        <w:r w:rsidRPr="00F43A82">
          <w:t xml:space="preserve">             Success</w:t>
        </w:r>
        <w:r>
          <w:t>PSCell</w:t>
        </w:r>
        <w:r w:rsidRPr="00F43A82">
          <w:t>-Report-r1</w:t>
        </w:r>
        <w:r>
          <w:t>8</w:t>
        </w:r>
        <w:r w:rsidRPr="00F43A82">
          <w:t xml:space="preserve">            </w:t>
        </w:r>
        <w:r w:rsidRPr="00F43A82">
          <w:rPr>
            <w:color w:val="993366"/>
          </w:rPr>
          <w:t>OPTIONAL</w:t>
        </w:r>
        <w:r>
          <w:t>,</w:t>
        </w:r>
      </w:ins>
    </w:p>
    <w:p w14:paraId="01285464" w14:textId="77777777" w:rsidR="00F776A8" w:rsidRPr="00F43A82" w:rsidRDefault="00F776A8" w:rsidP="00F776A8">
      <w:pPr>
        <w:pStyle w:val="PL"/>
        <w:rPr>
          <w:ins w:id="1237" w:author="Rapp_AfterRAN2#121bis" w:date="2023-05-05T12:02:00Z"/>
        </w:rPr>
      </w:pPr>
      <w:ins w:id="1238" w:author="Rapp_AfterRAN2#121bis" w:date="2023-05-05T12:02:00Z">
        <w:r w:rsidRPr="00F43A82">
          <w:t xml:space="preserve">    nonCriticalExtension                 </w:t>
        </w:r>
        <w:r w:rsidRPr="00F43A82">
          <w:rPr>
            <w:color w:val="993366"/>
          </w:rPr>
          <w:t>SEQUENCE</w:t>
        </w:r>
        <w:r w:rsidRPr="00F43A82">
          <w:t xml:space="preserve"> {}                         </w:t>
        </w:r>
        <w:r w:rsidRPr="00F43A82">
          <w:rPr>
            <w:color w:val="993366"/>
          </w:rPr>
          <w:t>OPTIONAL</w:t>
        </w:r>
      </w:ins>
    </w:p>
    <w:p w14:paraId="033A3D19" w14:textId="77777777" w:rsidR="00F776A8" w:rsidRPr="00F43A82" w:rsidRDefault="00F776A8" w:rsidP="00F776A8">
      <w:pPr>
        <w:pStyle w:val="PL"/>
        <w:rPr>
          <w:ins w:id="1239" w:author="Rapp_AfterRAN2#121bis" w:date="2023-05-05T12:02:00Z"/>
        </w:rPr>
      </w:pPr>
      <w:ins w:id="1240" w:author="Rapp_AfterRAN2#121bis" w:date="2023-05-05T12:02:00Z">
        <w:r w:rsidRPr="00F43A82">
          <w:t>}</w:t>
        </w:r>
      </w:ins>
    </w:p>
    <w:p w14:paraId="2B1ADA95" w14:textId="77777777" w:rsidR="00F776A8" w:rsidRPr="00F10B4F" w:rsidRDefault="00F776A8" w:rsidP="00940358">
      <w:pPr>
        <w:pStyle w:val="PL"/>
      </w:pPr>
    </w:p>
    <w:p w14:paraId="7A61CC37" w14:textId="77777777" w:rsidR="00940358" w:rsidRPr="00F10B4F" w:rsidRDefault="00940358" w:rsidP="00940358">
      <w:pPr>
        <w:pStyle w:val="PL"/>
      </w:pPr>
      <w:r w:rsidRPr="00F10B4F">
        <w:t xml:space="preserve">LogMeasReport-r16 ::=                </w:t>
      </w:r>
      <w:r w:rsidRPr="00F10B4F">
        <w:rPr>
          <w:color w:val="993366"/>
        </w:rPr>
        <w:t>SEQUENCE</w:t>
      </w:r>
      <w:r w:rsidRPr="00F10B4F">
        <w:t xml:space="preserve"> {</w:t>
      </w:r>
    </w:p>
    <w:p w14:paraId="14E45577" w14:textId="77777777" w:rsidR="00940358" w:rsidRPr="00F10B4F" w:rsidRDefault="00940358" w:rsidP="00940358">
      <w:pPr>
        <w:pStyle w:val="PL"/>
      </w:pPr>
      <w:r w:rsidRPr="00F10B4F">
        <w:t xml:space="preserve">    absoluteTimeStamp-r16                AbsoluteTimeInfo-r16,</w:t>
      </w:r>
    </w:p>
    <w:p w14:paraId="16AF76E5" w14:textId="77777777" w:rsidR="00940358" w:rsidRPr="00F10B4F" w:rsidRDefault="00940358" w:rsidP="00940358">
      <w:pPr>
        <w:pStyle w:val="PL"/>
      </w:pPr>
      <w:r w:rsidRPr="00F10B4F">
        <w:t xml:space="preserve">    traceReference-r16                   TraceReference-r16,</w:t>
      </w:r>
    </w:p>
    <w:p w14:paraId="6470FFAA" w14:textId="77777777" w:rsidR="00940358" w:rsidRPr="00F10B4F" w:rsidRDefault="00940358" w:rsidP="00940358">
      <w:pPr>
        <w:pStyle w:val="PL"/>
      </w:pPr>
      <w:r w:rsidRPr="00F10B4F">
        <w:t xml:space="preserve">    traceRecordingSessionRef-r16         </w:t>
      </w:r>
      <w:r w:rsidRPr="00F10B4F">
        <w:rPr>
          <w:color w:val="993366"/>
        </w:rPr>
        <w:t>OCTET</w:t>
      </w:r>
      <w:r w:rsidRPr="00F10B4F">
        <w:t xml:space="preserve"> </w:t>
      </w:r>
      <w:r w:rsidRPr="00F10B4F">
        <w:rPr>
          <w:color w:val="993366"/>
        </w:rPr>
        <w:t>STRING</w:t>
      </w:r>
      <w:r w:rsidRPr="00F10B4F">
        <w:t xml:space="preserve"> (</w:t>
      </w:r>
      <w:r w:rsidRPr="00F10B4F">
        <w:rPr>
          <w:color w:val="993366"/>
        </w:rPr>
        <w:t>SIZE</w:t>
      </w:r>
      <w:r w:rsidRPr="00F10B4F">
        <w:t xml:space="preserve"> (2)),</w:t>
      </w:r>
    </w:p>
    <w:p w14:paraId="5E0CF9BE" w14:textId="77777777" w:rsidR="00940358" w:rsidRPr="00F10B4F" w:rsidRDefault="00940358" w:rsidP="00940358">
      <w:pPr>
        <w:pStyle w:val="PL"/>
      </w:pPr>
      <w:r w:rsidRPr="00F10B4F">
        <w:t xml:space="preserve">    tce-Id-r16                           </w:t>
      </w:r>
      <w:r w:rsidRPr="00F10B4F">
        <w:rPr>
          <w:color w:val="993366"/>
        </w:rPr>
        <w:t>OCTET</w:t>
      </w:r>
      <w:r w:rsidRPr="00F10B4F">
        <w:t xml:space="preserve"> </w:t>
      </w:r>
      <w:r w:rsidRPr="00F10B4F">
        <w:rPr>
          <w:color w:val="993366"/>
        </w:rPr>
        <w:t>STRING</w:t>
      </w:r>
      <w:r w:rsidRPr="00F10B4F">
        <w:t xml:space="preserve"> (</w:t>
      </w:r>
      <w:r w:rsidRPr="00F10B4F">
        <w:rPr>
          <w:color w:val="993366"/>
        </w:rPr>
        <w:t>SIZE</w:t>
      </w:r>
      <w:r w:rsidRPr="00F10B4F">
        <w:t xml:space="preserve"> (1)),</w:t>
      </w:r>
    </w:p>
    <w:p w14:paraId="32D5D7D3" w14:textId="77777777" w:rsidR="00940358" w:rsidRPr="00F10B4F" w:rsidRDefault="00940358" w:rsidP="00940358">
      <w:pPr>
        <w:pStyle w:val="PL"/>
      </w:pPr>
      <w:r w:rsidRPr="00F10B4F">
        <w:t xml:space="preserve">    logMeasInfoList-r16                  LogMeasInfoList-r16,</w:t>
      </w:r>
    </w:p>
    <w:p w14:paraId="50C57F69" w14:textId="77777777" w:rsidR="00940358" w:rsidRPr="00F10B4F" w:rsidRDefault="00940358" w:rsidP="00940358">
      <w:pPr>
        <w:pStyle w:val="PL"/>
      </w:pPr>
      <w:r w:rsidRPr="00F10B4F">
        <w:t xml:space="preserve">    logMeasAvailable-r16                 </w:t>
      </w:r>
      <w:r w:rsidRPr="00F10B4F">
        <w:rPr>
          <w:color w:val="993366"/>
        </w:rPr>
        <w:t>ENUMERATED</w:t>
      </w:r>
      <w:r w:rsidRPr="00F10B4F">
        <w:t xml:space="preserve"> {true}                   </w:t>
      </w:r>
      <w:r w:rsidRPr="00F10B4F">
        <w:rPr>
          <w:color w:val="993366"/>
        </w:rPr>
        <w:t>OPTIONAL</w:t>
      </w:r>
      <w:r w:rsidRPr="00F10B4F">
        <w:t>,</w:t>
      </w:r>
    </w:p>
    <w:p w14:paraId="43B5BD1B" w14:textId="77777777" w:rsidR="00940358" w:rsidRPr="00F10B4F" w:rsidRDefault="00940358" w:rsidP="00940358">
      <w:pPr>
        <w:pStyle w:val="PL"/>
      </w:pPr>
      <w:r w:rsidRPr="00F10B4F">
        <w:t xml:space="preserve">    logMeasAvailableBT-r16               </w:t>
      </w:r>
      <w:r w:rsidRPr="00F10B4F">
        <w:rPr>
          <w:color w:val="993366"/>
        </w:rPr>
        <w:t>ENUMERATED</w:t>
      </w:r>
      <w:r w:rsidRPr="00F10B4F">
        <w:t xml:space="preserve"> {true}                   </w:t>
      </w:r>
      <w:r w:rsidRPr="00F10B4F">
        <w:rPr>
          <w:color w:val="993366"/>
        </w:rPr>
        <w:t>OPTIONAL</w:t>
      </w:r>
      <w:r w:rsidRPr="00F10B4F">
        <w:t>,</w:t>
      </w:r>
    </w:p>
    <w:p w14:paraId="2E24861B" w14:textId="77777777" w:rsidR="00940358" w:rsidRPr="00F10B4F" w:rsidRDefault="00940358" w:rsidP="00940358">
      <w:pPr>
        <w:pStyle w:val="PL"/>
      </w:pPr>
      <w:r w:rsidRPr="00F10B4F">
        <w:t xml:space="preserve">    logMeasAvailableWLAN-r16             </w:t>
      </w:r>
      <w:r w:rsidRPr="00F10B4F">
        <w:rPr>
          <w:color w:val="993366"/>
        </w:rPr>
        <w:t>ENUMERATED</w:t>
      </w:r>
      <w:r w:rsidRPr="00F10B4F">
        <w:t xml:space="preserve"> {true}                   </w:t>
      </w:r>
      <w:r w:rsidRPr="00F10B4F">
        <w:rPr>
          <w:color w:val="993366"/>
        </w:rPr>
        <w:t>OPTIONAL</w:t>
      </w:r>
      <w:r w:rsidRPr="00F10B4F">
        <w:t>,</w:t>
      </w:r>
    </w:p>
    <w:p w14:paraId="4A3996B8" w14:textId="77777777" w:rsidR="00940358" w:rsidRPr="00F10B4F" w:rsidRDefault="00940358" w:rsidP="00940358">
      <w:pPr>
        <w:pStyle w:val="PL"/>
      </w:pPr>
      <w:r w:rsidRPr="00F10B4F">
        <w:t xml:space="preserve">    ...</w:t>
      </w:r>
    </w:p>
    <w:p w14:paraId="1E57F3AD" w14:textId="77777777" w:rsidR="00940358" w:rsidRPr="00F10B4F" w:rsidRDefault="00940358" w:rsidP="00940358">
      <w:pPr>
        <w:pStyle w:val="PL"/>
      </w:pPr>
      <w:r w:rsidRPr="00F10B4F">
        <w:t>}</w:t>
      </w:r>
    </w:p>
    <w:p w14:paraId="2F2BFDBA" w14:textId="77777777" w:rsidR="00940358" w:rsidRPr="00F10B4F" w:rsidRDefault="00940358" w:rsidP="00940358">
      <w:pPr>
        <w:pStyle w:val="PL"/>
      </w:pPr>
    </w:p>
    <w:p w14:paraId="45B1A628" w14:textId="77777777" w:rsidR="00940358" w:rsidRPr="00F10B4F" w:rsidRDefault="00940358" w:rsidP="00940358">
      <w:pPr>
        <w:pStyle w:val="PL"/>
      </w:pPr>
      <w:r w:rsidRPr="00F10B4F">
        <w:t xml:space="preserve">LogMeasInfoList-r16 ::=              </w:t>
      </w:r>
      <w:r w:rsidRPr="00F10B4F">
        <w:rPr>
          <w:color w:val="993366"/>
        </w:rPr>
        <w:t>SEQUENCE</w:t>
      </w:r>
      <w:r w:rsidRPr="00F10B4F">
        <w:t xml:space="preserve"> (</w:t>
      </w:r>
      <w:r w:rsidRPr="00F10B4F">
        <w:rPr>
          <w:color w:val="993366"/>
        </w:rPr>
        <w:t>SIZE</w:t>
      </w:r>
      <w:r w:rsidRPr="00F10B4F">
        <w:t xml:space="preserve"> (1..maxLogMeasReport-r16))</w:t>
      </w:r>
      <w:r w:rsidRPr="00F10B4F">
        <w:rPr>
          <w:color w:val="993366"/>
        </w:rPr>
        <w:t xml:space="preserve"> OF</w:t>
      </w:r>
      <w:r w:rsidRPr="00F10B4F">
        <w:t xml:space="preserve"> LogMeasInfo-r16</w:t>
      </w:r>
    </w:p>
    <w:p w14:paraId="4B40215A" w14:textId="77777777" w:rsidR="00940358" w:rsidRPr="00F10B4F" w:rsidRDefault="00940358" w:rsidP="00940358">
      <w:pPr>
        <w:pStyle w:val="PL"/>
      </w:pPr>
    </w:p>
    <w:p w14:paraId="764C44D8" w14:textId="77777777" w:rsidR="00940358" w:rsidRPr="00F10B4F" w:rsidRDefault="00940358" w:rsidP="00940358">
      <w:pPr>
        <w:pStyle w:val="PL"/>
      </w:pPr>
      <w:r w:rsidRPr="00F10B4F">
        <w:t xml:space="preserve">LogMeasInfo-r16 ::=                  </w:t>
      </w:r>
      <w:r w:rsidRPr="00F10B4F">
        <w:rPr>
          <w:color w:val="993366"/>
        </w:rPr>
        <w:t>SEQUENCE</w:t>
      </w:r>
      <w:r w:rsidRPr="00F10B4F">
        <w:t xml:space="preserve"> {</w:t>
      </w:r>
    </w:p>
    <w:p w14:paraId="66FA19CA" w14:textId="77777777" w:rsidR="00940358" w:rsidRPr="00F10B4F" w:rsidRDefault="00940358" w:rsidP="00940358">
      <w:pPr>
        <w:pStyle w:val="PL"/>
      </w:pPr>
      <w:r w:rsidRPr="00F10B4F">
        <w:t xml:space="preserve">    locationInfo-r16                     LocationInfo-r16                    </w:t>
      </w:r>
      <w:r w:rsidRPr="00F10B4F">
        <w:rPr>
          <w:color w:val="993366"/>
        </w:rPr>
        <w:t>OPTIONAL</w:t>
      </w:r>
      <w:r w:rsidRPr="00F10B4F">
        <w:t>,</w:t>
      </w:r>
    </w:p>
    <w:p w14:paraId="23BC3606" w14:textId="77777777" w:rsidR="00940358" w:rsidRPr="00F10B4F" w:rsidRDefault="00940358" w:rsidP="00940358">
      <w:pPr>
        <w:pStyle w:val="PL"/>
      </w:pPr>
      <w:r w:rsidRPr="00F10B4F">
        <w:t xml:space="preserve">    relativeTimeStamp-r16                </w:t>
      </w:r>
      <w:r w:rsidRPr="00F10B4F">
        <w:rPr>
          <w:color w:val="993366"/>
        </w:rPr>
        <w:t>INTEGER</w:t>
      </w:r>
      <w:r w:rsidRPr="00F10B4F">
        <w:t xml:space="preserve"> (0..7200),</w:t>
      </w:r>
    </w:p>
    <w:p w14:paraId="06713D47" w14:textId="77777777" w:rsidR="00940358" w:rsidRPr="00F10B4F" w:rsidRDefault="00940358" w:rsidP="00940358">
      <w:pPr>
        <w:pStyle w:val="PL"/>
      </w:pPr>
      <w:r w:rsidRPr="00F10B4F">
        <w:t xml:space="preserve">    servCellIdentity-r16                 CGI-Info-Logging-r16                </w:t>
      </w:r>
      <w:r w:rsidRPr="00F10B4F">
        <w:rPr>
          <w:color w:val="993366"/>
        </w:rPr>
        <w:t>OPTIONAL</w:t>
      </w:r>
      <w:r w:rsidRPr="00F10B4F">
        <w:t>,</w:t>
      </w:r>
    </w:p>
    <w:p w14:paraId="41489001" w14:textId="77777777" w:rsidR="00940358" w:rsidRPr="00F10B4F" w:rsidRDefault="00940358" w:rsidP="00940358">
      <w:pPr>
        <w:pStyle w:val="PL"/>
      </w:pPr>
      <w:r w:rsidRPr="00F10B4F">
        <w:t xml:space="preserve">    measResultServingCell-r16            MeasResultServingCell-r16           </w:t>
      </w:r>
      <w:r w:rsidRPr="00F10B4F">
        <w:rPr>
          <w:color w:val="993366"/>
        </w:rPr>
        <w:t>OPTIONAL</w:t>
      </w:r>
      <w:r w:rsidRPr="00F10B4F">
        <w:t>,</w:t>
      </w:r>
    </w:p>
    <w:p w14:paraId="17C94D95"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20B21117" w14:textId="77777777" w:rsidR="00940358" w:rsidRPr="00F10B4F" w:rsidRDefault="00940358" w:rsidP="00940358">
      <w:pPr>
        <w:pStyle w:val="PL"/>
      </w:pPr>
      <w:r w:rsidRPr="00F10B4F">
        <w:t xml:space="preserve">        measResultNeighCellListNR            MeasResultListLogging2NR-r16    </w:t>
      </w:r>
      <w:r w:rsidRPr="00F10B4F">
        <w:rPr>
          <w:color w:val="993366"/>
        </w:rPr>
        <w:t>OPTIONAL</w:t>
      </w:r>
      <w:r w:rsidRPr="00F10B4F">
        <w:t>,</w:t>
      </w:r>
    </w:p>
    <w:p w14:paraId="6A466F87" w14:textId="77777777" w:rsidR="00940358" w:rsidRPr="00F10B4F" w:rsidRDefault="00940358" w:rsidP="00940358">
      <w:pPr>
        <w:pStyle w:val="PL"/>
      </w:pPr>
      <w:r w:rsidRPr="00F10B4F">
        <w:t xml:space="preserve">        measResultNeighCellListEUTRA         MeasResultList2EUTRA-r16        </w:t>
      </w:r>
      <w:r w:rsidRPr="00F10B4F">
        <w:rPr>
          <w:color w:val="993366"/>
        </w:rPr>
        <w:t>OPTIONAL</w:t>
      </w:r>
    </w:p>
    <w:p w14:paraId="2B317585" w14:textId="77777777" w:rsidR="00940358" w:rsidRPr="00F10B4F" w:rsidRDefault="00940358" w:rsidP="00940358">
      <w:pPr>
        <w:pStyle w:val="PL"/>
      </w:pPr>
      <w:r w:rsidRPr="00F10B4F">
        <w:t xml:space="preserve">    },</w:t>
      </w:r>
    </w:p>
    <w:p w14:paraId="2376433D" w14:textId="77777777" w:rsidR="00940358" w:rsidRPr="00F10B4F" w:rsidRDefault="00940358" w:rsidP="00940358">
      <w:pPr>
        <w:pStyle w:val="PL"/>
      </w:pPr>
      <w:r w:rsidRPr="00F10B4F">
        <w:t xml:space="preserve">    </w:t>
      </w:r>
      <w:r w:rsidRPr="00F10B4F">
        <w:rPr>
          <w:rFonts w:eastAsia="Malgun Gothic"/>
        </w:rPr>
        <w:t>anyCellSelection</w:t>
      </w:r>
      <w:r w:rsidRPr="00F10B4F">
        <w:t xml:space="preserve">Detected-r16         </w:t>
      </w:r>
      <w:r w:rsidRPr="00F10B4F">
        <w:rPr>
          <w:color w:val="993366"/>
        </w:rPr>
        <w:t>ENUMERATED</w:t>
      </w:r>
      <w:r w:rsidRPr="00F10B4F">
        <w:t xml:space="preserve"> {true}                   </w:t>
      </w:r>
      <w:r w:rsidRPr="00F10B4F">
        <w:rPr>
          <w:color w:val="993366"/>
        </w:rPr>
        <w:t>OPTIONAL</w:t>
      </w:r>
      <w:r w:rsidRPr="00F10B4F">
        <w:t>,</w:t>
      </w:r>
    </w:p>
    <w:p w14:paraId="0AFE3F6C" w14:textId="77777777" w:rsidR="00940358" w:rsidRPr="00F10B4F" w:rsidRDefault="00940358" w:rsidP="00940358">
      <w:pPr>
        <w:pStyle w:val="PL"/>
      </w:pPr>
      <w:r w:rsidRPr="00F10B4F">
        <w:t xml:space="preserve">    ...,</w:t>
      </w:r>
    </w:p>
    <w:p w14:paraId="56D3D7EB" w14:textId="77777777" w:rsidR="00940358" w:rsidRPr="00F10B4F" w:rsidRDefault="00940358" w:rsidP="00940358">
      <w:pPr>
        <w:pStyle w:val="PL"/>
      </w:pPr>
      <w:r w:rsidRPr="00F10B4F">
        <w:t xml:space="preserve">    [[</w:t>
      </w:r>
    </w:p>
    <w:p w14:paraId="180F295E" w14:textId="77777777" w:rsidR="00940358" w:rsidRPr="00F10B4F" w:rsidRDefault="00940358" w:rsidP="00940358">
      <w:pPr>
        <w:pStyle w:val="PL"/>
      </w:pPr>
      <w:r w:rsidRPr="00F10B4F">
        <w:t xml:space="preserve">    inDeviceCoexDetected-r17             </w:t>
      </w:r>
      <w:r w:rsidRPr="00F10B4F">
        <w:rPr>
          <w:color w:val="993366"/>
        </w:rPr>
        <w:t>ENUMERATED</w:t>
      </w:r>
      <w:r w:rsidRPr="00F10B4F">
        <w:t xml:space="preserve"> {true}                   </w:t>
      </w:r>
      <w:r w:rsidRPr="00F10B4F">
        <w:rPr>
          <w:color w:val="993366"/>
        </w:rPr>
        <w:t>OPTIONAL</w:t>
      </w:r>
    </w:p>
    <w:p w14:paraId="18B2AA35" w14:textId="77777777" w:rsidR="00940358" w:rsidRPr="00F10B4F" w:rsidRDefault="00940358" w:rsidP="00940358">
      <w:pPr>
        <w:pStyle w:val="PL"/>
      </w:pPr>
      <w:r w:rsidRPr="00F10B4F">
        <w:lastRenderedPageBreak/>
        <w:t xml:space="preserve">    ]]</w:t>
      </w:r>
    </w:p>
    <w:p w14:paraId="1938696E" w14:textId="77777777" w:rsidR="00940358" w:rsidRPr="00F10B4F" w:rsidRDefault="00940358" w:rsidP="00940358">
      <w:pPr>
        <w:pStyle w:val="PL"/>
      </w:pPr>
      <w:r w:rsidRPr="00F10B4F">
        <w:t>}</w:t>
      </w:r>
    </w:p>
    <w:p w14:paraId="243160F4" w14:textId="77777777" w:rsidR="00940358" w:rsidRPr="00F10B4F" w:rsidRDefault="00940358" w:rsidP="00940358">
      <w:pPr>
        <w:pStyle w:val="PL"/>
      </w:pPr>
    </w:p>
    <w:p w14:paraId="156128C4" w14:textId="77777777" w:rsidR="00940358" w:rsidRPr="00F10B4F" w:rsidRDefault="00940358" w:rsidP="00940358">
      <w:pPr>
        <w:pStyle w:val="PL"/>
      </w:pPr>
      <w:r w:rsidRPr="00F10B4F">
        <w:t xml:space="preserve">ConnEstFailReport-r16 ::=            </w:t>
      </w:r>
      <w:r w:rsidRPr="00F10B4F">
        <w:rPr>
          <w:color w:val="993366"/>
        </w:rPr>
        <w:t>SEQUENCE</w:t>
      </w:r>
      <w:r w:rsidRPr="00F10B4F">
        <w:t xml:space="preserve"> {</w:t>
      </w:r>
    </w:p>
    <w:p w14:paraId="4B659C8D" w14:textId="77777777" w:rsidR="00940358" w:rsidRPr="00F10B4F" w:rsidRDefault="00940358" w:rsidP="00940358">
      <w:pPr>
        <w:pStyle w:val="PL"/>
      </w:pPr>
      <w:r w:rsidRPr="00F10B4F">
        <w:t xml:space="preserve">    measResultFailedCell-r16             MeasResultFailedCell-r16,</w:t>
      </w:r>
    </w:p>
    <w:p w14:paraId="1433B3A7" w14:textId="77777777" w:rsidR="00940358" w:rsidRPr="00F10B4F" w:rsidRDefault="00940358" w:rsidP="00940358">
      <w:pPr>
        <w:pStyle w:val="PL"/>
      </w:pPr>
      <w:r w:rsidRPr="00F10B4F">
        <w:t xml:space="preserve">    locationInfo-r16                     LocationInfo-r16                    </w:t>
      </w:r>
      <w:r w:rsidRPr="00F10B4F">
        <w:rPr>
          <w:color w:val="993366"/>
        </w:rPr>
        <w:t>OPTIONAL</w:t>
      </w:r>
      <w:r w:rsidRPr="00F10B4F">
        <w:t>,</w:t>
      </w:r>
    </w:p>
    <w:p w14:paraId="1E7FCCC3"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27DF0612" w14:textId="77777777" w:rsidR="00940358" w:rsidRPr="00F10B4F" w:rsidRDefault="00940358" w:rsidP="00940358">
      <w:pPr>
        <w:pStyle w:val="PL"/>
      </w:pPr>
      <w:r w:rsidRPr="00F10B4F">
        <w:t xml:space="preserve">        measResultNeighCellListNR            MeasResultList2NR-r16               </w:t>
      </w:r>
      <w:r w:rsidRPr="00F10B4F">
        <w:rPr>
          <w:color w:val="993366"/>
        </w:rPr>
        <w:t>OPTIONAL</w:t>
      </w:r>
      <w:r w:rsidRPr="00F10B4F">
        <w:t>,</w:t>
      </w:r>
    </w:p>
    <w:p w14:paraId="31F8A0FB" w14:textId="77777777" w:rsidR="00940358" w:rsidRPr="00F10B4F" w:rsidRDefault="00940358" w:rsidP="00940358">
      <w:pPr>
        <w:pStyle w:val="PL"/>
      </w:pPr>
      <w:r w:rsidRPr="00F10B4F">
        <w:t xml:space="preserve">        measResultNeighCellListEUTRA         MeasResultList2EUTRA-r16            </w:t>
      </w:r>
      <w:r w:rsidRPr="00F10B4F">
        <w:rPr>
          <w:color w:val="993366"/>
        </w:rPr>
        <w:t>OPTIONAL</w:t>
      </w:r>
    </w:p>
    <w:p w14:paraId="2A4478C1" w14:textId="77777777" w:rsidR="00940358" w:rsidRPr="00F10B4F" w:rsidRDefault="00940358" w:rsidP="00940358">
      <w:pPr>
        <w:pStyle w:val="PL"/>
      </w:pPr>
      <w:r w:rsidRPr="00F10B4F">
        <w:t xml:space="preserve">    },</w:t>
      </w:r>
    </w:p>
    <w:p w14:paraId="1FD9471A" w14:textId="77777777" w:rsidR="00940358" w:rsidRPr="00F10B4F" w:rsidRDefault="00940358" w:rsidP="00940358">
      <w:pPr>
        <w:pStyle w:val="PL"/>
      </w:pPr>
      <w:r w:rsidRPr="00F10B4F">
        <w:t xml:space="preserve">    numberOfConnFail-r16                 </w:t>
      </w:r>
      <w:r w:rsidRPr="00F10B4F">
        <w:rPr>
          <w:color w:val="993366"/>
        </w:rPr>
        <w:t>INTEGER</w:t>
      </w:r>
      <w:r w:rsidRPr="00F10B4F">
        <w:t xml:space="preserve"> (1..8),</w:t>
      </w:r>
    </w:p>
    <w:p w14:paraId="6D8972C1" w14:textId="77777777" w:rsidR="00940358" w:rsidRPr="00F10B4F" w:rsidRDefault="00940358" w:rsidP="00940358">
      <w:pPr>
        <w:pStyle w:val="PL"/>
      </w:pPr>
      <w:r w:rsidRPr="00F10B4F">
        <w:t xml:space="preserve">    </w:t>
      </w:r>
      <w:r w:rsidRPr="00F10B4F">
        <w:rPr>
          <w:rFonts w:eastAsia="等线"/>
        </w:rPr>
        <w:t>perRAInfoList-r16                            PerRAInfoList-r16</w:t>
      </w:r>
      <w:r w:rsidRPr="00F10B4F">
        <w:t>,</w:t>
      </w:r>
    </w:p>
    <w:p w14:paraId="4D044CCD" w14:textId="77777777" w:rsidR="00940358" w:rsidRPr="00F10B4F" w:rsidRDefault="00940358" w:rsidP="00940358">
      <w:pPr>
        <w:pStyle w:val="PL"/>
      </w:pPr>
      <w:r w:rsidRPr="00F10B4F">
        <w:t xml:space="preserve">    timeSinceFailure-r16                 TimeSinceFailure-r16,</w:t>
      </w:r>
    </w:p>
    <w:p w14:paraId="39032386" w14:textId="77777777" w:rsidR="00940358" w:rsidRPr="00F10B4F" w:rsidRDefault="00940358" w:rsidP="00940358">
      <w:pPr>
        <w:pStyle w:val="PL"/>
      </w:pPr>
      <w:r w:rsidRPr="00F10B4F">
        <w:t xml:space="preserve">    ...</w:t>
      </w:r>
    </w:p>
    <w:p w14:paraId="4876975B" w14:textId="77777777" w:rsidR="00940358" w:rsidRPr="00F10B4F" w:rsidRDefault="00940358" w:rsidP="00940358">
      <w:pPr>
        <w:pStyle w:val="PL"/>
      </w:pPr>
      <w:r w:rsidRPr="00F10B4F">
        <w:t>}</w:t>
      </w:r>
    </w:p>
    <w:p w14:paraId="0899696F" w14:textId="77777777" w:rsidR="00940358" w:rsidRPr="00F10B4F" w:rsidRDefault="00940358" w:rsidP="00940358">
      <w:pPr>
        <w:pStyle w:val="PL"/>
      </w:pPr>
    </w:p>
    <w:p w14:paraId="006E85F8" w14:textId="77777777" w:rsidR="00940358" w:rsidRPr="00F10B4F" w:rsidRDefault="00940358" w:rsidP="00940358">
      <w:pPr>
        <w:pStyle w:val="PL"/>
      </w:pPr>
      <w:r w:rsidRPr="00F10B4F">
        <w:t xml:space="preserve">ConnEstFailReportList-r17 </w:t>
      </w:r>
      <w:r w:rsidRPr="00F10B4F">
        <w:rPr>
          <w:rFonts w:eastAsia="等线"/>
        </w:rPr>
        <w:t xml:space="preserve">::= </w:t>
      </w:r>
      <w:r w:rsidRPr="00F10B4F">
        <w:rPr>
          <w:color w:val="993366"/>
        </w:rPr>
        <w:t>SEQUENCE</w:t>
      </w:r>
      <w:r w:rsidRPr="00F10B4F">
        <w:t xml:space="preserve"> </w:t>
      </w:r>
      <w:r w:rsidRPr="00F10B4F">
        <w:rPr>
          <w:rFonts w:eastAsia="等线"/>
        </w:rPr>
        <w:t>(</w:t>
      </w:r>
      <w:r w:rsidRPr="00F10B4F">
        <w:rPr>
          <w:color w:val="993366"/>
        </w:rPr>
        <w:t>SIZE</w:t>
      </w:r>
      <w:r w:rsidRPr="00F10B4F">
        <w:t xml:space="preserve"> </w:t>
      </w:r>
      <w:r w:rsidRPr="00F10B4F">
        <w:rPr>
          <w:rFonts w:eastAsia="等线"/>
        </w:rPr>
        <w:t>(1..</w:t>
      </w:r>
      <w:bookmarkStart w:id="1241" w:name="OLE_LINK19"/>
      <w:r w:rsidRPr="00F10B4F">
        <w:rPr>
          <w:rFonts w:eastAsia="等线"/>
        </w:rPr>
        <w:t>maxCEFReport-r17</w:t>
      </w:r>
      <w:bookmarkEnd w:id="1241"/>
      <w:r w:rsidRPr="00F10B4F">
        <w:rPr>
          <w:rFonts w:eastAsia="等线"/>
        </w:rPr>
        <w:t>))</w:t>
      </w:r>
      <w:r w:rsidRPr="00F10B4F">
        <w:rPr>
          <w:rFonts w:eastAsia="等线"/>
          <w:color w:val="993366"/>
        </w:rPr>
        <w:t xml:space="preserve"> </w:t>
      </w:r>
      <w:r w:rsidRPr="00F10B4F">
        <w:rPr>
          <w:color w:val="993366"/>
        </w:rPr>
        <w:t>OF</w:t>
      </w:r>
      <w:r w:rsidRPr="00F10B4F">
        <w:t xml:space="preserve"> ConnEstFailReport-r16</w:t>
      </w:r>
    </w:p>
    <w:p w14:paraId="2B1628E0" w14:textId="77777777" w:rsidR="00940358" w:rsidRPr="00F10B4F" w:rsidRDefault="00940358" w:rsidP="00940358">
      <w:pPr>
        <w:pStyle w:val="PL"/>
      </w:pPr>
    </w:p>
    <w:p w14:paraId="0C2AF28B" w14:textId="77777777" w:rsidR="00940358" w:rsidRPr="00F10B4F" w:rsidRDefault="00940358" w:rsidP="00940358">
      <w:pPr>
        <w:pStyle w:val="PL"/>
      </w:pPr>
      <w:r w:rsidRPr="00F10B4F">
        <w:t xml:space="preserve">MeasResultServingCell-r16 ::=        </w:t>
      </w:r>
      <w:r w:rsidRPr="00F10B4F">
        <w:rPr>
          <w:color w:val="993366"/>
        </w:rPr>
        <w:t>SEQUENCE</w:t>
      </w:r>
      <w:r w:rsidRPr="00F10B4F">
        <w:t xml:space="preserve"> {</w:t>
      </w:r>
    </w:p>
    <w:p w14:paraId="66A78351" w14:textId="77777777" w:rsidR="00940358" w:rsidRPr="00F10B4F" w:rsidRDefault="00940358" w:rsidP="00940358">
      <w:pPr>
        <w:pStyle w:val="PL"/>
      </w:pPr>
      <w:r w:rsidRPr="00F10B4F">
        <w:t xml:space="preserve">    resultsSSB-Cell                      MeasQuantityResults,</w:t>
      </w:r>
    </w:p>
    <w:p w14:paraId="4365A131" w14:textId="77777777" w:rsidR="00940358" w:rsidRPr="00F10B4F" w:rsidRDefault="00940358" w:rsidP="00940358">
      <w:pPr>
        <w:pStyle w:val="PL"/>
      </w:pPr>
      <w:r w:rsidRPr="00F10B4F">
        <w:t xml:space="preserve">    resultsSSB                           </w:t>
      </w:r>
      <w:r w:rsidRPr="00F10B4F">
        <w:rPr>
          <w:color w:val="993366"/>
        </w:rPr>
        <w:t>SEQUENCE</w:t>
      </w:r>
      <w:r w:rsidRPr="00F10B4F">
        <w:t>{</w:t>
      </w:r>
    </w:p>
    <w:p w14:paraId="2CE5A008" w14:textId="77777777" w:rsidR="00940358" w:rsidRPr="00F10B4F" w:rsidRDefault="00940358" w:rsidP="00940358">
      <w:pPr>
        <w:pStyle w:val="PL"/>
      </w:pPr>
      <w:r w:rsidRPr="00F10B4F">
        <w:t xml:space="preserve">        best-ssb-Index                       SSB-Index,</w:t>
      </w:r>
    </w:p>
    <w:p w14:paraId="00391479" w14:textId="77777777" w:rsidR="00940358" w:rsidRPr="00F10B4F" w:rsidRDefault="00940358" w:rsidP="00940358">
      <w:pPr>
        <w:pStyle w:val="PL"/>
      </w:pPr>
      <w:r w:rsidRPr="00F10B4F">
        <w:t xml:space="preserve">        best-ssb-Results                     MeasQuantityResults,</w:t>
      </w:r>
    </w:p>
    <w:p w14:paraId="28D316F6" w14:textId="77777777" w:rsidR="00940358" w:rsidRPr="00F10B4F" w:rsidRDefault="00940358" w:rsidP="00940358">
      <w:pPr>
        <w:pStyle w:val="PL"/>
      </w:pPr>
      <w:r w:rsidRPr="00F10B4F">
        <w:t xml:space="preserve">        numberOfGoodSSB                      </w:t>
      </w:r>
      <w:r w:rsidRPr="00F10B4F">
        <w:rPr>
          <w:color w:val="993366"/>
        </w:rPr>
        <w:t>INTEGER</w:t>
      </w:r>
      <w:r w:rsidRPr="00F10B4F">
        <w:t xml:space="preserve"> (1..maxNrofSSBs-r16)</w:t>
      </w:r>
    </w:p>
    <w:p w14:paraId="4524AD44" w14:textId="77777777" w:rsidR="00940358" w:rsidRPr="00F10B4F" w:rsidRDefault="00940358" w:rsidP="00940358">
      <w:pPr>
        <w:pStyle w:val="PL"/>
      </w:pPr>
      <w:r w:rsidRPr="00F10B4F">
        <w:t xml:space="preserve">    }                                                                        </w:t>
      </w:r>
      <w:r w:rsidRPr="00F10B4F">
        <w:rPr>
          <w:color w:val="993366"/>
        </w:rPr>
        <w:t>OPTIONAL</w:t>
      </w:r>
    </w:p>
    <w:p w14:paraId="2B17E006" w14:textId="77777777" w:rsidR="00940358" w:rsidRPr="00F10B4F" w:rsidRDefault="00940358" w:rsidP="00940358">
      <w:pPr>
        <w:pStyle w:val="PL"/>
      </w:pPr>
      <w:r w:rsidRPr="00F10B4F">
        <w:t>}</w:t>
      </w:r>
    </w:p>
    <w:p w14:paraId="4DFA033F" w14:textId="77777777" w:rsidR="00940358" w:rsidRPr="00F10B4F" w:rsidRDefault="00940358" w:rsidP="00940358">
      <w:pPr>
        <w:pStyle w:val="PL"/>
      </w:pPr>
    </w:p>
    <w:p w14:paraId="0B5B6327" w14:textId="77777777" w:rsidR="00940358" w:rsidRPr="00F10B4F" w:rsidRDefault="00940358" w:rsidP="00940358">
      <w:pPr>
        <w:pStyle w:val="PL"/>
      </w:pPr>
      <w:r w:rsidRPr="00F10B4F">
        <w:t xml:space="preserve">MeasResultFailedCell-r16 ::=         </w:t>
      </w:r>
      <w:r w:rsidRPr="00F10B4F">
        <w:rPr>
          <w:color w:val="993366"/>
        </w:rPr>
        <w:t>SEQUENCE</w:t>
      </w:r>
      <w:r w:rsidRPr="00F10B4F">
        <w:t xml:space="preserve"> {</w:t>
      </w:r>
    </w:p>
    <w:p w14:paraId="4BF78BC9" w14:textId="77777777" w:rsidR="00940358" w:rsidRPr="00F10B4F" w:rsidRDefault="00940358" w:rsidP="00940358">
      <w:pPr>
        <w:pStyle w:val="PL"/>
      </w:pPr>
      <w:r w:rsidRPr="00F10B4F">
        <w:t xml:space="preserve">    cgi-Info                             CGI-Info-Logging-r16,</w:t>
      </w:r>
    </w:p>
    <w:p w14:paraId="72BA75D5" w14:textId="77777777" w:rsidR="00940358" w:rsidRPr="00F10B4F" w:rsidRDefault="00940358" w:rsidP="00940358">
      <w:pPr>
        <w:pStyle w:val="PL"/>
      </w:pPr>
      <w:r w:rsidRPr="00F10B4F">
        <w:t xml:space="preserve">    measResult-r16                       </w:t>
      </w:r>
      <w:r w:rsidRPr="00F10B4F">
        <w:rPr>
          <w:color w:val="993366"/>
        </w:rPr>
        <w:t>SEQUENCE</w:t>
      </w:r>
      <w:r w:rsidRPr="00F10B4F">
        <w:t xml:space="preserve"> {</w:t>
      </w:r>
    </w:p>
    <w:p w14:paraId="76476815" w14:textId="77777777" w:rsidR="00940358" w:rsidRPr="00F10B4F" w:rsidRDefault="00940358" w:rsidP="00940358">
      <w:pPr>
        <w:pStyle w:val="PL"/>
      </w:pPr>
      <w:r w:rsidRPr="00F10B4F">
        <w:t xml:space="preserve">        cellResults-r16                      </w:t>
      </w:r>
      <w:r w:rsidRPr="00F10B4F">
        <w:rPr>
          <w:color w:val="993366"/>
        </w:rPr>
        <w:t>SEQUENCE</w:t>
      </w:r>
      <w:r w:rsidRPr="00F10B4F">
        <w:t>{</w:t>
      </w:r>
    </w:p>
    <w:p w14:paraId="2C70E9A3" w14:textId="77777777" w:rsidR="00940358" w:rsidRPr="00F10B4F" w:rsidRDefault="00940358" w:rsidP="00940358">
      <w:pPr>
        <w:pStyle w:val="PL"/>
      </w:pPr>
      <w:r w:rsidRPr="00F10B4F">
        <w:t xml:space="preserve">            resultsSSB-Cell-r16                  MeasQuantityResults</w:t>
      </w:r>
    </w:p>
    <w:p w14:paraId="02BFDD5F" w14:textId="77777777" w:rsidR="00940358" w:rsidRPr="00F10B4F" w:rsidRDefault="00940358" w:rsidP="00940358">
      <w:pPr>
        <w:pStyle w:val="PL"/>
      </w:pPr>
      <w:r w:rsidRPr="00F10B4F">
        <w:t xml:space="preserve">        },</w:t>
      </w:r>
    </w:p>
    <w:p w14:paraId="159C401C" w14:textId="77777777" w:rsidR="00940358" w:rsidRPr="00F10B4F" w:rsidRDefault="00940358" w:rsidP="00940358">
      <w:pPr>
        <w:pStyle w:val="PL"/>
      </w:pPr>
      <w:r w:rsidRPr="00F10B4F">
        <w:t xml:space="preserve">        rsIndexResults-r16                   </w:t>
      </w:r>
      <w:r w:rsidRPr="00F10B4F">
        <w:rPr>
          <w:color w:val="993366"/>
        </w:rPr>
        <w:t>SEQUENCE</w:t>
      </w:r>
      <w:r w:rsidRPr="00F10B4F">
        <w:t>{</w:t>
      </w:r>
    </w:p>
    <w:p w14:paraId="2654274D" w14:textId="77777777" w:rsidR="00940358" w:rsidRPr="00F10B4F" w:rsidRDefault="00940358" w:rsidP="00940358">
      <w:pPr>
        <w:pStyle w:val="PL"/>
      </w:pPr>
      <w:r w:rsidRPr="00F10B4F">
        <w:t xml:space="preserve">            resultsSSB-Indexes-r16               ResultsPerSSB-IndexList</w:t>
      </w:r>
    </w:p>
    <w:p w14:paraId="05747723" w14:textId="77777777" w:rsidR="00940358" w:rsidRPr="00F10B4F" w:rsidRDefault="00940358" w:rsidP="00940358">
      <w:pPr>
        <w:pStyle w:val="PL"/>
      </w:pPr>
      <w:r w:rsidRPr="00F10B4F">
        <w:t xml:space="preserve">        }</w:t>
      </w:r>
    </w:p>
    <w:p w14:paraId="600B3C1A" w14:textId="77777777" w:rsidR="00940358" w:rsidRPr="00F10B4F" w:rsidRDefault="00940358" w:rsidP="00940358">
      <w:pPr>
        <w:pStyle w:val="PL"/>
      </w:pPr>
      <w:r w:rsidRPr="00F10B4F">
        <w:t xml:space="preserve">    }</w:t>
      </w:r>
    </w:p>
    <w:p w14:paraId="2A0D88BD" w14:textId="77777777" w:rsidR="00940358" w:rsidRPr="00F10B4F" w:rsidRDefault="00940358" w:rsidP="00940358">
      <w:pPr>
        <w:pStyle w:val="PL"/>
      </w:pPr>
      <w:r w:rsidRPr="00F10B4F">
        <w:t>}</w:t>
      </w:r>
    </w:p>
    <w:p w14:paraId="64438596" w14:textId="77777777" w:rsidR="00940358" w:rsidRPr="00F10B4F" w:rsidRDefault="00940358" w:rsidP="00940358">
      <w:pPr>
        <w:pStyle w:val="PL"/>
        <w:rPr>
          <w:rFonts w:eastAsia="等线"/>
        </w:rPr>
      </w:pPr>
    </w:p>
    <w:p w14:paraId="0D68BDE9" w14:textId="77777777" w:rsidR="00940358" w:rsidRPr="00F10B4F" w:rsidRDefault="00940358" w:rsidP="00940358">
      <w:pPr>
        <w:pStyle w:val="PL"/>
        <w:rPr>
          <w:rFonts w:eastAsia="等线"/>
        </w:rPr>
      </w:pPr>
      <w:r w:rsidRPr="00F10B4F">
        <w:t>RA-ReportList</w:t>
      </w:r>
      <w:r w:rsidRPr="00F10B4F">
        <w:rPr>
          <w:rFonts w:eastAsia="等线"/>
        </w:rPr>
        <w:t xml:space="preserve">-r16 ::= </w:t>
      </w:r>
      <w:r w:rsidRPr="00F10B4F">
        <w:rPr>
          <w:color w:val="993366"/>
        </w:rPr>
        <w:t>SEQUENCE</w:t>
      </w:r>
      <w:r w:rsidRPr="00F10B4F">
        <w:t xml:space="preserve"> </w:t>
      </w:r>
      <w:r w:rsidRPr="00F10B4F">
        <w:rPr>
          <w:rFonts w:eastAsia="等线"/>
        </w:rPr>
        <w:t>(</w:t>
      </w:r>
      <w:r w:rsidRPr="00F10B4F">
        <w:rPr>
          <w:color w:val="993366"/>
        </w:rPr>
        <w:t>SIZE</w:t>
      </w:r>
      <w:r w:rsidRPr="00F10B4F">
        <w:t xml:space="preserve"> </w:t>
      </w:r>
      <w:r w:rsidRPr="00F10B4F">
        <w:rPr>
          <w:rFonts w:eastAsia="等线"/>
        </w:rPr>
        <w:t>(1..maxRAReport-r16))</w:t>
      </w:r>
      <w:r w:rsidRPr="00F10B4F">
        <w:rPr>
          <w:rFonts w:eastAsia="等线"/>
          <w:color w:val="993366"/>
        </w:rPr>
        <w:t xml:space="preserve"> </w:t>
      </w:r>
      <w:r w:rsidRPr="00F10B4F">
        <w:rPr>
          <w:color w:val="993366"/>
        </w:rPr>
        <w:t>OF</w:t>
      </w:r>
      <w:r w:rsidRPr="00F10B4F">
        <w:t xml:space="preserve"> RA-Report-r16</w:t>
      </w:r>
    </w:p>
    <w:p w14:paraId="064A5523" w14:textId="77777777" w:rsidR="00940358" w:rsidRPr="00F10B4F" w:rsidRDefault="00940358" w:rsidP="00940358">
      <w:pPr>
        <w:pStyle w:val="PL"/>
      </w:pPr>
    </w:p>
    <w:p w14:paraId="6CB0C9BF" w14:textId="77777777" w:rsidR="00940358" w:rsidRPr="00F10B4F" w:rsidRDefault="00940358" w:rsidP="00940358">
      <w:pPr>
        <w:pStyle w:val="PL"/>
      </w:pPr>
      <w:r w:rsidRPr="00F10B4F">
        <w:t xml:space="preserve">RA-Report-r16 ::=                    </w:t>
      </w:r>
      <w:r w:rsidRPr="00F10B4F">
        <w:rPr>
          <w:color w:val="993366"/>
        </w:rPr>
        <w:t>SEQUENCE</w:t>
      </w:r>
      <w:r w:rsidRPr="00F10B4F">
        <w:t xml:space="preserve"> {</w:t>
      </w:r>
    </w:p>
    <w:p w14:paraId="5538A0C4" w14:textId="77777777" w:rsidR="00940358" w:rsidRPr="00F10B4F" w:rsidRDefault="00940358" w:rsidP="00940358">
      <w:pPr>
        <w:pStyle w:val="PL"/>
      </w:pPr>
      <w:r w:rsidRPr="00F10B4F">
        <w:t xml:space="preserve">    cellId-r16                           </w:t>
      </w:r>
      <w:r w:rsidRPr="00F10B4F">
        <w:rPr>
          <w:color w:val="993366"/>
        </w:rPr>
        <w:t>CHOICE</w:t>
      </w:r>
      <w:r w:rsidRPr="00F10B4F">
        <w:t xml:space="preserve"> {</w:t>
      </w:r>
    </w:p>
    <w:p w14:paraId="787C6D1F" w14:textId="77777777" w:rsidR="00940358" w:rsidRPr="00F10B4F" w:rsidRDefault="00940358" w:rsidP="00940358">
      <w:pPr>
        <w:pStyle w:val="PL"/>
      </w:pPr>
      <w:r w:rsidRPr="00F10B4F">
        <w:t xml:space="preserve">        cellGlobalId-r16                     CGI-Info-Logging-r16,</w:t>
      </w:r>
    </w:p>
    <w:p w14:paraId="58732A02" w14:textId="77777777" w:rsidR="00940358" w:rsidRPr="00F10B4F" w:rsidRDefault="00940358" w:rsidP="00940358">
      <w:pPr>
        <w:pStyle w:val="PL"/>
      </w:pPr>
      <w:r w:rsidRPr="00F10B4F">
        <w:t xml:space="preserve">        pci-arfcn-r16                        PCI-ARFCN-NR-r16</w:t>
      </w:r>
    </w:p>
    <w:p w14:paraId="551F705B" w14:textId="77777777" w:rsidR="00940358" w:rsidRPr="00F10B4F" w:rsidRDefault="00940358" w:rsidP="00940358">
      <w:pPr>
        <w:pStyle w:val="PL"/>
      </w:pPr>
      <w:r w:rsidRPr="00F10B4F">
        <w:t xml:space="preserve">    },</w:t>
      </w:r>
    </w:p>
    <w:p w14:paraId="322646E6" w14:textId="77777777" w:rsidR="00940358" w:rsidRPr="00F10B4F" w:rsidRDefault="00940358" w:rsidP="00940358">
      <w:pPr>
        <w:pStyle w:val="PL"/>
      </w:pPr>
      <w:r w:rsidRPr="00F10B4F">
        <w:t xml:space="preserve">    </w:t>
      </w:r>
      <w:r w:rsidRPr="00F10B4F">
        <w:rPr>
          <w:rFonts w:eastAsia="宋体"/>
        </w:rPr>
        <w:t>ra-InformationCommon-r16</w:t>
      </w:r>
      <w:r w:rsidRPr="00F10B4F">
        <w:t xml:space="preserve">             </w:t>
      </w:r>
      <w:r w:rsidRPr="00F10B4F">
        <w:rPr>
          <w:rFonts w:eastAsia="等线"/>
        </w:rPr>
        <w:t>RA-InformationCommon-r16</w:t>
      </w:r>
      <w:r w:rsidRPr="00F10B4F">
        <w:t xml:space="preserve">                         </w:t>
      </w:r>
      <w:r w:rsidRPr="00F10B4F">
        <w:rPr>
          <w:rFonts w:eastAsia="等线"/>
          <w:color w:val="993366"/>
        </w:rPr>
        <w:t>OPTIONAL</w:t>
      </w:r>
      <w:r w:rsidRPr="00F10B4F">
        <w:rPr>
          <w:rFonts w:eastAsia="等线"/>
        </w:rPr>
        <w:t>,</w:t>
      </w:r>
    </w:p>
    <w:p w14:paraId="017AB85B" w14:textId="77777777" w:rsidR="00940358" w:rsidRPr="00F10B4F" w:rsidRDefault="00940358" w:rsidP="00940358">
      <w:pPr>
        <w:pStyle w:val="PL"/>
      </w:pPr>
      <w:r w:rsidRPr="00F10B4F">
        <w:t xml:space="preserve">    raPurpose-r16                        </w:t>
      </w:r>
      <w:r w:rsidRPr="00F10B4F">
        <w:rPr>
          <w:color w:val="993366"/>
        </w:rPr>
        <w:t>ENUMERATED</w:t>
      </w:r>
      <w:r w:rsidRPr="00F10B4F">
        <w:t xml:space="preserve"> {accessRelated, beamFailureRecovery, reconfigurationWithSync, ulUnSynchronized,</w:t>
      </w:r>
    </w:p>
    <w:p w14:paraId="5BFF2385" w14:textId="77777777" w:rsidR="00940358" w:rsidRPr="00F10B4F" w:rsidRDefault="00940358" w:rsidP="00940358">
      <w:pPr>
        <w:pStyle w:val="PL"/>
      </w:pPr>
      <w:r w:rsidRPr="00F10B4F">
        <w:t xml:space="preserve">                                                    schedulingRequestFailure, noPUCCHResourceAvailable, requestForOtherSI,</w:t>
      </w:r>
    </w:p>
    <w:p w14:paraId="66028274" w14:textId="77777777" w:rsidR="00940358" w:rsidRPr="00F10B4F" w:rsidRDefault="00940358" w:rsidP="00940358">
      <w:pPr>
        <w:pStyle w:val="PL"/>
      </w:pPr>
      <w:r w:rsidRPr="00F10B4F">
        <w:t xml:space="preserve">                                                    msg3RequestForOtherSI-r17, spare8, spare7, spare6, spare5, spare4, spare3,</w:t>
      </w:r>
    </w:p>
    <w:p w14:paraId="095378FB" w14:textId="77777777" w:rsidR="00940358" w:rsidRPr="00F10B4F" w:rsidRDefault="00940358" w:rsidP="00940358">
      <w:pPr>
        <w:pStyle w:val="PL"/>
      </w:pPr>
      <w:r w:rsidRPr="00F10B4F">
        <w:t xml:space="preserve">                                                    spare2, spare1},</w:t>
      </w:r>
    </w:p>
    <w:p w14:paraId="6254EAAE" w14:textId="77777777" w:rsidR="00940358" w:rsidRPr="00F10B4F" w:rsidRDefault="00940358" w:rsidP="00940358">
      <w:pPr>
        <w:pStyle w:val="PL"/>
      </w:pPr>
      <w:r w:rsidRPr="00F10B4F">
        <w:t xml:space="preserve">    ...,</w:t>
      </w:r>
    </w:p>
    <w:p w14:paraId="6EBC0992" w14:textId="77777777" w:rsidR="00940358" w:rsidRPr="00F10B4F" w:rsidRDefault="00940358" w:rsidP="00940358">
      <w:pPr>
        <w:pStyle w:val="PL"/>
      </w:pPr>
      <w:r w:rsidRPr="00F10B4F">
        <w:t xml:space="preserve">    [[</w:t>
      </w:r>
    </w:p>
    <w:p w14:paraId="3EC8299D" w14:textId="77777777" w:rsidR="00940358" w:rsidRPr="00F10B4F" w:rsidRDefault="00940358" w:rsidP="00940358">
      <w:pPr>
        <w:pStyle w:val="PL"/>
      </w:pPr>
      <w:r w:rsidRPr="00F10B4F">
        <w:lastRenderedPageBreak/>
        <w:t xml:space="preserve">    spCellID-r17                         CGI-Info-Logging-r16                             </w:t>
      </w:r>
      <w:r w:rsidRPr="00F10B4F">
        <w:rPr>
          <w:color w:val="993366"/>
        </w:rPr>
        <w:t>OPTIONAL</w:t>
      </w:r>
    </w:p>
    <w:p w14:paraId="1FF14461" w14:textId="77777777" w:rsidR="00940358" w:rsidRPr="00F10B4F" w:rsidRDefault="00940358" w:rsidP="00940358">
      <w:pPr>
        <w:pStyle w:val="PL"/>
      </w:pPr>
      <w:r w:rsidRPr="00F10B4F">
        <w:t xml:space="preserve">    ]]</w:t>
      </w:r>
    </w:p>
    <w:p w14:paraId="05D8F6A3" w14:textId="77777777" w:rsidR="00940358" w:rsidRPr="00F10B4F" w:rsidRDefault="00940358" w:rsidP="00940358">
      <w:pPr>
        <w:pStyle w:val="PL"/>
      </w:pPr>
      <w:r w:rsidRPr="00F10B4F">
        <w:t>}</w:t>
      </w:r>
    </w:p>
    <w:p w14:paraId="6F7A83EF" w14:textId="77777777" w:rsidR="00940358" w:rsidRPr="00F10B4F" w:rsidRDefault="00940358" w:rsidP="00940358">
      <w:pPr>
        <w:pStyle w:val="PL"/>
        <w:rPr>
          <w:rFonts w:eastAsia="等线"/>
        </w:rPr>
      </w:pPr>
    </w:p>
    <w:p w14:paraId="4A2454EB" w14:textId="77777777" w:rsidR="00940358" w:rsidRPr="00F10B4F" w:rsidRDefault="00940358" w:rsidP="00940358">
      <w:pPr>
        <w:pStyle w:val="PL"/>
        <w:rPr>
          <w:rFonts w:eastAsia="等线"/>
        </w:rPr>
      </w:pPr>
      <w:r w:rsidRPr="00F10B4F">
        <w:rPr>
          <w:rFonts w:eastAsia="等线"/>
        </w:rPr>
        <w:t>RA-InformationCommon-r16 ::=</w:t>
      </w:r>
      <w:r w:rsidRPr="00F10B4F">
        <w:t xml:space="preserve">         </w:t>
      </w:r>
      <w:r w:rsidRPr="00F10B4F">
        <w:rPr>
          <w:rFonts w:eastAsia="等线"/>
          <w:color w:val="993366"/>
        </w:rPr>
        <w:t>SEQUENCE</w:t>
      </w:r>
      <w:r w:rsidRPr="00F10B4F">
        <w:rPr>
          <w:rFonts w:eastAsia="等线"/>
        </w:rPr>
        <w:t xml:space="preserve"> {</w:t>
      </w:r>
    </w:p>
    <w:p w14:paraId="6EDAA731" w14:textId="77777777" w:rsidR="00940358" w:rsidRPr="00F10B4F" w:rsidRDefault="00940358" w:rsidP="00940358">
      <w:pPr>
        <w:pStyle w:val="PL"/>
        <w:rPr>
          <w:rFonts w:eastAsia="等线"/>
        </w:rPr>
      </w:pPr>
      <w:r w:rsidRPr="00F10B4F">
        <w:t xml:space="preserve">    </w:t>
      </w:r>
      <w:r w:rsidRPr="00F10B4F">
        <w:rPr>
          <w:rFonts w:eastAsia="等线"/>
        </w:rPr>
        <w:t>absoluteFrequencyPointA-r16</w:t>
      </w:r>
      <w:r w:rsidRPr="00F10B4F">
        <w:t xml:space="preserve">          </w:t>
      </w:r>
      <w:r w:rsidRPr="00F10B4F">
        <w:rPr>
          <w:rFonts w:eastAsia="等线"/>
        </w:rPr>
        <w:t>ARFCN-ValueNR,</w:t>
      </w:r>
    </w:p>
    <w:p w14:paraId="554CEB40" w14:textId="77777777" w:rsidR="00940358" w:rsidRPr="00F10B4F" w:rsidRDefault="00940358" w:rsidP="00940358">
      <w:pPr>
        <w:pStyle w:val="PL"/>
        <w:rPr>
          <w:rFonts w:eastAsia="等线"/>
        </w:rPr>
      </w:pPr>
      <w:r w:rsidRPr="00F10B4F">
        <w:t xml:space="preserve">    </w:t>
      </w:r>
      <w:r w:rsidRPr="00F10B4F">
        <w:rPr>
          <w:rFonts w:eastAsia="等线"/>
        </w:rPr>
        <w:t>locationAndBandwidth-r16</w:t>
      </w:r>
      <w:r w:rsidRPr="00F10B4F">
        <w:t xml:space="preserve">             </w:t>
      </w:r>
      <w:r w:rsidRPr="00F10B4F">
        <w:rPr>
          <w:rFonts w:eastAsia="等线"/>
          <w:color w:val="993366"/>
        </w:rPr>
        <w:t>INTEGER</w:t>
      </w:r>
      <w:r w:rsidRPr="00F10B4F">
        <w:rPr>
          <w:rFonts w:eastAsia="等线"/>
        </w:rPr>
        <w:t xml:space="preserve"> (0..37949),</w:t>
      </w:r>
    </w:p>
    <w:p w14:paraId="02E9D82F" w14:textId="77777777" w:rsidR="00940358" w:rsidRPr="00F10B4F" w:rsidRDefault="00940358" w:rsidP="00940358">
      <w:pPr>
        <w:pStyle w:val="PL"/>
        <w:rPr>
          <w:rFonts w:eastAsia="等线"/>
        </w:rPr>
      </w:pPr>
      <w:r w:rsidRPr="00F10B4F">
        <w:t xml:space="preserve">    </w:t>
      </w:r>
      <w:r w:rsidRPr="00F10B4F">
        <w:rPr>
          <w:rFonts w:eastAsia="等线"/>
        </w:rPr>
        <w:t>subcarrierSpacing-r16</w:t>
      </w:r>
      <w:r w:rsidRPr="00F10B4F">
        <w:t xml:space="preserve">                </w:t>
      </w:r>
      <w:r w:rsidRPr="00F10B4F">
        <w:rPr>
          <w:rFonts w:eastAsia="等线"/>
        </w:rPr>
        <w:t>SubcarrierSpacing,</w:t>
      </w:r>
    </w:p>
    <w:p w14:paraId="6017460F" w14:textId="77777777" w:rsidR="00940358" w:rsidRPr="00F10B4F" w:rsidRDefault="00940358" w:rsidP="00940358">
      <w:pPr>
        <w:pStyle w:val="PL"/>
        <w:rPr>
          <w:rFonts w:eastAsia="等线"/>
        </w:rPr>
      </w:pPr>
      <w:r w:rsidRPr="00F10B4F">
        <w:t xml:space="preserve">    </w:t>
      </w:r>
      <w:r w:rsidRPr="00F10B4F">
        <w:rPr>
          <w:rFonts w:eastAsia="等线"/>
        </w:rPr>
        <w:t>msg1-FrequencyStart-r16</w:t>
      </w:r>
      <w:r w:rsidRPr="00F10B4F">
        <w:t xml:space="preserve">              </w:t>
      </w:r>
      <w:r w:rsidRPr="00F10B4F">
        <w:rPr>
          <w:rFonts w:eastAsia="等线"/>
          <w:color w:val="993366"/>
        </w:rPr>
        <w:t>INTEGER</w:t>
      </w:r>
      <w:r w:rsidRPr="00F10B4F">
        <w:rPr>
          <w:rFonts w:eastAsia="等线"/>
        </w:rPr>
        <w:t xml:space="preserve"> (0..maxNrofPhysicalResourceBlocks-1)</w:t>
      </w:r>
      <w:r w:rsidRPr="00F10B4F">
        <w:t xml:space="preserve">     </w:t>
      </w:r>
      <w:r w:rsidRPr="00F10B4F">
        <w:rPr>
          <w:rFonts w:eastAsia="等线"/>
          <w:color w:val="993366"/>
        </w:rPr>
        <w:t>OPTIONAL</w:t>
      </w:r>
      <w:r w:rsidRPr="00F10B4F">
        <w:rPr>
          <w:rFonts w:eastAsia="等线"/>
        </w:rPr>
        <w:t>,</w:t>
      </w:r>
    </w:p>
    <w:p w14:paraId="77E79620" w14:textId="77777777" w:rsidR="00940358" w:rsidRPr="00F10B4F" w:rsidRDefault="00940358" w:rsidP="00940358">
      <w:pPr>
        <w:pStyle w:val="PL"/>
        <w:rPr>
          <w:rFonts w:eastAsia="等线"/>
        </w:rPr>
      </w:pPr>
      <w:r w:rsidRPr="00F10B4F">
        <w:t xml:space="preserve">    </w:t>
      </w:r>
      <w:r w:rsidRPr="00F10B4F">
        <w:rPr>
          <w:rFonts w:eastAsia="等线"/>
        </w:rPr>
        <w:t>msg1-FrequencyStartCFRA-r16</w:t>
      </w:r>
      <w:r w:rsidRPr="00F10B4F">
        <w:t xml:space="preserve">          </w:t>
      </w:r>
      <w:r w:rsidRPr="00F10B4F">
        <w:rPr>
          <w:rFonts w:eastAsia="等线"/>
          <w:color w:val="993366"/>
        </w:rPr>
        <w:t>INTEGER</w:t>
      </w:r>
      <w:r w:rsidRPr="00F10B4F">
        <w:rPr>
          <w:rFonts w:eastAsia="等线"/>
        </w:rPr>
        <w:t xml:space="preserve"> (0..maxNrofPhysicalResourceBlocks-1)</w:t>
      </w:r>
      <w:r w:rsidRPr="00F10B4F">
        <w:t xml:space="preserve">     </w:t>
      </w:r>
      <w:r w:rsidRPr="00F10B4F">
        <w:rPr>
          <w:rFonts w:eastAsia="等线"/>
          <w:color w:val="993366"/>
        </w:rPr>
        <w:t>OPTIONAL</w:t>
      </w:r>
      <w:r w:rsidRPr="00F10B4F">
        <w:rPr>
          <w:rFonts w:eastAsia="等线"/>
        </w:rPr>
        <w:t>,</w:t>
      </w:r>
    </w:p>
    <w:p w14:paraId="0A7730F4" w14:textId="77777777" w:rsidR="00940358" w:rsidRPr="00F10B4F" w:rsidRDefault="00940358" w:rsidP="00940358">
      <w:pPr>
        <w:pStyle w:val="PL"/>
        <w:rPr>
          <w:rFonts w:eastAsia="等线"/>
        </w:rPr>
      </w:pPr>
      <w:r w:rsidRPr="00F10B4F">
        <w:t xml:space="preserve">    </w:t>
      </w:r>
      <w:r w:rsidRPr="00F10B4F">
        <w:rPr>
          <w:rFonts w:eastAsia="等线"/>
        </w:rPr>
        <w:t>msg1-SubcarrierSpacing-r16</w:t>
      </w:r>
      <w:r w:rsidRPr="00F10B4F">
        <w:t xml:space="preserve">           </w:t>
      </w:r>
      <w:r w:rsidRPr="00F10B4F">
        <w:rPr>
          <w:rFonts w:eastAsia="等线"/>
        </w:rPr>
        <w:t>SubcarrierSpacing</w:t>
      </w:r>
      <w:r w:rsidRPr="00F10B4F">
        <w:t xml:space="preserve">                                </w:t>
      </w:r>
      <w:r w:rsidRPr="00F10B4F">
        <w:rPr>
          <w:rFonts w:eastAsia="等线"/>
          <w:color w:val="993366"/>
        </w:rPr>
        <w:t>OPTIONAL</w:t>
      </w:r>
      <w:r w:rsidRPr="00F10B4F">
        <w:rPr>
          <w:rFonts w:eastAsia="等线"/>
        </w:rPr>
        <w:t>,</w:t>
      </w:r>
    </w:p>
    <w:p w14:paraId="199DC6B4" w14:textId="77777777" w:rsidR="00940358" w:rsidRPr="00F10B4F" w:rsidRDefault="00940358" w:rsidP="00940358">
      <w:pPr>
        <w:pStyle w:val="PL"/>
        <w:rPr>
          <w:rFonts w:eastAsia="等线"/>
        </w:rPr>
      </w:pPr>
      <w:r w:rsidRPr="00F10B4F">
        <w:t xml:space="preserve">    </w:t>
      </w:r>
      <w:r w:rsidRPr="00F10B4F">
        <w:rPr>
          <w:rFonts w:eastAsia="等线"/>
        </w:rPr>
        <w:t>msg1-SubcarrierSpacingCFRA-r16</w:t>
      </w:r>
      <w:r w:rsidRPr="00F10B4F">
        <w:t xml:space="preserve">       </w:t>
      </w:r>
      <w:r w:rsidRPr="00F10B4F">
        <w:rPr>
          <w:rFonts w:eastAsia="等线"/>
        </w:rPr>
        <w:t>SubcarrierSpacing</w:t>
      </w:r>
      <w:r w:rsidRPr="00F10B4F">
        <w:t xml:space="preserve">                                </w:t>
      </w:r>
      <w:r w:rsidRPr="00F10B4F">
        <w:rPr>
          <w:rFonts w:eastAsia="等线"/>
          <w:color w:val="993366"/>
        </w:rPr>
        <w:t>OPTIONAL</w:t>
      </w:r>
      <w:r w:rsidRPr="00F10B4F">
        <w:rPr>
          <w:rFonts w:eastAsia="等线"/>
        </w:rPr>
        <w:t>,</w:t>
      </w:r>
    </w:p>
    <w:p w14:paraId="54DC947F" w14:textId="77777777" w:rsidR="00940358" w:rsidRPr="00F10B4F" w:rsidRDefault="00940358" w:rsidP="00940358">
      <w:pPr>
        <w:pStyle w:val="PL"/>
        <w:rPr>
          <w:rFonts w:eastAsia="等线"/>
        </w:rPr>
      </w:pPr>
      <w:r w:rsidRPr="00F10B4F">
        <w:t xml:space="preserve">    </w:t>
      </w:r>
      <w:r w:rsidRPr="00F10B4F">
        <w:rPr>
          <w:rFonts w:eastAsia="等线"/>
        </w:rPr>
        <w:t>msg1-FDM-r16</w:t>
      </w:r>
      <w:r w:rsidRPr="00F10B4F">
        <w:t xml:space="preserve">                         </w:t>
      </w:r>
      <w:r w:rsidRPr="00F10B4F">
        <w:rPr>
          <w:rFonts w:eastAsia="等线"/>
          <w:color w:val="993366"/>
        </w:rPr>
        <w:t>ENUMERATED</w:t>
      </w:r>
      <w:r w:rsidRPr="00F10B4F">
        <w:rPr>
          <w:rFonts w:eastAsia="等线"/>
        </w:rPr>
        <w:t xml:space="preserve"> {one, two, four, eight}</w:t>
      </w:r>
      <w:r w:rsidRPr="00F10B4F">
        <w:t xml:space="preserve">               </w:t>
      </w:r>
      <w:r w:rsidRPr="00F10B4F">
        <w:rPr>
          <w:rFonts w:eastAsia="等线"/>
          <w:color w:val="993366"/>
        </w:rPr>
        <w:t>OPTIONAL</w:t>
      </w:r>
      <w:r w:rsidRPr="00F10B4F">
        <w:rPr>
          <w:rFonts w:eastAsia="等线"/>
        </w:rPr>
        <w:t>,</w:t>
      </w:r>
    </w:p>
    <w:p w14:paraId="2D39B350" w14:textId="77777777" w:rsidR="00940358" w:rsidRPr="00F10B4F" w:rsidRDefault="00940358" w:rsidP="00940358">
      <w:pPr>
        <w:pStyle w:val="PL"/>
        <w:rPr>
          <w:rFonts w:eastAsia="等线"/>
        </w:rPr>
      </w:pPr>
      <w:r w:rsidRPr="00F10B4F">
        <w:t xml:space="preserve">    </w:t>
      </w:r>
      <w:r w:rsidRPr="00F10B4F">
        <w:rPr>
          <w:rFonts w:eastAsia="等线"/>
        </w:rPr>
        <w:t>msg1-FDMCFRA-r16</w:t>
      </w:r>
      <w:r w:rsidRPr="00F10B4F">
        <w:t xml:space="preserve">                     </w:t>
      </w:r>
      <w:r w:rsidRPr="00F10B4F">
        <w:rPr>
          <w:rFonts w:eastAsia="等线"/>
          <w:color w:val="993366"/>
        </w:rPr>
        <w:t>ENUMERATED</w:t>
      </w:r>
      <w:r w:rsidRPr="00F10B4F">
        <w:rPr>
          <w:rFonts w:eastAsia="等线"/>
        </w:rPr>
        <w:t xml:space="preserve"> {one, two, four, eight}</w:t>
      </w:r>
      <w:r w:rsidRPr="00F10B4F">
        <w:t xml:space="preserve">               </w:t>
      </w:r>
      <w:r w:rsidRPr="00F10B4F">
        <w:rPr>
          <w:rFonts w:eastAsia="等线"/>
          <w:color w:val="993366"/>
        </w:rPr>
        <w:t>OPTIONAL</w:t>
      </w:r>
      <w:r w:rsidRPr="00F10B4F">
        <w:rPr>
          <w:rFonts w:eastAsia="等线"/>
        </w:rPr>
        <w:t>,</w:t>
      </w:r>
    </w:p>
    <w:p w14:paraId="19A0E27A" w14:textId="77777777" w:rsidR="00940358" w:rsidRPr="003C0D22" w:rsidRDefault="00940358" w:rsidP="00940358">
      <w:pPr>
        <w:pStyle w:val="PL"/>
        <w:rPr>
          <w:rFonts w:eastAsia="等线"/>
          <w:lang w:val="sv-SE"/>
        </w:rPr>
      </w:pPr>
      <w:r w:rsidRPr="00F10B4F">
        <w:t xml:space="preserve">    </w:t>
      </w:r>
      <w:r w:rsidRPr="003C0D22">
        <w:rPr>
          <w:rFonts w:eastAsia="等线"/>
          <w:lang w:val="sv-SE"/>
        </w:rPr>
        <w:t>perRAInfoList-r16</w:t>
      </w:r>
      <w:r w:rsidRPr="003C0D22">
        <w:rPr>
          <w:lang w:val="sv-SE"/>
        </w:rPr>
        <w:t xml:space="preserve">                    </w:t>
      </w:r>
      <w:r w:rsidRPr="003C0D22">
        <w:rPr>
          <w:rFonts w:eastAsia="等线"/>
          <w:lang w:val="sv-SE"/>
        </w:rPr>
        <w:t>PerRAInfoList-r16,</w:t>
      </w:r>
    </w:p>
    <w:p w14:paraId="4C1D10B3" w14:textId="77777777" w:rsidR="00940358" w:rsidRPr="003C0D22" w:rsidRDefault="00940358" w:rsidP="00940358">
      <w:pPr>
        <w:pStyle w:val="PL"/>
        <w:rPr>
          <w:rFonts w:eastAsia="等线"/>
          <w:lang w:val="sv-SE"/>
        </w:rPr>
      </w:pPr>
      <w:r w:rsidRPr="003C0D22">
        <w:rPr>
          <w:lang w:val="sv-SE"/>
        </w:rPr>
        <w:t xml:space="preserve">    </w:t>
      </w:r>
      <w:r w:rsidRPr="003C0D22">
        <w:rPr>
          <w:rFonts w:eastAsia="等线"/>
          <w:lang w:val="sv-SE"/>
        </w:rPr>
        <w:t>...,</w:t>
      </w:r>
    </w:p>
    <w:p w14:paraId="12168D94" w14:textId="77777777" w:rsidR="00940358" w:rsidRPr="003C0D22" w:rsidRDefault="00940358" w:rsidP="00940358">
      <w:pPr>
        <w:pStyle w:val="PL"/>
        <w:rPr>
          <w:rFonts w:eastAsia="等线"/>
          <w:lang w:val="sv-SE"/>
        </w:rPr>
      </w:pPr>
      <w:r w:rsidRPr="003C0D22">
        <w:rPr>
          <w:lang w:val="sv-SE"/>
        </w:rPr>
        <w:t xml:space="preserve">    </w:t>
      </w:r>
      <w:r w:rsidRPr="003C0D22">
        <w:rPr>
          <w:rFonts w:eastAsia="等线"/>
          <w:lang w:val="sv-SE"/>
        </w:rPr>
        <w:t>[[</w:t>
      </w:r>
    </w:p>
    <w:p w14:paraId="0642257C" w14:textId="77777777" w:rsidR="00940358" w:rsidRPr="003C0D22" w:rsidRDefault="00940358" w:rsidP="00940358">
      <w:pPr>
        <w:pStyle w:val="PL"/>
        <w:rPr>
          <w:rFonts w:eastAsia="等线"/>
          <w:lang w:val="sv-SE"/>
        </w:rPr>
      </w:pPr>
      <w:r w:rsidRPr="003C0D22">
        <w:rPr>
          <w:lang w:val="sv-SE"/>
        </w:rPr>
        <w:t xml:space="preserve">    </w:t>
      </w:r>
      <w:r w:rsidRPr="003C0D22">
        <w:rPr>
          <w:rFonts w:eastAsia="等线"/>
          <w:lang w:val="sv-SE"/>
        </w:rPr>
        <w:t>perRAInfoList-v1660</w:t>
      </w:r>
      <w:r w:rsidRPr="003C0D22">
        <w:rPr>
          <w:lang w:val="sv-SE"/>
        </w:rPr>
        <w:t xml:space="preserve">               </w:t>
      </w:r>
      <w:r w:rsidRPr="003C0D22">
        <w:rPr>
          <w:rFonts w:eastAsia="等线"/>
          <w:lang w:val="sv-SE"/>
        </w:rPr>
        <w:t>PerRAInfoList-v1660</w:t>
      </w:r>
      <w:r w:rsidRPr="003C0D22">
        <w:rPr>
          <w:lang w:val="sv-SE"/>
        </w:rPr>
        <w:t xml:space="preserve">                           </w:t>
      </w:r>
      <w:r w:rsidRPr="003C0D22">
        <w:rPr>
          <w:rFonts w:eastAsia="等线"/>
          <w:color w:val="993366"/>
          <w:lang w:val="sv-SE"/>
        </w:rPr>
        <w:t>OPTIONAL</w:t>
      </w:r>
    </w:p>
    <w:p w14:paraId="32A4BACC" w14:textId="77777777" w:rsidR="00940358" w:rsidRPr="00F10B4F" w:rsidRDefault="00940358" w:rsidP="00940358">
      <w:pPr>
        <w:pStyle w:val="PL"/>
        <w:rPr>
          <w:rFonts w:eastAsia="等线"/>
        </w:rPr>
      </w:pPr>
      <w:r w:rsidRPr="003C0D22">
        <w:rPr>
          <w:lang w:val="sv-SE"/>
        </w:rPr>
        <w:t xml:space="preserve">    </w:t>
      </w:r>
      <w:r w:rsidRPr="00F10B4F">
        <w:rPr>
          <w:rFonts w:eastAsia="等线"/>
        </w:rPr>
        <w:t>]],</w:t>
      </w:r>
    </w:p>
    <w:p w14:paraId="749EF926" w14:textId="77777777" w:rsidR="00940358" w:rsidRPr="00F10B4F" w:rsidRDefault="00940358" w:rsidP="00940358">
      <w:pPr>
        <w:pStyle w:val="PL"/>
        <w:rPr>
          <w:rFonts w:eastAsia="等线"/>
        </w:rPr>
      </w:pPr>
      <w:r w:rsidRPr="00F10B4F">
        <w:t xml:space="preserve">    </w:t>
      </w:r>
      <w:r w:rsidRPr="00F10B4F">
        <w:rPr>
          <w:rFonts w:eastAsia="等线"/>
        </w:rPr>
        <w:t>[[</w:t>
      </w:r>
    </w:p>
    <w:p w14:paraId="11C92D3B" w14:textId="77777777" w:rsidR="00940358" w:rsidRPr="00F10B4F" w:rsidRDefault="00940358" w:rsidP="00940358">
      <w:pPr>
        <w:pStyle w:val="PL"/>
        <w:rPr>
          <w:rFonts w:eastAsia="等线"/>
        </w:rPr>
      </w:pPr>
      <w:r w:rsidRPr="00F10B4F">
        <w:t xml:space="preserve">    </w:t>
      </w:r>
      <w:r w:rsidRPr="00F10B4F">
        <w:rPr>
          <w:rFonts w:eastAsia="等线"/>
        </w:rPr>
        <w:t>msg1-SCS-From-prach-ConfigurationIndex-r16</w:t>
      </w:r>
      <w:r w:rsidRPr="00F10B4F">
        <w:t xml:space="preserve">  </w:t>
      </w:r>
      <w:r w:rsidRPr="00F10B4F">
        <w:rPr>
          <w:rFonts w:eastAsia="等线"/>
          <w:color w:val="993366"/>
        </w:rPr>
        <w:t>ENUMERATED</w:t>
      </w:r>
      <w:r w:rsidRPr="00F10B4F">
        <w:rPr>
          <w:rFonts w:eastAsia="等线"/>
        </w:rPr>
        <w:t xml:space="preserve"> {kHz1dot25, kHz5, spare2, spare1}</w:t>
      </w:r>
      <w:r w:rsidRPr="00F10B4F">
        <w:t xml:space="preserve">  </w:t>
      </w:r>
      <w:r w:rsidRPr="00F10B4F">
        <w:rPr>
          <w:rFonts w:eastAsia="等线"/>
          <w:color w:val="993366"/>
        </w:rPr>
        <w:t>OPTIONAL</w:t>
      </w:r>
    </w:p>
    <w:p w14:paraId="6DD8DED0" w14:textId="77777777" w:rsidR="00940358" w:rsidRPr="00F10B4F" w:rsidRDefault="00940358" w:rsidP="00940358">
      <w:pPr>
        <w:pStyle w:val="PL"/>
        <w:rPr>
          <w:rFonts w:eastAsia="等线"/>
        </w:rPr>
      </w:pPr>
      <w:r w:rsidRPr="00F10B4F">
        <w:t xml:space="preserve">    </w:t>
      </w:r>
      <w:r w:rsidRPr="00F10B4F">
        <w:rPr>
          <w:rFonts w:eastAsia="等线"/>
        </w:rPr>
        <w:t>]],</w:t>
      </w:r>
    </w:p>
    <w:p w14:paraId="33E8BC1D" w14:textId="77777777" w:rsidR="00940358" w:rsidRPr="00F10B4F" w:rsidRDefault="00940358" w:rsidP="00940358">
      <w:pPr>
        <w:pStyle w:val="PL"/>
        <w:rPr>
          <w:rFonts w:eastAsia="等线"/>
        </w:rPr>
      </w:pPr>
      <w:r w:rsidRPr="00F10B4F">
        <w:t xml:space="preserve">   </w:t>
      </w:r>
      <w:r w:rsidRPr="00F10B4F">
        <w:rPr>
          <w:rFonts w:eastAsia="等线"/>
        </w:rPr>
        <w:t xml:space="preserve"> [[</w:t>
      </w:r>
    </w:p>
    <w:p w14:paraId="02856367" w14:textId="77777777" w:rsidR="00940358" w:rsidRPr="00F10B4F" w:rsidRDefault="00940358" w:rsidP="00940358">
      <w:pPr>
        <w:pStyle w:val="PL"/>
        <w:rPr>
          <w:rFonts w:eastAsia="等线"/>
        </w:rPr>
      </w:pPr>
      <w:r w:rsidRPr="00F10B4F">
        <w:t xml:space="preserve">    </w:t>
      </w:r>
      <w:r w:rsidRPr="00F10B4F">
        <w:rPr>
          <w:rFonts w:eastAsia="等线"/>
        </w:rPr>
        <w:t xml:space="preserve">msg1-SCS-From-prach-ConfigurationIndexCFRA-r16  </w:t>
      </w:r>
      <w:r w:rsidRPr="00F10B4F">
        <w:rPr>
          <w:rFonts w:eastAsia="等线"/>
          <w:color w:val="993366"/>
        </w:rPr>
        <w:t>ENUMERATED</w:t>
      </w:r>
      <w:r w:rsidRPr="00F10B4F">
        <w:rPr>
          <w:rFonts w:eastAsia="等线"/>
        </w:rPr>
        <w:t xml:space="preserve"> {kHz1dot25, kHz5, spare2, spare1}</w:t>
      </w:r>
      <w:r w:rsidRPr="00F10B4F">
        <w:t xml:space="preserve"> </w:t>
      </w:r>
      <w:r w:rsidRPr="00F10B4F">
        <w:rPr>
          <w:rFonts w:eastAsia="等线"/>
          <w:color w:val="993366"/>
        </w:rPr>
        <w:t>OPTIONAL</w:t>
      </w:r>
    </w:p>
    <w:p w14:paraId="5243291A" w14:textId="77777777" w:rsidR="00940358" w:rsidRPr="00F10B4F" w:rsidRDefault="00940358" w:rsidP="00940358">
      <w:pPr>
        <w:pStyle w:val="PL"/>
        <w:rPr>
          <w:rFonts w:eastAsia="等线"/>
        </w:rPr>
      </w:pPr>
      <w:r w:rsidRPr="00F10B4F">
        <w:t xml:space="preserve">    </w:t>
      </w:r>
      <w:r w:rsidRPr="00F10B4F">
        <w:rPr>
          <w:rFonts w:eastAsia="等线"/>
        </w:rPr>
        <w:t>]],</w:t>
      </w:r>
    </w:p>
    <w:p w14:paraId="758CBD9C" w14:textId="77777777" w:rsidR="00940358" w:rsidRPr="00F10B4F" w:rsidRDefault="00940358" w:rsidP="00940358">
      <w:pPr>
        <w:pStyle w:val="PL"/>
        <w:rPr>
          <w:rFonts w:eastAsia="等线"/>
        </w:rPr>
      </w:pPr>
      <w:r w:rsidRPr="00F10B4F">
        <w:t xml:space="preserve">    </w:t>
      </w:r>
      <w:r w:rsidRPr="00F10B4F">
        <w:rPr>
          <w:rFonts w:eastAsia="等线"/>
        </w:rPr>
        <w:t>[[</w:t>
      </w:r>
    </w:p>
    <w:p w14:paraId="3353017C" w14:textId="77777777" w:rsidR="00940358" w:rsidRPr="00F10B4F" w:rsidRDefault="00940358" w:rsidP="00940358">
      <w:pPr>
        <w:pStyle w:val="PL"/>
        <w:rPr>
          <w:rFonts w:eastAsia="等线"/>
        </w:rPr>
      </w:pPr>
      <w:r w:rsidRPr="00F10B4F">
        <w:t xml:space="preserve">    </w:t>
      </w:r>
      <w:r w:rsidRPr="00F10B4F">
        <w:rPr>
          <w:rFonts w:eastAsia="等线"/>
        </w:rPr>
        <w:t>msgA-RO-FrequencyStart-r17</w:t>
      </w:r>
      <w:r w:rsidRPr="00F10B4F">
        <w:t xml:space="preserve">           </w:t>
      </w:r>
      <w:r w:rsidRPr="00F10B4F">
        <w:rPr>
          <w:rFonts w:eastAsia="等线"/>
          <w:color w:val="993366"/>
        </w:rPr>
        <w:t>INTEGER</w:t>
      </w:r>
      <w:r w:rsidRPr="00F10B4F">
        <w:rPr>
          <w:rFonts w:eastAsia="等线"/>
        </w:rPr>
        <w:t xml:space="preserve"> (0..maxNrofPhysicalResourceBlocks-1)</w:t>
      </w:r>
      <w:r w:rsidRPr="00F10B4F">
        <w:t xml:space="preserve">     </w:t>
      </w:r>
      <w:r w:rsidRPr="00F10B4F">
        <w:rPr>
          <w:rFonts w:eastAsia="等线"/>
          <w:color w:val="993366"/>
        </w:rPr>
        <w:t>OPTIONAL</w:t>
      </w:r>
      <w:r w:rsidRPr="00F10B4F">
        <w:rPr>
          <w:rFonts w:eastAsia="等线"/>
        </w:rPr>
        <w:t>,</w:t>
      </w:r>
    </w:p>
    <w:p w14:paraId="126CB69C" w14:textId="77777777" w:rsidR="00940358" w:rsidRPr="00F10B4F" w:rsidRDefault="00940358" w:rsidP="00940358">
      <w:pPr>
        <w:pStyle w:val="PL"/>
        <w:rPr>
          <w:rFonts w:eastAsia="等线"/>
        </w:rPr>
      </w:pPr>
      <w:r w:rsidRPr="00F10B4F">
        <w:t xml:space="preserve">    </w:t>
      </w:r>
      <w:r w:rsidRPr="00F10B4F">
        <w:rPr>
          <w:rFonts w:eastAsia="等线"/>
        </w:rPr>
        <w:t>msgA-RO-FrequencyStartCFRA-r17</w:t>
      </w:r>
      <w:r w:rsidRPr="00F10B4F">
        <w:t xml:space="preserve">       </w:t>
      </w:r>
      <w:r w:rsidRPr="00F10B4F">
        <w:rPr>
          <w:rFonts w:eastAsia="等线"/>
          <w:color w:val="993366"/>
        </w:rPr>
        <w:t>INTEGER</w:t>
      </w:r>
      <w:r w:rsidRPr="00F10B4F">
        <w:rPr>
          <w:rFonts w:eastAsia="等线"/>
        </w:rPr>
        <w:t xml:space="preserve"> (0..maxNrofPhysicalResourceBlocks-1)</w:t>
      </w:r>
      <w:r w:rsidRPr="00F10B4F">
        <w:t xml:space="preserve">     </w:t>
      </w:r>
      <w:r w:rsidRPr="00F10B4F">
        <w:rPr>
          <w:rFonts w:eastAsia="等线"/>
          <w:color w:val="993366"/>
        </w:rPr>
        <w:t>OPTIONAL</w:t>
      </w:r>
      <w:r w:rsidRPr="00F10B4F">
        <w:rPr>
          <w:rFonts w:eastAsia="等线"/>
        </w:rPr>
        <w:t>,</w:t>
      </w:r>
    </w:p>
    <w:p w14:paraId="6FA639DD" w14:textId="77777777" w:rsidR="00940358" w:rsidRPr="00F10B4F" w:rsidRDefault="00940358" w:rsidP="00940358">
      <w:pPr>
        <w:pStyle w:val="PL"/>
        <w:rPr>
          <w:rFonts w:eastAsia="等线"/>
        </w:rPr>
      </w:pPr>
      <w:r w:rsidRPr="00F10B4F">
        <w:t xml:space="preserve">    </w:t>
      </w:r>
      <w:r w:rsidRPr="00F10B4F">
        <w:rPr>
          <w:rFonts w:eastAsia="等线"/>
        </w:rPr>
        <w:t>msgA-SubcarrierSpacing-r17</w:t>
      </w:r>
      <w:r w:rsidRPr="00F10B4F">
        <w:t xml:space="preserve">           </w:t>
      </w:r>
      <w:r w:rsidRPr="00F10B4F">
        <w:rPr>
          <w:rFonts w:eastAsia="等线"/>
        </w:rPr>
        <w:t>SubcarrierSpacing</w:t>
      </w:r>
      <w:r w:rsidRPr="00F10B4F">
        <w:t xml:space="preserve">                                </w:t>
      </w:r>
      <w:r w:rsidRPr="00F10B4F">
        <w:rPr>
          <w:rFonts w:eastAsia="等线"/>
          <w:color w:val="993366"/>
        </w:rPr>
        <w:t>OPTIONAL</w:t>
      </w:r>
      <w:r w:rsidRPr="00F10B4F">
        <w:rPr>
          <w:rFonts w:eastAsia="等线"/>
        </w:rPr>
        <w:t>,</w:t>
      </w:r>
    </w:p>
    <w:p w14:paraId="5706C028" w14:textId="77777777" w:rsidR="00940358" w:rsidRPr="00F10B4F" w:rsidRDefault="00940358" w:rsidP="00940358">
      <w:pPr>
        <w:pStyle w:val="PL"/>
        <w:rPr>
          <w:rFonts w:eastAsia="等线"/>
        </w:rPr>
      </w:pPr>
      <w:r w:rsidRPr="00F10B4F">
        <w:t xml:space="preserve">    </w:t>
      </w:r>
      <w:r w:rsidRPr="00F10B4F">
        <w:rPr>
          <w:rFonts w:eastAsia="等线"/>
        </w:rPr>
        <w:t>msgA-RO-FDM-r17</w:t>
      </w:r>
      <w:r w:rsidRPr="00F10B4F">
        <w:t xml:space="preserve">                      </w:t>
      </w:r>
      <w:r w:rsidRPr="00F10B4F">
        <w:rPr>
          <w:rFonts w:eastAsia="等线"/>
          <w:color w:val="993366"/>
        </w:rPr>
        <w:t>ENUMERATED</w:t>
      </w:r>
      <w:r w:rsidRPr="00F10B4F">
        <w:rPr>
          <w:rFonts w:eastAsia="等线"/>
        </w:rPr>
        <w:t xml:space="preserve"> {one, two, four, eight}</w:t>
      </w:r>
      <w:r w:rsidRPr="00F10B4F">
        <w:t xml:space="preserve">               </w:t>
      </w:r>
      <w:r w:rsidRPr="00F10B4F">
        <w:rPr>
          <w:rFonts w:eastAsia="等线"/>
          <w:color w:val="993366"/>
        </w:rPr>
        <w:t>OPTIONAL</w:t>
      </w:r>
      <w:r w:rsidRPr="00F10B4F">
        <w:rPr>
          <w:rFonts w:eastAsia="等线"/>
        </w:rPr>
        <w:t>,</w:t>
      </w:r>
    </w:p>
    <w:p w14:paraId="39069586" w14:textId="77777777" w:rsidR="00940358" w:rsidRPr="00F10B4F" w:rsidRDefault="00940358" w:rsidP="00940358">
      <w:pPr>
        <w:pStyle w:val="PL"/>
        <w:rPr>
          <w:rFonts w:eastAsia="等线"/>
        </w:rPr>
      </w:pPr>
      <w:r w:rsidRPr="00F10B4F">
        <w:t xml:space="preserve">    </w:t>
      </w:r>
      <w:r w:rsidRPr="00F10B4F">
        <w:rPr>
          <w:rFonts w:eastAsia="等线"/>
        </w:rPr>
        <w:t>msgA-RO-FDMCFRA-r17</w:t>
      </w:r>
      <w:r w:rsidRPr="00F10B4F">
        <w:t xml:space="preserve">                  </w:t>
      </w:r>
      <w:r w:rsidRPr="00F10B4F">
        <w:rPr>
          <w:rFonts w:eastAsia="等线"/>
          <w:color w:val="993366"/>
        </w:rPr>
        <w:t>ENUMERATED</w:t>
      </w:r>
      <w:r w:rsidRPr="00F10B4F">
        <w:rPr>
          <w:rFonts w:eastAsia="等线"/>
        </w:rPr>
        <w:t xml:space="preserve"> {one, two, four, eight}</w:t>
      </w:r>
      <w:r w:rsidRPr="00F10B4F">
        <w:t xml:space="preserve">               </w:t>
      </w:r>
      <w:r w:rsidRPr="00F10B4F">
        <w:rPr>
          <w:rFonts w:eastAsia="等线"/>
          <w:color w:val="993366"/>
        </w:rPr>
        <w:t>OPTIONAL</w:t>
      </w:r>
      <w:r w:rsidRPr="00F10B4F">
        <w:rPr>
          <w:rFonts w:eastAsia="等线"/>
        </w:rPr>
        <w:t>,</w:t>
      </w:r>
    </w:p>
    <w:p w14:paraId="4CA30B19" w14:textId="77777777" w:rsidR="00940358" w:rsidRPr="00F10B4F" w:rsidRDefault="00940358" w:rsidP="00940358">
      <w:pPr>
        <w:pStyle w:val="PL"/>
        <w:rPr>
          <w:rFonts w:eastAsia="等线"/>
        </w:rPr>
      </w:pPr>
      <w:r w:rsidRPr="00F10B4F">
        <w:t xml:space="preserve">    </w:t>
      </w:r>
      <w:r w:rsidRPr="00F10B4F">
        <w:rPr>
          <w:rFonts w:eastAsia="等线"/>
        </w:rPr>
        <w:t>msgA-SCS-From-prach-ConfigurationIndex-r17</w:t>
      </w:r>
      <w:r w:rsidRPr="00F10B4F">
        <w:t xml:space="preserve">  </w:t>
      </w:r>
      <w:r w:rsidRPr="00F10B4F">
        <w:rPr>
          <w:rFonts w:eastAsia="等线"/>
          <w:color w:val="993366"/>
        </w:rPr>
        <w:t>ENUMERATED</w:t>
      </w:r>
      <w:r w:rsidRPr="00F10B4F">
        <w:rPr>
          <w:rFonts w:eastAsia="等线"/>
        </w:rPr>
        <w:t xml:space="preserve"> {kHz1dot25, kHz5, spare2, spare1}</w:t>
      </w:r>
      <w:r w:rsidRPr="00F10B4F">
        <w:t xml:space="preserve">  </w:t>
      </w:r>
      <w:r w:rsidRPr="00F10B4F">
        <w:rPr>
          <w:rFonts w:eastAsia="等线"/>
          <w:color w:val="993366"/>
        </w:rPr>
        <w:t>OPTIONAL</w:t>
      </w:r>
      <w:r w:rsidRPr="00F10B4F">
        <w:rPr>
          <w:rFonts w:eastAsia="等线"/>
        </w:rPr>
        <w:t>,</w:t>
      </w:r>
    </w:p>
    <w:p w14:paraId="25ED9A9F" w14:textId="77777777" w:rsidR="00940358" w:rsidRPr="00F10B4F" w:rsidRDefault="00940358" w:rsidP="00940358">
      <w:pPr>
        <w:pStyle w:val="PL"/>
        <w:rPr>
          <w:rFonts w:eastAsia="等线"/>
        </w:rPr>
      </w:pPr>
      <w:r w:rsidRPr="00F10B4F">
        <w:t xml:space="preserve">    </w:t>
      </w:r>
      <w:r w:rsidRPr="00F10B4F">
        <w:rPr>
          <w:rFonts w:eastAsia="等线"/>
        </w:rPr>
        <w:t>msgA-TransMax-r17</w:t>
      </w:r>
      <w:r w:rsidRPr="00F10B4F">
        <w:t xml:space="preserve">                    </w:t>
      </w:r>
      <w:r w:rsidRPr="00F10B4F">
        <w:rPr>
          <w:color w:val="993366"/>
        </w:rPr>
        <w:t>ENUMERATED</w:t>
      </w:r>
      <w:r w:rsidRPr="00F10B4F">
        <w:t xml:space="preserve"> {n1, n2, n4, n6, n8, n10, n20, n50, n100, n200}  </w:t>
      </w:r>
      <w:r w:rsidRPr="00F10B4F">
        <w:rPr>
          <w:color w:val="993366"/>
        </w:rPr>
        <w:t>OPTIONAL</w:t>
      </w:r>
      <w:r w:rsidRPr="00F10B4F">
        <w:rPr>
          <w:rFonts w:eastAsia="等线"/>
        </w:rPr>
        <w:t>,</w:t>
      </w:r>
    </w:p>
    <w:p w14:paraId="275185C1" w14:textId="77777777" w:rsidR="00940358" w:rsidRPr="00F10B4F" w:rsidRDefault="00940358" w:rsidP="00940358">
      <w:pPr>
        <w:pStyle w:val="PL"/>
      </w:pPr>
      <w:r w:rsidRPr="00F10B4F">
        <w:t xml:space="preserve">    msgA-MCS-r17                         </w:t>
      </w:r>
      <w:r w:rsidRPr="00F10B4F">
        <w:rPr>
          <w:color w:val="993366"/>
        </w:rPr>
        <w:t>INTEGER</w:t>
      </w:r>
      <w:r w:rsidRPr="00F10B4F">
        <w:t xml:space="preserve"> (0..15)                                   </w:t>
      </w:r>
      <w:r w:rsidRPr="00F10B4F">
        <w:rPr>
          <w:color w:val="993366"/>
        </w:rPr>
        <w:t>OPTIONAL</w:t>
      </w:r>
      <w:r w:rsidRPr="00F10B4F">
        <w:t>,</w:t>
      </w:r>
    </w:p>
    <w:p w14:paraId="7D84F53B" w14:textId="77777777" w:rsidR="00940358" w:rsidRPr="003C0D22" w:rsidRDefault="00940358" w:rsidP="00940358">
      <w:pPr>
        <w:pStyle w:val="PL"/>
        <w:rPr>
          <w:lang w:val="sv-SE"/>
        </w:rPr>
      </w:pPr>
      <w:r w:rsidRPr="00F10B4F">
        <w:t xml:space="preserve">    </w:t>
      </w:r>
      <w:r w:rsidRPr="003C0D22">
        <w:rPr>
          <w:lang w:val="sv-SE"/>
        </w:rPr>
        <w:t xml:space="preserve">nrofPRBs-PerMsgA-PO-r17              </w:t>
      </w:r>
      <w:r w:rsidRPr="003C0D22">
        <w:rPr>
          <w:color w:val="993366"/>
          <w:lang w:val="sv-SE"/>
        </w:rPr>
        <w:t>INTEGER</w:t>
      </w:r>
      <w:r w:rsidRPr="003C0D22">
        <w:rPr>
          <w:lang w:val="sv-SE"/>
        </w:rPr>
        <w:t xml:space="preserve"> (1..32)                                  </w:t>
      </w:r>
      <w:r w:rsidRPr="003C0D22">
        <w:rPr>
          <w:color w:val="993366"/>
          <w:lang w:val="sv-SE"/>
        </w:rPr>
        <w:t>OPTIONAL</w:t>
      </w:r>
      <w:r w:rsidRPr="003C0D22">
        <w:rPr>
          <w:lang w:val="sv-SE"/>
        </w:rPr>
        <w:t>,</w:t>
      </w:r>
    </w:p>
    <w:p w14:paraId="70C0DA82" w14:textId="77777777" w:rsidR="00940358" w:rsidRPr="00F10B4F" w:rsidRDefault="00940358" w:rsidP="00940358">
      <w:pPr>
        <w:pStyle w:val="PL"/>
      </w:pPr>
      <w:r w:rsidRPr="003C0D22">
        <w:rPr>
          <w:lang w:val="sv-SE"/>
        </w:rPr>
        <w:t xml:space="preserve">    </w:t>
      </w:r>
      <w:r w:rsidRPr="00F10B4F">
        <w:t xml:space="preserve">msgA-PUSCH-TimeDomainAllocation-r17  </w:t>
      </w:r>
      <w:r w:rsidRPr="00F10B4F">
        <w:rPr>
          <w:color w:val="993366"/>
        </w:rPr>
        <w:t>INTEGER</w:t>
      </w:r>
      <w:r w:rsidRPr="00F10B4F">
        <w:t xml:space="preserve"> (1..maxNrofUL-Allocations)               </w:t>
      </w:r>
      <w:r w:rsidRPr="00F10B4F">
        <w:rPr>
          <w:color w:val="993366"/>
        </w:rPr>
        <w:t>OPTIONAL</w:t>
      </w:r>
      <w:r w:rsidRPr="00F10B4F">
        <w:t>,</w:t>
      </w:r>
    </w:p>
    <w:p w14:paraId="318B93A8" w14:textId="77777777" w:rsidR="00940358" w:rsidRPr="00F10B4F" w:rsidRDefault="00940358" w:rsidP="00940358">
      <w:pPr>
        <w:pStyle w:val="PL"/>
      </w:pPr>
      <w:r w:rsidRPr="00F10B4F">
        <w:t xml:space="preserve">    frequencyStartMsgA-PUSCH-r17         </w:t>
      </w:r>
      <w:r w:rsidRPr="00F10B4F">
        <w:rPr>
          <w:color w:val="993366"/>
        </w:rPr>
        <w:t>INTEGER</w:t>
      </w:r>
      <w:r w:rsidRPr="00F10B4F">
        <w:t xml:space="preserve"> (0..maxNrofPhysicalResourceBlocks-1)     </w:t>
      </w:r>
      <w:r w:rsidRPr="00F10B4F">
        <w:rPr>
          <w:color w:val="993366"/>
        </w:rPr>
        <w:t>OPTIONAL</w:t>
      </w:r>
      <w:r w:rsidRPr="00F10B4F">
        <w:t>,</w:t>
      </w:r>
    </w:p>
    <w:p w14:paraId="52AC5332" w14:textId="77777777" w:rsidR="00940358" w:rsidRPr="00F10B4F" w:rsidRDefault="00940358" w:rsidP="00940358">
      <w:pPr>
        <w:pStyle w:val="PL"/>
        <w:rPr>
          <w:rFonts w:eastAsia="等线"/>
        </w:rPr>
      </w:pPr>
      <w:r w:rsidRPr="00F10B4F">
        <w:t xml:space="preserve">    nrofMsgA-PO-FDM-r17                  </w:t>
      </w:r>
      <w:r w:rsidRPr="00F10B4F">
        <w:rPr>
          <w:color w:val="993366"/>
        </w:rPr>
        <w:t>ENUMERATED</w:t>
      </w:r>
      <w:r w:rsidRPr="00F10B4F">
        <w:t xml:space="preserve"> {one, two, four, eight}               </w:t>
      </w:r>
      <w:r w:rsidRPr="00F10B4F">
        <w:rPr>
          <w:color w:val="993366"/>
        </w:rPr>
        <w:t>OPTIONAL</w:t>
      </w:r>
      <w:r w:rsidRPr="00F10B4F">
        <w:t>,</w:t>
      </w:r>
    </w:p>
    <w:p w14:paraId="380083B9" w14:textId="77777777" w:rsidR="00940358" w:rsidRPr="00F10B4F" w:rsidRDefault="00940358" w:rsidP="00940358">
      <w:pPr>
        <w:pStyle w:val="PL"/>
        <w:rPr>
          <w:rFonts w:eastAsia="等线"/>
        </w:rPr>
      </w:pPr>
      <w:r w:rsidRPr="00F10B4F">
        <w:t xml:space="preserve">    dlPathlossRSRP-r</w:t>
      </w:r>
      <w:r w:rsidRPr="00F10B4F">
        <w:rPr>
          <w:rFonts w:eastAsia="等线"/>
        </w:rPr>
        <w:t>17</w:t>
      </w:r>
      <w:r w:rsidRPr="00F10B4F">
        <w:t xml:space="preserve">                   </w:t>
      </w:r>
      <w:r w:rsidRPr="00F10B4F">
        <w:rPr>
          <w:rFonts w:eastAsia="等线"/>
        </w:rPr>
        <w:t>RSRP-Range</w:t>
      </w:r>
      <w:r w:rsidRPr="00F10B4F">
        <w:t xml:space="preserve">                                       </w:t>
      </w:r>
      <w:r w:rsidRPr="00F10B4F">
        <w:rPr>
          <w:rFonts w:eastAsia="等线"/>
          <w:color w:val="993366"/>
        </w:rPr>
        <w:t>OPTIONAL</w:t>
      </w:r>
      <w:r w:rsidRPr="00F10B4F">
        <w:rPr>
          <w:rFonts w:eastAsia="等线"/>
        </w:rPr>
        <w:t>,</w:t>
      </w:r>
    </w:p>
    <w:p w14:paraId="06CA32E4" w14:textId="77777777" w:rsidR="00940358" w:rsidRPr="00F10B4F" w:rsidRDefault="00940358" w:rsidP="00940358">
      <w:pPr>
        <w:pStyle w:val="PL"/>
        <w:rPr>
          <w:rFonts w:eastAsia="等线"/>
        </w:rPr>
      </w:pPr>
      <w:r w:rsidRPr="00F10B4F">
        <w:t xml:space="preserve">    intendedSIBs</w:t>
      </w:r>
      <w:r w:rsidRPr="00F10B4F">
        <w:rPr>
          <w:rFonts w:eastAsia="等线"/>
        </w:rPr>
        <w:t>-r17</w:t>
      </w:r>
      <w:r w:rsidRPr="00F10B4F">
        <w:t xml:space="preserve">                     </w:t>
      </w:r>
      <w:r w:rsidRPr="00F10B4F">
        <w:rPr>
          <w:color w:val="993366"/>
        </w:rPr>
        <w:t>SEQUENCE</w:t>
      </w:r>
      <w:r w:rsidRPr="00F10B4F">
        <w:t xml:space="preserve"> (</w:t>
      </w:r>
      <w:r w:rsidRPr="00F10B4F">
        <w:rPr>
          <w:color w:val="993366"/>
        </w:rPr>
        <w:t>SIZE</w:t>
      </w:r>
      <w:r w:rsidRPr="00F10B4F">
        <w:t xml:space="preserve"> (1..maxSIB))</w:t>
      </w:r>
      <w:r w:rsidRPr="00F10B4F">
        <w:rPr>
          <w:color w:val="993366"/>
        </w:rPr>
        <w:t xml:space="preserve"> OF</w:t>
      </w:r>
      <w:r w:rsidRPr="00F10B4F">
        <w:t xml:space="preserve"> SIB-Type-r17      </w:t>
      </w:r>
      <w:r w:rsidRPr="00F10B4F">
        <w:rPr>
          <w:rFonts w:eastAsia="等线"/>
          <w:color w:val="993366"/>
        </w:rPr>
        <w:t>OPTIONAL</w:t>
      </w:r>
      <w:r w:rsidRPr="00F10B4F">
        <w:rPr>
          <w:rFonts w:eastAsia="等线"/>
        </w:rPr>
        <w:t>,</w:t>
      </w:r>
    </w:p>
    <w:p w14:paraId="160F10C6" w14:textId="77777777" w:rsidR="00940358" w:rsidRPr="00F10B4F" w:rsidRDefault="00940358" w:rsidP="00940358">
      <w:pPr>
        <w:pStyle w:val="PL"/>
      </w:pPr>
      <w:r w:rsidRPr="00F10B4F">
        <w:t xml:space="preserve">    ssbsForSI-Acquisition-r17            </w:t>
      </w:r>
      <w:r w:rsidRPr="00F10B4F">
        <w:rPr>
          <w:rFonts w:eastAsia="等线"/>
          <w:color w:val="993366"/>
        </w:rPr>
        <w:t>SEQUENCE</w:t>
      </w:r>
      <w:r w:rsidRPr="00F10B4F">
        <w:rPr>
          <w:rFonts w:eastAsia="等线"/>
        </w:rPr>
        <w:t xml:space="preserve"> </w:t>
      </w:r>
      <w:r w:rsidRPr="00F10B4F">
        <w:t>(</w:t>
      </w:r>
      <w:r w:rsidRPr="00F10B4F">
        <w:rPr>
          <w:color w:val="993366"/>
        </w:rPr>
        <w:t>SIZE</w:t>
      </w:r>
      <w:r w:rsidRPr="00F10B4F">
        <w:t xml:space="preserve"> (1..maxNrofSSBs-r16))</w:t>
      </w:r>
      <w:r w:rsidRPr="00F10B4F">
        <w:rPr>
          <w:color w:val="993366"/>
        </w:rPr>
        <w:t xml:space="preserve"> OF</w:t>
      </w:r>
      <w:r w:rsidRPr="00F10B4F">
        <w:t xml:space="preserve"> SSB-Index    </w:t>
      </w:r>
      <w:r w:rsidRPr="00F10B4F">
        <w:rPr>
          <w:rFonts w:eastAsia="等线"/>
          <w:color w:val="993366"/>
        </w:rPr>
        <w:t>OPTIONAL</w:t>
      </w:r>
      <w:r w:rsidRPr="00F10B4F">
        <w:rPr>
          <w:rFonts w:eastAsia="等线"/>
        </w:rPr>
        <w:t>,</w:t>
      </w:r>
    </w:p>
    <w:p w14:paraId="5B033B65" w14:textId="77777777" w:rsidR="00940358" w:rsidRPr="00F10B4F" w:rsidRDefault="00940358" w:rsidP="00940358">
      <w:pPr>
        <w:pStyle w:val="PL"/>
      </w:pPr>
      <w:r w:rsidRPr="00F10B4F" w:rsidDel="00621C6C">
        <w:t xml:space="preserve">    msgA-PUSCH-PayloadSize-r17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5))</w:t>
      </w:r>
      <w:r w:rsidRPr="00F10B4F" w:rsidDel="00621C6C">
        <w:t xml:space="preserve">    </w:t>
      </w:r>
      <w:r w:rsidRPr="00F10B4F">
        <w:t xml:space="preserve">                        </w:t>
      </w:r>
      <w:r w:rsidRPr="00F10B4F" w:rsidDel="00621C6C">
        <w:rPr>
          <w:color w:val="993366"/>
        </w:rPr>
        <w:t>OPTIONAL</w:t>
      </w:r>
      <w:r w:rsidRPr="00F10B4F">
        <w:t>,</w:t>
      </w:r>
    </w:p>
    <w:p w14:paraId="260A65C3" w14:textId="77777777" w:rsidR="00940358" w:rsidRPr="00F10B4F" w:rsidRDefault="00940358" w:rsidP="00940358">
      <w:pPr>
        <w:pStyle w:val="PL"/>
      </w:pPr>
      <w:r w:rsidRPr="00F10B4F">
        <w:t xml:space="preserve">    onDemandSISuccess-r17                </w:t>
      </w:r>
      <w:r w:rsidRPr="00F10B4F">
        <w:rPr>
          <w:color w:val="993366"/>
        </w:rPr>
        <w:t>ENUMERATED</w:t>
      </w:r>
      <w:r w:rsidRPr="00F10B4F">
        <w:t xml:space="preserve"> {true</w:t>
      </w:r>
      <w:r w:rsidRPr="00F10B4F">
        <w:rPr>
          <w:rFonts w:eastAsia="等线"/>
        </w:rPr>
        <w:t>}</w:t>
      </w:r>
      <w:r w:rsidRPr="00F10B4F">
        <w:t xml:space="preserve">                                </w:t>
      </w:r>
      <w:r w:rsidRPr="00F10B4F">
        <w:rPr>
          <w:color w:val="993366"/>
        </w:rPr>
        <w:t>OPTIONAL</w:t>
      </w:r>
    </w:p>
    <w:p w14:paraId="77EEBC08" w14:textId="77777777" w:rsidR="00940358" w:rsidRPr="00F10B4F" w:rsidRDefault="00940358" w:rsidP="00940358">
      <w:pPr>
        <w:pStyle w:val="PL"/>
        <w:rPr>
          <w:rFonts w:eastAsia="等线"/>
        </w:rPr>
      </w:pPr>
      <w:r w:rsidRPr="00F10B4F">
        <w:t xml:space="preserve">    ]]</w:t>
      </w:r>
    </w:p>
    <w:p w14:paraId="1CB08914" w14:textId="77777777" w:rsidR="00940358" w:rsidRPr="00F10B4F" w:rsidRDefault="00940358" w:rsidP="00940358">
      <w:pPr>
        <w:pStyle w:val="PL"/>
        <w:rPr>
          <w:rFonts w:eastAsia="等线"/>
        </w:rPr>
      </w:pPr>
      <w:r w:rsidRPr="00F10B4F">
        <w:rPr>
          <w:rFonts w:eastAsia="等线"/>
        </w:rPr>
        <w:t>}</w:t>
      </w:r>
    </w:p>
    <w:p w14:paraId="3B8775A5" w14:textId="77777777" w:rsidR="00940358" w:rsidRPr="00F10B4F" w:rsidRDefault="00940358" w:rsidP="00940358">
      <w:pPr>
        <w:pStyle w:val="PL"/>
        <w:rPr>
          <w:rFonts w:eastAsia="等线"/>
        </w:rPr>
      </w:pPr>
    </w:p>
    <w:p w14:paraId="56B90951" w14:textId="77777777" w:rsidR="00940358" w:rsidRPr="00F10B4F" w:rsidRDefault="00940358" w:rsidP="00940358">
      <w:pPr>
        <w:pStyle w:val="PL"/>
        <w:rPr>
          <w:rFonts w:eastAsia="等线"/>
        </w:rPr>
      </w:pPr>
      <w:r w:rsidRPr="00F10B4F">
        <w:rPr>
          <w:rFonts w:eastAsia="等线"/>
        </w:rPr>
        <w:t xml:space="preserve">PerRAInfoList-r16 ::= </w:t>
      </w:r>
      <w:r w:rsidRPr="00F10B4F">
        <w:rPr>
          <w:color w:val="993366"/>
        </w:rPr>
        <w:t>SEQUENCE</w:t>
      </w:r>
      <w:r w:rsidRPr="00F10B4F">
        <w:t xml:space="preserve"> </w:t>
      </w:r>
      <w:r w:rsidRPr="00F10B4F">
        <w:rPr>
          <w:rFonts w:eastAsia="等线"/>
        </w:rPr>
        <w:t>(</w:t>
      </w:r>
      <w:r w:rsidRPr="00F10B4F">
        <w:rPr>
          <w:color w:val="993366"/>
        </w:rPr>
        <w:t>SIZE</w:t>
      </w:r>
      <w:r w:rsidRPr="00F10B4F">
        <w:t xml:space="preserve"> </w:t>
      </w:r>
      <w:r w:rsidRPr="00F10B4F">
        <w:rPr>
          <w:rFonts w:eastAsia="等线"/>
        </w:rPr>
        <w:t>(1..200))</w:t>
      </w:r>
      <w:r w:rsidRPr="00F10B4F">
        <w:rPr>
          <w:rFonts w:eastAsia="等线"/>
          <w:color w:val="993366"/>
        </w:rPr>
        <w:t xml:space="preserve"> </w:t>
      </w:r>
      <w:r w:rsidRPr="00F10B4F">
        <w:rPr>
          <w:color w:val="993366"/>
        </w:rPr>
        <w:t>OF</w:t>
      </w:r>
      <w:r w:rsidRPr="00F10B4F">
        <w:t xml:space="preserve"> </w:t>
      </w:r>
      <w:r w:rsidRPr="00F10B4F">
        <w:rPr>
          <w:rFonts w:eastAsia="等线"/>
        </w:rPr>
        <w:t>PerRAInfo-r16</w:t>
      </w:r>
    </w:p>
    <w:p w14:paraId="13A7421E" w14:textId="77777777" w:rsidR="00940358" w:rsidRPr="00F10B4F" w:rsidRDefault="00940358" w:rsidP="00940358">
      <w:pPr>
        <w:pStyle w:val="PL"/>
        <w:rPr>
          <w:rFonts w:eastAsia="等线"/>
        </w:rPr>
      </w:pPr>
    </w:p>
    <w:p w14:paraId="12A03CA3" w14:textId="77777777" w:rsidR="00940358" w:rsidRPr="00F10B4F" w:rsidRDefault="00940358" w:rsidP="00940358">
      <w:pPr>
        <w:pStyle w:val="PL"/>
        <w:rPr>
          <w:rFonts w:eastAsia="等线"/>
        </w:rPr>
      </w:pPr>
      <w:r w:rsidRPr="00F10B4F">
        <w:rPr>
          <w:rFonts w:eastAsia="等线"/>
        </w:rPr>
        <w:t xml:space="preserve">PerRAInfoList-v1660 ::= </w:t>
      </w:r>
      <w:r w:rsidRPr="00F10B4F">
        <w:rPr>
          <w:rFonts w:eastAsia="等线"/>
          <w:color w:val="993366"/>
        </w:rPr>
        <w:t>SEQUENCE</w:t>
      </w:r>
      <w:r w:rsidRPr="00F10B4F">
        <w:rPr>
          <w:rFonts w:eastAsia="等线"/>
        </w:rPr>
        <w:t xml:space="preserve"> (</w:t>
      </w:r>
      <w:r w:rsidRPr="00F10B4F">
        <w:rPr>
          <w:rFonts w:eastAsia="等线"/>
          <w:color w:val="993366"/>
        </w:rPr>
        <w:t>SIZE</w:t>
      </w:r>
      <w:r w:rsidRPr="00F10B4F">
        <w:rPr>
          <w:rFonts w:eastAsia="等线"/>
        </w:rPr>
        <w:t xml:space="preserve"> (1..200))</w:t>
      </w:r>
      <w:r w:rsidRPr="00F10B4F">
        <w:rPr>
          <w:rFonts w:eastAsia="等线"/>
          <w:color w:val="993366"/>
        </w:rPr>
        <w:t xml:space="preserve"> OF</w:t>
      </w:r>
      <w:r w:rsidRPr="00F10B4F">
        <w:rPr>
          <w:rFonts w:eastAsia="等线"/>
        </w:rPr>
        <w:t xml:space="preserve"> PerRACSI-RSInfo-v1660</w:t>
      </w:r>
    </w:p>
    <w:p w14:paraId="2842F47C" w14:textId="77777777" w:rsidR="00940358" w:rsidRPr="00F10B4F" w:rsidRDefault="00940358" w:rsidP="00940358">
      <w:pPr>
        <w:pStyle w:val="PL"/>
        <w:rPr>
          <w:rFonts w:eastAsia="等线"/>
        </w:rPr>
      </w:pPr>
    </w:p>
    <w:p w14:paraId="2BAA0686" w14:textId="77777777" w:rsidR="00940358" w:rsidRPr="00F10B4F" w:rsidRDefault="00940358" w:rsidP="00940358">
      <w:pPr>
        <w:pStyle w:val="PL"/>
      </w:pPr>
      <w:r w:rsidRPr="00F10B4F">
        <w:rPr>
          <w:rFonts w:eastAsia="等线"/>
        </w:rPr>
        <w:t xml:space="preserve">PerRAInfo-r16 </w:t>
      </w:r>
      <w:r w:rsidRPr="00F10B4F">
        <w:t xml:space="preserve">::=                    </w:t>
      </w:r>
      <w:r w:rsidRPr="00F10B4F">
        <w:rPr>
          <w:color w:val="993366"/>
        </w:rPr>
        <w:t>CHOICE</w:t>
      </w:r>
      <w:r w:rsidRPr="00F10B4F">
        <w:t xml:space="preserve"> {</w:t>
      </w:r>
    </w:p>
    <w:p w14:paraId="34C9157A" w14:textId="77777777" w:rsidR="00940358" w:rsidRPr="00F10B4F" w:rsidRDefault="00940358" w:rsidP="00940358">
      <w:pPr>
        <w:pStyle w:val="PL"/>
      </w:pPr>
      <w:r w:rsidRPr="00F10B4F">
        <w:t xml:space="preserve">    </w:t>
      </w:r>
      <w:r w:rsidRPr="00F10B4F">
        <w:rPr>
          <w:rFonts w:eastAsia="等线"/>
        </w:rPr>
        <w:t>perRASSBInfoList-r16</w:t>
      </w:r>
      <w:r w:rsidRPr="00F10B4F">
        <w:t xml:space="preserve">                 </w:t>
      </w:r>
      <w:r w:rsidRPr="00F10B4F">
        <w:rPr>
          <w:rFonts w:eastAsia="等线"/>
        </w:rPr>
        <w:t>PerRASSBInfo-r16,</w:t>
      </w:r>
    </w:p>
    <w:p w14:paraId="2149B826" w14:textId="77777777" w:rsidR="00940358" w:rsidRPr="00F10B4F" w:rsidRDefault="00940358" w:rsidP="00940358">
      <w:pPr>
        <w:pStyle w:val="PL"/>
        <w:rPr>
          <w:rFonts w:eastAsia="等线"/>
        </w:rPr>
      </w:pPr>
      <w:r w:rsidRPr="00F10B4F">
        <w:t xml:space="preserve">    </w:t>
      </w:r>
      <w:r w:rsidRPr="00F10B4F">
        <w:rPr>
          <w:rFonts w:eastAsia="等线"/>
        </w:rPr>
        <w:t>perRACSI-RSInfoList-r16</w:t>
      </w:r>
      <w:r w:rsidRPr="00F10B4F">
        <w:t xml:space="preserve">              </w:t>
      </w:r>
      <w:r w:rsidRPr="00F10B4F">
        <w:rPr>
          <w:rFonts w:eastAsia="等线"/>
        </w:rPr>
        <w:t>PerRACSI-RSInfo-r16</w:t>
      </w:r>
    </w:p>
    <w:p w14:paraId="242A4094" w14:textId="77777777" w:rsidR="00940358" w:rsidRPr="00F10B4F" w:rsidRDefault="00940358" w:rsidP="00940358">
      <w:pPr>
        <w:pStyle w:val="PL"/>
      </w:pPr>
      <w:r w:rsidRPr="00F10B4F">
        <w:lastRenderedPageBreak/>
        <w:t>}</w:t>
      </w:r>
    </w:p>
    <w:p w14:paraId="03FC3F24" w14:textId="77777777" w:rsidR="00940358" w:rsidRPr="00F10B4F" w:rsidRDefault="00940358" w:rsidP="00940358">
      <w:pPr>
        <w:pStyle w:val="PL"/>
      </w:pPr>
    </w:p>
    <w:p w14:paraId="7F0F0597" w14:textId="77777777" w:rsidR="00940358" w:rsidRPr="00F10B4F" w:rsidRDefault="00940358" w:rsidP="00940358">
      <w:pPr>
        <w:pStyle w:val="PL"/>
        <w:rPr>
          <w:rFonts w:eastAsia="等线"/>
        </w:rPr>
      </w:pPr>
      <w:r w:rsidRPr="00F10B4F">
        <w:rPr>
          <w:rFonts w:eastAsia="等线"/>
        </w:rPr>
        <w:t>PerRASSBInfo-r16 ::=</w:t>
      </w:r>
      <w:r w:rsidRPr="00F10B4F">
        <w:t xml:space="preserve">                 </w:t>
      </w:r>
      <w:r w:rsidRPr="00F10B4F">
        <w:rPr>
          <w:color w:val="993366"/>
        </w:rPr>
        <w:t>SEQUENCE</w:t>
      </w:r>
      <w:r w:rsidRPr="00F10B4F">
        <w:t xml:space="preserve"> </w:t>
      </w:r>
      <w:r w:rsidRPr="00F10B4F">
        <w:rPr>
          <w:rFonts w:eastAsia="等线"/>
        </w:rPr>
        <w:t>{</w:t>
      </w:r>
    </w:p>
    <w:p w14:paraId="7E5676ED" w14:textId="77777777" w:rsidR="00940358" w:rsidRPr="00F10B4F" w:rsidRDefault="00940358" w:rsidP="00940358">
      <w:pPr>
        <w:pStyle w:val="PL"/>
        <w:rPr>
          <w:rFonts w:eastAsia="等线"/>
        </w:rPr>
      </w:pPr>
      <w:r w:rsidRPr="00F10B4F">
        <w:t xml:space="preserve">    </w:t>
      </w:r>
      <w:r w:rsidRPr="00F10B4F">
        <w:rPr>
          <w:rFonts w:eastAsia="等线"/>
        </w:rPr>
        <w:t>ssb-Index-r16</w:t>
      </w:r>
      <w:r w:rsidRPr="00F10B4F">
        <w:t xml:space="preserve">                        </w:t>
      </w:r>
      <w:r w:rsidRPr="00F10B4F">
        <w:rPr>
          <w:rFonts w:eastAsia="等线"/>
        </w:rPr>
        <w:t>SSB-Index,</w:t>
      </w:r>
    </w:p>
    <w:p w14:paraId="561D52B7" w14:textId="77777777" w:rsidR="00940358" w:rsidRPr="00F10B4F" w:rsidRDefault="00940358" w:rsidP="00940358">
      <w:pPr>
        <w:pStyle w:val="PL"/>
      </w:pPr>
      <w:r w:rsidRPr="00F10B4F">
        <w:t xml:space="preserve">    </w:t>
      </w:r>
      <w:r w:rsidRPr="00F10B4F">
        <w:rPr>
          <w:rFonts w:eastAsia="等线"/>
        </w:rPr>
        <w:t>numberOfPreamblesSentOnSSB-r16</w:t>
      </w:r>
      <w:r w:rsidRPr="00F10B4F">
        <w:t xml:space="preserve">       </w:t>
      </w:r>
      <w:r w:rsidRPr="00F10B4F">
        <w:rPr>
          <w:color w:val="993366"/>
        </w:rPr>
        <w:t>INTEGER</w:t>
      </w:r>
      <w:r w:rsidRPr="00F10B4F">
        <w:t xml:space="preserve"> (1..200),</w:t>
      </w:r>
    </w:p>
    <w:p w14:paraId="3DFB109F" w14:textId="77777777" w:rsidR="00940358" w:rsidRPr="00F10B4F" w:rsidRDefault="00940358" w:rsidP="00940358">
      <w:pPr>
        <w:pStyle w:val="PL"/>
      </w:pPr>
      <w:r w:rsidRPr="00F10B4F">
        <w:t xml:space="preserve">    perRAAttemptInfoList-r16             PerRAAttemptInfoList-r16</w:t>
      </w:r>
    </w:p>
    <w:p w14:paraId="63B96AF1" w14:textId="77777777" w:rsidR="00940358" w:rsidRPr="00F10B4F" w:rsidRDefault="00940358" w:rsidP="00940358">
      <w:pPr>
        <w:pStyle w:val="PL"/>
        <w:rPr>
          <w:rFonts w:eastAsia="等线"/>
        </w:rPr>
      </w:pPr>
      <w:r w:rsidRPr="00F10B4F">
        <w:rPr>
          <w:rFonts w:eastAsia="等线"/>
        </w:rPr>
        <w:t>}</w:t>
      </w:r>
    </w:p>
    <w:p w14:paraId="5B488ED1" w14:textId="77777777" w:rsidR="00940358" w:rsidRPr="00F10B4F" w:rsidRDefault="00940358" w:rsidP="00940358">
      <w:pPr>
        <w:pStyle w:val="PL"/>
      </w:pPr>
    </w:p>
    <w:p w14:paraId="099BDE04" w14:textId="77777777" w:rsidR="00940358" w:rsidRPr="00F10B4F" w:rsidRDefault="00940358" w:rsidP="00940358">
      <w:pPr>
        <w:pStyle w:val="PL"/>
        <w:rPr>
          <w:rFonts w:eastAsia="等线"/>
        </w:rPr>
      </w:pPr>
      <w:r w:rsidRPr="00F10B4F">
        <w:rPr>
          <w:rFonts w:eastAsia="等线"/>
        </w:rPr>
        <w:t>PerRACSI-RSInfo-r16 ::=</w:t>
      </w:r>
      <w:r w:rsidRPr="00F10B4F">
        <w:t xml:space="preserve">              </w:t>
      </w:r>
      <w:r w:rsidRPr="00F10B4F">
        <w:rPr>
          <w:color w:val="993366"/>
        </w:rPr>
        <w:t>SEQUENCE</w:t>
      </w:r>
      <w:r w:rsidRPr="00F10B4F">
        <w:t xml:space="preserve"> </w:t>
      </w:r>
      <w:r w:rsidRPr="00F10B4F">
        <w:rPr>
          <w:rFonts w:eastAsia="等线"/>
        </w:rPr>
        <w:t>{</w:t>
      </w:r>
    </w:p>
    <w:p w14:paraId="3BA0FD1F" w14:textId="77777777" w:rsidR="00940358" w:rsidRPr="00F10B4F" w:rsidRDefault="00940358" w:rsidP="00940358">
      <w:pPr>
        <w:pStyle w:val="PL"/>
        <w:rPr>
          <w:rFonts w:eastAsia="等线"/>
        </w:rPr>
      </w:pPr>
      <w:r w:rsidRPr="00F10B4F">
        <w:t xml:space="preserve">    </w:t>
      </w:r>
      <w:r w:rsidRPr="00F10B4F">
        <w:rPr>
          <w:rFonts w:eastAsia="等线"/>
        </w:rPr>
        <w:t>csi-RS-Index-r16</w:t>
      </w:r>
      <w:r w:rsidRPr="00F10B4F">
        <w:t xml:space="preserve">                     CSI-RS-Index</w:t>
      </w:r>
      <w:r w:rsidRPr="00F10B4F">
        <w:rPr>
          <w:rFonts w:eastAsia="等线"/>
        </w:rPr>
        <w:t>,</w:t>
      </w:r>
    </w:p>
    <w:p w14:paraId="2A1B548C" w14:textId="77777777" w:rsidR="00940358" w:rsidRPr="00F10B4F" w:rsidRDefault="00940358" w:rsidP="00940358">
      <w:pPr>
        <w:pStyle w:val="PL"/>
      </w:pPr>
      <w:r w:rsidRPr="00F10B4F">
        <w:t xml:space="preserve">    </w:t>
      </w:r>
      <w:r w:rsidRPr="00F10B4F">
        <w:rPr>
          <w:rFonts w:eastAsia="等线"/>
        </w:rPr>
        <w:t>numberOfPreamblesSentOnCSI-RS-r16</w:t>
      </w:r>
      <w:r w:rsidRPr="00F10B4F">
        <w:t xml:space="preserve">    </w:t>
      </w:r>
      <w:r w:rsidRPr="00F10B4F">
        <w:rPr>
          <w:color w:val="993366"/>
        </w:rPr>
        <w:t>INTEGER</w:t>
      </w:r>
      <w:r w:rsidRPr="00F10B4F">
        <w:t xml:space="preserve"> (1..200)</w:t>
      </w:r>
    </w:p>
    <w:p w14:paraId="758740DE" w14:textId="77777777" w:rsidR="00940358" w:rsidRPr="00F10B4F" w:rsidRDefault="00940358" w:rsidP="00940358">
      <w:pPr>
        <w:pStyle w:val="PL"/>
        <w:rPr>
          <w:rFonts w:eastAsia="等线"/>
        </w:rPr>
      </w:pPr>
      <w:r w:rsidRPr="00F10B4F">
        <w:rPr>
          <w:rFonts w:eastAsia="等线"/>
        </w:rPr>
        <w:t>}</w:t>
      </w:r>
    </w:p>
    <w:p w14:paraId="60D085D3" w14:textId="77777777" w:rsidR="00940358" w:rsidRPr="00F10B4F" w:rsidRDefault="00940358" w:rsidP="00940358">
      <w:pPr>
        <w:pStyle w:val="PL"/>
      </w:pPr>
    </w:p>
    <w:p w14:paraId="3AAACF30" w14:textId="77777777" w:rsidR="00940358" w:rsidRPr="00F10B4F" w:rsidRDefault="00940358" w:rsidP="00940358">
      <w:pPr>
        <w:pStyle w:val="PL"/>
      </w:pPr>
      <w:r w:rsidRPr="00F10B4F">
        <w:t xml:space="preserve">PerRACSI-RSInfo-v1660 ::=         </w:t>
      </w:r>
      <w:r w:rsidRPr="00F10B4F">
        <w:rPr>
          <w:color w:val="993366"/>
        </w:rPr>
        <w:t>SEQUENCE</w:t>
      </w:r>
      <w:r w:rsidRPr="00F10B4F">
        <w:t xml:space="preserve"> {</w:t>
      </w:r>
    </w:p>
    <w:p w14:paraId="45DB2E9E" w14:textId="77777777" w:rsidR="00940358" w:rsidRPr="00F10B4F" w:rsidRDefault="00940358" w:rsidP="00940358">
      <w:pPr>
        <w:pStyle w:val="PL"/>
      </w:pPr>
      <w:r w:rsidRPr="00F10B4F">
        <w:t xml:space="preserve">    csi-RS-Index-v1660                   </w:t>
      </w:r>
      <w:r w:rsidRPr="00F10B4F">
        <w:rPr>
          <w:color w:val="993366"/>
        </w:rPr>
        <w:t>INTEGER</w:t>
      </w:r>
      <w:r w:rsidRPr="00F10B4F">
        <w:t xml:space="preserve"> (1..96)                     </w:t>
      </w:r>
      <w:r w:rsidRPr="00F10B4F">
        <w:rPr>
          <w:color w:val="993366"/>
        </w:rPr>
        <w:t>OPTIONAL</w:t>
      </w:r>
    </w:p>
    <w:p w14:paraId="0498367F" w14:textId="77777777" w:rsidR="00940358" w:rsidRPr="00F10B4F" w:rsidRDefault="00940358" w:rsidP="00940358">
      <w:pPr>
        <w:pStyle w:val="PL"/>
      </w:pPr>
      <w:r w:rsidRPr="00F10B4F">
        <w:t>}</w:t>
      </w:r>
    </w:p>
    <w:p w14:paraId="5E6F6A78" w14:textId="77777777" w:rsidR="00940358" w:rsidRPr="00F10B4F" w:rsidRDefault="00940358" w:rsidP="00940358">
      <w:pPr>
        <w:pStyle w:val="PL"/>
      </w:pPr>
    </w:p>
    <w:p w14:paraId="7354709B" w14:textId="77777777" w:rsidR="00940358" w:rsidRPr="00F10B4F" w:rsidRDefault="00940358" w:rsidP="00940358">
      <w:pPr>
        <w:pStyle w:val="PL"/>
      </w:pPr>
      <w:r w:rsidRPr="00F10B4F">
        <w:t xml:space="preserve">PerRAAttemptInfoList-r16 ::=         </w:t>
      </w:r>
      <w:r w:rsidRPr="00F10B4F">
        <w:rPr>
          <w:color w:val="993366"/>
        </w:rPr>
        <w:t>SEQUENCE</w:t>
      </w:r>
      <w:r w:rsidRPr="00F10B4F">
        <w:t xml:space="preserve"> (</w:t>
      </w:r>
      <w:r w:rsidRPr="00F10B4F">
        <w:rPr>
          <w:color w:val="993366"/>
        </w:rPr>
        <w:t>SIZE</w:t>
      </w:r>
      <w:r w:rsidRPr="00F10B4F">
        <w:t xml:space="preserve"> (1..200))</w:t>
      </w:r>
      <w:r w:rsidRPr="00F10B4F">
        <w:rPr>
          <w:color w:val="993366"/>
        </w:rPr>
        <w:t xml:space="preserve"> OF</w:t>
      </w:r>
      <w:r w:rsidRPr="00F10B4F">
        <w:t xml:space="preserve"> PerRAAttemptInfo-r16</w:t>
      </w:r>
    </w:p>
    <w:p w14:paraId="0970E38C" w14:textId="77777777" w:rsidR="00940358" w:rsidRPr="00F10B4F" w:rsidRDefault="00940358" w:rsidP="00940358">
      <w:pPr>
        <w:pStyle w:val="PL"/>
      </w:pPr>
    </w:p>
    <w:p w14:paraId="4AD62170" w14:textId="77777777" w:rsidR="00940358" w:rsidRPr="00F10B4F" w:rsidRDefault="00940358" w:rsidP="00940358">
      <w:pPr>
        <w:pStyle w:val="PL"/>
      </w:pPr>
      <w:r w:rsidRPr="00F10B4F">
        <w:t xml:space="preserve">PerRAAttemptInfo-r16 ::=             </w:t>
      </w:r>
      <w:r w:rsidRPr="00F10B4F">
        <w:rPr>
          <w:color w:val="993366"/>
        </w:rPr>
        <w:t>SEQUENCE</w:t>
      </w:r>
      <w:r w:rsidRPr="00F10B4F">
        <w:t xml:space="preserve"> {</w:t>
      </w:r>
    </w:p>
    <w:p w14:paraId="13CDACA4" w14:textId="77777777" w:rsidR="00940358" w:rsidRPr="00F10B4F" w:rsidRDefault="00940358" w:rsidP="00940358">
      <w:pPr>
        <w:pStyle w:val="PL"/>
      </w:pPr>
      <w:r w:rsidRPr="00F10B4F">
        <w:t xml:space="preserve">    contentionDetected-r16               </w:t>
      </w:r>
      <w:r w:rsidRPr="00F10B4F">
        <w:rPr>
          <w:color w:val="993366"/>
        </w:rPr>
        <w:t>BOOLEAN</w:t>
      </w:r>
      <w:r w:rsidRPr="00F10B4F">
        <w:t xml:space="preserve">                </w:t>
      </w:r>
      <w:r w:rsidRPr="00F10B4F">
        <w:rPr>
          <w:color w:val="993366"/>
        </w:rPr>
        <w:t>OPTIONAL</w:t>
      </w:r>
      <w:r w:rsidRPr="00F10B4F">
        <w:t>,</w:t>
      </w:r>
    </w:p>
    <w:p w14:paraId="5464D915" w14:textId="77777777" w:rsidR="00940358" w:rsidRPr="00F10B4F" w:rsidRDefault="00940358" w:rsidP="00940358">
      <w:pPr>
        <w:pStyle w:val="PL"/>
      </w:pPr>
      <w:r w:rsidRPr="00F10B4F">
        <w:t xml:space="preserve">    dlRSRPAboveThreshold-r16             </w:t>
      </w:r>
      <w:r w:rsidRPr="00F10B4F">
        <w:rPr>
          <w:color w:val="993366"/>
        </w:rPr>
        <w:t>BOOLEAN</w:t>
      </w:r>
      <w:r w:rsidRPr="00F10B4F">
        <w:t xml:space="preserve">                </w:t>
      </w:r>
      <w:r w:rsidRPr="00F10B4F">
        <w:rPr>
          <w:color w:val="993366"/>
        </w:rPr>
        <w:t>OPTIONAL</w:t>
      </w:r>
      <w:r w:rsidRPr="00F10B4F">
        <w:t>,</w:t>
      </w:r>
    </w:p>
    <w:p w14:paraId="3BE8DBBD" w14:textId="77777777" w:rsidR="00940358" w:rsidRPr="00F10B4F" w:rsidRDefault="00940358" w:rsidP="00940358">
      <w:pPr>
        <w:pStyle w:val="PL"/>
      </w:pPr>
      <w:r w:rsidRPr="00F10B4F">
        <w:t xml:space="preserve">    ...,</w:t>
      </w:r>
    </w:p>
    <w:p w14:paraId="6F42A4B8" w14:textId="77777777" w:rsidR="00940358" w:rsidRPr="00F10B4F" w:rsidRDefault="00940358" w:rsidP="00940358">
      <w:pPr>
        <w:pStyle w:val="PL"/>
      </w:pPr>
      <w:r w:rsidRPr="00F10B4F">
        <w:t xml:space="preserve">    [[</w:t>
      </w:r>
    </w:p>
    <w:p w14:paraId="6AB6167C" w14:textId="77777777" w:rsidR="00940358" w:rsidRPr="00F10B4F" w:rsidRDefault="00940358" w:rsidP="00940358">
      <w:pPr>
        <w:pStyle w:val="PL"/>
      </w:pPr>
      <w:r w:rsidRPr="00F10B4F">
        <w:t xml:space="preserve">    fallbackToFourStepRA-r17             </w:t>
      </w:r>
      <w:r w:rsidRPr="00F10B4F">
        <w:rPr>
          <w:color w:val="993366"/>
        </w:rPr>
        <w:t>ENUMERATED</w:t>
      </w:r>
      <w:r w:rsidRPr="00F10B4F">
        <w:t xml:space="preserve"> {true</w:t>
      </w:r>
      <w:r w:rsidRPr="00F10B4F">
        <w:rPr>
          <w:rFonts w:eastAsia="等线"/>
        </w:rPr>
        <w:t>}</w:t>
      </w:r>
      <w:r w:rsidRPr="00F10B4F">
        <w:t xml:space="preserve">      </w:t>
      </w:r>
      <w:r w:rsidRPr="00F10B4F">
        <w:rPr>
          <w:color w:val="993366"/>
        </w:rPr>
        <w:t>OPTIONAL</w:t>
      </w:r>
    </w:p>
    <w:p w14:paraId="668985C3" w14:textId="77777777" w:rsidR="00940358" w:rsidRPr="00F10B4F" w:rsidRDefault="00940358" w:rsidP="00940358">
      <w:pPr>
        <w:pStyle w:val="PL"/>
      </w:pPr>
      <w:r w:rsidRPr="00F10B4F">
        <w:t xml:space="preserve">    ]]</w:t>
      </w:r>
    </w:p>
    <w:p w14:paraId="44DD6733" w14:textId="77777777" w:rsidR="00940358" w:rsidRPr="00F10B4F" w:rsidRDefault="00940358" w:rsidP="00940358">
      <w:pPr>
        <w:pStyle w:val="PL"/>
      </w:pPr>
      <w:r w:rsidRPr="00F10B4F">
        <w:t>}</w:t>
      </w:r>
    </w:p>
    <w:p w14:paraId="7CCCF5CD" w14:textId="77777777" w:rsidR="00940358" w:rsidRPr="00F10B4F" w:rsidRDefault="00940358" w:rsidP="00940358">
      <w:pPr>
        <w:pStyle w:val="PL"/>
        <w:rPr>
          <w:rFonts w:eastAsia="等线"/>
        </w:rPr>
      </w:pPr>
    </w:p>
    <w:p w14:paraId="5DFEB75A" w14:textId="77777777" w:rsidR="00940358" w:rsidRPr="00F10B4F" w:rsidRDefault="00940358" w:rsidP="00940358">
      <w:pPr>
        <w:pStyle w:val="PL"/>
      </w:pPr>
      <w:r w:rsidRPr="00F10B4F">
        <w:t>SIB-Type-r17</w:t>
      </w:r>
      <w:r w:rsidRPr="00F10B4F">
        <w:rPr>
          <w:rFonts w:eastAsia="等线"/>
        </w:rPr>
        <w:t xml:space="preserve"> ::=</w:t>
      </w:r>
      <w:r w:rsidRPr="00F10B4F">
        <w:t xml:space="preserve"> </w:t>
      </w:r>
      <w:r w:rsidRPr="00F10B4F">
        <w:rPr>
          <w:color w:val="993366"/>
        </w:rPr>
        <w:t>ENUMERATED</w:t>
      </w:r>
      <w:r w:rsidRPr="00F10B4F">
        <w:t xml:space="preserve"> {sibType2, sibType3, sibType4, sibType5, sibType9, sibType10-v1610, sibType11-v1610, sibType12-v1610,</w:t>
      </w:r>
    </w:p>
    <w:p w14:paraId="0FCCD788" w14:textId="77777777" w:rsidR="00940358" w:rsidRPr="00F10B4F" w:rsidRDefault="00940358" w:rsidP="00940358">
      <w:pPr>
        <w:pStyle w:val="PL"/>
      </w:pPr>
      <w:r w:rsidRPr="00F10B4F">
        <w:t xml:space="preserve">                             sibType13-v1610, sibType14-v1610, spare6, spare5, spare4, spare3, spare2, spare1</w:t>
      </w:r>
      <w:r w:rsidRPr="00F10B4F">
        <w:rPr>
          <w:rFonts w:eastAsia="等线"/>
        </w:rPr>
        <w:t>}</w:t>
      </w:r>
    </w:p>
    <w:p w14:paraId="40753C18" w14:textId="77777777" w:rsidR="00940358" w:rsidRPr="00F10B4F" w:rsidRDefault="00940358" w:rsidP="00940358">
      <w:pPr>
        <w:pStyle w:val="PL"/>
        <w:rPr>
          <w:rFonts w:eastAsia="等线"/>
        </w:rPr>
      </w:pPr>
    </w:p>
    <w:p w14:paraId="6C8F4DB1" w14:textId="77777777" w:rsidR="00940358" w:rsidRPr="00F10B4F" w:rsidRDefault="00940358" w:rsidP="00940358">
      <w:pPr>
        <w:pStyle w:val="PL"/>
      </w:pPr>
      <w:r w:rsidRPr="00F10B4F">
        <w:t xml:space="preserve">RLF-Report-r16 ::=                   </w:t>
      </w:r>
      <w:r w:rsidRPr="00F10B4F">
        <w:rPr>
          <w:color w:val="993366"/>
        </w:rPr>
        <w:t>CHOICE</w:t>
      </w:r>
      <w:r w:rsidRPr="00F10B4F">
        <w:t xml:space="preserve"> {</w:t>
      </w:r>
    </w:p>
    <w:p w14:paraId="50A46B7F" w14:textId="77777777" w:rsidR="00940358" w:rsidRPr="00F10B4F" w:rsidRDefault="00940358" w:rsidP="00940358">
      <w:pPr>
        <w:pStyle w:val="PL"/>
      </w:pPr>
      <w:r w:rsidRPr="00F10B4F">
        <w:t xml:space="preserve">    nr-RLF-Report-r16                    </w:t>
      </w:r>
      <w:r w:rsidRPr="00F10B4F">
        <w:rPr>
          <w:color w:val="993366"/>
        </w:rPr>
        <w:t>SEQUENCE</w:t>
      </w:r>
      <w:r w:rsidRPr="00F10B4F">
        <w:t xml:space="preserve"> {</w:t>
      </w:r>
    </w:p>
    <w:p w14:paraId="4EBCCC11" w14:textId="77777777" w:rsidR="00940358" w:rsidRPr="00F10B4F" w:rsidRDefault="00940358" w:rsidP="00940358">
      <w:pPr>
        <w:pStyle w:val="PL"/>
      </w:pPr>
      <w:r w:rsidRPr="00F10B4F">
        <w:t xml:space="preserve">        measResultLastServCell-r16           MeasResultRLFNR-r16,</w:t>
      </w:r>
    </w:p>
    <w:p w14:paraId="3BED755A"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1FBBDAFC" w14:textId="77777777" w:rsidR="00940358" w:rsidRPr="00F10B4F" w:rsidRDefault="00940358" w:rsidP="00940358">
      <w:pPr>
        <w:pStyle w:val="PL"/>
      </w:pPr>
      <w:r w:rsidRPr="00F10B4F">
        <w:t xml:space="preserve">            measResultListNR-r16                 MeasResultList2NR-r16       </w:t>
      </w:r>
      <w:r w:rsidRPr="00F10B4F">
        <w:rPr>
          <w:color w:val="993366"/>
        </w:rPr>
        <w:t>OPTIONAL</w:t>
      </w:r>
      <w:r w:rsidRPr="00F10B4F">
        <w:t>,</w:t>
      </w:r>
    </w:p>
    <w:p w14:paraId="04CCAE7F" w14:textId="77777777" w:rsidR="00940358" w:rsidRPr="00F10B4F" w:rsidRDefault="00940358" w:rsidP="00940358">
      <w:pPr>
        <w:pStyle w:val="PL"/>
      </w:pPr>
      <w:r w:rsidRPr="00F10B4F">
        <w:t xml:space="preserve">            measResultListEUTRA-r16              MeasResultList2EUTRA-r16    </w:t>
      </w:r>
      <w:r w:rsidRPr="00F10B4F">
        <w:rPr>
          <w:color w:val="993366"/>
        </w:rPr>
        <w:t>OPTIONAL</w:t>
      </w:r>
    </w:p>
    <w:p w14:paraId="3B4EF369" w14:textId="77777777" w:rsidR="00940358" w:rsidRPr="00F10B4F" w:rsidRDefault="00940358" w:rsidP="00940358">
      <w:pPr>
        <w:pStyle w:val="PL"/>
      </w:pPr>
      <w:r w:rsidRPr="00F10B4F">
        <w:t xml:space="preserve">        }                                                </w:t>
      </w:r>
      <w:r w:rsidRPr="00F10B4F">
        <w:rPr>
          <w:color w:val="993366"/>
        </w:rPr>
        <w:t>OPTIONAL</w:t>
      </w:r>
      <w:r w:rsidRPr="00F10B4F">
        <w:t>,</w:t>
      </w:r>
    </w:p>
    <w:p w14:paraId="5EDCE29A" w14:textId="77777777" w:rsidR="00940358" w:rsidRPr="00F10B4F" w:rsidRDefault="00940358" w:rsidP="00940358">
      <w:pPr>
        <w:pStyle w:val="PL"/>
      </w:pPr>
      <w:r w:rsidRPr="00F10B4F">
        <w:t xml:space="preserve">        c-RNTI-r16                           RNTI-Value,</w:t>
      </w:r>
    </w:p>
    <w:p w14:paraId="5AEE1785" w14:textId="77777777" w:rsidR="00940358" w:rsidRPr="00F10B4F" w:rsidRDefault="00940358" w:rsidP="00940358">
      <w:pPr>
        <w:pStyle w:val="PL"/>
      </w:pPr>
      <w:r w:rsidRPr="00F10B4F">
        <w:t xml:space="preserve">        previousPCellId-r16                  </w:t>
      </w:r>
      <w:r w:rsidRPr="00F10B4F">
        <w:rPr>
          <w:color w:val="993366"/>
        </w:rPr>
        <w:t>CHOICE</w:t>
      </w:r>
      <w:r w:rsidRPr="00F10B4F">
        <w:t xml:space="preserve"> {</w:t>
      </w:r>
    </w:p>
    <w:p w14:paraId="7B092088" w14:textId="77777777" w:rsidR="00940358" w:rsidRPr="00F10B4F" w:rsidRDefault="00940358" w:rsidP="00940358">
      <w:pPr>
        <w:pStyle w:val="PL"/>
      </w:pPr>
      <w:r w:rsidRPr="00F10B4F">
        <w:t xml:space="preserve">            nrPreviousCell-r16                   CGI-Info-Logging-r16,</w:t>
      </w:r>
    </w:p>
    <w:p w14:paraId="2831EBBB" w14:textId="77777777" w:rsidR="00940358" w:rsidRPr="00F10B4F" w:rsidRDefault="00940358" w:rsidP="00940358">
      <w:pPr>
        <w:pStyle w:val="PL"/>
      </w:pPr>
      <w:r w:rsidRPr="00F10B4F">
        <w:t xml:space="preserve">            eutraPreviousCell-r16                CGI-InfoEUTRALogging</w:t>
      </w:r>
    </w:p>
    <w:p w14:paraId="1E2D352F" w14:textId="77777777" w:rsidR="00940358" w:rsidRPr="00F10B4F" w:rsidRDefault="00940358" w:rsidP="00940358">
      <w:pPr>
        <w:pStyle w:val="PL"/>
      </w:pPr>
      <w:r w:rsidRPr="00F10B4F">
        <w:t xml:space="preserve">        }                                                                    </w:t>
      </w:r>
      <w:r w:rsidRPr="00F10B4F">
        <w:rPr>
          <w:color w:val="993366"/>
        </w:rPr>
        <w:t>OPTIONAL</w:t>
      </w:r>
      <w:r w:rsidRPr="00F10B4F">
        <w:t>,</w:t>
      </w:r>
    </w:p>
    <w:p w14:paraId="475E1428" w14:textId="77777777" w:rsidR="00940358" w:rsidRPr="00F10B4F" w:rsidRDefault="00940358" w:rsidP="00940358">
      <w:pPr>
        <w:pStyle w:val="PL"/>
      </w:pPr>
      <w:r w:rsidRPr="00F10B4F">
        <w:t xml:space="preserve">        failedPCellId-r16                    </w:t>
      </w:r>
      <w:r w:rsidRPr="00F10B4F">
        <w:rPr>
          <w:color w:val="993366"/>
        </w:rPr>
        <w:t>CHOICE</w:t>
      </w:r>
      <w:r w:rsidRPr="00F10B4F">
        <w:t xml:space="preserve"> {</w:t>
      </w:r>
    </w:p>
    <w:p w14:paraId="7F381254" w14:textId="77777777" w:rsidR="00940358" w:rsidRPr="00F10B4F" w:rsidRDefault="00940358" w:rsidP="00940358">
      <w:pPr>
        <w:pStyle w:val="PL"/>
      </w:pPr>
      <w:r w:rsidRPr="00F10B4F">
        <w:t xml:space="preserve">            nrFailedPCellId-r16                  </w:t>
      </w:r>
      <w:r w:rsidRPr="00F10B4F">
        <w:rPr>
          <w:color w:val="993366"/>
        </w:rPr>
        <w:t>CHOICE</w:t>
      </w:r>
      <w:r w:rsidRPr="00F10B4F">
        <w:t xml:space="preserve"> {</w:t>
      </w:r>
    </w:p>
    <w:p w14:paraId="25240B84" w14:textId="77777777" w:rsidR="00940358" w:rsidRPr="00F10B4F" w:rsidRDefault="00940358" w:rsidP="00940358">
      <w:pPr>
        <w:pStyle w:val="PL"/>
      </w:pPr>
      <w:r w:rsidRPr="00F10B4F">
        <w:t xml:space="preserve">                cellGlobalId-r16                     CGI-Info-Logging-r16,</w:t>
      </w:r>
    </w:p>
    <w:p w14:paraId="72DA891D" w14:textId="77777777" w:rsidR="00940358" w:rsidRPr="00F10B4F" w:rsidRDefault="00940358" w:rsidP="00940358">
      <w:pPr>
        <w:pStyle w:val="PL"/>
      </w:pPr>
      <w:r w:rsidRPr="00F10B4F">
        <w:t xml:space="preserve">                pci-arfcn-r16                        PCI-ARFCN-NR-r16</w:t>
      </w:r>
    </w:p>
    <w:p w14:paraId="44CB0649" w14:textId="77777777" w:rsidR="00940358" w:rsidRPr="00F10B4F" w:rsidRDefault="00940358" w:rsidP="00940358">
      <w:pPr>
        <w:pStyle w:val="PL"/>
      </w:pPr>
      <w:r w:rsidRPr="00F10B4F">
        <w:t xml:space="preserve">            </w:t>
      </w:r>
      <w:r w:rsidRPr="00F10B4F">
        <w:rPr>
          <w:rFonts w:eastAsia="等线"/>
        </w:rPr>
        <w:t>}</w:t>
      </w:r>
      <w:r w:rsidRPr="00F10B4F">
        <w:t>,</w:t>
      </w:r>
    </w:p>
    <w:p w14:paraId="3BBCF5F6" w14:textId="77777777" w:rsidR="00940358" w:rsidRPr="00F10B4F" w:rsidRDefault="00940358" w:rsidP="00940358">
      <w:pPr>
        <w:pStyle w:val="PL"/>
      </w:pPr>
      <w:r w:rsidRPr="00F10B4F">
        <w:t xml:space="preserve">            eutraFailedPCellId-r16           </w:t>
      </w:r>
      <w:r w:rsidRPr="00F10B4F">
        <w:rPr>
          <w:color w:val="993366"/>
        </w:rPr>
        <w:t>CHOICE</w:t>
      </w:r>
      <w:r w:rsidRPr="00F10B4F">
        <w:t xml:space="preserve"> {</w:t>
      </w:r>
    </w:p>
    <w:p w14:paraId="5B34B73B" w14:textId="77777777" w:rsidR="00940358" w:rsidRPr="00F10B4F" w:rsidRDefault="00940358" w:rsidP="00940358">
      <w:pPr>
        <w:pStyle w:val="PL"/>
      </w:pPr>
      <w:r w:rsidRPr="00F10B4F">
        <w:t xml:space="preserve">                cellGlobalId-r16                 CGI-InfoEUTRALogging,</w:t>
      </w:r>
    </w:p>
    <w:p w14:paraId="10663C9C" w14:textId="77777777" w:rsidR="00940358" w:rsidRPr="003C0D22" w:rsidRDefault="00940358" w:rsidP="00940358">
      <w:pPr>
        <w:pStyle w:val="PL"/>
        <w:rPr>
          <w:lang w:val="sv-SE"/>
        </w:rPr>
      </w:pPr>
      <w:r w:rsidRPr="00F10B4F">
        <w:t xml:space="preserve">                </w:t>
      </w:r>
      <w:r w:rsidRPr="003C0D22">
        <w:rPr>
          <w:lang w:val="sv-SE"/>
        </w:rPr>
        <w:t>pci-arfcn-r16                    PCI-ARFCN-EUTRA-r16</w:t>
      </w:r>
    </w:p>
    <w:p w14:paraId="3D2FEEE9" w14:textId="77777777" w:rsidR="00940358" w:rsidRPr="00F10B4F" w:rsidRDefault="00940358" w:rsidP="00940358">
      <w:pPr>
        <w:pStyle w:val="PL"/>
      </w:pPr>
      <w:r w:rsidRPr="003C0D22">
        <w:rPr>
          <w:lang w:val="sv-SE"/>
        </w:rPr>
        <w:t xml:space="preserve">            </w:t>
      </w:r>
      <w:r w:rsidRPr="00F10B4F">
        <w:t>}</w:t>
      </w:r>
    </w:p>
    <w:p w14:paraId="72ED29FF" w14:textId="77777777" w:rsidR="00940358" w:rsidRPr="00F10B4F" w:rsidRDefault="00940358" w:rsidP="00940358">
      <w:pPr>
        <w:pStyle w:val="PL"/>
      </w:pPr>
      <w:r w:rsidRPr="00F10B4F">
        <w:t xml:space="preserve">        },</w:t>
      </w:r>
    </w:p>
    <w:p w14:paraId="0F71152C" w14:textId="77777777" w:rsidR="00940358" w:rsidRPr="00F10B4F" w:rsidRDefault="00940358" w:rsidP="00940358">
      <w:pPr>
        <w:pStyle w:val="PL"/>
      </w:pPr>
      <w:r w:rsidRPr="00F10B4F">
        <w:lastRenderedPageBreak/>
        <w:t xml:space="preserve">        reconnectCellId-r16                  </w:t>
      </w:r>
      <w:r w:rsidRPr="00F10B4F">
        <w:rPr>
          <w:color w:val="993366"/>
        </w:rPr>
        <w:t>CHOICE</w:t>
      </w:r>
      <w:r w:rsidRPr="00F10B4F">
        <w:t xml:space="preserve"> {</w:t>
      </w:r>
    </w:p>
    <w:p w14:paraId="00460471" w14:textId="77777777" w:rsidR="00940358" w:rsidRPr="00F10B4F" w:rsidRDefault="00940358" w:rsidP="00940358">
      <w:pPr>
        <w:pStyle w:val="PL"/>
      </w:pPr>
      <w:r w:rsidRPr="00F10B4F">
        <w:t xml:space="preserve">            nrReconnectCellId-r16                CGI-Info-Logging-r16,</w:t>
      </w:r>
    </w:p>
    <w:p w14:paraId="19251328" w14:textId="77777777" w:rsidR="00940358" w:rsidRPr="00F10B4F" w:rsidRDefault="00940358" w:rsidP="00940358">
      <w:pPr>
        <w:pStyle w:val="PL"/>
      </w:pPr>
      <w:r w:rsidRPr="00F10B4F">
        <w:t xml:space="preserve">            eutraReconnectCellId-r16             CGI-InfoEUTRALogging</w:t>
      </w:r>
    </w:p>
    <w:p w14:paraId="3E5CB089" w14:textId="77777777" w:rsidR="00940358" w:rsidRPr="00F10B4F" w:rsidRDefault="00940358" w:rsidP="00940358">
      <w:pPr>
        <w:pStyle w:val="PL"/>
      </w:pPr>
      <w:r w:rsidRPr="00F10B4F">
        <w:t xml:space="preserve">        }                                                                                        </w:t>
      </w:r>
      <w:r w:rsidRPr="00F10B4F">
        <w:rPr>
          <w:color w:val="993366"/>
        </w:rPr>
        <w:t>OPTIONAL</w:t>
      </w:r>
      <w:r w:rsidRPr="00F10B4F">
        <w:t>,</w:t>
      </w:r>
    </w:p>
    <w:p w14:paraId="04ED5929" w14:textId="77777777" w:rsidR="00940358" w:rsidRPr="00F10B4F" w:rsidRDefault="00940358" w:rsidP="00940358">
      <w:pPr>
        <w:pStyle w:val="PL"/>
      </w:pPr>
      <w:r w:rsidRPr="00F10B4F">
        <w:t xml:space="preserve">        timeUntilReconnection-r16            TimeUntilReconnection-r16                           </w:t>
      </w:r>
      <w:r w:rsidRPr="00F10B4F">
        <w:rPr>
          <w:color w:val="993366"/>
        </w:rPr>
        <w:t>OPTIONAL</w:t>
      </w:r>
      <w:r w:rsidRPr="00F10B4F">
        <w:t>,</w:t>
      </w:r>
    </w:p>
    <w:p w14:paraId="20823A56" w14:textId="77777777" w:rsidR="00940358" w:rsidRPr="00F10B4F" w:rsidRDefault="00940358" w:rsidP="00940358">
      <w:pPr>
        <w:pStyle w:val="PL"/>
      </w:pPr>
      <w:r w:rsidRPr="00F10B4F">
        <w:t xml:space="preserve">        reestablishmentCellId-r16            CGI-Info-Logging-r16                                </w:t>
      </w:r>
      <w:r w:rsidRPr="00F10B4F">
        <w:rPr>
          <w:color w:val="993366"/>
        </w:rPr>
        <w:t>OPTIONAL</w:t>
      </w:r>
      <w:r w:rsidRPr="00F10B4F">
        <w:t>,</w:t>
      </w:r>
    </w:p>
    <w:p w14:paraId="3F04B0D0" w14:textId="77777777" w:rsidR="00940358" w:rsidRPr="00F10B4F" w:rsidRDefault="00940358" w:rsidP="00940358">
      <w:pPr>
        <w:pStyle w:val="PL"/>
      </w:pPr>
      <w:r w:rsidRPr="00F10B4F">
        <w:t xml:space="preserve">        timeConnFailure-r16                  </w:t>
      </w:r>
      <w:r w:rsidRPr="00F10B4F">
        <w:rPr>
          <w:color w:val="993366"/>
        </w:rPr>
        <w:t>INTEGER</w:t>
      </w:r>
      <w:r w:rsidRPr="00F10B4F">
        <w:t xml:space="preserve"> (0..1023)                                   </w:t>
      </w:r>
      <w:r w:rsidRPr="00F10B4F">
        <w:rPr>
          <w:color w:val="993366"/>
        </w:rPr>
        <w:t>OPTIONAL</w:t>
      </w:r>
      <w:r w:rsidRPr="00F10B4F">
        <w:t>,</w:t>
      </w:r>
    </w:p>
    <w:p w14:paraId="31FFDE8D" w14:textId="77777777" w:rsidR="00940358" w:rsidRPr="00F10B4F" w:rsidRDefault="00940358" w:rsidP="00940358">
      <w:pPr>
        <w:pStyle w:val="PL"/>
      </w:pPr>
      <w:r w:rsidRPr="00F10B4F">
        <w:t xml:space="preserve">        timeSinceFailure-r16                 TimeSinceFailure-r16,</w:t>
      </w:r>
    </w:p>
    <w:p w14:paraId="40098989" w14:textId="77777777" w:rsidR="00940358" w:rsidRPr="00F10B4F" w:rsidRDefault="00940358" w:rsidP="00940358">
      <w:pPr>
        <w:pStyle w:val="PL"/>
      </w:pPr>
      <w:r w:rsidRPr="00F10B4F">
        <w:t xml:space="preserve">        connectionFailureType-r16            </w:t>
      </w:r>
      <w:r w:rsidRPr="00F10B4F">
        <w:rPr>
          <w:color w:val="993366"/>
        </w:rPr>
        <w:t>ENUMERATED</w:t>
      </w:r>
      <w:r w:rsidRPr="00F10B4F">
        <w:t xml:space="preserve"> {rlf, hof},</w:t>
      </w:r>
    </w:p>
    <w:p w14:paraId="48EE1D18" w14:textId="77777777" w:rsidR="00940358" w:rsidRPr="00F10B4F" w:rsidRDefault="00940358" w:rsidP="00940358">
      <w:pPr>
        <w:pStyle w:val="PL"/>
      </w:pPr>
      <w:r w:rsidRPr="00F10B4F">
        <w:t xml:space="preserve">        rlf-Cause-r16                        </w:t>
      </w:r>
      <w:r w:rsidRPr="00F10B4F">
        <w:rPr>
          <w:color w:val="993366"/>
        </w:rPr>
        <w:t>ENUMERATED</w:t>
      </w:r>
      <w:r w:rsidRPr="00F10B4F">
        <w:t xml:space="preserve"> {t310-Expiry, randomAccessProblem, rlc-MaxNumRetx,</w:t>
      </w:r>
    </w:p>
    <w:p w14:paraId="71DEF0C4" w14:textId="77777777" w:rsidR="00940358" w:rsidRPr="00F10B4F" w:rsidRDefault="00940358" w:rsidP="00940358">
      <w:pPr>
        <w:pStyle w:val="PL"/>
      </w:pPr>
      <w:r w:rsidRPr="00F10B4F">
        <w:t xml:space="preserve">                                                         beamFailureRecoveryFailure, lbtFailure-r16,</w:t>
      </w:r>
    </w:p>
    <w:p w14:paraId="10C7813F" w14:textId="77777777" w:rsidR="00940358" w:rsidRPr="00F10B4F" w:rsidRDefault="00940358" w:rsidP="00940358">
      <w:pPr>
        <w:pStyle w:val="PL"/>
      </w:pPr>
      <w:r w:rsidRPr="00F10B4F">
        <w:t xml:space="preserve">                                                         bh-rlfRecoveryFailure, t312-expiry-r17, spare1},</w:t>
      </w:r>
    </w:p>
    <w:p w14:paraId="50B6130B" w14:textId="77777777" w:rsidR="00940358" w:rsidRPr="00F10B4F" w:rsidRDefault="00940358" w:rsidP="00940358">
      <w:pPr>
        <w:pStyle w:val="PL"/>
      </w:pPr>
      <w:r w:rsidRPr="00F10B4F">
        <w:t xml:space="preserve">        locationInfo-r16                     LocationInfo-r16                                    </w:t>
      </w:r>
      <w:r w:rsidRPr="00F10B4F">
        <w:rPr>
          <w:color w:val="993366"/>
        </w:rPr>
        <w:t>OPTIONAL</w:t>
      </w:r>
      <w:r w:rsidRPr="00F10B4F">
        <w:rPr>
          <w:rFonts w:eastAsia="等线"/>
        </w:rPr>
        <w:t>,</w:t>
      </w:r>
    </w:p>
    <w:p w14:paraId="74057FEF" w14:textId="77777777" w:rsidR="00940358" w:rsidRPr="00F10B4F" w:rsidRDefault="00940358" w:rsidP="00940358">
      <w:pPr>
        <w:pStyle w:val="PL"/>
      </w:pPr>
      <w:r w:rsidRPr="00F10B4F">
        <w:t xml:space="preserve">        noSuitableCellFound-r16              </w:t>
      </w:r>
      <w:r w:rsidRPr="00F10B4F">
        <w:rPr>
          <w:color w:val="993366"/>
        </w:rPr>
        <w:t>ENUMERATED</w:t>
      </w:r>
      <w:r w:rsidRPr="00F10B4F">
        <w:t xml:space="preserve"> {true}                                   </w:t>
      </w:r>
      <w:r w:rsidRPr="00F10B4F">
        <w:rPr>
          <w:color w:val="993366"/>
        </w:rPr>
        <w:t>OPTIONAL</w:t>
      </w:r>
      <w:r w:rsidRPr="00F10B4F">
        <w:t>,</w:t>
      </w:r>
    </w:p>
    <w:p w14:paraId="1209E618" w14:textId="77777777" w:rsidR="00940358" w:rsidRPr="00F10B4F" w:rsidRDefault="00940358" w:rsidP="00940358">
      <w:pPr>
        <w:pStyle w:val="PL"/>
      </w:pPr>
      <w:r w:rsidRPr="00F10B4F">
        <w:t xml:space="preserve">        ra-InformationCommon-r16             RA-InformationCommon-r16                            </w:t>
      </w:r>
      <w:r w:rsidRPr="00F10B4F">
        <w:rPr>
          <w:color w:val="993366"/>
        </w:rPr>
        <w:t>OPTIONAL</w:t>
      </w:r>
      <w:r w:rsidRPr="00F10B4F">
        <w:t>,</w:t>
      </w:r>
    </w:p>
    <w:p w14:paraId="20CCDA59" w14:textId="77777777" w:rsidR="00940358" w:rsidRPr="00F10B4F" w:rsidRDefault="00940358" w:rsidP="00940358">
      <w:pPr>
        <w:pStyle w:val="PL"/>
      </w:pPr>
      <w:r w:rsidRPr="00F10B4F">
        <w:t xml:space="preserve">        ...,</w:t>
      </w:r>
    </w:p>
    <w:p w14:paraId="6DE14193" w14:textId="77777777" w:rsidR="00940358" w:rsidRPr="00F10B4F" w:rsidRDefault="00940358" w:rsidP="00940358">
      <w:pPr>
        <w:pStyle w:val="PL"/>
      </w:pPr>
      <w:r w:rsidRPr="00F10B4F">
        <w:t xml:space="preserve">        [[</w:t>
      </w:r>
    </w:p>
    <w:p w14:paraId="759D9BE9" w14:textId="77777777" w:rsidR="00940358" w:rsidRPr="00F10B4F" w:rsidRDefault="00940358" w:rsidP="00940358">
      <w:pPr>
        <w:pStyle w:val="PL"/>
      </w:pPr>
      <w:r w:rsidRPr="00F10B4F">
        <w:t xml:space="preserve">        csi-rsRLMConfigBitmap-v1650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96))                              </w:t>
      </w:r>
      <w:r w:rsidRPr="00F10B4F">
        <w:rPr>
          <w:color w:val="993366"/>
        </w:rPr>
        <w:t>OPTIONAL</w:t>
      </w:r>
    </w:p>
    <w:p w14:paraId="3A732F0F" w14:textId="77777777" w:rsidR="00940358" w:rsidRPr="00F10B4F" w:rsidRDefault="00940358" w:rsidP="00940358">
      <w:pPr>
        <w:pStyle w:val="PL"/>
      </w:pPr>
      <w:r w:rsidRPr="00F10B4F">
        <w:t xml:space="preserve">        ]],</w:t>
      </w:r>
    </w:p>
    <w:p w14:paraId="6FE11E33" w14:textId="77777777" w:rsidR="00940358" w:rsidRPr="00F10B4F" w:rsidRDefault="00940358" w:rsidP="00940358">
      <w:pPr>
        <w:pStyle w:val="PL"/>
      </w:pPr>
      <w:r w:rsidRPr="00F10B4F">
        <w:t xml:space="preserve">        [[</w:t>
      </w:r>
    </w:p>
    <w:p w14:paraId="2A507CDF" w14:textId="77777777" w:rsidR="00940358" w:rsidRPr="00F10B4F" w:rsidRDefault="00940358" w:rsidP="00940358">
      <w:pPr>
        <w:pStyle w:val="PL"/>
      </w:pPr>
      <w:r w:rsidRPr="00F10B4F">
        <w:t xml:space="preserve">        lastHO-Type-r17                      </w:t>
      </w:r>
      <w:r w:rsidRPr="00F10B4F">
        <w:rPr>
          <w:color w:val="993366"/>
        </w:rPr>
        <w:t>ENUMERATED</w:t>
      </w:r>
      <w:r w:rsidRPr="00F10B4F">
        <w:t xml:space="preserve"> {cho, daps, spare2, spare1}              </w:t>
      </w:r>
      <w:r w:rsidRPr="00F10B4F">
        <w:rPr>
          <w:color w:val="993366"/>
        </w:rPr>
        <w:t>OPTIONAL</w:t>
      </w:r>
      <w:r w:rsidRPr="00F10B4F">
        <w:t>,</w:t>
      </w:r>
    </w:p>
    <w:p w14:paraId="6CD331AE" w14:textId="77777777" w:rsidR="00940358" w:rsidRPr="00F10B4F" w:rsidRDefault="00940358" w:rsidP="00940358">
      <w:pPr>
        <w:pStyle w:val="PL"/>
      </w:pPr>
      <w:r w:rsidRPr="00F10B4F">
        <w:t xml:space="preserve">        timeConnSourceDAPS-Failure-r17       TimeConnSourceDAPS-Failure-r17                      </w:t>
      </w:r>
      <w:r w:rsidRPr="00F10B4F">
        <w:rPr>
          <w:color w:val="993366"/>
        </w:rPr>
        <w:t>OPTIONAL</w:t>
      </w:r>
      <w:r w:rsidRPr="00F10B4F">
        <w:t>,</w:t>
      </w:r>
    </w:p>
    <w:p w14:paraId="7D25C2AA" w14:textId="77777777" w:rsidR="00940358" w:rsidRPr="00F10B4F" w:rsidRDefault="00940358" w:rsidP="00940358">
      <w:pPr>
        <w:pStyle w:val="PL"/>
      </w:pPr>
      <w:r w:rsidRPr="00F10B4F">
        <w:t xml:space="preserve">        timeSinceCHO-Reconfig-r17            TimeSinceCHO-Reconfig-r17                           </w:t>
      </w:r>
      <w:r w:rsidRPr="00F10B4F">
        <w:rPr>
          <w:color w:val="993366"/>
        </w:rPr>
        <w:t>OPTIONAL</w:t>
      </w:r>
      <w:r w:rsidRPr="00F10B4F">
        <w:t>,</w:t>
      </w:r>
    </w:p>
    <w:p w14:paraId="2CA9E7AC" w14:textId="77777777" w:rsidR="00940358" w:rsidRPr="00F10B4F" w:rsidRDefault="00940358" w:rsidP="00940358">
      <w:pPr>
        <w:pStyle w:val="PL"/>
      </w:pPr>
      <w:r w:rsidRPr="00F10B4F">
        <w:t xml:space="preserve">        choCellId-r17                        </w:t>
      </w:r>
      <w:r w:rsidRPr="00F10B4F">
        <w:rPr>
          <w:color w:val="993366"/>
        </w:rPr>
        <w:t>CHOICE</w:t>
      </w:r>
      <w:r w:rsidRPr="00F10B4F">
        <w:t xml:space="preserve"> {</w:t>
      </w:r>
    </w:p>
    <w:p w14:paraId="0D298B54" w14:textId="77777777" w:rsidR="00940358" w:rsidRPr="00F10B4F" w:rsidRDefault="00940358" w:rsidP="00940358">
      <w:pPr>
        <w:pStyle w:val="PL"/>
      </w:pPr>
      <w:r w:rsidRPr="00F10B4F">
        <w:t xml:space="preserve">            cellGlobalId-r17                     CGI-Info-Logging-r16,</w:t>
      </w:r>
    </w:p>
    <w:p w14:paraId="0DD2C0D4" w14:textId="77777777" w:rsidR="00940358" w:rsidRPr="00F10B4F" w:rsidRDefault="00940358" w:rsidP="00940358">
      <w:pPr>
        <w:pStyle w:val="PL"/>
      </w:pPr>
      <w:r w:rsidRPr="00F10B4F">
        <w:t xml:space="preserve">            pci-arfcn-r17                        PCI-ARFCN-NR-r16</w:t>
      </w:r>
    </w:p>
    <w:p w14:paraId="693C380A" w14:textId="77777777" w:rsidR="00940358" w:rsidRPr="00F10B4F" w:rsidRDefault="00940358" w:rsidP="00940358">
      <w:pPr>
        <w:pStyle w:val="PL"/>
      </w:pPr>
      <w:r w:rsidRPr="00F10B4F">
        <w:t xml:space="preserve">        }                                                                                        </w:t>
      </w:r>
      <w:r w:rsidRPr="00F10B4F">
        <w:rPr>
          <w:color w:val="993366"/>
        </w:rPr>
        <w:t>OPTIONAL</w:t>
      </w:r>
      <w:r w:rsidRPr="00F10B4F">
        <w:t>,</w:t>
      </w:r>
    </w:p>
    <w:p w14:paraId="463ECC39" w14:textId="77777777" w:rsidR="00940358" w:rsidRPr="00F10B4F" w:rsidRDefault="00940358" w:rsidP="00940358">
      <w:pPr>
        <w:pStyle w:val="PL"/>
      </w:pPr>
      <w:r w:rsidRPr="00F10B4F">
        <w:t xml:space="preserve">        choCandidateCellList-r17             ChoCandidateCellList-r17                            </w:t>
      </w:r>
      <w:r w:rsidRPr="00F10B4F">
        <w:rPr>
          <w:color w:val="993366"/>
        </w:rPr>
        <w:t>OPTIONAL</w:t>
      </w:r>
    </w:p>
    <w:p w14:paraId="722D7275" w14:textId="135EB36D" w:rsidR="00940358" w:rsidRPr="00F10B4F" w:rsidRDefault="00940358" w:rsidP="00940358">
      <w:pPr>
        <w:pStyle w:val="PL"/>
        <w:rPr>
          <w:ins w:id="1242" w:author="Rapp_AfterRAN2#121bis" w:date="2023-05-07T18:17:00Z"/>
        </w:rPr>
      </w:pPr>
      <w:r w:rsidRPr="00F10B4F">
        <w:t xml:space="preserve">        ]]</w:t>
      </w:r>
      <w:ins w:id="1243" w:author="Rapp_AfterRAN2#121bis" w:date="2023-05-07T18:17:00Z">
        <w:r w:rsidR="004D25C1">
          <w:t>,</w:t>
        </w:r>
      </w:ins>
    </w:p>
    <w:p w14:paraId="06C43E78" w14:textId="69FE4021" w:rsidR="004D25C1" w:rsidRDefault="004D25C1" w:rsidP="00940358">
      <w:pPr>
        <w:pStyle w:val="PL"/>
        <w:rPr>
          <w:ins w:id="1244" w:author="Rapp_AfterRAN2#121bis" w:date="2023-05-07T20:24:00Z"/>
        </w:rPr>
      </w:pPr>
      <w:ins w:id="1245" w:author="Rapp_AfterRAN2#121bis" w:date="2023-05-07T18:17:00Z">
        <w:r>
          <w:t xml:space="preserve">     </w:t>
        </w:r>
      </w:ins>
      <w:ins w:id="1246" w:author="Rapp_AfterRAN2#121bis" w:date="2023-05-07T18:18:00Z">
        <w:r>
          <w:t xml:space="preserve">   [[</w:t>
        </w:r>
      </w:ins>
    </w:p>
    <w:p w14:paraId="5DF23DDC" w14:textId="77777777" w:rsidR="006D5470" w:rsidRPr="00F10B4F" w:rsidRDefault="00485677" w:rsidP="006D5470">
      <w:pPr>
        <w:pStyle w:val="PL"/>
        <w:rPr>
          <w:ins w:id="1247" w:author="Rapp_AfterRAN2#121bis" w:date="2023-05-07T20:33:00Z"/>
        </w:rPr>
      </w:pPr>
      <w:ins w:id="1248" w:author="Rapp_AfterRAN2#121bis" w:date="2023-05-07T20:24:00Z">
        <w:r w:rsidRPr="00F43A82">
          <w:t xml:space="preserve">        </w:t>
        </w:r>
      </w:ins>
      <w:ins w:id="1249" w:author="Rapp_AfterRAN2#121bis" w:date="2023-05-07T20:25:00Z">
        <w:r w:rsidR="00831190">
          <w:t>failedP</w:t>
        </w:r>
      </w:ins>
      <w:ins w:id="1250" w:author="Rapp_AfterRAN2#121bis" w:date="2023-05-07T20:26:00Z">
        <w:r w:rsidR="00A04093">
          <w:t>S</w:t>
        </w:r>
      </w:ins>
      <w:ins w:id="1251" w:author="Rapp_AfterRAN2#121bis" w:date="2023-05-07T20:24:00Z">
        <w:r>
          <w:t>CellId-r18</w:t>
        </w:r>
        <w:r w:rsidRPr="00F43A82">
          <w:t xml:space="preserve">                  </w:t>
        </w:r>
      </w:ins>
      <w:ins w:id="1252" w:author="Rapp_AfterRAN2#121bis" w:date="2023-05-07T20:26:00Z">
        <w:r w:rsidR="001D4213">
          <w:t xml:space="preserve"> </w:t>
        </w:r>
      </w:ins>
      <w:ins w:id="1253" w:author="Rapp_AfterRAN2#121bis" w:date="2023-05-07T20:33:00Z">
        <w:r w:rsidR="006D5470" w:rsidRPr="00F10B4F">
          <w:rPr>
            <w:color w:val="993366"/>
          </w:rPr>
          <w:t>CHOICE</w:t>
        </w:r>
        <w:r w:rsidR="006D5470" w:rsidRPr="00F10B4F">
          <w:t xml:space="preserve"> {</w:t>
        </w:r>
      </w:ins>
    </w:p>
    <w:p w14:paraId="313C192F" w14:textId="10967DDE" w:rsidR="006D5470" w:rsidRPr="00F10B4F" w:rsidRDefault="006D5470" w:rsidP="006D5470">
      <w:pPr>
        <w:pStyle w:val="PL"/>
        <w:rPr>
          <w:ins w:id="1254" w:author="Rapp_AfterRAN2#121bis" w:date="2023-05-07T20:33:00Z"/>
        </w:rPr>
      </w:pPr>
      <w:ins w:id="1255" w:author="Rapp_AfterRAN2#121bis" w:date="2023-05-07T20:33:00Z">
        <w:r w:rsidRPr="00F10B4F">
          <w:t xml:space="preserve">        </w:t>
        </w:r>
        <w:r>
          <w:t xml:space="preserve">    </w:t>
        </w:r>
        <w:r w:rsidRPr="00F10B4F">
          <w:t>cellGlobalId-r1</w:t>
        </w:r>
      </w:ins>
      <w:ins w:id="1256" w:author="Rapp_AfterRAN2#121bis" w:date="2023-05-08T10:44:00Z">
        <w:r w:rsidR="00CE7692">
          <w:t>8</w:t>
        </w:r>
      </w:ins>
      <w:ins w:id="1257" w:author="Rapp_AfterRAN2#121bis" w:date="2023-05-07T20:33:00Z">
        <w:r w:rsidRPr="00F10B4F">
          <w:t xml:space="preserve">                     CGI-Info-Logging-r16,</w:t>
        </w:r>
      </w:ins>
    </w:p>
    <w:p w14:paraId="699EE801" w14:textId="42EAD734" w:rsidR="006D5470" w:rsidRPr="00F10B4F" w:rsidRDefault="006D5470" w:rsidP="006D5470">
      <w:pPr>
        <w:pStyle w:val="PL"/>
        <w:rPr>
          <w:ins w:id="1258" w:author="Rapp_AfterRAN2#121bis" w:date="2023-05-07T20:33:00Z"/>
        </w:rPr>
      </w:pPr>
      <w:ins w:id="1259" w:author="Rapp_AfterRAN2#121bis" w:date="2023-05-07T20:33:00Z">
        <w:r w:rsidRPr="00F10B4F">
          <w:t xml:space="preserve">        </w:t>
        </w:r>
        <w:r>
          <w:t xml:space="preserve">    </w:t>
        </w:r>
        <w:r w:rsidRPr="00F10B4F">
          <w:t>pci-arfcn-r1</w:t>
        </w:r>
      </w:ins>
      <w:ins w:id="1260" w:author="Rapp_AfterRAN2#121bis" w:date="2023-05-08T10:44:00Z">
        <w:r w:rsidR="00CE7692">
          <w:t>8</w:t>
        </w:r>
      </w:ins>
      <w:ins w:id="1261" w:author="Rapp_AfterRAN2#121bis" w:date="2023-05-07T20:33:00Z">
        <w:r w:rsidRPr="00F10B4F">
          <w:t xml:space="preserve">                        PCI-ARFCN-NR-r16</w:t>
        </w:r>
      </w:ins>
    </w:p>
    <w:p w14:paraId="0D0360A5" w14:textId="1EB28740" w:rsidR="00485677" w:rsidRDefault="006D5470" w:rsidP="006D5470">
      <w:pPr>
        <w:pStyle w:val="PL"/>
        <w:rPr>
          <w:ins w:id="1262" w:author="Rapp_AfterRAN2#121bis" w:date="2023-05-07T20:44:00Z"/>
        </w:rPr>
      </w:pPr>
      <w:ins w:id="1263" w:author="Rapp_AfterRAN2#121bis" w:date="2023-05-07T20:33:00Z">
        <w:r w:rsidRPr="00F10B4F">
          <w:t xml:space="preserve">    </w:t>
        </w:r>
        <w:r>
          <w:t xml:space="preserve">    </w:t>
        </w:r>
        <w:r w:rsidRPr="00F10B4F">
          <w:t>}</w:t>
        </w:r>
      </w:ins>
      <w:ins w:id="1264" w:author="Rapp_AfterRAN2#121bis" w:date="2023-05-07T22:21:00Z">
        <w:r w:rsidR="00B607AF" w:rsidRPr="00F10B4F">
          <w:t xml:space="preserve">                                                                                        </w:t>
        </w:r>
        <w:r w:rsidR="00B607AF" w:rsidRPr="00027C73">
          <w:rPr>
            <w:color w:val="993366"/>
          </w:rPr>
          <w:t>OPTIONAL</w:t>
        </w:r>
      </w:ins>
      <w:ins w:id="1265" w:author="Rapp_AfterRAN2#121bis" w:date="2023-05-07T20:33:00Z">
        <w:r w:rsidRPr="00F10B4F">
          <w:t>,</w:t>
        </w:r>
      </w:ins>
    </w:p>
    <w:p w14:paraId="3BB0596B" w14:textId="7EE43EB2" w:rsidR="001C3140" w:rsidDel="00505F0D" w:rsidRDefault="004F0B2B" w:rsidP="00505F0D">
      <w:pPr>
        <w:pStyle w:val="PL"/>
        <w:rPr>
          <w:ins w:id="1266" w:author="Rapp_AfterRAN2#121bis" w:date="2023-05-07T21:54:00Z"/>
          <w:del w:id="1267" w:author="Rapp_AfterRAN2#123bis" w:date="2023-10-18T17:30:00Z"/>
        </w:rPr>
      </w:pPr>
      <w:ins w:id="1268" w:author="Rapp_AfterRAN2#121bis" w:date="2023-05-07T20:44:00Z">
        <w:r>
          <w:t xml:space="preserve">        mcgRecoveryFailure</w:t>
        </w:r>
        <w:del w:id="1269" w:author="Rapp_AfterRAN2#122" w:date="2023-08-07T14:21:00Z">
          <w:r w:rsidRPr="00F43A82">
            <w:delText>-</w:delText>
          </w:r>
        </w:del>
        <w:r w:rsidRPr="00F43A82">
          <w:t>Cause-r1</w:t>
        </w:r>
        <w:r>
          <w:t>8</w:t>
        </w:r>
        <w:r w:rsidRPr="00F43A82">
          <w:t xml:space="preserve">        </w:t>
        </w:r>
      </w:ins>
      <w:ins w:id="1270" w:author="Rapp_AfterRAN2#121bis" w:date="2023-05-07T21:53:00Z">
        <w:r w:rsidR="001C0C79">
          <w:t xml:space="preserve"> </w:t>
        </w:r>
      </w:ins>
      <w:ins w:id="1271" w:author="Rapp_AfterRAN2#121bis" w:date="2023-05-07T20:44:00Z">
        <w:r w:rsidRPr="00F43A82">
          <w:rPr>
            <w:color w:val="993366"/>
          </w:rPr>
          <w:t>ENUMERATED</w:t>
        </w:r>
        <w:r w:rsidRPr="00F43A82">
          <w:t xml:space="preserve"> {t31</w:t>
        </w:r>
        <w:r>
          <w:t>6</w:t>
        </w:r>
        <w:r w:rsidRPr="00F43A82">
          <w:t xml:space="preserve">-Expiry, </w:t>
        </w:r>
        <w:del w:id="1272" w:author="Rapp_AfterRAN2#123bis" w:date="2023-10-18T17:30:00Z">
          <w:r w:rsidDel="00505F0D">
            <w:delText>scg-</w:delText>
          </w:r>
          <w:r w:rsidRPr="00A563E6" w:rsidDel="00505F0D">
            <w:delText xml:space="preserve">t310-Expiry, </w:delText>
          </w:r>
          <w:r w:rsidDel="00505F0D">
            <w:delText>scg-</w:delText>
          </w:r>
          <w:r w:rsidRPr="00A563E6" w:rsidDel="00505F0D">
            <w:delText xml:space="preserve">randomAccessProblem, </w:delText>
          </w:r>
        </w:del>
      </w:ins>
    </w:p>
    <w:p w14:paraId="73D6E5E0" w14:textId="0705F3A7" w:rsidR="004F0B2B" w:rsidRDefault="001C3140" w:rsidP="00505F0D">
      <w:pPr>
        <w:pStyle w:val="PL"/>
        <w:rPr>
          <w:ins w:id="1273" w:author="Rapp_AfterRAN2#121bis" w:date="2023-05-07T18:18:00Z"/>
        </w:rPr>
      </w:pPr>
      <w:ins w:id="1274" w:author="Rapp_AfterRAN2#121bis" w:date="2023-05-07T21:54:00Z">
        <w:del w:id="1275" w:author="Rapp_AfterRAN2#123bis" w:date="2023-10-18T17:30:00Z">
          <w:r w:rsidDel="00505F0D">
            <w:delText xml:space="preserve">                                                         </w:delText>
          </w:r>
        </w:del>
      </w:ins>
      <w:ins w:id="1276" w:author="Rapp_AfterRAN2#121bis" w:date="2023-05-07T20:44:00Z">
        <w:del w:id="1277" w:author="Rapp_AfterRAN2#123bis" w:date="2023-10-18T17:30:00Z">
          <w:r w:rsidR="004F0B2B" w:rsidDel="00505F0D">
            <w:delText>scg-</w:delText>
          </w:r>
          <w:r w:rsidR="004F0B2B" w:rsidRPr="00A563E6" w:rsidDel="00505F0D">
            <w:delText>rlc-MaxNumRetx</w:delText>
          </w:r>
          <w:r w:rsidR="004F0B2B" w:rsidRPr="00F43A82" w:rsidDel="00505F0D">
            <w:delText xml:space="preserve">, </w:delText>
          </w:r>
        </w:del>
        <w:r w:rsidR="004F0B2B">
          <w:t>scgDeactivated</w:t>
        </w:r>
        <w:r w:rsidR="004F0B2B" w:rsidRPr="00F43A82">
          <w:t>,</w:t>
        </w:r>
      </w:ins>
      <w:ins w:id="1278" w:author="Rapp_AfterRAN2#121bis" w:date="2023-05-07T21:54:00Z">
        <w:r>
          <w:t xml:space="preserve"> </w:t>
        </w:r>
      </w:ins>
      <w:ins w:id="1279" w:author="Rapp_AfterRAN2#121bis" w:date="2023-05-07T20:44:00Z">
        <w:r w:rsidR="004F0B2B" w:rsidRPr="00F43A82">
          <w:t>spare</w:t>
        </w:r>
        <w:r w:rsidR="004F0B2B">
          <w:t>2, spare1</w:t>
        </w:r>
        <w:r w:rsidR="004F0B2B" w:rsidRPr="00F43A82">
          <w:t>}</w:t>
        </w:r>
        <w:r w:rsidR="004F0B2B">
          <w:t xml:space="preserve">    OPTIONAL,</w:t>
        </w:r>
      </w:ins>
    </w:p>
    <w:p w14:paraId="794F0C6D" w14:textId="21C9D7F4" w:rsidR="00505F0D" w:rsidRPr="00FA0D37" w:rsidRDefault="004D25C1" w:rsidP="00505F0D">
      <w:pPr>
        <w:pStyle w:val="PL"/>
        <w:rPr>
          <w:ins w:id="1280" w:author="Rapp_AfterRAN2#123bis" w:date="2023-10-18T17:31:00Z"/>
          <w:rFonts w:eastAsia="Malgun Gothic"/>
        </w:rPr>
      </w:pPr>
      <w:ins w:id="1281" w:author="Rapp_AfterRAN2#121bis" w:date="2023-05-07T18:18:00Z">
        <w:r>
          <w:t xml:space="preserve">        </w:t>
        </w:r>
      </w:ins>
      <w:ins w:id="1282" w:author="Rapp_AfterRAN2#123bis" w:date="2023-10-18T17:32:00Z">
        <w:r w:rsidR="00EC5FAE">
          <w:t>scg</w:t>
        </w:r>
      </w:ins>
      <w:ins w:id="1283" w:author="Rapp_AfterRAN2#123bis" w:date="2023-10-18T17:30:00Z">
        <w:r w:rsidR="00505F0D">
          <w:t>Failure</w:t>
        </w:r>
        <w:r w:rsidR="00505F0D" w:rsidRPr="00F43A82">
          <w:t>Cause-r1</w:t>
        </w:r>
        <w:r w:rsidR="00505F0D">
          <w:t>8</w:t>
        </w:r>
        <w:r w:rsidR="00505F0D" w:rsidRPr="00F43A82">
          <w:t xml:space="preserve">        </w:t>
        </w:r>
        <w:r w:rsidR="00505F0D">
          <w:t xml:space="preserve"> </w:t>
        </w:r>
        <w:r w:rsidR="00505F0D" w:rsidRPr="00F43A82">
          <w:rPr>
            <w:color w:val="993366"/>
          </w:rPr>
          <w:t>ENUMERATED</w:t>
        </w:r>
        <w:r w:rsidR="00505F0D" w:rsidRPr="00F43A82">
          <w:t xml:space="preserve"> {</w:t>
        </w:r>
      </w:ins>
      <w:ins w:id="1284" w:author="Rapp_AfterRAN2#123bis" w:date="2023-10-18T17:31:00Z">
        <w:r w:rsidR="00505F0D" w:rsidRPr="00FA0D37">
          <w:rPr>
            <w:rFonts w:eastAsia="Malgun Gothic"/>
          </w:rPr>
          <w:t>t31</w:t>
        </w:r>
        <w:r w:rsidR="00505F0D" w:rsidRPr="00FA0D37">
          <w:rPr>
            <w:rFonts w:eastAsia="MS Mincho"/>
          </w:rPr>
          <w:t>0</w:t>
        </w:r>
        <w:r w:rsidR="00505F0D" w:rsidRPr="00FA0D37">
          <w:rPr>
            <w:rFonts w:eastAsia="Malgun Gothic"/>
          </w:rPr>
          <w:t>-Expiry, randomAccessProblem,</w:t>
        </w:r>
      </w:ins>
    </w:p>
    <w:p w14:paraId="689CAC54" w14:textId="77777777" w:rsidR="00505F0D" w:rsidRPr="00FA0D37" w:rsidRDefault="00505F0D" w:rsidP="00505F0D">
      <w:pPr>
        <w:pStyle w:val="PL"/>
        <w:rPr>
          <w:ins w:id="1285" w:author="Rapp_AfterRAN2#123bis" w:date="2023-10-18T17:31:00Z"/>
          <w:rFonts w:eastAsia="Malgun Gothic"/>
        </w:rPr>
      </w:pPr>
      <w:ins w:id="1286" w:author="Rapp_AfterRAN2#123bis" w:date="2023-10-18T17:31:00Z">
        <w:r w:rsidRPr="00FA0D37">
          <w:rPr>
            <w:rFonts w:eastAsia="Malgun Gothic"/>
          </w:rPr>
          <w:t xml:space="preserve">                                                               rlc-MaxNumRetx,</w:t>
        </w:r>
      </w:ins>
    </w:p>
    <w:p w14:paraId="5D8C0095" w14:textId="77777777" w:rsidR="00505F0D" w:rsidRPr="00FA0D37" w:rsidRDefault="00505F0D" w:rsidP="00505F0D">
      <w:pPr>
        <w:pStyle w:val="PL"/>
        <w:rPr>
          <w:ins w:id="1287" w:author="Rapp_AfterRAN2#123bis" w:date="2023-10-18T17:31:00Z"/>
          <w:rFonts w:eastAsia="Malgun Gothic"/>
        </w:rPr>
      </w:pPr>
      <w:ins w:id="1288" w:author="Rapp_AfterRAN2#123bis" w:date="2023-10-18T17:31:00Z">
        <w:r w:rsidRPr="00FA0D37">
          <w:rPr>
            <w:rFonts w:eastAsia="Malgun Gothic"/>
          </w:rPr>
          <w:t xml:space="preserve">                                                               synchReconfigFailureSCG, scg-ReconfigFailure,</w:t>
        </w:r>
      </w:ins>
    </w:p>
    <w:p w14:paraId="6FEC2614" w14:textId="77777777" w:rsidR="00505F0D" w:rsidRPr="00FA0D37" w:rsidRDefault="00505F0D" w:rsidP="00505F0D">
      <w:pPr>
        <w:pStyle w:val="PL"/>
        <w:rPr>
          <w:ins w:id="1289" w:author="Rapp_AfterRAN2#123bis" w:date="2023-10-18T17:31:00Z"/>
        </w:rPr>
      </w:pPr>
      <w:ins w:id="1290" w:author="Rapp_AfterRAN2#123bis" w:date="2023-10-18T17:31:00Z">
        <w:r w:rsidRPr="00FA0D37">
          <w:rPr>
            <w:rFonts w:eastAsia="Malgun Gothic"/>
          </w:rPr>
          <w:t xml:space="preserve">                                                               srb3-IntegrityFailure</w:t>
        </w:r>
        <w:r>
          <w:rPr>
            <w:rFonts w:eastAsia="Malgun Gothic"/>
          </w:rPr>
          <w:t xml:space="preserve">, </w:t>
        </w:r>
        <w:r w:rsidRPr="00FA0D37">
          <w:rPr>
            <w:rFonts w:eastAsia="Malgun Gothic"/>
          </w:rPr>
          <w:t>scg-lbtFailure-r16, beamFailureRecoveryFailure-r16,</w:t>
        </w:r>
      </w:ins>
    </w:p>
    <w:p w14:paraId="6F722044" w14:textId="517DB484" w:rsidR="00505F0D" w:rsidRDefault="00505F0D" w:rsidP="00505F0D">
      <w:pPr>
        <w:pStyle w:val="PL"/>
        <w:rPr>
          <w:ins w:id="1291" w:author="Rapp_AfterRAN2#123bis" w:date="2023-10-18T17:30:00Z"/>
        </w:rPr>
      </w:pPr>
      <w:ins w:id="1292" w:author="Rapp_AfterRAN2#123bis" w:date="2023-10-18T17:31:00Z">
        <w:r w:rsidRPr="00FA0D37">
          <w:t xml:space="preserve">                                                        t312-Expiry-r16, bh-RLF-r16</w:t>
        </w:r>
        <w:r w:rsidRPr="00FA0D37">
          <w:rPr>
            <w:rFonts w:eastAsia="Malgun Gothic"/>
          </w:rPr>
          <w:t>, beamFailure-r17, spare3, spare2, spare1</w:t>
        </w:r>
        <w:r>
          <w:rPr>
            <w:rFonts w:eastAsia="Malgun Gothic"/>
          </w:rPr>
          <w:t xml:space="preserve"> </w:t>
        </w:r>
      </w:ins>
      <w:ins w:id="1293" w:author="Rapp_AfterRAN2#123bis" w:date="2023-10-18T17:30:00Z">
        <w:r w:rsidRPr="00F43A82">
          <w:t>}</w:t>
        </w:r>
        <w:r>
          <w:t xml:space="preserve">    OPTIONAL,</w:t>
        </w:r>
      </w:ins>
    </w:p>
    <w:p w14:paraId="63668B1A" w14:textId="321EAEDB" w:rsidR="00522688" w:rsidRPr="007B7DE4" w:rsidRDefault="00294688" w:rsidP="00522688">
      <w:pPr>
        <w:pStyle w:val="PL"/>
        <w:rPr>
          <w:ins w:id="1294" w:author="Rapp_AfterRAN2#123bis" w:date="2023-10-18T17:41:00Z"/>
        </w:rPr>
      </w:pPr>
      <w:ins w:id="1295" w:author="Rapp_AfterRAN2#123bis" w:date="2023-10-18T17:38:00Z">
        <w:r>
          <w:t xml:space="preserve">        </w:t>
        </w:r>
      </w:ins>
      <w:ins w:id="1296" w:author="Rapp_AfterRAN2#123bis" w:date="2023-10-18T17:41:00Z">
        <w:r w:rsidR="00522688" w:rsidRPr="007B7DE4">
          <w:t>elap</w:t>
        </w:r>
        <w:r w:rsidR="00522688" w:rsidRPr="00F35065">
          <w:rPr>
            <w:lang w:val="en-US"/>
          </w:rPr>
          <w:t>s</w:t>
        </w:r>
        <w:r w:rsidR="00522688" w:rsidRPr="007B7DE4">
          <w:t>edTime</w:t>
        </w:r>
      </w:ins>
      <w:ins w:id="1297" w:author="Rapp_AfterRAN2#123bis" w:date="2023-10-18T17:42:00Z">
        <w:r w:rsidR="00522688">
          <w:t>SCGFailure</w:t>
        </w:r>
      </w:ins>
      <w:ins w:id="1298" w:author="Rapp_AfterRAN2#123bis" w:date="2023-10-18T17:41:00Z">
        <w:r w:rsidR="00522688" w:rsidRPr="007B7DE4">
          <w:t>-r18            ElapedTime</w:t>
        </w:r>
      </w:ins>
      <w:ins w:id="1299" w:author="Rapp_AfterRAN2#123bis" w:date="2023-10-18T17:42:00Z">
        <w:r w:rsidR="00522688">
          <w:t>SCGFailure</w:t>
        </w:r>
      </w:ins>
      <w:ins w:id="1300" w:author="Rapp_AfterRAN2#123bis" w:date="2023-10-18T17:41:00Z">
        <w:r w:rsidR="00522688" w:rsidRPr="007B7DE4">
          <w:t xml:space="preserve">-r18                           </w:t>
        </w:r>
      </w:ins>
      <w:ins w:id="1301" w:author="Rapp_AfterRAN2#123bis" w:date="2023-10-18T17:42:00Z">
        <w:r w:rsidR="00522688">
          <w:t xml:space="preserve"> </w:t>
        </w:r>
      </w:ins>
      <w:ins w:id="1302" w:author="Rapp_AfterRAN2#123bis" w:date="2023-10-18T17:41:00Z">
        <w:r w:rsidR="00522688" w:rsidRPr="007B7DE4">
          <w:t>OP</w:t>
        </w:r>
        <w:r w:rsidR="00522688" w:rsidRPr="00F35065">
          <w:rPr>
            <w:lang w:val="en-US"/>
          </w:rPr>
          <w:t>TIONAL</w:t>
        </w:r>
      </w:ins>
      <w:ins w:id="1303" w:author="Rapp_AfterRAN2#123bis" w:date="2023-10-18T17:42:00Z">
        <w:r w:rsidR="00522688">
          <w:rPr>
            <w:lang w:val="en-US"/>
          </w:rPr>
          <w:t>,</w:t>
        </w:r>
      </w:ins>
    </w:p>
    <w:p w14:paraId="17467BAD" w14:textId="452D6AB1" w:rsidR="004D25C1" w:rsidRDefault="00522688" w:rsidP="00940358">
      <w:pPr>
        <w:pStyle w:val="PL"/>
        <w:rPr>
          <w:ins w:id="1304" w:author="Rapp_AfterRAN2#122" w:date="2023-06-28T10:51:00Z"/>
          <w:color w:val="993366"/>
        </w:rPr>
      </w:pPr>
      <w:ins w:id="1305" w:author="Rapp_AfterRAN2#123bis" w:date="2023-10-18T17:41:00Z">
        <w:r>
          <w:t xml:space="preserve">        </w:t>
        </w:r>
      </w:ins>
      <w:ins w:id="1306" w:author="Rapp_AfterRAN2#121bis" w:date="2023-05-07T18:18:00Z">
        <w:r w:rsidR="004D25C1" w:rsidRPr="00027C73">
          <w:t>voiceFallbackHO-r18</w:t>
        </w:r>
        <w:r w:rsidR="004D25C1">
          <w:rPr>
            <w:color w:val="993366"/>
          </w:rPr>
          <w:t xml:space="preserve">                  </w:t>
        </w:r>
        <w:r w:rsidR="004D25C1" w:rsidRPr="00F43A82">
          <w:rPr>
            <w:color w:val="993366"/>
          </w:rPr>
          <w:t>ENUMERATED</w:t>
        </w:r>
        <w:r w:rsidR="004D25C1" w:rsidRPr="00F43A82">
          <w:t xml:space="preserve"> {true}</w:t>
        </w:r>
        <w:r w:rsidR="004D25C1">
          <w:t xml:space="preserve">                       </w:t>
        </w:r>
        <w:r w:rsidR="004D25C1" w:rsidRPr="00027C73">
          <w:t xml:space="preserve">            </w:t>
        </w:r>
        <w:r w:rsidR="004D25C1" w:rsidRPr="00027C73">
          <w:rPr>
            <w:color w:val="993366"/>
          </w:rPr>
          <w:t>OPTIONAL</w:t>
        </w:r>
      </w:ins>
      <w:ins w:id="1307" w:author="Rapp_AfterRAN2#122" w:date="2023-06-28T10:51:00Z">
        <w:r w:rsidR="002C5261">
          <w:rPr>
            <w:color w:val="993366"/>
          </w:rPr>
          <w:t>,</w:t>
        </w:r>
      </w:ins>
    </w:p>
    <w:p w14:paraId="515058D1" w14:textId="14A53D6F" w:rsidR="002C5261" w:rsidRDefault="002C5261" w:rsidP="00940358">
      <w:pPr>
        <w:pStyle w:val="PL"/>
        <w:rPr>
          <w:ins w:id="1308" w:author="Rapp_AfterRAN2#123" w:date="2023-09-06T15:31:00Z"/>
        </w:rPr>
      </w:pPr>
      <w:ins w:id="1309" w:author="Rapp_AfterRAN2#122" w:date="2023-06-28T10:51:00Z">
        <w:r>
          <w:rPr>
            <w:color w:val="993366"/>
          </w:rPr>
          <w:t xml:space="preserve">        </w:t>
        </w:r>
        <w:r w:rsidRPr="00F10B4F">
          <w:t>measResultLastServCell</w:t>
        </w:r>
      </w:ins>
      <w:ins w:id="1310" w:author="Rapp_AfterRAN2#122" w:date="2023-06-28T11:09:00Z">
        <w:r w:rsidR="00652B49">
          <w:t>-</w:t>
        </w:r>
      </w:ins>
      <w:ins w:id="1311" w:author="Rapp_AfterRAN2#122" w:date="2023-06-28T10:53:00Z">
        <w:r w:rsidR="00DC0745">
          <w:t>RSSI</w:t>
        </w:r>
      </w:ins>
      <w:ins w:id="1312" w:author="Rapp_AfterRAN2#122" w:date="2023-06-28T10:51:00Z">
        <w:r w:rsidRPr="00F10B4F">
          <w:t>-r1</w:t>
        </w:r>
      </w:ins>
      <w:ins w:id="1313" w:author="Rapp_AfterRAN2#122" w:date="2023-06-28T10:53:00Z">
        <w:r w:rsidR="00DC0745">
          <w:t>8</w:t>
        </w:r>
        <w:r w:rsidR="007D23A5">
          <w:t xml:space="preserve">   </w:t>
        </w:r>
      </w:ins>
      <w:ins w:id="1314" w:author="Rapp_AfterRAN2#122" w:date="2023-06-28T11:13:00Z">
        <w:r w:rsidR="00F608BA">
          <w:t xml:space="preserve">  </w:t>
        </w:r>
      </w:ins>
      <w:ins w:id="1315" w:author="Rapp_AfterRAN2#122" w:date="2023-06-28T10:53:00Z">
        <w:r w:rsidR="007D23A5">
          <w:t xml:space="preserve"> </w:t>
        </w:r>
      </w:ins>
      <w:ins w:id="1316" w:author="Rapp_AfterRAN2#122" w:date="2023-06-28T11:07:00Z">
        <w:r w:rsidR="00851576" w:rsidRPr="00F10B4F">
          <w:t>RSSI-Range</w:t>
        </w:r>
      </w:ins>
      <w:ins w:id="1317" w:author="Rapp_AfterRAN2#122" w:date="2023-06-28T11:05:00Z">
        <w:r w:rsidR="00CE7F93">
          <w:t>-r16</w:t>
        </w:r>
        <w:r w:rsidR="001A554B">
          <w:t xml:space="preserve">                  </w:t>
        </w:r>
      </w:ins>
      <w:ins w:id="1318" w:author="Rapp_AfterRAN2#122" w:date="2023-06-28T11:06:00Z">
        <w:r w:rsidR="001A554B">
          <w:t xml:space="preserve">           </w:t>
        </w:r>
      </w:ins>
      <w:ins w:id="1319" w:author="Rapp_AfterRAN2#123bis" w:date="2023-10-18T17:42:00Z">
        <w:r w:rsidR="000D5025">
          <w:t xml:space="preserve">       </w:t>
        </w:r>
      </w:ins>
      <w:ins w:id="1320" w:author="Rapp_AfterRAN2#122" w:date="2023-06-28T11:06:00Z">
        <w:r w:rsidR="001A554B">
          <w:t xml:space="preserve">  OPTIONAL</w:t>
        </w:r>
      </w:ins>
      <w:ins w:id="1321" w:author="Rapp_AfterRAN2#123" w:date="2023-09-06T15:31:00Z">
        <w:r w:rsidR="00A517B9">
          <w:t>,</w:t>
        </w:r>
      </w:ins>
    </w:p>
    <w:p w14:paraId="2CD5B8C7" w14:textId="5DA3A093" w:rsidR="00726C6E" w:rsidDel="005B36BD" w:rsidRDefault="00A517B9" w:rsidP="00940358">
      <w:pPr>
        <w:pStyle w:val="PL"/>
        <w:rPr>
          <w:del w:id="1322" w:author="Rapp_AfterRAN2#123bis" w:date="2023-10-18T19:59:00Z"/>
        </w:rPr>
      </w:pPr>
      <w:ins w:id="1323" w:author="Rapp_AfterRAN2#123" w:date="2023-09-06T15:31:00Z">
        <w:del w:id="1324" w:author="Rapp_AfterRAN2#123bis" w:date="2023-10-18T19:59:00Z">
          <w:r w:rsidRPr="007B7DE4" w:rsidDel="00571CB6">
            <w:delText xml:space="preserve">        </w:delText>
          </w:r>
        </w:del>
      </w:ins>
      <w:ins w:id="1325" w:author="Rapp_AfterRAN2#123bis" w:date="2023-10-19T10:55:00Z">
        <w:r w:rsidR="006B22DB" w:rsidRPr="00F10B4F">
          <w:t>measResult</w:t>
        </w:r>
        <w:r w:rsidR="006B22DB">
          <w:t>NeighFreqList-RSSI</w:t>
        </w:r>
        <w:r w:rsidR="006B22DB" w:rsidRPr="00F10B4F">
          <w:t>-</w:t>
        </w:r>
        <w:commentRangeStart w:id="1326"/>
        <w:r w:rsidR="006B22DB" w:rsidRPr="00F10B4F">
          <w:t>r1</w:t>
        </w:r>
        <w:r w:rsidR="006B22DB">
          <w:t>18</w:t>
        </w:r>
      </w:ins>
      <w:commentRangeEnd w:id="1326"/>
      <w:r w:rsidR="007972FE">
        <w:rPr>
          <w:rStyle w:val="af8"/>
          <w:rFonts w:ascii="Times New Roman" w:hAnsi="Times New Roman"/>
          <w:lang w:eastAsia="ja-JP"/>
        </w:rPr>
        <w:commentReference w:id="1326"/>
      </w:r>
      <w:ins w:id="1328" w:author="Rapp_AfterRAN2#123bis" w:date="2023-10-19T10:55:00Z">
        <w:r w:rsidR="006B22DB" w:rsidRPr="00F10B4F">
          <w:t xml:space="preserve">    </w:t>
        </w:r>
      </w:ins>
      <w:ins w:id="1329" w:author="Rapp_AfterRAN2#123bis" w:date="2023-10-19T10:59:00Z">
        <w:r w:rsidR="00A527B0">
          <w:t>M</w:t>
        </w:r>
      </w:ins>
      <w:ins w:id="1330" w:author="Rapp_AfterRAN2#123bis" w:date="2023-10-19T10:55:00Z">
        <w:r w:rsidR="006B22DB" w:rsidRPr="00F10B4F">
          <w:t>easResult</w:t>
        </w:r>
        <w:r w:rsidR="006B22DB">
          <w:t>NeighFreq</w:t>
        </w:r>
      </w:ins>
      <w:ins w:id="1331" w:author="Rapp_AfterRAN2#123bis" w:date="2023-10-19T10:59:00Z">
        <w:r w:rsidR="00A527B0">
          <w:t>List</w:t>
        </w:r>
      </w:ins>
      <w:ins w:id="1332" w:author="Rapp_AfterRAN2#123bis" w:date="2023-10-19T10:55:00Z">
        <w:r w:rsidR="006B22DB">
          <w:t>-RSSI</w:t>
        </w:r>
        <w:r w:rsidR="006B22DB" w:rsidRPr="00F10B4F">
          <w:t>-r1</w:t>
        </w:r>
        <w:r w:rsidR="006B22DB">
          <w:t>8</w:t>
        </w:r>
      </w:ins>
      <w:ins w:id="1333" w:author="Rapp_AfterRAN2#123bis" w:date="2023-10-19T13:12:00Z">
        <w:r w:rsidR="00C21339">
          <w:t xml:space="preserve"> </w:t>
        </w:r>
      </w:ins>
      <w:ins w:id="1334" w:author="Rapp_AfterRAN2#123bis" w:date="2023-10-19T11:08:00Z">
        <w:r w:rsidR="00B32D72">
          <w:t xml:space="preserve">          </w:t>
        </w:r>
      </w:ins>
      <w:ins w:id="1335" w:author="Rapp_AfterRAN2#123bis" w:date="2023-10-19T13:12:00Z">
        <w:r w:rsidR="00427E46">
          <w:t xml:space="preserve">        </w:t>
        </w:r>
      </w:ins>
      <w:ins w:id="1336" w:author="Rapp_AfterRAN2#123bis" w:date="2023-10-19T11:08:00Z">
        <w:r w:rsidR="00B32D72">
          <w:t xml:space="preserve"> OPTIONAL,</w:t>
        </w:r>
      </w:ins>
    </w:p>
    <w:p w14:paraId="2BE57C22" w14:textId="5F93E272" w:rsidR="005B36BD" w:rsidRPr="005C6BDA" w:rsidRDefault="00A86253" w:rsidP="00940358">
      <w:pPr>
        <w:pStyle w:val="PL"/>
        <w:rPr>
          <w:ins w:id="1337" w:author="Rapp_AfterRAN2#123bis" w:date="2023-10-19T13:06:00Z"/>
        </w:rPr>
      </w:pPr>
      <w:ins w:id="1338" w:author="Rapp_AfterRAN2#123bis" w:date="2023-10-19T13:08:00Z">
        <w:r>
          <w:rPr>
            <w:color w:val="993366"/>
          </w:rPr>
          <w:t xml:space="preserve">        </w:t>
        </w:r>
      </w:ins>
      <w:ins w:id="1339" w:author="Rapp_AfterRAN2#123bis" w:date="2023-10-20T09:05:00Z">
        <w:r w:rsidR="00E23560" w:rsidRPr="005C6BDA">
          <w:t>bwp</w:t>
        </w:r>
      </w:ins>
      <w:ins w:id="1340" w:author="Rapp_AfterRAN2#123bis" w:date="2023-10-19T13:08:00Z">
        <w:r w:rsidRPr="005C6BDA">
          <w:t xml:space="preserve">Info-r18                 </w:t>
        </w:r>
      </w:ins>
      <w:ins w:id="1341" w:author="Rapp_AfterRAN2#123bis" w:date="2023-10-20T08:59:00Z">
        <w:r w:rsidR="005C6A20" w:rsidRPr="005C6BDA">
          <w:t xml:space="preserve">         </w:t>
        </w:r>
      </w:ins>
      <w:ins w:id="1342" w:author="Rapp_AfterRAN2#123bis" w:date="2023-10-19T13:08:00Z">
        <w:r w:rsidRPr="005C6BDA">
          <w:t>AttemptedBWPInfo-r18                                OPTIONAL,</w:t>
        </w:r>
      </w:ins>
    </w:p>
    <w:p w14:paraId="2BE69525" w14:textId="3206951C" w:rsidR="00A517B9" w:rsidRPr="007B7DE4" w:rsidRDefault="00726C6E" w:rsidP="00940358">
      <w:pPr>
        <w:pStyle w:val="PL"/>
        <w:rPr>
          <w:ins w:id="1343" w:author="Rapp_AfterRAN2#121bis" w:date="2023-05-07T18:18:00Z"/>
        </w:rPr>
      </w:pPr>
      <w:r>
        <w:rPr>
          <w:color w:val="993366"/>
        </w:rPr>
        <w:t xml:space="preserve">        </w:t>
      </w:r>
      <w:ins w:id="1344" w:author="Rapp_AfterRAN2#123" w:date="2023-09-06T15:31:00Z">
        <w:r w:rsidR="00A517B9" w:rsidRPr="007B7DE4">
          <w:t>elap</w:t>
        </w:r>
      </w:ins>
      <w:ins w:id="1345" w:author="Rapp_AfterRAN2#123" w:date="2023-09-08T09:04:00Z">
        <w:r w:rsidR="007B7DE4" w:rsidRPr="00F35065">
          <w:rPr>
            <w:lang w:val="en-US"/>
          </w:rPr>
          <w:t>s</w:t>
        </w:r>
      </w:ins>
      <w:ins w:id="1346" w:author="Rapp_AfterRAN2#123" w:date="2023-09-06T15:31:00Z">
        <w:r w:rsidR="00A517B9" w:rsidRPr="007B7DE4">
          <w:t xml:space="preserve">edTimeT316-r18                  </w:t>
        </w:r>
      </w:ins>
      <w:ins w:id="1347" w:author="Rapp_AfterRAN2#123" w:date="2023-09-06T15:44:00Z">
        <w:r w:rsidR="003C1168" w:rsidRPr="007B7DE4">
          <w:t xml:space="preserve">ElapedTimeT316-r18                         </w:t>
        </w:r>
      </w:ins>
      <w:ins w:id="1348" w:author="Rapp_AfterRAN2#123bis" w:date="2023-10-18T17:42:00Z">
        <w:r w:rsidR="000D5025">
          <w:t xml:space="preserve">       </w:t>
        </w:r>
      </w:ins>
      <w:ins w:id="1349" w:author="Rapp_AfterRAN2#123" w:date="2023-09-06T15:44:00Z">
        <w:r w:rsidR="003C1168" w:rsidRPr="007B7DE4">
          <w:t xml:space="preserve">  OP</w:t>
        </w:r>
        <w:r w:rsidR="003C1168" w:rsidRPr="00F35065">
          <w:rPr>
            <w:lang w:val="en-US"/>
          </w:rPr>
          <w:t>TIONAL</w:t>
        </w:r>
      </w:ins>
    </w:p>
    <w:p w14:paraId="7AF25EA2" w14:textId="0C67B1E3" w:rsidR="004D25C1" w:rsidRPr="00F10B4F" w:rsidRDefault="004D25C1" w:rsidP="00940358">
      <w:pPr>
        <w:pStyle w:val="PL"/>
      </w:pPr>
      <w:ins w:id="1350" w:author="Rapp_AfterRAN2#121bis" w:date="2023-05-07T18:18:00Z">
        <w:r w:rsidRPr="007B7DE4">
          <w:t xml:space="preserve">        </w:t>
        </w:r>
        <w:r>
          <w:t>]]</w:t>
        </w:r>
      </w:ins>
    </w:p>
    <w:p w14:paraId="548CE4D8" w14:textId="77777777" w:rsidR="00940358" w:rsidRPr="00F10B4F" w:rsidRDefault="00940358" w:rsidP="00940358">
      <w:pPr>
        <w:pStyle w:val="PL"/>
      </w:pPr>
      <w:r w:rsidRPr="00F10B4F">
        <w:t xml:space="preserve">    },</w:t>
      </w:r>
    </w:p>
    <w:p w14:paraId="3C341380" w14:textId="77777777" w:rsidR="00940358" w:rsidRPr="00F10B4F" w:rsidRDefault="00940358" w:rsidP="00940358">
      <w:pPr>
        <w:pStyle w:val="PL"/>
      </w:pPr>
      <w:r w:rsidRPr="00F10B4F">
        <w:t xml:space="preserve">    eutra-RLF-Report-r16                 </w:t>
      </w:r>
      <w:r w:rsidRPr="00F10B4F">
        <w:rPr>
          <w:color w:val="993366"/>
        </w:rPr>
        <w:t>SEQUENCE</w:t>
      </w:r>
      <w:r w:rsidRPr="00F10B4F">
        <w:t xml:space="preserve"> {</w:t>
      </w:r>
    </w:p>
    <w:p w14:paraId="34DCF7F5" w14:textId="77777777" w:rsidR="00940358" w:rsidRPr="00F10B4F" w:rsidRDefault="00940358" w:rsidP="00940358">
      <w:pPr>
        <w:pStyle w:val="PL"/>
      </w:pPr>
      <w:r w:rsidRPr="00F10B4F">
        <w:t xml:space="preserve">        failedPCellId-EUTRA                  CGI-InfoEUTRALogging,</w:t>
      </w:r>
    </w:p>
    <w:p w14:paraId="1C213F68" w14:textId="77777777" w:rsidR="00940358" w:rsidRPr="00F10B4F" w:rsidRDefault="00940358" w:rsidP="00940358">
      <w:pPr>
        <w:pStyle w:val="PL"/>
        <w:rPr>
          <w:rFonts w:eastAsia="Malgun Gothic"/>
        </w:rPr>
      </w:pPr>
      <w:r w:rsidRPr="00F10B4F">
        <w:t xml:space="preserve">        measResult-RLF-Report-EUTRA-r16      </w:t>
      </w:r>
      <w:r w:rsidRPr="00F10B4F">
        <w:rPr>
          <w:color w:val="993366"/>
        </w:rPr>
        <w:t>OCTET</w:t>
      </w:r>
      <w:r w:rsidRPr="00F10B4F">
        <w:rPr>
          <w:rFonts w:eastAsia="Malgun Gothic"/>
        </w:rPr>
        <w:t xml:space="preserve"> </w:t>
      </w:r>
      <w:r w:rsidRPr="00F10B4F">
        <w:rPr>
          <w:color w:val="993366"/>
        </w:rPr>
        <w:t>STRING</w:t>
      </w:r>
      <w:r w:rsidRPr="00F10B4F">
        <w:t>,</w:t>
      </w:r>
    </w:p>
    <w:p w14:paraId="428A449C" w14:textId="77777777" w:rsidR="00940358" w:rsidRPr="00F10B4F" w:rsidRDefault="00940358" w:rsidP="00940358">
      <w:pPr>
        <w:pStyle w:val="PL"/>
      </w:pPr>
      <w:r w:rsidRPr="00F10B4F">
        <w:t xml:space="preserve">        ...,</w:t>
      </w:r>
    </w:p>
    <w:p w14:paraId="4D76E79E" w14:textId="77777777" w:rsidR="00940358" w:rsidRPr="00F10B4F" w:rsidRDefault="00940358" w:rsidP="00940358">
      <w:pPr>
        <w:pStyle w:val="PL"/>
      </w:pPr>
      <w:r w:rsidRPr="00F10B4F">
        <w:lastRenderedPageBreak/>
        <w:t xml:space="preserve">        [[</w:t>
      </w:r>
    </w:p>
    <w:p w14:paraId="65A07528" w14:textId="77777777" w:rsidR="00940358" w:rsidRPr="00F10B4F" w:rsidRDefault="00940358" w:rsidP="00940358">
      <w:pPr>
        <w:pStyle w:val="PL"/>
      </w:pPr>
      <w:r w:rsidRPr="00F10B4F">
        <w:t xml:space="preserve">        measResult-RLF-Report-EUTRA-v1690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p>
    <w:p w14:paraId="57BB7ACA" w14:textId="77777777" w:rsidR="00940358" w:rsidRPr="00F10B4F" w:rsidRDefault="00940358" w:rsidP="00940358">
      <w:pPr>
        <w:pStyle w:val="PL"/>
      </w:pPr>
      <w:r w:rsidRPr="00F10B4F">
        <w:t xml:space="preserve">        ]]</w:t>
      </w:r>
    </w:p>
    <w:p w14:paraId="4E626981" w14:textId="77777777" w:rsidR="00940358" w:rsidRPr="00F10B4F" w:rsidRDefault="00940358" w:rsidP="00940358">
      <w:pPr>
        <w:pStyle w:val="PL"/>
      </w:pPr>
      <w:r w:rsidRPr="00F10B4F">
        <w:t xml:space="preserve">    }</w:t>
      </w:r>
    </w:p>
    <w:p w14:paraId="61A7F129" w14:textId="032BBD6E" w:rsidR="00C031C9" w:rsidRPr="00F946AA" w:rsidRDefault="00940358" w:rsidP="00940358">
      <w:pPr>
        <w:pStyle w:val="PL"/>
      </w:pPr>
      <w:r w:rsidRPr="00F10B4F">
        <w:t>}</w:t>
      </w:r>
    </w:p>
    <w:p w14:paraId="46E8ECE4" w14:textId="77777777" w:rsidR="00940358" w:rsidRPr="00F10B4F" w:rsidRDefault="00940358" w:rsidP="00940358">
      <w:pPr>
        <w:pStyle w:val="PL"/>
      </w:pPr>
    </w:p>
    <w:p w14:paraId="70D4B4D3" w14:textId="77777777" w:rsidR="00940358" w:rsidRPr="00F10B4F" w:rsidRDefault="00940358" w:rsidP="00940358">
      <w:pPr>
        <w:pStyle w:val="PL"/>
      </w:pPr>
      <w:r w:rsidRPr="00F10B4F">
        <w:t xml:space="preserve">SuccessHO-Report-r17 ::=                 </w:t>
      </w:r>
      <w:r w:rsidRPr="00F10B4F">
        <w:rPr>
          <w:color w:val="993366"/>
        </w:rPr>
        <w:t>SEQUENCE</w:t>
      </w:r>
      <w:r w:rsidRPr="00F10B4F">
        <w:t xml:space="preserve"> {</w:t>
      </w:r>
    </w:p>
    <w:p w14:paraId="2B2A063A" w14:textId="77777777" w:rsidR="00940358" w:rsidRPr="00F10B4F" w:rsidRDefault="00940358" w:rsidP="00940358">
      <w:pPr>
        <w:pStyle w:val="PL"/>
      </w:pPr>
      <w:r w:rsidRPr="00F10B4F">
        <w:t xml:space="preserve">    sourceCellInfo-r17                       </w:t>
      </w:r>
      <w:r w:rsidRPr="00F10B4F">
        <w:rPr>
          <w:color w:val="993366"/>
        </w:rPr>
        <w:t>SEQUENCE</w:t>
      </w:r>
      <w:r w:rsidRPr="00F10B4F">
        <w:t xml:space="preserve"> {</w:t>
      </w:r>
    </w:p>
    <w:p w14:paraId="063DB76A" w14:textId="77777777" w:rsidR="00940358" w:rsidRPr="00F10B4F" w:rsidRDefault="00940358" w:rsidP="00940358">
      <w:pPr>
        <w:pStyle w:val="PL"/>
      </w:pPr>
      <w:r w:rsidRPr="00F10B4F">
        <w:t xml:space="preserve">        sourcePCellId-r17                        CGI-Info-Logging-r16,</w:t>
      </w:r>
    </w:p>
    <w:p w14:paraId="08B216E8" w14:textId="77777777" w:rsidR="00940358" w:rsidRPr="00F10B4F" w:rsidRDefault="00940358" w:rsidP="00940358">
      <w:pPr>
        <w:pStyle w:val="PL"/>
      </w:pPr>
      <w:r w:rsidRPr="00F10B4F">
        <w:t xml:space="preserve">        sourceCellMeas-r17                       MeasResultSuccessHONR-r17                       </w:t>
      </w:r>
      <w:r w:rsidRPr="00F10B4F">
        <w:rPr>
          <w:color w:val="993366"/>
        </w:rPr>
        <w:t>OPTIONAL</w:t>
      </w:r>
      <w:r w:rsidRPr="00F10B4F">
        <w:t>,</w:t>
      </w:r>
    </w:p>
    <w:p w14:paraId="33257B01" w14:textId="77777777" w:rsidR="00940358" w:rsidRPr="00F10B4F" w:rsidRDefault="00940358" w:rsidP="00940358">
      <w:pPr>
        <w:pStyle w:val="PL"/>
      </w:pPr>
      <w:r w:rsidRPr="00F10B4F">
        <w:t xml:space="preserve">        </w:t>
      </w:r>
      <w:r w:rsidRPr="00F10B4F">
        <w:rPr>
          <w:rFonts w:eastAsia="等线"/>
        </w:rPr>
        <w:t>rlf-InSourceDAPS-r17</w:t>
      </w:r>
      <w:r w:rsidRPr="00F10B4F">
        <w:t xml:space="preserve">                     </w:t>
      </w:r>
      <w:r w:rsidRPr="00F10B4F">
        <w:rPr>
          <w:color w:val="993366"/>
        </w:rPr>
        <w:t>ENUMERATED</w:t>
      </w:r>
      <w:r w:rsidRPr="00F10B4F">
        <w:t xml:space="preserve"> {true}                               </w:t>
      </w:r>
      <w:r w:rsidRPr="00F10B4F">
        <w:rPr>
          <w:color w:val="993366"/>
        </w:rPr>
        <w:t>OPTIONAL</w:t>
      </w:r>
    </w:p>
    <w:p w14:paraId="3FEC9C19" w14:textId="77777777" w:rsidR="00940358" w:rsidRPr="00F10B4F" w:rsidRDefault="00940358" w:rsidP="00940358">
      <w:pPr>
        <w:pStyle w:val="PL"/>
      </w:pPr>
      <w:r w:rsidRPr="00F10B4F">
        <w:t xml:space="preserve">    },</w:t>
      </w:r>
    </w:p>
    <w:p w14:paraId="732D308A" w14:textId="77777777" w:rsidR="00940358" w:rsidRPr="00F10B4F" w:rsidRDefault="00940358" w:rsidP="00940358">
      <w:pPr>
        <w:pStyle w:val="PL"/>
      </w:pPr>
      <w:r w:rsidRPr="00F10B4F">
        <w:t xml:space="preserve">    targetCellInfo-r17                       </w:t>
      </w:r>
      <w:r w:rsidRPr="00F10B4F">
        <w:rPr>
          <w:color w:val="993366"/>
        </w:rPr>
        <w:t>SEQUENCE</w:t>
      </w:r>
      <w:r w:rsidRPr="00F10B4F">
        <w:t xml:space="preserve"> {</w:t>
      </w:r>
    </w:p>
    <w:p w14:paraId="27AC0696" w14:textId="77777777" w:rsidR="00940358" w:rsidRPr="00F10B4F" w:rsidRDefault="00940358" w:rsidP="00940358">
      <w:pPr>
        <w:pStyle w:val="PL"/>
      </w:pPr>
      <w:r w:rsidRPr="00F10B4F">
        <w:t xml:space="preserve">        targetPCellId-r17                        CGI-Info-Logging-r16,</w:t>
      </w:r>
    </w:p>
    <w:p w14:paraId="0D856410" w14:textId="77777777" w:rsidR="00940358" w:rsidRPr="00F10B4F" w:rsidRDefault="00940358" w:rsidP="00940358">
      <w:pPr>
        <w:pStyle w:val="PL"/>
      </w:pPr>
      <w:r w:rsidRPr="00F10B4F">
        <w:t xml:space="preserve">        targetCellMeas-r17                       MeasResultSuccessHONR-r17                       </w:t>
      </w:r>
      <w:r w:rsidRPr="00F10B4F">
        <w:rPr>
          <w:color w:val="993366"/>
        </w:rPr>
        <w:t>OPTIONAL</w:t>
      </w:r>
    </w:p>
    <w:p w14:paraId="515C7CCC" w14:textId="1ECD145E" w:rsidR="00940358" w:rsidRPr="00F10B4F" w:rsidRDefault="00940358" w:rsidP="00940358">
      <w:pPr>
        <w:pStyle w:val="PL"/>
      </w:pPr>
      <w:r w:rsidRPr="00F10B4F">
        <w:t xml:space="preserve">    },</w:t>
      </w:r>
    </w:p>
    <w:p w14:paraId="642C86C8" w14:textId="77777777" w:rsidR="00940358" w:rsidRPr="00F10B4F" w:rsidRDefault="00940358" w:rsidP="00940358">
      <w:pPr>
        <w:pStyle w:val="PL"/>
      </w:pPr>
      <w:r w:rsidRPr="00F10B4F">
        <w:t xml:space="preserve">    measResultNeighCells-r17                 </w:t>
      </w:r>
      <w:r w:rsidRPr="00F10B4F">
        <w:rPr>
          <w:color w:val="993366"/>
        </w:rPr>
        <w:t>SEQUENCE</w:t>
      </w:r>
      <w:r w:rsidRPr="00F10B4F">
        <w:t xml:space="preserve"> {</w:t>
      </w:r>
    </w:p>
    <w:p w14:paraId="1B3B9D58" w14:textId="77777777" w:rsidR="00940358" w:rsidRPr="00F10B4F" w:rsidRDefault="00940358" w:rsidP="00940358">
      <w:pPr>
        <w:pStyle w:val="PL"/>
      </w:pPr>
      <w:r w:rsidRPr="00F10B4F">
        <w:t xml:space="preserve">        measResultListNR-r17                     MeasResultList2NR-r16                           </w:t>
      </w:r>
      <w:r w:rsidRPr="00F10B4F">
        <w:rPr>
          <w:color w:val="993366"/>
        </w:rPr>
        <w:t>OPTIONAL</w:t>
      </w:r>
      <w:r w:rsidRPr="00F10B4F">
        <w:t>,</w:t>
      </w:r>
    </w:p>
    <w:p w14:paraId="59100804" w14:textId="77777777" w:rsidR="00940358" w:rsidRPr="00F10B4F" w:rsidRDefault="00940358" w:rsidP="00940358">
      <w:pPr>
        <w:pStyle w:val="PL"/>
      </w:pPr>
      <w:r w:rsidRPr="00F10B4F">
        <w:t xml:space="preserve">        measResultListEUTRA-r17                  MeasResultList2EUTRA-r16                        </w:t>
      </w:r>
      <w:r w:rsidRPr="00F10B4F">
        <w:rPr>
          <w:color w:val="993366"/>
        </w:rPr>
        <w:t>OPTIONAL</w:t>
      </w:r>
    </w:p>
    <w:p w14:paraId="5710737E" w14:textId="77777777" w:rsidR="00940358" w:rsidRPr="00F10B4F" w:rsidRDefault="00940358" w:rsidP="00940358">
      <w:pPr>
        <w:pStyle w:val="PL"/>
      </w:pPr>
      <w:r w:rsidRPr="00F10B4F">
        <w:t xml:space="preserve">    }                                                                                            </w:t>
      </w:r>
      <w:r w:rsidRPr="00F10B4F">
        <w:rPr>
          <w:color w:val="993366"/>
        </w:rPr>
        <w:t>OPTIONAL</w:t>
      </w:r>
      <w:r w:rsidRPr="00F10B4F">
        <w:t>,</w:t>
      </w:r>
    </w:p>
    <w:p w14:paraId="2D2B9426" w14:textId="77777777" w:rsidR="00940358" w:rsidRPr="00F10B4F" w:rsidRDefault="00940358" w:rsidP="00940358">
      <w:pPr>
        <w:pStyle w:val="PL"/>
        <w:rPr>
          <w:rFonts w:eastAsia="等线"/>
        </w:rPr>
      </w:pPr>
      <w:r w:rsidRPr="00F10B4F">
        <w:t xml:space="preserve">    locationInfo-r17                         LocationInfo-r16                                    </w:t>
      </w:r>
      <w:r w:rsidRPr="00F10B4F">
        <w:rPr>
          <w:color w:val="993366"/>
        </w:rPr>
        <w:t>OPTIONAL</w:t>
      </w:r>
      <w:r w:rsidRPr="00F10B4F">
        <w:rPr>
          <w:rFonts w:eastAsia="等线"/>
        </w:rPr>
        <w:t>,</w:t>
      </w:r>
    </w:p>
    <w:p w14:paraId="7BDF3471" w14:textId="77777777" w:rsidR="00940358" w:rsidRPr="00F10B4F" w:rsidRDefault="00940358" w:rsidP="00940358">
      <w:pPr>
        <w:pStyle w:val="PL"/>
      </w:pPr>
      <w:r w:rsidRPr="00F10B4F">
        <w:t xml:space="preserve">    timeSinceCHO-Reconfig-r17                TimeSinceCHO-Reconfig-r17                           </w:t>
      </w:r>
      <w:r w:rsidRPr="00F10B4F">
        <w:rPr>
          <w:color w:val="993366"/>
        </w:rPr>
        <w:t>OPTIONAL</w:t>
      </w:r>
      <w:r w:rsidRPr="00F10B4F">
        <w:t>,</w:t>
      </w:r>
    </w:p>
    <w:p w14:paraId="3CEBCD8F" w14:textId="77777777" w:rsidR="00940358" w:rsidRPr="00F10B4F" w:rsidRDefault="00940358" w:rsidP="00940358">
      <w:pPr>
        <w:pStyle w:val="PL"/>
      </w:pPr>
      <w:r w:rsidRPr="00F10B4F">
        <w:t xml:space="preserve">    shr-Cause-r17                            SHR-Cause-r17                                       </w:t>
      </w:r>
      <w:r w:rsidRPr="00F10B4F">
        <w:rPr>
          <w:color w:val="993366"/>
        </w:rPr>
        <w:t>OPTIONAL</w:t>
      </w:r>
      <w:r w:rsidRPr="00F10B4F">
        <w:t>,</w:t>
      </w:r>
    </w:p>
    <w:p w14:paraId="3D39C030" w14:textId="77777777" w:rsidR="00940358" w:rsidRPr="00F10B4F" w:rsidRDefault="00940358" w:rsidP="00940358">
      <w:pPr>
        <w:pStyle w:val="PL"/>
        <w:rPr>
          <w:rFonts w:eastAsia="等线"/>
        </w:rPr>
      </w:pPr>
      <w:r w:rsidRPr="00F10B4F">
        <w:t xml:space="preserve">    </w:t>
      </w:r>
      <w:r w:rsidRPr="00F10B4F">
        <w:rPr>
          <w:rFonts w:eastAsia="宋体"/>
        </w:rPr>
        <w:t>ra-InformationCommon-r17</w:t>
      </w:r>
      <w:r w:rsidRPr="00F10B4F">
        <w:t xml:space="preserve">                 </w:t>
      </w:r>
      <w:r w:rsidRPr="00F10B4F">
        <w:rPr>
          <w:rFonts w:eastAsia="等线"/>
        </w:rPr>
        <w:t>RA-InformationCommon-r16</w:t>
      </w:r>
      <w:r w:rsidRPr="00F10B4F">
        <w:t xml:space="preserve">                            </w:t>
      </w:r>
      <w:r w:rsidRPr="00F10B4F">
        <w:rPr>
          <w:rFonts w:eastAsia="等线"/>
          <w:color w:val="993366"/>
        </w:rPr>
        <w:t>OPTIONAL</w:t>
      </w:r>
      <w:r w:rsidRPr="00F10B4F">
        <w:rPr>
          <w:rFonts w:eastAsia="等线"/>
        </w:rPr>
        <w:t>,</w:t>
      </w:r>
    </w:p>
    <w:p w14:paraId="6B8ED816" w14:textId="77777777" w:rsidR="00940358" w:rsidRPr="00F10B4F" w:rsidRDefault="00940358" w:rsidP="00940358">
      <w:pPr>
        <w:pStyle w:val="PL"/>
      </w:pPr>
      <w:r w:rsidRPr="00F10B4F">
        <w:t xml:space="preserve">    </w:t>
      </w:r>
      <w:r w:rsidRPr="00F10B4F">
        <w:rPr>
          <w:rFonts w:eastAsia="等线"/>
        </w:rPr>
        <w:t>upInterruptionTimeAtHO-r17</w:t>
      </w:r>
      <w:r w:rsidRPr="00F10B4F">
        <w:t xml:space="preserve">               </w:t>
      </w:r>
      <w:r w:rsidRPr="00F10B4F">
        <w:rPr>
          <w:rFonts w:eastAsia="等线"/>
        </w:rPr>
        <w:t>UPInterruptionTimeAtHO-r17</w:t>
      </w:r>
      <w:r w:rsidRPr="00F10B4F">
        <w:t xml:space="preserve">                          </w:t>
      </w:r>
      <w:r w:rsidRPr="00F10B4F">
        <w:rPr>
          <w:rFonts w:eastAsia="等线"/>
          <w:color w:val="993366"/>
        </w:rPr>
        <w:t>OPTIONAL</w:t>
      </w:r>
      <w:r w:rsidRPr="00F10B4F">
        <w:rPr>
          <w:rFonts w:eastAsia="等线"/>
        </w:rPr>
        <w:t>,</w:t>
      </w:r>
    </w:p>
    <w:p w14:paraId="6204BE59" w14:textId="77777777" w:rsidR="00940358" w:rsidRPr="00F10B4F" w:rsidRDefault="00940358" w:rsidP="00940358">
      <w:pPr>
        <w:pStyle w:val="PL"/>
      </w:pPr>
      <w:r w:rsidRPr="00F10B4F">
        <w:t xml:space="preserve">    c-RNTI-r17                               RNTI-Value                                          </w:t>
      </w:r>
      <w:r w:rsidRPr="00F10B4F">
        <w:rPr>
          <w:rFonts w:eastAsia="等线"/>
          <w:color w:val="993366"/>
        </w:rPr>
        <w:t>OPTIONAL</w:t>
      </w:r>
      <w:r w:rsidRPr="00F10B4F">
        <w:t>,</w:t>
      </w:r>
    </w:p>
    <w:p w14:paraId="6B074DFF" w14:textId="63194C34" w:rsidR="00940358" w:rsidRDefault="00940358" w:rsidP="00940358">
      <w:pPr>
        <w:pStyle w:val="PL"/>
        <w:rPr>
          <w:ins w:id="1351" w:author="Rapp_AfterRAN2#121bis" w:date="2023-05-08T14:38:00Z"/>
        </w:rPr>
      </w:pPr>
      <w:r w:rsidRPr="00F10B4F">
        <w:t xml:space="preserve">    ...</w:t>
      </w:r>
      <w:ins w:id="1352" w:author="Rapp_AfterRAN2#121bis" w:date="2023-05-08T14:38:00Z">
        <w:r w:rsidR="003B0A21">
          <w:t>,</w:t>
        </w:r>
      </w:ins>
    </w:p>
    <w:p w14:paraId="7008A053" w14:textId="3B845CD2" w:rsidR="003B0A21" w:rsidRDefault="003B0A21" w:rsidP="00940358">
      <w:pPr>
        <w:pStyle w:val="PL"/>
        <w:rPr>
          <w:ins w:id="1353" w:author="Rapp_AfterRAN2#121bis" w:date="2023-05-08T14:38:00Z"/>
        </w:rPr>
      </w:pPr>
      <w:ins w:id="1354" w:author="Rapp_AfterRAN2#121bis" w:date="2023-05-08T14:38:00Z">
        <w:r>
          <w:t xml:space="preserve">    [[</w:t>
        </w:r>
      </w:ins>
    </w:p>
    <w:p w14:paraId="21181D4A" w14:textId="77777777" w:rsidR="00A243B0" w:rsidRPr="00F10B4F" w:rsidRDefault="00A243B0" w:rsidP="00A243B0">
      <w:pPr>
        <w:pStyle w:val="PL"/>
        <w:rPr>
          <w:ins w:id="1355" w:author="Rapp_AfterRAN2#121bis" w:date="2023-05-08T14:40:00Z"/>
        </w:rPr>
      </w:pPr>
      <w:ins w:id="1356" w:author="Rapp_AfterRAN2#121bis" w:date="2023-05-08T14:39:00Z">
        <w:r>
          <w:t xml:space="preserve">    </w:t>
        </w:r>
        <w:r w:rsidRPr="00A243B0">
          <w:t>eutraTargetCellInfo</w:t>
        </w:r>
        <w:r>
          <w:t>-r18</w:t>
        </w:r>
      </w:ins>
      <w:ins w:id="1357" w:author="Rapp_AfterRAN2#121bis" w:date="2023-05-08T14:40:00Z">
        <w:r>
          <w:t xml:space="preserve">                  </w:t>
        </w:r>
        <w:r w:rsidRPr="00F10B4F">
          <w:rPr>
            <w:color w:val="993366"/>
          </w:rPr>
          <w:t>SEQUENCE</w:t>
        </w:r>
        <w:r w:rsidRPr="00F10B4F">
          <w:t xml:space="preserve"> {</w:t>
        </w:r>
      </w:ins>
    </w:p>
    <w:p w14:paraId="35285229" w14:textId="7F26C7AF" w:rsidR="00A243B0" w:rsidRPr="00F10B4F" w:rsidRDefault="00A243B0" w:rsidP="00A243B0">
      <w:pPr>
        <w:pStyle w:val="PL"/>
        <w:rPr>
          <w:ins w:id="1358" w:author="Rapp_AfterRAN2#121bis" w:date="2023-05-08T14:40:00Z"/>
        </w:rPr>
      </w:pPr>
      <w:ins w:id="1359" w:author="Rapp_AfterRAN2#121bis" w:date="2023-05-08T14:40:00Z">
        <w:r w:rsidRPr="00F10B4F">
          <w:t xml:space="preserve">        targetPCellId-r1</w:t>
        </w:r>
      </w:ins>
      <w:ins w:id="1360" w:author="Rapp_AfterRAN2#121bis" w:date="2023-05-08T14:48:00Z">
        <w:r w:rsidR="00DA5C66">
          <w:t>8</w:t>
        </w:r>
      </w:ins>
      <w:ins w:id="1361" w:author="Rapp_AfterRAN2#121bis" w:date="2023-05-08T14:40:00Z">
        <w:r w:rsidRPr="00F10B4F">
          <w:t xml:space="preserve">                    </w:t>
        </w:r>
      </w:ins>
      <w:ins w:id="1362" w:author="Rapp_AfterRAN2#121bis" w:date="2023-05-08T14:45:00Z">
        <w:r w:rsidR="00E94989">
          <w:t xml:space="preserve">    </w:t>
        </w:r>
      </w:ins>
      <w:ins w:id="1363" w:author="Rapp_AfterRAN2#121bis" w:date="2023-05-08T14:41:00Z">
        <w:r w:rsidR="00776869" w:rsidRPr="00F10B4F">
          <w:t>CGI-InfoEUTRALogging</w:t>
        </w:r>
      </w:ins>
      <w:ins w:id="1364" w:author="Rapp_AfterRAN2#121bis" w:date="2023-05-08T14:40:00Z">
        <w:r w:rsidRPr="00F10B4F">
          <w:t>,</w:t>
        </w:r>
      </w:ins>
    </w:p>
    <w:p w14:paraId="66E4C429" w14:textId="60E66612" w:rsidR="00A243B0" w:rsidRPr="00F10B4F" w:rsidRDefault="00A243B0" w:rsidP="00A243B0">
      <w:pPr>
        <w:pStyle w:val="PL"/>
        <w:rPr>
          <w:ins w:id="1365" w:author="Rapp_AfterRAN2#121bis" w:date="2023-05-08T14:40:00Z"/>
        </w:rPr>
      </w:pPr>
      <w:ins w:id="1366" w:author="Rapp_AfterRAN2#121bis" w:date="2023-05-08T14:40:00Z">
        <w:r w:rsidRPr="00F10B4F">
          <w:t xml:space="preserve">        targetCellMeas-r1</w:t>
        </w:r>
      </w:ins>
      <w:ins w:id="1367" w:author="Rapp_AfterRAN2#121bis" w:date="2023-05-08T14:48:00Z">
        <w:r w:rsidR="00DA5C66">
          <w:t>8</w:t>
        </w:r>
      </w:ins>
      <w:ins w:id="1368" w:author="Rapp_AfterRAN2#121bis" w:date="2023-05-08T14:40:00Z">
        <w:r w:rsidRPr="00F10B4F">
          <w:t xml:space="preserve">                       </w:t>
        </w:r>
      </w:ins>
      <w:ins w:id="1369" w:author="Rapp_AfterRAN2#121bis" w:date="2023-05-08T14:45:00Z">
        <w:r w:rsidR="00E94989" w:rsidRPr="00F10B4F">
          <w:t>MeasQuantityResultsEUTRA</w:t>
        </w:r>
      </w:ins>
      <w:ins w:id="1370" w:author="Rapp_AfterRAN2#121bis" w:date="2023-05-08T14:40:00Z">
        <w:r w:rsidRPr="00F10B4F">
          <w:t xml:space="preserve">                       </w:t>
        </w:r>
        <w:r w:rsidRPr="00F10B4F">
          <w:rPr>
            <w:color w:val="993366"/>
          </w:rPr>
          <w:t>OPTIONAL</w:t>
        </w:r>
      </w:ins>
    </w:p>
    <w:p w14:paraId="204A560F" w14:textId="2481899F" w:rsidR="003B0A21" w:rsidRDefault="00A243B0" w:rsidP="00940358">
      <w:pPr>
        <w:pStyle w:val="PL"/>
        <w:rPr>
          <w:ins w:id="1371" w:author="Rapp_AfterRAN2#121bis" w:date="2023-05-08T14:38:00Z"/>
        </w:rPr>
      </w:pPr>
      <w:ins w:id="1372" w:author="Rapp_AfterRAN2#121bis" w:date="2023-05-08T14:40:00Z">
        <w:r w:rsidRPr="00F10B4F">
          <w:t xml:space="preserve">    }</w:t>
        </w:r>
      </w:ins>
      <w:ins w:id="1373" w:author="Rapp_AfterRAN2#123bis" w:date="2023-10-19T11:28:00Z">
        <w:r w:rsidR="00520C7C">
          <w:t>,</w:t>
        </w:r>
      </w:ins>
      <w:ins w:id="1374" w:author="Rapp_AfterRAN2#121bis" w:date="2023-05-08T15:52:00Z">
        <w:r w:rsidR="00A51A27">
          <w:t xml:space="preserve"> </w:t>
        </w:r>
      </w:ins>
      <w:ins w:id="1375" w:author="Rapp_AfterRAN2#121bis" w:date="2023-05-08T15:53:00Z">
        <w:r w:rsidR="00A51A27">
          <w:t xml:space="preserve">                                                                                         </w:t>
        </w:r>
        <w:r w:rsidR="00A51A27" w:rsidRPr="00F10B4F">
          <w:rPr>
            <w:color w:val="993366"/>
          </w:rPr>
          <w:t>OPTIONAL</w:t>
        </w:r>
      </w:ins>
    </w:p>
    <w:p w14:paraId="29FE4F6B" w14:textId="297E73BF" w:rsidR="005219D1" w:rsidRDefault="003B0A21" w:rsidP="005219D1">
      <w:pPr>
        <w:pStyle w:val="PL"/>
        <w:rPr>
          <w:ins w:id="1376" w:author="Rapp_AfterRAN2#123bis" w:date="2023-10-19T11:29:00Z"/>
        </w:rPr>
      </w:pPr>
      <w:ins w:id="1377" w:author="Rapp_AfterRAN2#121bis" w:date="2023-05-08T14:38:00Z">
        <w:r>
          <w:t xml:space="preserve">    </w:t>
        </w:r>
      </w:ins>
      <w:ins w:id="1378" w:author="Rapp_AfterRAN2#123bis" w:date="2023-10-19T11:29:00Z">
        <w:r w:rsidR="005219D1" w:rsidRPr="00F10B4F">
          <w:t>measResultServCell</w:t>
        </w:r>
        <w:r w:rsidR="005219D1">
          <w:t>-RSSI</w:t>
        </w:r>
        <w:r w:rsidR="005219D1" w:rsidRPr="00F10B4F">
          <w:t>-r1</w:t>
        </w:r>
        <w:r w:rsidR="005219D1">
          <w:t xml:space="preserve">8      </w:t>
        </w:r>
        <w:r w:rsidR="00786E3C">
          <w:t xml:space="preserve">            </w:t>
        </w:r>
        <w:r w:rsidR="005219D1" w:rsidRPr="00F10B4F">
          <w:t>RSSI-Range</w:t>
        </w:r>
        <w:r w:rsidR="005219D1">
          <w:t xml:space="preserve">-r16                      </w:t>
        </w:r>
      </w:ins>
      <w:ins w:id="1379" w:author="Rapp_AfterRAN2#123bis" w:date="2023-10-23T10:21:00Z">
        <w:r w:rsidR="00AE4C00">
          <w:t xml:space="preserve">   </w:t>
        </w:r>
      </w:ins>
      <w:ins w:id="1380" w:author="Rapp_AfterRAN2#123bis" w:date="2023-10-19T11:29:00Z">
        <w:r w:rsidR="005219D1">
          <w:t xml:space="preserve">        OPTIONAL,</w:t>
        </w:r>
      </w:ins>
    </w:p>
    <w:p w14:paraId="60DDE36B" w14:textId="58645F35" w:rsidR="00C21B01" w:rsidRDefault="00A07535" w:rsidP="005219D1">
      <w:pPr>
        <w:pStyle w:val="PL"/>
        <w:rPr>
          <w:ins w:id="1381" w:author="Rapp_AfterRAN2#123bis" w:date="2023-10-19T14:17:00Z"/>
        </w:rPr>
      </w:pPr>
      <w:ins w:id="1382" w:author="Rapp_AfterRAN2#123bis" w:date="2023-10-19T11:29:00Z">
        <w:r>
          <w:t xml:space="preserve">    </w:t>
        </w:r>
        <w:r w:rsidR="005219D1" w:rsidRPr="00F10B4F">
          <w:t>measResult</w:t>
        </w:r>
        <w:r w:rsidR="005219D1">
          <w:t>NeighFreqList-RSSI</w:t>
        </w:r>
        <w:r w:rsidR="005219D1" w:rsidRPr="00F10B4F">
          <w:t>-r1</w:t>
        </w:r>
        <w:r w:rsidR="005219D1">
          <w:t>18</w:t>
        </w:r>
        <w:r w:rsidR="005219D1" w:rsidRPr="00F10B4F">
          <w:t xml:space="preserve">            </w:t>
        </w:r>
        <w:r w:rsidR="005219D1">
          <w:t>M</w:t>
        </w:r>
        <w:r w:rsidR="005219D1" w:rsidRPr="00F10B4F">
          <w:t>easResult</w:t>
        </w:r>
        <w:r w:rsidR="005219D1">
          <w:t>NeighFreqList-RSSI</w:t>
        </w:r>
        <w:r w:rsidR="005219D1" w:rsidRPr="00F10B4F">
          <w:t>-r1</w:t>
        </w:r>
        <w:r w:rsidR="005219D1">
          <w:t>8</w:t>
        </w:r>
      </w:ins>
      <w:ins w:id="1383" w:author="Rapp_AfterRAN2#123bis" w:date="2023-10-19T14:19:00Z">
        <w:r w:rsidR="00CC240D">
          <w:t xml:space="preserve"> </w:t>
        </w:r>
      </w:ins>
      <w:ins w:id="1384" w:author="Rapp_AfterRAN2#123bis" w:date="2023-10-19T11:29:00Z">
        <w:r w:rsidR="005219D1">
          <w:t xml:space="preserve">    </w:t>
        </w:r>
      </w:ins>
      <w:ins w:id="1385" w:author="Rapp_AfterRAN2#123bis" w:date="2023-10-23T10:21:00Z">
        <w:r w:rsidR="00AE4C00">
          <w:t xml:space="preserve">   </w:t>
        </w:r>
      </w:ins>
      <w:ins w:id="1386" w:author="Rapp_AfterRAN2#123bis" w:date="2023-10-19T11:29:00Z">
        <w:r w:rsidR="005219D1">
          <w:t xml:space="preserve">       OPTIONAL</w:t>
        </w:r>
      </w:ins>
      <w:ins w:id="1387" w:author="Rapp_AfterRAN2#123bis" w:date="2023-10-19T14:17:00Z">
        <w:r w:rsidR="000D6543">
          <w:t>,</w:t>
        </w:r>
      </w:ins>
    </w:p>
    <w:p w14:paraId="08014556" w14:textId="63821A9E" w:rsidR="000D6543" w:rsidRPr="007C5464" w:rsidRDefault="000D6543" w:rsidP="005219D1">
      <w:pPr>
        <w:pStyle w:val="PL"/>
        <w:rPr>
          <w:ins w:id="1388" w:author="Rapp_AfterRAN2#123bis" w:date="2023-10-19T11:27:00Z"/>
          <w:lang w:val="sv-SE"/>
        </w:rPr>
      </w:pPr>
      <w:ins w:id="1389" w:author="Rapp_AfterRAN2#123bis" w:date="2023-10-19T14:17:00Z">
        <w:r w:rsidRPr="007C5464">
          <w:rPr>
            <w:lang w:val="sv-SE"/>
          </w:rPr>
          <w:t xml:space="preserve">    </w:t>
        </w:r>
      </w:ins>
      <w:ins w:id="1390" w:author="Rapp_AfterRAN2#123bis" w:date="2023-10-19T14:30:00Z">
        <w:r w:rsidR="00A04E65" w:rsidRPr="007C5464">
          <w:rPr>
            <w:lang w:val="sv-SE"/>
          </w:rPr>
          <w:t>eutra</w:t>
        </w:r>
      </w:ins>
      <w:ins w:id="1391" w:author="Rapp_AfterRAN2#123bis" w:date="2023-10-19T14:17:00Z">
        <w:r w:rsidR="00D0266A" w:rsidRPr="007C5464">
          <w:rPr>
            <w:lang w:val="sv-SE"/>
          </w:rPr>
          <w:t>-</w:t>
        </w:r>
      </w:ins>
      <w:ins w:id="1392" w:author="Rapp_AfterRAN2#123bis" w:date="2023-10-19T14:30:00Z">
        <w:r w:rsidR="00125228" w:rsidRPr="007C5464">
          <w:rPr>
            <w:lang w:val="sv-SE"/>
          </w:rPr>
          <w:t>C-</w:t>
        </w:r>
      </w:ins>
      <w:ins w:id="1393" w:author="Rapp_AfterRAN2#123bis" w:date="2023-10-19T14:17:00Z">
        <w:r w:rsidR="00D0266A" w:rsidRPr="007C5464">
          <w:rPr>
            <w:lang w:val="sv-SE"/>
          </w:rPr>
          <w:t xml:space="preserve">RNTI-r18                             </w:t>
        </w:r>
      </w:ins>
      <w:ins w:id="1394" w:author="Rapp_AfterRAN2#123bis" w:date="2023-10-19T14:33:00Z">
        <w:r w:rsidR="001D1845" w:rsidRPr="007C5464">
          <w:rPr>
            <w:lang w:val="sv-SE"/>
          </w:rPr>
          <w:t>EUTRA-</w:t>
        </w:r>
      </w:ins>
      <w:ins w:id="1395" w:author="Rapp_AfterRAN2#123bis" w:date="2023-10-19T14:19:00Z">
        <w:r w:rsidR="00CC240D" w:rsidRPr="007C5464">
          <w:rPr>
            <w:lang w:val="sv-SE"/>
          </w:rPr>
          <w:t>C-RNTI</w:t>
        </w:r>
      </w:ins>
      <w:ins w:id="1396" w:author="Rapp_AfterRAN2#123bis" w:date="2023-10-19T14:30:00Z">
        <w:r w:rsidR="00A04E65" w:rsidRPr="007C5464">
          <w:rPr>
            <w:lang w:val="sv-SE"/>
          </w:rPr>
          <w:t xml:space="preserve">   </w:t>
        </w:r>
      </w:ins>
      <w:ins w:id="1397" w:author="Rapp_AfterRAN2#123bis" w:date="2023-10-19T14:19:00Z">
        <w:r w:rsidR="00CC240D" w:rsidRPr="007C5464">
          <w:rPr>
            <w:lang w:val="sv-SE"/>
          </w:rPr>
          <w:t xml:space="preserve">                         </w:t>
        </w:r>
      </w:ins>
      <w:ins w:id="1398" w:author="Rapp_AfterRAN2#123bis" w:date="2023-10-23T10:21:00Z">
        <w:r w:rsidR="00AE4C00">
          <w:rPr>
            <w:lang w:val="sv-SE"/>
          </w:rPr>
          <w:t xml:space="preserve">   </w:t>
        </w:r>
      </w:ins>
      <w:ins w:id="1399" w:author="Rapp_AfterRAN2#123bis" w:date="2023-10-19T14:19:00Z">
        <w:r w:rsidR="00CC240D" w:rsidRPr="007C5464">
          <w:rPr>
            <w:lang w:val="sv-SE"/>
          </w:rPr>
          <w:t xml:space="preserve">    OPTIONAL</w:t>
        </w:r>
      </w:ins>
    </w:p>
    <w:p w14:paraId="7B43CB4F" w14:textId="4ED873C3" w:rsidR="003B0A21" w:rsidRPr="00F10B4F" w:rsidRDefault="003B0A21" w:rsidP="00940358">
      <w:pPr>
        <w:pStyle w:val="PL"/>
      </w:pPr>
      <w:ins w:id="1400" w:author="Rapp_AfterRAN2#121bis" w:date="2023-05-08T14:38:00Z">
        <w:r>
          <w:t>]]</w:t>
        </w:r>
      </w:ins>
    </w:p>
    <w:p w14:paraId="12481E89" w14:textId="77777777" w:rsidR="00940358" w:rsidRPr="00F10B4F" w:rsidRDefault="00940358" w:rsidP="00940358">
      <w:pPr>
        <w:pStyle w:val="PL"/>
      </w:pPr>
      <w:r w:rsidRPr="00F10B4F">
        <w:t>}</w:t>
      </w:r>
    </w:p>
    <w:p w14:paraId="73C81AA6" w14:textId="77777777" w:rsidR="00940358" w:rsidRDefault="00940358" w:rsidP="00940358">
      <w:pPr>
        <w:pStyle w:val="PL"/>
        <w:rPr>
          <w:ins w:id="1401" w:author="Rapp_AfterRAN2#121bis" w:date="2023-05-05T12:19:00Z"/>
        </w:rPr>
      </w:pPr>
    </w:p>
    <w:p w14:paraId="70631378" w14:textId="6336387A" w:rsidR="008F4488" w:rsidRPr="00F43A82" w:rsidRDefault="00991B7E" w:rsidP="00991B7E">
      <w:pPr>
        <w:pStyle w:val="PL"/>
        <w:rPr>
          <w:ins w:id="1402" w:author="Rapp_AfterRAN2#121bis" w:date="2023-05-05T12:19:00Z"/>
        </w:rPr>
      </w:pPr>
      <w:ins w:id="1403" w:author="Rapp_AfterRAN2#121bis" w:date="2023-05-05T12:19:00Z">
        <w:r w:rsidRPr="00F43A82">
          <w:t>Success</w:t>
        </w:r>
        <w:r>
          <w:t>PSCell</w:t>
        </w:r>
        <w:r w:rsidRPr="00F43A82">
          <w:t>-Report-r1</w:t>
        </w:r>
        <w:r>
          <w:t>8</w:t>
        </w:r>
        <w:r w:rsidRPr="00F43A82">
          <w:t xml:space="preserve"> ::=             </w:t>
        </w:r>
        <w:r w:rsidRPr="00F43A82">
          <w:rPr>
            <w:color w:val="993366"/>
          </w:rPr>
          <w:t>SEQUENCE</w:t>
        </w:r>
        <w:r w:rsidRPr="00F43A82">
          <w:t xml:space="preserve"> {</w:t>
        </w:r>
      </w:ins>
    </w:p>
    <w:p w14:paraId="7B095528" w14:textId="3A059F76" w:rsidR="003A0507" w:rsidRPr="00F43A82" w:rsidRDefault="00991B7E" w:rsidP="00C33A54">
      <w:pPr>
        <w:pStyle w:val="PL"/>
        <w:rPr>
          <w:ins w:id="1404" w:author="Rapp_AfterRAN2#123" w:date="2023-09-08T15:19:00Z"/>
        </w:rPr>
      </w:pPr>
      <w:ins w:id="1405" w:author="Rapp_AfterRAN2#121bis" w:date="2023-05-05T12:19:00Z">
        <w:del w:id="1406" w:author="Rapp_AfterRAN2#123" w:date="2023-09-13T13:46:00Z">
          <w:r w:rsidRPr="00F43A82" w:rsidDel="00C33A54">
            <w:delText xml:space="preserve">    </w:delText>
          </w:r>
        </w:del>
      </w:ins>
      <w:ins w:id="1407" w:author="Rapp_AfterRAN2#123" w:date="2023-09-08T15:20:00Z">
        <w:r w:rsidR="003A0507">
          <w:t>p</w:t>
        </w:r>
      </w:ins>
      <w:ins w:id="1408" w:author="Rapp_AfterRAN2#123" w:date="2023-09-08T15:19:00Z">
        <w:r w:rsidR="003A0507" w:rsidRPr="00F43A82">
          <w:t>CellId-r1</w:t>
        </w:r>
        <w:r w:rsidR="003A0507">
          <w:t>8</w:t>
        </w:r>
        <w:r w:rsidR="003A0507" w:rsidRPr="00F43A82">
          <w:t xml:space="preserve">                   </w:t>
        </w:r>
        <w:r w:rsidR="003A0507">
          <w:t xml:space="preserve">    </w:t>
        </w:r>
        <w:r w:rsidR="003A0507" w:rsidRPr="00F43A82">
          <w:t xml:space="preserve">   </w:t>
        </w:r>
        <w:r w:rsidR="003A0507">
          <w:t xml:space="preserve">    </w:t>
        </w:r>
        <w:r w:rsidR="003A0507" w:rsidRPr="00F43A82">
          <w:t>CGI-Info-Logging-r16,</w:t>
        </w:r>
      </w:ins>
      <w:ins w:id="1409" w:author="Rapp_AfterRAN2#123" w:date="2023-09-13T13:46:00Z">
        <w:r w:rsidR="00C33A54">
          <w:t xml:space="preserve">                </w:t>
        </w:r>
      </w:ins>
      <w:ins w:id="1410" w:author="Rapp_AfterRAN2#123" w:date="2023-09-08T15:19:00Z">
        <w:r w:rsidR="003A0507" w:rsidRPr="00F43A82">
          <w:t xml:space="preserve"> </w:t>
        </w:r>
        <w:r w:rsidR="003A0507">
          <w:t>O</w:t>
        </w:r>
        <w:r w:rsidR="003A0507" w:rsidRPr="00F43A82">
          <w:rPr>
            <w:color w:val="993366"/>
          </w:rPr>
          <w:t>PTIONAL</w:t>
        </w:r>
      </w:ins>
      <w:ins w:id="1411" w:author="Rapp_AfterRAN2#123" w:date="2023-09-13T13:46:00Z">
        <w:r w:rsidR="00C33A54">
          <w:rPr>
            <w:color w:val="993366"/>
          </w:rPr>
          <w:t>,</w:t>
        </w:r>
      </w:ins>
    </w:p>
    <w:p w14:paraId="10AB3768" w14:textId="284F637A" w:rsidR="00991B7E" w:rsidRPr="00F43A82" w:rsidRDefault="003A0507" w:rsidP="00991B7E">
      <w:pPr>
        <w:pStyle w:val="PL"/>
        <w:rPr>
          <w:ins w:id="1412" w:author="Rapp_AfterRAN2#121bis" w:date="2023-05-05T12:19:00Z"/>
        </w:rPr>
      </w:pPr>
      <w:ins w:id="1413" w:author="Rapp_AfterRAN2#123" w:date="2023-09-08T15:20:00Z">
        <w:r>
          <w:t xml:space="preserve">    </w:t>
        </w:r>
      </w:ins>
      <w:ins w:id="1414" w:author="Rapp_AfterRAN2#121bis" w:date="2023-05-05T12:19:00Z">
        <w:r w:rsidR="00991B7E" w:rsidRPr="00F43A82">
          <w:t>source</w:t>
        </w:r>
        <w:r w:rsidR="00991B7E">
          <w:t>PS</w:t>
        </w:r>
        <w:r w:rsidR="00991B7E" w:rsidRPr="00F43A82">
          <w:t>CellInfo-r1</w:t>
        </w:r>
        <w:r w:rsidR="00991B7E">
          <w:t>8</w:t>
        </w:r>
        <w:r w:rsidR="00991B7E" w:rsidRPr="00F43A82">
          <w:t xml:space="preserve">                     </w:t>
        </w:r>
        <w:r w:rsidR="00991B7E" w:rsidRPr="00F43A82">
          <w:rPr>
            <w:color w:val="993366"/>
          </w:rPr>
          <w:t>SEQUENCE</w:t>
        </w:r>
        <w:r w:rsidR="00991B7E" w:rsidRPr="00F43A82">
          <w:t xml:space="preserve"> {</w:t>
        </w:r>
      </w:ins>
    </w:p>
    <w:p w14:paraId="13794F59" w14:textId="08E4E846" w:rsidR="00991B7E" w:rsidRPr="00F43A82" w:rsidRDefault="00991B7E" w:rsidP="00991B7E">
      <w:pPr>
        <w:pStyle w:val="PL"/>
        <w:rPr>
          <w:ins w:id="1415" w:author="Rapp_AfterRAN2#121bis" w:date="2023-05-05T12:19:00Z"/>
        </w:rPr>
      </w:pPr>
      <w:ins w:id="1416" w:author="Rapp_AfterRAN2#121bis" w:date="2023-05-05T12:19:00Z">
        <w:r w:rsidRPr="00F43A82">
          <w:t xml:space="preserve">        sourceP</w:t>
        </w:r>
        <w:r>
          <w:t>S</w:t>
        </w:r>
        <w:r w:rsidRPr="00F43A82">
          <w:t>CellId-r1</w:t>
        </w:r>
        <w:r>
          <w:t>8</w:t>
        </w:r>
        <w:r w:rsidRPr="00F43A82">
          <w:t xml:space="preserve">                   </w:t>
        </w:r>
      </w:ins>
      <w:ins w:id="1417" w:author="Rapp_AfterRAN2#121bis" w:date="2023-05-05T12:23:00Z">
        <w:r w:rsidR="002B1F12">
          <w:t xml:space="preserve">    </w:t>
        </w:r>
      </w:ins>
      <w:ins w:id="1418" w:author="Rapp_AfterRAN2#121bis" w:date="2023-05-05T12:19:00Z">
        <w:r w:rsidRPr="00F43A82">
          <w:t>CGI-Info-Logging-r16,</w:t>
        </w:r>
      </w:ins>
    </w:p>
    <w:p w14:paraId="2FE5D682" w14:textId="1C66D74D" w:rsidR="00991B7E" w:rsidRPr="00F43A82" w:rsidRDefault="00991B7E" w:rsidP="00991B7E">
      <w:pPr>
        <w:pStyle w:val="PL"/>
        <w:rPr>
          <w:ins w:id="1419" w:author="Rapp_AfterRAN2#121bis" w:date="2023-05-05T12:19:00Z"/>
        </w:rPr>
      </w:pPr>
      <w:ins w:id="1420" w:author="Rapp_AfterRAN2#121bis" w:date="2023-05-05T12:19:00Z">
        <w:r w:rsidRPr="00F43A82">
          <w:t xml:space="preserve">        source</w:t>
        </w:r>
        <w:r>
          <w:t>PS</w:t>
        </w:r>
        <w:r w:rsidRPr="00F43A82">
          <w:t>CellMeas-r1</w:t>
        </w:r>
      </w:ins>
      <w:ins w:id="1421" w:author="Rapp_AfterRAN2#121bis" w:date="2023-05-05T12:20:00Z">
        <w:r w:rsidR="00321260">
          <w:t>8</w:t>
        </w:r>
      </w:ins>
      <w:ins w:id="1422" w:author="Rapp_AfterRAN2#121bis" w:date="2023-05-05T12:19:00Z">
        <w:r w:rsidRPr="00F43A82">
          <w:t xml:space="preserve">                     </w:t>
        </w:r>
      </w:ins>
      <w:ins w:id="1423" w:author="Rapp_AfterRAN2#121bis" w:date="2023-05-05T12:36:00Z">
        <w:r w:rsidR="00D3739B" w:rsidRPr="00F10B4F">
          <w:t>MeasResultSuccessHONR-r17</w:t>
        </w:r>
      </w:ins>
      <w:ins w:id="1424" w:author="Rapp_AfterRAN2#121bis" w:date="2023-05-05T12:19:00Z">
        <w:r w:rsidRPr="00F43A82">
          <w:t xml:space="preserve"> </w:t>
        </w:r>
      </w:ins>
      <w:ins w:id="1425" w:author="Rapp_AfterRAN2#121bis" w:date="2023-05-05T12:36:00Z">
        <w:r w:rsidR="00D3739B">
          <w:t xml:space="preserve">  </w:t>
        </w:r>
      </w:ins>
      <w:ins w:id="1426" w:author="Rapp_AfterRAN2#121bis" w:date="2023-05-05T12:19:00Z">
        <w:r w:rsidRPr="00F43A82">
          <w:t xml:space="preserve">       </w:t>
        </w:r>
      </w:ins>
      <w:ins w:id="1427" w:author="Rapp_AfterRAN2#121bis" w:date="2023-05-05T12:23:00Z">
        <w:r w:rsidR="002B1F12">
          <w:t xml:space="preserve">    </w:t>
        </w:r>
      </w:ins>
      <w:ins w:id="1428" w:author="Rapp_AfterRAN2#121bis" w:date="2023-05-05T12:19:00Z">
        <w:r w:rsidRPr="00F43A82">
          <w:t xml:space="preserve">         </w:t>
        </w:r>
        <w:r>
          <w:t>O</w:t>
        </w:r>
        <w:r w:rsidRPr="00F43A82">
          <w:rPr>
            <w:color w:val="993366"/>
          </w:rPr>
          <w:t>PTIONAL</w:t>
        </w:r>
      </w:ins>
    </w:p>
    <w:p w14:paraId="1F631684" w14:textId="77777777" w:rsidR="00991B7E" w:rsidRPr="00F43A82" w:rsidRDefault="00991B7E" w:rsidP="00991B7E">
      <w:pPr>
        <w:pStyle w:val="PL"/>
        <w:rPr>
          <w:ins w:id="1429" w:author="Rapp_AfterRAN2#121bis" w:date="2023-05-05T12:19:00Z"/>
        </w:rPr>
      </w:pPr>
      <w:ins w:id="1430" w:author="Rapp_AfterRAN2#121bis" w:date="2023-05-05T12:19:00Z">
        <w:r w:rsidRPr="00F43A82">
          <w:t xml:space="preserve">    },</w:t>
        </w:r>
      </w:ins>
    </w:p>
    <w:p w14:paraId="37637EE6" w14:textId="243F8A7C" w:rsidR="00991B7E" w:rsidRPr="00F43A82" w:rsidRDefault="00991B7E" w:rsidP="00991B7E">
      <w:pPr>
        <w:pStyle w:val="PL"/>
        <w:rPr>
          <w:ins w:id="1431" w:author="Rapp_AfterRAN2#121bis" w:date="2023-05-05T12:19:00Z"/>
        </w:rPr>
      </w:pPr>
      <w:ins w:id="1432" w:author="Rapp_AfterRAN2#121bis" w:date="2023-05-05T12:19:00Z">
        <w:r w:rsidRPr="00F43A82">
          <w:t xml:space="preserve">    target</w:t>
        </w:r>
        <w:r>
          <w:t>PS</w:t>
        </w:r>
        <w:r w:rsidRPr="00F43A82">
          <w:t>CellInfo-r1</w:t>
        </w:r>
        <w:r>
          <w:t>8</w:t>
        </w:r>
        <w:r w:rsidRPr="00F43A82">
          <w:t xml:space="preserve">                     </w:t>
        </w:r>
        <w:r w:rsidRPr="00F43A82">
          <w:rPr>
            <w:color w:val="993366"/>
          </w:rPr>
          <w:t>SEQUENCE</w:t>
        </w:r>
        <w:r w:rsidRPr="00F43A82">
          <w:t xml:space="preserve"> {</w:t>
        </w:r>
      </w:ins>
    </w:p>
    <w:p w14:paraId="7F081930" w14:textId="617E8077" w:rsidR="00991B7E" w:rsidRPr="00F43A82" w:rsidRDefault="00991B7E" w:rsidP="00991B7E">
      <w:pPr>
        <w:pStyle w:val="PL"/>
        <w:rPr>
          <w:ins w:id="1433" w:author="Rapp_AfterRAN2#121bis" w:date="2023-05-05T12:19:00Z"/>
        </w:rPr>
      </w:pPr>
      <w:ins w:id="1434" w:author="Rapp_AfterRAN2#121bis" w:date="2023-05-05T12:19:00Z">
        <w:r w:rsidRPr="00F43A82">
          <w:t xml:space="preserve">        targetP</w:t>
        </w:r>
        <w:r>
          <w:t>S</w:t>
        </w:r>
        <w:r w:rsidRPr="00F43A82">
          <w:t>CellId-r1</w:t>
        </w:r>
        <w:r>
          <w:t>8</w:t>
        </w:r>
        <w:r w:rsidRPr="00F43A82">
          <w:t xml:space="preserve">                    </w:t>
        </w:r>
      </w:ins>
      <w:ins w:id="1435" w:author="Rapp_AfterRAN2#121bis" w:date="2023-05-05T12:21:00Z">
        <w:r w:rsidR="00272541">
          <w:t xml:space="preserve">   </w:t>
        </w:r>
      </w:ins>
      <w:ins w:id="1436" w:author="Rapp_AfterRAN2#121bis" w:date="2023-05-05T12:19:00Z">
        <w:r w:rsidRPr="00F43A82">
          <w:t>CGI-Info-Logging-r16,</w:t>
        </w:r>
      </w:ins>
    </w:p>
    <w:p w14:paraId="74BB4C42" w14:textId="649814E2" w:rsidR="00991B7E" w:rsidRPr="00F43A82" w:rsidRDefault="00991B7E" w:rsidP="00991B7E">
      <w:pPr>
        <w:pStyle w:val="PL"/>
        <w:rPr>
          <w:ins w:id="1437" w:author="Rapp_AfterRAN2#121bis" w:date="2023-05-05T12:19:00Z"/>
        </w:rPr>
      </w:pPr>
      <w:ins w:id="1438" w:author="Rapp_AfterRAN2#121bis" w:date="2023-05-05T12:19:00Z">
        <w:r w:rsidRPr="00F43A82">
          <w:t xml:space="preserve">        target</w:t>
        </w:r>
        <w:r>
          <w:t>PS</w:t>
        </w:r>
        <w:r w:rsidRPr="00F43A82">
          <w:t>CellMeas-r1</w:t>
        </w:r>
        <w:r>
          <w:t>8</w:t>
        </w:r>
        <w:r w:rsidRPr="00F43A82">
          <w:t xml:space="preserve">                   </w:t>
        </w:r>
      </w:ins>
      <w:ins w:id="1439" w:author="Rapp_AfterRAN2#121bis" w:date="2023-05-05T12:21:00Z">
        <w:r w:rsidR="00272541">
          <w:t xml:space="preserve">  </w:t>
        </w:r>
      </w:ins>
      <w:ins w:id="1440" w:author="Rapp_AfterRAN2#121bis" w:date="2023-05-05T12:36:00Z">
        <w:r w:rsidR="00D3739B" w:rsidRPr="00F10B4F">
          <w:t>MeasResultSuccessHONR-r17</w:t>
        </w:r>
        <w:r w:rsidR="00351EF9">
          <w:t xml:space="preserve">  </w:t>
        </w:r>
      </w:ins>
      <w:ins w:id="1441" w:author="Rapp_AfterRAN2#121bis" w:date="2023-05-05T12:19:00Z">
        <w:r>
          <w:t xml:space="preserve">         </w:t>
        </w:r>
      </w:ins>
      <w:ins w:id="1442" w:author="Rapp_AfterRAN2#121bis" w:date="2023-05-05T12:24:00Z">
        <w:r w:rsidR="002B1F12">
          <w:t xml:space="preserve">    </w:t>
        </w:r>
      </w:ins>
      <w:ins w:id="1443" w:author="Rapp_AfterRAN2#121bis" w:date="2023-05-05T12:19:00Z">
        <w:r>
          <w:t xml:space="preserve">        </w:t>
        </w:r>
        <w:r w:rsidRPr="00F43A82">
          <w:rPr>
            <w:color w:val="993366"/>
          </w:rPr>
          <w:t>OPTIONAL</w:t>
        </w:r>
      </w:ins>
    </w:p>
    <w:p w14:paraId="506969B3" w14:textId="77777777" w:rsidR="00991B7E" w:rsidRPr="00F43A82" w:rsidRDefault="00991B7E" w:rsidP="00991B7E">
      <w:pPr>
        <w:pStyle w:val="PL"/>
        <w:rPr>
          <w:ins w:id="1444" w:author="Rapp_AfterRAN2#121bis" w:date="2023-05-05T12:19:00Z"/>
        </w:rPr>
      </w:pPr>
      <w:ins w:id="1445" w:author="Rapp_AfterRAN2#121bis" w:date="2023-05-05T12:19:00Z">
        <w:r w:rsidRPr="00F43A82">
          <w:t xml:space="preserve">    },</w:t>
        </w:r>
      </w:ins>
    </w:p>
    <w:p w14:paraId="7708DD41" w14:textId="13103B59" w:rsidR="00991B7E" w:rsidRPr="00F43A82" w:rsidRDefault="00991B7E" w:rsidP="00991B7E">
      <w:pPr>
        <w:pStyle w:val="PL"/>
        <w:rPr>
          <w:ins w:id="1446" w:author="Rapp_AfterRAN2#121bis" w:date="2023-05-05T12:19:00Z"/>
        </w:rPr>
      </w:pPr>
      <w:ins w:id="1447" w:author="Rapp_AfterRAN2#121bis" w:date="2023-05-05T12:19:00Z">
        <w:r w:rsidRPr="00F43A82">
          <w:t xml:space="preserve">    measResultNeighCells-r1</w:t>
        </w:r>
        <w:r>
          <w:t>8</w:t>
        </w:r>
        <w:r w:rsidRPr="00F43A82">
          <w:t xml:space="preserve">                 </w:t>
        </w:r>
        <w:r w:rsidRPr="00F43A82">
          <w:rPr>
            <w:color w:val="993366"/>
          </w:rPr>
          <w:t>SEQUENCE</w:t>
        </w:r>
        <w:r w:rsidRPr="00F43A82">
          <w:t xml:space="preserve"> {</w:t>
        </w:r>
      </w:ins>
    </w:p>
    <w:p w14:paraId="2A1CEFAA" w14:textId="3CF80924" w:rsidR="00991B7E" w:rsidRPr="00F43A82" w:rsidRDefault="00991B7E" w:rsidP="00991B7E">
      <w:pPr>
        <w:pStyle w:val="PL"/>
        <w:rPr>
          <w:ins w:id="1448" w:author="Rapp_AfterRAN2#121bis" w:date="2023-05-05T12:19:00Z"/>
        </w:rPr>
      </w:pPr>
      <w:ins w:id="1449" w:author="Rapp_AfterRAN2#121bis" w:date="2023-05-05T12:19:00Z">
        <w:r w:rsidRPr="00F43A82">
          <w:t xml:space="preserve">        measResultListNR-r1</w:t>
        </w:r>
        <w:r>
          <w:t>8</w:t>
        </w:r>
        <w:r w:rsidRPr="00F43A82">
          <w:t xml:space="preserve">                 </w:t>
        </w:r>
      </w:ins>
      <w:ins w:id="1450" w:author="Rapp_AfterRAN2#121bis" w:date="2023-05-05T12:21:00Z">
        <w:r w:rsidR="00272541">
          <w:t xml:space="preserve">   </w:t>
        </w:r>
      </w:ins>
      <w:ins w:id="1451" w:author="Rapp_AfterRAN2#121bis" w:date="2023-05-05T12:19:00Z">
        <w:r w:rsidRPr="00F43A82">
          <w:t xml:space="preserve"> MeasResultList2NR-r16             </w:t>
        </w:r>
      </w:ins>
      <w:ins w:id="1452" w:author="Rapp_AfterRAN2#121bis" w:date="2023-05-05T12:24:00Z">
        <w:r w:rsidR="002B1F12">
          <w:t xml:space="preserve">    </w:t>
        </w:r>
      </w:ins>
      <w:ins w:id="1453" w:author="Rapp_AfterRAN2#121bis" w:date="2023-05-05T12:19:00Z">
        <w:r w:rsidRPr="00F43A82">
          <w:t xml:space="preserve">          </w:t>
        </w:r>
        <w:r w:rsidRPr="00F43A82">
          <w:rPr>
            <w:color w:val="993366"/>
          </w:rPr>
          <w:t>OPTIONAL</w:t>
        </w:r>
        <w:r w:rsidRPr="00F43A82">
          <w:t>,</w:t>
        </w:r>
      </w:ins>
    </w:p>
    <w:p w14:paraId="332319B6" w14:textId="2B4EB2C5" w:rsidR="00991B7E" w:rsidRPr="00F43A82" w:rsidRDefault="00991B7E" w:rsidP="00991B7E">
      <w:pPr>
        <w:pStyle w:val="PL"/>
        <w:rPr>
          <w:ins w:id="1454" w:author="Rapp_AfterRAN2#121bis" w:date="2023-05-05T12:19:00Z"/>
        </w:rPr>
      </w:pPr>
      <w:ins w:id="1455" w:author="Rapp_AfterRAN2#121bis" w:date="2023-05-05T12:19:00Z">
        <w:r w:rsidRPr="00F43A82">
          <w:t xml:space="preserve">        measResultListEUTRA-r1</w:t>
        </w:r>
        <w:r>
          <w:t>8</w:t>
        </w:r>
        <w:r w:rsidRPr="00F43A82">
          <w:t xml:space="preserve">              </w:t>
        </w:r>
      </w:ins>
      <w:ins w:id="1456" w:author="Rapp_AfterRAN2#121bis" w:date="2023-05-05T12:21:00Z">
        <w:r w:rsidR="00272541">
          <w:t xml:space="preserve">    </w:t>
        </w:r>
      </w:ins>
      <w:ins w:id="1457" w:author="Rapp_AfterRAN2#121bis" w:date="2023-05-05T12:19:00Z">
        <w:r w:rsidRPr="00F43A82">
          <w:t xml:space="preserve">MeasResultList2EUTRA-r16          </w:t>
        </w:r>
      </w:ins>
      <w:ins w:id="1458" w:author="Rapp_AfterRAN2#121bis" w:date="2023-05-05T12:24:00Z">
        <w:r w:rsidR="002B1F12">
          <w:t xml:space="preserve">    </w:t>
        </w:r>
      </w:ins>
      <w:ins w:id="1459" w:author="Rapp_AfterRAN2#121bis" w:date="2023-05-05T12:19:00Z">
        <w:r w:rsidRPr="00F43A82">
          <w:t xml:space="preserve">          </w:t>
        </w:r>
        <w:r w:rsidRPr="00F43A82">
          <w:rPr>
            <w:color w:val="993366"/>
          </w:rPr>
          <w:t>OPTIONAL</w:t>
        </w:r>
      </w:ins>
    </w:p>
    <w:p w14:paraId="649E237F" w14:textId="307DE5CC" w:rsidR="00991B7E" w:rsidRDefault="00991B7E" w:rsidP="00991B7E">
      <w:pPr>
        <w:pStyle w:val="PL"/>
        <w:rPr>
          <w:ins w:id="1460" w:author="Rapp_AfterRAN2#121bis" w:date="2023-05-05T12:19:00Z"/>
        </w:rPr>
      </w:pPr>
      <w:ins w:id="1461" w:author="Rapp_AfterRAN2#121bis" w:date="2023-05-05T12:19:00Z">
        <w:r w:rsidRPr="00F43A82">
          <w:t xml:space="preserve">    }</w:t>
        </w:r>
      </w:ins>
      <w:ins w:id="1462" w:author="Rapp_AfterRAN2#121bis" w:date="2023-05-07T22:41:00Z">
        <w:r w:rsidR="007019B0">
          <w:t>,</w:t>
        </w:r>
      </w:ins>
      <w:ins w:id="1463" w:author="Rapp_AfterRAN2#121bis" w:date="2023-05-05T12:19:00Z">
        <w:r w:rsidRPr="00F43A82">
          <w:t xml:space="preserve">                                                                                            </w:t>
        </w:r>
        <w:r w:rsidRPr="00F43A82">
          <w:rPr>
            <w:color w:val="993366"/>
          </w:rPr>
          <w:t>OPTIONAL</w:t>
        </w:r>
        <w:r w:rsidRPr="00F43A82">
          <w:t>,</w:t>
        </w:r>
      </w:ins>
    </w:p>
    <w:p w14:paraId="21C4AAD0" w14:textId="746766F5" w:rsidR="00991B7E" w:rsidRDefault="00991B7E" w:rsidP="00991B7E">
      <w:pPr>
        <w:pStyle w:val="PL"/>
        <w:rPr>
          <w:ins w:id="1464" w:author="Rapp_AfterRAN2#121bis" w:date="2023-05-05T12:19:00Z"/>
        </w:rPr>
      </w:pPr>
      <w:ins w:id="1465" w:author="Rapp_AfterRAN2#121bis" w:date="2023-05-05T12:19:00Z">
        <w:r w:rsidRPr="00F43A82">
          <w:t xml:space="preserve">    s</w:t>
        </w:r>
        <w:r>
          <w:t>p</w:t>
        </w:r>
        <w:r w:rsidRPr="00F43A82">
          <w:t>r-Cause-r1</w:t>
        </w:r>
        <w:r>
          <w:t>8</w:t>
        </w:r>
        <w:r w:rsidRPr="00F43A82">
          <w:t xml:space="preserve">                            S</w:t>
        </w:r>
        <w:r>
          <w:t>P</w:t>
        </w:r>
        <w:r w:rsidRPr="00F43A82">
          <w:t>R-Cause-r1</w:t>
        </w:r>
        <w:r>
          <w:t>8</w:t>
        </w:r>
        <w:r w:rsidRPr="00F43A82">
          <w:t xml:space="preserve">                     </w:t>
        </w:r>
      </w:ins>
      <w:ins w:id="1466" w:author="Rapp_AfterRAN2#121bis" w:date="2023-05-05T12:24:00Z">
        <w:r w:rsidR="002B1F12">
          <w:t xml:space="preserve">    </w:t>
        </w:r>
      </w:ins>
      <w:ins w:id="1467" w:author="Rapp_AfterRAN2#121bis" w:date="2023-05-05T12:19:00Z">
        <w:r w:rsidRPr="00F43A82">
          <w:t xml:space="preserve">              </w:t>
        </w:r>
        <w:r w:rsidRPr="00F43A82">
          <w:rPr>
            <w:color w:val="993366"/>
          </w:rPr>
          <w:t>OPTIONAL</w:t>
        </w:r>
        <w:r w:rsidRPr="00F43A82">
          <w:t>,</w:t>
        </w:r>
      </w:ins>
    </w:p>
    <w:p w14:paraId="081DAD25" w14:textId="458DF747" w:rsidR="00991B7E" w:rsidRPr="00F43A82" w:rsidRDefault="00991B7E" w:rsidP="00991B7E">
      <w:pPr>
        <w:pStyle w:val="PL"/>
        <w:rPr>
          <w:ins w:id="1468" w:author="Rapp_AfterRAN2#121bis" w:date="2023-05-05T12:19:00Z"/>
        </w:rPr>
      </w:pPr>
      <w:ins w:id="1469" w:author="Rapp_AfterRAN2#121bis" w:date="2023-05-05T12:19:00Z">
        <w:r w:rsidRPr="00F43A82">
          <w:lastRenderedPageBreak/>
          <w:t xml:space="preserve">    timeSinceC</w:t>
        </w:r>
        <w:r>
          <w:t>PAC</w:t>
        </w:r>
        <w:r w:rsidRPr="00F43A82">
          <w:t>-Reconfig-r1</w:t>
        </w:r>
        <w:r>
          <w:t>8</w:t>
        </w:r>
        <w:r w:rsidRPr="00F43A82">
          <w:t xml:space="preserve">               TimeSinceC</w:t>
        </w:r>
        <w:r>
          <w:t>PAC</w:t>
        </w:r>
        <w:r w:rsidRPr="00F43A82">
          <w:t>-Reconfig-r1</w:t>
        </w:r>
        <w:r>
          <w:t>8</w:t>
        </w:r>
        <w:r w:rsidRPr="00F43A82">
          <w:t xml:space="preserve">        </w:t>
        </w:r>
      </w:ins>
      <w:ins w:id="1470" w:author="Rapp_AfterRAN2#121bis" w:date="2023-05-05T12:24:00Z">
        <w:r w:rsidR="002B1F12">
          <w:t xml:space="preserve">    </w:t>
        </w:r>
      </w:ins>
      <w:ins w:id="1471" w:author="Rapp_AfterRAN2#121bis" w:date="2023-05-05T12:19:00Z">
        <w:r w:rsidRPr="00F43A82">
          <w:t xml:space="preserve">              </w:t>
        </w:r>
        <w:r w:rsidRPr="00F43A82">
          <w:rPr>
            <w:color w:val="993366"/>
          </w:rPr>
          <w:t>OPTIONAL</w:t>
        </w:r>
        <w:r w:rsidRPr="00F43A82">
          <w:t>,</w:t>
        </w:r>
      </w:ins>
    </w:p>
    <w:p w14:paraId="758818BD" w14:textId="77100A83" w:rsidR="00991B7E" w:rsidRPr="00F43A82" w:rsidRDefault="00991B7E" w:rsidP="00991B7E">
      <w:pPr>
        <w:pStyle w:val="PL"/>
        <w:rPr>
          <w:ins w:id="1472" w:author="Rapp_AfterRAN2#121bis" w:date="2023-05-05T12:19:00Z"/>
          <w:rFonts w:eastAsia="等线"/>
        </w:rPr>
      </w:pPr>
      <w:ins w:id="1473" w:author="Rapp_AfterRAN2#121bis" w:date="2023-05-05T12:19:00Z">
        <w:r w:rsidRPr="00F43A82">
          <w:t xml:space="preserve">    locationInfo-r1</w:t>
        </w:r>
        <w:r>
          <w:t>8</w:t>
        </w:r>
        <w:r w:rsidRPr="00F43A82">
          <w:t xml:space="preserve">                        </w:t>
        </w:r>
      </w:ins>
      <w:ins w:id="1474" w:author="Rapp_AfterRAN2#121bis" w:date="2023-05-05T12:21:00Z">
        <w:r w:rsidR="00272541">
          <w:t xml:space="preserve"> </w:t>
        </w:r>
      </w:ins>
      <w:ins w:id="1475" w:author="Rapp_AfterRAN2#121bis" w:date="2023-05-05T12:19:00Z">
        <w:r w:rsidRPr="00F43A82">
          <w:t xml:space="preserve">LocationInfo-r16                </w:t>
        </w:r>
      </w:ins>
      <w:ins w:id="1476" w:author="Rapp_AfterRAN2#121bis" w:date="2023-05-05T12:24:00Z">
        <w:r w:rsidR="002B1F12">
          <w:t xml:space="preserve">    </w:t>
        </w:r>
      </w:ins>
      <w:ins w:id="1477" w:author="Rapp_AfterRAN2#121bis" w:date="2023-05-05T12:19:00Z">
        <w:r w:rsidRPr="00F43A82">
          <w:t xml:space="preserve">                </w:t>
        </w:r>
        <w:r w:rsidRPr="00F43A82">
          <w:rPr>
            <w:color w:val="993366"/>
          </w:rPr>
          <w:t>OPTIONAL</w:t>
        </w:r>
        <w:r w:rsidRPr="00F43A82">
          <w:rPr>
            <w:rFonts w:eastAsia="等线"/>
          </w:rPr>
          <w:t>,</w:t>
        </w:r>
      </w:ins>
    </w:p>
    <w:p w14:paraId="012A02A0" w14:textId="1FD46DD0" w:rsidR="00991B7E" w:rsidRDefault="00991B7E" w:rsidP="00991B7E">
      <w:pPr>
        <w:pStyle w:val="PL"/>
        <w:rPr>
          <w:ins w:id="1478" w:author="Rapp_AfterRAN2#121bis" w:date="2023-05-05T12:19:00Z"/>
          <w:rFonts w:eastAsia="等线"/>
        </w:rPr>
      </w:pPr>
      <w:ins w:id="1479" w:author="Rapp_AfterRAN2#121bis" w:date="2023-05-05T12:19:00Z">
        <w:r w:rsidRPr="00F43A82">
          <w:t xml:space="preserve">    </w:t>
        </w:r>
        <w:r w:rsidRPr="00F43A82">
          <w:rPr>
            <w:rFonts w:eastAsia="宋体"/>
          </w:rPr>
          <w:t>ra-InformationCommon-r1</w:t>
        </w:r>
        <w:r>
          <w:rPr>
            <w:rFonts w:eastAsia="宋体"/>
          </w:rPr>
          <w:t>8</w:t>
        </w:r>
        <w:r w:rsidRPr="00F43A82">
          <w:t xml:space="preserve">                 </w:t>
        </w:r>
        <w:r w:rsidRPr="00F43A82">
          <w:rPr>
            <w:rFonts w:eastAsia="等线"/>
          </w:rPr>
          <w:t>RA-InformationCommon-r16</w:t>
        </w:r>
        <w:r w:rsidRPr="00F43A82">
          <w:t xml:space="preserve">       </w:t>
        </w:r>
      </w:ins>
      <w:ins w:id="1480" w:author="Rapp_AfterRAN2#121bis" w:date="2023-05-05T12:24:00Z">
        <w:r w:rsidR="002B1F12">
          <w:t xml:space="preserve">    </w:t>
        </w:r>
      </w:ins>
      <w:ins w:id="1481" w:author="Rapp_AfterRAN2#121bis" w:date="2023-05-05T12:19:00Z">
        <w:r w:rsidRPr="00F43A82">
          <w:t xml:space="preserve">                 </w:t>
        </w:r>
        <w:r w:rsidRPr="00F43A82">
          <w:rPr>
            <w:rFonts w:eastAsia="等线"/>
            <w:color w:val="993366"/>
          </w:rPr>
          <w:t>OPTIONAL</w:t>
        </w:r>
      </w:ins>
      <w:ins w:id="1482" w:author="Rapp_AfterRAN2#123bis" w:date="2023-10-18T10:26:00Z">
        <w:r w:rsidR="00E83DAF">
          <w:rPr>
            <w:rFonts w:eastAsia="等线"/>
            <w:color w:val="993366"/>
          </w:rPr>
          <w:t>,</w:t>
        </w:r>
      </w:ins>
    </w:p>
    <w:p w14:paraId="6AAEC743" w14:textId="52B15DBE" w:rsidR="00E83DAF" w:rsidRPr="00F43A82" w:rsidRDefault="00991B7E" w:rsidP="00E83DAF">
      <w:pPr>
        <w:pStyle w:val="PL"/>
        <w:rPr>
          <w:ins w:id="1483" w:author="Rapp_AfterRAN2#123bis" w:date="2023-10-18T10:26:00Z"/>
          <w:color w:val="808080"/>
        </w:rPr>
      </w:pPr>
      <w:ins w:id="1484" w:author="Rapp_AfterRAN2#121bis" w:date="2023-05-05T12:19:00Z">
        <w:r w:rsidRPr="00F43A82">
          <w:t xml:space="preserve">    </w:t>
        </w:r>
      </w:ins>
      <w:commentRangeStart w:id="1485"/>
      <w:ins w:id="1486" w:author="Rapp_AfterRAN2#123bis" w:date="2023-10-18T15:53:00Z">
        <w:r w:rsidR="00712069" w:rsidRPr="00712069">
          <w:t>sN-InitiatedPSCellChang</w:t>
        </w:r>
      </w:ins>
      <w:ins w:id="1487" w:author="Rapp_AfterRAN2#123bis" w:date="2023-10-18T15:57:00Z">
        <w:r w:rsidR="00880874">
          <w:t>e</w:t>
        </w:r>
      </w:ins>
      <w:commentRangeEnd w:id="1485"/>
      <w:r w:rsidR="00F12A2F">
        <w:rPr>
          <w:rStyle w:val="af8"/>
          <w:rFonts w:ascii="Times New Roman" w:hAnsi="Times New Roman"/>
          <w:lang w:eastAsia="ja-JP"/>
        </w:rPr>
        <w:commentReference w:id="1485"/>
      </w:r>
      <w:ins w:id="1488" w:author="Rapp_AfterRAN2#123bis" w:date="2023-10-18T10:26:00Z">
        <w:r w:rsidR="00E83DAF" w:rsidRPr="00F43A82">
          <w:t>-r1</w:t>
        </w:r>
        <w:r w:rsidR="00E83DAF">
          <w:t>8</w:t>
        </w:r>
        <w:r w:rsidR="00E83DAF" w:rsidRPr="00F43A82">
          <w:t xml:space="preserve">         </w:t>
        </w:r>
      </w:ins>
      <w:ins w:id="1489" w:author="Rapp_AfterRAN2#123bis" w:date="2023-10-23T10:19:00Z">
        <w:r w:rsidR="000D4A29">
          <w:t xml:space="preserve">   </w:t>
        </w:r>
      </w:ins>
      <w:ins w:id="1490" w:author="Rapp_AfterRAN2#123bis" w:date="2023-10-18T17:19:00Z">
        <w:r w:rsidR="00FB3B07">
          <w:t xml:space="preserve"> </w:t>
        </w:r>
      </w:ins>
      <w:ins w:id="1491" w:author="Rapp_AfterRAN2#123bis" w:date="2023-10-18T10:26:00Z">
        <w:r w:rsidR="00E83DAF" w:rsidRPr="00F10B4F">
          <w:rPr>
            <w:color w:val="993366"/>
          </w:rPr>
          <w:t>ENUMERATED</w:t>
        </w:r>
        <w:r w:rsidR="00E83DAF" w:rsidRPr="00F10B4F">
          <w:t xml:space="preserve"> {</w:t>
        </w:r>
      </w:ins>
      <w:ins w:id="1492" w:author="Rapp_AfterRAN2#123bis" w:date="2023-10-18T15:56:00Z">
        <w:r w:rsidR="001C2318">
          <w:t>true</w:t>
        </w:r>
      </w:ins>
      <w:ins w:id="1493" w:author="Rapp_AfterRAN2#123bis" w:date="2023-10-18T10:26:00Z">
        <w:r w:rsidR="00E83DAF" w:rsidRPr="00F10B4F">
          <w:t xml:space="preserve">}        </w:t>
        </w:r>
        <w:r w:rsidR="00E83DAF">
          <w:t xml:space="preserve">       </w:t>
        </w:r>
      </w:ins>
      <w:ins w:id="1494" w:author="Rapp_AfterRAN2#123bis" w:date="2023-10-18T17:19:00Z">
        <w:r w:rsidR="00FB3B07">
          <w:t xml:space="preserve">   </w:t>
        </w:r>
      </w:ins>
      <w:ins w:id="1495" w:author="Rapp_AfterRAN2#123bis" w:date="2023-10-18T10:26:00Z">
        <w:r w:rsidR="00E83DAF">
          <w:t xml:space="preserve">                 </w:t>
        </w:r>
        <w:r w:rsidR="00E83DAF" w:rsidRPr="00F43A82">
          <w:rPr>
            <w:color w:val="993366"/>
          </w:rPr>
          <w:t>OPTIONAL</w:t>
        </w:r>
        <w:r w:rsidR="004A52DC">
          <w:t>,</w:t>
        </w:r>
      </w:ins>
    </w:p>
    <w:p w14:paraId="43B36042" w14:textId="4E1F37DF" w:rsidR="00991B7E" w:rsidRPr="000A5088" w:rsidRDefault="00991B7E" w:rsidP="00991B7E">
      <w:pPr>
        <w:pStyle w:val="PL"/>
        <w:rPr>
          <w:ins w:id="1496" w:author="Rapp_AfterRAN2#121bis" w:date="2023-05-05T12:19:00Z"/>
          <w:rFonts w:eastAsia="等线"/>
        </w:rPr>
      </w:pPr>
      <w:ins w:id="1497" w:author="Rapp_AfterRAN2#121bis" w:date="2023-05-05T12:19:00Z">
        <w:r w:rsidRPr="00F43A82">
          <w:t>...</w:t>
        </w:r>
      </w:ins>
    </w:p>
    <w:p w14:paraId="53809D4B" w14:textId="77777777" w:rsidR="00991B7E" w:rsidRPr="00F43A82" w:rsidRDefault="00991B7E" w:rsidP="00991B7E">
      <w:pPr>
        <w:pStyle w:val="PL"/>
        <w:rPr>
          <w:ins w:id="1498" w:author="Rapp_AfterRAN2#121bis" w:date="2023-05-05T12:19:00Z"/>
        </w:rPr>
      </w:pPr>
      <w:ins w:id="1499" w:author="Rapp_AfterRAN2#121bis" w:date="2023-05-05T12:19:00Z">
        <w:r w:rsidRPr="00F43A82">
          <w:t>}</w:t>
        </w:r>
      </w:ins>
    </w:p>
    <w:p w14:paraId="105D3B2A" w14:textId="77777777" w:rsidR="00991B7E" w:rsidRDefault="00991B7E" w:rsidP="00940358">
      <w:pPr>
        <w:pStyle w:val="PL"/>
        <w:rPr>
          <w:ins w:id="1500" w:author="Rapp_AfterRAN2#123bis" w:date="2023-10-19T11:00:00Z"/>
        </w:rPr>
      </w:pPr>
    </w:p>
    <w:p w14:paraId="67AAC3B4" w14:textId="77777777" w:rsidR="00F946AA" w:rsidRDefault="00F946AA" w:rsidP="00940358">
      <w:pPr>
        <w:pStyle w:val="PL"/>
        <w:rPr>
          <w:ins w:id="1501" w:author="Rapp_AfterRAN2#123bis" w:date="2023-10-19T11:00:00Z"/>
        </w:rPr>
      </w:pPr>
    </w:p>
    <w:p w14:paraId="4ED41A74" w14:textId="2D8077C7" w:rsidR="00F946AA" w:rsidRDefault="00F946AA" w:rsidP="00F946AA">
      <w:pPr>
        <w:pStyle w:val="PL"/>
        <w:rPr>
          <w:ins w:id="1502" w:author="Rapp_AfterRAN2#123bis" w:date="2023-10-23T10:19:00Z"/>
        </w:rPr>
      </w:pPr>
      <w:ins w:id="1503" w:author="Rapp_AfterRAN2#123bis" w:date="2023-10-19T11:00:00Z">
        <w:r w:rsidRPr="00F10B4F">
          <w:t>measResult</w:t>
        </w:r>
        <w:r>
          <w:t>NeighFreqList-RSSI</w:t>
        </w:r>
        <w:r w:rsidRPr="00F10B4F">
          <w:t>-r</w:t>
        </w:r>
        <w:r>
          <w:t>18</w:t>
        </w:r>
        <w:r w:rsidRPr="00F10B4F">
          <w:t xml:space="preserve"> ::=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w:t>
        </w:r>
        <w:r>
          <w:t>NeighFreq-RSSI</w:t>
        </w:r>
        <w:r w:rsidRPr="00F10B4F">
          <w:t>-r1</w:t>
        </w:r>
        <w:r>
          <w:t>8</w:t>
        </w:r>
      </w:ins>
    </w:p>
    <w:p w14:paraId="23816081" w14:textId="5D11F1BA" w:rsidR="00CC1C4D" w:rsidRDefault="00AE4C00" w:rsidP="00F946AA">
      <w:pPr>
        <w:pStyle w:val="PL"/>
        <w:rPr>
          <w:ins w:id="1504" w:author="Rapp_AfterRAN2#123bis" w:date="2023-10-19T11:00:00Z"/>
        </w:rPr>
      </w:pPr>
      <w:ins w:id="1505" w:author="Rapp_AfterRAN2#123bis" w:date="2023-10-23T10:21:00Z">
        <w:r>
          <w:t xml:space="preserve"> </w:t>
        </w:r>
      </w:ins>
    </w:p>
    <w:p w14:paraId="3A07B493" w14:textId="5C7F62C5" w:rsidR="00F946AA" w:rsidRPr="00F10B4F" w:rsidRDefault="00F946AA" w:rsidP="00F946AA">
      <w:pPr>
        <w:pStyle w:val="PL"/>
        <w:rPr>
          <w:ins w:id="1506" w:author="Rapp_AfterRAN2#123bis" w:date="2023-10-19T11:00:00Z"/>
          <w:rFonts w:eastAsiaTheme="minorEastAsia"/>
        </w:rPr>
      </w:pPr>
      <w:ins w:id="1507" w:author="Rapp_AfterRAN2#123bis" w:date="2023-10-19T11:00:00Z">
        <w:r w:rsidRPr="00F10B4F">
          <w:t>measResult</w:t>
        </w:r>
        <w:r>
          <w:t>NeighFreq-RSSI</w:t>
        </w:r>
        <w:r w:rsidRPr="00F10B4F">
          <w:t>-r1</w:t>
        </w:r>
        <w:r>
          <w:t>8</w:t>
        </w:r>
        <w:r w:rsidRPr="00F10B4F">
          <w:t xml:space="preserve"> ::=      </w:t>
        </w:r>
      </w:ins>
      <w:ins w:id="1508" w:author="Rapp_AfterRAN2#123bis" w:date="2023-10-23T10:20:00Z">
        <w:r w:rsidR="00CC1C4D">
          <w:t xml:space="preserve">   </w:t>
        </w:r>
      </w:ins>
      <w:ins w:id="1509" w:author="Rapp_AfterRAN2#123bis" w:date="2023-10-19T11:00:00Z">
        <w:r w:rsidRPr="00F10B4F">
          <w:rPr>
            <w:color w:val="993366"/>
          </w:rPr>
          <w:t>SEQUENCE</w:t>
        </w:r>
        <w:r w:rsidRPr="00F10B4F">
          <w:t xml:space="preserve"> {</w:t>
        </w:r>
      </w:ins>
    </w:p>
    <w:p w14:paraId="54A73C79" w14:textId="6252EEFF" w:rsidR="00F946AA" w:rsidRPr="00F10B4F" w:rsidRDefault="00F946AA" w:rsidP="00F946AA">
      <w:pPr>
        <w:pStyle w:val="PL"/>
        <w:rPr>
          <w:ins w:id="1510" w:author="Rapp_AfterRAN2#123bis" w:date="2023-10-19T11:00:00Z"/>
        </w:rPr>
      </w:pPr>
      <w:ins w:id="1511" w:author="Rapp_AfterRAN2#123bis" w:date="2023-10-19T11:00:00Z">
        <w:r w:rsidRPr="00F10B4F">
          <w:t xml:space="preserve">    ssbFrequency-r1</w:t>
        </w:r>
        <w:r>
          <w:t>8</w:t>
        </w:r>
        <w:r w:rsidRPr="00F10B4F">
          <w:t xml:space="preserve">                     </w:t>
        </w:r>
      </w:ins>
      <w:ins w:id="1512" w:author="Rapp_AfterRAN2#123bis" w:date="2023-10-23T10:20:00Z">
        <w:r w:rsidR="00CC1C4D">
          <w:t xml:space="preserve">    </w:t>
        </w:r>
      </w:ins>
      <w:ins w:id="1513" w:author="Rapp_AfterRAN2#123bis" w:date="2023-10-19T11:00:00Z">
        <w:r w:rsidRPr="00F10B4F">
          <w:t xml:space="preserve">ARFCN-ValueNR                                           </w:t>
        </w:r>
        <w:r w:rsidRPr="00F10B4F">
          <w:rPr>
            <w:color w:val="993366"/>
          </w:rPr>
          <w:t>OPTIONAL</w:t>
        </w:r>
        <w:r w:rsidRPr="00F10B4F">
          <w:t>,</w:t>
        </w:r>
      </w:ins>
    </w:p>
    <w:p w14:paraId="2EC7DC54" w14:textId="50932006" w:rsidR="00F946AA" w:rsidRPr="00F10B4F" w:rsidRDefault="00F946AA" w:rsidP="00F946AA">
      <w:pPr>
        <w:pStyle w:val="PL"/>
        <w:rPr>
          <w:ins w:id="1514" w:author="Rapp_AfterRAN2#123bis" w:date="2023-10-19T11:00:00Z"/>
        </w:rPr>
      </w:pPr>
      <w:ins w:id="1515" w:author="Rapp_AfterRAN2#123bis" w:date="2023-10-19T11:00:00Z">
        <w:r w:rsidRPr="00F10B4F">
          <w:t xml:space="preserve">    refFreqCSI-RS-r1</w:t>
        </w:r>
        <w:r>
          <w:t>8</w:t>
        </w:r>
        <w:r w:rsidRPr="00F10B4F">
          <w:t xml:space="preserve">                    </w:t>
        </w:r>
      </w:ins>
      <w:ins w:id="1516" w:author="Rapp_AfterRAN2#123bis" w:date="2023-10-23T10:20:00Z">
        <w:r w:rsidR="00CC1C4D">
          <w:t xml:space="preserve">    </w:t>
        </w:r>
      </w:ins>
      <w:ins w:id="1517" w:author="Rapp_AfterRAN2#123bis" w:date="2023-10-19T11:00:00Z">
        <w:r w:rsidRPr="00F10B4F">
          <w:t xml:space="preserve">ARFCN-ValueNR                                           </w:t>
        </w:r>
        <w:r w:rsidRPr="00F10B4F">
          <w:rPr>
            <w:color w:val="993366"/>
          </w:rPr>
          <w:t>OPTIONAL</w:t>
        </w:r>
        <w:r w:rsidRPr="00F10B4F">
          <w:t>,</w:t>
        </w:r>
      </w:ins>
    </w:p>
    <w:p w14:paraId="445C4B59" w14:textId="061D19C8" w:rsidR="00F946AA" w:rsidRDefault="00F946AA" w:rsidP="00F946AA">
      <w:pPr>
        <w:pStyle w:val="PL"/>
        <w:rPr>
          <w:ins w:id="1518" w:author="Rapp_AfterRAN2#123bis" w:date="2023-10-19T11:00:00Z"/>
        </w:rPr>
      </w:pPr>
      <w:ins w:id="1519" w:author="Rapp_AfterRAN2#123bis" w:date="2023-10-19T11:00:00Z">
        <w:r w:rsidRPr="00F10B4F">
          <w:t xml:space="preserve">    measResult</w:t>
        </w:r>
        <w:r>
          <w:t>NeighFreq-RSSI</w:t>
        </w:r>
        <w:r w:rsidRPr="00F10B4F">
          <w:t>-r1</w:t>
        </w:r>
        <w:r>
          <w:t xml:space="preserve">8         </w:t>
        </w:r>
      </w:ins>
      <w:ins w:id="1520" w:author="Rapp_AfterRAN2#123bis" w:date="2023-10-23T10:20:00Z">
        <w:r w:rsidR="00CC1C4D">
          <w:t xml:space="preserve">    </w:t>
        </w:r>
      </w:ins>
      <w:ins w:id="1521" w:author="Rapp_AfterRAN2#123bis" w:date="2023-10-19T11:00:00Z">
        <w:r w:rsidRPr="00F10B4F">
          <w:t>RSSI-Range</w:t>
        </w:r>
        <w:r>
          <w:t>-r16                                          OPTIONAL</w:t>
        </w:r>
      </w:ins>
    </w:p>
    <w:p w14:paraId="23C35E17" w14:textId="77777777" w:rsidR="00F946AA" w:rsidRPr="00F10B4F" w:rsidRDefault="00F946AA" w:rsidP="00F946AA">
      <w:pPr>
        <w:pStyle w:val="PL"/>
        <w:rPr>
          <w:ins w:id="1522" w:author="Rapp_AfterRAN2#123bis" w:date="2023-10-19T11:00:00Z"/>
          <w:rFonts w:eastAsiaTheme="minorEastAsia"/>
        </w:rPr>
      </w:pPr>
      <w:ins w:id="1523" w:author="Rapp_AfterRAN2#123bis" w:date="2023-10-19T11:00:00Z">
        <w:r w:rsidRPr="00F10B4F">
          <w:rPr>
            <w:rFonts w:eastAsiaTheme="minorEastAsia"/>
          </w:rPr>
          <w:t>}</w:t>
        </w:r>
      </w:ins>
    </w:p>
    <w:p w14:paraId="57595A8D" w14:textId="77777777" w:rsidR="00F946AA" w:rsidRPr="00F10B4F" w:rsidRDefault="00F946AA" w:rsidP="00940358">
      <w:pPr>
        <w:pStyle w:val="PL"/>
      </w:pPr>
    </w:p>
    <w:p w14:paraId="5EB34AF0" w14:textId="77777777" w:rsidR="00940358" w:rsidRPr="00F10B4F" w:rsidRDefault="00940358" w:rsidP="00940358">
      <w:pPr>
        <w:pStyle w:val="PL"/>
      </w:pPr>
      <w:r w:rsidRPr="00F10B4F">
        <w:t xml:space="preserve">MeasResultList2NR-r16 ::=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2NR-r16</w:t>
      </w:r>
    </w:p>
    <w:p w14:paraId="1F4EC41D" w14:textId="77777777" w:rsidR="00940358" w:rsidRPr="00F10B4F" w:rsidRDefault="00940358" w:rsidP="00940358">
      <w:pPr>
        <w:pStyle w:val="PL"/>
        <w:rPr>
          <w:rFonts w:eastAsiaTheme="minorEastAsia"/>
        </w:rPr>
      </w:pPr>
      <w:r w:rsidRPr="00F10B4F">
        <w:t xml:space="preserve">MeasResultList2EUTRA-r16 ::=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2EUTRA-r16</w:t>
      </w:r>
    </w:p>
    <w:p w14:paraId="2BC647BB" w14:textId="77777777" w:rsidR="00940358" w:rsidRPr="00F10B4F" w:rsidRDefault="00940358" w:rsidP="00940358">
      <w:pPr>
        <w:pStyle w:val="PL"/>
        <w:rPr>
          <w:rFonts w:eastAsiaTheme="minorEastAsia"/>
        </w:rPr>
      </w:pPr>
    </w:p>
    <w:p w14:paraId="70BA9770" w14:textId="77777777" w:rsidR="00940358" w:rsidRPr="00F10B4F" w:rsidRDefault="00940358" w:rsidP="00940358">
      <w:pPr>
        <w:pStyle w:val="PL"/>
        <w:rPr>
          <w:rFonts w:eastAsiaTheme="minorEastAsia"/>
        </w:rPr>
      </w:pPr>
      <w:r w:rsidRPr="00F10B4F">
        <w:t xml:space="preserve">MeasResult2NR-r16 ::=                </w:t>
      </w:r>
      <w:r w:rsidRPr="00F10B4F">
        <w:rPr>
          <w:color w:val="993366"/>
        </w:rPr>
        <w:t>SEQUENCE</w:t>
      </w:r>
      <w:r w:rsidRPr="00F10B4F">
        <w:t xml:space="preserve"> {</w:t>
      </w:r>
    </w:p>
    <w:p w14:paraId="4150A0F8" w14:textId="77777777" w:rsidR="00940358" w:rsidRPr="00F10B4F" w:rsidRDefault="00940358" w:rsidP="00940358">
      <w:pPr>
        <w:pStyle w:val="PL"/>
      </w:pPr>
      <w:r w:rsidRPr="00F10B4F">
        <w:t xml:space="preserve">    ssbFrequency-r16                     ARFCN-ValueNR                                           </w:t>
      </w:r>
      <w:r w:rsidRPr="00F10B4F">
        <w:rPr>
          <w:color w:val="993366"/>
        </w:rPr>
        <w:t>OPTIONAL</w:t>
      </w:r>
      <w:r w:rsidRPr="00F10B4F">
        <w:t>,</w:t>
      </w:r>
    </w:p>
    <w:p w14:paraId="4D3C188B" w14:textId="77777777" w:rsidR="00940358" w:rsidRPr="00F10B4F" w:rsidRDefault="00940358" w:rsidP="00940358">
      <w:pPr>
        <w:pStyle w:val="PL"/>
      </w:pPr>
      <w:r w:rsidRPr="00F10B4F">
        <w:t xml:space="preserve">    refFreqCSI-RS-r16                    ARFCN-ValueNR                                           </w:t>
      </w:r>
      <w:r w:rsidRPr="00F10B4F">
        <w:rPr>
          <w:color w:val="993366"/>
        </w:rPr>
        <w:t>OPTIONAL</w:t>
      </w:r>
      <w:r w:rsidRPr="00F10B4F">
        <w:t>,</w:t>
      </w:r>
    </w:p>
    <w:p w14:paraId="15866D28" w14:textId="77777777" w:rsidR="00940358" w:rsidRPr="00F10B4F" w:rsidRDefault="00940358" w:rsidP="00940358">
      <w:pPr>
        <w:pStyle w:val="PL"/>
        <w:rPr>
          <w:rFonts w:eastAsiaTheme="minorEastAsia"/>
        </w:rPr>
      </w:pPr>
      <w:r w:rsidRPr="00F10B4F">
        <w:t xml:space="preserve">    measResultList-r16                   MeasResultListNR</w:t>
      </w:r>
    </w:p>
    <w:p w14:paraId="61165725" w14:textId="77777777" w:rsidR="00940358" w:rsidRPr="00F10B4F" w:rsidRDefault="00940358" w:rsidP="00940358">
      <w:pPr>
        <w:pStyle w:val="PL"/>
        <w:rPr>
          <w:rFonts w:eastAsiaTheme="minorEastAsia"/>
        </w:rPr>
      </w:pPr>
      <w:r w:rsidRPr="00F10B4F">
        <w:rPr>
          <w:rFonts w:eastAsiaTheme="minorEastAsia"/>
        </w:rPr>
        <w:t>}</w:t>
      </w:r>
    </w:p>
    <w:p w14:paraId="311A0873" w14:textId="77777777" w:rsidR="00940358" w:rsidRDefault="00940358" w:rsidP="00940358">
      <w:pPr>
        <w:pStyle w:val="PL"/>
        <w:rPr>
          <w:ins w:id="1524" w:author="Rapp_AfterRAN2#123bis" w:date="2023-10-19T10:18:00Z"/>
          <w:rFonts w:eastAsiaTheme="minorEastAsia"/>
        </w:rPr>
      </w:pPr>
    </w:p>
    <w:p w14:paraId="648C3963" w14:textId="77777777" w:rsidR="00826DF1" w:rsidRDefault="00826DF1" w:rsidP="00940358">
      <w:pPr>
        <w:pStyle w:val="PL"/>
        <w:rPr>
          <w:ins w:id="1525" w:author="Rapp_AfterRAN2#123bis" w:date="2023-10-19T10:19:00Z"/>
          <w:rFonts w:eastAsiaTheme="minorEastAsia"/>
        </w:rPr>
      </w:pPr>
    </w:p>
    <w:p w14:paraId="0F82833E" w14:textId="77777777" w:rsidR="00102886" w:rsidRPr="00F10B4F" w:rsidRDefault="00102886" w:rsidP="00940358">
      <w:pPr>
        <w:pStyle w:val="PL"/>
        <w:rPr>
          <w:rFonts w:eastAsiaTheme="minorEastAsia"/>
        </w:rPr>
      </w:pPr>
    </w:p>
    <w:p w14:paraId="4EC2EDBB" w14:textId="77777777" w:rsidR="00940358" w:rsidRPr="00F10B4F" w:rsidRDefault="00940358" w:rsidP="00940358">
      <w:pPr>
        <w:pStyle w:val="PL"/>
      </w:pPr>
      <w:r w:rsidRPr="00F10B4F">
        <w:t xml:space="preserve">MeasResultListLogging2NR-r16 ::=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Logging2NR-r16</w:t>
      </w:r>
    </w:p>
    <w:p w14:paraId="2727037D" w14:textId="77777777" w:rsidR="00940358" w:rsidRPr="00F10B4F" w:rsidRDefault="00940358" w:rsidP="00940358">
      <w:pPr>
        <w:pStyle w:val="PL"/>
      </w:pPr>
    </w:p>
    <w:p w14:paraId="1EBDA31C" w14:textId="77777777" w:rsidR="00940358" w:rsidRPr="00F10B4F" w:rsidRDefault="00940358" w:rsidP="00940358">
      <w:pPr>
        <w:pStyle w:val="PL"/>
      </w:pPr>
      <w:r w:rsidRPr="00F10B4F">
        <w:t xml:space="preserve">MeasResultLogging2NR-r16 ::=         </w:t>
      </w:r>
      <w:r w:rsidRPr="00F10B4F">
        <w:rPr>
          <w:color w:val="993366"/>
        </w:rPr>
        <w:t>SEQUENCE</w:t>
      </w:r>
      <w:r w:rsidRPr="00F10B4F">
        <w:t xml:space="preserve"> {</w:t>
      </w:r>
    </w:p>
    <w:p w14:paraId="6C2734B2" w14:textId="77777777" w:rsidR="00940358" w:rsidRPr="00F10B4F" w:rsidRDefault="00940358" w:rsidP="00940358">
      <w:pPr>
        <w:pStyle w:val="PL"/>
      </w:pPr>
      <w:r w:rsidRPr="00F10B4F">
        <w:t xml:space="preserve">    carrierFreq-r16                      ARFCN-ValueNR,</w:t>
      </w:r>
    </w:p>
    <w:p w14:paraId="371D9477" w14:textId="77777777" w:rsidR="00940358" w:rsidRPr="00F10B4F" w:rsidRDefault="00940358" w:rsidP="00940358">
      <w:pPr>
        <w:pStyle w:val="PL"/>
      </w:pPr>
      <w:r w:rsidRPr="00F10B4F">
        <w:t xml:space="preserve">    measResultListLoggingNR-r16          MeasResultListLoggingNR-r16</w:t>
      </w:r>
    </w:p>
    <w:p w14:paraId="04D56031" w14:textId="77777777" w:rsidR="00940358" w:rsidRPr="00F10B4F" w:rsidRDefault="00940358" w:rsidP="00940358">
      <w:pPr>
        <w:pStyle w:val="PL"/>
      </w:pPr>
      <w:r w:rsidRPr="00F10B4F">
        <w:t>}</w:t>
      </w:r>
    </w:p>
    <w:p w14:paraId="08D7EBCE" w14:textId="77777777" w:rsidR="00940358" w:rsidRPr="00F10B4F" w:rsidRDefault="00940358" w:rsidP="00940358">
      <w:pPr>
        <w:pStyle w:val="PL"/>
      </w:pPr>
    </w:p>
    <w:p w14:paraId="5E7DF38F" w14:textId="77777777" w:rsidR="00940358" w:rsidRPr="00F10B4F" w:rsidRDefault="00940358" w:rsidP="00940358">
      <w:pPr>
        <w:pStyle w:val="PL"/>
      </w:pPr>
      <w:r w:rsidRPr="00F10B4F">
        <w:t xml:space="preserve">MeasResultListLoggingNR-r16 ::=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LoggingNR-r16</w:t>
      </w:r>
    </w:p>
    <w:p w14:paraId="20F597DB" w14:textId="77777777" w:rsidR="00940358" w:rsidRPr="00F10B4F" w:rsidRDefault="00940358" w:rsidP="00940358">
      <w:pPr>
        <w:pStyle w:val="PL"/>
      </w:pPr>
    </w:p>
    <w:p w14:paraId="08CF7D69" w14:textId="77777777" w:rsidR="00940358" w:rsidRPr="00F10B4F" w:rsidRDefault="00940358" w:rsidP="00940358">
      <w:pPr>
        <w:pStyle w:val="PL"/>
      </w:pPr>
      <w:r w:rsidRPr="00F10B4F">
        <w:t xml:space="preserve">MeasResultLoggingNR-r16 ::=          </w:t>
      </w:r>
      <w:r w:rsidRPr="00F10B4F">
        <w:rPr>
          <w:color w:val="993366"/>
        </w:rPr>
        <w:t>SEQUENCE</w:t>
      </w:r>
      <w:r w:rsidRPr="00F10B4F">
        <w:t xml:space="preserve"> {</w:t>
      </w:r>
    </w:p>
    <w:p w14:paraId="1B0AD840" w14:textId="77777777" w:rsidR="00940358" w:rsidRPr="00F10B4F" w:rsidRDefault="00940358" w:rsidP="00940358">
      <w:pPr>
        <w:pStyle w:val="PL"/>
      </w:pPr>
      <w:r w:rsidRPr="00F10B4F">
        <w:t xml:space="preserve">    physCellId-r16                       PhysCellId,</w:t>
      </w:r>
    </w:p>
    <w:p w14:paraId="0A16BE15" w14:textId="77777777" w:rsidR="00940358" w:rsidRPr="00F10B4F" w:rsidRDefault="00940358" w:rsidP="00940358">
      <w:pPr>
        <w:pStyle w:val="PL"/>
      </w:pPr>
      <w:r w:rsidRPr="00F10B4F">
        <w:t xml:space="preserve">    resultsSSB-Cell-r16                  MeasQuantityResults,</w:t>
      </w:r>
    </w:p>
    <w:p w14:paraId="2586F343" w14:textId="77777777" w:rsidR="00940358" w:rsidRPr="00F10B4F" w:rsidRDefault="00940358" w:rsidP="00940358">
      <w:pPr>
        <w:pStyle w:val="PL"/>
      </w:pPr>
      <w:r w:rsidRPr="00F10B4F">
        <w:t xml:space="preserve">    numberOfGoodSSB-r16                  </w:t>
      </w:r>
      <w:r w:rsidRPr="00F10B4F">
        <w:rPr>
          <w:color w:val="993366"/>
        </w:rPr>
        <w:t>INTEGER</w:t>
      </w:r>
      <w:r w:rsidRPr="00F10B4F">
        <w:t xml:space="preserve"> (1..maxNrofSSBs-r16) </w:t>
      </w:r>
      <w:r w:rsidRPr="00F10B4F">
        <w:rPr>
          <w:color w:val="993366"/>
        </w:rPr>
        <w:t>OPTIONAL</w:t>
      </w:r>
    </w:p>
    <w:p w14:paraId="452F1DB1" w14:textId="77777777" w:rsidR="00940358" w:rsidRPr="00F10B4F" w:rsidRDefault="00940358" w:rsidP="00940358">
      <w:pPr>
        <w:pStyle w:val="PL"/>
      </w:pPr>
      <w:r w:rsidRPr="00F10B4F">
        <w:t>}</w:t>
      </w:r>
    </w:p>
    <w:p w14:paraId="3B92ECA9" w14:textId="77777777" w:rsidR="00940358" w:rsidRPr="00F10B4F" w:rsidRDefault="00940358" w:rsidP="00940358">
      <w:pPr>
        <w:pStyle w:val="PL"/>
      </w:pPr>
    </w:p>
    <w:p w14:paraId="0E8DF5AD" w14:textId="77777777" w:rsidR="00940358" w:rsidRPr="00F10B4F" w:rsidRDefault="00940358" w:rsidP="00940358">
      <w:pPr>
        <w:pStyle w:val="PL"/>
      </w:pPr>
      <w:r w:rsidRPr="00F10B4F">
        <w:t xml:space="preserve">MeasResult2EUTRA-r16 ::=             </w:t>
      </w:r>
      <w:r w:rsidRPr="00F10B4F">
        <w:rPr>
          <w:color w:val="993366"/>
        </w:rPr>
        <w:t>SEQUENCE</w:t>
      </w:r>
      <w:r w:rsidRPr="00F10B4F">
        <w:t xml:space="preserve"> {</w:t>
      </w:r>
    </w:p>
    <w:p w14:paraId="77169EFF" w14:textId="77777777" w:rsidR="00940358" w:rsidRPr="00F10B4F" w:rsidRDefault="00940358" w:rsidP="00940358">
      <w:pPr>
        <w:pStyle w:val="PL"/>
      </w:pPr>
      <w:r w:rsidRPr="00F10B4F">
        <w:t xml:space="preserve">    carrierFreq-r16                      ARFCN-ValueEUTRA,</w:t>
      </w:r>
    </w:p>
    <w:p w14:paraId="39DEA2D6" w14:textId="77777777" w:rsidR="00940358" w:rsidRPr="00F10B4F" w:rsidRDefault="00940358" w:rsidP="00940358">
      <w:pPr>
        <w:pStyle w:val="PL"/>
      </w:pPr>
      <w:r w:rsidRPr="00F10B4F">
        <w:t xml:space="preserve">    measResultList-r16                   MeasResultListEUTRA</w:t>
      </w:r>
    </w:p>
    <w:p w14:paraId="2D19AB82" w14:textId="77777777" w:rsidR="00940358" w:rsidRPr="00F10B4F" w:rsidRDefault="00940358" w:rsidP="00940358">
      <w:pPr>
        <w:pStyle w:val="PL"/>
      </w:pPr>
      <w:r w:rsidRPr="00F10B4F">
        <w:t>}</w:t>
      </w:r>
    </w:p>
    <w:p w14:paraId="4CD563CE" w14:textId="77777777" w:rsidR="00940358" w:rsidRPr="00F10B4F" w:rsidRDefault="00940358" w:rsidP="00940358">
      <w:pPr>
        <w:pStyle w:val="PL"/>
      </w:pPr>
    </w:p>
    <w:p w14:paraId="3162BDEA" w14:textId="77777777" w:rsidR="00940358" w:rsidRPr="00F10B4F" w:rsidRDefault="00940358" w:rsidP="00940358">
      <w:pPr>
        <w:pStyle w:val="PL"/>
      </w:pPr>
      <w:r w:rsidRPr="00F10B4F">
        <w:t xml:space="preserve">MeasResultRLFNR-r16 ::=              </w:t>
      </w:r>
      <w:r w:rsidRPr="00F10B4F">
        <w:rPr>
          <w:color w:val="993366"/>
        </w:rPr>
        <w:t>SEQUENCE</w:t>
      </w:r>
      <w:r w:rsidRPr="00F10B4F">
        <w:t xml:space="preserve"> {</w:t>
      </w:r>
    </w:p>
    <w:p w14:paraId="341C78F3" w14:textId="77777777" w:rsidR="00940358" w:rsidRPr="00F10B4F" w:rsidRDefault="00940358" w:rsidP="00940358">
      <w:pPr>
        <w:pStyle w:val="PL"/>
      </w:pPr>
      <w:r w:rsidRPr="00F10B4F">
        <w:t xml:space="preserve">    measResult-r16                       </w:t>
      </w:r>
      <w:r w:rsidRPr="00F10B4F">
        <w:rPr>
          <w:color w:val="993366"/>
        </w:rPr>
        <w:t>SEQUENCE</w:t>
      </w:r>
      <w:r w:rsidRPr="00F10B4F">
        <w:t xml:space="preserve"> {</w:t>
      </w:r>
    </w:p>
    <w:p w14:paraId="4358CBEF" w14:textId="77777777" w:rsidR="00940358" w:rsidRPr="00F10B4F" w:rsidRDefault="00940358" w:rsidP="00940358">
      <w:pPr>
        <w:pStyle w:val="PL"/>
      </w:pPr>
      <w:r w:rsidRPr="00F10B4F">
        <w:t xml:space="preserve">        cellResults-r16                      </w:t>
      </w:r>
      <w:r w:rsidRPr="00F10B4F">
        <w:rPr>
          <w:color w:val="993366"/>
        </w:rPr>
        <w:t>SEQUENCE</w:t>
      </w:r>
      <w:r w:rsidRPr="00F10B4F">
        <w:t>{</w:t>
      </w:r>
    </w:p>
    <w:p w14:paraId="40945881" w14:textId="77777777" w:rsidR="00940358" w:rsidRPr="00F10B4F" w:rsidRDefault="00940358" w:rsidP="00940358">
      <w:pPr>
        <w:pStyle w:val="PL"/>
      </w:pPr>
      <w:r w:rsidRPr="00F10B4F">
        <w:t xml:space="preserve">            resultsSSB-Cell-r16                  MeasQuantityResults                             </w:t>
      </w:r>
      <w:r w:rsidRPr="00F10B4F">
        <w:rPr>
          <w:color w:val="993366"/>
        </w:rPr>
        <w:t>OPTIONAL</w:t>
      </w:r>
      <w:r w:rsidRPr="00F10B4F">
        <w:t>,</w:t>
      </w:r>
    </w:p>
    <w:p w14:paraId="16142E0C" w14:textId="77777777" w:rsidR="00940358" w:rsidRPr="00F10B4F" w:rsidRDefault="00940358" w:rsidP="00940358">
      <w:pPr>
        <w:pStyle w:val="PL"/>
      </w:pPr>
      <w:r w:rsidRPr="00F10B4F">
        <w:t xml:space="preserve">            resultsCSI-RS-Cell-r16               MeasQuantityResults                             </w:t>
      </w:r>
      <w:r w:rsidRPr="00F10B4F">
        <w:rPr>
          <w:color w:val="993366"/>
        </w:rPr>
        <w:t>OPTIONAL</w:t>
      </w:r>
    </w:p>
    <w:p w14:paraId="1F374C64" w14:textId="77777777" w:rsidR="00940358" w:rsidRPr="00F10B4F" w:rsidRDefault="00940358" w:rsidP="00940358">
      <w:pPr>
        <w:pStyle w:val="PL"/>
      </w:pPr>
      <w:r w:rsidRPr="00F10B4F">
        <w:t xml:space="preserve">        },</w:t>
      </w:r>
    </w:p>
    <w:p w14:paraId="277A5D7D" w14:textId="77777777" w:rsidR="00940358" w:rsidRPr="00F10B4F" w:rsidRDefault="00940358" w:rsidP="00940358">
      <w:pPr>
        <w:pStyle w:val="PL"/>
      </w:pPr>
      <w:r w:rsidRPr="00F10B4F">
        <w:lastRenderedPageBreak/>
        <w:t xml:space="preserve">        rsIndexResults-r16                   </w:t>
      </w:r>
      <w:r w:rsidRPr="00F10B4F">
        <w:rPr>
          <w:color w:val="993366"/>
        </w:rPr>
        <w:t>SEQUENCE</w:t>
      </w:r>
      <w:r w:rsidRPr="00F10B4F">
        <w:t>{</w:t>
      </w:r>
    </w:p>
    <w:p w14:paraId="1C6150FD" w14:textId="77777777" w:rsidR="00940358" w:rsidRPr="00F10B4F" w:rsidRDefault="00940358" w:rsidP="00940358">
      <w:pPr>
        <w:pStyle w:val="PL"/>
      </w:pPr>
      <w:r w:rsidRPr="00F10B4F">
        <w:t xml:space="preserve">            resultsSSB-Indexes-r16               ResultsPerSSB-IndexList                         </w:t>
      </w:r>
      <w:r w:rsidRPr="00F10B4F">
        <w:rPr>
          <w:color w:val="993366"/>
        </w:rPr>
        <w:t>OPTIONAL</w:t>
      </w:r>
      <w:r w:rsidRPr="00F10B4F">
        <w:t>,</w:t>
      </w:r>
    </w:p>
    <w:p w14:paraId="5C6CC5D0" w14:textId="77777777" w:rsidR="00940358" w:rsidRPr="00F10B4F" w:rsidRDefault="00940358" w:rsidP="00940358">
      <w:pPr>
        <w:pStyle w:val="PL"/>
      </w:pPr>
      <w:r w:rsidRPr="00F10B4F">
        <w:t xml:space="preserve">            ssbRLMConfigBitmap-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64))                          </w:t>
      </w:r>
      <w:r w:rsidRPr="00F10B4F">
        <w:rPr>
          <w:color w:val="993366"/>
        </w:rPr>
        <w:t>OPTIONAL</w:t>
      </w:r>
      <w:r w:rsidRPr="00F10B4F">
        <w:t>,</w:t>
      </w:r>
    </w:p>
    <w:p w14:paraId="53ED967A" w14:textId="77777777" w:rsidR="00940358" w:rsidRPr="00F10B4F" w:rsidRDefault="00940358" w:rsidP="00940358">
      <w:pPr>
        <w:pStyle w:val="PL"/>
      </w:pPr>
      <w:r w:rsidRPr="00F10B4F">
        <w:t xml:space="preserve">            resultsCSI-RS-Indexes-r16            ResultsPerCSI-RS-IndexList                      </w:t>
      </w:r>
      <w:r w:rsidRPr="00F10B4F">
        <w:rPr>
          <w:color w:val="993366"/>
        </w:rPr>
        <w:t>OPTIONAL</w:t>
      </w:r>
      <w:r w:rsidRPr="00F10B4F">
        <w:t>,</w:t>
      </w:r>
    </w:p>
    <w:p w14:paraId="5CB29EF6" w14:textId="77777777" w:rsidR="00940358" w:rsidRPr="00F10B4F" w:rsidRDefault="00940358" w:rsidP="00940358">
      <w:pPr>
        <w:pStyle w:val="PL"/>
      </w:pPr>
      <w:r w:rsidRPr="00F10B4F">
        <w:t xml:space="preserve">            csi-rsRLMConfigBitmap-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96))                          </w:t>
      </w:r>
      <w:r w:rsidRPr="00F10B4F">
        <w:rPr>
          <w:color w:val="993366"/>
        </w:rPr>
        <w:t>OPTIONAL</w:t>
      </w:r>
    </w:p>
    <w:p w14:paraId="4B8918A3" w14:textId="77777777" w:rsidR="00940358" w:rsidRPr="00F10B4F" w:rsidRDefault="00940358" w:rsidP="00940358">
      <w:pPr>
        <w:pStyle w:val="PL"/>
      </w:pPr>
      <w:r w:rsidRPr="00F10B4F">
        <w:t xml:space="preserve">        }                                                                                    </w:t>
      </w:r>
      <w:r w:rsidRPr="00F10B4F">
        <w:rPr>
          <w:color w:val="993366"/>
        </w:rPr>
        <w:t>OPTIONAL</w:t>
      </w:r>
    </w:p>
    <w:p w14:paraId="6582F3D0" w14:textId="77777777" w:rsidR="00940358" w:rsidRPr="00F10B4F" w:rsidRDefault="00940358" w:rsidP="00940358">
      <w:pPr>
        <w:pStyle w:val="PL"/>
      </w:pPr>
      <w:r w:rsidRPr="00F10B4F">
        <w:t xml:space="preserve">    }</w:t>
      </w:r>
    </w:p>
    <w:p w14:paraId="6BD06128" w14:textId="77777777" w:rsidR="00940358" w:rsidRPr="00F10B4F" w:rsidRDefault="00940358" w:rsidP="00940358">
      <w:pPr>
        <w:pStyle w:val="PL"/>
      </w:pPr>
      <w:r w:rsidRPr="00F10B4F">
        <w:t>}</w:t>
      </w:r>
    </w:p>
    <w:p w14:paraId="342C1945" w14:textId="77777777" w:rsidR="00940358" w:rsidRPr="00F10B4F" w:rsidRDefault="00940358" w:rsidP="00940358">
      <w:pPr>
        <w:pStyle w:val="PL"/>
      </w:pPr>
    </w:p>
    <w:p w14:paraId="1AD22889" w14:textId="77777777" w:rsidR="00940358" w:rsidRPr="00F10B4F" w:rsidRDefault="00940358" w:rsidP="00940358">
      <w:pPr>
        <w:pStyle w:val="PL"/>
      </w:pPr>
      <w:r w:rsidRPr="00F10B4F">
        <w:t xml:space="preserve">MeasResultSuccessHONR-r17::=         </w:t>
      </w:r>
      <w:r w:rsidRPr="00F10B4F">
        <w:rPr>
          <w:color w:val="993366"/>
        </w:rPr>
        <w:t>SEQUENCE</w:t>
      </w:r>
      <w:r w:rsidRPr="00F10B4F">
        <w:t xml:space="preserve"> {</w:t>
      </w:r>
    </w:p>
    <w:p w14:paraId="0B69D9A7" w14:textId="77777777" w:rsidR="00940358" w:rsidRPr="00F10B4F" w:rsidRDefault="00940358" w:rsidP="00940358">
      <w:pPr>
        <w:pStyle w:val="PL"/>
      </w:pPr>
      <w:r w:rsidRPr="00F10B4F">
        <w:t xml:space="preserve">    measResult-r17                       </w:t>
      </w:r>
      <w:r w:rsidRPr="00F10B4F">
        <w:rPr>
          <w:color w:val="993366"/>
        </w:rPr>
        <w:t>SEQUENCE</w:t>
      </w:r>
      <w:r w:rsidRPr="00F10B4F">
        <w:t xml:space="preserve"> {</w:t>
      </w:r>
    </w:p>
    <w:p w14:paraId="76CF92E3" w14:textId="77777777" w:rsidR="00940358" w:rsidRPr="00F10B4F" w:rsidRDefault="00940358" w:rsidP="00940358">
      <w:pPr>
        <w:pStyle w:val="PL"/>
      </w:pPr>
      <w:r w:rsidRPr="00F10B4F">
        <w:t xml:space="preserve">        cellResults-r17                      </w:t>
      </w:r>
      <w:r w:rsidRPr="00F10B4F">
        <w:rPr>
          <w:color w:val="993366"/>
        </w:rPr>
        <w:t>SEQUENCE</w:t>
      </w:r>
      <w:r w:rsidRPr="00F10B4F">
        <w:t>{</w:t>
      </w:r>
    </w:p>
    <w:p w14:paraId="144309A6" w14:textId="77777777" w:rsidR="00940358" w:rsidRPr="00F10B4F" w:rsidRDefault="00940358" w:rsidP="00940358">
      <w:pPr>
        <w:pStyle w:val="PL"/>
      </w:pPr>
      <w:r w:rsidRPr="00F10B4F">
        <w:t xml:space="preserve">            resultsSSB-Cell-r17                  MeasQuantityResults                             </w:t>
      </w:r>
      <w:r w:rsidRPr="00F10B4F">
        <w:rPr>
          <w:color w:val="993366"/>
        </w:rPr>
        <w:t>OPTIONAL</w:t>
      </w:r>
      <w:r w:rsidRPr="00F10B4F">
        <w:t>,</w:t>
      </w:r>
    </w:p>
    <w:p w14:paraId="6AD5F075" w14:textId="77777777" w:rsidR="00940358" w:rsidRPr="00F10B4F" w:rsidRDefault="00940358" w:rsidP="00940358">
      <w:pPr>
        <w:pStyle w:val="PL"/>
      </w:pPr>
      <w:r w:rsidRPr="00F10B4F">
        <w:t xml:space="preserve">            resultsCSI-RS-Cell-r17               MeasQuantityResults                             </w:t>
      </w:r>
      <w:r w:rsidRPr="00F10B4F">
        <w:rPr>
          <w:color w:val="993366"/>
        </w:rPr>
        <w:t>OPTIONAL</w:t>
      </w:r>
    </w:p>
    <w:p w14:paraId="2C769976" w14:textId="77777777" w:rsidR="00940358" w:rsidRPr="00F10B4F" w:rsidRDefault="00940358" w:rsidP="00940358">
      <w:pPr>
        <w:pStyle w:val="PL"/>
      </w:pPr>
      <w:r w:rsidRPr="00F10B4F">
        <w:t xml:space="preserve">        },</w:t>
      </w:r>
    </w:p>
    <w:p w14:paraId="5CEA1F81" w14:textId="77777777" w:rsidR="00940358" w:rsidRPr="00F10B4F" w:rsidRDefault="00940358" w:rsidP="00940358">
      <w:pPr>
        <w:pStyle w:val="PL"/>
      </w:pPr>
      <w:r w:rsidRPr="00F10B4F">
        <w:t xml:space="preserve">        rsIndexResults-r17                   </w:t>
      </w:r>
      <w:r w:rsidRPr="00F10B4F">
        <w:rPr>
          <w:color w:val="993366"/>
        </w:rPr>
        <w:t>SEQUENCE</w:t>
      </w:r>
      <w:r w:rsidRPr="00F10B4F">
        <w:t>{</w:t>
      </w:r>
    </w:p>
    <w:p w14:paraId="1CC77753" w14:textId="77777777" w:rsidR="00940358" w:rsidRPr="00F10B4F" w:rsidRDefault="00940358" w:rsidP="00940358">
      <w:pPr>
        <w:pStyle w:val="PL"/>
      </w:pPr>
      <w:r w:rsidRPr="00F10B4F">
        <w:t xml:space="preserve">            resultsSSB-Indexes-r17               ResultsPerSSB-IndexList                         </w:t>
      </w:r>
      <w:r w:rsidRPr="00F10B4F">
        <w:rPr>
          <w:color w:val="993366"/>
        </w:rPr>
        <w:t>OPTIONAL</w:t>
      </w:r>
      <w:r w:rsidRPr="00F10B4F">
        <w:t>,</w:t>
      </w:r>
    </w:p>
    <w:p w14:paraId="2B396E5D" w14:textId="77777777" w:rsidR="00940358" w:rsidRPr="00F10B4F" w:rsidRDefault="00940358" w:rsidP="00940358">
      <w:pPr>
        <w:pStyle w:val="PL"/>
      </w:pPr>
      <w:r w:rsidRPr="00F10B4F">
        <w:t xml:space="preserve">            resultsCSI-RS-Indexes-r17            ResultsPerCSI-RS-IndexList                      </w:t>
      </w:r>
      <w:r w:rsidRPr="00F10B4F">
        <w:rPr>
          <w:color w:val="993366"/>
        </w:rPr>
        <w:t>OPTIONAL</w:t>
      </w:r>
    </w:p>
    <w:p w14:paraId="554BBD00" w14:textId="77777777" w:rsidR="00940358" w:rsidRPr="00F10B4F" w:rsidRDefault="00940358" w:rsidP="00940358">
      <w:pPr>
        <w:pStyle w:val="PL"/>
      </w:pPr>
      <w:r w:rsidRPr="00F10B4F">
        <w:t xml:space="preserve">        }</w:t>
      </w:r>
    </w:p>
    <w:p w14:paraId="559E9352" w14:textId="77777777" w:rsidR="00940358" w:rsidRPr="00F10B4F" w:rsidRDefault="00940358" w:rsidP="00940358">
      <w:pPr>
        <w:pStyle w:val="PL"/>
      </w:pPr>
      <w:r w:rsidRPr="00F10B4F">
        <w:t xml:space="preserve">    }</w:t>
      </w:r>
    </w:p>
    <w:p w14:paraId="3F86A753" w14:textId="77777777" w:rsidR="00940358" w:rsidRPr="00F10B4F" w:rsidRDefault="00940358" w:rsidP="00940358">
      <w:pPr>
        <w:pStyle w:val="PL"/>
      </w:pPr>
      <w:r w:rsidRPr="00F10B4F">
        <w:t>}</w:t>
      </w:r>
    </w:p>
    <w:p w14:paraId="2BCE02A1" w14:textId="77777777" w:rsidR="00940358" w:rsidRPr="00F10B4F" w:rsidRDefault="00940358" w:rsidP="00940358">
      <w:pPr>
        <w:pStyle w:val="PL"/>
      </w:pPr>
    </w:p>
    <w:p w14:paraId="1947AE69" w14:textId="77777777" w:rsidR="00940358" w:rsidRPr="00F10B4F" w:rsidRDefault="00940358" w:rsidP="00940358">
      <w:pPr>
        <w:pStyle w:val="PL"/>
      </w:pPr>
      <w:r w:rsidRPr="00F10B4F">
        <w:t xml:space="preserve">ChoCandidateCellList-r17 ::=         </w:t>
      </w:r>
      <w:r w:rsidRPr="00F10B4F">
        <w:rPr>
          <w:color w:val="993366"/>
        </w:rPr>
        <w:t>SEQUENCE</w:t>
      </w:r>
      <w:r w:rsidRPr="00F10B4F">
        <w:t>(</w:t>
      </w:r>
      <w:r w:rsidRPr="00F10B4F">
        <w:rPr>
          <w:color w:val="993366"/>
        </w:rPr>
        <w:t>SIZE</w:t>
      </w:r>
      <w:r w:rsidRPr="00F10B4F">
        <w:t xml:space="preserve"> (1..maxNrofCondCells-r16))</w:t>
      </w:r>
      <w:r w:rsidRPr="00F10B4F">
        <w:rPr>
          <w:color w:val="993366"/>
        </w:rPr>
        <w:t xml:space="preserve"> OF</w:t>
      </w:r>
      <w:r w:rsidRPr="00F10B4F">
        <w:t xml:space="preserve"> ChoCandidateCell-r17</w:t>
      </w:r>
    </w:p>
    <w:p w14:paraId="6DFAB667" w14:textId="77777777" w:rsidR="00940358" w:rsidRPr="00F10B4F" w:rsidRDefault="00940358" w:rsidP="00940358">
      <w:pPr>
        <w:pStyle w:val="PL"/>
        <w:rPr>
          <w:rFonts w:eastAsia="等线"/>
        </w:rPr>
      </w:pPr>
    </w:p>
    <w:p w14:paraId="46347977" w14:textId="77777777" w:rsidR="00940358" w:rsidRPr="00F10B4F" w:rsidRDefault="00940358" w:rsidP="00940358">
      <w:pPr>
        <w:pStyle w:val="PL"/>
      </w:pPr>
      <w:r w:rsidRPr="00F10B4F">
        <w:rPr>
          <w:rFonts w:eastAsia="等线"/>
        </w:rPr>
        <w:t>ChoCandidateCell-r17 ::=</w:t>
      </w:r>
      <w:r w:rsidRPr="00F10B4F">
        <w:t xml:space="preserve">             </w:t>
      </w:r>
      <w:r w:rsidRPr="00F10B4F">
        <w:rPr>
          <w:rFonts w:eastAsia="等线"/>
          <w:color w:val="993366"/>
        </w:rPr>
        <w:t>CHOICE</w:t>
      </w:r>
      <w:r w:rsidRPr="00F10B4F">
        <w:rPr>
          <w:rFonts w:eastAsia="等线"/>
        </w:rPr>
        <w:t xml:space="preserve"> {</w:t>
      </w:r>
    </w:p>
    <w:p w14:paraId="6624A15F" w14:textId="77777777" w:rsidR="00940358" w:rsidRPr="00F10B4F" w:rsidRDefault="00940358" w:rsidP="00940358">
      <w:pPr>
        <w:pStyle w:val="PL"/>
      </w:pPr>
      <w:r w:rsidRPr="00F10B4F">
        <w:t xml:space="preserve">    cellGlobalId-r17                     CGI-Info-Logging-r16,</w:t>
      </w:r>
    </w:p>
    <w:p w14:paraId="264F9CDE" w14:textId="77777777" w:rsidR="00940358" w:rsidRPr="00F10B4F" w:rsidRDefault="00940358" w:rsidP="00940358">
      <w:pPr>
        <w:pStyle w:val="PL"/>
      </w:pPr>
      <w:r w:rsidRPr="00F10B4F">
        <w:t xml:space="preserve">    pci-arfcn-r17                        PCI-ARFCN-NR-r16</w:t>
      </w:r>
    </w:p>
    <w:p w14:paraId="5741C4F1" w14:textId="77777777" w:rsidR="00940358" w:rsidRPr="00F10B4F" w:rsidRDefault="00940358" w:rsidP="00940358">
      <w:pPr>
        <w:pStyle w:val="PL"/>
      </w:pPr>
      <w:r w:rsidRPr="00F10B4F">
        <w:t>}</w:t>
      </w:r>
    </w:p>
    <w:p w14:paraId="112D38A8" w14:textId="77777777" w:rsidR="00940358" w:rsidRPr="00F10B4F" w:rsidRDefault="00940358" w:rsidP="00940358">
      <w:pPr>
        <w:pStyle w:val="PL"/>
      </w:pPr>
    </w:p>
    <w:p w14:paraId="0EE3361D" w14:textId="77777777" w:rsidR="00940358" w:rsidRPr="00F10B4F" w:rsidRDefault="00940358" w:rsidP="00940358">
      <w:pPr>
        <w:pStyle w:val="PL"/>
      </w:pPr>
      <w:r w:rsidRPr="00F10B4F">
        <w:rPr>
          <w:rFonts w:eastAsia="等线"/>
        </w:rPr>
        <w:t>SHR-Cause-r17 ::=</w:t>
      </w:r>
      <w:r w:rsidRPr="00F10B4F">
        <w:t xml:space="preserve">                    </w:t>
      </w:r>
      <w:r w:rsidRPr="00F10B4F">
        <w:rPr>
          <w:rFonts w:eastAsia="等线"/>
          <w:color w:val="993366"/>
        </w:rPr>
        <w:t>SEQUENCE</w:t>
      </w:r>
      <w:r w:rsidRPr="00F10B4F">
        <w:rPr>
          <w:rFonts w:eastAsia="等线"/>
        </w:rPr>
        <w:t xml:space="preserve"> {</w:t>
      </w:r>
    </w:p>
    <w:p w14:paraId="3D9FA90A" w14:textId="77777777" w:rsidR="00940358" w:rsidRPr="00F10B4F" w:rsidRDefault="00940358" w:rsidP="00940358">
      <w:pPr>
        <w:pStyle w:val="PL"/>
      </w:pPr>
      <w:r w:rsidRPr="00F10B4F">
        <w:t xml:space="preserve">    t304-cause-r17                       </w:t>
      </w:r>
      <w:r w:rsidRPr="00F10B4F">
        <w:rPr>
          <w:color w:val="993366"/>
        </w:rPr>
        <w:t>ENUMERATED</w:t>
      </w:r>
      <w:r w:rsidRPr="00F10B4F">
        <w:t xml:space="preserve"> {true}                                       </w:t>
      </w:r>
      <w:r w:rsidRPr="00F10B4F">
        <w:rPr>
          <w:color w:val="993366"/>
        </w:rPr>
        <w:t>OPTIONAL</w:t>
      </w:r>
      <w:r w:rsidRPr="00F10B4F">
        <w:t>,</w:t>
      </w:r>
    </w:p>
    <w:p w14:paraId="3124A872" w14:textId="77777777" w:rsidR="00940358" w:rsidRPr="00F10B4F" w:rsidRDefault="00940358" w:rsidP="00940358">
      <w:pPr>
        <w:pStyle w:val="PL"/>
      </w:pPr>
      <w:r w:rsidRPr="00F10B4F">
        <w:t xml:space="preserve">    t310-cause-r17                       </w:t>
      </w:r>
      <w:r w:rsidRPr="00F10B4F">
        <w:rPr>
          <w:color w:val="993366"/>
        </w:rPr>
        <w:t>ENUMERATED</w:t>
      </w:r>
      <w:r w:rsidRPr="00F10B4F">
        <w:t xml:space="preserve"> {true}                                       </w:t>
      </w:r>
      <w:r w:rsidRPr="00F10B4F">
        <w:rPr>
          <w:color w:val="993366"/>
        </w:rPr>
        <w:t>OPTIONAL</w:t>
      </w:r>
      <w:r w:rsidRPr="00F10B4F">
        <w:t>,</w:t>
      </w:r>
    </w:p>
    <w:p w14:paraId="665EDFA6" w14:textId="77777777" w:rsidR="00940358" w:rsidRPr="00F10B4F" w:rsidRDefault="00940358" w:rsidP="00940358">
      <w:pPr>
        <w:pStyle w:val="PL"/>
      </w:pPr>
      <w:r w:rsidRPr="00F10B4F">
        <w:t xml:space="preserve">    t312-cause-r17                       </w:t>
      </w:r>
      <w:r w:rsidRPr="00F10B4F">
        <w:rPr>
          <w:color w:val="993366"/>
        </w:rPr>
        <w:t>ENUMERATED</w:t>
      </w:r>
      <w:r w:rsidRPr="00F10B4F">
        <w:t xml:space="preserve"> {true}                                       </w:t>
      </w:r>
      <w:r w:rsidRPr="00F10B4F">
        <w:rPr>
          <w:color w:val="993366"/>
        </w:rPr>
        <w:t>OPTIONAL</w:t>
      </w:r>
      <w:r w:rsidRPr="00F10B4F">
        <w:t>,</w:t>
      </w:r>
    </w:p>
    <w:p w14:paraId="60B6D305" w14:textId="77777777" w:rsidR="00940358" w:rsidRPr="00F10B4F" w:rsidRDefault="00940358" w:rsidP="00940358">
      <w:pPr>
        <w:pStyle w:val="PL"/>
      </w:pPr>
      <w:r w:rsidRPr="00F10B4F">
        <w:t xml:space="preserve">    sourceDAPS-Failure-r17               </w:t>
      </w:r>
      <w:r w:rsidRPr="00F10B4F">
        <w:rPr>
          <w:color w:val="993366"/>
        </w:rPr>
        <w:t>ENUMERATED</w:t>
      </w:r>
      <w:r w:rsidRPr="00F10B4F">
        <w:t xml:space="preserve"> {true}                                       </w:t>
      </w:r>
      <w:r w:rsidRPr="00F10B4F">
        <w:rPr>
          <w:color w:val="993366"/>
        </w:rPr>
        <w:t>OPTIONAL</w:t>
      </w:r>
      <w:r w:rsidRPr="00F10B4F">
        <w:t>,</w:t>
      </w:r>
    </w:p>
    <w:p w14:paraId="60CA6059" w14:textId="77777777" w:rsidR="00940358" w:rsidRPr="00F10B4F" w:rsidRDefault="00940358" w:rsidP="00940358">
      <w:pPr>
        <w:pStyle w:val="PL"/>
      </w:pPr>
      <w:r w:rsidRPr="00F10B4F">
        <w:t xml:space="preserve">    ...</w:t>
      </w:r>
    </w:p>
    <w:p w14:paraId="4EDF27FF" w14:textId="77777777" w:rsidR="00940358" w:rsidRDefault="00940358" w:rsidP="00940358">
      <w:pPr>
        <w:pStyle w:val="PL"/>
        <w:rPr>
          <w:ins w:id="1526" w:author="Rapp_AfterRAN2#121bis" w:date="2023-05-05T12:41:00Z"/>
        </w:rPr>
      </w:pPr>
      <w:r w:rsidRPr="00F10B4F">
        <w:t>}</w:t>
      </w:r>
    </w:p>
    <w:p w14:paraId="1426B2C1" w14:textId="77777777" w:rsidR="0077594E" w:rsidRPr="00F10B4F" w:rsidRDefault="0077594E" w:rsidP="00940358">
      <w:pPr>
        <w:pStyle w:val="PL"/>
      </w:pPr>
    </w:p>
    <w:p w14:paraId="425AD54A" w14:textId="77777777" w:rsidR="0077594E" w:rsidRPr="00F43A82" w:rsidRDefault="0077594E" w:rsidP="0077594E">
      <w:pPr>
        <w:pStyle w:val="PL"/>
        <w:rPr>
          <w:ins w:id="1527" w:author="Rapp_AfterRAN2#121bis" w:date="2023-05-05T12:41:00Z"/>
        </w:rPr>
      </w:pPr>
      <w:ins w:id="1528" w:author="Rapp_AfterRAN2#121bis" w:date="2023-05-05T12:41:00Z">
        <w:r w:rsidRPr="00F43A82">
          <w:rPr>
            <w:rFonts w:eastAsia="等线"/>
          </w:rPr>
          <w:t>S</w:t>
        </w:r>
        <w:r>
          <w:rPr>
            <w:rFonts w:eastAsia="等线"/>
          </w:rPr>
          <w:t>P</w:t>
        </w:r>
        <w:r w:rsidRPr="00F43A82">
          <w:rPr>
            <w:rFonts w:eastAsia="等线"/>
          </w:rPr>
          <w:t>R-Cause-r1</w:t>
        </w:r>
        <w:r>
          <w:rPr>
            <w:rFonts w:eastAsia="等线"/>
          </w:rPr>
          <w:t>8</w:t>
        </w:r>
        <w:r w:rsidRPr="00F43A82">
          <w:rPr>
            <w:rFonts w:eastAsia="等线"/>
          </w:rPr>
          <w:t xml:space="preserve"> ::=</w:t>
        </w:r>
        <w:r w:rsidRPr="00F43A82">
          <w:t xml:space="preserve">                    </w:t>
        </w:r>
        <w:r w:rsidRPr="00F43A82">
          <w:rPr>
            <w:rFonts w:eastAsia="等线"/>
            <w:color w:val="993366"/>
          </w:rPr>
          <w:t>SEQUENCE</w:t>
        </w:r>
        <w:r w:rsidRPr="00F43A82">
          <w:rPr>
            <w:rFonts w:eastAsia="等线"/>
          </w:rPr>
          <w:t xml:space="preserve"> {</w:t>
        </w:r>
      </w:ins>
    </w:p>
    <w:p w14:paraId="31B5553F" w14:textId="77777777" w:rsidR="0077594E" w:rsidRPr="00F43A82" w:rsidRDefault="0077594E" w:rsidP="0077594E">
      <w:pPr>
        <w:pStyle w:val="PL"/>
        <w:rPr>
          <w:ins w:id="1529" w:author="Rapp_AfterRAN2#121bis" w:date="2023-05-05T12:41:00Z"/>
        </w:rPr>
      </w:pPr>
      <w:ins w:id="1530" w:author="Rapp_AfterRAN2#121bis" w:date="2023-05-05T12:41:00Z">
        <w:r w:rsidRPr="00F43A82">
          <w:t xml:space="preserve">    t304-cause-r1</w:t>
        </w:r>
        <w:r>
          <w:t>8</w:t>
        </w:r>
        <w:r w:rsidRPr="00F43A82">
          <w:t xml:space="preserve">                       </w:t>
        </w:r>
        <w:r w:rsidRPr="00F43A82">
          <w:rPr>
            <w:color w:val="993366"/>
          </w:rPr>
          <w:t>ENUMERATED</w:t>
        </w:r>
        <w:r w:rsidRPr="00F43A82">
          <w:t xml:space="preserve"> {true}                                       </w:t>
        </w:r>
        <w:r w:rsidRPr="00F43A82">
          <w:rPr>
            <w:color w:val="993366"/>
          </w:rPr>
          <w:t>OPTIONAL</w:t>
        </w:r>
        <w:r w:rsidRPr="00F43A82">
          <w:t>,</w:t>
        </w:r>
      </w:ins>
    </w:p>
    <w:p w14:paraId="149411CE" w14:textId="77777777" w:rsidR="0077594E" w:rsidRPr="00F43A82" w:rsidRDefault="0077594E" w:rsidP="0077594E">
      <w:pPr>
        <w:pStyle w:val="PL"/>
        <w:rPr>
          <w:ins w:id="1531" w:author="Rapp_AfterRAN2#121bis" w:date="2023-05-05T12:41:00Z"/>
        </w:rPr>
      </w:pPr>
      <w:ins w:id="1532" w:author="Rapp_AfterRAN2#121bis" w:date="2023-05-05T12:41:00Z">
        <w:r w:rsidRPr="00F43A82">
          <w:t xml:space="preserve">    t310-cause-r1</w:t>
        </w:r>
        <w:r>
          <w:t>8</w:t>
        </w:r>
        <w:r w:rsidRPr="00F43A82">
          <w:t xml:space="preserve">                       </w:t>
        </w:r>
        <w:r w:rsidRPr="00F43A82">
          <w:rPr>
            <w:color w:val="993366"/>
          </w:rPr>
          <w:t>ENUMERATED</w:t>
        </w:r>
        <w:r w:rsidRPr="00F43A82">
          <w:t xml:space="preserve"> {true}                                       </w:t>
        </w:r>
        <w:r w:rsidRPr="00F43A82">
          <w:rPr>
            <w:color w:val="993366"/>
          </w:rPr>
          <w:t>OPTIONAL</w:t>
        </w:r>
        <w:r w:rsidRPr="00F43A82">
          <w:t>,</w:t>
        </w:r>
      </w:ins>
    </w:p>
    <w:p w14:paraId="0F7BBCFE" w14:textId="77777777" w:rsidR="0077594E" w:rsidRDefault="0077594E" w:rsidP="0077594E">
      <w:pPr>
        <w:pStyle w:val="PL"/>
        <w:rPr>
          <w:ins w:id="1533" w:author="Rapp_AfterRAN2#121bis" w:date="2023-05-05T12:41:00Z"/>
        </w:rPr>
      </w:pPr>
      <w:ins w:id="1534" w:author="Rapp_AfterRAN2#121bis" w:date="2023-05-05T12:41:00Z">
        <w:r w:rsidRPr="00F43A82">
          <w:t xml:space="preserve">    t312-cause-r1</w:t>
        </w:r>
        <w:r>
          <w:t>8</w:t>
        </w:r>
        <w:r w:rsidRPr="00F43A82">
          <w:t xml:space="preserve">                       </w:t>
        </w:r>
        <w:r w:rsidRPr="00F43A82">
          <w:rPr>
            <w:color w:val="993366"/>
          </w:rPr>
          <w:t>ENUMERATED</w:t>
        </w:r>
        <w:r w:rsidRPr="00F43A82">
          <w:t xml:space="preserve"> {true}                                       </w:t>
        </w:r>
        <w:r w:rsidRPr="00F43A82">
          <w:rPr>
            <w:color w:val="993366"/>
          </w:rPr>
          <w:t>OPTIONAL</w:t>
        </w:r>
        <w:r w:rsidRPr="00F43A82">
          <w:t>,</w:t>
        </w:r>
      </w:ins>
    </w:p>
    <w:p w14:paraId="190E15BF" w14:textId="1EF0D729" w:rsidR="0077594E" w:rsidRPr="00F43A82" w:rsidRDefault="004866DE" w:rsidP="0077594E">
      <w:pPr>
        <w:pStyle w:val="PL"/>
        <w:rPr>
          <w:ins w:id="1535" w:author="Rapp_AfterRAN2#121bis" w:date="2023-05-05T12:41:00Z"/>
        </w:rPr>
      </w:pPr>
      <w:ins w:id="1536" w:author="Rapp_AfterRAN2#121bis" w:date="2023-05-05T12:41:00Z">
        <w:r>
          <w:t xml:space="preserve">    </w:t>
        </w:r>
        <w:r w:rsidR="0077594E" w:rsidRPr="00F43A82">
          <w:t>...</w:t>
        </w:r>
      </w:ins>
    </w:p>
    <w:p w14:paraId="4C650013" w14:textId="77777777" w:rsidR="0077594E" w:rsidRPr="00F43A82" w:rsidRDefault="0077594E" w:rsidP="0077594E">
      <w:pPr>
        <w:pStyle w:val="PL"/>
        <w:rPr>
          <w:ins w:id="1537" w:author="Rapp_AfterRAN2#121bis" w:date="2023-05-05T12:41:00Z"/>
        </w:rPr>
      </w:pPr>
      <w:ins w:id="1538" w:author="Rapp_AfterRAN2#121bis" w:date="2023-05-05T12:41:00Z">
        <w:r w:rsidRPr="00F43A82">
          <w:t>}</w:t>
        </w:r>
      </w:ins>
    </w:p>
    <w:p w14:paraId="620E5087" w14:textId="77777777" w:rsidR="00940358" w:rsidRPr="00F10B4F" w:rsidRDefault="00940358" w:rsidP="00940358">
      <w:pPr>
        <w:pStyle w:val="PL"/>
      </w:pPr>
    </w:p>
    <w:p w14:paraId="5A3444A6" w14:textId="77777777" w:rsidR="00940358" w:rsidRPr="00F10B4F" w:rsidRDefault="00940358" w:rsidP="00940358">
      <w:pPr>
        <w:pStyle w:val="PL"/>
      </w:pPr>
      <w:r w:rsidRPr="00F10B4F">
        <w:t xml:space="preserve">TimeSinceFailure-r16 ::= </w:t>
      </w:r>
      <w:r w:rsidRPr="00F10B4F">
        <w:rPr>
          <w:color w:val="993366"/>
        </w:rPr>
        <w:t>INTEGER</w:t>
      </w:r>
      <w:r w:rsidRPr="00F10B4F">
        <w:t xml:space="preserve"> (0..172800)</w:t>
      </w:r>
    </w:p>
    <w:p w14:paraId="223A8CF1" w14:textId="77777777" w:rsidR="00940358" w:rsidRPr="00F10B4F" w:rsidRDefault="00940358" w:rsidP="00940358">
      <w:pPr>
        <w:pStyle w:val="PL"/>
        <w:rPr>
          <w:rFonts w:eastAsia="等线"/>
        </w:rPr>
      </w:pPr>
    </w:p>
    <w:p w14:paraId="3B3DBDF6" w14:textId="77777777" w:rsidR="00940358" w:rsidRPr="00F10B4F" w:rsidRDefault="00940358" w:rsidP="00940358">
      <w:pPr>
        <w:pStyle w:val="PL"/>
        <w:rPr>
          <w:rFonts w:eastAsia="等线"/>
        </w:rPr>
      </w:pPr>
      <w:r w:rsidRPr="00F10B4F">
        <w:t>MobilityHistoryReport-r16 ::= VisitedCellInfoList-r16</w:t>
      </w:r>
    </w:p>
    <w:p w14:paraId="4AAD59FD" w14:textId="77777777" w:rsidR="00940358" w:rsidRPr="00F10B4F" w:rsidRDefault="00940358" w:rsidP="00940358">
      <w:pPr>
        <w:pStyle w:val="PL"/>
      </w:pPr>
    </w:p>
    <w:p w14:paraId="77620DA8" w14:textId="77777777" w:rsidR="00940358" w:rsidRPr="00F10B4F" w:rsidRDefault="00940358" w:rsidP="00940358">
      <w:pPr>
        <w:pStyle w:val="PL"/>
      </w:pPr>
      <w:r w:rsidRPr="00F10B4F">
        <w:t xml:space="preserve">TimeUntilReconnection-r16 ::= </w:t>
      </w:r>
      <w:r w:rsidRPr="00F10B4F">
        <w:rPr>
          <w:color w:val="993366"/>
        </w:rPr>
        <w:t>INTEGER</w:t>
      </w:r>
      <w:r w:rsidRPr="00F10B4F">
        <w:t xml:space="preserve"> (0..172800)</w:t>
      </w:r>
    </w:p>
    <w:p w14:paraId="07B2E291" w14:textId="77777777" w:rsidR="00940358" w:rsidRPr="00F10B4F" w:rsidRDefault="00940358" w:rsidP="00940358">
      <w:pPr>
        <w:pStyle w:val="PL"/>
      </w:pPr>
    </w:p>
    <w:p w14:paraId="74AA83F4" w14:textId="77777777" w:rsidR="00940358" w:rsidRDefault="00940358" w:rsidP="00940358">
      <w:pPr>
        <w:pStyle w:val="PL"/>
        <w:rPr>
          <w:ins w:id="1539" w:author="Rapp_AfterRAN2#121bis" w:date="2023-05-05T12:41:00Z"/>
        </w:rPr>
      </w:pPr>
      <w:r w:rsidRPr="00F10B4F">
        <w:t xml:space="preserve">TimeSinceCHO-Reconfig-r17 ::= </w:t>
      </w:r>
      <w:r w:rsidRPr="00F10B4F">
        <w:rPr>
          <w:color w:val="993366"/>
        </w:rPr>
        <w:t>INTEGER</w:t>
      </w:r>
      <w:r w:rsidRPr="00F10B4F">
        <w:t xml:space="preserve"> (0..1023)</w:t>
      </w:r>
    </w:p>
    <w:p w14:paraId="25E4ECD0" w14:textId="77777777" w:rsidR="007676B9" w:rsidRDefault="007676B9" w:rsidP="00940358">
      <w:pPr>
        <w:pStyle w:val="PL"/>
        <w:rPr>
          <w:ins w:id="1540" w:author="Rapp_AfterRAN2#121bis" w:date="2023-05-05T12:41:00Z"/>
        </w:rPr>
      </w:pPr>
    </w:p>
    <w:p w14:paraId="6D9605B2" w14:textId="33333B0A" w:rsidR="007676B9" w:rsidRPr="00F10B4F" w:rsidRDefault="007676B9" w:rsidP="00940358">
      <w:pPr>
        <w:pStyle w:val="PL"/>
      </w:pPr>
      <w:ins w:id="1541" w:author="Rapp_AfterRAN2#121bis" w:date="2023-05-05T12:41:00Z">
        <w:r w:rsidRPr="00F43A82">
          <w:t>TimeSinceC</w:t>
        </w:r>
        <w:r>
          <w:t>PAC</w:t>
        </w:r>
        <w:r w:rsidRPr="00F43A82">
          <w:t>-Reconfig-r1</w:t>
        </w:r>
        <w:r>
          <w:t>8</w:t>
        </w:r>
      </w:ins>
      <w:ins w:id="1542" w:author="Rapp_AfterRAN2#121bis" w:date="2023-05-05T12:42:00Z">
        <w:r w:rsidR="0021627A">
          <w:t xml:space="preserve"> </w:t>
        </w:r>
      </w:ins>
      <w:ins w:id="1543" w:author="Rapp_AfterRAN2#121bis" w:date="2023-05-05T12:41:00Z">
        <w:r>
          <w:t>::=</w:t>
        </w:r>
        <w:r w:rsidRPr="00F43A82">
          <w:t xml:space="preserve"> </w:t>
        </w:r>
        <w:r w:rsidRPr="00F43A82">
          <w:rPr>
            <w:color w:val="993366"/>
          </w:rPr>
          <w:t>INTEGER</w:t>
        </w:r>
        <w:r w:rsidRPr="00F43A82">
          <w:t xml:space="preserve"> (</w:t>
        </w:r>
        <w:r>
          <w:t>0..1023</w:t>
        </w:r>
        <w:r w:rsidRPr="00F43A82">
          <w:t>)</w:t>
        </w:r>
      </w:ins>
    </w:p>
    <w:p w14:paraId="4C951915" w14:textId="77777777" w:rsidR="00940358" w:rsidRPr="00F10B4F" w:rsidRDefault="00940358" w:rsidP="00940358">
      <w:pPr>
        <w:pStyle w:val="PL"/>
      </w:pPr>
    </w:p>
    <w:p w14:paraId="0EF014C5" w14:textId="77777777" w:rsidR="00940358" w:rsidRPr="00F10B4F" w:rsidRDefault="00940358" w:rsidP="00940358">
      <w:pPr>
        <w:pStyle w:val="PL"/>
      </w:pPr>
      <w:r w:rsidRPr="00F10B4F">
        <w:t xml:space="preserve">TimeConnSourceDAPS-Failure-r17 ::= </w:t>
      </w:r>
      <w:r w:rsidRPr="00F10B4F">
        <w:rPr>
          <w:color w:val="993366"/>
        </w:rPr>
        <w:t>INTEGER</w:t>
      </w:r>
      <w:r w:rsidRPr="00F10B4F">
        <w:t xml:space="preserve"> (0..1023)</w:t>
      </w:r>
    </w:p>
    <w:p w14:paraId="2B5990C0" w14:textId="77777777" w:rsidR="00940358" w:rsidRPr="00F10B4F" w:rsidRDefault="00940358" w:rsidP="00940358">
      <w:pPr>
        <w:pStyle w:val="PL"/>
      </w:pPr>
    </w:p>
    <w:p w14:paraId="2612DEA8" w14:textId="77777777" w:rsidR="00940358" w:rsidRDefault="00940358" w:rsidP="00940358">
      <w:pPr>
        <w:pStyle w:val="PL"/>
        <w:rPr>
          <w:ins w:id="1544" w:author="Rapp_AfterRAN2#123" w:date="2023-09-06T15:46:00Z"/>
        </w:rPr>
      </w:pPr>
      <w:r w:rsidRPr="00F10B4F">
        <w:t xml:space="preserve">UPInterruptionTimeAtHO-r17 ::= </w:t>
      </w:r>
      <w:r w:rsidRPr="00F10B4F">
        <w:rPr>
          <w:color w:val="993366"/>
        </w:rPr>
        <w:t>INTEGER</w:t>
      </w:r>
      <w:r w:rsidRPr="00F10B4F">
        <w:t xml:space="preserve"> (0..1023)</w:t>
      </w:r>
    </w:p>
    <w:p w14:paraId="62129F03" w14:textId="77777777" w:rsidR="00364983" w:rsidRDefault="00364983" w:rsidP="00940358">
      <w:pPr>
        <w:pStyle w:val="PL"/>
        <w:rPr>
          <w:ins w:id="1545" w:author="Rapp_AfterRAN2#123" w:date="2023-09-06T15:46:00Z"/>
        </w:rPr>
      </w:pPr>
    </w:p>
    <w:p w14:paraId="620EA3A0" w14:textId="341892E8" w:rsidR="00364983" w:rsidRPr="00F10B4F" w:rsidRDefault="00364983" w:rsidP="00940358">
      <w:pPr>
        <w:pStyle w:val="PL"/>
      </w:pPr>
      <w:ins w:id="1546" w:author="Rapp_AfterRAN2#123" w:date="2023-09-06T15:46:00Z">
        <w:r w:rsidRPr="006C2B4A">
          <w:rPr>
            <w:lang w:val="sv-SE"/>
          </w:rPr>
          <w:t>Elap</w:t>
        </w:r>
      </w:ins>
      <w:ins w:id="1547" w:author="Rapp_AfterRAN2#123" w:date="2023-09-08T15:27:00Z">
        <w:r w:rsidR="00500404">
          <w:rPr>
            <w:lang w:val="sv-SE"/>
          </w:rPr>
          <w:t>s</w:t>
        </w:r>
      </w:ins>
      <w:ins w:id="1548" w:author="Rapp_AfterRAN2#123" w:date="2023-09-06T15:46:00Z">
        <w:r w:rsidRPr="006C2B4A">
          <w:rPr>
            <w:lang w:val="sv-SE"/>
          </w:rPr>
          <w:t>edTimeT316</w:t>
        </w:r>
        <w:r>
          <w:rPr>
            <w:lang w:val="sv-SE"/>
          </w:rPr>
          <w:t>-r18</w:t>
        </w:r>
        <w:r w:rsidRPr="00F10B4F">
          <w:t xml:space="preserve"> ::= </w:t>
        </w:r>
        <w:r w:rsidRPr="00F10B4F">
          <w:rPr>
            <w:color w:val="993366"/>
          </w:rPr>
          <w:t>INTEGER</w:t>
        </w:r>
        <w:r w:rsidRPr="00F10B4F">
          <w:t xml:space="preserve"> (0..</w:t>
        </w:r>
        <w:r>
          <w:t>2000</w:t>
        </w:r>
        <w:r w:rsidRPr="00F10B4F">
          <w:t>)</w:t>
        </w:r>
      </w:ins>
    </w:p>
    <w:p w14:paraId="3CF4A2C1" w14:textId="77777777" w:rsidR="00940358" w:rsidRPr="00F10B4F" w:rsidRDefault="00940358" w:rsidP="00940358">
      <w:pPr>
        <w:pStyle w:val="PL"/>
      </w:pPr>
    </w:p>
    <w:p w14:paraId="1014AA25" w14:textId="77777777" w:rsidR="00940358" w:rsidRPr="00F10B4F" w:rsidRDefault="00940358" w:rsidP="00940358">
      <w:pPr>
        <w:pStyle w:val="PL"/>
        <w:rPr>
          <w:color w:val="808080"/>
        </w:rPr>
      </w:pPr>
      <w:r w:rsidRPr="00F10B4F">
        <w:rPr>
          <w:color w:val="808080"/>
        </w:rPr>
        <w:t>-- TAG-UEINFORMATIONRESPONSE-STOP</w:t>
      </w:r>
    </w:p>
    <w:p w14:paraId="03D013BA" w14:textId="77777777" w:rsidR="00940358" w:rsidRPr="00F10B4F" w:rsidRDefault="00940358" w:rsidP="00940358">
      <w:pPr>
        <w:pStyle w:val="PL"/>
        <w:rPr>
          <w:color w:val="808080"/>
        </w:rPr>
      </w:pPr>
      <w:r w:rsidRPr="00F10B4F">
        <w:rPr>
          <w:color w:val="808080"/>
        </w:rPr>
        <w:t>-- ASN1STOP</w:t>
      </w:r>
    </w:p>
    <w:p w14:paraId="60918895" w14:textId="77777777" w:rsidR="00940358" w:rsidRPr="00F10B4F" w:rsidRDefault="00940358" w:rsidP="0094035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3E6" w:rsidRPr="00F10B4F" w14:paraId="6B787B1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4A3196F1" w14:textId="3DD76244" w:rsidR="004E73E6" w:rsidRPr="00F10B4F" w:rsidRDefault="004E73E6" w:rsidP="004E73E6">
            <w:pPr>
              <w:pStyle w:val="TAH"/>
              <w:rPr>
                <w:szCs w:val="22"/>
                <w:lang w:eastAsia="sv-SE"/>
              </w:rPr>
            </w:pPr>
            <w:r w:rsidRPr="00C0503E">
              <w:rPr>
                <w:i/>
                <w:szCs w:val="22"/>
                <w:lang w:eastAsia="sv-SE"/>
              </w:rPr>
              <w:t xml:space="preserve">UEInformationResponse-IEs </w:t>
            </w:r>
            <w:r w:rsidRPr="00C0503E">
              <w:rPr>
                <w:szCs w:val="22"/>
                <w:lang w:eastAsia="sv-SE"/>
              </w:rPr>
              <w:t>field descriptions</w:t>
            </w:r>
          </w:p>
        </w:tc>
      </w:tr>
      <w:tr w:rsidR="004E73E6" w:rsidRPr="00F10B4F" w14:paraId="67B42550" w14:textId="77777777" w:rsidTr="00A6217A">
        <w:tc>
          <w:tcPr>
            <w:tcW w:w="14173" w:type="dxa"/>
            <w:tcBorders>
              <w:top w:val="single" w:sz="4" w:space="0" w:color="auto"/>
              <w:left w:val="single" w:sz="4" w:space="0" w:color="auto"/>
              <w:bottom w:val="single" w:sz="4" w:space="0" w:color="auto"/>
              <w:right w:val="single" w:sz="4" w:space="0" w:color="auto"/>
            </w:tcBorders>
          </w:tcPr>
          <w:p w14:paraId="260EBDCD" w14:textId="77777777" w:rsidR="004E73E6" w:rsidRPr="00C0503E" w:rsidRDefault="004E73E6" w:rsidP="004E73E6">
            <w:pPr>
              <w:pStyle w:val="TAL"/>
              <w:rPr>
                <w:b/>
                <w:bCs/>
                <w:i/>
                <w:iCs/>
                <w:lang w:eastAsia="sv-SE"/>
              </w:rPr>
            </w:pPr>
            <w:r w:rsidRPr="00C0503E">
              <w:rPr>
                <w:b/>
                <w:bCs/>
                <w:i/>
                <w:iCs/>
                <w:lang w:eastAsia="sv-SE"/>
              </w:rPr>
              <w:t>coarseLocationInfo</w:t>
            </w:r>
          </w:p>
          <w:p w14:paraId="1E942390" w14:textId="77777777" w:rsidR="004E73E6" w:rsidRPr="00C0503E" w:rsidRDefault="004E73E6" w:rsidP="004E73E6">
            <w:pPr>
              <w:pStyle w:val="TAL"/>
              <w:rPr>
                <w:rFonts w:cs="Arial"/>
                <w:szCs w:val="18"/>
                <w:lang w:eastAsia="ko-KR"/>
              </w:rPr>
            </w:pPr>
            <w:r w:rsidRPr="00C0503E">
              <w:rPr>
                <w:lang w:eastAsia="sv-SE"/>
              </w:rPr>
              <w:t xml:space="preserve">Parameter type Ellipsoid-Point defined in TS 37.355 [49]. The first/leftmost bit of the first octet contains the most significant bit. </w:t>
            </w:r>
            <w:r w:rsidRPr="00C0503E">
              <w:rPr>
                <w:rFonts w:cs="Arial"/>
                <w:iCs/>
                <w:szCs w:val="18"/>
              </w:rPr>
              <w:t xml:space="preserve">The least significant bits of </w:t>
            </w:r>
            <w:r w:rsidRPr="00C0503E">
              <w:rPr>
                <w:rFonts w:cs="Arial"/>
                <w:i/>
                <w:szCs w:val="18"/>
              </w:rPr>
              <w:t>degreesLatitude</w:t>
            </w:r>
            <w:r w:rsidRPr="00C0503E">
              <w:rPr>
                <w:rFonts w:cs="Arial"/>
                <w:iCs/>
                <w:szCs w:val="18"/>
              </w:rPr>
              <w:t xml:space="preserve"> and </w:t>
            </w:r>
            <w:r w:rsidRPr="00C0503E">
              <w:rPr>
                <w:rFonts w:cs="Arial"/>
                <w:i/>
                <w:szCs w:val="18"/>
              </w:rPr>
              <w:t>degreesLongitude</w:t>
            </w:r>
            <w:r w:rsidRPr="00C0503E">
              <w:rPr>
                <w:rFonts w:cs="Arial"/>
                <w:iCs/>
                <w:szCs w:val="18"/>
              </w:rPr>
              <w:t xml:space="preserve"> are set to 0 to meet the accuracy requirement corresponds to a granularity of approximately 2 km</w:t>
            </w:r>
            <w:r w:rsidRPr="00C0503E">
              <w:rPr>
                <w:rFonts w:cs="Arial"/>
                <w:szCs w:val="18"/>
                <w:lang w:eastAsia="ko-KR"/>
              </w:rPr>
              <w:t>.</w:t>
            </w:r>
          </w:p>
          <w:p w14:paraId="775735B4" w14:textId="342506BB" w:rsidR="004E73E6" w:rsidRPr="00F10B4F" w:rsidRDefault="004E73E6" w:rsidP="004E73E6">
            <w:pPr>
              <w:pStyle w:val="TAL"/>
              <w:rPr>
                <w:lang w:eastAsia="sv-SE"/>
              </w:rPr>
            </w:pPr>
            <w:r w:rsidRPr="00C0503E">
              <w:rPr>
                <w:rFonts w:cs="Arial"/>
                <w:iCs/>
                <w:szCs w:val="18"/>
              </w:rPr>
              <w:t>It is up to UE implementation how many LSBs are set to 0 to meet the accuracy requirement.</w:t>
            </w:r>
          </w:p>
        </w:tc>
      </w:tr>
      <w:tr w:rsidR="004E73E6" w:rsidRPr="00F10B4F" w14:paraId="5B5E90DF" w14:textId="77777777" w:rsidTr="00A6217A">
        <w:tc>
          <w:tcPr>
            <w:tcW w:w="14173" w:type="dxa"/>
            <w:tcBorders>
              <w:top w:val="single" w:sz="4" w:space="0" w:color="auto"/>
              <w:left w:val="single" w:sz="4" w:space="0" w:color="auto"/>
              <w:bottom w:val="single" w:sz="4" w:space="0" w:color="auto"/>
              <w:right w:val="single" w:sz="4" w:space="0" w:color="auto"/>
            </w:tcBorders>
          </w:tcPr>
          <w:p w14:paraId="4AD993E3" w14:textId="77777777" w:rsidR="004E73E6" w:rsidRPr="00C0503E" w:rsidRDefault="004E73E6" w:rsidP="004E73E6">
            <w:pPr>
              <w:pStyle w:val="TAL"/>
              <w:rPr>
                <w:b/>
                <w:i/>
                <w:lang w:eastAsia="sv-SE"/>
              </w:rPr>
            </w:pPr>
            <w:r w:rsidRPr="00C0503E">
              <w:rPr>
                <w:b/>
                <w:i/>
                <w:lang w:eastAsia="sv-SE"/>
              </w:rPr>
              <w:t>connEstFailReport</w:t>
            </w:r>
          </w:p>
          <w:p w14:paraId="2AE62D24" w14:textId="180B3B0B" w:rsidR="004E73E6" w:rsidRPr="00F10B4F" w:rsidRDefault="004E73E6" w:rsidP="004E73E6">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d is used to provide connection establishment failure or connection resume failure information</w:t>
            </w:r>
            <w:r w:rsidRPr="00C0503E">
              <w:rPr>
                <w:i/>
                <w:iCs/>
                <w:lang w:eastAsia="en-GB"/>
              </w:rPr>
              <w:t>.</w:t>
            </w:r>
          </w:p>
        </w:tc>
      </w:tr>
      <w:tr w:rsidR="004E73E6" w:rsidRPr="00F10B4F" w14:paraId="0A615822" w14:textId="77777777" w:rsidTr="00A6217A">
        <w:tc>
          <w:tcPr>
            <w:tcW w:w="14173" w:type="dxa"/>
            <w:tcBorders>
              <w:top w:val="single" w:sz="4" w:space="0" w:color="auto"/>
              <w:left w:val="single" w:sz="4" w:space="0" w:color="auto"/>
              <w:bottom w:val="single" w:sz="4" w:space="0" w:color="auto"/>
              <w:right w:val="single" w:sz="4" w:space="0" w:color="auto"/>
            </w:tcBorders>
          </w:tcPr>
          <w:p w14:paraId="405BE218" w14:textId="77777777" w:rsidR="004E73E6" w:rsidRPr="00C0503E" w:rsidRDefault="004E73E6" w:rsidP="004E73E6">
            <w:pPr>
              <w:pStyle w:val="TAL"/>
              <w:rPr>
                <w:b/>
                <w:i/>
                <w:lang w:eastAsia="sv-SE"/>
              </w:rPr>
            </w:pPr>
            <w:r w:rsidRPr="00C0503E">
              <w:rPr>
                <w:b/>
                <w:i/>
                <w:lang w:eastAsia="sv-SE"/>
              </w:rPr>
              <w:t>connEstFailReportList</w:t>
            </w:r>
          </w:p>
          <w:p w14:paraId="5ABC71A9" w14:textId="1FFD9A59" w:rsidR="004E73E6" w:rsidRPr="00F10B4F" w:rsidRDefault="004E73E6" w:rsidP="004E73E6">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w:t>
            </w:r>
            <w:r w:rsidRPr="00C0503E">
              <w:rPr>
                <w:i/>
                <w:iCs/>
                <w:lang w:eastAsia="en-GB"/>
              </w:rPr>
              <w:t>connEstFailReport</w:t>
            </w:r>
            <w:r w:rsidRPr="00C0503E">
              <w:rPr>
                <w:lang w:eastAsia="en-GB"/>
              </w:rPr>
              <w:t xml:space="preserve"> that are stored by the UE for the past up to </w:t>
            </w:r>
            <w:r w:rsidRPr="00C0503E">
              <w:rPr>
                <w:i/>
                <w:iCs/>
                <w:lang w:eastAsia="en-GB"/>
              </w:rPr>
              <w:t>maxCEFReport-r17.</w:t>
            </w:r>
          </w:p>
        </w:tc>
      </w:tr>
      <w:tr w:rsidR="004E73E6" w:rsidRPr="00F10B4F" w14:paraId="72F73FAC"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46D1055" w14:textId="77777777" w:rsidR="004E73E6" w:rsidRPr="00C0503E" w:rsidRDefault="004E73E6" w:rsidP="004E73E6">
            <w:pPr>
              <w:pStyle w:val="TAL"/>
              <w:rPr>
                <w:b/>
                <w:i/>
                <w:lang w:eastAsia="sv-SE"/>
              </w:rPr>
            </w:pPr>
            <w:r w:rsidRPr="00C0503E">
              <w:rPr>
                <w:b/>
                <w:i/>
                <w:lang w:eastAsia="sv-SE"/>
              </w:rPr>
              <w:t>logMeasReport</w:t>
            </w:r>
          </w:p>
          <w:p w14:paraId="42AC9C5C" w14:textId="37185423"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measurement results stored by the UE associated to logged MDT. </w:t>
            </w:r>
          </w:p>
        </w:tc>
      </w:tr>
      <w:tr w:rsidR="004E73E6" w:rsidRPr="00F10B4F" w14:paraId="152BB57A"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2E47676" w14:textId="77777777" w:rsidR="004E73E6" w:rsidRPr="00C0503E" w:rsidRDefault="004E73E6" w:rsidP="004E73E6">
            <w:pPr>
              <w:pStyle w:val="TAL"/>
              <w:rPr>
                <w:szCs w:val="22"/>
                <w:lang w:eastAsia="sv-SE"/>
              </w:rPr>
            </w:pPr>
            <w:r w:rsidRPr="00C0503E">
              <w:rPr>
                <w:b/>
                <w:i/>
                <w:szCs w:val="22"/>
                <w:lang w:eastAsia="sv-SE"/>
              </w:rPr>
              <w:t>measResultIdleEUTRA</w:t>
            </w:r>
          </w:p>
          <w:p w14:paraId="084D3660" w14:textId="11A14AE9" w:rsidR="004E73E6" w:rsidRPr="00F10B4F" w:rsidRDefault="004E73E6" w:rsidP="004E73E6">
            <w:pPr>
              <w:pStyle w:val="TAL"/>
              <w:rPr>
                <w:b/>
                <w:i/>
                <w:szCs w:val="22"/>
                <w:lang w:eastAsia="sv-SE"/>
              </w:rPr>
            </w:pPr>
            <w:r w:rsidRPr="00C0503E">
              <w:rPr>
                <w:bCs/>
                <w:iCs/>
                <w:noProof/>
                <w:lang w:eastAsia="ko-KR"/>
              </w:rPr>
              <w:t>EUTRA measurement results performed during RRC_INACTIVE or RRC_IDLE.</w:t>
            </w:r>
          </w:p>
        </w:tc>
      </w:tr>
      <w:tr w:rsidR="004E73E6" w:rsidRPr="00F10B4F" w14:paraId="7494C466"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3061738E" w14:textId="77777777" w:rsidR="004E73E6" w:rsidRPr="00C0503E" w:rsidRDefault="004E73E6" w:rsidP="004E73E6">
            <w:pPr>
              <w:pStyle w:val="TAL"/>
              <w:rPr>
                <w:szCs w:val="22"/>
                <w:lang w:eastAsia="sv-SE"/>
              </w:rPr>
            </w:pPr>
            <w:r w:rsidRPr="00C0503E">
              <w:rPr>
                <w:b/>
                <w:i/>
                <w:szCs w:val="22"/>
                <w:lang w:eastAsia="sv-SE"/>
              </w:rPr>
              <w:t>measResultIdleNR</w:t>
            </w:r>
          </w:p>
          <w:p w14:paraId="0091CDE7" w14:textId="259AE248" w:rsidR="004E73E6" w:rsidRPr="00F10B4F" w:rsidRDefault="004E73E6" w:rsidP="004E73E6">
            <w:pPr>
              <w:pStyle w:val="TAL"/>
              <w:rPr>
                <w:b/>
                <w:i/>
                <w:szCs w:val="22"/>
                <w:lang w:eastAsia="sv-SE"/>
              </w:rPr>
            </w:pPr>
            <w:r w:rsidRPr="00C0503E">
              <w:rPr>
                <w:bCs/>
                <w:iCs/>
                <w:noProof/>
                <w:lang w:eastAsia="ko-KR"/>
              </w:rPr>
              <w:t>NR measurement results performed during RRC_INACTIVE or RRC_IDLE.</w:t>
            </w:r>
          </w:p>
        </w:tc>
      </w:tr>
      <w:tr w:rsidR="004E73E6" w:rsidRPr="00F10B4F" w14:paraId="6254B36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1D2986B" w14:textId="77777777" w:rsidR="004E73E6" w:rsidRPr="00C0503E" w:rsidRDefault="004E73E6" w:rsidP="004E73E6">
            <w:pPr>
              <w:pStyle w:val="TAL"/>
              <w:rPr>
                <w:b/>
                <w:i/>
                <w:lang w:eastAsia="sv-SE"/>
              </w:rPr>
            </w:pPr>
            <w:r w:rsidRPr="00C0503E">
              <w:rPr>
                <w:b/>
                <w:i/>
                <w:lang w:eastAsia="sv-SE"/>
              </w:rPr>
              <w:t>ra-ReportList</w:t>
            </w:r>
          </w:p>
          <w:p w14:paraId="3C6DFB76" w14:textId="372E3D1A"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RA reports that is stored by the UE for the past upto </w:t>
            </w:r>
            <w:r w:rsidRPr="00C0503E">
              <w:rPr>
                <w:rFonts w:eastAsia="等线"/>
                <w:i/>
                <w:lang w:eastAsia="sv-SE"/>
              </w:rPr>
              <w:t>maxRAReport-r16</w:t>
            </w:r>
            <w:r w:rsidRPr="00C0503E">
              <w:rPr>
                <w:lang w:eastAsia="en-GB"/>
              </w:rPr>
              <w:t xml:space="preserve"> number of successful random access procedures, or failed or successful completion of on-demand system information request procedure</w:t>
            </w:r>
            <w:r w:rsidRPr="00C0503E">
              <w:rPr>
                <w:lang w:eastAsia="sv-SE"/>
              </w:rPr>
              <w:t>.</w:t>
            </w:r>
          </w:p>
        </w:tc>
      </w:tr>
      <w:tr w:rsidR="004E73E6" w:rsidRPr="00F10B4F" w14:paraId="1B8B5E9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66C9BF96" w14:textId="77777777" w:rsidR="004E73E6" w:rsidRPr="00C0503E" w:rsidRDefault="004E73E6" w:rsidP="004E73E6">
            <w:pPr>
              <w:pStyle w:val="TAL"/>
              <w:rPr>
                <w:b/>
                <w:i/>
                <w:lang w:eastAsia="sv-SE"/>
              </w:rPr>
            </w:pPr>
            <w:r w:rsidRPr="00C0503E">
              <w:rPr>
                <w:b/>
                <w:i/>
                <w:lang w:eastAsia="sv-SE"/>
              </w:rPr>
              <w:t>rlf-Report</w:t>
            </w:r>
          </w:p>
          <w:p w14:paraId="2156D739" w14:textId="64C7BE39"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d is used to indicate the RLF report related contents</w:t>
            </w:r>
            <w:r w:rsidRPr="00C0503E">
              <w:rPr>
                <w:lang w:eastAsia="sv-SE"/>
              </w:rPr>
              <w:t>.</w:t>
            </w:r>
          </w:p>
        </w:tc>
      </w:tr>
      <w:tr w:rsidR="004E73E6" w:rsidRPr="00F10B4F" w14:paraId="60C6401E"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BB64D8D" w14:textId="77777777" w:rsidR="004E73E6" w:rsidRPr="00C0503E" w:rsidRDefault="004E73E6" w:rsidP="004E73E6">
            <w:pPr>
              <w:pStyle w:val="TAL"/>
              <w:rPr>
                <w:b/>
                <w:i/>
                <w:lang w:eastAsia="sv-SE"/>
              </w:rPr>
            </w:pPr>
            <w:r w:rsidRPr="00C0503E">
              <w:rPr>
                <w:b/>
                <w:i/>
                <w:lang w:eastAsia="sv-SE"/>
              </w:rPr>
              <w:t>successHO-Report</w:t>
            </w:r>
          </w:p>
          <w:p w14:paraId="4FF40DE7" w14:textId="1BCA0AEB" w:rsidR="004E73E6" w:rsidRPr="00F10B4F" w:rsidRDefault="004E73E6" w:rsidP="004E73E6">
            <w:pPr>
              <w:pStyle w:val="TAL"/>
              <w:rPr>
                <w:bCs/>
                <w:iCs/>
                <w:lang w:eastAsia="sv-SE"/>
              </w:rPr>
            </w:pPr>
            <w:r w:rsidRPr="00C0503E">
              <w:rPr>
                <w:bCs/>
                <w:iCs/>
                <w:lang w:eastAsia="sv-SE"/>
              </w:rPr>
              <w:t>This field is used to provide the successful handover report if triggered based on the successful handover configuration.</w:t>
            </w:r>
          </w:p>
        </w:tc>
      </w:tr>
      <w:tr w:rsidR="008A2013" w:rsidRPr="00F10B4F" w14:paraId="2B510C40" w14:textId="77777777" w:rsidTr="00A6217A">
        <w:trPr>
          <w:ins w:id="1549" w:author="Rapp_AfterRAN2#121bis" w:date="2023-05-08T13:35:00Z"/>
        </w:trPr>
        <w:tc>
          <w:tcPr>
            <w:tcW w:w="14173" w:type="dxa"/>
            <w:tcBorders>
              <w:top w:val="single" w:sz="4" w:space="0" w:color="auto"/>
              <w:left w:val="single" w:sz="4" w:space="0" w:color="auto"/>
              <w:bottom w:val="single" w:sz="4" w:space="0" w:color="auto"/>
              <w:right w:val="single" w:sz="4" w:space="0" w:color="auto"/>
            </w:tcBorders>
          </w:tcPr>
          <w:p w14:paraId="434FA548" w14:textId="77777777" w:rsidR="008A2013" w:rsidRPr="008A2013" w:rsidRDefault="008A2013" w:rsidP="00A6217A">
            <w:pPr>
              <w:pStyle w:val="TAL"/>
              <w:rPr>
                <w:ins w:id="1550" w:author="Rapp_AfterRAN2#121bis" w:date="2023-05-08T13:35:00Z"/>
                <w:b/>
                <w:bCs/>
                <w:i/>
                <w:iCs/>
              </w:rPr>
            </w:pPr>
            <w:ins w:id="1551" w:author="Rapp_AfterRAN2#121bis" w:date="2023-05-08T13:35:00Z">
              <w:r w:rsidRPr="008A2013">
                <w:rPr>
                  <w:b/>
                  <w:bCs/>
                  <w:i/>
                  <w:iCs/>
                </w:rPr>
                <w:t>successPSCell-Report</w:t>
              </w:r>
            </w:ins>
          </w:p>
          <w:p w14:paraId="6E7F78FA" w14:textId="5A848E3D" w:rsidR="008A2013" w:rsidRPr="00F10B4F" w:rsidRDefault="008A2013" w:rsidP="00A6217A">
            <w:pPr>
              <w:pStyle w:val="TAL"/>
              <w:rPr>
                <w:ins w:id="1552" w:author="Rapp_AfterRAN2#121bis" w:date="2023-05-08T13:35:00Z"/>
                <w:b/>
                <w:i/>
                <w:lang w:eastAsia="sv-SE"/>
              </w:rPr>
            </w:pPr>
            <w:ins w:id="1553" w:author="Rapp_AfterRAN2#121bis" w:date="2023-05-08T13:35:00Z">
              <w:r w:rsidRPr="00F10B4F">
                <w:rPr>
                  <w:bCs/>
                  <w:iCs/>
                  <w:lang w:eastAsia="sv-SE"/>
                </w:rPr>
                <w:t xml:space="preserve">This field is used to provide the successful </w:t>
              </w:r>
              <w:r>
                <w:rPr>
                  <w:bCs/>
                  <w:iCs/>
                  <w:lang w:eastAsia="sv-SE"/>
                </w:rPr>
                <w:t>PSCell change or addition</w:t>
              </w:r>
              <w:r w:rsidRPr="00F10B4F">
                <w:rPr>
                  <w:bCs/>
                  <w:iCs/>
                  <w:lang w:eastAsia="sv-SE"/>
                </w:rPr>
                <w:t xml:space="preserve"> report if triggered based on the successful </w:t>
              </w:r>
            </w:ins>
            <w:ins w:id="1554" w:author="Rapp_AfterRAN2#122" w:date="2023-08-07T14:23:00Z">
              <w:r w:rsidR="00577DA3">
                <w:rPr>
                  <w:bCs/>
                  <w:iCs/>
                  <w:lang w:eastAsia="sv-SE"/>
                </w:rPr>
                <w:t xml:space="preserve">PSCell </w:t>
              </w:r>
            </w:ins>
            <w:ins w:id="1555" w:author="Rapp_AfterRAN2#121bis" w:date="2023-05-08T13:36:00Z">
              <w:r>
                <w:rPr>
                  <w:bCs/>
                  <w:iCs/>
                  <w:lang w:eastAsia="sv-SE"/>
                </w:rPr>
                <w:t>change or addition</w:t>
              </w:r>
            </w:ins>
            <w:ins w:id="1556" w:author="Rapp_AfterRAN2#121bis" w:date="2023-05-08T13:42:00Z">
              <w:r w:rsidR="004908BE">
                <w:rPr>
                  <w:bCs/>
                  <w:iCs/>
                  <w:lang w:eastAsia="sv-SE"/>
                </w:rPr>
                <w:t xml:space="preserve"> report</w:t>
              </w:r>
            </w:ins>
            <w:ins w:id="1557" w:author="Rapp_AfterRAN2#121bis" w:date="2023-05-08T13:35:00Z">
              <w:r w:rsidRPr="00F10B4F">
                <w:rPr>
                  <w:bCs/>
                  <w:iCs/>
                  <w:lang w:eastAsia="sv-SE"/>
                </w:rPr>
                <w:t xml:space="preserve"> configuration.</w:t>
              </w:r>
            </w:ins>
          </w:p>
        </w:tc>
      </w:tr>
    </w:tbl>
    <w:p w14:paraId="309699A3" w14:textId="77777777" w:rsidR="00940358" w:rsidRPr="00F10B4F" w:rsidRDefault="00940358" w:rsidP="0094035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7C25F8F4"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1C90DAC8" w14:textId="77777777" w:rsidR="00940358" w:rsidRPr="00F10B4F" w:rsidRDefault="00940358" w:rsidP="00A6217A">
            <w:pPr>
              <w:pStyle w:val="TAH"/>
              <w:rPr>
                <w:szCs w:val="22"/>
                <w:lang w:eastAsia="sv-SE"/>
              </w:rPr>
            </w:pPr>
            <w:r w:rsidRPr="00F10B4F">
              <w:rPr>
                <w:i/>
                <w:iCs/>
                <w:lang w:eastAsia="ko-KR"/>
              </w:rPr>
              <w:lastRenderedPageBreak/>
              <w:t>LogMeasReport</w:t>
            </w:r>
            <w:r w:rsidRPr="00F10B4F">
              <w:rPr>
                <w:iCs/>
                <w:lang w:eastAsia="en-GB"/>
              </w:rPr>
              <w:t xml:space="preserve"> field descriptions</w:t>
            </w:r>
          </w:p>
        </w:tc>
      </w:tr>
      <w:tr w:rsidR="00940358" w:rsidRPr="00F10B4F" w14:paraId="23334AD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7CCA1B9" w14:textId="77777777" w:rsidR="00940358" w:rsidRPr="00F10B4F" w:rsidRDefault="00940358" w:rsidP="00A6217A">
            <w:pPr>
              <w:pStyle w:val="TAL"/>
              <w:rPr>
                <w:b/>
                <w:i/>
                <w:lang w:eastAsia="ko-KR"/>
              </w:rPr>
            </w:pPr>
            <w:r w:rsidRPr="00F10B4F">
              <w:rPr>
                <w:b/>
                <w:i/>
                <w:lang w:eastAsia="ko-KR"/>
              </w:rPr>
              <w:t>absoluteTimeStamp</w:t>
            </w:r>
          </w:p>
          <w:p w14:paraId="6065246D" w14:textId="77777777" w:rsidR="00940358" w:rsidRPr="00F10B4F" w:rsidRDefault="00940358" w:rsidP="00A6217A">
            <w:pPr>
              <w:pStyle w:val="TAL"/>
              <w:rPr>
                <w:szCs w:val="22"/>
                <w:lang w:eastAsia="sv-SE"/>
              </w:rPr>
            </w:pPr>
            <w:r w:rsidRPr="00F10B4F">
              <w:rPr>
                <w:bCs/>
                <w:iCs/>
                <w:lang w:eastAsia="ko-KR"/>
              </w:rPr>
              <w:t>Indicates the absolute time when the logged measurement configuration logging is provided, as indicated by NR within</w:t>
            </w:r>
            <w:r w:rsidRPr="00F10B4F">
              <w:rPr>
                <w:bCs/>
                <w:i/>
                <w:lang w:eastAsia="ko-KR"/>
              </w:rPr>
              <w:t xml:space="preserve"> absoluteTimeInfo</w:t>
            </w:r>
            <w:r w:rsidRPr="00F10B4F">
              <w:rPr>
                <w:bCs/>
                <w:iCs/>
                <w:lang w:eastAsia="ko-KR"/>
              </w:rPr>
              <w:t>.</w:t>
            </w:r>
          </w:p>
        </w:tc>
      </w:tr>
      <w:tr w:rsidR="00940358" w:rsidRPr="00F10B4F" w14:paraId="2EB010DE" w14:textId="77777777" w:rsidTr="00A6217A">
        <w:tc>
          <w:tcPr>
            <w:tcW w:w="14175" w:type="dxa"/>
            <w:tcBorders>
              <w:top w:val="single" w:sz="4" w:space="0" w:color="auto"/>
              <w:left w:val="single" w:sz="4" w:space="0" w:color="auto"/>
              <w:bottom w:val="single" w:sz="4" w:space="0" w:color="auto"/>
              <w:right w:val="single" w:sz="4" w:space="0" w:color="auto"/>
            </w:tcBorders>
          </w:tcPr>
          <w:p w14:paraId="01CB848F" w14:textId="77777777" w:rsidR="00940358" w:rsidRPr="00F10B4F" w:rsidRDefault="00940358" w:rsidP="00A6217A">
            <w:pPr>
              <w:pStyle w:val="TAL"/>
              <w:rPr>
                <w:b/>
                <w:i/>
                <w:lang w:eastAsia="ko-KR"/>
              </w:rPr>
            </w:pPr>
            <w:r w:rsidRPr="00F10B4F">
              <w:rPr>
                <w:b/>
                <w:i/>
                <w:lang w:eastAsia="ko-KR"/>
              </w:rPr>
              <w:t>anyCellSelectionDetected</w:t>
            </w:r>
          </w:p>
          <w:p w14:paraId="77A922FC" w14:textId="77777777" w:rsidR="00940358" w:rsidRPr="00F10B4F" w:rsidRDefault="00940358" w:rsidP="00A6217A">
            <w:pPr>
              <w:pStyle w:val="TAL"/>
              <w:rPr>
                <w:bCs/>
                <w:iCs/>
                <w:lang w:eastAsia="ko-KR"/>
              </w:rPr>
            </w:pPr>
            <w:r w:rsidRPr="00F10B4F">
              <w:rPr>
                <w:bCs/>
                <w:iCs/>
                <w:lang w:eastAsia="ko-KR"/>
              </w:rPr>
              <w:t xml:space="preserve">This field is used to indicate the detection of </w:t>
            </w:r>
            <w:r w:rsidRPr="00F10B4F">
              <w:rPr>
                <w:bCs/>
                <w:i/>
                <w:lang w:eastAsia="ko-KR"/>
              </w:rPr>
              <w:t>any cell selection</w:t>
            </w:r>
            <w:r w:rsidRPr="00F10B4F">
              <w:rPr>
                <w:bCs/>
                <w:iCs/>
                <w:lang w:eastAsia="ko-KR"/>
              </w:rPr>
              <w:t xml:space="preserve"> state, as defined in TS 38.304 [20]. The UE sets this field when performing the logging of measurement results in RRC_IDLE or RRC_INACTIVE and there is no suitable cell or no acceptable cell.</w:t>
            </w:r>
          </w:p>
        </w:tc>
      </w:tr>
      <w:tr w:rsidR="00940358" w:rsidRPr="00F10B4F" w14:paraId="6346E9E8" w14:textId="77777777" w:rsidTr="00A6217A">
        <w:tc>
          <w:tcPr>
            <w:tcW w:w="14175" w:type="dxa"/>
            <w:tcBorders>
              <w:top w:val="single" w:sz="4" w:space="0" w:color="auto"/>
              <w:left w:val="single" w:sz="4" w:space="0" w:color="auto"/>
              <w:bottom w:val="single" w:sz="4" w:space="0" w:color="auto"/>
              <w:right w:val="single" w:sz="4" w:space="0" w:color="auto"/>
            </w:tcBorders>
          </w:tcPr>
          <w:p w14:paraId="3383CDAC" w14:textId="77777777" w:rsidR="00940358" w:rsidRPr="00F10B4F" w:rsidRDefault="00940358" w:rsidP="00A6217A">
            <w:pPr>
              <w:pStyle w:val="TAL"/>
              <w:rPr>
                <w:b/>
                <w:i/>
                <w:lang w:eastAsia="ko-KR"/>
              </w:rPr>
            </w:pPr>
            <w:r w:rsidRPr="00F10B4F">
              <w:rPr>
                <w:b/>
                <w:i/>
                <w:lang w:eastAsia="ko-KR"/>
              </w:rPr>
              <w:t>inDeviceCoexDetected</w:t>
            </w:r>
          </w:p>
          <w:p w14:paraId="6275FBBA" w14:textId="77777777" w:rsidR="00940358" w:rsidRPr="00F10B4F" w:rsidRDefault="00940358" w:rsidP="00A6217A">
            <w:pPr>
              <w:pStyle w:val="TAL"/>
              <w:rPr>
                <w:b/>
                <w:i/>
                <w:lang w:eastAsia="ko-KR"/>
              </w:rPr>
            </w:pPr>
            <w:r w:rsidRPr="00F10B4F">
              <w:rPr>
                <w:lang w:eastAsia="en-GB"/>
              </w:rPr>
              <w:t>Indicates that measurement logging is suspended due to IDC problem detection.</w:t>
            </w:r>
          </w:p>
        </w:tc>
      </w:tr>
      <w:tr w:rsidR="00940358" w:rsidRPr="00F10B4F" w14:paraId="68A311B4"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288533B" w14:textId="77777777" w:rsidR="00940358" w:rsidRPr="00F10B4F" w:rsidRDefault="00940358" w:rsidP="00A6217A">
            <w:pPr>
              <w:pStyle w:val="TAL"/>
              <w:rPr>
                <w:b/>
                <w:i/>
                <w:lang w:eastAsia="ko-KR"/>
              </w:rPr>
            </w:pPr>
            <w:r w:rsidRPr="00F10B4F">
              <w:rPr>
                <w:b/>
                <w:i/>
                <w:lang w:eastAsia="ko-KR"/>
              </w:rPr>
              <w:t>measResultServingCell</w:t>
            </w:r>
          </w:p>
          <w:p w14:paraId="32EDD221" w14:textId="77777777" w:rsidR="00940358" w:rsidRPr="00F10B4F" w:rsidRDefault="00940358" w:rsidP="00A6217A">
            <w:pPr>
              <w:pStyle w:val="TAL"/>
              <w:rPr>
                <w:b/>
                <w:i/>
                <w:szCs w:val="22"/>
                <w:lang w:eastAsia="sv-SE"/>
              </w:rPr>
            </w:pPr>
            <w:r w:rsidRPr="00F10B4F">
              <w:rPr>
                <w:bCs/>
                <w:iCs/>
                <w:lang w:eastAsia="ko-KR"/>
              </w:rPr>
              <w:t>This field refers to the log measurement results taken in the Serving cell.</w:t>
            </w:r>
          </w:p>
        </w:tc>
      </w:tr>
      <w:tr w:rsidR="00940358" w:rsidRPr="00F10B4F" w14:paraId="02C10D98" w14:textId="77777777" w:rsidTr="00A6217A">
        <w:tc>
          <w:tcPr>
            <w:tcW w:w="14175" w:type="dxa"/>
            <w:tcBorders>
              <w:top w:val="single" w:sz="4" w:space="0" w:color="auto"/>
              <w:left w:val="single" w:sz="4" w:space="0" w:color="auto"/>
              <w:bottom w:val="single" w:sz="4" w:space="0" w:color="auto"/>
              <w:right w:val="single" w:sz="4" w:space="0" w:color="auto"/>
            </w:tcBorders>
          </w:tcPr>
          <w:p w14:paraId="52EB1ECD" w14:textId="77777777" w:rsidR="00940358" w:rsidRPr="00F10B4F" w:rsidRDefault="00940358" w:rsidP="00A6217A">
            <w:pPr>
              <w:pStyle w:val="TAL"/>
              <w:rPr>
                <w:b/>
                <w:bCs/>
                <w:i/>
                <w:iCs/>
                <w:lang w:eastAsia="ko-KR"/>
              </w:rPr>
            </w:pPr>
            <w:r w:rsidRPr="00F10B4F">
              <w:rPr>
                <w:b/>
                <w:bCs/>
                <w:i/>
                <w:iCs/>
              </w:rPr>
              <w:t>numberOfGoodSSB</w:t>
            </w:r>
          </w:p>
          <w:p w14:paraId="21097458" w14:textId="77777777" w:rsidR="00940358" w:rsidRPr="00F10B4F" w:rsidRDefault="00940358" w:rsidP="00A6217A">
            <w:pPr>
              <w:pStyle w:val="TAL"/>
              <w:rPr>
                <w:b/>
                <w:i/>
                <w:lang w:eastAsia="ko-KR"/>
              </w:rPr>
            </w:pPr>
            <w:r w:rsidRPr="00F10B4F">
              <w:rPr>
                <w:rFonts w:cs="Arial"/>
                <w:szCs w:val="18"/>
              </w:rPr>
              <w:t xml:space="preserve">Indicates the number of good beams (beams that are above </w:t>
            </w:r>
            <w:r w:rsidRPr="00F10B4F">
              <w:rPr>
                <w:rFonts w:cs="Arial"/>
                <w:i/>
                <w:iCs/>
                <w:szCs w:val="18"/>
              </w:rPr>
              <w:t>absThreshSS-BlocksConsolidation,</w:t>
            </w:r>
            <w:r w:rsidRPr="00F10B4F">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10B4F">
              <w:rPr>
                <w:rFonts w:cs="Arial"/>
                <w:i/>
                <w:iCs/>
                <w:szCs w:val="18"/>
              </w:rPr>
              <w:t>absThreshSS-BlocksConsolidation</w:t>
            </w:r>
            <w:r w:rsidRPr="00F10B4F">
              <w:rPr>
                <w:rFonts w:cs="Arial"/>
                <w:szCs w:val="18"/>
              </w:rPr>
              <w:t xml:space="preserve"> or if the network has not configured the </w:t>
            </w:r>
            <w:r w:rsidRPr="00F10B4F">
              <w:rPr>
                <w:rFonts w:cs="Arial"/>
                <w:i/>
                <w:iCs/>
                <w:szCs w:val="18"/>
              </w:rPr>
              <w:t>absThreshSS-BlocksConsolidation</w:t>
            </w:r>
            <w:r w:rsidRPr="00F10B4F">
              <w:rPr>
                <w:rFonts w:cs="Arial"/>
                <w:szCs w:val="18"/>
              </w:rPr>
              <w:t xml:space="preserve">, then the UE does not include </w:t>
            </w:r>
            <w:r w:rsidRPr="00F10B4F">
              <w:rPr>
                <w:rFonts w:cs="Arial"/>
                <w:i/>
                <w:iCs/>
                <w:szCs w:val="18"/>
              </w:rPr>
              <w:t>numberOfGoodSSB</w:t>
            </w:r>
            <w:r w:rsidRPr="00F10B4F">
              <w:rPr>
                <w:rFonts w:cs="Arial"/>
                <w:szCs w:val="18"/>
              </w:rPr>
              <w:t xml:space="preserve"> for the corresponding neighbour cell. If the UE has no SSB of the serving cell whose measurement quantity is above the </w:t>
            </w:r>
            <w:r w:rsidRPr="00F10B4F">
              <w:rPr>
                <w:rFonts w:cs="Arial"/>
                <w:i/>
                <w:iCs/>
                <w:szCs w:val="18"/>
              </w:rPr>
              <w:t>absThreshSS-BlocksConsolidation</w:t>
            </w:r>
            <w:r w:rsidRPr="00F10B4F">
              <w:rPr>
                <w:rFonts w:cs="Arial"/>
                <w:szCs w:val="18"/>
              </w:rPr>
              <w:t xml:space="preserve"> or if the network has not configured the </w:t>
            </w:r>
            <w:r w:rsidRPr="00F10B4F">
              <w:rPr>
                <w:rFonts w:cs="Arial"/>
                <w:i/>
                <w:iCs/>
                <w:szCs w:val="18"/>
              </w:rPr>
              <w:t>absThreshSS-BlocksConsolidation</w:t>
            </w:r>
            <w:r w:rsidRPr="00F10B4F">
              <w:rPr>
                <w:rFonts w:cs="Arial"/>
                <w:szCs w:val="18"/>
              </w:rPr>
              <w:t xml:space="preserve">, then the UE shall set the </w:t>
            </w:r>
            <w:r w:rsidRPr="00F10B4F">
              <w:rPr>
                <w:rFonts w:cs="Arial"/>
                <w:i/>
                <w:iCs/>
                <w:szCs w:val="18"/>
              </w:rPr>
              <w:t>numberOfGoodSSB</w:t>
            </w:r>
            <w:r w:rsidRPr="00F10B4F">
              <w:rPr>
                <w:rFonts w:cs="Arial"/>
                <w:szCs w:val="18"/>
              </w:rPr>
              <w:t xml:space="preserve"> for the serving cell to one.</w:t>
            </w:r>
          </w:p>
        </w:tc>
      </w:tr>
      <w:tr w:rsidR="00940358" w:rsidRPr="00F10B4F" w14:paraId="3B2B3875"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333277B" w14:textId="77777777" w:rsidR="00940358" w:rsidRPr="00F10B4F" w:rsidRDefault="00940358" w:rsidP="00A6217A">
            <w:pPr>
              <w:pStyle w:val="TAL"/>
              <w:rPr>
                <w:b/>
                <w:i/>
                <w:lang w:eastAsia="ko-KR"/>
              </w:rPr>
            </w:pPr>
            <w:r w:rsidRPr="00F10B4F">
              <w:rPr>
                <w:b/>
                <w:i/>
                <w:lang w:eastAsia="ko-KR"/>
              </w:rPr>
              <w:t>relativeTimeStamp</w:t>
            </w:r>
          </w:p>
          <w:p w14:paraId="1C7E7A6C" w14:textId="77777777" w:rsidR="00940358" w:rsidRPr="00F10B4F" w:rsidRDefault="00940358" w:rsidP="00A6217A">
            <w:pPr>
              <w:pStyle w:val="TAL"/>
              <w:rPr>
                <w:b/>
                <w:i/>
                <w:szCs w:val="22"/>
                <w:lang w:eastAsia="sv-SE"/>
              </w:rPr>
            </w:pPr>
            <w:r w:rsidRPr="00F10B4F">
              <w:rPr>
                <w:bCs/>
                <w:iCs/>
                <w:lang w:eastAsia="ko-KR"/>
              </w:rPr>
              <w:t xml:space="preserve">Indicates the time of logging measurement results, measured relative to the </w:t>
            </w:r>
            <w:r w:rsidRPr="00F10B4F">
              <w:rPr>
                <w:bCs/>
                <w:i/>
                <w:lang w:eastAsia="ko-KR"/>
              </w:rPr>
              <w:t>absoluteTimeStamp</w:t>
            </w:r>
            <w:r w:rsidRPr="00F10B4F">
              <w:rPr>
                <w:bCs/>
                <w:iCs/>
                <w:lang w:eastAsia="ko-KR"/>
              </w:rPr>
              <w:t>. Value in seconds.</w:t>
            </w:r>
          </w:p>
        </w:tc>
      </w:tr>
      <w:tr w:rsidR="00940358" w:rsidRPr="00F10B4F" w14:paraId="5E1D1D4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0421B554" w14:textId="77777777" w:rsidR="00940358" w:rsidRPr="00F10B4F" w:rsidRDefault="00940358" w:rsidP="00A6217A">
            <w:pPr>
              <w:pStyle w:val="TAL"/>
              <w:rPr>
                <w:b/>
                <w:i/>
                <w:lang w:eastAsia="sv-SE"/>
              </w:rPr>
            </w:pPr>
            <w:r w:rsidRPr="00F10B4F">
              <w:rPr>
                <w:b/>
                <w:i/>
                <w:lang w:eastAsia="sv-SE"/>
              </w:rPr>
              <w:t>tce-Id</w:t>
            </w:r>
          </w:p>
          <w:p w14:paraId="1C35FC4F" w14:textId="77777777" w:rsidR="00940358" w:rsidRPr="00F10B4F" w:rsidRDefault="00940358" w:rsidP="00A6217A">
            <w:pPr>
              <w:pStyle w:val="TAL"/>
              <w:rPr>
                <w:b/>
                <w:i/>
                <w:szCs w:val="22"/>
                <w:lang w:eastAsia="sv-SE"/>
              </w:rPr>
            </w:pPr>
            <w:r w:rsidRPr="00F10B4F">
              <w:rPr>
                <w:bCs/>
                <w:iCs/>
                <w:lang w:eastAsia="sv-SE"/>
              </w:rPr>
              <w:t>P</w:t>
            </w:r>
            <w:r w:rsidRPr="00F10B4F">
              <w:rPr>
                <w:bCs/>
                <w:iCs/>
                <w:lang w:eastAsia="en-GB"/>
              </w:rPr>
              <w:t>arameter Trace Collection Entity Id: See TS 32.422 [52].</w:t>
            </w:r>
          </w:p>
        </w:tc>
      </w:tr>
      <w:tr w:rsidR="00940358" w:rsidRPr="00F10B4F" w14:paraId="027A95BF"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1DF9A1BC" w14:textId="77777777" w:rsidR="00940358" w:rsidRPr="00F10B4F" w:rsidRDefault="00940358" w:rsidP="00A6217A">
            <w:pPr>
              <w:pStyle w:val="TAL"/>
              <w:rPr>
                <w:b/>
                <w:i/>
                <w:lang w:eastAsia="ko-KR"/>
              </w:rPr>
            </w:pPr>
            <w:r w:rsidRPr="00F10B4F">
              <w:rPr>
                <w:b/>
                <w:i/>
                <w:lang w:eastAsia="ko-KR"/>
              </w:rPr>
              <w:t>traceRecordingSessionRef</w:t>
            </w:r>
          </w:p>
          <w:p w14:paraId="0CBE7AD3" w14:textId="77777777" w:rsidR="00940358" w:rsidRPr="00F10B4F" w:rsidRDefault="00940358" w:rsidP="00A6217A">
            <w:pPr>
              <w:pStyle w:val="TAL"/>
              <w:rPr>
                <w:b/>
                <w:i/>
                <w:szCs w:val="22"/>
                <w:lang w:eastAsia="sv-SE"/>
              </w:rPr>
            </w:pPr>
            <w:r w:rsidRPr="00F10B4F">
              <w:rPr>
                <w:bCs/>
                <w:iCs/>
                <w:lang w:eastAsia="en-GB"/>
              </w:rPr>
              <w:t>Parameter Trace Recording Session Reference: See TS 32.422 [52]</w:t>
            </w:r>
            <w:r w:rsidRPr="00F10B4F">
              <w:rPr>
                <w:bCs/>
                <w:iCs/>
                <w:lang w:eastAsia="ko-KR"/>
              </w:rPr>
              <w:t>.</w:t>
            </w:r>
          </w:p>
        </w:tc>
      </w:tr>
    </w:tbl>
    <w:p w14:paraId="33CF707E"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0CC32852"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81B5CC8" w14:textId="77777777" w:rsidR="00940358" w:rsidRPr="00F10B4F" w:rsidRDefault="00940358" w:rsidP="00A6217A">
            <w:pPr>
              <w:pStyle w:val="TAH"/>
              <w:rPr>
                <w:szCs w:val="22"/>
                <w:lang w:eastAsia="sv-SE"/>
              </w:rPr>
            </w:pPr>
            <w:r w:rsidRPr="00F10B4F">
              <w:rPr>
                <w:i/>
                <w:lang w:eastAsia="sv-SE"/>
              </w:rPr>
              <w:t>ConnEstFailReport</w:t>
            </w:r>
            <w:r w:rsidRPr="00F10B4F">
              <w:rPr>
                <w:iCs/>
                <w:lang w:eastAsia="en-GB"/>
              </w:rPr>
              <w:t xml:space="preserve"> field descriptions</w:t>
            </w:r>
          </w:p>
        </w:tc>
      </w:tr>
      <w:tr w:rsidR="00940358" w:rsidRPr="00F10B4F" w14:paraId="4540F010"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5EE8617" w14:textId="77777777" w:rsidR="00940358" w:rsidRPr="00F10B4F" w:rsidRDefault="00940358" w:rsidP="00A6217A">
            <w:pPr>
              <w:pStyle w:val="TAL"/>
              <w:rPr>
                <w:b/>
                <w:i/>
                <w:lang w:eastAsia="ko-KR"/>
              </w:rPr>
            </w:pPr>
            <w:r w:rsidRPr="00F10B4F">
              <w:rPr>
                <w:b/>
                <w:i/>
                <w:lang w:eastAsia="ko-KR"/>
              </w:rPr>
              <w:t>measResultFailedCell</w:t>
            </w:r>
          </w:p>
          <w:p w14:paraId="1A9AF1F4" w14:textId="77777777" w:rsidR="00940358" w:rsidRPr="00F10B4F" w:rsidRDefault="00940358" w:rsidP="00A6217A">
            <w:pPr>
              <w:pStyle w:val="TAL"/>
              <w:rPr>
                <w:szCs w:val="22"/>
                <w:lang w:eastAsia="sv-SE"/>
              </w:rPr>
            </w:pPr>
            <w:r w:rsidRPr="00F10B4F">
              <w:rPr>
                <w:bCs/>
                <w:iCs/>
                <w:lang w:eastAsia="ko-KR"/>
              </w:rPr>
              <w:t>This field refers to the last measurement results taken in the cell, where connection establishment failure or connection resume failure happened.</w:t>
            </w:r>
          </w:p>
        </w:tc>
      </w:tr>
      <w:tr w:rsidR="00940358" w:rsidRPr="00F10B4F" w14:paraId="69A824ED"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7466828" w14:textId="77777777" w:rsidR="00940358" w:rsidRPr="00F10B4F" w:rsidRDefault="00940358" w:rsidP="00A6217A">
            <w:pPr>
              <w:pStyle w:val="TAL"/>
              <w:rPr>
                <w:b/>
                <w:i/>
                <w:lang w:eastAsia="sv-SE"/>
              </w:rPr>
            </w:pPr>
            <w:r w:rsidRPr="00F10B4F">
              <w:rPr>
                <w:b/>
                <w:i/>
                <w:lang w:eastAsia="sv-SE"/>
              </w:rPr>
              <w:t>measResultNeighCells</w:t>
            </w:r>
          </w:p>
          <w:p w14:paraId="1316B847" w14:textId="77777777" w:rsidR="00940358" w:rsidRPr="00F10B4F" w:rsidRDefault="00940358" w:rsidP="00A6217A">
            <w:pPr>
              <w:pStyle w:val="TAL"/>
              <w:rPr>
                <w:szCs w:val="22"/>
                <w:lang w:eastAsia="sv-SE"/>
              </w:rPr>
            </w:pPr>
            <w:r w:rsidRPr="00F10B4F">
              <w:rPr>
                <w:lang w:eastAsia="en-GB"/>
              </w:rPr>
              <w:t xml:space="preserve">This field refers to the neighbour cell measurements when </w:t>
            </w:r>
            <w:r w:rsidRPr="00F10B4F">
              <w:rPr>
                <w:bCs/>
                <w:iCs/>
                <w:lang w:eastAsia="ko-KR"/>
              </w:rPr>
              <w:t>connection establishment failure or connection resume failure happened.</w:t>
            </w:r>
          </w:p>
        </w:tc>
      </w:tr>
      <w:tr w:rsidR="00940358" w:rsidRPr="00F10B4F" w14:paraId="361FD40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29D8D95" w14:textId="77777777" w:rsidR="00940358" w:rsidRPr="00F10B4F" w:rsidRDefault="00940358" w:rsidP="00A6217A">
            <w:pPr>
              <w:pStyle w:val="TAL"/>
              <w:rPr>
                <w:b/>
                <w:i/>
                <w:lang w:eastAsia="ko-KR"/>
              </w:rPr>
            </w:pPr>
            <w:r w:rsidRPr="00F10B4F">
              <w:rPr>
                <w:b/>
                <w:i/>
                <w:lang w:eastAsia="ko-KR"/>
              </w:rPr>
              <w:t>numberOfConnFail</w:t>
            </w:r>
          </w:p>
          <w:p w14:paraId="214D8624" w14:textId="77777777" w:rsidR="00940358" w:rsidRPr="00F10B4F" w:rsidRDefault="00940358" w:rsidP="00A6217A">
            <w:pPr>
              <w:pStyle w:val="TAL"/>
              <w:rPr>
                <w:b/>
                <w:i/>
                <w:lang w:eastAsia="sv-SE"/>
              </w:rPr>
            </w:pPr>
            <w:r w:rsidRPr="00F10B4F">
              <w:t>This field is used to indicate the latest number of consecutive failed RRCSetup or RRCResume procedures in the same cell independent of RRC state transition.</w:t>
            </w:r>
          </w:p>
        </w:tc>
      </w:tr>
      <w:tr w:rsidR="00940358" w:rsidRPr="00F10B4F" w14:paraId="589D70F2"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E166FFA" w14:textId="77777777" w:rsidR="00940358" w:rsidRPr="00F10B4F" w:rsidRDefault="00940358" w:rsidP="00A6217A">
            <w:pPr>
              <w:pStyle w:val="TAL"/>
              <w:rPr>
                <w:b/>
                <w:i/>
                <w:lang w:eastAsia="sv-SE"/>
              </w:rPr>
            </w:pPr>
            <w:r w:rsidRPr="00F10B4F">
              <w:rPr>
                <w:b/>
                <w:i/>
                <w:lang w:eastAsia="sv-SE"/>
              </w:rPr>
              <w:t>timeSinceFailure</w:t>
            </w:r>
          </w:p>
          <w:p w14:paraId="3DD2BCB0" w14:textId="77777777" w:rsidR="00940358" w:rsidRPr="00F10B4F" w:rsidRDefault="00940358" w:rsidP="00A6217A">
            <w:pPr>
              <w:pStyle w:val="TAL"/>
              <w:rPr>
                <w:b/>
                <w:i/>
                <w:szCs w:val="22"/>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the </w:t>
            </w:r>
            <w:r w:rsidRPr="00F10B4F">
              <w:rPr>
                <w:lang w:eastAsia="sv-SE"/>
              </w:rPr>
              <w:t xml:space="preserve">time that </w:t>
            </w:r>
            <w:r w:rsidRPr="00F10B4F">
              <w:rPr>
                <w:lang w:eastAsia="en-GB"/>
              </w:rPr>
              <w:t>elapsed since the connection (establishment or resume) failure.</w:t>
            </w:r>
            <w:r w:rsidRPr="00F10B4F">
              <w:rPr>
                <w:lang w:eastAsia="sv-SE"/>
              </w:rPr>
              <w:t xml:space="preserve"> </w:t>
            </w:r>
            <w:r w:rsidRPr="00F10B4F">
              <w:rPr>
                <w:bCs/>
                <w:iCs/>
                <w:lang w:eastAsia="ko-KR"/>
              </w:rPr>
              <w:t>Value in seconds. The maximum value 172800 means 172800s or longer.</w:t>
            </w:r>
          </w:p>
        </w:tc>
      </w:tr>
    </w:tbl>
    <w:p w14:paraId="2B02D8EB"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23EA381F" w14:textId="77777777" w:rsidTr="00A6217A">
        <w:tc>
          <w:tcPr>
            <w:tcW w:w="14175" w:type="dxa"/>
            <w:shd w:val="clear" w:color="auto" w:fill="auto"/>
            <w:hideMark/>
          </w:tcPr>
          <w:p w14:paraId="27488384" w14:textId="77777777" w:rsidR="00940358" w:rsidRPr="00F10B4F" w:rsidRDefault="00940358" w:rsidP="00A6217A">
            <w:pPr>
              <w:pStyle w:val="TAH"/>
              <w:rPr>
                <w:szCs w:val="22"/>
                <w:lang w:eastAsia="sv-SE"/>
              </w:rPr>
            </w:pPr>
            <w:r w:rsidRPr="00F10B4F">
              <w:rPr>
                <w:i/>
                <w:iCs/>
                <w:lang w:eastAsia="ko-KR"/>
              </w:rPr>
              <w:lastRenderedPageBreak/>
              <w:t>RA-InformationCommon</w:t>
            </w:r>
            <w:r w:rsidRPr="00F10B4F">
              <w:rPr>
                <w:iCs/>
                <w:lang w:eastAsia="en-GB"/>
              </w:rPr>
              <w:t xml:space="preserve"> field descriptions</w:t>
            </w:r>
          </w:p>
        </w:tc>
      </w:tr>
      <w:tr w:rsidR="00940358" w:rsidRPr="00F10B4F" w14:paraId="3BC11DBE" w14:textId="77777777" w:rsidTr="00A6217A">
        <w:tc>
          <w:tcPr>
            <w:tcW w:w="14175" w:type="dxa"/>
            <w:shd w:val="clear" w:color="auto" w:fill="auto"/>
            <w:hideMark/>
          </w:tcPr>
          <w:p w14:paraId="6B77B694" w14:textId="77777777" w:rsidR="00940358" w:rsidRPr="00F10B4F" w:rsidRDefault="00940358" w:rsidP="00A6217A">
            <w:pPr>
              <w:pStyle w:val="TAL"/>
              <w:rPr>
                <w:b/>
                <w:i/>
                <w:lang w:eastAsia="en-GB"/>
              </w:rPr>
            </w:pPr>
            <w:r w:rsidRPr="00F10B4F">
              <w:rPr>
                <w:b/>
                <w:i/>
                <w:lang w:eastAsia="en-GB"/>
              </w:rPr>
              <w:t>absoluteFrequencyPointA</w:t>
            </w:r>
          </w:p>
          <w:p w14:paraId="6AA44A3E" w14:textId="77777777" w:rsidR="00940358" w:rsidRPr="00F10B4F" w:rsidRDefault="00940358" w:rsidP="00A6217A">
            <w:pPr>
              <w:pStyle w:val="TAL"/>
              <w:rPr>
                <w:szCs w:val="22"/>
                <w:lang w:eastAsia="sv-SE"/>
              </w:rPr>
            </w:pPr>
            <w:r w:rsidRPr="00F10B4F">
              <w:rPr>
                <w:lang w:eastAsia="en-GB"/>
              </w:rPr>
              <w:t xml:space="preserve">This field indicates the </w:t>
            </w:r>
            <w:r w:rsidRPr="00F10B4F">
              <w:rPr>
                <w:lang w:eastAsia="sv-SE"/>
              </w:rPr>
              <w:t>a</w:t>
            </w:r>
            <w:r w:rsidRPr="00F10B4F">
              <w:rPr>
                <w:szCs w:val="22"/>
                <w:lang w:eastAsia="sv-SE"/>
              </w:rPr>
              <w:t>bsolute frequency position of the reference resource block (Common RB 0)</w:t>
            </w:r>
            <w:r w:rsidRPr="00F10B4F">
              <w:rPr>
                <w:lang w:eastAsia="en-GB"/>
              </w:rPr>
              <w:t>.</w:t>
            </w:r>
          </w:p>
        </w:tc>
      </w:tr>
      <w:tr w:rsidR="00940358" w:rsidRPr="00F10B4F" w14:paraId="6D93C2C1" w14:textId="77777777" w:rsidTr="00A6217A">
        <w:tc>
          <w:tcPr>
            <w:tcW w:w="14175" w:type="dxa"/>
            <w:shd w:val="clear" w:color="auto" w:fill="auto"/>
            <w:hideMark/>
          </w:tcPr>
          <w:p w14:paraId="7A9EC71B" w14:textId="77777777" w:rsidR="00940358" w:rsidRPr="00F10B4F" w:rsidRDefault="00940358" w:rsidP="00A6217A">
            <w:pPr>
              <w:pStyle w:val="TAL"/>
              <w:rPr>
                <w:b/>
                <w:i/>
                <w:lang w:eastAsia="en-GB"/>
              </w:rPr>
            </w:pPr>
            <w:r w:rsidRPr="00F10B4F">
              <w:rPr>
                <w:b/>
                <w:i/>
                <w:lang w:eastAsia="en-GB"/>
              </w:rPr>
              <w:t>locationAndBandwidth</w:t>
            </w:r>
          </w:p>
          <w:p w14:paraId="384942C8" w14:textId="77777777" w:rsidR="00940358" w:rsidRPr="00F10B4F" w:rsidRDefault="00940358" w:rsidP="00A6217A">
            <w:pPr>
              <w:pStyle w:val="TAL"/>
              <w:rPr>
                <w:bCs/>
                <w:iCs/>
                <w:lang w:eastAsia="en-GB"/>
              </w:rPr>
            </w:pPr>
            <w:r w:rsidRPr="00F10B4F">
              <w:rPr>
                <w:bCs/>
                <w:iCs/>
                <w:lang w:eastAsia="en-GB"/>
              </w:rPr>
              <w:t>Frequency domain location and bandwidth of the bandwidth part associated to the random-access resources used by the UE.</w:t>
            </w:r>
          </w:p>
        </w:tc>
      </w:tr>
      <w:tr w:rsidR="00940358" w:rsidRPr="00F10B4F" w14:paraId="45BFB7B9" w14:textId="77777777" w:rsidTr="00A6217A">
        <w:tc>
          <w:tcPr>
            <w:tcW w:w="14175" w:type="dxa"/>
            <w:shd w:val="clear" w:color="auto" w:fill="auto"/>
            <w:hideMark/>
          </w:tcPr>
          <w:p w14:paraId="58A3469F" w14:textId="77777777" w:rsidR="00940358" w:rsidRPr="00F10B4F" w:rsidRDefault="00940358" w:rsidP="00A6217A">
            <w:pPr>
              <w:pStyle w:val="TAL"/>
              <w:rPr>
                <w:b/>
                <w:i/>
                <w:lang w:eastAsia="en-GB"/>
              </w:rPr>
            </w:pPr>
            <w:r w:rsidRPr="00F10B4F">
              <w:rPr>
                <w:b/>
                <w:i/>
                <w:lang w:eastAsia="en-GB"/>
              </w:rPr>
              <w:t>perRAInfoList, perRAInfoList-v1660</w:t>
            </w:r>
          </w:p>
          <w:p w14:paraId="0AD919CE" w14:textId="77777777" w:rsidR="00940358" w:rsidRPr="00F10B4F" w:rsidRDefault="00940358" w:rsidP="00A6217A">
            <w:pPr>
              <w:pStyle w:val="TAL"/>
            </w:pPr>
            <w:r w:rsidRPr="00F10B4F">
              <w:t>This field provides detailed information about each of the random access attempts in the chronological order of the random access attempts. If</w:t>
            </w:r>
            <w:r w:rsidRPr="00F10B4F">
              <w:rPr>
                <w:rStyle w:val="af6"/>
              </w:rPr>
              <w:t xml:space="preserve"> perRAInfoList-v1660</w:t>
            </w:r>
            <w:r w:rsidRPr="00F10B4F">
              <w:t xml:space="preserve"> is present, it shall contain the same number of entries, listed in the same order as in </w:t>
            </w:r>
            <w:r w:rsidRPr="00F10B4F">
              <w:rPr>
                <w:rStyle w:val="af6"/>
              </w:rPr>
              <w:t>perRAInfoList-r16</w:t>
            </w:r>
            <w:r w:rsidRPr="00F10B4F">
              <w:t>.</w:t>
            </w:r>
          </w:p>
        </w:tc>
      </w:tr>
      <w:tr w:rsidR="00940358" w:rsidRPr="00F10B4F" w14:paraId="66DA9C91" w14:textId="77777777" w:rsidTr="00A6217A">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6F7FD69" w14:textId="77777777" w:rsidR="00940358" w:rsidRPr="00F10B4F" w:rsidRDefault="00940358" w:rsidP="00A6217A">
            <w:pPr>
              <w:pStyle w:val="TAL"/>
              <w:rPr>
                <w:b/>
                <w:i/>
                <w:lang w:eastAsia="en-GB"/>
              </w:rPr>
            </w:pPr>
            <w:r w:rsidRPr="00F10B4F">
              <w:rPr>
                <w:b/>
                <w:i/>
                <w:lang w:eastAsia="en-GB"/>
              </w:rPr>
              <w:t>subcarrierSpacing</w:t>
            </w:r>
          </w:p>
          <w:p w14:paraId="52C190BE" w14:textId="77777777" w:rsidR="00940358" w:rsidRPr="00F10B4F" w:rsidRDefault="00940358" w:rsidP="00A6217A">
            <w:pPr>
              <w:pStyle w:val="TAL"/>
              <w:rPr>
                <w:bCs/>
                <w:iCs/>
                <w:lang w:eastAsia="en-GB"/>
              </w:rPr>
            </w:pPr>
            <w:r w:rsidRPr="00F10B4F">
              <w:rPr>
                <w:bCs/>
                <w:iCs/>
                <w:lang w:eastAsia="en-GB"/>
              </w:rPr>
              <w:t>Subcarrier spacing used in the BWP associated to the random-access resources used by the UE.</w:t>
            </w:r>
          </w:p>
        </w:tc>
      </w:tr>
    </w:tbl>
    <w:p w14:paraId="6BB554D1" w14:textId="77777777" w:rsidR="00940358" w:rsidRPr="00F10B4F" w:rsidRDefault="00940358" w:rsidP="0094035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0358" w:rsidRPr="00F10B4F" w14:paraId="2ACBC0F6"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2683D694" w14:textId="77777777" w:rsidR="00940358" w:rsidRPr="00F10B4F" w:rsidRDefault="00940358" w:rsidP="00A6217A">
            <w:pPr>
              <w:pStyle w:val="TAH"/>
              <w:rPr>
                <w:szCs w:val="22"/>
                <w:lang w:eastAsia="sv-SE"/>
              </w:rPr>
            </w:pPr>
            <w:r w:rsidRPr="00F10B4F">
              <w:rPr>
                <w:i/>
                <w:iCs/>
                <w:lang w:eastAsia="ko-KR"/>
              </w:rPr>
              <w:lastRenderedPageBreak/>
              <w:t>RA-Report</w:t>
            </w:r>
            <w:r w:rsidRPr="00F10B4F">
              <w:rPr>
                <w:iCs/>
                <w:lang w:eastAsia="en-GB"/>
              </w:rPr>
              <w:t xml:space="preserve"> field descriptions</w:t>
            </w:r>
          </w:p>
        </w:tc>
      </w:tr>
      <w:tr w:rsidR="00940358" w:rsidRPr="00F10B4F" w14:paraId="34CEC30F"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65B664FF" w14:textId="77777777" w:rsidR="00940358" w:rsidRPr="00F10B4F" w:rsidRDefault="00940358" w:rsidP="00A6217A">
            <w:pPr>
              <w:pStyle w:val="TAL"/>
              <w:rPr>
                <w:b/>
                <w:i/>
                <w:lang w:eastAsia="en-GB"/>
              </w:rPr>
            </w:pPr>
            <w:r w:rsidRPr="00F10B4F">
              <w:rPr>
                <w:b/>
                <w:i/>
                <w:lang w:eastAsia="en-GB"/>
              </w:rPr>
              <w:t>cellID</w:t>
            </w:r>
          </w:p>
          <w:p w14:paraId="214D7D5B" w14:textId="77777777" w:rsidR="00940358" w:rsidRPr="00F10B4F" w:rsidRDefault="00940358" w:rsidP="00A6217A">
            <w:pPr>
              <w:pStyle w:val="TAL"/>
              <w:rPr>
                <w:b/>
                <w:i/>
                <w:lang w:eastAsia="en-GB"/>
              </w:rPr>
            </w:pPr>
            <w:r w:rsidRPr="00F10B4F">
              <w:rPr>
                <w:lang w:eastAsia="en-GB"/>
              </w:rPr>
              <w:t>This field indicates the CGI of the cell in which the associated random access procedure was performed.</w:t>
            </w:r>
          </w:p>
        </w:tc>
      </w:tr>
      <w:tr w:rsidR="00940358" w:rsidRPr="00F10B4F" w14:paraId="48C7BACE"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7B1DD65C" w14:textId="77777777" w:rsidR="00940358" w:rsidRPr="00F10B4F" w:rsidRDefault="00940358" w:rsidP="00A6217A">
            <w:pPr>
              <w:pStyle w:val="TAL"/>
              <w:rPr>
                <w:b/>
                <w:i/>
                <w:lang w:eastAsia="ko-KR"/>
              </w:rPr>
            </w:pPr>
            <w:r w:rsidRPr="00F10B4F">
              <w:rPr>
                <w:b/>
                <w:i/>
                <w:lang w:eastAsia="ko-KR"/>
              </w:rPr>
              <w:t>contentionDetected</w:t>
            </w:r>
          </w:p>
          <w:p w14:paraId="42B5854D" w14:textId="77777777" w:rsidR="00940358" w:rsidRPr="00F10B4F" w:rsidRDefault="00940358" w:rsidP="00A6217A">
            <w:pPr>
              <w:pStyle w:val="TAL"/>
              <w:rPr>
                <w:szCs w:val="22"/>
                <w:lang w:eastAsia="sv-SE"/>
              </w:rPr>
            </w:pPr>
            <w:r w:rsidRPr="00F10B4F">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10B4F">
              <w:rPr>
                <w:bCs/>
                <w:i/>
                <w:iCs/>
                <w:lang w:eastAsia="en-GB"/>
              </w:rPr>
              <w:t>raPurpose</w:t>
            </w:r>
            <w:r w:rsidRPr="00F10B4F">
              <w:rPr>
                <w:bCs/>
                <w:lang w:eastAsia="en-GB"/>
              </w:rPr>
              <w:t xml:space="preserve"> is set to </w:t>
            </w:r>
            <w:r w:rsidRPr="00F10B4F">
              <w:rPr>
                <w:bCs/>
                <w:i/>
                <w:iCs/>
                <w:lang w:eastAsia="en-GB"/>
              </w:rPr>
              <w:t>requestForOtherSI</w:t>
            </w:r>
            <w:r w:rsidRPr="00F10B4F">
              <w:rPr>
                <w:bCs/>
                <w:lang w:eastAsia="en-GB"/>
              </w:rPr>
              <w:t xml:space="preserve"> or when the RA attempt is a 2-step RA attempt and fallback to 4-step RA did not occur (i.e. </w:t>
            </w:r>
            <w:r w:rsidRPr="00F10B4F">
              <w:rPr>
                <w:bCs/>
                <w:i/>
                <w:iCs/>
                <w:lang w:eastAsia="en-GB"/>
              </w:rPr>
              <w:t>fallbackToFourStepRA</w:t>
            </w:r>
            <w:r w:rsidRPr="00F10B4F">
              <w:rPr>
                <w:bCs/>
                <w:lang w:eastAsia="en-GB"/>
              </w:rPr>
              <w:t xml:space="preserve"> is not included).</w:t>
            </w:r>
          </w:p>
        </w:tc>
      </w:tr>
      <w:tr w:rsidR="00940358" w:rsidRPr="00F10B4F" w14:paraId="7961EA07"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15656E4" w14:textId="77777777" w:rsidR="00940358" w:rsidRPr="00F10B4F" w:rsidRDefault="00940358" w:rsidP="00A6217A">
            <w:pPr>
              <w:pStyle w:val="TAL"/>
              <w:rPr>
                <w:b/>
                <w:i/>
                <w:lang w:eastAsia="ko-KR"/>
              </w:rPr>
            </w:pPr>
            <w:r w:rsidRPr="00F10B4F">
              <w:rPr>
                <w:b/>
                <w:i/>
                <w:lang w:eastAsia="ko-KR"/>
              </w:rPr>
              <w:t>csi-RS-Index, csi-RS-Index-v1660</w:t>
            </w:r>
          </w:p>
          <w:p w14:paraId="58502B70" w14:textId="77777777" w:rsidR="00940358" w:rsidRPr="00F10B4F" w:rsidRDefault="00940358" w:rsidP="00A6217A">
            <w:pPr>
              <w:pStyle w:val="TAL"/>
              <w:rPr>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the CSI-RS index corresponding to the random access attempt.</w:t>
            </w:r>
          </w:p>
          <w:p w14:paraId="169F53E3" w14:textId="77777777" w:rsidR="00940358" w:rsidRPr="00F10B4F" w:rsidRDefault="00940358" w:rsidP="00A6217A">
            <w:pPr>
              <w:pStyle w:val="TAL"/>
              <w:rPr>
                <w:b/>
                <w:i/>
                <w:lang w:eastAsia="ko-KR"/>
              </w:rPr>
            </w:pPr>
            <w:r w:rsidRPr="00F10B4F">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0358" w:rsidRPr="00F10B4F" w14:paraId="2009FC0F" w14:textId="77777777" w:rsidTr="00A6217A">
        <w:tc>
          <w:tcPr>
            <w:tcW w:w="14178" w:type="dxa"/>
            <w:tcBorders>
              <w:top w:val="single" w:sz="4" w:space="0" w:color="auto"/>
              <w:left w:val="single" w:sz="4" w:space="0" w:color="auto"/>
              <w:bottom w:val="single" w:sz="4" w:space="0" w:color="auto"/>
              <w:right w:val="single" w:sz="4" w:space="0" w:color="auto"/>
            </w:tcBorders>
          </w:tcPr>
          <w:p w14:paraId="3C5C0215" w14:textId="77777777" w:rsidR="00940358" w:rsidRPr="00F10B4F" w:rsidRDefault="00940358" w:rsidP="00A6217A">
            <w:pPr>
              <w:pStyle w:val="TAL"/>
              <w:rPr>
                <w:b/>
                <w:i/>
                <w:lang w:eastAsia="ko-KR"/>
              </w:rPr>
            </w:pPr>
            <w:r w:rsidRPr="00F10B4F">
              <w:rPr>
                <w:b/>
                <w:i/>
                <w:lang w:eastAsia="ko-KR"/>
              </w:rPr>
              <w:t>dlPathlossRSRP</w:t>
            </w:r>
          </w:p>
          <w:p w14:paraId="30C8BD11" w14:textId="77777777" w:rsidR="00940358" w:rsidRPr="00F10B4F" w:rsidRDefault="00940358" w:rsidP="00A6217A">
            <w:pPr>
              <w:pStyle w:val="TAL"/>
              <w:rPr>
                <w:b/>
                <w:i/>
                <w:lang w:eastAsia="ko-KR"/>
              </w:rPr>
            </w:pPr>
            <w:r w:rsidRPr="00F10B4F">
              <w:rPr>
                <w:lang w:eastAsia="en-GB"/>
              </w:rPr>
              <w:t xml:space="preserve">Measeured RSRP of the DL pathloss reference obtained at the time of </w:t>
            </w:r>
            <w:r w:rsidRPr="00F10B4F">
              <w:rPr>
                <w:i/>
                <w:iCs/>
                <w:lang w:eastAsia="en-GB"/>
              </w:rPr>
              <w:t>RA_Type</w:t>
            </w:r>
            <w:r w:rsidRPr="00F10B4F">
              <w:rPr>
                <w:lang w:eastAsia="en-GB"/>
              </w:rPr>
              <w:t xml:space="preserve"> selection stage of the RA procedure as captured in TS 38.321 [3].</w:t>
            </w:r>
          </w:p>
        </w:tc>
      </w:tr>
      <w:tr w:rsidR="00940358" w:rsidRPr="00F10B4F" w14:paraId="0A20549C"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A179ED8" w14:textId="77777777" w:rsidR="00940358" w:rsidRPr="00F10B4F" w:rsidRDefault="00940358" w:rsidP="00A6217A">
            <w:pPr>
              <w:pStyle w:val="TAL"/>
              <w:rPr>
                <w:b/>
                <w:i/>
                <w:lang w:eastAsia="ko-KR"/>
              </w:rPr>
            </w:pPr>
            <w:r w:rsidRPr="00F10B4F">
              <w:rPr>
                <w:b/>
                <w:i/>
                <w:lang w:eastAsia="ko-KR"/>
              </w:rPr>
              <w:t>dlRSRPAboveThreshold</w:t>
            </w:r>
          </w:p>
          <w:p w14:paraId="3735A4AD" w14:textId="77777777" w:rsidR="00940358" w:rsidRPr="00F10B4F" w:rsidRDefault="00940358" w:rsidP="00A6217A">
            <w:pPr>
              <w:pStyle w:val="TAL"/>
              <w:rPr>
                <w:lang w:eastAsia="sv-SE"/>
              </w:rPr>
            </w:pPr>
            <w:r w:rsidRPr="00F10B4F">
              <w:rPr>
                <w:lang w:eastAsia="sv-SE"/>
              </w:rPr>
              <w:t>In 4 step random access procedure,</w:t>
            </w:r>
            <w:r w:rsidRPr="00F10B4F">
              <w:rPr>
                <w:lang w:eastAsia="en-GB"/>
              </w:rPr>
              <w:t xml:space="preserve"> </w:t>
            </w: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whether the DL beam (SSB) quality associated to the random access attempt was above or below the threshold </w:t>
            </w:r>
            <w:r w:rsidRPr="00F10B4F">
              <w:rPr>
                <w:i/>
                <w:lang w:eastAsia="sv-SE"/>
              </w:rPr>
              <w:t>rsrp-ThresholdSSB</w:t>
            </w:r>
            <w:r w:rsidRPr="00F10B4F">
              <w:rPr>
                <w:lang w:eastAsia="sv-SE"/>
              </w:rPr>
              <w:t xml:space="preserve"> </w:t>
            </w:r>
            <w:r w:rsidRPr="00F10B4F">
              <w:rPr>
                <w:rFonts w:eastAsia="Malgun Gothic"/>
                <w:lang w:eastAsia="ko-KR"/>
              </w:rPr>
              <w:t xml:space="preserve">in </w:t>
            </w:r>
            <w:r w:rsidRPr="00F10B4F">
              <w:rPr>
                <w:rFonts w:eastAsia="Malgun Gothic"/>
                <w:i/>
                <w:lang w:eastAsia="ko-KR"/>
              </w:rPr>
              <w:t>beamFailureRecoveryConfig</w:t>
            </w:r>
            <w:r w:rsidRPr="00F10B4F">
              <w:rPr>
                <w:rFonts w:eastAsia="Malgun Gothic"/>
                <w:lang w:eastAsia="ko-KR"/>
              </w:rPr>
              <w:t xml:space="preserve"> in UL BWP configuration of UL BWP selected for random access procedure initiated for beam failure recovery; </w:t>
            </w:r>
            <w:r w:rsidRPr="00F10B4F">
              <w:t xml:space="preserve">Otherwise, </w:t>
            </w:r>
            <w:r w:rsidRPr="00F10B4F">
              <w:rPr>
                <w:i/>
              </w:rPr>
              <w:t>rsrp-ThresholdSSB</w:t>
            </w:r>
            <w:r w:rsidRPr="00F10B4F">
              <w:rPr>
                <w:rFonts w:eastAsia="Malgun Gothic"/>
                <w:lang w:eastAsia="ko-KR"/>
              </w:rPr>
              <w:t xml:space="preserve"> in </w:t>
            </w:r>
            <w:r w:rsidRPr="00F10B4F">
              <w:rPr>
                <w:i/>
              </w:rPr>
              <w:t>rach-ConfigCommon</w:t>
            </w:r>
            <w:r w:rsidRPr="00F10B4F">
              <w:rPr>
                <w:rFonts w:eastAsia="Malgun Gothic"/>
                <w:lang w:eastAsia="ko-KR"/>
              </w:rPr>
              <w:t xml:space="preserve"> in UL BWP configuration of UL BWP selected for random access procedure</w:t>
            </w:r>
            <w:r w:rsidRPr="00F10B4F">
              <w:rPr>
                <w:lang w:eastAsia="sv-SE"/>
              </w:rPr>
              <w:t>.</w:t>
            </w:r>
          </w:p>
          <w:p w14:paraId="1FFB6361" w14:textId="77777777" w:rsidR="00940358" w:rsidRPr="00F10B4F" w:rsidRDefault="00940358" w:rsidP="00A6217A">
            <w:pPr>
              <w:pStyle w:val="TAL"/>
              <w:rPr>
                <w:b/>
                <w:i/>
                <w:lang w:eastAsia="ko-KR"/>
              </w:rPr>
            </w:pPr>
            <w:r w:rsidRPr="00F10B4F">
              <w:rPr>
                <w:lang w:eastAsia="sv-SE"/>
              </w:rPr>
              <w:t>In 2 step random access procedure, 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whether the DL beam (SSB) quality associated to the random access attempt was above or below the threshold </w:t>
            </w:r>
            <w:r w:rsidRPr="00F10B4F">
              <w:rPr>
                <w:i/>
                <w:iCs/>
              </w:rPr>
              <w:t xml:space="preserve">msgA-RSRP-ThresholdSSB </w:t>
            </w:r>
            <w:r w:rsidRPr="00F10B4F">
              <w:rPr>
                <w:rFonts w:eastAsia="Malgun Gothic"/>
                <w:lang w:eastAsia="ko-KR"/>
              </w:rPr>
              <w:t xml:space="preserve">in </w:t>
            </w:r>
            <w:r w:rsidRPr="00F10B4F">
              <w:rPr>
                <w:i/>
              </w:rPr>
              <w:t>rach-ConfigCommonTwoStepRA</w:t>
            </w:r>
            <w:r w:rsidRPr="00F10B4F">
              <w:rPr>
                <w:rFonts w:eastAsia="Malgun Gothic"/>
                <w:lang w:eastAsia="ko-KR"/>
              </w:rPr>
              <w:t xml:space="preserve"> in UL BWP configuration of UL BWP selected for random access procedure</w:t>
            </w:r>
            <w:r w:rsidRPr="00F10B4F">
              <w:rPr>
                <w:lang w:eastAsia="sv-SE"/>
              </w:rPr>
              <w:t>.</w:t>
            </w:r>
          </w:p>
        </w:tc>
      </w:tr>
      <w:tr w:rsidR="00940358" w:rsidRPr="00F10B4F" w14:paraId="0CE7BF31" w14:textId="77777777" w:rsidTr="00A6217A">
        <w:tc>
          <w:tcPr>
            <w:tcW w:w="14178" w:type="dxa"/>
            <w:tcBorders>
              <w:top w:val="single" w:sz="4" w:space="0" w:color="auto"/>
              <w:left w:val="single" w:sz="4" w:space="0" w:color="auto"/>
              <w:bottom w:val="single" w:sz="4" w:space="0" w:color="auto"/>
              <w:right w:val="single" w:sz="4" w:space="0" w:color="auto"/>
            </w:tcBorders>
          </w:tcPr>
          <w:p w14:paraId="155AAC62" w14:textId="77777777" w:rsidR="00940358" w:rsidRPr="00F10B4F" w:rsidRDefault="00940358" w:rsidP="00A6217A">
            <w:pPr>
              <w:pStyle w:val="TAL"/>
              <w:rPr>
                <w:b/>
                <w:i/>
                <w:lang w:eastAsia="ko-KR"/>
              </w:rPr>
            </w:pPr>
            <w:r w:rsidRPr="00F10B4F">
              <w:rPr>
                <w:b/>
                <w:i/>
                <w:lang w:eastAsia="ko-KR"/>
              </w:rPr>
              <w:t>fallbackToFourStepRA</w:t>
            </w:r>
          </w:p>
          <w:p w14:paraId="5293D88F" w14:textId="77777777" w:rsidR="00940358" w:rsidRPr="00F10B4F" w:rsidRDefault="00940358" w:rsidP="00A6217A">
            <w:pPr>
              <w:pStyle w:val="TAL"/>
              <w:rPr>
                <w:b/>
                <w:i/>
                <w:lang w:eastAsia="ko-KR"/>
              </w:rPr>
            </w:pPr>
            <w:r w:rsidRPr="00F10B4F">
              <w:rPr>
                <w:bCs/>
                <w:iCs/>
                <w:lang w:eastAsia="ko-KR"/>
              </w:rPr>
              <w:t>This field indicates if a fallback indication in MsgB is received (according to TS 38.321 [3]) for the 2-step random access attempt.</w:t>
            </w:r>
          </w:p>
        </w:tc>
      </w:tr>
      <w:tr w:rsidR="00940358" w:rsidRPr="00F10B4F" w14:paraId="15A548ED" w14:textId="77777777" w:rsidTr="00A6217A">
        <w:tc>
          <w:tcPr>
            <w:tcW w:w="14178" w:type="dxa"/>
            <w:tcBorders>
              <w:top w:val="single" w:sz="4" w:space="0" w:color="auto"/>
              <w:left w:val="single" w:sz="4" w:space="0" w:color="auto"/>
              <w:bottom w:val="single" w:sz="4" w:space="0" w:color="auto"/>
              <w:right w:val="single" w:sz="4" w:space="0" w:color="auto"/>
            </w:tcBorders>
          </w:tcPr>
          <w:p w14:paraId="319E7B17" w14:textId="77777777" w:rsidR="00940358" w:rsidRPr="00F10B4F" w:rsidRDefault="00940358" w:rsidP="00A6217A">
            <w:pPr>
              <w:pStyle w:val="TAL"/>
              <w:rPr>
                <w:b/>
                <w:bCs/>
                <w:i/>
                <w:iCs/>
              </w:rPr>
            </w:pPr>
            <w:r w:rsidRPr="00F10B4F">
              <w:rPr>
                <w:b/>
                <w:bCs/>
                <w:i/>
                <w:iCs/>
              </w:rPr>
              <w:t>intendedSIBs</w:t>
            </w:r>
          </w:p>
          <w:p w14:paraId="27E4F55A" w14:textId="77777777" w:rsidR="00940358" w:rsidRPr="00F10B4F" w:rsidRDefault="00940358" w:rsidP="00A6217A">
            <w:pPr>
              <w:pStyle w:val="TAL"/>
              <w:rPr>
                <w:b/>
                <w:i/>
                <w:lang w:eastAsia="ko-KR"/>
              </w:rPr>
            </w:pPr>
            <w:r w:rsidRPr="00F10B4F">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0358" w:rsidRPr="00F10B4F" w14:paraId="7D94E1BC" w14:textId="77777777" w:rsidTr="00A6217A">
        <w:tc>
          <w:tcPr>
            <w:tcW w:w="14178" w:type="dxa"/>
            <w:tcBorders>
              <w:top w:val="single" w:sz="4" w:space="0" w:color="auto"/>
              <w:left w:val="single" w:sz="4" w:space="0" w:color="auto"/>
              <w:bottom w:val="single" w:sz="4" w:space="0" w:color="auto"/>
              <w:right w:val="single" w:sz="4" w:space="0" w:color="auto"/>
            </w:tcBorders>
          </w:tcPr>
          <w:p w14:paraId="00EB6DAA" w14:textId="77777777" w:rsidR="00940358" w:rsidRPr="00F10B4F" w:rsidRDefault="00940358" w:rsidP="00A6217A">
            <w:pPr>
              <w:pStyle w:val="TAL"/>
              <w:rPr>
                <w:b/>
                <w:bCs/>
                <w:i/>
                <w:iCs/>
                <w:lang w:eastAsia="ko-KR"/>
              </w:rPr>
            </w:pPr>
            <w:r w:rsidRPr="00F10B4F">
              <w:rPr>
                <w:b/>
                <w:bCs/>
                <w:i/>
                <w:iCs/>
                <w:lang w:eastAsia="ko-KR"/>
              </w:rPr>
              <w:t>msg1-SCS-From-prach-ConfigurationIndex</w:t>
            </w:r>
          </w:p>
          <w:p w14:paraId="62DAC3C2" w14:textId="77777777" w:rsidR="00940358" w:rsidRPr="00F10B4F" w:rsidRDefault="00940358" w:rsidP="00A6217A">
            <w:pPr>
              <w:pStyle w:val="TAL"/>
              <w:rPr>
                <w:lang w:eastAsia="ko-KR"/>
              </w:rPr>
            </w:pPr>
            <w:r w:rsidRPr="00F10B4F">
              <w:rPr>
                <w:szCs w:val="22"/>
                <w:lang w:eastAsia="sv-SE"/>
              </w:rPr>
              <w:t xml:space="preserve">This field is set by the UE with the corresponding SCS for CBRA as derived from the </w:t>
            </w:r>
            <w:r w:rsidRPr="00F10B4F">
              <w:rPr>
                <w:i/>
                <w:szCs w:val="22"/>
                <w:lang w:eastAsia="sv-SE"/>
              </w:rPr>
              <w:t>prach-ConfigurationIndex</w:t>
            </w:r>
            <w:r w:rsidRPr="00F10B4F">
              <w:rPr>
                <w:szCs w:val="22"/>
                <w:lang w:eastAsia="sv-SE"/>
              </w:rPr>
              <w:t xml:space="preserve"> in </w:t>
            </w:r>
            <w:r w:rsidRPr="00F10B4F">
              <w:rPr>
                <w:i/>
                <w:szCs w:val="22"/>
                <w:lang w:eastAsia="sv-SE"/>
              </w:rPr>
              <w:t>RACH-ConfigGeneric</w:t>
            </w:r>
            <w:r w:rsidRPr="00F10B4F" w:rsidDel="007D582A">
              <w:rPr>
                <w:szCs w:val="22"/>
                <w:lang w:eastAsia="sv-SE"/>
              </w:rPr>
              <w:t xml:space="preserve"> </w:t>
            </w:r>
            <w:r w:rsidRPr="00F10B4F">
              <w:rPr>
                <w:szCs w:val="22"/>
                <w:lang w:eastAsia="sv-SE"/>
              </w:rPr>
              <w:t xml:space="preserve">when the </w:t>
            </w:r>
            <w:r w:rsidRPr="00F10B4F">
              <w:rPr>
                <w:i/>
                <w:szCs w:val="22"/>
                <w:lang w:eastAsia="sv-SE"/>
              </w:rPr>
              <w:t>msg1-SubcarrierSpacing</w:t>
            </w:r>
            <w:r w:rsidRPr="00F10B4F">
              <w:rPr>
                <w:szCs w:val="22"/>
                <w:lang w:eastAsia="sv-SE"/>
              </w:rPr>
              <w:t xml:space="preserve"> is absent; otherwise, this field is absent.</w:t>
            </w:r>
          </w:p>
        </w:tc>
      </w:tr>
      <w:tr w:rsidR="00940358" w:rsidRPr="00F10B4F" w14:paraId="6D8EAFA5" w14:textId="77777777" w:rsidTr="00A6217A">
        <w:tc>
          <w:tcPr>
            <w:tcW w:w="14178" w:type="dxa"/>
            <w:tcBorders>
              <w:top w:val="single" w:sz="4" w:space="0" w:color="auto"/>
              <w:left w:val="single" w:sz="4" w:space="0" w:color="auto"/>
              <w:bottom w:val="single" w:sz="4" w:space="0" w:color="auto"/>
              <w:right w:val="single" w:sz="4" w:space="0" w:color="auto"/>
            </w:tcBorders>
          </w:tcPr>
          <w:p w14:paraId="53A4E30E" w14:textId="77777777" w:rsidR="00940358" w:rsidRPr="00F10B4F" w:rsidRDefault="00940358" w:rsidP="00A6217A">
            <w:pPr>
              <w:keepNext/>
              <w:keepLines/>
              <w:spacing w:after="0"/>
              <w:rPr>
                <w:rFonts w:ascii="Arial" w:hAnsi="Arial"/>
                <w:b/>
                <w:i/>
                <w:sz w:val="18"/>
                <w:lang w:eastAsia="ko-KR"/>
              </w:rPr>
            </w:pPr>
            <w:r w:rsidRPr="00F10B4F">
              <w:rPr>
                <w:rFonts w:ascii="Arial" w:hAnsi="Arial"/>
                <w:b/>
                <w:i/>
                <w:sz w:val="18"/>
                <w:lang w:eastAsia="ko-KR"/>
              </w:rPr>
              <w:t>msg1-SCS-From-prach-ConfigurationIndexCFRA</w:t>
            </w:r>
          </w:p>
          <w:p w14:paraId="77A7705E" w14:textId="77777777" w:rsidR="00940358" w:rsidRPr="00F10B4F" w:rsidRDefault="00940358" w:rsidP="00A6217A">
            <w:pPr>
              <w:pStyle w:val="TAL"/>
              <w:rPr>
                <w:b/>
                <w:bCs/>
                <w:i/>
                <w:iCs/>
                <w:lang w:eastAsia="ko-KR"/>
              </w:rPr>
            </w:pPr>
            <w:r w:rsidRPr="00F10B4F">
              <w:rPr>
                <w:szCs w:val="22"/>
                <w:lang w:eastAsia="sv-SE"/>
              </w:rPr>
              <w:t xml:space="preserve">This field is set by the UE with the corresponding SCS for CFRA as derived from the </w:t>
            </w:r>
            <w:r w:rsidRPr="00F10B4F">
              <w:rPr>
                <w:i/>
                <w:szCs w:val="22"/>
                <w:lang w:eastAsia="sv-SE"/>
              </w:rPr>
              <w:t>prach-ConfigurationIndex</w:t>
            </w:r>
            <w:r w:rsidRPr="00F10B4F">
              <w:rPr>
                <w:szCs w:val="22"/>
                <w:lang w:eastAsia="sv-SE"/>
              </w:rPr>
              <w:t xml:space="preserve"> in </w:t>
            </w:r>
            <w:r w:rsidRPr="00F10B4F">
              <w:rPr>
                <w:i/>
                <w:szCs w:val="22"/>
                <w:lang w:eastAsia="sv-SE"/>
              </w:rPr>
              <w:t>RACH-ConfigGeneric</w:t>
            </w:r>
            <w:r w:rsidRPr="00F10B4F">
              <w:rPr>
                <w:szCs w:val="22"/>
                <w:lang w:eastAsia="sv-SE"/>
              </w:rPr>
              <w:t xml:space="preserve"> when the </w:t>
            </w:r>
            <w:r w:rsidRPr="00F10B4F">
              <w:rPr>
                <w:i/>
                <w:szCs w:val="22"/>
                <w:lang w:eastAsia="sv-SE"/>
              </w:rPr>
              <w:t>msg1-SubcarrierSpacing</w:t>
            </w:r>
            <w:r w:rsidRPr="00F10B4F">
              <w:rPr>
                <w:szCs w:val="22"/>
                <w:lang w:eastAsia="sv-SE"/>
              </w:rPr>
              <w:t xml:space="preserve"> is absent; otherwise, this field is absent.</w:t>
            </w:r>
          </w:p>
        </w:tc>
      </w:tr>
      <w:tr w:rsidR="00940358" w:rsidRPr="00F10B4F" w14:paraId="51CB5DCA" w14:textId="77777777" w:rsidTr="00A6217A">
        <w:tc>
          <w:tcPr>
            <w:tcW w:w="14178" w:type="dxa"/>
            <w:tcBorders>
              <w:top w:val="single" w:sz="4" w:space="0" w:color="auto"/>
              <w:left w:val="single" w:sz="4" w:space="0" w:color="auto"/>
              <w:bottom w:val="single" w:sz="4" w:space="0" w:color="auto"/>
              <w:right w:val="single" w:sz="4" w:space="0" w:color="auto"/>
            </w:tcBorders>
          </w:tcPr>
          <w:p w14:paraId="15F5438E" w14:textId="77777777" w:rsidR="00940358" w:rsidRPr="00F10B4F" w:rsidRDefault="00940358" w:rsidP="00A6217A">
            <w:pPr>
              <w:pStyle w:val="TAL"/>
              <w:rPr>
                <w:b/>
                <w:bCs/>
                <w:i/>
                <w:iCs/>
                <w:lang w:eastAsia="ko-KR"/>
              </w:rPr>
            </w:pPr>
            <w:r w:rsidRPr="00F10B4F">
              <w:rPr>
                <w:b/>
                <w:bCs/>
                <w:i/>
                <w:iCs/>
                <w:lang w:eastAsia="ko-KR"/>
              </w:rPr>
              <w:t>msgA-PUSCH-PayloadSize</w:t>
            </w:r>
          </w:p>
          <w:p w14:paraId="7D2D66BD" w14:textId="77777777" w:rsidR="00940358" w:rsidRPr="00F10B4F" w:rsidRDefault="00940358" w:rsidP="00A6217A">
            <w:pPr>
              <w:pStyle w:val="TAL"/>
              <w:rPr>
                <w:rFonts w:cs="Arial"/>
                <w:szCs w:val="18"/>
              </w:rPr>
            </w:pPr>
            <w:r w:rsidRPr="00F10B4F">
              <w:rPr>
                <w:rFonts w:cs="Arial"/>
                <w:szCs w:val="18"/>
              </w:rPr>
              <w:t>This field indicates the size of the overall payload available in the UE buffer at the time of initiating the 2 step RA procedure.</w:t>
            </w:r>
            <w:r w:rsidRPr="00F10B4F">
              <w:rPr>
                <w:lang w:eastAsia="en-GB"/>
              </w:rPr>
              <w:t xml:space="preserve"> The value refers to the index of TS 38.321 [3], table 6.1.3.1-1, corresponding to the UE buffer size</w:t>
            </w:r>
            <w:r w:rsidRPr="00F10B4F">
              <w:rPr>
                <w:rFonts w:cs="Arial"/>
                <w:szCs w:val="18"/>
              </w:rPr>
              <w:t>.</w:t>
            </w:r>
          </w:p>
        </w:tc>
      </w:tr>
      <w:tr w:rsidR="00940358" w:rsidRPr="00F10B4F" w14:paraId="5A4DC363" w14:textId="77777777" w:rsidTr="00A6217A">
        <w:tc>
          <w:tcPr>
            <w:tcW w:w="14178" w:type="dxa"/>
            <w:tcBorders>
              <w:top w:val="single" w:sz="4" w:space="0" w:color="auto"/>
              <w:left w:val="single" w:sz="4" w:space="0" w:color="auto"/>
              <w:bottom w:val="single" w:sz="4" w:space="0" w:color="auto"/>
              <w:right w:val="single" w:sz="4" w:space="0" w:color="auto"/>
            </w:tcBorders>
          </w:tcPr>
          <w:p w14:paraId="01D9F56A" w14:textId="77777777" w:rsidR="00940358" w:rsidRPr="00F10B4F" w:rsidRDefault="00940358" w:rsidP="00A6217A">
            <w:pPr>
              <w:pStyle w:val="TAL"/>
              <w:rPr>
                <w:b/>
                <w:i/>
                <w:lang w:eastAsia="sv-SE"/>
              </w:rPr>
            </w:pPr>
            <w:r w:rsidRPr="00F10B4F">
              <w:rPr>
                <w:b/>
                <w:i/>
                <w:lang w:eastAsia="sv-SE"/>
              </w:rPr>
              <w:t>msgA-RO-FDM</w:t>
            </w:r>
          </w:p>
          <w:p w14:paraId="21A88D9F" w14:textId="77777777" w:rsidR="00940358" w:rsidRPr="00F10B4F" w:rsidRDefault="00940358" w:rsidP="00A6217A">
            <w:pPr>
              <w:pStyle w:val="TAL"/>
              <w:rPr>
                <w:b/>
                <w:i/>
                <w:lang w:eastAsia="ko-KR"/>
              </w:rPr>
            </w:pPr>
            <w:r w:rsidRPr="00F10B4F">
              <w:rPr>
                <w:bCs/>
                <w:iCs/>
                <w:lang w:eastAsia="sv-SE"/>
              </w:rPr>
              <w:t xml:space="preserve">This field indicates the </w:t>
            </w:r>
            <w:r w:rsidRPr="00F10B4F">
              <w:rPr>
                <w:lang w:eastAsia="sv-SE"/>
              </w:rPr>
              <w:t>number of msgA PRACH transmission occasions Frequency-Division Multiplexed in one time instance for the PRACH resources configured for 2-step CBRA..</w:t>
            </w:r>
          </w:p>
        </w:tc>
      </w:tr>
      <w:tr w:rsidR="00940358" w:rsidRPr="00F10B4F" w14:paraId="6F1EC9E3" w14:textId="77777777" w:rsidTr="00A6217A">
        <w:tc>
          <w:tcPr>
            <w:tcW w:w="14178" w:type="dxa"/>
            <w:tcBorders>
              <w:top w:val="single" w:sz="4" w:space="0" w:color="auto"/>
              <w:left w:val="single" w:sz="4" w:space="0" w:color="auto"/>
              <w:bottom w:val="single" w:sz="4" w:space="0" w:color="auto"/>
              <w:right w:val="single" w:sz="4" w:space="0" w:color="auto"/>
            </w:tcBorders>
          </w:tcPr>
          <w:p w14:paraId="744D8767" w14:textId="77777777" w:rsidR="00940358" w:rsidRPr="00F10B4F" w:rsidRDefault="00940358" w:rsidP="00A6217A">
            <w:pPr>
              <w:pStyle w:val="TAL"/>
              <w:rPr>
                <w:b/>
                <w:i/>
                <w:lang w:eastAsia="sv-SE"/>
              </w:rPr>
            </w:pPr>
            <w:r w:rsidRPr="00F10B4F">
              <w:rPr>
                <w:b/>
                <w:i/>
                <w:lang w:eastAsia="sv-SE"/>
              </w:rPr>
              <w:t>msgA-RO-FDMCFRA</w:t>
            </w:r>
          </w:p>
          <w:p w14:paraId="5D505D79" w14:textId="77777777" w:rsidR="00940358" w:rsidRPr="00F10B4F" w:rsidRDefault="00940358" w:rsidP="00A6217A">
            <w:pPr>
              <w:pStyle w:val="TAL"/>
              <w:rPr>
                <w:b/>
                <w:i/>
                <w:lang w:eastAsia="ko-KR"/>
              </w:rPr>
            </w:pPr>
            <w:r w:rsidRPr="00F10B4F">
              <w:rPr>
                <w:bCs/>
                <w:iCs/>
                <w:lang w:eastAsia="sv-SE"/>
              </w:rPr>
              <w:t xml:space="preserve">This field indicates the </w:t>
            </w:r>
            <w:r w:rsidRPr="00F10B4F">
              <w:rPr>
                <w:lang w:eastAsia="sv-SE"/>
              </w:rPr>
              <w:t>number of msgA PRACH transmission occasions Frequency-Division Multiplexed in one time instance for the PRACH resources configured for 2-step CFRA.</w:t>
            </w:r>
          </w:p>
        </w:tc>
      </w:tr>
      <w:tr w:rsidR="00940358" w:rsidRPr="00F10B4F" w14:paraId="2FF5811E" w14:textId="77777777" w:rsidTr="00A6217A">
        <w:tc>
          <w:tcPr>
            <w:tcW w:w="14178" w:type="dxa"/>
            <w:tcBorders>
              <w:top w:val="single" w:sz="4" w:space="0" w:color="auto"/>
              <w:left w:val="single" w:sz="4" w:space="0" w:color="auto"/>
              <w:bottom w:val="single" w:sz="4" w:space="0" w:color="auto"/>
              <w:right w:val="single" w:sz="4" w:space="0" w:color="auto"/>
            </w:tcBorders>
          </w:tcPr>
          <w:p w14:paraId="0B340EFE" w14:textId="77777777" w:rsidR="00940358" w:rsidRPr="00F10B4F" w:rsidRDefault="00940358" w:rsidP="00A6217A">
            <w:pPr>
              <w:pStyle w:val="TAL"/>
              <w:rPr>
                <w:b/>
                <w:i/>
                <w:lang w:eastAsia="sv-SE"/>
              </w:rPr>
            </w:pPr>
            <w:r w:rsidRPr="00F10B4F">
              <w:rPr>
                <w:b/>
                <w:i/>
                <w:lang w:eastAsia="sv-SE"/>
              </w:rPr>
              <w:t>msgA-RO-FrequencyStart</w:t>
            </w:r>
          </w:p>
          <w:p w14:paraId="672FCDC2" w14:textId="77777777" w:rsidR="00940358" w:rsidRPr="00F10B4F" w:rsidRDefault="00940358" w:rsidP="00A6217A">
            <w:pPr>
              <w:pStyle w:val="TAL"/>
              <w:rPr>
                <w:b/>
                <w:i/>
                <w:lang w:eastAsia="ko-KR"/>
              </w:rPr>
            </w:pPr>
            <w:r w:rsidRPr="00F10B4F">
              <w:rPr>
                <w:lang w:eastAsia="ko-KR"/>
              </w:rPr>
              <w:t>This field indicates the lowest resource block of the contention based random-access resources for 2-step CBRA</w:t>
            </w:r>
            <w:r w:rsidRPr="00F10B4F">
              <w:t xml:space="preserve"> in the random-access procedure. The indication has the form of the o</w:t>
            </w:r>
            <w:r w:rsidRPr="00F10B4F">
              <w:rPr>
                <w:lang w:eastAsia="sv-SE"/>
              </w:rPr>
              <w:t>ffset of the lowest PRACH transmissions occasion with respect to PRB 0 in the frequency domain.</w:t>
            </w:r>
          </w:p>
        </w:tc>
      </w:tr>
      <w:tr w:rsidR="00940358" w:rsidRPr="00F10B4F" w14:paraId="127AB969" w14:textId="77777777" w:rsidTr="00A6217A">
        <w:tc>
          <w:tcPr>
            <w:tcW w:w="14178" w:type="dxa"/>
            <w:tcBorders>
              <w:top w:val="single" w:sz="4" w:space="0" w:color="auto"/>
              <w:left w:val="single" w:sz="4" w:space="0" w:color="auto"/>
              <w:bottom w:val="single" w:sz="4" w:space="0" w:color="auto"/>
              <w:right w:val="single" w:sz="4" w:space="0" w:color="auto"/>
            </w:tcBorders>
          </w:tcPr>
          <w:p w14:paraId="7867161D" w14:textId="77777777" w:rsidR="00940358" w:rsidRPr="00F10B4F" w:rsidRDefault="00940358" w:rsidP="00A6217A">
            <w:pPr>
              <w:pStyle w:val="TAL"/>
              <w:rPr>
                <w:b/>
                <w:i/>
                <w:lang w:eastAsia="sv-SE"/>
              </w:rPr>
            </w:pPr>
            <w:r w:rsidRPr="00F10B4F">
              <w:rPr>
                <w:b/>
                <w:i/>
                <w:lang w:eastAsia="sv-SE"/>
              </w:rPr>
              <w:t>msgA-RO-FrequencyStartCFRA</w:t>
            </w:r>
          </w:p>
          <w:p w14:paraId="25C85BE9" w14:textId="77777777" w:rsidR="00940358" w:rsidRPr="00F10B4F" w:rsidRDefault="00940358" w:rsidP="00A6217A">
            <w:pPr>
              <w:pStyle w:val="TAL"/>
              <w:rPr>
                <w:b/>
                <w:i/>
                <w:lang w:eastAsia="ko-KR"/>
              </w:rPr>
            </w:pPr>
            <w:r w:rsidRPr="00F10B4F">
              <w:rPr>
                <w:lang w:eastAsia="ko-KR"/>
              </w:rPr>
              <w:t xml:space="preserve">This field indicates the lowest resource block of the contention free random-access resources for the 2-step CFRA in </w:t>
            </w:r>
            <w:r w:rsidRPr="00F10B4F">
              <w:t>the random-access procedure. The indication has the form of the o</w:t>
            </w:r>
            <w:r w:rsidRPr="00F10B4F">
              <w:rPr>
                <w:lang w:eastAsia="sv-SE"/>
              </w:rPr>
              <w:t>ffset of the lowest PRACH transmissions occasion with respect to PRB 0 in the frequency domain.</w:t>
            </w:r>
          </w:p>
        </w:tc>
      </w:tr>
      <w:tr w:rsidR="00940358" w:rsidRPr="00F10B4F" w14:paraId="4B433675" w14:textId="77777777" w:rsidTr="00A6217A">
        <w:tc>
          <w:tcPr>
            <w:tcW w:w="14178" w:type="dxa"/>
            <w:tcBorders>
              <w:top w:val="single" w:sz="4" w:space="0" w:color="auto"/>
              <w:left w:val="single" w:sz="4" w:space="0" w:color="auto"/>
              <w:bottom w:val="single" w:sz="4" w:space="0" w:color="auto"/>
              <w:right w:val="single" w:sz="4" w:space="0" w:color="auto"/>
            </w:tcBorders>
          </w:tcPr>
          <w:p w14:paraId="0927BABA" w14:textId="77777777" w:rsidR="00940358" w:rsidRPr="00F10B4F" w:rsidRDefault="00940358" w:rsidP="00A6217A">
            <w:pPr>
              <w:pStyle w:val="TAL"/>
              <w:rPr>
                <w:b/>
                <w:bCs/>
                <w:i/>
                <w:iCs/>
                <w:lang w:eastAsia="ko-KR"/>
              </w:rPr>
            </w:pPr>
            <w:r w:rsidRPr="00F10B4F">
              <w:rPr>
                <w:b/>
                <w:bCs/>
                <w:i/>
                <w:iCs/>
                <w:lang w:eastAsia="ko-KR"/>
              </w:rPr>
              <w:lastRenderedPageBreak/>
              <w:t>msgA-SCS-From-prach-ConfigurationIndex</w:t>
            </w:r>
          </w:p>
          <w:p w14:paraId="54333348" w14:textId="77777777" w:rsidR="00940358" w:rsidRPr="00F10B4F" w:rsidRDefault="00940358" w:rsidP="00A6217A">
            <w:pPr>
              <w:pStyle w:val="TAL"/>
              <w:rPr>
                <w:lang w:eastAsia="ko-KR"/>
              </w:rPr>
            </w:pPr>
            <w:r w:rsidRPr="00F10B4F">
              <w:rPr>
                <w:szCs w:val="22"/>
                <w:lang w:eastAsia="sv-SE"/>
              </w:rPr>
              <w:t xml:space="preserve">This field is set by the UE with the corresponding SCS as derived from the </w:t>
            </w:r>
            <w:r w:rsidRPr="00F10B4F">
              <w:rPr>
                <w:i/>
                <w:szCs w:val="22"/>
                <w:lang w:eastAsia="sv-SE"/>
              </w:rPr>
              <w:t>msgA-</w:t>
            </w:r>
            <w:r w:rsidRPr="00F10B4F">
              <w:rPr>
                <w:i/>
                <w:lang w:eastAsia="sv-SE"/>
              </w:rPr>
              <w:t>PRACH-ConfigurationIndex</w:t>
            </w:r>
            <w:r w:rsidRPr="00F10B4F">
              <w:rPr>
                <w:lang w:eastAsia="sv-SE"/>
              </w:rPr>
              <w:t xml:space="preserve"> in </w:t>
            </w:r>
            <w:r w:rsidRPr="00F10B4F">
              <w:rPr>
                <w:i/>
                <w:lang w:eastAsia="sv-SE"/>
              </w:rPr>
              <w:t>RACH-ConfigGeneric</w:t>
            </w:r>
            <w:r w:rsidRPr="00F10B4F">
              <w:rPr>
                <w:i/>
                <w:szCs w:val="22"/>
                <w:lang w:eastAsia="sv-SE"/>
              </w:rPr>
              <w:t>TwoStepRA</w:t>
            </w:r>
            <w:r w:rsidRPr="00F10B4F" w:rsidDel="007D582A">
              <w:rPr>
                <w:szCs w:val="22"/>
                <w:lang w:eastAsia="sv-SE"/>
              </w:rPr>
              <w:t xml:space="preserve"> </w:t>
            </w:r>
            <w:r w:rsidRPr="00F10B4F">
              <w:rPr>
                <w:szCs w:val="22"/>
                <w:lang w:eastAsia="zh-CN"/>
              </w:rPr>
              <w:t>(</w:t>
            </w:r>
            <w:r w:rsidRPr="00F10B4F">
              <w:rPr>
                <w:lang w:eastAsia="sv-SE"/>
              </w:rPr>
              <w:t>see tables Table 6.3.3.1-1, Table 6.3.3.1-2, Table 6.3.3.2-2 and Table 6.3.3.2-3, TS 38.211 [16]</w:t>
            </w:r>
            <w:r w:rsidRPr="00F10B4F">
              <w:rPr>
                <w:szCs w:val="22"/>
                <w:lang w:eastAsia="zh-CN"/>
              </w:rPr>
              <w:t xml:space="preserve">) </w:t>
            </w:r>
            <w:r w:rsidRPr="00F10B4F">
              <w:rPr>
                <w:szCs w:val="22"/>
                <w:lang w:eastAsia="sv-SE"/>
              </w:rPr>
              <w:t xml:space="preserve">when the </w:t>
            </w:r>
            <w:r w:rsidRPr="00F10B4F">
              <w:rPr>
                <w:i/>
                <w:szCs w:val="22"/>
                <w:lang w:eastAsia="sv-SE"/>
              </w:rPr>
              <w:t>msgA-SubcarrierSpacing</w:t>
            </w:r>
            <w:r w:rsidRPr="00F10B4F">
              <w:rPr>
                <w:szCs w:val="22"/>
                <w:lang w:eastAsia="sv-SE"/>
              </w:rPr>
              <w:t xml:space="preserve"> is absent and when only 2-step random-access resources are available in the UL BWP used in the random-access procedure; otherwise, this field is absent.</w:t>
            </w:r>
          </w:p>
        </w:tc>
      </w:tr>
      <w:tr w:rsidR="00940358" w:rsidRPr="00F10B4F" w14:paraId="24DD39C1"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6C8D1685" w14:textId="77777777" w:rsidR="00940358" w:rsidRPr="00F10B4F" w:rsidRDefault="00940358" w:rsidP="00A6217A">
            <w:pPr>
              <w:pStyle w:val="TAL"/>
              <w:rPr>
                <w:rFonts w:eastAsia="等线"/>
                <w:b/>
                <w:i/>
                <w:iCs/>
                <w:lang w:eastAsia="sv-SE"/>
              </w:rPr>
            </w:pPr>
            <w:r w:rsidRPr="00F10B4F">
              <w:rPr>
                <w:rFonts w:eastAsia="等线"/>
                <w:b/>
                <w:i/>
                <w:iCs/>
                <w:lang w:eastAsia="sv-SE"/>
              </w:rPr>
              <w:t>numberOfPreamblesSentOnCSI-RS</w:t>
            </w:r>
          </w:p>
          <w:p w14:paraId="7BA5DB5B" w14:textId="77777777" w:rsidR="00940358" w:rsidRPr="00F10B4F" w:rsidRDefault="00940358" w:rsidP="00A6217A">
            <w:pPr>
              <w:pStyle w:val="TAL"/>
              <w:rPr>
                <w:b/>
                <w:i/>
                <w:szCs w:val="22"/>
                <w:lang w:eastAsia="sv-SE"/>
              </w:rPr>
            </w:pPr>
            <w:r w:rsidRPr="00F10B4F">
              <w:rPr>
                <w:rFonts w:eastAsia="等线"/>
                <w:lang w:eastAsia="sv-SE"/>
              </w:rPr>
              <w:t>This field is used to indicate the total number of successive RA preambles that were transmitted on the corresponding CSI-RS.</w:t>
            </w:r>
          </w:p>
        </w:tc>
      </w:tr>
      <w:tr w:rsidR="00940358" w:rsidRPr="00F10B4F" w14:paraId="27124D14"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55FD7927" w14:textId="77777777" w:rsidR="00940358" w:rsidRPr="00F10B4F" w:rsidRDefault="00940358" w:rsidP="00A6217A">
            <w:pPr>
              <w:pStyle w:val="TAL"/>
              <w:rPr>
                <w:rFonts w:eastAsia="等线"/>
                <w:b/>
                <w:i/>
                <w:iCs/>
                <w:lang w:eastAsia="sv-SE"/>
              </w:rPr>
            </w:pPr>
            <w:r w:rsidRPr="00F10B4F">
              <w:rPr>
                <w:rFonts w:eastAsia="等线"/>
                <w:b/>
                <w:i/>
                <w:iCs/>
                <w:lang w:eastAsia="sv-SE"/>
              </w:rPr>
              <w:t>numberOfPreamblesSentOnSSB</w:t>
            </w:r>
          </w:p>
          <w:p w14:paraId="781DB76A" w14:textId="77777777" w:rsidR="00940358" w:rsidRPr="00F10B4F" w:rsidRDefault="00940358" w:rsidP="00A6217A">
            <w:pPr>
              <w:pStyle w:val="TAL"/>
              <w:rPr>
                <w:b/>
                <w:i/>
                <w:szCs w:val="22"/>
                <w:lang w:eastAsia="sv-SE"/>
              </w:rPr>
            </w:pPr>
            <w:r w:rsidRPr="00F10B4F">
              <w:rPr>
                <w:rFonts w:eastAsia="等线"/>
                <w:lang w:eastAsia="sv-SE"/>
              </w:rPr>
              <w:t>This field is used to indicate the total number of successive RA preambles that were transmitted on the corresponding SS/PBCH block.</w:t>
            </w:r>
          </w:p>
        </w:tc>
      </w:tr>
      <w:tr w:rsidR="00940358" w:rsidRPr="00F10B4F" w14:paraId="49DA1D08" w14:textId="77777777" w:rsidTr="00A6217A">
        <w:tc>
          <w:tcPr>
            <w:tcW w:w="14178" w:type="dxa"/>
            <w:tcBorders>
              <w:top w:val="single" w:sz="4" w:space="0" w:color="auto"/>
              <w:left w:val="single" w:sz="4" w:space="0" w:color="auto"/>
              <w:bottom w:val="single" w:sz="4" w:space="0" w:color="auto"/>
              <w:right w:val="single" w:sz="4" w:space="0" w:color="auto"/>
            </w:tcBorders>
          </w:tcPr>
          <w:p w14:paraId="0423BD94" w14:textId="77777777" w:rsidR="00940358" w:rsidRPr="00F10B4F" w:rsidRDefault="00940358" w:rsidP="00A6217A">
            <w:pPr>
              <w:pStyle w:val="TAL"/>
              <w:rPr>
                <w:rFonts w:eastAsia="等线"/>
                <w:b/>
                <w:i/>
                <w:iCs/>
                <w:lang w:eastAsia="sv-SE"/>
              </w:rPr>
            </w:pPr>
            <w:r w:rsidRPr="00F10B4F">
              <w:rPr>
                <w:rFonts w:eastAsia="等线"/>
                <w:b/>
                <w:i/>
                <w:iCs/>
                <w:lang w:eastAsia="sv-SE"/>
              </w:rPr>
              <w:t>onDemandSISuccess</w:t>
            </w:r>
          </w:p>
          <w:p w14:paraId="6A2C8AEA" w14:textId="77777777" w:rsidR="00940358" w:rsidRPr="00F10B4F" w:rsidRDefault="00940358" w:rsidP="00A6217A">
            <w:pPr>
              <w:pStyle w:val="TAL"/>
              <w:rPr>
                <w:b/>
                <w:i/>
                <w:lang w:eastAsia="en-GB"/>
              </w:rPr>
            </w:pPr>
            <w:r w:rsidRPr="00F10B4F">
              <w:rPr>
                <w:rFonts w:eastAsia="等线"/>
                <w:lang w:eastAsia="sv-SE"/>
              </w:rPr>
              <w:t xml:space="preserve">This field is set to </w:t>
            </w:r>
            <w:r w:rsidRPr="00F10B4F">
              <w:rPr>
                <w:rFonts w:eastAsia="等线"/>
                <w:i/>
                <w:iCs/>
                <w:lang w:eastAsia="sv-SE"/>
              </w:rPr>
              <w:t>true</w:t>
            </w:r>
            <w:r w:rsidRPr="00F10B4F">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940358" w:rsidRPr="00F10B4F" w14:paraId="2CB7AFA3"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4F989692" w14:textId="77777777" w:rsidR="00940358" w:rsidRPr="00F10B4F" w:rsidRDefault="00940358" w:rsidP="00A6217A">
            <w:pPr>
              <w:pStyle w:val="TAL"/>
              <w:rPr>
                <w:b/>
                <w:i/>
                <w:lang w:eastAsia="en-GB"/>
              </w:rPr>
            </w:pPr>
            <w:r w:rsidRPr="00F10B4F">
              <w:rPr>
                <w:b/>
                <w:i/>
                <w:lang w:eastAsia="en-GB"/>
              </w:rPr>
              <w:t>perRAAttemptInfoList</w:t>
            </w:r>
          </w:p>
          <w:p w14:paraId="2BD530A3" w14:textId="77777777" w:rsidR="00940358" w:rsidRPr="00F10B4F" w:rsidRDefault="00940358" w:rsidP="00A6217A">
            <w:pPr>
              <w:pStyle w:val="TAL"/>
              <w:rPr>
                <w:rFonts w:eastAsia="等线"/>
                <w:b/>
                <w:i/>
                <w:iCs/>
                <w:lang w:eastAsia="sv-SE"/>
              </w:rPr>
            </w:pPr>
            <w:r w:rsidRPr="00F10B4F">
              <w:rPr>
                <w:lang w:eastAsia="en-GB"/>
              </w:rPr>
              <w:t>This field provides detailed information about a random access attempt.</w:t>
            </w:r>
          </w:p>
        </w:tc>
      </w:tr>
      <w:tr w:rsidR="00940358" w:rsidRPr="00F10B4F" w14:paraId="7ECDBACC"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1DD9D290" w14:textId="77777777" w:rsidR="00940358" w:rsidRPr="00F10B4F" w:rsidRDefault="00940358" w:rsidP="00A6217A">
            <w:pPr>
              <w:pStyle w:val="TAL"/>
              <w:rPr>
                <w:rFonts w:eastAsia="等线"/>
                <w:b/>
                <w:i/>
                <w:lang w:eastAsia="sv-SE"/>
              </w:rPr>
            </w:pPr>
            <w:r w:rsidRPr="00F10B4F">
              <w:rPr>
                <w:rFonts w:eastAsia="等线"/>
                <w:b/>
                <w:i/>
                <w:lang w:eastAsia="sv-SE"/>
              </w:rPr>
              <w:t>perRACSI-RSInfoList</w:t>
            </w:r>
          </w:p>
          <w:p w14:paraId="486FA9B1" w14:textId="77777777" w:rsidR="00940358" w:rsidRPr="00F10B4F" w:rsidRDefault="00940358" w:rsidP="00A6217A">
            <w:pPr>
              <w:pStyle w:val="TAL"/>
              <w:rPr>
                <w:b/>
                <w:i/>
                <w:szCs w:val="22"/>
                <w:lang w:eastAsia="sv-SE"/>
              </w:rPr>
            </w:pPr>
            <w:r w:rsidRPr="00F10B4F">
              <w:rPr>
                <w:rFonts w:eastAsia="等线"/>
                <w:lang w:eastAsia="sv-SE"/>
              </w:rPr>
              <w:t>This field provides detailed information about the successive random access attempts associated to the same CSI-RS.</w:t>
            </w:r>
          </w:p>
        </w:tc>
      </w:tr>
      <w:tr w:rsidR="00940358" w:rsidRPr="00F10B4F" w14:paraId="77BEF952"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5841999" w14:textId="77777777" w:rsidR="00940358" w:rsidRPr="00F10B4F" w:rsidRDefault="00940358" w:rsidP="00A6217A">
            <w:pPr>
              <w:pStyle w:val="TAL"/>
              <w:rPr>
                <w:rFonts w:eastAsia="等线"/>
                <w:b/>
                <w:i/>
                <w:lang w:eastAsia="sv-SE"/>
              </w:rPr>
            </w:pPr>
            <w:r w:rsidRPr="00F10B4F">
              <w:rPr>
                <w:rFonts w:eastAsia="等线"/>
                <w:b/>
                <w:i/>
                <w:lang w:eastAsia="sv-SE"/>
              </w:rPr>
              <w:t>perRASSBInfoList</w:t>
            </w:r>
          </w:p>
          <w:p w14:paraId="27D6D53B" w14:textId="77777777" w:rsidR="00940358" w:rsidRPr="00F10B4F" w:rsidRDefault="00940358" w:rsidP="00A6217A">
            <w:pPr>
              <w:pStyle w:val="TAL"/>
              <w:rPr>
                <w:b/>
                <w:i/>
                <w:szCs w:val="22"/>
                <w:lang w:eastAsia="sv-SE"/>
              </w:rPr>
            </w:pPr>
            <w:r w:rsidRPr="00F10B4F">
              <w:rPr>
                <w:rFonts w:eastAsia="等线"/>
                <w:lang w:eastAsia="sv-SE"/>
              </w:rPr>
              <w:t>This field provides detailed information about the successive random access attempts associated to the same SS/PBCH block.</w:t>
            </w:r>
          </w:p>
        </w:tc>
      </w:tr>
      <w:tr w:rsidR="00940358" w:rsidRPr="00F10B4F" w14:paraId="009FD365" w14:textId="77777777" w:rsidTr="00A6217A">
        <w:tc>
          <w:tcPr>
            <w:tcW w:w="14178" w:type="dxa"/>
            <w:tcBorders>
              <w:top w:val="single" w:sz="4" w:space="0" w:color="auto"/>
              <w:left w:val="single" w:sz="4" w:space="0" w:color="auto"/>
              <w:bottom w:val="single" w:sz="4" w:space="0" w:color="auto"/>
              <w:right w:val="single" w:sz="4" w:space="0" w:color="auto"/>
            </w:tcBorders>
          </w:tcPr>
          <w:p w14:paraId="746FA42A" w14:textId="77777777" w:rsidR="00940358" w:rsidRPr="00F10B4F" w:rsidRDefault="00940358" w:rsidP="00A6217A">
            <w:pPr>
              <w:pStyle w:val="TAL"/>
              <w:rPr>
                <w:b/>
                <w:i/>
                <w:lang w:eastAsia="sv-SE"/>
              </w:rPr>
            </w:pPr>
            <w:r w:rsidRPr="00F10B4F">
              <w:rPr>
                <w:b/>
                <w:i/>
                <w:lang w:eastAsia="sv-SE"/>
              </w:rPr>
              <w:t>ra-InformationCommon</w:t>
            </w:r>
          </w:p>
          <w:p w14:paraId="79F9D651" w14:textId="77777777" w:rsidR="00940358" w:rsidRPr="00F10B4F" w:rsidRDefault="00940358" w:rsidP="00A6217A">
            <w:pPr>
              <w:pStyle w:val="TAL"/>
              <w:rPr>
                <w:bCs/>
                <w:iCs/>
                <w:lang w:eastAsia="sv-SE"/>
              </w:rPr>
            </w:pPr>
            <w:r w:rsidRPr="00F10B4F">
              <w:t>This field is used to provide information on random access attempts</w:t>
            </w:r>
            <w:r w:rsidRPr="00F10B4F">
              <w:rPr>
                <w:bCs/>
                <w:iCs/>
                <w:lang w:eastAsia="sv-SE"/>
              </w:rPr>
              <w:t>. This field is mandatory present.</w:t>
            </w:r>
          </w:p>
        </w:tc>
      </w:tr>
      <w:tr w:rsidR="00940358" w:rsidRPr="00F10B4F" w14:paraId="40E85A9D"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0E7D87CF" w14:textId="77777777" w:rsidR="00940358" w:rsidRPr="00F10B4F" w:rsidRDefault="00940358" w:rsidP="00A6217A">
            <w:pPr>
              <w:pStyle w:val="TAL"/>
              <w:rPr>
                <w:b/>
                <w:i/>
                <w:lang w:eastAsia="sv-SE"/>
              </w:rPr>
            </w:pPr>
            <w:r w:rsidRPr="00F10B4F">
              <w:rPr>
                <w:b/>
                <w:i/>
                <w:lang w:eastAsia="sv-SE"/>
              </w:rPr>
              <w:t>raPurpose</w:t>
            </w:r>
          </w:p>
          <w:p w14:paraId="00CFD9EF" w14:textId="77777777" w:rsidR="00940358" w:rsidRPr="00F10B4F" w:rsidRDefault="00940358" w:rsidP="00A6217A">
            <w:pPr>
              <w:pStyle w:val="TAL"/>
              <w:rPr>
                <w:b/>
                <w:i/>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the RA scenario for which the RA report entry is triggered. The RA accesses associated to Initial access from RRC_IDLE, RRC re-establishment procedure, transition from RRC-INACTIVE.</w:t>
            </w:r>
            <w:r w:rsidRPr="00F10B4F">
              <w:t xml:space="preserve"> The indicator </w:t>
            </w:r>
            <w:r w:rsidRPr="00F10B4F">
              <w:rPr>
                <w:i/>
                <w:iCs/>
              </w:rPr>
              <w:t>beamFailureRecovery</w:t>
            </w:r>
            <w:r w:rsidRPr="00F10B4F">
              <w:t xml:space="preserve"> is used </w:t>
            </w:r>
            <w:r w:rsidRPr="00F10B4F">
              <w:rPr>
                <w:lang w:eastAsia="zh-CN"/>
              </w:rPr>
              <w:t xml:space="preserve">in case of </w:t>
            </w:r>
            <w:r w:rsidRPr="00F10B4F">
              <w:rPr>
                <w:rFonts w:cs="Arial"/>
                <w:lang w:eastAsia="sv-SE"/>
              </w:rPr>
              <w:t xml:space="preserve">successful </w:t>
            </w:r>
            <w:r w:rsidRPr="00F10B4F">
              <w:rPr>
                <w:lang w:eastAsia="zh-CN"/>
              </w:rPr>
              <w:t xml:space="preserve">beam failure recovery </w:t>
            </w:r>
            <w:r w:rsidRPr="00F10B4F">
              <w:rPr>
                <w:rFonts w:cs="Arial"/>
                <w:lang w:eastAsia="sv-SE"/>
              </w:rPr>
              <w:t xml:space="preserve">related RA procedure </w:t>
            </w:r>
            <w:r w:rsidRPr="00F10B4F">
              <w:rPr>
                <w:lang w:eastAsia="zh-CN"/>
              </w:rPr>
              <w:t xml:space="preserve">in the SpCell [3]. The indicator </w:t>
            </w:r>
            <w:r w:rsidRPr="00F10B4F">
              <w:rPr>
                <w:i/>
                <w:iCs/>
              </w:rPr>
              <w:t>reconfigurationWithSync</w:t>
            </w:r>
            <w:r w:rsidRPr="00F10B4F">
              <w:rPr>
                <w:lang w:eastAsia="zh-CN"/>
              </w:rPr>
              <w:t xml:space="preserve"> is used if the UE </w:t>
            </w:r>
            <w:r w:rsidRPr="00F10B4F">
              <w:t xml:space="preserve">executes a reconfiguration with sync. The indicator </w:t>
            </w:r>
            <w:r w:rsidRPr="00F10B4F">
              <w:rPr>
                <w:i/>
                <w:iCs/>
              </w:rPr>
              <w:t>ulUnSynchronized</w:t>
            </w:r>
            <w:r w:rsidRPr="00F10B4F">
              <w:t xml:space="preserve"> is used if the r</w:t>
            </w:r>
            <w:r w:rsidRPr="00F10B4F">
              <w:rPr>
                <w:lang w:eastAsia="ko-KR"/>
              </w:rPr>
              <w:t xml:space="preserve">andom access procedure is initiated in a SpCell by DL or UL data arrival during RRC_CONNECTED when the timeAlignmentTimer is not running in the PTAG or </w:t>
            </w:r>
            <w:r w:rsidRPr="00F10B4F">
              <w:rPr>
                <w:rFonts w:cs="Arial"/>
                <w:lang w:eastAsia="sv-SE"/>
              </w:rPr>
              <w:t>if the RA procedure is initiated</w:t>
            </w:r>
            <w:r w:rsidRPr="00F10B4F">
              <w:rPr>
                <w:lang w:eastAsia="ko-KR"/>
              </w:rPr>
              <w:t xml:space="preserve"> in a serving cell by a PDCCH order </w:t>
            </w:r>
            <w:r w:rsidRPr="00F10B4F">
              <w:rPr>
                <w:lang w:eastAsia="zh-CN"/>
              </w:rPr>
              <w:t>[3]</w:t>
            </w:r>
            <w:r w:rsidRPr="00F10B4F">
              <w:rPr>
                <w:lang w:eastAsia="ko-KR"/>
              </w:rPr>
              <w:t xml:space="preserve">. The indicator </w:t>
            </w:r>
            <w:r w:rsidRPr="00F10B4F">
              <w:rPr>
                <w:i/>
                <w:iCs/>
              </w:rPr>
              <w:t>schedulingRequestFailure</w:t>
            </w:r>
            <w:r w:rsidRPr="00F10B4F">
              <w:t xml:space="preserve"> is used in case of SR failures </w:t>
            </w:r>
            <w:r w:rsidRPr="00F10B4F">
              <w:rPr>
                <w:lang w:eastAsia="zh-CN"/>
              </w:rPr>
              <w:t>[3]</w:t>
            </w:r>
            <w:r w:rsidRPr="00F10B4F">
              <w:t xml:space="preserve">. The indicator </w:t>
            </w:r>
            <w:r w:rsidRPr="00F10B4F">
              <w:rPr>
                <w:i/>
                <w:iCs/>
              </w:rPr>
              <w:t>noPUCCHResourceAvailable</w:t>
            </w:r>
            <w:r w:rsidRPr="00F10B4F">
              <w:t xml:space="preserve"> is used when the UE has no valid SR PUCCH resources configured </w:t>
            </w:r>
            <w:r w:rsidRPr="00F10B4F">
              <w:rPr>
                <w:lang w:eastAsia="zh-CN"/>
              </w:rPr>
              <w:t>[3]</w:t>
            </w:r>
            <w:r w:rsidRPr="00F10B4F">
              <w:t xml:space="preserve">. The indicator </w:t>
            </w:r>
            <w:r w:rsidRPr="00F10B4F">
              <w:rPr>
                <w:i/>
                <w:iCs/>
              </w:rPr>
              <w:t>requestForOtherSI</w:t>
            </w:r>
            <w:r w:rsidRPr="00F10B4F">
              <w:rPr>
                <w:noProof/>
              </w:rPr>
              <w:t xml:space="preserve"> is used for MSG1 based on demand SI request.</w:t>
            </w:r>
            <w:r w:rsidRPr="00F10B4F">
              <w:t xml:space="preserve"> The indicator </w:t>
            </w:r>
            <w:r w:rsidRPr="00F10B4F">
              <w:rPr>
                <w:i/>
              </w:rPr>
              <w:t>msg3RequestForOtherSI</w:t>
            </w:r>
            <w:r w:rsidRPr="00F10B4F">
              <w:t xml:space="preserve"> is used in case of MSG3 based SI request. The field can also be used for the SCG-related RA-Report when the </w:t>
            </w:r>
            <w:r w:rsidRPr="00F10B4F">
              <w:rPr>
                <w:i/>
                <w:iCs/>
              </w:rPr>
              <w:t>raPurpose</w:t>
            </w:r>
            <w:r w:rsidRPr="00F10B4F">
              <w:t xml:space="preserve"> is set to </w:t>
            </w:r>
            <w:r w:rsidRPr="00F10B4F">
              <w:rPr>
                <w:i/>
                <w:iCs/>
              </w:rPr>
              <w:t>beamFailureRecovery</w:t>
            </w:r>
            <w:r w:rsidRPr="00F10B4F">
              <w:t xml:space="preserve">, </w:t>
            </w:r>
            <w:r w:rsidRPr="00F10B4F">
              <w:rPr>
                <w:i/>
                <w:iCs/>
              </w:rPr>
              <w:t>reconfigurationWithSync</w:t>
            </w:r>
            <w:r w:rsidRPr="00F10B4F">
              <w:t xml:space="preserve">, </w:t>
            </w:r>
            <w:r w:rsidRPr="00F10B4F">
              <w:rPr>
                <w:i/>
                <w:iCs/>
              </w:rPr>
              <w:t>ulUnSynchronized</w:t>
            </w:r>
            <w:r w:rsidRPr="00F10B4F">
              <w:t xml:space="preserve">, </w:t>
            </w:r>
            <w:r w:rsidRPr="00F10B4F">
              <w:rPr>
                <w:i/>
                <w:iCs/>
              </w:rPr>
              <w:t>schedulingRequestFailure</w:t>
            </w:r>
            <w:r w:rsidRPr="00F10B4F">
              <w:t xml:space="preserve"> and </w:t>
            </w:r>
            <w:r w:rsidRPr="00F10B4F">
              <w:rPr>
                <w:i/>
                <w:iCs/>
              </w:rPr>
              <w:t>noPUCCHResourceAvailable</w:t>
            </w:r>
            <w:r w:rsidRPr="00F10B4F">
              <w:t>.</w:t>
            </w:r>
          </w:p>
        </w:tc>
      </w:tr>
      <w:tr w:rsidR="00940358" w:rsidRPr="00F10B4F" w14:paraId="5262D9CD" w14:textId="77777777" w:rsidTr="00A6217A">
        <w:tc>
          <w:tcPr>
            <w:tcW w:w="14178" w:type="dxa"/>
            <w:tcBorders>
              <w:top w:val="single" w:sz="4" w:space="0" w:color="auto"/>
              <w:left w:val="single" w:sz="4" w:space="0" w:color="auto"/>
              <w:bottom w:val="single" w:sz="4" w:space="0" w:color="auto"/>
              <w:right w:val="single" w:sz="4" w:space="0" w:color="auto"/>
            </w:tcBorders>
          </w:tcPr>
          <w:p w14:paraId="2CE8FE62" w14:textId="77777777" w:rsidR="00940358" w:rsidRPr="00F10B4F" w:rsidRDefault="00940358" w:rsidP="00A6217A">
            <w:pPr>
              <w:pStyle w:val="TAL"/>
              <w:rPr>
                <w:b/>
                <w:i/>
                <w:lang w:eastAsia="sv-SE"/>
              </w:rPr>
            </w:pPr>
            <w:r w:rsidRPr="00F10B4F">
              <w:rPr>
                <w:b/>
                <w:i/>
                <w:lang w:eastAsia="sv-SE"/>
              </w:rPr>
              <w:t>spCellID</w:t>
            </w:r>
          </w:p>
          <w:p w14:paraId="0173CBEC" w14:textId="77777777" w:rsidR="00940358" w:rsidRPr="00F10B4F" w:rsidRDefault="00940358" w:rsidP="00A6217A">
            <w:pPr>
              <w:pStyle w:val="TAL"/>
              <w:rPr>
                <w:b/>
                <w:i/>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the </w:t>
            </w:r>
            <w:r w:rsidRPr="00F10B4F">
              <w:rPr>
                <w:lang w:eastAsia="en-GB"/>
              </w:rPr>
              <w:t>CGI of the SpCell of the cell group associated to the SCell in which the associated random access procedure was performed</w:t>
            </w:r>
            <w:r w:rsidRPr="00F10B4F">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40358" w:rsidRPr="00F10B4F" w14:paraId="712762D2"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54A68BD" w14:textId="77777777" w:rsidR="00940358" w:rsidRPr="00F10B4F" w:rsidRDefault="00940358" w:rsidP="00A6217A">
            <w:pPr>
              <w:pStyle w:val="TAL"/>
              <w:rPr>
                <w:b/>
                <w:i/>
                <w:lang w:eastAsia="sv-SE"/>
              </w:rPr>
            </w:pPr>
            <w:r w:rsidRPr="00F10B4F">
              <w:rPr>
                <w:b/>
                <w:i/>
                <w:lang w:eastAsia="sv-SE"/>
              </w:rPr>
              <w:t>ssb-Index</w:t>
            </w:r>
          </w:p>
          <w:p w14:paraId="02A0E2BF" w14:textId="77777777" w:rsidR="00940358" w:rsidRPr="00F10B4F" w:rsidRDefault="00940358" w:rsidP="00A6217A">
            <w:pPr>
              <w:pStyle w:val="TAL"/>
              <w:rPr>
                <w:b/>
                <w:i/>
                <w:lang w:eastAsia="ko-KR"/>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the SS/PBCH index of the SS/PBCH block corresponding to the random access attempt.</w:t>
            </w:r>
          </w:p>
        </w:tc>
      </w:tr>
      <w:tr w:rsidR="00940358" w:rsidRPr="00F10B4F" w14:paraId="38A960EA"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0F06FD4B" w14:textId="77777777" w:rsidR="00940358" w:rsidRPr="00F10B4F" w:rsidRDefault="00940358" w:rsidP="00A6217A">
            <w:pPr>
              <w:pStyle w:val="TAL"/>
              <w:rPr>
                <w:b/>
                <w:i/>
                <w:lang w:eastAsia="sv-SE"/>
              </w:rPr>
            </w:pPr>
            <w:r w:rsidRPr="00F10B4F">
              <w:rPr>
                <w:b/>
                <w:i/>
                <w:lang w:eastAsia="sv-SE"/>
              </w:rPr>
              <w:t>ssbsForSI-Acquisition</w:t>
            </w:r>
          </w:p>
          <w:p w14:paraId="1A2FD920" w14:textId="77777777" w:rsidR="00940358" w:rsidRPr="00F10B4F" w:rsidRDefault="00940358" w:rsidP="00A6217A">
            <w:pPr>
              <w:pStyle w:val="TAL"/>
              <w:rPr>
                <w:bCs/>
                <w:iCs/>
                <w:lang w:eastAsia="sv-SE"/>
              </w:rPr>
            </w:pPr>
            <w:r w:rsidRPr="00F10B4F">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10B4F">
              <w:rPr>
                <w:bCs/>
                <w:i/>
                <w:lang w:eastAsia="sv-SE"/>
              </w:rPr>
              <w:t>raPurpose</w:t>
            </w:r>
            <w:r w:rsidRPr="00F10B4F">
              <w:rPr>
                <w:bCs/>
                <w:iCs/>
                <w:lang w:eastAsia="sv-SE"/>
              </w:rPr>
              <w:t xml:space="preserve"> is set to </w:t>
            </w:r>
            <w:r w:rsidRPr="00F10B4F">
              <w:rPr>
                <w:bCs/>
                <w:i/>
                <w:lang w:eastAsia="sv-SE"/>
              </w:rPr>
              <w:t>requestForOtherSI</w:t>
            </w:r>
            <w:r w:rsidRPr="00F10B4F">
              <w:rPr>
                <w:bCs/>
                <w:iCs/>
                <w:lang w:eastAsia="sv-SE"/>
              </w:rPr>
              <w:t xml:space="preserve"> or </w:t>
            </w:r>
            <w:r w:rsidRPr="00F10B4F">
              <w:rPr>
                <w:bCs/>
                <w:i/>
                <w:lang w:eastAsia="sv-SE"/>
              </w:rPr>
              <w:t>msg3RequestForOtherSI</w:t>
            </w:r>
            <w:r w:rsidRPr="00F10B4F">
              <w:rPr>
                <w:bCs/>
                <w:iCs/>
                <w:lang w:eastAsia="sv-SE"/>
              </w:rPr>
              <w:t>). Otherwise, the field is absent.</w:t>
            </w:r>
          </w:p>
        </w:tc>
      </w:tr>
    </w:tbl>
    <w:p w14:paraId="54F7C500"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717FD" w:rsidRPr="00F10B4F" w14:paraId="7897C2C7"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04D8297" w14:textId="7E4755E6" w:rsidR="007717FD" w:rsidRPr="00F10B4F" w:rsidRDefault="007717FD" w:rsidP="007717FD">
            <w:pPr>
              <w:pStyle w:val="TAH"/>
              <w:rPr>
                <w:szCs w:val="22"/>
                <w:lang w:eastAsia="sv-SE"/>
              </w:rPr>
            </w:pPr>
            <w:r w:rsidRPr="00C0503E">
              <w:rPr>
                <w:i/>
                <w:iCs/>
                <w:lang w:eastAsia="ko-KR"/>
              </w:rPr>
              <w:lastRenderedPageBreak/>
              <w:t>RLF-Report</w:t>
            </w:r>
            <w:r w:rsidRPr="00C0503E">
              <w:rPr>
                <w:iCs/>
                <w:lang w:eastAsia="en-GB"/>
              </w:rPr>
              <w:t xml:space="preserve"> field descriptions</w:t>
            </w:r>
          </w:p>
        </w:tc>
      </w:tr>
      <w:tr w:rsidR="006B7330" w:rsidRPr="00F10B4F" w14:paraId="13A5E363" w14:textId="77777777" w:rsidTr="00A6217A">
        <w:trPr>
          <w:ins w:id="1558" w:author="Rapp_AfterRAN2#123bis" w:date="2023-10-20T09:00:00Z"/>
        </w:trPr>
        <w:tc>
          <w:tcPr>
            <w:tcW w:w="14175" w:type="dxa"/>
            <w:tcBorders>
              <w:top w:val="single" w:sz="4" w:space="0" w:color="auto"/>
              <w:left w:val="single" w:sz="4" w:space="0" w:color="auto"/>
              <w:bottom w:val="single" w:sz="4" w:space="0" w:color="auto"/>
              <w:right w:val="single" w:sz="4" w:space="0" w:color="auto"/>
            </w:tcBorders>
          </w:tcPr>
          <w:p w14:paraId="29114B59" w14:textId="1ADD1261" w:rsidR="006B7330" w:rsidRDefault="00187E0D" w:rsidP="007717FD">
            <w:pPr>
              <w:pStyle w:val="TAL"/>
              <w:rPr>
                <w:ins w:id="1559" w:author="Rapp_AfterRAN2#123bis" w:date="2023-10-20T09:00:00Z"/>
                <w:b/>
                <w:i/>
              </w:rPr>
            </w:pPr>
            <w:ins w:id="1560" w:author="Rapp_AfterRAN2#123bis" w:date="2023-10-23T10:18:00Z">
              <w:r>
                <w:rPr>
                  <w:b/>
                  <w:i/>
                </w:rPr>
                <w:t>bwpI</w:t>
              </w:r>
            </w:ins>
            <w:ins w:id="1561" w:author="Rapp_AfterRAN2#123bis" w:date="2023-10-20T09:00:00Z">
              <w:r w:rsidR="006B7330">
                <w:rPr>
                  <w:b/>
                  <w:i/>
                </w:rPr>
                <w:t>nfo</w:t>
              </w:r>
            </w:ins>
          </w:p>
          <w:p w14:paraId="7062A6CC" w14:textId="4FB4999D" w:rsidR="006B7330" w:rsidRPr="003D6177" w:rsidRDefault="006B7330" w:rsidP="007717FD">
            <w:pPr>
              <w:pStyle w:val="TAL"/>
              <w:rPr>
                <w:ins w:id="1562" w:author="Rapp_AfterRAN2#123bis" w:date="2023-10-20T09:00:00Z"/>
                <w:bCs/>
                <w:iCs/>
              </w:rPr>
            </w:pPr>
            <w:ins w:id="1563" w:author="Rapp_AfterRAN2#123bis" w:date="2023-10-20T09:00:00Z">
              <w:r>
                <w:rPr>
                  <w:bCs/>
                  <w:iCs/>
                </w:rPr>
                <w:t xml:space="preserve">This field is used to indicate the BWP information in which the UE </w:t>
              </w:r>
              <w:r w:rsidR="00FC3DDD">
                <w:rPr>
                  <w:bCs/>
                  <w:iCs/>
                </w:rPr>
                <w:t>detected consistent</w:t>
              </w:r>
            </w:ins>
            <w:ins w:id="1564" w:author="Rapp_AfterRAN2#123bis" w:date="2023-10-23T10:17:00Z">
              <w:r w:rsidR="007009F7">
                <w:rPr>
                  <w:bCs/>
                  <w:iCs/>
                </w:rPr>
                <w:t xml:space="preserve"> uplink</w:t>
              </w:r>
            </w:ins>
            <w:ins w:id="1565" w:author="Rapp_AfterRAN2#123bis" w:date="2023-10-20T09:00:00Z">
              <w:r w:rsidR="00FC3DDD">
                <w:rPr>
                  <w:bCs/>
                  <w:iCs/>
                </w:rPr>
                <w:t xml:space="preserve"> LBT failure. This field is set only when the </w:t>
              </w:r>
            </w:ins>
            <w:ins w:id="1566" w:author="Rapp_AfterRAN2#123bis" w:date="2023-10-20T09:01:00Z">
              <w:r w:rsidR="00FC3DDD">
                <w:rPr>
                  <w:bCs/>
                  <w:iCs/>
                </w:rPr>
                <w:t>detected consistent</w:t>
              </w:r>
            </w:ins>
            <w:ins w:id="1567" w:author="Rapp_AfterRAN2#123bis" w:date="2023-10-23T10:18:00Z">
              <w:r w:rsidR="00974E7C">
                <w:rPr>
                  <w:bCs/>
                  <w:iCs/>
                </w:rPr>
                <w:t xml:space="preserve"> uplink</w:t>
              </w:r>
            </w:ins>
            <w:ins w:id="1568" w:author="Rapp_AfterRAN2#123bis" w:date="2023-10-20T09:01:00Z">
              <w:r w:rsidR="00FC3DDD">
                <w:rPr>
                  <w:bCs/>
                  <w:iCs/>
                </w:rPr>
                <w:t xml:space="preserve"> LBT failure did not trigger the random access procedure.</w:t>
              </w:r>
            </w:ins>
          </w:p>
        </w:tc>
      </w:tr>
      <w:tr w:rsidR="007717FD" w:rsidRPr="00F10B4F" w14:paraId="69157903" w14:textId="77777777" w:rsidTr="00A6217A">
        <w:tc>
          <w:tcPr>
            <w:tcW w:w="14175" w:type="dxa"/>
            <w:tcBorders>
              <w:top w:val="single" w:sz="4" w:space="0" w:color="auto"/>
              <w:left w:val="single" w:sz="4" w:space="0" w:color="auto"/>
              <w:bottom w:val="single" w:sz="4" w:space="0" w:color="auto"/>
              <w:right w:val="single" w:sz="4" w:space="0" w:color="auto"/>
            </w:tcBorders>
          </w:tcPr>
          <w:p w14:paraId="315D91B4" w14:textId="77777777" w:rsidR="007717FD" w:rsidRPr="00C0503E" w:rsidRDefault="007717FD" w:rsidP="007717FD">
            <w:pPr>
              <w:pStyle w:val="TAL"/>
              <w:rPr>
                <w:b/>
                <w:i/>
              </w:rPr>
            </w:pPr>
            <w:r w:rsidRPr="00C0503E">
              <w:rPr>
                <w:b/>
                <w:i/>
              </w:rPr>
              <w:t>choCandidateCellList</w:t>
            </w:r>
          </w:p>
          <w:p w14:paraId="4BDC9A3A" w14:textId="6DAB7B22" w:rsidR="007717FD" w:rsidRPr="00F10B4F" w:rsidRDefault="007717FD" w:rsidP="007717FD">
            <w:pPr>
              <w:pStyle w:val="TAL"/>
            </w:pPr>
            <w:r w:rsidRPr="00C0503E">
              <w:rPr>
                <w:lang w:eastAsia="ko-KR"/>
              </w:rPr>
              <w:t xml:space="preserve">This field is used to indicate the list of candidate target cells </w:t>
            </w:r>
            <w:r w:rsidRPr="00C0503E">
              <w:rPr>
                <w:lang w:eastAsia="en-GB"/>
              </w:rPr>
              <w:t>for conditional handover</w:t>
            </w:r>
            <w:r w:rsidRPr="00C0503E">
              <w:t xml:space="preserve"> included in </w:t>
            </w:r>
            <w:r w:rsidRPr="00C0503E">
              <w:rPr>
                <w:i/>
              </w:rPr>
              <w:t>condRRCReconfig</w:t>
            </w:r>
            <w:r w:rsidRPr="00C0503E">
              <w:t xml:space="preserve"> at the time of connection failure. The field does not include the candidate target cells included in </w:t>
            </w:r>
            <w:r w:rsidRPr="00C0503E">
              <w:rPr>
                <w:i/>
                <w:iCs/>
              </w:rPr>
              <w:t>measResulNeighCells</w:t>
            </w:r>
            <w:r w:rsidRPr="00C0503E">
              <w:t>.</w:t>
            </w:r>
          </w:p>
        </w:tc>
      </w:tr>
      <w:tr w:rsidR="007717FD" w:rsidRPr="00F10B4F" w14:paraId="61B969AE" w14:textId="77777777" w:rsidTr="00A6217A">
        <w:tc>
          <w:tcPr>
            <w:tcW w:w="14175" w:type="dxa"/>
            <w:tcBorders>
              <w:top w:val="single" w:sz="4" w:space="0" w:color="auto"/>
              <w:left w:val="single" w:sz="4" w:space="0" w:color="auto"/>
              <w:bottom w:val="single" w:sz="4" w:space="0" w:color="auto"/>
              <w:right w:val="single" w:sz="4" w:space="0" w:color="auto"/>
            </w:tcBorders>
          </w:tcPr>
          <w:p w14:paraId="1778A9A3" w14:textId="77777777" w:rsidR="007717FD" w:rsidRPr="00C0503E" w:rsidRDefault="007717FD" w:rsidP="007717FD">
            <w:pPr>
              <w:pStyle w:val="TAL"/>
              <w:rPr>
                <w:b/>
                <w:i/>
              </w:rPr>
            </w:pPr>
            <w:r w:rsidRPr="00C0503E">
              <w:rPr>
                <w:b/>
                <w:i/>
              </w:rPr>
              <w:t>choCellId</w:t>
            </w:r>
          </w:p>
          <w:p w14:paraId="0D752281" w14:textId="0B1086F8" w:rsidR="007717FD" w:rsidRPr="00F10B4F" w:rsidRDefault="007717FD" w:rsidP="007717FD">
            <w:pPr>
              <w:pStyle w:val="TAL"/>
              <w:rPr>
                <w:b/>
                <w:i/>
              </w:rPr>
            </w:pPr>
            <w:r w:rsidRPr="00C0503E">
              <w:rPr>
                <w:lang w:eastAsia="en-GB"/>
              </w:rPr>
              <w:t xml:space="preserve">This field is used to indicate </w:t>
            </w:r>
            <w:r w:rsidRPr="00C0503E">
              <w:t xml:space="preserve">the </w:t>
            </w:r>
            <w:r w:rsidRPr="00C0503E">
              <w:rPr>
                <w:lang w:eastAsia="en-GB"/>
              </w:rPr>
              <w:t>candidate target cell for conditional handover</w:t>
            </w:r>
            <w:r w:rsidRPr="00C0503E">
              <w:t xml:space="preserve"> included in </w:t>
            </w:r>
            <w:r w:rsidRPr="00C0503E">
              <w:rPr>
                <w:i/>
              </w:rPr>
              <w:t>condRRCReconfig</w:t>
            </w:r>
            <w:r w:rsidRPr="00C0503E">
              <w:t xml:space="preserve"> that the UE selected for CHO based recovery while T311 is running.</w:t>
            </w:r>
          </w:p>
        </w:tc>
      </w:tr>
      <w:tr w:rsidR="007717FD" w:rsidRPr="00F10B4F" w14:paraId="788BD32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F3D39FD" w14:textId="77777777" w:rsidR="007717FD" w:rsidRPr="00C0503E" w:rsidRDefault="007717FD" w:rsidP="007717FD">
            <w:pPr>
              <w:pStyle w:val="TAL"/>
              <w:rPr>
                <w:b/>
                <w:i/>
                <w:lang w:eastAsia="sv-SE"/>
              </w:rPr>
            </w:pPr>
            <w:r w:rsidRPr="00C0503E">
              <w:rPr>
                <w:b/>
                <w:i/>
                <w:lang w:eastAsia="sv-SE"/>
              </w:rPr>
              <w:t>connectionFailureType</w:t>
            </w:r>
          </w:p>
          <w:p w14:paraId="36DA8778" w14:textId="2AE67381" w:rsidR="007717FD" w:rsidRPr="00F10B4F" w:rsidRDefault="007717FD" w:rsidP="007717FD">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whether the connection failure is due to radio link failure or handover failure.</w:t>
            </w:r>
          </w:p>
        </w:tc>
      </w:tr>
      <w:tr w:rsidR="007717FD" w:rsidRPr="00F10B4F" w14:paraId="5FFBC1BF"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BEE2747" w14:textId="77777777" w:rsidR="007717FD" w:rsidRPr="00C0503E" w:rsidRDefault="007717FD" w:rsidP="007717FD">
            <w:pPr>
              <w:pStyle w:val="TAL"/>
              <w:rPr>
                <w:b/>
                <w:i/>
                <w:lang w:eastAsia="sv-SE"/>
              </w:rPr>
            </w:pPr>
            <w:r w:rsidRPr="00C0503E">
              <w:rPr>
                <w:b/>
                <w:i/>
                <w:lang w:eastAsia="sv-SE"/>
              </w:rPr>
              <w:t>csi-rsRLMConfigBitmap</w:t>
            </w:r>
            <w:r w:rsidRPr="00C0503E">
              <w:rPr>
                <w:rFonts w:ascii="宋体" w:eastAsia="宋体" w:hAnsi="宋体" w:cs="宋体"/>
                <w:b/>
                <w:i/>
              </w:rPr>
              <w:t>,</w:t>
            </w:r>
            <w:r w:rsidRPr="00C0503E">
              <w:rPr>
                <w:b/>
                <w:i/>
                <w:lang w:eastAsia="sv-SE"/>
              </w:rPr>
              <w:t>csi-rsRLMConfigBitmap-v1650</w:t>
            </w:r>
          </w:p>
          <w:p w14:paraId="1F7B8075" w14:textId="5A65A928" w:rsidR="007717FD" w:rsidRPr="00F10B4F" w:rsidRDefault="007717FD" w:rsidP="007717FD">
            <w:pPr>
              <w:pStyle w:val="TAL"/>
              <w:rPr>
                <w:b/>
                <w:i/>
                <w:lang w:eastAsia="sv-SE"/>
              </w:rPr>
            </w:pPr>
            <w:r w:rsidRPr="00C0503E">
              <w:rPr>
                <w:lang w:eastAsia="sv-SE"/>
              </w:rPr>
              <w:t>T</w:t>
            </w:r>
            <w:r w:rsidRPr="00C0503E">
              <w:rPr>
                <w:lang w:eastAsia="en-GB"/>
              </w:rPr>
              <w:t>hese fie</w:t>
            </w:r>
            <w:r w:rsidRPr="00C0503E">
              <w:rPr>
                <w:lang w:eastAsia="sv-SE"/>
              </w:rPr>
              <w:t>l</w:t>
            </w:r>
            <w:r w:rsidRPr="00C0503E">
              <w:rPr>
                <w:lang w:eastAsia="en-GB"/>
              </w:rPr>
              <w:t xml:space="preserve">ds are used to indicate the CSI-RS indexes configured in the </w:t>
            </w:r>
            <w:r w:rsidRPr="00C0503E">
              <w:rPr>
                <w:lang w:eastAsia="sv-SE"/>
              </w:rPr>
              <w:t xml:space="preserve">RLM configurations for the active BWP when the UE declares RLF or HOF. The UE first fills in the </w:t>
            </w:r>
            <w:r w:rsidRPr="00C0503E">
              <w:rPr>
                <w:i/>
                <w:lang w:eastAsia="sv-SE"/>
              </w:rPr>
              <w:t>csi-rsRLMConfigBitmap-r16</w:t>
            </w:r>
            <w:r w:rsidRPr="00C0503E">
              <w:rPr>
                <w:lang w:eastAsia="sv-SE"/>
              </w:rPr>
              <w:t xml:space="preserve"> to indicate the first 96 CSI-RS indexes and then </w:t>
            </w:r>
            <w:r w:rsidRPr="00C0503E">
              <w:rPr>
                <w:i/>
                <w:lang w:eastAsia="sv-SE"/>
              </w:rPr>
              <w:t>csi-rsRLMConfigBitmap-v1650</w:t>
            </w:r>
            <w:r w:rsidRPr="00C0503E">
              <w:rPr>
                <w:lang w:eastAsia="sv-SE"/>
              </w:rPr>
              <w:t xml:space="preserve"> to indicate the latter 96 CSI-RS indexes. The first/leftmost bit in </w:t>
            </w:r>
            <w:r w:rsidRPr="00C0503E">
              <w:rPr>
                <w:i/>
                <w:lang w:eastAsia="sv-SE"/>
              </w:rPr>
              <w:t xml:space="preserve">csi-rsRLMConfigBitmap-r16 </w:t>
            </w:r>
            <w:r w:rsidRPr="00C0503E">
              <w:rPr>
                <w:lang w:eastAsia="sv-SE"/>
              </w:rPr>
              <w:t xml:space="preserve">corresponds to CSI-RS index 0, the second bit corresponds to CSI-RS index 1. The first/leftmost bit in </w:t>
            </w:r>
            <w:r w:rsidRPr="00C0503E">
              <w:rPr>
                <w:i/>
                <w:lang w:eastAsia="sv-SE"/>
              </w:rPr>
              <w:t xml:space="preserve">csi-rsRLMConfigBitmap-v1650 </w:t>
            </w:r>
            <w:r w:rsidRPr="00C0503E">
              <w:rPr>
                <w:lang w:eastAsia="sv-SE"/>
              </w:rPr>
              <w:t xml:space="preserve">corresponds to CSI-RS index 96, the second bit corresponds to CSI-RS index 97. These fields are included only if the </w:t>
            </w:r>
            <w:r w:rsidRPr="00C0503E">
              <w:rPr>
                <w:i/>
                <w:lang w:eastAsia="sv-SE"/>
              </w:rPr>
              <w:t>RadioLinkMonitoringConfig</w:t>
            </w:r>
            <w:r w:rsidRPr="00C0503E">
              <w:rPr>
                <w:lang w:eastAsia="sv-SE"/>
              </w:rPr>
              <w:t xml:space="preserve"> for the respective BWP is configured.</w:t>
            </w:r>
          </w:p>
        </w:tc>
      </w:tr>
      <w:tr w:rsidR="007717FD" w:rsidRPr="00F10B4F" w14:paraId="12C91F1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BF0734D" w14:textId="77777777" w:rsidR="007717FD" w:rsidRPr="00C0503E" w:rsidRDefault="007717FD" w:rsidP="007717FD">
            <w:pPr>
              <w:pStyle w:val="TAL"/>
              <w:rPr>
                <w:b/>
                <w:i/>
                <w:lang w:eastAsia="en-GB"/>
              </w:rPr>
            </w:pPr>
            <w:r w:rsidRPr="00C0503E">
              <w:rPr>
                <w:b/>
                <w:i/>
                <w:lang w:eastAsia="en-GB"/>
              </w:rPr>
              <w:t>c-RNTI</w:t>
            </w:r>
          </w:p>
          <w:p w14:paraId="5EB64D87" w14:textId="3284482F" w:rsidR="007717FD" w:rsidRPr="00F10B4F" w:rsidRDefault="007717FD" w:rsidP="007717FD">
            <w:pPr>
              <w:pStyle w:val="TAL"/>
              <w:rPr>
                <w:szCs w:val="22"/>
                <w:lang w:eastAsia="sv-SE"/>
              </w:rPr>
            </w:pPr>
            <w:r w:rsidRPr="00C0503E">
              <w:rPr>
                <w:lang w:eastAsia="en-GB"/>
              </w:rPr>
              <w:t>This field indicates the C-RNTI used in the PCell upon detecting radio link failure or the C-RNTI used in the source PCell upon handover failure.</w:t>
            </w:r>
          </w:p>
        </w:tc>
      </w:tr>
      <w:tr w:rsidR="00FB5A16" w:rsidRPr="00F10B4F" w14:paraId="54C91D6A" w14:textId="77777777" w:rsidTr="00A6217A">
        <w:trPr>
          <w:ins w:id="1569" w:author="Rapp_AfterRAN2#123bis" w:date="2023-10-18T17:44:00Z"/>
        </w:trPr>
        <w:tc>
          <w:tcPr>
            <w:tcW w:w="14175" w:type="dxa"/>
            <w:tcBorders>
              <w:top w:val="single" w:sz="4" w:space="0" w:color="auto"/>
              <w:left w:val="single" w:sz="4" w:space="0" w:color="auto"/>
              <w:bottom w:val="single" w:sz="4" w:space="0" w:color="auto"/>
              <w:right w:val="single" w:sz="4" w:space="0" w:color="auto"/>
            </w:tcBorders>
          </w:tcPr>
          <w:p w14:paraId="57EAF3EE" w14:textId="77777777" w:rsidR="00FB5A16" w:rsidRPr="00EE253B" w:rsidRDefault="00FB5A16" w:rsidP="00A6217A">
            <w:pPr>
              <w:pStyle w:val="TAL"/>
              <w:rPr>
                <w:ins w:id="1570" w:author="Rapp_AfterRAN2#123bis" w:date="2023-10-18T17:44:00Z"/>
                <w:b/>
                <w:bCs/>
              </w:rPr>
            </w:pPr>
            <w:ins w:id="1571" w:author="Rapp_AfterRAN2#123bis" w:date="2023-10-18T17:44:00Z">
              <w:r w:rsidRPr="00EE253B">
                <w:rPr>
                  <w:b/>
                  <w:bCs/>
                </w:rPr>
                <w:t>elap</w:t>
              </w:r>
              <w:r w:rsidRPr="00EE253B">
                <w:rPr>
                  <w:b/>
                  <w:bCs/>
                  <w:lang w:val="en-US"/>
                </w:rPr>
                <w:t>s</w:t>
              </w:r>
              <w:r w:rsidRPr="00EE253B">
                <w:rPr>
                  <w:b/>
                  <w:bCs/>
                </w:rPr>
                <w:t>edTimeSCGFailure</w:t>
              </w:r>
            </w:ins>
          </w:p>
          <w:p w14:paraId="13E50A4E" w14:textId="5E05C486" w:rsidR="00FB5A16" w:rsidRPr="00BB7B9C" w:rsidRDefault="00FB5A16" w:rsidP="00A6217A">
            <w:pPr>
              <w:pStyle w:val="TAL"/>
              <w:rPr>
                <w:ins w:id="1572" w:author="Rapp_AfterRAN2#123bis" w:date="2023-10-18T17:44:00Z"/>
                <w:b/>
                <w:bCs/>
                <w:i/>
                <w:iCs/>
                <w:lang w:val="en-US"/>
              </w:rPr>
            </w:pPr>
            <w:ins w:id="1573" w:author="Rapp_AfterRAN2#123bis" w:date="2023-10-18T17:44:00Z">
              <w:r w:rsidRPr="00AE39FE">
                <w:rPr>
                  <w:bCs/>
                  <w:iCs/>
                  <w:lang w:eastAsia="en-GB"/>
                </w:rPr>
                <w:t xml:space="preserve">This </w:t>
              </w:r>
              <w:r>
                <w:rPr>
                  <w:bCs/>
                  <w:iCs/>
                  <w:lang w:eastAsia="en-GB"/>
                </w:rPr>
                <w:t xml:space="preserve">field is used </w:t>
              </w:r>
              <w:r w:rsidRPr="00F10B4F">
                <w:rPr>
                  <w:bCs/>
                  <w:lang w:eastAsia="ko-KR"/>
                </w:rPr>
                <w:t>to indicate the time elapsed between the</w:t>
              </w:r>
              <w:r>
                <w:rPr>
                  <w:bCs/>
                  <w:lang w:eastAsia="ko-KR"/>
                </w:rPr>
                <w:t xml:space="preserve"> SCG failure and the MCG failure</w:t>
              </w:r>
              <w:r w:rsidR="009D73B9">
                <w:rPr>
                  <w:bCs/>
                  <w:lang w:eastAsia="ko-KR"/>
                </w:rPr>
                <w:t>.</w:t>
              </w:r>
            </w:ins>
          </w:p>
        </w:tc>
      </w:tr>
      <w:tr w:rsidR="0045424A" w:rsidRPr="00F10B4F" w14:paraId="1B9591CF" w14:textId="77777777" w:rsidTr="00A6217A">
        <w:trPr>
          <w:ins w:id="1574" w:author="Rapp_AfterRAN2#123" w:date="2023-09-07T09:09:00Z"/>
        </w:trPr>
        <w:tc>
          <w:tcPr>
            <w:tcW w:w="14175" w:type="dxa"/>
            <w:tcBorders>
              <w:top w:val="single" w:sz="4" w:space="0" w:color="auto"/>
              <w:left w:val="single" w:sz="4" w:space="0" w:color="auto"/>
              <w:bottom w:val="single" w:sz="4" w:space="0" w:color="auto"/>
              <w:right w:val="single" w:sz="4" w:space="0" w:color="auto"/>
            </w:tcBorders>
          </w:tcPr>
          <w:p w14:paraId="15B2B52F" w14:textId="14A01F9C" w:rsidR="0045424A" w:rsidRPr="00BB7B9C" w:rsidRDefault="00A22E86" w:rsidP="00A6217A">
            <w:pPr>
              <w:pStyle w:val="TAL"/>
              <w:rPr>
                <w:ins w:id="1575" w:author="Rapp_AfterRAN2#123" w:date="2023-09-07T09:09:00Z"/>
                <w:b/>
                <w:bCs/>
                <w:i/>
                <w:iCs/>
                <w:lang w:val="en-US"/>
              </w:rPr>
            </w:pPr>
            <w:ins w:id="1576" w:author="Rapp_AfterRAN2#123" w:date="2023-09-07T09:09:00Z">
              <w:r w:rsidRPr="00BB7B9C">
                <w:rPr>
                  <w:b/>
                  <w:bCs/>
                  <w:i/>
                  <w:iCs/>
                  <w:lang w:val="en-US"/>
                </w:rPr>
                <w:t>elap</w:t>
              </w:r>
            </w:ins>
            <w:ins w:id="1577" w:author="Rapp_AfterRAN2#123" w:date="2023-09-08T09:05:00Z">
              <w:r w:rsidR="007B7DE4" w:rsidRPr="00BB7B9C">
                <w:rPr>
                  <w:b/>
                  <w:bCs/>
                  <w:i/>
                  <w:iCs/>
                  <w:lang w:val="en-US"/>
                </w:rPr>
                <w:t>s</w:t>
              </w:r>
            </w:ins>
            <w:ins w:id="1578" w:author="Rapp_AfterRAN2#123" w:date="2023-09-07T09:09:00Z">
              <w:r w:rsidRPr="00BB7B9C">
                <w:rPr>
                  <w:b/>
                  <w:bCs/>
                  <w:i/>
                  <w:iCs/>
                  <w:lang w:val="en-US"/>
                </w:rPr>
                <w:t>edTimeT316</w:t>
              </w:r>
            </w:ins>
          </w:p>
          <w:p w14:paraId="55403747" w14:textId="616BBA76" w:rsidR="00A22E86" w:rsidRPr="00AE39FE" w:rsidRDefault="00A22E86" w:rsidP="00A6217A">
            <w:pPr>
              <w:pStyle w:val="TAL"/>
              <w:rPr>
                <w:ins w:id="1579" w:author="Rapp_AfterRAN2#123" w:date="2023-09-07T09:09:00Z"/>
                <w:bCs/>
                <w:iCs/>
                <w:lang w:eastAsia="en-GB"/>
              </w:rPr>
            </w:pPr>
            <w:ins w:id="1580" w:author="Rapp_AfterRAN2#123" w:date="2023-09-07T09:09:00Z">
              <w:r w:rsidRPr="00AE39FE">
                <w:rPr>
                  <w:bCs/>
                  <w:iCs/>
                  <w:lang w:eastAsia="en-GB"/>
                </w:rPr>
                <w:t xml:space="preserve">This </w:t>
              </w:r>
              <w:r>
                <w:rPr>
                  <w:bCs/>
                  <w:iCs/>
                  <w:lang w:eastAsia="en-GB"/>
                </w:rPr>
                <w:t xml:space="preserve">field is used </w:t>
              </w:r>
            </w:ins>
            <w:ins w:id="1581" w:author="Rapp_AfterRAN2#123" w:date="2023-09-07T09:11:00Z">
              <w:r w:rsidR="00476D31" w:rsidRPr="00F10B4F">
                <w:rPr>
                  <w:bCs/>
                  <w:lang w:eastAsia="ko-KR"/>
                </w:rPr>
                <w:t xml:space="preserve">to indicate the time elapsed between the initiation of the </w:t>
              </w:r>
            </w:ins>
            <w:ins w:id="1582" w:author="Rapp_AfterRAN2#123" w:date="2023-09-07T09:12:00Z">
              <w:r w:rsidR="00AE39FE">
                <w:rPr>
                  <w:bCs/>
                  <w:lang w:eastAsia="ko-KR"/>
                </w:rPr>
                <w:t>MCGFailureInformation</w:t>
              </w:r>
            </w:ins>
            <w:ins w:id="1583" w:author="Rapp_AfterRAN2#123" w:date="2023-09-07T09:11:00Z">
              <w:r w:rsidR="00476D31" w:rsidRPr="00F10B4F">
                <w:rPr>
                  <w:bCs/>
                  <w:lang w:eastAsia="ko-KR"/>
                </w:rPr>
                <w:t xml:space="preserve"> and the reception of the </w:t>
              </w:r>
            </w:ins>
            <w:ins w:id="1584" w:author="Rapp_AfterRAN2#123" w:date="2023-09-07T09:12:00Z">
              <w:r w:rsidR="00AE39FE" w:rsidRPr="00BB7B9C">
                <w:rPr>
                  <w:bCs/>
                  <w:i/>
                  <w:iCs/>
                  <w:lang w:eastAsia="ko-KR"/>
                </w:rPr>
                <w:t>RRCReconfiguration</w:t>
              </w:r>
              <w:r w:rsidR="00AE39FE">
                <w:rPr>
                  <w:bCs/>
                  <w:lang w:eastAsia="ko-KR"/>
                </w:rPr>
                <w:t xml:space="preserve"> or </w:t>
              </w:r>
              <w:r w:rsidR="00AE39FE" w:rsidRPr="00BB7B9C">
                <w:rPr>
                  <w:bCs/>
                  <w:i/>
                  <w:iCs/>
                  <w:lang w:eastAsia="ko-KR"/>
                </w:rPr>
                <w:t>RRCRelease</w:t>
              </w:r>
              <w:r w:rsidR="00AE39FE">
                <w:rPr>
                  <w:bCs/>
                  <w:lang w:eastAsia="ko-KR"/>
                </w:rPr>
                <w:t xml:space="preserve"> </w:t>
              </w:r>
            </w:ins>
            <w:ins w:id="1585" w:author="Rapp_AfterRAN2#123" w:date="2023-09-26T21:49:00Z">
              <w:r w:rsidR="00BB7B9C">
                <w:rPr>
                  <w:bCs/>
                  <w:lang w:eastAsia="ko-KR"/>
                </w:rPr>
                <w:t xml:space="preserve">or </w:t>
              </w:r>
              <w:r w:rsidR="00BB7B9C" w:rsidRPr="00C0503E">
                <w:rPr>
                  <w:i/>
                </w:rPr>
                <w:t>MobilityFromNRCommand</w:t>
              </w:r>
              <w:r w:rsidR="00BB7B9C">
                <w:rPr>
                  <w:rFonts w:eastAsia="等线" w:hint="eastAsia"/>
                  <w:i/>
                  <w:lang w:eastAsia="zh-CN"/>
                </w:rPr>
                <w:t xml:space="preserve"> </w:t>
              </w:r>
            </w:ins>
            <w:ins w:id="1586" w:author="Rapp_AfterRAN2#123" w:date="2023-09-07T09:12:00Z">
              <w:r w:rsidR="00AE39FE">
                <w:rPr>
                  <w:bCs/>
                  <w:lang w:eastAsia="ko-KR"/>
                </w:rPr>
                <w:t>messages</w:t>
              </w:r>
            </w:ins>
            <w:ins w:id="1587" w:author="Rapp_AfterRAN2#123" w:date="2023-09-07T09:13:00Z">
              <w:r w:rsidR="00FF6B61">
                <w:rPr>
                  <w:bCs/>
                  <w:lang w:eastAsia="ko-KR"/>
                </w:rPr>
                <w:t>.</w:t>
              </w:r>
            </w:ins>
          </w:p>
        </w:tc>
      </w:tr>
      <w:tr w:rsidR="001568F5" w:rsidRPr="00F10B4F" w14:paraId="46C91FA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A8B4827" w14:textId="77777777" w:rsidR="001568F5" w:rsidRPr="00C0503E" w:rsidRDefault="001568F5" w:rsidP="001568F5">
            <w:pPr>
              <w:pStyle w:val="TAL"/>
              <w:rPr>
                <w:b/>
                <w:i/>
                <w:lang w:eastAsia="en-GB"/>
              </w:rPr>
            </w:pPr>
            <w:r w:rsidRPr="00C0503E">
              <w:rPr>
                <w:b/>
                <w:i/>
                <w:lang w:eastAsia="en-GB"/>
              </w:rPr>
              <w:t>failedPCellId</w:t>
            </w:r>
          </w:p>
          <w:p w14:paraId="5DD1702C" w14:textId="5C5BE59F" w:rsidR="001568F5" w:rsidRPr="00F10B4F" w:rsidRDefault="001568F5" w:rsidP="001568F5">
            <w:pPr>
              <w:pStyle w:val="TAL"/>
              <w:rPr>
                <w:b/>
                <w:i/>
                <w:szCs w:val="22"/>
                <w:lang w:eastAsia="sv-SE"/>
              </w:rPr>
            </w:pPr>
            <w:r w:rsidRPr="00C0503E">
              <w:rPr>
                <w:lang w:eastAsia="en-GB"/>
              </w:rPr>
              <w:t xml:space="preserve">This field is used to indicate the PCell in which RLF is detected or the target PCell of the failed handover. For intra-NR handover </w:t>
            </w:r>
            <w:r w:rsidRPr="00C0503E">
              <w:rPr>
                <w:i/>
                <w:iCs/>
              </w:rPr>
              <w:t>nrFailedPCellId</w:t>
            </w:r>
            <w:r w:rsidRPr="00C0503E">
              <w:t xml:space="preserve"> is included and for the handover from NR to EUTRA </w:t>
            </w:r>
            <w:r w:rsidRPr="00C0503E">
              <w:rPr>
                <w:i/>
                <w:iCs/>
              </w:rPr>
              <w:t>eutraFailedPCellId</w:t>
            </w:r>
            <w:r w:rsidRPr="00C0503E">
              <w:t xml:space="preserve"> is included.</w:t>
            </w:r>
            <w:r w:rsidRPr="00C0503E">
              <w:rPr>
                <w:lang w:eastAsia="en-GB"/>
              </w:rPr>
              <w:t xml:space="preserve"> The UE sets the ARFCN according to the frequency band used for transmission/ reception when the failure occurred.</w:t>
            </w:r>
          </w:p>
        </w:tc>
      </w:tr>
      <w:tr w:rsidR="001568F5" w:rsidRPr="00F10B4F" w14:paraId="3FCBA6D7"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7C4C35A" w14:textId="77777777" w:rsidR="001568F5" w:rsidRPr="00C0503E" w:rsidRDefault="001568F5" w:rsidP="001568F5">
            <w:pPr>
              <w:pStyle w:val="TAL"/>
              <w:rPr>
                <w:b/>
                <w:i/>
                <w:lang w:eastAsia="en-GB"/>
              </w:rPr>
            </w:pPr>
            <w:r w:rsidRPr="00C0503E">
              <w:rPr>
                <w:b/>
                <w:i/>
                <w:lang w:eastAsia="en-GB"/>
              </w:rPr>
              <w:t>failedPCellId-EUTRA</w:t>
            </w:r>
          </w:p>
          <w:p w14:paraId="452BE3B6" w14:textId="32874A75" w:rsidR="001568F5" w:rsidRPr="00F10B4F" w:rsidRDefault="001568F5" w:rsidP="001568F5">
            <w:pPr>
              <w:pStyle w:val="TAL"/>
              <w:rPr>
                <w:b/>
                <w:i/>
                <w:lang w:eastAsia="en-GB"/>
              </w:rPr>
            </w:pPr>
            <w:r w:rsidRPr="00C0503E">
              <w:rPr>
                <w:lang w:eastAsia="en-GB"/>
              </w:rPr>
              <w:t>This field is used to indicate the PCell in which RLF is detected or the source PCell of the failed handover in an E-UTRA RLF report.</w:t>
            </w:r>
          </w:p>
        </w:tc>
      </w:tr>
      <w:tr w:rsidR="0025316D" w:rsidRPr="00F10B4F" w14:paraId="1D675C68" w14:textId="77777777" w:rsidTr="00A6217A">
        <w:trPr>
          <w:ins w:id="1588" w:author="Rapp_AfterRAN2#121bis" w:date="2023-05-08T11:05:00Z"/>
        </w:trPr>
        <w:tc>
          <w:tcPr>
            <w:tcW w:w="14175" w:type="dxa"/>
            <w:tcBorders>
              <w:top w:val="single" w:sz="4" w:space="0" w:color="auto"/>
              <w:left w:val="single" w:sz="4" w:space="0" w:color="auto"/>
              <w:bottom w:val="single" w:sz="4" w:space="0" w:color="auto"/>
              <w:right w:val="single" w:sz="4" w:space="0" w:color="auto"/>
            </w:tcBorders>
          </w:tcPr>
          <w:p w14:paraId="5A73DD22" w14:textId="77777777" w:rsidR="0025316D" w:rsidRPr="00B25524" w:rsidRDefault="0025316D" w:rsidP="00A6217A">
            <w:pPr>
              <w:pStyle w:val="TAL"/>
              <w:rPr>
                <w:ins w:id="1589" w:author="Rapp_AfterRAN2#121bis" w:date="2023-05-08T11:05:00Z"/>
                <w:b/>
                <w:bCs/>
                <w:i/>
                <w:iCs/>
              </w:rPr>
            </w:pPr>
            <w:ins w:id="1590" w:author="Rapp_AfterRAN2#121bis" w:date="2023-05-08T11:05:00Z">
              <w:r w:rsidRPr="00B25524">
                <w:rPr>
                  <w:b/>
                  <w:bCs/>
                  <w:i/>
                  <w:iCs/>
                </w:rPr>
                <w:t>failedPSCellId</w:t>
              </w:r>
            </w:ins>
          </w:p>
          <w:p w14:paraId="2C06D6B3" w14:textId="1C0B2FD6" w:rsidR="0025316D" w:rsidRPr="00F10B4F" w:rsidRDefault="0025316D" w:rsidP="00A6217A">
            <w:pPr>
              <w:pStyle w:val="TAL"/>
              <w:rPr>
                <w:ins w:id="1591" w:author="Rapp_AfterRAN2#121bis" w:date="2023-05-08T11:05:00Z"/>
                <w:b/>
                <w:i/>
                <w:lang w:eastAsia="ko-KR"/>
              </w:rPr>
            </w:pPr>
            <w:ins w:id="1592" w:author="Rapp_AfterRAN2#121bis" w:date="2023-05-08T11:05:00Z">
              <w:r>
                <w:t xml:space="preserve">This field is used to indicate the </w:t>
              </w:r>
            </w:ins>
            <w:ins w:id="1593" w:author="Rapp_AfterRAN2#121bis" w:date="2023-05-08T11:06:00Z">
              <w:r w:rsidR="00780202">
                <w:t xml:space="preserve">PSCell in which the </w:t>
              </w:r>
            </w:ins>
            <w:ins w:id="1594" w:author="Rapp_AfterRAN2#121bis" w:date="2023-05-08T11:08:00Z">
              <w:r w:rsidR="00B9151A">
                <w:t xml:space="preserve">UE </w:t>
              </w:r>
            </w:ins>
            <w:ins w:id="1595" w:author="Rapp_AfterRAN2#121bis" w:date="2023-05-08T11:06:00Z">
              <w:r w:rsidR="00643811">
                <w:t>failed to perform fast MCG recovery procedure</w:t>
              </w:r>
            </w:ins>
            <w:ins w:id="1596" w:author="Rapp_AfterRAN2#121bis" w:date="2023-05-08T11:07:00Z">
              <w:r w:rsidR="00B25524">
                <w:t>.</w:t>
              </w:r>
            </w:ins>
          </w:p>
        </w:tc>
      </w:tr>
      <w:tr w:rsidR="00940358" w:rsidRPr="00F10B4F" w14:paraId="46380160" w14:textId="77777777" w:rsidTr="00A6217A">
        <w:tc>
          <w:tcPr>
            <w:tcW w:w="14175" w:type="dxa"/>
            <w:tcBorders>
              <w:top w:val="single" w:sz="4" w:space="0" w:color="auto"/>
              <w:left w:val="single" w:sz="4" w:space="0" w:color="auto"/>
              <w:bottom w:val="single" w:sz="4" w:space="0" w:color="auto"/>
              <w:right w:val="single" w:sz="4" w:space="0" w:color="auto"/>
            </w:tcBorders>
          </w:tcPr>
          <w:p w14:paraId="352848A2" w14:textId="77777777" w:rsidR="001175AA" w:rsidRPr="00C0503E" w:rsidRDefault="001175AA" w:rsidP="001175AA">
            <w:pPr>
              <w:pStyle w:val="TAL"/>
              <w:rPr>
                <w:b/>
                <w:i/>
                <w:lang w:eastAsia="ko-KR"/>
              </w:rPr>
            </w:pPr>
            <w:r w:rsidRPr="00C0503E">
              <w:rPr>
                <w:b/>
                <w:i/>
                <w:lang w:eastAsia="ko-KR"/>
              </w:rPr>
              <w:t>lastHO-Type</w:t>
            </w:r>
          </w:p>
          <w:p w14:paraId="773BA50E" w14:textId="65774A7D" w:rsidR="00940358" w:rsidRPr="00F10B4F" w:rsidRDefault="001175AA" w:rsidP="001175AA">
            <w:pPr>
              <w:pStyle w:val="TAL"/>
              <w:rPr>
                <w:bCs/>
                <w:iCs/>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type of the last executed handover before the last detected connection failure. The field is set to </w:t>
            </w:r>
            <w:r w:rsidRPr="00C0503E">
              <w:rPr>
                <w:i/>
                <w:iCs/>
                <w:lang w:eastAsia="sv-SE"/>
              </w:rPr>
              <w:t>cho</w:t>
            </w:r>
            <w:r w:rsidRPr="00C0503E">
              <w:rPr>
                <w:lang w:eastAsia="sv-SE"/>
              </w:rPr>
              <w:t xml:space="preserve"> if the last executed handover was initiated by a conditional reconfiguration execution. The field is set to </w:t>
            </w:r>
            <w:r w:rsidRPr="00C0503E">
              <w:rPr>
                <w:i/>
                <w:iCs/>
                <w:lang w:eastAsia="sv-SE"/>
              </w:rPr>
              <w:t>daps</w:t>
            </w:r>
            <w:r w:rsidRPr="00C0503E">
              <w:rPr>
                <w:lang w:eastAsia="sv-SE"/>
              </w:rPr>
              <w:t xml:space="preserve"> if the last executed handover was a DAPS handover.</w:t>
            </w:r>
          </w:p>
        </w:tc>
      </w:tr>
      <w:tr w:rsidR="00C7204C" w:rsidRPr="00F10B4F" w14:paraId="5014E7A9" w14:textId="77777777" w:rsidTr="00A6217A">
        <w:trPr>
          <w:ins w:id="1597" w:author="Rapp_AfterRAN2#121bis" w:date="2023-05-08T11:09:00Z"/>
        </w:trPr>
        <w:tc>
          <w:tcPr>
            <w:tcW w:w="14175" w:type="dxa"/>
            <w:tcBorders>
              <w:top w:val="single" w:sz="4" w:space="0" w:color="auto"/>
              <w:left w:val="single" w:sz="4" w:space="0" w:color="auto"/>
              <w:bottom w:val="single" w:sz="4" w:space="0" w:color="auto"/>
              <w:right w:val="single" w:sz="4" w:space="0" w:color="auto"/>
            </w:tcBorders>
          </w:tcPr>
          <w:p w14:paraId="13C3B880" w14:textId="77777777" w:rsidR="00C7204C" w:rsidRPr="0025302C" w:rsidRDefault="00C7204C" w:rsidP="00A6217A">
            <w:pPr>
              <w:pStyle w:val="TAL"/>
              <w:rPr>
                <w:ins w:id="1598" w:author="Rapp_AfterRAN2#121bis" w:date="2023-05-08T11:09:00Z"/>
                <w:b/>
                <w:bCs/>
                <w:i/>
                <w:iCs/>
              </w:rPr>
            </w:pPr>
            <w:ins w:id="1599" w:author="Rapp_AfterRAN2#121bis" w:date="2023-05-08T11:09:00Z">
              <w:r w:rsidRPr="0025302C">
                <w:rPr>
                  <w:b/>
                  <w:bCs/>
                  <w:i/>
                  <w:iCs/>
                </w:rPr>
                <w:t>mcgRecoveryFailure</w:t>
              </w:r>
              <w:del w:id="1600" w:author="Rapp_AfterRAN2#122" w:date="2023-08-07T14:33:00Z">
                <w:r w:rsidRPr="0025302C">
                  <w:rPr>
                    <w:b/>
                    <w:bCs/>
                    <w:i/>
                    <w:iCs/>
                  </w:rPr>
                  <w:delText>-</w:delText>
                </w:r>
              </w:del>
              <w:r w:rsidRPr="0025302C">
                <w:rPr>
                  <w:b/>
                  <w:bCs/>
                  <w:i/>
                  <w:iCs/>
                </w:rPr>
                <w:t>Cause</w:t>
              </w:r>
            </w:ins>
          </w:p>
          <w:p w14:paraId="3375FA6D" w14:textId="7D0B746C" w:rsidR="00C7204C" w:rsidRPr="00761201" w:rsidRDefault="0025302C" w:rsidP="00A6217A">
            <w:pPr>
              <w:pStyle w:val="TAL"/>
              <w:rPr>
                <w:ins w:id="1601" w:author="Rapp_AfterRAN2#121bis" w:date="2023-05-08T11:09:00Z"/>
                <w:bCs/>
                <w:iCs/>
                <w:lang w:eastAsia="ko-KR"/>
              </w:rPr>
            </w:pPr>
            <w:ins w:id="1602" w:author="Rapp_AfterRAN2#121bis" w:date="2023-05-08T11:09:00Z">
              <w:r>
                <w:rPr>
                  <w:bCs/>
                  <w:iCs/>
                  <w:lang w:eastAsia="ko-KR"/>
                </w:rPr>
                <w:t xml:space="preserve">This field is used to indicate the </w:t>
              </w:r>
            </w:ins>
            <w:ins w:id="1603" w:author="Rapp_AfterRAN2#121bis" w:date="2023-05-08T11:11:00Z">
              <w:r w:rsidR="00B94E9F">
                <w:rPr>
                  <w:bCs/>
                  <w:iCs/>
                  <w:lang w:eastAsia="ko-KR"/>
                </w:rPr>
                <w:t>cause of the fast MCG recovery failure</w:t>
              </w:r>
              <w:r w:rsidR="009E13F3">
                <w:rPr>
                  <w:bCs/>
                  <w:iCs/>
                  <w:lang w:eastAsia="ko-KR"/>
                </w:rPr>
                <w:t>.</w:t>
              </w:r>
            </w:ins>
          </w:p>
        </w:tc>
      </w:tr>
      <w:tr w:rsidR="009C107D" w:rsidRPr="00F10B4F" w14:paraId="148B5D65"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B8ED982" w14:textId="77777777" w:rsidR="009C107D" w:rsidRPr="00C0503E" w:rsidRDefault="009C107D" w:rsidP="009C107D">
            <w:pPr>
              <w:pStyle w:val="TAL"/>
              <w:rPr>
                <w:b/>
                <w:i/>
                <w:lang w:eastAsia="ko-KR"/>
              </w:rPr>
            </w:pPr>
            <w:r w:rsidRPr="00C0503E">
              <w:rPr>
                <w:b/>
                <w:i/>
                <w:lang w:eastAsia="ko-KR"/>
              </w:rPr>
              <w:t>measResultListEUTRA</w:t>
            </w:r>
          </w:p>
          <w:p w14:paraId="375D6228" w14:textId="323B3FF2" w:rsidR="009C107D" w:rsidRPr="00F10B4F" w:rsidRDefault="009C107D" w:rsidP="009C107D">
            <w:pPr>
              <w:pStyle w:val="TAL"/>
              <w:rPr>
                <w:b/>
                <w:i/>
                <w:szCs w:val="22"/>
                <w:lang w:eastAsia="sv-SE"/>
              </w:rPr>
            </w:pPr>
            <w:r w:rsidRPr="00C0503E">
              <w:rPr>
                <w:bCs/>
                <w:iCs/>
                <w:lang w:eastAsia="ko-KR"/>
              </w:rPr>
              <w:t>This field refers to the last measurement results taken in the neighboring EUTRA Cells, when the radio link failure or handover failure happened.</w:t>
            </w:r>
          </w:p>
        </w:tc>
      </w:tr>
      <w:tr w:rsidR="009C107D" w:rsidRPr="00F10B4F" w14:paraId="4B15F6A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4DC6AAA" w14:textId="77777777" w:rsidR="009C107D" w:rsidRPr="00C0503E" w:rsidRDefault="009C107D" w:rsidP="009C107D">
            <w:pPr>
              <w:pStyle w:val="TAL"/>
              <w:rPr>
                <w:b/>
                <w:i/>
                <w:lang w:eastAsia="ko-KR"/>
              </w:rPr>
            </w:pPr>
            <w:r w:rsidRPr="00C0503E">
              <w:rPr>
                <w:b/>
                <w:i/>
                <w:lang w:eastAsia="ko-KR"/>
              </w:rPr>
              <w:t>measResultListNR</w:t>
            </w:r>
          </w:p>
          <w:p w14:paraId="7D9EAB13" w14:textId="26F4CDCE" w:rsidR="009C107D" w:rsidRPr="00F10B4F" w:rsidRDefault="009C107D" w:rsidP="009C107D">
            <w:pPr>
              <w:pStyle w:val="TAL"/>
              <w:rPr>
                <w:b/>
                <w:i/>
                <w:lang w:eastAsia="ko-KR"/>
              </w:rPr>
            </w:pPr>
            <w:r w:rsidRPr="00C0503E">
              <w:rPr>
                <w:bCs/>
                <w:iCs/>
                <w:lang w:eastAsia="ko-KR"/>
              </w:rPr>
              <w:t>This field refers to the last measurement results taken in the neighboring NR Cells, when the radio link failure or handover failure happened.</w:t>
            </w:r>
          </w:p>
        </w:tc>
      </w:tr>
      <w:tr w:rsidR="009C107D" w:rsidRPr="00F10B4F" w14:paraId="7B07384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B4E3260" w14:textId="77777777" w:rsidR="009C107D" w:rsidRPr="00C0503E" w:rsidRDefault="009C107D" w:rsidP="009C107D">
            <w:pPr>
              <w:pStyle w:val="TAL"/>
              <w:rPr>
                <w:b/>
                <w:i/>
                <w:lang w:eastAsia="ko-KR"/>
              </w:rPr>
            </w:pPr>
            <w:r w:rsidRPr="00C0503E">
              <w:rPr>
                <w:b/>
                <w:i/>
                <w:lang w:eastAsia="ko-KR"/>
              </w:rPr>
              <w:t>measResultLastServCell</w:t>
            </w:r>
          </w:p>
          <w:p w14:paraId="762B6D26" w14:textId="41EF5A80" w:rsidR="009C107D" w:rsidRPr="00F10B4F" w:rsidRDefault="009C107D" w:rsidP="009C107D">
            <w:pPr>
              <w:pStyle w:val="TAL"/>
              <w:rPr>
                <w:b/>
                <w:i/>
                <w:szCs w:val="22"/>
                <w:lang w:eastAsia="sv-SE"/>
              </w:rPr>
            </w:pPr>
            <w:r w:rsidRPr="00C0503E">
              <w:rPr>
                <w:bCs/>
                <w:iCs/>
                <w:lang w:eastAsia="ko-KR"/>
              </w:rPr>
              <w:t>This field refers to the log measurement results taken in the PCell upon detecting radio link failure or the source PCell upon handover failure.</w:t>
            </w:r>
          </w:p>
        </w:tc>
      </w:tr>
      <w:tr w:rsidR="000D25FD" w:rsidRPr="00F10B4F" w14:paraId="0D3ACA17" w14:textId="77777777">
        <w:trPr>
          <w:ins w:id="1604" w:author="Rapp_AfterRAN2#122" w:date="2023-06-28T11:25:00Z"/>
        </w:trPr>
        <w:tc>
          <w:tcPr>
            <w:tcW w:w="14175" w:type="dxa"/>
            <w:tcBorders>
              <w:top w:val="single" w:sz="4" w:space="0" w:color="auto"/>
              <w:left w:val="single" w:sz="4" w:space="0" w:color="auto"/>
              <w:bottom w:val="single" w:sz="4" w:space="0" w:color="auto"/>
              <w:right w:val="single" w:sz="4" w:space="0" w:color="auto"/>
            </w:tcBorders>
            <w:hideMark/>
          </w:tcPr>
          <w:p w14:paraId="6D90DA30" w14:textId="7DD775C6" w:rsidR="000D25FD" w:rsidRPr="00F10B4F" w:rsidRDefault="000D25FD">
            <w:pPr>
              <w:pStyle w:val="TAL"/>
              <w:rPr>
                <w:ins w:id="1605" w:author="Rapp_AfterRAN2#122" w:date="2023-06-28T11:25:00Z"/>
                <w:b/>
                <w:i/>
                <w:lang w:eastAsia="ko-KR"/>
              </w:rPr>
            </w:pPr>
            <w:ins w:id="1606" w:author="Rapp_AfterRAN2#122" w:date="2023-06-28T11:25:00Z">
              <w:r w:rsidRPr="00F10B4F">
                <w:rPr>
                  <w:b/>
                  <w:i/>
                  <w:lang w:eastAsia="ko-KR"/>
                </w:rPr>
                <w:t>measResultLastServCell</w:t>
              </w:r>
              <w:r>
                <w:rPr>
                  <w:b/>
                  <w:i/>
                  <w:lang w:eastAsia="ko-KR"/>
                </w:rPr>
                <w:t>-RSSI</w:t>
              </w:r>
            </w:ins>
          </w:p>
          <w:p w14:paraId="690F5B9F" w14:textId="291AE53D" w:rsidR="000D25FD" w:rsidRPr="00F10B4F" w:rsidRDefault="000D25FD">
            <w:pPr>
              <w:pStyle w:val="TAL"/>
              <w:rPr>
                <w:ins w:id="1607" w:author="Rapp_AfterRAN2#122" w:date="2023-06-28T11:25:00Z"/>
                <w:b/>
                <w:i/>
                <w:szCs w:val="22"/>
                <w:lang w:eastAsia="sv-SE"/>
              </w:rPr>
            </w:pPr>
            <w:ins w:id="1608" w:author="Rapp_AfterRAN2#122" w:date="2023-06-28T11:25:00Z">
              <w:r w:rsidRPr="00F10B4F">
                <w:rPr>
                  <w:bCs/>
                  <w:iCs/>
                  <w:lang w:eastAsia="ko-KR"/>
                </w:rPr>
                <w:t xml:space="preserve">This field refers to the log </w:t>
              </w:r>
            </w:ins>
            <w:ins w:id="1609" w:author="Rapp_AfterRAN2#122" w:date="2023-06-28T11:27:00Z">
              <w:r w:rsidR="000B7077">
                <w:rPr>
                  <w:bCs/>
                  <w:iCs/>
                  <w:lang w:eastAsia="ko-KR"/>
                </w:rPr>
                <w:t xml:space="preserve">RSSI </w:t>
              </w:r>
            </w:ins>
            <w:ins w:id="1610" w:author="Rapp_AfterRAN2#122" w:date="2023-06-28T11:25:00Z">
              <w:r w:rsidRPr="00F10B4F">
                <w:rPr>
                  <w:bCs/>
                  <w:iCs/>
                  <w:lang w:eastAsia="ko-KR"/>
                </w:rPr>
                <w:t>measurement results</w:t>
              </w:r>
            </w:ins>
            <w:ins w:id="1611" w:author="Rapp_AfterRAN2#122" w:date="2023-06-28T11:27:00Z">
              <w:r w:rsidR="000B7077">
                <w:rPr>
                  <w:bCs/>
                  <w:iCs/>
                  <w:lang w:eastAsia="ko-KR"/>
                </w:rPr>
                <w:t xml:space="preserve"> </w:t>
              </w:r>
              <w:r w:rsidR="000B7077" w:rsidRPr="00F10B4F">
                <w:rPr>
                  <w:rFonts w:cs="Arial"/>
                  <w:noProof/>
                  <w:szCs w:val="18"/>
                  <w:lang w:eastAsia="en-GB"/>
                </w:rPr>
                <w:t xml:space="preserve">in dBm (see TS 38.215 [9]) </w:t>
              </w:r>
            </w:ins>
            <w:ins w:id="1612" w:author="Rapp_AfterRAN2#122" w:date="2023-06-28T11:25:00Z">
              <w:r w:rsidRPr="00F10B4F">
                <w:rPr>
                  <w:bCs/>
                  <w:iCs/>
                  <w:lang w:eastAsia="ko-KR"/>
                </w:rPr>
                <w:t xml:space="preserve">taken </w:t>
              </w:r>
            </w:ins>
            <w:ins w:id="1613" w:author="Rapp_AfterRAN2#122" w:date="2023-06-29T10:09:00Z">
              <w:r w:rsidR="001B6408">
                <w:rPr>
                  <w:bCs/>
                  <w:iCs/>
                  <w:lang w:eastAsia="ko-KR"/>
                </w:rPr>
                <w:t>for the frequency of</w:t>
              </w:r>
            </w:ins>
            <w:ins w:id="1614" w:author="Rapp_AfterRAN2#122" w:date="2023-06-28T11:25:00Z">
              <w:r w:rsidRPr="00F10B4F">
                <w:rPr>
                  <w:bCs/>
                  <w:iCs/>
                  <w:lang w:eastAsia="ko-KR"/>
                </w:rPr>
                <w:t xml:space="preserve"> the PCell upon detecting radio link failure</w:t>
              </w:r>
            </w:ins>
            <w:ins w:id="1615" w:author="Rapp_AfterRAN2#123bis" w:date="2023-10-19T11:11:00Z">
              <w:r w:rsidR="00D82C95">
                <w:rPr>
                  <w:bCs/>
                  <w:iCs/>
                  <w:lang w:eastAsia="ko-KR"/>
                </w:rPr>
                <w:t xml:space="preserve"> </w:t>
              </w:r>
            </w:ins>
            <w:ins w:id="1616" w:author="Rapp_AfterRAN2#123bis" w:date="2023-10-19T11:15:00Z">
              <w:r w:rsidR="005E4168">
                <w:rPr>
                  <w:bCs/>
                  <w:iCs/>
                  <w:lang w:eastAsia="ko-KR"/>
                </w:rPr>
                <w:t>o</w:t>
              </w:r>
              <w:r w:rsidR="005D4FED">
                <w:rPr>
                  <w:bCs/>
                  <w:iCs/>
                  <w:lang w:eastAsia="ko-KR"/>
                </w:rPr>
                <w:t>r</w:t>
              </w:r>
            </w:ins>
            <w:ins w:id="1617" w:author="Rapp_AfterRAN2#123bis" w:date="2023-10-19T11:11:00Z">
              <w:r w:rsidR="00D82C95">
                <w:rPr>
                  <w:bCs/>
                  <w:iCs/>
                  <w:lang w:eastAsia="ko-KR"/>
                </w:rPr>
                <w:t xml:space="preserve"> handover failure</w:t>
              </w:r>
            </w:ins>
            <w:ins w:id="1618" w:author="Rapp_AfterRAN2#122" w:date="2023-06-28T11:25:00Z">
              <w:r w:rsidRPr="00F10B4F">
                <w:rPr>
                  <w:bCs/>
                  <w:iCs/>
                  <w:lang w:eastAsia="ko-KR"/>
                </w:rPr>
                <w:t>.</w:t>
              </w:r>
            </w:ins>
          </w:p>
        </w:tc>
      </w:tr>
      <w:tr w:rsidR="006D53E8" w:rsidRPr="00F10B4F" w14:paraId="7EE06448" w14:textId="77777777">
        <w:trPr>
          <w:ins w:id="1619" w:author="Rapp_AfterRAN2#123bis" w:date="2023-10-19T11:09:00Z"/>
        </w:trPr>
        <w:tc>
          <w:tcPr>
            <w:tcW w:w="14175" w:type="dxa"/>
            <w:tcBorders>
              <w:top w:val="single" w:sz="4" w:space="0" w:color="auto"/>
              <w:left w:val="single" w:sz="4" w:space="0" w:color="auto"/>
              <w:bottom w:val="single" w:sz="4" w:space="0" w:color="auto"/>
              <w:right w:val="single" w:sz="4" w:space="0" w:color="auto"/>
            </w:tcBorders>
          </w:tcPr>
          <w:p w14:paraId="0767DAB1" w14:textId="77777777" w:rsidR="006D53E8" w:rsidRPr="006D53E8" w:rsidRDefault="006D53E8">
            <w:pPr>
              <w:pStyle w:val="TAL"/>
              <w:rPr>
                <w:ins w:id="1620" w:author="Rapp_AfterRAN2#123bis" w:date="2023-10-19T11:09:00Z"/>
                <w:b/>
                <w:bCs/>
                <w:i/>
                <w:iCs/>
              </w:rPr>
            </w:pPr>
            <w:ins w:id="1621" w:author="Rapp_AfterRAN2#123bis" w:date="2023-10-19T11:09:00Z">
              <w:r w:rsidRPr="006D53E8">
                <w:rPr>
                  <w:b/>
                  <w:bCs/>
                  <w:i/>
                  <w:iCs/>
                </w:rPr>
                <w:lastRenderedPageBreak/>
                <w:t>measResultNeighFreqList-RSSI</w:t>
              </w:r>
            </w:ins>
          </w:p>
          <w:p w14:paraId="6294BB40" w14:textId="0339D9FC" w:rsidR="006D53E8" w:rsidRPr="005E4168" w:rsidRDefault="00792157">
            <w:pPr>
              <w:pStyle w:val="TAL"/>
              <w:rPr>
                <w:ins w:id="1622" w:author="Rapp_AfterRAN2#123bis" w:date="2023-10-19T11:09:00Z"/>
                <w:bCs/>
                <w:iCs/>
                <w:lang w:eastAsia="ko-KR"/>
              </w:rPr>
            </w:pPr>
            <w:ins w:id="1623" w:author="Rapp_AfterRAN2#123bis" w:date="2023-10-19T11:09:00Z">
              <w:r>
                <w:rPr>
                  <w:bCs/>
                  <w:iCs/>
                  <w:lang w:eastAsia="ko-KR"/>
                </w:rPr>
                <w:t>This field is used to lo</w:t>
              </w:r>
            </w:ins>
            <w:ins w:id="1624" w:author="Rapp_AfterRAN2#123bis" w:date="2023-10-19T11:10:00Z">
              <w:r>
                <w:rPr>
                  <w:bCs/>
                  <w:iCs/>
                  <w:lang w:eastAsia="ko-KR"/>
                </w:rPr>
                <w:t xml:space="preserve">g the RSSI measurement results in </w:t>
              </w:r>
            </w:ins>
            <w:ins w:id="1625" w:author="Rapp_AfterRAN2#123bis" w:date="2023-10-19T11:14:00Z">
              <w:r w:rsidR="00A151D6">
                <w:rPr>
                  <w:bCs/>
                  <w:iCs/>
                  <w:lang w:eastAsia="ko-KR"/>
                </w:rPr>
                <w:t>d</w:t>
              </w:r>
            </w:ins>
            <w:ins w:id="1626" w:author="Rapp_AfterRAN2#123bis" w:date="2023-10-19T11:10:00Z">
              <w:r>
                <w:rPr>
                  <w:bCs/>
                  <w:iCs/>
                  <w:lang w:eastAsia="ko-KR"/>
                </w:rPr>
                <w:t xml:space="preserve">Bm (see TS 38.215 </w:t>
              </w:r>
              <w:r w:rsidR="007D68DF" w:rsidRPr="00F10B4F">
                <w:rPr>
                  <w:rFonts w:cs="Arial"/>
                  <w:noProof/>
                  <w:szCs w:val="18"/>
                  <w:lang w:eastAsia="en-GB"/>
                </w:rPr>
                <w:t>[9]</w:t>
              </w:r>
              <w:r>
                <w:rPr>
                  <w:bCs/>
                  <w:iCs/>
                  <w:lang w:eastAsia="ko-KR"/>
                </w:rPr>
                <w:t>)</w:t>
              </w:r>
              <w:r w:rsidR="007D68DF">
                <w:rPr>
                  <w:bCs/>
                  <w:iCs/>
                  <w:lang w:eastAsia="ko-KR"/>
                </w:rPr>
                <w:t xml:space="preserve"> taken for the neighbouring frequencies </w:t>
              </w:r>
            </w:ins>
            <w:ins w:id="1627" w:author="Rapp_AfterRAN2#123bis" w:date="2023-10-19T11:11:00Z">
              <w:r w:rsidR="007D68DF">
                <w:rPr>
                  <w:bCs/>
                  <w:iCs/>
                  <w:lang w:eastAsia="ko-KR"/>
                </w:rPr>
                <w:t>upon detecting radio link failure or handover failure</w:t>
              </w:r>
            </w:ins>
            <w:ins w:id="1628" w:author="Rapp_AfterRAN2#123bis" w:date="2023-10-19T11:14:00Z">
              <w:r w:rsidR="005E4168">
                <w:rPr>
                  <w:bCs/>
                  <w:iCs/>
                  <w:lang w:eastAsia="ko-KR"/>
                </w:rPr>
                <w:t>.</w:t>
              </w:r>
            </w:ins>
          </w:p>
        </w:tc>
      </w:tr>
      <w:tr w:rsidR="00092EB0" w:rsidRPr="00F10B4F" w14:paraId="105439B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23C201C" w14:textId="4C7F0151" w:rsidR="00092EB0" w:rsidRPr="00C0503E" w:rsidRDefault="00092EB0" w:rsidP="00092EB0">
            <w:pPr>
              <w:pStyle w:val="TAL"/>
              <w:rPr>
                <w:b/>
                <w:i/>
                <w:lang w:eastAsia="ko-KR"/>
              </w:rPr>
            </w:pPr>
            <w:r w:rsidRPr="00C0503E">
              <w:rPr>
                <w:b/>
                <w:i/>
                <w:lang w:eastAsia="ko-KR"/>
              </w:rPr>
              <w:t>measResult-RLF-Report-EUTRA</w:t>
            </w:r>
          </w:p>
          <w:p w14:paraId="20AC62BA" w14:textId="67A8C6AF" w:rsidR="00092EB0" w:rsidRPr="00F10B4F" w:rsidRDefault="00092EB0" w:rsidP="00092EB0">
            <w:pPr>
              <w:pStyle w:val="TAL"/>
              <w:rPr>
                <w:b/>
                <w:i/>
                <w:lang w:eastAsia="ko-KR"/>
              </w:rPr>
            </w:pPr>
            <w:r w:rsidRPr="00C0503E">
              <w:rPr>
                <w:bCs/>
                <w:iCs/>
                <w:lang w:eastAsia="ko-KR"/>
              </w:rPr>
              <w:t xml:space="preserve">Includes the E-UTRA </w:t>
            </w:r>
            <w:r w:rsidRPr="00C0503E">
              <w:rPr>
                <w:bCs/>
                <w:i/>
                <w:iCs/>
                <w:lang w:eastAsia="ko-KR"/>
              </w:rPr>
              <w:t>RLF-Report-r9</w:t>
            </w:r>
            <w:r w:rsidRPr="00C0503E">
              <w:rPr>
                <w:bCs/>
                <w:iCs/>
                <w:lang w:eastAsia="ko-KR"/>
              </w:rPr>
              <w:t xml:space="preserve"> IE as specified in TS 36.331 [10].</w:t>
            </w:r>
          </w:p>
        </w:tc>
      </w:tr>
      <w:tr w:rsidR="00092EB0" w:rsidRPr="00F10B4F" w14:paraId="49486F1A" w14:textId="77777777" w:rsidTr="00A6217A">
        <w:tc>
          <w:tcPr>
            <w:tcW w:w="14175" w:type="dxa"/>
            <w:tcBorders>
              <w:top w:val="single" w:sz="4" w:space="0" w:color="auto"/>
              <w:left w:val="single" w:sz="4" w:space="0" w:color="auto"/>
              <w:bottom w:val="single" w:sz="4" w:space="0" w:color="auto"/>
              <w:right w:val="single" w:sz="4" w:space="0" w:color="auto"/>
            </w:tcBorders>
          </w:tcPr>
          <w:p w14:paraId="0E14727A" w14:textId="77777777" w:rsidR="00092EB0" w:rsidRPr="00C0503E" w:rsidRDefault="00092EB0" w:rsidP="00092EB0">
            <w:pPr>
              <w:pStyle w:val="TAL"/>
              <w:rPr>
                <w:b/>
                <w:i/>
                <w:lang w:eastAsia="ko-KR"/>
              </w:rPr>
            </w:pPr>
            <w:r w:rsidRPr="00C0503E">
              <w:rPr>
                <w:b/>
                <w:i/>
                <w:lang w:eastAsia="ko-KR"/>
              </w:rPr>
              <w:t>measResult-RLF-Report-EUTRA-v1690</w:t>
            </w:r>
          </w:p>
          <w:p w14:paraId="719DAED1" w14:textId="41787B87" w:rsidR="00092EB0" w:rsidRPr="00F10B4F" w:rsidRDefault="00092EB0" w:rsidP="00092EB0">
            <w:pPr>
              <w:pStyle w:val="TAL"/>
              <w:rPr>
                <w:b/>
                <w:i/>
                <w:lang w:eastAsia="ko-KR"/>
              </w:rPr>
            </w:pPr>
            <w:r w:rsidRPr="00C0503E">
              <w:rPr>
                <w:rFonts w:cs="Arial"/>
                <w:bCs/>
                <w:iCs/>
                <w:szCs w:val="18"/>
                <w:lang w:eastAsia="ko-KR"/>
              </w:rPr>
              <w:t xml:space="preserve">Includes the E-UTRA </w:t>
            </w:r>
            <w:r w:rsidRPr="00C0503E">
              <w:rPr>
                <w:rFonts w:cs="Arial"/>
                <w:bCs/>
                <w:i/>
                <w:iCs/>
                <w:szCs w:val="18"/>
                <w:lang w:eastAsia="ko-KR"/>
              </w:rPr>
              <w:t>RLF-Report-v9e0</w:t>
            </w:r>
            <w:r w:rsidRPr="00C0503E">
              <w:rPr>
                <w:rFonts w:cs="Arial"/>
                <w:bCs/>
                <w:iCs/>
                <w:szCs w:val="18"/>
                <w:lang w:eastAsia="ko-KR"/>
              </w:rPr>
              <w:t xml:space="preserve"> IE as specified in TS 36.331 [10]</w:t>
            </w:r>
            <w:r w:rsidRPr="00C0503E">
              <w:rPr>
                <w:bCs/>
                <w:iCs/>
                <w:lang w:eastAsia="ko-KR"/>
              </w:rPr>
              <w:t>.</w:t>
            </w:r>
          </w:p>
        </w:tc>
      </w:tr>
      <w:tr w:rsidR="00092EB0" w:rsidRPr="00F10B4F" w14:paraId="4EDA7269"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B7C0A56" w14:textId="77777777" w:rsidR="00092EB0" w:rsidRPr="00C0503E" w:rsidRDefault="00092EB0" w:rsidP="00092EB0">
            <w:pPr>
              <w:pStyle w:val="TAL"/>
              <w:rPr>
                <w:b/>
                <w:i/>
                <w:lang w:eastAsia="ko-KR"/>
              </w:rPr>
            </w:pPr>
            <w:r w:rsidRPr="00C0503E">
              <w:rPr>
                <w:b/>
                <w:i/>
                <w:lang w:eastAsia="ko-KR"/>
              </w:rPr>
              <w:t>noSuitableCellFound</w:t>
            </w:r>
          </w:p>
          <w:p w14:paraId="420B842C" w14:textId="60A57363" w:rsidR="00092EB0" w:rsidRPr="00F10B4F" w:rsidRDefault="00092EB0" w:rsidP="00092EB0">
            <w:pPr>
              <w:pStyle w:val="TAL"/>
              <w:rPr>
                <w:b/>
                <w:i/>
                <w:lang w:eastAsia="ko-KR"/>
              </w:rPr>
            </w:pPr>
            <w:r w:rsidRPr="00C0503E">
              <w:rPr>
                <w:bCs/>
                <w:iCs/>
                <w:lang w:eastAsia="ko-KR"/>
              </w:rPr>
              <w:t>This field is set by the UE when the T311 expires.</w:t>
            </w:r>
          </w:p>
        </w:tc>
      </w:tr>
      <w:tr w:rsidR="00092EB0" w:rsidRPr="00F10B4F" w14:paraId="7AFBB2C8"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513CDBB" w14:textId="77777777" w:rsidR="00092EB0" w:rsidRPr="00C0503E" w:rsidRDefault="00092EB0" w:rsidP="00092EB0">
            <w:pPr>
              <w:pStyle w:val="TAL"/>
              <w:rPr>
                <w:b/>
                <w:i/>
                <w:lang w:eastAsia="en-GB"/>
              </w:rPr>
            </w:pPr>
            <w:r w:rsidRPr="00C0503E">
              <w:rPr>
                <w:b/>
                <w:i/>
                <w:lang w:eastAsia="en-GB"/>
              </w:rPr>
              <w:t>previousPCellId</w:t>
            </w:r>
          </w:p>
          <w:p w14:paraId="721DC42C" w14:textId="43C865F6" w:rsidR="00092EB0" w:rsidRPr="00F10B4F" w:rsidRDefault="00092EB0" w:rsidP="00092EB0">
            <w:pPr>
              <w:pStyle w:val="TAL"/>
              <w:rPr>
                <w:b/>
                <w:i/>
                <w:szCs w:val="22"/>
                <w:lang w:eastAsia="sv-SE"/>
              </w:rPr>
            </w:pPr>
            <w:r w:rsidRPr="00C0503E">
              <w:rPr>
                <w:lang w:eastAsia="en-GB"/>
              </w:rPr>
              <w:t xml:space="preserve">This field is used to indicate the source PCell of the last handover (source PCell when the last executed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lang w:eastAsia="en-GB"/>
              </w:rPr>
              <w:t xml:space="preserve"> was received). For intra-NR handover </w:t>
            </w:r>
            <w:r w:rsidRPr="00C0503E">
              <w:rPr>
                <w:i/>
                <w:iCs/>
              </w:rPr>
              <w:t>nrPreviousCell</w:t>
            </w:r>
            <w:r w:rsidRPr="00C0503E">
              <w:t xml:space="preserve"> is included and for the handover from EUTRA to NR </w:t>
            </w:r>
            <w:r w:rsidRPr="00C0503E">
              <w:rPr>
                <w:i/>
                <w:iCs/>
              </w:rPr>
              <w:t>eutraPreviousCell</w:t>
            </w:r>
            <w:r w:rsidRPr="00C0503E">
              <w:t xml:space="preserve"> is included.</w:t>
            </w:r>
          </w:p>
        </w:tc>
      </w:tr>
      <w:tr w:rsidR="00092EB0" w:rsidRPr="00F10B4F" w14:paraId="222263AC" w14:textId="77777777" w:rsidTr="00A6217A">
        <w:tc>
          <w:tcPr>
            <w:tcW w:w="14175" w:type="dxa"/>
            <w:tcBorders>
              <w:top w:val="single" w:sz="4" w:space="0" w:color="auto"/>
              <w:left w:val="single" w:sz="4" w:space="0" w:color="auto"/>
              <w:bottom w:val="single" w:sz="4" w:space="0" w:color="auto"/>
              <w:right w:val="single" w:sz="4" w:space="0" w:color="auto"/>
            </w:tcBorders>
          </w:tcPr>
          <w:p w14:paraId="61CF3B17" w14:textId="77777777" w:rsidR="00092EB0" w:rsidRPr="00C0503E" w:rsidRDefault="00092EB0" w:rsidP="00092EB0">
            <w:pPr>
              <w:pStyle w:val="TAL"/>
              <w:rPr>
                <w:b/>
                <w:i/>
                <w:lang w:eastAsia="sv-SE"/>
              </w:rPr>
            </w:pPr>
            <w:r w:rsidRPr="00C0503E">
              <w:rPr>
                <w:b/>
                <w:i/>
                <w:lang w:eastAsia="sv-SE"/>
              </w:rPr>
              <w:t>ra-InformationCommon</w:t>
            </w:r>
          </w:p>
          <w:p w14:paraId="0BD915B4" w14:textId="661ACB3A" w:rsidR="00092EB0" w:rsidRPr="00F10B4F" w:rsidRDefault="00092EB0" w:rsidP="00092EB0">
            <w:pPr>
              <w:pStyle w:val="TAL"/>
              <w:rPr>
                <w:b/>
                <w:i/>
                <w:lang w:eastAsia="en-GB"/>
              </w:rPr>
            </w:pPr>
            <w:r w:rsidRPr="00C0503E">
              <w:rPr>
                <w:bCs/>
                <w:iCs/>
                <w:lang w:eastAsia="sv-SE"/>
              </w:rPr>
              <w:t>This field is optionally included when c</w:t>
            </w:r>
            <w:r w:rsidRPr="00C0503E">
              <w:rPr>
                <w:bCs/>
                <w:i/>
                <w:lang w:eastAsia="sv-SE"/>
              </w:rPr>
              <w:t>onnectionFailureType</w:t>
            </w:r>
            <w:r w:rsidRPr="00C0503E">
              <w:rPr>
                <w:bCs/>
                <w:iCs/>
                <w:lang w:eastAsia="sv-SE"/>
              </w:rPr>
              <w:t xml:space="preserve"> is set to 'hof' or when </w:t>
            </w:r>
            <w:r w:rsidRPr="00C0503E">
              <w:rPr>
                <w:bCs/>
                <w:i/>
                <w:lang w:eastAsia="sv-SE"/>
              </w:rPr>
              <w:t>connectionFailureType</w:t>
            </w:r>
            <w:r w:rsidRPr="00C0503E">
              <w:rPr>
                <w:bCs/>
                <w:iCs/>
                <w:lang w:eastAsia="sv-SE"/>
              </w:rPr>
              <w:t xml:space="preserve"> is set to 'rlf' and the </w:t>
            </w:r>
            <w:r w:rsidRPr="00C0503E">
              <w:rPr>
                <w:bCs/>
                <w:i/>
                <w:lang w:eastAsia="sv-SE"/>
              </w:rPr>
              <w:t>rlf-Cause</w:t>
            </w:r>
            <w:r w:rsidRPr="00C0503E">
              <w:rPr>
                <w:bCs/>
                <w:iCs/>
                <w:lang w:eastAsia="sv-SE"/>
              </w:rPr>
              <w:t xml:space="preserve"> equals to 'randomAccessProblem' or 'beamRecoveryFailure'; otherwise this field is absent.</w:t>
            </w:r>
          </w:p>
        </w:tc>
      </w:tr>
      <w:tr w:rsidR="00092EB0" w:rsidRPr="00F10B4F" w14:paraId="23675BF1" w14:textId="77777777" w:rsidTr="00A6217A">
        <w:tc>
          <w:tcPr>
            <w:tcW w:w="14175" w:type="dxa"/>
            <w:tcBorders>
              <w:top w:val="single" w:sz="4" w:space="0" w:color="auto"/>
              <w:left w:val="single" w:sz="4" w:space="0" w:color="auto"/>
              <w:bottom w:val="single" w:sz="4" w:space="0" w:color="auto"/>
              <w:right w:val="single" w:sz="4" w:space="0" w:color="auto"/>
            </w:tcBorders>
          </w:tcPr>
          <w:p w14:paraId="102FF5BD" w14:textId="77777777" w:rsidR="00092EB0" w:rsidRPr="00C0503E" w:rsidRDefault="00092EB0" w:rsidP="00092EB0">
            <w:pPr>
              <w:pStyle w:val="TAL"/>
              <w:rPr>
                <w:b/>
                <w:i/>
                <w:lang w:eastAsia="en-GB"/>
              </w:rPr>
            </w:pPr>
            <w:r w:rsidRPr="00C0503E">
              <w:rPr>
                <w:b/>
                <w:i/>
                <w:lang w:eastAsia="en-GB"/>
              </w:rPr>
              <w:t>reconnectCellId</w:t>
            </w:r>
          </w:p>
          <w:p w14:paraId="3EECF45D" w14:textId="1AF2FEF9" w:rsidR="00092EB0" w:rsidRPr="00F10B4F" w:rsidRDefault="00092EB0" w:rsidP="00092EB0">
            <w:pPr>
              <w:pStyle w:val="TAL"/>
              <w:rPr>
                <w:bCs/>
                <w:iCs/>
                <w:lang w:eastAsia="en-GB"/>
              </w:rPr>
            </w:pPr>
            <w:r w:rsidRPr="00C0503E">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C0503E">
              <w:rPr>
                <w:bCs/>
                <w:i/>
                <w:lang w:eastAsia="en-GB"/>
              </w:rPr>
              <w:t>nrReconnectCellID</w:t>
            </w:r>
            <w:r w:rsidRPr="00C0503E">
              <w:rPr>
                <w:bCs/>
                <w:iCs/>
                <w:lang w:eastAsia="en-GB"/>
              </w:rPr>
              <w:t xml:space="preserve"> is included and if the UE comes back to RRC CONNECTED in an LTE cell then </w:t>
            </w:r>
            <w:r w:rsidRPr="00C0503E">
              <w:rPr>
                <w:bCs/>
                <w:i/>
                <w:lang w:eastAsia="en-GB"/>
              </w:rPr>
              <w:t>eutraReconnectCellID</w:t>
            </w:r>
            <w:r w:rsidRPr="00C0503E">
              <w:rPr>
                <w:bCs/>
                <w:iCs/>
                <w:lang w:eastAsia="en-GB"/>
              </w:rPr>
              <w:t xml:space="preserve"> is included</w:t>
            </w:r>
          </w:p>
        </w:tc>
      </w:tr>
      <w:tr w:rsidR="00092EB0" w:rsidRPr="00F10B4F" w14:paraId="255D6FE0"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90BE845" w14:textId="77777777" w:rsidR="00092EB0" w:rsidRPr="00C0503E" w:rsidRDefault="00092EB0" w:rsidP="00092EB0">
            <w:pPr>
              <w:pStyle w:val="TAL"/>
              <w:rPr>
                <w:b/>
                <w:i/>
                <w:lang w:eastAsia="sv-SE"/>
              </w:rPr>
            </w:pPr>
            <w:r w:rsidRPr="00C0503E">
              <w:rPr>
                <w:b/>
                <w:i/>
                <w:lang w:eastAsia="sv-SE"/>
              </w:rPr>
              <w:t>reestablishmentCellId</w:t>
            </w:r>
          </w:p>
          <w:p w14:paraId="3F6F214D" w14:textId="58DA912E" w:rsidR="00092EB0" w:rsidRPr="00F10B4F" w:rsidRDefault="00092EB0" w:rsidP="00092EB0">
            <w:pPr>
              <w:pStyle w:val="TAL"/>
              <w:rPr>
                <w:b/>
                <w:i/>
                <w:lang w:eastAsia="ko-KR"/>
              </w:rPr>
            </w:pPr>
            <w:r w:rsidRPr="00C0503E">
              <w:rPr>
                <w:lang w:eastAsia="sv-SE"/>
              </w:rPr>
              <w:t>If the UE was not</w:t>
            </w:r>
            <w:r w:rsidRPr="00C0503E">
              <w:t xml:space="preserve"> configured with </w:t>
            </w:r>
            <w:r w:rsidRPr="00C0503E">
              <w:rPr>
                <w:i/>
                <w:iCs/>
              </w:rPr>
              <w:t>conditionalReconfiguration</w:t>
            </w:r>
            <w:r w:rsidRPr="00C0503E">
              <w:t xml:space="preserve"> at the time of re-establishment attempt</w:t>
            </w:r>
            <w:r w:rsidRPr="00C0503E">
              <w:rPr>
                <w:lang w:eastAsia="sv-SE"/>
              </w:rPr>
              <w:t xml:space="preserve">, or if </w:t>
            </w:r>
            <w:r w:rsidRPr="00C0503E">
              <w:t xml:space="preserve">the cell selected for the re-establishment attempt is not </w:t>
            </w:r>
            <w:r w:rsidRPr="00C0503E">
              <w:rPr>
                <w:bCs/>
                <w:iCs/>
                <w:lang w:eastAsia="ko-KR"/>
              </w:rPr>
              <w:t xml:space="preserve">a candidate target cell for conditional reconfiguration, </w:t>
            </w: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cell in which the re-establishment attempt was made </w:t>
            </w:r>
            <w:r w:rsidRPr="00C0503E">
              <w:rPr>
                <w:lang w:eastAsia="sv-SE"/>
              </w:rPr>
              <w:t>after connection failure.</w:t>
            </w:r>
          </w:p>
        </w:tc>
      </w:tr>
      <w:tr w:rsidR="00092EB0" w:rsidRPr="00F10B4F" w14:paraId="26FD986C"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2D9A77A" w14:textId="77777777" w:rsidR="00092EB0" w:rsidRPr="00C0503E" w:rsidRDefault="00092EB0" w:rsidP="00092EB0">
            <w:pPr>
              <w:pStyle w:val="TAL"/>
              <w:rPr>
                <w:b/>
                <w:i/>
                <w:lang w:eastAsia="sv-SE"/>
              </w:rPr>
            </w:pPr>
            <w:r w:rsidRPr="00C0503E">
              <w:rPr>
                <w:b/>
                <w:i/>
                <w:lang w:eastAsia="sv-SE"/>
              </w:rPr>
              <w:t>rlf-Cause</w:t>
            </w:r>
          </w:p>
          <w:p w14:paraId="7D184435" w14:textId="62FAC3B7" w:rsidR="00092EB0" w:rsidRPr="00F10B4F" w:rsidRDefault="00092EB0" w:rsidP="00092EB0">
            <w:pPr>
              <w:pStyle w:val="TAL"/>
              <w:rPr>
                <w:b/>
                <w:i/>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cause of the last radio link failure that was detected. In case of handover failure information reporting (i.e., the </w:t>
            </w:r>
            <w:r w:rsidRPr="00C0503E">
              <w:rPr>
                <w:i/>
                <w:iCs/>
                <w:lang w:eastAsia="sv-SE"/>
              </w:rPr>
              <w:t>connectionFailureType</w:t>
            </w:r>
            <w:r w:rsidRPr="00C0503E">
              <w:rPr>
                <w:lang w:eastAsia="sv-SE"/>
              </w:rPr>
              <w:t xml:space="preserve"> is set to '</w:t>
            </w:r>
            <w:r w:rsidRPr="00C0503E">
              <w:rPr>
                <w:i/>
                <w:iCs/>
                <w:lang w:eastAsia="sv-SE"/>
              </w:rPr>
              <w:t>hof</w:t>
            </w:r>
            <w:r w:rsidRPr="00C0503E">
              <w:rPr>
                <w:lang w:eastAsia="sv-SE"/>
              </w:rPr>
              <w:t xml:space="preserve">'), the UE is allowed to set this field to any value, except for the case in which </w:t>
            </w:r>
            <w:r w:rsidRPr="00C0503E">
              <w:t>a radio link failure was detected in the source PCell while performing a DAPS handover.</w:t>
            </w:r>
            <w:r w:rsidRPr="00C0503E">
              <w:rPr>
                <w:lang w:eastAsia="sv-SE"/>
              </w:rPr>
              <w:t>.</w:t>
            </w:r>
          </w:p>
        </w:tc>
      </w:tr>
      <w:tr w:rsidR="00092EB0" w:rsidRPr="00F10B4F" w14:paraId="4E3BC57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E25C8D7" w14:textId="77777777" w:rsidR="00092EB0" w:rsidRPr="00C0503E" w:rsidRDefault="00092EB0" w:rsidP="00092EB0">
            <w:pPr>
              <w:pStyle w:val="TAL"/>
              <w:rPr>
                <w:b/>
                <w:i/>
                <w:lang w:eastAsia="sv-SE"/>
              </w:rPr>
            </w:pPr>
            <w:r w:rsidRPr="00C0503E">
              <w:rPr>
                <w:b/>
                <w:i/>
                <w:lang w:eastAsia="sv-SE"/>
              </w:rPr>
              <w:t>ssbRLMConfigBitmap</w:t>
            </w:r>
          </w:p>
          <w:p w14:paraId="7D94BDA1" w14:textId="1A96CBDB"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SS/PBCH block indexes configured in the </w:t>
            </w:r>
            <w:r w:rsidRPr="00C0503E">
              <w:rPr>
                <w:lang w:eastAsia="sv-SE"/>
              </w:rPr>
              <w:t xml:space="preserve">RLM configurations for the active BWP when the UE declares RLF or HOF.The first/leftmost bit corresponds to SSB index 0, the second bit corresponds to SSB index 1. This field is included only if the </w:t>
            </w:r>
            <w:r w:rsidRPr="00C0503E">
              <w:rPr>
                <w:i/>
                <w:lang w:eastAsia="sv-SE"/>
              </w:rPr>
              <w:t>RadioLinkMonitoringConfig</w:t>
            </w:r>
            <w:r w:rsidRPr="00C0503E">
              <w:rPr>
                <w:lang w:eastAsia="sv-SE"/>
              </w:rPr>
              <w:t xml:space="preserve"> for the respective BWP is configured.</w:t>
            </w:r>
          </w:p>
        </w:tc>
      </w:tr>
      <w:tr w:rsidR="00092EB0" w:rsidRPr="00F10B4F" w14:paraId="51625298"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6BF11C0" w14:textId="77777777" w:rsidR="00092EB0" w:rsidRPr="00C0503E" w:rsidRDefault="00092EB0" w:rsidP="00092EB0">
            <w:pPr>
              <w:pStyle w:val="TAL"/>
              <w:rPr>
                <w:b/>
                <w:i/>
                <w:lang w:eastAsia="sv-SE"/>
              </w:rPr>
            </w:pPr>
            <w:r w:rsidRPr="00C0503E">
              <w:rPr>
                <w:b/>
                <w:i/>
                <w:lang w:eastAsia="sv-SE"/>
              </w:rPr>
              <w:t>timeConnFailure</w:t>
            </w:r>
          </w:p>
          <w:p w14:paraId="37584BD7" w14:textId="4B18CDCA"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w:t>
            </w:r>
            <w:r w:rsidRPr="00C0503E">
              <w:rPr>
                <w:lang w:eastAsia="en-GB"/>
              </w:rPr>
              <w:t xml:space="preserve">elapsed since the last HO </w:t>
            </w:r>
            <w:r w:rsidRPr="00C0503E">
              <w:rPr>
                <w:lang w:eastAsia="sv-SE"/>
              </w:rPr>
              <w:t>execution</w:t>
            </w:r>
            <w:r w:rsidRPr="00C0503E">
              <w:rPr>
                <w:lang w:eastAsia="en-GB"/>
              </w:rPr>
              <w:t xml:space="preserve"> until connection failure.</w:t>
            </w:r>
            <w:r w:rsidRPr="00C0503E">
              <w:rPr>
                <w:lang w:eastAsia="sv-SE"/>
              </w:rPr>
              <w:t xml:space="preserve"> Actual value = field value * 100ms. The maximum value 1023 means 102.3s or longer.</w:t>
            </w:r>
          </w:p>
        </w:tc>
      </w:tr>
      <w:tr w:rsidR="00092EB0" w:rsidRPr="00F10B4F" w14:paraId="145AC4CA" w14:textId="77777777" w:rsidTr="00A6217A">
        <w:tc>
          <w:tcPr>
            <w:tcW w:w="14175" w:type="dxa"/>
            <w:tcBorders>
              <w:top w:val="single" w:sz="4" w:space="0" w:color="auto"/>
              <w:left w:val="single" w:sz="4" w:space="0" w:color="auto"/>
              <w:bottom w:val="single" w:sz="4" w:space="0" w:color="auto"/>
              <w:right w:val="single" w:sz="4" w:space="0" w:color="auto"/>
            </w:tcBorders>
          </w:tcPr>
          <w:p w14:paraId="176848B0" w14:textId="77777777" w:rsidR="00092EB0" w:rsidRPr="00C0503E" w:rsidRDefault="00092EB0" w:rsidP="00092EB0">
            <w:pPr>
              <w:pStyle w:val="TAL"/>
              <w:rPr>
                <w:b/>
                <w:i/>
              </w:rPr>
            </w:pPr>
            <w:r w:rsidRPr="00C0503E">
              <w:rPr>
                <w:b/>
                <w:i/>
              </w:rPr>
              <w:t>timeConnSourceDAPS-Failure</w:t>
            </w:r>
          </w:p>
          <w:p w14:paraId="6A63DE79" w14:textId="16B935CC" w:rsidR="00092EB0" w:rsidRPr="00F10B4F" w:rsidRDefault="00092EB0" w:rsidP="00092EB0">
            <w:pPr>
              <w:pStyle w:val="TAL"/>
            </w:pPr>
            <w:r w:rsidRPr="00C0503E">
              <w:t>T</w:t>
            </w:r>
            <w:r w:rsidRPr="00C0503E">
              <w:rPr>
                <w:lang w:eastAsia="en-GB"/>
              </w:rPr>
              <w:t>his fie</w:t>
            </w:r>
            <w:r w:rsidRPr="00C0503E">
              <w:t>l</w:t>
            </w:r>
            <w:r w:rsidRPr="00C0503E">
              <w:rPr>
                <w:lang w:eastAsia="en-GB"/>
              </w:rPr>
              <w:t xml:space="preserve">d is used to indicate the </w:t>
            </w:r>
            <w:r w:rsidRPr="00C0503E">
              <w:t>time that elapsed between the last DAPS handover execution and the radio link failure detected in the source cell while T304 is running.</w:t>
            </w:r>
            <w:r w:rsidRPr="00C0503E">
              <w:rPr>
                <w:bCs/>
                <w:iCs/>
                <w:lang w:eastAsia="ko-KR"/>
              </w:rPr>
              <w:t xml:space="preserve"> Value in milliseconds. </w:t>
            </w:r>
            <w:r w:rsidRPr="00C0503E">
              <w:rPr>
                <w:lang w:eastAsia="sv-SE"/>
              </w:rPr>
              <w:t>The maximum value 1023 means 1023ms or longer</w:t>
            </w:r>
            <w:r w:rsidRPr="00C0503E">
              <w:rPr>
                <w:bCs/>
                <w:iCs/>
                <w:lang w:eastAsia="ko-KR"/>
              </w:rPr>
              <w:t>.</w:t>
            </w:r>
          </w:p>
        </w:tc>
      </w:tr>
      <w:tr w:rsidR="00092EB0" w:rsidRPr="00F10B4F" w14:paraId="79B4134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05966F4E" w14:textId="77777777" w:rsidR="00092EB0" w:rsidRPr="00C0503E" w:rsidRDefault="00092EB0" w:rsidP="00092EB0">
            <w:pPr>
              <w:pStyle w:val="TAL"/>
              <w:rPr>
                <w:b/>
                <w:i/>
                <w:lang w:eastAsia="sv-SE"/>
              </w:rPr>
            </w:pPr>
            <w:r w:rsidRPr="00C0503E">
              <w:rPr>
                <w:b/>
                <w:i/>
                <w:lang w:eastAsia="sv-SE"/>
              </w:rPr>
              <w:t>timeSinceFailure</w:t>
            </w:r>
          </w:p>
          <w:p w14:paraId="18185CFD" w14:textId="7738B576"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that </w:t>
            </w:r>
            <w:r w:rsidRPr="00C0503E">
              <w:rPr>
                <w:lang w:eastAsia="en-GB"/>
              </w:rPr>
              <w:t>elapsed since the connection (radio link or handover) failure.</w:t>
            </w:r>
            <w:r w:rsidRPr="00C0503E">
              <w:rPr>
                <w:lang w:eastAsia="sv-SE"/>
              </w:rPr>
              <w:t xml:space="preserve"> </w:t>
            </w:r>
            <w:r w:rsidRPr="00C0503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092EB0" w:rsidRPr="00F10B4F" w14:paraId="71FEDD0A" w14:textId="77777777" w:rsidTr="00A6217A">
        <w:tc>
          <w:tcPr>
            <w:tcW w:w="14175" w:type="dxa"/>
            <w:tcBorders>
              <w:top w:val="single" w:sz="4" w:space="0" w:color="auto"/>
              <w:left w:val="single" w:sz="4" w:space="0" w:color="auto"/>
              <w:bottom w:val="single" w:sz="4" w:space="0" w:color="auto"/>
              <w:right w:val="single" w:sz="4" w:space="0" w:color="auto"/>
            </w:tcBorders>
          </w:tcPr>
          <w:p w14:paraId="04903429" w14:textId="77777777" w:rsidR="00092EB0" w:rsidRPr="00C0503E" w:rsidRDefault="00092EB0" w:rsidP="00092EB0">
            <w:pPr>
              <w:pStyle w:val="TAH"/>
              <w:jc w:val="left"/>
              <w:rPr>
                <w:i/>
              </w:rPr>
            </w:pPr>
            <w:r w:rsidRPr="00C0503E">
              <w:rPr>
                <w:i/>
                <w:lang w:eastAsia="sv-SE"/>
              </w:rPr>
              <w:t>timeSinceCHO-Reconfig</w:t>
            </w:r>
          </w:p>
          <w:p w14:paraId="1B499C53" w14:textId="2B2DAA04" w:rsidR="00092EB0" w:rsidRPr="00F10B4F" w:rsidRDefault="00092EB0" w:rsidP="00092EB0">
            <w:pPr>
              <w:pStyle w:val="TAH"/>
              <w:jc w:val="left"/>
              <w:rPr>
                <w:b w:val="0"/>
                <w:bCs/>
                <w:lang w:eastAsia="ko-KR"/>
              </w:rPr>
            </w:pPr>
            <w:r w:rsidRPr="00C0503E">
              <w:rPr>
                <w:b w:val="0"/>
                <w:bCs/>
                <w:lang w:eastAsia="ko-KR"/>
              </w:rPr>
              <w:t xml:space="preserve">In case of handover failure, this field is used to indicate the time elapsed between the initiation of the last </w:t>
            </w:r>
            <w:r w:rsidRPr="00C0503E">
              <w:rPr>
                <w:b w:val="0"/>
                <w:lang w:eastAsia="zh-CN"/>
              </w:rPr>
              <w:t>handover</w:t>
            </w:r>
            <w:r w:rsidRPr="00C0503E">
              <w:rPr>
                <w:b w:val="0"/>
                <w:bCs/>
                <w:lang w:eastAsia="ko-KR"/>
              </w:rPr>
              <w:t xml:space="preserve"> execution towards the target cell and the reception of the latest conditional reconfiguration.</w:t>
            </w:r>
            <w:r w:rsidRPr="00C0503E">
              <w:rPr>
                <w:b w:val="0"/>
                <w:bCs/>
              </w:rPr>
              <w:t xml:space="preserve"> </w:t>
            </w:r>
            <w:r w:rsidRPr="00C0503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C0503E">
              <w:rPr>
                <w:b w:val="0"/>
                <w:bCs/>
                <w:lang w:eastAsia="sv-SE"/>
              </w:rPr>
              <w:t>Actual value = field value * 100ms</w:t>
            </w:r>
            <w:r w:rsidRPr="00C0503E">
              <w:rPr>
                <w:b w:val="0"/>
                <w:bCs/>
                <w:lang w:eastAsia="ko-KR"/>
              </w:rPr>
              <w:t xml:space="preserve">. </w:t>
            </w:r>
            <w:r w:rsidRPr="00C0503E">
              <w:rPr>
                <w:b w:val="0"/>
                <w:bCs/>
                <w:lang w:eastAsia="sv-SE"/>
              </w:rPr>
              <w:t>The maximum value 1023 means 102.3s or longer</w:t>
            </w:r>
            <w:r w:rsidRPr="00C0503E">
              <w:rPr>
                <w:b w:val="0"/>
                <w:bCs/>
                <w:lang w:eastAsia="ko-KR"/>
              </w:rPr>
              <w:t>.</w:t>
            </w:r>
          </w:p>
        </w:tc>
      </w:tr>
      <w:tr w:rsidR="00092EB0" w:rsidRPr="00F10B4F" w14:paraId="1E6F05EA" w14:textId="77777777" w:rsidTr="00A6217A">
        <w:tc>
          <w:tcPr>
            <w:tcW w:w="14175" w:type="dxa"/>
            <w:tcBorders>
              <w:top w:val="single" w:sz="4" w:space="0" w:color="auto"/>
              <w:left w:val="single" w:sz="4" w:space="0" w:color="auto"/>
              <w:bottom w:val="single" w:sz="4" w:space="0" w:color="auto"/>
              <w:right w:val="single" w:sz="4" w:space="0" w:color="auto"/>
            </w:tcBorders>
          </w:tcPr>
          <w:p w14:paraId="5D4D3F40" w14:textId="77777777" w:rsidR="00092EB0" w:rsidRPr="00C0503E" w:rsidRDefault="00092EB0" w:rsidP="00092EB0">
            <w:pPr>
              <w:pStyle w:val="TAL"/>
              <w:rPr>
                <w:b/>
                <w:i/>
              </w:rPr>
            </w:pPr>
            <w:r w:rsidRPr="00C0503E">
              <w:rPr>
                <w:b/>
                <w:i/>
              </w:rPr>
              <w:t>timeUntilReconnection</w:t>
            </w:r>
          </w:p>
          <w:p w14:paraId="1F8A79CA" w14:textId="77805FC6" w:rsidR="00092EB0" w:rsidRPr="00F10B4F" w:rsidRDefault="00092EB0" w:rsidP="00092EB0">
            <w:pPr>
              <w:pStyle w:val="TAL"/>
              <w:rPr>
                <w:b/>
                <w:i/>
                <w:lang w:eastAsia="sv-SE"/>
              </w:rPr>
            </w:pPr>
            <w:r w:rsidRPr="00C0503E">
              <w:t>T</w:t>
            </w:r>
            <w:r w:rsidRPr="00C0503E">
              <w:rPr>
                <w:lang w:eastAsia="en-GB"/>
              </w:rPr>
              <w:t>his fie</w:t>
            </w:r>
            <w:r w:rsidRPr="00C0503E">
              <w:t>l</w:t>
            </w:r>
            <w:r w:rsidRPr="00C0503E">
              <w:rPr>
                <w:lang w:eastAsia="en-GB"/>
              </w:rPr>
              <w:t xml:space="preserve">d is used to indicate the </w:t>
            </w:r>
            <w:r w:rsidRPr="00C0503E">
              <w:t xml:space="preserve">time that </w:t>
            </w:r>
            <w:r w:rsidRPr="00C0503E">
              <w:rPr>
                <w:lang w:eastAsia="en-GB"/>
              </w:rPr>
              <w:t>elapsed between the connection (radio link or handover) failure and the next time the UE comes to RRC CONNECTED in an NR or EUTRA cell, after failing to perform reestablishment.</w:t>
            </w:r>
            <w:r w:rsidRPr="00C0503E">
              <w:t xml:space="preserve"> </w:t>
            </w:r>
            <w:r w:rsidRPr="00C0503E">
              <w:rPr>
                <w:bCs/>
                <w:iCs/>
                <w:lang w:eastAsia="ko-KR"/>
              </w:rPr>
              <w:t>Value in seconds. The maximum value 172800 means 172800s or longer.</w:t>
            </w:r>
          </w:p>
        </w:tc>
      </w:tr>
      <w:tr w:rsidR="007513FC" w:rsidRPr="00F43A82" w14:paraId="0ED3D512" w14:textId="77777777" w:rsidTr="00A65D58">
        <w:trPr>
          <w:ins w:id="1629" w:author="Rapp_AfterRAN2#121bis" w:date="2023-05-07T18:27:00Z"/>
        </w:trPr>
        <w:tc>
          <w:tcPr>
            <w:tcW w:w="14175" w:type="dxa"/>
            <w:tcBorders>
              <w:top w:val="single" w:sz="4" w:space="0" w:color="auto"/>
              <w:left w:val="single" w:sz="4" w:space="0" w:color="auto"/>
              <w:bottom w:val="single" w:sz="4" w:space="0" w:color="auto"/>
              <w:right w:val="single" w:sz="4" w:space="0" w:color="auto"/>
            </w:tcBorders>
          </w:tcPr>
          <w:p w14:paraId="463006BA" w14:textId="77777777" w:rsidR="007513FC" w:rsidRPr="00B2385A" w:rsidRDefault="007513FC" w:rsidP="00A65D58">
            <w:pPr>
              <w:pStyle w:val="TAL"/>
              <w:rPr>
                <w:ins w:id="1630" w:author="Rapp_AfterRAN2#121bis" w:date="2023-05-07T18:27:00Z"/>
                <w:b/>
                <w:bCs/>
                <w:i/>
                <w:iCs/>
              </w:rPr>
            </w:pPr>
            <w:ins w:id="1631" w:author="Rapp_AfterRAN2#121bis" w:date="2023-05-07T18:27:00Z">
              <w:r w:rsidRPr="00B2385A">
                <w:rPr>
                  <w:b/>
                  <w:bCs/>
                  <w:i/>
                  <w:iCs/>
                </w:rPr>
                <w:t>voiceFallbackHO</w:t>
              </w:r>
            </w:ins>
          </w:p>
          <w:p w14:paraId="3B7EE995" w14:textId="653E84CA" w:rsidR="007513FC" w:rsidRPr="00B2385A" w:rsidRDefault="007513FC" w:rsidP="00A65D58">
            <w:pPr>
              <w:pStyle w:val="TAL"/>
              <w:rPr>
                <w:ins w:id="1632" w:author="Rapp_AfterRAN2#121bis" w:date="2023-05-07T18:27:00Z"/>
                <w:bCs/>
                <w:iCs/>
              </w:rPr>
            </w:pPr>
            <w:ins w:id="1633" w:author="Rapp_AfterRAN2#121bis" w:date="2023-05-07T18:27:00Z">
              <w:r>
                <w:rPr>
                  <w:bCs/>
                  <w:iCs/>
                </w:rPr>
                <w:t xml:space="preserve">This field is </w:t>
              </w:r>
            </w:ins>
            <w:ins w:id="1634" w:author="Rapp_AfterRAN2#121bis" w:date="2023-05-07T18:31:00Z">
              <w:r w:rsidR="00BB07F3">
                <w:rPr>
                  <w:bCs/>
                  <w:iCs/>
                </w:rPr>
                <w:t xml:space="preserve">set if </w:t>
              </w:r>
            </w:ins>
            <w:ins w:id="1635" w:author="Rapp_AfterRAN2#121bis" w:date="2023-05-07T18:32:00Z">
              <w:r w:rsidR="000D479A">
                <w:rPr>
                  <w:bCs/>
                  <w:iCs/>
                </w:rPr>
                <w:t xml:space="preserve">for </w:t>
              </w:r>
            </w:ins>
            <w:ins w:id="1636" w:author="Rapp_AfterRAN2#121bis" w:date="2023-05-07T18:31:00Z">
              <w:r w:rsidR="00BB07F3">
                <w:rPr>
                  <w:bCs/>
                  <w:iCs/>
                </w:rPr>
                <w:t xml:space="preserve">the </w:t>
              </w:r>
            </w:ins>
            <w:ins w:id="1637" w:author="Rapp_AfterRAN2#121bis" w:date="2023-05-07T18:32:00Z">
              <w:r w:rsidR="001E7780">
                <w:rPr>
                  <w:bCs/>
                  <w:iCs/>
                </w:rPr>
                <w:t>failed mobility from NR</w:t>
              </w:r>
            </w:ins>
            <w:ins w:id="1638" w:author="Rapp_AfterRAN2#121bis" w:date="2023-05-07T18:33:00Z">
              <w:r w:rsidR="000D479A">
                <w:rPr>
                  <w:bCs/>
                  <w:iCs/>
                </w:rPr>
                <w:t xml:space="preserve">, the </w:t>
              </w:r>
              <w:r w:rsidR="008231FA" w:rsidRPr="00F10B4F">
                <w:rPr>
                  <w:i/>
                  <w:iCs/>
                </w:rPr>
                <w:t>voiceFallbackIndication</w:t>
              </w:r>
              <w:r w:rsidR="008231FA" w:rsidRPr="00F10B4F">
                <w:t xml:space="preserve"> </w:t>
              </w:r>
              <w:r w:rsidR="008231FA">
                <w:t>was</w:t>
              </w:r>
              <w:r w:rsidR="008231FA" w:rsidRPr="00F10B4F">
                <w:t xml:space="preserve"> included in the </w:t>
              </w:r>
              <w:r w:rsidR="008231FA" w:rsidRPr="00F10B4F">
                <w:rPr>
                  <w:i/>
                  <w:iCs/>
                </w:rPr>
                <w:t>MobilityFromNRCommand</w:t>
              </w:r>
              <w:r w:rsidR="008231FA" w:rsidRPr="00F10B4F">
                <w:t xml:space="preserve"> </w:t>
              </w:r>
              <w:r w:rsidR="008231FA" w:rsidRPr="00F10B4F">
                <w:rPr>
                  <w:iCs/>
                </w:rPr>
                <w:t>message</w:t>
              </w:r>
            </w:ins>
            <w:ins w:id="1639" w:author="Rapp_AfterRAN2#121bis" w:date="2023-05-07T18:27:00Z">
              <w:r>
                <w:rPr>
                  <w:bCs/>
                  <w:iCs/>
                </w:rPr>
                <w:t>.</w:t>
              </w:r>
            </w:ins>
          </w:p>
        </w:tc>
      </w:tr>
    </w:tbl>
    <w:p w14:paraId="6FA1C224" w14:textId="77777777" w:rsidR="007513FC" w:rsidRPr="00C27DC5" w:rsidRDefault="007513FC" w:rsidP="007513FC">
      <w:pPr>
        <w:rPr>
          <w:ins w:id="1640" w:author="Rapp_AfterRAN2#121bis" w:date="2023-05-07T18:27:00Z"/>
        </w:rPr>
      </w:pPr>
    </w:p>
    <w:p w14:paraId="24429915" w14:textId="77777777" w:rsidR="00940358" w:rsidRPr="00F10B4F" w:rsidRDefault="00940358" w:rsidP="0094035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173051FD"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29F78183" w14:textId="77777777" w:rsidR="00940358" w:rsidRPr="00F10B4F" w:rsidRDefault="00940358" w:rsidP="00A6217A">
            <w:pPr>
              <w:pStyle w:val="TAH"/>
              <w:rPr>
                <w:szCs w:val="22"/>
                <w:lang w:eastAsia="sv-SE"/>
              </w:rPr>
            </w:pPr>
            <w:r w:rsidRPr="00F10B4F">
              <w:rPr>
                <w:i/>
                <w:iCs/>
                <w:lang w:eastAsia="ko-KR"/>
              </w:rPr>
              <w:t>SuccessHO-Report</w:t>
            </w:r>
            <w:r w:rsidRPr="00F10B4F">
              <w:rPr>
                <w:iCs/>
                <w:lang w:eastAsia="en-GB"/>
              </w:rPr>
              <w:t xml:space="preserve"> field descriptions</w:t>
            </w:r>
          </w:p>
        </w:tc>
      </w:tr>
      <w:tr w:rsidR="00940358" w:rsidRPr="00F10B4F" w14:paraId="7E3BF44F" w14:textId="77777777" w:rsidTr="00A6217A">
        <w:tc>
          <w:tcPr>
            <w:tcW w:w="14175" w:type="dxa"/>
            <w:tcBorders>
              <w:top w:val="single" w:sz="4" w:space="0" w:color="auto"/>
              <w:left w:val="single" w:sz="4" w:space="0" w:color="auto"/>
              <w:bottom w:val="single" w:sz="4" w:space="0" w:color="auto"/>
              <w:right w:val="single" w:sz="4" w:space="0" w:color="auto"/>
            </w:tcBorders>
          </w:tcPr>
          <w:p w14:paraId="33C610C2" w14:textId="77777777" w:rsidR="00940358" w:rsidRPr="00F10B4F" w:rsidRDefault="00940358" w:rsidP="00A6217A">
            <w:pPr>
              <w:pStyle w:val="TAL"/>
              <w:rPr>
                <w:b/>
                <w:i/>
              </w:rPr>
            </w:pPr>
            <w:r w:rsidRPr="00F10B4F">
              <w:rPr>
                <w:b/>
                <w:i/>
              </w:rPr>
              <w:t>c-RNTI</w:t>
            </w:r>
          </w:p>
          <w:p w14:paraId="507D9EA5" w14:textId="77777777" w:rsidR="00940358" w:rsidRPr="00F10B4F" w:rsidRDefault="00940358" w:rsidP="00A6217A">
            <w:pPr>
              <w:pStyle w:val="TAL"/>
              <w:rPr>
                <w:b/>
                <w:i/>
              </w:rPr>
            </w:pPr>
            <w:r w:rsidRPr="00F10B4F">
              <w:rPr>
                <w:lang w:eastAsia="en-GB"/>
              </w:rPr>
              <w:t>This field indicates the C-RNTI assigned by the target PCell of the handover for which the successful HO report was generated</w:t>
            </w:r>
            <w:r w:rsidRPr="00F10B4F">
              <w:t>.</w:t>
            </w:r>
          </w:p>
        </w:tc>
      </w:tr>
      <w:tr w:rsidR="003D75F1" w:rsidRPr="00F10B4F" w14:paraId="5F935499" w14:textId="77777777" w:rsidTr="00B76DB5">
        <w:trPr>
          <w:ins w:id="1641" w:author="Rapp_AfterRAN2#121bis" w:date="2023-05-08T15:02:00Z"/>
        </w:trPr>
        <w:tc>
          <w:tcPr>
            <w:tcW w:w="14175" w:type="dxa"/>
            <w:tcBorders>
              <w:top w:val="single" w:sz="4" w:space="0" w:color="auto"/>
              <w:left w:val="single" w:sz="4" w:space="0" w:color="auto"/>
              <w:bottom w:val="single" w:sz="4" w:space="0" w:color="auto"/>
              <w:right w:val="single" w:sz="4" w:space="0" w:color="auto"/>
            </w:tcBorders>
          </w:tcPr>
          <w:p w14:paraId="29138E98" w14:textId="216EDCE4" w:rsidR="003D75F1" w:rsidRPr="00F10B4F" w:rsidRDefault="00A64CBB" w:rsidP="00B76DB5">
            <w:pPr>
              <w:pStyle w:val="TAL"/>
              <w:rPr>
                <w:ins w:id="1642" w:author="Rapp_AfterRAN2#121bis" w:date="2023-05-08T15:02:00Z"/>
                <w:b/>
                <w:i/>
              </w:rPr>
            </w:pPr>
            <w:ins w:id="1643" w:author="Rapp_AfterRAN2#121bis" w:date="2023-05-08T15:44:00Z">
              <w:r>
                <w:rPr>
                  <w:b/>
                  <w:i/>
                </w:rPr>
                <w:t>eutraT</w:t>
              </w:r>
            </w:ins>
            <w:ins w:id="1644" w:author="Rapp_AfterRAN2#121bis" w:date="2023-05-08T15:02:00Z">
              <w:r w:rsidR="003D75F1" w:rsidRPr="00F10B4F">
                <w:rPr>
                  <w:b/>
                  <w:i/>
                </w:rPr>
                <w:t>argetCel</w:t>
              </w:r>
            </w:ins>
            <w:ins w:id="1645" w:author="Rapp_AfterRAN2#121bis" w:date="2023-05-08T15:44:00Z">
              <w:r>
                <w:rPr>
                  <w:b/>
                  <w:i/>
                </w:rPr>
                <w:t>lInfo</w:t>
              </w:r>
            </w:ins>
          </w:p>
          <w:p w14:paraId="6E521F9A" w14:textId="39EB8909" w:rsidR="003D75F1" w:rsidRPr="00F10B4F" w:rsidRDefault="003D75F1" w:rsidP="00B76DB5">
            <w:pPr>
              <w:pStyle w:val="TAL"/>
              <w:rPr>
                <w:ins w:id="1646" w:author="Rapp_AfterRAN2#121bis" w:date="2023-05-08T15:02:00Z"/>
                <w:b/>
                <w:i/>
              </w:rPr>
            </w:pPr>
            <w:ins w:id="1647" w:author="Rapp_AfterRAN2#121bis" w:date="2023-05-08T15:02:00Z">
              <w:r w:rsidRPr="00F10B4F">
                <w:rPr>
                  <w:lang w:eastAsia="en-GB"/>
                </w:rPr>
                <w:t>This field is used to indicate the target</w:t>
              </w:r>
            </w:ins>
            <w:ins w:id="1648" w:author="Rapp_AfterRAN2#121bis" w:date="2023-05-08T15:45:00Z">
              <w:r w:rsidR="00B3563A">
                <w:rPr>
                  <w:lang w:eastAsia="en-GB"/>
                </w:rPr>
                <w:t xml:space="preserve"> EUTRA</w:t>
              </w:r>
            </w:ins>
            <w:ins w:id="1649" w:author="Rapp_AfterRAN2#121bis" w:date="2023-05-08T15:02:00Z">
              <w:r w:rsidRPr="00F10B4F">
                <w:rPr>
                  <w:lang w:eastAsia="en-GB"/>
                </w:rPr>
                <w:t xml:space="preserve"> PCell </w:t>
              </w:r>
            </w:ins>
            <w:ins w:id="1650" w:author="Rapp_AfterRAN2#121bis" w:date="2023-05-08T15:45:00Z">
              <w:r w:rsidR="00B3563A">
                <w:rPr>
                  <w:lang w:eastAsia="en-GB"/>
                </w:rPr>
                <w:t xml:space="preserve">and the </w:t>
              </w:r>
              <w:r w:rsidR="00B3563A" w:rsidRPr="00F10B4F">
                <w:rPr>
                  <w:bCs/>
                  <w:iCs/>
                  <w:lang w:eastAsia="ko-KR"/>
                </w:rPr>
                <w:t xml:space="preserve">last measurement results </w:t>
              </w:r>
              <w:r w:rsidR="00B3563A">
                <w:rPr>
                  <w:bCs/>
                  <w:iCs/>
                  <w:lang w:eastAsia="ko-KR"/>
                </w:rPr>
                <w:t>of</w:t>
              </w:r>
              <w:r w:rsidR="00B3563A" w:rsidRPr="00F10B4F">
                <w:rPr>
                  <w:bCs/>
                  <w:iCs/>
                  <w:lang w:eastAsia="ko-KR"/>
                </w:rPr>
                <w:t xml:space="preserve"> the target PCell</w:t>
              </w:r>
              <w:r w:rsidR="00B3563A" w:rsidRPr="00F10B4F">
                <w:rPr>
                  <w:lang w:eastAsia="en-GB"/>
                </w:rPr>
                <w:t xml:space="preserve"> </w:t>
              </w:r>
            </w:ins>
            <w:ins w:id="1651" w:author="Rapp_AfterRAN2#121bis" w:date="2023-05-08T15:02:00Z">
              <w:r w:rsidRPr="00F10B4F">
                <w:rPr>
                  <w:lang w:eastAsia="en-GB"/>
                </w:rPr>
                <w:t xml:space="preserve">of a handover in which the successful handover triggers the </w:t>
              </w:r>
              <w:r w:rsidRPr="00F10B4F">
                <w:rPr>
                  <w:i/>
                  <w:iCs/>
                  <w:lang w:eastAsia="en-GB"/>
                </w:rPr>
                <w:t>SuccessHO-Report</w:t>
              </w:r>
              <w:r w:rsidRPr="00F10B4F">
                <w:rPr>
                  <w:lang w:eastAsia="en-GB"/>
                </w:rPr>
                <w:t>.</w:t>
              </w:r>
            </w:ins>
          </w:p>
        </w:tc>
      </w:tr>
      <w:tr w:rsidR="0044094D" w:rsidRPr="00F10B4F" w14:paraId="7BA1AA78" w14:textId="77777777" w:rsidTr="00B76DB5">
        <w:trPr>
          <w:ins w:id="1652" w:author="Rapp_AfterRAN2#123bis" w:date="2023-10-19T14:21:00Z"/>
        </w:trPr>
        <w:tc>
          <w:tcPr>
            <w:tcW w:w="14175" w:type="dxa"/>
            <w:tcBorders>
              <w:top w:val="single" w:sz="4" w:space="0" w:color="auto"/>
              <w:left w:val="single" w:sz="4" w:space="0" w:color="auto"/>
              <w:bottom w:val="single" w:sz="4" w:space="0" w:color="auto"/>
              <w:right w:val="single" w:sz="4" w:space="0" w:color="auto"/>
            </w:tcBorders>
          </w:tcPr>
          <w:p w14:paraId="21BD7493" w14:textId="5B7B3250" w:rsidR="0044094D" w:rsidRPr="00184929" w:rsidRDefault="0077011E" w:rsidP="00B76DB5">
            <w:pPr>
              <w:pStyle w:val="TAL"/>
              <w:rPr>
                <w:ins w:id="1653" w:author="Rapp_AfterRAN2#123bis" w:date="2023-10-19T14:21:00Z"/>
                <w:b/>
                <w:bCs/>
                <w:i/>
                <w:iCs/>
              </w:rPr>
            </w:pPr>
            <w:ins w:id="1654" w:author="Rapp_AfterRAN2#123bis" w:date="2023-10-19T15:24:00Z">
              <w:r>
                <w:rPr>
                  <w:b/>
                  <w:bCs/>
                  <w:i/>
                  <w:iCs/>
                </w:rPr>
                <w:t>eutra</w:t>
              </w:r>
            </w:ins>
            <w:ins w:id="1655" w:author="Rapp_AfterRAN2#123bis" w:date="2023-10-19T14:21:00Z">
              <w:r w:rsidR="0044094D" w:rsidRPr="00184929">
                <w:rPr>
                  <w:b/>
                  <w:bCs/>
                  <w:i/>
                  <w:iCs/>
                </w:rPr>
                <w:t>-</w:t>
              </w:r>
            </w:ins>
            <w:ins w:id="1656" w:author="Rapp_AfterRAN2#123bis" w:date="2023-10-19T15:24:00Z">
              <w:r>
                <w:rPr>
                  <w:b/>
                  <w:bCs/>
                  <w:i/>
                  <w:iCs/>
                </w:rPr>
                <w:t>C</w:t>
              </w:r>
            </w:ins>
            <w:ins w:id="1657" w:author="Rapp_AfterRAN2#123bis" w:date="2023-10-19T14:21:00Z">
              <w:r w:rsidR="0044094D" w:rsidRPr="00184929">
                <w:rPr>
                  <w:b/>
                  <w:bCs/>
                  <w:i/>
                  <w:iCs/>
                </w:rPr>
                <w:t>-RNTI</w:t>
              </w:r>
            </w:ins>
          </w:p>
          <w:p w14:paraId="45662B8D" w14:textId="263CD0F5" w:rsidR="0044094D" w:rsidRDefault="0044094D" w:rsidP="00B76DB5">
            <w:pPr>
              <w:pStyle w:val="TAL"/>
              <w:rPr>
                <w:ins w:id="1658" w:author="Rapp_AfterRAN2#123bis" w:date="2023-10-19T14:21:00Z"/>
                <w:b/>
                <w:i/>
              </w:rPr>
            </w:pPr>
            <w:ins w:id="1659" w:author="Rapp_AfterRAN2#123bis" w:date="2023-10-19T14:21:00Z">
              <w:r w:rsidRPr="00F10B4F">
                <w:rPr>
                  <w:lang w:eastAsia="en-GB"/>
                </w:rPr>
                <w:t xml:space="preserve">This field indicates the C-RNTI assigned by the </w:t>
              </w:r>
              <w:r>
                <w:rPr>
                  <w:lang w:eastAsia="en-GB"/>
                </w:rPr>
                <w:t>E</w:t>
              </w:r>
            </w:ins>
            <w:ins w:id="1660" w:author="Rapp_AfterRAN2#123bis" w:date="2023-10-19T14:22:00Z">
              <w:r w:rsidR="00EF1556">
                <w:rPr>
                  <w:lang w:eastAsia="en-GB"/>
                </w:rPr>
                <w:t>-</w:t>
              </w:r>
            </w:ins>
            <w:ins w:id="1661" w:author="Rapp_AfterRAN2#123bis" w:date="2023-10-19T14:21:00Z">
              <w:r>
                <w:rPr>
                  <w:lang w:eastAsia="en-GB"/>
                </w:rPr>
                <w:t>UTRA</w:t>
              </w:r>
            </w:ins>
            <w:ins w:id="1662" w:author="Rapp_AfterRAN2#123bis" w:date="2023-10-19T15:24:00Z">
              <w:r w:rsidR="00020813">
                <w:rPr>
                  <w:lang w:eastAsia="en-GB"/>
                </w:rPr>
                <w:t xml:space="preserve"> target</w:t>
              </w:r>
            </w:ins>
            <w:ins w:id="1663" w:author="Rapp_AfterRAN2#123bis" w:date="2023-10-19T14:21:00Z">
              <w:r w:rsidRPr="00F10B4F">
                <w:rPr>
                  <w:lang w:eastAsia="en-GB"/>
                </w:rPr>
                <w:t xml:space="preserve"> PCell of </w:t>
              </w:r>
              <w:r>
                <w:rPr>
                  <w:lang w:eastAsia="en-GB"/>
                </w:rPr>
                <w:t xml:space="preserve">the mobility from NR </w:t>
              </w:r>
            </w:ins>
            <w:ins w:id="1664" w:author="Rapp_AfterRAN2#123bis" w:date="2023-10-19T14:22:00Z">
              <w:r>
                <w:rPr>
                  <w:lang w:eastAsia="en-GB"/>
                </w:rPr>
                <w:t xml:space="preserve">command </w:t>
              </w:r>
            </w:ins>
            <w:ins w:id="1665" w:author="Rapp_AfterRAN2#123bis" w:date="2023-10-19T14:21:00Z">
              <w:r w:rsidRPr="00F10B4F">
                <w:rPr>
                  <w:lang w:eastAsia="en-GB"/>
                </w:rPr>
                <w:t>for which the successful HO report was generated</w:t>
              </w:r>
              <w:r w:rsidRPr="00F10B4F">
                <w:t>.</w:t>
              </w:r>
            </w:ins>
          </w:p>
        </w:tc>
      </w:tr>
      <w:tr w:rsidR="007568C0" w:rsidRPr="00F10B4F" w14:paraId="77955D92" w14:textId="77777777" w:rsidTr="00A6217A">
        <w:tc>
          <w:tcPr>
            <w:tcW w:w="14175" w:type="dxa"/>
            <w:tcBorders>
              <w:top w:val="single" w:sz="4" w:space="0" w:color="auto"/>
              <w:left w:val="single" w:sz="4" w:space="0" w:color="auto"/>
              <w:bottom w:val="single" w:sz="4" w:space="0" w:color="auto"/>
              <w:right w:val="single" w:sz="4" w:space="0" w:color="auto"/>
            </w:tcBorders>
          </w:tcPr>
          <w:p w14:paraId="55D41322" w14:textId="77777777" w:rsidR="007568C0" w:rsidRPr="00C0503E" w:rsidRDefault="007568C0" w:rsidP="007568C0">
            <w:pPr>
              <w:pStyle w:val="TAL"/>
              <w:rPr>
                <w:b/>
                <w:bCs/>
                <w:i/>
                <w:iCs/>
                <w:lang w:eastAsia="ko-KR"/>
              </w:rPr>
            </w:pPr>
            <w:r w:rsidRPr="00C0503E">
              <w:rPr>
                <w:b/>
                <w:bCs/>
                <w:i/>
                <w:iCs/>
                <w:lang w:eastAsia="ko-KR"/>
              </w:rPr>
              <w:t>measResultListNR</w:t>
            </w:r>
          </w:p>
          <w:p w14:paraId="0C7820F7" w14:textId="43EEEB8C" w:rsidR="007568C0" w:rsidRPr="00F10B4F" w:rsidRDefault="007568C0" w:rsidP="007568C0">
            <w:pPr>
              <w:pStyle w:val="TAL"/>
            </w:pPr>
            <w:r w:rsidRPr="00C0503E">
              <w:rPr>
                <w:bCs/>
                <w:iCs/>
                <w:lang w:eastAsia="ko-KR"/>
              </w:rPr>
              <w:t>This field refers to the last measurement results taken in the neighboring NR Cells when a successful handover is executed.</w:t>
            </w:r>
          </w:p>
        </w:tc>
      </w:tr>
      <w:tr w:rsidR="00E92D70" w:rsidRPr="00F10B4F" w14:paraId="07FFB8C2" w14:textId="77777777" w:rsidTr="00A6217A">
        <w:trPr>
          <w:ins w:id="1666" w:author="Rapp_AfterRAN2#123bis" w:date="2023-10-19T11:36:00Z"/>
        </w:trPr>
        <w:tc>
          <w:tcPr>
            <w:tcW w:w="14175" w:type="dxa"/>
            <w:tcBorders>
              <w:top w:val="single" w:sz="4" w:space="0" w:color="auto"/>
              <w:left w:val="single" w:sz="4" w:space="0" w:color="auto"/>
              <w:bottom w:val="single" w:sz="4" w:space="0" w:color="auto"/>
              <w:right w:val="single" w:sz="4" w:space="0" w:color="auto"/>
            </w:tcBorders>
          </w:tcPr>
          <w:p w14:paraId="2F407328" w14:textId="3DA5ED00" w:rsidR="00E92D70" w:rsidRPr="00F10B4F" w:rsidRDefault="00E92D70" w:rsidP="00E92D70">
            <w:pPr>
              <w:pStyle w:val="TAL"/>
              <w:rPr>
                <w:ins w:id="1667" w:author="Rapp_AfterRAN2#123bis" w:date="2023-10-19T11:36:00Z"/>
                <w:b/>
                <w:i/>
                <w:lang w:eastAsia="ko-KR"/>
              </w:rPr>
            </w:pPr>
            <w:ins w:id="1668" w:author="Rapp_AfterRAN2#123bis" w:date="2023-10-19T11:36:00Z">
              <w:r w:rsidRPr="00F10B4F">
                <w:rPr>
                  <w:b/>
                  <w:i/>
                  <w:lang w:eastAsia="ko-KR"/>
                </w:rPr>
                <w:t>measResul</w:t>
              </w:r>
              <w:r w:rsidR="00DF38A8">
                <w:rPr>
                  <w:b/>
                  <w:i/>
                  <w:lang w:eastAsia="ko-KR"/>
                </w:rPr>
                <w:t>t</w:t>
              </w:r>
              <w:r w:rsidRPr="00F10B4F">
                <w:rPr>
                  <w:b/>
                  <w:i/>
                  <w:lang w:eastAsia="ko-KR"/>
                </w:rPr>
                <w:t>ServCell</w:t>
              </w:r>
              <w:r>
                <w:rPr>
                  <w:b/>
                  <w:i/>
                  <w:lang w:eastAsia="ko-KR"/>
                </w:rPr>
                <w:t>-RSSI</w:t>
              </w:r>
            </w:ins>
          </w:p>
          <w:p w14:paraId="24BD29F7" w14:textId="2E65D9BF" w:rsidR="00E92D70" w:rsidRPr="00C0503E" w:rsidRDefault="00E92D70" w:rsidP="00E92D70">
            <w:pPr>
              <w:pStyle w:val="TAL"/>
              <w:rPr>
                <w:ins w:id="1669" w:author="Rapp_AfterRAN2#123bis" w:date="2023-10-19T11:36:00Z"/>
                <w:b/>
                <w:bCs/>
                <w:i/>
                <w:iCs/>
                <w:lang w:eastAsia="ko-KR"/>
              </w:rPr>
            </w:pPr>
            <w:ins w:id="1670" w:author="Rapp_AfterRAN2#123bis" w:date="2023-10-19T11:36:00Z">
              <w:r w:rsidRPr="00F10B4F">
                <w:rPr>
                  <w:bCs/>
                  <w:iCs/>
                  <w:lang w:eastAsia="ko-KR"/>
                </w:rPr>
                <w:t xml:space="preserve">This field refers to the log </w:t>
              </w:r>
              <w:r>
                <w:rPr>
                  <w:bCs/>
                  <w:iCs/>
                  <w:lang w:eastAsia="ko-KR"/>
                </w:rPr>
                <w:t xml:space="preserve">RSSI </w:t>
              </w:r>
              <w:r w:rsidRPr="00F10B4F">
                <w:rPr>
                  <w:bCs/>
                  <w:iCs/>
                  <w:lang w:eastAsia="ko-KR"/>
                </w:rPr>
                <w:t>measurement results</w:t>
              </w:r>
              <w:r>
                <w:rPr>
                  <w:bCs/>
                  <w:iCs/>
                  <w:lang w:eastAsia="ko-KR"/>
                </w:rPr>
                <w:t xml:space="preserve"> </w:t>
              </w:r>
              <w:r w:rsidRPr="00F10B4F">
                <w:rPr>
                  <w:rFonts w:cs="Arial"/>
                  <w:noProof/>
                  <w:szCs w:val="18"/>
                  <w:lang w:eastAsia="en-GB"/>
                </w:rPr>
                <w:t xml:space="preserve">in dBm (see TS 38.215 [9]) </w:t>
              </w:r>
              <w:r w:rsidRPr="00F10B4F">
                <w:rPr>
                  <w:bCs/>
                  <w:iCs/>
                  <w:lang w:eastAsia="ko-KR"/>
                </w:rPr>
                <w:t xml:space="preserve">taken </w:t>
              </w:r>
              <w:r>
                <w:rPr>
                  <w:bCs/>
                  <w:iCs/>
                  <w:lang w:eastAsia="ko-KR"/>
                </w:rPr>
                <w:t>for the frequency of</w:t>
              </w:r>
              <w:r w:rsidRPr="00F10B4F">
                <w:rPr>
                  <w:bCs/>
                  <w:iCs/>
                  <w:lang w:eastAsia="ko-KR"/>
                </w:rPr>
                <w:t xml:space="preserve"> the </w:t>
              </w:r>
            </w:ins>
            <w:ins w:id="1671" w:author="Rapp_AfterRAN2#123bis" w:date="2023-10-19T13:04:00Z">
              <w:r w:rsidR="006854B8">
                <w:rPr>
                  <w:bCs/>
                  <w:iCs/>
                  <w:lang w:eastAsia="ko-KR"/>
                </w:rPr>
                <w:t xml:space="preserve">source </w:t>
              </w:r>
            </w:ins>
            <w:ins w:id="1672" w:author="Rapp_AfterRAN2#123bis" w:date="2023-10-19T11:36:00Z">
              <w:r w:rsidRPr="00F10B4F">
                <w:rPr>
                  <w:bCs/>
                  <w:iCs/>
                  <w:lang w:eastAsia="ko-KR"/>
                </w:rPr>
                <w:t>PCell upon</w:t>
              </w:r>
              <w:r w:rsidR="00DF38A8">
                <w:rPr>
                  <w:bCs/>
                  <w:iCs/>
                  <w:lang w:eastAsia="ko-KR"/>
                </w:rPr>
                <w:t xml:space="preserve"> successful handover execution</w:t>
              </w:r>
              <w:r w:rsidRPr="00F10B4F">
                <w:rPr>
                  <w:bCs/>
                  <w:iCs/>
                  <w:lang w:eastAsia="ko-KR"/>
                </w:rPr>
                <w:t>.</w:t>
              </w:r>
            </w:ins>
          </w:p>
        </w:tc>
      </w:tr>
      <w:tr w:rsidR="00E92D70" w:rsidRPr="00F10B4F" w14:paraId="54770DE3" w14:textId="77777777" w:rsidTr="00A6217A">
        <w:trPr>
          <w:ins w:id="1673" w:author="Rapp_AfterRAN2#123bis" w:date="2023-10-19T11:36:00Z"/>
        </w:trPr>
        <w:tc>
          <w:tcPr>
            <w:tcW w:w="14175" w:type="dxa"/>
            <w:tcBorders>
              <w:top w:val="single" w:sz="4" w:space="0" w:color="auto"/>
              <w:left w:val="single" w:sz="4" w:space="0" w:color="auto"/>
              <w:bottom w:val="single" w:sz="4" w:space="0" w:color="auto"/>
              <w:right w:val="single" w:sz="4" w:space="0" w:color="auto"/>
            </w:tcBorders>
          </w:tcPr>
          <w:p w14:paraId="354EB62C" w14:textId="77777777" w:rsidR="00E92D70" w:rsidRPr="006D53E8" w:rsidRDefault="00E92D70" w:rsidP="00E92D70">
            <w:pPr>
              <w:pStyle w:val="TAL"/>
              <w:rPr>
                <w:ins w:id="1674" w:author="Rapp_AfterRAN2#123bis" w:date="2023-10-19T11:36:00Z"/>
                <w:b/>
                <w:bCs/>
                <w:i/>
                <w:iCs/>
              </w:rPr>
            </w:pPr>
            <w:ins w:id="1675" w:author="Rapp_AfterRAN2#123bis" w:date="2023-10-19T11:36:00Z">
              <w:r w:rsidRPr="006D53E8">
                <w:rPr>
                  <w:b/>
                  <w:bCs/>
                  <w:i/>
                  <w:iCs/>
                </w:rPr>
                <w:t>measResultNeighFreqList-RSSI</w:t>
              </w:r>
            </w:ins>
          </w:p>
          <w:p w14:paraId="072FEBD5" w14:textId="3F1AE2B8" w:rsidR="00E92D70" w:rsidRPr="00C0503E" w:rsidRDefault="00E92D70" w:rsidP="00E92D70">
            <w:pPr>
              <w:pStyle w:val="TAL"/>
              <w:rPr>
                <w:ins w:id="1676" w:author="Rapp_AfterRAN2#123bis" w:date="2023-10-19T11:36:00Z"/>
                <w:b/>
                <w:bCs/>
                <w:i/>
                <w:iCs/>
                <w:lang w:eastAsia="ko-KR"/>
              </w:rPr>
            </w:pPr>
            <w:ins w:id="1677" w:author="Rapp_AfterRAN2#123bis" w:date="2023-10-19T11:36:00Z">
              <w:r>
                <w:rPr>
                  <w:bCs/>
                  <w:iCs/>
                  <w:lang w:eastAsia="ko-KR"/>
                </w:rPr>
                <w:t xml:space="preserve">This field is used to log the RSSI measurement results in dBm (see TS 38.215 </w:t>
              </w:r>
              <w:r w:rsidRPr="00F10B4F">
                <w:rPr>
                  <w:rFonts w:cs="Arial"/>
                  <w:noProof/>
                  <w:szCs w:val="18"/>
                  <w:lang w:eastAsia="en-GB"/>
                </w:rPr>
                <w:t>[9]</w:t>
              </w:r>
              <w:r>
                <w:rPr>
                  <w:bCs/>
                  <w:iCs/>
                  <w:lang w:eastAsia="ko-KR"/>
                </w:rPr>
                <w:t xml:space="preserve">) taken for the neighbouring frequencies </w:t>
              </w:r>
              <w:r w:rsidR="00DF38A8" w:rsidRPr="00F10B4F">
                <w:rPr>
                  <w:bCs/>
                  <w:iCs/>
                  <w:lang w:eastAsia="ko-KR"/>
                </w:rPr>
                <w:t>upon</w:t>
              </w:r>
              <w:r w:rsidR="00DF38A8">
                <w:rPr>
                  <w:bCs/>
                  <w:iCs/>
                  <w:lang w:eastAsia="ko-KR"/>
                </w:rPr>
                <w:t xml:space="preserve"> successful handover execution</w:t>
              </w:r>
              <w:r>
                <w:rPr>
                  <w:bCs/>
                  <w:iCs/>
                  <w:lang w:eastAsia="ko-KR"/>
                </w:rPr>
                <w:t>.</w:t>
              </w:r>
            </w:ins>
          </w:p>
        </w:tc>
      </w:tr>
      <w:tr w:rsidR="00E92D70" w:rsidRPr="00F10B4F" w14:paraId="4D41D8BE" w14:textId="77777777" w:rsidTr="00A6217A">
        <w:tc>
          <w:tcPr>
            <w:tcW w:w="14175" w:type="dxa"/>
            <w:tcBorders>
              <w:top w:val="single" w:sz="4" w:space="0" w:color="auto"/>
              <w:left w:val="single" w:sz="4" w:space="0" w:color="auto"/>
              <w:bottom w:val="single" w:sz="4" w:space="0" w:color="auto"/>
              <w:right w:val="single" w:sz="4" w:space="0" w:color="auto"/>
            </w:tcBorders>
          </w:tcPr>
          <w:p w14:paraId="03270B73" w14:textId="77777777" w:rsidR="00E92D70" w:rsidRPr="00C0503E" w:rsidRDefault="00E92D70" w:rsidP="00E92D70">
            <w:pPr>
              <w:pStyle w:val="TAH"/>
              <w:jc w:val="left"/>
              <w:rPr>
                <w:i/>
                <w:iCs/>
                <w:lang w:eastAsia="ko-KR"/>
              </w:rPr>
            </w:pPr>
            <w:r w:rsidRPr="00C0503E">
              <w:rPr>
                <w:i/>
                <w:iCs/>
                <w:lang w:eastAsia="ko-KR"/>
              </w:rPr>
              <w:t>rlf-InSourceDAPS</w:t>
            </w:r>
          </w:p>
          <w:p w14:paraId="32644F45" w14:textId="0BEEF3E0" w:rsidR="00E92D70" w:rsidRPr="00F10B4F" w:rsidRDefault="00E92D70" w:rsidP="00E92D70">
            <w:pPr>
              <w:pStyle w:val="TAL"/>
              <w:rPr>
                <w:i/>
                <w:iCs/>
                <w:lang w:eastAsia="ko-KR"/>
              </w:rPr>
            </w:pPr>
            <w:r w:rsidRPr="00C0503E">
              <w:rPr>
                <w:lang w:eastAsia="en-GB"/>
              </w:rPr>
              <w:t>This field indicates whether a radio link failure occurred at the source cell while T304 was running.</w:t>
            </w:r>
          </w:p>
        </w:tc>
      </w:tr>
      <w:tr w:rsidR="00E92D70" w:rsidRPr="00F10B4F" w14:paraId="1F5140EC" w14:textId="77777777" w:rsidTr="00A6217A">
        <w:tc>
          <w:tcPr>
            <w:tcW w:w="14175" w:type="dxa"/>
            <w:tcBorders>
              <w:top w:val="single" w:sz="4" w:space="0" w:color="auto"/>
              <w:left w:val="single" w:sz="4" w:space="0" w:color="auto"/>
              <w:bottom w:val="single" w:sz="4" w:space="0" w:color="auto"/>
              <w:right w:val="single" w:sz="4" w:space="0" w:color="auto"/>
            </w:tcBorders>
          </w:tcPr>
          <w:p w14:paraId="7073B7B3" w14:textId="77777777" w:rsidR="00E92D70" w:rsidRPr="00C0503E" w:rsidRDefault="00E92D70" w:rsidP="00E92D70">
            <w:pPr>
              <w:pStyle w:val="TAL"/>
              <w:rPr>
                <w:b/>
                <w:i/>
              </w:rPr>
            </w:pPr>
            <w:r w:rsidRPr="00C0503E">
              <w:rPr>
                <w:b/>
                <w:i/>
              </w:rPr>
              <w:t>shr-Cause</w:t>
            </w:r>
          </w:p>
          <w:p w14:paraId="06EF2453" w14:textId="225B465D" w:rsidR="00E92D70" w:rsidRPr="00F10B4F" w:rsidRDefault="00E92D70" w:rsidP="00E92D70">
            <w:pPr>
              <w:pStyle w:val="TAL"/>
              <w:rPr>
                <w:b/>
                <w:i/>
              </w:rPr>
            </w:pPr>
            <w:r w:rsidRPr="00C0503E">
              <w:rPr>
                <w:lang w:eastAsia="en-GB"/>
              </w:rPr>
              <w:t xml:space="preserve">This field is used to indicate </w:t>
            </w:r>
            <w:r w:rsidRPr="00C0503E">
              <w:t>the cause of the successful HO report.</w:t>
            </w:r>
          </w:p>
        </w:tc>
      </w:tr>
      <w:tr w:rsidR="00E92D70" w:rsidRPr="00F10B4F" w14:paraId="64E2F2E3" w14:textId="77777777" w:rsidTr="00A6217A">
        <w:tc>
          <w:tcPr>
            <w:tcW w:w="14175" w:type="dxa"/>
            <w:tcBorders>
              <w:top w:val="single" w:sz="4" w:space="0" w:color="auto"/>
              <w:left w:val="single" w:sz="4" w:space="0" w:color="auto"/>
              <w:bottom w:val="single" w:sz="4" w:space="0" w:color="auto"/>
              <w:right w:val="single" w:sz="4" w:space="0" w:color="auto"/>
            </w:tcBorders>
          </w:tcPr>
          <w:p w14:paraId="026A19AF" w14:textId="77777777" w:rsidR="00E92D70" w:rsidRPr="00C0503E" w:rsidRDefault="00E92D70" w:rsidP="00E92D70">
            <w:pPr>
              <w:pStyle w:val="TAL"/>
              <w:rPr>
                <w:b/>
                <w:i/>
              </w:rPr>
            </w:pPr>
            <w:r w:rsidRPr="00C0503E">
              <w:rPr>
                <w:b/>
                <w:i/>
              </w:rPr>
              <w:t>sourceCellMeas</w:t>
            </w:r>
          </w:p>
          <w:p w14:paraId="72E561B9" w14:textId="3B67F576" w:rsidR="00E92D70" w:rsidRPr="00F10B4F" w:rsidRDefault="00E92D70" w:rsidP="00E92D70">
            <w:pPr>
              <w:pStyle w:val="TAL"/>
              <w:rPr>
                <w:b/>
                <w:i/>
              </w:rPr>
            </w:pPr>
            <w:r w:rsidRPr="00C0503E">
              <w:rPr>
                <w:bCs/>
                <w:iCs/>
                <w:lang w:eastAsia="ko-KR"/>
              </w:rPr>
              <w:t xml:space="preserve">This field refers to the last measurement results taken in the source PCell of a handover </w:t>
            </w:r>
            <w:r w:rsidRPr="00C0503E">
              <w:rPr>
                <w:lang w:eastAsia="en-GB"/>
              </w:rPr>
              <w:t xml:space="preserve">in which the successful handover triggers the </w:t>
            </w:r>
            <w:r w:rsidRPr="00C0503E">
              <w:rPr>
                <w:i/>
                <w:iCs/>
                <w:lang w:eastAsia="en-GB"/>
              </w:rPr>
              <w:t>SuccessHO-Report</w:t>
            </w:r>
            <w:r w:rsidRPr="00C0503E">
              <w:rPr>
                <w:bCs/>
                <w:iCs/>
                <w:lang w:eastAsia="ko-KR"/>
              </w:rPr>
              <w:t>.</w:t>
            </w:r>
          </w:p>
        </w:tc>
      </w:tr>
      <w:tr w:rsidR="00E92D70" w:rsidRPr="00F10B4F" w14:paraId="08A65A46" w14:textId="77777777" w:rsidTr="00A6217A">
        <w:tc>
          <w:tcPr>
            <w:tcW w:w="14175" w:type="dxa"/>
            <w:tcBorders>
              <w:top w:val="single" w:sz="4" w:space="0" w:color="auto"/>
              <w:left w:val="single" w:sz="4" w:space="0" w:color="auto"/>
              <w:bottom w:val="single" w:sz="4" w:space="0" w:color="auto"/>
              <w:right w:val="single" w:sz="4" w:space="0" w:color="auto"/>
            </w:tcBorders>
          </w:tcPr>
          <w:p w14:paraId="2E7F5B74" w14:textId="77777777" w:rsidR="00E92D70" w:rsidRPr="00C0503E" w:rsidRDefault="00E92D70" w:rsidP="00E92D70">
            <w:pPr>
              <w:pStyle w:val="TAL"/>
              <w:rPr>
                <w:b/>
                <w:i/>
              </w:rPr>
            </w:pPr>
            <w:r w:rsidRPr="00C0503E">
              <w:rPr>
                <w:b/>
                <w:i/>
              </w:rPr>
              <w:t>sourcePCellId</w:t>
            </w:r>
          </w:p>
          <w:p w14:paraId="425D1974" w14:textId="66E44416" w:rsidR="00E92D70" w:rsidRPr="00F10B4F" w:rsidRDefault="00E92D70" w:rsidP="00E92D70">
            <w:pPr>
              <w:pStyle w:val="TAL"/>
              <w:rPr>
                <w:b/>
                <w:i/>
              </w:rPr>
            </w:pPr>
            <w:r w:rsidRPr="00C0503E">
              <w:rPr>
                <w:lang w:eastAsia="en-GB"/>
              </w:rPr>
              <w:t xml:space="preserve">This field is used to indicate the source PCell of a handover in which the successful handover triggers the </w:t>
            </w:r>
            <w:r w:rsidRPr="00C0503E">
              <w:rPr>
                <w:i/>
                <w:iCs/>
                <w:lang w:eastAsia="en-GB"/>
              </w:rPr>
              <w:t>SuccessHO-Report</w:t>
            </w:r>
            <w:r w:rsidRPr="00C0503E">
              <w:rPr>
                <w:lang w:eastAsia="en-GB"/>
              </w:rPr>
              <w:t>.</w:t>
            </w:r>
          </w:p>
        </w:tc>
      </w:tr>
      <w:tr w:rsidR="00E92D70" w:rsidRPr="00F10B4F" w14:paraId="0C88C1B9" w14:textId="77777777" w:rsidTr="00A6217A">
        <w:tc>
          <w:tcPr>
            <w:tcW w:w="14175" w:type="dxa"/>
            <w:tcBorders>
              <w:top w:val="single" w:sz="4" w:space="0" w:color="auto"/>
              <w:left w:val="single" w:sz="4" w:space="0" w:color="auto"/>
              <w:bottom w:val="single" w:sz="4" w:space="0" w:color="auto"/>
              <w:right w:val="single" w:sz="4" w:space="0" w:color="auto"/>
            </w:tcBorders>
          </w:tcPr>
          <w:p w14:paraId="6165AD01" w14:textId="77777777" w:rsidR="00E92D70" w:rsidRPr="00C0503E" w:rsidRDefault="00E92D70" w:rsidP="00E92D70">
            <w:pPr>
              <w:pStyle w:val="TAL"/>
              <w:rPr>
                <w:b/>
                <w:i/>
              </w:rPr>
            </w:pPr>
            <w:r w:rsidRPr="00C0503E">
              <w:rPr>
                <w:b/>
                <w:i/>
              </w:rPr>
              <w:t>targetCellId</w:t>
            </w:r>
          </w:p>
          <w:p w14:paraId="2693BB64" w14:textId="14AAF7DA" w:rsidR="00E92D70" w:rsidRPr="00F10B4F" w:rsidRDefault="00E92D70" w:rsidP="00E92D70">
            <w:pPr>
              <w:pStyle w:val="TAL"/>
              <w:rPr>
                <w:b/>
                <w:i/>
              </w:rPr>
            </w:pPr>
            <w:r w:rsidRPr="00C0503E">
              <w:rPr>
                <w:lang w:eastAsia="en-GB"/>
              </w:rPr>
              <w:t xml:space="preserve">This field is used to indicate the target PCell of a handover in which the successful handover triggers the </w:t>
            </w:r>
            <w:r w:rsidRPr="00C0503E">
              <w:rPr>
                <w:i/>
                <w:iCs/>
                <w:lang w:eastAsia="en-GB"/>
              </w:rPr>
              <w:t>SuccessHO-Report</w:t>
            </w:r>
            <w:r w:rsidRPr="00C0503E">
              <w:rPr>
                <w:lang w:eastAsia="en-GB"/>
              </w:rPr>
              <w:t>.</w:t>
            </w:r>
          </w:p>
        </w:tc>
      </w:tr>
      <w:tr w:rsidR="00E92D70" w:rsidRPr="00F10B4F" w14:paraId="5D9D4430" w14:textId="77777777" w:rsidTr="00A6217A">
        <w:tc>
          <w:tcPr>
            <w:tcW w:w="14175" w:type="dxa"/>
            <w:tcBorders>
              <w:top w:val="single" w:sz="4" w:space="0" w:color="auto"/>
              <w:left w:val="single" w:sz="4" w:space="0" w:color="auto"/>
              <w:bottom w:val="single" w:sz="4" w:space="0" w:color="auto"/>
              <w:right w:val="single" w:sz="4" w:space="0" w:color="auto"/>
            </w:tcBorders>
          </w:tcPr>
          <w:p w14:paraId="729FA7FB" w14:textId="77777777" w:rsidR="00E92D70" w:rsidRPr="00C0503E" w:rsidRDefault="00E92D70" w:rsidP="00E92D70">
            <w:pPr>
              <w:pStyle w:val="TAL"/>
              <w:rPr>
                <w:b/>
                <w:i/>
              </w:rPr>
            </w:pPr>
            <w:r w:rsidRPr="00C0503E">
              <w:rPr>
                <w:b/>
                <w:i/>
              </w:rPr>
              <w:t>targetCellMeas</w:t>
            </w:r>
          </w:p>
          <w:p w14:paraId="483613AA" w14:textId="71FC3C8B" w:rsidR="00E92D70" w:rsidRPr="00F10B4F" w:rsidRDefault="00E92D70" w:rsidP="00E92D70">
            <w:pPr>
              <w:pStyle w:val="TAL"/>
              <w:rPr>
                <w:b/>
                <w:i/>
              </w:rPr>
            </w:pPr>
            <w:r w:rsidRPr="00C0503E">
              <w:rPr>
                <w:bCs/>
                <w:iCs/>
                <w:lang w:eastAsia="ko-KR"/>
              </w:rPr>
              <w:t xml:space="preserve">This field refers to the last measurement results taken in the target PCell of a handover </w:t>
            </w:r>
            <w:r w:rsidRPr="00C0503E">
              <w:rPr>
                <w:lang w:eastAsia="en-GB"/>
              </w:rPr>
              <w:t xml:space="preserve">in which the successful handover triggers the </w:t>
            </w:r>
            <w:r w:rsidRPr="00C0503E">
              <w:rPr>
                <w:i/>
                <w:iCs/>
                <w:lang w:eastAsia="en-GB"/>
              </w:rPr>
              <w:t>SuccessHO-Report</w:t>
            </w:r>
            <w:r w:rsidRPr="00C0503E">
              <w:rPr>
                <w:bCs/>
                <w:iCs/>
                <w:lang w:eastAsia="ko-KR"/>
              </w:rPr>
              <w:t>.</w:t>
            </w:r>
          </w:p>
        </w:tc>
      </w:tr>
      <w:tr w:rsidR="00E92D70" w:rsidRPr="00F10B4F" w14:paraId="1E4A029F" w14:textId="77777777" w:rsidTr="00A6217A">
        <w:tc>
          <w:tcPr>
            <w:tcW w:w="14175" w:type="dxa"/>
            <w:tcBorders>
              <w:top w:val="single" w:sz="4" w:space="0" w:color="auto"/>
              <w:left w:val="single" w:sz="4" w:space="0" w:color="auto"/>
              <w:bottom w:val="single" w:sz="4" w:space="0" w:color="auto"/>
              <w:right w:val="single" w:sz="4" w:space="0" w:color="auto"/>
            </w:tcBorders>
          </w:tcPr>
          <w:p w14:paraId="77C4FED2" w14:textId="77777777" w:rsidR="00E92D70" w:rsidRPr="00C0503E" w:rsidRDefault="00E92D70" w:rsidP="00E92D70">
            <w:pPr>
              <w:pStyle w:val="TAL"/>
              <w:rPr>
                <w:bCs/>
                <w:i/>
                <w:iCs/>
              </w:rPr>
            </w:pPr>
            <w:r w:rsidRPr="00C0503E">
              <w:rPr>
                <w:b/>
                <w:bCs/>
                <w:i/>
                <w:iCs/>
                <w:lang w:eastAsia="sv-SE"/>
              </w:rPr>
              <w:t>timeSinceCHO-Reconfig</w:t>
            </w:r>
          </w:p>
          <w:p w14:paraId="42E67602" w14:textId="5B70C755" w:rsidR="00E92D70" w:rsidRPr="00F10B4F" w:rsidRDefault="00E92D70" w:rsidP="00E92D70">
            <w:pPr>
              <w:pStyle w:val="TAL"/>
              <w:rPr>
                <w:bCs/>
                <w:lang w:eastAsia="ko-KR"/>
              </w:rPr>
            </w:pPr>
            <w:r w:rsidRPr="00C0503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C0503E">
              <w:t xml:space="preserve"> </w:t>
            </w:r>
            <w:r w:rsidRPr="00C0503E">
              <w:rPr>
                <w:bCs/>
                <w:lang w:eastAsia="sv-SE"/>
              </w:rPr>
              <w:t>Actual value = field value * 100ms</w:t>
            </w:r>
            <w:r w:rsidRPr="00C0503E">
              <w:rPr>
                <w:bCs/>
                <w:lang w:eastAsia="ko-KR"/>
              </w:rPr>
              <w:t xml:space="preserve">. </w:t>
            </w:r>
            <w:r w:rsidRPr="00C0503E">
              <w:rPr>
                <w:bCs/>
                <w:lang w:eastAsia="sv-SE"/>
              </w:rPr>
              <w:t>The maximum value 1023 means 102.3s or longer</w:t>
            </w:r>
            <w:r w:rsidRPr="00C0503E">
              <w:rPr>
                <w:bCs/>
                <w:lang w:eastAsia="ko-KR"/>
              </w:rPr>
              <w:t>.</w:t>
            </w:r>
          </w:p>
        </w:tc>
      </w:tr>
      <w:tr w:rsidR="00E92D70" w:rsidRPr="00F10B4F" w14:paraId="7AF37528" w14:textId="77777777" w:rsidTr="00A6217A">
        <w:tc>
          <w:tcPr>
            <w:tcW w:w="14175" w:type="dxa"/>
            <w:tcBorders>
              <w:top w:val="single" w:sz="4" w:space="0" w:color="auto"/>
              <w:left w:val="single" w:sz="4" w:space="0" w:color="auto"/>
              <w:bottom w:val="single" w:sz="4" w:space="0" w:color="auto"/>
              <w:right w:val="single" w:sz="4" w:space="0" w:color="auto"/>
            </w:tcBorders>
          </w:tcPr>
          <w:p w14:paraId="4876D2C6" w14:textId="77777777" w:rsidR="00E92D70" w:rsidRPr="00C0503E" w:rsidRDefault="00E92D70" w:rsidP="00E92D70">
            <w:pPr>
              <w:pStyle w:val="TAL"/>
              <w:rPr>
                <w:b/>
                <w:i/>
              </w:rPr>
            </w:pPr>
            <w:r w:rsidRPr="00C0503E">
              <w:rPr>
                <w:b/>
                <w:i/>
              </w:rPr>
              <w:t>upInterruptionTimeAtHO</w:t>
            </w:r>
          </w:p>
          <w:p w14:paraId="4D596E90" w14:textId="1180C5E2" w:rsidR="00E92D70" w:rsidRPr="00F10B4F" w:rsidRDefault="00E92D70" w:rsidP="00E92D70">
            <w:pPr>
              <w:pStyle w:val="TAL"/>
            </w:pPr>
            <w:r w:rsidRPr="00C0503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C0503E">
              <w:br/>
            </w:r>
            <w:r w:rsidRPr="00C0503E">
              <w:rPr>
                <w:bCs/>
                <w:iCs/>
                <w:lang w:eastAsia="ko-KR"/>
              </w:rPr>
              <w:t xml:space="preserve">Value in milliseconds. </w:t>
            </w:r>
            <w:r w:rsidRPr="00C0503E">
              <w:rPr>
                <w:lang w:eastAsia="sv-SE"/>
              </w:rPr>
              <w:t>The maximum value 1023 means 1023ms or longer</w:t>
            </w:r>
            <w:r w:rsidRPr="00C0503E">
              <w:rPr>
                <w:bCs/>
                <w:iCs/>
                <w:lang w:eastAsia="ko-KR"/>
              </w:rPr>
              <w:t>.</w:t>
            </w:r>
          </w:p>
        </w:tc>
      </w:tr>
    </w:tbl>
    <w:p w14:paraId="378D792F" w14:textId="3E6D4666" w:rsidR="00776FAD" w:rsidRDefault="00776FAD" w:rsidP="00776FAD">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B4C69" w:rsidRPr="00F10B4F" w14:paraId="477D6913" w14:textId="77777777">
        <w:trPr>
          <w:ins w:id="1678" w:author="Rapp_AfterRAN2#122" w:date="2023-06-16T16:48:00Z"/>
        </w:trPr>
        <w:tc>
          <w:tcPr>
            <w:tcW w:w="14175" w:type="dxa"/>
            <w:tcBorders>
              <w:top w:val="single" w:sz="4" w:space="0" w:color="auto"/>
              <w:left w:val="single" w:sz="4" w:space="0" w:color="auto"/>
              <w:bottom w:val="single" w:sz="4" w:space="0" w:color="auto"/>
              <w:right w:val="single" w:sz="4" w:space="0" w:color="auto"/>
            </w:tcBorders>
            <w:hideMark/>
          </w:tcPr>
          <w:p w14:paraId="7B495637" w14:textId="277FDDF3" w:rsidR="006B4C69" w:rsidRPr="00F10B4F" w:rsidRDefault="006B4C69">
            <w:pPr>
              <w:pStyle w:val="TAH"/>
              <w:rPr>
                <w:ins w:id="1679" w:author="Rapp_AfterRAN2#122" w:date="2023-06-16T16:48:00Z"/>
                <w:szCs w:val="22"/>
                <w:lang w:eastAsia="sv-SE"/>
              </w:rPr>
            </w:pPr>
            <w:ins w:id="1680" w:author="Rapp_AfterRAN2#122" w:date="2023-06-16T16:48:00Z">
              <w:r w:rsidRPr="00F10B4F">
                <w:rPr>
                  <w:i/>
                  <w:iCs/>
                  <w:lang w:eastAsia="ko-KR"/>
                </w:rPr>
                <w:lastRenderedPageBreak/>
                <w:t>Success</w:t>
              </w:r>
            </w:ins>
            <w:ins w:id="1681" w:author="Rapp_AfterRAN2#122" w:date="2023-06-16T16:49:00Z">
              <w:r>
                <w:rPr>
                  <w:i/>
                  <w:iCs/>
                  <w:lang w:eastAsia="ko-KR"/>
                </w:rPr>
                <w:t>PSCell</w:t>
              </w:r>
            </w:ins>
            <w:ins w:id="1682" w:author="Rapp_AfterRAN2#122" w:date="2023-06-16T16:48:00Z">
              <w:r w:rsidRPr="00F10B4F">
                <w:rPr>
                  <w:i/>
                  <w:iCs/>
                  <w:lang w:eastAsia="ko-KR"/>
                </w:rPr>
                <w:t>-Report</w:t>
              </w:r>
              <w:r w:rsidRPr="00F10B4F">
                <w:rPr>
                  <w:iCs/>
                  <w:lang w:eastAsia="en-GB"/>
                </w:rPr>
                <w:t xml:space="preserve"> field descriptions</w:t>
              </w:r>
            </w:ins>
          </w:p>
        </w:tc>
      </w:tr>
      <w:tr w:rsidR="006B4C69" w:rsidRPr="00F10B4F" w14:paraId="17E6D524" w14:textId="77777777">
        <w:trPr>
          <w:ins w:id="1683"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409F357B" w14:textId="77777777" w:rsidR="00703222" w:rsidRPr="00F10B4F" w:rsidRDefault="00703222" w:rsidP="00703222">
            <w:pPr>
              <w:pStyle w:val="TAL"/>
              <w:rPr>
                <w:ins w:id="1684" w:author="Rapp_AfterRAN2#122" w:date="2023-06-16T16:53:00Z"/>
                <w:b/>
                <w:bCs/>
                <w:i/>
                <w:iCs/>
                <w:lang w:eastAsia="ko-KR"/>
              </w:rPr>
            </w:pPr>
            <w:ins w:id="1685" w:author="Rapp_AfterRAN2#122" w:date="2023-06-16T16:53:00Z">
              <w:r w:rsidRPr="00F10B4F">
                <w:rPr>
                  <w:b/>
                  <w:bCs/>
                  <w:i/>
                  <w:iCs/>
                  <w:lang w:eastAsia="ko-KR"/>
                </w:rPr>
                <w:t>measResultListNR</w:t>
              </w:r>
            </w:ins>
          </w:p>
          <w:p w14:paraId="6F9A922E" w14:textId="46DAB691" w:rsidR="006B4C69" w:rsidRPr="00F10B4F" w:rsidRDefault="00703222" w:rsidP="00703222">
            <w:pPr>
              <w:pStyle w:val="TAL"/>
              <w:rPr>
                <w:ins w:id="1686" w:author="Rapp_AfterRAN2#122" w:date="2023-06-16T16:48:00Z"/>
                <w:i/>
                <w:iCs/>
                <w:lang w:eastAsia="ko-KR"/>
              </w:rPr>
            </w:pPr>
            <w:ins w:id="1687" w:author="Rapp_AfterRAN2#122" w:date="2023-06-16T16:53:00Z">
              <w:r w:rsidRPr="00F10B4F">
                <w:rPr>
                  <w:bCs/>
                  <w:iCs/>
                  <w:lang w:eastAsia="ko-KR"/>
                </w:rPr>
                <w:t xml:space="preserve">This field refers to the last measurement results taken in the neighboring NR Cells when a successful </w:t>
              </w:r>
            </w:ins>
            <w:ins w:id="1688" w:author="Rapp_AfterRAN2#122" w:date="2023-06-16T16:54:00Z">
              <w:r w:rsidR="00F6415E">
                <w:rPr>
                  <w:bCs/>
                  <w:iCs/>
                  <w:lang w:eastAsia="ko-KR"/>
                </w:rPr>
                <w:t>PSCell change/addition</w:t>
              </w:r>
            </w:ins>
            <w:ins w:id="1689" w:author="Rapp_AfterRAN2#122" w:date="2023-06-16T16:53:00Z">
              <w:r w:rsidRPr="00F10B4F">
                <w:rPr>
                  <w:bCs/>
                  <w:iCs/>
                  <w:lang w:eastAsia="ko-KR"/>
                </w:rPr>
                <w:t xml:space="preserve"> is executed.</w:t>
              </w:r>
            </w:ins>
          </w:p>
        </w:tc>
      </w:tr>
      <w:tr w:rsidR="006B4C69" w:rsidRPr="00F10B4F" w14:paraId="1AEF5A50" w14:textId="77777777">
        <w:trPr>
          <w:ins w:id="1690"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0D8B853F" w14:textId="3C0A0D35" w:rsidR="006B4C69" w:rsidRPr="00F10B4F" w:rsidRDefault="006B4C69">
            <w:pPr>
              <w:pStyle w:val="TAL"/>
              <w:rPr>
                <w:ins w:id="1691" w:author="Rapp_AfterRAN2#122" w:date="2023-06-16T16:48:00Z"/>
                <w:b/>
                <w:i/>
              </w:rPr>
            </w:pPr>
            <w:ins w:id="1692" w:author="Rapp_AfterRAN2#122" w:date="2023-06-16T16:48:00Z">
              <w:r w:rsidRPr="00F10B4F">
                <w:rPr>
                  <w:b/>
                  <w:i/>
                </w:rPr>
                <w:t>s</w:t>
              </w:r>
            </w:ins>
            <w:ins w:id="1693" w:author="Rapp_AfterRAN2#122" w:date="2023-06-16T16:49:00Z">
              <w:r w:rsidR="00F01114">
                <w:rPr>
                  <w:b/>
                  <w:i/>
                </w:rPr>
                <w:t>p</w:t>
              </w:r>
            </w:ins>
            <w:ins w:id="1694" w:author="Rapp_AfterRAN2#122" w:date="2023-06-16T16:48:00Z">
              <w:r w:rsidRPr="00F10B4F">
                <w:rPr>
                  <w:b/>
                  <w:i/>
                </w:rPr>
                <w:t>r-Cause</w:t>
              </w:r>
            </w:ins>
          </w:p>
          <w:p w14:paraId="3C837A15" w14:textId="340E28F2" w:rsidR="006B4C69" w:rsidRPr="00F10B4F" w:rsidRDefault="006B4C69">
            <w:pPr>
              <w:pStyle w:val="TAL"/>
              <w:rPr>
                <w:ins w:id="1695" w:author="Rapp_AfterRAN2#122" w:date="2023-06-16T16:48:00Z"/>
                <w:b/>
                <w:i/>
              </w:rPr>
            </w:pPr>
            <w:ins w:id="1696" w:author="Rapp_AfterRAN2#122" w:date="2023-06-16T16:48:00Z">
              <w:r w:rsidRPr="00F10B4F">
                <w:rPr>
                  <w:lang w:eastAsia="en-GB"/>
                </w:rPr>
                <w:t xml:space="preserve">This field is used to indicate </w:t>
              </w:r>
              <w:r w:rsidRPr="00F10B4F">
                <w:t xml:space="preserve">the cause of the successful </w:t>
              </w:r>
            </w:ins>
            <w:ins w:id="1697" w:author="Rapp_AfterRAN2#122" w:date="2023-06-16T16:50:00Z">
              <w:r w:rsidR="007E35C1">
                <w:t>PSCell change</w:t>
              </w:r>
            </w:ins>
            <w:ins w:id="1698" w:author="Rapp_AfterRAN2#123" w:date="2023-09-26T21:50:00Z">
              <w:r w:rsidR="00764DDF">
                <w:t xml:space="preserve"> or </w:t>
              </w:r>
            </w:ins>
            <w:ins w:id="1699" w:author="Rapp_AfterRAN2#122" w:date="2023-06-16T16:50:00Z">
              <w:del w:id="1700" w:author="Rapp_AfterRAN2#123" w:date="2023-09-26T21:50:00Z">
                <w:r w:rsidR="007E35C1" w:rsidDel="00764DDF">
                  <w:delText>/</w:delText>
                </w:r>
              </w:del>
              <w:r w:rsidR="007E35C1">
                <w:t>addition</w:t>
              </w:r>
            </w:ins>
            <w:ins w:id="1701" w:author="Rapp_AfterRAN2#122" w:date="2023-06-16T16:48:00Z">
              <w:r w:rsidRPr="00F10B4F">
                <w:t xml:space="preserve"> report.</w:t>
              </w:r>
            </w:ins>
          </w:p>
        </w:tc>
      </w:tr>
      <w:tr w:rsidR="005448A8" w:rsidRPr="00F10B4F" w14:paraId="46904C11" w14:textId="77777777">
        <w:trPr>
          <w:ins w:id="1702" w:author="Rapp_AfterRAN2#123" w:date="2023-09-08T15:22:00Z"/>
        </w:trPr>
        <w:tc>
          <w:tcPr>
            <w:tcW w:w="14175" w:type="dxa"/>
            <w:tcBorders>
              <w:top w:val="single" w:sz="4" w:space="0" w:color="auto"/>
              <w:left w:val="single" w:sz="4" w:space="0" w:color="auto"/>
              <w:bottom w:val="single" w:sz="4" w:space="0" w:color="auto"/>
              <w:right w:val="single" w:sz="4" w:space="0" w:color="auto"/>
            </w:tcBorders>
          </w:tcPr>
          <w:p w14:paraId="287CBB61" w14:textId="686C01C9" w:rsidR="005448A8" w:rsidRPr="00F10B4F" w:rsidRDefault="00597D3C" w:rsidP="005448A8">
            <w:pPr>
              <w:pStyle w:val="TAL"/>
              <w:rPr>
                <w:ins w:id="1703" w:author="Rapp_AfterRAN2#123" w:date="2023-09-08T15:22:00Z"/>
                <w:b/>
                <w:i/>
              </w:rPr>
            </w:pPr>
            <w:ins w:id="1704" w:author="Rapp_AfterRAN2#123" w:date="2023-09-08T15:23:00Z">
              <w:r>
                <w:rPr>
                  <w:b/>
                  <w:i/>
                </w:rPr>
                <w:t>p</w:t>
              </w:r>
            </w:ins>
            <w:ins w:id="1705" w:author="Rapp_AfterRAN2#123" w:date="2023-09-08T15:22:00Z">
              <w:r w:rsidR="005448A8" w:rsidRPr="00F10B4F">
                <w:rPr>
                  <w:b/>
                  <w:i/>
                </w:rPr>
                <w:t>CellId</w:t>
              </w:r>
            </w:ins>
          </w:p>
          <w:p w14:paraId="4E7DAE30" w14:textId="533E9D8C" w:rsidR="005448A8" w:rsidRPr="00F10B4F" w:rsidRDefault="002E74B9" w:rsidP="005448A8">
            <w:pPr>
              <w:pStyle w:val="TAL"/>
              <w:rPr>
                <w:ins w:id="1706" w:author="Rapp_AfterRAN2#123" w:date="2023-09-08T15:22:00Z"/>
                <w:b/>
                <w:i/>
              </w:rPr>
            </w:pPr>
            <w:ins w:id="1707" w:author="Rapp_AfterRAN2#123" w:date="2023-09-13T13:08:00Z">
              <w:r w:rsidRPr="002E74B9">
                <w:rPr>
                  <w:lang w:eastAsia="en-GB"/>
                </w:rPr>
                <w:t xml:space="preserve">This field is used to indicate the PCell to which the UE was connected when the successful PSCell change </w:t>
              </w:r>
            </w:ins>
            <w:ins w:id="1708" w:author="Rapp_AfterRAN2#123" w:date="2023-09-26T21:51:00Z">
              <w:r w:rsidR="008450ED">
                <w:rPr>
                  <w:lang w:eastAsia="en-GB"/>
                </w:rPr>
                <w:t xml:space="preserve">or addition </w:t>
              </w:r>
            </w:ins>
            <w:ins w:id="1709" w:author="Rapp_AfterRAN2#123" w:date="2023-09-13T13:08:00Z">
              <w:r w:rsidRPr="002E74B9">
                <w:rPr>
                  <w:lang w:eastAsia="en-GB"/>
                </w:rPr>
                <w:t xml:space="preserve">triggers the </w:t>
              </w:r>
              <w:r w:rsidRPr="008450ED">
                <w:rPr>
                  <w:i/>
                  <w:iCs/>
                  <w:lang w:eastAsia="en-GB"/>
                </w:rPr>
                <w:t>SuccessPSCell-Report</w:t>
              </w:r>
            </w:ins>
            <w:ins w:id="1710" w:author="Rapp_AfterRAN2#123" w:date="2023-09-08T15:22:00Z">
              <w:r w:rsidR="005448A8" w:rsidRPr="00F10B4F">
                <w:rPr>
                  <w:lang w:eastAsia="en-GB"/>
                </w:rPr>
                <w:t>.</w:t>
              </w:r>
            </w:ins>
          </w:p>
        </w:tc>
      </w:tr>
      <w:tr w:rsidR="00665728" w:rsidRPr="00F10B4F" w14:paraId="6F2A57BE" w14:textId="77777777">
        <w:trPr>
          <w:ins w:id="1711" w:author="Rapp_AfterRAN2#123bis" w:date="2023-10-18T10:27:00Z"/>
        </w:trPr>
        <w:tc>
          <w:tcPr>
            <w:tcW w:w="14175" w:type="dxa"/>
            <w:tcBorders>
              <w:top w:val="single" w:sz="4" w:space="0" w:color="auto"/>
              <w:left w:val="single" w:sz="4" w:space="0" w:color="auto"/>
              <w:bottom w:val="single" w:sz="4" w:space="0" w:color="auto"/>
              <w:right w:val="single" w:sz="4" w:space="0" w:color="auto"/>
            </w:tcBorders>
          </w:tcPr>
          <w:p w14:paraId="0A4A1934" w14:textId="5312E5DE" w:rsidR="00316E0B" w:rsidRPr="00316E0B" w:rsidRDefault="00316E0B" w:rsidP="005448A8">
            <w:pPr>
              <w:pStyle w:val="TAL"/>
              <w:rPr>
                <w:ins w:id="1712" w:author="Rapp_AfterRAN2#123bis" w:date="2023-10-18T15:53:00Z"/>
                <w:b/>
                <w:bCs/>
                <w:i/>
                <w:iCs/>
              </w:rPr>
            </w:pPr>
            <w:ins w:id="1713" w:author="Rapp_AfterRAN2#123bis" w:date="2023-10-18T15:53:00Z">
              <w:r w:rsidRPr="00316E0B">
                <w:rPr>
                  <w:b/>
                  <w:bCs/>
                  <w:i/>
                  <w:iCs/>
                </w:rPr>
                <w:t>sN-InitiatedPSCellChang</w:t>
              </w:r>
            </w:ins>
            <w:ins w:id="1714" w:author="Rapp_AfterRAN2#123bis" w:date="2023-10-18T15:57:00Z">
              <w:r w:rsidR="00880874">
                <w:rPr>
                  <w:b/>
                  <w:bCs/>
                  <w:i/>
                  <w:iCs/>
                </w:rPr>
                <w:t>e</w:t>
              </w:r>
            </w:ins>
          </w:p>
          <w:p w14:paraId="18FE4F06" w14:textId="7727B41E" w:rsidR="00665728" w:rsidRDefault="00665728" w:rsidP="005448A8">
            <w:pPr>
              <w:pStyle w:val="TAL"/>
              <w:rPr>
                <w:ins w:id="1715" w:author="Rapp_AfterRAN2#123bis" w:date="2023-10-18T10:27:00Z"/>
                <w:b/>
                <w:i/>
              </w:rPr>
            </w:pPr>
            <w:ins w:id="1716" w:author="Rapp_AfterRAN2#123bis" w:date="2023-10-18T10:29:00Z">
              <w:r w:rsidRPr="00F10B4F">
                <w:rPr>
                  <w:lang w:eastAsia="sv-SE"/>
                </w:rPr>
                <w:t xml:space="preserve">This field indicates </w:t>
              </w:r>
              <w:r>
                <w:rPr>
                  <w:lang w:eastAsia="sv-SE"/>
                </w:rPr>
                <w:t xml:space="preserve">whether the PSCell change procedure for which the successful PSCell change report is </w:t>
              </w:r>
              <w:r w:rsidR="008B7A49">
                <w:rPr>
                  <w:lang w:eastAsia="sv-SE"/>
                </w:rPr>
                <w:t>logged</w:t>
              </w:r>
              <w:r>
                <w:rPr>
                  <w:lang w:eastAsia="sv-SE"/>
                </w:rPr>
                <w:t xml:space="preserve"> is </w:t>
              </w:r>
            </w:ins>
            <w:ins w:id="1717" w:author="Rapp_AfterRAN2#123bis" w:date="2023-10-18T15:54:00Z">
              <w:r w:rsidR="00316E0B">
                <w:rPr>
                  <w:lang w:eastAsia="sv-SE"/>
                </w:rPr>
                <w:t>SN initiated or not</w:t>
              </w:r>
            </w:ins>
            <w:ins w:id="1718" w:author="Rapp_AfterRAN2#123bis" w:date="2023-10-18T10:29:00Z">
              <w:r>
                <w:rPr>
                  <w:lang w:eastAsia="sv-SE"/>
                </w:rPr>
                <w:t>.</w:t>
              </w:r>
            </w:ins>
          </w:p>
        </w:tc>
      </w:tr>
      <w:tr w:rsidR="005448A8" w:rsidRPr="00F10B4F" w14:paraId="1F948AF3" w14:textId="77777777">
        <w:trPr>
          <w:ins w:id="1719"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6B686B01" w14:textId="1AE8EACD" w:rsidR="005448A8" w:rsidRPr="00F10B4F" w:rsidRDefault="005448A8" w:rsidP="005448A8">
            <w:pPr>
              <w:pStyle w:val="TAL"/>
              <w:rPr>
                <w:ins w:id="1720" w:author="Rapp_AfterRAN2#122" w:date="2023-06-16T16:48:00Z"/>
                <w:b/>
                <w:i/>
              </w:rPr>
            </w:pPr>
            <w:ins w:id="1721" w:author="Rapp_AfterRAN2#122" w:date="2023-06-16T16:48:00Z">
              <w:r w:rsidRPr="00F10B4F">
                <w:rPr>
                  <w:b/>
                  <w:i/>
                </w:rPr>
                <w:t>source</w:t>
              </w:r>
            </w:ins>
            <w:ins w:id="1722" w:author="Rapp_AfterRAN2#122" w:date="2023-06-16T16:51:00Z">
              <w:r>
                <w:rPr>
                  <w:b/>
                  <w:i/>
                </w:rPr>
                <w:t>PS</w:t>
              </w:r>
            </w:ins>
            <w:ins w:id="1723" w:author="Rapp_AfterRAN2#122" w:date="2023-06-16T16:48:00Z">
              <w:r w:rsidRPr="00F10B4F">
                <w:rPr>
                  <w:b/>
                  <w:i/>
                </w:rPr>
                <w:t>CellMeas</w:t>
              </w:r>
            </w:ins>
          </w:p>
          <w:p w14:paraId="1FDDEB31" w14:textId="6813CFFB" w:rsidR="005448A8" w:rsidRPr="00F10B4F" w:rsidRDefault="005448A8" w:rsidP="005448A8">
            <w:pPr>
              <w:pStyle w:val="TAL"/>
              <w:rPr>
                <w:ins w:id="1724" w:author="Rapp_AfterRAN2#122" w:date="2023-06-16T16:48:00Z"/>
                <w:b/>
                <w:i/>
              </w:rPr>
            </w:pPr>
            <w:ins w:id="1725" w:author="Rapp_AfterRAN2#122" w:date="2023-06-16T16:48:00Z">
              <w:r w:rsidRPr="00F10B4F">
                <w:rPr>
                  <w:bCs/>
                  <w:iCs/>
                  <w:lang w:eastAsia="ko-KR"/>
                </w:rPr>
                <w:t>This field refers to the last measurement results taken in the source P</w:t>
              </w:r>
            </w:ins>
            <w:ins w:id="1726" w:author="Rapp_AfterRAN2#122" w:date="2023-06-16T16:54:00Z">
              <w:r>
                <w:rPr>
                  <w:bCs/>
                  <w:iCs/>
                  <w:lang w:eastAsia="ko-KR"/>
                </w:rPr>
                <w:t>S</w:t>
              </w:r>
            </w:ins>
            <w:ins w:id="1727" w:author="Rapp_AfterRAN2#122" w:date="2023-06-16T16:48:00Z">
              <w:r w:rsidRPr="00F10B4F">
                <w:rPr>
                  <w:bCs/>
                  <w:iCs/>
                  <w:lang w:eastAsia="ko-KR"/>
                </w:rPr>
                <w:t xml:space="preserve">Cell of a </w:t>
              </w:r>
            </w:ins>
            <w:ins w:id="1728" w:author="Rapp_AfterRAN2#122" w:date="2023-06-16T16:54:00Z">
              <w:r>
                <w:rPr>
                  <w:bCs/>
                  <w:iCs/>
                  <w:lang w:eastAsia="ko-KR"/>
                </w:rPr>
                <w:t>PSCell change</w:t>
              </w:r>
            </w:ins>
            <w:ins w:id="1729" w:author="Rapp_AfterRAN2#122" w:date="2023-06-16T16:48:00Z">
              <w:r w:rsidRPr="00F10B4F">
                <w:rPr>
                  <w:bCs/>
                  <w:iCs/>
                  <w:lang w:eastAsia="ko-KR"/>
                </w:rPr>
                <w:t xml:space="preserve"> </w:t>
              </w:r>
              <w:r w:rsidRPr="00F10B4F">
                <w:rPr>
                  <w:lang w:eastAsia="en-GB"/>
                </w:rPr>
                <w:t xml:space="preserve">in which the successful </w:t>
              </w:r>
            </w:ins>
            <w:ins w:id="1730" w:author="Rapp_AfterRAN2#122" w:date="2023-06-16T16:55:00Z">
              <w:r>
                <w:rPr>
                  <w:lang w:eastAsia="en-GB"/>
                </w:rPr>
                <w:t>PSCell change</w:t>
              </w:r>
            </w:ins>
            <w:ins w:id="1731" w:author="Rapp_AfterRAN2#122" w:date="2023-06-16T16:48:00Z">
              <w:r w:rsidRPr="00F10B4F">
                <w:rPr>
                  <w:lang w:eastAsia="en-GB"/>
                </w:rPr>
                <w:t xml:space="preserve"> triggers the </w:t>
              </w:r>
              <w:r w:rsidRPr="00F10B4F">
                <w:rPr>
                  <w:i/>
                  <w:iCs/>
                  <w:lang w:eastAsia="en-GB"/>
                </w:rPr>
                <w:t>Success</w:t>
              </w:r>
            </w:ins>
            <w:ins w:id="1732" w:author="Rapp_AfterRAN2#122" w:date="2023-06-16T16:54:00Z">
              <w:r>
                <w:rPr>
                  <w:i/>
                  <w:iCs/>
                  <w:lang w:eastAsia="en-GB"/>
                </w:rPr>
                <w:t>PSCell</w:t>
              </w:r>
            </w:ins>
            <w:ins w:id="1733" w:author="Rapp_AfterRAN2#122" w:date="2023-06-16T16:48:00Z">
              <w:r w:rsidRPr="00F10B4F">
                <w:rPr>
                  <w:i/>
                  <w:iCs/>
                  <w:lang w:eastAsia="en-GB"/>
                </w:rPr>
                <w:t>-Report</w:t>
              </w:r>
              <w:r w:rsidRPr="00F10B4F">
                <w:rPr>
                  <w:bCs/>
                  <w:iCs/>
                  <w:lang w:eastAsia="ko-KR"/>
                </w:rPr>
                <w:t>.</w:t>
              </w:r>
            </w:ins>
          </w:p>
        </w:tc>
      </w:tr>
      <w:tr w:rsidR="005448A8" w:rsidRPr="00F10B4F" w14:paraId="71985F64" w14:textId="77777777">
        <w:trPr>
          <w:ins w:id="1734"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20A33F15" w14:textId="488A5B5B" w:rsidR="005448A8" w:rsidRPr="00F10B4F" w:rsidRDefault="005448A8" w:rsidP="005448A8">
            <w:pPr>
              <w:pStyle w:val="TAL"/>
              <w:rPr>
                <w:ins w:id="1735" w:author="Rapp_AfterRAN2#122" w:date="2023-06-16T16:48:00Z"/>
                <w:b/>
                <w:i/>
              </w:rPr>
            </w:pPr>
            <w:ins w:id="1736" w:author="Rapp_AfterRAN2#122" w:date="2023-06-16T16:48:00Z">
              <w:r w:rsidRPr="00F10B4F">
                <w:rPr>
                  <w:b/>
                  <w:i/>
                </w:rPr>
                <w:t>sourceP</w:t>
              </w:r>
            </w:ins>
            <w:ins w:id="1737" w:author="Rapp_AfterRAN2#122" w:date="2023-06-16T16:51:00Z">
              <w:r>
                <w:rPr>
                  <w:b/>
                  <w:i/>
                </w:rPr>
                <w:t>S</w:t>
              </w:r>
            </w:ins>
            <w:ins w:id="1738" w:author="Rapp_AfterRAN2#122" w:date="2023-06-16T16:48:00Z">
              <w:r w:rsidRPr="00F10B4F">
                <w:rPr>
                  <w:b/>
                  <w:i/>
                </w:rPr>
                <w:t>CellId</w:t>
              </w:r>
            </w:ins>
          </w:p>
          <w:p w14:paraId="31B7C1F3" w14:textId="7AED171F" w:rsidR="005448A8" w:rsidRPr="00F10B4F" w:rsidRDefault="005448A8" w:rsidP="005448A8">
            <w:pPr>
              <w:pStyle w:val="TAL"/>
              <w:rPr>
                <w:ins w:id="1739" w:author="Rapp_AfterRAN2#122" w:date="2023-06-16T16:48:00Z"/>
                <w:b/>
                <w:i/>
              </w:rPr>
            </w:pPr>
            <w:ins w:id="1740" w:author="Rapp_AfterRAN2#122" w:date="2023-06-16T16:48:00Z">
              <w:r w:rsidRPr="00F10B4F">
                <w:rPr>
                  <w:lang w:eastAsia="en-GB"/>
                </w:rPr>
                <w:t>This field is used to indicate the source P</w:t>
              </w:r>
            </w:ins>
            <w:ins w:id="1741" w:author="Rapp_AfterRAN2#122" w:date="2023-06-16T16:55:00Z">
              <w:r>
                <w:rPr>
                  <w:lang w:eastAsia="en-GB"/>
                </w:rPr>
                <w:t>S</w:t>
              </w:r>
            </w:ins>
            <w:ins w:id="1742" w:author="Rapp_AfterRAN2#122" w:date="2023-06-16T16:48:00Z">
              <w:r w:rsidRPr="00F10B4F">
                <w:rPr>
                  <w:lang w:eastAsia="en-GB"/>
                </w:rPr>
                <w:t xml:space="preserve">Cell of a </w:t>
              </w:r>
            </w:ins>
            <w:ins w:id="1743" w:author="Rapp_AfterRAN2#122" w:date="2023-06-16T16:55:00Z">
              <w:r>
                <w:rPr>
                  <w:lang w:eastAsia="en-GB"/>
                </w:rPr>
                <w:t>PS</w:t>
              </w:r>
            </w:ins>
            <w:ins w:id="1744" w:author="Rapp_AfterRAN2#123" w:date="2023-09-08T15:24:00Z">
              <w:r w:rsidR="00345F54">
                <w:rPr>
                  <w:lang w:eastAsia="en-GB"/>
                </w:rPr>
                <w:t>C</w:t>
              </w:r>
            </w:ins>
            <w:ins w:id="1745" w:author="Rapp_AfterRAN2#122" w:date="2023-06-16T16:55:00Z">
              <w:del w:id="1746" w:author="Rapp_AfterRAN2#123" w:date="2023-09-08T15:24:00Z">
                <w:r w:rsidDel="00345F54">
                  <w:rPr>
                    <w:lang w:eastAsia="en-GB"/>
                  </w:rPr>
                  <w:delText>c</w:delText>
                </w:r>
              </w:del>
              <w:r>
                <w:rPr>
                  <w:lang w:eastAsia="en-GB"/>
                </w:rPr>
                <w:t>ell change</w:t>
              </w:r>
            </w:ins>
            <w:ins w:id="1747" w:author="Rapp_AfterRAN2#122" w:date="2023-06-16T16:48:00Z">
              <w:r w:rsidRPr="00F10B4F">
                <w:rPr>
                  <w:lang w:eastAsia="en-GB"/>
                </w:rPr>
                <w:t xml:space="preserve"> in which the successful </w:t>
              </w:r>
            </w:ins>
            <w:ins w:id="1748" w:author="Rapp_AfterRAN2#122" w:date="2023-06-16T16:55:00Z">
              <w:r>
                <w:rPr>
                  <w:lang w:eastAsia="en-GB"/>
                </w:rPr>
                <w:t>PSCell change</w:t>
              </w:r>
            </w:ins>
            <w:ins w:id="1749" w:author="Rapp_AfterRAN2#122" w:date="2023-06-16T16:48:00Z">
              <w:r w:rsidRPr="00F10B4F">
                <w:rPr>
                  <w:lang w:eastAsia="en-GB"/>
                </w:rPr>
                <w:t xml:space="preserve"> triggers the </w:t>
              </w:r>
              <w:r w:rsidRPr="00F10B4F">
                <w:rPr>
                  <w:i/>
                  <w:iCs/>
                  <w:lang w:eastAsia="en-GB"/>
                </w:rPr>
                <w:t>Success</w:t>
              </w:r>
            </w:ins>
            <w:ins w:id="1750" w:author="Rapp_AfterRAN2#122" w:date="2023-06-16T16:55:00Z">
              <w:r>
                <w:rPr>
                  <w:i/>
                  <w:iCs/>
                  <w:lang w:eastAsia="en-GB"/>
                </w:rPr>
                <w:t>PSCell</w:t>
              </w:r>
            </w:ins>
            <w:ins w:id="1751" w:author="Rapp_AfterRAN2#122" w:date="2023-06-16T16:48:00Z">
              <w:r w:rsidRPr="00F10B4F">
                <w:rPr>
                  <w:i/>
                  <w:iCs/>
                  <w:lang w:eastAsia="en-GB"/>
                </w:rPr>
                <w:t>-Report</w:t>
              </w:r>
              <w:r w:rsidRPr="00F10B4F">
                <w:rPr>
                  <w:lang w:eastAsia="en-GB"/>
                </w:rPr>
                <w:t>.</w:t>
              </w:r>
            </w:ins>
          </w:p>
        </w:tc>
      </w:tr>
      <w:tr w:rsidR="005448A8" w:rsidRPr="00F10B4F" w14:paraId="41E83C78" w14:textId="77777777">
        <w:trPr>
          <w:ins w:id="1752"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7D90708B" w14:textId="0BB8B4DC" w:rsidR="005448A8" w:rsidRPr="00F10B4F" w:rsidRDefault="005448A8" w:rsidP="005448A8">
            <w:pPr>
              <w:pStyle w:val="TAL"/>
              <w:rPr>
                <w:ins w:id="1753" w:author="Rapp_AfterRAN2#122" w:date="2023-06-16T16:48:00Z"/>
                <w:b/>
                <w:i/>
              </w:rPr>
            </w:pPr>
            <w:ins w:id="1754" w:author="Rapp_AfterRAN2#122" w:date="2023-06-16T16:48:00Z">
              <w:r w:rsidRPr="00F10B4F">
                <w:rPr>
                  <w:b/>
                  <w:i/>
                </w:rPr>
                <w:t>target</w:t>
              </w:r>
            </w:ins>
            <w:ins w:id="1755" w:author="Rapp_AfterRAN2#122" w:date="2023-06-16T16:51:00Z">
              <w:r>
                <w:rPr>
                  <w:b/>
                  <w:i/>
                </w:rPr>
                <w:t>PS</w:t>
              </w:r>
            </w:ins>
            <w:ins w:id="1756" w:author="Rapp_AfterRAN2#122" w:date="2023-06-16T16:48:00Z">
              <w:r w:rsidRPr="00F10B4F">
                <w:rPr>
                  <w:b/>
                  <w:i/>
                </w:rPr>
                <w:t>CellId</w:t>
              </w:r>
            </w:ins>
          </w:p>
          <w:p w14:paraId="293A7005" w14:textId="11A2AB9F" w:rsidR="005448A8" w:rsidRPr="00F10B4F" w:rsidRDefault="005448A8" w:rsidP="005448A8">
            <w:pPr>
              <w:pStyle w:val="TAL"/>
              <w:rPr>
                <w:ins w:id="1757" w:author="Rapp_AfterRAN2#122" w:date="2023-06-16T16:48:00Z"/>
                <w:b/>
                <w:i/>
              </w:rPr>
            </w:pPr>
            <w:ins w:id="1758" w:author="Rapp_AfterRAN2#122" w:date="2023-06-16T16:48:00Z">
              <w:r w:rsidRPr="00F10B4F">
                <w:rPr>
                  <w:lang w:eastAsia="en-GB"/>
                </w:rPr>
                <w:t>This field is used to indicate the target P</w:t>
              </w:r>
            </w:ins>
            <w:ins w:id="1759" w:author="Rapp_AfterRAN2#122" w:date="2023-06-16T16:55:00Z">
              <w:r>
                <w:rPr>
                  <w:lang w:eastAsia="en-GB"/>
                </w:rPr>
                <w:t>S</w:t>
              </w:r>
            </w:ins>
            <w:ins w:id="1760" w:author="Rapp_AfterRAN2#122" w:date="2023-06-16T16:48:00Z">
              <w:r w:rsidRPr="00F10B4F">
                <w:rPr>
                  <w:lang w:eastAsia="en-GB"/>
                </w:rPr>
                <w:t xml:space="preserve">Cell of a </w:t>
              </w:r>
            </w:ins>
            <w:ins w:id="1761" w:author="Rapp_AfterRAN2#122" w:date="2023-06-16T16:55:00Z">
              <w:r>
                <w:rPr>
                  <w:lang w:eastAsia="en-GB"/>
                </w:rPr>
                <w:t>PSCell</w:t>
              </w:r>
            </w:ins>
            <w:ins w:id="1762" w:author="Rapp_AfterRAN2#122" w:date="2023-06-16T16:56:00Z">
              <w:r>
                <w:rPr>
                  <w:lang w:eastAsia="en-GB"/>
                </w:rPr>
                <w:t xml:space="preserve"> change/addition</w:t>
              </w:r>
            </w:ins>
            <w:ins w:id="1763" w:author="Rapp_AfterRAN2#122" w:date="2023-06-16T16:48:00Z">
              <w:r w:rsidRPr="00F10B4F">
                <w:rPr>
                  <w:lang w:eastAsia="en-GB"/>
                </w:rPr>
                <w:t xml:space="preserve"> in which the successful </w:t>
              </w:r>
            </w:ins>
            <w:ins w:id="1764" w:author="Rapp_AfterRAN2#122" w:date="2023-06-16T16:56:00Z">
              <w:r>
                <w:rPr>
                  <w:lang w:eastAsia="en-GB"/>
                </w:rPr>
                <w:t>PSCell change</w:t>
              </w:r>
            </w:ins>
            <w:ins w:id="1765" w:author="Rapp_AfterRAN2#123" w:date="2023-09-26T21:51:00Z">
              <w:r w:rsidR="004760E1">
                <w:rPr>
                  <w:lang w:eastAsia="en-GB"/>
                </w:rPr>
                <w:t xml:space="preserve"> or </w:t>
              </w:r>
            </w:ins>
            <w:ins w:id="1766" w:author="Rapp_AfterRAN2#122" w:date="2023-06-16T16:56:00Z">
              <w:del w:id="1767" w:author="Rapp_AfterRAN2#123" w:date="2023-09-26T21:51:00Z">
                <w:r w:rsidDel="004760E1">
                  <w:rPr>
                    <w:lang w:eastAsia="en-GB"/>
                  </w:rPr>
                  <w:delText>/</w:delText>
                </w:r>
              </w:del>
              <w:r>
                <w:rPr>
                  <w:lang w:eastAsia="en-GB"/>
                </w:rPr>
                <w:t>addition</w:t>
              </w:r>
            </w:ins>
            <w:ins w:id="1768" w:author="Rapp_AfterRAN2#122" w:date="2023-06-16T16:48:00Z">
              <w:r w:rsidRPr="00F10B4F">
                <w:rPr>
                  <w:lang w:eastAsia="en-GB"/>
                </w:rPr>
                <w:t xml:space="preserve"> triggers the </w:t>
              </w:r>
              <w:r w:rsidRPr="00F10B4F">
                <w:rPr>
                  <w:i/>
                  <w:iCs/>
                  <w:lang w:eastAsia="en-GB"/>
                </w:rPr>
                <w:t>Success</w:t>
              </w:r>
            </w:ins>
            <w:ins w:id="1769" w:author="Rapp_AfterRAN2#122" w:date="2023-06-16T16:56:00Z">
              <w:r>
                <w:rPr>
                  <w:i/>
                  <w:iCs/>
                  <w:lang w:eastAsia="en-GB"/>
                </w:rPr>
                <w:t>PSCell</w:t>
              </w:r>
            </w:ins>
            <w:ins w:id="1770" w:author="Rapp_AfterRAN2#122" w:date="2023-06-16T16:48:00Z">
              <w:r w:rsidRPr="00F10B4F">
                <w:rPr>
                  <w:i/>
                  <w:iCs/>
                  <w:lang w:eastAsia="en-GB"/>
                </w:rPr>
                <w:t>-Report</w:t>
              </w:r>
              <w:r w:rsidRPr="00F10B4F">
                <w:rPr>
                  <w:lang w:eastAsia="en-GB"/>
                </w:rPr>
                <w:t>.</w:t>
              </w:r>
            </w:ins>
          </w:p>
        </w:tc>
      </w:tr>
      <w:tr w:rsidR="005448A8" w:rsidRPr="00F10B4F" w14:paraId="6A42C831" w14:textId="77777777">
        <w:trPr>
          <w:ins w:id="1771"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05649A78" w14:textId="2D15B45D" w:rsidR="005448A8" w:rsidRPr="00F10B4F" w:rsidRDefault="005448A8" w:rsidP="005448A8">
            <w:pPr>
              <w:pStyle w:val="TAL"/>
              <w:rPr>
                <w:ins w:id="1772" w:author="Rapp_AfterRAN2#122" w:date="2023-06-16T16:48:00Z"/>
                <w:b/>
                <w:i/>
              </w:rPr>
            </w:pPr>
            <w:ins w:id="1773" w:author="Rapp_AfterRAN2#122" w:date="2023-06-16T16:48:00Z">
              <w:r w:rsidRPr="00F10B4F">
                <w:rPr>
                  <w:b/>
                  <w:i/>
                </w:rPr>
                <w:t>target</w:t>
              </w:r>
            </w:ins>
            <w:ins w:id="1774" w:author="Rapp_AfterRAN2#122" w:date="2023-06-16T16:51:00Z">
              <w:r>
                <w:rPr>
                  <w:b/>
                  <w:i/>
                </w:rPr>
                <w:t>PS</w:t>
              </w:r>
            </w:ins>
            <w:ins w:id="1775" w:author="Rapp_AfterRAN2#122" w:date="2023-06-16T16:48:00Z">
              <w:r w:rsidRPr="00F10B4F">
                <w:rPr>
                  <w:b/>
                  <w:i/>
                </w:rPr>
                <w:t>CellMeas</w:t>
              </w:r>
            </w:ins>
          </w:p>
          <w:p w14:paraId="7F869D05" w14:textId="42A84794" w:rsidR="005448A8" w:rsidRPr="00F10B4F" w:rsidRDefault="005448A8" w:rsidP="005448A8">
            <w:pPr>
              <w:pStyle w:val="TAL"/>
              <w:rPr>
                <w:ins w:id="1776" w:author="Rapp_AfterRAN2#122" w:date="2023-06-16T16:48:00Z"/>
                <w:b/>
                <w:i/>
              </w:rPr>
            </w:pPr>
            <w:ins w:id="1777" w:author="Rapp_AfterRAN2#122" w:date="2023-06-16T16:48:00Z">
              <w:r w:rsidRPr="00F10B4F">
                <w:rPr>
                  <w:bCs/>
                  <w:iCs/>
                  <w:lang w:eastAsia="ko-KR"/>
                </w:rPr>
                <w:t>This field refers to the last measurement results taken in the target P</w:t>
              </w:r>
            </w:ins>
            <w:ins w:id="1778" w:author="Rapp_AfterRAN2#122" w:date="2023-06-16T16:56:00Z">
              <w:r>
                <w:rPr>
                  <w:bCs/>
                  <w:iCs/>
                  <w:lang w:eastAsia="ko-KR"/>
                </w:rPr>
                <w:t>S</w:t>
              </w:r>
            </w:ins>
            <w:ins w:id="1779" w:author="Rapp_AfterRAN2#122" w:date="2023-06-16T16:48:00Z">
              <w:r w:rsidRPr="00F10B4F">
                <w:rPr>
                  <w:bCs/>
                  <w:iCs/>
                  <w:lang w:eastAsia="ko-KR"/>
                </w:rPr>
                <w:t xml:space="preserve">Cell of a </w:t>
              </w:r>
            </w:ins>
            <w:ins w:id="1780" w:author="Rapp_AfterRAN2#122" w:date="2023-06-16T16:56:00Z">
              <w:r>
                <w:rPr>
                  <w:bCs/>
                  <w:iCs/>
                  <w:lang w:eastAsia="ko-KR"/>
                </w:rPr>
                <w:t>PSCell change/addition</w:t>
              </w:r>
            </w:ins>
            <w:ins w:id="1781" w:author="Rapp_AfterRAN2#122" w:date="2023-06-16T16:48:00Z">
              <w:r w:rsidRPr="00F10B4F">
                <w:rPr>
                  <w:bCs/>
                  <w:iCs/>
                  <w:lang w:eastAsia="ko-KR"/>
                </w:rPr>
                <w:t xml:space="preserve"> </w:t>
              </w:r>
              <w:r w:rsidRPr="00F10B4F">
                <w:rPr>
                  <w:lang w:eastAsia="en-GB"/>
                </w:rPr>
                <w:t xml:space="preserve">in which the successful </w:t>
              </w:r>
            </w:ins>
            <w:ins w:id="1782" w:author="Rapp_AfterRAN2#122" w:date="2023-06-16T16:56:00Z">
              <w:r>
                <w:rPr>
                  <w:lang w:eastAsia="en-GB"/>
                </w:rPr>
                <w:t>PSCell change</w:t>
              </w:r>
            </w:ins>
            <w:ins w:id="1783" w:author="Rapp_AfterRAN2#123" w:date="2023-09-26T21:51:00Z">
              <w:r w:rsidR="00553270">
                <w:rPr>
                  <w:lang w:eastAsia="en-GB"/>
                </w:rPr>
                <w:t xml:space="preserve"> or </w:t>
              </w:r>
            </w:ins>
            <w:ins w:id="1784" w:author="Rapp_AfterRAN2#122" w:date="2023-06-16T16:56:00Z">
              <w:del w:id="1785" w:author="Rapp_AfterRAN2#123" w:date="2023-09-26T21:51:00Z">
                <w:r w:rsidDel="00553270">
                  <w:rPr>
                    <w:lang w:eastAsia="en-GB"/>
                  </w:rPr>
                  <w:delText>/</w:delText>
                </w:r>
              </w:del>
              <w:r>
                <w:rPr>
                  <w:lang w:eastAsia="en-GB"/>
                </w:rPr>
                <w:t>addition</w:t>
              </w:r>
            </w:ins>
            <w:ins w:id="1786" w:author="Rapp_AfterRAN2#122" w:date="2023-06-16T16:48:00Z">
              <w:r w:rsidRPr="00F10B4F">
                <w:rPr>
                  <w:lang w:eastAsia="en-GB"/>
                </w:rPr>
                <w:t xml:space="preserve"> triggers the </w:t>
              </w:r>
              <w:r w:rsidRPr="00F10B4F">
                <w:rPr>
                  <w:i/>
                  <w:iCs/>
                  <w:lang w:eastAsia="en-GB"/>
                </w:rPr>
                <w:t>Success</w:t>
              </w:r>
            </w:ins>
            <w:ins w:id="1787" w:author="Rapp_AfterRAN2#122" w:date="2023-06-16T16:56:00Z">
              <w:r>
                <w:rPr>
                  <w:i/>
                  <w:iCs/>
                  <w:lang w:eastAsia="en-GB"/>
                </w:rPr>
                <w:t>PSCell</w:t>
              </w:r>
            </w:ins>
            <w:ins w:id="1788" w:author="Rapp_AfterRAN2#122" w:date="2023-06-16T16:48:00Z">
              <w:r w:rsidRPr="00F10B4F">
                <w:rPr>
                  <w:i/>
                  <w:iCs/>
                  <w:lang w:eastAsia="en-GB"/>
                </w:rPr>
                <w:t>-Report</w:t>
              </w:r>
              <w:r w:rsidRPr="00F10B4F">
                <w:rPr>
                  <w:bCs/>
                  <w:iCs/>
                  <w:lang w:eastAsia="ko-KR"/>
                </w:rPr>
                <w:t>.</w:t>
              </w:r>
            </w:ins>
          </w:p>
        </w:tc>
      </w:tr>
      <w:tr w:rsidR="005448A8" w:rsidRPr="00F10B4F" w14:paraId="5D5E9E77" w14:textId="77777777">
        <w:trPr>
          <w:ins w:id="1789"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1F06F7EA" w14:textId="228D8F92" w:rsidR="005448A8" w:rsidRPr="00F10B4F" w:rsidRDefault="005448A8" w:rsidP="005448A8">
            <w:pPr>
              <w:pStyle w:val="TAL"/>
              <w:rPr>
                <w:ins w:id="1790" w:author="Rapp_AfterRAN2#122" w:date="2023-06-16T16:48:00Z"/>
                <w:bCs/>
                <w:i/>
                <w:iCs/>
              </w:rPr>
            </w:pPr>
            <w:ins w:id="1791" w:author="Rapp_AfterRAN2#122" w:date="2023-06-16T16:48:00Z">
              <w:r w:rsidRPr="00F10B4F">
                <w:rPr>
                  <w:b/>
                  <w:bCs/>
                  <w:i/>
                  <w:iCs/>
                  <w:lang w:eastAsia="sv-SE"/>
                </w:rPr>
                <w:t>timeSinceC</w:t>
              </w:r>
            </w:ins>
            <w:ins w:id="1792" w:author="Rapp_AfterRAN2#122" w:date="2023-06-16T16:53:00Z">
              <w:r>
                <w:rPr>
                  <w:b/>
                  <w:bCs/>
                  <w:i/>
                  <w:iCs/>
                  <w:lang w:eastAsia="sv-SE"/>
                </w:rPr>
                <w:t>PAC</w:t>
              </w:r>
            </w:ins>
            <w:ins w:id="1793" w:author="Rapp_AfterRAN2#122" w:date="2023-06-16T16:48:00Z">
              <w:r w:rsidRPr="00F10B4F">
                <w:rPr>
                  <w:b/>
                  <w:bCs/>
                  <w:i/>
                  <w:iCs/>
                  <w:lang w:eastAsia="sv-SE"/>
                </w:rPr>
                <w:t>-Reconfig</w:t>
              </w:r>
            </w:ins>
          </w:p>
          <w:p w14:paraId="69618600" w14:textId="2B0E29F6" w:rsidR="005448A8" w:rsidRPr="00F10B4F" w:rsidRDefault="005448A8" w:rsidP="005448A8">
            <w:pPr>
              <w:pStyle w:val="TAL"/>
              <w:rPr>
                <w:ins w:id="1794" w:author="Rapp_AfterRAN2#122" w:date="2023-06-16T16:48:00Z"/>
                <w:bCs/>
                <w:lang w:eastAsia="ko-KR"/>
              </w:rPr>
            </w:pPr>
            <w:ins w:id="1795" w:author="Rapp_AfterRAN2#122" w:date="2023-06-16T16:48:00Z">
              <w:r w:rsidRPr="00F10B4F">
                <w:rPr>
                  <w:bCs/>
                  <w:lang w:eastAsia="ko-KR"/>
                </w:rPr>
                <w:t xml:space="preserve">This field is used to indicate the time elapsed between the initiation of the last conditional reconfiguration execution towards the target </w:t>
              </w:r>
            </w:ins>
            <w:ins w:id="1796" w:author="Rapp_AfterRAN2#122" w:date="2023-06-16T16:57:00Z">
              <w:r>
                <w:rPr>
                  <w:bCs/>
                  <w:lang w:eastAsia="ko-KR"/>
                </w:rPr>
                <w:t>PSC</w:t>
              </w:r>
            </w:ins>
            <w:ins w:id="1797" w:author="Rapp_AfterRAN2#122" w:date="2023-06-16T16:48:00Z">
              <w:r w:rsidRPr="00F10B4F">
                <w:rPr>
                  <w:bCs/>
                  <w:lang w:eastAsia="ko-KR"/>
                </w:rPr>
                <w:t xml:space="preserve">ell and the reception of the latest conditional reconfiguration for this target </w:t>
              </w:r>
            </w:ins>
            <w:ins w:id="1798" w:author="Rapp_AfterRAN2#122" w:date="2023-06-16T16:57:00Z">
              <w:r>
                <w:rPr>
                  <w:bCs/>
                  <w:lang w:eastAsia="ko-KR"/>
                </w:rPr>
                <w:t>PSC</w:t>
              </w:r>
            </w:ins>
            <w:ins w:id="1799" w:author="Rapp_AfterRAN2#122" w:date="2023-06-16T16:48:00Z">
              <w:r w:rsidRPr="00F10B4F">
                <w:rPr>
                  <w:bCs/>
                  <w:lang w:eastAsia="ko-KR"/>
                </w:rPr>
                <w:t>ell.</w:t>
              </w:r>
              <w:r w:rsidRPr="00F10B4F">
                <w:t xml:space="preserve"> </w:t>
              </w:r>
              <w:r w:rsidRPr="00F10B4F">
                <w:rPr>
                  <w:bCs/>
                  <w:lang w:eastAsia="sv-SE"/>
                </w:rPr>
                <w:t>Actual value = field value * 100ms</w:t>
              </w:r>
              <w:r w:rsidRPr="00F10B4F">
                <w:rPr>
                  <w:bCs/>
                  <w:lang w:eastAsia="ko-KR"/>
                </w:rPr>
                <w:t xml:space="preserve">. </w:t>
              </w:r>
              <w:r w:rsidRPr="00F10B4F">
                <w:rPr>
                  <w:bCs/>
                  <w:lang w:eastAsia="sv-SE"/>
                </w:rPr>
                <w:t>The maximum value 1023 means 102.3s or longer</w:t>
              </w:r>
              <w:r w:rsidRPr="00F10B4F">
                <w:rPr>
                  <w:bCs/>
                  <w:lang w:eastAsia="ko-KR"/>
                </w:rPr>
                <w:t>.</w:t>
              </w:r>
            </w:ins>
          </w:p>
        </w:tc>
      </w:tr>
      <w:tr w:rsidR="005448A8" w:rsidRPr="00F10B4F" w14:paraId="71617808" w14:textId="77777777">
        <w:trPr>
          <w:ins w:id="1800"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12D0DAAA" w14:textId="4624DE62" w:rsidR="005448A8" w:rsidRPr="00F10B4F" w:rsidRDefault="005448A8" w:rsidP="005448A8">
            <w:pPr>
              <w:pStyle w:val="TAL"/>
              <w:rPr>
                <w:ins w:id="1801" w:author="Rapp_AfterRAN2#122" w:date="2023-06-16T16:48:00Z"/>
              </w:rPr>
            </w:pPr>
          </w:p>
        </w:tc>
      </w:tr>
    </w:tbl>
    <w:p w14:paraId="36248CE6" w14:textId="77777777" w:rsidR="00E23F35" w:rsidRDefault="00E23F35" w:rsidP="00940358"/>
    <w:p w14:paraId="241829DE" w14:textId="77777777" w:rsidR="006B4C69" w:rsidRDefault="006B4C69" w:rsidP="006B4C69">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0A63A52" w14:textId="77777777" w:rsidR="006B4C69" w:rsidRPr="00F10B4F" w:rsidRDefault="006B4C69" w:rsidP="00940358"/>
    <w:p w14:paraId="7D75A28A" w14:textId="77777777" w:rsidR="00776FAD" w:rsidRPr="00F43A82" w:rsidRDefault="00776FAD" w:rsidP="00776FAD">
      <w:pPr>
        <w:pStyle w:val="3"/>
      </w:pPr>
      <w:bookmarkStart w:id="1802" w:name="_Toc60777158"/>
      <w:bookmarkStart w:id="1803" w:name="_Toc124713087"/>
      <w:bookmarkStart w:id="1804" w:name="_Hlk54206873"/>
      <w:r w:rsidRPr="00F43A82">
        <w:t>6.3.2</w:t>
      </w:r>
      <w:r w:rsidRPr="00F43A82">
        <w:tab/>
        <w:t>Radio resource control information elements</w:t>
      </w:r>
      <w:bookmarkEnd w:id="1802"/>
      <w:bookmarkEnd w:id="1803"/>
    </w:p>
    <w:bookmarkEnd w:id="1804"/>
    <w:p w14:paraId="3295822B" w14:textId="0B139295" w:rsidR="005E1D8C" w:rsidRDefault="00776FAD" w:rsidP="00B30987">
      <w:pPr>
        <w:pStyle w:val="B3"/>
        <w:rPr>
          <w:color w:val="FF0000"/>
        </w:rPr>
      </w:pPr>
      <w:r w:rsidRPr="00776FAD">
        <w:rPr>
          <w:color w:val="FF0000"/>
        </w:rPr>
        <w:t>&lt;Text Omitted&gt;</w:t>
      </w:r>
    </w:p>
    <w:p w14:paraId="11672A49" w14:textId="17817E95" w:rsidR="009D31BB" w:rsidRPr="00BA7C35" w:rsidRDefault="009D31BB" w:rsidP="009D31BB">
      <w:pPr>
        <w:pStyle w:val="4"/>
        <w:rPr>
          <w:ins w:id="1805" w:author="Rapp_AfterRAN2#123bis" w:date="2023-10-19T14:30:00Z"/>
        </w:rPr>
      </w:pPr>
      <w:bookmarkStart w:id="1806" w:name="_Toc20487464"/>
      <w:bookmarkStart w:id="1807" w:name="_Toc29342764"/>
      <w:bookmarkStart w:id="1808" w:name="_Toc29343903"/>
      <w:bookmarkStart w:id="1809" w:name="_Toc36567169"/>
      <w:bookmarkStart w:id="1810" w:name="_Toc36810615"/>
      <w:bookmarkStart w:id="1811" w:name="_Toc36846979"/>
      <w:bookmarkStart w:id="1812" w:name="_Toc36939632"/>
      <w:bookmarkStart w:id="1813" w:name="_Toc37082612"/>
      <w:bookmarkStart w:id="1814" w:name="_Toc46481253"/>
      <w:bookmarkStart w:id="1815" w:name="_Toc46482487"/>
      <w:bookmarkStart w:id="1816" w:name="_Toc46483721"/>
      <w:bookmarkStart w:id="1817" w:name="_Toc146824100"/>
      <w:bookmarkStart w:id="1818" w:name="_Toc60777267"/>
      <w:bookmarkStart w:id="1819" w:name="_Toc131065009"/>
      <w:ins w:id="1820" w:author="Rapp_AfterRAN2#123bis" w:date="2023-10-19T14:30:00Z">
        <w:r w:rsidRPr="00BA7C35">
          <w:t>–</w:t>
        </w:r>
        <w:r w:rsidRPr="00BA7C35">
          <w:tab/>
        </w:r>
      </w:ins>
      <w:ins w:id="1821" w:author="Rapp_AfterRAN2#123bis" w:date="2023-10-19T14:34:00Z">
        <w:r w:rsidR="00B45947" w:rsidRPr="00F843F1">
          <w:rPr>
            <w:i/>
            <w:iCs/>
            <w:lang w:val="en-US"/>
          </w:rPr>
          <w:t>EUTRA-C-RNTI</w:t>
        </w:r>
        <w:r w:rsidR="00B45947" w:rsidRPr="00BA7C35">
          <w:rPr>
            <w:i/>
            <w:noProof/>
          </w:rPr>
          <w:t xml:space="preserve"> </w:t>
        </w:r>
      </w:ins>
      <w:bookmarkEnd w:id="1806"/>
      <w:bookmarkEnd w:id="1807"/>
      <w:bookmarkEnd w:id="1808"/>
      <w:bookmarkEnd w:id="1809"/>
      <w:bookmarkEnd w:id="1810"/>
      <w:bookmarkEnd w:id="1811"/>
      <w:bookmarkEnd w:id="1812"/>
      <w:bookmarkEnd w:id="1813"/>
      <w:bookmarkEnd w:id="1814"/>
      <w:bookmarkEnd w:id="1815"/>
      <w:bookmarkEnd w:id="1816"/>
      <w:bookmarkEnd w:id="1817"/>
    </w:p>
    <w:p w14:paraId="3DCDE8B1" w14:textId="32F88F41" w:rsidR="009D31BB" w:rsidRPr="00BA7C35" w:rsidRDefault="009D31BB" w:rsidP="009D31BB">
      <w:pPr>
        <w:keepNext/>
        <w:keepLines/>
        <w:rPr>
          <w:ins w:id="1822" w:author="Rapp_AfterRAN2#123bis" w:date="2023-10-19T14:30:00Z"/>
          <w:iCs/>
        </w:rPr>
      </w:pPr>
      <w:ins w:id="1823" w:author="Rapp_AfterRAN2#123bis" w:date="2023-10-19T14:30:00Z">
        <w:r w:rsidRPr="00BA7C35">
          <w:t xml:space="preserve">The IE </w:t>
        </w:r>
      </w:ins>
      <w:ins w:id="1824" w:author="Rapp_AfterRAN2#123bis" w:date="2023-10-19T14:34:00Z">
        <w:r w:rsidR="0097498F" w:rsidRPr="002B0E5E">
          <w:rPr>
            <w:i/>
            <w:iCs/>
          </w:rPr>
          <w:t>EUTRA-</w:t>
        </w:r>
      </w:ins>
      <w:ins w:id="1825" w:author="Rapp_AfterRAN2#123bis" w:date="2023-10-19T14:30:00Z">
        <w:r w:rsidRPr="00BA7C35">
          <w:rPr>
            <w:i/>
            <w:noProof/>
          </w:rPr>
          <w:t>C-RNTI</w:t>
        </w:r>
        <w:r w:rsidRPr="00BA7C35">
          <w:rPr>
            <w:iCs/>
          </w:rPr>
          <w:t xml:space="preserve"> identifies a UE having a RRC connection within a</w:t>
        </w:r>
        <w:r>
          <w:rPr>
            <w:iCs/>
          </w:rPr>
          <w:t>n E-UTRA</w:t>
        </w:r>
        <w:r w:rsidRPr="00BA7C35">
          <w:rPr>
            <w:iCs/>
          </w:rPr>
          <w:t xml:space="preserve"> cell.</w:t>
        </w:r>
      </w:ins>
    </w:p>
    <w:p w14:paraId="1F64B4A8" w14:textId="676201EB" w:rsidR="009D31BB" w:rsidRPr="00BA7C35" w:rsidRDefault="00677718" w:rsidP="009D31BB">
      <w:pPr>
        <w:pStyle w:val="TH"/>
        <w:rPr>
          <w:ins w:id="1826" w:author="Rapp_AfterRAN2#123bis" w:date="2023-10-19T14:30:00Z"/>
        </w:rPr>
      </w:pPr>
      <w:ins w:id="1827" w:author="Rapp_AfterRAN2#123bis" w:date="2023-10-19T15:23:00Z">
        <w:r>
          <w:rPr>
            <w:bCs/>
            <w:i/>
            <w:iCs/>
          </w:rPr>
          <w:t>EUTRA-</w:t>
        </w:r>
      </w:ins>
      <w:ins w:id="1828" w:author="Rapp_AfterRAN2#123bis" w:date="2023-10-19T14:30:00Z">
        <w:r w:rsidR="009D31BB" w:rsidRPr="00BA7C35">
          <w:rPr>
            <w:bCs/>
            <w:i/>
            <w:iCs/>
          </w:rPr>
          <w:t>C-RNTI</w:t>
        </w:r>
        <w:r w:rsidR="009D31BB" w:rsidRPr="00BA7C35">
          <w:t xml:space="preserve"> information element</w:t>
        </w:r>
      </w:ins>
    </w:p>
    <w:p w14:paraId="75734926" w14:textId="77777777" w:rsidR="009D31BB" w:rsidRPr="00BA7C35" w:rsidRDefault="009D31BB" w:rsidP="009D31BB">
      <w:pPr>
        <w:pStyle w:val="PL"/>
        <w:rPr>
          <w:ins w:id="1829" w:author="Rapp_AfterRAN2#123bis" w:date="2023-10-19T14:30:00Z"/>
        </w:rPr>
      </w:pPr>
      <w:ins w:id="1830" w:author="Rapp_AfterRAN2#123bis" w:date="2023-10-19T14:30:00Z">
        <w:r w:rsidRPr="00BA7C35">
          <w:t>-- ASN1START</w:t>
        </w:r>
      </w:ins>
    </w:p>
    <w:p w14:paraId="62CA38E1" w14:textId="77777777" w:rsidR="009D31BB" w:rsidRPr="00BA7C35" w:rsidRDefault="009D31BB" w:rsidP="009D31BB">
      <w:pPr>
        <w:pStyle w:val="PL"/>
        <w:rPr>
          <w:ins w:id="1831" w:author="Rapp_AfterRAN2#123bis" w:date="2023-10-19T14:30:00Z"/>
        </w:rPr>
      </w:pPr>
    </w:p>
    <w:p w14:paraId="02F4F62B" w14:textId="11660B01" w:rsidR="009D31BB" w:rsidRPr="00BA7C35" w:rsidRDefault="008012F7" w:rsidP="009D31BB">
      <w:pPr>
        <w:pStyle w:val="PL"/>
        <w:rPr>
          <w:ins w:id="1832" w:author="Rapp_AfterRAN2#123bis" w:date="2023-10-19T14:30:00Z"/>
        </w:rPr>
      </w:pPr>
      <w:ins w:id="1833" w:author="Rapp_AfterRAN2#123bis" w:date="2023-10-19T14:34:00Z">
        <w:r>
          <w:t>E</w:t>
        </w:r>
      </w:ins>
      <w:ins w:id="1834" w:author="Rapp_AfterRAN2#123bis" w:date="2023-10-19T14:35:00Z">
        <w:r>
          <w:t>UTRA-</w:t>
        </w:r>
      </w:ins>
      <w:ins w:id="1835" w:author="Rapp_AfterRAN2#123bis" w:date="2023-10-19T14:30:00Z">
        <w:r w:rsidR="009D31BB" w:rsidRPr="00BA7C35">
          <w:t>C-RNTI ::=</w:t>
        </w:r>
        <w:r w:rsidR="009D31BB" w:rsidRPr="00BA7C35">
          <w:tab/>
        </w:r>
        <w:r w:rsidR="009D31BB" w:rsidRPr="00BA7C35">
          <w:tab/>
        </w:r>
        <w:r w:rsidR="009D31BB" w:rsidRPr="00BA7C35">
          <w:tab/>
        </w:r>
        <w:r w:rsidR="009D31BB" w:rsidRPr="00BA7C35">
          <w:tab/>
        </w:r>
        <w:r w:rsidR="009D31BB" w:rsidRPr="00BA7C35">
          <w:tab/>
        </w:r>
        <w:r w:rsidR="009D31BB" w:rsidRPr="00BA7C35">
          <w:tab/>
        </w:r>
        <w:r w:rsidR="009D31BB" w:rsidRPr="00BA7C35">
          <w:tab/>
          <w:t>BIT STRING (SIZE (16))</w:t>
        </w:r>
      </w:ins>
    </w:p>
    <w:p w14:paraId="0A948EB7" w14:textId="77777777" w:rsidR="009D31BB" w:rsidRPr="00BA7C35" w:rsidRDefault="009D31BB" w:rsidP="009D31BB">
      <w:pPr>
        <w:pStyle w:val="PL"/>
        <w:rPr>
          <w:ins w:id="1836" w:author="Rapp_AfterRAN2#123bis" w:date="2023-10-19T14:30:00Z"/>
        </w:rPr>
      </w:pPr>
    </w:p>
    <w:p w14:paraId="0033B3B7" w14:textId="77777777" w:rsidR="009D31BB" w:rsidRPr="00BA7C35" w:rsidRDefault="009D31BB" w:rsidP="009D31BB">
      <w:pPr>
        <w:pStyle w:val="PL"/>
        <w:rPr>
          <w:ins w:id="1837" w:author="Rapp_AfterRAN2#123bis" w:date="2023-10-19T14:30:00Z"/>
        </w:rPr>
      </w:pPr>
      <w:ins w:id="1838" w:author="Rapp_AfterRAN2#123bis" w:date="2023-10-19T14:30:00Z">
        <w:r w:rsidRPr="00BA7C35">
          <w:t>-- ASN1STOP</w:t>
        </w:r>
      </w:ins>
    </w:p>
    <w:p w14:paraId="46EADE0E" w14:textId="77777777" w:rsidR="00E31B66" w:rsidRPr="00F10B4F" w:rsidRDefault="00E31B66" w:rsidP="00E31B66">
      <w:pPr>
        <w:pStyle w:val="4"/>
        <w:rPr>
          <w:i/>
        </w:rPr>
      </w:pPr>
      <w:r w:rsidRPr="00F10B4F">
        <w:lastRenderedPageBreak/>
        <w:t>–</w:t>
      </w:r>
      <w:r w:rsidRPr="00F10B4F">
        <w:tab/>
      </w:r>
      <w:r w:rsidRPr="00F10B4F">
        <w:rPr>
          <w:i/>
        </w:rPr>
        <w:t>MeasResults</w:t>
      </w:r>
      <w:bookmarkEnd w:id="1818"/>
      <w:bookmarkEnd w:id="1819"/>
    </w:p>
    <w:p w14:paraId="3B5591F5" w14:textId="77777777" w:rsidR="00E31B66" w:rsidRPr="00F10B4F" w:rsidRDefault="00E31B66" w:rsidP="00E31B66">
      <w:r w:rsidRPr="00F10B4F">
        <w:t xml:space="preserve">The IE </w:t>
      </w:r>
      <w:r w:rsidRPr="00F10B4F">
        <w:rPr>
          <w:i/>
        </w:rPr>
        <w:t>MeasResults</w:t>
      </w:r>
      <w:r w:rsidRPr="00F10B4F">
        <w:t xml:space="preserve"> covers measured results for intra-frequency, inter-frequency, inter-RAT mobility and measured results for NR sidelink communication/discovery.</w:t>
      </w:r>
    </w:p>
    <w:p w14:paraId="5CCD39CC" w14:textId="77777777" w:rsidR="00E31B66" w:rsidRPr="00F10B4F" w:rsidRDefault="00E31B66" w:rsidP="00E31B66">
      <w:pPr>
        <w:pStyle w:val="TH"/>
      </w:pPr>
      <w:r w:rsidRPr="00F10B4F">
        <w:rPr>
          <w:i/>
        </w:rPr>
        <w:t>MeasResults</w:t>
      </w:r>
      <w:r w:rsidRPr="00F10B4F">
        <w:t xml:space="preserve"> information element</w:t>
      </w:r>
    </w:p>
    <w:p w14:paraId="482F2020" w14:textId="77777777" w:rsidR="00E31B66" w:rsidRPr="00F10B4F" w:rsidRDefault="00E31B66" w:rsidP="00E31B66">
      <w:pPr>
        <w:pStyle w:val="PL"/>
        <w:rPr>
          <w:color w:val="808080"/>
        </w:rPr>
      </w:pPr>
      <w:r w:rsidRPr="00F10B4F">
        <w:rPr>
          <w:color w:val="808080"/>
        </w:rPr>
        <w:t>-- ASN1START</w:t>
      </w:r>
    </w:p>
    <w:p w14:paraId="52F03D5F" w14:textId="77777777" w:rsidR="00E31B66" w:rsidRPr="00F10B4F" w:rsidRDefault="00E31B66" w:rsidP="00E31B66">
      <w:pPr>
        <w:pStyle w:val="PL"/>
        <w:rPr>
          <w:color w:val="808080"/>
        </w:rPr>
      </w:pPr>
      <w:r w:rsidRPr="00F10B4F">
        <w:rPr>
          <w:color w:val="808080"/>
        </w:rPr>
        <w:t>-- TAG-MEASRESULTS-START</w:t>
      </w:r>
    </w:p>
    <w:p w14:paraId="656F45DE" w14:textId="77777777" w:rsidR="00E31B66" w:rsidRPr="00F10B4F" w:rsidRDefault="00E31B66" w:rsidP="00E31B66">
      <w:pPr>
        <w:pStyle w:val="PL"/>
      </w:pPr>
    </w:p>
    <w:p w14:paraId="78D8461D" w14:textId="77777777" w:rsidR="00E31B66" w:rsidRPr="00F10B4F" w:rsidRDefault="00E31B66" w:rsidP="00E31B66">
      <w:pPr>
        <w:pStyle w:val="PL"/>
      </w:pPr>
      <w:r w:rsidRPr="00F10B4F">
        <w:t xml:space="preserve">MeasResults ::=                         </w:t>
      </w:r>
      <w:r w:rsidRPr="00F10B4F">
        <w:rPr>
          <w:color w:val="993366"/>
        </w:rPr>
        <w:t>SEQUENCE</w:t>
      </w:r>
      <w:r w:rsidRPr="00F10B4F">
        <w:t xml:space="preserve"> {</w:t>
      </w:r>
    </w:p>
    <w:p w14:paraId="1C06B907" w14:textId="77777777" w:rsidR="00E31B66" w:rsidRPr="00F10B4F" w:rsidRDefault="00E31B66" w:rsidP="00E31B66">
      <w:pPr>
        <w:pStyle w:val="PL"/>
      </w:pPr>
      <w:r w:rsidRPr="00F10B4F">
        <w:t xml:space="preserve">    measId                                  MeasId,</w:t>
      </w:r>
    </w:p>
    <w:p w14:paraId="48F50A00" w14:textId="77777777" w:rsidR="00E31B66" w:rsidRPr="00F10B4F" w:rsidRDefault="00E31B66" w:rsidP="00E31B66">
      <w:pPr>
        <w:pStyle w:val="PL"/>
      </w:pPr>
      <w:r w:rsidRPr="00F10B4F">
        <w:t xml:space="preserve">    measResultServingMOList                 MeasResultServMOList,</w:t>
      </w:r>
    </w:p>
    <w:p w14:paraId="7B8D6E46" w14:textId="77777777" w:rsidR="00E31B66" w:rsidRPr="00F10B4F" w:rsidRDefault="00E31B66" w:rsidP="00E31B66">
      <w:pPr>
        <w:pStyle w:val="PL"/>
      </w:pPr>
      <w:r w:rsidRPr="00F10B4F">
        <w:t xml:space="preserve">    measResultNeighCells                    </w:t>
      </w:r>
      <w:r w:rsidRPr="00F10B4F">
        <w:rPr>
          <w:color w:val="993366"/>
        </w:rPr>
        <w:t>CHOICE</w:t>
      </w:r>
      <w:r w:rsidRPr="00F10B4F">
        <w:t xml:space="preserve"> {</w:t>
      </w:r>
    </w:p>
    <w:p w14:paraId="7BCC702F" w14:textId="77777777" w:rsidR="00E31B66" w:rsidRPr="00F10B4F" w:rsidRDefault="00E31B66" w:rsidP="00E31B66">
      <w:pPr>
        <w:pStyle w:val="PL"/>
      </w:pPr>
      <w:r w:rsidRPr="00F10B4F">
        <w:t xml:space="preserve">        measResultListNR                        MeasResultListNR,</w:t>
      </w:r>
    </w:p>
    <w:p w14:paraId="6CF8A58B" w14:textId="77777777" w:rsidR="00E31B66" w:rsidRPr="00A21D05" w:rsidRDefault="00E31B66" w:rsidP="00E31B66">
      <w:pPr>
        <w:pStyle w:val="PL"/>
      </w:pPr>
      <w:r w:rsidRPr="00F10B4F">
        <w:t xml:space="preserve">        </w:t>
      </w:r>
      <w:r w:rsidRPr="00A21D05">
        <w:t>...,</w:t>
      </w:r>
    </w:p>
    <w:p w14:paraId="19F3CA0C" w14:textId="77777777" w:rsidR="00E31B66" w:rsidRPr="00A21D05" w:rsidRDefault="00E31B66" w:rsidP="00E31B66">
      <w:pPr>
        <w:pStyle w:val="PL"/>
      </w:pPr>
      <w:r w:rsidRPr="00A21D05">
        <w:t xml:space="preserve">        measResultListEUTRA                     MeasResultListEUTRA,</w:t>
      </w:r>
    </w:p>
    <w:p w14:paraId="389AEE46" w14:textId="77777777" w:rsidR="00E31B66" w:rsidRPr="00A21D05" w:rsidRDefault="00E31B66" w:rsidP="00E31B66">
      <w:pPr>
        <w:pStyle w:val="PL"/>
      </w:pPr>
      <w:r w:rsidRPr="00A21D05">
        <w:t xml:space="preserve">        measResultListUTRA-FDD-r16              MeasResultListUTRA-FDD-r16,</w:t>
      </w:r>
    </w:p>
    <w:p w14:paraId="2AB3CAF3" w14:textId="77777777" w:rsidR="00E31B66" w:rsidRPr="00F10B4F" w:rsidRDefault="00E31B66" w:rsidP="00E31B66">
      <w:pPr>
        <w:pStyle w:val="PL"/>
        <w:rPr>
          <w:color w:val="808080"/>
        </w:rPr>
      </w:pPr>
      <w:r w:rsidRPr="00A21D05">
        <w:t xml:space="preserve">        </w:t>
      </w:r>
      <w:r w:rsidRPr="00F10B4F">
        <w:t xml:space="preserve">sl-MeasResultsCandRelay-r17             </w:t>
      </w:r>
      <w:r w:rsidRPr="00F10B4F">
        <w:rPr>
          <w:color w:val="993366"/>
        </w:rPr>
        <w:t>OCTET</w:t>
      </w:r>
      <w:r w:rsidRPr="00F10B4F">
        <w:t xml:space="preserve"> </w:t>
      </w:r>
      <w:r w:rsidRPr="00F10B4F">
        <w:rPr>
          <w:color w:val="993366"/>
        </w:rPr>
        <w:t>STRING</w:t>
      </w:r>
      <w:r w:rsidRPr="00F10B4F">
        <w:t xml:space="preserve">        </w:t>
      </w:r>
      <w:r w:rsidRPr="00F10B4F">
        <w:rPr>
          <w:color w:val="808080"/>
        </w:rPr>
        <w:t>-- Contains PC5 SL-MeasResultListRelay-r17</w:t>
      </w:r>
    </w:p>
    <w:p w14:paraId="4E7D85BF" w14:textId="77777777" w:rsidR="00E31B66" w:rsidRPr="00F10B4F" w:rsidRDefault="00E31B66" w:rsidP="00E31B66">
      <w:pPr>
        <w:pStyle w:val="PL"/>
      </w:pPr>
      <w:r w:rsidRPr="00F10B4F">
        <w:t xml:space="preserve">    }                                                                                                                   </w:t>
      </w:r>
      <w:r w:rsidRPr="00F10B4F">
        <w:rPr>
          <w:color w:val="993366"/>
        </w:rPr>
        <w:t>OPTIONAL</w:t>
      </w:r>
      <w:r w:rsidRPr="00F10B4F">
        <w:t>,</w:t>
      </w:r>
    </w:p>
    <w:p w14:paraId="4080D670" w14:textId="77777777" w:rsidR="00E31B66" w:rsidRPr="00F10B4F" w:rsidRDefault="00E31B66" w:rsidP="00E31B66">
      <w:pPr>
        <w:pStyle w:val="PL"/>
      </w:pPr>
      <w:r w:rsidRPr="00F10B4F">
        <w:t xml:space="preserve">    ...,</w:t>
      </w:r>
    </w:p>
    <w:p w14:paraId="29AF6FAA" w14:textId="77777777" w:rsidR="00E31B66" w:rsidRPr="00F10B4F" w:rsidRDefault="00E31B66" w:rsidP="00E31B66">
      <w:pPr>
        <w:pStyle w:val="PL"/>
      </w:pPr>
      <w:r w:rsidRPr="00F10B4F">
        <w:t xml:space="preserve">    [[</w:t>
      </w:r>
    </w:p>
    <w:p w14:paraId="4A5B9297" w14:textId="77777777" w:rsidR="00E31B66" w:rsidRPr="00F10B4F" w:rsidRDefault="00E31B66" w:rsidP="00E31B66">
      <w:pPr>
        <w:pStyle w:val="PL"/>
      </w:pPr>
      <w:r w:rsidRPr="00F10B4F">
        <w:t xml:space="preserve">    measResultServFreqListEUTRA-SCG         MeasResultServFreqListEUTRA-SCG                                             </w:t>
      </w:r>
      <w:r w:rsidRPr="00F10B4F">
        <w:rPr>
          <w:rFonts w:eastAsia="Batang"/>
          <w:color w:val="993366"/>
        </w:rPr>
        <w:t>OPTIONAL</w:t>
      </w:r>
      <w:r w:rsidRPr="00F10B4F">
        <w:rPr>
          <w:rFonts w:eastAsia="Batang"/>
        </w:rPr>
        <w:t>,</w:t>
      </w:r>
    </w:p>
    <w:p w14:paraId="36138FC9" w14:textId="77777777" w:rsidR="00E31B66" w:rsidRPr="00F10B4F" w:rsidRDefault="00E31B66" w:rsidP="00E31B66">
      <w:pPr>
        <w:pStyle w:val="PL"/>
      </w:pPr>
      <w:r w:rsidRPr="00F10B4F">
        <w:t xml:space="preserve">    measResultServFreqListNR-SCG            MeasResultServFreqListNR-SCG                                                </w:t>
      </w:r>
      <w:r w:rsidRPr="00F10B4F">
        <w:rPr>
          <w:rFonts w:eastAsia="Batang"/>
          <w:color w:val="993366"/>
        </w:rPr>
        <w:t>OPTIONAL</w:t>
      </w:r>
      <w:r w:rsidRPr="00F10B4F">
        <w:t>,</w:t>
      </w:r>
    </w:p>
    <w:p w14:paraId="277FDF33" w14:textId="77777777" w:rsidR="00E31B66" w:rsidRPr="00F10B4F" w:rsidRDefault="00E31B66" w:rsidP="00E31B66">
      <w:pPr>
        <w:pStyle w:val="PL"/>
      </w:pPr>
      <w:r w:rsidRPr="00F10B4F">
        <w:t xml:space="preserve">    measResultSFTD-EUTRA                    MeasResultSFTD-EUTRA                                                        </w:t>
      </w:r>
      <w:r w:rsidRPr="00F10B4F">
        <w:rPr>
          <w:color w:val="993366"/>
        </w:rPr>
        <w:t>OPTIONAL</w:t>
      </w:r>
      <w:r w:rsidRPr="00F10B4F">
        <w:t>,</w:t>
      </w:r>
    </w:p>
    <w:p w14:paraId="6FA25E72" w14:textId="77777777" w:rsidR="00E31B66" w:rsidRPr="00F10B4F" w:rsidRDefault="00E31B66" w:rsidP="00E31B66">
      <w:pPr>
        <w:pStyle w:val="PL"/>
        <w:rPr>
          <w:rFonts w:eastAsia="Batang"/>
        </w:rPr>
      </w:pPr>
      <w:r w:rsidRPr="00F10B4F">
        <w:t xml:space="preserve">    measResultSFTD-NR                       MeasResultCellSFTD-NR                                                       </w:t>
      </w:r>
      <w:r w:rsidRPr="00F10B4F">
        <w:rPr>
          <w:color w:val="993366"/>
        </w:rPr>
        <w:t>OPTIONAL</w:t>
      </w:r>
    </w:p>
    <w:p w14:paraId="430E4116" w14:textId="77777777" w:rsidR="00E31B66" w:rsidRPr="00F10B4F" w:rsidRDefault="00E31B66" w:rsidP="00E31B66">
      <w:pPr>
        <w:pStyle w:val="PL"/>
        <w:rPr>
          <w:rFonts w:eastAsia="Batang"/>
        </w:rPr>
      </w:pPr>
      <w:r w:rsidRPr="00F10B4F">
        <w:rPr>
          <w:rFonts w:eastAsia="Batang"/>
        </w:rPr>
        <w:t xml:space="preserve">     ]],</w:t>
      </w:r>
    </w:p>
    <w:p w14:paraId="14E3C4A2" w14:textId="77777777" w:rsidR="00E31B66" w:rsidRPr="00F10B4F" w:rsidRDefault="00E31B66" w:rsidP="00E31B66">
      <w:pPr>
        <w:pStyle w:val="PL"/>
        <w:rPr>
          <w:rFonts w:eastAsia="Batang"/>
        </w:rPr>
      </w:pPr>
      <w:r w:rsidRPr="00F10B4F">
        <w:t xml:space="preserve">    </w:t>
      </w:r>
      <w:r w:rsidRPr="00F10B4F">
        <w:rPr>
          <w:rFonts w:eastAsia="Batang"/>
        </w:rPr>
        <w:t xml:space="preserve"> [[</w:t>
      </w:r>
    </w:p>
    <w:p w14:paraId="00FB33F3" w14:textId="77777777" w:rsidR="00E31B66" w:rsidRPr="00F10B4F" w:rsidRDefault="00E31B66" w:rsidP="00E31B66">
      <w:pPr>
        <w:pStyle w:val="PL"/>
        <w:rPr>
          <w:rFonts w:eastAsia="Batang"/>
        </w:rPr>
      </w:pPr>
      <w:r w:rsidRPr="00F10B4F">
        <w:t xml:space="preserve">    </w:t>
      </w:r>
      <w:r w:rsidRPr="00F10B4F">
        <w:rPr>
          <w:rFonts w:eastAsia="Batang"/>
        </w:rPr>
        <w:t>measResultCellListSFTD-NR</w:t>
      </w:r>
      <w:r w:rsidRPr="00F10B4F">
        <w:t xml:space="preserve">               </w:t>
      </w:r>
      <w:r w:rsidRPr="00F10B4F">
        <w:rPr>
          <w:rFonts w:eastAsia="Batang"/>
        </w:rPr>
        <w:t>MeasResultCellListSFTD-NR</w:t>
      </w:r>
      <w:r w:rsidRPr="00F10B4F">
        <w:t xml:space="preserve">                                                   </w:t>
      </w:r>
      <w:r w:rsidRPr="00F10B4F">
        <w:rPr>
          <w:rFonts w:eastAsia="Batang"/>
          <w:color w:val="993366"/>
        </w:rPr>
        <w:t>OPTIONAL</w:t>
      </w:r>
    </w:p>
    <w:p w14:paraId="4004B47D" w14:textId="77777777" w:rsidR="00E31B66" w:rsidRPr="00F10B4F" w:rsidRDefault="00E31B66" w:rsidP="00E31B66">
      <w:pPr>
        <w:pStyle w:val="PL"/>
        <w:rPr>
          <w:rFonts w:eastAsia="Batang"/>
        </w:rPr>
      </w:pPr>
      <w:r w:rsidRPr="00F10B4F">
        <w:t xml:space="preserve">    </w:t>
      </w:r>
      <w:r w:rsidRPr="00F10B4F">
        <w:rPr>
          <w:rFonts w:eastAsia="Batang"/>
        </w:rPr>
        <w:t>]],</w:t>
      </w:r>
    </w:p>
    <w:p w14:paraId="0F8CF6A2" w14:textId="77777777" w:rsidR="00E31B66" w:rsidRPr="00F10B4F" w:rsidRDefault="00E31B66" w:rsidP="00E31B66">
      <w:pPr>
        <w:pStyle w:val="PL"/>
        <w:rPr>
          <w:rFonts w:eastAsia="Batang"/>
        </w:rPr>
      </w:pPr>
      <w:r w:rsidRPr="00F10B4F">
        <w:t xml:space="preserve">    </w:t>
      </w:r>
      <w:r w:rsidRPr="00F10B4F">
        <w:rPr>
          <w:rFonts w:eastAsia="Batang"/>
        </w:rPr>
        <w:t>[[</w:t>
      </w:r>
    </w:p>
    <w:p w14:paraId="2DDE4DEA" w14:textId="77777777" w:rsidR="00E31B66" w:rsidRPr="00F10B4F" w:rsidRDefault="00E31B66" w:rsidP="00E31B66">
      <w:pPr>
        <w:pStyle w:val="PL"/>
        <w:rPr>
          <w:rFonts w:eastAsia="Batang"/>
        </w:rPr>
      </w:pPr>
      <w:r w:rsidRPr="00F10B4F">
        <w:t xml:space="preserve">    measResultForRSSI-r16                   MeasResultForRSSI-r16                                                       </w:t>
      </w:r>
      <w:r w:rsidRPr="00F10B4F">
        <w:rPr>
          <w:color w:val="993366"/>
        </w:rPr>
        <w:t>OPTIONAL</w:t>
      </w:r>
      <w:r w:rsidRPr="00F10B4F">
        <w:t>,</w:t>
      </w:r>
    </w:p>
    <w:p w14:paraId="445FD22A" w14:textId="77777777" w:rsidR="00E31B66" w:rsidRPr="00F10B4F" w:rsidRDefault="00E31B66" w:rsidP="00E31B66">
      <w:pPr>
        <w:pStyle w:val="PL"/>
        <w:rPr>
          <w:rFonts w:eastAsia="等线"/>
        </w:rPr>
      </w:pPr>
      <w:r w:rsidRPr="00F10B4F">
        <w:t xml:space="preserve">    </w:t>
      </w:r>
      <w:r w:rsidRPr="00F10B4F">
        <w:rPr>
          <w:rFonts w:eastAsia="Batang"/>
        </w:rPr>
        <w:t>locationInfo-r16</w:t>
      </w:r>
      <w:r w:rsidRPr="00F10B4F">
        <w:t xml:space="preserve">                        </w:t>
      </w:r>
      <w:r w:rsidRPr="00F10B4F">
        <w:rPr>
          <w:rFonts w:eastAsia="Batang"/>
        </w:rPr>
        <w:t>LocationInfo-r16</w:t>
      </w:r>
      <w:r w:rsidRPr="00F10B4F">
        <w:t xml:space="preserve">                                                            </w:t>
      </w:r>
      <w:r w:rsidRPr="00F10B4F">
        <w:rPr>
          <w:rFonts w:eastAsia="Batang"/>
          <w:color w:val="993366"/>
        </w:rPr>
        <w:t>OPTIONAL</w:t>
      </w:r>
      <w:r w:rsidRPr="00F10B4F">
        <w:rPr>
          <w:rFonts w:eastAsia="等线"/>
        </w:rPr>
        <w:t>,</w:t>
      </w:r>
    </w:p>
    <w:p w14:paraId="2B0E6C07" w14:textId="77777777" w:rsidR="00E31B66" w:rsidRPr="00F10B4F" w:rsidRDefault="00E31B66" w:rsidP="00E31B66">
      <w:pPr>
        <w:pStyle w:val="PL"/>
        <w:rPr>
          <w:rFonts w:eastAsia="Batang"/>
        </w:rPr>
      </w:pPr>
      <w:r w:rsidRPr="00F10B4F">
        <w:t xml:space="preserve">    </w:t>
      </w:r>
      <w:r w:rsidRPr="00F10B4F">
        <w:rPr>
          <w:rFonts w:eastAsia="Batang"/>
        </w:rPr>
        <w:t>ul-PDCP-DelayValueResultList-r16</w:t>
      </w:r>
      <w:r w:rsidRPr="00F10B4F">
        <w:t xml:space="preserve">        </w:t>
      </w:r>
      <w:r w:rsidRPr="00F10B4F">
        <w:rPr>
          <w:rFonts w:eastAsia="Batang"/>
        </w:rPr>
        <w:t>UL-PDCP-DelayValueResultList-r16</w:t>
      </w:r>
      <w:r w:rsidRPr="00F10B4F">
        <w:t xml:space="preserve">                                            </w:t>
      </w:r>
      <w:r w:rsidRPr="00F10B4F">
        <w:rPr>
          <w:rFonts w:eastAsia="Batang"/>
          <w:color w:val="993366"/>
        </w:rPr>
        <w:t>OPTIONAL</w:t>
      </w:r>
      <w:r w:rsidRPr="00F10B4F">
        <w:rPr>
          <w:rFonts w:eastAsia="Batang"/>
        </w:rPr>
        <w:t>,</w:t>
      </w:r>
    </w:p>
    <w:p w14:paraId="6353090E" w14:textId="77777777" w:rsidR="00E31B66" w:rsidRPr="00F10B4F" w:rsidRDefault="00E31B66" w:rsidP="00E31B66">
      <w:pPr>
        <w:pStyle w:val="PL"/>
        <w:rPr>
          <w:rFonts w:eastAsia="Batang"/>
        </w:rPr>
      </w:pPr>
      <w:r w:rsidRPr="00F10B4F">
        <w:t xml:space="preserve">    </w:t>
      </w:r>
      <w:r w:rsidRPr="00F10B4F">
        <w:rPr>
          <w:rFonts w:eastAsia="Batang"/>
        </w:rPr>
        <w:t>measResultsSL-r16</w:t>
      </w:r>
      <w:r w:rsidRPr="00F10B4F">
        <w:t xml:space="preserve">                       </w:t>
      </w:r>
      <w:r w:rsidRPr="00F10B4F">
        <w:rPr>
          <w:rFonts w:eastAsia="Batang"/>
        </w:rPr>
        <w:t>MeasResultsSL-r16</w:t>
      </w:r>
      <w:r w:rsidRPr="00F10B4F">
        <w:t xml:space="preserve">                                                           </w:t>
      </w:r>
      <w:r w:rsidRPr="00F10B4F">
        <w:rPr>
          <w:rFonts w:eastAsia="Batang"/>
          <w:color w:val="993366"/>
        </w:rPr>
        <w:t>OPTIONAL</w:t>
      </w:r>
      <w:r w:rsidRPr="00F10B4F">
        <w:rPr>
          <w:rFonts w:eastAsia="Batang"/>
        </w:rPr>
        <w:t>,</w:t>
      </w:r>
    </w:p>
    <w:p w14:paraId="038F46FD" w14:textId="77777777" w:rsidR="00E31B66" w:rsidRPr="00F10B4F" w:rsidRDefault="00E31B66" w:rsidP="00E31B66">
      <w:pPr>
        <w:pStyle w:val="PL"/>
      </w:pPr>
      <w:r w:rsidRPr="00F10B4F">
        <w:t xml:space="preserve">    measResultCLI-r16                       MeasResultCLI-r16                                                           </w:t>
      </w:r>
      <w:r w:rsidRPr="00F10B4F">
        <w:rPr>
          <w:rFonts w:eastAsia="Batang"/>
          <w:color w:val="993366"/>
        </w:rPr>
        <w:t>OPTIONAL</w:t>
      </w:r>
    </w:p>
    <w:p w14:paraId="2AA316C7" w14:textId="77777777" w:rsidR="00E31B66" w:rsidRPr="00F10B4F" w:rsidRDefault="00E31B66" w:rsidP="00E31B66">
      <w:pPr>
        <w:pStyle w:val="PL"/>
        <w:rPr>
          <w:rFonts w:eastAsia="Batang"/>
        </w:rPr>
      </w:pPr>
      <w:r w:rsidRPr="00F10B4F">
        <w:t xml:space="preserve">    </w:t>
      </w:r>
      <w:r w:rsidRPr="00F10B4F">
        <w:rPr>
          <w:rFonts w:eastAsia="Batang"/>
        </w:rPr>
        <w:t>]],</w:t>
      </w:r>
    </w:p>
    <w:p w14:paraId="4DAD92FB" w14:textId="77777777" w:rsidR="00E31B66" w:rsidRPr="00F10B4F" w:rsidRDefault="00E31B66" w:rsidP="00E31B66">
      <w:pPr>
        <w:pStyle w:val="PL"/>
        <w:rPr>
          <w:rFonts w:eastAsia="Batang"/>
        </w:rPr>
      </w:pPr>
      <w:r w:rsidRPr="00F10B4F">
        <w:t xml:space="preserve">    </w:t>
      </w:r>
      <w:r w:rsidRPr="00F10B4F">
        <w:rPr>
          <w:rFonts w:eastAsia="Batang"/>
        </w:rPr>
        <w:t>[[</w:t>
      </w:r>
    </w:p>
    <w:p w14:paraId="16EC73FD" w14:textId="77777777" w:rsidR="00E31B66" w:rsidRPr="00F10B4F" w:rsidRDefault="00E31B66" w:rsidP="00E31B66">
      <w:pPr>
        <w:pStyle w:val="PL"/>
        <w:rPr>
          <w:rFonts w:eastAsia="Batang"/>
        </w:rPr>
      </w:pPr>
      <w:r w:rsidRPr="00F10B4F">
        <w:t xml:space="preserve">    </w:t>
      </w:r>
      <w:r w:rsidRPr="00F10B4F">
        <w:rPr>
          <w:rFonts w:eastAsia="Batang"/>
        </w:rPr>
        <w:t>measResultRxTxTimeDiff-r17</w:t>
      </w:r>
      <w:r w:rsidRPr="00F10B4F">
        <w:t xml:space="preserve">              </w:t>
      </w:r>
      <w:r w:rsidRPr="00F10B4F">
        <w:rPr>
          <w:rFonts w:eastAsia="Batang"/>
        </w:rPr>
        <w:t>MeasResultRxTxTimeDiff-r17</w:t>
      </w:r>
      <w:r w:rsidRPr="00F10B4F">
        <w:t xml:space="preserve">                                                  </w:t>
      </w:r>
      <w:r w:rsidRPr="00F10B4F">
        <w:rPr>
          <w:rFonts w:eastAsia="Batang"/>
          <w:color w:val="993366"/>
        </w:rPr>
        <w:t>OPTIONAL</w:t>
      </w:r>
      <w:r w:rsidRPr="00F10B4F">
        <w:rPr>
          <w:rFonts w:eastAsia="Batang"/>
        </w:rPr>
        <w:t>,</w:t>
      </w:r>
    </w:p>
    <w:p w14:paraId="082A6B5C" w14:textId="77777777" w:rsidR="00E31B66" w:rsidRPr="00F10B4F" w:rsidRDefault="00E31B66" w:rsidP="00E31B66">
      <w:pPr>
        <w:pStyle w:val="PL"/>
        <w:rPr>
          <w:rFonts w:eastAsia="Batang"/>
        </w:rPr>
      </w:pPr>
      <w:r w:rsidRPr="00F10B4F">
        <w:t xml:space="preserve">    sl-MeasResultServingRelay-r17           </w:t>
      </w:r>
      <w:r w:rsidRPr="00F10B4F">
        <w:rPr>
          <w:color w:val="993366"/>
        </w:rPr>
        <w:t>OCTET</w:t>
      </w:r>
      <w:r w:rsidRPr="00F10B4F">
        <w:t xml:space="preserve"> </w:t>
      </w:r>
      <w:r w:rsidRPr="00F10B4F">
        <w:rPr>
          <w:color w:val="993366"/>
        </w:rPr>
        <w:t>STRING</w:t>
      </w:r>
      <w:r w:rsidRPr="00F10B4F">
        <w:t xml:space="preserve">                                                                </w:t>
      </w:r>
      <w:r w:rsidRPr="00F10B4F">
        <w:rPr>
          <w:rFonts w:eastAsia="Batang"/>
          <w:color w:val="993366"/>
        </w:rPr>
        <w:t>OPTIONAL</w:t>
      </w:r>
      <w:r w:rsidRPr="00F10B4F">
        <w:rPr>
          <w:rFonts w:eastAsia="Batang"/>
        </w:rPr>
        <w:t>,</w:t>
      </w:r>
    </w:p>
    <w:p w14:paraId="5E654F9C" w14:textId="77777777" w:rsidR="00E31B66" w:rsidRPr="00F10B4F" w:rsidRDefault="00E31B66" w:rsidP="00E31B66">
      <w:pPr>
        <w:pStyle w:val="PL"/>
        <w:rPr>
          <w:color w:val="808080"/>
        </w:rPr>
      </w:pPr>
      <w:r w:rsidRPr="00F10B4F">
        <w:t xml:space="preserve">                                                                                         </w:t>
      </w:r>
      <w:r w:rsidRPr="00F10B4F">
        <w:rPr>
          <w:rFonts w:eastAsia="Batang"/>
        </w:rPr>
        <w:t xml:space="preserve"> </w:t>
      </w:r>
      <w:r w:rsidRPr="00F10B4F">
        <w:rPr>
          <w:rFonts w:eastAsia="Batang"/>
          <w:color w:val="808080"/>
        </w:rPr>
        <w:t xml:space="preserve">-- </w:t>
      </w:r>
      <w:r w:rsidRPr="00F10B4F">
        <w:rPr>
          <w:color w:val="808080"/>
        </w:rPr>
        <w:t>Contains PC5 SL-MeasResultRelay-r17</w:t>
      </w:r>
    </w:p>
    <w:p w14:paraId="6FABED6F" w14:textId="77777777" w:rsidR="00E31B66" w:rsidRPr="00F10B4F" w:rsidRDefault="00E31B66" w:rsidP="00E31B66">
      <w:pPr>
        <w:pStyle w:val="PL"/>
        <w:rPr>
          <w:rFonts w:eastAsia="等线"/>
        </w:rPr>
      </w:pPr>
      <w:r w:rsidRPr="00F10B4F">
        <w:t xml:space="preserve">    </w:t>
      </w:r>
      <w:r w:rsidRPr="00F10B4F">
        <w:rPr>
          <w:rFonts w:eastAsia="Batang"/>
        </w:rPr>
        <w:t>ul-PDCP-ExcessDelayResultList-r17</w:t>
      </w:r>
      <w:r w:rsidRPr="00F10B4F">
        <w:t xml:space="preserve">       </w:t>
      </w:r>
      <w:r w:rsidRPr="00F10B4F">
        <w:rPr>
          <w:rFonts w:eastAsia="Batang"/>
        </w:rPr>
        <w:t>UL-PDCP-ExcessDelayResultList-r17</w:t>
      </w:r>
      <w:r w:rsidRPr="00F10B4F">
        <w:t xml:space="preserve">                                           </w:t>
      </w:r>
      <w:r w:rsidRPr="00F10B4F">
        <w:rPr>
          <w:rFonts w:eastAsia="Batang"/>
          <w:color w:val="993366"/>
        </w:rPr>
        <w:t>OPTIONAL</w:t>
      </w:r>
      <w:r w:rsidRPr="00F10B4F">
        <w:rPr>
          <w:rFonts w:eastAsia="Batang"/>
        </w:rPr>
        <w:t>,</w:t>
      </w:r>
    </w:p>
    <w:p w14:paraId="31C0AC64" w14:textId="77777777" w:rsidR="00E31B66" w:rsidRPr="00F10B4F" w:rsidRDefault="00E31B66" w:rsidP="00E31B66">
      <w:pPr>
        <w:pStyle w:val="PL"/>
      </w:pPr>
      <w:r w:rsidRPr="00F10B4F">
        <w:t xml:space="preserve">    coarseLocationInfo-r17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p>
    <w:p w14:paraId="47A255EA" w14:textId="77777777" w:rsidR="00E31B66" w:rsidRPr="00F10B4F" w:rsidRDefault="00E31B66" w:rsidP="00E31B66">
      <w:pPr>
        <w:pStyle w:val="PL"/>
        <w:rPr>
          <w:rFonts w:eastAsia="Batang"/>
        </w:rPr>
      </w:pPr>
      <w:r w:rsidRPr="00F10B4F">
        <w:t xml:space="preserve">    </w:t>
      </w:r>
      <w:r w:rsidRPr="00F10B4F">
        <w:rPr>
          <w:rFonts w:eastAsia="Batang"/>
        </w:rPr>
        <w:t>]]</w:t>
      </w:r>
    </w:p>
    <w:p w14:paraId="39C6C6D4" w14:textId="77777777" w:rsidR="00E31B66" w:rsidRPr="00F10B4F" w:rsidRDefault="00E31B66" w:rsidP="00E31B66">
      <w:pPr>
        <w:pStyle w:val="PL"/>
      </w:pPr>
      <w:r w:rsidRPr="00F10B4F">
        <w:t>}</w:t>
      </w:r>
    </w:p>
    <w:p w14:paraId="19C67E2C" w14:textId="77777777" w:rsidR="00E31B66" w:rsidRPr="00F10B4F" w:rsidRDefault="00E31B66" w:rsidP="00E31B66">
      <w:pPr>
        <w:pStyle w:val="PL"/>
      </w:pPr>
    </w:p>
    <w:p w14:paraId="6EE31893" w14:textId="77777777" w:rsidR="00E31B66" w:rsidRPr="00F10B4F" w:rsidRDefault="00E31B66" w:rsidP="00E31B66">
      <w:pPr>
        <w:pStyle w:val="PL"/>
      </w:pPr>
      <w:r w:rsidRPr="00F10B4F">
        <w:t xml:space="preserve">MeasResultServMOList ::=                </w:t>
      </w:r>
      <w:r w:rsidRPr="00F10B4F">
        <w:rPr>
          <w:color w:val="993366"/>
        </w:rPr>
        <w:t>SEQUENCE</w:t>
      </w:r>
      <w:r w:rsidRPr="00F10B4F">
        <w:t xml:space="preserve"> (</w:t>
      </w:r>
      <w:r w:rsidRPr="00F10B4F">
        <w:rPr>
          <w:color w:val="993366"/>
        </w:rPr>
        <w:t>SIZE</w:t>
      </w:r>
      <w:r w:rsidRPr="00F10B4F">
        <w:t xml:space="preserve"> (1..maxNrofServingCells))</w:t>
      </w:r>
      <w:r w:rsidRPr="00F10B4F">
        <w:rPr>
          <w:color w:val="993366"/>
        </w:rPr>
        <w:t xml:space="preserve"> OF</w:t>
      </w:r>
      <w:r w:rsidRPr="00F10B4F">
        <w:t xml:space="preserve"> MeasResultServMO</w:t>
      </w:r>
    </w:p>
    <w:p w14:paraId="1932C141" w14:textId="77777777" w:rsidR="00E31B66" w:rsidRPr="00F10B4F" w:rsidRDefault="00E31B66" w:rsidP="00E31B66">
      <w:pPr>
        <w:pStyle w:val="PL"/>
      </w:pPr>
    </w:p>
    <w:p w14:paraId="4B2CAC36" w14:textId="77777777" w:rsidR="00E31B66" w:rsidRPr="00F10B4F" w:rsidRDefault="00E31B66" w:rsidP="00E31B66">
      <w:pPr>
        <w:pStyle w:val="PL"/>
      </w:pPr>
      <w:r w:rsidRPr="00F10B4F">
        <w:t xml:space="preserve">MeasResultServMO ::=                    </w:t>
      </w:r>
      <w:r w:rsidRPr="00F10B4F">
        <w:rPr>
          <w:color w:val="993366"/>
        </w:rPr>
        <w:t>SEQUENCE</w:t>
      </w:r>
      <w:r w:rsidRPr="00F10B4F">
        <w:t xml:space="preserve"> {</w:t>
      </w:r>
    </w:p>
    <w:p w14:paraId="0BD7660B" w14:textId="77777777" w:rsidR="00E31B66" w:rsidRPr="00F10B4F" w:rsidRDefault="00E31B66" w:rsidP="00E31B66">
      <w:pPr>
        <w:pStyle w:val="PL"/>
      </w:pPr>
      <w:r w:rsidRPr="00F10B4F">
        <w:t xml:space="preserve">    servCellId                              ServCellIndex,</w:t>
      </w:r>
    </w:p>
    <w:p w14:paraId="61725FFA" w14:textId="77777777" w:rsidR="00E31B66" w:rsidRPr="00F10B4F" w:rsidRDefault="00E31B66" w:rsidP="00E31B66">
      <w:pPr>
        <w:pStyle w:val="PL"/>
      </w:pPr>
      <w:r w:rsidRPr="00F10B4F">
        <w:t xml:space="preserve">    measResultServingCell                   MeasResultNR,</w:t>
      </w:r>
    </w:p>
    <w:p w14:paraId="7BD8EB8F" w14:textId="77777777" w:rsidR="00E31B66" w:rsidRPr="00F10B4F" w:rsidRDefault="00E31B66" w:rsidP="00E31B66">
      <w:pPr>
        <w:pStyle w:val="PL"/>
      </w:pPr>
      <w:r w:rsidRPr="00F10B4F">
        <w:t xml:space="preserve">    measResultBestNeighCell                 MeasResultNR                                                                </w:t>
      </w:r>
      <w:r w:rsidRPr="00F10B4F">
        <w:rPr>
          <w:color w:val="993366"/>
        </w:rPr>
        <w:t>OPTIONAL</w:t>
      </w:r>
      <w:r w:rsidRPr="00F10B4F">
        <w:t>,</w:t>
      </w:r>
    </w:p>
    <w:p w14:paraId="4BD1C2D0" w14:textId="77777777" w:rsidR="00E31B66" w:rsidRPr="00F10B4F" w:rsidRDefault="00E31B66" w:rsidP="00E31B66">
      <w:pPr>
        <w:pStyle w:val="PL"/>
      </w:pPr>
      <w:r w:rsidRPr="00F10B4F">
        <w:t xml:space="preserve">    ...</w:t>
      </w:r>
    </w:p>
    <w:p w14:paraId="492B74C3" w14:textId="77777777" w:rsidR="00E31B66" w:rsidRPr="00F10B4F" w:rsidRDefault="00E31B66" w:rsidP="00E31B66">
      <w:pPr>
        <w:pStyle w:val="PL"/>
      </w:pPr>
      <w:r w:rsidRPr="00F10B4F">
        <w:lastRenderedPageBreak/>
        <w:t>}</w:t>
      </w:r>
    </w:p>
    <w:p w14:paraId="232B3675" w14:textId="77777777" w:rsidR="00E31B66" w:rsidRPr="00F10B4F" w:rsidRDefault="00E31B66" w:rsidP="00E31B66">
      <w:pPr>
        <w:pStyle w:val="PL"/>
      </w:pPr>
    </w:p>
    <w:p w14:paraId="4BD4E345" w14:textId="77777777" w:rsidR="00E31B66" w:rsidRPr="00F10B4F" w:rsidRDefault="00E31B66" w:rsidP="00E31B66">
      <w:pPr>
        <w:pStyle w:val="PL"/>
      </w:pPr>
      <w:r w:rsidRPr="00F10B4F">
        <w:t xml:space="preserve">MeasResultListNR ::=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NR</w:t>
      </w:r>
    </w:p>
    <w:p w14:paraId="411FB3D2" w14:textId="77777777" w:rsidR="00E31B66" w:rsidRPr="00F10B4F" w:rsidRDefault="00E31B66" w:rsidP="00E31B66">
      <w:pPr>
        <w:pStyle w:val="PL"/>
      </w:pPr>
    </w:p>
    <w:p w14:paraId="78424C63" w14:textId="77777777" w:rsidR="00E31B66" w:rsidRPr="00F10B4F" w:rsidRDefault="00E31B66" w:rsidP="00E31B66">
      <w:pPr>
        <w:pStyle w:val="PL"/>
      </w:pPr>
      <w:r w:rsidRPr="00F10B4F">
        <w:t xml:space="preserve">MeasResultNR ::=                        </w:t>
      </w:r>
      <w:r w:rsidRPr="00F10B4F">
        <w:rPr>
          <w:color w:val="993366"/>
        </w:rPr>
        <w:t>SEQUENCE</w:t>
      </w:r>
      <w:r w:rsidRPr="00F10B4F">
        <w:t xml:space="preserve"> {</w:t>
      </w:r>
    </w:p>
    <w:p w14:paraId="22796EA6" w14:textId="77777777" w:rsidR="00E31B66" w:rsidRPr="00F10B4F" w:rsidRDefault="00E31B66" w:rsidP="00E31B66">
      <w:pPr>
        <w:pStyle w:val="PL"/>
      </w:pPr>
      <w:r w:rsidRPr="00F10B4F">
        <w:t xml:space="preserve">    physCellId                              PhysCellId                                                                  </w:t>
      </w:r>
      <w:r w:rsidRPr="00F10B4F">
        <w:rPr>
          <w:color w:val="993366"/>
        </w:rPr>
        <w:t>OPTIONAL</w:t>
      </w:r>
      <w:r w:rsidRPr="00F10B4F">
        <w:t>,</w:t>
      </w:r>
    </w:p>
    <w:p w14:paraId="27969360" w14:textId="77777777" w:rsidR="00E31B66" w:rsidRPr="00F10B4F" w:rsidRDefault="00E31B66" w:rsidP="00E31B66">
      <w:pPr>
        <w:pStyle w:val="PL"/>
      </w:pPr>
      <w:r w:rsidRPr="00F10B4F">
        <w:t xml:space="preserve">    measResult                              </w:t>
      </w:r>
      <w:r w:rsidRPr="00F10B4F">
        <w:rPr>
          <w:color w:val="993366"/>
        </w:rPr>
        <w:t>SEQUENCE</w:t>
      </w:r>
      <w:r w:rsidRPr="00F10B4F">
        <w:t xml:space="preserve"> {</w:t>
      </w:r>
    </w:p>
    <w:p w14:paraId="56A07EC6" w14:textId="77777777" w:rsidR="00E31B66" w:rsidRPr="00F10B4F" w:rsidRDefault="00E31B66" w:rsidP="00E31B66">
      <w:pPr>
        <w:pStyle w:val="PL"/>
      </w:pPr>
      <w:r w:rsidRPr="00F10B4F">
        <w:t xml:space="preserve">        cellResults                             </w:t>
      </w:r>
      <w:r w:rsidRPr="00F10B4F">
        <w:rPr>
          <w:color w:val="993366"/>
        </w:rPr>
        <w:t>SEQUENCE</w:t>
      </w:r>
      <w:r w:rsidRPr="00F10B4F">
        <w:t>{</w:t>
      </w:r>
    </w:p>
    <w:p w14:paraId="662C54E8" w14:textId="77777777" w:rsidR="00E31B66" w:rsidRPr="00F10B4F" w:rsidRDefault="00E31B66" w:rsidP="00E31B66">
      <w:pPr>
        <w:pStyle w:val="PL"/>
      </w:pPr>
      <w:r w:rsidRPr="00F10B4F">
        <w:t xml:space="preserve">            resultsSSB-Cell                         MeasQuantityResults                                                 </w:t>
      </w:r>
      <w:r w:rsidRPr="00F10B4F">
        <w:rPr>
          <w:color w:val="993366"/>
        </w:rPr>
        <w:t>OPTIONAL</w:t>
      </w:r>
      <w:r w:rsidRPr="00F10B4F">
        <w:t>,</w:t>
      </w:r>
    </w:p>
    <w:p w14:paraId="4DC24676" w14:textId="77777777" w:rsidR="00E31B66" w:rsidRPr="00F10B4F" w:rsidRDefault="00E31B66" w:rsidP="00E31B66">
      <w:pPr>
        <w:pStyle w:val="PL"/>
      </w:pPr>
      <w:r w:rsidRPr="00F10B4F">
        <w:t xml:space="preserve">            resultsCSI-RS-Cell                      MeasQuantityResults                                                 </w:t>
      </w:r>
      <w:r w:rsidRPr="00F10B4F">
        <w:rPr>
          <w:color w:val="993366"/>
        </w:rPr>
        <w:t>OPTIONAL</w:t>
      </w:r>
    </w:p>
    <w:p w14:paraId="3115F236" w14:textId="77777777" w:rsidR="00E31B66" w:rsidRPr="00F10B4F" w:rsidRDefault="00E31B66" w:rsidP="00E31B66">
      <w:pPr>
        <w:pStyle w:val="PL"/>
      </w:pPr>
      <w:r w:rsidRPr="00F10B4F">
        <w:t xml:space="preserve">        },</w:t>
      </w:r>
    </w:p>
    <w:p w14:paraId="31F9D730" w14:textId="77777777" w:rsidR="00E31B66" w:rsidRPr="00F10B4F" w:rsidRDefault="00E31B66" w:rsidP="00E31B66">
      <w:pPr>
        <w:pStyle w:val="PL"/>
      </w:pPr>
      <w:r w:rsidRPr="00F10B4F">
        <w:t xml:space="preserve">        rsIndexResults                          </w:t>
      </w:r>
      <w:r w:rsidRPr="00F10B4F">
        <w:rPr>
          <w:color w:val="993366"/>
        </w:rPr>
        <w:t>SEQUENCE</w:t>
      </w:r>
      <w:r w:rsidRPr="00F10B4F">
        <w:t>{</w:t>
      </w:r>
    </w:p>
    <w:p w14:paraId="58C1108C" w14:textId="77777777" w:rsidR="00E31B66" w:rsidRPr="00F10B4F" w:rsidRDefault="00E31B66" w:rsidP="00E31B66">
      <w:pPr>
        <w:pStyle w:val="PL"/>
      </w:pPr>
      <w:r w:rsidRPr="00F10B4F">
        <w:t xml:space="preserve">            resultsSSB-Indexes                      ResultsPerSSB-IndexList                                             </w:t>
      </w:r>
      <w:r w:rsidRPr="00F10B4F">
        <w:rPr>
          <w:color w:val="993366"/>
        </w:rPr>
        <w:t>OPTIONAL</w:t>
      </w:r>
      <w:r w:rsidRPr="00F10B4F">
        <w:t>,</w:t>
      </w:r>
    </w:p>
    <w:p w14:paraId="01A4A8F9" w14:textId="77777777" w:rsidR="00E31B66" w:rsidRPr="00F10B4F" w:rsidRDefault="00E31B66" w:rsidP="00E31B66">
      <w:pPr>
        <w:pStyle w:val="PL"/>
      </w:pPr>
      <w:r w:rsidRPr="00F10B4F">
        <w:t xml:space="preserve">            resultsCSI-RS-Indexes                   ResultsPerCSI-RS-IndexList                                          </w:t>
      </w:r>
      <w:r w:rsidRPr="00F10B4F">
        <w:rPr>
          <w:color w:val="993366"/>
        </w:rPr>
        <w:t>OPTIONAL</w:t>
      </w:r>
    </w:p>
    <w:p w14:paraId="24F31154" w14:textId="77777777" w:rsidR="00E31B66" w:rsidRPr="00F10B4F" w:rsidRDefault="00E31B66" w:rsidP="00E31B66">
      <w:pPr>
        <w:pStyle w:val="PL"/>
      </w:pPr>
      <w:r w:rsidRPr="00F10B4F">
        <w:t xml:space="preserve">        }                                                                                                               </w:t>
      </w:r>
      <w:r w:rsidRPr="00F10B4F">
        <w:rPr>
          <w:color w:val="993366"/>
        </w:rPr>
        <w:t>OPTIONAL</w:t>
      </w:r>
    </w:p>
    <w:p w14:paraId="1BEC9830" w14:textId="77777777" w:rsidR="00E31B66" w:rsidRPr="00F10B4F" w:rsidRDefault="00E31B66" w:rsidP="00E31B66">
      <w:pPr>
        <w:pStyle w:val="PL"/>
      </w:pPr>
      <w:r w:rsidRPr="00F10B4F">
        <w:t xml:space="preserve">    },</w:t>
      </w:r>
    </w:p>
    <w:p w14:paraId="5E973227" w14:textId="77777777" w:rsidR="00E31B66" w:rsidRPr="00F10B4F" w:rsidRDefault="00E31B66" w:rsidP="00E31B66">
      <w:pPr>
        <w:pStyle w:val="PL"/>
      </w:pPr>
      <w:r w:rsidRPr="00F10B4F">
        <w:t xml:space="preserve">    ...,</w:t>
      </w:r>
    </w:p>
    <w:p w14:paraId="696BFA03" w14:textId="77777777" w:rsidR="00E31B66" w:rsidRPr="00F10B4F" w:rsidRDefault="00E31B66" w:rsidP="00E31B66">
      <w:pPr>
        <w:pStyle w:val="PL"/>
      </w:pPr>
      <w:r w:rsidRPr="00F10B4F">
        <w:t xml:space="preserve">    [[</w:t>
      </w:r>
    </w:p>
    <w:p w14:paraId="6E634690" w14:textId="77777777" w:rsidR="00E31B66" w:rsidRPr="00F10B4F" w:rsidRDefault="00E31B66" w:rsidP="00E31B66">
      <w:pPr>
        <w:pStyle w:val="PL"/>
      </w:pPr>
      <w:r w:rsidRPr="00F10B4F">
        <w:t xml:space="preserve">    cgi-Info                                CGI-InfoNR                                                                  </w:t>
      </w:r>
      <w:r w:rsidRPr="00F10B4F">
        <w:rPr>
          <w:color w:val="993366"/>
        </w:rPr>
        <w:t>OPTIONAL</w:t>
      </w:r>
    </w:p>
    <w:p w14:paraId="7196FDB7" w14:textId="77777777" w:rsidR="00E31B66" w:rsidRPr="00F10B4F" w:rsidRDefault="00E31B66" w:rsidP="00E31B66">
      <w:pPr>
        <w:pStyle w:val="PL"/>
      </w:pPr>
      <w:r w:rsidRPr="00F10B4F">
        <w:t xml:space="preserve">    ]] ,</w:t>
      </w:r>
    </w:p>
    <w:p w14:paraId="48905BFA" w14:textId="77777777" w:rsidR="00E31B66" w:rsidRPr="00F10B4F" w:rsidRDefault="00E31B66" w:rsidP="00E31B66">
      <w:pPr>
        <w:pStyle w:val="PL"/>
      </w:pPr>
      <w:r w:rsidRPr="00F10B4F">
        <w:t xml:space="preserve">    [[</w:t>
      </w:r>
    </w:p>
    <w:p w14:paraId="65256175" w14:textId="77777777" w:rsidR="00E31B66" w:rsidRPr="00F10B4F" w:rsidRDefault="00E31B66" w:rsidP="00E31B66">
      <w:pPr>
        <w:pStyle w:val="PL"/>
      </w:pPr>
      <w:r w:rsidRPr="00F10B4F">
        <w:t xml:space="preserve">    choCandidate-r17                        </w:t>
      </w:r>
      <w:r w:rsidRPr="00F10B4F">
        <w:rPr>
          <w:color w:val="993366"/>
        </w:rPr>
        <w:t>ENUMERATED</w:t>
      </w:r>
      <w:r w:rsidRPr="00F10B4F">
        <w:t xml:space="preserve"> {true}                                                           </w:t>
      </w:r>
      <w:r w:rsidRPr="00F10B4F">
        <w:rPr>
          <w:color w:val="993366"/>
        </w:rPr>
        <w:t>OPTIONAL</w:t>
      </w:r>
      <w:r w:rsidRPr="00F10B4F">
        <w:t>,</w:t>
      </w:r>
    </w:p>
    <w:p w14:paraId="6618A4F6" w14:textId="77777777" w:rsidR="00E31B66" w:rsidRPr="00F10B4F" w:rsidRDefault="00E31B66" w:rsidP="00E31B66">
      <w:pPr>
        <w:pStyle w:val="PL"/>
        <w:rPr>
          <w:rFonts w:eastAsiaTheme="minorEastAsia"/>
        </w:rPr>
      </w:pPr>
      <w:r w:rsidRPr="00F10B4F">
        <w:t xml:space="preserve">    choConfig-r17                           </w:t>
      </w:r>
      <w:r w:rsidRPr="00F10B4F">
        <w:rPr>
          <w:color w:val="993366"/>
        </w:rPr>
        <w:t>SEQUENCE</w:t>
      </w:r>
      <w:r w:rsidRPr="00F10B4F">
        <w:t xml:space="preserve"> (</w:t>
      </w:r>
      <w:r w:rsidRPr="00F10B4F">
        <w:rPr>
          <w:color w:val="993366"/>
        </w:rPr>
        <w:t>SIZE</w:t>
      </w:r>
      <w:r w:rsidRPr="00F10B4F">
        <w:t xml:space="preserve"> (1..2))</w:t>
      </w:r>
      <w:r w:rsidRPr="00F10B4F">
        <w:rPr>
          <w:color w:val="993366"/>
        </w:rPr>
        <w:t xml:space="preserve"> OF</w:t>
      </w:r>
      <w:r w:rsidRPr="00F10B4F">
        <w:t xml:space="preserve"> CondTriggerConfig-r16                             </w:t>
      </w:r>
      <w:r w:rsidRPr="00F10B4F">
        <w:rPr>
          <w:color w:val="993366"/>
        </w:rPr>
        <w:t>OPTIONAL</w:t>
      </w:r>
      <w:r w:rsidRPr="00F10B4F">
        <w:t>,</w:t>
      </w:r>
    </w:p>
    <w:p w14:paraId="5A7D5AF1" w14:textId="77777777" w:rsidR="00E31B66" w:rsidRPr="00F10B4F" w:rsidRDefault="00E31B66" w:rsidP="00E31B66">
      <w:pPr>
        <w:pStyle w:val="PL"/>
      </w:pPr>
      <w:r w:rsidRPr="00F10B4F">
        <w:t xml:space="preserve">    triggeredEvent-r17                      </w:t>
      </w:r>
      <w:r w:rsidRPr="00F10B4F">
        <w:rPr>
          <w:color w:val="993366"/>
        </w:rPr>
        <w:t>SEQUENCE</w:t>
      </w:r>
      <w:r w:rsidRPr="00F10B4F">
        <w:t xml:space="preserve"> {</w:t>
      </w:r>
    </w:p>
    <w:p w14:paraId="1616A6C5" w14:textId="77777777" w:rsidR="00E31B66" w:rsidRPr="00F10B4F" w:rsidRDefault="00E31B66" w:rsidP="00E31B66">
      <w:pPr>
        <w:pStyle w:val="PL"/>
      </w:pPr>
      <w:r w:rsidRPr="00F10B4F">
        <w:t xml:space="preserve">        timeBetweenEvents-r17                   TimeBetweenEvent-r17                                                    </w:t>
      </w:r>
      <w:r w:rsidRPr="00F10B4F">
        <w:rPr>
          <w:color w:val="993366"/>
        </w:rPr>
        <w:t>OPTIONAL</w:t>
      </w:r>
      <w:r w:rsidRPr="00F10B4F">
        <w:t>,</w:t>
      </w:r>
    </w:p>
    <w:p w14:paraId="7E089786" w14:textId="77777777" w:rsidR="00E31B66" w:rsidRPr="00F10B4F" w:rsidRDefault="00E31B66" w:rsidP="00E31B66">
      <w:pPr>
        <w:pStyle w:val="PL"/>
      </w:pPr>
      <w:r w:rsidRPr="00F10B4F">
        <w:t xml:space="preserve">        firstTriggeredEvent                     </w:t>
      </w:r>
      <w:r w:rsidRPr="00F10B4F">
        <w:rPr>
          <w:color w:val="993366"/>
        </w:rPr>
        <w:t>ENUMERATED</w:t>
      </w:r>
      <w:r w:rsidRPr="00F10B4F">
        <w:t xml:space="preserve"> {condFirstEvent, condSecondEvent}                            </w:t>
      </w:r>
      <w:r w:rsidRPr="00F10B4F">
        <w:rPr>
          <w:color w:val="993366"/>
        </w:rPr>
        <w:t>OPTIONAL</w:t>
      </w:r>
    </w:p>
    <w:p w14:paraId="2AA9E638" w14:textId="77777777" w:rsidR="00E31B66" w:rsidRPr="00F10B4F" w:rsidRDefault="00E31B66" w:rsidP="00E31B66">
      <w:pPr>
        <w:pStyle w:val="PL"/>
      </w:pPr>
      <w:r w:rsidRPr="00F10B4F">
        <w:t xml:space="preserve">        }                                                                                                               </w:t>
      </w:r>
      <w:r w:rsidRPr="00F10B4F">
        <w:rPr>
          <w:color w:val="993366"/>
        </w:rPr>
        <w:t>OPTIONAL</w:t>
      </w:r>
    </w:p>
    <w:p w14:paraId="52F1B39B" w14:textId="77777777" w:rsidR="00E31B66" w:rsidRPr="00F10B4F" w:rsidRDefault="00E31B66" w:rsidP="00E31B66">
      <w:pPr>
        <w:pStyle w:val="PL"/>
      </w:pPr>
      <w:r w:rsidRPr="00F10B4F">
        <w:t xml:space="preserve">    ]]</w:t>
      </w:r>
    </w:p>
    <w:p w14:paraId="1D84232B" w14:textId="77777777" w:rsidR="00E31B66" w:rsidRPr="00F10B4F" w:rsidRDefault="00E31B66" w:rsidP="00E31B66">
      <w:pPr>
        <w:pStyle w:val="PL"/>
      </w:pPr>
      <w:r w:rsidRPr="00F10B4F">
        <w:t>}</w:t>
      </w:r>
    </w:p>
    <w:p w14:paraId="7145E4A3" w14:textId="77777777" w:rsidR="00E31B66" w:rsidRPr="00F10B4F" w:rsidRDefault="00E31B66" w:rsidP="00E31B66">
      <w:pPr>
        <w:pStyle w:val="PL"/>
      </w:pPr>
    </w:p>
    <w:p w14:paraId="21612E03" w14:textId="77777777" w:rsidR="00E31B66" w:rsidRPr="00F10B4F" w:rsidRDefault="00E31B66" w:rsidP="00E31B66">
      <w:pPr>
        <w:pStyle w:val="PL"/>
      </w:pPr>
      <w:r w:rsidRPr="00F10B4F">
        <w:t xml:space="preserve">MeasResultListEUTRA ::=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EUTRA</w:t>
      </w:r>
    </w:p>
    <w:p w14:paraId="282EF90A" w14:textId="77777777" w:rsidR="00E31B66" w:rsidRPr="00F10B4F" w:rsidRDefault="00E31B66" w:rsidP="00E31B66">
      <w:pPr>
        <w:pStyle w:val="PL"/>
      </w:pPr>
    </w:p>
    <w:p w14:paraId="2D14C735" w14:textId="77777777" w:rsidR="00E31B66" w:rsidRPr="00F10B4F" w:rsidRDefault="00E31B66" w:rsidP="00E31B66">
      <w:pPr>
        <w:pStyle w:val="PL"/>
      </w:pPr>
      <w:r w:rsidRPr="00F10B4F">
        <w:t xml:space="preserve">MeasResultEUTRA ::=                     </w:t>
      </w:r>
      <w:r w:rsidRPr="00F10B4F">
        <w:rPr>
          <w:color w:val="993366"/>
        </w:rPr>
        <w:t>SEQUENCE</w:t>
      </w:r>
      <w:r w:rsidRPr="00F10B4F">
        <w:t xml:space="preserve"> {</w:t>
      </w:r>
    </w:p>
    <w:p w14:paraId="112AF62D" w14:textId="77777777" w:rsidR="00E31B66" w:rsidRPr="00F10B4F" w:rsidRDefault="00E31B66" w:rsidP="00E31B66">
      <w:pPr>
        <w:pStyle w:val="PL"/>
      </w:pPr>
      <w:r w:rsidRPr="00F10B4F">
        <w:t xml:space="preserve">    eutra-PhysCellId                        PhysCellId,</w:t>
      </w:r>
    </w:p>
    <w:p w14:paraId="3832DF7C" w14:textId="77777777" w:rsidR="00E31B66" w:rsidRPr="00F10B4F" w:rsidRDefault="00E31B66" w:rsidP="00E31B66">
      <w:pPr>
        <w:pStyle w:val="PL"/>
      </w:pPr>
      <w:r w:rsidRPr="00F10B4F">
        <w:t xml:space="preserve">    measResult                              MeasQuantityResultsEUTRA,</w:t>
      </w:r>
    </w:p>
    <w:p w14:paraId="12B4684C" w14:textId="77777777" w:rsidR="00E31B66" w:rsidRPr="00F10B4F" w:rsidRDefault="00E31B66" w:rsidP="00E31B66">
      <w:pPr>
        <w:pStyle w:val="PL"/>
      </w:pPr>
    </w:p>
    <w:p w14:paraId="2E11F3B1" w14:textId="77777777" w:rsidR="00E31B66" w:rsidRPr="00F10B4F" w:rsidRDefault="00E31B66" w:rsidP="00E31B66">
      <w:pPr>
        <w:pStyle w:val="PL"/>
      </w:pPr>
      <w:r w:rsidRPr="00F10B4F">
        <w:t xml:space="preserve">    cgi-Info                                CGI-InfoEUTRA                                                               </w:t>
      </w:r>
      <w:r w:rsidRPr="00F10B4F">
        <w:rPr>
          <w:color w:val="993366"/>
        </w:rPr>
        <w:t>OPTIONAL</w:t>
      </w:r>
      <w:r w:rsidRPr="00F10B4F">
        <w:t>,</w:t>
      </w:r>
    </w:p>
    <w:p w14:paraId="01BE9D1B" w14:textId="77777777" w:rsidR="00E31B66" w:rsidRPr="00F10B4F" w:rsidRDefault="00E31B66" w:rsidP="00E31B66">
      <w:pPr>
        <w:pStyle w:val="PL"/>
      </w:pPr>
      <w:r w:rsidRPr="00F10B4F">
        <w:t xml:space="preserve">    ...</w:t>
      </w:r>
    </w:p>
    <w:p w14:paraId="089DB315" w14:textId="77777777" w:rsidR="00E31B66" w:rsidRPr="00F10B4F" w:rsidRDefault="00E31B66" w:rsidP="00E31B66">
      <w:pPr>
        <w:pStyle w:val="PL"/>
      </w:pPr>
      <w:r w:rsidRPr="00F10B4F">
        <w:t>}</w:t>
      </w:r>
    </w:p>
    <w:p w14:paraId="24EBEECB" w14:textId="77777777" w:rsidR="00E31B66" w:rsidRPr="00F10B4F" w:rsidRDefault="00E31B66" w:rsidP="00E31B66">
      <w:pPr>
        <w:pStyle w:val="PL"/>
      </w:pPr>
    </w:p>
    <w:p w14:paraId="0A34BB21" w14:textId="77777777" w:rsidR="00E31B66" w:rsidRPr="00F10B4F" w:rsidRDefault="00E31B66" w:rsidP="00E31B66">
      <w:pPr>
        <w:pStyle w:val="PL"/>
      </w:pPr>
      <w:r w:rsidRPr="00F10B4F">
        <w:t xml:space="preserve">MultiBandInfoListEUTRA ::=              </w:t>
      </w:r>
      <w:r w:rsidRPr="00F10B4F">
        <w:rPr>
          <w:color w:val="993366"/>
        </w:rPr>
        <w:t>SEQUENCE</w:t>
      </w:r>
      <w:r w:rsidRPr="00F10B4F">
        <w:t xml:space="preserve"> (</w:t>
      </w:r>
      <w:r w:rsidRPr="00F10B4F">
        <w:rPr>
          <w:color w:val="993366"/>
        </w:rPr>
        <w:t>SIZE</w:t>
      </w:r>
      <w:r w:rsidRPr="00F10B4F">
        <w:t xml:space="preserve"> (1..maxMultiBands))</w:t>
      </w:r>
      <w:r w:rsidRPr="00F10B4F">
        <w:rPr>
          <w:color w:val="993366"/>
        </w:rPr>
        <w:t xml:space="preserve"> OF</w:t>
      </w:r>
      <w:r w:rsidRPr="00F10B4F">
        <w:t xml:space="preserve"> FreqBandIndicatorEUTRA</w:t>
      </w:r>
    </w:p>
    <w:p w14:paraId="23FB9FF8" w14:textId="77777777" w:rsidR="00E31B66" w:rsidRPr="00F10B4F" w:rsidRDefault="00E31B66" w:rsidP="00E31B66">
      <w:pPr>
        <w:pStyle w:val="PL"/>
      </w:pPr>
    </w:p>
    <w:p w14:paraId="0734A70E" w14:textId="77777777" w:rsidR="00E31B66" w:rsidRPr="00F10B4F" w:rsidRDefault="00E31B66" w:rsidP="00E31B66">
      <w:pPr>
        <w:pStyle w:val="PL"/>
      </w:pPr>
      <w:r w:rsidRPr="00F10B4F">
        <w:t xml:space="preserve">MeasQuantityResults ::=                 </w:t>
      </w:r>
      <w:r w:rsidRPr="00F10B4F">
        <w:rPr>
          <w:color w:val="993366"/>
        </w:rPr>
        <w:t>SEQUENCE</w:t>
      </w:r>
      <w:r w:rsidRPr="00F10B4F">
        <w:t xml:space="preserve"> {</w:t>
      </w:r>
    </w:p>
    <w:p w14:paraId="09F97787" w14:textId="77777777" w:rsidR="00E31B66" w:rsidRPr="00F10B4F" w:rsidRDefault="00E31B66" w:rsidP="00E31B66">
      <w:pPr>
        <w:pStyle w:val="PL"/>
      </w:pPr>
      <w:r w:rsidRPr="00F10B4F">
        <w:t xml:space="preserve">    rsrp                                    RSRP-Range                                                                  </w:t>
      </w:r>
      <w:r w:rsidRPr="00F10B4F">
        <w:rPr>
          <w:color w:val="993366"/>
        </w:rPr>
        <w:t>OPTIONAL</w:t>
      </w:r>
      <w:r w:rsidRPr="00F10B4F">
        <w:t>,</w:t>
      </w:r>
    </w:p>
    <w:p w14:paraId="426B310D" w14:textId="77777777" w:rsidR="00E31B66" w:rsidRPr="00F10B4F" w:rsidRDefault="00E31B66" w:rsidP="00E31B66">
      <w:pPr>
        <w:pStyle w:val="PL"/>
      </w:pPr>
      <w:r w:rsidRPr="00F10B4F">
        <w:t xml:space="preserve">    rsrq                                    RSRQ-Range                                                                  </w:t>
      </w:r>
      <w:r w:rsidRPr="00F10B4F">
        <w:rPr>
          <w:color w:val="993366"/>
        </w:rPr>
        <w:t>OPTIONAL</w:t>
      </w:r>
      <w:r w:rsidRPr="00F10B4F">
        <w:t>,</w:t>
      </w:r>
    </w:p>
    <w:p w14:paraId="254587FE" w14:textId="77777777" w:rsidR="00E31B66" w:rsidRPr="00F10B4F" w:rsidRDefault="00E31B66" w:rsidP="00E31B66">
      <w:pPr>
        <w:pStyle w:val="PL"/>
      </w:pPr>
      <w:r w:rsidRPr="00F10B4F">
        <w:t xml:space="preserve">    sinr                                    SINR-Range                                                                  </w:t>
      </w:r>
      <w:r w:rsidRPr="00F10B4F">
        <w:rPr>
          <w:color w:val="993366"/>
        </w:rPr>
        <w:t>OPTIONAL</w:t>
      </w:r>
    </w:p>
    <w:p w14:paraId="777EE958" w14:textId="77777777" w:rsidR="00E31B66" w:rsidRPr="00F10B4F" w:rsidRDefault="00E31B66" w:rsidP="00E31B66">
      <w:pPr>
        <w:pStyle w:val="PL"/>
      </w:pPr>
      <w:r w:rsidRPr="00F10B4F">
        <w:t>}</w:t>
      </w:r>
    </w:p>
    <w:p w14:paraId="5ACADF83" w14:textId="77777777" w:rsidR="00E31B66" w:rsidRPr="00F10B4F" w:rsidRDefault="00E31B66" w:rsidP="00E31B66">
      <w:pPr>
        <w:pStyle w:val="PL"/>
      </w:pPr>
    </w:p>
    <w:p w14:paraId="33ED78E3" w14:textId="77777777" w:rsidR="00E31B66" w:rsidRPr="00F10B4F" w:rsidRDefault="00E31B66" w:rsidP="00E31B66">
      <w:pPr>
        <w:pStyle w:val="PL"/>
      </w:pPr>
      <w:r w:rsidRPr="00F10B4F">
        <w:t xml:space="preserve">MeasQuantityResultsEUTRA ::=            </w:t>
      </w:r>
      <w:r w:rsidRPr="00F10B4F">
        <w:rPr>
          <w:color w:val="993366"/>
        </w:rPr>
        <w:t>SEQUENCE</w:t>
      </w:r>
      <w:r w:rsidRPr="00F10B4F">
        <w:t xml:space="preserve"> {</w:t>
      </w:r>
    </w:p>
    <w:p w14:paraId="38435D34" w14:textId="77777777" w:rsidR="00E31B66" w:rsidRPr="00F10B4F" w:rsidRDefault="00E31B66" w:rsidP="00E31B66">
      <w:pPr>
        <w:pStyle w:val="PL"/>
      </w:pPr>
      <w:r w:rsidRPr="00F10B4F">
        <w:t xml:space="preserve">    rsrp                                    RSRP-RangeEUTRA                                                             </w:t>
      </w:r>
      <w:r w:rsidRPr="00F10B4F">
        <w:rPr>
          <w:color w:val="993366"/>
        </w:rPr>
        <w:t>OPTIONAL</w:t>
      </w:r>
      <w:r w:rsidRPr="00F10B4F">
        <w:t>,</w:t>
      </w:r>
    </w:p>
    <w:p w14:paraId="0B5B6B56" w14:textId="77777777" w:rsidR="00E31B66" w:rsidRPr="00F10B4F" w:rsidRDefault="00E31B66" w:rsidP="00E31B66">
      <w:pPr>
        <w:pStyle w:val="PL"/>
      </w:pPr>
      <w:r w:rsidRPr="00F10B4F">
        <w:t xml:space="preserve">    rsrq                                    RSRQ-RangeEUTRA                                                             </w:t>
      </w:r>
      <w:r w:rsidRPr="00F10B4F">
        <w:rPr>
          <w:color w:val="993366"/>
        </w:rPr>
        <w:t>OPTIONAL</w:t>
      </w:r>
      <w:r w:rsidRPr="00F10B4F">
        <w:t>,</w:t>
      </w:r>
    </w:p>
    <w:p w14:paraId="4D3174BE" w14:textId="77777777" w:rsidR="00E31B66" w:rsidRPr="00F10B4F" w:rsidRDefault="00E31B66" w:rsidP="00E31B66">
      <w:pPr>
        <w:pStyle w:val="PL"/>
      </w:pPr>
      <w:r w:rsidRPr="00F10B4F">
        <w:t xml:space="preserve">    sinr                                    SINR-RangeEUTRA                                                             </w:t>
      </w:r>
      <w:r w:rsidRPr="00F10B4F">
        <w:rPr>
          <w:color w:val="993366"/>
        </w:rPr>
        <w:t>OPTIONAL</w:t>
      </w:r>
    </w:p>
    <w:p w14:paraId="7D588732" w14:textId="77777777" w:rsidR="00E31B66" w:rsidRPr="00F10B4F" w:rsidRDefault="00E31B66" w:rsidP="00E31B66">
      <w:pPr>
        <w:pStyle w:val="PL"/>
      </w:pPr>
      <w:r w:rsidRPr="00F10B4F">
        <w:t>}</w:t>
      </w:r>
    </w:p>
    <w:p w14:paraId="484771C4" w14:textId="77777777" w:rsidR="00E31B66" w:rsidRPr="00F10B4F" w:rsidRDefault="00E31B66" w:rsidP="00E31B66">
      <w:pPr>
        <w:pStyle w:val="PL"/>
      </w:pPr>
    </w:p>
    <w:p w14:paraId="77E4358E" w14:textId="77777777" w:rsidR="00E31B66" w:rsidRPr="00F10B4F" w:rsidRDefault="00E31B66" w:rsidP="00E31B66">
      <w:pPr>
        <w:pStyle w:val="PL"/>
      </w:pPr>
      <w:r w:rsidRPr="00F10B4F">
        <w:t xml:space="preserve">ResultsPerSSB-IndexList::=              </w:t>
      </w:r>
      <w:r w:rsidRPr="00F10B4F">
        <w:rPr>
          <w:color w:val="993366"/>
        </w:rPr>
        <w:t>SEQUENCE</w:t>
      </w:r>
      <w:r w:rsidRPr="00F10B4F">
        <w:t xml:space="preserve"> (</w:t>
      </w:r>
      <w:r w:rsidRPr="00F10B4F">
        <w:rPr>
          <w:color w:val="993366"/>
        </w:rPr>
        <w:t>SIZE</w:t>
      </w:r>
      <w:r w:rsidRPr="00F10B4F">
        <w:t xml:space="preserve"> (1..maxNrofIndexesToReport2))</w:t>
      </w:r>
      <w:r w:rsidRPr="00F10B4F">
        <w:rPr>
          <w:color w:val="993366"/>
        </w:rPr>
        <w:t xml:space="preserve"> OF</w:t>
      </w:r>
      <w:r w:rsidRPr="00F10B4F">
        <w:t xml:space="preserve"> ResultsPerSSB-Index</w:t>
      </w:r>
    </w:p>
    <w:p w14:paraId="08E78220" w14:textId="77777777" w:rsidR="00E31B66" w:rsidRPr="00F10B4F" w:rsidRDefault="00E31B66" w:rsidP="00E31B66">
      <w:pPr>
        <w:pStyle w:val="PL"/>
      </w:pPr>
    </w:p>
    <w:p w14:paraId="3477AAB7" w14:textId="77777777" w:rsidR="00E31B66" w:rsidRPr="00F10B4F" w:rsidRDefault="00E31B66" w:rsidP="00E31B66">
      <w:pPr>
        <w:pStyle w:val="PL"/>
      </w:pPr>
      <w:r w:rsidRPr="00F10B4F">
        <w:t xml:space="preserve">ResultsPerSSB-Index ::=                 </w:t>
      </w:r>
      <w:r w:rsidRPr="00F10B4F">
        <w:rPr>
          <w:color w:val="993366"/>
        </w:rPr>
        <w:t>SEQUENCE</w:t>
      </w:r>
      <w:r w:rsidRPr="00F10B4F">
        <w:t xml:space="preserve"> {</w:t>
      </w:r>
    </w:p>
    <w:p w14:paraId="6DDD04F2" w14:textId="77777777" w:rsidR="00E31B66" w:rsidRPr="00F10B4F" w:rsidRDefault="00E31B66" w:rsidP="00E31B66">
      <w:pPr>
        <w:pStyle w:val="PL"/>
      </w:pPr>
      <w:r w:rsidRPr="00F10B4F">
        <w:t xml:space="preserve">    ssb-Index                               SSB-Index,</w:t>
      </w:r>
    </w:p>
    <w:p w14:paraId="5313A948" w14:textId="77777777" w:rsidR="00E31B66" w:rsidRPr="00F10B4F" w:rsidRDefault="00E31B66" w:rsidP="00E31B66">
      <w:pPr>
        <w:pStyle w:val="PL"/>
      </w:pPr>
      <w:r w:rsidRPr="00F10B4F">
        <w:t xml:space="preserve">    ssb-Results                             MeasQuantityResults                                                         </w:t>
      </w:r>
      <w:r w:rsidRPr="00F10B4F">
        <w:rPr>
          <w:color w:val="993366"/>
        </w:rPr>
        <w:t>OPTIONAL</w:t>
      </w:r>
    </w:p>
    <w:p w14:paraId="34520241" w14:textId="77777777" w:rsidR="00E31B66" w:rsidRPr="00F10B4F" w:rsidRDefault="00E31B66" w:rsidP="00E31B66">
      <w:pPr>
        <w:pStyle w:val="PL"/>
      </w:pPr>
      <w:r w:rsidRPr="00F10B4F">
        <w:t>}</w:t>
      </w:r>
    </w:p>
    <w:p w14:paraId="492D3BF3" w14:textId="77777777" w:rsidR="00E31B66" w:rsidRPr="00F10B4F" w:rsidRDefault="00E31B66" w:rsidP="00E31B66">
      <w:pPr>
        <w:pStyle w:val="PL"/>
      </w:pPr>
    </w:p>
    <w:p w14:paraId="6761A5ED" w14:textId="77777777" w:rsidR="00E31B66" w:rsidRPr="00F10B4F" w:rsidRDefault="00E31B66" w:rsidP="00E31B66">
      <w:pPr>
        <w:pStyle w:val="PL"/>
      </w:pPr>
      <w:r w:rsidRPr="00F10B4F">
        <w:t xml:space="preserve">ResultsPerCSI-RS-IndexList::=           </w:t>
      </w:r>
      <w:r w:rsidRPr="00F10B4F">
        <w:rPr>
          <w:color w:val="993366"/>
        </w:rPr>
        <w:t>SEQUENCE</w:t>
      </w:r>
      <w:r w:rsidRPr="00F10B4F">
        <w:t xml:space="preserve"> (</w:t>
      </w:r>
      <w:r w:rsidRPr="00F10B4F">
        <w:rPr>
          <w:color w:val="993366"/>
        </w:rPr>
        <w:t>SIZE</w:t>
      </w:r>
      <w:r w:rsidRPr="00F10B4F">
        <w:t xml:space="preserve"> (1..maxNrofIndexesToReport2))</w:t>
      </w:r>
      <w:r w:rsidRPr="00F10B4F">
        <w:rPr>
          <w:color w:val="993366"/>
        </w:rPr>
        <w:t xml:space="preserve"> OF</w:t>
      </w:r>
      <w:r w:rsidRPr="00F10B4F">
        <w:t xml:space="preserve"> ResultsPerCSI-RS-Index</w:t>
      </w:r>
    </w:p>
    <w:p w14:paraId="28276E55" w14:textId="77777777" w:rsidR="00E31B66" w:rsidRPr="00F10B4F" w:rsidRDefault="00E31B66" w:rsidP="00E31B66">
      <w:pPr>
        <w:pStyle w:val="PL"/>
      </w:pPr>
    </w:p>
    <w:p w14:paraId="0BC088AD" w14:textId="77777777" w:rsidR="00E31B66" w:rsidRPr="00F10B4F" w:rsidRDefault="00E31B66" w:rsidP="00E31B66">
      <w:pPr>
        <w:pStyle w:val="PL"/>
      </w:pPr>
      <w:r w:rsidRPr="00F10B4F">
        <w:t xml:space="preserve">ResultsPerCSI-RS-Index ::=              </w:t>
      </w:r>
      <w:r w:rsidRPr="00F10B4F">
        <w:rPr>
          <w:color w:val="993366"/>
        </w:rPr>
        <w:t>SEQUENCE</w:t>
      </w:r>
      <w:r w:rsidRPr="00F10B4F">
        <w:t xml:space="preserve"> {</w:t>
      </w:r>
    </w:p>
    <w:p w14:paraId="7448077F" w14:textId="77777777" w:rsidR="00E31B66" w:rsidRPr="00F10B4F" w:rsidRDefault="00E31B66" w:rsidP="00E31B66">
      <w:pPr>
        <w:pStyle w:val="PL"/>
      </w:pPr>
      <w:r w:rsidRPr="00F10B4F">
        <w:t xml:space="preserve">    csi-RS-Index                            CSI-RS-Index,</w:t>
      </w:r>
    </w:p>
    <w:p w14:paraId="0A548B40" w14:textId="77777777" w:rsidR="00E31B66" w:rsidRPr="00F10B4F" w:rsidRDefault="00E31B66" w:rsidP="00E31B66">
      <w:pPr>
        <w:pStyle w:val="PL"/>
      </w:pPr>
      <w:r w:rsidRPr="00F10B4F">
        <w:t xml:space="preserve">    csi-RS-Results                          MeasQuantityResults                                                         </w:t>
      </w:r>
      <w:r w:rsidRPr="00F10B4F">
        <w:rPr>
          <w:color w:val="993366"/>
        </w:rPr>
        <w:t>OPTIONAL</w:t>
      </w:r>
    </w:p>
    <w:p w14:paraId="686ED051" w14:textId="77777777" w:rsidR="00E31B66" w:rsidRPr="00F10B4F" w:rsidRDefault="00E31B66" w:rsidP="00E31B66">
      <w:pPr>
        <w:pStyle w:val="PL"/>
      </w:pPr>
      <w:r w:rsidRPr="00F10B4F">
        <w:t>}</w:t>
      </w:r>
    </w:p>
    <w:p w14:paraId="7E3AAADC" w14:textId="77777777" w:rsidR="00E31B66" w:rsidRPr="00F10B4F" w:rsidRDefault="00E31B66" w:rsidP="00E31B66">
      <w:pPr>
        <w:pStyle w:val="PL"/>
      </w:pPr>
      <w:r w:rsidRPr="00F10B4F">
        <w:t xml:space="preserve">MeasResultServFreqListEUTRA-SCG ::= </w:t>
      </w:r>
      <w:r w:rsidRPr="00F10B4F">
        <w:rPr>
          <w:color w:val="993366"/>
        </w:rPr>
        <w:t>SEQUENCE</w:t>
      </w:r>
      <w:r w:rsidRPr="00F10B4F">
        <w:t xml:space="preserve"> (</w:t>
      </w:r>
      <w:r w:rsidRPr="00F10B4F">
        <w:rPr>
          <w:color w:val="993366"/>
        </w:rPr>
        <w:t>SIZE</w:t>
      </w:r>
      <w:r w:rsidRPr="00F10B4F">
        <w:t xml:space="preserve"> (1..maxNrofServingCellsEUTRA))</w:t>
      </w:r>
      <w:r w:rsidRPr="00F10B4F">
        <w:rPr>
          <w:color w:val="993366"/>
        </w:rPr>
        <w:t xml:space="preserve"> OF</w:t>
      </w:r>
      <w:r w:rsidRPr="00F10B4F">
        <w:t xml:space="preserve"> MeasResult2EUTRA</w:t>
      </w:r>
    </w:p>
    <w:p w14:paraId="2BB9A84B" w14:textId="77777777" w:rsidR="00E31B66" w:rsidRPr="00F10B4F" w:rsidRDefault="00E31B66" w:rsidP="00E31B66">
      <w:pPr>
        <w:pStyle w:val="PL"/>
      </w:pPr>
    </w:p>
    <w:p w14:paraId="0C7A0E28" w14:textId="77777777" w:rsidR="00E31B66" w:rsidRPr="00F10B4F" w:rsidRDefault="00E31B66" w:rsidP="00E31B66">
      <w:pPr>
        <w:pStyle w:val="PL"/>
      </w:pPr>
      <w:r w:rsidRPr="00F10B4F">
        <w:t xml:space="preserve">MeasResultServFreqListNR-SCG ::= </w:t>
      </w:r>
      <w:r w:rsidRPr="00F10B4F">
        <w:rPr>
          <w:color w:val="993366"/>
        </w:rPr>
        <w:t>SEQUENCE</w:t>
      </w:r>
      <w:r w:rsidRPr="00F10B4F">
        <w:t xml:space="preserve"> (</w:t>
      </w:r>
      <w:r w:rsidRPr="00F10B4F">
        <w:rPr>
          <w:color w:val="993366"/>
        </w:rPr>
        <w:t>SIZE</w:t>
      </w:r>
      <w:r w:rsidRPr="00F10B4F">
        <w:t xml:space="preserve"> (1..maxNrofServingCells))</w:t>
      </w:r>
      <w:r w:rsidRPr="00F10B4F">
        <w:rPr>
          <w:color w:val="993366"/>
        </w:rPr>
        <w:t xml:space="preserve"> OF</w:t>
      </w:r>
      <w:r w:rsidRPr="00F10B4F">
        <w:t xml:space="preserve"> MeasResult2NR</w:t>
      </w:r>
    </w:p>
    <w:p w14:paraId="417DBDE4" w14:textId="77777777" w:rsidR="00E31B66" w:rsidRPr="00F10B4F" w:rsidRDefault="00E31B66" w:rsidP="00E31B66">
      <w:pPr>
        <w:pStyle w:val="PL"/>
      </w:pPr>
    </w:p>
    <w:p w14:paraId="0FEAB7DC" w14:textId="77777777" w:rsidR="00E31B66" w:rsidRPr="00F10B4F" w:rsidRDefault="00E31B66" w:rsidP="00E31B66">
      <w:pPr>
        <w:pStyle w:val="PL"/>
      </w:pPr>
      <w:r w:rsidRPr="00F10B4F">
        <w:t xml:space="preserve">MeasResultListUTRA-FDD-r16 ::=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UTRA-FDD-r16</w:t>
      </w:r>
    </w:p>
    <w:p w14:paraId="3A9C3935" w14:textId="77777777" w:rsidR="00E31B66" w:rsidRPr="00F10B4F" w:rsidRDefault="00E31B66" w:rsidP="00E31B66">
      <w:pPr>
        <w:pStyle w:val="PL"/>
      </w:pPr>
    </w:p>
    <w:p w14:paraId="164B6845" w14:textId="77777777" w:rsidR="00E31B66" w:rsidRPr="00F10B4F" w:rsidRDefault="00E31B66" w:rsidP="00E31B66">
      <w:pPr>
        <w:pStyle w:val="PL"/>
      </w:pPr>
      <w:r w:rsidRPr="00F10B4F">
        <w:t xml:space="preserve">MeasResultUTRA-FDD-r16 ::=              </w:t>
      </w:r>
      <w:r w:rsidRPr="00F10B4F">
        <w:rPr>
          <w:color w:val="993366"/>
        </w:rPr>
        <w:t>SEQUENCE</w:t>
      </w:r>
      <w:r w:rsidRPr="00F10B4F">
        <w:t xml:space="preserve"> {</w:t>
      </w:r>
    </w:p>
    <w:p w14:paraId="65EBD384" w14:textId="77777777" w:rsidR="00E31B66" w:rsidRPr="00F10B4F" w:rsidRDefault="00E31B66" w:rsidP="00E31B66">
      <w:pPr>
        <w:pStyle w:val="PL"/>
      </w:pPr>
      <w:r w:rsidRPr="00F10B4F">
        <w:t xml:space="preserve">    physCellId-r16                          PhysCellIdUTRA-FDD-r16,</w:t>
      </w:r>
    </w:p>
    <w:p w14:paraId="231E4E7D" w14:textId="77777777" w:rsidR="00E31B66" w:rsidRPr="00F10B4F" w:rsidRDefault="00E31B66" w:rsidP="00E31B66">
      <w:pPr>
        <w:pStyle w:val="PL"/>
      </w:pPr>
      <w:r w:rsidRPr="00F10B4F">
        <w:t xml:space="preserve">    measResult-r16                          </w:t>
      </w:r>
      <w:r w:rsidRPr="00F10B4F">
        <w:rPr>
          <w:color w:val="993366"/>
        </w:rPr>
        <w:t>SEQUENCE</w:t>
      </w:r>
      <w:r w:rsidRPr="00F10B4F">
        <w:t xml:space="preserve"> {</w:t>
      </w:r>
    </w:p>
    <w:p w14:paraId="5CB5DB96" w14:textId="77777777" w:rsidR="00E31B66" w:rsidRPr="00A21D05" w:rsidRDefault="00E31B66" w:rsidP="00E31B66">
      <w:pPr>
        <w:pStyle w:val="PL"/>
        <w:rPr>
          <w:lang w:val="en-US"/>
        </w:rPr>
      </w:pPr>
      <w:r w:rsidRPr="00F10B4F">
        <w:t xml:space="preserve">        </w:t>
      </w:r>
      <w:r w:rsidRPr="00A21D05">
        <w:rPr>
          <w:lang w:val="en-US"/>
        </w:rPr>
        <w:t xml:space="preserve">utra-FDD-RSCP-r16                       </w:t>
      </w:r>
      <w:r w:rsidRPr="00A21D05">
        <w:rPr>
          <w:color w:val="993366"/>
          <w:lang w:val="en-US"/>
        </w:rPr>
        <w:t>INTEGER</w:t>
      </w:r>
      <w:r w:rsidRPr="00A21D05">
        <w:rPr>
          <w:lang w:val="en-US"/>
        </w:rPr>
        <w:t xml:space="preserve"> (-5..91)          </w:t>
      </w:r>
      <w:r w:rsidRPr="00A21D05">
        <w:rPr>
          <w:color w:val="993366"/>
          <w:lang w:val="en-US"/>
        </w:rPr>
        <w:t>OPTIONAL</w:t>
      </w:r>
      <w:r w:rsidRPr="00A21D05">
        <w:rPr>
          <w:lang w:val="en-US"/>
        </w:rPr>
        <w:t>,</w:t>
      </w:r>
    </w:p>
    <w:p w14:paraId="47B602F3" w14:textId="77777777" w:rsidR="00E31B66" w:rsidRPr="003C0D22" w:rsidRDefault="00E31B66" w:rsidP="00E31B66">
      <w:pPr>
        <w:pStyle w:val="PL"/>
        <w:rPr>
          <w:lang w:val="sv-SE"/>
        </w:rPr>
      </w:pPr>
      <w:r w:rsidRPr="00A21D05">
        <w:rPr>
          <w:lang w:val="en-US"/>
        </w:rPr>
        <w:t xml:space="preserve">        </w:t>
      </w:r>
      <w:r w:rsidRPr="003C0D22">
        <w:rPr>
          <w:lang w:val="sv-SE"/>
        </w:rPr>
        <w:t xml:space="preserve">utra-FDD-EcN0-r16                       </w:t>
      </w:r>
      <w:r w:rsidRPr="003C0D22">
        <w:rPr>
          <w:color w:val="993366"/>
          <w:lang w:val="sv-SE"/>
        </w:rPr>
        <w:t>INTEGER</w:t>
      </w:r>
      <w:r w:rsidRPr="003C0D22">
        <w:rPr>
          <w:lang w:val="sv-SE"/>
        </w:rPr>
        <w:t xml:space="preserve"> (0..49)           </w:t>
      </w:r>
      <w:r w:rsidRPr="003C0D22">
        <w:rPr>
          <w:color w:val="993366"/>
          <w:lang w:val="sv-SE"/>
        </w:rPr>
        <w:t>OPTIONAL</w:t>
      </w:r>
    </w:p>
    <w:p w14:paraId="2C9C0EFA" w14:textId="77777777" w:rsidR="00E31B66" w:rsidRPr="00F10B4F" w:rsidRDefault="00E31B66" w:rsidP="00E31B66">
      <w:pPr>
        <w:pStyle w:val="PL"/>
      </w:pPr>
      <w:r w:rsidRPr="003C0D22">
        <w:rPr>
          <w:lang w:val="sv-SE"/>
        </w:rPr>
        <w:t xml:space="preserve">    </w:t>
      </w:r>
      <w:r w:rsidRPr="00F10B4F">
        <w:t>}</w:t>
      </w:r>
    </w:p>
    <w:p w14:paraId="79F75978" w14:textId="77777777" w:rsidR="00E31B66" w:rsidRPr="00F10B4F" w:rsidRDefault="00E31B66" w:rsidP="00E31B66">
      <w:pPr>
        <w:pStyle w:val="PL"/>
      </w:pPr>
      <w:r w:rsidRPr="00F10B4F">
        <w:t>}</w:t>
      </w:r>
    </w:p>
    <w:p w14:paraId="213049D4" w14:textId="77777777" w:rsidR="00E31B66" w:rsidRPr="00F10B4F" w:rsidRDefault="00E31B66" w:rsidP="00E31B66">
      <w:pPr>
        <w:pStyle w:val="PL"/>
      </w:pPr>
    </w:p>
    <w:p w14:paraId="548D1FF5" w14:textId="77777777" w:rsidR="00E31B66" w:rsidRPr="00F10B4F" w:rsidRDefault="00E31B66" w:rsidP="00E31B66">
      <w:pPr>
        <w:pStyle w:val="PL"/>
      </w:pPr>
      <w:r w:rsidRPr="00F10B4F">
        <w:t xml:space="preserve">MeasResultForRSSI-r16 ::=        </w:t>
      </w:r>
      <w:r w:rsidRPr="00F10B4F">
        <w:rPr>
          <w:color w:val="993366"/>
        </w:rPr>
        <w:t>SEQUENCE</w:t>
      </w:r>
      <w:r w:rsidRPr="00F10B4F">
        <w:t xml:space="preserve"> {</w:t>
      </w:r>
    </w:p>
    <w:p w14:paraId="450FE0F5" w14:textId="77777777" w:rsidR="00E31B66" w:rsidRPr="00F10B4F" w:rsidRDefault="00E31B66" w:rsidP="00E31B66">
      <w:pPr>
        <w:pStyle w:val="PL"/>
      </w:pPr>
      <w:r w:rsidRPr="00F10B4F">
        <w:t xml:space="preserve">    rssi-Result-r16                  RSSI-Range-r16,</w:t>
      </w:r>
    </w:p>
    <w:p w14:paraId="0D35E083" w14:textId="77777777" w:rsidR="00E31B66" w:rsidRPr="00F10B4F" w:rsidRDefault="00E31B66" w:rsidP="00E31B66">
      <w:pPr>
        <w:pStyle w:val="PL"/>
      </w:pPr>
      <w:r w:rsidRPr="00F10B4F">
        <w:t xml:space="preserve">    channelOccupancy-r16             </w:t>
      </w:r>
      <w:r w:rsidRPr="00F10B4F">
        <w:rPr>
          <w:color w:val="993366"/>
        </w:rPr>
        <w:t>INTEGER</w:t>
      </w:r>
      <w:r w:rsidRPr="00F10B4F">
        <w:t xml:space="preserve"> (0..100)</w:t>
      </w:r>
    </w:p>
    <w:p w14:paraId="66F2BC55" w14:textId="77777777" w:rsidR="00E31B66" w:rsidRPr="00F10B4F" w:rsidRDefault="00E31B66" w:rsidP="00E31B66">
      <w:pPr>
        <w:pStyle w:val="PL"/>
      </w:pPr>
      <w:r w:rsidRPr="00F10B4F">
        <w:t>}</w:t>
      </w:r>
    </w:p>
    <w:p w14:paraId="092FF24F" w14:textId="77777777" w:rsidR="00E31B66" w:rsidRPr="00F10B4F" w:rsidRDefault="00E31B66" w:rsidP="00E31B66">
      <w:pPr>
        <w:pStyle w:val="PL"/>
      </w:pPr>
    </w:p>
    <w:p w14:paraId="0F6F639E" w14:textId="77777777" w:rsidR="00E31B66" w:rsidRPr="00F10B4F" w:rsidRDefault="00E31B66" w:rsidP="00E31B66">
      <w:pPr>
        <w:pStyle w:val="PL"/>
      </w:pPr>
      <w:r w:rsidRPr="00F10B4F">
        <w:t xml:space="preserve">MeasResultCLI-r16 ::=            </w:t>
      </w:r>
      <w:r w:rsidRPr="00F10B4F">
        <w:rPr>
          <w:color w:val="993366"/>
        </w:rPr>
        <w:t>SEQUENCE</w:t>
      </w:r>
      <w:r w:rsidRPr="00F10B4F">
        <w:t xml:space="preserve"> {</w:t>
      </w:r>
    </w:p>
    <w:p w14:paraId="3F4D709A" w14:textId="77777777" w:rsidR="00E31B66" w:rsidRPr="00F10B4F" w:rsidRDefault="00E31B66" w:rsidP="00E31B66">
      <w:pPr>
        <w:pStyle w:val="PL"/>
      </w:pPr>
      <w:r w:rsidRPr="00F10B4F">
        <w:t xml:space="preserve">    measResultListSRS-RSRP-r16       MeasResultListSRS-RSRP-r16                                                         </w:t>
      </w:r>
      <w:r w:rsidRPr="00F10B4F">
        <w:rPr>
          <w:color w:val="993366"/>
        </w:rPr>
        <w:t>OPTIONAL</w:t>
      </w:r>
      <w:r w:rsidRPr="00F10B4F">
        <w:t>,</w:t>
      </w:r>
    </w:p>
    <w:p w14:paraId="18E5935F" w14:textId="77777777" w:rsidR="00E31B66" w:rsidRPr="00F10B4F" w:rsidRDefault="00E31B66" w:rsidP="00E31B66">
      <w:pPr>
        <w:pStyle w:val="PL"/>
      </w:pPr>
      <w:r w:rsidRPr="00F10B4F">
        <w:t xml:space="preserve">    measResultListCLI-RSSI-r16       MeasResultListCLI-RSSI-r16                                                         </w:t>
      </w:r>
      <w:r w:rsidRPr="00F10B4F">
        <w:rPr>
          <w:color w:val="993366"/>
        </w:rPr>
        <w:t>OPTIONAL</w:t>
      </w:r>
    </w:p>
    <w:p w14:paraId="3A536BAB" w14:textId="77777777" w:rsidR="00E31B66" w:rsidRPr="00F10B4F" w:rsidRDefault="00E31B66" w:rsidP="00E31B66">
      <w:pPr>
        <w:pStyle w:val="PL"/>
      </w:pPr>
      <w:r w:rsidRPr="00F10B4F">
        <w:t>}</w:t>
      </w:r>
    </w:p>
    <w:p w14:paraId="2D5655E4" w14:textId="77777777" w:rsidR="00E31B66" w:rsidRPr="00F10B4F" w:rsidRDefault="00E31B66" w:rsidP="00E31B66">
      <w:pPr>
        <w:pStyle w:val="PL"/>
      </w:pPr>
    </w:p>
    <w:p w14:paraId="6429CC57" w14:textId="77777777" w:rsidR="00E31B66" w:rsidRPr="00F10B4F" w:rsidRDefault="00E31B66" w:rsidP="00E31B66">
      <w:pPr>
        <w:pStyle w:val="PL"/>
      </w:pPr>
      <w:r w:rsidRPr="00F10B4F">
        <w:t xml:space="preserve">MeasResultListSRS-RSRP-r16 ::=   </w:t>
      </w:r>
      <w:r w:rsidRPr="00F10B4F">
        <w:rPr>
          <w:color w:val="993366"/>
        </w:rPr>
        <w:t>SEQUENCE</w:t>
      </w:r>
      <w:r w:rsidRPr="00F10B4F">
        <w:t xml:space="preserve"> (</w:t>
      </w:r>
      <w:r w:rsidRPr="00F10B4F">
        <w:rPr>
          <w:color w:val="993366"/>
        </w:rPr>
        <w:t>SIZE</w:t>
      </w:r>
      <w:r w:rsidRPr="00F10B4F">
        <w:t xml:space="preserve"> (1.. maxCLI-Report-r16))</w:t>
      </w:r>
      <w:r w:rsidRPr="00F10B4F">
        <w:rPr>
          <w:color w:val="993366"/>
        </w:rPr>
        <w:t xml:space="preserve"> OF</w:t>
      </w:r>
      <w:r w:rsidRPr="00F10B4F">
        <w:t xml:space="preserve"> MeasResultSRS-RSRP-r16</w:t>
      </w:r>
    </w:p>
    <w:p w14:paraId="32910E82" w14:textId="77777777" w:rsidR="00E31B66" w:rsidRPr="00F10B4F" w:rsidRDefault="00E31B66" w:rsidP="00E31B66">
      <w:pPr>
        <w:pStyle w:val="PL"/>
      </w:pPr>
    </w:p>
    <w:p w14:paraId="01E65018" w14:textId="77777777" w:rsidR="00E31B66" w:rsidRPr="00F10B4F" w:rsidRDefault="00E31B66" w:rsidP="00E31B66">
      <w:pPr>
        <w:pStyle w:val="PL"/>
      </w:pPr>
      <w:r w:rsidRPr="00F10B4F">
        <w:t xml:space="preserve">MeasResultSRS-RSRP-r16 ::=       </w:t>
      </w:r>
      <w:r w:rsidRPr="00F10B4F">
        <w:rPr>
          <w:color w:val="993366"/>
        </w:rPr>
        <w:t>SEQUENCE</w:t>
      </w:r>
      <w:r w:rsidRPr="00F10B4F">
        <w:t xml:space="preserve"> {</w:t>
      </w:r>
    </w:p>
    <w:p w14:paraId="7B9B6B67" w14:textId="77777777" w:rsidR="00E31B66" w:rsidRPr="00F10B4F" w:rsidRDefault="00E31B66" w:rsidP="00E31B66">
      <w:pPr>
        <w:pStyle w:val="PL"/>
      </w:pPr>
      <w:r w:rsidRPr="00F10B4F">
        <w:t xml:space="preserve">    srs-ResourceId-r16               SRS-ResourceId,</w:t>
      </w:r>
    </w:p>
    <w:p w14:paraId="14744197" w14:textId="77777777" w:rsidR="00E31B66" w:rsidRPr="00F10B4F" w:rsidRDefault="00E31B66" w:rsidP="00E31B66">
      <w:pPr>
        <w:pStyle w:val="PL"/>
      </w:pPr>
      <w:r w:rsidRPr="00F10B4F">
        <w:t xml:space="preserve">    srs-RSRP-Result-r16              SRS-RSRP-Range-r16</w:t>
      </w:r>
    </w:p>
    <w:p w14:paraId="4B04E8F0" w14:textId="77777777" w:rsidR="00E31B66" w:rsidRPr="00F10B4F" w:rsidRDefault="00E31B66" w:rsidP="00E31B66">
      <w:pPr>
        <w:pStyle w:val="PL"/>
      </w:pPr>
      <w:r w:rsidRPr="00F10B4F">
        <w:t>}</w:t>
      </w:r>
    </w:p>
    <w:p w14:paraId="16692A0A" w14:textId="77777777" w:rsidR="00E31B66" w:rsidRPr="00F10B4F" w:rsidRDefault="00E31B66" w:rsidP="00E31B66">
      <w:pPr>
        <w:pStyle w:val="PL"/>
      </w:pPr>
    </w:p>
    <w:p w14:paraId="5B7E75DB" w14:textId="77777777" w:rsidR="00E31B66" w:rsidRPr="00F10B4F" w:rsidRDefault="00E31B66" w:rsidP="00E31B66">
      <w:pPr>
        <w:pStyle w:val="PL"/>
      </w:pPr>
      <w:r w:rsidRPr="00F10B4F">
        <w:t xml:space="preserve">MeasResultListCLI-RSSI-r16 ::=   </w:t>
      </w:r>
      <w:r w:rsidRPr="00F10B4F">
        <w:rPr>
          <w:color w:val="993366"/>
        </w:rPr>
        <w:t>SEQUENCE</w:t>
      </w:r>
      <w:r w:rsidRPr="00F10B4F">
        <w:t xml:space="preserve"> (</w:t>
      </w:r>
      <w:r w:rsidRPr="00F10B4F">
        <w:rPr>
          <w:color w:val="993366"/>
        </w:rPr>
        <w:t>SIZE</w:t>
      </w:r>
      <w:r w:rsidRPr="00F10B4F">
        <w:t xml:space="preserve"> (1.. maxCLI-Report-r16))</w:t>
      </w:r>
      <w:r w:rsidRPr="00F10B4F">
        <w:rPr>
          <w:color w:val="993366"/>
        </w:rPr>
        <w:t xml:space="preserve"> OF</w:t>
      </w:r>
      <w:r w:rsidRPr="00F10B4F">
        <w:t xml:space="preserve"> MeasResultCLI-RSSI-r16</w:t>
      </w:r>
    </w:p>
    <w:p w14:paraId="1D7C438E" w14:textId="77777777" w:rsidR="00E31B66" w:rsidRPr="00F10B4F" w:rsidRDefault="00E31B66" w:rsidP="00E31B66">
      <w:pPr>
        <w:pStyle w:val="PL"/>
      </w:pPr>
    </w:p>
    <w:p w14:paraId="43384EC4" w14:textId="77777777" w:rsidR="00E31B66" w:rsidRPr="00F10B4F" w:rsidRDefault="00E31B66" w:rsidP="00E31B66">
      <w:pPr>
        <w:pStyle w:val="PL"/>
      </w:pPr>
      <w:r w:rsidRPr="00F10B4F">
        <w:t xml:space="preserve">MeasResultCLI-RSSI-r16 ::=       </w:t>
      </w:r>
      <w:r w:rsidRPr="00F10B4F">
        <w:rPr>
          <w:color w:val="993366"/>
        </w:rPr>
        <w:t>SEQUENCE</w:t>
      </w:r>
      <w:r w:rsidRPr="00F10B4F">
        <w:t xml:space="preserve"> {</w:t>
      </w:r>
    </w:p>
    <w:p w14:paraId="6232872C" w14:textId="77777777" w:rsidR="00E31B66" w:rsidRPr="00F10B4F" w:rsidRDefault="00E31B66" w:rsidP="00E31B66">
      <w:pPr>
        <w:pStyle w:val="PL"/>
      </w:pPr>
      <w:r w:rsidRPr="00F10B4F">
        <w:t xml:space="preserve">    rssi-ResourceId-r16              RSSI-ResourceId-r16,</w:t>
      </w:r>
    </w:p>
    <w:p w14:paraId="4778983F" w14:textId="77777777" w:rsidR="00E31B66" w:rsidRPr="00F10B4F" w:rsidRDefault="00E31B66" w:rsidP="00E31B66">
      <w:pPr>
        <w:pStyle w:val="PL"/>
      </w:pPr>
      <w:r w:rsidRPr="00F10B4F">
        <w:t xml:space="preserve">    cli-RSSI-Result-r16              CLI-RSSI-Range-r16</w:t>
      </w:r>
    </w:p>
    <w:p w14:paraId="78758CFD" w14:textId="77777777" w:rsidR="00E31B66" w:rsidRPr="00F10B4F" w:rsidRDefault="00E31B66" w:rsidP="00E31B66">
      <w:pPr>
        <w:pStyle w:val="PL"/>
      </w:pPr>
      <w:r w:rsidRPr="00F10B4F">
        <w:t>}</w:t>
      </w:r>
    </w:p>
    <w:p w14:paraId="50AEB986" w14:textId="77777777" w:rsidR="00E31B66" w:rsidRPr="00F10B4F" w:rsidRDefault="00E31B66" w:rsidP="00E31B66">
      <w:pPr>
        <w:pStyle w:val="PL"/>
      </w:pPr>
    </w:p>
    <w:p w14:paraId="5A102E02" w14:textId="77777777" w:rsidR="00E31B66" w:rsidRPr="00F10B4F" w:rsidRDefault="00E31B66" w:rsidP="00E31B66">
      <w:pPr>
        <w:pStyle w:val="PL"/>
      </w:pPr>
      <w:r w:rsidRPr="00F10B4F">
        <w:t xml:space="preserve">UL-PDCP-DelayValueResultList-r16 ::= </w:t>
      </w:r>
      <w:r w:rsidRPr="00F10B4F">
        <w:rPr>
          <w:color w:val="993366"/>
        </w:rPr>
        <w:t>SEQUENCE</w:t>
      </w:r>
      <w:r w:rsidRPr="00F10B4F">
        <w:t xml:space="preserve"> (</w:t>
      </w:r>
      <w:r w:rsidRPr="00F10B4F">
        <w:rPr>
          <w:color w:val="993366"/>
        </w:rPr>
        <w:t>SIZE</w:t>
      </w:r>
      <w:r w:rsidRPr="00F10B4F">
        <w:t xml:space="preserve"> (1..maxDRB))</w:t>
      </w:r>
      <w:r w:rsidRPr="00F10B4F">
        <w:rPr>
          <w:color w:val="993366"/>
        </w:rPr>
        <w:t xml:space="preserve"> OF</w:t>
      </w:r>
      <w:r w:rsidRPr="00F10B4F">
        <w:t xml:space="preserve"> UL-PDCP-DelayValueResult-r16</w:t>
      </w:r>
    </w:p>
    <w:p w14:paraId="39C1E4E2" w14:textId="77777777" w:rsidR="00E31B66" w:rsidRPr="00F10B4F" w:rsidRDefault="00E31B66" w:rsidP="00E31B66">
      <w:pPr>
        <w:pStyle w:val="PL"/>
      </w:pPr>
    </w:p>
    <w:p w14:paraId="5E7689FE" w14:textId="77777777" w:rsidR="00E31B66" w:rsidRPr="00F10B4F" w:rsidRDefault="00E31B66" w:rsidP="00E31B66">
      <w:pPr>
        <w:pStyle w:val="PL"/>
      </w:pPr>
      <w:r w:rsidRPr="00F10B4F">
        <w:t xml:space="preserve">UL-PDCP-DelayValueResult-r16 ::= </w:t>
      </w:r>
      <w:r w:rsidRPr="00F10B4F">
        <w:rPr>
          <w:color w:val="993366"/>
        </w:rPr>
        <w:t>SEQUENCE</w:t>
      </w:r>
      <w:r w:rsidRPr="00F10B4F">
        <w:t xml:space="preserve"> {</w:t>
      </w:r>
    </w:p>
    <w:p w14:paraId="0498B197" w14:textId="77777777" w:rsidR="00E31B66" w:rsidRPr="00F10B4F" w:rsidRDefault="00E31B66" w:rsidP="00E31B66">
      <w:pPr>
        <w:pStyle w:val="PL"/>
      </w:pPr>
      <w:r w:rsidRPr="00F10B4F">
        <w:t xml:space="preserve">    drb-Id-r16                       DRB-Identity,</w:t>
      </w:r>
    </w:p>
    <w:p w14:paraId="70E198F0" w14:textId="77777777" w:rsidR="00E31B66" w:rsidRPr="00F10B4F" w:rsidRDefault="00E31B66" w:rsidP="00E31B66">
      <w:pPr>
        <w:pStyle w:val="PL"/>
      </w:pPr>
      <w:r w:rsidRPr="00F10B4F">
        <w:t xml:space="preserve">    averageDelay-r16                 </w:t>
      </w:r>
      <w:r w:rsidRPr="00F10B4F">
        <w:rPr>
          <w:color w:val="993366"/>
        </w:rPr>
        <w:t>INTEGER</w:t>
      </w:r>
      <w:r w:rsidRPr="00F10B4F">
        <w:t xml:space="preserve"> (0..10000),</w:t>
      </w:r>
    </w:p>
    <w:p w14:paraId="19B51A0A" w14:textId="77777777" w:rsidR="00E31B66" w:rsidRPr="00F10B4F" w:rsidRDefault="00E31B66" w:rsidP="00E31B66">
      <w:pPr>
        <w:pStyle w:val="PL"/>
      </w:pPr>
      <w:r w:rsidRPr="00F10B4F">
        <w:t xml:space="preserve">    ...</w:t>
      </w:r>
    </w:p>
    <w:p w14:paraId="53B4A602" w14:textId="77777777" w:rsidR="00E31B66" w:rsidRPr="00F10B4F" w:rsidRDefault="00E31B66" w:rsidP="00E31B66">
      <w:pPr>
        <w:pStyle w:val="PL"/>
      </w:pPr>
      <w:r w:rsidRPr="00F10B4F">
        <w:t>}</w:t>
      </w:r>
    </w:p>
    <w:p w14:paraId="5451734A" w14:textId="77777777" w:rsidR="00E31B66" w:rsidRPr="00F10B4F" w:rsidRDefault="00E31B66" w:rsidP="00E31B66">
      <w:pPr>
        <w:pStyle w:val="PL"/>
      </w:pPr>
    </w:p>
    <w:p w14:paraId="53C0D28C" w14:textId="77777777" w:rsidR="00E31B66" w:rsidRPr="00F10B4F" w:rsidRDefault="00E31B66" w:rsidP="00E31B66">
      <w:pPr>
        <w:pStyle w:val="PL"/>
      </w:pPr>
      <w:r w:rsidRPr="00F10B4F">
        <w:t xml:space="preserve">UL-PDCP-ExcessDelayResultList-r17 ::= </w:t>
      </w:r>
      <w:r w:rsidRPr="00F10B4F">
        <w:rPr>
          <w:color w:val="993366"/>
        </w:rPr>
        <w:t>SEQUENCE</w:t>
      </w:r>
      <w:r w:rsidRPr="00F10B4F">
        <w:t xml:space="preserve"> (</w:t>
      </w:r>
      <w:r w:rsidRPr="00F10B4F">
        <w:rPr>
          <w:color w:val="993366"/>
        </w:rPr>
        <w:t>SIZE</w:t>
      </w:r>
      <w:r w:rsidRPr="00F10B4F">
        <w:t xml:space="preserve"> (1..maxDRB))</w:t>
      </w:r>
      <w:r w:rsidRPr="00F10B4F">
        <w:rPr>
          <w:color w:val="993366"/>
        </w:rPr>
        <w:t xml:space="preserve"> OF</w:t>
      </w:r>
      <w:r w:rsidRPr="00F10B4F">
        <w:t xml:space="preserve"> UL-PDCP-ExcessDelayResult-r17</w:t>
      </w:r>
    </w:p>
    <w:p w14:paraId="275A1795" w14:textId="77777777" w:rsidR="00E31B66" w:rsidRPr="00F10B4F" w:rsidRDefault="00E31B66" w:rsidP="00E31B66">
      <w:pPr>
        <w:pStyle w:val="PL"/>
      </w:pPr>
    </w:p>
    <w:p w14:paraId="464776FC" w14:textId="77777777" w:rsidR="00E31B66" w:rsidRPr="00F10B4F" w:rsidRDefault="00E31B66" w:rsidP="00E31B66">
      <w:pPr>
        <w:pStyle w:val="PL"/>
      </w:pPr>
      <w:r w:rsidRPr="00F10B4F">
        <w:t xml:space="preserve">UL-PDCP-ExcessDelayResult-r17 ::= </w:t>
      </w:r>
      <w:r w:rsidRPr="00F10B4F">
        <w:rPr>
          <w:color w:val="993366"/>
        </w:rPr>
        <w:t>SEQUENCE</w:t>
      </w:r>
      <w:r w:rsidRPr="00F10B4F">
        <w:t xml:space="preserve"> {</w:t>
      </w:r>
    </w:p>
    <w:p w14:paraId="3EAC82CE" w14:textId="77777777" w:rsidR="00E31B66" w:rsidRPr="00F10B4F" w:rsidRDefault="00E31B66" w:rsidP="00E31B66">
      <w:pPr>
        <w:pStyle w:val="PL"/>
      </w:pPr>
      <w:r w:rsidRPr="00F10B4F">
        <w:t xml:space="preserve">    drb-Id-r17                        DRB-Identity,</w:t>
      </w:r>
    </w:p>
    <w:p w14:paraId="7B22E9D5" w14:textId="77777777" w:rsidR="00E31B66" w:rsidRPr="00F10B4F" w:rsidRDefault="00E31B66" w:rsidP="00E31B66">
      <w:pPr>
        <w:pStyle w:val="PL"/>
      </w:pPr>
      <w:r w:rsidRPr="00F10B4F">
        <w:t xml:space="preserve">    excessDelay-r17                   </w:t>
      </w:r>
      <w:r w:rsidRPr="00F10B4F">
        <w:rPr>
          <w:color w:val="993366"/>
        </w:rPr>
        <w:t>INTEGER</w:t>
      </w:r>
      <w:r w:rsidRPr="00F10B4F">
        <w:t xml:space="preserve"> (0..31),</w:t>
      </w:r>
    </w:p>
    <w:p w14:paraId="057177C9" w14:textId="77777777" w:rsidR="00E31B66" w:rsidRPr="00F10B4F" w:rsidRDefault="00E31B66" w:rsidP="00E31B66">
      <w:pPr>
        <w:pStyle w:val="PL"/>
      </w:pPr>
      <w:r w:rsidRPr="00F10B4F">
        <w:t xml:space="preserve">    ...</w:t>
      </w:r>
    </w:p>
    <w:p w14:paraId="6D0D009B" w14:textId="77777777" w:rsidR="00E31B66" w:rsidRPr="00F10B4F" w:rsidRDefault="00E31B66" w:rsidP="00E31B66">
      <w:pPr>
        <w:pStyle w:val="PL"/>
      </w:pPr>
      <w:r w:rsidRPr="00F10B4F">
        <w:t>}</w:t>
      </w:r>
    </w:p>
    <w:p w14:paraId="26DD290E" w14:textId="77777777" w:rsidR="00E31B66" w:rsidRPr="00F10B4F" w:rsidRDefault="00E31B66" w:rsidP="00E31B66">
      <w:pPr>
        <w:pStyle w:val="PL"/>
      </w:pPr>
    </w:p>
    <w:p w14:paraId="0D7CC38C" w14:textId="77777777" w:rsidR="00E31B66" w:rsidRPr="00F10B4F" w:rsidRDefault="00E31B66" w:rsidP="00E31B66">
      <w:pPr>
        <w:pStyle w:val="PL"/>
      </w:pPr>
      <w:r w:rsidRPr="00F10B4F">
        <w:t xml:space="preserve">TimeBetweenEvent-r17 ::= </w:t>
      </w:r>
      <w:r w:rsidRPr="00F10B4F">
        <w:rPr>
          <w:color w:val="993366"/>
        </w:rPr>
        <w:t>INTEGER</w:t>
      </w:r>
      <w:r w:rsidRPr="00F10B4F">
        <w:t xml:space="preserve"> (0..1023)</w:t>
      </w:r>
    </w:p>
    <w:p w14:paraId="066693F3" w14:textId="77777777" w:rsidR="00E31B66" w:rsidRPr="00F10B4F" w:rsidRDefault="00E31B66" w:rsidP="00E31B66">
      <w:pPr>
        <w:pStyle w:val="PL"/>
      </w:pPr>
    </w:p>
    <w:p w14:paraId="28468CB2" w14:textId="77777777" w:rsidR="00E31B66" w:rsidRPr="00F10B4F" w:rsidRDefault="00E31B66" w:rsidP="00E31B66">
      <w:pPr>
        <w:pStyle w:val="PL"/>
        <w:rPr>
          <w:color w:val="808080"/>
        </w:rPr>
      </w:pPr>
      <w:r w:rsidRPr="00F10B4F">
        <w:rPr>
          <w:color w:val="808080"/>
        </w:rPr>
        <w:t>-- TAG-MEASRESULTS-STOP</w:t>
      </w:r>
    </w:p>
    <w:p w14:paraId="35906414" w14:textId="77777777" w:rsidR="00E31B66" w:rsidRPr="00F10B4F" w:rsidRDefault="00E31B66" w:rsidP="00E31B66">
      <w:pPr>
        <w:pStyle w:val="PL"/>
        <w:rPr>
          <w:color w:val="808080"/>
        </w:rPr>
      </w:pPr>
      <w:r w:rsidRPr="00F10B4F">
        <w:rPr>
          <w:color w:val="808080"/>
        </w:rPr>
        <w:t>-- ASN1STOP</w:t>
      </w:r>
    </w:p>
    <w:p w14:paraId="7F5C1DD1" w14:textId="77777777" w:rsidR="00E31B66" w:rsidRPr="00F10B4F" w:rsidRDefault="00E31B66" w:rsidP="00E31B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B66" w:rsidRPr="00F10B4F" w14:paraId="30898487"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0BF0D0DE" w14:textId="77777777" w:rsidR="00E31B66" w:rsidRPr="00F10B4F" w:rsidRDefault="00E31B66" w:rsidP="00A6217A">
            <w:pPr>
              <w:pStyle w:val="TAH"/>
              <w:rPr>
                <w:szCs w:val="22"/>
                <w:lang w:eastAsia="sv-SE"/>
              </w:rPr>
            </w:pPr>
            <w:r w:rsidRPr="00F10B4F">
              <w:rPr>
                <w:i/>
                <w:szCs w:val="22"/>
                <w:lang w:eastAsia="sv-SE"/>
              </w:rPr>
              <w:t xml:space="preserve">MeasResultEUTRA </w:t>
            </w:r>
            <w:r w:rsidRPr="00F10B4F">
              <w:rPr>
                <w:szCs w:val="22"/>
                <w:lang w:eastAsia="sv-SE"/>
              </w:rPr>
              <w:t>field descriptions</w:t>
            </w:r>
          </w:p>
        </w:tc>
      </w:tr>
      <w:tr w:rsidR="00E31B66" w:rsidRPr="00F10B4F" w14:paraId="4F46DA7E"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26AE0B82" w14:textId="77777777" w:rsidR="00E31B66" w:rsidRPr="00F10B4F" w:rsidRDefault="00E31B66" w:rsidP="00A6217A">
            <w:pPr>
              <w:pStyle w:val="TAL"/>
              <w:rPr>
                <w:b/>
                <w:i/>
                <w:szCs w:val="22"/>
                <w:lang w:eastAsia="sv-SE"/>
              </w:rPr>
            </w:pPr>
            <w:r w:rsidRPr="00F10B4F">
              <w:rPr>
                <w:b/>
                <w:i/>
                <w:szCs w:val="22"/>
                <w:lang w:eastAsia="sv-SE"/>
              </w:rPr>
              <w:t>eutra-PhysCellId</w:t>
            </w:r>
          </w:p>
          <w:p w14:paraId="7DFC333E" w14:textId="77777777" w:rsidR="00E31B66" w:rsidRPr="00F10B4F" w:rsidRDefault="00E31B66" w:rsidP="00A6217A">
            <w:pPr>
              <w:pStyle w:val="TAL"/>
              <w:rPr>
                <w:b/>
                <w:i/>
                <w:szCs w:val="22"/>
                <w:lang w:eastAsia="sv-SE"/>
              </w:rPr>
            </w:pPr>
            <w:r w:rsidRPr="00F10B4F">
              <w:rPr>
                <w:szCs w:val="22"/>
                <w:lang w:eastAsia="sv-SE"/>
              </w:rPr>
              <w:t>Identifies the physical cell identity of the E-UTRA cell for which the reporting is being performed. The UE reports a value in the range 0..503, other values are reserved.</w:t>
            </w:r>
          </w:p>
        </w:tc>
      </w:tr>
    </w:tbl>
    <w:p w14:paraId="6C38EF1C" w14:textId="77777777" w:rsidR="00E31B66" w:rsidRPr="00F10B4F" w:rsidRDefault="00E31B66" w:rsidP="00E31B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B66" w:rsidRPr="00F10B4F" w14:paraId="4C974C1B"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5F39EF1E" w14:textId="77777777" w:rsidR="00E31B66" w:rsidRPr="00F10B4F" w:rsidRDefault="00E31B66" w:rsidP="00A6217A">
            <w:pPr>
              <w:pStyle w:val="TAH"/>
              <w:rPr>
                <w:i/>
                <w:lang w:eastAsia="sv-SE"/>
              </w:rPr>
            </w:pPr>
            <w:r w:rsidRPr="00F10B4F">
              <w:rPr>
                <w:i/>
                <w:lang w:eastAsia="sv-SE"/>
              </w:rPr>
              <w:lastRenderedPageBreak/>
              <w:t xml:space="preserve">MeasResultNR </w:t>
            </w:r>
            <w:r w:rsidRPr="00F10B4F">
              <w:rPr>
                <w:lang w:eastAsia="sv-SE"/>
              </w:rPr>
              <w:t>field descriptions</w:t>
            </w:r>
          </w:p>
        </w:tc>
      </w:tr>
      <w:tr w:rsidR="00925C30" w:rsidRPr="00F10B4F" w14:paraId="68DB15E2"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5DB9ABEE" w14:textId="77777777" w:rsidR="00925C30" w:rsidRPr="00C0503E" w:rsidRDefault="00925C30" w:rsidP="00925C30">
            <w:pPr>
              <w:pStyle w:val="TAL"/>
              <w:rPr>
                <w:b/>
                <w:i/>
                <w:lang w:eastAsia="en-GB"/>
              </w:rPr>
            </w:pPr>
            <w:r w:rsidRPr="00C0503E">
              <w:rPr>
                <w:b/>
                <w:i/>
                <w:lang w:eastAsia="en-GB"/>
              </w:rPr>
              <w:t>averageDelay</w:t>
            </w:r>
          </w:p>
          <w:p w14:paraId="7DA61E08" w14:textId="3705A001" w:rsidR="00925C30" w:rsidRPr="00F10B4F" w:rsidRDefault="00925C30" w:rsidP="00925C30">
            <w:pPr>
              <w:pStyle w:val="TAL"/>
              <w:rPr>
                <w:b/>
                <w:i/>
                <w:lang w:eastAsia="sv-SE"/>
              </w:rPr>
            </w:pPr>
            <w:r w:rsidRPr="00C0503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25C30" w:rsidRPr="00F10B4F" w14:paraId="0255206F"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7989994B" w14:textId="77777777" w:rsidR="00925C30" w:rsidRPr="00C0503E" w:rsidRDefault="00925C30" w:rsidP="00925C30">
            <w:pPr>
              <w:pStyle w:val="TAL"/>
              <w:rPr>
                <w:b/>
                <w:i/>
                <w:lang w:eastAsia="sv-SE"/>
              </w:rPr>
            </w:pPr>
            <w:r w:rsidRPr="00C0503E">
              <w:rPr>
                <w:b/>
                <w:i/>
                <w:lang w:eastAsia="sv-SE"/>
              </w:rPr>
              <w:t>cellResults</w:t>
            </w:r>
          </w:p>
          <w:p w14:paraId="2D752690" w14:textId="2ECAD440" w:rsidR="00925C30" w:rsidRPr="00F10B4F" w:rsidRDefault="00925C30" w:rsidP="00925C30">
            <w:pPr>
              <w:pStyle w:val="TAL"/>
              <w:rPr>
                <w:lang w:eastAsia="sv-SE"/>
              </w:rPr>
            </w:pPr>
            <w:r w:rsidRPr="00C0503E">
              <w:rPr>
                <w:lang w:eastAsia="sv-SE"/>
              </w:rPr>
              <w:t>Cell level measurement results.</w:t>
            </w:r>
          </w:p>
        </w:tc>
      </w:tr>
      <w:tr w:rsidR="00E31B66" w:rsidRPr="00F10B4F" w14:paraId="1CAF0C58"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16C9E5B1" w14:textId="77777777" w:rsidR="00E31B66" w:rsidRPr="00F10B4F" w:rsidRDefault="00E31B66" w:rsidP="00A6217A">
            <w:pPr>
              <w:pStyle w:val="TAL"/>
              <w:rPr>
                <w:b/>
                <w:i/>
                <w:lang w:eastAsia="sv-SE"/>
              </w:rPr>
            </w:pPr>
            <w:r w:rsidRPr="00F10B4F">
              <w:rPr>
                <w:b/>
                <w:i/>
                <w:lang w:eastAsia="sv-SE"/>
              </w:rPr>
              <w:t>choCandidate</w:t>
            </w:r>
          </w:p>
          <w:p w14:paraId="5A7D86F3" w14:textId="37B35EB3" w:rsidR="00E31B66" w:rsidRPr="00F10B4F" w:rsidRDefault="00E31B66" w:rsidP="00A6217A">
            <w:pPr>
              <w:pStyle w:val="TAL"/>
              <w:rPr>
                <w:i/>
                <w:iCs/>
                <w:lang w:eastAsia="sv-SE"/>
              </w:rPr>
            </w:pPr>
            <w:r w:rsidRPr="00F10B4F">
              <w:rPr>
                <w:lang w:eastAsia="sv-SE"/>
              </w:rPr>
              <w:t xml:space="preserve">This field indicates whether the associated cell is a </w:t>
            </w:r>
            <w:r w:rsidRPr="00F10B4F">
              <w:rPr>
                <w:lang w:eastAsia="ko-KR"/>
              </w:rPr>
              <w:t xml:space="preserve">candidate target cell </w:t>
            </w:r>
            <w:r w:rsidRPr="00F10B4F">
              <w:rPr>
                <w:lang w:eastAsia="en-GB"/>
              </w:rPr>
              <w:t>for conditional handover</w:t>
            </w:r>
            <w:ins w:id="1839" w:author="Rapp_AfterRAN2#121bis" w:date="2023-05-05T15:18:00Z">
              <w:r w:rsidR="00CA3C5D">
                <w:rPr>
                  <w:lang w:eastAsia="en-GB"/>
                </w:rPr>
                <w:t xml:space="preserve"> or conditional PSCell change</w:t>
              </w:r>
            </w:ins>
            <w:ins w:id="1840" w:author="Rapp_AfterRAN2#123" w:date="2023-09-13T09:44:00Z">
              <w:r w:rsidR="00BD3C06">
                <w:rPr>
                  <w:lang w:eastAsia="en-GB"/>
                </w:rPr>
                <w:t xml:space="preserve"> or </w:t>
              </w:r>
            </w:ins>
            <w:ins w:id="1841" w:author="Rapp_AfterRAN2#121bis" w:date="2023-05-05T15:18:00Z">
              <w:del w:id="1842" w:author="Rapp_AfterRAN2#123" w:date="2023-09-13T09:44:00Z">
                <w:r w:rsidR="00CA3C5D" w:rsidDel="00BD3C06">
                  <w:rPr>
                    <w:lang w:eastAsia="en-GB"/>
                  </w:rPr>
                  <w:delText>/</w:delText>
                </w:r>
              </w:del>
              <w:r w:rsidR="00CA3C5D">
                <w:rPr>
                  <w:lang w:eastAsia="en-GB"/>
                </w:rPr>
                <w:t>addition</w:t>
              </w:r>
            </w:ins>
            <w:r w:rsidRPr="00F10B4F">
              <w:rPr>
                <w:lang w:eastAsia="sv-SE"/>
              </w:rPr>
              <w:t xml:space="preserve">. This field may be included only in the </w:t>
            </w:r>
            <w:r w:rsidRPr="00F10B4F">
              <w:rPr>
                <w:i/>
                <w:iCs/>
                <w:lang w:eastAsia="sv-SE"/>
              </w:rPr>
              <w:t>SuccessHO-Report</w:t>
            </w:r>
            <w:r w:rsidRPr="00F10B4F">
              <w:rPr>
                <w:lang w:eastAsia="sv-SE"/>
              </w:rPr>
              <w:t xml:space="preserve"> </w:t>
            </w:r>
            <w:ins w:id="1843" w:author="Rapp_AfterRAN2#121bis" w:date="2023-05-05T15:18:00Z">
              <w:r w:rsidR="001A02E1">
                <w:rPr>
                  <w:lang w:eastAsia="sv-SE"/>
                </w:rPr>
                <w:t xml:space="preserve">or </w:t>
              </w:r>
              <w:r w:rsidR="001A02E1" w:rsidRPr="000A5088">
                <w:rPr>
                  <w:i/>
                  <w:iCs/>
                  <w:lang w:eastAsia="sv-SE"/>
                </w:rPr>
                <w:t>SuccessPSCell-Report</w:t>
              </w:r>
              <w:r w:rsidR="001A02E1" w:rsidRPr="00F43A82">
                <w:rPr>
                  <w:lang w:eastAsia="sv-SE"/>
                </w:rPr>
                <w:t xml:space="preserve"> </w:t>
              </w:r>
            </w:ins>
            <w:r w:rsidRPr="00F10B4F">
              <w:rPr>
                <w:lang w:eastAsia="sv-SE"/>
              </w:rPr>
              <w:t xml:space="preserve">within </w:t>
            </w:r>
            <w:r w:rsidRPr="00F10B4F">
              <w:rPr>
                <w:i/>
                <w:iCs/>
                <w:lang w:eastAsia="sv-SE"/>
              </w:rPr>
              <w:t>UEInformationResponse</w:t>
            </w:r>
            <w:r w:rsidRPr="00F10B4F">
              <w:rPr>
                <w:lang w:eastAsia="sv-SE"/>
              </w:rPr>
              <w:t xml:space="preserve"> message.</w:t>
            </w:r>
          </w:p>
        </w:tc>
      </w:tr>
      <w:tr w:rsidR="00E31B66" w:rsidRPr="00F10B4F" w14:paraId="0BCF0D29"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3093FC3A" w14:textId="77777777" w:rsidR="0000512B" w:rsidRPr="00C0503E" w:rsidRDefault="0000512B" w:rsidP="0000512B">
            <w:pPr>
              <w:pStyle w:val="TAL"/>
              <w:rPr>
                <w:b/>
                <w:i/>
                <w:lang w:eastAsia="sv-SE"/>
              </w:rPr>
            </w:pPr>
            <w:r w:rsidRPr="00C0503E">
              <w:rPr>
                <w:b/>
                <w:i/>
                <w:lang w:eastAsia="sv-SE"/>
              </w:rPr>
              <w:t>choConfig</w:t>
            </w:r>
          </w:p>
          <w:p w14:paraId="0297922A" w14:textId="38400DFE" w:rsidR="00E31B66" w:rsidRPr="00F10B4F" w:rsidRDefault="0000512B" w:rsidP="0000512B">
            <w:pPr>
              <w:pStyle w:val="TAL"/>
              <w:rPr>
                <w:lang w:eastAsia="sv-SE"/>
              </w:rPr>
            </w:pPr>
            <w:r w:rsidRPr="00C0503E">
              <w:rPr>
                <w:lang w:eastAsia="sv-SE"/>
              </w:rPr>
              <w:t xml:space="preserve">If the associated cell is a candidate target cell for conditional handover, this field indicates the conditional handover </w:t>
            </w:r>
            <w:r w:rsidRPr="00C0503E">
              <w:t xml:space="preserve">execution condition for each </w:t>
            </w:r>
            <w:r w:rsidRPr="00C0503E">
              <w:rPr>
                <w:rFonts w:eastAsia="宋体"/>
                <w:i/>
              </w:rPr>
              <w:t>measId</w:t>
            </w:r>
            <w:r w:rsidRPr="00C0503E">
              <w:rPr>
                <w:rFonts w:eastAsia="宋体"/>
              </w:rPr>
              <w:t xml:space="preserve"> within </w:t>
            </w:r>
            <w:r w:rsidRPr="00C0503E">
              <w:rPr>
                <w:i/>
              </w:rPr>
              <w:t>condTriggerConfig</w:t>
            </w:r>
            <w:r w:rsidRPr="00C0503E">
              <w:rPr>
                <w:rFonts w:eastAsia="宋体"/>
              </w:rPr>
              <w:t xml:space="preserve"> associated to the cell</w:t>
            </w:r>
            <w:r w:rsidRPr="00C0503E">
              <w:rPr>
                <w:lang w:eastAsia="sv-SE"/>
              </w:rPr>
              <w:t>. This field may be included only in the</w:t>
            </w:r>
            <w:r w:rsidRPr="00C0503E">
              <w:rPr>
                <w:i/>
                <w:iCs/>
                <w:lang w:eastAsia="sv-SE"/>
              </w:rPr>
              <w:t xml:space="preserve"> rlf-report</w:t>
            </w:r>
            <w:r w:rsidRPr="00C0503E">
              <w:rPr>
                <w:lang w:eastAsia="sv-SE"/>
              </w:rPr>
              <w:t xml:space="preserve"> within </w:t>
            </w:r>
            <w:r w:rsidRPr="00C0503E">
              <w:rPr>
                <w:i/>
                <w:iCs/>
                <w:lang w:eastAsia="sv-SE"/>
              </w:rPr>
              <w:t>UEInformationResponse</w:t>
            </w:r>
            <w:r w:rsidRPr="00C0503E">
              <w:rPr>
                <w:lang w:eastAsia="sv-SE"/>
              </w:rPr>
              <w:t xml:space="preserve"> message.</w:t>
            </w:r>
          </w:p>
        </w:tc>
      </w:tr>
      <w:tr w:rsidR="00E31B66" w:rsidRPr="00F10B4F" w14:paraId="4D228706"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2B2FBA0D" w14:textId="77777777" w:rsidR="00FE45CF" w:rsidRPr="00C0503E" w:rsidRDefault="00FE45CF" w:rsidP="00FE45CF">
            <w:pPr>
              <w:pStyle w:val="TAL"/>
              <w:rPr>
                <w:b/>
                <w:i/>
                <w:lang w:eastAsia="en-GB"/>
              </w:rPr>
            </w:pPr>
            <w:r w:rsidRPr="00C0503E">
              <w:rPr>
                <w:b/>
                <w:i/>
                <w:lang w:eastAsia="en-GB"/>
              </w:rPr>
              <w:t>drb-Id</w:t>
            </w:r>
          </w:p>
          <w:p w14:paraId="12C5E658" w14:textId="610146E2" w:rsidR="00E31B66" w:rsidRPr="00F10B4F" w:rsidRDefault="00FE45CF" w:rsidP="00FE45CF">
            <w:pPr>
              <w:pStyle w:val="TAL"/>
              <w:rPr>
                <w:b/>
                <w:i/>
                <w:lang w:eastAsia="sv-SE"/>
              </w:rPr>
            </w:pPr>
            <w:r w:rsidRPr="00C0503E">
              <w:rPr>
                <w:lang w:eastAsia="sv-SE"/>
              </w:rPr>
              <w:t>Indicates DRB value for which uplink PDCP delay ratio or value is provided, according to TS 38.314 [53].</w:t>
            </w:r>
          </w:p>
        </w:tc>
      </w:tr>
      <w:tr w:rsidR="00E31B66" w:rsidRPr="00F10B4F" w14:paraId="4F4ABD39" w14:textId="77777777" w:rsidTr="00A6217A">
        <w:tc>
          <w:tcPr>
            <w:tcW w:w="14173" w:type="dxa"/>
            <w:tcBorders>
              <w:top w:val="single" w:sz="4" w:space="0" w:color="auto"/>
              <w:left w:val="single" w:sz="4" w:space="0" w:color="auto"/>
              <w:bottom w:val="single" w:sz="4" w:space="0" w:color="auto"/>
              <w:right w:val="single" w:sz="4" w:space="0" w:color="auto"/>
            </w:tcBorders>
          </w:tcPr>
          <w:p w14:paraId="40A2CED7" w14:textId="77777777" w:rsidR="00E31B66" w:rsidRPr="00F10B4F" w:rsidRDefault="00E31B66" w:rsidP="00A6217A">
            <w:pPr>
              <w:pStyle w:val="TAL"/>
              <w:rPr>
                <w:b/>
                <w:i/>
                <w:lang w:eastAsia="en-GB"/>
              </w:rPr>
            </w:pPr>
            <w:r w:rsidRPr="00F10B4F">
              <w:rPr>
                <w:b/>
                <w:i/>
                <w:lang w:eastAsia="en-GB"/>
              </w:rPr>
              <w:t>firstTriggeredEvent</w:t>
            </w:r>
          </w:p>
          <w:p w14:paraId="40E5E9E5" w14:textId="00218A56" w:rsidR="00E31B66" w:rsidRPr="00F10B4F" w:rsidRDefault="00E31B66" w:rsidP="00A6217A">
            <w:pPr>
              <w:pStyle w:val="TAL"/>
              <w:rPr>
                <w:bCs/>
                <w:iCs/>
                <w:lang w:eastAsia="en-GB"/>
              </w:rPr>
            </w:pPr>
            <w:r w:rsidRPr="00F10B4F">
              <w:rPr>
                <w:bCs/>
                <w:iCs/>
                <w:lang w:eastAsia="en-GB"/>
              </w:rPr>
              <w:t xml:space="preserve">This field is set to </w:t>
            </w:r>
            <w:r w:rsidRPr="00F10B4F">
              <w:rPr>
                <w:bCs/>
                <w:i/>
                <w:lang w:eastAsia="en-GB"/>
              </w:rPr>
              <w:t>condFirstEvent</w:t>
            </w:r>
            <w:r w:rsidRPr="00F10B4F">
              <w:rPr>
                <w:bCs/>
                <w:iCs/>
                <w:lang w:eastAsia="en-GB"/>
              </w:rPr>
              <w:t xml:space="preserve"> if the execution condition associated to the first entry of </w:t>
            </w:r>
            <w:r w:rsidRPr="00F10B4F">
              <w:rPr>
                <w:bCs/>
                <w:i/>
                <w:lang w:eastAsia="en-GB"/>
              </w:rPr>
              <w:t>choConfig</w:t>
            </w:r>
            <w:r w:rsidRPr="00F10B4F">
              <w:rPr>
                <w:bCs/>
                <w:iCs/>
                <w:lang w:eastAsia="en-GB"/>
              </w:rPr>
              <w:t xml:space="preserve"> was fulfilled first in time. This field is set to </w:t>
            </w:r>
            <w:r w:rsidRPr="00F10B4F">
              <w:rPr>
                <w:bCs/>
                <w:i/>
                <w:lang w:eastAsia="en-GB"/>
              </w:rPr>
              <w:t>condSecondEvent</w:t>
            </w:r>
            <w:r w:rsidRPr="00F10B4F">
              <w:rPr>
                <w:bCs/>
                <w:iCs/>
                <w:lang w:eastAsia="en-GB"/>
              </w:rPr>
              <w:t xml:space="preserve"> if the execution condition associated to the second entry of </w:t>
            </w:r>
            <w:r w:rsidRPr="00F10B4F">
              <w:rPr>
                <w:bCs/>
                <w:i/>
                <w:lang w:eastAsia="en-GB"/>
              </w:rPr>
              <w:t>choConfig</w:t>
            </w:r>
            <w:r w:rsidRPr="00F10B4F">
              <w:rPr>
                <w:bCs/>
                <w:iCs/>
                <w:lang w:eastAsia="en-GB"/>
              </w:rPr>
              <w:t xml:space="preserve"> was fulfilled first in time. This field may be included </w:t>
            </w:r>
            <w:del w:id="1844" w:author="Rapp_AfterRAN2#122" w:date="2023-06-27T13:32:00Z">
              <w:r w:rsidRPr="00F10B4F" w:rsidDel="00B2118A">
                <w:rPr>
                  <w:bCs/>
                  <w:iCs/>
                  <w:lang w:eastAsia="en-GB"/>
                </w:rPr>
                <w:delText xml:space="preserve">only </w:delText>
              </w:r>
            </w:del>
            <w:r w:rsidRPr="00F10B4F">
              <w:rPr>
                <w:bCs/>
                <w:iCs/>
                <w:lang w:eastAsia="en-GB"/>
              </w:rPr>
              <w:t xml:space="preserve">in </w:t>
            </w:r>
            <w:r w:rsidRPr="00F10B4F">
              <w:rPr>
                <w:bCs/>
                <w:i/>
                <w:lang w:eastAsia="en-GB"/>
              </w:rPr>
              <w:t xml:space="preserve">rlf-report </w:t>
            </w:r>
            <w:r w:rsidRPr="00F10B4F">
              <w:rPr>
                <w:bCs/>
                <w:iCs/>
                <w:lang w:eastAsia="en-GB"/>
              </w:rPr>
              <w:t xml:space="preserve">within </w:t>
            </w:r>
            <w:r w:rsidRPr="00F10B4F">
              <w:rPr>
                <w:bCs/>
                <w:i/>
                <w:lang w:eastAsia="en-GB"/>
              </w:rPr>
              <w:t>UEInformationResponse</w:t>
            </w:r>
            <w:r w:rsidRPr="00F10B4F">
              <w:rPr>
                <w:bCs/>
                <w:iCs/>
                <w:lang w:eastAsia="en-GB"/>
              </w:rPr>
              <w:t xml:space="preserve"> message</w:t>
            </w:r>
            <w:ins w:id="1845" w:author="Rapp_AfterRAN2#122" w:date="2023-06-27T13:32:00Z">
              <w:r w:rsidR="00B2118A">
                <w:rPr>
                  <w:bCs/>
                  <w:iCs/>
                  <w:lang w:eastAsia="en-GB"/>
                </w:rPr>
                <w:t xml:space="preserve"> or </w:t>
              </w:r>
            </w:ins>
            <w:ins w:id="1846" w:author="Rapp_AfterRAN2#122" w:date="2023-06-27T13:33:00Z">
              <w:r w:rsidR="00B2118A">
                <w:rPr>
                  <w:bCs/>
                  <w:iCs/>
                  <w:lang w:eastAsia="en-GB"/>
                </w:rPr>
                <w:t xml:space="preserve">in </w:t>
              </w:r>
              <w:r w:rsidR="00B2118A" w:rsidRPr="00F56DDB">
                <w:rPr>
                  <w:bCs/>
                  <w:i/>
                  <w:lang w:eastAsia="en-GB"/>
                </w:rPr>
                <w:t>SCGFailureInformation</w:t>
              </w:r>
              <w:r w:rsidR="00B2118A">
                <w:rPr>
                  <w:bCs/>
                  <w:iCs/>
                  <w:lang w:eastAsia="en-GB"/>
                </w:rPr>
                <w:t xml:space="preserve"> message</w:t>
              </w:r>
            </w:ins>
            <w:r w:rsidRPr="00F10B4F">
              <w:rPr>
                <w:bCs/>
                <w:iCs/>
                <w:lang w:eastAsia="en-GB"/>
              </w:rPr>
              <w:t>.</w:t>
            </w:r>
          </w:p>
        </w:tc>
      </w:tr>
      <w:tr w:rsidR="00AE45CD" w:rsidRPr="00F10B4F" w14:paraId="6FEEE8DC"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4C89A9F" w14:textId="77777777" w:rsidR="00AE45CD" w:rsidRPr="00C0503E" w:rsidRDefault="00AE45CD" w:rsidP="00AE45CD">
            <w:pPr>
              <w:pStyle w:val="TAL"/>
              <w:rPr>
                <w:b/>
                <w:bCs/>
                <w:i/>
                <w:lang w:eastAsia="en-GB"/>
              </w:rPr>
            </w:pPr>
            <w:r w:rsidRPr="00C0503E">
              <w:rPr>
                <w:b/>
                <w:bCs/>
                <w:i/>
                <w:lang w:eastAsia="en-GB"/>
              </w:rPr>
              <w:t>locationInfo</w:t>
            </w:r>
          </w:p>
          <w:p w14:paraId="1215F89A" w14:textId="4EE0B854" w:rsidR="00AE45CD" w:rsidRPr="00F10B4F" w:rsidRDefault="00AE45CD" w:rsidP="00AE45CD">
            <w:pPr>
              <w:pStyle w:val="TAL"/>
              <w:rPr>
                <w:b/>
                <w:i/>
                <w:lang w:eastAsia="sv-SE"/>
              </w:rPr>
            </w:pPr>
            <w:r w:rsidRPr="00C0503E">
              <w:rPr>
                <w:lang w:eastAsia="sv-SE"/>
              </w:rPr>
              <w:t>Positioning related information and measurements.</w:t>
            </w:r>
          </w:p>
        </w:tc>
      </w:tr>
      <w:tr w:rsidR="00AE45CD" w:rsidRPr="00F10B4F" w14:paraId="1931606A"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7A3E512" w14:textId="77777777" w:rsidR="00AE45CD" w:rsidRPr="00C0503E" w:rsidRDefault="00AE45CD" w:rsidP="00AE45CD">
            <w:pPr>
              <w:pStyle w:val="TAL"/>
              <w:rPr>
                <w:b/>
                <w:i/>
                <w:lang w:eastAsia="sv-SE"/>
              </w:rPr>
            </w:pPr>
            <w:r w:rsidRPr="00C0503E">
              <w:rPr>
                <w:b/>
                <w:i/>
                <w:lang w:eastAsia="sv-SE"/>
              </w:rPr>
              <w:t>physCellId</w:t>
            </w:r>
          </w:p>
          <w:p w14:paraId="294A0F15" w14:textId="7597B429" w:rsidR="00AE45CD" w:rsidRPr="00F10B4F" w:rsidRDefault="00AE45CD" w:rsidP="00AE45CD">
            <w:pPr>
              <w:pStyle w:val="TAL"/>
              <w:rPr>
                <w:lang w:eastAsia="sv-SE"/>
              </w:rPr>
            </w:pPr>
            <w:r w:rsidRPr="00C0503E">
              <w:rPr>
                <w:lang w:eastAsia="sv-SE"/>
              </w:rPr>
              <w:t>The physical cell identity of the NR cell for which the reporting is being performed.</w:t>
            </w:r>
          </w:p>
        </w:tc>
      </w:tr>
      <w:tr w:rsidR="00AE45CD" w:rsidRPr="00F10B4F" w14:paraId="53A2B714"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6552FA8E" w14:textId="77777777" w:rsidR="00AE45CD" w:rsidRPr="00C0503E" w:rsidRDefault="00AE45CD" w:rsidP="00AE45CD">
            <w:pPr>
              <w:pStyle w:val="TAL"/>
              <w:rPr>
                <w:b/>
                <w:i/>
                <w:lang w:eastAsia="sv-SE"/>
              </w:rPr>
            </w:pPr>
            <w:r w:rsidRPr="00C0503E">
              <w:rPr>
                <w:b/>
                <w:i/>
                <w:lang w:eastAsia="sv-SE"/>
              </w:rPr>
              <w:t>resultsSSB-Cell</w:t>
            </w:r>
          </w:p>
          <w:p w14:paraId="0E685572" w14:textId="3B630D6D" w:rsidR="00AE45CD" w:rsidRPr="00F10B4F" w:rsidRDefault="00AE45CD" w:rsidP="00AE45CD">
            <w:pPr>
              <w:pStyle w:val="TAL"/>
              <w:rPr>
                <w:lang w:eastAsia="sv-SE"/>
              </w:rPr>
            </w:pPr>
            <w:r w:rsidRPr="00C0503E">
              <w:rPr>
                <w:lang w:eastAsia="sv-SE"/>
              </w:rPr>
              <w:t>Cell level measurement results based on SS/PBCH related measurements.</w:t>
            </w:r>
          </w:p>
        </w:tc>
      </w:tr>
      <w:tr w:rsidR="00AE45CD" w:rsidRPr="00F10B4F" w14:paraId="0877D0BE"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3D01AE84" w14:textId="77777777" w:rsidR="00AE45CD" w:rsidRPr="00C0503E" w:rsidRDefault="00AE45CD" w:rsidP="00AE45CD">
            <w:pPr>
              <w:pStyle w:val="TAL"/>
              <w:rPr>
                <w:b/>
                <w:i/>
                <w:lang w:eastAsia="sv-SE"/>
              </w:rPr>
            </w:pPr>
            <w:r w:rsidRPr="00C0503E">
              <w:rPr>
                <w:b/>
                <w:i/>
                <w:lang w:eastAsia="sv-SE"/>
              </w:rPr>
              <w:t>resultsSSB-Indexes</w:t>
            </w:r>
          </w:p>
          <w:p w14:paraId="1D7E11A6" w14:textId="0490DB18" w:rsidR="00AE45CD" w:rsidRPr="00F10B4F" w:rsidRDefault="00AE45CD" w:rsidP="00AE45CD">
            <w:pPr>
              <w:pStyle w:val="TAL"/>
              <w:rPr>
                <w:lang w:eastAsia="sv-SE"/>
              </w:rPr>
            </w:pPr>
            <w:r w:rsidRPr="00C0503E">
              <w:rPr>
                <w:lang w:eastAsia="sv-SE"/>
              </w:rPr>
              <w:t>Beam level measurement results based on SS/PBCH related measurements.</w:t>
            </w:r>
          </w:p>
        </w:tc>
      </w:tr>
      <w:tr w:rsidR="00AE45CD" w:rsidRPr="00F10B4F" w14:paraId="1276FAD9"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66E0D73" w14:textId="77777777" w:rsidR="00AE45CD" w:rsidRPr="00C0503E" w:rsidRDefault="00AE45CD" w:rsidP="00AE45CD">
            <w:pPr>
              <w:pStyle w:val="TAL"/>
              <w:rPr>
                <w:b/>
                <w:i/>
                <w:lang w:eastAsia="sv-SE"/>
              </w:rPr>
            </w:pPr>
            <w:r w:rsidRPr="00C0503E">
              <w:rPr>
                <w:b/>
                <w:i/>
                <w:lang w:eastAsia="sv-SE"/>
              </w:rPr>
              <w:t>resultsCSI-RS-Cell</w:t>
            </w:r>
          </w:p>
          <w:p w14:paraId="62FCAC9D" w14:textId="0706D37E" w:rsidR="00AE45CD" w:rsidRPr="00F10B4F" w:rsidRDefault="00AE45CD" w:rsidP="00AE45CD">
            <w:pPr>
              <w:pStyle w:val="TAL"/>
              <w:rPr>
                <w:lang w:eastAsia="sv-SE"/>
              </w:rPr>
            </w:pPr>
            <w:r w:rsidRPr="00C0503E">
              <w:rPr>
                <w:lang w:eastAsia="sv-SE"/>
              </w:rPr>
              <w:t>Cell level measurement results based on CSI-RS related measurements.</w:t>
            </w:r>
          </w:p>
        </w:tc>
      </w:tr>
      <w:tr w:rsidR="00AE45CD" w:rsidRPr="00F10B4F" w14:paraId="42EBDD28"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1E7A4FD3" w14:textId="77777777" w:rsidR="00AE45CD" w:rsidRPr="00C0503E" w:rsidRDefault="00AE45CD" w:rsidP="00AE45CD">
            <w:pPr>
              <w:pStyle w:val="TAL"/>
              <w:rPr>
                <w:b/>
                <w:i/>
                <w:lang w:eastAsia="sv-SE"/>
              </w:rPr>
            </w:pPr>
            <w:r w:rsidRPr="00C0503E">
              <w:rPr>
                <w:b/>
                <w:i/>
                <w:lang w:eastAsia="sv-SE"/>
              </w:rPr>
              <w:t>resultsCSI-RS-Indexes</w:t>
            </w:r>
          </w:p>
          <w:p w14:paraId="0F5ECD04" w14:textId="555511DD" w:rsidR="00AE45CD" w:rsidRPr="00F10B4F" w:rsidRDefault="00AE45CD" w:rsidP="00AE45CD">
            <w:pPr>
              <w:pStyle w:val="TAL"/>
              <w:rPr>
                <w:lang w:eastAsia="sv-SE"/>
              </w:rPr>
            </w:pPr>
            <w:r w:rsidRPr="00C0503E">
              <w:rPr>
                <w:lang w:eastAsia="sv-SE"/>
              </w:rPr>
              <w:t>Beam level measurement results based on CSI-RS related measurements.</w:t>
            </w:r>
          </w:p>
        </w:tc>
      </w:tr>
      <w:tr w:rsidR="00AE45CD" w:rsidRPr="00F10B4F" w14:paraId="20FD282F"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DC04232" w14:textId="77777777" w:rsidR="00AE45CD" w:rsidRPr="00C0503E" w:rsidRDefault="00AE45CD" w:rsidP="00AE45CD">
            <w:pPr>
              <w:pStyle w:val="TAL"/>
              <w:rPr>
                <w:b/>
                <w:i/>
                <w:lang w:eastAsia="sv-SE"/>
              </w:rPr>
            </w:pPr>
            <w:r w:rsidRPr="00C0503E">
              <w:rPr>
                <w:b/>
                <w:i/>
                <w:lang w:eastAsia="sv-SE"/>
              </w:rPr>
              <w:t>rsIndexResults</w:t>
            </w:r>
          </w:p>
          <w:p w14:paraId="4DE9E4D9" w14:textId="63B85FB7" w:rsidR="00AE45CD" w:rsidRPr="00F10B4F" w:rsidRDefault="00AE45CD" w:rsidP="00AE45CD">
            <w:pPr>
              <w:pStyle w:val="TAL"/>
              <w:rPr>
                <w:lang w:eastAsia="sv-SE"/>
              </w:rPr>
            </w:pPr>
            <w:r w:rsidRPr="00C0503E">
              <w:rPr>
                <w:lang w:eastAsia="sv-SE"/>
              </w:rPr>
              <w:t>Beam level measurement results.</w:t>
            </w:r>
          </w:p>
        </w:tc>
      </w:tr>
      <w:tr w:rsidR="00E31B66" w:rsidRPr="00F10B4F" w14:paraId="50BDBC92"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2AFB5443" w14:textId="77777777" w:rsidR="00E31B66" w:rsidRPr="00F10B4F" w:rsidRDefault="00E31B66" w:rsidP="00A6217A">
            <w:pPr>
              <w:pStyle w:val="TAL"/>
              <w:rPr>
                <w:b/>
                <w:i/>
                <w:lang w:eastAsia="sv-SE"/>
              </w:rPr>
            </w:pPr>
            <w:r w:rsidRPr="00F10B4F">
              <w:rPr>
                <w:b/>
                <w:i/>
                <w:lang w:eastAsia="sv-SE"/>
              </w:rPr>
              <w:t>timeBetweenEvents</w:t>
            </w:r>
          </w:p>
          <w:p w14:paraId="06DC693B" w14:textId="099010BA" w:rsidR="00E31B66" w:rsidRPr="00F10B4F" w:rsidRDefault="00E31B66" w:rsidP="00A6217A">
            <w:pPr>
              <w:pStyle w:val="TAL"/>
              <w:rPr>
                <w:bCs/>
                <w:iCs/>
                <w:lang w:eastAsia="sv-SE"/>
              </w:rPr>
            </w:pPr>
            <w:r w:rsidRPr="00F10B4F">
              <w:rPr>
                <w:bCs/>
                <w:iCs/>
                <w:lang w:eastAsia="sv-SE"/>
              </w:rPr>
              <w:t xml:space="preserve">Indicates the time elapsed between fulfilling the conditional execution conditions included in </w:t>
            </w:r>
            <w:r w:rsidRPr="00F10B4F">
              <w:rPr>
                <w:bCs/>
                <w:i/>
                <w:lang w:eastAsia="sv-SE"/>
              </w:rPr>
              <w:t>choConfig</w:t>
            </w:r>
            <w:r w:rsidRPr="00F10B4F">
              <w:rPr>
                <w:bCs/>
                <w:iCs/>
                <w:lang w:eastAsia="sv-SE"/>
              </w:rPr>
              <w:t xml:space="preserve">. Value in milliseconds. The maximum value 1023 means 1023ms or longer. This field may be included </w:t>
            </w:r>
            <w:del w:id="1847" w:author="Rapp_AfterRAN2#122" w:date="2023-06-27T13:35:00Z">
              <w:r w:rsidRPr="00F10B4F" w:rsidDel="005242F0">
                <w:rPr>
                  <w:bCs/>
                  <w:iCs/>
                  <w:lang w:eastAsia="sv-SE"/>
                </w:rPr>
                <w:delText xml:space="preserve">only </w:delText>
              </w:r>
            </w:del>
            <w:r w:rsidRPr="00F10B4F">
              <w:rPr>
                <w:bCs/>
                <w:iCs/>
                <w:lang w:eastAsia="sv-SE"/>
              </w:rPr>
              <w:t xml:space="preserve">in the reports associated to </w:t>
            </w:r>
            <w:r w:rsidRPr="00F10B4F">
              <w:rPr>
                <w:bCs/>
                <w:i/>
                <w:lang w:eastAsia="sv-SE"/>
              </w:rPr>
              <w:t>UEInformationResponse</w:t>
            </w:r>
            <w:r w:rsidRPr="00F10B4F">
              <w:rPr>
                <w:bCs/>
                <w:iCs/>
                <w:lang w:eastAsia="sv-SE"/>
              </w:rPr>
              <w:t xml:space="preserve"> message, e.g.,</w:t>
            </w:r>
            <w:r w:rsidRPr="00F10B4F">
              <w:rPr>
                <w:bCs/>
                <w:i/>
                <w:lang w:eastAsia="sv-SE"/>
              </w:rPr>
              <w:t xml:space="preserve"> rlf-Report</w:t>
            </w:r>
            <w:ins w:id="1848" w:author="Rapp_AfterRAN2#122" w:date="2023-06-27T13:36:00Z">
              <w:r w:rsidR="000E6C51">
                <w:rPr>
                  <w:bCs/>
                  <w:i/>
                  <w:lang w:eastAsia="sv-SE"/>
                </w:rPr>
                <w:t xml:space="preserve"> </w:t>
              </w:r>
              <w:r w:rsidR="000E6C51">
                <w:rPr>
                  <w:bCs/>
                  <w:iCs/>
                  <w:lang w:eastAsia="sv-SE"/>
                </w:rPr>
                <w:t xml:space="preserve">or in the </w:t>
              </w:r>
              <w:r w:rsidR="000E6C51" w:rsidRPr="00962C9F">
                <w:rPr>
                  <w:bCs/>
                  <w:i/>
                  <w:lang w:eastAsia="sv-SE"/>
                </w:rPr>
                <w:t>SCGFailureInformation</w:t>
              </w:r>
            </w:ins>
            <w:ins w:id="1849" w:author="Rapp_AfterRAN2#122" w:date="2023-06-27T13:37:00Z">
              <w:r w:rsidR="00581B3C">
                <w:rPr>
                  <w:bCs/>
                  <w:i/>
                  <w:lang w:eastAsia="sv-SE"/>
                </w:rPr>
                <w:t xml:space="preserve"> </w:t>
              </w:r>
              <w:r w:rsidR="00581B3C">
                <w:rPr>
                  <w:bCs/>
                  <w:iCs/>
                  <w:lang w:eastAsia="sv-SE"/>
                </w:rPr>
                <w:t>message</w:t>
              </w:r>
            </w:ins>
            <w:r w:rsidRPr="00F10B4F">
              <w:rPr>
                <w:bCs/>
                <w:iCs/>
                <w:lang w:eastAsia="sv-SE"/>
              </w:rPr>
              <w:t>.</w:t>
            </w:r>
          </w:p>
        </w:tc>
      </w:tr>
    </w:tbl>
    <w:p w14:paraId="19F81977" w14:textId="77777777" w:rsidR="00E31B66" w:rsidRPr="00F10B4F" w:rsidRDefault="00E31B66" w:rsidP="00E31B66"/>
    <w:p w14:paraId="36A9AB15" w14:textId="77777777" w:rsidR="00841D61" w:rsidRPr="00776FAD" w:rsidRDefault="00841D61" w:rsidP="00841D61">
      <w:pPr>
        <w:pStyle w:val="B3"/>
        <w:rPr>
          <w:color w:val="FF0000"/>
        </w:rPr>
      </w:pPr>
    </w:p>
    <w:p w14:paraId="28DD19B4" w14:textId="46EC883A" w:rsidR="00E31B66" w:rsidRPr="006A0A34" w:rsidRDefault="00841D61" w:rsidP="006A0A34">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A9DC6BD" w14:textId="77777777" w:rsidR="00841D61" w:rsidRPr="00F43A82" w:rsidRDefault="00841D61" w:rsidP="00841D61">
      <w:pPr>
        <w:pStyle w:val="3"/>
      </w:pPr>
      <w:bookmarkStart w:id="1850" w:name="_Toc60777493"/>
      <w:bookmarkStart w:id="1851" w:name="_Toc124713488"/>
      <w:r w:rsidRPr="00F43A82">
        <w:t>6.3.4</w:t>
      </w:r>
      <w:r w:rsidRPr="00F43A82">
        <w:tab/>
        <w:t>Other information elements</w:t>
      </w:r>
      <w:bookmarkEnd w:id="1850"/>
      <w:bookmarkEnd w:id="1851"/>
    </w:p>
    <w:p w14:paraId="7F094AF2" w14:textId="145016C2" w:rsidR="003D786E" w:rsidRPr="00325199" w:rsidRDefault="006A0A34" w:rsidP="00325199">
      <w:pPr>
        <w:pStyle w:val="B3"/>
        <w:rPr>
          <w:color w:val="FF0000"/>
        </w:rPr>
      </w:pPr>
      <w:r w:rsidRPr="00776FAD">
        <w:rPr>
          <w:color w:val="FF0000"/>
        </w:rPr>
        <w:t>&lt;Text Omitted&gt;</w:t>
      </w:r>
    </w:p>
    <w:p w14:paraId="228D164F" w14:textId="77777777" w:rsidR="003D786E" w:rsidRPr="00F10B4F" w:rsidRDefault="003D786E" w:rsidP="003D786E">
      <w:pPr>
        <w:pStyle w:val="4"/>
      </w:pPr>
      <w:bookmarkStart w:id="1852" w:name="_Toc60777512"/>
      <w:bookmarkStart w:id="1853" w:name="_Toc131065305"/>
      <w:r w:rsidRPr="00F10B4F">
        <w:lastRenderedPageBreak/>
        <w:t>–</w:t>
      </w:r>
      <w:r w:rsidRPr="00F10B4F">
        <w:tab/>
      </w:r>
      <w:r w:rsidRPr="00F10B4F">
        <w:rPr>
          <w:i/>
        </w:rPr>
        <w:t>OtherConfig</w:t>
      </w:r>
      <w:bookmarkEnd w:id="1852"/>
      <w:bookmarkEnd w:id="1853"/>
    </w:p>
    <w:p w14:paraId="199D99DC" w14:textId="77777777" w:rsidR="003D786E" w:rsidRPr="00F10B4F" w:rsidRDefault="003D786E" w:rsidP="003D786E">
      <w:pPr>
        <w:keepNext/>
        <w:keepLines/>
        <w:rPr>
          <w:iCs/>
        </w:rPr>
      </w:pPr>
      <w:r w:rsidRPr="00F10B4F">
        <w:rPr>
          <w:iCs/>
        </w:rPr>
        <w:t xml:space="preserve">The IE </w:t>
      </w:r>
      <w:r w:rsidRPr="00F10B4F">
        <w:rPr>
          <w:i/>
          <w:iCs/>
        </w:rPr>
        <w:t>OtherConfig</w:t>
      </w:r>
      <w:r w:rsidRPr="00F10B4F">
        <w:rPr>
          <w:iCs/>
        </w:rPr>
        <w:t xml:space="preserve"> contains configuration related to </w:t>
      </w:r>
      <w:r w:rsidRPr="00F10B4F">
        <w:t xml:space="preserve">miscellaneous </w:t>
      </w:r>
      <w:r w:rsidRPr="00F10B4F">
        <w:rPr>
          <w:iCs/>
        </w:rPr>
        <w:t>other configurations.</w:t>
      </w:r>
    </w:p>
    <w:p w14:paraId="4E245980" w14:textId="77777777" w:rsidR="003D786E" w:rsidRPr="00F10B4F" w:rsidRDefault="003D786E" w:rsidP="003D786E">
      <w:pPr>
        <w:pStyle w:val="TH"/>
        <w:rPr>
          <w:bCs/>
          <w:i/>
          <w:iCs/>
        </w:rPr>
      </w:pPr>
      <w:r w:rsidRPr="00F10B4F">
        <w:rPr>
          <w:bCs/>
          <w:i/>
          <w:iCs/>
        </w:rPr>
        <w:t xml:space="preserve">OtherConfig </w:t>
      </w:r>
      <w:r w:rsidRPr="00F10B4F">
        <w:rPr>
          <w:bCs/>
          <w:iCs/>
        </w:rPr>
        <w:t>information element</w:t>
      </w:r>
    </w:p>
    <w:p w14:paraId="638A4F67" w14:textId="77777777" w:rsidR="003D786E" w:rsidRPr="00F10B4F" w:rsidRDefault="003D786E" w:rsidP="003D786E">
      <w:pPr>
        <w:pStyle w:val="PL"/>
        <w:rPr>
          <w:color w:val="808080"/>
        </w:rPr>
      </w:pPr>
      <w:r w:rsidRPr="00F10B4F">
        <w:rPr>
          <w:color w:val="808080"/>
        </w:rPr>
        <w:t>-- ASN1START</w:t>
      </w:r>
    </w:p>
    <w:p w14:paraId="4C14FC55" w14:textId="77777777" w:rsidR="003D786E" w:rsidRPr="00F10B4F" w:rsidRDefault="003D786E" w:rsidP="003D786E">
      <w:pPr>
        <w:pStyle w:val="PL"/>
        <w:rPr>
          <w:color w:val="808080"/>
        </w:rPr>
      </w:pPr>
      <w:r w:rsidRPr="00F10B4F">
        <w:rPr>
          <w:color w:val="808080"/>
        </w:rPr>
        <w:t>-- TAG-OTHERCONFIG-START</w:t>
      </w:r>
    </w:p>
    <w:p w14:paraId="5C212185" w14:textId="77777777" w:rsidR="003D786E" w:rsidRPr="00F10B4F" w:rsidRDefault="003D786E" w:rsidP="003D786E">
      <w:pPr>
        <w:pStyle w:val="PL"/>
      </w:pPr>
    </w:p>
    <w:p w14:paraId="7E0FC095" w14:textId="77777777" w:rsidR="003D786E" w:rsidRPr="00F10B4F" w:rsidRDefault="003D786E" w:rsidP="003D786E">
      <w:pPr>
        <w:pStyle w:val="PL"/>
      </w:pPr>
      <w:r w:rsidRPr="00F10B4F">
        <w:t xml:space="preserve">OtherConfig ::=                 </w:t>
      </w:r>
      <w:r w:rsidRPr="00F10B4F">
        <w:rPr>
          <w:color w:val="993366"/>
        </w:rPr>
        <w:t>SEQUENCE</w:t>
      </w:r>
      <w:r w:rsidRPr="00F10B4F">
        <w:t xml:space="preserve"> {</w:t>
      </w:r>
    </w:p>
    <w:p w14:paraId="3D5C0918" w14:textId="77777777" w:rsidR="003D786E" w:rsidRPr="00F10B4F" w:rsidRDefault="003D786E" w:rsidP="003D786E">
      <w:pPr>
        <w:pStyle w:val="PL"/>
      </w:pPr>
      <w:r w:rsidRPr="00F10B4F">
        <w:t xml:space="preserve">    delayBudgetReportingConfig  </w:t>
      </w:r>
      <w:r w:rsidRPr="00F10B4F">
        <w:rPr>
          <w:color w:val="993366"/>
        </w:rPr>
        <w:t>CHOICE</w:t>
      </w:r>
      <w:r w:rsidRPr="00F10B4F">
        <w:t>{</w:t>
      </w:r>
    </w:p>
    <w:p w14:paraId="0ED5A607" w14:textId="77777777" w:rsidR="003D786E" w:rsidRPr="00F10B4F" w:rsidRDefault="003D786E" w:rsidP="003D786E">
      <w:pPr>
        <w:pStyle w:val="PL"/>
      </w:pPr>
      <w:r w:rsidRPr="00F10B4F">
        <w:t xml:space="preserve">        release                 </w:t>
      </w:r>
      <w:r w:rsidRPr="00F10B4F">
        <w:rPr>
          <w:color w:val="993366"/>
        </w:rPr>
        <w:t>NULL</w:t>
      </w:r>
      <w:r w:rsidRPr="00F10B4F">
        <w:t>,</w:t>
      </w:r>
    </w:p>
    <w:p w14:paraId="354F18E2" w14:textId="77777777" w:rsidR="003D786E" w:rsidRPr="00F10B4F" w:rsidRDefault="003D786E" w:rsidP="003D786E">
      <w:pPr>
        <w:pStyle w:val="PL"/>
      </w:pPr>
      <w:r w:rsidRPr="00F10B4F">
        <w:t xml:space="preserve">        setup                   </w:t>
      </w:r>
      <w:r w:rsidRPr="00F10B4F">
        <w:rPr>
          <w:color w:val="993366"/>
        </w:rPr>
        <w:t>SEQUENCE</w:t>
      </w:r>
      <w:r w:rsidRPr="00F10B4F">
        <w:t>{</w:t>
      </w:r>
    </w:p>
    <w:p w14:paraId="367A74BD" w14:textId="77777777" w:rsidR="003D786E" w:rsidRPr="00F10B4F" w:rsidRDefault="003D786E" w:rsidP="003D786E">
      <w:pPr>
        <w:pStyle w:val="PL"/>
      </w:pPr>
      <w:r w:rsidRPr="00F10B4F">
        <w:t xml:space="preserve">            delayBudgetReportingProhibitTimer   </w:t>
      </w:r>
      <w:r w:rsidRPr="00F10B4F">
        <w:rPr>
          <w:color w:val="993366"/>
        </w:rPr>
        <w:t>ENUMERATED</w:t>
      </w:r>
      <w:r w:rsidRPr="00F10B4F">
        <w:t xml:space="preserve"> {s0, s0dot4, s0dot8, s1dot6, s3, s6, s12, s30}</w:t>
      </w:r>
    </w:p>
    <w:p w14:paraId="12DD39F3" w14:textId="77777777" w:rsidR="003D786E" w:rsidRPr="00F10B4F" w:rsidRDefault="003D786E" w:rsidP="003D786E">
      <w:pPr>
        <w:pStyle w:val="PL"/>
      </w:pPr>
      <w:r w:rsidRPr="00F10B4F">
        <w:t xml:space="preserve">        }</w:t>
      </w:r>
    </w:p>
    <w:p w14:paraId="4C04D719" w14:textId="77777777" w:rsidR="003D786E" w:rsidRPr="00F10B4F" w:rsidRDefault="003D786E" w:rsidP="003D786E">
      <w:pPr>
        <w:pStyle w:val="PL"/>
        <w:rPr>
          <w:color w:val="808080"/>
        </w:rPr>
      </w:pPr>
      <w:r w:rsidRPr="00F10B4F">
        <w:t xml:space="preserve">    }                                                                                                     </w:t>
      </w:r>
      <w:r w:rsidRPr="00F10B4F">
        <w:rPr>
          <w:color w:val="993366"/>
        </w:rPr>
        <w:t>OPTIONAL</w:t>
      </w:r>
      <w:r w:rsidRPr="00F10B4F">
        <w:t xml:space="preserve">        </w:t>
      </w:r>
      <w:r w:rsidRPr="00F10B4F">
        <w:rPr>
          <w:color w:val="808080"/>
        </w:rPr>
        <w:t>-- Need M</w:t>
      </w:r>
    </w:p>
    <w:p w14:paraId="70BCC048" w14:textId="77777777" w:rsidR="003D786E" w:rsidRPr="00F10B4F" w:rsidRDefault="003D786E" w:rsidP="003D786E">
      <w:pPr>
        <w:pStyle w:val="PL"/>
      </w:pPr>
      <w:r w:rsidRPr="00F10B4F">
        <w:t>}</w:t>
      </w:r>
    </w:p>
    <w:p w14:paraId="14298112" w14:textId="77777777" w:rsidR="003D786E" w:rsidRPr="00F10B4F" w:rsidRDefault="003D786E" w:rsidP="003D786E">
      <w:pPr>
        <w:pStyle w:val="PL"/>
      </w:pPr>
    </w:p>
    <w:p w14:paraId="17494D35" w14:textId="77777777" w:rsidR="003D786E" w:rsidRPr="00F10B4F" w:rsidRDefault="003D786E" w:rsidP="003D786E">
      <w:pPr>
        <w:pStyle w:val="PL"/>
      </w:pPr>
      <w:r w:rsidRPr="00F10B4F">
        <w:t xml:space="preserve">OtherConfig-v1540 ::=           </w:t>
      </w:r>
      <w:r w:rsidRPr="00F10B4F">
        <w:rPr>
          <w:color w:val="993366"/>
        </w:rPr>
        <w:t>SEQUENCE</w:t>
      </w:r>
      <w:r w:rsidRPr="00F10B4F">
        <w:t xml:space="preserve"> {</w:t>
      </w:r>
    </w:p>
    <w:p w14:paraId="7223B089" w14:textId="77777777" w:rsidR="003D786E" w:rsidRPr="00F10B4F" w:rsidRDefault="003D786E" w:rsidP="003D786E">
      <w:pPr>
        <w:pStyle w:val="PL"/>
        <w:rPr>
          <w:color w:val="808080"/>
        </w:rPr>
      </w:pPr>
      <w:r w:rsidRPr="00F10B4F">
        <w:t xml:space="preserve">    overheatingAssistanceConfig     SetupRelease {OverheatingAssistanceConfig}                            </w:t>
      </w:r>
      <w:r w:rsidRPr="00F10B4F">
        <w:rPr>
          <w:color w:val="993366"/>
        </w:rPr>
        <w:t>OPTIONAL</w:t>
      </w:r>
      <w:r w:rsidRPr="00F10B4F">
        <w:t xml:space="preserve">, </w:t>
      </w:r>
      <w:r w:rsidRPr="00F10B4F">
        <w:rPr>
          <w:color w:val="808080"/>
        </w:rPr>
        <w:t>-- Need M</w:t>
      </w:r>
    </w:p>
    <w:p w14:paraId="5E386025" w14:textId="77777777" w:rsidR="003D786E" w:rsidRPr="00F10B4F" w:rsidRDefault="003D786E" w:rsidP="003D786E">
      <w:pPr>
        <w:pStyle w:val="PL"/>
      </w:pPr>
      <w:r w:rsidRPr="00F10B4F">
        <w:t xml:space="preserve">    ...</w:t>
      </w:r>
    </w:p>
    <w:p w14:paraId="33CD4655" w14:textId="77777777" w:rsidR="003D786E" w:rsidRPr="00F10B4F" w:rsidRDefault="003D786E" w:rsidP="003D786E">
      <w:pPr>
        <w:pStyle w:val="PL"/>
      </w:pPr>
      <w:r w:rsidRPr="00F10B4F">
        <w:t>}</w:t>
      </w:r>
    </w:p>
    <w:p w14:paraId="650FEB04" w14:textId="77777777" w:rsidR="003D786E" w:rsidRPr="00F10B4F" w:rsidRDefault="003D786E" w:rsidP="003D786E">
      <w:pPr>
        <w:pStyle w:val="PL"/>
      </w:pPr>
    </w:p>
    <w:p w14:paraId="2EB7E4E0" w14:textId="77777777" w:rsidR="003D786E" w:rsidRPr="00F10B4F" w:rsidRDefault="003D786E" w:rsidP="003D786E">
      <w:pPr>
        <w:pStyle w:val="PL"/>
      </w:pPr>
      <w:r w:rsidRPr="00F10B4F">
        <w:t xml:space="preserve">OtherConfig-v1610 ::=                   </w:t>
      </w:r>
      <w:r w:rsidRPr="00F10B4F">
        <w:rPr>
          <w:color w:val="993366"/>
        </w:rPr>
        <w:t>SEQUENCE</w:t>
      </w:r>
      <w:r w:rsidRPr="00F10B4F">
        <w:t xml:space="preserve"> {</w:t>
      </w:r>
    </w:p>
    <w:p w14:paraId="5FD438D8" w14:textId="77777777" w:rsidR="003D786E" w:rsidRPr="00F10B4F" w:rsidRDefault="003D786E" w:rsidP="003D786E">
      <w:pPr>
        <w:pStyle w:val="PL"/>
        <w:rPr>
          <w:color w:val="808080"/>
        </w:rPr>
      </w:pPr>
      <w:r w:rsidRPr="00F10B4F">
        <w:t xml:space="preserve">    idc-AssistanceConfig-r16                SetupRelease {IDC-AssistanceConfig-r16}                       </w:t>
      </w:r>
      <w:r w:rsidRPr="00F10B4F">
        <w:rPr>
          <w:color w:val="993366"/>
        </w:rPr>
        <w:t>OPTIONAL</w:t>
      </w:r>
      <w:r w:rsidRPr="00F10B4F">
        <w:t xml:space="preserve">, </w:t>
      </w:r>
      <w:r w:rsidRPr="00F10B4F">
        <w:rPr>
          <w:color w:val="808080"/>
        </w:rPr>
        <w:t>-- Need M</w:t>
      </w:r>
    </w:p>
    <w:p w14:paraId="6B959DA5" w14:textId="77777777" w:rsidR="003D786E" w:rsidRPr="00F10B4F" w:rsidRDefault="003D786E" w:rsidP="003D786E">
      <w:pPr>
        <w:pStyle w:val="PL"/>
        <w:rPr>
          <w:color w:val="808080"/>
        </w:rPr>
      </w:pPr>
      <w:r w:rsidRPr="00F10B4F">
        <w:t xml:space="preserve">    drx-PreferenceConfig-r16                SetupRelease {DRX-PreferenceConfig-r16}                       </w:t>
      </w:r>
      <w:r w:rsidRPr="00F10B4F">
        <w:rPr>
          <w:color w:val="993366"/>
        </w:rPr>
        <w:t>OPTIONAL</w:t>
      </w:r>
      <w:r w:rsidRPr="00F10B4F">
        <w:t xml:space="preserve">, </w:t>
      </w:r>
      <w:r w:rsidRPr="00F10B4F">
        <w:rPr>
          <w:color w:val="808080"/>
        </w:rPr>
        <w:t>-- Need M</w:t>
      </w:r>
    </w:p>
    <w:p w14:paraId="65CDA159" w14:textId="77777777" w:rsidR="003D786E" w:rsidRPr="00F10B4F" w:rsidRDefault="003D786E" w:rsidP="003D786E">
      <w:pPr>
        <w:pStyle w:val="PL"/>
        <w:rPr>
          <w:color w:val="808080"/>
        </w:rPr>
      </w:pPr>
      <w:r w:rsidRPr="00F10B4F">
        <w:t xml:space="preserve">    maxBW-PreferenceConfig-r16              SetupRelease {MaxBW-PreferenceConfig-r16}                     </w:t>
      </w:r>
      <w:r w:rsidRPr="00F10B4F">
        <w:rPr>
          <w:color w:val="993366"/>
        </w:rPr>
        <w:t>OPTIONAL</w:t>
      </w:r>
      <w:r w:rsidRPr="00F10B4F">
        <w:t xml:space="preserve">, </w:t>
      </w:r>
      <w:r w:rsidRPr="00F10B4F">
        <w:rPr>
          <w:color w:val="808080"/>
        </w:rPr>
        <w:t>-- Need M</w:t>
      </w:r>
    </w:p>
    <w:p w14:paraId="1CB3CE71" w14:textId="77777777" w:rsidR="003D786E" w:rsidRPr="00F10B4F" w:rsidRDefault="003D786E" w:rsidP="003D786E">
      <w:pPr>
        <w:pStyle w:val="PL"/>
        <w:rPr>
          <w:color w:val="808080"/>
        </w:rPr>
      </w:pPr>
      <w:r w:rsidRPr="00F10B4F">
        <w:t xml:space="preserve">    maxCC-PreferenceConfig-r16              SetupRelease {MaxCC-PreferenceConfig-r16}                     </w:t>
      </w:r>
      <w:r w:rsidRPr="00F10B4F">
        <w:rPr>
          <w:color w:val="993366"/>
        </w:rPr>
        <w:t>OPTIONAL</w:t>
      </w:r>
      <w:r w:rsidRPr="00F10B4F">
        <w:t xml:space="preserve">, </w:t>
      </w:r>
      <w:r w:rsidRPr="00F10B4F">
        <w:rPr>
          <w:color w:val="808080"/>
        </w:rPr>
        <w:t>-- Need M</w:t>
      </w:r>
    </w:p>
    <w:p w14:paraId="3903893C" w14:textId="77777777" w:rsidR="003D786E" w:rsidRPr="00F10B4F" w:rsidRDefault="003D786E" w:rsidP="003D786E">
      <w:pPr>
        <w:pStyle w:val="PL"/>
        <w:rPr>
          <w:color w:val="808080"/>
        </w:rPr>
      </w:pPr>
      <w:r w:rsidRPr="00F10B4F">
        <w:t xml:space="preserve">    maxMIMO-LayerPreferenceConfig-r16       SetupRelease {MaxMIMO-LayerPreferenceConfig-r16}              </w:t>
      </w:r>
      <w:r w:rsidRPr="00F10B4F">
        <w:rPr>
          <w:color w:val="993366"/>
        </w:rPr>
        <w:t>OPTIONAL</w:t>
      </w:r>
      <w:r w:rsidRPr="00F10B4F">
        <w:t xml:space="preserve">, </w:t>
      </w:r>
      <w:r w:rsidRPr="00F10B4F">
        <w:rPr>
          <w:color w:val="808080"/>
        </w:rPr>
        <w:t>-- Need M</w:t>
      </w:r>
    </w:p>
    <w:p w14:paraId="57B4A7E0" w14:textId="77777777" w:rsidR="003D786E" w:rsidRPr="00F10B4F" w:rsidRDefault="003D786E" w:rsidP="003D786E">
      <w:pPr>
        <w:pStyle w:val="PL"/>
        <w:rPr>
          <w:color w:val="808080"/>
        </w:rPr>
      </w:pPr>
      <w:r w:rsidRPr="00F10B4F">
        <w:t xml:space="preserve">    minSchedulingOffsetPreferenceConfig-r16 SetupRelease {MinSchedulingOffsetPreferenceConfig-r16}        </w:t>
      </w:r>
      <w:r w:rsidRPr="00F10B4F">
        <w:rPr>
          <w:color w:val="993366"/>
        </w:rPr>
        <w:t>OPTIONAL</w:t>
      </w:r>
      <w:r w:rsidRPr="00F10B4F">
        <w:t xml:space="preserve">, </w:t>
      </w:r>
      <w:r w:rsidRPr="00F10B4F">
        <w:rPr>
          <w:color w:val="808080"/>
        </w:rPr>
        <w:t>-- Need M</w:t>
      </w:r>
    </w:p>
    <w:p w14:paraId="4899177D" w14:textId="77777777" w:rsidR="003D786E" w:rsidRPr="00F10B4F" w:rsidRDefault="003D786E" w:rsidP="003D786E">
      <w:pPr>
        <w:pStyle w:val="PL"/>
        <w:rPr>
          <w:color w:val="808080"/>
        </w:rPr>
      </w:pPr>
      <w:r w:rsidRPr="00F10B4F">
        <w:t xml:space="preserve">    releasePreferenceConfig-r16             SetupRelease {ReleasePreferenceConfig-r16}                    </w:t>
      </w:r>
      <w:r w:rsidRPr="00F10B4F">
        <w:rPr>
          <w:color w:val="993366"/>
        </w:rPr>
        <w:t>OPTIONAL</w:t>
      </w:r>
      <w:r w:rsidRPr="00F10B4F">
        <w:t xml:space="preserve">, </w:t>
      </w:r>
      <w:r w:rsidRPr="00F10B4F">
        <w:rPr>
          <w:color w:val="808080"/>
        </w:rPr>
        <w:t>-- Need M</w:t>
      </w:r>
    </w:p>
    <w:p w14:paraId="3426EB74" w14:textId="77777777" w:rsidR="003D786E" w:rsidRPr="00F10B4F" w:rsidRDefault="003D786E" w:rsidP="003D786E">
      <w:pPr>
        <w:pStyle w:val="PL"/>
        <w:rPr>
          <w:color w:val="808080"/>
        </w:rPr>
      </w:pPr>
      <w:r w:rsidRPr="00F10B4F">
        <w:t xml:space="preserve">    referenceTimePreferenceReporting-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5423A133" w14:textId="77777777" w:rsidR="003D786E" w:rsidRPr="00F10B4F" w:rsidRDefault="003D786E" w:rsidP="003D786E">
      <w:pPr>
        <w:pStyle w:val="PL"/>
        <w:rPr>
          <w:color w:val="808080"/>
        </w:rPr>
      </w:pPr>
      <w:r w:rsidRPr="00F10B4F">
        <w:t xml:space="preserve">    btNameList-r16                          SetupRelease {BT-NameList-r16}                                </w:t>
      </w:r>
      <w:r w:rsidRPr="00F10B4F">
        <w:rPr>
          <w:color w:val="993366"/>
        </w:rPr>
        <w:t>OPTIONAL</w:t>
      </w:r>
      <w:r w:rsidRPr="00F10B4F">
        <w:t xml:space="preserve">, </w:t>
      </w:r>
      <w:r w:rsidRPr="00F10B4F">
        <w:rPr>
          <w:color w:val="808080"/>
        </w:rPr>
        <w:t>-- Need M</w:t>
      </w:r>
    </w:p>
    <w:p w14:paraId="75EBF61E" w14:textId="77777777" w:rsidR="003D786E" w:rsidRPr="00F10B4F" w:rsidRDefault="003D786E" w:rsidP="003D786E">
      <w:pPr>
        <w:pStyle w:val="PL"/>
        <w:rPr>
          <w:color w:val="808080"/>
        </w:rPr>
      </w:pPr>
      <w:r w:rsidRPr="00F10B4F">
        <w:t xml:space="preserve">    wlanNameList-r16                        SetupRelease {WLAN-NameList-r16}                              </w:t>
      </w:r>
      <w:r w:rsidRPr="00F10B4F">
        <w:rPr>
          <w:color w:val="993366"/>
        </w:rPr>
        <w:t>OPTIONAL</w:t>
      </w:r>
      <w:r w:rsidRPr="00F10B4F">
        <w:t xml:space="preserve">, </w:t>
      </w:r>
      <w:r w:rsidRPr="00F10B4F">
        <w:rPr>
          <w:color w:val="808080"/>
        </w:rPr>
        <w:t>-- Need M</w:t>
      </w:r>
    </w:p>
    <w:p w14:paraId="784DDFDF" w14:textId="77777777" w:rsidR="003D786E" w:rsidRPr="00F10B4F" w:rsidRDefault="003D786E" w:rsidP="003D786E">
      <w:pPr>
        <w:pStyle w:val="PL"/>
        <w:rPr>
          <w:color w:val="808080"/>
        </w:rPr>
      </w:pPr>
      <w:r w:rsidRPr="00F10B4F">
        <w:t xml:space="preserve">    sensorNameList-r16                      SetupRelease {Sensor-NameList-r16}                            </w:t>
      </w:r>
      <w:r w:rsidRPr="00F10B4F">
        <w:rPr>
          <w:color w:val="993366"/>
        </w:rPr>
        <w:t>OPTIONAL</w:t>
      </w:r>
      <w:r w:rsidRPr="00F10B4F">
        <w:t xml:space="preserve">, </w:t>
      </w:r>
      <w:r w:rsidRPr="00F10B4F">
        <w:rPr>
          <w:color w:val="808080"/>
        </w:rPr>
        <w:t>-- Need M</w:t>
      </w:r>
    </w:p>
    <w:p w14:paraId="5E925B55" w14:textId="77777777" w:rsidR="003D786E" w:rsidRPr="00F10B4F" w:rsidRDefault="003D786E" w:rsidP="003D786E">
      <w:pPr>
        <w:pStyle w:val="PL"/>
        <w:rPr>
          <w:color w:val="808080"/>
        </w:rPr>
      </w:pPr>
      <w:r w:rsidRPr="00F10B4F">
        <w:t xml:space="preserve">    obtainCommonLocation-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2FC6A652" w14:textId="77777777" w:rsidR="003D786E" w:rsidRPr="00F10B4F" w:rsidRDefault="003D786E" w:rsidP="003D786E">
      <w:pPr>
        <w:pStyle w:val="PL"/>
        <w:rPr>
          <w:color w:val="808080"/>
        </w:rPr>
      </w:pPr>
      <w:r w:rsidRPr="00F10B4F">
        <w:t xml:space="preserve">    sl-AssistanceConfigNR-r16               </w:t>
      </w:r>
      <w:r w:rsidRPr="00F10B4F">
        <w:rPr>
          <w:color w:val="993366"/>
        </w:rPr>
        <w:t>ENUMERATED</w:t>
      </w:r>
      <w:r w:rsidRPr="00F10B4F">
        <w:t xml:space="preserve">{true}                                              </w:t>
      </w:r>
      <w:r w:rsidRPr="00F10B4F">
        <w:rPr>
          <w:color w:val="993366"/>
        </w:rPr>
        <w:t>OPTIONAL</w:t>
      </w:r>
      <w:r w:rsidRPr="00F10B4F">
        <w:t xml:space="preserve">  </w:t>
      </w:r>
      <w:r w:rsidRPr="00F10B4F">
        <w:rPr>
          <w:color w:val="808080"/>
        </w:rPr>
        <w:t>-- Need R</w:t>
      </w:r>
    </w:p>
    <w:p w14:paraId="72E7547A" w14:textId="77777777" w:rsidR="003D786E" w:rsidRPr="00F10B4F" w:rsidRDefault="003D786E" w:rsidP="003D786E">
      <w:pPr>
        <w:pStyle w:val="PL"/>
      </w:pPr>
      <w:r w:rsidRPr="00F10B4F">
        <w:t>}</w:t>
      </w:r>
    </w:p>
    <w:p w14:paraId="2FA0D178" w14:textId="77777777" w:rsidR="003D786E" w:rsidRPr="00F10B4F" w:rsidRDefault="003D786E" w:rsidP="003D786E">
      <w:pPr>
        <w:pStyle w:val="PL"/>
      </w:pPr>
    </w:p>
    <w:p w14:paraId="4790B9E4" w14:textId="77777777" w:rsidR="003D786E" w:rsidRPr="00F10B4F" w:rsidRDefault="003D786E" w:rsidP="003D786E">
      <w:pPr>
        <w:pStyle w:val="PL"/>
      </w:pPr>
      <w:r w:rsidRPr="00F10B4F">
        <w:t xml:space="preserve">OtherConfig-v1700 ::=                   </w:t>
      </w:r>
      <w:r w:rsidRPr="00F10B4F">
        <w:rPr>
          <w:color w:val="993366"/>
        </w:rPr>
        <w:t>SEQUENCE</w:t>
      </w:r>
      <w:r w:rsidRPr="00F10B4F">
        <w:t xml:space="preserve"> {</w:t>
      </w:r>
    </w:p>
    <w:p w14:paraId="16383CBE" w14:textId="77777777" w:rsidR="003D786E" w:rsidRPr="00F10B4F" w:rsidRDefault="003D786E" w:rsidP="003D786E">
      <w:pPr>
        <w:pStyle w:val="PL"/>
        <w:rPr>
          <w:color w:val="808080"/>
        </w:rPr>
      </w:pPr>
      <w:r w:rsidRPr="00F10B4F">
        <w:t xml:space="preserve">    ul-GapFR2-PreferenceConfig-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067F017F" w14:textId="77777777" w:rsidR="003D786E" w:rsidRPr="00F10B4F" w:rsidRDefault="003D786E" w:rsidP="003D786E">
      <w:pPr>
        <w:pStyle w:val="PL"/>
        <w:rPr>
          <w:color w:val="808080"/>
        </w:rPr>
      </w:pPr>
      <w:r w:rsidRPr="00F10B4F">
        <w:t xml:space="preserve">    musim-GapAssistanceConfig-r17           SetupRelease {MUSIM-GapAssistanceConfig-r17}                  </w:t>
      </w:r>
      <w:r w:rsidRPr="00F10B4F">
        <w:rPr>
          <w:color w:val="993366"/>
        </w:rPr>
        <w:t>OPTIONAL</w:t>
      </w:r>
      <w:r w:rsidRPr="00F10B4F">
        <w:t xml:space="preserve">, </w:t>
      </w:r>
      <w:r w:rsidRPr="00F10B4F">
        <w:rPr>
          <w:color w:val="808080"/>
        </w:rPr>
        <w:t>-- Need M</w:t>
      </w:r>
    </w:p>
    <w:p w14:paraId="516908A7" w14:textId="77777777" w:rsidR="003D786E" w:rsidRPr="00F10B4F" w:rsidRDefault="003D786E" w:rsidP="003D786E">
      <w:pPr>
        <w:pStyle w:val="PL"/>
        <w:rPr>
          <w:color w:val="808080"/>
        </w:rPr>
      </w:pPr>
      <w:r w:rsidRPr="00F10B4F">
        <w:t xml:space="preserve">    musim-LeaveAssistanceConfig-r17         SetupRelease {MUSIM-LeaveAssistanceConfig-r17}                </w:t>
      </w:r>
      <w:r w:rsidRPr="00F10B4F">
        <w:rPr>
          <w:color w:val="993366"/>
        </w:rPr>
        <w:t>OPTIONAL</w:t>
      </w:r>
      <w:r w:rsidRPr="00F10B4F">
        <w:t xml:space="preserve">, </w:t>
      </w:r>
      <w:r w:rsidRPr="00F10B4F">
        <w:rPr>
          <w:color w:val="808080"/>
        </w:rPr>
        <w:t>-- Need M</w:t>
      </w:r>
    </w:p>
    <w:p w14:paraId="457DCC41" w14:textId="77777777" w:rsidR="003D786E" w:rsidRPr="00F10B4F" w:rsidRDefault="003D786E" w:rsidP="003D786E">
      <w:pPr>
        <w:pStyle w:val="PL"/>
        <w:rPr>
          <w:color w:val="808080"/>
        </w:rPr>
      </w:pPr>
      <w:r w:rsidRPr="00F10B4F">
        <w:t xml:space="preserve">    successHO-Config-r17                    SetupRelease {SuccessHO-Config-r17}                           </w:t>
      </w:r>
      <w:r w:rsidRPr="00F10B4F">
        <w:rPr>
          <w:color w:val="993366"/>
        </w:rPr>
        <w:t>OPTIONAL</w:t>
      </w:r>
      <w:r w:rsidRPr="00F10B4F">
        <w:t xml:space="preserve">, </w:t>
      </w:r>
      <w:r w:rsidRPr="00F10B4F">
        <w:rPr>
          <w:color w:val="808080"/>
        </w:rPr>
        <w:t>-- Need M</w:t>
      </w:r>
    </w:p>
    <w:p w14:paraId="0611AE70" w14:textId="77777777" w:rsidR="003D786E" w:rsidRPr="00F10B4F" w:rsidRDefault="003D786E" w:rsidP="003D786E">
      <w:pPr>
        <w:pStyle w:val="PL"/>
        <w:rPr>
          <w:color w:val="808080"/>
        </w:rPr>
      </w:pPr>
      <w:r w:rsidRPr="00F10B4F">
        <w:t xml:space="preserve">    maxBW-PreferenceConfigFR2-2-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maxBW</w:t>
      </w:r>
    </w:p>
    <w:p w14:paraId="6F5DA37A" w14:textId="77777777" w:rsidR="003D786E" w:rsidRPr="00F10B4F" w:rsidRDefault="003D786E" w:rsidP="003D786E">
      <w:pPr>
        <w:pStyle w:val="PL"/>
        <w:rPr>
          <w:color w:val="808080"/>
        </w:rPr>
      </w:pPr>
      <w:r w:rsidRPr="00F10B4F">
        <w:t xml:space="preserve">    maxMIMO-LayerPreferenceConfigFR2-2-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maxMIMO</w:t>
      </w:r>
    </w:p>
    <w:p w14:paraId="76556046" w14:textId="77777777" w:rsidR="003D786E" w:rsidRPr="00F10B4F" w:rsidRDefault="003D786E" w:rsidP="003D786E">
      <w:pPr>
        <w:pStyle w:val="PL"/>
        <w:rPr>
          <w:color w:val="808080"/>
        </w:rPr>
      </w:pPr>
      <w:r w:rsidRPr="00F10B4F">
        <w:t xml:space="preserve">    minSchedulingOffsetPreferenceConfigExt-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minOffset</w:t>
      </w:r>
    </w:p>
    <w:p w14:paraId="445B5F6E" w14:textId="77777777" w:rsidR="003D786E" w:rsidRPr="00F10B4F" w:rsidRDefault="003D786E" w:rsidP="003D786E">
      <w:pPr>
        <w:pStyle w:val="PL"/>
        <w:rPr>
          <w:color w:val="808080"/>
        </w:rPr>
      </w:pPr>
      <w:r w:rsidRPr="00F10B4F">
        <w:t xml:space="preserve">    rlm-RelaxationReportingConfig-r17       SetupRelease {RLM-RelaxationReportingConfig-r17}              </w:t>
      </w:r>
      <w:r w:rsidRPr="00F10B4F">
        <w:rPr>
          <w:color w:val="993366"/>
        </w:rPr>
        <w:t>OPTIONAL</w:t>
      </w:r>
      <w:r w:rsidRPr="00F10B4F">
        <w:t xml:space="preserve">, </w:t>
      </w:r>
      <w:r w:rsidRPr="00F10B4F">
        <w:rPr>
          <w:color w:val="808080"/>
        </w:rPr>
        <w:t>-- Need M</w:t>
      </w:r>
    </w:p>
    <w:p w14:paraId="0068DE80" w14:textId="77777777" w:rsidR="003D786E" w:rsidRPr="00F10B4F" w:rsidRDefault="003D786E" w:rsidP="003D786E">
      <w:pPr>
        <w:pStyle w:val="PL"/>
        <w:rPr>
          <w:color w:val="808080"/>
        </w:rPr>
      </w:pPr>
      <w:r w:rsidRPr="00F10B4F">
        <w:t xml:space="preserve">    bfd-RelaxationReportingConfig-r17       SetupRelease {BFD-RelaxationReportingConfig-r17}              </w:t>
      </w:r>
      <w:r w:rsidRPr="00F10B4F">
        <w:rPr>
          <w:color w:val="993366"/>
        </w:rPr>
        <w:t>OPTIONAL</w:t>
      </w:r>
      <w:r w:rsidRPr="00F10B4F">
        <w:t xml:space="preserve">, </w:t>
      </w:r>
      <w:r w:rsidRPr="00F10B4F">
        <w:rPr>
          <w:color w:val="808080"/>
        </w:rPr>
        <w:t>-- Need M</w:t>
      </w:r>
    </w:p>
    <w:p w14:paraId="522C7851" w14:textId="77777777" w:rsidR="003D786E" w:rsidRPr="00F10B4F" w:rsidRDefault="003D786E" w:rsidP="003D786E">
      <w:pPr>
        <w:pStyle w:val="PL"/>
        <w:rPr>
          <w:color w:val="808080"/>
        </w:rPr>
      </w:pPr>
      <w:r w:rsidRPr="00F10B4F">
        <w:t xml:space="preserve">    scg-DeactivationPreferenceConfig-r17    SetupRelease {SCG-DeactivationPreferenceConfig-r17}           </w:t>
      </w:r>
      <w:r w:rsidRPr="00F10B4F">
        <w:rPr>
          <w:color w:val="993366"/>
        </w:rPr>
        <w:t>OPTIONAL</w:t>
      </w:r>
      <w:r w:rsidRPr="00F10B4F">
        <w:t xml:space="preserve">, </w:t>
      </w:r>
      <w:r w:rsidRPr="00F10B4F">
        <w:rPr>
          <w:color w:val="808080"/>
        </w:rPr>
        <w:t>-- Cond SCG</w:t>
      </w:r>
    </w:p>
    <w:p w14:paraId="0F108E87" w14:textId="77777777" w:rsidR="003D786E" w:rsidRPr="00F10B4F" w:rsidRDefault="003D786E" w:rsidP="003D786E">
      <w:pPr>
        <w:pStyle w:val="PL"/>
        <w:rPr>
          <w:color w:val="808080"/>
        </w:rPr>
      </w:pPr>
      <w:r w:rsidRPr="00F10B4F">
        <w:t xml:space="preserve">    rrm-MeasRelaxationReportingConfig-r17   SetupRelease {RRM-MeasRelaxationReportingConfig-r17}          </w:t>
      </w:r>
      <w:r w:rsidRPr="00F10B4F">
        <w:rPr>
          <w:color w:val="993366"/>
        </w:rPr>
        <w:t>OPTIONAL</w:t>
      </w:r>
      <w:r w:rsidRPr="00F10B4F">
        <w:t xml:space="preserve">, </w:t>
      </w:r>
      <w:r w:rsidRPr="00F10B4F">
        <w:rPr>
          <w:color w:val="808080"/>
        </w:rPr>
        <w:t>-- Need M</w:t>
      </w:r>
    </w:p>
    <w:p w14:paraId="09387D67" w14:textId="77777777" w:rsidR="003D786E" w:rsidRPr="00F10B4F" w:rsidRDefault="003D786E" w:rsidP="003D786E">
      <w:pPr>
        <w:pStyle w:val="PL"/>
        <w:rPr>
          <w:color w:val="808080"/>
        </w:rPr>
      </w:pPr>
      <w:r w:rsidRPr="00F10B4F">
        <w:t xml:space="preserve">    propDelayDiffReportConfig-r17           SetupRelease {PropDelayDiffReportConfig-r17}                  </w:t>
      </w:r>
      <w:r w:rsidRPr="00F10B4F">
        <w:rPr>
          <w:color w:val="993366"/>
        </w:rPr>
        <w:t>OPTIONAL</w:t>
      </w:r>
      <w:r w:rsidRPr="00F10B4F">
        <w:t xml:space="preserve">  </w:t>
      </w:r>
      <w:r w:rsidRPr="00F10B4F">
        <w:rPr>
          <w:color w:val="808080"/>
        </w:rPr>
        <w:t>-- Need M</w:t>
      </w:r>
    </w:p>
    <w:p w14:paraId="572FA046" w14:textId="77777777" w:rsidR="003D786E" w:rsidRPr="00F10B4F" w:rsidRDefault="003D786E" w:rsidP="003D786E">
      <w:pPr>
        <w:pStyle w:val="PL"/>
      </w:pPr>
      <w:r w:rsidRPr="00F10B4F">
        <w:lastRenderedPageBreak/>
        <w:t>}</w:t>
      </w:r>
    </w:p>
    <w:p w14:paraId="59247EAF" w14:textId="77777777" w:rsidR="003D786E" w:rsidRDefault="003D786E" w:rsidP="003D786E">
      <w:pPr>
        <w:pStyle w:val="PL"/>
        <w:rPr>
          <w:ins w:id="1854" w:author="Rapp_AfterRAN2#121bis" w:date="2023-05-05T15:32:00Z"/>
        </w:rPr>
      </w:pPr>
    </w:p>
    <w:p w14:paraId="4001FE56" w14:textId="77777777" w:rsidR="00301588" w:rsidRPr="00F43A82" w:rsidRDefault="00301588" w:rsidP="00301588">
      <w:pPr>
        <w:pStyle w:val="PL"/>
        <w:rPr>
          <w:ins w:id="1855" w:author="Rapp_AfterRAN2#121bis" w:date="2023-05-05T15:32:00Z"/>
        </w:rPr>
      </w:pPr>
    </w:p>
    <w:p w14:paraId="2786F0CD" w14:textId="23956E6F" w:rsidR="00301588" w:rsidRPr="000A5088" w:rsidRDefault="00301588" w:rsidP="00301588">
      <w:pPr>
        <w:pStyle w:val="PL"/>
        <w:rPr>
          <w:ins w:id="1856" w:author="Rapp_AfterRAN2#121bis" w:date="2023-05-05T15:32:00Z"/>
        </w:rPr>
      </w:pPr>
      <w:ins w:id="1857" w:author="Rapp_AfterRAN2#121bis" w:date="2023-05-05T15:32:00Z">
        <w:r w:rsidRPr="00F43A82">
          <w:t>OtherConfig-v1</w:t>
        </w:r>
        <w:r>
          <w:t>8</w:t>
        </w:r>
      </w:ins>
      <w:ins w:id="1858" w:author="Rapp_AfterRAN2#121bis" w:date="2023-05-05T15:34:00Z">
        <w:r w:rsidR="00EA6772">
          <w:t>xy</w:t>
        </w:r>
      </w:ins>
      <w:ins w:id="1859" w:author="Rapp_AfterRAN2#121bis" w:date="2023-05-05T15:32:00Z">
        <w:r w:rsidRPr="00F43A82">
          <w:t xml:space="preserve"> ::=                   </w:t>
        </w:r>
        <w:r w:rsidRPr="00F43A82">
          <w:rPr>
            <w:color w:val="993366"/>
          </w:rPr>
          <w:t>SEQUENCE</w:t>
        </w:r>
        <w:r w:rsidRPr="00F43A82">
          <w:t xml:space="preserve"> {</w:t>
        </w:r>
      </w:ins>
    </w:p>
    <w:p w14:paraId="7ED0ADDA" w14:textId="31219962" w:rsidR="00301588" w:rsidRPr="00F43A82" w:rsidRDefault="00301588" w:rsidP="00301588">
      <w:pPr>
        <w:pStyle w:val="PL"/>
        <w:rPr>
          <w:ins w:id="1860" w:author="Rapp_AfterRAN2#121bis" w:date="2023-05-05T15:32:00Z"/>
          <w:color w:val="808080"/>
        </w:rPr>
      </w:pPr>
      <w:ins w:id="1861" w:author="Rapp_AfterRAN2#121bis" w:date="2023-05-05T15:32:00Z">
        <w:r w:rsidRPr="00F43A82">
          <w:t xml:space="preserve">    success</w:t>
        </w:r>
        <w:r>
          <w:t>PSCell</w:t>
        </w:r>
        <w:r w:rsidRPr="00F43A82">
          <w:t>-Config-r1</w:t>
        </w:r>
      </w:ins>
      <w:ins w:id="1862" w:author="Rapp_AfterRAN2#123" w:date="2023-09-28T10:49:00Z">
        <w:r w:rsidR="00143930">
          <w:t>8</w:t>
        </w:r>
      </w:ins>
      <w:ins w:id="1863" w:author="Rapp_AfterRAN2#121bis" w:date="2023-05-05T15:32:00Z">
        <w:del w:id="1864" w:author="Rapp_AfterRAN2#123" w:date="2023-09-28T10:49:00Z">
          <w:r w:rsidRPr="00F43A82" w:rsidDel="00143930">
            <w:delText>7</w:delText>
          </w:r>
        </w:del>
        <w:r w:rsidRPr="00F43A82">
          <w:t xml:space="preserve">                SetupRelease {Success</w:t>
        </w:r>
        <w:r>
          <w:t>PSCell</w:t>
        </w:r>
        <w:r w:rsidRPr="00F43A82">
          <w:t>-Config-r1</w:t>
        </w:r>
        <w:r>
          <w:t>8</w:t>
        </w:r>
        <w:r w:rsidRPr="00F43A82">
          <w:t xml:space="preserve">}                       </w:t>
        </w:r>
        <w:r w:rsidRPr="00F43A82">
          <w:rPr>
            <w:color w:val="993366"/>
          </w:rPr>
          <w:t>OPTIONAL</w:t>
        </w:r>
        <w:r w:rsidRPr="00F43A82">
          <w:t xml:space="preserve"> </w:t>
        </w:r>
        <w:r w:rsidRPr="00F43A82">
          <w:rPr>
            <w:color w:val="808080"/>
          </w:rPr>
          <w:t xml:space="preserve">-- Need </w:t>
        </w:r>
      </w:ins>
      <w:ins w:id="1865" w:author="Rapp_AfterRAN2#121bis" w:date="2023-05-05T15:34:00Z">
        <w:r w:rsidR="00B96980">
          <w:rPr>
            <w:color w:val="808080"/>
          </w:rPr>
          <w:t>M</w:t>
        </w:r>
      </w:ins>
    </w:p>
    <w:p w14:paraId="3B3FC1D4" w14:textId="48350015" w:rsidR="00187F02" w:rsidRPr="00F43A82" w:rsidRDefault="00187F02" w:rsidP="00187F02">
      <w:pPr>
        <w:pStyle w:val="PL"/>
        <w:rPr>
          <w:ins w:id="1866" w:author="Rapp_AfterRAN2#123bis" w:date="2023-10-20T14:42:00Z"/>
          <w:color w:val="808080"/>
        </w:rPr>
      </w:pPr>
      <w:ins w:id="1867" w:author="Rapp_AfterRAN2#123bis" w:date="2023-10-20T14:42:00Z">
        <w:r w:rsidRPr="00F43A82">
          <w:t xml:space="preserve">    </w:t>
        </w:r>
        <w:r w:rsidRPr="00297380">
          <w:t>sN-InitiatedPSCellChang</w:t>
        </w:r>
        <w:r>
          <w:t>e</w:t>
        </w:r>
        <w:r w:rsidRPr="00F43A82">
          <w:t>-r1</w:t>
        </w:r>
        <w:r>
          <w:t>8</w:t>
        </w:r>
        <w:r w:rsidRPr="00F43A82">
          <w:t xml:space="preserve">         </w:t>
        </w:r>
        <w:r>
          <w:tab/>
        </w:r>
      </w:ins>
      <w:ins w:id="1868" w:author="Rapp_AfterRAN2#123bis" w:date="2023-10-20T14:43:00Z">
        <w:r w:rsidR="00CE17CB">
          <w:t xml:space="preserve"> </w:t>
        </w:r>
      </w:ins>
      <w:ins w:id="1869" w:author="Rapp_AfterRAN2#123bis" w:date="2023-10-20T14:42:00Z">
        <w:r w:rsidRPr="00F10B4F">
          <w:rPr>
            <w:color w:val="993366"/>
          </w:rPr>
          <w:t>ENUMERATED</w:t>
        </w:r>
        <w:r w:rsidRPr="00F10B4F">
          <w:t xml:space="preserve"> {</w:t>
        </w:r>
        <w:r>
          <w:t>true</w:t>
        </w:r>
        <w:r w:rsidRPr="00F10B4F">
          <w:t xml:space="preserve">}        </w:t>
        </w:r>
        <w:r>
          <w:t xml:space="preserve">                                     </w:t>
        </w:r>
        <w:r w:rsidRPr="00F43A82">
          <w:rPr>
            <w:color w:val="993366"/>
          </w:rPr>
          <w:t>OPTIONAL</w:t>
        </w:r>
        <w:r w:rsidRPr="00F43A82">
          <w:t xml:space="preserve">, </w:t>
        </w:r>
        <w:r w:rsidRPr="00F43A82">
          <w:rPr>
            <w:color w:val="808080"/>
          </w:rPr>
          <w:t xml:space="preserve">--Need </w:t>
        </w:r>
      </w:ins>
      <w:ins w:id="1870" w:author="Rapp_AfterRAN2#123bis" w:date="2023-10-20T14:43:00Z">
        <w:r w:rsidR="00CE17CB">
          <w:rPr>
            <w:color w:val="808080"/>
          </w:rPr>
          <w:t>M</w:t>
        </w:r>
      </w:ins>
    </w:p>
    <w:p w14:paraId="59E85F3F" w14:textId="77777777" w:rsidR="00187F02" w:rsidRDefault="00187F02" w:rsidP="00301588">
      <w:pPr>
        <w:pStyle w:val="PL"/>
        <w:rPr>
          <w:ins w:id="1871" w:author="Rapp_AfterRAN2#123bis" w:date="2023-10-20T14:42:00Z"/>
        </w:rPr>
      </w:pPr>
    </w:p>
    <w:p w14:paraId="26AA8C0B" w14:textId="07E79268" w:rsidR="00301588" w:rsidRPr="00F43A82" w:rsidRDefault="00301588" w:rsidP="00301588">
      <w:pPr>
        <w:pStyle w:val="PL"/>
        <w:rPr>
          <w:ins w:id="1872" w:author="Rapp_AfterRAN2#121bis" w:date="2023-05-05T15:32:00Z"/>
        </w:rPr>
      </w:pPr>
      <w:ins w:id="1873" w:author="Rapp_AfterRAN2#121bis" w:date="2023-05-05T15:32:00Z">
        <w:r w:rsidRPr="00F43A82">
          <w:t>}</w:t>
        </w:r>
      </w:ins>
    </w:p>
    <w:p w14:paraId="696B5494" w14:textId="77777777" w:rsidR="00301588" w:rsidRPr="00F10B4F" w:rsidRDefault="00301588" w:rsidP="003D786E">
      <w:pPr>
        <w:pStyle w:val="PL"/>
      </w:pPr>
    </w:p>
    <w:p w14:paraId="681CF6EF" w14:textId="77777777" w:rsidR="003D786E" w:rsidRPr="00F10B4F" w:rsidRDefault="003D786E" w:rsidP="003D786E">
      <w:pPr>
        <w:pStyle w:val="PL"/>
      </w:pPr>
      <w:r w:rsidRPr="00F10B4F">
        <w:t xml:space="preserve">CandidateServingFreqListNR-r16 ::= </w:t>
      </w:r>
      <w:r w:rsidRPr="00F10B4F">
        <w:rPr>
          <w:color w:val="993366"/>
        </w:rPr>
        <w:t>SEQUENCE</w:t>
      </w:r>
      <w:r w:rsidRPr="00F10B4F">
        <w:t xml:space="preserve"> (</w:t>
      </w:r>
      <w:r w:rsidRPr="00F10B4F">
        <w:rPr>
          <w:color w:val="993366"/>
        </w:rPr>
        <w:t>SIZE</w:t>
      </w:r>
      <w:r w:rsidRPr="00F10B4F">
        <w:t xml:space="preserve"> (1..maxFreqIDC-r16))</w:t>
      </w:r>
      <w:r w:rsidRPr="00F10B4F">
        <w:rPr>
          <w:color w:val="993366"/>
        </w:rPr>
        <w:t xml:space="preserve"> OF</w:t>
      </w:r>
      <w:r w:rsidRPr="00F10B4F">
        <w:t xml:space="preserve"> ARFCN-ValueNR</w:t>
      </w:r>
    </w:p>
    <w:p w14:paraId="3A3A163A" w14:textId="77777777" w:rsidR="003D786E" w:rsidRPr="00F10B4F" w:rsidRDefault="003D786E" w:rsidP="003D786E">
      <w:pPr>
        <w:pStyle w:val="PL"/>
      </w:pPr>
    </w:p>
    <w:p w14:paraId="61737C05" w14:textId="77777777" w:rsidR="003D786E" w:rsidRPr="00F10B4F" w:rsidRDefault="003D786E" w:rsidP="003D786E">
      <w:pPr>
        <w:pStyle w:val="PL"/>
      </w:pPr>
      <w:r w:rsidRPr="00F10B4F">
        <w:t xml:space="preserve">MUSIM-GapAssistanceConfig-r17 ::= </w:t>
      </w:r>
      <w:r w:rsidRPr="00F10B4F">
        <w:rPr>
          <w:color w:val="993366"/>
        </w:rPr>
        <w:t>SEQUENCE</w:t>
      </w:r>
      <w:r w:rsidRPr="00F10B4F">
        <w:t xml:space="preserve"> {</w:t>
      </w:r>
    </w:p>
    <w:p w14:paraId="2669BA90" w14:textId="77777777" w:rsidR="003D786E" w:rsidRPr="00F10B4F" w:rsidRDefault="003D786E" w:rsidP="003D786E">
      <w:pPr>
        <w:pStyle w:val="PL"/>
      </w:pPr>
      <w:r w:rsidRPr="00F10B4F">
        <w:t xml:space="preserve">    musim-GapProhibitTimer-r17        </w:t>
      </w:r>
      <w:r w:rsidRPr="00F10B4F">
        <w:rPr>
          <w:color w:val="993366"/>
        </w:rPr>
        <w:t>ENUMERATED</w:t>
      </w:r>
      <w:r w:rsidRPr="00F10B4F">
        <w:t xml:space="preserve"> {s0, s0dot1, s0dot2, s0dot3, s0dot4, s0dot5, s1, s2, s3, s4, s5, s6, s7, s8, s9, s10}</w:t>
      </w:r>
    </w:p>
    <w:p w14:paraId="4126EB9F" w14:textId="77777777" w:rsidR="003D786E" w:rsidRPr="00F10B4F" w:rsidRDefault="003D786E" w:rsidP="003D786E">
      <w:pPr>
        <w:pStyle w:val="PL"/>
      </w:pPr>
      <w:r w:rsidRPr="00F10B4F">
        <w:t>}</w:t>
      </w:r>
    </w:p>
    <w:p w14:paraId="0D2A0D47" w14:textId="77777777" w:rsidR="003D786E" w:rsidRPr="00F10B4F" w:rsidRDefault="003D786E" w:rsidP="003D786E">
      <w:pPr>
        <w:pStyle w:val="PL"/>
      </w:pPr>
    </w:p>
    <w:p w14:paraId="214C2075" w14:textId="77777777" w:rsidR="003D786E" w:rsidRPr="00F10B4F" w:rsidRDefault="003D786E" w:rsidP="003D786E">
      <w:pPr>
        <w:pStyle w:val="PL"/>
      </w:pPr>
      <w:r w:rsidRPr="00F10B4F">
        <w:t xml:space="preserve">MUSIM-LeaveAssistanceConfig-r17 ::=     </w:t>
      </w:r>
      <w:r w:rsidRPr="00F10B4F">
        <w:rPr>
          <w:color w:val="993366"/>
        </w:rPr>
        <w:t>SEQUENCE</w:t>
      </w:r>
      <w:r w:rsidRPr="00F10B4F">
        <w:t xml:space="preserve"> {</w:t>
      </w:r>
    </w:p>
    <w:p w14:paraId="0085DCCF" w14:textId="77777777" w:rsidR="003D786E" w:rsidRPr="00F10B4F" w:rsidRDefault="003D786E" w:rsidP="003D786E">
      <w:pPr>
        <w:pStyle w:val="PL"/>
      </w:pPr>
      <w:r w:rsidRPr="00F10B4F">
        <w:t xml:space="preserve">    musim-LeaveWithoutResponseTimer-r17     </w:t>
      </w:r>
      <w:r w:rsidRPr="00F10B4F">
        <w:rPr>
          <w:color w:val="993366"/>
        </w:rPr>
        <w:t>ENUMERATED</w:t>
      </w:r>
      <w:r w:rsidRPr="00F10B4F">
        <w:t xml:space="preserve"> {ms10, ms20, ms40, ms60, ms80, ms100, spare2, spare1}</w:t>
      </w:r>
    </w:p>
    <w:p w14:paraId="2A749C6F" w14:textId="77777777" w:rsidR="003D786E" w:rsidRPr="00F10B4F" w:rsidRDefault="003D786E" w:rsidP="003D786E">
      <w:pPr>
        <w:pStyle w:val="PL"/>
      </w:pPr>
      <w:r w:rsidRPr="00F10B4F">
        <w:t>}</w:t>
      </w:r>
    </w:p>
    <w:p w14:paraId="56A220BF" w14:textId="77777777" w:rsidR="003D786E" w:rsidRPr="00F10B4F" w:rsidRDefault="003D786E" w:rsidP="003D786E">
      <w:pPr>
        <w:pStyle w:val="PL"/>
      </w:pPr>
    </w:p>
    <w:p w14:paraId="24CF1D3D" w14:textId="77777777" w:rsidR="003D786E" w:rsidRPr="00F10B4F" w:rsidRDefault="003D786E" w:rsidP="003D786E">
      <w:pPr>
        <w:pStyle w:val="PL"/>
      </w:pPr>
      <w:r w:rsidRPr="00F10B4F">
        <w:t xml:space="preserve">SuccessHO-Config-r17 ::=                </w:t>
      </w:r>
      <w:r w:rsidRPr="00F10B4F">
        <w:rPr>
          <w:color w:val="993366"/>
        </w:rPr>
        <w:t>SEQUENCE</w:t>
      </w:r>
      <w:r w:rsidRPr="00F10B4F">
        <w:t xml:space="preserve"> {</w:t>
      </w:r>
    </w:p>
    <w:p w14:paraId="38A160DD" w14:textId="77777777" w:rsidR="003D786E" w:rsidRPr="00F10B4F" w:rsidRDefault="003D786E" w:rsidP="003D786E">
      <w:pPr>
        <w:pStyle w:val="PL"/>
        <w:rPr>
          <w:color w:val="808080"/>
        </w:rPr>
      </w:pPr>
      <w:r w:rsidRPr="00F10B4F">
        <w:t xml:space="preserve">    thresholdPercentageT304-r17             </w:t>
      </w:r>
      <w:r w:rsidRPr="00F10B4F">
        <w:rPr>
          <w:color w:val="993366"/>
        </w:rPr>
        <w:t>ENUMERATED</w:t>
      </w:r>
      <w:r w:rsidRPr="00F10B4F">
        <w:t xml:space="preserve"> {p40, p60, p80, spare5, spare4, spare3, spare2, spare1}      </w:t>
      </w:r>
      <w:r w:rsidRPr="00F10B4F">
        <w:rPr>
          <w:color w:val="993366"/>
        </w:rPr>
        <w:t>OPTIONAL</w:t>
      </w:r>
      <w:r w:rsidRPr="00F10B4F">
        <w:t xml:space="preserve">, </w:t>
      </w:r>
      <w:r w:rsidRPr="00F10B4F">
        <w:rPr>
          <w:color w:val="808080"/>
        </w:rPr>
        <w:t>--Need R</w:t>
      </w:r>
    </w:p>
    <w:p w14:paraId="220DBE80" w14:textId="77777777" w:rsidR="003D786E" w:rsidRPr="00F10B4F" w:rsidRDefault="003D786E" w:rsidP="003D786E">
      <w:pPr>
        <w:pStyle w:val="PL"/>
        <w:rPr>
          <w:color w:val="808080"/>
        </w:rPr>
      </w:pPr>
      <w:r w:rsidRPr="00F10B4F">
        <w:t xml:space="preserve">    thresholdPercentageT310-r17             </w:t>
      </w:r>
      <w:r w:rsidRPr="00F10B4F">
        <w:rPr>
          <w:color w:val="993366"/>
        </w:rPr>
        <w:t>ENUMERATED</w:t>
      </w:r>
      <w:r w:rsidRPr="00F10B4F">
        <w:t xml:space="preserve"> {p40, p60, p80, spare5, spare4, spare3, spare2, spare1}      </w:t>
      </w:r>
      <w:r w:rsidRPr="00F10B4F">
        <w:rPr>
          <w:color w:val="993366"/>
        </w:rPr>
        <w:t>OPTIONAL</w:t>
      </w:r>
      <w:r w:rsidRPr="00F10B4F">
        <w:t xml:space="preserve">, </w:t>
      </w:r>
      <w:r w:rsidRPr="00F10B4F">
        <w:rPr>
          <w:color w:val="808080"/>
        </w:rPr>
        <w:t>--Need R</w:t>
      </w:r>
    </w:p>
    <w:p w14:paraId="04520188" w14:textId="77777777" w:rsidR="003D786E" w:rsidRPr="00F10B4F" w:rsidRDefault="003D786E" w:rsidP="003D786E">
      <w:pPr>
        <w:pStyle w:val="PL"/>
        <w:rPr>
          <w:color w:val="808080"/>
        </w:rPr>
      </w:pPr>
      <w:r w:rsidRPr="00F10B4F">
        <w:t xml:space="preserve">    thresholdPercentageT312-r17             </w:t>
      </w:r>
      <w:r w:rsidRPr="00F10B4F">
        <w:rPr>
          <w:color w:val="993366"/>
        </w:rPr>
        <w:t>ENUMERATED</w:t>
      </w:r>
      <w:r w:rsidRPr="00F10B4F">
        <w:t xml:space="preserve"> {p20, p40, p60, p80, spare4, spare3, spare2, spare1}         </w:t>
      </w:r>
      <w:r w:rsidRPr="00F10B4F">
        <w:rPr>
          <w:color w:val="993366"/>
        </w:rPr>
        <w:t>OPTIONAL</w:t>
      </w:r>
      <w:r w:rsidRPr="00F10B4F">
        <w:t xml:space="preserve">, </w:t>
      </w:r>
      <w:r w:rsidRPr="00F10B4F">
        <w:rPr>
          <w:color w:val="808080"/>
        </w:rPr>
        <w:t>--Need R</w:t>
      </w:r>
    </w:p>
    <w:p w14:paraId="59116764" w14:textId="77777777" w:rsidR="003D786E" w:rsidRPr="00F10B4F" w:rsidRDefault="003D786E" w:rsidP="003D786E">
      <w:pPr>
        <w:pStyle w:val="PL"/>
        <w:rPr>
          <w:color w:val="808080"/>
        </w:rPr>
      </w:pPr>
      <w:r w:rsidRPr="00F10B4F">
        <w:t xml:space="preserve">    sourceDAPS-FailureReporting-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Need R</w:t>
      </w:r>
    </w:p>
    <w:p w14:paraId="0BB84EE2" w14:textId="77777777" w:rsidR="003D786E" w:rsidRPr="00F10B4F" w:rsidRDefault="003D786E" w:rsidP="003D786E">
      <w:pPr>
        <w:pStyle w:val="PL"/>
      </w:pPr>
      <w:r w:rsidRPr="00F10B4F">
        <w:t xml:space="preserve">    ...</w:t>
      </w:r>
    </w:p>
    <w:p w14:paraId="38B6E8A1" w14:textId="77777777" w:rsidR="003D786E" w:rsidRPr="00F10B4F" w:rsidRDefault="003D786E" w:rsidP="003D786E">
      <w:pPr>
        <w:pStyle w:val="PL"/>
      </w:pPr>
      <w:r w:rsidRPr="00F10B4F">
        <w:t>}</w:t>
      </w:r>
    </w:p>
    <w:p w14:paraId="5C0728A0" w14:textId="77777777" w:rsidR="003D786E" w:rsidRDefault="003D786E" w:rsidP="003D786E">
      <w:pPr>
        <w:pStyle w:val="PL"/>
        <w:rPr>
          <w:ins w:id="1874" w:author="Rapp_AfterRAN2#121bis" w:date="2023-05-05T15:37:00Z"/>
        </w:rPr>
      </w:pPr>
    </w:p>
    <w:p w14:paraId="4EFD930D" w14:textId="152D36DD" w:rsidR="00E43FB4" w:rsidRPr="00F43A82" w:rsidRDefault="00E43FB4" w:rsidP="00E43FB4">
      <w:pPr>
        <w:pStyle w:val="PL"/>
        <w:rPr>
          <w:ins w:id="1875" w:author="Rapp_AfterRAN2#121bis" w:date="2023-05-05T15:37:00Z"/>
        </w:rPr>
      </w:pPr>
      <w:ins w:id="1876" w:author="Rapp_AfterRAN2#121bis" w:date="2023-05-05T15:37:00Z">
        <w:r w:rsidRPr="00F43A82">
          <w:t>Success</w:t>
        </w:r>
        <w:r>
          <w:t>PSCell</w:t>
        </w:r>
        <w:r w:rsidRPr="00F43A82">
          <w:t>-Config-r1</w:t>
        </w:r>
        <w:r>
          <w:t>8</w:t>
        </w:r>
        <w:r w:rsidRPr="00F43A82">
          <w:t xml:space="preserve"> ::=            </w:t>
        </w:r>
        <w:r w:rsidRPr="00F43A82">
          <w:rPr>
            <w:color w:val="993366"/>
          </w:rPr>
          <w:t>SEQUENCE</w:t>
        </w:r>
        <w:r w:rsidRPr="00F43A82">
          <w:t xml:space="preserve"> {</w:t>
        </w:r>
      </w:ins>
    </w:p>
    <w:p w14:paraId="70FF3309" w14:textId="45EE2F50" w:rsidR="00E43FB4" w:rsidRPr="00F43A82" w:rsidRDefault="00E43FB4" w:rsidP="00E43FB4">
      <w:pPr>
        <w:pStyle w:val="PL"/>
        <w:rPr>
          <w:ins w:id="1877" w:author="Rapp_AfterRAN2#121bis" w:date="2023-05-05T15:37:00Z"/>
          <w:color w:val="808080"/>
        </w:rPr>
      </w:pPr>
      <w:ins w:id="1878" w:author="Rapp_AfterRAN2#121bis" w:date="2023-05-05T15:37:00Z">
        <w:r w:rsidRPr="00F43A82">
          <w:t xml:space="preserve">    </w:t>
        </w:r>
      </w:ins>
      <w:ins w:id="1879" w:author="Rapp_AfterRAN2#121bis" w:date="2023-05-05T15:40:00Z">
        <w:r w:rsidR="002D4627" w:rsidRPr="002D4627">
          <w:t>thresholdPercentageT304</w:t>
        </w:r>
      </w:ins>
      <w:ins w:id="1880" w:author="Rapp_AfterRAN2#121bis" w:date="2023-05-05T15:46:00Z">
        <w:r w:rsidR="00A54CF3">
          <w:t>-</w:t>
        </w:r>
      </w:ins>
      <w:ins w:id="1881" w:author="Rapp_AfterRAN2#121bis" w:date="2023-05-05T15:40:00Z">
        <w:r w:rsidR="002D4627" w:rsidRPr="002D4627">
          <w:t>SCG</w:t>
        </w:r>
      </w:ins>
      <w:ins w:id="1882" w:author="Rapp_AfterRAN2#121bis" w:date="2023-05-05T15:37:00Z">
        <w:r w:rsidRPr="00F43A82">
          <w:t>-r1</w:t>
        </w:r>
        <w:r>
          <w:t>8</w:t>
        </w:r>
      </w:ins>
      <w:ins w:id="1883" w:author="Rapp_AfterRAN2#121bis" w:date="2023-05-05T15:40:00Z">
        <w:r w:rsidR="00925D60">
          <w:t xml:space="preserve"> </w:t>
        </w:r>
      </w:ins>
      <w:ins w:id="1884" w:author="Rapp_AfterRAN2#121bis" w:date="2023-05-05T15:37:00Z">
        <w:r w:rsidRPr="00F43A82">
          <w:t xml:space="preserve">    </w:t>
        </w:r>
      </w:ins>
      <w:ins w:id="1885" w:author="Rapp_AfterRAN2#122" w:date="2023-08-07T14:31:00Z">
        <w:r w:rsidRPr="00F43A82">
          <w:t xml:space="preserve">    </w:t>
        </w:r>
      </w:ins>
      <w:ins w:id="1886" w:author="Rapp_AfterRAN2#122" w:date="2023-06-16T16:21:00Z">
        <w:r w:rsidR="00085533" w:rsidRPr="00F10B4F">
          <w:rPr>
            <w:color w:val="993366"/>
          </w:rPr>
          <w:t>ENUMERATED</w:t>
        </w:r>
        <w:r w:rsidR="00085533" w:rsidRPr="00F10B4F">
          <w:t xml:space="preserve"> {p40, p60, p80, spare5, spare4, spare3, spare2, spare1}      </w:t>
        </w:r>
      </w:ins>
      <w:ins w:id="1887" w:author="Rapp_AfterRAN2#121bis" w:date="2023-05-05T15:37:00Z">
        <w:r w:rsidRPr="00F43A82">
          <w:rPr>
            <w:color w:val="993366"/>
          </w:rPr>
          <w:t>OPTIONAL</w:t>
        </w:r>
        <w:r w:rsidRPr="00F43A82">
          <w:t xml:space="preserve">, </w:t>
        </w:r>
        <w:r w:rsidRPr="00F43A82">
          <w:rPr>
            <w:color w:val="808080"/>
          </w:rPr>
          <w:t xml:space="preserve">--Need </w:t>
        </w:r>
      </w:ins>
      <w:ins w:id="1888" w:author="Rapp_AfterRAN2#121bis" w:date="2023-05-05T15:39:00Z">
        <w:r w:rsidR="007E027A">
          <w:rPr>
            <w:color w:val="808080"/>
          </w:rPr>
          <w:t>R</w:t>
        </w:r>
      </w:ins>
    </w:p>
    <w:p w14:paraId="0955CDE5" w14:textId="6BE360FF" w:rsidR="00E43FB4" w:rsidRPr="00F43A82" w:rsidRDefault="00E43FB4" w:rsidP="00E43FB4">
      <w:pPr>
        <w:pStyle w:val="PL"/>
        <w:rPr>
          <w:ins w:id="1889" w:author="Rapp_AfterRAN2#121bis" w:date="2023-05-05T15:37:00Z"/>
          <w:color w:val="808080"/>
        </w:rPr>
      </w:pPr>
      <w:ins w:id="1890" w:author="Rapp_AfterRAN2#121bis" w:date="2023-05-05T15:37:00Z">
        <w:r w:rsidRPr="00F43A82">
          <w:t xml:space="preserve">    threshold</w:t>
        </w:r>
      </w:ins>
      <w:ins w:id="1891" w:author="Rapp_AfterRAN2#122" w:date="2023-06-27T13:28:00Z">
        <w:r w:rsidR="00F277E3">
          <w:t>Percentage</w:t>
        </w:r>
      </w:ins>
      <w:ins w:id="1892" w:author="Rapp_AfterRAN2#121bis" w:date="2023-05-05T15:37:00Z">
        <w:r w:rsidRPr="00F43A82">
          <w:t>T310</w:t>
        </w:r>
      </w:ins>
      <w:ins w:id="1893" w:author="Rapp_AfterRAN2#121bis" w:date="2023-05-05T15:46:00Z">
        <w:r w:rsidR="00A54CF3">
          <w:t>-</w:t>
        </w:r>
      </w:ins>
      <w:ins w:id="1894" w:author="Rapp_AfterRAN2#121bis" w:date="2023-05-05T15:44:00Z">
        <w:r w:rsidR="00856A20">
          <w:t>SCG</w:t>
        </w:r>
      </w:ins>
      <w:ins w:id="1895" w:author="Rapp_AfterRAN2#121bis" w:date="2023-05-05T15:37:00Z">
        <w:r w:rsidRPr="00F43A82">
          <w:t>-r1</w:t>
        </w:r>
        <w:r>
          <w:t>8</w:t>
        </w:r>
        <w:r w:rsidRPr="00F43A82">
          <w:t xml:space="preserve">         </w:t>
        </w:r>
      </w:ins>
      <w:ins w:id="1896" w:author="Rapp_AfterRAN2#122" w:date="2023-06-16T16:22:00Z">
        <w:r w:rsidR="00DE3D4D" w:rsidRPr="00F10B4F">
          <w:rPr>
            <w:color w:val="993366"/>
          </w:rPr>
          <w:t>ENUMERATED</w:t>
        </w:r>
        <w:r w:rsidR="00DE3D4D" w:rsidRPr="00F10B4F">
          <w:t xml:space="preserve"> {p40, p60, p80, spare5, spare4, spare3, spare2, spare1}      </w:t>
        </w:r>
      </w:ins>
      <w:ins w:id="1897" w:author="Rapp_AfterRAN2#121bis" w:date="2023-05-05T15:37:00Z">
        <w:r w:rsidRPr="00F43A82">
          <w:rPr>
            <w:color w:val="993366"/>
          </w:rPr>
          <w:t>OPTIONAL</w:t>
        </w:r>
        <w:r w:rsidRPr="00F43A82">
          <w:t xml:space="preserve">, </w:t>
        </w:r>
        <w:r w:rsidRPr="00F43A82">
          <w:rPr>
            <w:color w:val="808080"/>
          </w:rPr>
          <w:t xml:space="preserve">--Need </w:t>
        </w:r>
      </w:ins>
      <w:ins w:id="1898" w:author="Rapp_AfterRAN2#121bis" w:date="2023-05-05T15:39:00Z">
        <w:r w:rsidR="007E027A">
          <w:rPr>
            <w:color w:val="808080"/>
          </w:rPr>
          <w:t>R</w:t>
        </w:r>
      </w:ins>
    </w:p>
    <w:p w14:paraId="3BC873C7" w14:textId="193CDB9A" w:rsidR="00E43FB4" w:rsidRPr="00F43A82" w:rsidRDefault="00E43FB4" w:rsidP="00E43FB4">
      <w:pPr>
        <w:pStyle w:val="PL"/>
        <w:rPr>
          <w:ins w:id="1899" w:author="Rapp_AfterRAN2#121bis" w:date="2023-05-05T15:37:00Z"/>
          <w:color w:val="808080"/>
        </w:rPr>
      </w:pPr>
      <w:ins w:id="1900" w:author="Rapp_AfterRAN2#121bis" w:date="2023-05-05T15:37:00Z">
        <w:r w:rsidRPr="00F43A82">
          <w:t xml:space="preserve">    threshold</w:t>
        </w:r>
      </w:ins>
      <w:ins w:id="1901" w:author="Rapp_AfterRAN2#122" w:date="2023-06-27T13:28:00Z">
        <w:r w:rsidR="00F277E3">
          <w:t>Percentage</w:t>
        </w:r>
      </w:ins>
      <w:ins w:id="1902" w:author="Rapp_AfterRAN2#121bis" w:date="2023-05-05T15:37:00Z">
        <w:r w:rsidRPr="00F43A82">
          <w:t>T312</w:t>
        </w:r>
      </w:ins>
      <w:ins w:id="1903" w:author="Rapp_AfterRAN2#121bis" w:date="2023-05-05T15:46:00Z">
        <w:r w:rsidR="00A54CF3">
          <w:t>-</w:t>
        </w:r>
      </w:ins>
      <w:ins w:id="1904" w:author="Rapp_AfterRAN2#121bis" w:date="2023-05-05T15:44:00Z">
        <w:r w:rsidR="00856A20">
          <w:t>SCG</w:t>
        </w:r>
      </w:ins>
      <w:ins w:id="1905" w:author="Rapp_AfterRAN2#121bis" w:date="2023-05-05T15:37:00Z">
        <w:r w:rsidRPr="00F43A82">
          <w:t>-r1</w:t>
        </w:r>
        <w:r>
          <w:t>8</w:t>
        </w:r>
        <w:r w:rsidRPr="00F43A82">
          <w:t xml:space="preserve">         </w:t>
        </w:r>
      </w:ins>
      <w:ins w:id="1906" w:author="Rapp_AfterRAN2#122" w:date="2023-06-16T16:22:00Z">
        <w:r w:rsidR="00DE3D4D" w:rsidRPr="00F10B4F">
          <w:rPr>
            <w:color w:val="993366"/>
          </w:rPr>
          <w:t>ENUMERATED</w:t>
        </w:r>
        <w:r w:rsidR="00DE3D4D" w:rsidRPr="00F10B4F">
          <w:t xml:space="preserve"> {p20, p40, p60, p80, spare4, spare3, spare2, spare1}         </w:t>
        </w:r>
      </w:ins>
      <w:ins w:id="1907" w:author="Rapp_AfterRAN2#121bis" w:date="2023-05-05T15:37:00Z">
        <w:r w:rsidRPr="00F43A82">
          <w:rPr>
            <w:color w:val="993366"/>
          </w:rPr>
          <w:t>OPTIONAL</w:t>
        </w:r>
        <w:r w:rsidRPr="00F43A82">
          <w:t xml:space="preserve">, </w:t>
        </w:r>
        <w:r w:rsidRPr="00F43A82">
          <w:rPr>
            <w:color w:val="808080"/>
          </w:rPr>
          <w:t xml:space="preserve">--Need </w:t>
        </w:r>
      </w:ins>
      <w:ins w:id="1908" w:author="Rapp_AfterRAN2#121bis" w:date="2023-05-05T15:39:00Z">
        <w:r w:rsidR="007E027A">
          <w:rPr>
            <w:color w:val="808080"/>
          </w:rPr>
          <w:t>R</w:t>
        </w:r>
      </w:ins>
    </w:p>
    <w:p w14:paraId="140E6BDE" w14:textId="16051C1A" w:rsidR="00E43FB4" w:rsidRPr="00F43A82" w:rsidRDefault="00DD102E" w:rsidP="00E43FB4">
      <w:pPr>
        <w:pStyle w:val="PL"/>
        <w:rPr>
          <w:ins w:id="1909" w:author="Rapp_AfterRAN2#121bis" w:date="2023-05-05T15:37:00Z"/>
        </w:rPr>
      </w:pPr>
      <w:ins w:id="1910" w:author="Rapp_AfterRAN2#123bis" w:date="2023-10-18T08:40:00Z">
        <w:r>
          <w:t xml:space="preserve">    </w:t>
        </w:r>
      </w:ins>
      <w:ins w:id="1911" w:author="Rapp_AfterRAN2#121bis" w:date="2023-05-05T15:37:00Z">
        <w:r w:rsidR="00E43FB4" w:rsidRPr="00F43A82">
          <w:t>...</w:t>
        </w:r>
      </w:ins>
    </w:p>
    <w:p w14:paraId="084CDD92" w14:textId="77777777" w:rsidR="00E43FB4" w:rsidRPr="00F43A82" w:rsidRDefault="00E43FB4" w:rsidP="00E43FB4">
      <w:pPr>
        <w:pStyle w:val="PL"/>
        <w:rPr>
          <w:ins w:id="1912" w:author="Rapp_AfterRAN2#121bis" w:date="2023-05-05T15:37:00Z"/>
        </w:rPr>
      </w:pPr>
      <w:ins w:id="1913" w:author="Rapp_AfterRAN2#121bis" w:date="2023-05-05T15:37:00Z">
        <w:r w:rsidRPr="00F43A82">
          <w:t>}</w:t>
        </w:r>
      </w:ins>
    </w:p>
    <w:p w14:paraId="0C1D7484" w14:textId="77777777" w:rsidR="00E43FB4" w:rsidRPr="00F10B4F" w:rsidRDefault="00E43FB4" w:rsidP="003D786E">
      <w:pPr>
        <w:pStyle w:val="PL"/>
      </w:pPr>
    </w:p>
    <w:p w14:paraId="19AE6E8D" w14:textId="77777777" w:rsidR="003D786E" w:rsidRPr="00F10B4F" w:rsidRDefault="003D786E" w:rsidP="003D786E">
      <w:pPr>
        <w:pStyle w:val="PL"/>
      </w:pPr>
      <w:r w:rsidRPr="00F10B4F">
        <w:t xml:space="preserve">OverheatingAssistanceConfig ::= </w:t>
      </w:r>
      <w:r w:rsidRPr="00F10B4F">
        <w:rPr>
          <w:color w:val="993366"/>
        </w:rPr>
        <w:t>SEQUENCE</w:t>
      </w:r>
      <w:r w:rsidRPr="00F10B4F">
        <w:t xml:space="preserve"> {</w:t>
      </w:r>
    </w:p>
    <w:p w14:paraId="53D3C454" w14:textId="77777777" w:rsidR="003D786E" w:rsidRPr="00F10B4F" w:rsidRDefault="003D786E" w:rsidP="003D786E">
      <w:pPr>
        <w:pStyle w:val="PL"/>
      </w:pPr>
      <w:r w:rsidRPr="00F10B4F">
        <w:t xml:space="preserve">    overheatingIndicationProhibitTimer    </w:t>
      </w:r>
      <w:r w:rsidRPr="00F10B4F">
        <w:rPr>
          <w:color w:val="993366"/>
        </w:rPr>
        <w:t>ENUMERATED</w:t>
      </w:r>
      <w:r w:rsidRPr="00F10B4F">
        <w:t xml:space="preserve"> {s0, s0dot5, s1, s2, s5, s10, s20, s30,</w:t>
      </w:r>
    </w:p>
    <w:p w14:paraId="7E1FB1B0" w14:textId="77777777" w:rsidR="003D786E" w:rsidRPr="00F10B4F" w:rsidRDefault="003D786E" w:rsidP="003D786E">
      <w:pPr>
        <w:pStyle w:val="PL"/>
      </w:pPr>
      <w:r w:rsidRPr="00F10B4F">
        <w:t xml:space="preserve">                                          s60, s90, s120, s300, s600, spare3, spare2, spare1}</w:t>
      </w:r>
    </w:p>
    <w:p w14:paraId="20F0B1B6" w14:textId="77777777" w:rsidR="003D786E" w:rsidRPr="00F10B4F" w:rsidRDefault="003D786E" w:rsidP="003D786E">
      <w:pPr>
        <w:pStyle w:val="PL"/>
      </w:pPr>
      <w:r w:rsidRPr="00F10B4F">
        <w:t>}</w:t>
      </w:r>
    </w:p>
    <w:p w14:paraId="4CDE67DC" w14:textId="77777777" w:rsidR="003D786E" w:rsidRPr="00F10B4F" w:rsidRDefault="003D786E" w:rsidP="003D786E">
      <w:pPr>
        <w:pStyle w:val="PL"/>
      </w:pPr>
    </w:p>
    <w:p w14:paraId="0B434D79" w14:textId="77777777" w:rsidR="003D786E" w:rsidRPr="00F10B4F" w:rsidRDefault="003D786E" w:rsidP="003D786E">
      <w:pPr>
        <w:pStyle w:val="PL"/>
      </w:pPr>
      <w:r w:rsidRPr="00F10B4F">
        <w:t xml:space="preserve">IDC-AssistanceConfig-r16 ::=    </w:t>
      </w:r>
      <w:r w:rsidRPr="00F10B4F">
        <w:rPr>
          <w:color w:val="993366"/>
        </w:rPr>
        <w:t>SEQUENCE</w:t>
      </w:r>
      <w:r w:rsidRPr="00F10B4F">
        <w:t xml:space="preserve"> {</w:t>
      </w:r>
    </w:p>
    <w:p w14:paraId="2FFFD9AC" w14:textId="77777777" w:rsidR="003D786E" w:rsidRPr="00F10B4F" w:rsidRDefault="003D786E" w:rsidP="003D786E">
      <w:pPr>
        <w:pStyle w:val="PL"/>
        <w:rPr>
          <w:color w:val="808080"/>
        </w:rPr>
      </w:pPr>
      <w:r w:rsidRPr="00F10B4F">
        <w:t xml:space="preserve">    candidateServingFreqListNR-r16  CandidateServingFreqListNR-r16                     </w:t>
      </w:r>
      <w:r w:rsidRPr="00F10B4F">
        <w:rPr>
          <w:color w:val="993366"/>
        </w:rPr>
        <w:t>OPTIONAL</w:t>
      </w:r>
      <w:r w:rsidRPr="00F10B4F">
        <w:t xml:space="preserve">, </w:t>
      </w:r>
      <w:r w:rsidRPr="00F10B4F">
        <w:rPr>
          <w:color w:val="808080"/>
        </w:rPr>
        <w:t>-- Need R</w:t>
      </w:r>
    </w:p>
    <w:p w14:paraId="054E769A" w14:textId="77777777" w:rsidR="003D786E" w:rsidRPr="00F10B4F" w:rsidRDefault="003D786E" w:rsidP="003D786E">
      <w:pPr>
        <w:pStyle w:val="PL"/>
      </w:pPr>
      <w:r w:rsidRPr="00F10B4F">
        <w:t xml:space="preserve">    ...</w:t>
      </w:r>
    </w:p>
    <w:p w14:paraId="2E28A0A1" w14:textId="77777777" w:rsidR="003D786E" w:rsidRPr="00F10B4F" w:rsidRDefault="003D786E" w:rsidP="003D786E">
      <w:pPr>
        <w:pStyle w:val="PL"/>
      </w:pPr>
      <w:r w:rsidRPr="00F10B4F">
        <w:t>}</w:t>
      </w:r>
    </w:p>
    <w:p w14:paraId="67A6FA2E" w14:textId="77777777" w:rsidR="003D786E" w:rsidRPr="00F10B4F" w:rsidRDefault="003D786E" w:rsidP="003D786E">
      <w:pPr>
        <w:pStyle w:val="PL"/>
      </w:pPr>
    </w:p>
    <w:p w14:paraId="0BD8B1AC" w14:textId="77777777" w:rsidR="003D786E" w:rsidRPr="00F10B4F" w:rsidRDefault="003D786E" w:rsidP="003D786E">
      <w:pPr>
        <w:pStyle w:val="PL"/>
      </w:pPr>
      <w:r w:rsidRPr="00F10B4F">
        <w:t xml:space="preserve">DRX-PreferenceConfig-r16 ::=          </w:t>
      </w:r>
      <w:r w:rsidRPr="00F10B4F">
        <w:rPr>
          <w:color w:val="993366"/>
        </w:rPr>
        <w:t>SEQUENCE</w:t>
      </w:r>
      <w:r w:rsidRPr="00F10B4F">
        <w:t xml:space="preserve"> {</w:t>
      </w:r>
    </w:p>
    <w:p w14:paraId="1324C9BC" w14:textId="77777777" w:rsidR="003D786E" w:rsidRPr="00F10B4F" w:rsidRDefault="003D786E" w:rsidP="003D786E">
      <w:pPr>
        <w:pStyle w:val="PL"/>
      </w:pPr>
      <w:r w:rsidRPr="00F10B4F">
        <w:t xml:space="preserve">    drx-PreferenceProhibitTimer-r16       </w:t>
      </w:r>
      <w:r w:rsidRPr="00F10B4F">
        <w:rPr>
          <w:color w:val="993366"/>
        </w:rPr>
        <w:t>ENUMERATED</w:t>
      </w:r>
      <w:r w:rsidRPr="00F10B4F">
        <w:t xml:space="preserve"> {</w:t>
      </w:r>
    </w:p>
    <w:p w14:paraId="055BF842" w14:textId="77777777" w:rsidR="003D786E" w:rsidRPr="00F10B4F" w:rsidRDefault="003D786E" w:rsidP="003D786E">
      <w:pPr>
        <w:pStyle w:val="PL"/>
      </w:pPr>
      <w:r w:rsidRPr="00F10B4F">
        <w:t xml:space="preserve">                                              s0, s0dot5, s1, s2, s3, s4, s5, s6, s7,</w:t>
      </w:r>
    </w:p>
    <w:p w14:paraId="344FAFFA" w14:textId="77777777" w:rsidR="003D786E" w:rsidRPr="00F10B4F" w:rsidRDefault="003D786E" w:rsidP="003D786E">
      <w:pPr>
        <w:pStyle w:val="PL"/>
      </w:pPr>
      <w:r w:rsidRPr="00F10B4F">
        <w:t xml:space="preserve">                                              s8, s9, s10, s20, s30, spare2, spare1}</w:t>
      </w:r>
    </w:p>
    <w:p w14:paraId="701EE5E8" w14:textId="77777777" w:rsidR="003D786E" w:rsidRPr="00F10B4F" w:rsidRDefault="003D786E" w:rsidP="003D786E">
      <w:pPr>
        <w:pStyle w:val="PL"/>
      </w:pPr>
      <w:r w:rsidRPr="00F10B4F">
        <w:t>}</w:t>
      </w:r>
    </w:p>
    <w:p w14:paraId="6C66D82F" w14:textId="77777777" w:rsidR="003D786E" w:rsidRPr="00F10B4F" w:rsidRDefault="003D786E" w:rsidP="003D786E">
      <w:pPr>
        <w:pStyle w:val="PL"/>
      </w:pPr>
    </w:p>
    <w:p w14:paraId="40807A49" w14:textId="77777777" w:rsidR="003D786E" w:rsidRPr="00F10B4F" w:rsidRDefault="003D786E" w:rsidP="003D786E">
      <w:pPr>
        <w:pStyle w:val="PL"/>
      </w:pPr>
      <w:r w:rsidRPr="00F10B4F">
        <w:t xml:space="preserve">MaxBW-PreferenceConfig-r16 ::=        </w:t>
      </w:r>
      <w:r w:rsidRPr="00F10B4F">
        <w:rPr>
          <w:color w:val="993366"/>
        </w:rPr>
        <w:t>SEQUENCE</w:t>
      </w:r>
      <w:r w:rsidRPr="00F10B4F">
        <w:t xml:space="preserve"> {</w:t>
      </w:r>
    </w:p>
    <w:p w14:paraId="1BE01C10" w14:textId="77777777" w:rsidR="003D786E" w:rsidRPr="00F10B4F" w:rsidRDefault="003D786E" w:rsidP="003D786E">
      <w:pPr>
        <w:pStyle w:val="PL"/>
      </w:pPr>
      <w:r w:rsidRPr="00F10B4F">
        <w:t xml:space="preserve">    maxBW-PreferenceProhibitTimer-r16     </w:t>
      </w:r>
      <w:r w:rsidRPr="00F10B4F">
        <w:rPr>
          <w:color w:val="993366"/>
        </w:rPr>
        <w:t>ENUMERATED</w:t>
      </w:r>
      <w:r w:rsidRPr="00F10B4F">
        <w:t xml:space="preserve"> {</w:t>
      </w:r>
    </w:p>
    <w:p w14:paraId="7FA1479C" w14:textId="77777777" w:rsidR="003D786E" w:rsidRPr="00F10B4F" w:rsidRDefault="003D786E" w:rsidP="003D786E">
      <w:pPr>
        <w:pStyle w:val="PL"/>
      </w:pPr>
      <w:r w:rsidRPr="00F10B4F">
        <w:t xml:space="preserve">                                              s0, s0dot5, s1, s2, s3, s4, s5, s6, s7,</w:t>
      </w:r>
    </w:p>
    <w:p w14:paraId="6945158B" w14:textId="77777777" w:rsidR="003D786E" w:rsidRPr="00F10B4F" w:rsidRDefault="003D786E" w:rsidP="003D786E">
      <w:pPr>
        <w:pStyle w:val="PL"/>
      </w:pPr>
      <w:r w:rsidRPr="00F10B4F">
        <w:lastRenderedPageBreak/>
        <w:t xml:space="preserve">                                              s8, s9, s10, s20, s30, spare2, spare1}</w:t>
      </w:r>
    </w:p>
    <w:p w14:paraId="1A5868AA" w14:textId="77777777" w:rsidR="003D786E" w:rsidRPr="00F10B4F" w:rsidRDefault="003D786E" w:rsidP="003D786E">
      <w:pPr>
        <w:pStyle w:val="PL"/>
      </w:pPr>
      <w:r w:rsidRPr="00F10B4F">
        <w:t>}</w:t>
      </w:r>
    </w:p>
    <w:p w14:paraId="4CB3FC34" w14:textId="77777777" w:rsidR="003D786E" w:rsidRPr="00F10B4F" w:rsidRDefault="003D786E" w:rsidP="003D786E">
      <w:pPr>
        <w:pStyle w:val="PL"/>
      </w:pPr>
    </w:p>
    <w:p w14:paraId="2FDF2471" w14:textId="77777777" w:rsidR="003D786E" w:rsidRPr="00F10B4F" w:rsidRDefault="003D786E" w:rsidP="003D786E">
      <w:pPr>
        <w:pStyle w:val="PL"/>
      </w:pPr>
      <w:r w:rsidRPr="00F10B4F">
        <w:t xml:space="preserve">MaxCC-PreferenceConfig-r16 ::=        </w:t>
      </w:r>
      <w:r w:rsidRPr="00F10B4F">
        <w:rPr>
          <w:color w:val="993366"/>
        </w:rPr>
        <w:t>SEQUENCE</w:t>
      </w:r>
      <w:r w:rsidRPr="00F10B4F">
        <w:t xml:space="preserve"> {</w:t>
      </w:r>
    </w:p>
    <w:p w14:paraId="1E85DCD1" w14:textId="77777777" w:rsidR="003D786E" w:rsidRPr="00F10B4F" w:rsidRDefault="003D786E" w:rsidP="003D786E">
      <w:pPr>
        <w:pStyle w:val="PL"/>
      </w:pPr>
      <w:r w:rsidRPr="00F10B4F">
        <w:t xml:space="preserve">    maxCC-PreferenceProhibitTimer-r16     </w:t>
      </w:r>
      <w:r w:rsidRPr="00F10B4F">
        <w:rPr>
          <w:color w:val="993366"/>
        </w:rPr>
        <w:t>ENUMERATED</w:t>
      </w:r>
      <w:r w:rsidRPr="00F10B4F">
        <w:t xml:space="preserve"> {</w:t>
      </w:r>
    </w:p>
    <w:p w14:paraId="107508A2" w14:textId="77777777" w:rsidR="003D786E" w:rsidRPr="00F10B4F" w:rsidRDefault="003D786E" w:rsidP="003D786E">
      <w:pPr>
        <w:pStyle w:val="PL"/>
      </w:pPr>
      <w:r w:rsidRPr="00F10B4F">
        <w:t xml:space="preserve">                                              s0, s0dot5, s1, s2, s3, s4, s5, s6, s7,</w:t>
      </w:r>
    </w:p>
    <w:p w14:paraId="74D8E5FF" w14:textId="77777777" w:rsidR="003D786E" w:rsidRPr="00F10B4F" w:rsidRDefault="003D786E" w:rsidP="003D786E">
      <w:pPr>
        <w:pStyle w:val="PL"/>
      </w:pPr>
      <w:r w:rsidRPr="00F10B4F">
        <w:t xml:space="preserve">                                              s8, s9, s10, s20, s30, spare2, spare1}</w:t>
      </w:r>
    </w:p>
    <w:p w14:paraId="3FFC5BDA" w14:textId="77777777" w:rsidR="003D786E" w:rsidRPr="00F10B4F" w:rsidRDefault="003D786E" w:rsidP="003D786E">
      <w:pPr>
        <w:pStyle w:val="PL"/>
      </w:pPr>
      <w:r w:rsidRPr="00F10B4F">
        <w:t>}</w:t>
      </w:r>
    </w:p>
    <w:p w14:paraId="4F5C898B" w14:textId="77777777" w:rsidR="003D786E" w:rsidRPr="00F10B4F" w:rsidRDefault="003D786E" w:rsidP="003D786E">
      <w:pPr>
        <w:pStyle w:val="PL"/>
      </w:pPr>
    </w:p>
    <w:p w14:paraId="2C15810C" w14:textId="77777777" w:rsidR="003D786E" w:rsidRPr="00F10B4F" w:rsidRDefault="003D786E" w:rsidP="003D786E">
      <w:pPr>
        <w:pStyle w:val="PL"/>
      </w:pPr>
      <w:r w:rsidRPr="00F10B4F">
        <w:t xml:space="preserve">MaxMIMO-LayerPreferenceConfig-r16 ::= </w:t>
      </w:r>
      <w:r w:rsidRPr="00F10B4F">
        <w:rPr>
          <w:color w:val="993366"/>
        </w:rPr>
        <w:t>SEQUENCE</w:t>
      </w:r>
      <w:r w:rsidRPr="00F10B4F">
        <w:t xml:space="preserve"> {</w:t>
      </w:r>
    </w:p>
    <w:p w14:paraId="5004843F" w14:textId="77777777" w:rsidR="003D786E" w:rsidRPr="00F10B4F" w:rsidRDefault="003D786E" w:rsidP="003D786E">
      <w:pPr>
        <w:pStyle w:val="PL"/>
      </w:pPr>
      <w:r w:rsidRPr="00F10B4F">
        <w:t xml:space="preserve">    maxMIMO-LayerPreferenceProhibitTimer-r16 </w:t>
      </w:r>
      <w:r w:rsidRPr="00F10B4F">
        <w:rPr>
          <w:color w:val="993366"/>
        </w:rPr>
        <w:t>ENUMERATED</w:t>
      </w:r>
      <w:r w:rsidRPr="00F10B4F">
        <w:t xml:space="preserve"> {</w:t>
      </w:r>
    </w:p>
    <w:p w14:paraId="58524B63" w14:textId="77777777" w:rsidR="003D786E" w:rsidRPr="00F10B4F" w:rsidRDefault="003D786E" w:rsidP="003D786E">
      <w:pPr>
        <w:pStyle w:val="PL"/>
      </w:pPr>
      <w:r w:rsidRPr="00F10B4F">
        <w:t xml:space="preserve">                                                 s0, s0dot5, s1, s2, s3, s4, s5, s6, s7,</w:t>
      </w:r>
    </w:p>
    <w:p w14:paraId="68230162" w14:textId="77777777" w:rsidR="003D786E" w:rsidRPr="00F10B4F" w:rsidRDefault="003D786E" w:rsidP="003D786E">
      <w:pPr>
        <w:pStyle w:val="PL"/>
      </w:pPr>
      <w:r w:rsidRPr="00F10B4F">
        <w:t xml:space="preserve">                                                 s8, s9, s10, s20, s30, spare2, spare1}</w:t>
      </w:r>
    </w:p>
    <w:p w14:paraId="21F90670" w14:textId="77777777" w:rsidR="003D786E" w:rsidRPr="00F10B4F" w:rsidRDefault="003D786E" w:rsidP="003D786E">
      <w:pPr>
        <w:pStyle w:val="PL"/>
      </w:pPr>
      <w:r w:rsidRPr="00F10B4F">
        <w:t>}</w:t>
      </w:r>
    </w:p>
    <w:p w14:paraId="6978B780" w14:textId="77777777" w:rsidR="003D786E" w:rsidRPr="00F10B4F" w:rsidRDefault="003D786E" w:rsidP="003D786E">
      <w:pPr>
        <w:pStyle w:val="PL"/>
      </w:pPr>
    </w:p>
    <w:p w14:paraId="572487E9" w14:textId="77777777" w:rsidR="003D786E" w:rsidRPr="00F10B4F" w:rsidRDefault="003D786E" w:rsidP="003D786E">
      <w:pPr>
        <w:pStyle w:val="PL"/>
      </w:pPr>
      <w:r w:rsidRPr="00F10B4F">
        <w:t xml:space="preserve">MinSchedulingOffsetPreferenceConfig-r16 ::=   </w:t>
      </w:r>
      <w:r w:rsidRPr="00F10B4F">
        <w:rPr>
          <w:color w:val="993366"/>
        </w:rPr>
        <w:t>SEQUENCE</w:t>
      </w:r>
      <w:r w:rsidRPr="00F10B4F">
        <w:t xml:space="preserve"> {</w:t>
      </w:r>
    </w:p>
    <w:p w14:paraId="2F7ECA64" w14:textId="77777777" w:rsidR="003D786E" w:rsidRPr="00F10B4F" w:rsidRDefault="003D786E" w:rsidP="003D786E">
      <w:pPr>
        <w:pStyle w:val="PL"/>
      </w:pPr>
      <w:r w:rsidRPr="00F10B4F">
        <w:t xml:space="preserve">    minSchedulingOffsetPreferenceProhibitTimer-r16 </w:t>
      </w:r>
      <w:r w:rsidRPr="00F10B4F">
        <w:rPr>
          <w:color w:val="993366"/>
        </w:rPr>
        <w:t>ENUMERATED</w:t>
      </w:r>
      <w:r w:rsidRPr="00F10B4F">
        <w:t xml:space="preserve"> {</w:t>
      </w:r>
    </w:p>
    <w:p w14:paraId="2E272284" w14:textId="77777777" w:rsidR="003D786E" w:rsidRPr="00F10B4F" w:rsidRDefault="003D786E" w:rsidP="003D786E">
      <w:pPr>
        <w:pStyle w:val="PL"/>
      </w:pPr>
      <w:r w:rsidRPr="00F10B4F">
        <w:t xml:space="preserve">                                                       s0, s0dot5, s1, s2, s3, s4, s5, s6, s7,</w:t>
      </w:r>
    </w:p>
    <w:p w14:paraId="2E63E0AB" w14:textId="77777777" w:rsidR="003D786E" w:rsidRPr="00F10B4F" w:rsidRDefault="003D786E" w:rsidP="003D786E">
      <w:pPr>
        <w:pStyle w:val="PL"/>
      </w:pPr>
      <w:r w:rsidRPr="00F10B4F">
        <w:t xml:space="preserve">                                                       s8, s9, s10, s20, s30, spare2, spare1}</w:t>
      </w:r>
    </w:p>
    <w:p w14:paraId="48AEDB3C" w14:textId="77777777" w:rsidR="003D786E" w:rsidRPr="00F10B4F" w:rsidRDefault="003D786E" w:rsidP="003D786E">
      <w:pPr>
        <w:pStyle w:val="PL"/>
      </w:pPr>
      <w:r w:rsidRPr="00F10B4F">
        <w:t>}</w:t>
      </w:r>
    </w:p>
    <w:p w14:paraId="771D61D6" w14:textId="77777777" w:rsidR="003D786E" w:rsidRPr="00F10B4F" w:rsidRDefault="003D786E" w:rsidP="003D786E">
      <w:pPr>
        <w:pStyle w:val="PL"/>
      </w:pPr>
    </w:p>
    <w:p w14:paraId="3D3F552A" w14:textId="77777777" w:rsidR="003D786E" w:rsidRPr="00F10B4F" w:rsidRDefault="003D786E" w:rsidP="003D786E">
      <w:pPr>
        <w:pStyle w:val="PL"/>
      </w:pPr>
      <w:r w:rsidRPr="00F10B4F">
        <w:t xml:space="preserve">ReleasePreferenceConfig-r16 ::=       </w:t>
      </w:r>
      <w:r w:rsidRPr="00F10B4F">
        <w:rPr>
          <w:color w:val="993366"/>
        </w:rPr>
        <w:t>SEQUENCE</w:t>
      </w:r>
      <w:r w:rsidRPr="00F10B4F">
        <w:t xml:space="preserve"> {</w:t>
      </w:r>
    </w:p>
    <w:p w14:paraId="41B30100" w14:textId="77777777" w:rsidR="003D786E" w:rsidRPr="00F10B4F" w:rsidRDefault="003D786E" w:rsidP="003D786E">
      <w:pPr>
        <w:pStyle w:val="PL"/>
      </w:pPr>
      <w:r w:rsidRPr="00F10B4F">
        <w:t xml:space="preserve">    releasePreferenceProhibitTimer-r16    </w:t>
      </w:r>
      <w:r w:rsidRPr="00F10B4F">
        <w:rPr>
          <w:color w:val="993366"/>
        </w:rPr>
        <w:t>ENUMERATED</w:t>
      </w:r>
      <w:r w:rsidRPr="00F10B4F">
        <w:t xml:space="preserve"> {</w:t>
      </w:r>
    </w:p>
    <w:p w14:paraId="0B3A478D" w14:textId="77777777" w:rsidR="003D786E" w:rsidRPr="00F10B4F" w:rsidRDefault="003D786E" w:rsidP="003D786E">
      <w:pPr>
        <w:pStyle w:val="PL"/>
      </w:pPr>
      <w:r w:rsidRPr="00F10B4F">
        <w:t xml:space="preserve">                                              s0, s0dot5, s1, s2, s3, s4, s5, s6, s7,</w:t>
      </w:r>
    </w:p>
    <w:p w14:paraId="55D7AAF0" w14:textId="77777777" w:rsidR="003D786E" w:rsidRPr="00F10B4F" w:rsidRDefault="003D786E" w:rsidP="003D786E">
      <w:pPr>
        <w:pStyle w:val="PL"/>
      </w:pPr>
      <w:r w:rsidRPr="00F10B4F">
        <w:t xml:space="preserve">                                              s8, s9, s10, s20, s30, infinity, spare1},</w:t>
      </w:r>
    </w:p>
    <w:p w14:paraId="4DC5944D" w14:textId="77777777" w:rsidR="003D786E" w:rsidRPr="00F10B4F" w:rsidRDefault="003D786E" w:rsidP="003D786E">
      <w:pPr>
        <w:pStyle w:val="PL"/>
        <w:rPr>
          <w:color w:val="808080"/>
        </w:rPr>
      </w:pPr>
      <w:r w:rsidRPr="00F10B4F">
        <w:t xml:space="preserve">    connectedReporting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2FD72305" w14:textId="77777777" w:rsidR="003D786E" w:rsidRPr="00F10B4F" w:rsidRDefault="003D786E" w:rsidP="003D786E">
      <w:pPr>
        <w:pStyle w:val="PL"/>
        <w:rPr>
          <w:rFonts w:eastAsia="等线"/>
        </w:rPr>
      </w:pPr>
      <w:r w:rsidRPr="00F10B4F">
        <w:t>}</w:t>
      </w:r>
    </w:p>
    <w:p w14:paraId="6B673082" w14:textId="77777777" w:rsidR="003D786E" w:rsidRPr="00F10B4F" w:rsidRDefault="003D786E" w:rsidP="003D786E">
      <w:pPr>
        <w:pStyle w:val="PL"/>
        <w:rPr>
          <w:rFonts w:eastAsia="等线"/>
        </w:rPr>
      </w:pPr>
    </w:p>
    <w:p w14:paraId="70BCE62E" w14:textId="77777777" w:rsidR="003D786E" w:rsidRPr="00F10B4F" w:rsidRDefault="003D786E" w:rsidP="003D786E">
      <w:pPr>
        <w:pStyle w:val="PL"/>
      </w:pPr>
      <w:r w:rsidRPr="00F10B4F">
        <w:t>R</w:t>
      </w:r>
      <w:r w:rsidRPr="00F10B4F">
        <w:rPr>
          <w:rFonts w:eastAsia="等线"/>
        </w:rPr>
        <w:t>L</w:t>
      </w:r>
      <w:r w:rsidRPr="00F10B4F">
        <w:t xml:space="preserve">M-RelaxationReportingConfig-r17 ::= </w:t>
      </w:r>
      <w:r w:rsidRPr="00F10B4F">
        <w:rPr>
          <w:color w:val="993366"/>
        </w:rPr>
        <w:t>SEQUENCE</w:t>
      </w:r>
      <w:r w:rsidRPr="00F10B4F">
        <w:t xml:space="preserve"> {</w:t>
      </w:r>
    </w:p>
    <w:p w14:paraId="19D775C3" w14:textId="77777777" w:rsidR="003D786E" w:rsidRPr="00F10B4F" w:rsidRDefault="003D786E" w:rsidP="003D786E">
      <w:pPr>
        <w:pStyle w:val="PL"/>
      </w:pPr>
      <w:r w:rsidRPr="00F10B4F">
        <w:t xml:space="preserve">    </w:t>
      </w:r>
      <w:r w:rsidRPr="00F10B4F">
        <w:rPr>
          <w:rFonts w:eastAsia="等线"/>
        </w:rPr>
        <w:t>rlm-RelaxtionReporting</w:t>
      </w:r>
      <w:r w:rsidRPr="00F10B4F">
        <w:t xml:space="preserve">ProhibitTimer   </w:t>
      </w:r>
      <w:r w:rsidRPr="00F10B4F">
        <w:rPr>
          <w:color w:val="993366"/>
        </w:rPr>
        <w:t>ENUMERATED</w:t>
      </w:r>
      <w:r w:rsidRPr="00F10B4F">
        <w:t xml:space="preserve"> {s0, s0dot5, s1, s2, s5, s10, s20, s30,</w:t>
      </w:r>
    </w:p>
    <w:p w14:paraId="79CD87D6" w14:textId="77777777" w:rsidR="003D786E" w:rsidRPr="00F10B4F" w:rsidRDefault="003D786E" w:rsidP="003D786E">
      <w:pPr>
        <w:pStyle w:val="PL"/>
      </w:pPr>
      <w:r w:rsidRPr="00F10B4F">
        <w:t xml:space="preserve">                                          s60, s90, s120, s300, s600, infinity, spare2, spare1}</w:t>
      </w:r>
    </w:p>
    <w:p w14:paraId="5CE12051" w14:textId="77777777" w:rsidR="003D786E" w:rsidRPr="00F10B4F" w:rsidRDefault="003D786E" w:rsidP="003D786E">
      <w:pPr>
        <w:pStyle w:val="PL"/>
        <w:rPr>
          <w:rFonts w:eastAsia="等线"/>
        </w:rPr>
      </w:pPr>
      <w:r w:rsidRPr="00F10B4F">
        <w:t>}</w:t>
      </w:r>
    </w:p>
    <w:p w14:paraId="43A19BC4" w14:textId="77777777" w:rsidR="003D786E" w:rsidRPr="00F10B4F" w:rsidRDefault="003D786E" w:rsidP="003D786E">
      <w:pPr>
        <w:pStyle w:val="PL"/>
        <w:rPr>
          <w:rFonts w:eastAsia="等线"/>
        </w:rPr>
      </w:pPr>
    </w:p>
    <w:p w14:paraId="29E18DF7" w14:textId="77777777" w:rsidR="003D786E" w:rsidRPr="00F10B4F" w:rsidRDefault="003D786E" w:rsidP="003D786E">
      <w:pPr>
        <w:pStyle w:val="PL"/>
      </w:pPr>
      <w:r w:rsidRPr="00F10B4F">
        <w:rPr>
          <w:rFonts w:eastAsia="等线"/>
        </w:rPr>
        <w:t>BFD</w:t>
      </w:r>
      <w:r w:rsidRPr="00F10B4F">
        <w:t xml:space="preserve">-RelaxationReportingConfig-r17 ::= </w:t>
      </w:r>
      <w:r w:rsidRPr="00F10B4F">
        <w:rPr>
          <w:color w:val="993366"/>
        </w:rPr>
        <w:t>SEQUENCE</w:t>
      </w:r>
      <w:r w:rsidRPr="00F10B4F">
        <w:t xml:space="preserve"> {</w:t>
      </w:r>
    </w:p>
    <w:p w14:paraId="4D0FF573" w14:textId="77777777" w:rsidR="003D786E" w:rsidRPr="00F10B4F" w:rsidRDefault="003D786E" w:rsidP="003D786E">
      <w:pPr>
        <w:pStyle w:val="PL"/>
      </w:pPr>
      <w:r w:rsidRPr="00F10B4F">
        <w:t xml:space="preserve">    </w:t>
      </w:r>
      <w:r w:rsidRPr="00F10B4F">
        <w:rPr>
          <w:rFonts w:eastAsia="等线"/>
        </w:rPr>
        <w:t>bfd-RelaxtionReporting</w:t>
      </w:r>
      <w:r w:rsidRPr="00F10B4F">
        <w:t xml:space="preserve">ProhibitTimer   </w:t>
      </w:r>
      <w:r w:rsidRPr="00F10B4F">
        <w:rPr>
          <w:color w:val="993366"/>
        </w:rPr>
        <w:t>ENUMERATED</w:t>
      </w:r>
      <w:r w:rsidRPr="00F10B4F">
        <w:t xml:space="preserve"> {s0, s0dot5, s1, s2, s5, s10, s20, s30,</w:t>
      </w:r>
    </w:p>
    <w:p w14:paraId="784829DF" w14:textId="77777777" w:rsidR="003D786E" w:rsidRPr="00F10B4F" w:rsidRDefault="003D786E" w:rsidP="003D786E">
      <w:pPr>
        <w:pStyle w:val="PL"/>
      </w:pPr>
      <w:r w:rsidRPr="00F10B4F">
        <w:t xml:space="preserve">                                          s60, s90, s120, s300, s600, infinity, spare2, spare1}</w:t>
      </w:r>
    </w:p>
    <w:p w14:paraId="037B3BD6" w14:textId="77777777" w:rsidR="003D786E" w:rsidRPr="00F10B4F" w:rsidRDefault="003D786E" w:rsidP="003D786E">
      <w:pPr>
        <w:pStyle w:val="PL"/>
      </w:pPr>
      <w:r w:rsidRPr="00F10B4F">
        <w:t>}</w:t>
      </w:r>
    </w:p>
    <w:p w14:paraId="29B342E8" w14:textId="77777777" w:rsidR="003D786E" w:rsidRPr="00F10B4F" w:rsidRDefault="003D786E" w:rsidP="003D786E">
      <w:pPr>
        <w:pStyle w:val="PL"/>
      </w:pPr>
    </w:p>
    <w:p w14:paraId="5D1A80AB" w14:textId="77777777" w:rsidR="003D786E" w:rsidRPr="00F10B4F" w:rsidRDefault="003D786E" w:rsidP="003D786E">
      <w:pPr>
        <w:pStyle w:val="PL"/>
      </w:pPr>
      <w:r w:rsidRPr="00F10B4F">
        <w:t xml:space="preserve">SCG-DeactivationPreferenceConfig-r17 ::=       </w:t>
      </w:r>
      <w:r w:rsidRPr="00F10B4F">
        <w:rPr>
          <w:color w:val="993366"/>
        </w:rPr>
        <w:t>SEQUENCE</w:t>
      </w:r>
      <w:r w:rsidRPr="00F10B4F">
        <w:t xml:space="preserve"> {</w:t>
      </w:r>
    </w:p>
    <w:p w14:paraId="5CC6F769" w14:textId="77777777" w:rsidR="003D786E" w:rsidRPr="00F10B4F" w:rsidRDefault="003D786E" w:rsidP="003D786E">
      <w:pPr>
        <w:pStyle w:val="PL"/>
      </w:pPr>
      <w:r w:rsidRPr="00F10B4F">
        <w:t xml:space="preserve">    scg-DeactivationPreferenceProhibitTimer-r17    </w:t>
      </w:r>
      <w:r w:rsidRPr="00F10B4F">
        <w:rPr>
          <w:color w:val="993366"/>
        </w:rPr>
        <w:t>ENUMERATED</w:t>
      </w:r>
      <w:r w:rsidRPr="00F10B4F">
        <w:t xml:space="preserve"> {</w:t>
      </w:r>
    </w:p>
    <w:p w14:paraId="580E686F" w14:textId="77777777" w:rsidR="003D786E" w:rsidRPr="00F10B4F" w:rsidRDefault="003D786E" w:rsidP="003D786E">
      <w:pPr>
        <w:pStyle w:val="PL"/>
      </w:pPr>
      <w:r w:rsidRPr="00F10B4F">
        <w:t xml:space="preserve">                                                   s0, s1, s2, s4, s8, s10, s15, s30,</w:t>
      </w:r>
    </w:p>
    <w:p w14:paraId="3BC95CBE" w14:textId="77777777" w:rsidR="003D786E" w:rsidRPr="00F10B4F" w:rsidRDefault="003D786E" w:rsidP="003D786E">
      <w:pPr>
        <w:pStyle w:val="PL"/>
      </w:pPr>
      <w:r w:rsidRPr="00F10B4F">
        <w:t xml:space="preserve">                                                   s60, s120, s180, s240, s300, s600, s900, s1800}</w:t>
      </w:r>
    </w:p>
    <w:p w14:paraId="36F7A683" w14:textId="77777777" w:rsidR="003D786E" w:rsidRPr="00F10B4F" w:rsidRDefault="003D786E" w:rsidP="003D786E">
      <w:pPr>
        <w:pStyle w:val="PL"/>
      </w:pPr>
      <w:r w:rsidRPr="00F10B4F">
        <w:t>}</w:t>
      </w:r>
    </w:p>
    <w:p w14:paraId="55BBBFFD" w14:textId="77777777" w:rsidR="003D786E" w:rsidRPr="00F10B4F" w:rsidRDefault="003D786E" w:rsidP="003D786E">
      <w:pPr>
        <w:pStyle w:val="PL"/>
      </w:pPr>
    </w:p>
    <w:p w14:paraId="1EC122EE" w14:textId="77777777" w:rsidR="003D786E" w:rsidRPr="00F10B4F" w:rsidRDefault="003D786E" w:rsidP="003D786E">
      <w:pPr>
        <w:pStyle w:val="PL"/>
      </w:pPr>
      <w:r w:rsidRPr="00F10B4F">
        <w:t xml:space="preserve">RRM-MeasRelaxationReportingConfig-r17 ::= </w:t>
      </w:r>
      <w:r w:rsidRPr="00F10B4F">
        <w:rPr>
          <w:color w:val="993366"/>
        </w:rPr>
        <w:t>SEQUENCE</w:t>
      </w:r>
      <w:r w:rsidRPr="00F10B4F">
        <w:t xml:space="preserve"> {</w:t>
      </w:r>
    </w:p>
    <w:p w14:paraId="7265CC04" w14:textId="77777777" w:rsidR="003D786E" w:rsidRPr="00F10B4F" w:rsidRDefault="003D786E" w:rsidP="003D786E">
      <w:pPr>
        <w:pStyle w:val="PL"/>
      </w:pPr>
      <w:r w:rsidRPr="00F10B4F">
        <w:t xml:space="preserve">    s-SearchDeltaP-Stationary-r17             </w:t>
      </w:r>
      <w:r w:rsidRPr="00F10B4F">
        <w:rPr>
          <w:color w:val="993366"/>
        </w:rPr>
        <w:t>ENUMERATED</w:t>
      </w:r>
      <w:r w:rsidRPr="00F10B4F">
        <w:t xml:space="preserve"> {dB2, dB3, dB6, dB9, dB12, dB15, spare2, spare1},</w:t>
      </w:r>
    </w:p>
    <w:p w14:paraId="4650A133" w14:textId="77777777" w:rsidR="003D786E" w:rsidRPr="00F10B4F" w:rsidRDefault="003D786E" w:rsidP="003D786E">
      <w:pPr>
        <w:pStyle w:val="PL"/>
      </w:pPr>
      <w:r w:rsidRPr="00F10B4F">
        <w:t xml:space="preserve">    t-SearchDeltaP-Stationary-r17             </w:t>
      </w:r>
      <w:r w:rsidRPr="00F10B4F">
        <w:rPr>
          <w:color w:val="993366"/>
        </w:rPr>
        <w:t>ENUMERATED</w:t>
      </w:r>
      <w:r w:rsidRPr="00F10B4F">
        <w:t xml:space="preserve"> {s5, s10, s20, s30, s60, s120, s180, s240, s300, spare7, spare6, spare5,</w:t>
      </w:r>
    </w:p>
    <w:p w14:paraId="1E450329" w14:textId="77777777" w:rsidR="003D786E" w:rsidRPr="00F10B4F" w:rsidRDefault="003D786E" w:rsidP="003D786E">
      <w:pPr>
        <w:pStyle w:val="PL"/>
      </w:pPr>
      <w:r w:rsidRPr="00F10B4F">
        <w:t xml:space="preserve">                                                          spare4, spare3, spare2, spare1}</w:t>
      </w:r>
    </w:p>
    <w:p w14:paraId="5897095F" w14:textId="77777777" w:rsidR="003D786E" w:rsidRPr="00F10B4F" w:rsidRDefault="003D786E" w:rsidP="003D786E">
      <w:pPr>
        <w:pStyle w:val="PL"/>
      </w:pPr>
      <w:r w:rsidRPr="00F10B4F">
        <w:t>}</w:t>
      </w:r>
    </w:p>
    <w:p w14:paraId="354F544F" w14:textId="77777777" w:rsidR="003D786E" w:rsidRPr="00F10B4F" w:rsidRDefault="003D786E" w:rsidP="003D786E">
      <w:pPr>
        <w:pStyle w:val="PL"/>
      </w:pPr>
    </w:p>
    <w:p w14:paraId="3F622986" w14:textId="77777777" w:rsidR="003D786E" w:rsidRPr="00F10B4F" w:rsidRDefault="003D786E" w:rsidP="003D786E">
      <w:pPr>
        <w:pStyle w:val="PL"/>
      </w:pPr>
      <w:r w:rsidRPr="00F10B4F">
        <w:t xml:space="preserve">PropDelayDiffReportConfig-r17 ::= </w:t>
      </w:r>
      <w:r w:rsidRPr="00F10B4F">
        <w:rPr>
          <w:color w:val="993366"/>
        </w:rPr>
        <w:t>SEQUENCE</w:t>
      </w:r>
      <w:r w:rsidRPr="00F10B4F">
        <w:t xml:space="preserve"> {</w:t>
      </w:r>
    </w:p>
    <w:p w14:paraId="33DFD6D1" w14:textId="77777777" w:rsidR="003D786E" w:rsidRPr="00F10B4F" w:rsidRDefault="003D786E" w:rsidP="003D786E">
      <w:pPr>
        <w:pStyle w:val="PL"/>
      </w:pPr>
      <w:r w:rsidRPr="00F10B4F">
        <w:t xml:space="preserve">    threshPropDelayDiff-r17           </w:t>
      </w:r>
      <w:r w:rsidRPr="00F10B4F">
        <w:rPr>
          <w:color w:val="993366"/>
        </w:rPr>
        <w:t>ENUMERATED</w:t>
      </w:r>
      <w:r w:rsidRPr="00F10B4F">
        <w:t xml:space="preserve"> {ms0dot5, ms1, ms2, ms3, ms4, ms5, ms6 ,ms7, ms8, ms9, ms10, spare5,</w:t>
      </w:r>
    </w:p>
    <w:p w14:paraId="2D40E14D" w14:textId="77777777" w:rsidR="003D786E" w:rsidRPr="00F10B4F" w:rsidRDefault="003D786E" w:rsidP="003D786E">
      <w:pPr>
        <w:pStyle w:val="PL"/>
        <w:rPr>
          <w:color w:val="808080"/>
        </w:rPr>
      </w:pPr>
      <w:r w:rsidRPr="00F10B4F">
        <w:t xml:space="preserve">                                                          spare4, spare3, spare2, spare1}                </w:t>
      </w:r>
      <w:r w:rsidRPr="00F10B4F">
        <w:rPr>
          <w:color w:val="993366"/>
        </w:rPr>
        <w:t>OPTIONAL</w:t>
      </w:r>
      <w:r w:rsidRPr="00F10B4F">
        <w:t xml:space="preserve">,   </w:t>
      </w:r>
      <w:r w:rsidRPr="00F10B4F">
        <w:rPr>
          <w:color w:val="808080"/>
        </w:rPr>
        <w:t>-- Need M</w:t>
      </w:r>
    </w:p>
    <w:p w14:paraId="2D10047E" w14:textId="77777777" w:rsidR="003D786E" w:rsidRPr="00F10B4F" w:rsidRDefault="003D786E" w:rsidP="003D786E">
      <w:pPr>
        <w:pStyle w:val="PL"/>
        <w:rPr>
          <w:color w:val="808080"/>
        </w:rPr>
      </w:pPr>
      <w:r w:rsidRPr="00F10B4F">
        <w:lastRenderedPageBreak/>
        <w:t xml:space="preserve">    neighCellInfoList-r17             </w:t>
      </w:r>
      <w:r w:rsidRPr="00F10B4F">
        <w:rPr>
          <w:color w:val="993366"/>
        </w:rPr>
        <w:t>SEQUENCE</w:t>
      </w:r>
      <w:r w:rsidRPr="00F10B4F">
        <w:t xml:space="preserve"> (</w:t>
      </w:r>
      <w:r w:rsidRPr="00F10B4F">
        <w:rPr>
          <w:color w:val="993366"/>
        </w:rPr>
        <w:t>SIZE</w:t>
      </w:r>
      <w:r w:rsidRPr="00F10B4F">
        <w:t xml:space="preserve"> (1..maxCellNTN-r17))</w:t>
      </w:r>
      <w:r w:rsidRPr="00F10B4F">
        <w:rPr>
          <w:color w:val="993366"/>
        </w:rPr>
        <w:t xml:space="preserve"> OF</w:t>
      </w:r>
      <w:r w:rsidRPr="00F10B4F">
        <w:t xml:space="preserve"> NeighbourCellInfo-r17         </w:t>
      </w:r>
      <w:r w:rsidRPr="00F10B4F">
        <w:rPr>
          <w:color w:val="993366"/>
        </w:rPr>
        <w:t>OPTIONAL</w:t>
      </w:r>
      <w:r w:rsidRPr="00F10B4F">
        <w:t xml:space="preserve">    </w:t>
      </w:r>
      <w:r w:rsidRPr="00F10B4F">
        <w:rPr>
          <w:color w:val="808080"/>
        </w:rPr>
        <w:t>-- Need M</w:t>
      </w:r>
    </w:p>
    <w:p w14:paraId="5A890E1E" w14:textId="77777777" w:rsidR="003D786E" w:rsidRPr="00F10B4F" w:rsidRDefault="003D786E" w:rsidP="003D786E">
      <w:pPr>
        <w:pStyle w:val="PL"/>
      </w:pPr>
      <w:r w:rsidRPr="00F10B4F">
        <w:t>}</w:t>
      </w:r>
    </w:p>
    <w:p w14:paraId="56EF8584" w14:textId="77777777" w:rsidR="003D786E" w:rsidRPr="00F10B4F" w:rsidRDefault="003D786E" w:rsidP="003D786E">
      <w:pPr>
        <w:pStyle w:val="PL"/>
      </w:pPr>
    </w:p>
    <w:p w14:paraId="3DE1F304" w14:textId="77777777" w:rsidR="003D786E" w:rsidRPr="00F10B4F" w:rsidRDefault="003D786E" w:rsidP="003D786E">
      <w:pPr>
        <w:pStyle w:val="PL"/>
      </w:pPr>
      <w:r w:rsidRPr="00F10B4F">
        <w:t xml:space="preserve">NeighbourCellInfo-r17  ::= </w:t>
      </w:r>
      <w:r w:rsidRPr="00F10B4F">
        <w:rPr>
          <w:color w:val="993366"/>
        </w:rPr>
        <w:t>SEQUENCE</w:t>
      </w:r>
      <w:r w:rsidRPr="00F10B4F">
        <w:t xml:space="preserve"> {</w:t>
      </w:r>
    </w:p>
    <w:p w14:paraId="2034C708" w14:textId="77777777" w:rsidR="003D786E" w:rsidRPr="00F10B4F" w:rsidRDefault="003D786E" w:rsidP="003D786E">
      <w:pPr>
        <w:pStyle w:val="PL"/>
      </w:pPr>
      <w:r w:rsidRPr="00F10B4F">
        <w:t>epochTime-r17                  EpochTime-r17,</w:t>
      </w:r>
    </w:p>
    <w:p w14:paraId="23C44AEF" w14:textId="77777777" w:rsidR="003D786E" w:rsidRPr="00F10B4F" w:rsidRDefault="003D786E" w:rsidP="003D786E">
      <w:pPr>
        <w:pStyle w:val="PL"/>
      </w:pPr>
      <w:r w:rsidRPr="00F10B4F">
        <w:t>ephemerisInfo-r17              EphemerisInfo-r17</w:t>
      </w:r>
    </w:p>
    <w:p w14:paraId="3C7B822C" w14:textId="77777777" w:rsidR="003D786E" w:rsidRPr="00F10B4F" w:rsidRDefault="003D786E" w:rsidP="003D786E">
      <w:pPr>
        <w:pStyle w:val="PL"/>
      </w:pPr>
      <w:r w:rsidRPr="00F10B4F">
        <w:t>}</w:t>
      </w:r>
    </w:p>
    <w:p w14:paraId="693DB988" w14:textId="77777777" w:rsidR="003D786E" w:rsidRPr="00F10B4F" w:rsidRDefault="003D786E" w:rsidP="003D786E">
      <w:pPr>
        <w:pStyle w:val="PL"/>
      </w:pPr>
    </w:p>
    <w:p w14:paraId="000397A9" w14:textId="77777777" w:rsidR="003D786E" w:rsidRPr="00F10B4F" w:rsidRDefault="003D786E" w:rsidP="003D786E">
      <w:pPr>
        <w:pStyle w:val="PL"/>
        <w:rPr>
          <w:color w:val="808080"/>
        </w:rPr>
      </w:pPr>
      <w:r w:rsidRPr="00F10B4F">
        <w:rPr>
          <w:color w:val="808080"/>
        </w:rPr>
        <w:t>-- TAG-OTHERCONFIG-STOP</w:t>
      </w:r>
    </w:p>
    <w:p w14:paraId="24DDEE89" w14:textId="77777777" w:rsidR="003D786E" w:rsidRPr="00F10B4F" w:rsidRDefault="003D786E" w:rsidP="003D786E">
      <w:pPr>
        <w:pStyle w:val="PL"/>
        <w:rPr>
          <w:color w:val="808080"/>
        </w:rPr>
      </w:pPr>
      <w:r w:rsidRPr="00F10B4F">
        <w:rPr>
          <w:color w:val="808080"/>
        </w:rPr>
        <w:t>-- ASN1STOP</w:t>
      </w:r>
    </w:p>
    <w:p w14:paraId="7114C3D4" w14:textId="77777777" w:rsidR="003D786E" w:rsidRPr="00F10B4F" w:rsidRDefault="003D786E" w:rsidP="003D78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FD1F7A" w:rsidRPr="00F10B4F" w14:paraId="3539277A"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4A97D4F" w14:textId="30B584E2" w:rsidR="00FD1F7A" w:rsidRPr="00F10B4F" w:rsidRDefault="00FD1F7A" w:rsidP="00FD1F7A">
            <w:pPr>
              <w:pStyle w:val="TAH"/>
              <w:rPr>
                <w:lang w:eastAsia="en-GB"/>
              </w:rPr>
            </w:pPr>
            <w:r w:rsidRPr="00C0503E">
              <w:rPr>
                <w:i/>
                <w:noProof/>
                <w:lang w:eastAsia="en-GB"/>
              </w:rPr>
              <w:lastRenderedPageBreak/>
              <w:t>OtherConfig</w:t>
            </w:r>
            <w:r w:rsidRPr="00C0503E">
              <w:rPr>
                <w:iCs/>
                <w:noProof/>
                <w:lang w:eastAsia="en-GB"/>
              </w:rPr>
              <w:t xml:space="preserve"> field descriptions</w:t>
            </w:r>
          </w:p>
        </w:tc>
      </w:tr>
      <w:tr w:rsidR="00FD1F7A" w:rsidRPr="00F10B4F" w14:paraId="666ED11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270FD9CE" w14:textId="77777777" w:rsidR="00FD1F7A" w:rsidRPr="00C0503E" w:rsidRDefault="00FD1F7A" w:rsidP="00FD1F7A">
            <w:pPr>
              <w:pStyle w:val="TAL"/>
              <w:rPr>
                <w:b/>
                <w:bCs/>
                <w:i/>
                <w:iCs/>
                <w:noProof/>
                <w:lang w:eastAsia="en-GB"/>
              </w:rPr>
            </w:pPr>
            <w:r w:rsidRPr="00C0503E">
              <w:rPr>
                <w:b/>
                <w:bCs/>
                <w:i/>
                <w:iCs/>
                <w:noProof/>
                <w:lang w:eastAsia="en-GB"/>
              </w:rPr>
              <w:t>bfd-RelaxationReportingConfig</w:t>
            </w:r>
          </w:p>
          <w:p w14:paraId="26A36BE4" w14:textId="26237F71" w:rsidR="00FD1F7A" w:rsidRPr="00F10B4F" w:rsidRDefault="00FD1F7A" w:rsidP="00FD1F7A">
            <w:pPr>
              <w:pStyle w:val="TAL"/>
              <w:rPr>
                <w:noProof/>
                <w:lang w:eastAsia="en-GB"/>
              </w:rPr>
            </w:pPr>
            <w:r w:rsidRPr="00C0503E">
              <w:rPr>
                <w:noProof/>
                <w:lang w:eastAsia="en-GB"/>
              </w:rPr>
              <w:t>Configuration for the UE to report the relaxation state of BFD measurements.</w:t>
            </w:r>
          </w:p>
        </w:tc>
      </w:tr>
      <w:tr w:rsidR="00FD1F7A" w:rsidRPr="00F10B4F" w14:paraId="703893A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79A63C7" w14:textId="77777777" w:rsidR="00FD1F7A" w:rsidRPr="00C0503E" w:rsidRDefault="00FD1F7A" w:rsidP="00FD1F7A">
            <w:pPr>
              <w:pStyle w:val="TAL"/>
              <w:rPr>
                <w:b/>
                <w:bCs/>
                <w:i/>
                <w:iCs/>
                <w:lang w:eastAsia="sv-SE"/>
              </w:rPr>
            </w:pPr>
            <w:r w:rsidRPr="00C0503E">
              <w:rPr>
                <w:b/>
                <w:bCs/>
                <w:i/>
                <w:iCs/>
                <w:lang w:eastAsia="sv-SE"/>
              </w:rPr>
              <w:t>candidateServingFreqListNR</w:t>
            </w:r>
          </w:p>
          <w:p w14:paraId="0058F841" w14:textId="08F29DE4" w:rsidR="00FD1F7A" w:rsidRPr="00F10B4F" w:rsidRDefault="00FD1F7A" w:rsidP="00FD1F7A">
            <w:pPr>
              <w:pStyle w:val="TAL"/>
              <w:rPr>
                <w:lang w:eastAsia="x-none"/>
              </w:rPr>
            </w:pPr>
            <w:r w:rsidRPr="00C0503E">
              <w:rPr>
                <w:rFonts w:eastAsia="Yu Mincho"/>
                <w:lang w:eastAsia="x-none"/>
              </w:rPr>
              <w:t>Indicates for each candidate NR serving cells, the center frequency around which UE is requested to report IDC issues.</w:t>
            </w:r>
          </w:p>
        </w:tc>
      </w:tr>
      <w:tr w:rsidR="00FD1F7A" w:rsidRPr="00F10B4F" w14:paraId="1789D4A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37E3C839" w14:textId="77777777" w:rsidR="00FD1F7A" w:rsidRPr="00C0503E" w:rsidRDefault="00FD1F7A" w:rsidP="00FD1F7A">
            <w:pPr>
              <w:pStyle w:val="TAL"/>
              <w:rPr>
                <w:b/>
                <w:i/>
              </w:rPr>
            </w:pPr>
            <w:r w:rsidRPr="00C0503E">
              <w:rPr>
                <w:b/>
                <w:i/>
              </w:rPr>
              <w:t>connectedReporting</w:t>
            </w:r>
          </w:p>
          <w:p w14:paraId="275F8BFB" w14:textId="38850D12" w:rsidR="00FD1F7A" w:rsidRPr="00F10B4F" w:rsidRDefault="00FD1F7A" w:rsidP="00FD1F7A">
            <w:pPr>
              <w:pStyle w:val="TAL"/>
              <w:rPr>
                <w:b/>
                <w:bCs/>
                <w:i/>
                <w:iCs/>
                <w:lang w:eastAsia="sv-SE"/>
              </w:rPr>
            </w:pPr>
            <w:r w:rsidRPr="00C0503E">
              <w:t xml:space="preserve">Indicates that the UE can report a preference to remain in RRC_CONNECTED state following a </w:t>
            </w:r>
            <w:r w:rsidRPr="00C0503E">
              <w:rPr>
                <w:noProof/>
              </w:rPr>
              <w:t>report to leave RRC_CONNECTED state. If absent, the UE cannot report a preference to stay in RRC_CONNECTED state.</w:t>
            </w:r>
          </w:p>
        </w:tc>
      </w:tr>
      <w:tr w:rsidR="00FD1F7A" w:rsidRPr="00F10B4F" w14:paraId="675E4F7C"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CEFA809" w14:textId="77777777" w:rsidR="00FD1F7A" w:rsidRPr="00C0503E" w:rsidRDefault="00FD1F7A" w:rsidP="00FD1F7A">
            <w:pPr>
              <w:pStyle w:val="TAL"/>
              <w:rPr>
                <w:b/>
                <w:bCs/>
                <w:i/>
                <w:noProof/>
                <w:lang w:eastAsia="en-GB"/>
              </w:rPr>
            </w:pPr>
            <w:r w:rsidRPr="00C0503E">
              <w:rPr>
                <w:b/>
                <w:bCs/>
                <w:i/>
                <w:noProof/>
                <w:lang w:eastAsia="en-GB"/>
              </w:rPr>
              <w:t>delayBudgetReportingProhibitTimer</w:t>
            </w:r>
          </w:p>
          <w:p w14:paraId="27DD143E" w14:textId="610E0BC1" w:rsidR="00FD1F7A" w:rsidRPr="00F10B4F" w:rsidRDefault="00FD1F7A" w:rsidP="00FD1F7A">
            <w:pPr>
              <w:pStyle w:val="TAL"/>
              <w:rPr>
                <w:b/>
                <w:bCs/>
                <w:i/>
                <w:noProof/>
                <w:lang w:eastAsia="en-GB"/>
              </w:rPr>
            </w:pPr>
            <w:r w:rsidRPr="00C0503E">
              <w:rPr>
                <w:bCs/>
                <w:noProof/>
                <w:lang w:eastAsia="en-GB"/>
              </w:rPr>
              <w:t xml:space="preserve">Prohibit timer for delay budget reporting. Value in seconds. Value </w:t>
            </w:r>
            <w:r w:rsidRPr="00C0503E">
              <w:rPr>
                <w:i/>
                <w:lang w:eastAsia="sv-SE"/>
              </w:rPr>
              <w:t>s0</w:t>
            </w:r>
            <w:r w:rsidRPr="00C0503E">
              <w:rPr>
                <w:bCs/>
                <w:noProof/>
                <w:lang w:eastAsia="en-GB"/>
              </w:rPr>
              <w:t xml:space="preserve"> means prohibit timer is set to 0 seconds, value </w:t>
            </w:r>
            <w:r w:rsidRPr="00C0503E">
              <w:rPr>
                <w:i/>
                <w:lang w:eastAsia="sv-SE"/>
              </w:rPr>
              <w:t>s0dot4</w:t>
            </w:r>
            <w:r w:rsidRPr="00C0503E">
              <w:rPr>
                <w:bCs/>
                <w:noProof/>
                <w:lang w:eastAsia="en-GB"/>
              </w:rPr>
              <w:t xml:space="preserve"> means prohibit timer is set to 0.4 seconds, and so on.</w:t>
            </w:r>
          </w:p>
        </w:tc>
      </w:tr>
      <w:tr w:rsidR="00FD1F7A" w:rsidRPr="00F10B4F" w14:paraId="363CEA1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B336F5" w14:textId="77777777" w:rsidR="00FD1F7A" w:rsidRPr="00C0503E" w:rsidRDefault="00FD1F7A" w:rsidP="00FD1F7A">
            <w:pPr>
              <w:pStyle w:val="TAL"/>
              <w:rPr>
                <w:b/>
                <w:i/>
                <w:noProof/>
                <w:lang w:eastAsia="sv-SE"/>
              </w:rPr>
            </w:pPr>
            <w:r w:rsidRPr="00C0503E">
              <w:rPr>
                <w:b/>
                <w:i/>
                <w:noProof/>
                <w:lang w:eastAsia="sv-SE"/>
              </w:rPr>
              <w:t>drx-PreferenceConfig</w:t>
            </w:r>
          </w:p>
          <w:p w14:paraId="5D12D331" w14:textId="3D504313"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DRX preferences for power saving.</w:t>
            </w:r>
          </w:p>
        </w:tc>
      </w:tr>
      <w:tr w:rsidR="00FD1F7A" w:rsidRPr="00F10B4F" w14:paraId="2E3E960D"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5CD5AD2" w14:textId="77777777" w:rsidR="00FD1F7A" w:rsidRPr="00C0503E" w:rsidRDefault="00FD1F7A" w:rsidP="00FD1F7A">
            <w:pPr>
              <w:pStyle w:val="TAL"/>
              <w:rPr>
                <w:b/>
                <w:i/>
                <w:noProof/>
                <w:lang w:eastAsia="sv-SE"/>
              </w:rPr>
            </w:pPr>
            <w:r w:rsidRPr="00C0503E">
              <w:rPr>
                <w:b/>
                <w:i/>
                <w:noProof/>
                <w:lang w:eastAsia="sv-SE"/>
              </w:rPr>
              <w:t>drx-PreferenceProhibitTimer</w:t>
            </w:r>
          </w:p>
          <w:p w14:paraId="0BFE1A2B" w14:textId="5221E675" w:rsidR="00FD1F7A" w:rsidRPr="00F10B4F" w:rsidRDefault="00FD1F7A" w:rsidP="00FD1F7A">
            <w:pPr>
              <w:pStyle w:val="TAL"/>
              <w:rPr>
                <w:b/>
                <w:bCs/>
                <w:i/>
                <w:noProof/>
                <w:lang w:eastAsia="en-GB"/>
              </w:rPr>
            </w:pPr>
            <w:r w:rsidRPr="00C0503E">
              <w:rPr>
                <w:noProof/>
                <w:lang w:eastAsia="sv-SE"/>
              </w:rPr>
              <w:t xml:space="preserve">Prohibit timer for DRX preference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2AE05440" w14:textId="77777777" w:rsidTr="00A6217A">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14495B16" w14:textId="77777777" w:rsidR="00FD1F7A" w:rsidRPr="00C0503E" w:rsidRDefault="00FD1F7A" w:rsidP="00FD1F7A">
            <w:pPr>
              <w:pStyle w:val="TAL"/>
              <w:rPr>
                <w:b/>
                <w:i/>
                <w:noProof/>
                <w:lang w:eastAsia="sv-SE"/>
              </w:rPr>
            </w:pPr>
            <w:r w:rsidRPr="00C0503E">
              <w:rPr>
                <w:b/>
                <w:i/>
                <w:noProof/>
                <w:lang w:eastAsia="sv-SE"/>
              </w:rPr>
              <w:t>idc-AssistanceConfig</w:t>
            </w:r>
          </w:p>
          <w:p w14:paraId="0B53DA09" w14:textId="5D380806" w:rsidR="00FD1F7A" w:rsidRPr="00F10B4F" w:rsidRDefault="00FD1F7A" w:rsidP="00FD1F7A">
            <w:pPr>
              <w:pStyle w:val="TAL"/>
              <w:rPr>
                <w:b/>
                <w:bCs/>
                <w:i/>
                <w:noProof/>
                <w:lang w:eastAsia="en-GB"/>
              </w:rPr>
            </w:pPr>
            <w:r w:rsidRPr="00C0503E">
              <w:rPr>
                <w:noProof/>
                <w:lang w:eastAsia="sv-SE"/>
              </w:rPr>
              <w:t xml:space="preserve">Configuration for the UE to report assistance information to </w:t>
            </w:r>
            <w:r w:rsidRPr="00C0503E">
              <w:rPr>
                <w:lang w:eastAsia="sv-SE"/>
              </w:rPr>
              <w:t>inform the gNB about UE detected IDC problem</w:t>
            </w:r>
            <w:r w:rsidRPr="00C0503E">
              <w:rPr>
                <w:noProof/>
                <w:lang w:eastAsia="sv-SE"/>
              </w:rPr>
              <w:t>.</w:t>
            </w:r>
          </w:p>
        </w:tc>
      </w:tr>
      <w:tr w:rsidR="00FD1F7A" w:rsidRPr="00F10B4F" w14:paraId="3B8E9786"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66EE80" w14:textId="77777777" w:rsidR="00FD1F7A" w:rsidRPr="00C0503E" w:rsidRDefault="00FD1F7A" w:rsidP="00FD1F7A">
            <w:pPr>
              <w:pStyle w:val="TAL"/>
              <w:rPr>
                <w:b/>
                <w:i/>
                <w:noProof/>
                <w:lang w:eastAsia="sv-SE"/>
              </w:rPr>
            </w:pPr>
            <w:r w:rsidRPr="00C0503E">
              <w:rPr>
                <w:b/>
                <w:i/>
                <w:noProof/>
                <w:lang w:eastAsia="sv-SE"/>
              </w:rPr>
              <w:t>maxBW-PreferenceConfig</w:t>
            </w:r>
          </w:p>
          <w:p w14:paraId="3AAA8A76" w14:textId="64D85281"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bandwidth for power saving.</w:t>
            </w:r>
          </w:p>
        </w:tc>
      </w:tr>
      <w:tr w:rsidR="00FD1F7A" w:rsidRPr="00F10B4F" w14:paraId="5832C53A"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0170B9C" w14:textId="77777777" w:rsidR="00FD1F7A" w:rsidRPr="00C0503E" w:rsidRDefault="00FD1F7A" w:rsidP="00FD1F7A">
            <w:pPr>
              <w:pStyle w:val="TAL"/>
              <w:rPr>
                <w:b/>
                <w:i/>
                <w:noProof/>
                <w:lang w:eastAsia="sv-SE"/>
              </w:rPr>
            </w:pPr>
            <w:r w:rsidRPr="00C0503E">
              <w:rPr>
                <w:b/>
                <w:i/>
                <w:noProof/>
                <w:lang w:eastAsia="sv-SE"/>
              </w:rPr>
              <w:t>maxBW-PreferenceProhibitTimer</w:t>
            </w:r>
          </w:p>
          <w:p w14:paraId="0C8151FB" w14:textId="1F2530E5" w:rsidR="00FD1F7A" w:rsidRPr="00F10B4F" w:rsidRDefault="00FD1F7A" w:rsidP="00FD1F7A">
            <w:pPr>
              <w:pStyle w:val="TAL"/>
              <w:rPr>
                <w:b/>
                <w:bCs/>
                <w:i/>
                <w:noProof/>
                <w:lang w:eastAsia="en-GB"/>
              </w:rPr>
            </w:pPr>
            <w:r w:rsidRPr="00C0503E">
              <w:rPr>
                <w:noProof/>
                <w:lang w:eastAsia="sv-SE"/>
              </w:rPr>
              <w:t xml:space="preserve">Prohibit timer for preferred bandwidth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3EBD9C61"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39FDA4E" w14:textId="77777777" w:rsidR="00FD1F7A" w:rsidRPr="00C0503E" w:rsidRDefault="00FD1F7A" w:rsidP="00FD1F7A">
            <w:pPr>
              <w:pStyle w:val="TAL"/>
              <w:rPr>
                <w:b/>
                <w:i/>
                <w:noProof/>
                <w:lang w:eastAsia="sv-SE"/>
              </w:rPr>
            </w:pPr>
            <w:r w:rsidRPr="00C0503E">
              <w:rPr>
                <w:b/>
                <w:i/>
                <w:noProof/>
                <w:lang w:eastAsia="sv-SE"/>
              </w:rPr>
              <w:t>maxCC-PreferenceConfig</w:t>
            </w:r>
          </w:p>
          <w:p w14:paraId="5B900285" w14:textId="1686ABD8"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number of carriers for power saving.</w:t>
            </w:r>
          </w:p>
        </w:tc>
      </w:tr>
      <w:tr w:rsidR="00FD1F7A" w:rsidRPr="00F10B4F" w14:paraId="46DDAD5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28590A" w14:textId="77777777" w:rsidR="00FD1F7A" w:rsidRPr="00C0503E" w:rsidRDefault="00FD1F7A" w:rsidP="00FD1F7A">
            <w:pPr>
              <w:pStyle w:val="TAL"/>
              <w:rPr>
                <w:b/>
                <w:bCs/>
                <w:i/>
                <w:iCs/>
                <w:noProof/>
                <w:lang w:eastAsia="sv-SE"/>
              </w:rPr>
            </w:pPr>
            <w:r w:rsidRPr="00C0503E">
              <w:rPr>
                <w:b/>
                <w:bCs/>
                <w:i/>
                <w:iCs/>
                <w:noProof/>
                <w:lang w:eastAsia="sv-SE"/>
              </w:rPr>
              <w:t>maxBW-PreferenceConfigFR2-2</w:t>
            </w:r>
          </w:p>
          <w:p w14:paraId="29D40C04" w14:textId="6FECC446" w:rsidR="00FD1F7A" w:rsidRPr="00F10B4F" w:rsidRDefault="00FD1F7A" w:rsidP="00FD1F7A">
            <w:pPr>
              <w:pStyle w:val="TAL"/>
              <w:rPr>
                <w:bCs/>
                <w:noProof/>
                <w:lang w:eastAsia="en-GB"/>
              </w:rPr>
            </w:pPr>
            <w:r w:rsidRPr="00C0503E">
              <w:rPr>
                <w:noProof/>
                <w:lang w:eastAsia="sv-SE"/>
              </w:rPr>
              <w:t>Configuration for the UE to report assistance information to inform the gNB about the UE's preferred bandwidth for power saving for FR2-2.</w:t>
            </w:r>
          </w:p>
        </w:tc>
      </w:tr>
      <w:tr w:rsidR="00FD1F7A" w:rsidRPr="00F10B4F" w14:paraId="0B3BF43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6CA3D22" w14:textId="77777777" w:rsidR="00FD1F7A" w:rsidRPr="00C0503E" w:rsidRDefault="00FD1F7A" w:rsidP="00FD1F7A">
            <w:pPr>
              <w:pStyle w:val="TAL"/>
              <w:rPr>
                <w:b/>
                <w:i/>
                <w:noProof/>
                <w:lang w:eastAsia="sv-SE"/>
              </w:rPr>
            </w:pPr>
            <w:r w:rsidRPr="00C0503E">
              <w:rPr>
                <w:b/>
                <w:i/>
                <w:noProof/>
                <w:lang w:eastAsia="sv-SE"/>
              </w:rPr>
              <w:t>maxCC-PreferenceProhibitTimer</w:t>
            </w:r>
          </w:p>
          <w:p w14:paraId="39624D4A" w14:textId="279836D7" w:rsidR="00FD1F7A" w:rsidRPr="00F10B4F" w:rsidRDefault="00FD1F7A" w:rsidP="00FD1F7A">
            <w:pPr>
              <w:pStyle w:val="TAL"/>
              <w:rPr>
                <w:b/>
                <w:bCs/>
                <w:i/>
                <w:noProof/>
                <w:lang w:eastAsia="en-GB"/>
              </w:rPr>
            </w:pPr>
            <w:r w:rsidRPr="00C0503E">
              <w:rPr>
                <w:noProof/>
                <w:lang w:eastAsia="sv-SE"/>
              </w:rPr>
              <w:t xml:space="preserve">Prohibit timer for preferred number of carri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7A28309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A62B500" w14:textId="77777777" w:rsidR="00FD1F7A" w:rsidRPr="00C0503E" w:rsidRDefault="00FD1F7A" w:rsidP="00FD1F7A">
            <w:pPr>
              <w:pStyle w:val="TAL"/>
              <w:rPr>
                <w:b/>
                <w:i/>
                <w:noProof/>
                <w:lang w:eastAsia="sv-SE"/>
              </w:rPr>
            </w:pPr>
            <w:r w:rsidRPr="00C0503E">
              <w:rPr>
                <w:b/>
                <w:i/>
                <w:noProof/>
                <w:lang w:eastAsia="sv-SE"/>
              </w:rPr>
              <w:t>maxMIMO-LayerPreferenceConfig</w:t>
            </w:r>
          </w:p>
          <w:p w14:paraId="2FF58CD2" w14:textId="67C6A660"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number of MIMO layers for power saving.</w:t>
            </w:r>
          </w:p>
        </w:tc>
      </w:tr>
      <w:tr w:rsidR="00FD1F7A" w:rsidRPr="00F10B4F" w14:paraId="1B0C20E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D98DD9" w14:textId="77777777" w:rsidR="00FD1F7A" w:rsidRPr="00C0503E" w:rsidRDefault="00FD1F7A" w:rsidP="00FD1F7A">
            <w:pPr>
              <w:pStyle w:val="TAL"/>
              <w:rPr>
                <w:b/>
                <w:bCs/>
                <w:i/>
                <w:iCs/>
                <w:noProof/>
                <w:lang w:eastAsia="sv-SE"/>
              </w:rPr>
            </w:pPr>
            <w:r w:rsidRPr="00C0503E">
              <w:rPr>
                <w:b/>
                <w:bCs/>
                <w:i/>
                <w:iCs/>
                <w:noProof/>
                <w:lang w:eastAsia="sv-SE"/>
              </w:rPr>
              <w:t>maxMIMO-LayerPreferenceConfigFR2-2</w:t>
            </w:r>
          </w:p>
          <w:p w14:paraId="3021C841" w14:textId="35237907" w:rsidR="00FD1F7A" w:rsidRPr="00F10B4F" w:rsidRDefault="00FD1F7A" w:rsidP="00FD1F7A">
            <w:pPr>
              <w:pStyle w:val="TAL"/>
              <w:rPr>
                <w:bCs/>
                <w:noProof/>
                <w:lang w:eastAsia="en-GB"/>
              </w:rPr>
            </w:pPr>
            <w:r w:rsidRPr="00C0503E">
              <w:rPr>
                <w:noProof/>
                <w:lang w:eastAsia="sv-SE"/>
              </w:rPr>
              <w:t>Configuration for the UE to report assistance information to inform the gNB about the UE's preferred number of MIMO layers for power saving for FR2-2.</w:t>
            </w:r>
          </w:p>
        </w:tc>
      </w:tr>
      <w:tr w:rsidR="00FD1F7A" w:rsidRPr="00F10B4F" w14:paraId="69F94623"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C957D24" w14:textId="77777777" w:rsidR="00FD1F7A" w:rsidRPr="00C0503E" w:rsidRDefault="00FD1F7A" w:rsidP="00FD1F7A">
            <w:pPr>
              <w:pStyle w:val="TAL"/>
              <w:rPr>
                <w:b/>
                <w:i/>
                <w:noProof/>
                <w:lang w:eastAsia="sv-SE"/>
              </w:rPr>
            </w:pPr>
            <w:r w:rsidRPr="00C0503E">
              <w:rPr>
                <w:b/>
                <w:i/>
                <w:noProof/>
                <w:lang w:eastAsia="sv-SE"/>
              </w:rPr>
              <w:t>maxMIMO-LayerPreferenceProhibitTimer</w:t>
            </w:r>
          </w:p>
          <w:p w14:paraId="789E3F8F" w14:textId="7DEEAB2C" w:rsidR="00FD1F7A" w:rsidRPr="00F10B4F" w:rsidRDefault="00FD1F7A" w:rsidP="00FD1F7A">
            <w:pPr>
              <w:pStyle w:val="TAL"/>
              <w:rPr>
                <w:b/>
                <w:bCs/>
                <w:i/>
                <w:noProof/>
                <w:lang w:eastAsia="en-GB"/>
              </w:rPr>
            </w:pPr>
            <w:r w:rsidRPr="00C0503E">
              <w:rPr>
                <w:noProof/>
                <w:lang w:eastAsia="sv-SE"/>
              </w:rPr>
              <w:t xml:space="preserve">Prohibit timer for preferred number of number of MIMO lay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01C53B8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47AE1AC" w14:textId="77777777" w:rsidR="00FD1F7A" w:rsidRPr="00C0503E" w:rsidRDefault="00FD1F7A" w:rsidP="00FD1F7A">
            <w:pPr>
              <w:pStyle w:val="TAL"/>
              <w:rPr>
                <w:b/>
                <w:i/>
                <w:noProof/>
                <w:lang w:eastAsia="sv-SE"/>
              </w:rPr>
            </w:pPr>
            <w:r w:rsidRPr="00C0503E">
              <w:rPr>
                <w:b/>
                <w:i/>
                <w:noProof/>
                <w:lang w:eastAsia="sv-SE"/>
              </w:rPr>
              <w:t>minSchedulingOffsetPreferenceConfig</w:t>
            </w:r>
          </w:p>
          <w:p w14:paraId="18294192" w14:textId="79302BF1" w:rsidR="00FD1F7A" w:rsidRPr="00F10B4F" w:rsidRDefault="00FD1F7A" w:rsidP="00FD1F7A">
            <w:pPr>
              <w:pStyle w:val="TAL"/>
              <w:rPr>
                <w:b/>
                <w:i/>
                <w:noProof/>
                <w:lang w:eastAsia="sv-SE"/>
              </w:rPr>
            </w:pPr>
            <w:r w:rsidRPr="00C0503E">
              <w:rPr>
                <w:noProof/>
                <w:lang w:eastAsia="sv-SE"/>
              </w:rPr>
              <w:t xml:space="preserve">Configuration for the UE to report assistance information to inform the gNB about the UE's preferred </w:t>
            </w:r>
            <w:r w:rsidRPr="00C0503E">
              <w:rPr>
                <w:i/>
                <w:noProof/>
                <w:lang w:eastAsia="sv-SE"/>
              </w:rPr>
              <w:t>minimumSchedulingOffset</w:t>
            </w:r>
            <w:r w:rsidRPr="00C0503E">
              <w:rPr>
                <w:noProof/>
                <w:lang w:eastAsia="sv-SE"/>
              </w:rPr>
              <w:t xml:space="preserve"> value for cross-slot scheduling for power saving.</w:t>
            </w:r>
          </w:p>
        </w:tc>
      </w:tr>
      <w:tr w:rsidR="00FD1F7A" w:rsidRPr="00F10B4F" w14:paraId="2774655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25E842C" w14:textId="77777777" w:rsidR="00FD1F7A" w:rsidRPr="00C0503E" w:rsidRDefault="00FD1F7A" w:rsidP="00FD1F7A">
            <w:pPr>
              <w:pStyle w:val="TAL"/>
              <w:rPr>
                <w:b/>
                <w:bCs/>
                <w:i/>
                <w:iCs/>
                <w:noProof/>
                <w:lang w:eastAsia="sv-SE"/>
              </w:rPr>
            </w:pPr>
            <w:r w:rsidRPr="00C0503E">
              <w:rPr>
                <w:b/>
                <w:bCs/>
                <w:i/>
                <w:iCs/>
                <w:noProof/>
                <w:lang w:eastAsia="sv-SE"/>
              </w:rPr>
              <w:t>minSchedulingOffsetPreferenceConfigExt</w:t>
            </w:r>
          </w:p>
          <w:p w14:paraId="0D8E4EDE" w14:textId="4F015078" w:rsidR="00FD1F7A" w:rsidRPr="00F10B4F" w:rsidRDefault="00FD1F7A" w:rsidP="00FD1F7A">
            <w:pPr>
              <w:pStyle w:val="TAL"/>
              <w:rPr>
                <w:noProof/>
                <w:lang w:eastAsia="sv-SE"/>
              </w:rPr>
            </w:pPr>
            <w:r w:rsidRPr="00C0503E">
              <w:rPr>
                <w:noProof/>
                <w:lang w:eastAsia="sv-SE"/>
              </w:rPr>
              <w:t xml:space="preserve">Configuration for the UE to report assistance information to inform the gNB about the UE's preferred </w:t>
            </w:r>
            <w:r w:rsidRPr="00C0503E">
              <w:rPr>
                <w:i/>
                <w:iCs/>
                <w:noProof/>
                <w:lang w:eastAsia="sv-SE"/>
              </w:rPr>
              <w:t>minimumSchedulingOffset</w:t>
            </w:r>
            <w:r w:rsidRPr="00C0503E">
              <w:rPr>
                <w:noProof/>
                <w:lang w:eastAsia="sv-SE"/>
              </w:rPr>
              <w:t xml:space="preserve"> value for cross-slot scheduling for power saving for SCS 480 kHz and/or 960 kHz.</w:t>
            </w:r>
          </w:p>
        </w:tc>
      </w:tr>
      <w:tr w:rsidR="00FD1F7A" w:rsidRPr="00F10B4F" w14:paraId="18A4244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92363B4" w14:textId="77777777" w:rsidR="00FD1F7A" w:rsidRPr="00C0503E" w:rsidRDefault="00FD1F7A" w:rsidP="00FD1F7A">
            <w:pPr>
              <w:pStyle w:val="TAL"/>
              <w:rPr>
                <w:b/>
                <w:i/>
                <w:noProof/>
                <w:lang w:eastAsia="sv-SE"/>
              </w:rPr>
            </w:pPr>
            <w:r w:rsidRPr="00C0503E">
              <w:rPr>
                <w:b/>
                <w:i/>
                <w:noProof/>
                <w:lang w:eastAsia="sv-SE"/>
              </w:rPr>
              <w:t>minSchedulingOffsetPreferenceProhibitTimer</w:t>
            </w:r>
          </w:p>
          <w:p w14:paraId="132F4CDB" w14:textId="1DB4C6F0" w:rsidR="00FD1F7A" w:rsidRPr="00F10B4F" w:rsidRDefault="00FD1F7A" w:rsidP="00FD1F7A">
            <w:pPr>
              <w:pStyle w:val="TAL"/>
              <w:rPr>
                <w:b/>
                <w:i/>
                <w:noProof/>
                <w:lang w:eastAsia="sv-SE"/>
              </w:rPr>
            </w:pPr>
            <w:r w:rsidRPr="00C0503E">
              <w:rPr>
                <w:noProof/>
                <w:lang w:eastAsia="sv-SE"/>
              </w:rPr>
              <w:t xml:space="preserve">Prohibit timer for preferred </w:t>
            </w:r>
            <w:r w:rsidRPr="00C0503E">
              <w:rPr>
                <w:i/>
                <w:noProof/>
                <w:lang w:eastAsia="sv-SE"/>
              </w:rPr>
              <w:t>minimumSchedulingOffset</w:t>
            </w:r>
            <w:r w:rsidRPr="00C0503E">
              <w:rPr>
                <w:noProof/>
                <w:lang w:eastAsia="sv-SE"/>
              </w:rPr>
              <w:t xml:space="preserv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3F6D617F"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B77D39" w14:textId="77777777" w:rsidR="00FD1F7A" w:rsidRPr="00C0503E" w:rsidRDefault="00FD1F7A" w:rsidP="00FD1F7A">
            <w:pPr>
              <w:pStyle w:val="TAL"/>
              <w:rPr>
                <w:rFonts w:cs="Arial"/>
                <w:b/>
                <w:i/>
                <w:szCs w:val="18"/>
              </w:rPr>
            </w:pPr>
            <w:r w:rsidRPr="00C0503E">
              <w:rPr>
                <w:rFonts w:cs="Arial"/>
                <w:b/>
                <w:i/>
                <w:szCs w:val="18"/>
              </w:rPr>
              <w:lastRenderedPageBreak/>
              <w:t>musim-GapAssistanceConfig</w:t>
            </w:r>
          </w:p>
          <w:p w14:paraId="33A0EB3D" w14:textId="724BC719" w:rsidR="00FD1F7A" w:rsidRPr="00F10B4F" w:rsidRDefault="00FD1F7A" w:rsidP="00FD1F7A">
            <w:pPr>
              <w:pStyle w:val="TAL"/>
              <w:rPr>
                <w:b/>
                <w:i/>
                <w:lang w:eastAsia="sv-SE"/>
              </w:rPr>
            </w:pPr>
            <w:r w:rsidRPr="00C0503E">
              <w:rPr>
                <w:lang w:eastAsia="sv-SE"/>
              </w:rPr>
              <w:t>Configuration for the UE to report assistance information for gap preference.</w:t>
            </w:r>
          </w:p>
        </w:tc>
      </w:tr>
      <w:tr w:rsidR="00FD1F7A" w:rsidRPr="00F10B4F" w14:paraId="70DAD8C3"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5E5B934" w14:textId="77777777" w:rsidR="00FD1F7A" w:rsidRPr="00C0503E" w:rsidRDefault="00FD1F7A" w:rsidP="00FD1F7A">
            <w:pPr>
              <w:pStyle w:val="TAL"/>
              <w:rPr>
                <w:rFonts w:cs="Arial"/>
                <w:b/>
                <w:i/>
                <w:szCs w:val="18"/>
                <w:lang w:eastAsia="sv-SE"/>
              </w:rPr>
            </w:pPr>
            <w:r w:rsidRPr="00C0503E">
              <w:rPr>
                <w:rFonts w:cs="Arial"/>
                <w:b/>
                <w:i/>
                <w:szCs w:val="18"/>
                <w:lang w:eastAsia="sv-SE"/>
              </w:rPr>
              <w:t>musim-GapProhibitTimer</w:t>
            </w:r>
          </w:p>
          <w:p w14:paraId="1BDC6351" w14:textId="28FEADE6" w:rsidR="00FD1F7A" w:rsidRPr="00F10B4F" w:rsidRDefault="00FD1F7A" w:rsidP="00FD1F7A">
            <w:pPr>
              <w:pStyle w:val="TAL"/>
              <w:rPr>
                <w:rFonts w:cs="Arial"/>
                <w:b/>
                <w:i/>
                <w:szCs w:val="18"/>
              </w:rPr>
            </w:pPr>
            <w:r w:rsidRPr="00C0503E">
              <w:rPr>
                <w:rFonts w:cs="Arial"/>
                <w:szCs w:val="18"/>
                <w:lang w:eastAsia="sv-SE"/>
              </w:rPr>
              <w:t>Prohibit timer for MUSIM assistance information reporting for gap preference.</w:t>
            </w:r>
          </w:p>
        </w:tc>
      </w:tr>
      <w:tr w:rsidR="00FD1F7A" w:rsidRPr="00F10B4F" w14:paraId="62F10662"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74995A9" w14:textId="77777777" w:rsidR="00FD1F7A" w:rsidRPr="00C0503E" w:rsidRDefault="00FD1F7A" w:rsidP="00FD1F7A">
            <w:pPr>
              <w:pStyle w:val="TAL"/>
              <w:rPr>
                <w:rFonts w:cs="Arial"/>
                <w:b/>
                <w:i/>
                <w:szCs w:val="18"/>
              </w:rPr>
            </w:pPr>
            <w:r w:rsidRPr="00C0503E">
              <w:rPr>
                <w:rFonts w:cs="Arial"/>
                <w:b/>
                <w:i/>
                <w:szCs w:val="18"/>
              </w:rPr>
              <w:t>musim-LeaveAssistanceConfig</w:t>
            </w:r>
          </w:p>
          <w:p w14:paraId="13DEBC78" w14:textId="6CFF4DA2" w:rsidR="00FD1F7A" w:rsidRPr="00F10B4F" w:rsidRDefault="00FD1F7A" w:rsidP="00FD1F7A">
            <w:pPr>
              <w:pStyle w:val="TAL"/>
              <w:rPr>
                <w:b/>
                <w:i/>
                <w:lang w:eastAsia="sv-SE"/>
              </w:rPr>
            </w:pPr>
            <w:r w:rsidRPr="00C0503E">
              <w:rPr>
                <w:lang w:eastAsia="sv-SE"/>
              </w:rPr>
              <w:t>Configuration for the UE to report assistance information for leaving RRC_CONNECTED for MUSIM purpose.</w:t>
            </w:r>
          </w:p>
        </w:tc>
      </w:tr>
      <w:tr w:rsidR="00FD1F7A" w:rsidRPr="00F10B4F" w14:paraId="42E18192"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F9BF6DB" w14:textId="77777777" w:rsidR="00FD1F7A" w:rsidRPr="00C0503E" w:rsidRDefault="00FD1F7A" w:rsidP="00FD1F7A">
            <w:pPr>
              <w:pStyle w:val="TAL"/>
              <w:rPr>
                <w:rFonts w:cs="Arial"/>
                <w:b/>
                <w:i/>
                <w:szCs w:val="18"/>
              </w:rPr>
            </w:pPr>
            <w:r w:rsidRPr="00C0503E">
              <w:rPr>
                <w:rFonts w:cs="Arial"/>
                <w:b/>
                <w:i/>
                <w:szCs w:val="18"/>
              </w:rPr>
              <w:t>musim-LeaveWithoutResponseTimer</w:t>
            </w:r>
          </w:p>
          <w:p w14:paraId="265C6D80" w14:textId="1D5A2127" w:rsidR="00FD1F7A" w:rsidRPr="00F10B4F" w:rsidRDefault="00FD1F7A" w:rsidP="00FD1F7A">
            <w:pPr>
              <w:pStyle w:val="TAL"/>
              <w:rPr>
                <w:b/>
                <w:i/>
                <w:lang w:eastAsia="sv-SE"/>
              </w:rPr>
            </w:pPr>
            <w:r w:rsidRPr="00C0503E">
              <w:rPr>
                <w:lang w:eastAsia="ko-KR"/>
              </w:rPr>
              <w:t>Indicates the timer for</w:t>
            </w:r>
            <w:r w:rsidRPr="00C0503E">
              <w:rPr>
                <w:lang w:eastAsia="sv-SE"/>
              </w:rPr>
              <w:t xml:space="preserve"> </w:t>
            </w:r>
            <w:r w:rsidRPr="00C0503E">
              <w:rPr>
                <w:lang w:eastAsia="ko-KR"/>
              </w:rPr>
              <w:t>the UE</w:t>
            </w:r>
            <w:r w:rsidRPr="00C0503E">
              <w:rPr>
                <w:rFonts w:cs="Arial"/>
                <w:szCs w:val="18"/>
                <w:lang w:eastAsia="sv-SE"/>
              </w:rPr>
              <w:t xml:space="preserve"> to enter RRC_IDLE for MUSIM purpose as defined in clause 5.3.8.6</w:t>
            </w:r>
            <w:r w:rsidRPr="00C0503E">
              <w:rPr>
                <w:lang w:eastAsia="sv-SE"/>
              </w:rPr>
              <w:t>.</w:t>
            </w:r>
          </w:p>
        </w:tc>
      </w:tr>
      <w:tr w:rsidR="00FD1F7A" w:rsidRPr="00F10B4F" w14:paraId="02F1845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8C15B4C" w14:textId="77777777" w:rsidR="00FD1F7A" w:rsidRPr="00C0503E" w:rsidRDefault="00FD1F7A" w:rsidP="00FD1F7A">
            <w:pPr>
              <w:pStyle w:val="TAL"/>
              <w:rPr>
                <w:b/>
                <w:bCs/>
                <w:i/>
                <w:lang w:eastAsia="en-GB"/>
              </w:rPr>
            </w:pPr>
            <w:r w:rsidRPr="00C0503E">
              <w:rPr>
                <w:b/>
                <w:bCs/>
                <w:i/>
                <w:lang w:eastAsia="en-GB"/>
              </w:rPr>
              <w:t>obtainCommonLocation</w:t>
            </w:r>
          </w:p>
          <w:p w14:paraId="5B63138A" w14:textId="5CD86ADE" w:rsidR="00FD1F7A" w:rsidRPr="00F10B4F" w:rsidRDefault="00FD1F7A" w:rsidP="00FD1F7A">
            <w:pPr>
              <w:pStyle w:val="TAL"/>
              <w:rPr>
                <w:b/>
                <w:i/>
                <w:lang w:eastAsia="sv-SE"/>
              </w:rPr>
            </w:pPr>
            <w:r w:rsidRPr="00C0503E">
              <w:rPr>
                <w:bCs/>
                <w:lang w:eastAsia="en-GB"/>
              </w:rPr>
              <w:t xml:space="preserve">Requests the UE to attempt to have detailed location information available using GNSS. NR configures the field if </w:t>
            </w:r>
            <w:r w:rsidRPr="00C0503E">
              <w:rPr>
                <w:bCs/>
                <w:i/>
                <w:lang w:eastAsia="en-GB"/>
              </w:rPr>
              <w:t>includeCommonLocationInfo</w:t>
            </w:r>
            <w:r w:rsidRPr="00C0503E">
              <w:rPr>
                <w:bCs/>
                <w:lang w:eastAsia="en-GB"/>
              </w:rPr>
              <w:t xml:space="preserve"> is configured for one or more measurements.</w:t>
            </w:r>
          </w:p>
        </w:tc>
      </w:tr>
      <w:tr w:rsidR="00FD1F7A" w:rsidRPr="00F10B4F" w14:paraId="52C74F3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89269C7" w14:textId="77777777" w:rsidR="00FD1F7A" w:rsidRPr="00C0503E" w:rsidRDefault="00FD1F7A" w:rsidP="00FD1F7A">
            <w:pPr>
              <w:pStyle w:val="TAL"/>
              <w:rPr>
                <w:b/>
                <w:i/>
                <w:noProof/>
                <w:lang w:eastAsia="sv-SE"/>
              </w:rPr>
            </w:pPr>
            <w:r w:rsidRPr="00C0503E">
              <w:rPr>
                <w:b/>
                <w:i/>
                <w:noProof/>
                <w:lang w:eastAsia="sv-SE"/>
              </w:rPr>
              <w:t>overheatingAssistanceConfig</w:t>
            </w:r>
          </w:p>
          <w:p w14:paraId="517D6638" w14:textId="43F0C43F" w:rsidR="00FD1F7A" w:rsidRPr="00F10B4F" w:rsidRDefault="00FD1F7A" w:rsidP="00FD1F7A">
            <w:pPr>
              <w:pStyle w:val="TAL"/>
              <w:rPr>
                <w:noProof/>
                <w:lang w:eastAsia="sv-SE"/>
              </w:rPr>
            </w:pPr>
            <w:r w:rsidRPr="00C0503E">
              <w:rPr>
                <w:noProof/>
                <w:lang w:eastAsia="sv-SE"/>
              </w:rPr>
              <w:t xml:space="preserve">Configuration for the UE to report assistance information to </w:t>
            </w:r>
            <w:r w:rsidRPr="00C0503E">
              <w:rPr>
                <w:lang w:eastAsia="sv-SE"/>
              </w:rPr>
              <w:t>inform the gNB about UE detected internal overheating</w:t>
            </w:r>
            <w:r w:rsidRPr="00C0503E">
              <w:rPr>
                <w:noProof/>
                <w:lang w:eastAsia="sv-SE"/>
              </w:rPr>
              <w:t>.</w:t>
            </w:r>
          </w:p>
        </w:tc>
      </w:tr>
      <w:tr w:rsidR="00FD1F7A" w:rsidRPr="00F10B4F" w14:paraId="33C8571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DB561" w14:textId="77777777" w:rsidR="00FD1F7A" w:rsidRPr="00C0503E" w:rsidRDefault="00FD1F7A" w:rsidP="00FD1F7A">
            <w:pPr>
              <w:pStyle w:val="TAL"/>
              <w:rPr>
                <w:b/>
                <w:i/>
                <w:noProof/>
                <w:lang w:eastAsia="sv-SE"/>
              </w:rPr>
            </w:pPr>
            <w:r w:rsidRPr="00C0503E">
              <w:rPr>
                <w:b/>
                <w:i/>
                <w:noProof/>
                <w:lang w:eastAsia="sv-SE"/>
              </w:rPr>
              <w:t>overheatingIndicationProhibitTimer</w:t>
            </w:r>
          </w:p>
          <w:p w14:paraId="551C251B" w14:textId="0D03FE64" w:rsidR="00FD1F7A" w:rsidRPr="00F10B4F" w:rsidRDefault="00FD1F7A" w:rsidP="00FD1F7A">
            <w:pPr>
              <w:pStyle w:val="TAL"/>
              <w:rPr>
                <w:noProof/>
                <w:lang w:eastAsia="sv-SE"/>
              </w:rPr>
            </w:pPr>
            <w:r w:rsidRPr="00C0503E">
              <w:rPr>
                <w:noProof/>
                <w:lang w:eastAsia="sv-SE"/>
              </w:rPr>
              <w:t xml:space="preserve">Prohibit timer for overheating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B82E4A" w:rsidRPr="00F10B4F" w14:paraId="3B58B7BC" w14:textId="77777777" w:rsidTr="00A6217A">
        <w:trPr>
          <w:cantSplit/>
          <w:tblHeader/>
          <w:ins w:id="1914" w:author="Rapp_AfterRAN2#123bis" w:date="2023-10-18T08:50:00Z"/>
        </w:trPr>
        <w:tc>
          <w:tcPr>
            <w:tcW w:w="14310" w:type="dxa"/>
            <w:tcBorders>
              <w:top w:val="single" w:sz="4" w:space="0" w:color="auto"/>
              <w:left w:val="single" w:sz="4" w:space="0" w:color="auto"/>
              <w:bottom w:val="single" w:sz="4" w:space="0" w:color="auto"/>
              <w:right w:val="single" w:sz="4" w:space="0" w:color="auto"/>
            </w:tcBorders>
          </w:tcPr>
          <w:p w14:paraId="199E6E61" w14:textId="37C55A18" w:rsidR="001A1802" w:rsidRPr="00316E0B" w:rsidRDefault="001A1802" w:rsidP="001A1802">
            <w:pPr>
              <w:pStyle w:val="TAL"/>
              <w:rPr>
                <w:ins w:id="1915" w:author="Rapp_AfterRAN2#123bis" w:date="2023-10-18T15:55:00Z"/>
                <w:b/>
                <w:bCs/>
                <w:i/>
                <w:iCs/>
              </w:rPr>
            </w:pPr>
            <w:ins w:id="1916" w:author="Rapp_AfterRAN2#123bis" w:date="2023-10-18T15:55:00Z">
              <w:r w:rsidRPr="00316E0B">
                <w:rPr>
                  <w:b/>
                  <w:bCs/>
                  <w:i/>
                  <w:iCs/>
                </w:rPr>
                <w:t>sN-InitiatedPSCellChang</w:t>
              </w:r>
            </w:ins>
            <w:ins w:id="1917" w:author="Rapp_AfterRAN2#123bis" w:date="2023-10-18T15:57:00Z">
              <w:r w:rsidR="00C72B4C">
                <w:rPr>
                  <w:b/>
                  <w:bCs/>
                  <w:i/>
                  <w:iCs/>
                </w:rPr>
                <w:t>e</w:t>
              </w:r>
            </w:ins>
          </w:p>
          <w:p w14:paraId="3E9A2A62" w14:textId="3B0C1BDA" w:rsidR="00B82E4A" w:rsidRPr="009E421E" w:rsidRDefault="00B82E4A" w:rsidP="00FD1F7A">
            <w:pPr>
              <w:pStyle w:val="TAL"/>
              <w:rPr>
                <w:ins w:id="1918" w:author="Rapp_AfterRAN2#123bis" w:date="2023-10-18T08:50:00Z"/>
                <w:lang w:eastAsia="sv-SE"/>
              </w:rPr>
            </w:pPr>
            <w:ins w:id="1919" w:author="Rapp_AfterRAN2#123bis" w:date="2023-10-18T08:50:00Z">
              <w:r w:rsidRPr="00F10B4F">
                <w:rPr>
                  <w:lang w:eastAsia="sv-SE"/>
                </w:rPr>
                <w:t xml:space="preserve">This field indicates </w:t>
              </w:r>
            </w:ins>
            <w:ins w:id="1920" w:author="Rapp_AfterRAN2#123bis" w:date="2023-10-18T08:51:00Z">
              <w:r>
                <w:rPr>
                  <w:lang w:eastAsia="sv-SE"/>
                </w:rPr>
                <w:t xml:space="preserve">whether the PSCell change procedure </w:t>
              </w:r>
            </w:ins>
            <w:ins w:id="1921" w:author="Rapp_AfterRAN2#123bis" w:date="2023-10-20T14:48:00Z">
              <w:r w:rsidR="00FC61D3">
                <w:rPr>
                  <w:lang w:eastAsia="sv-SE"/>
                </w:rPr>
                <w:t>included in</w:t>
              </w:r>
            </w:ins>
            <w:ins w:id="1922" w:author="Rapp_AfterRAN2#123bis" w:date="2023-10-18T08:51:00Z">
              <w:r>
                <w:rPr>
                  <w:lang w:eastAsia="sv-SE"/>
                </w:rPr>
                <w:t xml:space="preserve"> the </w:t>
              </w:r>
            </w:ins>
            <w:ins w:id="1923" w:author="Rapp_AfterRAN2#123bis" w:date="2023-10-20T14:48:00Z">
              <w:r w:rsidR="00FC61D3" w:rsidRPr="00FC61D3">
                <w:rPr>
                  <w:i/>
                  <w:iCs/>
                  <w:lang w:eastAsia="sv-SE"/>
                </w:rPr>
                <w:t>RRCReconfiguration</w:t>
              </w:r>
              <w:r w:rsidR="00FC61D3">
                <w:rPr>
                  <w:lang w:eastAsia="sv-SE"/>
                </w:rPr>
                <w:t xml:space="preserve"> message</w:t>
              </w:r>
            </w:ins>
            <w:ins w:id="1924" w:author="Rapp_AfterRAN2#123bis" w:date="2023-10-18T08:51:00Z">
              <w:r>
                <w:rPr>
                  <w:lang w:eastAsia="sv-SE"/>
                </w:rPr>
                <w:t xml:space="preserve"> is </w:t>
              </w:r>
            </w:ins>
            <w:ins w:id="1925" w:author="Rapp_AfterRAN2#123bis" w:date="2023-10-18T08:52:00Z">
              <w:r>
                <w:rPr>
                  <w:lang w:eastAsia="sv-SE"/>
                </w:rPr>
                <w:t>SN initiated</w:t>
              </w:r>
            </w:ins>
            <w:ins w:id="1926" w:author="Rapp_AfterRAN2#123bis" w:date="2023-10-18T15:55:00Z">
              <w:r w:rsidR="001A1802">
                <w:rPr>
                  <w:lang w:eastAsia="sv-SE"/>
                </w:rPr>
                <w:t xml:space="preserve"> or not</w:t>
              </w:r>
            </w:ins>
            <w:ins w:id="1927" w:author="Rapp_AfterRAN2#123bis" w:date="2023-10-18T08:52:00Z">
              <w:r w:rsidR="00A3527E">
                <w:rPr>
                  <w:lang w:eastAsia="sv-SE"/>
                </w:rPr>
                <w:t>.</w:t>
              </w:r>
            </w:ins>
          </w:p>
        </w:tc>
      </w:tr>
      <w:tr w:rsidR="00FD1F7A" w:rsidRPr="00F10B4F" w14:paraId="23647E10"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3F499593" w14:textId="77777777" w:rsidR="00FD1F7A" w:rsidRPr="00C0503E" w:rsidRDefault="00FD1F7A" w:rsidP="00FD1F7A">
            <w:pPr>
              <w:pStyle w:val="TAL"/>
              <w:rPr>
                <w:b/>
                <w:i/>
                <w:szCs w:val="18"/>
                <w:lang w:eastAsia="sv-SE"/>
              </w:rPr>
            </w:pPr>
            <w:r w:rsidRPr="00C0503E">
              <w:rPr>
                <w:b/>
                <w:i/>
                <w:szCs w:val="18"/>
                <w:lang w:eastAsia="sv-SE"/>
              </w:rPr>
              <w:t>propDelayDiffReportConfig</w:t>
            </w:r>
          </w:p>
          <w:p w14:paraId="5F999E8D" w14:textId="04FBFA01" w:rsidR="00FD1F7A" w:rsidRPr="00F10B4F" w:rsidRDefault="00FD1F7A" w:rsidP="00FD1F7A">
            <w:pPr>
              <w:pStyle w:val="TAL"/>
              <w:rPr>
                <w:b/>
                <w:i/>
                <w:noProof/>
                <w:lang w:eastAsia="sv-SE"/>
              </w:rPr>
            </w:pPr>
            <w:r w:rsidRPr="00C0503E">
              <w:rPr>
                <w:szCs w:val="18"/>
                <w:lang w:eastAsia="sv-SE"/>
              </w:rPr>
              <w:t>Configuration for the UE to report service link propagation delay difference between serving cell and neighbour cell(s).</w:t>
            </w:r>
          </w:p>
        </w:tc>
      </w:tr>
      <w:tr w:rsidR="00FD1F7A" w:rsidRPr="00F10B4F" w14:paraId="2F84DF6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4D5A9595" w14:textId="77777777" w:rsidR="00FD1F7A" w:rsidRPr="00C0503E" w:rsidRDefault="00FD1F7A" w:rsidP="00FD1F7A">
            <w:pPr>
              <w:pStyle w:val="TAL"/>
              <w:rPr>
                <w:b/>
                <w:i/>
                <w:noProof/>
              </w:rPr>
            </w:pPr>
            <w:r w:rsidRPr="00C0503E">
              <w:rPr>
                <w:b/>
                <w:i/>
                <w:noProof/>
              </w:rPr>
              <w:t>referenceTimePreferenceReporting</w:t>
            </w:r>
          </w:p>
          <w:p w14:paraId="2AAFA620" w14:textId="27294082" w:rsidR="00FD1F7A" w:rsidRPr="00F10B4F" w:rsidRDefault="00FD1F7A" w:rsidP="00FD1F7A">
            <w:pPr>
              <w:pStyle w:val="TAL"/>
              <w:rPr>
                <w:b/>
                <w:i/>
                <w:noProof/>
                <w:lang w:eastAsia="sv-SE"/>
              </w:rPr>
            </w:pPr>
            <w:r w:rsidRPr="00C0503E">
              <w:rPr>
                <w:rFonts w:cs="Arial"/>
                <w:szCs w:val="18"/>
                <w:lang w:eastAsia="en-US"/>
              </w:rPr>
              <w:t>If present, the field indicates the UE is configured to provide reference time assistance information.</w:t>
            </w:r>
          </w:p>
        </w:tc>
      </w:tr>
      <w:tr w:rsidR="00FD1F7A" w:rsidRPr="00F10B4F" w14:paraId="6D2BFE9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482D0B2" w14:textId="77777777" w:rsidR="00FD1F7A" w:rsidRPr="00C0503E" w:rsidRDefault="00FD1F7A" w:rsidP="00FD1F7A">
            <w:pPr>
              <w:pStyle w:val="TAL"/>
              <w:rPr>
                <w:b/>
                <w:i/>
                <w:noProof/>
                <w:lang w:eastAsia="sv-SE"/>
              </w:rPr>
            </w:pPr>
            <w:r w:rsidRPr="00C0503E">
              <w:rPr>
                <w:b/>
                <w:i/>
                <w:noProof/>
                <w:lang w:eastAsia="sv-SE"/>
              </w:rPr>
              <w:t>releasePreferenceConfig</w:t>
            </w:r>
          </w:p>
          <w:p w14:paraId="5408B59C" w14:textId="198D0F50" w:rsidR="00FD1F7A" w:rsidRPr="00F10B4F" w:rsidRDefault="00FD1F7A" w:rsidP="00FD1F7A">
            <w:pPr>
              <w:pStyle w:val="TAL"/>
              <w:rPr>
                <w:noProof/>
                <w:lang w:eastAsia="sv-SE"/>
              </w:rPr>
            </w:pPr>
            <w:r w:rsidRPr="00C0503E">
              <w:rPr>
                <w:noProof/>
                <w:lang w:eastAsia="sv-SE"/>
              </w:rPr>
              <w:t>Configuration for the UE to report assistance information to inform the gNB about the UE's preference to leave RRC_CONNECTED state.</w:t>
            </w:r>
          </w:p>
        </w:tc>
      </w:tr>
      <w:tr w:rsidR="00FD1F7A" w:rsidRPr="00F10B4F" w14:paraId="4CBC355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040FBFA9" w14:textId="77777777" w:rsidR="00FD1F7A" w:rsidRPr="00C0503E" w:rsidRDefault="00FD1F7A" w:rsidP="00FD1F7A">
            <w:pPr>
              <w:pStyle w:val="TAL"/>
              <w:rPr>
                <w:rFonts w:eastAsia="等线"/>
                <w:b/>
                <w:i/>
                <w:noProof/>
                <w:lang w:eastAsia="zh-CN"/>
              </w:rPr>
            </w:pPr>
            <w:r w:rsidRPr="00C0503E">
              <w:rPr>
                <w:b/>
                <w:i/>
                <w:noProof/>
                <w:lang w:eastAsia="sv-SE"/>
              </w:rPr>
              <w:t>rlm-RelaxationReportingConfig</w:t>
            </w:r>
          </w:p>
          <w:p w14:paraId="6510B352" w14:textId="6B3860A7" w:rsidR="00FD1F7A" w:rsidRPr="00F10B4F" w:rsidRDefault="00FD1F7A" w:rsidP="00FD1F7A">
            <w:pPr>
              <w:pStyle w:val="TAL"/>
              <w:rPr>
                <w:bCs/>
                <w:iCs/>
                <w:noProof/>
                <w:lang w:eastAsia="sv-SE"/>
              </w:rPr>
            </w:pPr>
            <w:r w:rsidRPr="00C0503E">
              <w:rPr>
                <w:noProof/>
                <w:lang w:eastAsia="sv-SE"/>
              </w:rPr>
              <w:t xml:space="preserve">Configuration for the UE to report the relaxation </w:t>
            </w:r>
            <w:r w:rsidRPr="00C0503E">
              <w:t>state</w:t>
            </w:r>
            <w:r w:rsidRPr="00C0503E">
              <w:rPr>
                <w:noProof/>
                <w:lang w:eastAsia="sv-SE"/>
              </w:rPr>
              <w:t xml:space="preserve"> of RLM measurements.</w:t>
            </w:r>
          </w:p>
        </w:tc>
      </w:tr>
      <w:tr w:rsidR="00FD1F7A" w:rsidRPr="00F10B4F" w14:paraId="5D7BA5BD"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D56F7E" w14:textId="77777777" w:rsidR="00FD1F7A" w:rsidRPr="00C0503E" w:rsidRDefault="00FD1F7A" w:rsidP="00FD1F7A">
            <w:pPr>
              <w:pStyle w:val="TAL"/>
              <w:rPr>
                <w:b/>
                <w:i/>
                <w:noProof/>
                <w:lang w:eastAsia="sv-SE"/>
              </w:rPr>
            </w:pPr>
            <w:r w:rsidRPr="00C0503E">
              <w:rPr>
                <w:b/>
                <w:i/>
                <w:noProof/>
                <w:lang w:eastAsia="sv-SE"/>
              </w:rPr>
              <w:t>releasePreferenceProhibitTimer</w:t>
            </w:r>
          </w:p>
          <w:p w14:paraId="0D7F08A7" w14:textId="2222DBF7" w:rsidR="00FD1F7A" w:rsidRPr="00F10B4F" w:rsidRDefault="00FD1F7A" w:rsidP="00FD1F7A">
            <w:pPr>
              <w:pStyle w:val="TAL"/>
              <w:rPr>
                <w:noProof/>
                <w:lang w:eastAsia="sv-SE"/>
              </w:rPr>
            </w:pPr>
            <w:r w:rsidRPr="00C0503E">
              <w:rPr>
                <w:noProof/>
                <w:lang w:eastAsia="sv-SE"/>
              </w:rPr>
              <w:t xml:space="preserve">Prohibit timer for release preferenc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 Value </w:t>
            </w:r>
            <w:r w:rsidRPr="00C0503E">
              <w:rPr>
                <w:i/>
                <w:noProof/>
                <w:lang w:eastAsia="sv-SE"/>
              </w:rPr>
              <w:t>infinity</w:t>
            </w:r>
            <w:r w:rsidRPr="00C0503E">
              <w:rPr>
                <w:noProof/>
                <w:lang w:eastAsia="sv-SE"/>
              </w:rPr>
              <w:t xml:space="preserve"> means that once a UE has reported a release preference, the UE cannot report a release preference again during the RRC connection.</w:t>
            </w:r>
          </w:p>
        </w:tc>
      </w:tr>
      <w:tr w:rsidR="00FD1F7A" w:rsidRPr="00F10B4F" w14:paraId="3F12582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4B58510E" w14:textId="77777777" w:rsidR="00FD1F7A" w:rsidRPr="00C0503E" w:rsidRDefault="00FD1F7A" w:rsidP="00FD1F7A">
            <w:pPr>
              <w:pStyle w:val="TAL"/>
              <w:rPr>
                <w:b/>
                <w:i/>
                <w:lang w:eastAsia="sv-SE"/>
              </w:rPr>
            </w:pPr>
            <w:r w:rsidRPr="00C0503E">
              <w:rPr>
                <w:b/>
                <w:i/>
                <w:lang w:eastAsia="sv-SE"/>
              </w:rPr>
              <w:t>s-SearchDeltaP-Stationary</w:t>
            </w:r>
          </w:p>
          <w:p w14:paraId="626B07AD" w14:textId="162A6399" w:rsidR="00FD1F7A" w:rsidRPr="00F10B4F" w:rsidRDefault="00FD1F7A" w:rsidP="00FD1F7A">
            <w:pPr>
              <w:pStyle w:val="TAL"/>
              <w:rPr>
                <w:b/>
                <w:i/>
                <w:noProof/>
                <w:lang w:eastAsia="sv-SE"/>
              </w:rPr>
            </w:pPr>
            <w:r w:rsidRPr="00C0503E">
              <w:rPr>
                <w:lang w:eastAsia="sv-SE"/>
              </w:rPr>
              <w:t>Parameter "S</w:t>
            </w:r>
            <w:r w:rsidRPr="00C0503E">
              <w:rPr>
                <w:vertAlign w:val="subscript"/>
                <w:lang w:eastAsia="sv-SE"/>
              </w:rPr>
              <w:t>SearchDeltaP-StationaryConnected</w:t>
            </w:r>
            <w:r w:rsidRPr="00C0503E">
              <w:rPr>
                <w:lang w:eastAsia="sv-SE"/>
              </w:rPr>
              <w:t xml:space="preserve">" in </w:t>
            </w:r>
            <w:r w:rsidRPr="00C0503E">
              <w:rPr>
                <w:rFonts w:eastAsiaTheme="minorEastAsia"/>
              </w:rPr>
              <w:t>5.7.4.4</w:t>
            </w:r>
            <w:r w:rsidRPr="00C0503E">
              <w:rPr>
                <w:lang w:eastAsia="sv-SE"/>
              </w:rPr>
              <w:t>. Value dB2 corresponds to 2 dB, dB3 corresponds to 3 dB and so on.</w:t>
            </w:r>
          </w:p>
        </w:tc>
      </w:tr>
      <w:tr w:rsidR="00FD1F7A" w:rsidRPr="00F10B4F" w14:paraId="110D457B"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4391B99" w14:textId="77777777" w:rsidR="00FD1F7A" w:rsidRPr="00C0503E" w:rsidRDefault="00FD1F7A" w:rsidP="00FD1F7A">
            <w:pPr>
              <w:pStyle w:val="TAL"/>
              <w:rPr>
                <w:b/>
                <w:i/>
                <w:lang w:eastAsia="sv-SE"/>
              </w:rPr>
            </w:pPr>
            <w:r w:rsidRPr="00C0503E">
              <w:rPr>
                <w:b/>
                <w:i/>
                <w:lang w:eastAsia="sv-SE"/>
              </w:rPr>
              <w:t>scg-DeactivationPreferenceConfig</w:t>
            </w:r>
          </w:p>
          <w:p w14:paraId="4F7D32A8" w14:textId="2DE49D2B" w:rsidR="00FD1F7A" w:rsidRPr="00F10B4F" w:rsidRDefault="00FD1F7A" w:rsidP="00FD1F7A">
            <w:pPr>
              <w:pStyle w:val="TAL"/>
              <w:rPr>
                <w:lang w:eastAsia="sv-SE"/>
              </w:rPr>
            </w:pPr>
            <w:r w:rsidRPr="00C0503E">
              <w:rPr>
                <w:lang w:eastAsia="sv-SE"/>
              </w:rPr>
              <w:t>Configuration of the UE to indicate its preference for SCG deactivation.</w:t>
            </w:r>
          </w:p>
        </w:tc>
      </w:tr>
      <w:tr w:rsidR="00FD1F7A" w:rsidRPr="00F10B4F" w14:paraId="40648FB7"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CB19DD5" w14:textId="77777777" w:rsidR="00FD1F7A" w:rsidRPr="00C0503E" w:rsidRDefault="00FD1F7A" w:rsidP="00FD1F7A">
            <w:pPr>
              <w:pStyle w:val="TAL"/>
              <w:rPr>
                <w:b/>
                <w:i/>
                <w:lang w:eastAsia="sv-SE"/>
              </w:rPr>
            </w:pPr>
            <w:r w:rsidRPr="00C0503E">
              <w:rPr>
                <w:b/>
                <w:i/>
                <w:lang w:eastAsia="sv-SE"/>
              </w:rPr>
              <w:t>scg -StatePreferenceProhibitTimer</w:t>
            </w:r>
          </w:p>
          <w:p w14:paraId="3D494EE6" w14:textId="0500BDF6" w:rsidR="00FD1F7A" w:rsidRPr="00F10B4F" w:rsidRDefault="00FD1F7A" w:rsidP="00FD1F7A">
            <w:pPr>
              <w:pStyle w:val="TAL"/>
              <w:rPr>
                <w:lang w:eastAsia="sv-SE"/>
              </w:rPr>
            </w:pPr>
            <w:r w:rsidRPr="00C0503E">
              <w:rPr>
                <w:lang w:eastAsia="sv-SE"/>
              </w:rPr>
              <w:t xml:space="preserve">Prohibit timer for UE indication of its preference for SCG deactivation. Value in seconds. Value </w:t>
            </w:r>
            <w:r w:rsidRPr="00C0503E">
              <w:rPr>
                <w:i/>
                <w:lang w:eastAsia="sv-SE"/>
              </w:rPr>
              <w:t>s0</w:t>
            </w:r>
            <w:r w:rsidRPr="00C0503E">
              <w:rPr>
                <w:lang w:eastAsia="sv-SE"/>
              </w:rPr>
              <w:t xml:space="preserve"> means prohibit timer is set to 0 seconds, value </w:t>
            </w:r>
            <w:r w:rsidRPr="00C0503E">
              <w:rPr>
                <w:i/>
                <w:lang w:eastAsia="sv-SE"/>
              </w:rPr>
              <w:t>s1</w:t>
            </w:r>
            <w:r w:rsidRPr="00C0503E">
              <w:rPr>
                <w:lang w:eastAsia="sv-SE"/>
              </w:rPr>
              <w:t xml:space="preserve"> means prohibit timer is set to 1 second and so on.</w:t>
            </w:r>
          </w:p>
        </w:tc>
      </w:tr>
      <w:tr w:rsidR="00FD1F7A" w:rsidRPr="00F10B4F" w14:paraId="5CF7689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5CE0C91" w14:textId="77777777" w:rsidR="00FD1F7A" w:rsidRPr="00C0503E" w:rsidRDefault="00FD1F7A" w:rsidP="00FD1F7A">
            <w:pPr>
              <w:pStyle w:val="TAL"/>
              <w:rPr>
                <w:b/>
                <w:i/>
                <w:lang w:eastAsia="sv-SE"/>
              </w:rPr>
            </w:pPr>
            <w:r w:rsidRPr="00C0503E">
              <w:rPr>
                <w:b/>
                <w:i/>
                <w:lang w:eastAsia="sv-SE"/>
              </w:rPr>
              <w:t>sensorNameList</w:t>
            </w:r>
          </w:p>
          <w:p w14:paraId="72E1D6B9" w14:textId="5CC506B1" w:rsidR="00FD1F7A" w:rsidRPr="00F10B4F" w:rsidRDefault="00FD1F7A" w:rsidP="00FD1F7A">
            <w:pPr>
              <w:pStyle w:val="TAL"/>
              <w:rPr>
                <w:b/>
                <w:i/>
                <w:lang w:eastAsia="sv-SE"/>
              </w:rPr>
            </w:pPr>
            <w:r w:rsidRPr="00C0503E">
              <w:rPr>
                <w:lang w:eastAsia="sv-SE"/>
              </w:rPr>
              <w:t>Configuration for the UE to report measurements from specific sensors.</w:t>
            </w:r>
          </w:p>
        </w:tc>
      </w:tr>
      <w:tr w:rsidR="00FD1F7A" w:rsidRPr="00F10B4F" w14:paraId="3517FA6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9ED4827" w14:textId="77777777" w:rsidR="00FD1F7A" w:rsidRPr="00C0503E" w:rsidRDefault="00FD1F7A" w:rsidP="00FD1F7A">
            <w:pPr>
              <w:pStyle w:val="TAL"/>
              <w:rPr>
                <w:b/>
                <w:bCs/>
                <w:i/>
                <w:iCs/>
                <w:noProof/>
                <w:lang w:eastAsia="sv-SE"/>
              </w:rPr>
            </w:pPr>
            <w:r w:rsidRPr="00C0503E">
              <w:rPr>
                <w:b/>
                <w:bCs/>
                <w:i/>
                <w:iCs/>
                <w:noProof/>
                <w:lang w:eastAsia="sv-SE"/>
              </w:rPr>
              <w:t>sl-AssistanceConfigNR</w:t>
            </w:r>
          </w:p>
          <w:p w14:paraId="612DCCD5" w14:textId="3EF5CA33" w:rsidR="00FD1F7A" w:rsidRPr="00F10B4F" w:rsidRDefault="00FD1F7A" w:rsidP="00FD1F7A">
            <w:pPr>
              <w:pStyle w:val="TAL"/>
              <w:rPr>
                <w:noProof/>
                <w:lang w:eastAsia="sv-SE"/>
              </w:rPr>
            </w:pPr>
            <w:r w:rsidRPr="00C0503E">
              <w:rPr>
                <w:noProof/>
                <w:lang w:eastAsia="sv-SE"/>
              </w:rPr>
              <w:t>Indicate whether UE is configured to provide configured grant assistance information for NR sidelink communication.</w:t>
            </w:r>
          </w:p>
        </w:tc>
      </w:tr>
      <w:tr w:rsidR="00FD1F7A" w:rsidRPr="00F10B4F" w14:paraId="1CE9A5E7"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444EB84" w14:textId="77777777" w:rsidR="00FD1F7A" w:rsidRPr="00C0503E" w:rsidRDefault="00FD1F7A" w:rsidP="00FD1F7A">
            <w:pPr>
              <w:pStyle w:val="TAL"/>
              <w:rPr>
                <w:b/>
                <w:bCs/>
                <w:i/>
                <w:iCs/>
                <w:lang w:eastAsia="sv-SE"/>
              </w:rPr>
            </w:pPr>
            <w:r w:rsidRPr="00C0503E">
              <w:rPr>
                <w:b/>
                <w:bCs/>
                <w:i/>
                <w:iCs/>
                <w:lang w:eastAsia="sv-SE"/>
              </w:rPr>
              <w:t>sourceDAPS-FailureReporting</w:t>
            </w:r>
          </w:p>
          <w:p w14:paraId="040DB51C" w14:textId="330BF2DB" w:rsidR="00FD1F7A" w:rsidRPr="00F10B4F" w:rsidRDefault="00FD1F7A" w:rsidP="00FD1F7A">
            <w:pPr>
              <w:pStyle w:val="TAL"/>
              <w:rPr>
                <w:b/>
                <w:bCs/>
                <w:i/>
                <w:iCs/>
                <w:lang w:eastAsia="sv-SE"/>
              </w:rPr>
            </w:pPr>
            <w:r w:rsidRPr="00C0503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C0503E">
              <w:rPr>
                <w:i/>
                <w:lang w:eastAsia="sv-SE"/>
              </w:rPr>
              <w:t>otherConfig</w:t>
            </w:r>
            <w:r w:rsidRPr="00C0503E">
              <w:rPr>
                <w:lang w:eastAsia="sv-SE"/>
              </w:rPr>
              <w:t xml:space="preserve"> configured by the source cell of the DAPS handover.</w:t>
            </w:r>
          </w:p>
        </w:tc>
      </w:tr>
      <w:tr w:rsidR="00FD1F7A" w:rsidRPr="00F10B4F" w14:paraId="72C60AD0"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6231B99" w14:textId="77777777" w:rsidR="00FD1F7A" w:rsidRPr="00C0503E" w:rsidRDefault="00FD1F7A" w:rsidP="00FD1F7A">
            <w:pPr>
              <w:pStyle w:val="TAL"/>
              <w:rPr>
                <w:b/>
                <w:bCs/>
                <w:i/>
                <w:iCs/>
              </w:rPr>
            </w:pPr>
            <w:r w:rsidRPr="00C0503E">
              <w:rPr>
                <w:b/>
                <w:bCs/>
                <w:i/>
                <w:iCs/>
              </w:rPr>
              <w:lastRenderedPageBreak/>
              <w:t>successHO-Config</w:t>
            </w:r>
          </w:p>
          <w:p w14:paraId="4E6AD04D" w14:textId="7BE691EC" w:rsidR="00FD1F7A" w:rsidRPr="00F10B4F" w:rsidRDefault="00FD1F7A" w:rsidP="00FD1F7A">
            <w:pPr>
              <w:pStyle w:val="TAL"/>
              <w:rPr>
                <w:b/>
                <w:bCs/>
                <w:i/>
                <w:iCs/>
                <w:lang w:eastAsia="sv-SE"/>
              </w:rPr>
            </w:pPr>
            <w:r w:rsidRPr="00C0503E">
              <w:rPr>
                <w:lang w:eastAsia="sv-SE"/>
              </w:rPr>
              <w:t>Configuration for the UE to report the successful handover information to the network.</w:t>
            </w:r>
          </w:p>
        </w:tc>
      </w:tr>
      <w:tr w:rsidR="00EC3ACF" w:rsidRPr="00F43A82" w14:paraId="3DCD25FD" w14:textId="77777777" w:rsidTr="00A6217A">
        <w:tblPrEx>
          <w:tblLook w:val="04A0" w:firstRow="1" w:lastRow="0" w:firstColumn="1" w:lastColumn="0" w:noHBand="0" w:noVBand="1"/>
        </w:tblPrEx>
        <w:trPr>
          <w:cantSplit/>
          <w:tblHeader/>
          <w:ins w:id="1928"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6E4486E9" w14:textId="77777777" w:rsidR="00EC3ACF" w:rsidRPr="00F43A82" w:rsidRDefault="00EC3ACF" w:rsidP="00A6217A">
            <w:pPr>
              <w:pStyle w:val="TAL"/>
              <w:rPr>
                <w:ins w:id="1929" w:author="Rapp_AfterRAN2#121bis" w:date="2023-05-05T15:43:00Z"/>
                <w:b/>
                <w:bCs/>
                <w:i/>
                <w:iCs/>
              </w:rPr>
            </w:pPr>
            <w:ins w:id="1930" w:author="Rapp_AfterRAN2#121bis" w:date="2023-05-05T15:43:00Z">
              <w:r w:rsidRPr="00F43A82">
                <w:rPr>
                  <w:b/>
                  <w:bCs/>
                  <w:i/>
                  <w:iCs/>
                </w:rPr>
                <w:t>success</w:t>
              </w:r>
              <w:r>
                <w:rPr>
                  <w:b/>
                  <w:bCs/>
                  <w:i/>
                  <w:iCs/>
                </w:rPr>
                <w:t>PSCell</w:t>
              </w:r>
              <w:r w:rsidRPr="00F43A82">
                <w:rPr>
                  <w:b/>
                  <w:bCs/>
                  <w:i/>
                  <w:iCs/>
                </w:rPr>
                <w:t>-Config</w:t>
              </w:r>
            </w:ins>
          </w:p>
          <w:p w14:paraId="55F89DDE" w14:textId="06F58807" w:rsidR="00EC3ACF" w:rsidRPr="00F43A82" w:rsidRDefault="00EC3ACF" w:rsidP="00A6217A">
            <w:pPr>
              <w:pStyle w:val="TAL"/>
              <w:rPr>
                <w:ins w:id="1931" w:author="Rapp_AfterRAN2#121bis" w:date="2023-05-05T15:43:00Z"/>
                <w:b/>
                <w:bCs/>
                <w:i/>
                <w:iCs/>
              </w:rPr>
            </w:pPr>
            <w:ins w:id="1932" w:author="Rapp_AfterRAN2#121bis" w:date="2023-05-05T15:43:00Z">
              <w:r w:rsidRPr="00F43A82">
                <w:rPr>
                  <w:lang w:eastAsia="sv-SE"/>
                </w:rPr>
                <w:t xml:space="preserve">Configuration for the UE to report the successful </w:t>
              </w:r>
              <w:r>
                <w:rPr>
                  <w:lang w:eastAsia="sv-SE"/>
                </w:rPr>
                <w:t xml:space="preserve">PSCell </w:t>
              </w:r>
              <w:del w:id="1933" w:author="Rapp_AfterRAN2#122" w:date="2023-08-10T15:53:00Z">
                <w:r w:rsidDel="002C4937">
                  <w:rPr>
                    <w:lang w:eastAsia="sv-SE"/>
                  </w:rPr>
                  <w:delText>addition/</w:delText>
                </w:r>
              </w:del>
              <w:r>
                <w:rPr>
                  <w:lang w:eastAsia="sv-SE"/>
                </w:rPr>
                <w:t>change</w:t>
              </w:r>
            </w:ins>
            <w:ins w:id="1934" w:author="Rapp_AfterRAN2#122" w:date="2023-08-10T15:53:00Z">
              <w:r w:rsidR="002C4937">
                <w:rPr>
                  <w:lang w:eastAsia="sv-SE"/>
                </w:rPr>
                <w:t xml:space="preserve"> or addition</w:t>
              </w:r>
            </w:ins>
            <w:ins w:id="1935" w:author="Rapp_AfterRAN2#121bis" w:date="2023-05-05T15:43:00Z">
              <w:r w:rsidRPr="00F43A82">
                <w:rPr>
                  <w:lang w:eastAsia="sv-SE"/>
                </w:rPr>
                <w:t xml:space="preserve"> information to the network.</w:t>
              </w:r>
            </w:ins>
          </w:p>
        </w:tc>
      </w:tr>
      <w:tr w:rsidR="000E11C2" w:rsidRPr="00F10B4F" w14:paraId="637C8CC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73A1438A" w14:textId="77777777" w:rsidR="000E11C2" w:rsidRPr="00C0503E" w:rsidRDefault="000E11C2" w:rsidP="000E11C2">
            <w:pPr>
              <w:pStyle w:val="TAL"/>
              <w:rPr>
                <w:b/>
                <w:bCs/>
                <w:i/>
                <w:iCs/>
                <w:lang w:eastAsia="sv-SE"/>
              </w:rPr>
            </w:pPr>
            <w:r w:rsidRPr="00C0503E">
              <w:rPr>
                <w:b/>
                <w:bCs/>
                <w:i/>
                <w:iCs/>
                <w:lang w:eastAsia="sv-SE"/>
              </w:rPr>
              <w:t>t-SearchDeltaP-Stationary</w:t>
            </w:r>
          </w:p>
          <w:p w14:paraId="4EE287B2" w14:textId="0CA90DCE" w:rsidR="000E11C2" w:rsidRPr="00F10B4F" w:rsidRDefault="000E11C2" w:rsidP="000E11C2">
            <w:pPr>
              <w:pStyle w:val="TAL"/>
              <w:rPr>
                <w:b/>
                <w:bCs/>
                <w:i/>
                <w:iCs/>
                <w:noProof/>
                <w:lang w:eastAsia="sv-SE"/>
              </w:rPr>
            </w:pPr>
            <w:r w:rsidRPr="00C0503E">
              <w:rPr>
                <w:lang w:eastAsia="sv-SE"/>
              </w:rPr>
              <w:t>Parameter "T</w:t>
            </w:r>
            <w:r w:rsidRPr="00C0503E">
              <w:rPr>
                <w:vertAlign w:val="subscript"/>
                <w:lang w:eastAsia="sv-SE"/>
              </w:rPr>
              <w:t>SearchDeltaP-StationaryConnected</w:t>
            </w:r>
            <w:r w:rsidRPr="00C0503E">
              <w:rPr>
                <w:lang w:eastAsia="sv-SE"/>
              </w:rPr>
              <w:t xml:space="preserve">" in </w:t>
            </w:r>
            <w:r w:rsidRPr="00C0503E">
              <w:rPr>
                <w:rFonts w:eastAsiaTheme="minorEastAsia"/>
              </w:rPr>
              <w:t>5.7.4.4</w:t>
            </w:r>
            <w:r w:rsidRPr="00C0503E">
              <w:rPr>
                <w:lang w:eastAsia="sv-SE"/>
              </w:rPr>
              <w:t>. Value in seconds. Value s5 means 5 seconds, value s10 means 10 seconds and so on.</w:t>
            </w:r>
          </w:p>
        </w:tc>
      </w:tr>
      <w:tr w:rsidR="000E11C2" w:rsidRPr="00F10B4F" w14:paraId="42D41E58"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158960D" w14:textId="77777777" w:rsidR="000E11C2" w:rsidRPr="00C0503E" w:rsidRDefault="000E11C2" w:rsidP="000E11C2">
            <w:pPr>
              <w:pStyle w:val="TAL"/>
              <w:rPr>
                <w:b/>
                <w:bCs/>
                <w:i/>
                <w:iCs/>
                <w:lang w:eastAsia="sv-SE"/>
              </w:rPr>
            </w:pPr>
            <w:r w:rsidRPr="00C0503E">
              <w:rPr>
                <w:b/>
                <w:bCs/>
                <w:i/>
                <w:iCs/>
                <w:lang w:eastAsia="sv-SE"/>
              </w:rPr>
              <w:t>thresholdPercentageT304</w:t>
            </w:r>
          </w:p>
          <w:p w14:paraId="5AF9F90C" w14:textId="5E813F19"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04 timer and the configured value of the T304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r w:rsidRPr="00C0503E">
              <w:rPr>
                <w:i/>
                <w:iCs/>
                <w:lang w:eastAsia="sv-SE"/>
              </w:rPr>
              <w:t>otherConfig</w:t>
            </w:r>
            <w:r w:rsidRPr="00C0503E">
              <w:rPr>
                <w:lang w:eastAsia="sv-SE"/>
              </w:rPr>
              <w:t xml:space="preserve"> configured by the target cell of the handover.</w:t>
            </w:r>
          </w:p>
        </w:tc>
      </w:tr>
      <w:tr w:rsidR="000E11C2" w:rsidRPr="00F10B4F" w14:paraId="331FC41D"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6BF1EAB" w14:textId="77777777" w:rsidR="000E11C2" w:rsidRPr="00C0503E" w:rsidRDefault="000E11C2" w:rsidP="000E11C2">
            <w:pPr>
              <w:pStyle w:val="TAL"/>
              <w:rPr>
                <w:b/>
                <w:bCs/>
                <w:i/>
                <w:iCs/>
                <w:lang w:eastAsia="sv-SE"/>
              </w:rPr>
            </w:pPr>
            <w:r w:rsidRPr="00C0503E">
              <w:rPr>
                <w:b/>
                <w:bCs/>
                <w:i/>
                <w:iCs/>
                <w:lang w:eastAsia="sv-SE"/>
              </w:rPr>
              <w:t>thresholdPercentageT310</w:t>
            </w:r>
          </w:p>
          <w:p w14:paraId="480CEE53" w14:textId="6D084163"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10 timer and the configured value of the T310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r w:rsidRPr="00C0503E">
              <w:rPr>
                <w:i/>
                <w:iCs/>
                <w:lang w:eastAsia="sv-SE"/>
              </w:rPr>
              <w:t>otherConfig</w:t>
            </w:r>
            <w:r w:rsidRPr="00C0503E">
              <w:rPr>
                <w:lang w:eastAsia="sv-SE"/>
              </w:rPr>
              <w:t xml:space="preserve"> configured by the source cell of the handover.</w:t>
            </w:r>
          </w:p>
        </w:tc>
      </w:tr>
      <w:tr w:rsidR="000E11C2" w:rsidRPr="00F10B4F" w14:paraId="7F89A6B6"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91BFA2" w14:textId="77777777" w:rsidR="000E11C2" w:rsidRPr="00C0503E" w:rsidRDefault="000E11C2" w:rsidP="000E11C2">
            <w:pPr>
              <w:pStyle w:val="TAL"/>
              <w:rPr>
                <w:b/>
                <w:bCs/>
                <w:i/>
                <w:iCs/>
                <w:lang w:eastAsia="sv-SE"/>
              </w:rPr>
            </w:pPr>
            <w:r w:rsidRPr="00C0503E">
              <w:rPr>
                <w:b/>
                <w:bCs/>
                <w:i/>
                <w:iCs/>
                <w:lang w:eastAsia="sv-SE"/>
              </w:rPr>
              <w:t>thresholdPercentageT312</w:t>
            </w:r>
          </w:p>
          <w:p w14:paraId="5023914A" w14:textId="607178C0"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12 timer and the configured value(s) of the T312 timer. Value </w:t>
            </w:r>
            <w:r w:rsidRPr="00C0503E">
              <w:rPr>
                <w:i/>
                <w:lang w:eastAsia="sv-SE"/>
              </w:rPr>
              <w:t>p20</w:t>
            </w:r>
            <w:r w:rsidRPr="00C0503E">
              <w:rPr>
                <w:lang w:eastAsia="sv-SE"/>
              </w:rPr>
              <w:t xml:space="preserve"> corresponds to 20%, value </w:t>
            </w:r>
            <w:r w:rsidRPr="00C0503E">
              <w:rPr>
                <w:i/>
                <w:lang w:eastAsia="sv-SE"/>
              </w:rPr>
              <w:t>p40</w:t>
            </w:r>
            <w:r w:rsidRPr="00C0503E">
              <w:rPr>
                <w:lang w:eastAsia="sv-SE"/>
              </w:rPr>
              <w:t xml:space="preserve"> corresponds to 40% and so on. This field is set in the </w:t>
            </w:r>
            <w:r w:rsidRPr="00C0503E">
              <w:rPr>
                <w:i/>
                <w:iCs/>
                <w:lang w:eastAsia="sv-SE"/>
              </w:rPr>
              <w:t>otherConfig</w:t>
            </w:r>
            <w:r w:rsidRPr="00C0503E">
              <w:rPr>
                <w:lang w:eastAsia="sv-SE"/>
              </w:rPr>
              <w:t xml:space="preserve"> configured by the source cell of the handover.</w:t>
            </w:r>
          </w:p>
        </w:tc>
      </w:tr>
      <w:tr w:rsidR="003350EB" w:rsidRPr="00F43A82" w14:paraId="5AA6FC57" w14:textId="77777777" w:rsidTr="00A6217A">
        <w:tblPrEx>
          <w:tblLook w:val="04A0" w:firstRow="1" w:lastRow="0" w:firstColumn="1" w:lastColumn="0" w:noHBand="0" w:noVBand="1"/>
        </w:tblPrEx>
        <w:trPr>
          <w:cantSplit/>
          <w:tblHeader/>
          <w:ins w:id="1936"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1D777EB9" w14:textId="62CC7564" w:rsidR="003350EB" w:rsidRPr="00FA4954" w:rsidRDefault="00795492" w:rsidP="00A6217A">
            <w:pPr>
              <w:pStyle w:val="TAL"/>
              <w:rPr>
                <w:ins w:id="1937" w:author="Rapp_AfterRAN2#121bis" w:date="2023-05-05T15:43:00Z"/>
                <w:b/>
                <w:bCs/>
                <w:i/>
                <w:iCs/>
                <w:lang w:eastAsia="sv-SE"/>
              </w:rPr>
            </w:pPr>
            <w:ins w:id="1938" w:author="Rapp_AfterRAN2#121bis" w:date="2023-05-05T15:44:00Z">
              <w:r w:rsidRPr="00CC3A15">
                <w:rPr>
                  <w:b/>
                  <w:bCs/>
                  <w:i/>
                  <w:iCs/>
                  <w:lang w:eastAsia="sv-SE"/>
                </w:rPr>
                <w:t>thresholdPercentageT304</w:t>
              </w:r>
            </w:ins>
            <w:ins w:id="1939" w:author="Rapp_AfterRAN2#121bis" w:date="2023-05-05T15:45:00Z">
              <w:r w:rsidRPr="00CC3A15">
                <w:rPr>
                  <w:b/>
                  <w:bCs/>
                  <w:i/>
                  <w:iCs/>
                  <w:lang w:eastAsia="sv-SE"/>
                </w:rPr>
                <w:t>-</w:t>
              </w:r>
            </w:ins>
            <w:ins w:id="1940" w:author="Rapp_AfterRAN2#121bis" w:date="2023-05-05T15:44:00Z">
              <w:r w:rsidRPr="00CC3A15">
                <w:rPr>
                  <w:b/>
                  <w:bCs/>
                  <w:i/>
                  <w:iCs/>
                  <w:lang w:eastAsia="sv-SE"/>
                </w:rPr>
                <w:t>SCG</w:t>
              </w:r>
            </w:ins>
          </w:p>
          <w:p w14:paraId="41C34233" w14:textId="51F01E6E" w:rsidR="003350EB" w:rsidDel="00D04425" w:rsidRDefault="00CC3A15" w:rsidP="008D3B1A">
            <w:pPr>
              <w:pStyle w:val="TAL"/>
              <w:rPr>
                <w:ins w:id="1941" w:author="Rapp_AfterRAN2#121bis" w:date="2023-05-07T17:41:00Z"/>
                <w:del w:id="1942" w:author="Rapp_AfterRAN2#122" w:date="2023-06-16T16:25:00Z"/>
              </w:rPr>
            </w:pPr>
            <w:ins w:id="1943" w:author="Rapp_AfterRAN2#121bis" w:date="2023-05-05T15:45:00Z">
              <w:del w:id="1944" w:author="Rapp_AfterRAN2#122" w:date="2023-06-16T16:25:00Z">
                <w:r w:rsidDel="00D04425">
                  <w:delText>Editor´s note: Values of the triggering conditions are FFS</w:delText>
                </w:r>
              </w:del>
            </w:ins>
            <w:del w:id="1945" w:author="Rapp_AfterRAN2#122" w:date="2023-06-16T16:25:00Z">
              <w:r w:rsidR="00CC7F48" w:rsidDel="00D04425">
                <w:delText>.</w:delText>
              </w:r>
            </w:del>
          </w:p>
          <w:p w14:paraId="0C4553A8" w14:textId="0550AC79" w:rsidR="003350EB" w:rsidRPr="00F43A82" w:rsidRDefault="00B13281" w:rsidP="00A6217A">
            <w:pPr>
              <w:pStyle w:val="TAL"/>
              <w:rPr>
                <w:ins w:id="1946" w:author="Rapp_AfterRAN2#121bis" w:date="2023-05-05T15:43:00Z"/>
                <w:b/>
                <w:bCs/>
                <w:i/>
                <w:iCs/>
                <w:lang w:eastAsia="sv-SE"/>
              </w:rPr>
            </w:pPr>
            <w:ins w:id="1947" w:author="Rapp_AfterRAN2#122" w:date="2023-06-16T16:24:00Z">
              <w:r w:rsidRPr="00F10B4F">
                <w:rPr>
                  <w:lang w:eastAsia="sv-SE"/>
                </w:rPr>
                <w:t xml:space="preserve">This field indicates the threshold for the ratio in percentage between the elapsed T304 timer </w:t>
              </w:r>
            </w:ins>
            <w:ins w:id="1948" w:author="Rapp_AfterRAN2#122" w:date="2023-06-16T16:32:00Z">
              <w:r w:rsidR="00FD049B">
                <w:rPr>
                  <w:lang w:eastAsia="sv-SE"/>
                </w:rPr>
                <w:t xml:space="preserve">associated to the target PSCell </w:t>
              </w:r>
            </w:ins>
            <w:ins w:id="1949" w:author="Rapp_AfterRAN2#122" w:date="2023-06-16T16:24:00Z">
              <w:r w:rsidRPr="00F10B4F">
                <w:rPr>
                  <w:lang w:eastAsia="sv-SE"/>
                </w:rPr>
                <w:t xml:space="preserve">and the configured value of the T304 timer. Value </w:t>
              </w:r>
              <w:r w:rsidRPr="00F10B4F">
                <w:rPr>
                  <w:i/>
                  <w:lang w:eastAsia="sv-SE"/>
                </w:rPr>
                <w:t>p40</w:t>
              </w:r>
              <w:r w:rsidRPr="00F10B4F">
                <w:rPr>
                  <w:lang w:eastAsia="sv-SE"/>
                </w:rPr>
                <w:t xml:space="preserve"> corresponds to 40%, value </w:t>
              </w:r>
              <w:r w:rsidRPr="00F10B4F">
                <w:rPr>
                  <w:i/>
                  <w:lang w:eastAsia="sv-SE"/>
                </w:rPr>
                <w:t>p60</w:t>
              </w:r>
              <w:r w:rsidRPr="00F10B4F">
                <w:rPr>
                  <w:lang w:eastAsia="sv-SE"/>
                </w:rPr>
                <w:t xml:space="preserve"> corresponds to 60% and so on. </w:t>
              </w:r>
            </w:ins>
            <w:ins w:id="1950" w:author="Rapp_AfterRAN2#121bis" w:date="2023-05-07T17:41:00Z">
              <w:r w:rsidR="00CC7F48" w:rsidRPr="00F10B4F">
                <w:rPr>
                  <w:lang w:eastAsia="sv-SE"/>
                </w:rPr>
                <w:t xml:space="preserve">This field is set in the </w:t>
              </w:r>
              <w:r w:rsidR="00CC7F48" w:rsidRPr="00F10B4F">
                <w:rPr>
                  <w:i/>
                  <w:iCs/>
                  <w:lang w:eastAsia="sv-SE"/>
                </w:rPr>
                <w:t>otherConfig</w:t>
              </w:r>
              <w:r w:rsidR="00CC7F48" w:rsidRPr="00F10B4F">
                <w:rPr>
                  <w:lang w:eastAsia="sv-SE"/>
                </w:rPr>
                <w:t xml:space="preserve"> configured by the target </w:t>
              </w:r>
              <w:r w:rsidR="00CC7F48">
                <w:rPr>
                  <w:lang w:eastAsia="sv-SE"/>
                </w:rPr>
                <w:t>PSC</w:t>
              </w:r>
              <w:r w:rsidR="00CC7F48" w:rsidRPr="00F10B4F">
                <w:rPr>
                  <w:lang w:eastAsia="sv-SE"/>
                </w:rPr>
                <w:t xml:space="preserve">ell of the </w:t>
              </w:r>
            </w:ins>
            <w:ins w:id="1951" w:author="Rapp_AfterRAN2#121bis" w:date="2023-05-07T17:42:00Z">
              <w:r w:rsidR="00A06914">
                <w:rPr>
                  <w:lang w:eastAsia="sv-SE"/>
                </w:rPr>
                <w:t xml:space="preserve">PSCell </w:t>
              </w:r>
              <w:del w:id="1952" w:author="Rapp_AfterRAN2#122" w:date="2023-08-10T15:53:00Z">
                <w:r w:rsidR="00A06914" w:rsidDel="002C4937">
                  <w:rPr>
                    <w:lang w:eastAsia="sv-SE"/>
                  </w:rPr>
                  <w:delText>addition/</w:delText>
                </w:r>
              </w:del>
              <w:r w:rsidR="00A06914">
                <w:rPr>
                  <w:lang w:eastAsia="sv-SE"/>
                </w:rPr>
                <w:t>change</w:t>
              </w:r>
            </w:ins>
            <w:ins w:id="1953" w:author="Rapp_AfterRAN2#122" w:date="2023-08-10T15:53:00Z">
              <w:r w:rsidR="002C4937">
                <w:rPr>
                  <w:lang w:eastAsia="sv-SE"/>
                </w:rPr>
                <w:t xml:space="preserve"> or addition</w:t>
              </w:r>
            </w:ins>
            <w:ins w:id="1954" w:author="Rapp_AfterRAN2#121bis" w:date="2023-05-07T17:42:00Z">
              <w:r w:rsidR="00A06914">
                <w:rPr>
                  <w:lang w:eastAsia="sv-SE"/>
                </w:rPr>
                <w:t>.</w:t>
              </w:r>
            </w:ins>
          </w:p>
        </w:tc>
      </w:tr>
      <w:tr w:rsidR="003350EB" w:rsidRPr="00F43A82" w14:paraId="760942ED" w14:textId="77777777" w:rsidTr="00A6217A">
        <w:tblPrEx>
          <w:tblLook w:val="04A0" w:firstRow="1" w:lastRow="0" w:firstColumn="1" w:lastColumn="0" w:noHBand="0" w:noVBand="1"/>
        </w:tblPrEx>
        <w:trPr>
          <w:cantSplit/>
          <w:tblHeader/>
          <w:ins w:id="1955"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532B8B2B" w14:textId="401217B5" w:rsidR="003350EB" w:rsidDel="00F37E96" w:rsidRDefault="003350EB" w:rsidP="00A6217A">
            <w:pPr>
              <w:pStyle w:val="TAL"/>
              <w:rPr>
                <w:ins w:id="1956" w:author="Rapp_AfterRAN2#121bis" w:date="2023-05-05T15:43:00Z"/>
                <w:del w:id="1957" w:author="Rapp_AfterRAN2#122" w:date="2023-06-16T16:36:00Z"/>
                <w:b/>
                <w:bCs/>
                <w:i/>
                <w:iCs/>
              </w:rPr>
            </w:pPr>
            <w:ins w:id="1958" w:author="Rapp_AfterRAN2#121bis" w:date="2023-05-05T15:43:00Z">
              <w:del w:id="1959" w:author="Rapp_AfterRAN2#122" w:date="2023-06-16T16:36:00Z">
                <w:r w:rsidRPr="000A5088" w:rsidDel="00F37E96">
                  <w:rPr>
                    <w:b/>
                    <w:bCs/>
                    <w:i/>
                    <w:iCs/>
                  </w:rPr>
                  <w:delText>thresholdT310</w:delText>
                </w:r>
              </w:del>
            </w:ins>
            <w:ins w:id="1960" w:author="Rapp_AfterRAN2#121bis" w:date="2023-05-05T15:45:00Z">
              <w:del w:id="1961" w:author="Rapp_AfterRAN2#122" w:date="2023-06-16T16:36:00Z">
                <w:r w:rsidR="00795492" w:rsidDel="00F37E96">
                  <w:rPr>
                    <w:b/>
                    <w:bCs/>
                    <w:i/>
                    <w:iCs/>
                  </w:rPr>
                  <w:delText>-SCG</w:delText>
                </w:r>
              </w:del>
            </w:ins>
          </w:p>
          <w:p w14:paraId="270515D0" w14:textId="4682A75A" w:rsidR="003350EB" w:rsidDel="00F37E96" w:rsidRDefault="00CC3A15" w:rsidP="008D3B1A">
            <w:pPr>
              <w:pStyle w:val="TAL"/>
              <w:rPr>
                <w:ins w:id="1962" w:author="Rapp_AfterRAN2#121bis" w:date="2023-05-07T17:43:00Z"/>
                <w:del w:id="1963" w:author="Rapp_AfterRAN2#122" w:date="2023-06-16T16:36:00Z"/>
              </w:rPr>
            </w:pPr>
            <w:ins w:id="1964" w:author="Rapp_AfterRAN2#121bis" w:date="2023-05-05T15:45:00Z">
              <w:del w:id="1965" w:author="Rapp_AfterRAN2#122" w:date="2023-06-16T16:31:00Z">
                <w:r w:rsidDel="0023285C">
                  <w:delText>Editor´s note: Values of the triggering conditions are FFS</w:delText>
                </w:r>
              </w:del>
            </w:ins>
            <w:ins w:id="1966" w:author="Rapp_AfterRAN2#121bis" w:date="2023-05-07T17:43:00Z">
              <w:del w:id="1967" w:author="Rapp_AfterRAN2#122" w:date="2023-06-16T16:31:00Z">
                <w:r w:rsidR="00D456A4" w:rsidDel="0023285C">
                  <w:delText>.</w:delText>
                </w:r>
              </w:del>
            </w:ins>
          </w:p>
          <w:p w14:paraId="1E23E63F" w14:textId="165BD31A" w:rsidR="0023285C" w:rsidRPr="00F10B4F" w:rsidRDefault="0023285C" w:rsidP="0023285C">
            <w:pPr>
              <w:pStyle w:val="TAL"/>
              <w:rPr>
                <w:ins w:id="1968" w:author="Rapp_AfterRAN2#122" w:date="2023-06-16T16:32:00Z"/>
                <w:b/>
                <w:bCs/>
                <w:i/>
                <w:iCs/>
                <w:lang w:eastAsia="sv-SE"/>
              </w:rPr>
            </w:pPr>
            <w:ins w:id="1969" w:author="Rapp_AfterRAN2#122" w:date="2023-06-16T16:32:00Z">
              <w:r w:rsidRPr="00F10B4F">
                <w:rPr>
                  <w:b/>
                  <w:bCs/>
                  <w:i/>
                  <w:iCs/>
                  <w:lang w:eastAsia="sv-SE"/>
                </w:rPr>
                <w:t>thresholdPercentageT310</w:t>
              </w:r>
            </w:ins>
            <w:ins w:id="1970" w:author="Rapp_AfterRAN2#122" w:date="2023-06-16T16:36:00Z">
              <w:r w:rsidR="00F37E96">
                <w:rPr>
                  <w:b/>
                  <w:bCs/>
                  <w:i/>
                  <w:iCs/>
                  <w:lang w:eastAsia="sv-SE"/>
                </w:rPr>
                <w:t>-SCG</w:t>
              </w:r>
            </w:ins>
          </w:p>
          <w:p w14:paraId="4886CA3C" w14:textId="09DCEDDC" w:rsidR="003350EB" w:rsidRPr="00F43A82" w:rsidRDefault="0023285C" w:rsidP="0023285C">
            <w:pPr>
              <w:pStyle w:val="TAL"/>
              <w:rPr>
                <w:ins w:id="1971" w:author="Rapp_AfterRAN2#121bis" w:date="2023-05-05T15:43:00Z"/>
                <w:b/>
                <w:bCs/>
                <w:i/>
                <w:iCs/>
                <w:lang w:eastAsia="sv-SE"/>
              </w:rPr>
            </w:pPr>
            <w:ins w:id="1972" w:author="Rapp_AfterRAN2#122" w:date="2023-06-16T16:32:00Z">
              <w:r w:rsidRPr="00F10B4F">
                <w:rPr>
                  <w:lang w:eastAsia="sv-SE"/>
                </w:rPr>
                <w:t>This field indicates the threshold for the ratio in percentage between the elapsed T310 timer</w:t>
              </w:r>
            </w:ins>
            <w:ins w:id="1973" w:author="Rapp_AfterRAN2#122" w:date="2023-06-16T16:33:00Z">
              <w:r w:rsidR="00AA616F">
                <w:rPr>
                  <w:lang w:eastAsia="sv-SE"/>
                </w:rPr>
                <w:t xml:space="preserve"> associated to the source PSCell</w:t>
              </w:r>
            </w:ins>
            <w:ins w:id="1974" w:author="Rapp_AfterRAN2#122" w:date="2023-06-16T16:32:00Z">
              <w:r w:rsidRPr="00F10B4F">
                <w:rPr>
                  <w:lang w:eastAsia="sv-SE"/>
                </w:rPr>
                <w:t xml:space="preserve"> and the configured value of the T310 timer. Value </w:t>
              </w:r>
              <w:r w:rsidRPr="00F10B4F">
                <w:rPr>
                  <w:i/>
                  <w:lang w:eastAsia="sv-SE"/>
                </w:rPr>
                <w:t>p40</w:t>
              </w:r>
              <w:r w:rsidRPr="00F10B4F">
                <w:rPr>
                  <w:lang w:eastAsia="sv-SE"/>
                </w:rPr>
                <w:t xml:space="preserve"> corresponds to 40%, value </w:t>
              </w:r>
              <w:r w:rsidRPr="00F10B4F">
                <w:rPr>
                  <w:i/>
                  <w:lang w:eastAsia="sv-SE"/>
                </w:rPr>
                <w:t>p60</w:t>
              </w:r>
              <w:r w:rsidRPr="00F10B4F">
                <w:rPr>
                  <w:lang w:eastAsia="sv-SE"/>
                </w:rPr>
                <w:t xml:space="preserve"> corresponds to 60% and so on.</w:t>
              </w:r>
              <w:r>
                <w:rPr>
                  <w:lang w:eastAsia="sv-SE"/>
                </w:rPr>
                <w:t xml:space="preserve"> </w:t>
              </w:r>
            </w:ins>
            <w:ins w:id="1975" w:author="Rapp_AfterRAN2#121bis" w:date="2023-05-07T17:43:00Z">
              <w:r w:rsidR="00D456A4" w:rsidRPr="00F10B4F">
                <w:rPr>
                  <w:lang w:eastAsia="sv-SE"/>
                </w:rPr>
                <w:t xml:space="preserve">This field is set in the </w:t>
              </w:r>
              <w:r w:rsidR="00D456A4" w:rsidRPr="00F10B4F">
                <w:rPr>
                  <w:i/>
                  <w:iCs/>
                  <w:lang w:eastAsia="sv-SE"/>
                </w:rPr>
                <w:t>otherConfig</w:t>
              </w:r>
              <w:r w:rsidR="00D456A4" w:rsidRPr="00F10B4F">
                <w:rPr>
                  <w:lang w:eastAsia="sv-SE"/>
                </w:rPr>
                <w:t xml:space="preserve"> configured by the </w:t>
              </w:r>
              <w:r w:rsidR="00D456A4">
                <w:rPr>
                  <w:lang w:eastAsia="sv-SE"/>
                </w:rPr>
                <w:t>source</w:t>
              </w:r>
              <w:r w:rsidR="00D456A4" w:rsidRPr="00F10B4F">
                <w:rPr>
                  <w:lang w:eastAsia="sv-SE"/>
                </w:rPr>
                <w:t xml:space="preserve"> </w:t>
              </w:r>
              <w:r w:rsidR="00D456A4">
                <w:rPr>
                  <w:lang w:eastAsia="sv-SE"/>
                </w:rPr>
                <w:t>PSC</w:t>
              </w:r>
              <w:r w:rsidR="00D456A4" w:rsidRPr="00F10B4F">
                <w:rPr>
                  <w:lang w:eastAsia="sv-SE"/>
                </w:rPr>
                <w:t xml:space="preserve">ell of the </w:t>
              </w:r>
              <w:r w:rsidR="00D456A4">
                <w:rPr>
                  <w:lang w:eastAsia="sv-SE"/>
                </w:rPr>
                <w:t xml:space="preserve">PSCell </w:t>
              </w:r>
              <w:del w:id="1976" w:author="Rapp_AfterRAN2#122" w:date="2023-06-13T13:37:00Z">
                <w:r w:rsidR="00D456A4">
                  <w:rPr>
                    <w:lang w:eastAsia="sv-SE"/>
                  </w:rPr>
                  <w:delText>addition/</w:delText>
                </w:r>
              </w:del>
              <w:r w:rsidR="00D456A4">
                <w:rPr>
                  <w:lang w:eastAsia="sv-SE"/>
                </w:rPr>
                <w:t xml:space="preserve">change, or </w:t>
              </w:r>
              <w:r w:rsidR="00D456A4" w:rsidRPr="00F10B4F">
                <w:rPr>
                  <w:lang w:eastAsia="sv-SE"/>
                </w:rPr>
                <w:t xml:space="preserve">in the </w:t>
              </w:r>
              <w:r w:rsidR="00D456A4" w:rsidRPr="00F10B4F">
                <w:rPr>
                  <w:i/>
                  <w:iCs/>
                  <w:lang w:eastAsia="sv-SE"/>
                </w:rPr>
                <w:t>otherConfig</w:t>
              </w:r>
              <w:r w:rsidR="00D456A4" w:rsidRPr="00F10B4F">
                <w:rPr>
                  <w:lang w:eastAsia="sv-SE"/>
                </w:rPr>
                <w:t xml:space="preserve"> configured by the </w:t>
              </w:r>
              <w:r w:rsidR="00D456A4">
                <w:rPr>
                  <w:lang w:eastAsia="sv-SE"/>
                </w:rPr>
                <w:t>P</w:t>
              </w:r>
            </w:ins>
            <w:ins w:id="1977" w:author="Rapp_AfterRAN2#121bis" w:date="2023-05-07T17:44:00Z">
              <w:r w:rsidR="00D456A4">
                <w:rPr>
                  <w:lang w:eastAsia="sv-SE"/>
                </w:rPr>
                <w:t>Cell</w:t>
              </w:r>
            </w:ins>
            <w:ins w:id="1978" w:author="Rapp_AfterRAN2#122" w:date="2023-06-13T13:37:00Z">
              <w:r w:rsidR="00CE0197">
                <w:rPr>
                  <w:lang w:eastAsia="sv-SE"/>
                </w:rPr>
                <w:t xml:space="preserve"> for the PSCell change</w:t>
              </w:r>
            </w:ins>
            <w:ins w:id="1979" w:author="Rapp_AfterRAN2#121bis" w:date="2023-05-07T17:43:00Z">
              <w:r w:rsidR="00D456A4">
                <w:rPr>
                  <w:lang w:eastAsia="sv-SE"/>
                </w:rPr>
                <w:t>.</w:t>
              </w:r>
            </w:ins>
          </w:p>
        </w:tc>
      </w:tr>
      <w:tr w:rsidR="003350EB" w:rsidRPr="00F43A82" w14:paraId="17B84CAC" w14:textId="77777777" w:rsidTr="00A6217A">
        <w:tblPrEx>
          <w:tblLook w:val="04A0" w:firstRow="1" w:lastRow="0" w:firstColumn="1" w:lastColumn="0" w:noHBand="0" w:noVBand="1"/>
        </w:tblPrEx>
        <w:trPr>
          <w:cantSplit/>
          <w:tblHeader/>
          <w:ins w:id="1980"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5C5963D9" w14:textId="29B71C7C" w:rsidR="003350EB" w:rsidDel="009D5CB9" w:rsidRDefault="003350EB" w:rsidP="00A6217A">
            <w:pPr>
              <w:pStyle w:val="TAL"/>
              <w:rPr>
                <w:ins w:id="1981" w:author="Rapp_AfterRAN2#121bis" w:date="2023-05-05T15:43:00Z"/>
                <w:del w:id="1982" w:author="Rapp_AfterRAN2#122" w:date="2023-06-16T16:36:00Z"/>
              </w:rPr>
            </w:pPr>
            <w:ins w:id="1983" w:author="Rapp_AfterRAN2#121bis" w:date="2023-05-05T15:43:00Z">
              <w:r w:rsidRPr="000A5088">
                <w:rPr>
                  <w:b/>
                  <w:bCs/>
                  <w:i/>
                  <w:iCs/>
                </w:rPr>
                <w:t>threshold</w:t>
              </w:r>
            </w:ins>
            <w:ins w:id="1984" w:author="Rapp_AfterRAN2#122" w:date="2023-06-16T16:36:00Z">
              <w:r w:rsidR="00F37E96">
                <w:rPr>
                  <w:b/>
                  <w:bCs/>
                  <w:i/>
                  <w:iCs/>
                </w:rPr>
                <w:t>Percentage</w:t>
              </w:r>
            </w:ins>
            <w:ins w:id="1985" w:author="Rapp_AfterRAN2#121bis" w:date="2023-05-05T15:43:00Z">
              <w:r w:rsidRPr="000A5088">
                <w:rPr>
                  <w:b/>
                  <w:bCs/>
                  <w:i/>
                  <w:iCs/>
                </w:rPr>
                <w:t>T312</w:t>
              </w:r>
            </w:ins>
            <w:ins w:id="1986" w:author="Rapp_AfterRAN2#121bis" w:date="2023-05-05T15:45:00Z">
              <w:r w:rsidR="00795492">
                <w:rPr>
                  <w:b/>
                  <w:bCs/>
                  <w:i/>
                  <w:iCs/>
                </w:rPr>
                <w:t>-SCG</w:t>
              </w:r>
            </w:ins>
          </w:p>
          <w:p w14:paraId="302AC86F" w14:textId="09E5196F" w:rsidR="003350EB" w:rsidRDefault="00CC3A15" w:rsidP="008D3B1A">
            <w:pPr>
              <w:pStyle w:val="TAL"/>
              <w:rPr>
                <w:ins w:id="1987" w:author="Rapp_AfterRAN2#121bis" w:date="2023-05-07T17:44:00Z"/>
              </w:rPr>
            </w:pPr>
            <w:ins w:id="1988" w:author="Rapp_AfterRAN2#121bis" w:date="2023-05-05T15:45:00Z">
              <w:del w:id="1989" w:author="Rapp_AfterRAN2#122" w:date="2023-06-16T16:36:00Z">
                <w:r w:rsidDel="009D5CB9">
                  <w:delText>Editor´s note: Values of the triggering conditions are FFS</w:delText>
                </w:r>
              </w:del>
            </w:ins>
            <w:ins w:id="1990" w:author="Rapp_AfterRAN2#121bis" w:date="2023-05-07T17:44:00Z">
              <w:del w:id="1991" w:author="Rapp_AfterRAN2#122" w:date="2023-06-16T16:36:00Z">
                <w:r w:rsidR="00D456A4" w:rsidDel="009D5CB9">
                  <w:delText>.</w:delText>
                </w:r>
              </w:del>
            </w:ins>
          </w:p>
          <w:p w14:paraId="6C586F72" w14:textId="6527FFC7" w:rsidR="003350EB" w:rsidRPr="00F43A82" w:rsidRDefault="009D5CB9" w:rsidP="00A6217A">
            <w:pPr>
              <w:pStyle w:val="TAL"/>
              <w:rPr>
                <w:ins w:id="1992" w:author="Rapp_AfterRAN2#121bis" w:date="2023-05-05T15:43:00Z"/>
                <w:b/>
                <w:bCs/>
                <w:i/>
                <w:iCs/>
                <w:lang w:eastAsia="sv-SE"/>
              </w:rPr>
            </w:pPr>
            <w:ins w:id="1993" w:author="Rapp_AfterRAN2#122" w:date="2023-06-16T16:36:00Z">
              <w:r w:rsidRPr="00F10B4F">
                <w:rPr>
                  <w:lang w:eastAsia="sv-SE"/>
                </w:rPr>
                <w:t xml:space="preserve">This field indicates the threshold for the ratio in percentage between the elapsed T312 timer </w:t>
              </w:r>
            </w:ins>
            <w:ins w:id="1994" w:author="Rapp_AfterRAN2#122" w:date="2023-06-16T16:37:00Z">
              <w:r w:rsidR="0052482A" w:rsidRPr="00F10B4F">
                <w:t xml:space="preserve">associated to the measurement identity of the target </w:t>
              </w:r>
              <w:r w:rsidR="0052482A">
                <w:t>PSC</w:t>
              </w:r>
              <w:r w:rsidR="0052482A" w:rsidRPr="00F10B4F">
                <w:t xml:space="preserve">ell </w:t>
              </w:r>
            </w:ins>
            <w:ins w:id="1995" w:author="Rapp_AfterRAN2#122" w:date="2023-06-16T16:36:00Z">
              <w:r w:rsidRPr="00F10B4F">
                <w:rPr>
                  <w:lang w:eastAsia="sv-SE"/>
                </w:rPr>
                <w:t xml:space="preserve">and the configured value of the T312 timer. Value </w:t>
              </w:r>
              <w:r w:rsidRPr="00F10B4F">
                <w:rPr>
                  <w:i/>
                  <w:lang w:eastAsia="sv-SE"/>
                </w:rPr>
                <w:t>p20</w:t>
              </w:r>
              <w:r w:rsidRPr="00F10B4F">
                <w:rPr>
                  <w:lang w:eastAsia="sv-SE"/>
                </w:rPr>
                <w:t xml:space="preserve"> corresponds to 20%, value </w:t>
              </w:r>
              <w:r w:rsidRPr="00F10B4F">
                <w:rPr>
                  <w:i/>
                  <w:lang w:eastAsia="sv-SE"/>
                </w:rPr>
                <w:t>p40</w:t>
              </w:r>
              <w:r w:rsidRPr="00F10B4F">
                <w:rPr>
                  <w:lang w:eastAsia="sv-SE"/>
                </w:rPr>
                <w:t xml:space="preserve"> corresponds to 40% and so on. </w:t>
              </w:r>
            </w:ins>
            <w:ins w:id="1996" w:author="Rapp_AfterRAN2#121bis" w:date="2023-05-07T17:44:00Z">
              <w:r w:rsidR="00D456A4" w:rsidRPr="00F10B4F">
                <w:rPr>
                  <w:lang w:eastAsia="sv-SE"/>
                </w:rPr>
                <w:t xml:space="preserve">This field is set in the </w:t>
              </w:r>
              <w:r w:rsidR="00D456A4" w:rsidRPr="00F10B4F">
                <w:rPr>
                  <w:i/>
                  <w:iCs/>
                  <w:lang w:eastAsia="sv-SE"/>
                </w:rPr>
                <w:t>otherConfig</w:t>
              </w:r>
              <w:r w:rsidR="00D456A4" w:rsidRPr="00F10B4F">
                <w:rPr>
                  <w:lang w:eastAsia="sv-SE"/>
                </w:rPr>
                <w:t xml:space="preserve"> configured by the </w:t>
              </w:r>
              <w:r w:rsidR="00D456A4">
                <w:rPr>
                  <w:lang w:eastAsia="sv-SE"/>
                </w:rPr>
                <w:t>source</w:t>
              </w:r>
              <w:r w:rsidR="00D456A4" w:rsidRPr="00F10B4F">
                <w:rPr>
                  <w:lang w:eastAsia="sv-SE"/>
                </w:rPr>
                <w:t xml:space="preserve"> </w:t>
              </w:r>
              <w:r w:rsidR="00D456A4">
                <w:rPr>
                  <w:lang w:eastAsia="sv-SE"/>
                </w:rPr>
                <w:t>PSC</w:t>
              </w:r>
              <w:r w:rsidR="00D456A4" w:rsidRPr="00F10B4F">
                <w:rPr>
                  <w:lang w:eastAsia="sv-SE"/>
                </w:rPr>
                <w:t xml:space="preserve">ell of the </w:t>
              </w:r>
              <w:r w:rsidR="00D456A4">
                <w:rPr>
                  <w:lang w:eastAsia="sv-SE"/>
                </w:rPr>
                <w:t xml:space="preserve">PSCell </w:t>
              </w:r>
              <w:del w:id="1997" w:author="Rapp_AfterRAN2#122" w:date="2023-06-13T13:37:00Z">
                <w:r w:rsidR="00D456A4">
                  <w:rPr>
                    <w:lang w:eastAsia="sv-SE"/>
                  </w:rPr>
                  <w:delText>addition/</w:delText>
                </w:r>
              </w:del>
              <w:r w:rsidR="00D456A4">
                <w:rPr>
                  <w:lang w:eastAsia="sv-SE"/>
                </w:rPr>
                <w:t xml:space="preserve">change, or </w:t>
              </w:r>
              <w:r w:rsidR="00D456A4" w:rsidRPr="00F10B4F">
                <w:rPr>
                  <w:lang w:eastAsia="sv-SE"/>
                </w:rPr>
                <w:t xml:space="preserve">in the </w:t>
              </w:r>
              <w:r w:rsidR="00D456A4" w:rsidRPr="00F10B4F">
                <w:rPr>
                  <w:i/>
                  <w:iCs/>
                  <w:lang w:eastAsia="sv-SE"/>
                </w:rPr>
                <w:t>otherConfig</w:t>
              </w:r>
              <w:r w:rsidR="00D456A4" w:rsidRPr="00F10B4F">
                <w:rPr>
                  <w:lang w:eastAsia="sv-SE"/>
                </w:rPr>
                <w:t xml:space="preserve"> configured by the </w:t>
              </w:r>
              <w:r w:rsidR="00D456A4">
                <w:rPr>
                  <w:lang w:eastAsia="sv-SE"/>
                </w:rPr>
                <w:t>PCell</w:t>
              </w:r>
            </w:ins>
            <w:ins w:id="1998" w:author="Rapp_AfterRAN2#122" w:date="2023-06-13T13:38:00Z">
              <w:r w:rsidR="00CE0197">
                <w:rPr>
                  <w:lang w:eastAsia="sv-SE"/>
                </w:rPr>
                <w:t xml:space="preserve"> for the PSCell change</w:t>
              </w:r>
            </w:ins>
            <w:ins w:id="1999" w:author="Rapp_AfterRAN2#121bis" w:date="2023-05-07T17:44:00Z">
              <w:r w:rsidR="00D456A4">
                <w:rPr>
                  <w:lang w:eastAsia="sv-SE"/>
                </w:rPr>
                <w:t>.</w:t>
              </w:r>
            </w:ins>
          </w:p>
        </w:tc>
      </w:tr>
      <w:tr w:rsidR="004B3A8A" w:rsidRPr="00F10B4F" w14:paraId="0E5C304A"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1A2B97B" w14:textId="77777777" w:rsidR="004B3A8A" w:rsidRPr="00C0503E" w:rsidRDefault="004B3A8A" w:rsidP="004B3A8A">
            <w:pPr>
              <w:pStyle w:val="TAL"/>
              <w:rPr>
                <w:b/>
                <w:bCs/>
                <w:i/>
                <w:iCs/>
                <w:szCs w:val="18"/>
                <w:lang w:eastAsia="sv-SE"/>
              </w:rPr>
            </w:pPr>
            <w:r w:rsidRPr="00C0503E">
              <w:rPr>
                <w:b/>
                <w:bCs/>
                <w:i/>
                <w:iCs/>
                <w:szCs w:val="18"/>
                <w:lang w:eastAsia="sv-SE"/>
              </w:rPr>
              <w:t>threshPropDelayDiff</w:t>
            </w:r>
          </w:p>
          <w:p w14:paraId="0D5B9B29" w14:textId="7AB25FC6" w:rsidR="004B3A8A" w:rsidRPr="00F10B4F" w:rsidRDefault="004B3A8A" w:rsidP="004B3A8A">
            <w:pPr>
              <w:pStyle w:val="TAL"/>
              <w:rPr>
                <w:b/>
                <w:bCs/>
                <w:i/>
                <w:iCs/>
                <w:lang w:eastAsia="sv-SE"/>
              </w:rPr>
            </w:pPr>
            <w:r w:rsidRPr="00C0503E">
              <w:rPr>
                <w:szCs w:val="18"/>
                <w:lang w:eastAsia="sv-SE"/>
              </w:rPr>
              <w:t>Threshold for one-way service link propagation delay difference report as specified in 5.7.4.2.</w:t>
            </w:r>
          </w:p>
        </w:tc>
      </w:tr>
      <w:tr w:rsidR="004B3A8A" w:rsidRPr="00F10B4F" w14:paraId="0C82809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932068" w14:textId="77777777" w:rsidR="004B3A8A" w:rsidRPr="00C0503E" w:rsidRDefault="004B3A8A" w:rsidP="004B3A8A">
            <w:pPr>
              <w:pStyle w:val="TAL"/>
              <w:rPr>
                <w:b/>
                <w:bCs/>
                <w:i/>
                <w:iCs/>
                <w:noProof/>
                <w:lang w:eastAsia="sv-SE"/>
              </w:rPr>
            </w:pPr>
            <w:r w:rsidRPr="00C0503E">
              <w:rPr>
                <w:b/>
                <w:bCs/>
                <w:i/>
                <w:iCs/>
                <w:noProof/>
                <w:lang w:eastAsia="sv-SE"/>
              </w:rPr>
              <w:t>ul-GapFR2-PreferenceConfig</w:t>
            </w:r>
          </w:p>
          <w:p w14:paraId="22DCD274" w14:textId="534F0461" w:rsidR="004B3A8A" w:rsidRPr="00F10B4F" w:rsidRDefault="004B3A8A" w:rsidP="004B3A8A">
            <w:pPr>
              <w:pStyle w:val="TAL"/>
              <w:rPr>
                <w:noProof/>
                <w:lang w:eastAsia="sv-SE"/>
              </w:rPr>
            </w:pPr>
            <w:r w:rsidRPr="00C0503E">
              <w:rPr>
                <w:noProof/>
                <w:lang w:eastAsia="sv-SE"/>
              </w:rPr>
              <w:t>Indicates whether UE is configured to request for FR2 UL gap activation/deactivation and preferred FR2 UL gap pattern.</w:t>
            </w:r>
          </w:p>
        </w:tc>
      </w:tr>
    </w:tbl>
    <w:p w14:paraId="56C12B3B" w14:textId="77777777" w:rsidR="003D786E" w:rsidRDefault="003D786E" w:rsidP="003D786E"/>
    <w:p w14:paraId="50A1A094" w14:textId="6476F5EC" w:rsidR="008D25A6" w:rsidRDefault="008D25A6" w:rsidP="008D25A6">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11098C7" w14:textId="77777777" w:rsidR="006602DA" w:rsidRPr="00F10B4F" w:rsidRDefault="006602DA" w:rsidP="006602DA">
      <w:pPr>
        <w:pStyle w:val="4"/>
        <w:rPr>
          <w:i/>
          <w:iCs/>
        </w:rPr>
      </w:pPr>
      <w:bookmarkStart w:id="2000" w:name="_Toc60777517"/>
      <w:bookmarkStart w:id="2001" w:name="_Toc131065310"/>
      <w:r w:rsidRPr="00F10B4F">
        <w:t>–</w:t>
      </w:r>
      <w:r w:rsidRPr="00F10B4F">
        <w:tab/>
      </w:r>
      <w:r w:rsidRPr="00F10B4F">
        <w:rPr>
          <w:i/>
          <w:iCs/>
        </w:rPr>
        <w:t>UE-MeasurementsAvailable</w:t>
      </w:r>
      <w:bookmarkEnd w:id="2000"/>
      <w:bookmarkEnd w:id="2001"/>
    </w:p>
    <w:p w14:paraId="64C1E46E" w14:textId="77777777" w:rsidR="006602DA" w:rsidRPr="00F10B4F" w:rsidRDefault="006602DA" w:rsidP="006602DA">
      <w:pPr>
        <w:tabs>
          <w:tab w:val="left" w:pos="8080"/>
        </w:tabs>
      </w:pPr>
      <w:r w:rsidRPr="00F10B4F">
        <w:t xml:space="preserve">The IE </w:t>
      </w:r>
      <w:r w:rsidRPr="00F10B4F">
        <w:rPr>
          <w:i/>
        </w:rPr>
        <w:t>UE-MeasurementsAvailable</w:t>
      </w:r>
      <w:r w:rsidRPr="00F10B4F">
        <w:t xml:space="preserve"> is used to indicate all relevant available indicators for UE measurements.</w:t>
      </w:r>
    </w:p>
    <w:p w14:paraId="7D653D81" w14:textId="77777777" w:rsidR="006602DA" w:rsidRPr="00F10B4F" w:rsidRDefault="006602DA" w:rsidP="006602DA">
      <w:pPr>
        <w:pStyle w:val="TH"/>
      </w:pPr>
      <w:r w:rsidRPr="00F10B4F">
        <w:rPr>
          <w:bCs/>
          <w:i/>
          <w:iCs/>
        </w:rPr>
        <w:t xml:space="preserve">UE-MeasurementsAvailable </w:t>
      </w:r>
      <w:r w:rsidRPr="00F10B4F">
        <w:t>information element</w:t>
      </w:r>
    </w:p>
    <w:p w14:paraId="2FF56D22" w14:textId="77777777" w:rsidR="006602DA" w:rsidRPr="00F10B4F" w:rsidRDefault="006602DA" w:rsidP="006602DA">
      <w:pPr>
        <w:pStyle w:val="PL"/>
        <w:rPr>
          <w:color w:val="808080"/>
        </w:rPr>
      </w:pPr>
      <w:r w:rsidRPr="00F10B4F">
        <w:rPr>
          <w:color w:val="808080"/>
        </w:rPr>
        <w:t>-- ASN1START</w:t>
      </w:r>
    </w:p>
    <w:p w14:paraId="75688126" w14:textId="77777777" w:rsidR="006602DA" w:rsidRPr="00F10B4F" w:rsidRDefault="006602DA" w:rsidP="006602DA">
      <w:pPr>
        <w:pStyle w:val="PL"/>
        <w:rPr>
          <w:color w:val="808080"/>
        </w:rPr>
      </w:pPr>
      <w:r w:rsidRPr="00F10B4F">
        <w:rPr>
          <w:color w:val="808080"/>
        </w:rPr>
        <w:lastRenderedPageBreak/>
        <w:t>-- TAG-UE-MeasurementsAvailable-START</w:t>
      </w:r>
    </w:p>
    <w:p w14:paraId="452F79CD" w14:textId="77777777" w:rsidR="006602DA" w:rsidRPr="00F10B4F" w:rsidRDefault="006602DA" w:rsidP="006602DA">
      <w:pPr>
        <w:pStyle w:val="PL"/>
      </w:pPr>
    </w:p>
    <w:p w14:paraId="496095FF" w14:textId="77777777" w:rsidR="006602DA" w:rsidRPr="00F10B4F" w:rsidRDefault="006602DA" w:rsidP="006602DA">
      <w:pPr>
        <w:pStyle w:val="PL"/>
      </w:pPr>
      <w:r w:rsidRPr="00F10B4F">
        <w:t xml:space="preserve">UE-MeasurementsAvailable-r16 ::=              </w:t>
      </w:r>
      <w:r w:rsidRPr="00F10B4F">
        <w:rPr>
          <w:color w:val="993366"/>
        </w:rPr>
        <w:t>SEQUENCE</w:t>
      </w:r>
      <w:r w:rsidRPr="00F10B4F">
        <w:t xml:space="preserve"> {</w:t>
      </w:r>
    </w:p>
    <w:p w14:paraId="19674064" w14:textId="77777777" w:rsidR="006602DA" w:rsidRPr="00F10B4F" w:rsidRDefault="006602DA" w:rsidP="006602DA">
      <w:pPr>
        <w:pStyle w:val="PL"/>
      </w:pPr>
      <w:r w:rsidRPr="00F10B4F">
        <w:t xml:space="preserve">    logMeasAvailable-r16                         </w:t>
      </w:r>
      <w:r w:rsidRPr="00F10B4F">
        <w:rPr>
          <w:color w:val="993366"/>
        </w:rPr>
        <w:t>ENUMERATED</w:t>
      </w:r>
      <w:r w:rsidRPr="00F10B4F">
        <w:t xml:space="preserve"> {true}               </w:t>
      </w:r>
      <w:r w:rsidRPr="00F10B4F">
        <w:rPr>
          <w:color w:val="993366"/>
        </w:rPr>
        <w:t>OPTIONAL</w:t>
      </w:r>
      <w:r w:rsidRPr="00F10B4F">
        <w:t>,</w:t>
      </w:r>
    </w:p>
    <w:p w14:paraId="291DED42" w14:textId="77777777" w:rsidR="006602DA" w:rsidRPr="00F10B4F" w:rsidRDefault="006602DA" w:rsidP="006602DA">
      <w:pPr>
        <w:pStyle w:val="PL"/>
      </w:pPr>
      <w:r w:rsidRPr="00F10B4F">
        <w:t xml:space="preserve">    logMeasAvailableBT-r16                       </w:t>
      </w:r>
      <w:r w:rsidRPr="00F10B4F">
        <w:rPr>
          <w:color w:val="993366"/>
        </w:rPr>
        <w:t>ENUMERATED</w:t>
      </w:r>
      <w:r w:rsidRPr="00F10B4F">
        <w:t xml:space="preserve"> {true}               </w:t>
      </w:r>
      <w:r w:rsidRPr="00F10B4F">
        <w:rPr>
          <w:color w:val="993366"/>
        </w:rPr>
        <w:t>OPTIONAL</w:t>
      </w:r>
      <w:r w:rsidRPr="00F10B4F">
        <w:t>,</w:t>
      </w:r>
    </w:p>
    <w:p w14:paraId="7C23C7E7" w14:textId="77777777" w:rsidR="006602DA" w:rsidRPr="00F10B4F" w:rsidRDefault="006602DA" w:rsidP="006602DA">
      <w:pPr>
        <w:pStyle w:val="PL"/>
      </w:pPr>
      <w:r w:rsidRPr="00F10B4F">
        <w:t xml:space="preserve">    logMeasAvailableWLAN-r16                     </w:t>
      </w:r>
      <w:r w:rsidRPr="00F10B4F">
        <w:rPr>
          <w:color w:val="993366"/>
        </w:rPr>
        <w:t>ENUMERATED</w:t>
      </w:r>
      <w:r w:rsidRPr="00F10B4F">
        <w:t xml:space="preserve"> {true}               </w:t>
      </w:r>
      <w:r w:rsidRPr="00F10B4F">
        <w:rPr>
          <w:color w:val="993366"/>
        </w:rPr>
        <w:t>OPTIONAL</w:t>
      </w:r>
      <w:r w:rsidRPr="00F10B4F">
        <w:t>,</w:t>
      </w:r>
    </w:p>
    <w:p w14:paraId="03B8DB56" w14:textId="77777777" w:rsidR="006602DA" w:rsidRPr="00F10B4F" w:rsidRDefault="006602DA" w:rsidP="006602DA">
      <w:pPr>
        <w:pStyle w:val="PL"/>
      </w:pPr>
      <w:r w:rsidRPr="00F10B4F">
        <w:t xml:space="preserve">    connEstFailInfoAvailable-r16                 </w:t>
      </w:r>
      <w:r w:rsidRPr="00F10B4F">
        <w:rPr>
          <w:color w:val="993366"/>
        </w:rPr>
        <w:t>ENUMERATED</w:t>
      </w:r>
      <w:r w:rsidRPr="00F10B4F">
        <w:t xml:space="preserve"> {true}               </w:t>
      </w:r>
      <w:r w:rsidRPr="00F10B4F">
        <w:rPr>
          <w:color w:val="993366"/>
        </w:rPr>
        <w:t>OPTIONAL</w:t>
      </w:r>
      <w:r w:rsidRPr="00F10B4F">
        <w:t>,</w:t>
      </w:r>
    </w:p>
    <w:p w14:paraId="65C333CD" w14:textId="77777777" w:rsidR="006602DA" w:rsidRPr="00F10B4F" w:rsidRDefault="006602DA" w:rsidP="006602DA">
      <w:pPr>
        <w:pStyle w:val="PL"/>
      </w:pPr>
      <w:r w:rsidRPr="00F10B4F">
        <w:t xml:space="preserve">    rlf-InfoAvailable-r16                        </w:t>
      </w:r>
      <w:r w:rsidRPr="00F10B4F">
        <w:rPr>
          <w:color w:val="993366"/>
        </w:rPr>
        <w:t>ENUMERATED</w:t>
      </w:r>
      <w:r w:rsidRPr="00F10B4F">
        <w:t xml:space="preserve"> {true}               </w:t>
      </w:r>
      <w:r w:rsidRPr="00F10B4F">
        <w:rPr>
          <w:color w:val="993366"/>
        </w:rPr>
        <w:t>OPTIONAL</w:t>
      </w:r>
      <w:r w:rsidRPr="00F10B4F">
        <w:t>,</w:t>
      </w:r>
    </w:p>
    <w:p w14:paraId="0CA73D35" w14:textId="77777777" w:rsidR="006602DA" w:rsidRPr="00F10B4F" w:rsidRDefault="006602DA" w:rsidP="006602DA">
      <w:pPr>
        <w:pStyle w:val="PL"/>
        <w:rPr>
          <w:rFonts w:eastAsia="等线"/>
        </w:rPr>
      </w:pPr>
      <w:r w:rsidRPr="00F10B4F">
        <w:t xml:space="preserve">    ...</w:t>
      </w:r>
      <w:r w:rsidRPr="00F10B4F">
        <w:rPr>
          <w:rFonts w:eastAsia="等线"/>
        </w:rPr>
        <w:t>,</w:t>
      </w:r>
    </w:p>
    <w:p w14:paraId="06E3C5CB" w14:textId="77777777" w:rsidR="006602DA" w:rsidRPr="00F10B4F" w:rsidRDefault="006602DA" w:rsidP="006602DA">
      <w:pPr>
        <w:pStyle w:val="PL"/>
        <w:rPr>
          <w:rFonts w:eastAsia="等线"/>
        </w:rPr>
      </w:pPr>
      <w:r w:rsidRPr="00F10B4F">
        <w:t xml:space="preserve">    </w:t>
      </w:r>
      <w:r w:rsidRPr="00F10B4F">
        <w:rPr>
          <w:rFonts w:eastAsia="等线"/>
        </w:rPr>
        <w:t>[[</w:t>
      </w:r>
    </w:p>
    <w:p w14:paraId="6B279E50" w14:textId="77777777" w:rsidR="006602DA" w:rsidRPr="00F10B4F" w:rsidRDefault="006602DA" w:rsidP="006602DA">
      <w:pPr>
        <w:pStyle w:val="PL"/>
        <w:rPr>
          <w:rFonts w:eastAsia="等线"/>
        </w:rPr>
      </w:pPr>
      <w:r w:rsidRPr="00F10B4F">
        <w:t xml:space="preserve">    </w:t>
      </w:r>
      <w:r w:rsidRPr="00F10B4F">
        <w:rPr>
          <w:rFonts w:eastAsia="等线"/>
        </w:rPr>
        <w:t>successHO-InfoAvailable-r17</w:t>
      </w:r>
      <w:r w:rsidRPr="00F10B4F">
        <w:t xml:space="preserve">                  </w:t>
      </w:r>
      <w:r w:rsidRPr="00F10B4F">
        <w:rPr>
          <w:rFonts w:eastAsia="等线"/>
          <w:color w:val="993366"/>
        </w:rPr>
        <w:t>ENUMERATED</w:t>
      </w:r>
      <w:r w:rsidRPr="00F10B4F">
        <w:rPr>
          <w:rFonts w:eastAsia="等线"/>
        </w:rPr>
        <w:t xml:space="preserve"> {true}</w:t>
      </w:r>
      <w:r w:rsidRPr="00F10B4F">
        <w:t xml:space="preserve">               </w:t>
      </w:r>
      <w:r w:rsidRPr="00F10B4F">
        <w:rPr>
          <w:rFonts w:eastAsia="等线"/>
          <w:color w:val="993366"/>
        </w:rPr>
        <w:t>OPTIONAL</w:t>
      </w:r>
      <w:r w:rsidRPr="00F10B4F">
        <w:rPr>
          <w:rFonts w:eastAsia="等线"/>
        </w:rPr>
        <w:t>,</w:t>
      </w:r>
    </w:p>
    <w:p w14:paraId="69F14B49" w14:textId="77777777" w:rsidR="006602DA" w:rsidRPr="00F10B4F" w:rsidRDefault="006602DA" w:rsidP="006602DA">
      <w:pPr>
        <w:pStyle w:val="PL"/>
        <w:rPr>
          <w:rFonts w:eastAsia="等线"/>
        </w:rPr>
      </w:pPr>
      <w:r w:rsidRPr="00F10B4F">
        <w:t xml:space="preserve">    </w:t>
      </w:r>
      <w:r w:rsidRPr="00F10B4F">
        <w:rPr>
          <w:rFonts w:eastAsia="等线"/>
        </w:rPr>
        <w:t>sigLogMeasConfigAvailable-r17</w:t>
      </w:r>
      <w:r w:rsidRPr="00F10B4F">
        <w:t xml:space="preserve">                </w:t>
      </w:r>
      <w:r w:rsidRPr="00F10B4F">
        <w:rPr>
          <w:rFonts w:eastAsia="等线"/>
          <w:color w:val="993366"/>
        </w:rPr>
        <w:t>BOOLEAN</w:t>
      </w:r>
      <w:r w:rsidRPr="00F10B4F">
        <w:t xml:space="preserve">                         </w:t>
      </w:r>
      <w:r w:rsidRPr="00F10B4F">
        <w:rPr>
          <w:rFonts w:eastAsia="等线"/>
          <w:color w:val="993366"/>
        </w:rPr>
        <w:t>OPTIONAL</w:t>
      </w:r>
    </w:p>
    <w:p w14:paraId="41EDC99C" w14:textId="77BEF4E3" w:rsidR="0070419A" w:rsidRDefault="006602DA" w:rsidP="0070419A">
      <w:pPr>
        <w:pStyle w:val="PL"/>
        <w:rPr>
          <w:ins w:id="2002" w:author="Rapp_AfterRAN2#122" w:date="2023-06-29T10:01:00Z"/>
          <w:rFonts w:eastAsia="等线"/>
        </w:rPr>
      </w:pPr>
      <w:r w:rsidRPr="00F10B4F">
        <w:t xml:space="preserve">    </w:t>
      </w:r>
      <w:r w:rsidRPr="00F10B4F">
        <w:rPr>
          <w:rFonts w:eastAsia="等线"/>
        </w:rPr>
        <w:t>]]</w:t>
      </w:r>
      <w:ins w:id="2003" w:author="Rapp_AfterRAN2#122" w:date="2023-06-29T10:01:00Z">
        <w:r w:rsidR="0070419A" w:rsidRPr="0070419A">
          <w:rPr>
            <w:rFonts w:eastAsia="等线"/>
          </w:rPr>
          <w:t xml:space="preserve"> </w:t>
        </w:r>
        <w:r w:rsidR="0070419A">
          <w:rPr>
            <w:rFonts w:eastAsia="等线"/>
          </w:rPr>
          <w:t>,</w:t>
        </w:r>
      </w:ins>
    </w:p>
    <w:p w14:paraId="5A5C4CB2" w14:textId="77777777" w:rsidR="0070419A" w:rsidRDefault="0070419A" w:rsidP="0070419A">
      <w:pPr>
        <w:pStyle w:val="PL"/>
        <w:rPr>
          <w:ins w:id="2004" w:author="Rapp_AfterRAN2#122" w:date="2023-06-29T10:01:00Z"/>
          <w:rFonts w:eastAsia="等线"/>
        </w:rPr>
      </w:pPr>
      <w:ins w:id="2005" w:author="Rapp_AfterRAN2#122" w:date="2023-06-29T10:01:00Z">
        <w:r>
          <w:rPr>
            <w:rFonts w:eastAsia="等线"/>
          </w:rPr>
          <w:t xml:space="preserve">    [[</w:t>
        </w:r>
      </w:ins>
    </w:p>
    <w:p w14:paraId="21F73F81" w14:textId="77777777" w:rsidR="0070419A" w:rsidRDefault="0070419A" w:rsidP="0070419A">
      <w:pPr>
        <w:pStyle w:val="PL"/>
        <w:rPr>
          <w:ins w:id="2006" w:author="Rapp_AfterRAN2#122" w:date="2023-06-29T10:01:00Z"/>
          <w:rFonts w:eastAsia="等线"/>
        </w:rPr>
      </w:pPr>
      <w:ins w:id="2007" w:author="Rapp_AfterRAN2#122" w:date="2023-06-29T10:01:00Z">
        <w:r>
          <w:rPr>
            <w:rFonts w:eastAsia="等线"/>
          </w:rPr>
          <w:t xml:space="preserve">    </w:t>
        </w:r>
        <w:r w:rsidRPr="00F10B4F">
          <w:rPr>
            <w:rFonts w:eastAsia="等线"/>
          </w:rPr>
          <w:t>success</w:t>
        </w:r>
        <w:r>
          <w:rPr>
            <w:rFonts w:eastAsia="等线"/>
          </w:rPr>
          <w:t>PSCell</w:t>
        </w:r>
        <w:r w:rsidRPr="00F10B4F">
          <w:rPr>
            <w:rFonts w:eastAsia="等线"/>
          </w:rPr>
          <w:t>-InfoAvailable-r1</w:t>
        </w:r>
        <w:r>
          <w:rPr>
            <w:rFonts w:eastAsia="等线"/>
          </w:rPr>
          <w:t>8</w:t>
        </w:r>
        <w:r w:rsidRPr="00F10B4F">
          <w:t xml:space="preserve">              </w:t>
        </w:r>
        <w:r w:rsidRPr="00F10B4F">
          <w:rPr>
            <w:rFonts w:eastAsia="等线"/>
            <w:color w:val="993366"/>
          </w:rPr>
          <w:t>ENUMERATED</w:t>
        </w:r>
        <w:r w:rsidRPr="00F10B4F">
          <w:rPr>
            <w:rFonts w:eastAsia="等线"/>
          </w:rPr>
          <w:t xml:space="preserve"> {true}</w:t>
        </w:r>
        <w:r w:rsidRPr="00F10B4F">
          <w:t xml:space="preserve">               </w:t>
        </w:r>
        <w:r w:rsidRPr="00F10B4F">
          <w:rPr>
            <w:rFonts w:eastAsia="等线"/>
            <w:color w:val="993366"/>
          </w:rPr>
          <w:t>OPTIONAL</w:t>
        </w:r>
      </w:ins>
    </w:p>
    <w:p w14:paraId="254BEE7D" w14:textId="77777777" w:rsidR="0070419A" w:rsidRPr="00F10B4F" w:rsidRDefault="0070419A" w:rsidP="0070419A">
      <w:pPr>
        <w:pStyle w:val="PL"/>
        <w:rPr>
          <w:ins w:id="2008" w:author="Rapp_AfterRAN2#122" w:date="2023-06-29T10:01:00Z"/>
        </w:rPr>
      </w:pPr>
      <w:ins w:id="2009" w:author="Rapp_AfterRAN2#122" w:date="2023-06-29T10:01:00Z">
        <w:r>
          <w:rPr>
            <w:rFonts w:eastAsia="等线"/>
          </w:rPr>
          <w:t xml:space="preserve">    ]]</w:t>
        </w:r>
      </w:ins>
    </w:p>
    <w:p w14:paraId="2BB583D2" w14:textId="6D08F4D8" w:rsidR="00A94768" w:rsidRPr="00F10B4F" w:rsidRDefault="00A94768" w:rsidP="006602DA">
      <w:pPr>
        <w:pStyle w:val="PL"/>
      </w:pPr>
    </w:p>
    <w:p w14:paraId="465F341F" w14:textId="77777777" w:rsidR="006602DA" w:rsidRPr="00F10B4F" w:rsidRDefault="006602DA" w:rsidP="006602DA">
      <w:pPr>
        <w:pStyle w:val="PL"/>
      </w:pPr>
      <w:r w:rsidRPr="00F10B4F">
        <w:rPr>
          <w:rFonts w:eastAsia="等线"/>
        </w:rPr>
        <w:t>}</w:t>
      </w:r>
    </w:p>
    <w:p w14:paraId="4D5F74EF" w14:textId="77777777" w:rsidR="006602DA" w:rsidRPr="00F10B4F" w:rsidRDefault="006602DA" w:rsidP="006602DA">
      <w:pPr>
        <w:pStyle w:val="PL"/>
      </w:pPr>
    </w:p>
    <w:p w14:paraId="6215CF56" w14:textId="77777777" w:rsidR="006602DA" w:rsidRPr="00F10B4F" w:rsidRDefault="006602DA" w:rsidP="006602DA">
      <w:pPr>
        <w:pStyle w:val="PL"/>
        <w:rPr>
          <w:color w:val="808080"/>
        </w:rPr>
      </w:pPr>
      <w:r w:rsidRPr="00F10B4F">
        <w:rPr>
          <w:color w:val="808080"/>
        </w:rPr>
        <w:t>-- TAG-UE-MeasurementsAvailable-STOP</w:t>
      </w:r>
    </w:p>
    <w:p w14:paraId="79C00043" w14:textId="77777777" w:rsidR="006602DA" w:rsidRPr="00F10B4F" w:rsidRDefault="006602DA" w:rsidP="006602DA">
      <w:pPr>
        <w:pStyle w:val="PL"/>
        <w:rPr>
          <w:color w:val="808080"/>
        </w:rPr>
      </w:pPr>
      <w:r w:rsidRPr="00F10B4F">
        <w:rPr>
          <w:color w:val="808080"/>
        </w:rPr>
        <w:t>-- ASN1STOP</w:t>
      </w:r>
    </w:p>
    <w:p w14:paraId="5576F07E" w14:textId="77777777" w:rsidR="006602DA" w:rsidRDefault="006602DA" w:rsidP="006602DA">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0B34BD3" w14:textId="77777777" w:rsidR="008D25A6" w:rsidRPr="00F10B4F" w:rsidRDefault="008D25A6" w:rsidP="003D786E"/>
    <w:p w14:paraId="4FCD5A1A" w14:textId="77777777" w:rsidR="008D25A6" w:rsidRPr="00F10B4F" w:rsidRDefault="008D25A6" w:rsidP="008D25A6">
      <w:pPr>
        <w:pStyle w:val="2"/>
        <w:rPr>
          <w:rFonts w:eastAsia="MS Mincho"/>
        </w:rPr>
      </w:pPr>
      <w:bookmarkStart w:id="2010" w:name="_Toc60777581"/>
      <w:bookmarkStart w:id="2011" w:name="_Toc131065405"/>
      <w:r w:rsidRPr="00F10B4F">
        <w:rPr>
          <w:rFonts w:eastAsia="MS Mincho"/>
        </w:rPr>
        <w:t>7.4</w:t>
      </w:r>
      <w:r w:rsidRPr="00F10B4F">
        <w:rPr>
          <w:rFonts w:eastAsia="MS Mincho"/>
        </w:rPr>
        <w:tab/>
        <w:t>UE variables</w:t>
      </w:r>
      <w:bookmarkEnd w:id="2010"/>
      <w:bookmarkEnd w:id="2011"/>
    </w:p>
    <w:p w14:paraId="22E32B91" w14:textId="03A7A401" w:rsidR="00F2034D" w:rsidRDefault="00746298" w:rsidP="00F2034D">
      <w:pPr>
        <w:pStyle w:val="B3"/>
        <w:rPr>
          <w:ins w:id="2012" w:author="Rapp_AfterRAN2#122" w:date="2023-06-28T16:35:00Z"/>
          <w:color w:val="FF0000"/>
        </w:rPr>
      </w:pPr>
      <w:r>
        <w:rPr>
          <w:color w:val="FF0000"/>
        </w:rPr>
        <w:t>&lt;Text Omitted&gt;</w:t>
      </w:r>
    </w:p>
    <w:p w14:paraId="000B134D" w14:textId="77777777" w:rsidR="00F2034D" w:rsidRPr="00F10B4F" w:rsidRDefault="00F2034D" w:rsidP="00F2034D">
      <w:pPr>
        <w:pStyle w:val="4"/>
        <w:rPr>
          <w:ins w:id="2013" w:author="Rapp_AfterRAN2#122" w:date="2023-06-28T16:35:00Z"/>
        </w:rPr>
      </w:pPr>
      <w:bookmarkStart w:id="2014" w:name="_Toc131065424"/>
      <w:ins w:id="2015" w:author="Rapp_AfterRAN2#122" w:date="2023-06-28T16:35:00Z">
        <w:r w:rsidRPr="00F10B4F">
          <w:t>–</w:t>
        </w:r>
        <w:r w:rsidRPr="00F10B4F">
          <w:tab/>
        </w:r>
        <w:r w:rsidRPr="00F10B4F">
          <w:rPr>
            <w:i/>
          </w:rPr>
          <w:t>VarSuccess</w:t>
        </w:r>
        <w:bookmarkEnd w:id="2014"/>
        <w:r>
          <w:rPr>
            <w:i/>
          </w:rPr>
          <w:t>PSCell-Report</w:t>
        </w:r>
      </w:ins>
    </w:p>
    <w:p w14:paraId="43F0183C" w14:textId="61239921" w:rsidR="00F2034D" w:rsidRPr="00F10B4F" w:rsidRDefault="00F2034D" w:rsidP="00F2034D">
      <w:pPr>
        <w:rPr>
          <w:ins w:id="2016" w:author="Rapp_AfterRAN2#122" w:date="2023-06-28T16:35:00Z"/>
        </w:rPr>
      </w:pPr>
      <w:ins w:id="2017" w:author="Rapp_AfterRAN2#122" w:date="2023-06-28T16:35:00Z">
        <w:r w:rsidRPr="00F10B4F">
          <w:t xml:space="preserve">The UE variable </w:t>
        </w:r>
        <w:r w:rsidRPr="00F10B4F">
          <w:rPr>
            <w:i/>
          </w:rPr>
          <w:t>VarSuccess</w:t>
        </w:r>
        <w:r>
          <w:rPr>
            <w:i/>
          </w:rPr>
          <w:t>PSCell</w:t>
        </w:r>
        <w:r w:rsidRPr="00F10B4F">
          <w:rPr>
            <w:i/>
          </w:rPr>
          <w:t>-Report</w:t>
        </w:r>
        <w:r w:rsidRPr="00F10B4F">
          <w:rPr>
            <w:iCs/>
          </w:rPr>
          <w:t xml:space="preserve"> includes the successful </w:t>
        </w:r>
        <w:r>
          <w:rPr>
            <w:iCs/>
          </w:rPr>
          <w:t>PSCell</w:t>
        </w:r>
        <w:r w:rsidRPr="00F10B4F">
          <w:rPr>
            <w:iCs/>
          </w:rPr>
          <w:t xml:space="preserve"> </w:t>
        </w:r>
        <w:r>
          <w:rPr>
            <w:iCs/>
          </w:rPr>
          <w:t>change</w:t>
        </w:r>
      </w:ins>
      <w:ins w:id="2018" w:author="Rapp_AfterRAN2#122" w:date="2023-08-10T15:53:00Z">
        <w:r w:rsidR="00300661">
          <w:rPr>
            <w:iCs/>
          </w:rPr>
          <w:t xml:space="preserve"> or addition</w:t>
        </w:r>
      </w:ins>
      <w:ins w:id="2019" w:author="Rapp_AfterRAN2#122" w:date="2023-06-28T16:35:00Z">
        <w:r>
          <w:rPr>
            <w:iCs/>
          </w:rPr>
          <w:t xml:space="preserve"> </w:t>
        </w:r>
        <w:r w:rsidRPr="00F10B4F">
          <w:rPr>
            <w:iCs/>
          </w:rPr>
          <w:t>information</w:t>
        </w:r>
        <w:r w:rsidRPr="00F10B4F">
          <w:t>.</w:t>
        </w:r>
      </w:ins>
    </w:p>
    <w:p w14:paraId="6CDE9687" w14:textId="77777777" w:rsidR="00F2034D" w:rsidRPr="00F10B4F" w:rsidRDefault="00F2034D" w:rsidP="00F2034D">
      <w:pPr>
        <w:pStyle w:val="TH"/>
        <w:rPr>
          <w:ins w:id="2020" w:author="Rapp_AfterRAN2#122" w:date="2023-06-28T16:35:00Z"/>
        </w:rPr>
      </w:pPr>
      <w:ins w:id="2021" w:author="Rapp_AfterRAN2#122" w:date="2023-06-28T16:35:00Z">
        <w:r w:rsidRPr="00F10B4F">
          <w:rPr>
            <w:i/>
          </w:rPr>
          <w:t>VarS</w:t>
        </w:r>
        <w:r>
          <w:rPr>
            <w:i/>
          </w:rPr>
          <w:t>u</w:t>
        </w:r>
        <w:r w:rsidRPr="00F10B4F">
          <w:rPr>
            <w:i/>
          </w:rPr>
          <w:t>ccess</w:t>
        </w:r>
        <w:r>
          <w:rPr>
            <w:i/>
          </w:rPr>
          <w:t>PSCell</w:t>
        </w:r>
        <w:r w:rsidRPr="00F10B4F">
          <w:rPr>
            <w:i/>
          </w:rPr>
          <w:t>-Report</w:t>
        </w:r>
        <w:r w:rsidRPr="00F10B4F">
          <w:t xml:space="preserve"> variable</w:t>
        </w:r>
      </w:ins>
    </w:p>
    <w:p w14:paraId="3241B3A0" w14:textId="77777777" w:rsidR="00F2034D" w:rsidRPr="00F10B4F" w:rsidRDefault="00F2034D" w:rsidP="00F2034D">
      <w:pPr>
        <w:pStyle w:val="PL"/>
        <w:rPr>
          <w:ins w:id="2022" w:author="Rapp_AfterRAN2#122" w:date="2023-06-28T16:35:00Z"/>
          <w:color w:val="808080"/>
        </w:rPr>
      </w:pPr>
      <w:ins w:id="2023" w:author="Rapp_AfterRAN2#122" w:date="2023-06-28T16:35:00Z">
        <w:r w:rsidRPr="00F10B4F">
          <w:rPr>
            <w:color w:val="808080"/>
          </w:rPr>
          <w:t>-- ASN1START</w:t>
        </w:r>
      </w:ins>
    </w:p>
    <w:p w14:paraId="1D94E143" w14:textId="4E78566A" w:rsidR="00F2034D" w:rsidRPr="00F10B4F" w:rsidRDefault="00F2034D" w:rsidP="00F2034D">
      <w:pPr>
        <w:pStyle w:val="PL"/>
        <w:rPr>
          <w:ins w:id="2024" w:author="Rapp_AfterRAN2#122" w:date="2023-06-28T16:35:00Z"/>
          <w:color w:val="808080"/>
        </w:rPr>
      </w:pPr>
      <w:ins w:id="2025" w:author="Rapp_AfterRAN2#122" w:date="2023-06-28T16:35:00Z">
        <w:r w:rsidRPr="00F10B4F">
          <w:rPr>
            <w:color w:val="808080"/>
          </w:rPr>
          <w:t>-- TAG-VARSUCCESS</w:t>
        </w:r>
      </w:ins>
      <w:ins w:id="2026" w:author="Rapp_AfterRAN2#122" w:date="2023-06-28T16:36:00Z">
        <w:r w:rsidR="00DC4B7A">
          <w:rPr>
            <w:color w:val="808080"/>
          </w:rPr>
          <w:t>PSCELL</w:t>
        </w:r>
      </w:ins>
      <w:ins w:id="2027" w:author="Rapp_AfterRAN2#122" w:date="2023-06-28T16:35:00Z">
        <w:r w:rsidRPr="00F10B4F">
          <w:rPr>
            <w:color w:val="808080"/>
          </w:rPr>
          <w:t>-Report-START</w:t>
        </w:r>
      </w:ins>
    </w:p>
    <w:p w14:paraId="73927C89" w14:textId="77777777" w:rsidR="00F2034D" w:rsidRPr="00F10B4F" w:rsidRDefault="00F2034D" w:rsidP="00F2034D">
      <w:pPr>
        <w:pStyle w:val="PL"/>
        <w:rPr>
          <w:ins w:id="2028" w:author="Rapp_AfterRAN2#122" w:date="2023-06-28T16:35:00Z"/>
        </w:rPr>
      </w:pPr>
    </w:p>
    <w:p w14:paraId="55C0929F" w14:textId="77777777" w:rsidR="00F2034D" w:rsidRPr="00F10B4F" w:rsidRDefault="00F2034D" w:rsidP="00F2034D">
      <w:pPr>
        <w:pStyle w:val="PL"/>
        <w:rPr>
          <w:ins w:id="2029" w:author="Rapp_AfterRAN2#122" w:date="2023-06-28T16:35:00Z"/>
        </w:rPr>
      </w:pPr>
      <w:ins w:id="2030" w:author="Rapp_AfterRAN2#122" w:date="2023-06-28T16:35:00Z">
        <w:r w:rsidRPr="00F10B4F">
          <w:t>VarSuccess</w:t>
        </w:r>
        <w:r>
          <w:t>PSCell</w:t>
        </w:r>
        <w:r w:rsidRPr="00F10B4F">
          <w:t>-Report-r1</w:t>
        </w:r>
        <w:r>
          <w:t>8</w:t>
        </w:r>
        <w:r w:rsidRPr="00F10B4F">
          <w:t xml:space="preserve">-IEs ::= </w:t>
        </w:r>
        <w:r w:rsidRPr="00F10B4F">
          <w:rPr>
            <w:color w:val="993366"/>
          </w:rPr>
          <w:t>SEQUENCE</w:t>
        </w:r>
        <w:r w:rsidRPr="00F10B4F">
          <w:t xml:space="preserve"> {</w:t>
        </w:r>
      </w:ins>
    </w:p>
    <w:p w14:paraId="57C5CB88" w14:textId="3795FB77" w:rsidR="00F2034D" w:rsidRPr="00F10B4F" w:rsidRDefault="00F2034D" w:rsidP="00F2034D">
      <w:pPr>
        <w:pStyle w:val="PL"/>
        <w:rPr>
          <w:ins w:id="2031" w:author="Rapp_AfterRAN2#122" w:date="2023-06-28T16:35:00Z"/>
        </w:rPr>
      </w:pPr>
      <w:ins w:id="2032" w:author="Rapp_AfterRAN2#122" w:date="2023-06-28T16:35:00Z">
        <w:r w:rsidRPr="00F10B4F">
          <w:t xml:space="preserve">    success</w:t>
        </w:r>
        <w:r>
          <w:t>PSCell</w:t>
        </w:r>
        <w:r w:rsidRPr="00F10B4F">
          <w:t>-Report-r1</w:t>
        </w:r>
        <w:r>
          <w:t>8</w:t>
        </w:r>
        <w:r w:rsidRPr="00F10B4F">
          <w:t xml:space="preserve">        Success</w:t>
        </w:r>
        <w:r>
          <w:t>PSCell</w:t>
        </w:r>
        <w:r w:rsidRPr="00F10B4F">
          <w:t>-Report-r1</w:t>
        </w:r>
        <w:r>
          <w:t>8</w:t>
        </w:r>
      </w:ins>
      <w:ins w:id="2033" w:author="Rapp_AfterRAN2#123" w:date="2023-09-26T21:51:00Z">
        <w:r w:rsidR="00B81107">
          <w:t>,</w:t>
        </w:r>
      </w:ins>
    </w:p>
    <w:p w14:paraId="55E0A59A" w14:textId="77777777" w:rsidR="001E5F28" w:rsidRPr="00C0503E" w:rsidRDefault="001E5F28" w:rsidP="001E5F28">
      <w:pPr>
        <w:pStyle w:val="PL"/>
        <w:rPr>
          <w:ins w:id="2034" w:author="Rapp_AfterRAN2#122" w:date="2023-08-07T14:31:00Z"/>
        </w:rPr>
      </w:pPr>
      <w:ins w:id="2035" w:author="Rapp_AfterRAN2#122" w:date="2023-08-07T14:31:00Z">
        <w:r w:rsidRPr="00C0503E">
          <w:t xml:space="preserve">    plmn-IdentityList-r1</w:t>
        </w:r>
        <w:r>
          <w:t>8</w:t>
        </w:r>
        <w:r w:rsidRPr="00C0503E">
          <w:t xml:space="preserve">           PLMN-IdentityList2-r16</w:t>
        </w:r>
      </w:ins>
    </w:p>
    <w:p w14:paraId="2E4D0C97" w14:textId="77777777" w:rsidR="001E5F28" w:rsidRPr="00F10B4F" w:rsidRDefault="001E5F28" w:rsidP="00F2034D">
      <w:pPr>
        <w:pStyle w:val="PL"/>
        <w:rPr>
          <w:ins w:id="2036" w:author="Rapp_AfterRAN2#122" w:date="2023-06-28T16:35:00Z"/>
        </w:rPr>
      </w:pPr>
    </w:p>
    <w:p w14:paraId="5A1DFE37" w14:textId="77777777" w:rsidR="00F2034D" w:rsidRPr="00F10B4F" w:rsidRDefault="00F2034D" w:rsidP="00F2034D">
      <w:pPr>
        <w:pStyle w:val="PL"/>
        <w:rPr>
          <w:ins w:id="2037" w:author="Rapp_AfterRAN2#122" w:date="2023-06-28T16:35:00Z"/>
        </w:rPr>
      </w:pPr>
      <w:ins w:id="2038" w:author="Rapp_AfterRAN2#122" w:date="2023-06-28T16:35:00Z">
        <w:r w:rsidRPr="00F10B4F">
          <w:t>}</w:t>
        </w:r>
      </w:ins>
    </w:p>
    <w:p w14:paraId="4BAE6DB4" w14:textId="1D8CC611" w:rsidR="00F2034D" w:rsidRPr="00F10B4F" w:rsidRDefault="00F2034D" w:rsidP="00F2034D">
      <w:pPr>
        <w:pStyle w:val="PL"/>
        <w:rPr>
          <w:ins w:id="2039" w:author="Rapp_AfterRAN2#122" w:date="2023-06-28T16:35:00Z"/>
          <w:color w:val="808080"/>
        </w:rPr>
      </w:pPr>
      <w:ins w:id="2040" w:author="Rapp_AfterRAN2#122" w:date="2023-06-28T16:35:00Z">
        <w:r w:rsidRPr="00F10B4F">
          <w:rPr>
            <w:color w:val="808080"/>
          </w:rPr>
          <w:t>-- TAG-VARSUCCESS</w:t>
        </w:r>
      </w:ins>
      <w:ins w:id="2041" w:author="Rapp_AfterRAN2#122" w:date="2023-06-28T16:36:00Z">
        <w:r w:rsidR="00D55E86">
          <w:rPr>
            <w:color w:val="808080"/>
          </w:rPr>
          <w:t>PSCELL</w:t>
        </w:r>
      </w:ins>
      <w:ins w:id="2042" w:author="Rapp_AfterRAN2#122" w:date="2023-06-28T16:35:00Z">
        <w:r w:rsidRPr="00F10B4F">
          <w:rPr>
            <w:color w:val="808080"/>
          </w:rPr>
          <w:t>-Report-STOP</w:t>
        </w:r>
      </w:ins>
    </w:p>
    <w:p w14:paraId="7DB3778A" w14:textId="77777777" w:rsidR="00F2034D" w:rsidRPr="00F10B4F" w:rsidRDefault="00F2034D" w:rsidP="00F2034D">
      <w:pPr>
        <w:pStyle w:val="PL"/>
        <w:rPr>
          <w:ins w:id="2043" w:author="Rapp_AfterRAN2#122" w:date="2023-06-28T16:35:00Z"/>
          <w:color w:val="808080"/>
        </w:rPr>
      </w:pPr>
      <w:ins w:id="2044" w:author="Rapp_AfterRAN2#122" w:date="2023-06-28T16:35:00Z">
        <w:r w:rsidRPr="00F10B4F">
          <w:rPr>
            <w:color w:val="808080"/>
          </w:rPr>
          <w:t>-- ASN1STOP</w:t>
        </w:r>
      </w:ins>
    </w:p>
    <w:p w14:paraId="68FDF193" w14:textId="77777777" w:rsidR="00F2034D" w:rsidRPr="00776FAD" w:rsidRDefault="00F2034D" w:rsidP="00F2034D">
      <w:pPr>
        <w:pStyle w:val="B3"/>
        <w:rPr>
          <w:ins w:id="2045" w:author="Rapp_AfterRAN2#122" w:date="2023-06-28T16:35:00Z"/>
          <w:color w:val="FF0000"/>
        </w:rPr>
      </w:pPr>
    </w:p>
    <w:p w14:paraId="5FD9988C" w14:textId="77777777" w:rsidR="00F2034D" w:rsidRPr="00776FAD" w:rsidRDefault="00F2034D" w:rsidP="00F2034D">
      <w:pPr>
        <w:pStyle w:val="B3"/>
        <w:rPr>
          <w:color w:val="FF0000"/>
        </w:rPr>
      </w:pPr>
    </w:p>
    <w:p w14:paraId="5C4B3CAC" w14:textId="58FCE9FD" w:rsidR="00A158B7" w:rsidRDefault="00EA6D5D" w:rsidP="00A158B7">
      <w:pPr>
        <w:pStyle w:val="Note-Boxed"/>
        <w:jc w:val="center"/>
        <w:rPr>
          <w:rFonts w:ascii="Times New Roman" w:hAnsi="Times New Roman" w:cs="Times New Roman"/>
          <w:lang w:val="en-US"/>
        </w:rPr>
      </w:pPr>
      <w:r>
        <w:rPr>
          <w:rFonts w:ascii="Times New Roman" w:eastAsia="宋体" w:hAnsi="Times New Roman" w:cs="Times New Roman"/>
          <w:lang w:val="en-US" w:eastAsia="zh-CN"/>
        </w:rPr>
        <w:lastRenderedPageBreak/>
        <w:t>END OF</w:t>
      </w:r>
      <w:r w:rsidR="00A158B7">
        <w:rPr>
          <w:rFonts w:ascii="Times New Roman" w:hAnsi="Times New Roman" w:cs="Times New Roman"/>
          <w:lang w:val="en-US"/>
        </w:rPr>
        <w:t xml:space="preserve"> CHANGE</w:t>
      </w:r>
    </w:p>
    <w:p w14:paraId="4205FE39" w14:textId="4E7FEC23" w:rsidR="00B30987" w:rsidRDefault="00B30987" w:rsidP="00B30987">
      <w:pPr>
        <w:rPr>
          <w:lang w:val="en-US" w:eastAsia="ko-KR"/>
        </w:rPr>
      </w:pPr>
    </w:p>
    <w:p w14:paraId="1C92E38B" w14:textId="021B414C" w:rsidR="00C77694" w:rsidRDefault="00C77694" w:rsidP="00C77694">
      <w:pPr>
        <w:pStyle w:val="1"/>
        <w:rPr>
          <w:lang w:val="en-US" w:eastAsia="ko-KR"/>
        </w:rPr>
      </w:pPr>
      <w:r>
        <w:rPr>
          <w:lang w:val="en-US" w:eastAsia="ko-KR"/>
        </w:rPr>
        <w:t>Agreements</w:t>
      </w:r>
    </w:p>
    <w:p w14:paraId="6AA4A878" w14:textId="4ED9792B" w:rsidR="00CF0ABC" w:rsidRDefault="00CF0ABC" w:rsidP="00CF0ABC">
      <w:pPr>
        <w:rPr>
          <w:lang w:val="en-US" w:eastAsia="ko-KR"/>
        </w:rPr>
      </w:pPr>
      <w:r>
        <w:rPr>
          <w:lang w:val="en-US" w:eastAsia="ko-KR"/>
        </w:rPr>
        <w:t>In the following are listed the RAN2 agreements. Following colors are used</w:t>
      </w:r>
      <w:r w:rsidR="00352953">
        <w:rPr>
          <w:lang w:val="en-US" w:eastAsia="ko-KR"/>
        </w:rPr>
        <w:t xml:space="preserve"> for the agreements that were implemented in the current version of the running CR:</w:t>
      </w:r>
    </w:p>
    <w:p w14:paraId="080A3872" w14:textId="66264AAD" w:rsidR="00352953" w:rsidRPr="00EE31A9" w:rsidRDefault="00EE31A9" w:rsidP="00AF011C">
      <w:pPr>
        <w:pStyle w:val="afa"/>
        <w:numPr>
          <w:ilvl w:val="0"/>
          <w:numId w:val="6"/>
        </w:numPr>
        <w:rPr>
          <w:highlight w:val="yellow"/>
          <w:lang w:val="en-US" w:eastAsia="ko-KR"/>
        </w:rPr>
      </w:pPr>
      <w:r w:rsidRPr="00EE31A9">
        <w:rPr>
          <w:highlight w:val="yellow"/>
          <w:lang w:val="en-US" w:eastAsia="ko-KR"/>
        </w:rPr>
        <w:t>Implemented a</w:t>
      </w:r>
      <w:r w:rsidR="00352953" w:rsidRPr="00EE31A9">
        <w:rPr>
          <w:highlight w:val="yellow"/>
          <w:lang w:val="en-US" w:eastAsia="ko-KR"/>
        </w:rPr>
        <w:t>greements</w:t>
      </w:r>
      <w:r w:rsidR="00352953" w:rsidRPr="00AF011C">
        <w:rPr>
          <w:highlight w:val="yellow"/>
          <w:lang w:val="en-US" w:eastAsia="ko-KR"/>
        </w:rPr>
        <w:t xml:space="preserve"> associated to </w:t>
      </w:r>
      <w:r w:rsidR="00AF011C" w:rsidRPr="00AF011C">
        <w:rPr>
          <w:highlight w:val="yellow"/>
          <w:lang w:val="en-US" w:eastAsia="ko-KR"/>
        </w:rPr>
        <w:t>SPR</w:t>
      </w:r>
    </w:p>
    <w:p w14:paraId="6D9C983A" w14:textId="6809379E" w:rsidR="00EE31A9" w:rsidRPr="00EE31A9" w:rsidRDefault="00EE31A9" w:rsidP="00EE31A9">
      <w:pPr>
        <w:pStyle w:val="afa"/>
        <w:numPr>
          <w:ilvl w:val="0"/>
          <w:numId w:val="6"/>
        </w:numPr>
        <w:rPr>
          <w:highlight w:val="green"/>
          <w:lang w:val="en-US" w:eastAsia="ko-KR"/>
        </w:rPr>
      </w:pPr>
      <w:r w:rsidRPr="00EE31A9">
        <w:rPr>
          <w:highlight w:val="green"/>
          <w:lang w:val="en-US" w:eastAsia="ko-KR"/>
        </w:rPr>
        <w:t>Implemented agreements associated to voiceFallback</w:t>
      </w:r>
    </w:p>
    <w:p w14:paraId="6A6266CD" w14:textId="77777777" w:rsidR="00094181" w:rsidRDefault="003F5E68" w:rsidP="00094181">
      <w:pPr>
        <w:pStyle w:val="afa"/>
        <w:numPr>
          <w:ilvl w:val="0"/>
          <w:numId w:val="6"/>
        </w:numPr>
        <w:rPr>
          <w:highlight w:val="cyan"/>
          <w:lang w:val="en-US" w:eastAsia="ko-KR"/>
        </w:rPr>
      </w:pPr>
      <w:r w:rsidRPr="003F5E68">
        <w:rPr>
          <w:highlight w:val="cyan"/>
          <w:lang w:val="en-US" w:eastAsia="ko-KR"/>
        </w:rPr>
        <w:t>Implemented agreements associated to Inter-RAT SHR</w:t>
      </w:r>
    </w:p>
    <w:p w14:paraId="2DC406AB" w14:textId="0EC5BD16" w:rsidR="00EE31A9" w:rsidRPr="00F27348" w:rsidRDefault="00094181" w:rsidP="00094181">
      <w:pPr>
        <w:pStyle w:val="afa"/>
        <w:numPr>
          <w:ilvl w:val="0"/>
          <w:numId w:val="6"/>
        </w:numPr>
        <w:rPr>
          <w:highlight w:val="cyan"/>
          <w:lang w:val="en-US" w:eastAsia="ko-KR"/>
        </w:rPr>
      </w:pPr>
      <w:r w:rsidRPr="00094181">
        <w:rPr>
          <w:highlight w:val="darkGray"/>
          <w:lang w:val="en-US" w:eastAsia="ko-KR"/>
        </w:rPr>
        <w:t>Implemented agreements for MRO for DC</w:t>
      </w:r>
      <w:r>
        <w:rPr>
          <w:highlight w:val="darkGray"/>
          <w:lang w:val="en-US" w:eastAsia="ko-KR"/>
        </w:rPr>
        <w:t xml:space="preserve"> (SCGFailureInformation and MCGFailureInformation and RLF)</w:t>
      </w:r>
    </w:p>
    <w:p w14:paraId="35385128" w14:textId="5508F32F" w:rsidR="00F27348" w:rsidRPr="00606DA7" w:rsidRDefault="00F27348" w:rsidP="00F27348">
      <w:pPr>
        <w:pStyle w:val="afa"/>
        <w:numPr>
          <w:ilvl w:val="0"/>
          <w:numId w:val="6"/>
        </w:numPr>
        <w:rPr>
          <w:highlight w:val="magenta"/>
          <w:lang w:val="en-US" w:eastAsia="ko-KR"/>
        </w:rPr>
      </w:pPr>
      <w:r w:rsidRPr="00606DA7">
        <w:rPr>
          <w:highlight w:val="magenta"/>
          <w:lang w:val="en-US" w:eastAsia="ko-KR"/>
        </w:rPr>
        <w:t xml:space="preserve">Implemented agreements for </w:t>
      </w:r>
      <w:r w:rsidR="00294B3A" w:rsidRPr="00606DA7">
        <w:rPr>
          <w:highlight w:val="magenta"/>
          <w:lang w:val="en-US" w:eastAsia="ko-KR"/>
        </w:rPr>
        <w:t>NR-U</w:t>
      </w:r>
    </w:p>
    <w:p w14:paraId="69068FEA" w14:textId="365D05BD" w:rsidR="00274062" w:rsidRPr="00274062" w:rsidRDefault="00C77694" w:rsidP="00FA4DA6">
      <w:pPr>
        <w:pStyle w:val="2"/>
        <w:numPr>
          <w:ilvl w:val="0"/>
          <w:numId w:val="5"/>
        </w:numPr>
        <w:rPr>
          <w:lang w:val="en-US" w:eastAsia="ko-KR"/>
        </w:rPr>
      </w:pPr>
      <w:r>
        <w:rPr>
          <w:lang w:val="en-US" w:eastAsia="ko-KR"/>
        </w:rPr>
        <w:t>RAN2#</w:t>
      </w:r>
      <w:r w:rsidR="001F1F31">
        <w:rPr>
          <w:lang w:val="en-US" w:eastAsia="ko-KR"/>
        </w:rPr>
        <w:t>119-e</w:t>
      </w:r>
    </w:p>
    <w:p w14:paraId="25FEDB78" w14:textId="36793312" w:rsidR="001F1F31" w:rsidRPr="00274062" w:rsidRDefault="00274062" w:rsidP="00274062">
      <w:pPr>
        <w:pStyle w:val="3"/>
        <w:ind w:hanging="774"/>
      </w:pPr>
      <w:r w:rsidRPr="00274062">
        <w:t>1.1</w:t>
      </w:r>
      <w:r w:rsidRPr="00274062">
        <w:tab/>
      </w:r>
      <w:r w:rsidR="001F1F31" w:rsidRPr="00274062">
        <w:t>Data collection for MRO for MR DC SCG failure and Inter-system handover for voice fallback.</w:t>
      </w:r>
    </w:p>
    <w:p w14:paraId="3D365140" w14:textId="77777777" w:rsidR="001F1F31" w:rsidRPr="00C16CE6" w:rsidRDefault="001F1F31" w:rsidP="001F1F31">
      <w:pPr>
        <w:pStyle w:val="Doc-text2"/>
        <w:rPr>
          <w:lang w:val="en-US"/>
        </w:rPr>
      </w:pPr>
    </w:p>
    <w:p w14:paraId="67D7E91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1167704"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to include an indication regarding voice fallback in the RLF report.</w:t>
      </w:r>
    </w:p>
    <w:p w14:paraId="35E0B5D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FFS: implicit or explicit flag and other details.</w:t>
      </w:r>
    </w:p>
    <w:p w14:paraId="08AD97D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RAN2 discuss the following scenarios: </w:t>
      </w:r>
    </w:p>
    <w:p w14:paraId="06A78BB9"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Suitable EUTRA cell found after MobilityFromNR failure</w:t>
      </w:r>
    </w:p>
    <w:p w14:paraId="64A7DF8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No suitable EUTRA cell found after MobilityFromNR failure</w:t>
      </w:r>
    </w:p>
    <w:p w14:paraId="1737BF3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 </w:t>
      </w:r>
      <w:r w:rsidRPr="00C16CE6">
        <w:rPr>
          <w:lang w:val="en-US"/>
        </w:rPr>
        <w:tab/>
      </w:r>
    </w:p>
    <w:p w14:paraId="50AEC9FD" w14:textId="77777777" w:rsidR="001F1F31" w:rsidRPr="00C16CE6" w:rsidRDefault="001F1F31" w:rsidP="001F1F31">
      <w:pPr>
        <w:pStyle w:val="Doc-text2"/>
        <w:rPr>
          <w:lang w:val="en-US"/>
        </w:rPr>
      </w:pPr>
    </w:p>
    <w:p w14:paraId="5C87CD2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60D6D7C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For CPAC failure relevant MRO, RAN2 prioritize the discussion on NR-DC, while other scenarios can be further discussed if time permits.</w:t>
      </w:r>
    </w:p>
    <w:p w14:paraId="2D21532D" w14:textId="77777777" w:rsidR="001F1F31" w:rsidRPr="00C16CE6" w:rsidRDefault="001F1F31" w:rsidP="001F1F31">
      <w:pPr>
        <w:pStyle w:val="Doc-text2"/>
        <w:rPr>
          <w:lang w:val="en-US"/>
        </w:rPr>
      </w:pPr>
    </w:p>
    <w:p w14:paraId="7280A350" w14:textId="35A6CEAC" w:rsidR="001F1F31" w:rsidRPr="00347BC6" w:rsidRDefault="00274062" w:rsidP="00274062">
      <w:pPr>
        <w:pStyle w:val="3"/>
        <w:ind w:left="0" w:firstLine="284"/>
      </w:pPr>
      <w:bookmarkStart w:id="2046" w:name="_Toc113874185"/>
      <w:bookmarkStart w:id="2047" w:name="_Toc113877090"/>
      <w:bookmarkStart w:id="2048" w:name="_Toc115769001"/>
      <w:r>
        <w:t>1.2</w:t>
      </w:r>
      <w:r w:rsidR="001F1F31" w:rsidRPr="00347BC6">
        <w:t xml:space="preserve"> </w:t>
      </w:r>
      <w:r w:rsidR="001F1F31" w:rsidRPr="00347BC6">
        <w:tab/>
        <w:t>Miscellaneous SON MDT enhancements</w:t>
      </w:r>
      <w:bookmarkEnd w:id="2046"/>
      <w:bookmarkEnd w:id="2047"/>
      <w:bookmarkEnd w:id="2048"/>
    </w:p>
    <w:p w14:paraId="4C061638" w14:textId="77777777" w:rsidR="001F1F31" w:rsidRPr="00C16CE6" w:rsidRDefault="001F1F31" w:rsidP="001F1F31">
      <w:pPr>
        <w:pStyle w:val="Doc-text2"/>
        <w:rPr>
          <w:lang w:val="en-US"/>
        </w:rPr>
      </w:pPr>
    </w:p>
    <w:p w14:paraId="208F3A6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1BFABD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MR-DC CPAC</w:t>
      </w:r>
    </w:p>
    <w:p w14:paraId="2130936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For MR-DC CPAC, NR-NR DC scenario is prioritized, and other MR-DC scenarios can be discussed later.</w:t>
      </w:r>
    </w:p>
    <w:p w14:paraId="5F939BA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CC7293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F84EAC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NPN</w:t>
      </w:r>
    </w:p>
    <w:p w14:paraId="692F1520"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1</w:t>
      </w:r>
      <w:r w:rsidRPr="00C16CE6">
        <w:rPr>
          <w:lang w:val="en-US"/>
        </w:rPr>
        <w:tab/>
        <w:t>The support of SON/MDT enhancement in both SNPN and PNI-NPN scenarios are considered.</w:t>
      </w:r>
    </w:p>
    <w:p w14:paraId="4E4A681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to use R16 NPN functionality as baseline for R18 SONMDT.</w:t>
      </w:r>
    </w:p>
    <w:p w14:paraId="1788BAD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7374743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559B3EF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RACH report</w:t>
      </w:r>
    </w:p>
    <w:p w14:paraId="3FCB739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7B1ECE08"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to discuss RACH partitioning for RACH report enhancements.</w:t>
      </w:r>
    </w:p>
    <w:p w14:paraId="67D3091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is asked to discuss the support of (NG)EN-DC and NE-DC scenarios for SN RACH report. Only focus on the leftover issues for completing the whole work which partly done in R17 in RAN3. Draft LS to RAN3 ask for clarification. (Ericsson)</w:t>
      </w:r>
    </w:p>
    <w:p w14:paraId="261148E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00273FBC" w14:textId="77777777" w:rsidR="001F1F31" w:rsidRPr="00C16CE6" w:rsidRDefault="001F1F31" w:rsidP="001F1F31">
      <w:pPr>
        <w:pStyle w:val="Doc-text2"/>
        <w:rPr>
          <w:lang w:val="en-US"/>
        </w:rPr>
      </w:pPr>
    </w:p>
    <w:p w14:paraId="7CC4B309"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211552C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color w:val="000000" w:themeColor="text1"/>
          <w:lang w:val="en-US"/>
        </w:rPr>
      </w:pPr>
      <w:r w:rsidRPr="00C16CE6">
        <w:rPr>
          <w:lang w:val="en-US"/>
        </w:rPr>
        <w:t>1</w:t>
      </w:r>
      <w:r w:rsidRPr="00C16CE6">
        <w:rPr>
          <w:lang w:val="en-US"/>
        </w:rPr>
        <w:tab/>
        <w:t xml:space="preserve">RAN2 to prioritize (at least in the beginning of the discussion) the following scenarios for potential enhancement on existing SON </w:t>
      </w:r>
      <w:r w:rsidRPr="00C16CE6">
        <w:rPr>
          <w:color w:val="000000" w:themeColor="text1"/>
          <w:lang w:val="en-US"/>
        </w:rPr>
        <w:t>signaling reports, e.g. the RA-Report/RA-Information, the RLF-Report (for RLF and HOF), the SHR.</w:t>
      </w:r>
    </w:p>
    <w:p w14:paraId="4A14D9AE"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color w:val="000000" w:themeColor="text1"/>
          <w:lang w:val="en-US"/>
        </w:rPr>
      </w:pPr>
    </w:p>
    <w:p w14:paraId="1CEFD60F" w14:textId="77777777" w:rsidR="001F1F31" w:rsidRPr="00C16CE6" w:rsidRDefault="001F1F31" w:rsidP="001F1F31">
      <w:pPr>
        <w:pStyle w:val="Doc-text2"/>
        <w:rPr>
          <w:lang w:val="en-US"/>
        </w:rPr>
      </w:pPr>
    </w:p>
    <w:p w14:paraId="37F3BBDE" w14:textId="315C2A19" w:rsidR="001F1F31" w:rsidRPr="00CA4111" w:rsidRDefault="00CA4111" w:rsidP="00CA4111">
      <w:pPr>
        <w:pStyle w:val="3"/>
        <w:ind w:left="0" w:firstLine="284"/>
      </w:pPr>
      <w:bookmarkStart w:id="2049" w:name="_Toc113874186"/>
      <w:bookmarkStart w:id="2050" w:name="_Toc113877091"/>
      <w:bookmarkStart w:id="2051" w:name="_Toc115769002"/>
      <w:r w:rsidRPr="00CA4111">
        <w:t>1.3</w:t>
      </w:r>
      <w:r w:rsidR="001F1F31" w:rsidRPr="00CA4111">
        <w:tab/>
        <w:t>Other</w:t>
      </w:r>
      <w:bookmarkEnd w:id="2049"/>
      <w:bookmarkEnd w:id="2050"/>
      <w:bookmarkEnd w:id="2051"/>
    </w:p>
    <w:p w14:paraId="1C7AF2E4"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3C4D3FE"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210595D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valid scenario for Rel-18 inter-RAT scenario for signalling based logged MDT override protection is set by the WID:</w:t>
      </w:r>
    </w:p>
    <w:p w14:paraId="6E51EF0F"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a.</w:t>
      </w:r>
      <w:r w:rsidRPr="00C16CE6">
        <w:rPr>
          <w:lang w:val="en-US"/>
        </w:rPr>
        <w:tab/>
        <w:t>Logged MDT is configured in E-UTRAN, the UE reselects to NR.</w:t>
      </w:r>
    </w:p>
    <w:p w14:paraId="584CF4C1" w14:textId="77777777" w:rsidR="001F1F31" w:rsidRPr="003128B2"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el-17 mechanism for signalling based logged MDT override protection in intra-NR scenario is the baseline for Rel-18 inter-RAT scenario.</w:t>
      </w:r>
    </w:p>
    <w:p w14:paraId="1B5675F2"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1EA0D370" w14:textId="397602BF" w:rsidR="001F1F31" w:rsidRDefault="001F1F31" w:rsidP="001F1F31">
      <w:pPr>
        <w:rPr>
          <w:lang w:val="en-US" w:eastAsia="ko-KR"/>
        </w:rPr>
      </w:pPr>
    </w:p>
    <w:p w14:paraId="7F543AB7" w14:textId="45902EF4" w:rsidR="00D7135A" w:rsidRDefault="00D7135A" w:rsidP="007F10B7">
      <w:pPr>
        <w:pStyle w:val="2"/>
        <w:ind w:hanging="850"/>
        <w:rPr>
          <w:lang w:val="en-US" w:eastAsia="ko-KR"/>
        </w:rPr>
      </w:pPr>
      <w:r>
        <w:rPr>
          <w:lang w:val="en-US" w:eastAsia="ko-KR"/>
        </w:rPr>
        <w:t>2</w:t>
      </w:r>
      <w:r w:rsidR="007F10B7">
        <w:rPr>
          <w:lang w:val="en-US" w:eastAsia="ko-KR"/>
        </w:rPr>
        <w:t xml:space="preserve">. </w:t>
      </w:r>
      <w:r>
        <w:rPr>
          <w:lang w:val="en-US" w:eastAsia="ko-KR"/>
        </w:rPr>
        <w:t>RAN2#1</w:t>
      </w:r>
      <w:r w:rsidR="00DB24FD">
        <w:rPr>
          <w:lang w:val="en-US" w:eastAsia="ko-KR"/>
        </w:rPr>
        <w:t>19-bis</w:t>
      </w:r>
    </w:p>
    <w:p w14:paraId="34670FAB" w14:textId="04BB7E92" w:rsidR="007F10B7" w:rsidRPr="000F49B2" w:rsidRDefault="007F10B7" w:rsidP="007F10B7">
      <w:pPr>
        <w:pStyle w:val="3"/>
        <w:ind w:hanging="850"/>
      </w:pPr>
      <w:bookmarkStart w:id="2052" w:name="_Toc119259518"/>
      <w:r w:rsidRPr="000F49B2">
        <w:t>2.1</w:t>
      </w:r>
      <w:r w:rsidRPr="000F49B2">
        <w:tab/>
        <w:t>MRO for inter-system handover for voice fallback</w:t>
      </w:r>
      <w:bookmarkEnd w:id="2052"/>
    </w:p>
    <w:p w14:paraId="70D0DA7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17596AF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green"/>
          <w:lang w:val="en-US"/>
        </w:rPr>
        <w:t>1</w:t>
      </w:r>
      <w:r w:rsidRPr="00C16CE6">
        <w:rPr>
          <w:highlight w:val="green"/>
          <w:lang w:val="en-US"/>
        </w:rPr>
        <w:tab/>
        <w:t>An explicit indication is included in RLF-report when mobility from NR fails and the corresponding MobilityFromNRCommand includes voiceFallbackIndication</w:t>
      </w:r>
    </w:p>
    <w:p w14:paraId="5C6A0D1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green"/>
          <w:lang w:val="en-US"/>
        </w:rPr>
      </w:pPr>
      <w:r w:rsidRPr="00C16CE6">
        <w:rPr>
          <w:highlight w:val="green"/>
          <w:lang w:val="en-US"/>
        </w:rPr>
        <w:t>2</w:t>
      </w:r>
      <w:r w:rsidRPr="00C16CE6">
        <w:rPr>
          <w:highlight w:val="green"/>
          <w:lang w:val="en-US"/>
        </w:rPr>
        <w:tab/>
        <w:t>The below content is included in RLF-report when reestablishment procedure is initiated due to mobility From NR failure.</w:t>
      </w:r>
    </w:p>
    <w:p w14:paraId="6B858A3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green"/>
          <w:lang w:val="en-US"/>
        </w:rPr>
        <w:tab/>
        <w:t>a. reestablishmentCellID</w:t>
      </w:r>
      <w:r w:rsidRPr="00C16CE6">
        <w:rPr>
          <w:lang w:val="en-US"/>
        </w:rPr>
        <w:t xml:space="preserve"> </w:t>
      </w:r>
    </w:p>
    <w:p w14:paraId="7D135B4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6AA1BF22" w14:textId="5612C1FE" w:rsidR="007F10B7" w:rsidRPr="000F49B2" w:rsidRDefault="007F10B7" w:rsidP="007F10B7">
      <w:pPr>
        <w:pStyle w:val="3"/>
        <w:ind w:hanging="850"/>
      </w:pPr>
      <w:bookmarkStart w:id="2053" w:name="_Toc119259519"/>
      <w:r w:rsidRPr="000F49B2">
        <w:lastRenderedPageBreak/>
        <w:t>2.2</w:t>
      </w:r>
      <w:r w:rsidRPr="000F49B2">
        <w:tab/>
        <w:t>MDT override</w:t>
      </w:r>
      <w:bookmarkEnd w:id="2053"/>
    </w:p>
    <w:p w14:paraId="5A2E5D6E" w14:textId="77777777" w:rsidR="007F10B7" w:rsidRPr="00C16CE6" w:rsidRDefault="007F10B7" w:rsidP="007F10B7">
      <w:pPr>
        <w:pStyle w:val="Doc-text2"/>
        <w:rPr>
          <w:lang w:val="en-US"/>
        </w:rPr>
      </w:pPr>
      <w:bookmarkStart w:id="2054" w:name="OLE_LINK1"/>
      <w:bookmarkStart w:id="2055" w:name="OLE_LINK2"/>
      <w:r w:rsidRPr="00C16CE6">
        <w:rPr>
          <w:lang w:val="en-US"/>
        </w:rPr>
        <w:t>=&gt;</w:t>
      </w:r>
      <w:r w:rsidRPr="00C16CE6">
        <w:rPr>
          <w:lang w:val="en-US"/>
        </w:rPr>
        <w:tab/>
        <w:t xml:space="preserve"> RAN2 will investigate UE and NW impacts due to EUTRA MDT configuration override protection in inter-RAT scenario realized by simultaneous LTE and NR configuration in the UE.</w:t>
      </w:r>
    </w:p>
    <w:p w14:paraId="3FC33C3F" w14:textId="77777777" w:rsidR="007F10B7" w:rsidRPr="00C16CE6" w:rsidRDefault="007F10B7" w:rsidP="007F10B7">
      <w:pPr>
        <w:pStyle w:val="Doc-text2"/>
        <w:rPr>
          <w:lang w:val="en-US"/>
        </w:rPr>
      </w:pPr>
      <w:r w:rsidRPr="00C16CE6">
        <w:rPr>
          <w:lang w:val="en-US"/>
        </w:rPr>
        <w:t xml:space="preserve">=&gt; </w:t>
      </w:r>
      <w:r w:rsidRPr="00C16CE6">
        <w:rPr>
          <w:lang w:val="en-US"/>
        </w:rPr>
        <w:tab/>
        <w:t xml:space="preserve">FFS if the extension of the LTE LoggedMeasurementConfiguration (with Logged MDT type indication) is needed. </w:t>
      </w:r>
    </w:p>
    <w:p w14:paraId="3FEB1D52" w14:textId="77777777" w:rsidR="007F10B7" w:rsidRPr="00C16CE6" w:rsidRDefault="007F10B7" w:rsidP="007F10B7">
      <w:pPr>
        <w:pStyle w:val="Doc-text2"/>
        <w:rPr>
          <w:lang w:val="en-US"/>
        </w:rPr>
      </w:pPr>
      <w:r w:rsidRPr="00C16CE6">
        <w:rPr>
          <w:lang w:val="en-US"/>
        </w:rPr>
        <w:t>=&gt;</w:t>
      </w:r>
      <w:r w:rsidRPr="00C16CE6">
        <w:rPr>
          <w:lang w:val="en-US"/>
        </w:rPr>
        <w:tab/>
        <w:t>FFS Cross-RAT reporting for Logged MDT results (i.e. UE reports E-UTRAN logged MDT results in NR) is whether supported in R18.</w:t>
      </w:r>
    </w:p>
    <w:p w14:paraId="39D0A3DD" w14:textId="77777777" w:rsidR="007F10B7" w:rsidRPr="00C16CE6" w:rsidRDefault="007F10B7" w:rsidP="007F10B7">
      <w:pPr>
        <w:pStyle w:val="Doc-text2"/>
        <w:rPr>
          <w:lang w:val="en-US"/>
        </w:rPr>
      </w:pPr>
      <w:r w:rsidRPr="00C16CE6">
        <w:rPr>
          <w:lang w:val="en-US"/>
        </w:rPr>
        <w:t>=&gt;</w:t>
      </w:r>
      <w:r w:rsidRPr="00C16CE6">
        <w:rPr>
          <w:lang w:val="en-US"/>
        </w:rPr>
        <w:tab/>
        <w:t>Intra-EUTRA case will not be considered.</w:t>
      </w:r>
    </w:p>
    <w:p w14:paraId="142B1D4B" w14:textId="77777777" w:rsidR="007F10B7" w:rsidRPr="000F49B2" w:rsidRDefault="007F10B7" w:rsidP="007F10B7">
      <w:pPr>
        <w:pStyle w:val="Doc-text2"/>
        <w:rPr>
          <w:lang w:val="en-US"/>
        </w:rPr>
      </w:pPr>
    </w:p>
    <w:p w14:paraId="550F8F13" w14:textId="4F90F51A" w:rsidR="007F10B7" w:rsidRPr="000F49B2" w:rsidRDefault="007F10B7" w:rsidP="007F10B7">
      <w:pPr>
        <w:pStyle w:val="3"/>
        <w:ind w:left="0" w:firstLine="284"/>
      </w:pPr>
      <w:bookmarkStart w:id="2056" w:name="_Toc119259520"/>
      <w:bookmarkEnd w:id="2054"/>
      <w:bookmarkEnd w:id="2055"/>
      <w:r w:rsidRPr="000F49B2">
        <w:t>2.3</w:t>
      </w:r>
      <w:r w:rsidRPr="000F49B2">
        <w:tab/>
      </w:r>
      <w:r w:rsidRPr="000F49B2">
        <w:tab/>
        <w:t>SHR and SPCR</w:t>
      </w:r>
      <w:bookmarkEnd w:id="2056"/>
    </w:p>
    <w:p w14:paraId="50F0BB05" w14:textId="77777777" w:rsidR="007F10B7" w:rsidRPr="00C16CE6" w:rsidRDefault="007F10B7" w:rsidP="007F10B7">
      <w:pPr>
        <w:pStyle w:val="Doc-text2"/>
        <w:rPr>
          <w:lang w:val="en-US"/>
        </w:rPr>
      </w:pPr>
    </w:p>
    <w:p w14:paraId="3E4396F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2036E0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scenarios for SPR for NR-DC, including:</w:t>
      </w:r>
    </w:p>
    <w:p w14:paraId="189FE1E6"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SN- and MN-initiated classic PSCell change / CPC</w:t>
      </w:r>
    </w:p>
    <w:p w14:paraId="48A9FD9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Intra-SN classic PSCell change / CPC</w:t>
      </w:r>
    </w:p>
    <w:p w14:paraId="3C73275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Classic Addition / CPA</w:t>
      </w:r>
    </w:p>
    <w:p w14:paraId="28B8C3A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a</w:t>
      </w:r>
      <w:r w:rsidRPr="00C16CE6">
        <w:rPr>
          <w:lang w:val="en-US"/>
        </w:rPr>
        <w:tab/>
        <w:t>RAN2 will discuss HO with SN change later, after the basic solution for SPR is known</w:t>
      </w:r>
    </w:p>
    <w:p w14:paraId="53373E2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Given that PSCell addition is proposed by all companies, SPR is used as the abbreviations to use for the feature.</w:t>
      </w:r>
    </w:p>
    <w:p w14:paraId="09583F8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AN2 confirm to prioritize NR-DC scenario for SPR.</w:t>
      </w:r>
    </w:p>
    <w:p w14:paraId="1988E97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4</w:t>
      </w:r>
      <w:r w:rsidRPr="00C16CE6">
        <w:rPr>
          <w:highlight w:val="yellow"/>
          <w:lang w:val="en-US"/>
        </w:rPr>
        <w:tab/>
        <w:t>SHR solution is taken as baseline for the SPR in terms of configuration and reporting at high level. Details of the configuration and report need to be tailored/customized/new message per use case.</w:t>
      </w:r>
    </w:p>
    <w:p w14:paraId="34715D8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5</w:t>
      </w:r>
      <w:r w:rsidRPr="00C16CE6">
        <w:rPr>
          <w:highlight w:val="yellow"/>
          <w:lang w:val="en-US"/>
        </w:rPr>
        <w:tab/>
        <w:t>Network configures SPR configuration IE for the UE, with at least the following triggering conditions:</w:t>
      </w:r>
    </w:p>
    <w:p w14:paraId="7C1D37E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w:t>
      </w:r>
      <w:r w:rsidRPr="00C16CE6">
        <w:rPr>
          <w:highlight w:val="yellow"/>
          <w:lang w:val="en-US"/>
        </w:rPr>
        <w:tab/>
        <w:t>T310 triggering condition</w:t>
      </w:r>
    </w:p>
    <w:p w14:paraId="07F6F73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w:t>
      </w:r>
      <w:r w:rsidRPr="00C16CE6">
        <w:rPr>
          <w:highlight w:val="yellow"/>
          <w:lang w:val="en-US"/>
        </w:rPr>
        <w:tab/>
        <w:t>T312 triggering condition</w:t>
      </w:r>
    </w:p>
    <w:p w14:paraId="28776994"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w:t>
      </w:r>
      <w:r w:rsidRPr="00C16CE6">
        <w:rPr>
          <w:highlight w:val="yellow"/>
          <w:lang w:val="en-US"/>
        </w:rPr>
        <w:tab/>
        <w:t>T304 triggering condition</w:t>
      </w:r>
    </w:p>
    <w:p w14:paraId="081A0FC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a: Other triggering conditions are FFS</w:t>
      </w:r>
    </w:p>
    <w:p w14:paraId="6ADB59C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b: Values of the triggering conditions are FFS</w:t>
      </w:r>
    </w:p>
    <w:p w14:paraId="7C0FC1A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5c: Which node configures the triggering condition is FFS. </w:t>
      </w:r>
    </w:p>
    <w:p w14:paraId="0385949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6</w:t>
      </w:r>
      <w:r w:rsidRPr="00C16CE6">
        <w:rPr>
          <w:highlight w:val="yellow"/>
          <w:lang w:val="en-US"/>
        </w:rPr>
        <w:tab/>
        <w:t>RAN2 agree to the following:</w:t>
      </w:r>
    </w:p>
    <w:p w14:paraId="36A1314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 xml:space="preserve">SPR configuration is configured by network through otherConfig </w:t>
      </w:r>
    </w:p>
    <w:p w14:paraId="60EB5564"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B.</w:t>
      </w:r>
      <w:r w:rsidRPr="00C16CE6">
        <w:rPr>
          <w:highlight w:val="yellow"/>
          <w:lang w:val="en-US"/>
        </w:rPr>
        <w:tab/>
        <w:t>SPR is fetched via UE Information Request/Response procedure</w:t>
      </w:r>
    </w:p>
    <w:p w14:paraId="3F37C1CF"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5912EBE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7</w:t>
      </w:r>
      <w:r w:rsidRPr="00C16CE6">
        <w:rPr>
          <w:highlight w:val="yellow"/>
          <w:lang w:val="en-US"/>
        </w:rPr>
        <w:tab/>
        <w:t>UE logs at least the following information and measurements in the SPR IE (other information and measurements are FFS).</w:t>
      </w:r>
    </w:p>
    <w:p w14:paraId="45F1D91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Source PSCell info (cell ID, measurement result)</w:t>
      </w:r>
    </w:p>
    <w:p w14:paraId="6A22E43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b)</w:t>
      </w:r>
      <w:r w:rsidRPr="00C16CE6">
        <w:rPr>
          <w:highlight w:val="yellow"/>
          <w:lang w:val="en-US"/>
        </w:rPr>
        <w:tab/>
        <w:t>Target PScell info (cell ID, measurement result)</w:t>
      </w:r>
    </w:p>
    <w:p w14:paraId="579A9C3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c)</w:t>
      </w:r>
      <w:r w:rsidRPr="00C16CE6">
        <w:rPr>
          <w:highlight w:val="yellow"/>
          <w:lang w:val="en-US"/>
        </w:rPr>
        <w:tab/>
        <w:t>Neighbour Cells info (cell ID, measurement result, CPAC Candidate cells flag)</w:t>
      </w:r>
    </w:p>
    <w:p w14:paraId="6167388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d)</w:t>
      </w:r>
      <w:r w:rsidRPr="00C16CE6">
        <w:rPr>
          <w:highlight w:val="yellow"/>
          <w:lang w:val="en-US"/>
        </w:rPr>
        <w:tab/>
        <w:t>Success PSCell change/addition cause value (e.g., t304, t310, t312 cause, etc.)</w:t>
      </w:r>
    </w:p>
    <w:p w14:paraId="4FF0716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f)</w:t>
      </w:r>
      <w:r w:rsidRPr="00C16CE6">
        <w:rPr>
          <w:highlight w:val="yellow"/>
          <w:lang w:val="en-US"/>
        </w:rPr>
        <w:tab/>
        <w:t>The time elapsed between the CPAC execution towards the target cell and the corresponding latest CPAC configuration received for the selected target cell</w:t>
      </w:r>
      <w:r w:rsidRPr="00C16CE6">
        <w:rPr>
          <w:lang w:val="en-US"/>
        </w:rPr>
        <w:t xml:space="preserve"> </w:t>
      </w:r>
    </w:p>
    <w:p w14:paraId="563A640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191BB5C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7a: FFS on whether to reuse CHO candidate cell flag for the CPAC candidate cells or define a new flag to indicate CPAC candidate cell.</w:t>
      </w:r>
    </w:p>
    <w:p w14:paraId="5718B82E"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b: FFS on whether to include or on conditional inclusion of random access related information.</w:t>
      </w:r>
    </w:p>
    <w:p w14:paraId="6A5E9B5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c:</w:t>
      </w:r>
      <w:r w:rsidRPr="00C16CE6">
        <w:rPr>
          <w:lang w:val="en-US"/>
        </w:rPr>
        <w:tab/>
        <w:t>FFS on Location Information</w:t>
      </w:r>
    </w:p>
    <w:p w14:paraId="4A7A689E" w14:textId="77777777" w:rsidR="007F10B7" w:rsidRPr="00C16CE6" w:rsidRDefault="007F10B7" w:rsidP="007F10B7">
      <w:pPr>
        <w:pStyle w:val="Doc-text2"/>
        <w:rPr>
          <w:lang w:val="en-US"/>
        </w:rPr>
      </w:pPr>
    </w:p>
    <w:p w14:paraId="550C5395" w14:textId="29987314" w:rsidR="007F10B7" w:rsidRPr="000F49B2" w:rsidRDefault="0076670B" w:rsidP="0076670B">
      <w:pPr>
        <w:pStyle w:val="3"/>
        <w:ind w:left="0" w:firstLine="284"/>
      </w:pPr>
      <w:bookmarkStart w:id="2057" w:name="_Toc119259521"/>
      <w:r w:rsidRPr="000F49B2">
        <w:t>2.4</w:t>
      </w:r>
      <w:r w:rsidRPr="000F49B2">
        <w:tab/>
      </w:r>
      <w:r w:rsidRPr="000F49B2">
        <w:tab/>
      </w:r>
      <w:r w:rsidR="007F10B7" w:rsidRPr="000F49B2">
        <w:t>SON for NR-U</w:t>
      </w:r>
      <w:bookmarkEnd w:id="2057"/>
    </w:p>
    <w:p w14:paraId="54EF615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r w:rsidRPr="00C16CE6">
        <w:rPr>
          <w:lang w:val="en-US"/>
        </w:rPr>
        <w:tab/>
      </w:r>
    </w:p>
    <w:p w14:paraId="7E75CA6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The UE will log information of multiple RA procedures related to consistent LBT failures. FFS details.</w:t>
      </w:r>
    </w:p>
    <w:p w14:paraId="07E39B8E"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41D3560D" w14:textId="77777777" w:rsidR="007F10B7" w:rsidRPr="00C16CE6" w:rsidRDefault="007F10B7" w:rsidP="007F10B7">
      <w:pPr>
        <w:pStyle w:val="Doc-text2"/>
        <w:rPr>
          <w:lang w:val="en-US"/>
        </w:rPr>
      </w:pPr>
      <w:r w:rsidRPr="00C16CE6">
        <w:rPr>
          <w:lang w:val="en-US"/>
        </w:rPr>
        <w:tab/>
      </w:r>
    </w:p>
    <w:p w14:paraId="639904C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0059B1F2"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C0C4E5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troduce a new raPurpose in the RA-Report to indicate that the RA was initiated following a “consistent LBT failures” in the SpCell.</w:t>
      </w:r>
    </w:p>
    <w:p w14:paraId="4F26D0C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agree to log kind of “the number of LBT failures” in the RA report.</w:t>
      </w:r>
    </w:p>
    <w:p w14:paraId="1F25253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LBT failure is the failure to access the channel before transmission.</w:t>
      </w:r>
    </w:p>
    <w:p w14:paraId="6F11E7AD" w14:textId="77777777" w:rsidR="007F10B7" w:rsidRPr="00C16CE6" w:rsidRDefault="007F10B7" w:rsidP="007F10B7">
      <w:pPr>
        <w:pStyle w:val="Doc-text2"/>
        <w:pBdr>
          <w:top w:val="single" w:sz="4" w:space="1" w:color="auto"/>
          <w:left w:val="single" w:sz="4" w:space="23" w:color="auto"/>
          <w:bottom w:val="single" w:sz="4" w:space="1" w:color="auto"/>
          <w:right w:val="single" w:sz="4" w:space="4" w:color="auto"/>
        </w:pBdr>
        <w:ind w:left="1985"/>
        <w:rPr>
          <w:lang w:val="en-US"/>
        </w:rPr>
      </w:pPr>
      <w:r w:rsidRPr="00C16CE6">
        <w:rPr>
          <w:lang w:val="en-US"/>
        </w:rPr>
        <w:t>The definition of “the number of LBT failures” should be clarified.</w:t>
      </w:r>
    </w:p>
    <w:p w14:paraId="1CF1CE3D" w14:textId="77777777" w:rsidR="007F10B7" w:rsidRPr="00C16CE6" w:rsidRDefault="007F10B7" w:rsidP="007F10B7">
      <w:pPr>
        <w:pStyle w:val="Doc-text2"/>
        <w:pBdr>
          <w:top w:val="single" w:sz="4" w:space="1" w:color="auto"/>
          <w:left w:val="single" w:sz="4" w:space="23" w:color="auto"/>
          <w:bottom w:val="single" w:sz="4" w:space="1" w:color="auto"/>
          <w:right w:val="single" w:sz="4" w:space="4" w:color="auto"/>
        </w:pBdr>
        <w:ind w:left="1985"/>
        <w:rPr>
          <w:lang w:val="en-US"/>
        </w:rPr>
      </w:pPr>
      <w:r w:rsidRPr="00C16CE6">
        <w:rPr>
          <w:lang w:val="en-US"/>
        </w:rPr>
        <w:t>FFS how to log the number of LBT failures in the RA report.</w:t>
      </w:r>
    </w:p>
    <w:p w14:paraId="0381AD57" w14:textId="77777777" w:rsidR="007F10B7" w:rsidRPr="00C16CE6" w:rsidRDefault="007F10B7" w:rsidP="007F10B7">
      <w:pPr>
        <w:pStyle w:val="Doc-text2"/>
        <w:rPr>
          <w:lang w:val="en-US"/>
        </w:rPr>
      </w:pPr>
    </w:p>
    <w:p w14:paraId="20E39868" w14:textId="77777777" w:rsidR="007F10B7" w:rsidRPr="00C16CE6" w:rsidRDefault="007F10B7" w:rsidP="007F10B7">
      <w:pPr>
        <w:pStyle w:val="Doc-text2"/>
        <w:rPr>
          <w:lang w:val="en-US"/>
        </w:rPr>
      </w:pPr>
      <w:r w:rsidRPr="00C16CE6">
        <w:rPr>
          <w:lang w:val="en-US"/>
        </w:rPr>
        <w:t>=&gt;</w:t>
      </w:r>
      <w:r w:rsidRPr="00C16CE6">
        <w:rPr>
          <w:lang w:val="en-US"/>
        </w:rPr>
        <w:tab/>
        <w:t>FFS: how to fulfil RAN3 request in logging RSSI.</w:t>
      </w:r>
    </w:p>
    <w:p w14:paraId="565A914A" w14:textId="77777777" w:rsidR="007F10B7" w:rsidRPr="00C16CE6" w:rsidRDefault="007F10B7" w:rsidP="007F10B7">
      <w:pPr>
        <w:pStyle w:val="Doc-text2"/>
        <w:rPr>
          <w:lang w:val="en-US"/>
        </w:rPr>
      </w:pPr>
    </w:p>
    <w:p w14:paraId="6B84B6F8" w14:textId="18C4546D" w:rsidR="007F10B7" w:rsidRPr="000F49B2" w:rsidRDefault="0076670B" w:rsidP="0076670B">
      <w:pPr>
        <w:pStyle w:val="3"/>
        <w:ind w:left="0" w:firstLine="284"/>
      </w:pPr>
      <w:bookmarkStart w:id="2058" w:name="_Toc119259522"/>
      <w:r w:rsidRPr="000F49B2">
        <w:t>2.5</w:t>
      </w:r>
      <w:r w:rsidRPr="000F49B2">
        <w:tab/>
      </w:r>
      <w:r w:rsidRPr="000F49B2">
        <w:tab/>
      </w:r>
      <w:r w:rsidR="007F10B7" w:rsidRPr="000F49B2">
        <w:t>RACH enhancement</w:t>
      </w:r>
      <w:bookmarkEnd w:id="2058"/>
    </w:p>
    <w:p w14:paraId="5D6C484B" w14:textId="77777777" w:rsidR="007F10B7" w:rsidRPr="00C16CE6" w:rsidRDefault="007F10B7" w:rsidP="007F10B7">
      <w:pPr>
        <w:pStyle w:val="Doc-text2"/>
        <w:rPr>
          <w:lang w:val="en-US"/>
        </w:rPr>
      </w:pPr>
    </w:p>
    <w:p w14:paraId="1E1E5D5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bookmarkStart w:id="2059" w:name="_Hlk129336373"/>
      <w:r w:rsidRPr="00C16CE6">
        <w:rPr>
          <w:lang w:val="en-US"/>
        </w:rPr>
        <w:t>Agreements:</w:t>
      </w:r>
    </w:p>
    <w:p w14:paraId="0DF04C6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For RACH report about RACH partitioning information</w:t>
      </w:r>
    </w:p>
    <w:p w14:paraId="56B06EF9"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Agree to add the following parameters into RACH report for RACH partitioning:</w:t>
      </w:r>
    </w:p>
    <w:p w14:paraId="499E38F2"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Feature or the combination of features that triggered the RACH</w:t>
      </w:r>
    </w:p>
    <w:p w14:paraId="55FB8AB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Used feature combination</w:t>
      </w:r>
    </w:p>
    <w:bookmarkEnd w:id="2059"/>
    <w:p w14:paraId="2E061A93" w14:textId="77777777" w:rsidR="007F10B7" w:rsidRPr="00C16CE6" w:rsidRDefault="007F10B7" w:rsidP="007F10B7">
      <w:pPr>
        <w:pStyle w:val="Doc-text2"/>
        <w:rPr>
          <w:lang w:val="en-US"/>
        </w:rPr>
      </w:pPr>
    </w:p>
    <w:p w14:paraId="3B364FCC" w14:textId="472DAE29" w:rsidR="007F10B7" w:rsidRPr="000F49B2" w:rsidRDefault="0076670B" w:rsidP="0076670B">
      <w:pPr>
        <w:pStyle w:val="3"/>
        <w:ind w:left="0" w:firstLine="284"/>
      </w:pPr>
      <w:bookmarkStart w:id="2060" w:name="_Toc119259523"/>
      <w:r w:rsidRPr="000F49B2">
        <w:t>2.6</w:t>
      </w:r>
      <w:r w:rsidRPr="000F49B2">
        <w:tab/>
      </w:r>
      <w:r w:rsidRPr="000F49B2">
        <w:tab/>
      </w:r>
      <w:r w:rsidR="007F10B7" w:rsidRPr="000F49B2">
        <w:t>SON/MDT enhancements for Non-Public Networks</w:t>
      </w:r>
      <w:bookmarkEnd w:id="2060"/>
    </w:p>
    <w:p w14:paraId="2DA0092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F8BA79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SNPN ID (e.g.,NID ID) checking is needed before sending the availability indication for corresponding SON and MDT report. The details can be discussed case by case. FFS PNI-NPN ID checking.</w:t>
      </w:r>
    </w:p>
    <w:p w14:paraId="5BA8E27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Include the NPN ID into SON/MDT report, whether SNPN ID or PNI-NPN ID related info should be included can be discussed per use case.</w:t>
      </w:r>
    </w:p>
    <w:p w14:paraId="7905837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AN2 prioritizes the use cases of RLF report and logged MDT enhancement for NPN.</w:t>
      </w:r>
    </w:p>
    <w:p w14:paraId="3A85A711" w14:textId="3D4A5B7B" w:rsidR="007F10B7" w:rsidRDefault="00A76276" w:rsidP="00A76276">
      <w:pPr>
        <w:pStyle w:val="2"/>
        <w:rPr>
          <w:lang w:val="en-US" w:eastAsia="ko-KR"/>
        </w:rPr>
      </w:pPr>
      <w:r>
        <w:rPr>
          <w:lang w:val="en-US" w:eastAsia="ko-KR"/>
        </w:rPr>
        <w:lastRenderedPageBreak/>
        <w:t>3. RAN2#120</w:t>
      </w:r>
    </w:p>
    <w:p w14:paraId="6F57B8DB" w14:textId="77777777" w:rsidR="00A76276" w:rsidRPr="003D31CD" w:rsidRDefault="00A76276" w:rsidP="00A76276">
      <w:pPr>
        <w:rPr>
          <w:highlight w:val="green"/>
        </w:rPr>
      </w:pPr>
    </w:p>
    <w:p w14:paraId="135B96BB" w14:textId="2DF80AB8" w:rsidR="00A76276" w:rsidRPr="00B31013" w:rsidRDefault="00A76276" w:rsidP="00A76276">
      <w:pPr>
        <w:pStyle w:val="3"/>
      </w:pPr>
      <w:bookmarkStart w:id="2061" w:name="_Toc120537012"/>
      <w:bookmarkStart w:id="2062" w:name="_Toc121840057"/>
      <w:r w:rsidRPr="00B31013">
        <w:t xml:space="preserve">3.1 </w:t>
      </w:r>
      <w:r w:rsidRPr="00B31013">
        <w:tab/>
        <w:t>SHR and SPCR</w:t>
      </w:r>
      <w:bookmarkEnd w:id="2061"/>
      <w:bookmarkEnd w:id="2062"/>
    </w:p>
    <w:p w14:paraId="3BB25070" w14:textId="77777777" w:rsidR="00A76276" w:rsidRPr="00C16CE6" w:rsidRDefault="00A76276" w:rsidP="00A76276">
      <w:pPr>
        <w:pStyle w:val="Doc-text2"/>
        <w:rPr>
          <w:lang w:val="en-US"/>
        </w:rPr>
      </w:pPr>
    </w:p>
    <w:p w14:paraId="42C49D9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BDFBAC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1</w:t>
      </w:r>
      <w:r w:rsidRPr="00C16CE6">
        <w:rPr>
          <w:highlight w:val="cyan"/>
          <w:lang w:val="en-US"/>
        </w:rPr>
        <w:tab/>
        <w:t>For Q5 in R2-2211160, RAN2 confirms the support for the parameters for inter-RAT SHR from NR to LTE when T310 and T312 are configured as triggering condition.</w:t>
      </w:r>
    </w:p>
    <w:p w14:paraId="210DFC61"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T304 trigger for inter-RAT SHR from NR to LTE is not supported.</w:t>
      </w:r>
    </w:p>
    <w:p w14:paraId="3097C7AB"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Only MN can retrieve the SPR from the UE.</w:t>
      </w:r>
    </w:p>
    <w:p w14:paraId="49D3A7F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4</w:t>
      </w:r>
      <w:r w:rsidRPr="00C16CE6">
        <w:rPr>
          <w:highlight w:val="yellow"/>
          <w:lang w:val="en-US"/>
        </w:rPr>
        <w:tab/>
        <w:t>For Q8, RAN2 agree following options: depends on which of nodes initiates SPR, i.e.:</w:t>
      </w:r>
    </w:p>
    <w:p w14:paraId="57DF751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b/>
      </w:r>
      <w:r w:rsidRPr="00C16CE6">
        <w:rPr>
          <w:highlight w:val="yellow"/>
          <w:lang w:val="en-US"/>
        </w:rPr>
        <w:tab/>
        <w:t>For the MN-initiated PSCell Change/Addition, MN sends the SPR config to the UE</w:t>
      </w:r>
    </w:p>
    <w:p w14:paraId="329BBC5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b/>
      </w:r>
      <w:r w:rsidRPr="00C16CE6">
        <w:rPr>
          <w:highlight w:val="yellow"/>
          <w:lang w:val="en-US"/>
        </w:rPr>
        <w:tab/>
        <w:t>For the SN-initiated PSCell Change, the source-SN sends the Successful PSCell Change configuration within the container through MN.</w:t>
      </w:r>
    </w:p>
    <w:p w14:paraId="1B9505F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ab/>
      </w:r>
      <w:r w:rsidRPr="00C16CE6">
        <w:rPr>
          <w:highlight w:val="yellow"/>
          <w:lang w:val="en-US"/>
        </w:rPr>
        <w:tab/>
        <w:t>T304 trigger needs to be configured by the target SN node.</w:t>
      </w:r>
    </w:p>
    <w:p w14:paraId="3F1181BC"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1DAACFF5" w14:textId="77777777" w:rsidR="00A76276" w:rsidRPr="00C16CE6" w:rsidRDefault="00A76276" w:rsidP="00A76276">
      <w:pPr>
        <w:pStyle w:val="Doc-text2"/>
        <w:rPr>
          <w:lang w:val="en-US"/>
        </w:rPr>
      </w:pPr>
    </w:p>
    <w:p w14:paraId="3CF8A87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greements:</w:t>
      </w:r>
    </w:p>
    <w:p w14:paraId="2A64D65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1</w:t>
      </w:r>
      <w:r w:rsidRPr="00C16CE6">
        <w:rPr>
          <w:highlight w:val="yellow"/>
          <w:lang w:val="en-US"/>
        </w:rPr>
        <w:tab/>
        <w:t>UE stores both SPCR and SHR configuration (one for each type at most) if received from NW.</w:t>
      </w:r>
    </w:p>
    <w:p w14:paraId="797FCF5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2</w:t>
      </w:r>
      <w:r w:rsidRPr="00C16CE6">
        <w:rPr>
          <w:highlight w:val="yellow"/>
          <w:lang w:val="en-US"/>
        </w:rPr>
        <w:tab/>
        <w:t>UE can send the (stored) SPR to gNB. FFS how long UE keeping SPR is FFS.</w:t>
      </w:r>
    </w:p>
    <w:p w14:paraId="374374C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3</w:t>
      </w:r>
      <w:r w:rsidRPr="00C16CE6">
        <w:rPr>
          <w:highlight w:val="yellow"/>
          <w:lang w:val="en-US"/>
        </w:rPr>
        <w:tab/>
        <w:t>Only the latest successful PSCell change/addition is reported by the UE.</w:t>
      </w:r>
    </w:p>
    <w:p w14:paraId="31E5086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4</w:t>
      </w:r>
      <w:r w:rsidRPr="00C16CE6">
        <w:rPr>
          <w:highlight w:val="yellow"/>
          <w:lang w:val="en-US"/>
        </w:rPr>
        <w:tab/>
        <w:t>Random access related information is included in SPR at least when the SPR is triggered due to T304 exceeds the configured threshold. Other conditions are FFS.</w:t>
      </w:r>
    </w:p>
    <w:p w14:paraId="3A815EF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5</w:t>
      </w:r>
      <w:r w:rsidRPr="00C16CE6">
        <w:rPr>
          <w:highlight w:val="yellow"/>
          <w:lang w:val="en-US"/>
        </w:rPr>
        <w:tab/>
        <w:t>UE records/reports PCell SHR and PSCell SPR separately</w:t>
      </w:r>
    </w:p>
    <w:p w14:paraId="102619DB" w14:textId="450EE89C" w:rsidR="00A76276" w:rsidRPr="00B31013" w:rsidRDefault="00A76276" w:rsidP="00A76276">
      <w:pPr>
        <w:pStyle w:val="3"/>
      </w:pPr>
      <w:bookmarkStart w:id="2063" w:name="_Toc120537014"/>
      <w:bookmarkStart w:id="2064" w:name="_Toc121840059"/>
      <w:r w:rsidRPr="00B31013">
        <w:t>3.2</w:t>
      </w:r>
      <w:r w:rsidRPr="00B31013">
        <w:tab/>
        <w:t>RACH enhancement</w:t>
      </w:r>
      <w:bookmarkEnd w:id="2063"/>
      <w:bookmarkEnd w:id="2064"/>
    </w:p>
    <w:p w14:paraId="20BAA96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401626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For RACH report for RACH partitioning, RAN2 to agree to include NSAG ID when the applicable feature is slicing.</w:t>
      </w:r>
    </w:p>
    <w:p w14:paraId="3429EE87"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 RACH report enhancements required for NE-DC are de-prioritized.</w:t>
      </w:r>
    </w:p>
    <w:p w14:paraId="47B07F5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 xml:space="preserve"> For EN-DC and NG-EN-DC, the UE collects SN RA report container (for NR) and reports to the LTE MN. FFS on whether and which PSCell identity UE should report outside the RACH report.</w:t>
      </w:r>
    </w:p>
    <w:p w14:paraId="591225B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UE includes RA and SDT information in RA report when an SDT operation fails.</w:t>
      </w:r>
    </w:p>
    <w:p w14:paraId="283CBF2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3D7E42CA" w14:textId="77777777" w:rsidR="00A76276" w:rsidRPr="00C16CE6" w:rsidRDefault="00A76276" w:rsidP="00A76276">
      <w:pPr>
        <w:pStyle w:val="Doc-text2"/>
        <w:rPr>
          <w:lang w:val="en-US"/>
        </w:rPr>
      </w:pPr>
    </w:p>
    <w:p w14:paraId="2FD51062" w14:textId="77777777" w:rsidR="00A76276" w:rsidRPr="00C16CE6" w:rsidRDefault="00A76276" w:rsidP="00A76276">
      <w:pPr>
        <w:pStyle w:val="Doc-text2"/>
        <w:rPr>
          <w:lang w:val="en-US"/>
        </w:rPr>
      </w:pPr>
      <w:r w:rsidRPr="00C16CE6">
        <w:rPr>
          <w:lang w:val="en-US"/>
        </w:rPr>
        <w:t>FFS: Include Msg3 repetition number configured and applied for the RA procedure.</w:t>
      </w:r>
    </w:p>
    <w:p w14:paraId="1BE240A4" w14:textId="77777777" w:rsidR="00A76276" w:rsidRPr="00C16CE6" w:rsidRDefault="00A76276" w:rsidP="00A76276">
      <w:pPr>
        <w:pStyle w:val="Doc-text2"/>
        <w:rPr>
          <w:lang w:val="en-US"/>
        </w:rPr>
      </w:pPr>
      <w:r w:rsidRPr="00C16CE6">
        <w:rPr>
          <w:lang w:val="en-US"/>
        </w:rPr>
        <w:t>FFS: For RACH report for RACH partitioning, RAN2 to discuss whether to include NAS provided NSAG priority (or ifnormation) when the applicable feature is slicing.</w:t>
      </w:r>
    </w:p>
    <w:p w14:paraId="51D6A087" w14:textId="48908B11" w:rsidR="00A76276" w:rsidRPr="00B31013" w:rsidRDefault="00A76276" w:rsidP="00A76276">
      <w:pPr>
        <w:pStyle w:val="3"/>
      </w:pPr>
      <w:bookmarkStart w:id="2065" w:name="_Toc120537015"/>
      <w:bookmarkStart w:id="2066" w:name="_Toc121840060"/>
      <w:r w:rsidRPr="00B31013">
        <w:lastRenderedPageBreak/>
        <w:t>3.3</w:t>
      </w:r>
      <w:r w:rsidRPr="00B31013">
        <w:tab/>
        <w:t>SON/MDT enhancements for Non-Public Networks</w:t>
      </w:r>
      <w:bookmarkEnd w:id="2065"/>
      <w:bookmarkEnd w:id="2066"/>
    </w:p>
    <w:p w14:paraId="31D949CA" w14:textId="77777777" w:rsidR="00A76276" w:rsidRPr="00C16CE6" w:rsidRDefault="00A76276" w:rsidP="00A76276">
      <w:pPr>
        <w:pStyle w:val="Doc-text2"/>
        <w:rPr>
          <w:lang w:val="en-US"/>
        </w:rPr>
      </w:pPr>
    </w:p>
    <w:p w14:paraId="77F08FB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2C553D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472D3C9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PNI-NPN (CAG) ID checking is NOT performed before sending the RLF/HOF report availability indication related to a PNI-NPN network.</w:t>
      </w:r>
    </w:p>
    <w:p w14:paraId="2D7A212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PNI-NPN (CAG) ID checking is NOT performed before sending the logged MDT availability indication related to a PNI-NPN network.</w:t>
      </w:r>
    </w:p>
    <w:p w14:paraId="4156CD21"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Details of the checking of NPN IDs (e.g., Proposal 1 of R2-2211354) are FFS.</w:t>
      </w:r>
    </w:p>
    <w:p w14:paraId="3A083D6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Introduce SPNP ID (e.g., NID) to RLF/HOF report. Details of how to introduce it are FFS.</w:t>
      </w:r>
    </w:p>
    <w:p w14:paraId="6928B77D" w14:textId="77777777" w:rsidR="00A76276" w:rsidRPr="00C16CE6" w:rsidRDefault="00A76276" w:rsidP="00A76276">
      <w:pPr>
        <w:pStyle w:val="Doc-text2"/>
        <w:rPr>
          <w:lang w:val="en-US"/>
        </w:rPr>
      </w:pPr>
    </w:p>
    <w:p w14:paraId="5A142826" w14:textId="77777777" w:rsidR="00A76276" w:rsidRPr="00C16CE6" w:rsidRDefault="00A76276" w:rsidP="00A76276">
      <w:pPr>
        <w:pStyle w:val="Doc-text2"/>
        <w:rPr>
          <w:lang w:val="en-US"/>
        </w:rPr>
      </w:pPr>
      <w:bookmarkStart w:id="2067" w:name="_Hlk129336488"/>
      <w:r w:rsidRPr="00C16CE6">
        <w:rPr>
          <w:lang w:val="en-US"/>
        </w:rPr>
        <w:t>Postponed:</w:t>
      </w:r>
    </w:p>
    <w:p w14:paraId="52552FAB" w14:textId="77777777" w:rsidR="00A76276" w:rsidRPr="00C16CE6" w:rsidRDefault="00A76276" w:rsidP="00A76276">
      <w:pPr>
        <w:pStyle w:val="Doc-text2"/>
        <w:rPr>
          <w:lang w:val="en-US"/>
        </w:rPr>
      </w:pPr>
      <w:r w:rsidRPr="00C16CE6">
        <w:rPr>
          <w:lang w:val="en-US"/>
        </w:rPr>
        <w:t>Proposal 3.1: Introduce SPNP ID (e.g., NID) into logged MDT configuration. Details of logged MDT configurations for SNPNs are FFS.</w:t>
      </w:r>
    </w:p>
    <w:p w14:paraId="2912823F" w14:textId="77777777" w:rsidR="00A76276" w:rsidRPr="00C16CE6" w:rsidRDefault="00A76276" w:rsidP="00A76276">
      <w:pPr>
        <w:pStyle w:val="Doc-text2"/>
        <w:rPr>
          <w:lang w:val="en-US"/>
        </w:rPr>
      </w:pPr>
      <w:r w:rsidRPr="00C16CE6">
        <w:rPr>
          <w:lang w:val="en-US"/>
        </w:rPr>
        <w:t>Proposal 3.2: Introduce CAG ID into logged MDT configuration. Details of logged MDT configurations with CAG IDs are FFS.</w:t>
      </w:r>
    </w:p>
    <w:p w14:paraId="461B7D88" w14:textId="77777777" w:rsidR="00A76276" w:rsidRPr="00C16CE6" w:rsidRDefault="00A76276" w:rsidP="00A76276">
      <w:pPr>
        <w:pStyle w:val="Doc-text2"/>
        <w:rPr>
          <w:lang w:val="en-US"/>
        </w:rPr>
      </w:pPr>
    </w:p>
    <w:p w14:paraId="27ABB1A9" w14:textId="77777777" w:rsidR="00A76276" w:rsidRPr="00C16CE6" w:rsidRDefault="00A76276" w:rsidP="00A76276">
      <w:pPr>
        <w:pStyle w:val="Doc-text2"/>
        <w:rPr>
          <w:lang w:val="en-US"/>
        </w:rPr>
      </w:pPr>
      <w:r w:rsidRPr="00C16CE6">
        <w:rPr>
          <w:lang w:val="en-US"/>
        </w:rPr>
        <w:t xml:space="preserve">FFS:Introduce SPNP ID to logged MDT report. </w:t>
      </w:r>
    </w:p>
    <w:p w14:paraId="00CB5F6A" w14:textId="77777777" w:rsidR="00A76276" w:rsidRPr="00C16CE6" w:rsidRDefault="00A76276" w:rsidP="00A76276">
      <w:pPr>
        <w:pStyle w:val="Doc-text2"/>
        <w:rPr>
          <w:lang w:val="en-US"/>
        </w:rPr>
      </w:pPr>
      <w:r w:rsidRPr="00C16CE6">
        <w:rPr>
          <w:lang w:val="en-US"/>
        </w:rPr>
        <w:t>FFS: Introduce PNI-NPN ID to RLF/HOF report. Details of how to introduce it are FFS .</w:t>
      </w:r>
    </w:p>
    <w:p w14:paraId="15180FC5" w14:textId="77777777" w:rsidR="00A76276" w:rsidRPr="00C16CE6" w:rsidRDefault="00A76276" w:rsidP="00A76276">
      <w:pPr>
        <w:pStyle w:val="Doc-text2"/>
        <w:rPr>
          <w:lang w:val="en-US"/>
        </w:rPr>
      </w:pPr>
      <w:r w:rsidRPr="00C16CE6">
        <w:rPr>
          <w:lang w:val="en-US"/>
        </w:rPr>
        <w:t>FFS: Introduce PNI-NPN ID (e.g., CAG ID) to logged MDT report. Details of how to introduce it are FFS.</w:t>
      </w:r>
    </w:p>
    <w:p w14:paraId="5721BD20" w14:textId="77777777" w:rsidR="00A76276" w:rsidRPr="00C16CE6" w:rsidRDefault="00A76276" w:rsidP="00A76276">
      <w:pPr>
        <w:pStyle w:val="Doc-text2"/>
        <w:rPr>
          <w:lang w:val="en-US"/>
        </w:rPr>
      </w:pPr>
      <w:r w:rsidRPr="00C16CE6">
        <w:rPr>
          <w:lang w:val="en-US"/>
        </w:rPr>
        <w:t>FFS: Discuss whether to introduce of new NPN specific variables for PNI-NPNs.</w:t>
      </w:r>
    </w:p>
    <w:p w14:paraId="446161AF" w14:textId="77777777" w:rsidR="00A76276" w:rsidRPr="00C16CE6" w:rsidRDefault="00A76276" w:rsidP="00A76276">
      <w:pPr>
        <w:pStyle w:val="Doc-text2"/>
        <w:rPr>
          <w:lang w:val="en-US"/>
        </w:rPr>
      </w:pPr>
      <w:r w:rsidRPr="00C16CE6">
        <w:rPr>
          <w:lang w:val="en-US"/>
        </w:rPr>
        <w:t>FFS: Discuss whether to introduce of new NPN specific variables for SNPNs.</w:t>
      </w:r>
    </w:p>
    <w:p w14:paraId="66ED4BB1" w14:textId="19DB029C" w:rsidR="00A76276" w:rsidRPr="00B31013" w:rsidRDefault="00A76276" w:rsidP="00A76276">
      <w:pPr>
        <w:pStyle w:val="3"/>
      </w:pPr>
      <w:bookmarkStart w:id="2068" w:name="_Toc120537016"/>
      <w:bookmarkStart w:id="2069" w:name="_Toc121840061"/>
      <w:bookmarkEnd w:id="2067"/>
      <w:r w:rsidRPr="00B31013">
        <w:t>3.4</w:t>
      </w:r>
      <w:r w:rsidRPr="00B31013">
        <w:tab/>
        <w:t>Other</w:t>
      </w:r>
      <w:bookmarkEnd w:id="2068"/>
      <w:bookmarkEnd w:id="2069"/>
    </w:p>
    <w:p w14:paraId="387DAC54"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848E2F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For fast MCG recovery MRO, prioritize NR-DC scenario. if time allows, study whether the same solution can be extended for others DC scenarios. </w:t>
      </w:r>
    </w:p>
    <w:p w14:paraId="2F38E0E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Consider at least below scenarios for fast MCG recovery MRO:</w:t>
      </w:r>
    </w:p>
    <w:p w14:paraId="34189AF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 xml:space="preserve">T316 expiry  </w:t>
      </w:r>
    </w:p>
    <w:p w14:paraId="2EFEC80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SCG failure/deactivation during fast MCG recovery (i.e., running of T316). The “upon fast MCG recovery case” is FFS.</w:t>
      </w:r>
    </w:p>
    <w:p w14:paraId="7F4CB8D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LF report is enhanced to support fast MCG recovery MRO.</w:t>
      </w:r>
    </w:p>
    <w:p w14:paraId="3D5CEDF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Fast MCG recovery failure cause shall be included for fast MCG recovery optimization. FFS details</w:t>
      </w:r>
    </w:p>
    <w:p w14:paraId="312139E7" w14:textId="77777777" w:rsidR="00A76276" w:rsidRPr="00C16CE6" w:rsidRDefault="00A76276" w:rsidP="00A76276">
      <w:pPr>
        <w:pStyle w:val="Doc-text2"/>
        <w:rPr>
          <w:lang w:val="en-US"/>
        </w:rPr>
      </w:pPr>
    </w:p>
    <w:p w14:paraId="62B7165A" w14:textId="77777777" w:rsidR="00A76276" w:rsidRPr="00C16CE6" w:rsidRDefault="00A76276" w:rsidP="00A76276">
      <w:pPr>
        <w:pStyle w:val="Doc-text2"/>
        <w:rPr>
          <w:lang w:val="en-US"/>
        </w:rPr>
      </w:pPr>
    </w:p>
    <w:p w14:paraId="24E166D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76323DE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CPA/CPC scenarios agreed by RAN3 and discuss corresponding UE impacts.</w:t>
      </w:r>
    </w:p>
    <w:p w14:paraId="007CFEC4"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 SCGFailureInformation is enhanced to support CPAC MRO (i.e, no need to introduce new reports/message).</w:t>
      </w:r>
    </w:p>
    <w:p w14:paraId="56465BD3"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643D9773" w14:textId="77777777" w:rsidR="00A76276" w:rsidRPr="00C16CE6" w:rsidRDefault="00A76276" w:rsidP="00A76276">
      <w:pPr>
        <w:pStyle w:val="Doc-text2"/>
        <w:rPr>
          <w:lang w:val="en-US"/>
        </w:rPr>
      </w:pPr>
    </w:p>
    <w:p w14:paraId="29E80E5D" w14:textId="77777777" w:rsidR="00A76276" w:rsidRPr="00C16CE6" w:rsidRDefault="00A76276" w:rsidP="00A76276">
      <w:pPr>
        <w:pStyle w:val="Doc-text2"/>
        <w:rPr>
          <w:lang w:val="en-US"/>
        </w:rPr>
      </w:pPr>
      <w:r w:rsidRPr="00C16CE6">
        <w:rPr>
          <w:lang w:val="en-US"/>
        </w:rPr>
        <w:t>FFS:</w:t>
      </w:r>
      <w:r w:rsidRPr="00C16CE6">
        <w:rPr>
          <w:lang w:val="en-US"/>
        </w:rPr>
        <w:tab/>
        <w:t>For CPAC MRO, information to differentiate CAPC from conventional SCG failure is needed (ffs by implicit or explicit indication).</w:t>
      </w:r>
    </w:p>
    <w:p w14:paraId="05D2496E" w14:textId="77777777" w:rsidR="00A76276" w:rsidRDefault="00A76276" w:rsidP="00A76276">
      <w:pPr>
        <w:rPr>
          <w:lang w:val="en-US" w:eastAsia="ko-KR"/>
        </w:rPr>
      </w:pPr>
    </w:p>
    <w:p w14:paraId="74724A40" w14:textId="798F0E8D" w:rsidR="00714435" w:rsidRDefault="00714435" w:rsidP="00714435">
      <w:pPr>
        <w:pStyle w:val="2"/>
        <w:rPr>
          <w:lang w:val="en-US" w:eastAsia="ko-KR"/>
        </w:rPr>
      </w:pPr>
      <w:r>
        <w:rPr>
          <w:lang w:val="en-US" w:eastAsia="ko-KR"/>
        </w:rPr>
        <w:lastRenderedPageBreak/>
        <w:t>4. RAN2#1</w:t>
      </w:r>
      <w:r w:rsidR="0087017C">
        <w:rPr>
          <w:lang w:val="en-US" w:eastAsia="ko-KR"/>
        </w:rPr>
        <w:t>21</w:t>
      </w:r>
    </w:p>
    <w:p w14:paraId="7CA841E4" w14:textId="5BB285FC" w:rsidR="00A17426" w:rsidRPr="008B72BB" w:rsidRDefault="00A17426" w:rsidP="00717BED">
      <w:pPr>
        <w:pStyle w:val="3"/>
      </w:pPr>
      <w:r w:rsidRPr="008B72BB">
        <w:t>4.1</w:t>
      </w:r>
      <w:r w:rsidRPr="008B72BB">
        <w:tab/>
        <w:t>MDT override</w:t>
      </w:r>
    </w:p>
    <w:p w14:paraId="5DF4C9C1" w14:textId="77777777" w:rsidR="00A17426" w:rsidRPr="00C16CE6" w:rsidRDefault="00A17426" w:rsidP="00A17426">
      <w:pPr>
        <w:pStyle w:val="Doc-text2"/>
        <w:rPr>
          <w:lang w:val="en-US"/>
        </w:rPr>
      </w:pPr>
    </w:p>
    <w:p w14:paraId="12ECC9C2" w14:textId="77777777" w:rsidR="00A17426" w:rsidRPr="00C16CE6" w:rsidRDefault="00A17426" w:rsidP="00A17426">
      <w:pPr>
        <w:pStyle w:val="Doc-text2"/>
        <w:rPr>
          <w:lang w:val="en-US"/>
        </w:rPr>
      </w:pPr>
      <w:r w:rsidRPr="00C16CE6">
        <w:rPr>
          <w:lang w:val="en-US"/>
        </w:rPr>
        <w:t>Agreements:</w:t>
      </w:r>
    </w:p>
    <w:p w14:paraId="2104C662" w14:textId="77777777" w:rsidR="00A17426" w:rsidRPr="00C16CE6" w:rsidRDefault="00A17426" w:rsidP="00A17426">
      <w:pPr>
        <w:pStyle w:val="Doc-text2"/>
        <w:rPr>
          <w:lang w:val="en-US"/>
        </w:rPr>
      </w:pPr>
    </w:p>
    <w:p w14:paraId="4F3B6C33" w14:textId="77777777" w:rsidR="00A17426" w:rsidRPr="00C16CE6" w:rsidRDefault="00A17426" w:rsidP="00A17426">
      <w:pPr>
        <w:pStyle w:val="Doc-text2"/>
        <w:rPr>
          <w:lang w:val="en-US"/>
        </w:rPr>
      </w:pPr>
      <w:r w:rsidRPr="00C16CE6">
        <w:rPr>
          <w:lang w:val="en-US"/>
        </w:rPr>
        <w:t>Solution 1: Override protection for logged MDT by simultaneous LTE and NR configuration for logged MDT.</w:t>
      </w:r>
    </w:p>
    <w:p w14:paraId="35B2CF1F" w14:textId="77777777" w:rsidR="00A17426" w:rsidRPr="00C16CE6" w:rsidRDefault="00A17426" w:rsidP="00A17426">
      <w:pPr>
        <w:pStyle w:val="Doc-text2"/>
        <w:rPr>
          <w:lang w:val="en-US"/>
        </w:rPr>
      </w:pPr>
      <w:r w:rsidRPr="00C16CE6">
        <w:rPr>
          <w:lang w:val="en-US"/>
        </w:rPr>
        <w:t>Solution 2: Override protection by cross-RAT signaling but no cross-RAT reporting of LTE logged MDT report from NR to LTE.</w:t>
      </w:r>
    </w:p>
    <w:p w14:paraId="27C0B600" w14:textId="77777777" w:rsidR="00A17426" w:rsidRPr="00C16CE6" w:rsidRDefault="00A17426" w:rsidP="00A17426">
      <w:pPr>
        <w:pStyle w:val="Doc-text2"/>
        <w:rPr>
          <w:lang w:val="en-US"/>
        </w:rPr>
      </w:pPr>
      <w:r w:rsidRPr="00C16CE6">
        <w:rPr>
          <w:lang w:val="en-US"/>
        </w:rPr>
        <w:t>Solution 3: Both solution 1 and 2 are supported for different UE implementation.</w:t>
      </w:r>
    </w:p>
    <w:p w14:paraId="2712DA65" w14:textId="77777777" w:rsidR="00A17426" w:rsidRPr="00C16CE6" w:rsidRDefault="00A17426" w:rsidP="00A17426">
      <w:pPr>
        <w:pStyle w:val="Doc-text2"/>
        <w:rPr>
          <w:lang w:val="en-US"/>
        </w:rPr>
      </w:pPr>
    </w:p>
    <w:p w14:paraId="1951179B" w14:textId="77777777" w:rsidR="00A17426" w:rsidRPr="00C16CE6" w:rsidRDefault="00A17426" w:rsidP="00A17426">
      <w:pPr>
        <w:pStyle w:val="Doc-text2"/>
        <w:rPr>
          <w:lang w:val="en-US"/>
        </w:rPr>
      </w:pPr>
      <w:r w:rsidRPr="00C16CE6">
        <w:rPr>
          <w:lang w:val="en-US"/>
        </w:rPr>
        <w:t>=&gt;</w:t>
      </w:r>
      <w:r w:rsidRPr="00C16CE6">
        <w:rPr>
          <w:lang w:val="en-US"/>
        </w:rPr>
        <w:tab/>
        <w:t>Solution 2 is chosen for further specification work.</w:t>
      </w:r>
    </w:p>
    <w:p w14:paraId="570350A7" w14:textId="77777777" w:rsidR="00A17426" w:rsidRPr="00C16CE6" w:rsidRDefault="00A17426" w:rsidP="00A17426">
      <w:pPr>
        <w:pStyle w:val="Doc-text2"/>
        <w:rPr>
          <w:lang w:val="en-US"/>
        </w:rPr>
      </w:pPr>
    </w:p>
    <w:p w14:paraId="3539EB1D"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Agreements For solution 2: </w:t>
      </w:r>
    </w:p>
    <w:p w14:paraId="09FD8637"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Extend the LTE LoggedMeasurementConfiguration to include Logged MDT type indication information</w:t>
      </w:r>
    </w:p>
    <w:p w14:paraId="5E1294D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NR signaling is needed to inform the gNB that signaling based MDT is configured by E-UTRA.</w:t>
      </w:r>
    </w:p>
    <w:p w14:paraId="09E3EF8B"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 xml:space="preserve">Try to reuse R17 NR signaling by the UE to inform gNB whether signaling based MDT is configured even when it is configured by E-UTRA. </w:t>
      </w:r>
    </w:p>
    <w:p w14:paraId="0869644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4E384418" w14:textId="77777777" w:rsidR="00A17426" w:rsidRPr="00C16CE6" w:rsidRDefault="00A17426" w:rsidP="00A17426">
      <w:pPr>
        <w:pStyle w:val="Doc-text2"/>
        <w:rPr>
          <w:lang w:val="en-US"/>
        </w:rPr>
      </w:pPr>
    </w:p>
    <w:p w14:paraId="5F9919D2" w14:textId="77777777" w:rsidR="00A17426" w:rsidRPr="008B72BB" w:rsidRDefault="00A17426" w:rsidP="00A17426">
      <w:pPr>
        <w:pStyle w:val="Doc-text2"/>
        <w:rPr>
          <w:lang w:val="en-US"/>
        </w:rPr>
      </w:pPr>
      <w:r w:rsidRPr="00C16CE6">
        <w:rPr>
          <w:lang w:val="en-US"/>
        </w:rPr>
        <w:t>=&gt;</w:t>
      </w:r>
      <w:r w:rsidRPr="00C16CE6">
        <w:rPr>
          <w:lang w:val="en-US"/>
        </w:rPr>
        <w:tab/>
        <w:t>FFS  in RAN3 the details and the Need of differentiating the RAT type. Further discuss whether priority handling for signalling logged MDT configuration between different RAT types is needed or not.</w:t>
      </w:r>
    </w:p>
    <w:p w14:paraId="0F80639C" w14:textId="1B228007" w:rsidR="00A17426" w:rsidRPr="008B72BB" w:rsidRDefault="00717BED" w:rsidP="00717BED">
      <w:pPr>
        <w:pStyle w:val="3"/>
      </w:pPr>
      <w:r w:rsidRPr="008B72BB">
        <w:t>4.2</w:t>
      </w:r>
      <w:r w:rsidR="00A17426" w:rsidRPr="008B72BB">
        <w:tab/>
        <w:t>SHR and SPCR</w:t>
      </w:r>
    </w:p>
    <w:p w14:paraId="257A71ED" w14:textId="09C6E0F8" w:rsidR="00A17426" w:rsidRPr="008B72BB" w:rsidRDefault="00A17426" w:rsidP="00A17426">
      <w:pPr>
        <w:pStyle w:val="Doc-title"/>
      </w:pPr>
      <w:r w:rsidRPr="008B72BB">
        <w:t>Inter-RAT SHR:</w:t>
      </w:r>
    </w:p>
    <w:p w14:paraId="65714DB6" w14:textId="77777777" w:rsidR="00A17426" w:rsidRPr="00C16CE6" w:rsidRDefault="00A17426" w:rsidP="00A17426">
      <w:pPr>
        <w:pStyle w:val="Doc-text2"/>
        <w:rPr>
          <w:lang w:val="en-US"/>
        </w:rPr>
      </w:pPr>
    </w:p>
    <w:p w14:paraId="46BF3D4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319F61F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 For Q1 in the LS R2-2211160, RAN2 agrees to reduce/avoid the impact on LTE specification to support inter-RAT SHR.</w:t>
      </w:r>
    </w:p>
    <w:p w14:paraId="4A7DA335"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2: For handover from NR to LTE,UE generates the NR SHR when SHR for inter-RAT mobility is triggered due to T310 or T312 trigger threshold is fulfilled.</w:t>
      </w:r>
    </w:p>
    <w:p w14:paraId="50EB12BA"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3: For HO from NR to LTE, UE records the SHR for inter-RAT mobility in the VarSuccessHO-Report.</w:t>
      </w:r>
    </w:p>
    <w:p w14:paraId="653A47AE"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4: For inter-RAT SHR, below parameters is stored, reuse the existing IEs defined in Rel-17 for intra-NR SHR:</w:t>
      </w:r>
    </w:p>
    <w:p w14:paraId="07DCBD73"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a.</w:t>
      </w:r>
      <w:r w:rsidRPr="00C16CE6">
        <w:rPr>
          <w:highlight w:val="cyan"/>
          <w:lang w:val="en-US"/>
        </w:rPr>
        <w:tab/>
        <w:t>Source NR cell information</w:t>
      </w:r>
    </w:p>
    <w:p w14:paraId="3A5C9315"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c.</w:t>
      </w:r>
      <w:r w:rsidRPr="00C16CE6">
        <w:rPr>
          <w:highlight w:val="cyan"/>
          <w:lang w:val="en-US"/>
        </w:rPr>
        <w:tab/>
        <w:t>Measurement results for source, target and neighbours</w:t>
      </w:r>
    </w:p>
    <w:p w14:paraId="0C837036"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d.</w:t>
      </w:r>
      <w:r w:rsidRPr="00C16CE6">
        <w:rPr>
          <w:highlight w:val="cyan"/>
          <w:lang w:val="en-US"/>
        </w:rPr>
        <w:tab/>
        <w:t>Cause to indicate which inter-RAT SHR triggering condition was met</w:t>
      </w:r>
    </w:p>
    <w:p w14:paraId="29748A7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e.</w:t>
      </w:r>
      <w:r w:rsidRPr="00C16CE6">
        <w:rPr>
          <w:highlight w:val="cyan"/>
          <w:lang w:val="en-US"/>
        </w:rPr>
        <w:tab/>
        <w:t>UE location Information</w:t>
      </w:r>
    </w:p>
    <w:p w14:paraId="76F05EE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bookmarkStart w:id="2070" w:name="_Hlk129254278"/>
      <w:bookmarkStart w:id="2071" w:name="_Hlk129254215"/>
      <w:r w:rsidRPr="00C16CE6">
        <w:rPr>
          <w:highlight w:val="cyan"/>
          <w:lang w:val="en-US"/>
        </w:rPr>
        <w:t>5:  A new EUTRA target cell CGI is introduced in inter-RAT SHR.</w:t>
      </w:r>
      <w:bookmarkEnd w:id="2070"/>
    </w:p>
    <w:bookmarkEnd w:id="2071"/>
    <w:p w14:paraId="7E74B64D"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6: For HO from NR to LTE, the T310 and T312 threshold is provided to the UE by source gNB in the otherConfig.</w:t>
      </w:r>
    </w:p>
    <w:p w14:paraId="5E829CC9"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7: For handover from NR to LTE, cross-RAT reporting is not supported, i.e., UE reports the SHR report to the network when it comes back to NR.</w:t>
      </w:r>
      <w:r w:rsidRPr="00C16CE6">
        <w:rPr>
          <w:lang w:val="en-US"/>
        </w:rPr>
        <w:t xml:space="preserve"> </w:t>
      </w:r>
    </w:p>
    <w:p w14:paraId="53C5ABC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8: RAN2 further discuss if below content is needed for inter-RAT SHR when HO from NR to LTE:</w:t>
      </w:r>
    </w:p>
    <w:p w14:paraId="615AD1B2"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C-RNTI (FFS target or source)</w:t>
      </w:r>
    </w:p>
    <w:p w14:paraId="742B778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c.</w:t>
      </w:r>
      <w:r w:rsidRPr="00C16CE6">
        <w:rPr>
          <w:lang w:val="en-US"/>
        </w:rPr>
        <w:tab/>
        <w:t xml:space="preserve">FFS: Time between report generating and fetching </w:t>
      </w:r>
    </w:p>
    <w:p w14:paraId="4296268D" w14:textId="77777777" w:rsidR="00A17426" w:rsidRPr="00C16CE6" w:rsidRDefault="00A17426" w:rsidP="00A17426">
      <w:pPr>
        <w:pStyle w:val="Doc-text2"/>
        <w:rPr>
          <w:lang w:val="en-US"/>
        </w:rPr>
      </w:pPr>
    </w:p>
    <w:p w14:paraId="1551D042" w14:textId="77777777" w:rsidR="00A17426" w:rsidRPr="00C16CE6" w:rsidRDefault="00A17426" w:rsidP="00A17426">
      <w:pPr>
        <w:pStyle w:val="Doc-text2"/>
        <w:rPr>
          <w:lang w:val="en-US"/>
        </w:rPr>
      </w:pPr>
    </w:p>
    <w:p w14:paraId="7EAF301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greement</w:t>
      </w:r>
    </w:p>
    <w:p w14:paraId="21D3EFF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1: UE includes available location information in SPR .</w:t>
      </w:r>
    </w:p>
    <w:p w14:paraId="5AA8BC7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 xml:space="preserve">2: UE stores SPR at most 48 hours after the last successful PSCell addition/PSCell change report is stored at UE if not fetched. </w:t>
      </w:r>
    </w:p>
    <w:p w14:paraId="1652880F"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3:  At least the following options are needed for releasing  SPR report:</w:t>
      </w:r>
    </w:p>
    <w:p w14:paraId="773A59B9"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 New SPR is initiated</w:t>
      </w:r>
    </w:p>
    <w:p w14:paraId="149109D7"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b. Upon retrieval of SPR</w:t>
      </w:r>
    </w:p>
    <w:p w14:paraId="1B334BD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c. Detach is initiated.</w:t>
      </w:r>
    </w:p>
    <w:p w14:paraId="19F1E6BB"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4:  In SPR, reuse CHO candidate cell flag to indicate whether a neighbor cell is CPAC candidate cell or not.</w:t>
      </w:r>
    </w:p>
    <w:p w14:paraId="702D4310" w14:textId="77777777" w:rsidR="00A17426" w:rsidRPr="00C16CE6" w:rsidRDefault="00A17426" w:rsidP="00A17426">
      <w:pPr>
        <w:pStyle w:val="Doc-text2"/>
        <w:rPr>
          <w:lang w:val="en-US"/>
        </w:rPr>
      </w:pPr>
    </w:p>
    <w:p w14:paraId="1372A052" w14:textId="2B91A2F9" w:rsidR="00A17426" w:rsidRPr="008B72BB" w:rsidRDefault="008B72BB" w:rsidP="008B72BB">
      <w:pPr>
        <w:pStyle w:val="3"/>
      </w:pPr>
      <w:r w:rsidRPr="008B72BB">
        <w:t>4.3</w:t>
      </w:r>
      <w:r w:rsidR="00A17426" w:rsidRPr="008B72BB">
        <w:tab/>
        <w:t>SON for NR-U</w:t>
      </w:r>
    </w:p>
    <w:p w14:paraId="2F7D25A8"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F1A7CE3"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1: </w:t>
      </w:r>
      <w:r w:rsidRPr="00C16CE6">
        <w:rPr>
          <w:lang w:val="en-US"/>
        </w:rPr>
        <w:tab/>
        <w:t>Log the last successful RA procedure related information in the RA report. Only some information to be logged for multiple successive RA procedures failed due to LBT issue. FFS what information.</w:t>
      </w:r>
    </w:p>
    <w:p w14:paraId="66360F0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42EB04B7" w14:textId="77777777" w:rsidR="00A17426" w:rsidRPr="00C16CE6" w:rsidRDefault="00A17426" w:rsidP="00A17426">
      <w:pPr>
        <w:pStyle w:val="Doc-text2"/>
        <w:rPr>
          <w:lang w:val="en-US"/>
        </w:rPr>
      </w:pPr>
    </w:p>
    <w:p w14:paraId="4D20A869" w14:textId="77777777" w:rsidR="00A17426" w:rsidRPr="00C16CE6" w:rsidRDefault="00A17426" w:rsidP="00A17426">
      <w:pPr>
        <w:pStyle w:val="Doc-text2"/>
        <w:rPr>
          <w:lang w:val="en-US"/>
        </w:rPr>
      </w:pPr>
    </w:p>
    <w:p w14:paraId="78E9AC5E" w14:textId="11283CDF" w:rsidR="00A17426" w:rsidRPr="008B72BB" w:rsidRDefault="008B72BB" w:rsidP="00A17426">
      <w:pPr>
        <w:pStyle w:val="3"/>
      </w:pPr>
      <w:r w:rsidRPr="008B72BB">
        <w:t>4.4</w:t>
      </w:r>
      <w:r w:rsidR="00A17426" w:rsidRPr="008B72BB">
        <w:tab/>
        <w:t>RACH enhancement</w:t>
      </w:r>
    </w:p>
    <w:p w14:paraId="37868564" w14:textId="0D25EF52" w:rsidR="00A17426" w:rsidRPr="008B72BB" w:rsidRDefault="00A17426" w:rsidP="00A17426">
      <w:pPr>
        <w:pStyle w:val="Doc-title"/>
      </w:pPr>
    </w:p>
    <w:p w14:paraId="3EB80EE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6201832"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084D081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 To have “a list of SN RA report entries as a single NR container (i.e. NR RA-ReportList)”.</w:t>
      </w:r>
    </w:p>
    <w:p w14:paraId="0E3B15BF"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13691E21" w14:textId="429AC75B" w:rsidR="00A17426" w:rsidRPr="003C0D22" w:rsidRDefault="00A17426" w:rsidP="00FB1416">
      <w:pPr>
        <w:pStyle w:val="Doc-text2"/>
        <w:ind w:left="0" w:firstLine="0"/>
        <w:rPr>
          <w:lang w:val="en-US"/>
        </w:rPr>
      </w:pPr>
    </w:p>
    <w:p w14:paraId="645418D6" w14:textId="3B9642B9" w:rsidR="00FB1416" w:rsidRDefault="00FB1416" w:rsidP="008D5396">
      <w:pPr>
        <w:pStyle w:val="3"/>
      </w:pPr>
      <w:r w:rsidRPr="008D5396">
        <w:t xml:space="preserve">4.5 </w:t>
      </w:r>
      <w:r w:rsidR="00CF17CA">
        <w:t>Others (</w:t>
      </w:r>
      <w:r w:rsidR="008D5396" w:rsidRPr="008D5396">
        <w:t>SCGFailureInfo and Fast MCG Recovery</w:t>
      </w:r>
      <w:r w:rsidR="00CF17CA">
        <w:t>)</w:t>
      </w:r>
    </w:p>
    <w:p w14:paraId="496CE227" w14:textId="3301D154" w:rsidR="008D5396" w:rsidRPr="007F6835" w:rsidRDefault="008D5396" w:rsidP="007F6835">
      <w:pPr>
        <w:pStyle w:val="ad"/>
        <w:tabs>
          <w:tab w:val="right" w:pos="9639"/>
        </w:tabs>
        <w:rPr>
          <w:rFonts w:cs="Arial"/>
          <w:b w:val="0"/>
          <w:bCs/>
          <w:sz w:val="24"/>
          <w:szCs w:val="24"/>
        </w:rPr>
      </w:pPr>
      <w:r>
        <w:rPr>
          <w:rFonts w:cs="Arial"/>
          <w:b w:val="0"/>
          <w:sz w:val="20"/>
        </w:rPr>
        <w:t>From RAN3 LS (</w:t>
      </w:r>
      <w:r w:rsidR="007F6835" w:rsidRPr="00AE2282">
        <w:rPr>
          <w:rFonts w:cs="Arial"/>
          <w:b w:val="0"/>
          <w:sz w:val="24"/>
          <w:szCs w:val="24"/>
        </w:rPr>
        <w:t>R3-230908</w:t>
      </w:r>
      <w:r>
        <w:rPr>
          <w:rFonts w:cs="Arial"/>
          <w:b w:val="0"/>
          <w:sz w:val="20"/>
        </w:rPr>
        <w:t>)</w:t>
      </w:r>
    </w:p>
    <w:p w14:paraId="1B3DE4CA" w14:textId="519B2F28" w:rsidR="008D5396" w:rsidRDefault="008D5396" w:rsidP="008D5396">
      <w:pPr>
        <w:pStyle w:val="ad"/>
        <w:tabs>
          <w:tab w:val="left" w:pos="720"/>
        </w:tabs>
        <w:rPr>
          <w:rFonts w:cs="Arial"/>
          <w:b w:val="0"/>
          <w:sz w:val="20"/>
        </w:rPr>
      </w:pPr>
      <w:r w:rsidRPr="00854A48">
        <w:rPr>
          <w:rFonts w:cs="Arial"/>
          <w:b w:val="0"/>
          <w:sz w:val="20"/>
        </w:rPr>
        <w:t xml:space="preserve">In the scope of </w:t>
      </w:r>
      <w:r w:rsidRPr="0092396A">
        <w:rPr>
          <w:rFonts w:cs="Arial"/>
          <w:sz w:val="20"/>
        </w:rPr>
        <w:t>MRO for CPC and CPA</w:t>
      </w:r>
      <w:r w:rsidRPr="00854A48">
        <w:rPr>
          <w:rFonts w:cs="Arial"/>
          <w:b w:val="0"/>
          <w:sz w:val="20"/>
        </w:rPr>
        <w:t xml:space="preserve">, </w:t>
      </w:r>
      <w:r w:rsidRPr="00AE2282">
        <w:rPr>
          <w:rFonts w:cs="Arial"/>
          <w:b w:val="0"/>
          <w:sz w:val="20"/>
          <w:u w:val="single"/>
        </w:rPr>
        <w:t>RAN3 has agreed</w:t>
      </w:r>
      <w:r w:rsidRPr="00854A48">
        <w:rPr>
          <w:rFonts w:cs="Arial"/>
          <w:b w:val="0"/>
          <w:sz w:val="20"/>
        </w:rPr>
        <w:t xml:space="preserve"> that if there are multiple events configured for CPA/CPC, </w:t>
      </w:r>
      <w:r>
        <w:rPr>
          <w:rFonts w:cs="Arial"/>
          <w:b w:val="0"/>
          <w:sz w:val="20"/>
        </w:rPr>
        <w:t xml:space="preserve">it is beneficial if the </w:t>
      </w:r>
      <w:r w:rsidRPr="00854A48">
        <w:rPr>
          <w:rFonts w:cs="Arial"/>
          <w:b w:val="0"/>
          <w:sz w:val="20"/>
        </w:rPr>
        <w:t>UE report</w:t>
      </w:r>
      <w:r>
        <w:rPr>
          <w:rFonts w:cs="Arial"/>
          <w:b w:val="0"/>
          <w:sz w:val="20"/>
        </w:rPr>
        <w:t>s:</w:t>
      </w:r>
    </w:p>
    <w:p w14:paraId="307ED0C2" w14:textId="77777777" w:rsidR="008D5396" w:rsidRPr="00C07800" w:rsidRDefault="008D5396" w:rsidP="008D5396">
      <w:pPr>
        <w:pStyle w:val="ad"/>
        <w:numPr>
          <w:ilvl w:val="0"/>
          <w:numId w:val="40"/>
        </w:numPr>
        <w:tabs>
          <w:tab w:val="left" w:pos="720"/>
        </w:tabs>
        <w:rPr>
          <w:rFonts w:cs="Arial"/>
          <w:b w:val="0"/>
          <w:sz w:val="20"/>
          <w:highlight w:val="darkGray"/>
        </w:rPr>
      </w:pPr>
      <w:r w:rsidRPr="00C07800">
        <w:rPr>
          <w:rFonts w:cs="Arial"/>
          <w:b w:val="0"/>
          <w:sz w:val="20"/>
          <w:highlight w:val="darkGray"/>
        </w:rPr>
        <w:t xml:space="preserve">the type of the first triggered CPAC event, and </w:t>
      </w:r>
    </w:p>
    <w:p w14:paraId="0C1B5EDF" w14:textId="77777777" w:rsidR="008D5396" w:rsidRPr="00C07800" w:rsidRDefault="008D5396" w:rsidP="008D5396">
      <w:pPr>
        <w:pStyle w:val="ad"/>
        <w:numPr>
          <w:ilvl w:val="0"/>
          <w:numId w:val="40"/>
        </w:numPr>
        <w:tabs>
          <w:tab w:val="left" w:pos="720"/>
        </w:tabs>
        <w:rPr>
          <w:rFonts w:cs="Arial"/>
          <w:b w:val="0"/>
          <w:sz w:val="20"/>
          <w:highlight w:val="darkGray"/>
        </w:rPr>
      </w:pPr>
      <w:r w:rsidRPr="00C07800">
        <w:rPr>
          <w:rFonts w:cs="Arial"/>
          <w:b w:val="0"/>
          <w:sz w:val="20"/>
          <w:highlight w:val="darkGray"/>
        </w:rPr>
        <w:t>the time duration between the two triggered CPAC events.</w:t>
      </w:r>
    </w:p>
    <w:p w14:paraId="111353ED" w14:textId="77777777" w:rsidR="008D5396" w:rsidRDefault="008D5396" w:rsidP="008D5396">
      <w:pPr>
        <w:pStyle w:val="ad"/>
        <w:tabs>
          <w:tab w:val="left" w:pos="720"/>
        </w:tabs>
        <w:rPr>
          <w:rFonts w:cs="Arial"/>
          <w:b w:val="0"/>
          <w:sz w:val="20"/>
        </w:rPr>
      </w:pPr>
    </w:p>
    <w:p w14:paraId="2D876671" w14:textId="77777777" w:rsidR="008D5396" w:rsidRDefault="008D5396" w:rsidP="008D5396">
      <w:pPr>
        <w:pStyle w:val="ad"/>
        <w:tabs>
          <w:tab w:val="left" w:pos="720"/>
        </w:tabs>
        <w:rPr>
          <w:rFonts w:cs="Arial"/>
          <w:b w:val="0"/>
          <w:sz w:val="20"/>
        </w:rPr>
      </w:pPr>
      <w:r>
        <w:rPr>
          <w:rFonts w:cs="Arial"/>
          <w:b w:val="0"/>
          <w:sz w:val="20"/>
        </w:rPr>
        <w:t xml:space="preserve">In the scope of </w:t>
      </w:r>
      <w:r w:rsidRPr="00075C1E">
        <w:rPr>
          <w:rFonts w:cs="Arial"/>
          <w:sz w:val="20"/>
        </w:rPr>
        <w:t>MRO for the fast MCG recovery</w:t>
      </w:r>
      <w:r w:rsidRPr="00075C1E">
        <w:rPr>
          <w:rFonts w:cs="Arial"/>
          <w:b w:val="0"/>
          <w:sz w:val="20"/>
        </w:rPr>
        <w:t>, RAN3 has agr</w:t>
      </w:r>
      <w:r>
        <w:rPr>
          <w:rFonts w:cs="Arial"/>
          <w:b w:val="0"/>
          <w:sz w:val="20"/>
        </w:rPr>
        <w:t>e</w:t>
      </w:r>
      <w:r w:rsidRPr="00075C1E">
        <w:rPr>
          <w:rFonts w:cs="Arial"/>
          <w:b w:val="0"/>
          <w:sz w:val="20"/>
        </w:rPr>
        <w:t>ed that it is be</w:t>
      </w:r>
      <w:r>
        <w:rPr>
          <w:rFonts w:cs="Arial"/>
          <w:b w:val="0"/>
          <w:sz w:val="20"/>
        </w:rPr>
        <w:t>n</w:t>
      </w:r>
      <w:r w:rsidRPr="00075C1E">
        <w:rPr>
          <w:rFonts w:cs="Arial"/>
          <w:b w:val="0"/>
          <w:sz w:val="20"/>
        </w:rPr>
        <w:t>eficial if the UE reports</w:t>
      </w:r>
      <w:r>
        <w:rPr>
          <w:rFonts w:cs="Arial"/>
          <w:b w:val="0"/>
          <w:sz w:val="20"/>
        </w:rPr>
        <w:t xml:space="preserve"> at least:</w:t>
      </w:r>
    </w:p>
    <w:p w14:paraId="3E71D17F" w14:textId="77777777" w:rsidR="008D5396" w:rsidRPr="00C07800" w:rsidRDefault="008D5396" w:rsidP="008D5396">
      <w:pPr>
        <w:pStyle w:val="ad"/>
        <w:numPr>
          <w:ilvl w:val="0"/>
          <w:numId w:val="40"/>
        </w:numPr>
        <w:tabs>
          <w:tab w:val="left" w:pos="720"/>
        </w:tabs>
        <w:rPr>
          <w:rFonts w:cs="Arial"/>
          <w:b w:val="0"/>
          <w:sz w:val="20"/>
          <w:highlight w:val="darkGray"/>
        </w:rPr>
      </w:pPr>
      <w:r w:rsidRPr="00C07800">
        <w:rPr>
          <w:rFonts w:cs="Arial"/>
          <w:b w:val="0"/>
          <w:sz w:val="20"/>
          <w:highlight w:val="darkGray"/>
        </w:rPr>
        <w:t>PSCell where SCG failure happened, and</w:t>
      </w:r>
    </w:p>
    <w:p w14:paraId="2F7EC3D0" w14:textId="77777777" w:rsidR="008D5396" w:rsidRPr="00C07800" w:rsidRDefault="008D5396" w:rsidP="008D5396">
      <w:pPr>
        <w:pStyle w:val="ad"/>
        <w:numPr>
          <w:ilvl w:val="0"/>
          <w:numId w:val="40"/>
        </w:numPr>
        <w:tabs>
          <w:tab w:val="left" w:pos="720"/>
        </w:tabs>
        <w:rPr>
          <w:rFonts w:cs="Arial"/>
          <w:b w:val="0"/>
          <w:sz w:val="20"/>
          <w:highlight w:val="darkGray"/>
        </w:rPr>
      </w:pPr>
      <w:r w:rsidRPr="00C07800">
        <w:rPr>
          <w:rFonts w:cs="Arial"/>
          <w:b w:val="0"/>
          <w:sz w:val="20"/>
          <w:highlight w:val="darkGray"/>
        </w:rPr>
        <w:t>the cause of the fast MCG recovery failure containing at least:</w:t>
      </w:r>
    </w:p>
    <w:p w14:paraId="2D2AD1C3" w14:textId="77777777" w:rsidR="008D5396" w:rsidRPr="00C07800" w:rsidRDefault="008D5396" w:rsidP="008D5396">
      <w:pPr>
        <w:pStyle w:val="ad"/>
        <w:numPr>
          <w:ilvl w:val="1"/>
          <w:numId w:val="40"/>
        </w:numPr>
        <w:tabs>
          <w:tab w:val="left" w:pos="720"/>
        </w:tabs>
        <w:rPr>
          <w:rFonts w:cs="Arial"/>
          <w:b w:val="0"/>
          <w:sz w:val="20"/>
          <w:highlight w:val="darkGray"/>
        </w:rPr>
      </w:pPr>
      <w:r w:rsidRPr="00C07800">
        <w:rPr>
          <w:rFonts w:cs="Arial"/>
          <w:b w:val="0"/>
          <w:sz w:val="20"/>
          <w:highlight w:val="darkGray"/>
        </w:rPr>
        <w:lastRenderedPageBreak/>
        <w:t xml:space="preserve">T316 expiry, </w:t>
      </w:r>
    </w:p>
    <w:p w14:paraId="5EBDFF74" w14:textId="77777777" w:rsidR="008D5396" w:rsidRPr="00C07800" w:rsidRDefault="008D5396" w:rsidP="008D5396">
      <w:pPr>
        <w:pStyle w:val="ad"/>
        <w:numPr>
          <w:ilvl w:val="1"/>
          <w:numId w:val="40"/>
        </w:numPr>
        <w:tabs>
          <w:tab w:val="left" w:pos="720"/>
        </w:tabs>
        <w:rPr>
          <w:rFonts w:cs="Arial"/>
          <w:b w:val="0"/>
          <w:sz w:val="20"/>
          <w:highlight w:val="darkGray"/>
        </w:rPr>
      </w:pPr>
      <w:r w:rsidRPr="00C07800">
        <w:rPr>
          <w:rFonts w:cs="Arial"/>
          <w:b w:val="0"/>
          <w:sz w:val="20"/>
          <w:highlight w:val="darkGray"/>
        </w:rPr>
        <w:t>SCG failure, and</w:t>
      </w:r>
    </w:p>
    <w:p w14:paraId="39FDE845" w14:textId="77777777" w:rsidR="008D5396" w:rsidRPr="00C07800" w:rsidRDefault="008D5396" w:rsidP="008D5396">
      <w:pPr>
        <w:pStyle w:val="ad"/>
        <w:numPr>
          <w:ilvl w:val="1"/>
          <w:numId w:val="40"/>
        </w:numPr>
        <w:tabs>
          <w:tab w:val="left" w:pos="720"/>
        </w:tabs>
        <w:rPr>
          <w:rFonts w:cs="Arial"/>
          <w:b w:val="0"/>
          <w:sz w:val="20"/>
          <w:highlight w:val="darkGray"/>
        </w:rPr>
      </w:pPr>
      <w:r w:rsidRPr="00C07800">
        <w:rPr>
          <w:rFonts w:cs="Arial"/>
          <w:b w:val="0"/>
          <w:sz w:val="20"/>
          <w:highlight w:val="darkGray"/>
        </w:rPr>
        <w:t>SCG was deactivated or other cases where SCG is not available</w:t>
      </w:r>
    </w:p>
    <w:p w14:paraId="5CC484D1" w14:textId="77777777" w:rsidR="008D5396" w:rsidRPr="00C07800" w:rsidRDefault="008D5396" w:rsidP="008D5396">
      <w:pPr>
        <w:pStyle w:val="ad"/>
        <w:numPr>
          <w:ilvl w:val="0"/>
          <w:numId w:val="40"/>
        </w:numPr>
        <w:tabs>
          <w:tab w:val="left" w:pos="720"/>
        </w:tabs>
        <w:rPr>
          <w:rFonts w:cs="Arial"/>
          <w:b w:val="0"/>
          <w:sz w:val="20"/>
          <w:highlight w:val="darkGray"/>
        </w:rPr>
      </w:pPr>
      <w:r w:rsidRPr="00C07800">
        <w:rPr>
          <w:rFonts w:cs="Arial"/>
          <w:b w:val="0"/>
          <w:sz w:val="20"/>
          <w:highlight w:val="darkGray"/>
        </w:rPr>
        <w:t xml:space="preserve">SCG failure type (at least t310-Expiry, randomAccessProblem, rlc-MaxNumRetx) if the cause of the fast MCG recovery is SCG failure  </w:t>
      </w:r>
    </w:p>
    <w:p w14:paraId="5A9F37FA" w14:textId="77777777" w:rsidR="008D5396" w:rsidRPr="008D5396" w:rsidRDefault="008D5396" w:rsidP="008D5396"/>
    <w:p w14:paraId="054F720F" w14:textId="733928DE" w:rsidR="0087017C" w:rsidRDefault="0070189A" w:rsidP="0070189A">
      <w:pPr>
        <w:pStyle w:val="2"/>
        <w:rPr>
          <w:lang w:val="en-US" w:eastAsia="ko-KR"/>
        </w:rPr>
      </w:pPr>
      <w:r>
        <w:rPr>
          <w:lang w:val="en-US" w:eastAsia="ko-KR"/>
        </w:rPr>
        <w:t>5 RAN2#121-bis</w:t>
      </w:r>
    </w:p>
    <w:p w14:paraId="5BBEB60B" w14:textId="38F7B0E0" w:rsidR="0070189A" w:rsidRDefault="0070189A" w:rsidP="0070189A">
      <w:pPr>
        <w:pStyle w:val="3"/>
        <w:rPr>
          <w:lang w:val="en-US" w:eastAsia="ko-KR"/>
        </w:rPr>
      </w:pPr>
      <w:r>
        <w:rPr>
          <w:lang w:val="en-US" w:eastAsia="ko-KR"/>
        </w:rPr>
        <w:t xml:space="preserve">5.1 </w:t>
      </w:r>
      <w:r w:rsidR="00E52FB5">
        <w:rPr>
          <w:lang w:val="en-US" w:eastAsia="ko-KR"/>
        </w:rPr>
        <w:t>MRO voice fallback</w:t>
      </w:r>
    </w:p>
    <w:p w14:paraId="72E05532" w14:textId="77777777" w:rsidR="00E52FB5" w:rsidRPr="00C16CE6" w:rsidRDefault="00E52FB5" w:rsidP="00E52FB5">
      <w:pPr>
        <w:pStyle w:val="Doc-text2"/>
        <w:rPr>
          <w:rFonts w:eastAsia="宋体"/>
          <w:b/>
          <w:u w:val="single"/>
          <w:lang w:val="en-US"/>
        </w:rPr>
      </w:pPr>
    </w:p>
    <w:p w14:paraId="23314225"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宋体"/>
          <w:b/>
          <w:lang w:val="en-US"/>
        </w:rPr>
      </w:pPr>
      <w:r w:rsidRPr="00C16CE6">
        <w:rPr>
          <w:rFonts w:eastAsia="宋体"/>
          <w:b/>
          <w:lang w:val="en-US"/>
        </w:rPr>
        <w:t>Agreements:</w:t>
      </w:r>
    </w:p>
    <w:p w14:paraId="33C35D55"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宋体"/>
          <w:lang w:val="en-US"/>
        </w:rPr>
      </w:pPr>
      <w:r w:rsidRPr="00C16CE6">
        <w:rPr>
          <w:rFonts w:eastAsia="宋体"/>
          <w:lang w:val="en-US"/>
        </w:rPr>
        <w:t>1</w:t>
      </w:r>
      <w:r w:rsidRPr="00C16CE6">
        <w:rPr>
          <w:rFonts w:eastAsia="宋体"/>
          <w:lang w:val="en-US"/>
        </w:rPr>
        <w:tab/>
        <w:t>RAN2 to support the scenario of “after RLF occurs shortly after successful HO from NR to E-UTRAN for voice fallback, a suitable E-UTRA cell is selected, and the UE tries RRC connection setup procedure for the voice service in the E-UTRA cell, which is agreed in RAN3”.</w:t>
      </w:r>
    </w:p>
    <w:p w14:paraId="68E06230"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宋体"/>
          <w:lang w:val="en-US"/>
        </w:rPr>
      </w:pPr>
      <w:r w:rsidRPr="00C16CE6">
        <w:rPr>
          <w:rFonts w:eastAsia="宋体"/>
          <w:lang w:val="en-US"/>
        </w:rPr>
        <w:t>2</w:t>
      </w:r>
      <w:r w:rsidRPr="00C16CE6">
        <w:rPr>
          <w:rFonts w:eastAsia="宋体"/>
          <w:lang w:val="en-US"/>
        </w:rPr>
        <w:tab/>
        <w:t>FFS: Introduce an indication for the scenario of RLF after successful voice fallback HO in the LTE RLF report regarding voice fallback.</w:t>
      </w:r>
    </w:p>
    <w:p w14:paraId="0323C340"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宋体"/>
          <w:lang w:val="en-US"/>
        </w:rPr>
      </w:pPr>
      <w:r w:rsidRPr="00C16CE6">
        <w:rPr>
          <w:rFonts w:eastAsia="宋体"/>
          <w:lang w:val="en-US"/>
        </w:rPr>
        <w:t>3</w:t>
      </w:r>
      <w:r w:rsidRPr="00C16CE6">
        <w:rPr>
          <w:rFonts w:eastAsia="宋体"/>
          <w:lang w:val="en-US"/>
        </w:rPr>
        <w:tab/>
        <w:t>UE logs the agreed indication regarding voice fallback in the NR RLF report.</w:t>
      </w:r>
    </w:p>
    <w:p w14:paraId="0E0632BD"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宋体"/>
          <w:lang w:val="en-US"/>
        </w:rPr>
      </w:pPr>
      <w:r w:rsidRPr="00C16CE6">
        <w:rPr>
          <w:rFonts w:eastAsia="宋体"/>
          <w:lang w:val="en-US"/>
        </w:rPr>
        <w:t>4</w:t>
      </w:r>
      <w:r w:rsidRPr="00C16CE6">
        <w:rPr>
          <w:rFonts w:eastAsia="宋体"/>
          <w:lang w:val="en-US"/>
        </w:rPr>
        <w:tab/>
        <w:t>FFS: RAN2 agree to differentiate an acceptable E-UTRA cell from a suitable E-UTRA cell in the RLF report in case of voiceFallback HOF. FFS explicit or implicit indications.</w:t>
      </w:r>
    </w:p>
    <w:p w14:paraId="1ED530E4" w14:textId="77777777" w:rsidR="00E52FB5" w:rsidRPr="00C16CE6" w:rsidRDefault="00E52FB5" w:rsidP="00E52FB5">
      <w:pPr>
        <w:pStyle w:val="Doc-text2"/>
        <w:rPr>
          <w:rFonts w:eastAsia="宋体"/>
          <w:b/>
          <w:lang w:val="en-US"/>
        </w:rPr>
      </w:pPr>
    </w:p>
    <w:p w14:paraId="73C15618" w14:textId="77777777" w:rsidR="00E52FB5" w:rsidRPr="00C16CE6" w:rsidRDefault="00E52FB5" w:rsidP="00E52FB5">
      <w:pPr>
        <w:pStyle w:val="Doc-text2"/>
        <w:rPr>
          <w:rFonts w:eastAsia="宋体"/>
          <w:lang w:val="en-US"/>
        </w:rPr>
      </w:pPr>
    </w:p>
    <w:p w14:paraId="45B604BB" w14:textId="093F07B0" w:rsidR="00E52FB5" w:rsidRDefault="00B0318F" w:rsidP="00B0318F">
      <w:pPr>
        <w:pStyle w:val="3"/>
        <w:rPr>
          <w:lang w:val="en-US" w:eastAsia="ko-KR"/>
        </w:rPr>
      </w:pPr>
      <w:r>
        <w:rPr>
          <w:lang w:val="en-US" w:eastAsia="ko-KR"/>
        </w:rPr>
        <w:t>5.2 RACH</w:t>
      </w:r>
    </w:p>
    <w:p w14:paraId="5F277715" w14:textId="77777777" w:rsidR="00B0318F" w:rsidRPr="00284395" w:rsidRDefault="00B0318F" w:rsidP="00B0318F">
      <w:pPr>
        <w:pStyle w:val="Doc-text2"/>
        <w:rPr>
          <w:lang w:val="en-GB"/>
        </w:rPr>
      </w:pPr>
      <w:r w:rsidRPr="00C16CE6">
        <w:rPr>
          <w:lang w:val="en-US"/>
        </w:rPr>
        <w:t>=&gt;</w:t>
      </w:r>
      <w:r w:rsidRPr="00C16CE6">
        <w:rPr>
          <w:lang w:val="en-US"/>
        </w:rPr>
        <w:tab/>
        <w:t>1</w:t>
      </w:r>
      <w:r w:rsidRPr="00C16CE6">
        <w:rPr>
          <w:lang w:val="en-US"/>
        </w:rPr>
        <w:tab/>
        <w:t>FFS: Include the actual number of msg3 repetitions in RA report</w:t>
      </w:r>
      <w:r w:rsidRPr="00284395">
        <w:rPr>
          <w:lang w:val="en-GB"/>
        </w:rPr>
        <w:t>.</w:t>
      </w:r>
    </w:p>
    <w:p w14:paraId="081051D9" w14:textId="77777777" w:rsidR="00B0318F" w:rsidRPr="00C16CE6" w:rsidRDefault="00B0318F" w:rsidP="00B0318F">
      <w:pPr>
        <w:pStyle w:val="Doc-text2"/>
        <w:rPr>
          <w:lang w:val="en-US"/>
        </w:rPr>
      </w:pPr>
      <w:r>
        <w:rPr>
          <w:lang w:val="en-GB"/>
        </w:rPr>
        <w:tab/>
      </w:r>
      <w:r w:rsidRPr="00C16CE6">
        <w:rPr>
          <w:lang w:val="en-US"/>
        </w:rPr>
        <w:t>2</w:t>
      </w:r>
      <w:r w:rsidRPr="00C16CE6">
        <w:rPr>
          <w:lang w:val="en-US"/>
        </w:rPr>
        <w:tab/>
        <w:t>FFS: Include NSAG priority in RA report.</w:t>
      </w:r>
    </w:p>
    <w:p w14:paraId="7520B6EA" w14:textId="77777777" w:rsidR="00B0318F" w:rsidRPr="00C16CE6" w:rsidRDefault="00B0318F" w:rsidP="00B0318F">
      <w:pPr>
        <w:pStyle w:val="Doc-text2"/>
        <w:rPr>
          <w:b/>
          <w:lang w:val="en-US"/>
        </w:rPr>
      </w:pPr>
    </w:p>
    <w:p w14:paraId="03161AFC" w14:textId="77777777" w:rsidR="00B0318F" w:rsidRPr="00C16CE6" w:rsidRDefault="00B0318F" w:rsidP="00B0318F">
      <w:pPr>
        <w:pStyle w:val="Doc-text2"/>
        <w:rPr>
          <w:lang w:val="en-US"/>
        </w:rPr>
      </w:pPr>
      <w:r w:rsidRPr="00C16CE6">
        <w:rPr>
          <w:lang w:val="en-US"/>
        </w:rPr>
        <w:tab/>
        <w:t>3b</w:t>
      </w:r>
      <w:r w:rsidRPr="00C16CE6">
        <w:rPr>
          <w:lang w:val="en-US"/>
        </w:rPr>
        <w:tab/>
        <w:t xml:space="preserve">FFS: UE reports NSAG IDs which are associated with the S-NSSAI(s) that triggered the random access attempt or NSAG IDs which associated with the S-NSSAI(s) triggering the access attempt and that are included in SIB1. </w:t>
      </w:r>
    </w:p>
    <w:p w14:paraId="0215DF49" w14:textId="77777777" w:rsidR="00B0318F" w:rsidRPr="00C16CE6" w:rsidRDefault="00B0318F" w:rsidP="00B0318F">
      <w:pPr>
        <w:pStyle w:val="Doc-text2"/>
        <w:rPr>
          <w:b/>
          <w:lang w:val="en-US"/>
        </w:rPr>
      </w:pPr>
    </w:p>
    <w:p w14:paraId="1C23ADAB" w14:textId="77777777" w:rsidR="00B0318F" w:rsidRPr="00C16CE6" w:rsidRDefault="00B0318F" w:rsidP="00B0318F">
      <w:pPr>
        <w:pStyle w:val="Doc-text2"/>
        <w:rPr>
          <w:lang w:val="en-US"/>
        </w:rPr>
      </w:pPr>
      <w:r w:rsidRPr="00C16CE6">
        <w:rPr>
          <w:lang w:val="en-US"/>
        </w:rPr>
        <w:tab/>
        <w:t>3c</w:t>
      </w:r>
      <w:r w:rsidRPr="00C16CE6">
        <w:rPr>
          <w:lang w:val="en-US"/>
        </w:rPr>
        <w:tab/>
        <w:t>FFS: Include S-NSSAI(s) in RA report.</w:t>
      </w:r>
    </w:p>
    <w:p w14:paraId="48AE3B58" w14:textId="77777777" w:rsidR="00B0318F" w:rsidRDefault="00B0318F" w:rsidP="00B0318F">
      <w:pPr>
        <w:rPr>
          <w:lang w:val="en-US" w:eastAsia="ko-KR"/>
        </w:rPr>
      </w:pPr>
    </w:p>
    <w:p w14:paraId="06F17969" w14:textId="79993278" w:rsidR="001F7DF5" w:rsidRDefault="00445C49" w:rsidP="001F7DF5">
      <w:pPr>
        <w:pStyle w:val="2"/>
        <w:rPr>
          <w:lang w:val="en-US" w:eastAsia="ko-KR"/>
        </w:rPr>
      </w:pPr>
      <w:r>
        <w:rPr>
          <w:lang w:val="en-US" w:eastAsia="ko-KR"/>
        </w:rPr>
        <w:t>6</w:t>
      </w:r>
      <w:r w:rsidR="001F7DF5">
        <w:rPr>
          <w:lang w:val="en-US" w:eastAsia="ko-KR"/>
        </w:rPr>
        <w:t xml:space="preserve"> RAN2#12</w:t>
      </w:r>
      <w:r w:rsidR="00F5360D">
        <w:rPr>
          <w:lang w:val="en-US" w:eastAsia="ko-KR"/>
        </w:rPr>
        <w:t>2</w:t>
      </w:r>
    </w:p>
    <w:p w14:paraId="78CB5DA6" w14:textId="77E47CAF" w:rsidR="001F7DF5" w:rsidRDefault="00F5360D" w:rsidP="001F7DF5">
      <w:pPr>
        <w:pStyle w:val="3"/>
        <w:rPr>
          <w:lang w:val="en-US" w:eastAsia="ko-KR"/>
        </w:rPr>
      </w:pPr>
      <w:r>
        <w:rPr>
          <w:lang w:val="en-US" w:eastAsia="ko-KR"/>
        </w:rPr>
        <w:t>6</w:t>
      </w:r>
      <w:r w:rsidR="001F7DF5">
        <w:rPr>
          <w:lang w:val="en-US" w:eastAsia="ko-KR"/>
        </w:rPr>
        <w:t>.1 MRO voice fallback</w:t>
      </w:r>
    </w:p>
    <w:p w14:paraId="2CD4A576" w14:textId="77777777" w:rsidR="001F7DF5" w:rsidRPr="00C16CE6" w:rsidRDefault="001F7DF5" w:rsidP="001F7DF5">
      <w:pPr>
        <w:pStyle w:val="Doc-text2"/>
        <w:rPr>
          <w:rFonts w:eastAsia="宋体"/>
          <w:b/>
          <w:u w:val="single"/>
          <w:lang w:val="en-US"/>
        </w:rPr>
      </w:pPr>
    </w:p>
    <w:p w14:paraId="74DC78F4" w14:textId="77777777" w:rsidR="00EC4611" w:rsidRDefault="00EC4611" w:rsidP="00EC4611">
      <w:pPr>
        <w:pStyle w:val="Doc-text2"/>
        <w:pBdr>
          <w:top w:val="single" w:sz="4" w:space="1" w:color="auto"/>
          <w:left w:val="single" w:sz="4" w:space="4" w:color="auto"/>
          <w:bottom w:val="single" w:sz="4" w:space="1" w:color="auto"/>
          <w:right w:val="single" w:sz="4" w:space="4" w:color="auto"/>
        </w:pBdr>
        <w:rPr>
          <w:lang w:val="en-GB"/>
        </w:rPr>
      </w:pPr>
      <w:r w:rsidRPr="00EC4611">
        <w:rPr>
          <w:b/>
          <w:bCs/>
          <w:lang w:val="en-GB"/>
        </w:rPr>
        <w:t>Agreements</w:t>
      </w:r>
      <w:r w:rsidRPr="000C0EB6">
        <w:rPr>
          <w:lang w:val="en-GB"/>
        </w:rPr>
        <w:t>:</w:t>
      </w:r>
    </w:p>
    <w:p w14:paraId="24784C6A" w14:textId="77777777" w:rsidR="00EC4611" w:rsidRPr="000C0EB6"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184E4F" w14:textId="77777777" w:rsidR="00EC4611" w:rsidRPr="00706FE3" w:rsidRDefault="00EC4611" w:rsidP="00EC4611">
      <w:pPr>
        <w:pStyle w:val="Doc-text2"/>
        <w:pBdr>
          <w:top w:val="single" w:sz="4" w:space="1" w:color="auto"/>
          <w:left w:val="single" w:sz="4" w:space="4" w:color="auto"/>
          <w:bottom w:val="single" w:sz="4" w:space="1" w:color="auto"/>
          <w:right w:val="single" w:sz="4" w:space="4" w:color="auto"/>
        </w:pBdr>
        <w:rPr>
          <w:bCs/>
          <w:lang w:val="en-GB"/>
        </w:rPr>
      </w:pPr>
      <w:r w:rsidRPr="00706FE3">
        <w:rPr>
          <w:bCs/>
          <w:lang w:val="en-GB"/>
        </w:rPr>
        <w:t>1</w:t>
      </w:r>
      <w:r>
        <w:rPr>
          <w:bCs/>
          <w:lang w:val="en-GB"/>
        </w:rPr>
        <w:tab/>
      </w:r>
      <w:r w:rsidRPr="00706FE3">
        <w:rPr>
          <w:bCs/>
          <w:lang w:val="en-GB"/>
        </w:rPr>
        <w:t>Introduce a new indication in the LTE RLF report for the case an RLF occurs shortly after successful HO from NR to E-UTRAN for voice fallback.</w:t>
      </w:r>
    </w:p>
    <w:p w14:paraId="5D80F155" w14:textId="77777777" w:rsidR="00EC4611" w:rsidRPr="00DB3FAB"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B73268" w14:textId="77777777" w:rsidR="00EC4611" w:rsidRPr="00C16CE6" w:rsidRDefault="00EC4611" w:rsidP="00EC461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UE to log the time until reconnection during RRC connection establishment to the acceptable cell and reconnection cell ID in is absent, which will reuse the legacy field.</w:t>
      </w:r>
    </w:p>
    <w:p w14:paraId="50E0F082" w14:textId="77777777" w:rsidR="001F7DF5" w:rsidRPr="00C16CE6" w:rsidRDefault="001F7DF5" w:rsidP="001F7DF5">
      <w:pPr>
        <w:pStyle w:val="Doc-text2"/>
        <w:rPr>
          <w:rFonts w:eastAsia="宋体"/>
          <w:b/>
          <w:lang w:val="en-US"/>
        </w:rPr>
      </w:pPr>
    </w:p>
    <w:p w14:paraId="60777960" w14:textId="77777777" w:rsidR="001F7DF5" w:rsidRPr="00C16CE6" w:rsidRDefault="001F7DF5" w:rsidP="001F7DF5">
      <w:pPr>
        <w:pStyle w:val="Doc-text2"/>
        <w:rPr>
          <w:rFonts w:eastAsia="宋体"/>
          <w:lang w:val="en-US"/>
        </w:rPr>
      </w:pPr>
    </w:p>
    <w:p w14:paraId="62784305" w14:textId="63FB18EC" w:rsidR="001F7DF5" w:rsidRDefault="00F5360D" w:rsidP="001F7DF5">
      <w:pPr>
        <w:pStyle w:val="3"/>
        <w:rPr>
          <w:lang w:val="en-US" w:eastAsia="ko-KR"/>
        </w:rPr>
      </w:pPr>
      <w:r>
        <w:rPr>
          <w:lang w:val="en-US" w:eastAsia="ko-KR"/>
        </w:rPr>
        <w:t>6</w:t>
      </w:r>
      <w:r w:rsidR="001F7DF5">
        <w:rPr>
          <w:lang w:val="en-US" w:eastAsia="ko-KR"/>
        </w:rPr>
        <w:t>.2 RACH</w:t>
      </w:r>
    </w:p>
    <w:p w14:paraId="78A3150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236B9A1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7202723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RACH Partitioning</w:t>
      </w:r>
    </w:p>
    <w:p w14:paraId="62E575DC"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17E761C0"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agreed “used feature combination” is all the features configured in the FeatureCombination applied for the RACH procedure.</w:t>
      </w:r>
    </w:p>
    <w:p w14:paraId="229DBAA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Feature specific RACH information is included in RA-InformationCommon and is also included for RLF report and CEF report.</w:t>
      </w:r>
    </w:p>
    <w:p w14:paraId="180E391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 </w:t>
      </w:r>
    </w:p>
    <w:p w14:paraId="74B1D9F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Msg3 repetition</w:t>
      </w:r>
    </w:p>
    <w:p w14:paraId="660396B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32B90CE5"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Not include the number of Msg3 repetition applied in RACH procedure in RA report.</w:t>
      </w:r>
    </w:p>
    <w:p w14:paraId="00308C0E"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6179A6E9"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SN RACH Report</w:t>
      </w:r>
    </w:p>
    <w:p w14:paraId="130530D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492F2ABA"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When reporting SN NR RA-report to LTE BS, the unique PSCell identities (i.e. if a PSCell occurs more than once in NR RA-ReportList, it is recorded only once in the list of PSCell identities) are included outside the NR RA report container.</w:t>
      </w:r>
    </w:p>
    <w:p w14:paraId="3187091F"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2475C527"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Revert the agreement that UE does not support reporting NR RA report to LTE when it is in standalone LTE mode i.e., eNB may fetch the NR RA report irrespective to whether the UE is in single connectivity or dual connectivity.</w:t>
      </w:r>
    </w:p>
    <w:p w14:paraId="5519294E"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6</w:t>
      </w:r>
      <w:r w:rsidRPr="00C16CE6">
        <w:rPr>
          <w:lang w:val="en-US"/>
        </w:rPr>
        <w:tab/>
        <w:t>No need to introduce availability bit to notify LTE BS there are available NR RA report for fetching.</w:t>
      </w:r>
    </w:p>
    <w:p w14:paraId="415281C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w:t>
      </w:r>
      <w:r w:rsidRPr="00C16CE6">
        <w:rPr>
          <w:lang w:val="en-US"/>
        </w:rPr>
        <w:tab/>
        <w:t>Enhance the LTE UE information Request procedure with NR RA-Report request flag to fetch the NR RA-Report in LTE.</w:t>
      </w:r>
    </w:p>
    <w:p w14:paraId="1548C2F3"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8</w:t>
      </w:r>
      <w:r w:rsidRPr="00C16CE6">
        <w:rPr>
          <w:lang w:val="en-US"/>
        </w:rPr>
        <w:tab/>
        <w:t>For NR RACH report, UE performs RPLMN checking before sending the NR RACH report to LTE BS.</w:t>
      </w:r>
    </w:p>
    <w:p w14:paraId="6A6CCB98" w14:textId="00806C89" w:rsidR="00051599" w:rsidRPr="00C16CE6" w:rsidRDefault="00203E4C" w:rsidP="00051599">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9</w:t>
      </w:r>
      <w:r w:rsidRPr="00C16CE6">
        <w:rPr>
          <w:lang w:val="en-US"/>
        </w:rPr>
        <w:tab/>
        <w:t>A new UE capability is introduced to indicate whether UE supports NR RACH Report in LTE.</w:t>
      </w:r>
    </w:p>
    <w:p w14:paraId="0B5EDBD4" w14:textId="6F13A3DF" w:rsidR="00B7704B" w:rsidRDefault="00F5360D" w:rsidP="00B7704B">
      <w:pPr>
        <w:pStyle w:val="3"/>
        <w:rPr>
          <w:lang w:val="en-US" w:eastAsia="ko-KR"/>
        </w:rPr>
      </w:pPr>
      <w:r>
        <w:rPr>
          <w:lang w:val="en-US" w:eastAsia="ko-KR"/>
        </w:rPr>
        <w:t>6</w:t>
      </w:r>
      <w:r w:rsidR="00B7704B">
        <w:rPr>
          <w:lang w:val="en-US" w:eastAsia="ko-KR"/>
        </w:rPr>
        <w:t>.3 SHR and SPR</w:t>
      </w:r>
    </w:p>
    <w:p w14:paraId="5535352A" w14:textId="77777777" w:rsidR="007A3B88" w:rsidRPr="00C16CE6" w:rsidRDefault="007A3B88" w:rsidP="007A3B88">
      <w:pPr>
        <w:pStyle w:val="Doc-text2"/>
        <w:rPr>
          <w:lang w:val="en-US"/>
        </w:rPr>
      </w:pPr>
      <w:r w:rsidRPr="00C16CE6">
        <w:rPr>
          <w:lang w:val="en-US"/>
        </w:rPr>
        <w:t>=&gt;</w:t>
      </w:r>
      <w:r w:rsidRPr="00C16CE6">
        <w:rPr>
          <w:lang w:val="en-US"/>
        </w:rPr>
        <w:tab/>
        <w:t>intra-NR SHR and Inter-RAT SHR from LTE to NR will be deprioritized in RAN2 for R18.</w:t>
      </w:r>
    </w:p>
    <w:p w14:paraId="75457168" w14:textId="77777777" w:rsidR="007A3B88" w:rsidRPr="00C16CE6" w:rsidRDefault="007A3B88" w:rsidP="007A3B88">
      <w:pPr>
        <w:pStyle w:val="Doc-text2"/>
        <w:rPr>
          <w:lang w:val="en-US"/>
        </w:rPr>
      </w:pPr>
      <w:r w:rsidRPr="00C16CE6">
        <w:rPr>
          <w:lang w:val="en-US"/>
        </w:rPr>
        <w:t>=&gt;</w:t>
      </w:r>
      <w:r w:rsidRPr="00C16CE6">
        <w:rPr>
          <w:lang w:val="en-US"/>
        </w:rPr>
        <w:tab/>
        <w:t>SPR except the critical issues will not be further enhanced from this meeting until the end of R18.</w:t>
      </w:r>
    </w:p>
    <w:p w14:paraId="041CAB3B" w14:textId="77777777" w:rsidR="007A3B88" w:rsidRPr="00C16CE6" w:rsidRDefault="007A3B88" w:rsidP="007A3B88">
      <w:pPr>
        <w:pStyle w:val="Doc-text2"/>
        <w:rPr>
          <w:lang w:val="en-US"/>
        </w:rPr>
      </w:pPr>
      <w:r w:rsidRPr="00C16CE6">
        <w:rPr>
          <w:lang w:val="en-US"/>
        </w:rPr>
        <w:t>=&gt;</w:t>
      </w:r>
      <w:r w:rsidRPr="00C16CE6">
        <w:rPr>
          <w:lang w:val="en-US"/>
        </w:rPr>
        <w:tab/>
        <w:t>Send LS RAN3 the above conclusion is acceptable for RAN3 (Huawei# 579).</w:t>
      </w:r>
    </w:p>
    <w:p w14:paraId="5AE1A111" w14:textId="77777777" w:rsidR="007A3B88" w:rsidRPr="00C16CE6" w:rsidRDefault="007A3B88" w:rsidP="007A3B88">
      <w:pPr>
        <w:pStyle w:val="Doc-text2"/>
        <w:rPr>
          <w:lang w:val="en-US"/>
        </w:rPr>
      </w:pPr>
    </w:p>
    <w:p w14:paraId="1CECF094"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8D62AB7"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SPR</w:t>
      </w:r>
    </w:p>
    <w:p w14:paraId="5B319D39"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 </w:t>
      </w:r>
      <w:r w:rsidRPr="00C16CE6">
        <w:rPr>
          <w:highlight w:val="yellow"/>
          <w:lang w:val="en-US"/>
        </w:rPr>
        <w:t>For values of triggering conditions of SPR, Percentage based threshold variables for SHR (T310/T312/T304) can be reused for SPR is applied.</w:t>
      </w:r>
    </w:p>
    <w:p w14:paraId="46D624E3" w14:textId="20DC8272" w:rsidR="00E64C7D" w:rsidRDefault="00F5360D" w:rsidP="00E64C7D">
      <w:pPr>
        <w:pStyle w:val="3"/>
        <w:rPr>
          <w:lang w:val="en-US" w:eastAsia="ko-KR"/>
        </w:rPr>
      </w:pPr>
      <w:r>
        <w:rPr>
          <w:lang w:val="en-US" w:eastAsia="ko-KR"/>
        </w:rPr>
        <w:lastRenderedPageBreak/>
        <w:t>6</w:t>
      </w:r>
      <w:r w:rsidR="00E64C7D">
        <w:rPr>
          <w:lang w:val="en-US" w:eastAsia="ko-KR"/>
        </w:rPr>
        <w:t>.</w:t>
      </w:r>
      <w:r w:rsidR="00100DA6">
        <w:rPr>
          <w:lang w:val="en-US" w:eastAsia="ko-KR"/>
        </w:rPr>
        <w:t>4</w:t>
      </w:r>
      <w:r w:rsidR="00E64C7D">
        <w:rPr>
          <w:lang w:val="en-US" w:eastAsia="ko-KR"/>
        </w:rPr>
        <w:t xml:space="preserve"> Other (SCGFailureInfo and Fast MCG Recovery)</w:t>
      </w:r>
    </w:p>
    <w:p w14:paraId="5B67D027" w14:textId="77777777"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Agreements:</w:t>
      </w:r>
    </w:p>
    <w:p w14:paraId="38A94933" w14:textId="77777777"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1</w:t>
      </w:r>
      <w:r w:rsidRPr="00C16CE6">
        <w:rPr>
          <w:rFonts w:eastAsiaTheme="minorEastAsia"/>
          <w:lang w:val="en-US"/>
        </w:rPr>
        <w:tab/>
        <w:t>RAN2 confirms scenario of near failure fast MCG recovery.</w:t>
      </w:r>
    </w:p>
    <w:p w14:paraId="516A0BFB" w14:textId="52A0DD3B"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2</w:t>
      </w:r>
      <w:r w:rsidRPr="00C16CE6">
        <w:rPr>
          <w:rFonts w:eastAsiaTheme="minorEastAsia"/>
          <w:lang w:val="en-US"/>
        </w:rPr>
        <w:tab/>
      </w:r>
      <w:r w:rsidRPr="00C16CE6">
        <w:rPr>
          <w:rFonts w:eastAsiaTheme="minorEastAsia"/>
          <w:highlight w:val="darkGray"/>
          <w:lang w:val="en-US"/>
        </w:rPr>
        <w:t>RAN2 confirms scenario f1, i.e., SCG fails or is deactivated before the UE sends the MCGFailureInformation</w:t>
      </w:r>
      <w:r w:rsidRPr="00C16CE6">
        <w:rPr>
          <w:rFonts w:eastAsiaTheme="minorEastAsia"/>
          <w:lang w:val="en-US"/>
        </w:rPr>
        <w:t>. FFS RAN2 impact.</w:t>
      </w:r>
    </w:p>
    <w:p w14:paraId="6B42F95D" w14:textId="77777777" w:rsidR="001F7DF5" w:rsidRDefault="001F7DF5" w:rsidP="00B0318F">
      <w:pPr>
        <w:rPr>
          <w:lang w:val="en-US" w:eastAsia="ko-KR"/>
        </w:rPr>
      </w:pPr>
    </w:p>
    <w:p w14:paraId="43BC63FE" w14:textId="3A7FDB1E" w:rsidR="00445C49" w:rsidRDefault="00F5360D" w:rsidP="000B01BD">
      <w:pPr>
        <w:pStyle w:val="3"/>
        <w:rPr>
          <w:lang w:val="en-US" w:eastAsia="ko-KR"/>
        </w:rPr>
      </w:pPr>
      <w:r>
        <w:rPr>
          <w:lang w:val="en-US" w:eastAsia="ko-KR"/>
        </w:rPr>
        <w:t>6</w:t>
      </w:r>
      <w:r w:rsidR="000B01BD">
        <w:rPr>
          <w:lang w:val="en-US" w:eastAsia="ko-KR"/>
        </w:rPr>
        <w:t>.</w:t>
      </w:r>
      <w:r>
        <w:rPr>
          <w:lang w:val="en-US" w:eastAsia="ko-KR"/>
        </w:rPr>
        <w:t>5</w:t>
      </w:r>
      <w:r w:rsidR="000B01BD">
        <w:rPr>
          <w:lang w:val="en-US" w:eastAsia="ko-KR"/>
        </w:rPr>
        <w:t xml:space="preserve"> SON for NR-U</w:t>
      </w:r>
    </w:p>
    <w:p w14:paraId="1F93B279"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0328C66"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2E40E0A0"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Only the preamble transmission attempts for which LBT was successful are represented in the “per RA attempt info list” for a given beam.</w:t>
      </w:r>
    </w:p>
    <w:p w14:paraId="09F61D1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On how to represent the preamble transmission attempts blocked by LBT, </w:t>
      </w:r>
    </w:p>
    <w:p w14:paraId="41C7B23C"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Introduce a field (or reusing the existing field) that counts the number of preamble transmissions blocked by LBT per RA procedure, and a flag indicating transmission failures experienced right before beam switching. Details can FFS.</w:t>
      </w:r>
    </w:p>
    <w:p w14:paraId="250D7354"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For the RA-Report, the enhancements on the handling of the “per RA attempt info list” (i.e. as per Proposal 1) apply only to the last RA procedure in the last BWP prior to the random access success.</w:t>
      </w:r>
    </w:p>
    <w:p w14:paraId="100E1497"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For the other BWPs in which the UE experienced the consistent LBT failure, the UE logs in the RA-InformationCommon:</w:t>
      </w:r>
    </w:p>
    <w:p w14:paraId="0738ABB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The locationAndBandwidth information of the BWP</w:t>
      </w:r>
    </w:p>
    <w:p w14:paraId="2421450F"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The subcarrierSpacing information of the BWP</w:t>
      </w:r>
    </w:p>
    <w:p w14:paraId="2B630A4C"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c.</w:t>
      </w:r>
      <w:r w:rsidRPr="00C16CE6">
        <w:rPr>
          <w:lang w:val="en-US"/>
        </w:rPr>
        <w:tab/>
        <w:t>The absoluteFrequencyPointA information of the BWP ( How to log once for all the BWPs of the cell is FFS)</w:t>
      </w:r>
    </w:p>
    <w:p w14:paraId="118EC1C8"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As baseline, RAN2 assumes the following:</w:t>
      </w:r>
    </w:p>
    <w:p w14:paraId="2CACC3AA"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Enhancements discussed for the RA-InformationCommon for the RA-Report are applicable also to the RLF-Report</w:t>
      </w:r>
    </w:p>
    <w:p w14:paraId="7ADB1876"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The detailed “per RA attempt info” are only reported in the RLF-Report for the last RA procedure before RLF/HOF, FFS whereas limited information are reported for the other BWPs in which consistent LBT failure is detected</w:t>
      </w:r>
    </w:p>
    <w:p w14:paraId="4246608D"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c.</w:t>
      </w:r>
      <w:r w:rsidRPr="00C16CE6">
        <w:rPr>
          <w:lang w:val="en-US"/>
        </w:rPr>
        <w:tab/>
        <w:t>The above bullets may be revisited case by case depending on future agreements.</w:t>
      </w:r>
    </w:p>
    <w:p w14:paraId="20F2DA77"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1FB3C785"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6</w:t>
      </w:r>
      <w:r w:rsidRPr="00C16CE6">
        <w:rPr>
          <w:lang w:val="en-US"/>
        </w:rPr>
        <w:tab/>
        <w:t>The UE logs RA-InformationCommon including LBT info in the RLF-Report, in case of HOF and when the RLF cause is randomAccessProblem or beamFailureRecoveryFailure (as in legacy).</w:t>
      </w:r>
    </w:p>
    <w:p w14:paraId="4EFA0D4F"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69DD814A"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r w:rsidRPr="00C16CE6">
        <w:rPr>
          <w:highlight w:val="magenta"/>
          <w:lang w:val="en-US"/>
        </w:rPr>
        <w:t>7</w:t>
      </w:r>
      <w:r w:rsidRPr="00C16CE6">
        <w:rPr>
          <w:highlight w:val="magenta"/>
          <w:lang w:val="en-US"/>
        </w:rPr>
        <w:tab/>
        <w:t>The UE logs the available RSSI measurement in the RLF-Report. FFS in which case.</w:t>
      </w:r>
    </w:p>
    <w:p w14:paraId="71B5DBC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p>
    <w:p w14:paraId="68BE6B90"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r w:rsidRPr="00C16CE6">
        <w:rPr>
          <w:highlight w:val="magenta"/>
          <w:lang w:val="en-US"/>
        </w:rPr>
        <w:t>8</w:t>
      </w:r>
      <w:r w:rsidRPr="00C16CE6">
        <w:rPr>
          <w:highlight w:val="magenta"/>
          <w:lang w:val="en-US"/>
        </w:rPr>
        <w:tab/>
        <w:t>The UE should log the following RSSI values in the RLF-Report:</w:t>
      </w:r>
    </w:p>
    <w:p w14:paraId="6C316BB8"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highlight w:val="magenta"/>
          <w:lang w:val="en-US"/>
        </w:rPr>
        <w:t>a.</w:t>
      </w:r>
      <w:r w:rsidRPr="00C16CE6">
        <w:rPr>
          <w:highlight w:val="magenta"/>
          <w:lang w:val="en-US"/>
        </w:rPr>
        <w:tab/>
        <w:t>For RLF, the latest measured RSSI of the NR-U channel of the last serving cell if measRSSI-ReportConfig is configured for the corresponding frequency.</w:t>
      </w:r>
    </w:p>
    <w:p w14:paraId="3EFE6E13"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FFS: For HOF, the latest measured RSSI of the NR-U channel of the source cell, and  the latest measured RSSI of the NR-U channel of the target cell, if measRSSI-ReportConfig is configured for the corresponding frequency.</w:t>
      </w:r>
    </w:p>
    <w:p w14:paraId="41D1AF09" w14:textId="77777777" w:rsidR="000B01BD" w:rsidRPr="00C16CE6" w:rsidRDefault="000B01BD" w:rsidP="000B01BD">
      <w:pPr>
        <w:pStyle w:val="Doc-text2"/>
        <w:rPr>
          <w:lang w:val="en-US"/>
        </w:rPr>
      </w:pPr>
    </w:p>
    <w:p w14:paraId="33500319" w14:textId="77777777" w:rsidR="001F7DF5" w:rsidRDefault="001F7DF5" w:rsidP="00B0318F">
      <w:pPr>
        <w:rPr>
          <w:lang w:val="en-US" w:eastAsia="ko-KR"/>
        </w:rPr>
      </w:pPr>
    </w:p>
    <w:p w14:paraId="44D5C400" w14:textId="125E5DA9" w:rsidR="00702BD2" w:rsidRDefault="00CD5C88" w:rsidP="00702BD2">
      <w:pPr>
        <w:pStyle w:val="2"/>
        <w:rPr>
          <w:lang w:val="en-US" w:eastAsia="ko-KR"/>
        </w:rPr>
      </w:pPr>
      <w:r>
        <w:rPr>
          <w:lang w:val="en-US" w:eastAsia="ko-KR"/>
        </w:rPr>
        <w:lastRenderedPageBreak/>
        <w:t>7</w:t>
      </w:r>
      <w:r w:rsidR="00702BD2">
        <w:rPr>
          <w:lang w:val="en-US" w:eastAsia="ko-KR"/>
        </w:rPr>
        <w:t xml:space="preserve"> RAN2#123</w:t>
      </w:r>
    </w:p>
    <w:p w14:paraId="7CDE8783" w14:textId="1B963A8B" w:rsidR="00702BD2" w:rsidRDefault="00CD5C88" w:rsidP="00702BD2">
      <w:pPr>
        <w:pStyle w:val="3"/>
        <w:rPr>
          <w:lang w:val="en-US" w:eastAsia="ko-KR"/>
        </w:rPr>
      </w:pPr>
      <w:r>
        <w:rPr>
          <w:lang w:val="en-US" w:eastAsia="ko-KR"/>
        </w:rPr>
        <w:t>7</w:t>
      </w:r>
      <w:r w:rsidR="00702BD2">
        <w:rPr>
          <w:lang w:val="en-US" w:eastAsia="ko-KR"/>
        </w:rPr>
        <w:t xml:space="preserve">.1 </w:t>
      </w:r>
      <w:r w:rsidR="0041172C">
        <w:rPr>
          <w:lang w:val="en-US" w:eastAsia="ko-KR"/>
        </w:rPr>
        <w:t xml:space="preserve">MDT override </w:t>
      </w:r>
    </w:p>
    <w:p w14:paraId="038F972B" w14:textId="77777777" w:rsidR="00A51A86" w:rsidRPr="00C16CE6" w:rsidRDefault="00A51A86" w:rsidP="00A51A86">
      <w:pPr>
        <w:pStyle w:val="Doc-text2"/>
        <w:rPr>
          <w:lang w:val="en-US"/>
        </w:rPr>
      </w:pPr>
      <w:r w:rsidRPr="00C16CE6">
        <w:rPr>
          <w:lang w:val="en-US"/>
        </w:rPr>
        <w:t>=&gt;</w:t>
      </w:r>
      <w:r w:rsidRPr="00C16CE6">
        <w:rPr>
          <w:lang w:val="en-US"/>
        </w:rPr>
        <w:tab/>
        <w:t xml:space="preserve">EUTRA signalling based logged MDT report to NR is not supported. </w:t>
      </w:r>
    </w:p>
    <w:p w14:paraId="36A6F708" w14:textId="77777777" w:rsidR="00A51A86" w:rsidRPr="00C16CE6" w:rsidRDefault="00A51A86" w:rsidP="00A51A86">
      <w:pPr>
        <w:pStyle w:val="Doc-text2"/>
        <w:rPr>
          <w:lang w:val="en-US"/>
        </w:rPr>
      </w:pPr>
      <w:r w:rsidRPr="00C16CE6">
        <w:rPr>
          <w:lang w:val="en-US"/>
        </w:rPr>
        <w:t>=&gt;</w:t>
      </w:r>
      <w:r w:rsidRPr="00C16CE6">
        <w:rPr>
          <w:lang w:val="en-US"/>
        </w:rPr>
        <w:tab/>
        <w:t>No need to introduce assisting information to identify the RAT type of the signalling based MDT configuration/reports stored, when UE report availability of signalling based MDT reports/configuration to NR base station.</w:t>
      </w:r>
    </w:p>
    <w:p w14:paraId="6C3D7C59" w14:textId="77777777" w:rsidR="00702BD2" w:rsidRPr="00702BD2" w:rsidRDefault="00702BD2" w:rsidP="00063BA4">
      <w:pPr>
        <w:rPr>
          <w:lang w:val="en-US" w:eastAsia="zh-CN"/>
        </w:rPr>
      </w:pPr>
    </w:p>
    <w:p w14:paraId="773A278F" w14:textId="212A450A" w:rsidR="00702BD2" w:rsidRDefault="00CD5C88" w:rsidP="00702BD2">
      <w:pPr>
        <w:pStyle w:val="3"/>
        <w:rPr>
          <w:lang w:val="en-US" w:eastAsia="ko-KR"/>
        </w:rPr>
      </w:pPr>
      <w:r>
        <w:rPr>
          <w:lang w:val="en-US" w:eastAsia="ko-KR"/>
        </w:rPr>
        <w:t>7</w:t>
      </w:r>
      <w:r w:rsidR="00702BD2">
        <w:rPr>
          <w:lang w:val="en-US" w:eastAsia="ko-KR"/>
        </w:rPr>
        <w:t>.2 SHR and SPCR</w:t>
      </w:r>
    </w:p>
    <w:p w14:paraId="440DDEFB"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Agreements:</w:t>
      </w:r>
    </w:p>
    <w:p w14:paraId="6330282F"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1 UE clears SPR configurations if one of the following conditions is met:</w:t>
      </w:r>
    </w:p>
    <w:p w14:paraId="49828D95"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w:t>
      </w:r>
      <w:r w:rsidRPr="00C16CE6">
        <w:rPr>
          <w:highlight w:val="yellow"/>
          <w:lang w:val="en-US"/>
        </w:rPr>
        <w:tab/>
        <w:t>Initiate RRC connection re-establishment</w:t>
      </w:r>
    </w:p>
    <w:p w14:paraId="307E664B"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w:t>
      </w:r>
      <w:r w:rsidRPr="00C16CE6">
        <w:rPr>
          <w:highlight w:val="yellow"/>
          <w:lang w:val="en-US"/>
        </w:rPr>
        <w:tab/>
        <w:t>Initiate RRC connection resume</w:t>
      </w:r>
    </w:p>
    <w:p w14:paraId="7C272AED"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highlight w:val="yellow"/>
          <w:lang w:val="en-US"/>
        </w:rPr>
        <w:t>-</w:t>
      </w:r>
      <w:r w:rsidRPr="00C16CE6">
        <w:rPr>
          <w:highlight w:val="yellow"/>
          <w:lang w:val="en-US"/>
        </w:rPr>
        <w:tab/>
        <w:t>Reception of SCG Release</w:t>
      </w:r>
    </w:p>
    <w:p w14:paraId="05A6C495"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2</w:t>
      </w:r>
      <w:r w:rsidRPr="00C16CE6">
        <w:rPr>
          <w:lang w:val="en-US"/>
        </w:rPr>
        <w:tab/>
        <w:t>Clearing of the SPR configurations for the following scenarios. FFS which configuration (e.g., MCG or SCG based on configuration) will be cleared.</w:t>
      </w:r>
    </w:p>
    <w:p w14:paraId="69D02C9E"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Successful PSCellAddition or PSCellChange</w:t>
      </w:r>
    </w:p>
    <w:p w14:paraId="724C94D8"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 xml:space="preserve">SCG failure </w:t>
      </w:r>
    </w:p>
    <w:p w14:paraId="7EF70E70"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Reconfiguration with synch on PCell</w:t>
      </w:r>
    </w:p>
    <w:p w14:paraId="73275C16" w14:textId="77777777" w:rsidR="00702BD2" w:rsidRPr="00702BD2" w:rsidRDefault="00702BD2" w:rsidP="00702BD2">
      <w:pPr>
        <w:rPr>
          <w:lang w:val="en-US" w:eastAsia="ko-KR"/>
        </w:rPr>
      </w:pPr>
    </w:p>
    <w:p w14:paraId="54042D80" w14:textId="77777777" w:rsidR="00C844AE" w:rsidRPr="00C844AE" w:rsidRDefault="00C844AE" w:rsidP="00063BA4">
      <w:pPr>
        <w:rPr>
          <w:lang w:val="en-US" w:eastAsia="ko-KR"/>
        </w:rPr>
      </w:pPr>
    </w:p>
    <w:p w14:paraId="03175F65" w14:textId="29BB8B72" w:rsidR="00FA164D" w:rsidRDefault="00CD5C88" w:rsidP="00FA164D">
      <w:pPr>
        <w:pStyle w:val="3"/>
        <w:rPr>
          <w:lang w:val="en-US" w:eastAsia="ko-KR"/>
        </w:rPr>
      </w:pPr>
      <w:r>
        <w:rPr>
          <w:lang w:val="en-US" w:eastAsia="ko-KR"/>
        </w:rPr>
        <w:t>7</w:t>
      </w:r>
      <w:r w:rsidR="00FA164D">
        <w:rPr>
          <w:lang w:val="en-US" w:eastAsia="ko-KR"/>
        </w:rPr>
        <w:t>.</w:t>
      </w:r>
      <w:r w:rsidR="001A43E6">
        <w:rPr>
          <w:lang w:val="en-US" w:eastAsia="ko-KR"/>
        </w:rPr>
        <w:t>3</w:t>
      </w:r>
      <w:r w:rsidR="00FA164D">
        <w:rPr>
          <w:lang w:val="en-US" w:eastAsia="ko-KR"/>
        </w:rPr>
        <w:t xml:space="preserve"> RACH</w:t>
      </w:r>
    </w:p>
    <w:p w14:paraId="32B3501A" w14:textId="77777777" w:rsidR="00FA164D" w:rsidRPr="002A6AA8" w:rsidRDefault="00FA164D" w:rsidP="00FA164D">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2414C7F2" w14:textId="77777777" w:rsidR="00FA164D" w:rsidRDefault="00FA164D" w:rsidP="00FA164D">
      <w:pPr>
        <w:pStyle w:val="Doc-text2"/>
        <w:pBdr>
          <w:top w:val="single" w:sz="4" w:space="1" w:color="auto"/>
          <w:left w:val="single" w:sz="4" w:space="4" w:color="auto"/>
          <w:bottom w:val="single" w:sz="4" w:space="1" w:color="auto"/>
          <w:right w:val="single" w:sz="4" w:space="4" w:color="auto"/>
        </w:pBdr>
        <w:rPr>
          <w:lang w:val="en-GB"/>
        </w:rPr>
      </w:pPr>
      <w:r w:rsidRPr="002A6AA8">
        <w:rPr>
          <w:lang w:val="en-GB"/>
        </w:rPr>
        <w:t>1</w:t>
      </w:r>
      <w:r>
        <w:rPr>
          <w:lang w:val="en-GB"/>
        </w:rPr>
        <w:tab/>
      </w:r>
      <w:r w:rsidRPr="002A6AA8">
        <w:rPr>
          <w:lang w:val="en-GB"/>
        </w:rPr>
        <w:t>At least the NSAG ID that is assigned to the S-NSSAI triggering the RA attempt and belongs to the NSAG ID of the feature combination used to select the RA configuration should be reported.</w:t>
      </w:r>
    </w:p>
    <w:p w14:paraId="4C4758DE" w14:textId="77777777" w:rsidR="00FA164D" w:rsidRDefault="00FA164D" w:rsidP="00FA164D">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A</w:t>
      </w:r>
      <w:r w:rsidRPr="007A3EBF">
        <w:rPr>
          <w:lang w:val="en-GB"/>
        </w:rPr>
        <w:t>ddition of an indication in RA report whether RA-SDT procedure is successful or not. Details of the indication and whether it is a single flag or further differentiation of the failure scenarios are needed are FFS.</w:t>
      </w:r>
    </w:p>
    <w:p w14:paraId="2D29472A" w14:textId="26526A77" w:rsidR="0014439F" w:rsidRDefault="0014439F" w:rsidP="00657D88">
      <w:pPr>
        <w:pStyle w:val="3"/>
        <w:rPr>
          <w:lang w:val="en-US" w:eastAsia="ko-KR"/>
        </w:rPr>
      </w:pPr>
      <w:r>
        <w:rPr>
          <w:lang w:val="en-US" w:eastAsia="ko-KR"/>
        </w:rPr>
        <w:t>7.</w:t>
      </w:r>
      <w:r w:rsidR="001A43E6">
        <w:rPr>
          <w:lang w:val="en-US" w:eastAsia="ko-KR"/>
        </w:rPr>
        <w:t>4</w:t>
      </w:r>
      <w:r>
        <w:rPr>
          <w:lang w:val="en-US" w:eastAsia="ko-KR"/>
        </w:rPr>
        <w:t xml:space="preserve"> NPN</w:t>
      </w:r>
    </w:p>
    <w:p w14:paraId="3B52C7A6"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71C1FBD0"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clude SNPN ID (list) in the logged MDT area configuration following RAN3 agreement to align with the future NPN evolution.</w:t>
      </w:r>
    </w:p>
    <w:p w14:paraId="39E64E41"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No new UE variables will be introduced for PNI-NPNs.</w:t>
      </w:r>
    </w:p>
    <w:p w14:paraId="5354D879"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UE performs SNPN ID checking before transmitting the information for corresponding SON and MDT reports, upon the network requests for it.</w:t>
      </w:r>
    </w:p>
    <w:p w14:paraId="79017105"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Assuming ESNPN is supported, include a list of SNPN IDs in the logged MDT report.</w:t>
      </w:r>
    </w:p>
    <w:p w14:paraId="7111D7B3" w14:textId="77777777" w:rsidR="0014439F" w:rsidRPr="0014439F" w:rsidRDefault="0014439F" w:rsidP="009D4399">
      <w:pPr>
        <w:rPr>
          <w:lang w:val="en-US" w:eastAsia="zh-CN"/>
        </w:rPr>
      </w:pPr>
    </w:p>
    <w:p w14:paraId="75012500" w14:textId="556B8E5C" w:rsidR="001F7DF5" w:rsidRDefault="00657D88" w:rsidP="009D4399">
      <w:pPr>
        <w:pStyle w:val="3"/>
        <w:rPr>
          <w:lang w:val="en-US" w:eastAsia="ko-KR"/>
        </w:rPr>
      </w:pPr>
      <w:r>
        <w:rPr>
          <w:lang w:val="en-US" w:eastAsia="ko-KR"/>
        </w:rPr>
        <w:lastRenderedPageBreak/>
        <w:t>7.</w:t>
      </w:r>
      <w:r w:rsidR="001A43E6">
        <w:rPr>
          <w:lang w:val="en-US" w:eastAsia="ko-KR"/>
        </w:rPr>
        <w:t>5</w:t>
      </w:r>
      <w:r>
        <w:rPr>
          <w:lang w:val="en-US" w:eastAsia="ko-KR"/>
        </w:rPr>
        <w:t xml:space="preserve"> NR-U</w:t>
      </w:r>
    </w:p>
    <w:p w14:paraId="2874E9D7"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283B9DEC"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14:paraId="12261EC9"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All the BWPs (including the first one) in which the UE experienced the consistent UL LBT failure, prior to the successful completion of the RA, are included in the RA-Report.</w:t>
      </w:r>
    </w:p>
    <w:p w14:paraId="5B77B366"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highlight w:val="magenta"/>
          <w:lang w:val="en-US"/>
        </w:rPr>
        <w:t>3</w:t>
      </w:r>
      <w:r w:rsidRPr="00C16CE6">
        <w:rPr>
          <w:highlight w:val="magenta"/>
          <w:lang w:val="en-US"/>
        </w:rPr>
        <w:tab/>
        <w:t>UE log the RA-InformationCommon in the RLF-Report when the RLF cause is lbtFailure and the UE was performing random access at the moment of RLF.</w:t>
      </w:r>
    </w:p>
    <w:p w14:paraId="1A2A3A9B"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The UE logs the following information in the SHR:</w:t>
      </w:r>
    </w:p>
    <w:p w14:paraId="61170B06"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The ra-InformationCommon including the new Rel.18 information (i.e. the number of UL LBT failures during HO, the info on the multiple BWPs in which consistent UL LBT failures was triggered), if T304 triggering conditions is fulfilled.</w:t>
      </w:r>
    </w:p>
    <w:p w14:paraId="4C0EC04B"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FFS: The RSSI measurements of the frequencies associated to the source/target/neighbouring cells, if the measRSSI-ReportConfig is configured for those frequencies.</w:t>
      </w:r>
    </w:p>
    <w:p w14:paraId="6CF3D24A"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BWPs information included in the RA-Report can be included, within the list of attempted BWP(s), in chronological order of BWP selection.</w:t>
      </w:r>
    </w:p>
    <w:p w14:paraId="39C2D512" w14:textId="56CC83EC" w:rsidR="00CE1006" w:rsidRDefault="00CE1006" w:rsidP="00CE1006">
      <w:pPr>
        <w:pStyle w:val="3"/>
        <w:rPr>
          <w:lang w:val="en-US" w:eastAsia="ko-KR"/>
        </w:rPr>
      </w:pPr>
      <w:r>
        <w:rPr>
          <w:lang w:val="en-US" w:eastAsia="ko-KR"/>
        </w:rPr>
        <w:t>7.</w:t>
      </w:r>
      <w:r w:rsidR="001A43E6">
        <w:rPr>
          <w:lang w:val="en-US" w:eastAsia="ko-KR"/>
        </w:rPr>
        <w:t>6</w:t>
      </w:r>
      <w:r>
        <w:rPr>
          <w:lang w:val="en-US" w:eastAsia="ko-KR"/>
        </w:rPr>
        <w:t xml:space="preserve"> Others </w:t>
      </w:r>
      <w:r w:rsidR="00DD45A6">
        <w:rPr>
          <w:lang w:val="en-US" w:eastAsia="ko-KR"/>
        </w:rPr>
        <w:t>(SCGFailureInfo and Fast MCG Recovery)</w:t>
      </w:r>
    </w:p>
    <w:p w14:paraId="0274EBA9"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5A8156E2"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1</w:t>
      </w:r>
      <w:r w:rsidRPr="00C16CE6">
        <w:rPr>
          <w:highlight w:val="lightGray"/>
          <w:lang w:val="en-US"/>
        </w:rPr>
        <w:tab/>
        <w:t>UE reports the elapsed T316 between the transmission of MCGFailureInformation and receiving RRC reconfiguration or RRC release message.</w:t>
      </w:r>
    </w:p>
    <w:p w14:paraId="2EEF078D"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2</w:t>
      </w:r>
      <w:r w:rsidRPr="00C16CE6">
        <w:rPr>
          <w:highlight w:val="lightGray"/>
          <w:lang w:val="en-US"/>
        </w:rPr>
        <w:tab/>
        <w:t>No T316 related triggering threshold is introduced.</w:t>
      </w:r>
    </w:p>
    <w:p w14:paraId="230188D6"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lang w:val="en-US"/>
        </w:rPr>
      </w:pPr>
      <w:r w:rsidRPr="00C16CE6">
        <w:rPr>
          <w:highlight w:val="lightGray"/>
          <w:lang w:val="en-US"/>
        </w:rPr>
        <w:t>3</w:t>
      </w:r>
      <w:r w:rsidRPr="00C16CE6">
        <w:rPr>
          <w:highlight w:val="lightGray"/>
          <w:lang w:val="en-US"/>
        </w:rPr>
        <w:tab/>
        <w:t>Reuse existing RLF report to capture fast MCG recovery related information.</w:t>
      </w:r>
    </w:p>
    <w:p w14:paraId="0CEB40B4" w14:textId="77777777" w:rsidR="00CE1006" w:rsidRPr="00AA6D2D" w:rsidRDefault="00CE1006" w:rsidP="009D4399">
      <w:pPr>
        <w:rPr>
          <w:lang w:val="en-US" w:eastAsia="zh-CN"/>
        </w:rPr>
      </w:pPr>
    </w:p>
    <w:p w14:paraId="381DED64"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宋体"/>
          <w:lang w:val="en-US"/>
        </w:rPr>
      </w:pPr>
      <w:r w:rsidRPr="00C16CE6">
        <w:rPr>
          <w:rFonts w:eastAsia="宋体"/>
          <w:lang w:val="en-US"/>
        </w:rPr>
        <w:t>Agreements:</w:t>
      </w:r>
    </w:p>
    <w:p w14:paraId="6F28F16A"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宋体"/>
          <w:lang w:val="en-US"/>
        </w:rPr>
      </w:pPr>
      <w:r w:rsidRPr="00C16CE6">
        <w:rPr>
          <w:rFonts w:eastAsia="宋体"/>
          <w:lang w:val="en-US"/>
        </w:rPr>
        <w:t>1</w:t>
      </w:r>
      <w:r w:rsidRPr="00C16CE6">
        <w:rPr>
          <w:rFonts w:eastAsia="宋体"/>
          <w:lang w:val="en-US"/>
        </w:rPr>
        <w:tab/>
        <w:t xml:space="preserve">RAN2 </w:t>
      </w:r>
      <w:r w:rsidRPr="00C16CE6">
        <w:rPr>
          <w:rFonts w:eastAsia="宋体" w:hint="eastAsia"/>
          <w:lang w:val="en-US"/>
        </w:rPr>
        <w:t>confirms</w:t>
      </w:r>
      <w:r w:rsidRPr="00C16CE6">
        <w:rPr>
          <w:rFonts w:eastAsia="宋体"/>
          <w:lang w:val="en-US"/>
        </w:rPr>
        <w:t xml:space="preserve"> the “SCG deactivation during fast MCG recovery” is not a valid scenario</w:t>
      </w:r>
      <w:r w:rsidRPr="00C16CE6">
        <w:rPr>
          <w:rFonts w:eastAsia="宋体" w:hint="eastAsia"/>
          <w:lang w:val="en-US"/>
        </w:rPr>
        <w:t xml:space="preserve">, therefore would </w:t>
      </w:r>
      <w:r w:rsidRPr="00C16CE6">
        <w:rPr>
          <w:rFonts w:eastAsia="宋体"/>
          <w:lang w:val="en-US"/>
        </w:rPr>
        <w:t xml:space="preserve">not </w:t>
      </w:r>
      <w:r w:rsidRPr="00C16CE6">
        <w:rPr>
          <w:rFonts w:eastAsia="宋体" w:hint="eastAsia"/>
          <w:lang w:val="en-US"/>
        </w:rPr>
        <w:t>be considered in fast MCG MRO.</w:t>
      </w:r>
    </w:p>
    <w:p w14:paraId="10C2526B"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宋体"/>
          <w:lang w:val="en-US"/>
        </w:rPr>
      </w:pPr>
      <w:r w:rsidRPr="00C16CE6">
        <w:rPr>
          <w:rFonts w:eastAsia="宋体"/>
          <w:lang w:val="en-US"/>
        </w:rPr>
        <w:t>2</w:t>
      </w:r>
      <w:r w:rsidRPr="00C16CE6">
        <w:rPr>
          <w:rFonts w:eastAsia="宋体" w:hint="eastAsia"/>
          <w:lang w:val="en-US"/>
        </w:rPr>
        <w:t xml:space="preserve">   UE logs the new information for fast MCG link recovery optimziation, only when AS security has been activated.</w:t>
      </w:r>
    </w:p>
    <w:p w14:paraId="09E07D5C"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宋体"/>
          <w:highlight w:val="lightGray"/>
          <w:lang w:val="en-US"/>
        </w:rPr>
      </w:pPr>
      <w:r w:rsidRPr="00C16CE6">
        <w:rPr>
          <w:rFonts w:eastAsia="宋体"/>
          <w:lang w:val="en-US"/>
        </w:rPr>
        <w:t>3</w:t>
      </w:r>
      <w:r w:rsidRPr="00C16CE6">
        <w:rPr>
          <w:rFonts w:eastAsia="宋体" w:hint="eastAsia"/>
          <w:lang w:val="en-US"/>
        </w:rPr>
        <w:t xml:space="preserve">   </w:t>
      </w:r>
      <w:r w:rsidRPr="00C16CE6">
        <w:rPr>
          <w:rFonts w:eastAsia="宋体" w:hint="eastAsia"/>
          <w:highlight w:val="lightGray"/>
          <w:lang w:val="en-US"/>
        </w:rPr>
        <w:t>For CPAC MRO, UE logs the below information in SCGFailureInformation:</w:t>
      </w:r>
    </w:p>
    <w:p w14:paraId="0435E587"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ab/>
        <w:t>the type of the first triggered CPAC event if multiple events are configured</w:t>
      </w:r>
    </w:p>
    <w:p w14:paraId="22B31AE0"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highlight w:val="lightGray"/>
          <w:lang w:val="en-US"/>
        </w:rPr>
        <w:tab/>
        <w:t>the time duration between the two triggered CPAC events if multiple events are configured</w:t>
      </w:r>
    </w:p>
    <w:p w14:paraId="4C1ACB02" w14:textId="24971053"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4</w:t>
      </w:r>
      <w:r w:rsidRPr="00C16CE6">
        <w:rPr>
          <w:rFonts w:hint="eastAsia"/>
          <w:bCs/>
          <w:lang w:val="en-US"/>
        </w:rPr>
        <w:t xml:space="preserve">   For CPAC MRO, RAN2 discuss which of below measurement information is included in SCGFailureInformation</w:t>
      </w:r>
      <w:r w:rsidRPr="00C16CE6">
        <w:rPr>
          <w:bCs/>
          <w:lang w:val="en-US"/>
        </w:rPr>
        <w:t xml:space="preserve"> (should further check whether something is already existed)</w:t>
      </w:r>
      <w:r w:rsidRPr="00C16CE6">
        <w:rPr>
          <w:rFonts w:hint="eastAsia"/>
          <w:bCs/>
          <w:lang w:val="en-US"/>
        </w:rPr>
        <w:t>:</w:t>
      </w:r>
    </w:p>
    <w:p w14:paraId="3AEAD814"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bCs/>
          <w:lang w:val="en-US"/>
        </w:rPr>
        <w:tab/>
        <w:t>L</w:t>
      </w:r>
      <w:r w:rsidRPr="00C16CE6">
        <w:rPr>
          <w:rFonts w:hint="eastAsia"/>
          <w:bCs/>
          <w:lang w:val="en-US"/>
        </w:rPr>
        <w:t>atest radio measurements of neighbour cell(s) if available, reusing existing fields.</w:t>
      </w:r>
    </w:p>
    <w:p w14:paraId="5E7054A0"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bCs/>
          <w:lang w:val="en-US"/>
        </w:rPr>
        <w:tab/>
        <w:t>S</w:t>
      </w:r>
      <w:r w:rsidRPr="00C16CE6">
        <w:rPr>
          <w:rFonts w:hint="eastAsia"/>
          <w:bCs/>
          <w:lang w:val="en-US"/>
        </w:rPr>
        <w:t>ource PSCell info (cell ID, measurement result) if available, reusing existing fields.</w:t>
      </w:r>
    </w:p>
    <w:p w14:paraId="166B6468" w14:textId="79CAC0C2"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rFonts w:hint="eastAsia"/>
          <w:bCs/>
          <w:lang w:val="en-US"/>
        </w:rPr>
        <w:t>Target PScell info (cell ID, measurement result) if available, reusing existing fields.</w:t>
      </w:r>
    </w:p>
    <w:p w14:paraId="414892B3" w14:textId="77777777" w:rsidR="00657D88" w:rsidRDefault="00657D88" w:rsidP="00B0318F">
      <w:pPr>
        <w:rPr>
          <w:lang w:val="en-US" w:eastAsia="ko-KR"/>
        </w:rPr>
      </w:pPr>
    </w:p>
    <w:p w14:paraId="433E6BE8" w14:textId="77777777" w:rsidR="00A7559F" w:rsidRDefault="00A7559F" w:rsidP="00B0318F">
      <w:pPr>
        <w:rPr>
          <w:lang w:val="en-US" w:eastAsia="ko-KR"/>
        </w:rPr>
      </w:pPr>
    </w:p>
    <w:p w14:paraId="10876FCC" w14:textId="367B1457" w:rsidR="00A7559F" w:rsidRDefault="00A7559F" w:rsidP="00A7559F">
      <w:pPr>
        <w:pStyle w:val="2"/>
        <w:rPr>
          <w:lang w:val="en-US" w:eastAsia="ko-KR"/>
        </w:rPr>
      </w:pPr>
      <w:r>
        <w:rPr>
          <w:lang w:val="en-US" w:eastAsia="ko-KR"/>
        </w:rPr>
        <w:lastRenderedPageBreak/>
        <w:t>7 RAN2#123bis</w:t>
      </w:r>
    </w:p>
    <w:p w14:paraId="52BD8CA1" w14:textId="77777777" w:rsidR="00A7559F" w:rsidRPr="00702BD2" w:rsidRDefault="00A7559F" w:rsidP="00A7559F">
      <w:pPr>
        <w:rPr>
          <w:lang w:val="en-US" w:eastAsia="zh-CN"/>
        </w:rPr>
      </w:pPr>
    </w:p>
    <w:p w14:paraId="4CC8EE61" w14:textId="2F3012F0" w:rsidR="00A7559F" w:rsidRDefault="00A7559F" w:rsidP="00A7559F">
      <w:pPr>
        <w:pStyle w:val="3"/>
        <w:rPr>
          <w:lang w:val="en-US" w:eastAsia="ko-KR"/>
        </w:rPr>
      </w:pPr>
      <w:r>
        <w:rPr>
          <w:lang w:val="en-US" w:eastAsia="ko-KR"/>
        </w:rPr>
        <w:t>7.</w:t>
      </w:r>
      <w:r w:rsidR="00DA60F8">
        <w:rPr>
          <w:lang w:val="en-US" w:eastAsia="ko-KR"/>
        </w:rPr>
        <w:t>1</w:t>
      </w:r>
      <w:r>
        <w:rPr>
          <w:lang w:val="en-US" w:eastAsia="ko-KR"/>
        </w:rPr>
        <w:t xml:space="preserve"> SHR and SPCR</w:t>
      </w:r>
    </w:p>
    <w:p w14:paraId="35FEEE45"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072" w:author="Huawei - Jun Chen" w:date="2023-10-25T11:11:00Z">
            <w:rPr/>
          </w:rPrChange>
        </w:rPr>
      </w:pPr>
      <w:r w:rsidRPr="00F12A2F">
        <w:rPr>
          <w:lang w:val="en-US"/>
          <w:rPrChange w:id="2073" w:author="Huawei - Jun Chen" w:date="2023-10-25T11:11:00Z">
            <w:rPr/>
          </w:rPrChange>
        </w:rPr>
        <w:t>Agreements:</w:t>
      </w:r>
    </w:p>
    <w:p w14:paraId="1007A749"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074" w:author="Huawei - Jun Chen" w:date="2023-10-25T11:11:00Z">
            <w:rPr/>
          </w:rPrChange>
        </w:rPr>
      </w:pPr>
      <w:r w:rsidRPr="00F12A2F">
        <w:rPr>
          <w:lang w:val="en-US"/>
          <w:rPrChange w:id="2075" w:author="Huawei - Jun Chen" w:date="2023-10-25T11:11:00Z">
            <w:rPr/>
          </w:rPrChange>
        </w:rPr>
        <w:t>1</w:t>
      </w:r>
      <w:r w:rsidRPr="00F12A2F">
        <w:rPr>
          <w:lang w:val="en-US"/>
          <w:rPrChange w:id="2076" w:author="Huawei - Jun Chen" w:date="2023-10-25T11:11:00Z">
            <w:rPr/>
          </w:rPrChange>
        </w:rPr>
        <w:tab/>
        <w:t xml:space="preserve">The target C-RNTI is included in inter-RAT SHR to enable the correlation of the SHR and RLF report. </w:t>
      </w:r>
    </w:p>
    <w:p w14:paraId="10A9434F"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highlight w:val="yellow"/>
          <w:lang w:val="en-US"/>
          <w:rPrChange w:id="2077" w:author="Huawei - Jun Chen" w:date="2023-10-25T11:11:00Z">
            <w:rPr>
              <w:highlight w:val="yellow"/>
            </w:rPr>
          </w:rPrChange>
        </w:rPr>
      </w:pPr>
      <w:r w:rsidRPr="00F12A2F">
        <w:rPr>
          <w:lang w:val="en-US"/>
          <w:rPrChange w:id="2078" w:author="Huawei - Jun Chen" w:date="2023-10-25T11:11:00Z">
            <w:rPr/>
          </w:rPrChange>
        </w:rPr>
        <w:t>2</w:t>
      </w:r>
      <w:r w:rsidRPr="00F12A2F">
        <w:rPr>
          <w:lang w:val="en-US"/>
          <w:rPrChange w:id="2079" w:author="Huawei - Jun Chen" w:date="2023-10-25T11:11:00Z">
            <w:rPr/>
          </w:rPrChange>
        </w:rPr>
        <w:tab/>
      </w:r>
      <w:r w:rsidRPr="00F12A2F">
        <w:rPr>
          <w:highlight w:val="yellow"/>
          <w:lang w:val="en-US"/>
          <w:rPrChange w:id="2080" w:author="Huawei - Jun Chen" w:date="2023-10-25T11:11:00Z">
            <w:rPr>
              <w:highlight w:val="yellow"/>
            </w:rPr>
          </w:rPrChange>
        </w:rPr>
        <w:t>UE should be allowed to store two SPR configurations configured by MN and SN respectively. UE only monitors the SPR configuration configured by the node that initiated the PSCell change.</w:t>
      </w:r>
    </w:p>
    <w:p w14:paraId="4887F27C"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081" w:author="Huawei - Jun Chen" w:date="2023-10-25T11:11:00Z">
            <w:rPr/>
          </w:rPrChange>
        </w:rPr>
      </w:pPr>
      <w:r w:rsidRPr="00F12A2F">
        <w:rPr>
          <w:highlight w:val="yellow"/>
          <w:lang w:val="en-US"/>
          <w:rPrChange w:id="2082" w:author="Huawei - Jun Chen" w:date="2023-10-25T11:11:00Z">
            <w:rPr>
              <w:highlight w:val="yellow"/>
            </w:rPr>
          </w:rPrChange>
        </w:rPr>
        <w:t>3</w:t>
      </w:r>
      <w:r w:rsidRPr="00F12A2F">
        <w:rPr>
          <w:highlight w:val="yellow"/>
          <w:lang w:val="en-US"/>
          <w:rPrChange w:id="2083" w:author="Huawei - Jun Chen" w:date="2023-10-25T11:11:00Z">
            <w:rPr>
              <w:highlight w:val="yellow"/>
            </w:rPr>
          </w:rPrChange>
        </w:rPr>
        <w:tab/>
        <w:t>The NW indicates that a PSCell change is MN-initiated or SN-initiated if UE support SPR, and UE includes this information in the SPR.</w:t>
      </w:r>
    </w:p>
    <w:p w14:paraId="226E4F26"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084" w:author="Huawei - Jun Chen" w:date="2023-10-25T11:11:00Z">
            <w:rPr/>
          </w:rPrChange>
        </w:rPr>
      </w:pPr>
      <w:r w:rsidRPr="00F12A2F">
        <w:rPr>
          <w:lang w:val="en-US"/>
          <w:rPrChange w:id="2085" w:author="Huawei - Jun Chen" w:date="2023-10-25T11:11:00Z">
            <w:rPr/>
          </w:rPrChange>
        </w:rPr>
        <w:t>4</w:t>
      </w:r>
      <w:r w:rsidRPr="00F12A2F">
        <w:rPr>
          <w:lang w:val="en-US"/>
          <w:rPrChange w:id="2086" w:author="Huawei - Jun Chen" w:date="2023-10-25T11:11:00Z">
            <w:rPr/>
          </w:rPrChange>
        </w:rPr>
        <w:tab/>
        <w:t>Mechanism (other than indicating it in RRCReconfigurationComplete message) to indicate SPR availability to the network is needed for SRB1.</w:t>
      </w:r>
    </w:p>
    <w:p w14:paraId="61FDF426" w14:textId="77777777" w:rsidR="00A7559F" w:rsidRDefault="00A7559F" w:rsidP="00A7559F">
      <w:pPr>
        <w:rPr>
          <w:lang w:val="en-US" w:eastAsia="zh-CN"/>
        </w:rPr>
      </w:pPr>
    </w:p>
    <w:p w14:paraId="2F84C014"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lang w:val="en-US"/>
          <w:rPrChange w:id="2087" w:author="Huawei - Jun Chen" w:date="2023-10-25T11:11:00Z">
            <w:rPr/>
          </w:rPrChange>
        </w:rPr>
      </w:pPr>
      <w:r w:rsidRPr="00F12A2F">
        <w:rPr>
          <w:lang w:val="en-US"/>
          <w:rPrChange w:id="2088" w:author="Huawei - Jun Chen" w:date="2023-10-25T11:11:00Z">
            <w:rPr/>
          </w:rPrChange>
        </w:rPr>
        <w:t>For the following scenarios which SP configuration(s) the UE should clear:</w:t>
      </w:r>
    </w:p>
    <w:p w14:paraId="12C98FF7"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highlight w:val="yellow"/>
          <w:lang w:val="en-US"/>
          <w:rPrChange w:id="2089" w:author="Huawei - Jun Chen" w:date="2023-10-25T11:11:00Z">
            <w:rPr>
              <w:highlight w:val="yellow"/>
            </w:rPr>
          </w:rPrChange>
        </w:rPr>
      </w:pPr>
      <w:r w:rsidRPr="00F12A2F">
        <w:rPr>
          <w:highlight w:val="yellow"/>
          <w:lang w:val="en-US"/>
          <w:rPrChange w:id="2090" w:author="Huawei - Jun Chen" w:date="2023-10-25T11:11:00Z">
            <w:rPr>
              <w:highlight w:val="yellow"/>
            </w:rPr>
          </w:rPrChange>
        </w:rPr>
        <w:t>1</w:t>
      </w:r>
      <w:r w:rsidRPr="00F12A2F">
        <w:rPr>
          <w:highlight w:val="yellow"/>
          <w:lang w:val="en-US"/>
          <w:rPrChange w:id="2091" w:author="Huawei - Jun Chen" w:date="2023-10-25T11:11:00Z">
            <w:rPr>
              <w:highlight w:val="yellow"/>
            </w:rPr>
          </w:rPrChange>
        </w:rPr>
        <w:tab/>
        <w:t>At successful PSCellAddition, only T304 threshold configured by target SN is released.</w:t>
      </w:r>
    </w:p>
    <w:p w14:paraId="59A4C242"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highlight w:val="yellow"/>
          <w:lang w:val="en-US"/>
          <w:rPrChange w:id="2092" w:author="Huawei - Jun Chen" w:date="2023-10-25T11:11:00Z">
            <w:rPr>
              <w:highlight w:val="yellow"/>
            </w:rPr>
          </w:rPrChange>
        </w:rPr>
      </w:pPr>
      <w:r w:rsidRPr="00F12A2F">
        <w:rPr>
          <w:highlight w:val="yellow"/>
          <w:lang w:val="en-US"/>
          <w:rPrChange w:id="2093" w:author="Huawei - Jun Chen" w:date="2023-10-25T11:11:00Z">
            <w:rPr>
              <w:highlight w:val="yellow"/>
            </w:rPr>
          </w:rPrChange>
        </w:rPr>
        <w:t>2</w:t>
      </w:r>
      <w:r w:rsidRPr="00F12A2F">
        <w:rPr>
          <w:highlight w:val="yellow"/>
          <w:lang w:val="en-US"/>
          <w:rPrChange w:id="2094" w:author="Huawei - Jun Chen" w:date="2023-10-25T11:11:00Z">
            <w:rPr>
              <w:highlight w:val="yellow"/>
            </w:rPr>
          </w:rPrChange>
        </w:rPr>
        <w:tab/>
        <w:t>At successful PSCellChange, the UE clears the SPR configuration provided by source SN.</w:t>
      </w:r>
    </w:p>
    <w:p w14:paraId="20BD3B6A"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highlight w:val="yellow"/>
          <w:lang w:val="en-US"/>
          <w:rPrChange w:id="2095" w:author="Huawei - Jun Chen" w:date="2023-10-25T11:11:00Z">
            <w:rPr>
              <w:highlight w:val="yellow"/>
            </w:rPr>
          </w:rPrChange>
        </w:rPr>
      </w:pPr>
      <w:r w:rsidRPr="00F12A2F">
        <w:rPr>
          <w:highlight w:val="yellow"/>
          <w:lang w:val="en-US"/>
          <w:rPrChange w:id="2096" w:author="Huawei - Jun Chen" w:date="2023-10-25T11:11:00Z">
            <w:rPr>
              <w:highlight w:val="yellow"/>
            </w:rPr>
          </w:rPrChange>
        </w:rPr>
        <w:t>3</w:t>
      </w:r>
      <w:r w:rsidRPr="00F12A2F">
        <w:rPr>
          <w:highlight w:val="yellow"/>
          <w:lang w:val="en-US"/>
          <w:rPrChange w:id="2097" w:author="Huawei - Jun Chen" w:date="2023-10-25T11:11:00Z">
            <w:rPr>
              <w:highlight w:val="yellow"/>
            </w:rPr>
          </w:rPrChange>
        </w:rPr>
        <w:tab/>
        <w:t>At SCG failure, the UE clears the SPR configuration provided by SN  upon SCGFailureInformation SPR configuration provided by SN.</w:t>
      </w:r>
    </w:p>
    <w:p w14:paraId="169D1865"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lang w:val="en-US"/>
          <w:rPrChange w:id="2098" w:author="Huawei - Jun Chen" w:date="2023-10-25T11:11:00Z">
            <w:rPr/>
          </w:rPrChange>
        </w:rPr>
      </w:pPr>
      <w:r w:rsidRPr="00F12A2F">
        <w:rPr>
          <w:highlight w:val="yellow"/>
          <w:lang w:val="en-US"/>
          <w:rPrChange w:id="2099" w:author="Huawei - Jun Chen" w:date="2023-10-25T11:11:00Z">
            <w:rPr>
              <w:highlight w:val="yellow"/>
            </w:rPr>
          </w:rPrChange>
        </w:rPr>
        <w:t>4</w:t>
      </w:r>
      <w:r w:rsidRPr="00F12A2F">
        <w:rPr>
          <w:highlight w:val="yellow"/>
          <w:lang w:val="en-US"/>
          <w:rPrChange w:id="2100" w:author="Huawei - Jun Chen" w:date="2023-10-25T11:11:00Z">
            <w:rPr>
              <w:highlight w:val="yellow"/>
            </w:rPr>
          </w:rPrChange>
        </w:rPr>
        <w:tab/>
        <w:t>At Reconfiguration with synch on PCell, the UE clears the SPR configuration provided by MN</w:t>
      </w:r>
    </w:p>
    <w:p w14:paraId="7EE0F80F" w14:textId="77777777" w:rsidR="000C6DD6" w:rsidRPr="00702BD2" w:rsidRDefault="000C6DD6" w:rsidP="00A7559F">
      <w:pPr>
        <w:rPr>
          <w:lang w:val="en-US" w:eastAsia="zh-CN"/>
        </w:rPr>
      </w:pPr>
    </w:p>
    <w:p w14:paraId="668C5089" w14:textId="77777777" w:rsidR="00A7559F" w:rsidRPr="00C844AE" w:rsidRDefault="00A7559F" w:rsidP="00A7559F">
      <w:pPr>
        <w:rPr>
          <w:lang w:val="en-US" w:eastAsia="ko-KR"/>
        </w:rPr>
      </w:pPr>
    </w:p>
    <w:p w14:paraId="2FFA85D7" w14:textId="47A14BBB" w:rsidR="00A7559F" w:rsidRDefault="00A7559F" w:rsidP="00A7559F">
      <w:pPr>
        <w:pStyle w:val="3"/>
        <w:rPr>
          <w:lang w:val="en-US" w:eastAsia="ko-KR"/>
        </w:rPr>
      </w:pPr>
      <w:r>
        <w:rPr>
          <w:lang w:val="en-US" w:eastAsia="ko-KR"/>
        </w:rPr>
        <w:t>7.</w:t>
      </w:r>
      <w:r w:rsidR="00DA60F8">
        <w:rPr>
          <w:lang w:val="en-US" w:eastAsia="ko-KR"/>
        </w:rPr>
        <w:t>2</w:t>
      </w:r>
      <w:r>
        <w:rPr>
          <w:lang w:val="en-US" w:eastAsia="ko-KR"/>
        </w:rPr>
        <w:t xml:space="preserve"> RACH</w:t>
      </w:r>
    </w:p>
    <w:p w14:paraId="2BF9D90E" w14:textId="77777777" w:rsidR="00DB2D41" w:rsidRPr="00F12A2F" w:rsidRDefault="00DB2D41" w:rsidP="00DB2D41">
      <w:pPr>
        <w:pStyle w:val="Doc-text2"/>
        <w:pBdr>
          <w:top w:val="single" w:sz="4" w:space="1" w:color="auto"/>
          <w:left w:val="single" w:sz="4" w:space="4" w:color="auto"/>
          <w:bottom w:val="single" w:sz="4" w:space="1" w:color="auto"/>
          <w:right w:val="single" w:sz="4" w:space="4" w:color="auto"/>
        </w:pBdr>
        <w:rPr>
          <w:lang w:val="en-US"/>
          <w:rPrChange w:id="2101" w:author="Huawei - Jun Chen" w:date="2023-10-25T11:11:00Z">
            <w:rPr/>
          </w:rPrChange>
        </w:rPr>
      </w:pPr>
      <w:r w:rsidRPr="00F12A2F">
        <w:rPr>
          <w:lang w:val="en-US"/>
          <w:rPrChange w:id="2102" w:author="Huawei - Jun Chen" w:date="2023-10-25T11:11:00Z">
            <w:rPr/>
          </w:rPrChange>
        </w:rPr>
        <w:t>Agreements:</w:t>
      </w:r>
    </w:p>
    <w:p w14:paraId="2B08CA53" w14:textId="77777777" w:rsidR="00DB2D41" w:rsidRPr="00F12A2F" w:rsidRDefault="00DB2D41" w:rsidP="00DB2D41">
      <w:pPr>
        <w:pStyle w:val="Doc-text2"/>
        <w:pBdr>
          <w:top w:val="single" w:sz="4" w:space="1" w:color="auto"/>
          <w:left w:val="single" w:sz="4" w:space="4" w:color="auto"/>
          <w:bottom w:val="single" w:sz="4" w:space="1" w:color="auto"/>
          <w:right w:val="single" w:sz="4" w:space="4" w:color="auto"/>
        </w:pBdr>
        <w:rPr>
          <w:lang w:val="en-US"/>
          <w:rPrChange w:id="2103" w:author="Huawei - Jun Chen" w:date="2023-10-25T11:11:00Z">
            <w:rPr/>
          </w:rPrChange>
        </w:rPr>
      </w:pPr>
      <w:r w:rsidRPr="00F12A2F">
        <w:rPr>
          <w:lang w:val="en-US"/>
          <w:rPrChange w:id="2104" w:author="Huawei - Jun Chen" w:date="2023-10-25T11:11:00Z">
            <w:rPr/>
          </w:rPrChange>
        </w:rPr>
        <w:t>1</w:t>
      </w:r>
      <w:r w:rsidRPr="00F12A2F">
        <w:rPr>
          <w:lang w:val="en-US"/>
          <w:rPrChange w:id="2105" w:author="Huawei - Jun Chen" w:date="2023-10-25T11:11:00Z">
            <w:rPr/>
          </w:rPrChange>
        </w:rPr>
        <w:tab/>
        <w:t>Include the slice IDs (S-NSSAIs) that triggered the RA procedure in the RA report.</w:t>
      </w:r>
    </w:p>
    <w:p w14:paraId="0B469CA2" w14:textId="77777777" w:rsidR="00DB2D41" w:rsidRPr="00F12A2F" w:rsidRDefault="00DB2D41" w:rsidP="00DB2D41">
      <w:pPr>
        <w:pStyle w:val="Doc-text2"/>
        <w:pBdr>
          <w:top w:val="single" w:sz="4" w:space="1" w:color="auto"/>
          <w:left w:val="single" w:sz="4" w:space="4" w:color="auto"/>
          <w:bottom w:val="single" w:sz="4" w:space="1" w:color="auto"/>
          <w:right w:val="single" w:sz="4" w:space="4" w:color="auto"/>
        </w:pBdr>
        <w:rPr>
          <w:lang w:val="en-US"/>
          <w:rPrChange w:id="2106" w:author="Huawei - Jun Chen" w:date="2023-10-25T11:11:00Z">
            <w:rPr/>
          </w:rPrChange>
        </w:rPr>
      </w:pPr>
      <w:r w:rsidRPr="00F12A2F">
        <w:rPr>
          <w:lang w:val="en-US"/>
          <w:rPrChange w:id="2107" w:author="Huawei - Jun Chen" w:date="2023-10-25T11:11:00Z">
            <w:rPr/>
          </w:rPrChange>
        </w:rPr>
        <w:t>2</w:t>
      </w:r>
      <w:r w:rsidRPr="00F12A2F">
        <w:rPr>
          <w:lang w:val="en-US"/>
          <w:rPrChange w:id="2108" w:author="Huawei - Jun Chen" w:date="2023-10-25T11:11:00Z">
            <w:rPr/>
          </w:rPrChange>
        </w:rPr>
        <w:tab/>
        <w:t>Include a single flag indicating whether the SDT was failed or not.</w:t>
      </w:r>
    </w:p>
    <w:p w14:paraId="2EA3F8B0" w14:textId="13D5D1AC" w:rsidR="00A7559F" w:rsidRDefault="00A7559F" w:rsidP="00DB2D41">
      <w:pPr>
        <w:pStyle w:val="3"/>
        <w:ind w:left="0" w:firstLine="0"/>
        <w:rPr>
          <w:lang w:val="en-US" w:eastAsia="ko-KR"/>
        </w:rPr>
      </w:pPr>
      <w:r>
        <w:rPr>
          <w:lang w:val="en-US" w:eastAsia="ko-KR"/>
        </w:rPr>
        <w:t>7.</w:t>
      </w:r>
      <w:r w:rsidR="00DA60F8">
        <w:rPr>
          <w:lang w:val="en-US" w:eastAsia="ko-KR"/>
        </w:rPr>
        <w:t>3</w:t>
      </w:r>
      <w:r>
        <w:rPr>
          <w:lang w:val="en-US" w:eastAsia="ko-KR"/>
        </w:rPr>
        <w:t xml:space="preserve"> NPN</w:t>
      </w:r>
    </w:p>
    <w:p w14:paraId="393CA5DF" w14:textId="77777777" w:rsidR="000E5162" w:rsidRDefault="000E5162" w:rsidP="000E5162">
      <w:pPr>
        <w:pStyle w:val="Doc-text2"/>
        <w:rPr>
          <w:lang w:val="en-GB"/>
        </w:rPr>
      </w:pPr>
      <w:r w:rsidRPr="00F12A2F">
        <w:rPr>
          <w:lang w:val="en-US"/>
          <w:rPrChange w:id="2109" w:author="Huawei - Jun Chen" w:date="2023-10-25T11:11:00Z">
            <w:rPr/>
          </w:rPrChange>
        </w:rPr>
        <w:t>=&gt;</w:t>
      </w:r>
      <w:r w:rsidRPr="00F12A2F">
        <w:rPr>
          <w:lang w:val="en-US"/>
          <w:rPrChange w:id="2110" w:author="Huawei - Jun Chen" w:date="2023-10-25T11:11:00Z">
            <w:rPr/>
          </w:rPrChange>
        </w:rPr>
        <w:tab/>
      </w:r>
      <w:r w:rsidRPr="00BB2CE4">
        <w:rPr>
          <w:lang w:val="en-GB"/>
        </w:rPr>
        <w:t xml:space="preserve">Consider </w:t>
      </w:r>
      <w:r>
        <w:rPr>
          <w:lang w:val="en-GB"/>
        </w:rPr>
        <w:t xml:space="preserve">MHI, </w:t>
      </w:r>
      <w:r w:rsidRPr="00BB2CE4">
        <w:rPr>
          <w:lang w:val="en-GB"/>
        </w:rPr>
        <w:t>CEF and RA report enhancements for NPN networks in Rel-18. Similar conclusions should be reached rapidly and repetitive discussions should be avoided.</w:t>
      </w:r>
    </w:p>
    <w:p w14:paraId="66B42224" w14:textId="77777777" w:rsidR="000E5162" w:rsidRDefault="000E5162" w:rsidP="000E5162">
      <w:pPr>
        <w:pStyle w:val="Doc-text2"/>
        <w:rPr>
          <w:lang w:val="en-GB"/>
        </w:rPr>
      </w:pPr>
      <w:r>
        <w:rPr>
          <w:lang w:val="en-GB"/>
        </w:rPr>
        <w:t>=&gt;</w:t>
      </w:r>
      <w:r>
        <w:rPr>
          <w:lang w:val="en-GB"/>
        </w:rPr>
        <w:tab/>
      </w:r>
      <w:r w:rsidRPr="00481074">
        <w:rPr>
          <w:lang w:val="en-GB"/>
        </w:rPr>
        <w:t>RAN2 to send the decision to RAN3 in the reply LS</w:t>
      </w:r>
      <w:r>
        <w:rPr>
          <w:lang w:val="en-GB"/>
        </w:rPr>
        <w:t xml:space="preserve"> (CATT)</w:t>
      </w:r>
    </w:p>
    <w:p w14:paraId="278EBFE2" w14:textId="77777777" w:rsidR="000E5162" w:rsidRPr="00183B54" w:rsidRDefault="000E5162" w:rsidP="000E5162">
      <w:pPr>
        <w:pStyle w:val="Doc-text2"/>
        <w:rPr>
          <w:lang w:val="en-GB"/>
        </w:rPr>
      </w:pPr>
      <w:r>
        <w:rPr>
          <w:lang w:val="en-GB"/>
        </w:rPr>
        <w:t>=&gt;</w:t>
      </w:r>
      <w:r>
        <w:rPr>
          <w:lang w:val="en-GB"/>
        </w:rPr>
        <w:tab/>
        <w:t xml:space="preserve">Consider to </w:t>
      </w:r>
      <w:r w:rsidRPr="00183B54">
        <w:rPr>
          <w:lang w:val="en-GB"/>
        </w:rPr>
        <w:t>introduce enhancements for OOC analysis involving NPN network.</w:t>
      </w:r>
    </w:p>
    <w:p w14:paraId="01DF94A1" w14:textId="77777777" w:rsidR="00107310" w:rsidRPr="00183B54" w:rsidRDefault="00107310" w:rsidP="00107310">
      <w:pPr>
        <w:pStyle w:val="Doc-text2"/>
        <w:pBdr>
          <w:top w:val="single" w:sz="4" w:space="1" w:color="auto"/>
          <w:left w:val="single" w:sz="4" w:space="4" w:color="auto"/>
          <w:bottom w:val="single" w:sz="4" w:space="1" w:color="auto"/>
          <w:right w:val="single" w:sz="4" w:space="4" w:color="auto"/>
        </w:pBdr>
        <w:rPr>
          <w:lang w:val="en-GB"/>
        </w:rPr>
      </w:pPr>
      <w:r>
        <w:rPr>
          <w:lang w:val="en-GB"/>
        </w:rPr>
        <w:t>A</w:t>
      </w:r>
      <w:r w:rsidRPr="00183B54">
        <w:rPr>
          <w:lang w:val="en-GB"/>
        </w:rPr>
        <w:t>greement</w:t>
      </w:r>
      <w:r>
        <w:rPr>
          <w:lang w:val="en-GB"/>
        </w:rPr>
        <w:t>:</w:t>
      </w:r>
    </w:p>
    <w:p w14:paraId="7955A3A6" w14:textId="77777777" w:rsidR="00107310" w:rsidRDefault="00107310" w:rsidP="00107310">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r>
      <w:r w:rsidRPr="00183B54">
        <w:rPr>
          <w:lang w:val="en-GB"/>
        </w:rPr>
        <w:t>Not introducing any enhancements to address the loss issue of logged MDT report when UE switches between SNPN and PN</w:t>
      </w:r>
      <w:r>
        <w:rPr>
          <w:lang w:val="en-GB"/>
        </w:rPr>
        <w:t xml:space="preserve"> due to limited time.</w:t>
      </w:r>
    </w:p>
    <w:p w14:paraId="14FAD77B" w14:textId="77777777" w:rsidR="00A7559F" w:rsidRPr="00107310" w:rsidRDefault="00A7559F" w:rsidP="00A7559F">
      <w:pPr>
        <w:rPr>
          <w:lang w:eastAsia="zh-CN"/>
        </w:rPr>
      </w:pPr>
    </w:p>
    <w:p w14:paraId="762956A2" w14:textId="4A780B12" w:rsidR="00A7559F" w:rsidRDefault="00A7559F" w:rsidP="00A7559F">
      <w:pPr>
        <w:pStyle w:val="3"/>
        <w:rPr>
          <w:lang w:val="en-US" w:eastAsia="ko-KR"/>
        </w:rPr>
      </w:pPr>
      <w:r>
        <w:rPr>
          <w:lang w:val="en-US" w:eastAsia="ko-KR"/>
        </w:rPr>
        <w:lastRenderedPageBreak/>
        <w:t>7.</w:t>
      </w:r>
      <w:r w:rsidR="00DA60F8">
        <w:rPr>
          <w:lang w:val="en-US" w:eastAsia="ko-KR"/>
        </w:rPr>
        <w:t>4</w:t>
      </w:r>
      <w:r>
        <w:rPr>
          <w:lang w:val="en-US" w:eastAsia="ko-KR"/>
        </w:rPr>
        <w:t xml:space="preserve"> NR-U</w:t>
      </w:r>
    </w:p>
    <w:p w14:paraId="18213E8F"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111" w:author="Huawei - Jun Chen" w:date="2023-10-25T11:11:00Z">
            <w:rPr/>
          </w:rPrChange>
        </w:rPr>
      </w:pPr>
      <w:r w:rsidRPr="00F12A2F">
        <w:rPr>
          <w:lang w:val="en-US"/>
          <w:rPrChange w:id="2112" w:author="Huawei - Jun Chen" w:date="2023-10-25T11:11:00Z">
            <w:rPr/>
          </w:rPrChange>
        </w:rPr>
        <w:t>Agreements:</w:t>
      </w:r>
    </w:p>
    <w:p w14:paraId="4E69AAA5"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113" w:author="Huawei - Jun Chen" w:date="2023-10-25T11:11:00Z">
            <w:rPr/>
          </w:rPrChange>
        </w:rPr>
      </w:pPr>
      <w:r w:rsidRPr="00F12A2F">
        <w:rPr>
          <w:lang w:val="en-US"/>
          <w:rPrChange w:id="2114" w:author="Huawei - Jun Chen" w:date="2023-10-25T11:11:00Z">
            <w:rPr/>
          </w:rPrChange>
        </w:rPr>
        <w:t>1</w:t>
      </w:r>
      <w:r w:rsidRPr="00F12A2F">
        <w:rPr>
          <w:lang w:val="en-US"/>
          <w:rPrChange w:id="2115" w:author="Huawei - Jun Chen" w:date="2023-10-25T11:11:00Z">
            <w:rPr/>
          </w:rPrChange>
        </w:rPr>
        <w:tab/>
        <w:t>Introduce a field to indicate that all preambles transmitted in a selected beam were blocked by LBT. FFS how to set the numberOfPreamblesSentOnSSB-r16/numberOfPreamblesSentOnCSI-RS-r16 and the perRAAttemptInfoList.</w:t>
      </w:r>
    </w:p>
    <w:p w14:paraId="46C46CB5"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116" w:author="Huawei - Jun Chen" w:date="2023-10-25T11:11:00Z">
            <w:rPr/>
          </w:rPrChange>
        </w:rPr>
      </w:pPr>
      <w:r w:rsidRPr="00F12A2F">
        <w:rPr>
          <w:lang w:val="en-US"/>
          <w:rPrChange w:id="2117" w:author="Huawei - Jun Chen" w:date="2023-10-25T11:11:00Z">
            <w:rPr/>
          </w:rPrChange>
        </w:rPr>
        <w:t>2</w:t>
      </w:r>
      <w:r w:rsidRPr="00F12A2F">
        <w:rPr>
          <w:lang w:val="en-US"/>
          <w:rPrChange w:id="2118" w:author="Huawei - Jun Chen" w:date="2023-10-25T11:11:00Z">
            <w:rPr/>
          </w:rPrChange>
        </w:rPr>
        <w:tab/>
        <w:t>If all preambles transmitted in a selected beam were blocked by LBT, the already agreed “lbtDetected” flag is not included in the perRAInfo.</w:t>
      </w:r>
    </w:p>
    <w:p w14:paraId="788B43C0"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highlight w:val="magenta"/>
          <w:lang w:val="en-US"/>
          <w:rPrChange w:id="2119" w:author="Huawei - Jun Chen" w:date="2023-10-25T11:11:00Z">
            <w:rPr>
              <w:highlight w:val="magenta"/>
            </w:rPr>
          </w:rPrChange>
        </w:rPr>
      </w:pPr>
      <w:r w:rsidRPr="00F12A2F">
        <w:rPr>
          <w:lang w:val="en-US"/>
          <w:rPrChange w:id="2120" w:author="Huawei - Jun Chen" w:date="2023-10-25T11:11:00Z">
            <w:rPr/>
          </w:rPrChange>
        </w:rPr>
        <w:t>3</w:t>
      </w:r>
      <w:r w:rsidRPr="00F12A2F">
        <w:rPr>
          <w:lang w:val="en-US"/>
          <w:rPrChange w:id="2121" w:author="Huawei - Jun Chen" w:date="2023-10-25T11:11:00Z">
            <w:rPr/>
          </w:rPrChange>
        </w:rPr>
        <w:tab/>
      </w:r>
      <w:r w:rsidRPr="00F12A2F">
        <w:rPr>
          <w:highlight w:val="magenta"/>
          <w:lang w:val="en-US"/>
          <w:rPrChange w:id="2122" w:author="Huawei - Jun Chen" w:date="2023-10-25T11:11:00Z">
            <w:rPr>
              <w:highlight w:val="magenta"/>
            </w:rPr>
          </w:rPrChange>
        </w:rPr>
        <w:t>All the BWPs (same as for the RA-Report) in which the UE experienced the consistent UL LBT failure, prior the RLF/HOF, are included in the RLF-Report.</w:t>
      </w:r>
    </w:p>
    <w:p w14:paraId="11B32173"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highlight w:val="magenta"/>
          <w:lang w:val="en-US"/>
          <w:rPrChange w:id="2123" w:author="Huawei - Jun Chen" w:date="2023-10-25T11:11:00Z">
            <w:rPr>
              <w:highlight w:val="magenta"/>
            </w:rPr>
          </w:rPrChange>
        </w:rPr>
      </w:pPr>
      <w:r w:rsidRPr="00F12A2F">
        <w:rPr>
          <w:highlight w:val="magenta"/>
          <w:lang w:val="en-US"/>
          <w:rPrChange w:id="2124" w:author="Huawei - Jun Chen" w:date="2023-10-25T11:11:00Z">
            <w:rPr>
              <w:highlight w:val="magenta"/>
            </w:rPr>
          </w:rPrChange>
        </w:rPr>
        <w:t>4</w:t>
      </w:r>
      <w:r w:rsidRPr="00F12A2F">
        <w:rPr>
          <w:highlight w:val="magenta"/>
          <w:lang w:val="en-US"/>
          <w:rPrChange w:id="2125" w:author="Huawei - Jun Chen" w:date="2023-10-25T11:11:00Z">
            <w:rPr>
              <w:highlight w:val="magenta"/>
            </w:rPr>
          </w:rPrChange>
        </w:rPr>
        <w:tab/>
        <w:t>For the HOF, the RSSI measurement results of the serving and neighbouring frequencies should be included in the RLF-Report, if the measRSSI-ReportConfig is configured for those frequencies and if available.</w:t>
      </w:r>
    </w:p>
    <w:p w14:paraId="201706A1"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highlight w:val="magenta"/>
          <w:lang w:val="en-US"/>
          <w:rPrChange w:id="2126" w:author="Huawei - Jun Chen" w:date="2023-10-25T11:11:00Z">
            <w:rPr>
              <w:highlight w:val="magenta"/>
            </w:rPr>
          </w:rPrChange>
        </w:rPr>
      </w:pPr>
      <w:r w:rsidRPr="00F12A2F">
        <w:rPr>
          <w:highlight w:val="magenta"/>
          <w:lang w:val="en-US"/>
          <w:rPrChange w:id="2127" w:author="Huawei - Jun Chen" w:date="2023-10-25T11:11:00Z">
            <w:rPr>
              <w:highlight w:val="magenta"/>
            </w:rPr>
          </w:rPrChange>
        </w:rPr>
        <w:t>5</w:t>
      </w:r>
      <w:r w:rsidRPr="00F12A2F">
        <w:rPr>
          <w:highlight w:val="magenta"/>
          <w:lang w:val="en-US"/>
          <w:rPrChange w:id="2128" w:author="Huawei - Jun Chen" w:date="2023-10-25T11:11:00Z">
            <w:rPr>
              <w:highlight w:val="magenta"/>
            </w:rPr>
          </w:rPrChange>
        </w:rPr>
        <w:tab/>
        <w:t>For the RLF, the RSSI measurement results of the neighbouring frequencies should be included in the RLF-Report, if the measRSSI-ReportConfig is configured for those frequencies and if available.</w:t>
      </w:r>
    </w:p>
    <w:p w14:paraId="2E661DC4"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129" w:author="Huawei - Jun Chen" w:date="2023-10-25T11:11:00Z">
            <w:rPr/>
          </w:rPrChange>
        </w:rPr>
      </w:pPr>
      <w:r w:rsidRPr="00F12A2F">
        <w:rPr>
          <w:highlight w:val="magenta"/>
          <w:lang w:val="en-US"/>
          <w:rPrChange w:id="2130" w:author="Huawei - Jun Chen" w:date="2023-10-25T11:11:00Z">
            <w:rPr>
              <w:highlight w:val="magenta"/>
            </w:rPr>
          </w:rPrChange>
        </w:rPr>
        <w:t>6</w:t>
      </w:r>
      <w:r w:rsidRPr="00F12A2F">
        <w:rPr>
          <w:highlight w:val="magenta"/>
          <w:lang w:val="en-US"/>
          <w:rPrChange w:id="2131" w:author="Huawei - Jun Chen" w:date="2023-10-25T11:11:00Z">
            <w:rPr>
              <w:highlight w:val="magenta"/>
            </w:rPr>
          </w:rPrChange>
        </w:rPr>
        <w:tab/>
        <w:t>The RSSI measurements of the serving/neighboring frequencies should be included in the SHR, if the measRSSI-ReportConfig is configured for those frequencies and if available.</w:t>
      </w:r>
    </w:p>
    <w:p w14:paraId="1D001B56" w14:textId="06256138" w:rsidR="00A7559F" w:rsidRDefault="00A7559F" w:rsidP="00A7559F">
      <w:pPr>
        <w:pStyle w:val="3"/>
        <w:rPr>
          <w:lang w:val="en-US" w:eastAsia="ko-KR"/>
        </w:rPr>
      </w:pPr>
      <w:r>
        <w:rPr>
          <w:lang w:val="en-US" w:eastAsia="ko-KR"/>
        </w:rPr>
        <w:t>7.</w:t>
      </w:r>
      <w:r w:rsidR="00DA60F8">
        <w:rPr>
          <w:lang w:val="en-US" w:eastAsia="ko-KR"/>
        </w:rPr>
        <w:t>5</w:t>
      </w:r>
      <w:r>
        <w:rPr>
          <w:lang w:val="en-US" w:eastAsia="ko-KR"/>
        </w:rPr>
        <w:t xml:space="preserve"> Others (SCGFailureInfo and Fast MCG Recovery)</w:t>
      </w:r>
    </w:p>
    <w:p w14:paraId="14D6D426" w14:textId="77777777" w:rsidR="002F517D" w:rsidRPr="00F12A2F" w:rsidRDefault="002F517D" w:rsidP="002F517D">
      <w:pPr>
        <w:pStyle w:val="Doc-text2"/>
        <w:pBdr>
          <w:top w:val="single" w:sz="4" w:space="1" w:color="auto"/>
          <w:left w:val="single" w:sz="4" w:space="4" w:color="auto"/>
          <w:bottom w:val="single" w:sz="4" w:space="1" w:color="auto"/>
          <w:right w:val="single" w:sz="4" w:space="4" w:color="auto"/>
        </w:pBdr>
        <w:rPr>
          <w:highlight w:val="darkGray"/>
          <w:lang w:val="en-US"/>
          <w:rPrChange w:id="2132" w:author="Huawei - Jun Chen" w:date="2023-10-25T11:11:00Z">
            <w:rPr>
              <w:highlight w:val="darkGray"/>
            </w:rPr>
          </w:rPrChange>
        </w:rPr>
      </w:pPr>
      <w:r w:rsidRPr="00F12A2F">
        <w:rPr>
          <w:lang w:val="en-US"/>
          <w:rPrChange w:id="2133" w:author="Huawei - Jun Chen" w:date="2023-10-25T11:11:00Z">
            <w:rPr/>
          </w:rPrChange>
        </w:rPr>
        <w:t>1</w:t>
      </w:r>
      <w:r w:rsidRPr="00F12A2F">
        <w:rPr>
          <w:lang w:val="en-US"/>
          <w:rPrChange w:id="2134" w:author="Huawei - Jun Chen" w:date="2023-10-25T11:11:00Z">
            <w:rPr/>
          </w:rPrChange>
        </w:rPr>
        <w:tab/>
      </w:r>
      <w:r w:rsidRPr="00F12A2F">
        <w:rPr>
          <w:highlight w:val="darkGray"/>
          <w:lang w:val="en-US"/>
          <w:rPrChange w:id="2135" w:author="Huawei - Jun Chen" w:date="2023-10-25T11:11:00Z">
            <w:rPr>
              <w:highlight w:val="darkGray"/>
            </w:rPr>
          </w:rPrChange>
        </w:rPr>
        <w:t>UE includes following time information in RLF report for fast MCG link recovery optimization: Time between MCG failure (or transmitting MCGFailureInformation, only for case a) and SCG failure for case a and f1.</w:t>
      </w:r>
    </w:p>
    <w:p w14:paraId="1095610B" w14:textId="77777777" w:rsidR="002F517D" w:rsidRDefault="002F517D" w:rsidP="002F517D">
      <w:pPr>
        <w:pStyle w:val="Doc-text2"/>
        <w:pBdr>
          <w:top w:val="single" w:sz="4" w:space="1" w:color="auto"/>
          <w:left w:val="single" w:sz="4" w:space="4" w:color="auto"/>
          <w:bottom w:val="single" w:sz="4" w:space="1" w:color="auto"/>
          <w:right w:val="single" w:sz="4" w:space="4" w:color="auto"/>
        </w:pBdr>
      </w:pPr>
      <w:r w:rsidRPr="00F12A2F">
        <w:rPr>
          <w:highlight w:val="darkGray"/>
          <w:lang w:val="en-US"/>
          <w:rPrChange w:id="2136" w:author="Huawei - Jun Chen" w:date="2023-10-25T11:11:00Z">
            <w:rPr>
              <w:highlight w:val="darkGray"/>
            </w:rPr>
          </w:rPrChange>
        </w:rPr>
        <w:t>2</w:t>
      </w:r>
      <w:r w:rsidRPr="00F12A2F">
        <w:rPr>
          <w:highlight w:val="darkGray"/>
          <w:lang w:val="en-US"/>
          <w:rPrChange w:id="2137" w:author="Huawei - Jun Chen" w:date="2023-10-25T11:11:00Z">
            <w:rPr>
              <w:highlight w:val="darkGray"/>
            </w:rPr>
          </w:rPrChange>
        </w:rPr>
        <w:tab/>
        <w:t xml:space="preserve">Upon MCG recovery failure due to SCG failure all possible SCG failure types (that in legacy may be included in the SCGFailureInformation) can be logged for MCG recovery failure cause in the RLF report. </w:t>
      </w:r>
      <w:r w:rsidRPr="002F517D">
        <w:rPr>
          <w:highlight w:val="darkGray"/>
        </w:rPr>
        <w:t>Details can be further discussed through running CR.</w:t>
      </w:r>
    </w:p>
    <w:p w14:paraId="3FE675E6" w14:textId="77777777" w:rsidR="00657D88" w:rsidRPr="00B0318F" w:rsidRDefault="00657D88" w:rsidP="00B0318F">
      <w:pPr>
        <w:rPr>
          <w:lang w:val="en-US" w:eastAsia="ko-KR"/>
        </w:rPr>
      </w:pPr>
    </w:p>
    <w:sectPr w:rsidR="00657D88" w:rsidRPr="00B0318F" w:rsidSect="00981065">
      <w:footnotePr>
        <w:numRestart w:val="eachSect"/>
      </w:footnotePr>
      <w:pgSz w:w="16840" w:h="11907" w:orient="landscape"/>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5" w:author="Rajeev-QC" w:date="2023-10-23T22:23:00Z" w:initials="RK">
    <w:p w14:paraId="7471EECA" w14:textId="77777777" w:rsidR="0070253E" w:rsidRDefault="0070253E" w:rsidP="0070253E">
      <w:pPr>
        <w:pStyle w:val="a6"/>
      </w:pPr>
      <w:r>
        <w:rPr>
          <w:rStyle w:val="af8"/>
        </w:rPr>
        <w:annotationRef/>
      </w:r>
      <w:r>
        <w:t xml:space="preserve">Not the correct place. The </w:t>
      </w:r>
      <w:r>
        <w:rPr>
          <w:i/>
          <w:iCs/>
        </w:rPr>
        <w:t>successPSCell-Config</w:t>
      </w:r>
      <w:r>
        <w:t xml:space="preserve"> should be released irrespective of whether </w:t>
      </w:r>
      <w:r>
        <w:rPr>
          <w:i/>
          <w:iCs/>
        </w:rPr>
        <w:t>successHO-Config</w:t>
      </w:r>
      <w:r>
        <w:t xml:space="preserve"> was configured or not. Furthermore, RAN2 agreed to clear SPR configuration At Reconfiguration with synch on Pcell, nothing to do with T311. </w:t>
      </w:r>
    </w:p>
  </w:comment>
  <w:comment w:id="95" w:author="Rajeev-QC" w:date="2023-10-23T22:29:00Z" w:initials="RK">
    <w:p w14:paraId="772EE8F4" w14:textId="77777777" w:rsidR="0070253E" w:rsidRDefault="0070253E">
      <w:pPr>
        <w:pStyle w:val="a6"/>
      </w:pPr>
      <w:r>
        <w:rPr>
          <w:rStyle w:val="af8"/>
        </w:rPr>
        <w:annotationRef/>
      </w:r>
      <w:r>
        <w:t xml:space="preserve">Not correct place. Maybe here </w:t>
      </w:r>
    </w:p>
    <w:p w14:paraId="5DABCD27" w14:textId="77777777" w:rsidR="0070253E" w:rsidRDefault="0070253E">
      <w:pPr>
        <w:pStyle w:val="a6"/>
      </w:pPr>
    </w:p>
    <w:p w14:paraId="22EA3C64" w14:textId="77777777" w:rsidR="0070253E" w:rsidRDefault="0070253E">
      <w:pPr>
        <w:pStyle w:val="a6"/>
        <w:ind w:left="1400"/>
      </w:pPr>
      <w:r>
        <w:t>4&gt;</w:t>
      </w:r>
      <w:r>
        <w:tab/>
        <w:t xml:space="preserve">if the </w:t>
      </w:r>
      <w:r>
        <w:rPr>
          <w:i/>
          <w:iCs/>
        </w:rPr>
        <w:t>scg-State</w:t>
      </w:r>
      <w:r>
        <w:t xml:space="preserve"> is not included in the </w:t>
      </w:r>
      <w:r>
        <w:rPr>
          <w:i/>
          <w:iCs/>
        </w:rPr>
        <w:t>RRCReconfiguration</w:t>
      </w:r>
      <w:r>
        <w:t xml:space="preserve"> message containing the </w:t>
      </w:r>
      <w:r>
        <w:rPr>
          <w:i/>
          <w:iCs/>
        </w:rPr>
        <w:t>RRCReconfiguration</w:t>
      </w:r>
      <w:r>
        <w:t xml:space="preserve"> message:</w:t>
      </w:r>
    </w:p>
    <w:p w14:paraId="0F1B9F66" w14:textId="77777777" w:rsidR="0070253E" w:rsidRDefault="0070253E">
      <w:pPr>
        <w:pStyle w:val="a6"/>
        <w:ind w:left="1700"/>
      </w:pPr>
      <w:r>
        <w:t>5&gt;</w:t>
      </w:r>
      <w:r>
        <w:tab/>
        <w:t xml:space="preserve">if </w:t>
      </w:r>
      <w:r>
        <w:rPr>
          <w:i/>
          <w:iCs/>
        </w:rPr>
        <w:t>reconfigurationWithSync</w:t>
      </w:r>
      <w:r>
        <w:t xml:space="preserve"> was included in spCellConfig in nr-SCG:</w:t>
      </w:r>
    </w:p>
    <w:p w14:paraId="302356E7" w14:textId="77777777" w:rsidR="0070253E" w:rsidRDefault="0070253E" w:rsidP="0070253E">
      <w:pPr>
        <w:pStyle w:val="a6"/>
        <w:ind w:left="1980"/>
      </w:pPr>
      <w:r>
        <w:t>6&gt;</w:t>
      </w:r>
      <w:r>
        <w:tab/>
        <w:t>initiate the Random Access procedure on the PSCell, as specified in TS 38.321 [3];</w:t>
      </w:r>
    </w:p>
  </w:comment>
  <w:comment w:id="166" w:author="Rajeev-QC" w:date="2023-10-23T22:33:00Z" w:initials="RK">
    <w:p w14:paraId="60FF1F93" w14:textId="77777777" w:rsidR="0070253E" w:rsidRDefault="0070253E" w:rsidP="0070253E">
      <w:pPr>
        <w:pStyle w:val="a6"/>
      </w:pPr>
      <w:r>
        <w:rPr>
          <w:rStyle w:val="af8"/>
        </w:rPr>
        <w:annotationRef/>
      </w:r>
      <w:r>
        <w:t xml:space="preserve">Upon MR-DC release RAN2 agreed to release both MN and SN provided SPR configurations. </w:t>
      </w:r>
    </w:p>
  </w:comment>
  <w:comment w:id="190" w:author="Rajeev-QC" w:date="2023-10-23T22:34:00Z" w:initials="RK">
    <w:p w14:paraId="4825D0F8" w14:textId="77777777" w:rsidR="0070253E" w:rsidRDefault="0070253E" w:rsidP="0070253E">
      <w:pPr>
        <w:pStyle w:val="a6"/>
      </w:pPr>
      <w:r>
        <w:rPr>
          <w:rStyle w:val="af8"/>
        </w:rPr>
        <w:annotationRef/>
      </w:r>
      <w:r>
        <w:t>Maybe we can put in two lines for clarity.</w:t>
      </w:r>
    </w:p>
  </w:comment>
  <w:comment w:id="276" w:author="Rajeev-QC" w:date="2023-10-23T22:58:00Z" w:initials="RK">
    <w:p w14:paraId="4E607FDC" w14:textId="77777777" w:rsidR="0070253E" w:rsidRDefault="0070253E">
      <w:pPr>
        <w:pStyle w:val="a6"/>
      </w:pPr>
      <w:r>
        <w:rPr>
          <w:rStyle w:val="af8"/>
        </w:rPr>
        <w:annotationRef/>
      </w:r>
      <w:r>
        <w:t>I believe emergency fallback is differentiated implicitly. Based on the discussion during the meeting, when voicefallback is for emergency call, the following procedures are followed:</w:t>
      </w:r>
    </w:p>
    <w:p w14:paraId="67160984" w14:textId="77777777" w:rsidR="0070253E" w:rsidRDefault="0070253E">
      <w:pPr>
        <w:pStyle w:val="a6"/>
      </w:pPr>
      <w:r>
        <w:t>-&gt; UE try to find suitable EUTRA Pcell</w:t>
      </w:r>
    </w:p>
    <w:p w14:paraId="5377EAB0" w14:textId="77777777" w:rsidR="0070253E" w:rsidRDefault="0070253E">
      <w:pPr>
        <w:pStyle w:val="a6"/>
      </w:pPr>
      <w:r>
        <w:t>-&gt;-&gt; if not suitable EUTRA Pcell available and if acceptable suitable EUTRA Pcell is available</w:t>
      </w:r>
    </w:p>
    <w:p w14:paraId="3A7344B2" w14:textId="77777777" w:rsidR="0070253E" w:rsidRDefault="0070253E">
      <w:pPr>
        <w:pStyle w:val="a6"/>
      </w:pPr>
      <w:r>
        <w:t xml:space="preserve">-&gt;-&gt;-&gt; UE connect to acceptable cell; release RRC connection after call and </w:t>
      </w:r>
    </w:p>
    <w:p w14:paraId="731F2392" w14:textId="77777777" w:rsidR="0070253E" w:rsidRDefault="0070253E">
      <w:pPr>
        <w:pStyle w:val="a6"/>
      </w:pPr>
      <w:r>
        <w:t xml:space="preserve">-&gt;-&gt;No acceptable no suitable, then perform Reestablishment. </w:t>
      </w:r>
    </w:p>
    <w:p w14:paraId="0CA4A01D" w14:textId="77777777" w:rsidR="0070253E" w:rsidRDefault="0070253E">
      <w:pPr>
        <w:pStyle w:val="a6"/>
      </w:pPr>
    </w:p>
    <w:p w14:paraId="229F269E" w14:textId="77777777" w:rsidR="0070253E" w:rsidRDefault="0070253E">
      <w:pPr>
        <w:pStyle w:val="a6"/>
      </w:pPr>
      <w:r>
        <w:rPr>
          <w:color w:val="FF0000"/>
        </w:rPr>
        <w:t xml:space="preserve">RAN2 agreed to include TimeUntilReconnection for this case. </w:t>
      </w:r>
    </w:p>
    <w:p w14:paraId="4E994A13" w14:textId="77777777" w:rsidR="0070253E" w:rsidRDefault="0070253E">
      <w:pPr>
        <w:pStyle w:val="a6"/>
      </w:pPr>
    </w:p>
    <w:p w14:paraId="69BB8A19" w14:textId="77777777" w:rsidR="0070253E" w:rsidRDefault="0070253E">
      <w:pPr>
        <w:pStyle w:val="a6"/>
      </w:pPr>
      <w:r>
        <w:t>While in normal case:</w:t>
      </w:r>
    </w:p>
    <w:p w14:paraId="5AADE10F" w14:textId="77777777" w:rsidR="0070253E" w:rsidRDefault="0070253E">
      <w:pPr>
        <w:pStyle w:val="a6"/>
      </w:pPr>
      <w:r>
        <w:t xml:space="preserve"> -&gt; UE try to find suitable EUTRA Pcell</w:t>
      </w:r>
    </w:p>
    <w:p w14:paraId="5B9FDF94" w14:textId="77777777" w:rsidR="0070253E" w:rsidRDefault="0070253E">
      <w:pPr>
        <w:pStyle w:val="a6"/>
      </w:pPr>
      <w:r>
        <w:t>-&gt;-&gt;No suitable EUTRA Pcell</w:t>
      </w:r>
    </w:p>
    <w:p w14:paraId="1F511685" w14:textId="77777777" w:rsidR="0070253E" w:rsidRDefault="0070253E">
      <w:pPr>
        <w:pStyle w:val="a6"/>
      </w:pPr>
      <w:r>
        <w:t>, then perform Reestablishment.</w:t>
      </w:r>
    </w:p>
    <w:p w14:paraId="04D9B96C" w14:textId="77777777" w:rsidR="0070253E" w:rsidRDefault="0070253E">
      <w:pPr>
        <w:pStyle w:val="a6"/>
      </w:pPr>
    </w:p>
    <w:p w14:paraId="3F8DA1E0" w14:textId="77777777" w:rsidR="0070253E" w:rsidRDefault="0070253E" w:rsidP="0070253E">
      <w:pPr>
        <w:pStyle w:val="a6"/>
      </w:pPr>
      <w:r>
        <w:rPr>
          <w:color w:val="FF0000"/>
        </w:rPr>
        <w:t xml:space="preserve">TimeUntilReconnection is not included in this case. Therefore, network knows implicitly that whether the call was emergency call. </w:t>
      </w:r>
    </w:p>
  </w:comment>
  <w:comment w:id="285" w:author="Rapp_AfterRAN2#123bis" w:date="2023-10-23T10:00:00Z" w:initials="Ericsson">
    <w:p w14:paraId="02ADC5E3" w14:textId="513258DE" w:rsidR="0070253E" w:rsidRDefault="0070253E">
      <w:pPr>
        <w:pStyle w:val="a6"/>
      </w:pPr>
      <w:r>
        <w:rPr>
          <w:rStyle w:val="af8"/>
        </w:rPr>
        <w:annotationRef/>
      </w:r>
      <w:r>
        <w:t>We splitted this clause to improve readability.</w:t>
      </w:r>
    </w:p>
  </w:comment>
  <w:comment w:id="315" w:author="Rajeev-QC" w:date="2023-10-23T23:03:00Z" w:initials="RK">
    <w:p w14:paraId="7E2F635A" w14:textId="77777777" w:rsidR="0070253E" w:rsidRDefault="0070253E">
      <w:pPr>
        <w:pStyle w:val="a6"/>
      </w:pPr>
      <w:r>
        <w:rPr>
          <w:rStyle w:val="af8"/>
        </w:rPr>
        <w:annotationRef/>
      </w:r>
      <w:r>
        <w:t xml:space="preserve">Not sure about this. Do you mean if random access procedure was not initiated on the BWP during the LBTFailure. Otherwise, not sure how this happens: </w:t>
      </w:r>
    </w:p>
    <w:p w14:paraId="7B036489" w14:textId="77777777" w:rsidR="0070253E" w:rsidRDefault="0070253E">
      <w:pPr>
        <w:pStyle w:val="a6"/>
      </w:pPr>
      <w:r>
        <w:t xml:space="preserve">-&gt; random access was initiated, </w:t>
      </w:r>
    </w:p>
    <w:p w14:paraId="178F71C6" w14:textId="77777777" w:rsidR="0070253E" w:rsidRDefault="0070253E" w:rsidP="0070253E">
      <w:pPr>
        <w:pStyle w:val="a6"/>
      </w:pPr>
      <w:r>
        <w:t xml:space="preserve">-&gt; UE had successful random access but still RLF happens.  </w:t>
      </w:r>
    </w:p>
  </w:comment>
  <w:comment w:id="488" w:author="Rajeev-QC" w:date="2023-10-23T23:05:00Z" w:initials="RK">
    <w:p w14:paraId="683FCE1C" w14:textId="77777777" w:rsidR="0070253E" w:rsidRDefault="0070253E" w:rsidP="0070253E">
      <w:pPr>
        <w:pStyle w:val="a6"/>
      </w:pPr>
      <w:r>
        <w:rPr>
          <w:rStyle w:val="af8"/>
        </w:rPr>
        <w:annotationRef/>
      </w:r>
      <w:r>
        <w:t>For the clarity can be divide in the two</w:t>
      </w:r>
    </w:p>
  </w:comment>
  <w:comment w:id="539" w:author="Rajeev-QC" w:date="2023-10-23T23:08:00Z" w:initials="RK">
    <w:p w14:paraId="1C8DA097" w14:textId="77777777" w:rsidR="0070253E" w:rsidRDefault="0070253E" w:rsidP="0070253E">
      <w:pPr>
        <w:pStyle w:val="a6"/>
      </w:pPr>
      <w:r>
        <w:rPr>
          <w:rStyle w:val="af8"/>
        </w:rPr>
        <w:annotationRef/>
      </w:r>
      <w:r>
        <w:t>Prefer to keep it without inter-RAT or change to successful handover information for inter-RAT handover</w:t>
      </w:r>
    </w:p>
  </w:comment>
  <w:comment w:id="569" w:author="Huawei - Jun Chen" w:date="2023-10-25T11:11:00Z" w:initials="hw">
    <w:p w14:paraId="4EFAC5E8" w14:textId="2E050B7D" w:rsidR="0070253E" w:rsidRDefault="0070253E">
      <w:pPr>
        <w:pStyle w:val="a6"/>
      </w:pPr>
      <w:r>
        <w:rPr>
          <w:rStyle w:val="af8"/>
        </w:rPr>
        <w:annotationRef/>
      </w:r>
      <w:r w:rsidRPr="00F12A2F">
        <w:t>Should be italicized</w:t>
      </w:r>
    </w:p>
    <w:p w14:paraId="070B3515" w14:textId="6852E3D1" w:rsidR="0070253E" w:rsidRPr="00F12A2F" w:rsidRDefault="0070253E">
      <w:pPr>
        <w:pStyle w:val="a6"/>
        <w:rPr>
          <w:rFonts w:eastAsiaTheme="minorEastAsia" w:hint="eastAsia"/>
        </w:rPr>
      </w:pPr>
    </w:p>
  </w:comment>
  <w:comment w:id="636" w:author="Rajeev-QC" w:date="2023-10-23T23:11:00Z" w:initials="RK">
    <w:p w14:paraId="7629580C" w14:textId="77777777" w:rsidR="0070253E" w:rsidRDefault="0070253E" w:rsidP="0070253E">
      <w:pPr>
        <w:pStyle w:val="a6"/>
      </w:pPr>
      <w:r>
        <w:rPr>
          <w:rStyle w:val="af8"/>
        </w:rPr>
        <w:annotationRef/>
      </w:r>
      <w:r>
        <w:t>This has been discussed previously and not agreed. Please remove editor's note.</w:t>
      </w:r>
    </w:p>
  </w:comment>
  <w:comment w:id="657" w:author="Rajeev-QC" w:date="2023-10-23T23:14:00Z" w:initials="RK">
    <w:p w14:paraId="78985AA9" w14:textId="77777777" w:rsidR="0070253E" w:rsidRDefault="0070253E" w:rsidP="0070253E">
      <w:pPr>
        <w:pStyle w:val="a6"/>
      </w:pPr>
      <w:r>
        <w:rPr>
          <w:rStyle w:val="af8"/>
        </w:rPr>
        <w:annotationRef/>
      </w:r>
      <w:r>
        <w:t xml:space="preserve">I believe both RAN2 has agreed on target C-RNTI is used correlation. Furthermore, I believe RAN3 has agreed on no further discussion on source CRNTI. Therefore, request rapporteur to remove this editors note. </w:t>
      </w:r>
    </w:p>
  </w:comment>
  <w:comment w:id="658" w:author="Huawei - Jun Chen" w:date="2023-10-25T11:14:00Z" w:initials="hw">
    <w:p w14:paraId="06FB98C1" w14:textId="77777777" w:rsidR="0070253E" w:rsidRDefault="0070253E">
      <w:pPr>
        <w:pStyle w:val="a6"/>
        <w:rPr>
          <w:rFonts w:eastAsia="等线"/>
          <w:lang w:eastAsia="zh-CN"/>
        </w:rPr>
      </w:pPr>
      <w:r>
        <w:rPr>
          <w:rStyle w:val="af8"/>
        </w:rPr>
        <w:annotationRef/>
      </w:r>
      <w:r>
        <w:rPr>
          <w:rFonts w:eastAsia="等线" w:hint="eastAsia"/>
          <w:lang w:eastAsia="zh-CN"/>
        </w:rPr>
        <w:t>A</w:t>
      </w:r>
      <w:r>
        <w:rPr>
          <w:rFonts w:eastAsia="等线"/>
          <w:lang w:eastAsia="zh-CN"/>
        </w:rPr>
        <w:t xml:space="preserve">t RAN2#123bis, RAN2 </w:t>
      </w:r>
      <w:r>
        <w:rPr>
          <w:rFonts w:eastAsia="等线" w:hint="eastAsia"/>
          <w:lang w:eastAsia="zh-CN"/>
        </w:rPr>
        <w:t>agreed</w:t>
      </w:r>
      <w:r>
        <w:rPr>
          <w:rFonts w:eastAsia="等线"/>
          <w:lang w:eastAsia="zh-CN"/>
        </w:rPr>
        <w:t>:</w:t>
      </w:r>
    </w:p>
    <w:p w14:paraId="5F705017" w14:textId="77777777" w:rsidR="0070253E" w:rsidRDefault="0070253E" w:rsidP="00F12A2F">
      <w:pPr>
        <w:pStyle w:val="ad"/>
        <w:spacing w:after="120"/>
        <w:rPr>
          <w:rFonts w:cs="Arial"/>
          <w:lang w:val="en-US"/>
        </w:rPr>
      </w:pPr>
      <w:r>
        <w:rPr>
          <w:rFonts w:cs="Arial"/>
          <w:lang w:val="en-US"/>
        </w:rPr>
        <w:t xml:space="preserve">RAN2 discussed this issue and concluded that the </w:t>
      </w:r>
      <w:r w:rsidRPr="0076392B">
        <w:rPr>
          <w:rFonts w:cs="Arial"/>
          <w:u w:val="single"/>
          <w:lang w:val="en-US"/>
        </w:rPr>
        <w:t>C-RNTI from the target cell</w:t>
      </w:r>
      <w:r>
        <w:rPr>
          <w:rFonts w:cs="Arial"/>
          <w:lang w:val="en-US"/>
        </w:rPr>
        <w:t xml:space="preserve"> </w:t>
      </w:r>
      <w:r w:rsidRPr="00FB366B">
        <w:rPr>
          <w:rFonts w:cs="Arial"/>
          <w:lang w:val="en-US"/>
        </w:rPr>
        <w:t>is included in inter-RAT SHR to enable the correlation of the SHR and RLF report</w:t>
      </w:r>
      <w:r>
        <w:rPr>
          <w:rFonts w:cs="Arial"/>
          <w:lang w:val="en-US"/>
        </w:rPr>
        <w:t>.</w:t>
      </w:r>
    </w:p>
    <w:p w14:paraId="4B257BF0" w14:textId="72BD5B38" w:rsidR="0070253E" w:rsidRDefault="0070253E">
      <w:pPr>
        <w:pStyle w:val="a6"/>
        <w:rPr>
          <w:rFonts w:eastAsia="等线"/>
          <w:lang w:val="en-US" w:eastAsia="zh-CN"/>
        </w:rPr>
      </w:pPr>
    </w:p>
    <w:p w14:paraId="65615D84" w14:textId="2B3CB12A" w:rsidR="0070253E" w:rsidRDefault="0070253E">
      <w:pPr>
        <w:pStyle w:val="a6"/>
        <w:rPr>
          <w:rFonts w:eastAsia="等线"/>
          <w:lang w:val="en-US" w:eastAsia="zh-CN"/>
        </w:rPr>
      </w:pPr>
      <w:r>
        <w:rPr>
          <w:rFonts w:eastAsia="等线" w:hint="eastAsia"/>
          <w:lang w:val="en-US" w:eastAsia="zh-CN"/>
        </w:rPr>
        <w:t>A</w:t>
      </w:r>
      <w:r>
        <w:rPr>
          <w:rFonts w:eastAsia="等线"/>
          <w:lang w:val="en-US" w:eastAsia="zh-CN"/>
        </w:rPr>
        <w:t>nd then LS R2-2311593 was sent to RAN3.</w:t>
      </w:r>
    </w:p>
    <w:p w14:paraId="52655ACB" w14:textId="155902FA" w:rsidR="0070253E" w:rsidRDefault="0070253E">
      <w:pPr>
        <w:pStyle w:val="a6"/>
        <w:rPr>
          <w:rFonts w:eastAsia="等线"/>
          <w:lang w:val="en-US" w:eastAsia="zh-CN"/>
        </w:rPr>
      </w:pPr>
    </w:p>
    <w:p w14:paraId="4202ACBF" w14:textId="7EBBEE4E" w:rsidR="0070253E" w:rsidRPr="00F12A2F" w:rsidRDefault="0070253E">
      <w:pPr>
        <w:pStyle w:val="a6"/>
        <w:rPr>
          <w:rFonts w:eastAsia="等线" w:hint="eastAsia"/>
          <w:lang w:eastAsia="zh-CN"/>
        </w:rPr>
      </w:pPr>
      <w:r>
        <w:rPr>
          <w:rFonts w:eastAsia="等线" w:hint="eastAsia"/>
          <w:lang w:val="en-US" w:eastAsia="zh-CN"/>
        </w:rPr>
        <w:t>S</w:t>
      </w:r>
      <w:r>
        <w:rPr>
          <w:rFonts w:eastAsia="等线"/>
          <w:lang w:val="en-US" w:eastAsia="zh-CN"/>
        </w:rPr>
        <w:t>o this note can be removed.</w:t>
      </w:r>
    </w:p>
  </w:comment>
  <w:comment w:id="780" w:author="Rapp_AfterRAN2#123bis" w:date="2023-10-18T15:44:00Z" w:initials="Z">
    <w:p w14:paraId="5FB9DECA" w14:textId="6C116957" w:rsidR="0070253E" w:rsidRDefault="0070253E">
      <w:pPr>
        <w:pStyle w:val="a6"/>
      </w:pPr>
      <w:r>
        <w:rPr>
          <w:rStyle w:val="af8"/>
        </w:rPr>
        <w:annotationRef/>
      </w:r>
      <w:r>
        <w:t>This is to cover the SN initiated PSCell change</w:t>
      </w:r>
    </w:p>
  </w:comment>
  <w:comment w:id="934" w:author="Rajeev-QC" w:date="2023-10-23T23:17:00Z" w:initials="RK">
    <w:p w14:paraId="505BC846" w14:textId="77777777" w:rsidR="0070253E" w:rsidRDefault="0070253E" w:rsidP="0070253E">
      <w:pPr>
        <w:pStyle w:val="a6"/>
      </w:pPr>
      <w:r>
        <w:rPr>
          <w:rStyle w:val="af8"/>
        </w:rPr>
        <w:annotationRef/>
      </w:r>
      <w:r>
        <w:t xml:space="preserve">Prefer to avoid new discussion. Pcell ID was added for routing. Pcell measurements are irrelevant. herefore, request rapporteur to remove this editors note. </w:t>
      </w:r>
    </w:p>
  </w:comment>
  <w:comment w:id="948" w:author="Rajeev-QC" w:date="2023-10-23T23:18:00Z" w:initials="RK">
    <w:p w14:paraId="581314B9" w14:textId="77777777" w:rsidR="0070253E" w:rsidRDefault="0070253E" w:rsidP="0070253E">
      <w:pPr>
        <w:pStyle w:val="a6"/>
      </w:pPr>
      <w:r>
        <w:rPr>
          <w:rStyle w:val="af8"/>
        </w:rPr>
        <w:annotationRef/>
      </w:r>
      <w:r>
        <w:t xml:space="preserve">I believe RAN3 based solution has been agreed. Therefore, request rapporteur to remove this editors note. </w:t>
      </w:r>
    </w:p>
  </w:comment>
  <w:comment w:id="977" w:author="Rajeev-QC" w:date="2023-10-23T23:19:00Z" w:initials="RK">
    <w:p w14:paraId="0A0D35B9" w14:textId="77777777" w:rsidR="0070253E" w:rsidRDefault="0070253E" w:rsidP="0070253E">
      <w:pPr>
        <w:pStyle w:val="a6"/>
      </w:pPr>
      <w:r>
        <w:rPr>
          <w:rStyle w:val="af8"/>
        </w:rPr>
        <w:annotationRef/>
      </w:r>
      <w:r>
        <w:t xml:space="preserve">I believe RAN3 based solution has been agreed. Therefore, request rapporteur to remove this editors note. </w:t>
      </w:r>
    </w:p>
  </w:comment>
  <w:comment w:id="1147" w:author="Rapp_AfterRAN2#123bis" w:date="2023-10-18T16:32:00Z" w:initials="Z">
    <w:p w14:paraId="1EA9330D" w14:textId="6F29D264" w:rsidR="0070253E" w:rsidRDefault="0070253E">
      <w:pPr>
        <w:pStyle w:val="a6"/>
      </w:pPr>
      <w:r>
        <w:rPr>
          <w:rStyle w:val="af8"/>
        </w:rPr>
        <w:annotationRef/>
      </w:r>
      <w:r>
        <w:t>In case of PSCell addition, it is not available</w:t>
      </w:r>
    </w:p>
  </w:comment>
  <w:comment w:id="1326" w:author="Huawei - Jun Chen" w:date="2023-10-25T11:17:00Z" w:initials="hw">
    <w:p w14:paraId="5ABE022B" w14:textId="6F9CC7BC" w:rsidR="007972FE" w:rsidRPr="007972FE" w:rsidRDefault="007972FE">
      <w:pPr>
        <w:pStyle w:val="a6"/>
        <w:rPr>
          <w:rFonts w:eastAsia="等线" w:hint="eastAsia"/>
          <w:lang w:eastAsia="zh-CN"/>
        </w:rPr>
      </w:pPr>
      <w:r>
        <w:rPr>
          <w:rStyle w:val="af8"/>
        </w:rPr>
        <w:annotationRef/>
      </w:r>
      <w:r>
        <w:rPr>
          <w:rFonts w:eastAsia="等线"/>
          <w:lang w:eastAsia="zh-CN"/>
        </w:rPr>
        <w:t>a typo. It should be -r18</w:t>
      </w:r>
      <w:bookmarkStart w:id="1327" w:name="_GoBack"/>
      <w:bookmarkEnd w:id="1327"/>
    </w:p>
  </w:comment>
  <w:comment w:id="1485" w:author="Huawei - Jun Chen" w:date="2023-10-25T11:15:00Z" w:initials="hw">
    <w:p w14:paraId="2017F0BA" w14:textId="77777777" w:rsidR="0070253E" w:rsidRDefault="0070253E">
      <w:pPr>
        <w:pStyle w:val="a6"/>
        <w:rPr>
          <w:rFonts w:eastAsia="等线"/>
          <w:lang w:eastAsia="zh-CN"/>
        </w:rPr>
      </w:pPr>
      <w:r>
        <w:rPr>
          <w:rStyle w:val="af8"/>
        </w:rPr>
        <w:annotationRef/>
      </w:r>
      <w:r>
        <w:rPr>
          <w:rFonts w:eastAsia="等线"/>
          <w:lang w:eastAsia="zh-CN"/>
        </w:rPr>
        <w:t>Suggest to use:</w:t>
      </w:r>
    </w:p>
    <w:p w14:paraId="6C94CF4C" w14:textId="14C960A5" w:rsidR="0070253E" w:rsidRPr="00F12A2F" w:rsidRDefault="0070253E">
      <w:pPr>
        <w:pStyle w:val="a6"/>
        <w:rPr>
          <w:rFonts w:eastAsia="等线" w:hint="eastAsia"/>
          <w:lang w:eastAsia="zh-CN"/>
        </w:rPr>
      </w:pPr>
      <w:r w:rsidRPr="0070253E">
        <w:rPr>
          <w:rFonts w:eastAsia="等线"/>
          <w:color w:val="FF0000"/>
          <w:lang w:eastAsia="zh-CN"/>
        </w:rPr>
        <w:t>sn</w:t>
      </w:r>
      <w:r>
        <w:rPr>
          <w:rFonts w:eastAsia="等线"/>
          <w:lang w:eastAsia="zh-CN"/>
        </w:rPr>
        <w:t>-InitiatedPSCellChange-r1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71EECA" w15:done="0"/>
  <w15:commentEx w15:paraId="302356E7" w15:done="0"/>
  <w15:commentEx w15:paraId="60FF1F93" w15:done="0"/>
  <w15:commentEx w15:paraId="4825D0F8" w15:done="0"/>
  <w15:commentEx w15:paraId="3F8DA1E0" w15:done="0"/>
  <w15:commentEx w15:paraId="02ADC5E3" w15:done="0"/>
  <w15:commentEx w15:paraId="178F71C6" w15:done="0"/>
  <w15:commentEx w15:paraId="683FCE1C" w15:done="0"/>
  <w15:commentEx w15:paraId="1C8DA097" w15:done="0"/>
  <w15:commentEx w15:paraId="070B3515" w15:done="0"/>
  <w15:commentEx w15:paraId="7629580C" w15:done="0"/>
  <w15:commentEx w15:paraId="78985AA9" w15:done="0"/>
  <w15:commentEx w15:paraId="4202ACBF" w15:paraIdParent="78985AA9" w15:done="0"/>
  <w15:commentEx w15:paraId="5FB9DECA" w15:done="0"/>
  <w15:commentEx w15:paraId="505BC846" w15:done="0"/>
  <w15:commentEx w15:paraId="581314B9" w15:done="0"/>
  <w15:commentEx w15:paraId="0A0D35B9" w15:done="0"/>
  <w15:commentEx w15:paraId="1EA9330D" w15:done="0"/>
  <w15:commentEx w15:paraId="5ABE022B" w15:done="0"/>
  <w15:commentEx w15:paraId="6C94CF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EF22479" w16cex:dateUtc="2023-10-24T05:23:00Z"/>
  <w16cex:commentExtensible w16cex:durableId="4B3970C4" w16cex:dateUtc="2023-10-24T05:29:00Z"/>
  <w16cex:commentExtensible w16cex:durableId="553AF42C" w16cex:dateUtc="2023-10-24T05:33:00Z"/>
  <w16cex:commentExtensible w16cex:durableId="0CD5FD6E" w16cex:dateUtc="2023-10-24T05:34:00Z"/>
  <w16cex:commentExtensible w16cex:durableId="72A40C4C" w16cex:dateUtc="2023-10-24T05:58:00Z"/>
  <w16cex:commentExtensible w16cex:durableId="28E0C2CE" w16cex:dateUtc="2023-10-23T08:00:00Z"/>
  <w16cex:commentExtensible w16cex:durableId="27198BFF" w16cex:dateUtc="2023-10-24T06:03:00Z"/>
  <w16cex:commentExtensible w16cex:durableId="61BF0FB9" w16cex:dateUtc="2023-10-24T06:05:00Z"/>
  <w16cex:commentExtensible w16cex:durableId="4A6FD24A" w16cex:dateUtc="2023-10-24T06:08:00Z"/>
  <w16cex:commentExtensible w16cex:durableId="238F82D8" w16cex:dateUtc="2023-10-24T06:11:00Z"/>
  <w16cex:commentExtensible w16cex:durableId="1B6EFE7B" w16cex:dateUtc="2023-10-24T06:14:00Z"/>
  <w16cex:commentExtensible w16cex:durableId="55EAB104" w16cex:dateUtc="2023-10-18T13:44:00Z"/>
  <w16cex:commentExtensible w16cex:durableId="439C16D4" w16cex:dateUtc="2023-10-24T06:17:00Z"/>
  <w16cex:commentExtensible w16cex:durableId="0C1D8512" w16cex:dateUtc="2023-10-24T06:18:00Z"/>
  <w16cex:commentExtensible w16cex:durableId="066163D1" w16cex:dateUtc="2023-10-24T06:19:00Z"/>
  <w16cex:commentExtensible w16cex:durableId="6B065B26" w16cex:dateUtc="2023-10-18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71EECA" w16cid:durableId="5EF22479"/>
  <w16cid:commentId w16cid:paraId="302356E7" w16cid:durableId="4B3970C4"/>
  <w16cid:commentId w16cid:paraId="60FF1F93" w16cid:durableId="553AF42C"/>
  <w16cid:commentId w16cid:paraId="4825D0F8" w16cid:durableId="0CD5FD6E"/>
  <w16cid:commentId w16cid:paraId="3F8DA1E0" w16cid:durableId="72A40C4C"/>
  <w16cid:commentId w16cid:paraId="02ADC5E3" w16cid:durableId="28E0C2CE"/>
  <w16cid:commentId w16cid:paraId="178F71C6" w16cid:durableId="27198BFF"/>
  <w16cid:commentId w16cid:paraId="683FCE1C" w16cid:durableId="61BF0FB9"/>
  <w16cid:commentId w16cid:paraId="1C8DA097" w16cid:durableId="4A6FD24A"/>
  <w16cid:commentId w16cid:paraId="070B3515" w16cid:durableId="28E37667"/>
  <w16cid:commentId w16cid:paraId="7629580C" w16cid:durableId="238F82D8"/>
  <w16cid:commentId w16cid:paraId="78985AA9" w16cid:durableId="1B6EFE7B"/>
  <w16cid:commentId w16cid:paraId="4202ACBF" w16cid:durableId="28E3770F"/>
  <w16cid:commentId w16cid:paraId="5FB9DECA" w16cid:durableId="55EAB104"/>
  <w16cid:commentId w16cid:paraId="505BC846" w16cid:durableId="439C16D4"/>
  <w16cid:commentId w16cid:paraId="581314B9" w16cid:durableId="0C1D8512"/>
  <w16cid:commentId w16cid:paraId="0A0D35B9" w16cid:durableId="066163D1"/>
  <w16cid:commentId w16cid:paraId="1EA9330D" w16cid:durableId="6B065B26"/>
  <w16cid:commentId w16cid:paraId="5ABE022B" w16cid:durableId="28E377E6"/>
  <w16cid:commentId w16cid:paraId="6C94CF4C" w16cid:durableId="28E377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E9425" w14:textId="77777777" w:rsidR="0066718F" w:rsidRDefault="0066718F">
      <w:pPr>
        <w:spacing w:after="0"/>
      </w:pPr>
      <w:r>
        <w:separator/>
      </w:r>
    </w:p>
  </w:endnote>
  <w:endnote w:type="continuationSeparator" w:id="0">
    <w:p w14:paraId="43EA1501" w14:textId="77777777" w:rsidR="0066718F" w:rsidRDefault="0066718F">
      <w:pPr>
        <w:spacing w:after="0"/>
      </w:pPr>
      <w:r>
        <w:continuationSeparator/>
      </w:r>
    </w:p>
  </w:endnote>
  <w:endnote w:type="continuationNotice" w:id="1">
    <w:p w14:paraId="2AA36A60" w14:textId="77777777" w:rsidR="0066718F" w:rsidRDefault="006671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onotype Sorts">
    <w:altName w:val="Wingdings"/>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7CFE91" w14:textId="77777777" w:rsidR="0066718F" w:rsidRDefault="0066718F">
      <w:pPr>
        <w:spacing w:after="0"/>
      </w:pPr>
      <w:r>
        <w:separator/>
      </w:r>
    </w:p>
  </w:footnote>
  <w:footnote w:type="continuationSeparator" w:id="0">
    <w:p w14:paraId="4E350CEB" w14:textId="77777777" w:rsidR="0066718F" w:rsidRDefault="0066718F">
      <w:pPr>
        <w:spacing w:after="0"/>
      </w:pPr>
      <w:r>
        <w:continuationSeparator/>
      </w:r>
    </w:p>
  </w:footnote>
  <w:footnote w:type="continuationNotice" w:id="1">
    <w:p w14:paraId="23EF7E27" w14:textId="77777777" w:rsidR="0066718F" w:rsidRDefault="0066718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5FF53" w14:textId="77777777" w:rsidR="0070253E" w:rsidRDefault="0070253E">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B4C708F"/>
    <w:multiLevelType w:val="hybridMultilevel"/>
    <w:tmpl w:val="3F200016"/>
    <w:lvl w:ilvl="0" w:tplc="37F042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F7462D"/>
    <w:multiLevelType w:val="multilevel"/>
    <w:tmpl w:val="FF24A662"/>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87267CB"/>
    <w:multiLevelType w:val="hybridMultilevel"/>
    <w:tmpl w:val="9FF6335C"/>
    <w:lvl w:ilvl="0" w:tplc="C7663D2E">
      <w:start w:val="5"/>
      <w:numFmt w:val="bullet"/>
      <w:lvlText w:val="-"/>
      <w:lvlJc w:val="left"/>
      <w:pPr>
        <w:ind w:left="1352" w:hanging="360"/>
      </w:pPr>
      <w:rPr>
        <w:rFonts w:ascii="Calibri" w:eastAsia="Malgun Gothic" w:hAnsi="Calibri" w:cs="Calibri" w:hint="default"/>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start w:val="1"/>
      <w:numFmt w:val="bullet"/>
      <w:lvlText w:val=""/>
      <w:lvlJc w:val="left"/>
      <w:pPr>
        <w:ind w:left="2400" w:hanging="400"/>
      </w:pPr>
      <w:rPr>
        <w:rFonts w:ascii="Wingdings" w:hAnsi="Wingdings" w:hint="default"/>
      </w:rPr>
    </w:lvl>
    <w:lvl w:ilvl="4" w:tplc="04090003">
      <w:start w:val="1"/>
      <w:numFmt w:val="bullet"/>
      <w:lvlText w:val=""/>
      <w:lvlJc w:val="left"/>
      <w:pPr>
        <w:ind w:left="2800" w:hanging="400"/>
      </w:pPr>
      <w:rPr>
        <w:rFonts w:ascii="Wingdings" w:hAnsi="Wingdings" w:hint="default"/>
      </w:rPr>
    </w:lvl>
    <w:lvl w:ilvl="5" w:tplc="04090005">
      <w:start w:val="1"/>
      <w:numFmt w:val="bullet"/>
      <w:lvlText w:val=""/>
      <w:lvlJc w:val="left"/>
      <w:pPr>
        <w:ind w:left="3200" w:hanging="400"/>
      </w:pPr>
      <w:rPr>
        <w:rFonts w:ascii="Wingdings" w:hAnsi="Wingdings" w:hint="default"/>
      </w:rPr>
    </w:lvl>
    <w:lvl w:ilvl="6" w:tplc="04090001">
      <w:start w:val="1"/>
      <w:numFmt w:val="bullet"/>
      <w:lvlText w:val=""/>
      <w:lvlJc w:val="left"/>
      <w:pPr>
        <w:ind w:left="3600" w:hanging="400"/>
      </w:pPr>
      <w:rPr>
        <w:rFonts w:ascii="Wingdings" w:hAnsi="Wingdings" w:hint="default"/>
      </w:rPr>
    </w:lvl>
    <w:lvl w:ilvl="7" w:tplc="04090003">
      <w:start w:val="1"/>
      <w:numFmt w:val="bullet"/>
      <w:lvlText w:val=""/>
      <w:lvlJc w:val="left"/>
      <w:pPr>
        <w:ind w:left="4000" w:hanging="400"/>
      </w:pPr>
      <w:rPr>
        <w:rFonts w:ascii="Wingdings" w:hAnsi="Wingdings" w:hint="default"/>
      </w:rPr>
    </w:lvl>
    <w:lvl w:ilvl="8" w:tplc="04090005">
      <w:start w:val="1"/>
      <w:numFmt w:val="bullet"/>
      <w:lvlText w:val=""/>
      <w:lvlJc w:val="left"/>
      <w:pPr>
        <w:ind w:left="4400" w:hanging="400"/>
      </w:pPr>
      <w:rPr>
        <w:rFonts w:ascii="Wingdings" w:hAnsi="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31E603A1"/>
    <w:multiLevelType w:val="hybridMultilevel"/>
    <w:tmpl w:val="7F9877B2"/>
    <w:lvl w:ilvl="0" w:tplc="5CE2C42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2" w15:restartNumberingAfterBreak="0">
    <w:nsid w:val="3DD720BF"/>
    <w:multiLevelType w:val="hybridMultilevel"/>
    <w:tmpl w:val="41025D4A"/>
    <w:lvl w:ilvl="0" w:tplc="F21E0414">
      <w:start w:val="2"/>
      <w:numFmt w:val="bullet"/>
      <w:lvlText w:val="-"/>
      <w:lvlJc w:val="left"/>
      <w:pPr>
        <w:ind w:left="720" w:hanging="360"/>
      </w:pPr>
      <w:rPr>
        <w:rFonts w:ascii="Arial" w:eastAsia="Times New Roman" w:hAnsi="Arial" w:cs="Aria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4E5E280A"/>
    <w:multiLevelType w:val="hybridMultilevel"/>
    <w:tmpl w:val="2BBE5F6C"/>
    <w:lvl w:ilvl="0" w:tplc="3AB0C25E">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1876D1E"/>
    <w:multiLevelType w:val="hybridMultilevel"/>
    <w:tmpl w:val="3440DE9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2392422"/>
    <w:multiLevelType w:val="hybridMultilevel"/>
    <w:tmpl w:val="296C8C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550F6F28"/>
    <w:multiLevelType w:val="hybridMultilevel"/>
    <w:tmpl w:val="5E3A71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BCC68F3"/>
    <w:multiLevelType w:val="hybridMultilevel"/>
    <w:tmpl w:val="5B46165A"/>
    <w:lvl w:ilvl="0" w:tplc="8A28B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662F6646"/>
    <w:multiLevelType w:val="hybridMultilevel"/>
    <w:tmpl w:val="DE483430"/>
    <w:lvl w:ilvl="0" w:tplc="3D788B48">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9442A20"/>
    <w:multiLevelType w:val="hybridMultilevel"/>
    <w:tmpl w:val="2DCC2F5A"/>
    <w:lvl w:ilvl="0" w:tplc="F2007266">
      <w:start w:val="1"/>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6E9A6B4A"/>
    <w:multiLevelType w:val="hybridMultilevel"/>
    <w:tmpl w:val="8014FAB2"/>
    <w:lvl w:ilvl="0" w:tplc="2828E292">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30"/>
  </w:num>
  <w:num w:numId="2">
    <w:abstractNumId w:val="41"/>
  </w:num>
  <w:num w:numId="3">
    <w:abstractNumId w:val="15"/>
  </w:num>
  <w:num w:numId="4">
    <w:abstractNumId w:val="17"/>
  </w:num>
  <w:num w:numId="5">
    <w:abstractNumId w:val="31"/>
  </w:num>
  <w:num w:numId="6">
    <w:abstractNumId w:val="32"/>
  </w:num>
  <w:num w:numId="7">
    <w:abstractNumId w:val="16"/>
    <w:lvlOverride w:ilvl="0">
      <w:startOverride w:val="1"/>
    </w:lvlOverride>
  </w:num>
  <w:num w:numId="8">
    <w:abstractNumId w:val="0"/>
  </w:num>
  <w:num w:numId="9">
    <w:abstractNumId w:val="23"/>
  </w:num>
  <w:num w:numId="10">
    <w:abstractNumId w:val="34"/>
  </w:num>
  <w:num w:numId="11">
    <w:abstractNumId w:val="28"/>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36"/>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num>
  <w:num w:numId="24">
    <w:abstractNumId w:val="38"/>
  </w:num>
  <w:num w:numId="25">
    <w:abstractNumId w:val="11"/>
  </w:num>
  <w:num w:numId="26">
    <w:abstractNumId w:val="43"/>
  </w:num>
  <w:num w:numId="27">
    <w:abstractNumId w:val="13"/>
  </w:num>
  <w:num w:numId="28">
    <w:abstractNumId w:val="8"/>
  </w:num>
  <w:num w:numId="29">
    <w:abstractNumId w:val="39"/>
  </w:num>
  <w:num w:numId="30">
    <w:abstractNumId w:val="19"/>
  </w:num>
  <w:num w:numId="31">
    <w:abstractNumId w:val="24"/>
  </w:num>
  <w:num w:numId="32">
    <w:abstractNumId w:val="12"/>
  </w:num>
  <w:num w:numId="33">
    <w:abstractNumId w:val="10"/>
  </w:num>
  <w:num w:numId="34">
    <w:abstractNumId w:val="25"/>
  </w:num>
  <w:num w:numId="35">
    <w:abstractNumId w:val="42"/>
  </w:num>
  <w:num w:numId="36">
    <w:abstractNumId w:val="21"/>
  </w:num>
  <w:num w:numId="37">
    <w:abstractNumId w:val="37"/>
  </w:num>
  <w:num w:numId="38">
    <w:abstractNumId w:val="40"/>
  </w:num>
  <w:num w:numId="39">
    <w:abstractNumId w:val="27"/>
  </w:num>
  <w:num w:numId="40">
    <w:abstractNumId w:val="22"/>
  </w:num>
  <w:num w:numId="41">
    <w:abstractNumId w:val="35"/>
  </w:num>
  <w:num w:numId="42">
    <w:abstractNumId w:val="26"/>
  </w:num>
  <w:num w:numId="43">
    <w:abstractNumId w:val="20"/>
  </w:num>
  <w:num w:numId="44">
    <w:abstractNumId w:val="14"/>
  </w:num>
  <w:num w:numId="45">
    <w:abstractNumId w:val="33"/>
  </w:num>
  <w:num w:numId="46">
    <w:abstractNumId w:val="18"/>
  </w:num>
  <w:num w:numId="47">
    <w:abstractNumId w:val="29"/>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_AfterRAN2#122">
    <w15:presenceInfo w15:providerId="None" w15:userId="Rapp_AfterRAN2#122"/>
  </w15:person>
  <w15:person w15:author="Rapp_AfterRAN2#121bis">
    <w15:presenceInfo w15:providerId="None" w15:userId="Rapp_AfterRAN2#121bis"/>
  </w15:person>
  <w15:person w15:author="Rapp_AfterRAN2#123">
    <w15:presenceInfo w15:providerId="None" w15:userId="Rapp_AfterRAN2#123"/>
  </w15:person>
  <w15:person w15:author="Rapp_AfterRAN2#123bis">
    <w15:presenceInfo w15:providerId="None" w15:userId="Rapp_AfterRAN2#123bis"/>
  </w15:person>
  <w15:person w15:author="Rajeev-QC">
    <w15:presenceInfo w15:providerId="None" w15:userId="Rajeev-QC"/>
  </w15:person>
  <w15:person w15:author="Huawei - Jun Chen">
    <w15:presenceInfo w15:providerId="None" w15:userId="Huawei - Ju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DU0MTE2NjIwNTJS0lEKTi0uzszPAykwrQUATYqVYiwAAAA="/>
  </w:docVars>
  <w:rsids>
    <w:rsidRoot w:val="004E213A"/>
    <w:rsid w:val="00000082"/>
    <w:rsid w:val="0000068B"/>
    <w:rsid w:val="0000091D"/>
    <w:rsid w:val="00000A61"/>
    <w:rsid w:val="00000AB0"/>
    <w:rsid w:val="00000E60"/>
    <w:rsid w:val="00000ED7"/>
    <w:rsid w:val="00001089"/>
    <w:rsid w:val="000010FD"/>
    <w:rsid w:val="00001276"/>
    <w:rsid w:val="000012FA"/>
    <w:rsid w:val="0000130A"/>
    <w:rsid w:val="0000155E"/>
    <w:rsid w:val="00001ABB"/>
    <w:rsid w:val="00001B4C"/>
    <w:rsid w:val="00001CFE"/>
    <w:rsid w:val="00001D15"/>
    <w:rsid w:val="00001E0B"/>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807"/>
    <w:rsid w:val="00003850"/>
    <w:rsid w:val="00003CC1"/>
    <w:rsid w:val="00004611"/>
    <w:rsid w:val="00004679"/>
    <w:rsid w:val="000047A9"/>
    <w:rsid w:val="00004CCB"/>
    <w:rsid w:val="00004D24"/>
    <w:rsid w:val="00004D3B"/>
    <w:rsid w:val="00004F57"/>
    <w:rsid w:val="0000512B"/>
    <w:rsid w:val="0000567F"/>
    <w:rsid w:val="00005730"/>
    <w:rsid w:val="00005B78"/>
    <w:rsid w:val="00005CD0"/>
    <w:rsid w:val="000062D8"/>
    <w:rsid w:val="00006651"/>
    <w:rsid w:val="0000720A"/>
    <w:rsid w:val="0000730B"/>
    <w:rsid w:val="000075DF"/>
    <w:rsid w:val="000075F9"/>
    <w:rsid w:val="00007AA3"/>
    <w:rsid w:val="00010156"/>
    <w:rsid w:val="00010536"/>
    <w:rsid w:val="000109C3"/>
    <w:rsid w:val="000109D7"/>
    <w:rsid w:val="00010B08"/>
    <w:rsid w:val="00010C3E"/>
    <w:rsid w:val="00010C60"/>
    <w:rsid w:val="00010CDA"/>
    <w:rsid w:val="0001103D"/>
    <w:rsid w:val="00011163"/>
    <w:rsid w:val="0001142A"/>
    <w:rsid w:val="0001164C"/>
    <w:rsid w:val="00011655"/>
    <w:rsid w:val="000116BE"/>
    <w:rsid w:val="000116C5"/>
    <w:rsid w:val="00011B18"/>
    <w:rsid w:val="00011B22"/>
    <w:rsid w:val="00011C68"/>
    <w:rsid w:val="00011CD5"/>
    <w:rsid w:val="00011EAD"/>
    <w:rsid w:val="00011F32"/>
    <w:rsid w:val="00011F9C"/>
    <w:rsid w:val="00012066"/>
    <w:rsid w:val="000120BF"/>
    <w:rsid w:val="00012284"/>
    <w:rsid w:val="000122D0"/>
    <w:rsid w:val="0001248F"/>
    <w:rsid w:val="000128BE"/>
    <w:rsid w:val="0001292F"/>
    <w:rsid w:val="00012B4E"/>
    <w:rsid w:val="000131DD"/>
    <w:rsid w:val="00013485"/>
    <w:rsid w:val="00013590"/>
    <w:rsid w:val="00013757"/>
    <w:rsid w:val="000137F6"/>
    <w:rsid w:val="0001382F"/>
    <w:rsid w:val="000138A2"/>
    <w:rsid w:val="00013AE3"/>
    <w:rsid w:val="00013FCA"/>
    <w:rsid w:val="0001424B"/>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B90"/>
    <w:rsid w:val="00016CEA"/>
    <w:rsid w:val="00017168"/>
    <w:rsid w:val="0001722F"/>
    <w:rsid w:val="00017449"/>
    <w:rsid w:val="00017664"/>
    <w:rsid w:val="00017894"/>
    <w:rsid w:val="00017D24"/>
    <w:rsid w:val="00017EF7"/>
    <w:rsid w:val="00020813"/>
    <w:rsid w:val="00020AB7"/>
    <w:rsid w:val="00020D87"/>
    <w:rsid w:val="00020E9C"/>
    <w:rsid w:val="0002148A"/>
    <w:rsid w:val="00021490"/>
    <w:rsid w:val="00021640"/>
    <w:rsid w:val="000217D4"/>
    <w:rsid w:val="000218B6"/>
    <w:rsid w:val="0002199B"/>
    <w:rsid w:val="00021C07"/>
    <w:rsid w:val="00021CCF"/>
    <w:rsid w:val="00021DA6"/>
    <w:rsid w:val="00021E50"/>
    <w:rsid w:val="00021F61"/>
    <w:rsid w:val="0002205B"/>
    <w:rsid w:val="00022071"/>
    <w:rsid w:val="00022435"/>
    <w:rsid w:val="0002267E"/>
    <w:rsid w:val="00022E4A"/>
    <w:rsid w:val="00022EFB"/>
    <w:rsid w:val="0002308A"/>
    <w:rsid w:val="000230E5"/>
    <w:rsid w:val="000231A7"/>
    <w:rsid w:val="0002335A"/>
    <w:rsid w:val="000235BA"/>
    <w:rsid w:val="0002396F"/>
    <w:rsid w:val="00023CE0"/>
    <w:rsid w:val="00023D21"/>
    <w:rsid w:val="0002410C"/>
    <w:rsid w:val="000245C2"/>
    <w:rsid w:val="000247CD"/>
    <w:rsid w:val="00024A7F"/>
    <w:rsid w:val="00024D21"/>
    <w:rsid w:val="00024E1A"/>
    <w:rsid w:val="0002500B"/>
    <w:rsid w:val="0002523C"/>
    <w:rsid w:val="00025731"/>
    <w:rsid w:val="000259F7"/>
    <w:rsid w:val="00025B35"/>
    <w:rsid w:val="00025CD7"/>
    <w:rsid w:val="00025E2B"/>
    <w:rsid w:val="00025E91"/>
    <w:rsid w:val="00025F12"/>
    <w:rsid w:val="00025F44"/>
    <w:rsid w:val="000261F0"/>
    <w:rsid w:val="00026599"/>
    <w:rsid w:val="00026796"/>
    <w:rsid w:val="000267BB"/>
    <w:rsid w:val="00026AF1"/>
    <w:rsid w:val="00027119"/>
    <w:rsid w:val="000271CB"/>
    <w:rsid w:val="000272D2"/>
    <w:rsid w:val="000273A0"/>
    <w:rsid w:val="00027422"/>
    <w:rsid w:val="000274FC"/>
    <w:rsid w:val="0002797D"/>
    <w:rsid w:val="00027BBA"/>
    <w:rsid w:val="000303DD"/>
    <w:rsid w:val="000304FC"/>
    <w:rsid w:val="000305EA"/>
    <w:rsid w:val="0003088B"/>
    <w:rsid w:val="000309C4"/>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489"/>
    <w:rsid w:val="0003265D"/>
    <w:rsid w:val="00032D1C"/>
    <w:rsid w:val="00032EE5"/>
    <w:rsid w:val="00032FE2"/>
    <w:rsid w:val="00033043"/>
    <w:rsid w:val="00033213"/>
    <w:rsid w:val="00033397"/>
    <w:rsid w:val="0003385B"/>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0"/>
    <w:rsid w:val="00035D25"/>
    <w:rsid w:val="000360BB"/>
    <w:rsid w:val="0003639E"/>
    <w:rsid w:val="000363C1"/>
    <w:rsid w:val="00036555"/>
    <w:rsid w:val="0003677F"/>
    <w:rsid w:val="000368E6"/>
    <w:rsid w:val="00036A37"/>
    <w:rsid w:val="00036AEE"/>
    <w:rsid w:val="00036DE1"/>
    <w:rsid w:val="00036E50"/>
    <w:rsid w:val="00036F5E"/>
    <w:rsid w:val="00037094"/>
    <w:rsid w:val="0003717F"/>
    <w:rsid w:val="000375D6"/>
    <w:rsid w:val="000377BF"/>
    <w:rsid w:val="000379F9"/>
    <w:rsid w:val="00037CA2"/>
    <w:rsid w:val="0004001C"/>
    <w:rsid w:val="00040095"/>
    <w:rsid w:val="00040185"/>
    <w:rsid w:val="000406D5"/>
    <w:rsid w:val="00040761"/>
    <w:rsid w:val="00040CBF"/>
    <w:rsid w:val="00040DAA"/>
    <w:rsid w:val="000410A5"/>
    <w:rsid w:val="000411A5"/>
    <w:rsid w:val="00041435"/>
    <w:rsid w:val="00041938"/>
    <w:rsid w:val="00041BCA"/>
    <w:rsid w:val="00041EE7"/>
    <w:rsid w:val="00042159"/>
    <w:rsid w:val="00042219"/>
    <w:rsid w:val="00042261"/>
    <w:rsid w:val="0004250E"/>
    <w:rsid w:val="00042585"/>
    <w:rsid w:val="00042E7A"/>
    <w:rsid w:val="00043408"/>
    <w:rsid w:val="0004359B"/>
    <w:rsid w:val="00043646"/>
    <w:rsid w:val="00043744"/>
    <w:rsid w:val="00043F81"/>
    <w:rsid w:val="00043F86"/>
    <w:rsid w:val="00043F8D"/>
    <w:rsid w:val="000442E2"/>
    <w:rsid w:val="000442F5"/>
    <w:rsid w:val="0004457B"/>
    <w:rsid w:val="0004484D"/>
    <w:rsid w:val="00044AB8"/>
    <w:rsid w:val="00045391"/>
    <w:rsid w:val="0004552E"/>
    <w:rsid w:val="00045AA1"/>
    <w:rsid w:val="00045AE7"/>
    <w:rsid w:val="00045C05"/>
    <w:rsid w:val="00045D3C"/>
    <w:rsid w:val="00045D49"/>
    <w:rsid w:val="00045EC0"/>
    <w:rsid w:val="0004615B"/>
    <w:rsid w:val="00046215"/>
    <w:rsid w:val="0004642A"/>
    <w:rsid w:val="0004643E"/>
    <w:rsid w:val="000464AF"/>
    <w:rsid w:val="0004670F"/>
    <w:rsid w:val="00046C82"/>
    <w:rsid w:val="00046D44"/>
    <w:rsid w:val="00046E54"/>
    <w:rsid w:val="0004715C"/>
    <w:rsid w:val="00047717"/>
    <w:rsid w:val="0004791C"/>
    <w:rsid w:val="0005017D"/>
    <w:rsid w:val="00050392"/>
    <w:rsid w:val="000504AE"/>
    <w:rsid w:val="00050563"/>
    <w:rsid w:val="00050891"/>
    <w:rsid w:val="0005096A"/>
    <w:rsid w:val="000509B1"/>
    <w:rsid w:val="00050C84"/>
    <w:rsid w:val="00050E39"/>
    <w:rsid w:val="00050EA3"/>
    <w:rsid w:val="000514F7"/>
    <w:rsid w:val="0005154D"/>
    <w:rsid w:val="00051599"/>
    <w:rsid w:val="00051732"/>
    <w:rsid w:val="000517E2"/>
    <w:rsid w:val="000517F2"/>
    <w:rsid w:val="00051834"/>
    <w:rsid w:val="00051958"/>
    <w:rsid w:val="000519CD"/>
    <w:rsid w:val="00051AC9"/>
    <w:rsid w:val="00051CAC"/>
    <w:rsid w:val="00051FE0"/>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ABE"/>
    <w:rsid w:val="00055C34"/>
    <w:rsid w:val="00055C61"/>
    <w:rsid w:val="00055D34"/>
    <w:rsid w:val="00055D57"/>
    <w:rsid w:val="00055DB7"/>
    <w:rsid w:val="00055DD7"/>
    <w:rsid w:val="00056235"/>
    <w:rsid w:val="00056776"/>
    <w:rsid w:val="000567AB"/>
    <w:rsid w:val="00056A4B"/>
    <w:rsid w:val="0005704D"/>
    <w:rsid w:val="000570DD"/>
    <w:rsid w:val="00057162"/>
    <w:rsid w:val="000572D4"/>
    <w:rsid w:val="00057356"/>
    <w:rsid w:val="00057574"/>
    <w:rsid w:val="000575FA"/>
    <w:rsid w:val="00057659"/>
    <w:rsid w:val="00057CDB"/>
    <w:rsid w:val="00057EF5"/>
    <w:rsid w:val="00057FCE"/>
    <w:rsid w:val="000602A5"/>
    <w:rsid w:val="000605C1"/>
    <w:rsid w:val="000606AF"/>
    <w:rsid w:val="00060787"/>
    <w:rsid w:val="0006088A"/>
    <w:rsid w:val="000609B1"/>
    <w:rsid w:val="00060B35"/>
    <w:rsid w:val="00060B3D"/>
    <w:rsid w:val="00060C30"/>
    <w:rsid w:val="00061216"/>
    <w:rsid w:val="00061227"/>
    <w:rsid w:val="00061481"/>
    <w:rsid w:val="00061491"/>
    <w:rsid w:val="00061676"/>
    <w:rsid w:val="0006204C"/>
    <w:rsid w:val="000621DA"/>
    <w:rsid w:val="000621FD"/>
    <w:rsid w:val="0006255C"/>
    <w:rsid w:val="000625B3"/>
    <w:rsid w:val="000626E5"/>
    <w:rsid w:val="0006274C"/>
    <w:rsid w:val="000627E3"/>
    <w:rsid w:val="00062A3F"/>
    <w:rsid w:val="00062C6D"/>
    <w:rsid w:val="00062E34"/>
    <w:rsid w:val="00062ED2"/>
    <w:rsid w:val="000631CB"/>
    <w:rsid w:val="00063547"/>
    <w:rsid w:val="00063756"/>
    <w:rsid w:val="00063976"/>
    <w:rsid w:val="00063BA4"/>
    <w:rsid w:val="00063CD2"/>
    <w:rsid w:val="00063DD5"/>
    <w:rsid w:val="00063DDE"/>
    <w:rsid w:val="00063E03"/>
    <w:rsid w:val="00064322"/>
    <w:rsid w:val="0006435B"/>
    <w:rsid w:val="0006464C"/>
    <w:rsid w:val="0006470A"/>
    <w:rsid w:val="00064756"/>
    <w:rsid w:val="00064A52"/>
    <w:rsid w:val="00064A83"/>
    <w:rsid w:val="00065225"/>
    <w:rsid w:val="000655A6"/>
    <w:rsid w:val="000658FB"/>
    <w:rsid w:val="00065C74"/>
    <w:rsid w:val="00065CF7"/>
    <w:rsid w:val="00065D42"/>
    <w:rsid w:val="00065F66"/>
    <w:rsid w:val="00066123"/>
    <w:rsid w:val="000661D5"/>
    <w:rsid w:val="0006633D"/>
    <w:rsid w:val="000665A6"/>
    <w:rsid w:val="00066645"/>
    <w:rsid w:val="0006690F"/>
    <w:rsid w:val="00066CF6"/>
    <w:rsid w:val="00066ED6"/>
    <w:rsid w:val="00066F80"/>
    <w:rsid w:val="0006700A"/>
    <w:rsid w:val="0006704E"/>
    <w:rsid w:val="000674BD"/>
    <w:rsid w:val="000674C4"/>
    <w:rsid w:val="000675CF"/>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735"/>
    <w:rsid w:val="000718E7"/>
    <w:rsid w:val="00071FF8"/>
    <w:rsid w:val="000721EA"/>
    <w:rsid w:val="0007230C"/>
    <w:rsid w:val="00072316"/>
    <w:rsid w:val="0007255E"/>
    <w:rsid w:val="00072E90"/>
    <w:rsid w:val="00073246"/>
    <w:rsid w:val="0007351E"/>
    <w:rsid w:val="000737E8"/>
    <w:rsid w:val="00073A65"/>
    <w:rsid w:val="00073B87"/>
    <w:rsid w:val="00073C2B"/>
    <w:rsid w:val="00073C44"/>
    <w:rsid w:val="00074071"/>
    <w:rsid w:val="00074553"/>
    <w:rsid w:val="0007458C"/>
    <w:rsid w:val="00074B98"/>
    <w:rsid w:val="00074C60"/>
    <w:rsid w:val="00074E0E"/>
    <w:rsid w:val="00075649"/>
    <w:rsid w:val="00075725"/>
    <w:rsid w:val="000759CE"/>
    <w:rsid w:val="00075AAC"/>
    <w:rsid w:val="00075B09"/>
    <w:rsid w:val="00075BD1"/>
    <w:rsid w:val="00075EC7"/>
    <w:rsid w:val="0007617E"/>
    <w:rsid w:val="000764F4"/>
    <w:rsid w:val="000765E2"/>
    <w:rsid w:val="00076693"/>
    <w:rsid w:val="000769F5"/>
    <w:rsid w:val="00076A94"/>
    <w:rsid w:val="00076ABF"/>
    <w:rsid w:val="00076C2C"/>
    <w:rsid w:val="00076C34"/>
    <w:rsid w:val="000772FE"/>
    <w:rsid w:val="0007769E"/>
    <w:rsid w:val="000776F0"/>
    <w:rsid w:val="00077796"/>
    <w:rsid w:val="00077802"/>
    <w:rsid w:val="0007787B"/>
    <w:rsid w:val="00077AFE"/>
    <w:rsid w:val="00077CF4"/>
    <w:rsid w:val="00077D49"/>
    <w:rsid w:val="00077D51"/>
    <w:rsid w:val="00080433"/>
    <w:rsid w:val="00080512"/>
    <w:rsid w:val="00080818"/>
    <w:rsid w:val="00080B9B"/>
    <w:rsid w:val="00080B9C"/>
    <w:rsid w:val="00080C92"/>
    <w:rsid w:val="0008100A"/>
    <w:rsid w:val="00081192"/>
    <w:rsid w:val="00081258"/>
    <w:rsid w:val="00081345"/>
    <w:rsid w:val="00081493"/>
    <w:rsid w:val="000816B3"/>
    <w:rsid w:val="00081776"/>
    <w:rsid w:val="000817E3"/>
    <w:rsid w:val="00081A3A"/>
    <w:rsid w:val="0008265E"/>
    <w:rsid w:val="00082AE4"/>
    <w:rsid w:val="00082ECD"/>
    <w:rsid w:val="00082F94"/>
    <w:rsid w:val="00082FD9"/>
    <w:rsid w:val="000834D1"/>
    <w:rsid w:val="0008350B"/>
    <w:rsid w:val="0008362A"/>
    <w:rsid w:val="0008379B"/>
    <w:rsid w:val="000837C7"/>
    <w:rsid w:val="00083ACF"/>
    <w:rsid w:val="00083B0A"/>
    <w:rsid w:val="00083B22"/>
    <w:rsid w:val="00083C4D"/>
    <w:rsid w:val="00083C59"/>
    <w:rsid w:val="00083D00"/>
    <w:rsid w:val="00083EA8"/>
    <w:rsid w:val="0008464B"/>
    <w:rsid w:val="0008473A"/>
    <w:rsid w:val="00084829"/>
    <w:rsid w:val="00084C1D"/>
    <w:rsid w:val="00084CF1"/>
    <w:rsid w:val="00084DB4"/>
    <w:rsid w:val="00085076"/>
    <w:rsid w:val="000850E4"/>
    <w:rsid w:val="000854AE"/>
    <w:rsid w:val="0008552D"/>
    <w:rsid w:val="00085533"/>
    <w:rsid w:val="00085716"/>
    <w:rsid w:val="00085A33"/>
    <w:rsid w:val="00085AFB"/>
    <w:rsid w:val="00085C44"/>
    <w:rsid w:val="00085D68"/>
    <w:rsid w:val="00085D90"/>
    <w:rsid w:val="00086224"/>
    <w:rsid w:val="000865F4"/>
    <w:rsid w:val="00086AF6"/>
    <w:rsid w:val="00086B01"/>
    <w:rsid w:val="00086C38"/>
    <w:rsid w:val="00086E5C"/>
    <w:rsid w:val="00086F59"/>
    <w:rsid w:val="000876ED"/>
    <w:rsid w:val="00087771"/>
    <w:rsid w:val="00087A48"/>
    <w:rsid w:val="00087B5F"/>
    <w:rsid w:val="00087C37"/>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D8C"/>
    <w:rsid w:val="00091EC7"/>
    <w:rsid w:val="000920F6"/>
    <w:rsid w:val="000929C5"/>
    <w:rsid w:val="000929F1"/>
    <w:rsid w:val="00092A1D"/>
    <w:rsid w:val="00092BE8"/>
    <w:rsid w:val="00092C93"/>
    <w:rsid w:val="00092CA3"/>
    <w:rsid w:val="00092D26"/>
    <w:rsid w:val="00092EB0"/>
    <w:rsid w:val="00092F1D"/>
    <w:rsid w:val="00092FFA"/>
    <w:rsid w:val="00093038"/>
    <w:rsid w:val="0009305A"/>
    <w:rsid w:val="00093672"/>
    <w:rsid w:val="00093874"/>
    <w:rsid w:val="00093983"/>
    <w:rsid w:val="00093A1B"/>
    <w:rsid w:val="00093A3A"/>
    <w:rsid w:val="00093B05"/>
    <w:rsid w:val="00093C78"/>
    <w:rsid w:val="00093D00"/>
    <w:rsid w:val="00093D4A"/>
    <w:rsid w:val="00094181"/>
    <w:rsid w:val="00094205"/>
    <w:rsid w:val="00094242"/>
    <w:rsid w:val="000944D7"/>
    <w:rsid w:val="00094E43"/>
    <w:rsid w:val="00095029"/>
    <w:rsid w:val="000952A3"/>
    <w:rsid w:val="000953C5"/>
    <w:rsid w:val="00095807"/>
    <w:rsid w:val="00095CD4"/>
    <w:rsid w:val="00095D2C"/>
    <w:rsid w:val="00095EE0"/>
    <w:rsid w:val="00095F7E"/>
    <w:rsid w:val="000960EE"/>
    <w:rsid w:val="00096367"/>
    <w:rsid w:val="00096601"/>
    <w:rsid w:val="0009677D"/>
    <w:rsid w:val="000968D8"/>
    <w:rsid w:val="00096AC1"/>
    <w:rsid w:val="00096DC4"/>
    <w:rsid w:val="00096F06"/>
    <w:rsid w:val="00096FD5"/>
    <w:rsid w:val="00097024"/>
    <w:rsid w:val="0009704E"/>
    <w:rsid w:val="000972B6"/>
    <w:rsid w:val="00097470"/>
    <w:rsid w:val="00097556"/>
    <w:rsid w:val="000977AD"/>
    <w:rsid w:val="00097892"/>
    <w:rsid w:val="00097913"/>
    <w:rsid w:val="00097E96"/>
    <w:rsid w:val="000A03AD"/>
    <w:rsid w:val="000A08DA"/>
    <w:rsid w:val="000A0B2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C58"/>
    <w:rsid w:val="000A2D2E"/>
    <w:rsid w:val="000A2F81"/>
    <w:rsid w:val="000A3322"/>
    <w:rsid w:val="000A33FD"/>
    <w:rsid w:val="000A35DC"/>
    <w:rsid w:val="000A3647"/>
    <w:rsid w:val="000A36DC"/>
    <w:rsid w:val="000A3CB3"/>
    <w:rsid w:val="000A3D03"/>
    <w:rsid w:val="000A3D49"/>
    <w:rsid w:val="000A3D6E"/>
    <w:rsid w:val="000A40B9"/>
    <w:rsid w:val="000A4958"/>
    <w:rsid w:val="000A4A58"/>
    <w:rsid w:val="000A4D10"/>
    <w:rsid w:val="000A51C2"/>
    <w:rsid w:val="000A51CA"/>
    <w:rsid w:val="000A520D"/>
    <w:rsid w:val="000A5B0D"/>
    <w:rsid w:val="000A5B70"/>
    <w:rsid w:val="000A5F46"/>
    <w:rsid w:val="000A604A"/>
    <w:rsid w:val="000A60A3"/>
    <w:rsid w:val="000A634C"/>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15F"/>
    <w:rsid w:val="000B01BD"/>
    <w:rsid w:val="000B06B7"/>
    <w:rsid w:val="000B06DF"/>
    <w:rsid w:val="000B0A38"/>
    <w:rsid w:val="000B0B06"/>
    <w:rsid w:val="000B0B89"/>
    <w:rsid w:val="000B0BBF"/>
    <w:rsid w:val="000B0E74"/>
    <w:rsid w:val="000B11FD"/>
    <w:rsid w:val="000B12CF"/>
    <w:rsid w:val="000B13DD"/>
    <w:rsid w:val="000B15EB"/>
    <w:rsid w:val="000B19A6"/>
    <w:rsid w:val="000B1A14"/>
    <w:rsid w:val="000B1C30"/>
    <w:rsid w:val="000B1C83"/>
    <w:rsid w:val="000B1E45"/>
    <w:rsid w:val="000B1E8A"/>
    <w:rsid w:val="000B1F8F"/>
    <w:rsid w:val="000B2274"/>
    <w:rsid w:val="000B242D"/>
    <w:rsid w:val="000B2588"/>
    <w:rsid w:val="000B265A"/>
    <w:rsid w:val="000B29EC"/>
    <w:rsid w:val="000B2AC7"/>
    <w:rsid w:val="000B2C84"/>
    <w:rsid w:val="000B3009"/>
    <w:rsid w:val="000B3477"/>
    <w:rsid w:val="000B3797"/>
    <w:rsid w:val="000B37A8"/>
    <w:rsid w:val="000B39DA"/>
    <w:rsid w:val="000B39EE"/>
    <w:rsid w:val="000B3AB3"/>
    <w:rsid w:val="000B3D1C"/>
    <w:rsid w:val="000B3DA3"/>
    <w:rsid w:val="000B3EDC"/>
    <w:rsid w:val="000B3FDE"/>
    <w:rsid w:val="000B440A"/>
    <w:rsid w:val="000B4601"/>
    <w:rsid w:val="000B4727"/>
    <w:rsid w:val="000B4A46"/>
    <w:rsid w:val="000B4E64"/>
    <w:rsid w:val="000B4F0E"/>
    <w:rsid w:val="000B4F32"/>
    <w:rsid w:val="000B5080"/>
    <w:rsid w:val="000B5099"/>
    <w:rsid w:val="000B51AC"/>
    <w:rsid w:val="000B52FD"/>
    <w:rsid w:val="000B5A86"/>
    <w:rsid w:val="000B5BAA"/>
    <w:rsid w:val="000B5D97"/>
    <w:rsid w:val="000B5F13"/>
    <w:rsid w:val="000B63BE"/>
    <w:rsid w:val="000B63F4"/>
    <w:rsid w:val="000B654D"/>
    <w:rsid w:val="000B6B15"/>
    <w:rsid w:val="000B6D5C"/>
    <w:rsid w:val="000B6DB7"/>
    <w:rsid w:val="000B6FBF"/>
    <w:rsid w:val="000B7077"/>
    <w:rsid w:val="000B71A6"/>
    <w:rsid w:val="000B730D"/>
    <w:rsid w:val="000B73C2"/>
    <w:rsid w:val="000B799A"/>
    <w:rsid w:val="000B7A7A"/>
    <w:rsid w:val="000B7BE7"/>
    <w:rsid w:val="000B7C5E"/>
    <w:rsid w:val="000B7CF6"/>
    <w:rsid w:val="000B7DCF"/>
    <w:rsid w:val="000B7FED"/>
    <w:rsid w:val="000C006D"/>
    <w:rsid w:val="000C011F"/>
    <w:rsid w:val="000C0163"/>
    <w:rsid w:val="000C019D"/>
    <w:rsid w:val="000C038A"/>
    <w:rsid w:val="000C0433"/>
    <w:rsid w:val="000C04D8"/>
    <w:rsid w:val="000C0529"/>
    <w:rsid w:val="000C053A"/>
    <w:rsid w:val="000C0595"/>
    <w:rsid w:val="000C0B8E"/>
    <w:rsid w:val="000C0CD9"/>
    <w:rsid w:val="000C0F63"/>
    <w:rsid w:val="000C128E"/>
    <w:rsid w:val="000C157F"/>
    <w:rsid w:val="000C163B"/>
    <w:rsid w:val="000C176F"/>
    <w:rsid w:val="000C17BC"/>
    <w:rsid w:val="000C183C"/>
    <w:rsid w:val="000C18F9"/>
    <w:rsid w:val="000C19B7"/>
    <w:rsid w:val="000C1D5C"/>
    <w:rsid w:val="000C1DF3"/>
    <w:rsid w:val="000C1FA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83"/>
    <w:rsid w:val="000C50E1"/>
    <w:rsid w:val="000C5402"/>
    <w:rsid w:val="000C5463"/>
    <w:rsid w:val="000C5666"/>
    <w:rsid w:val="000C5F94"/>
    <w:rsid w:val="000C6050"/>
    <w:rsid w:val="000C6100"/>
    <w:rsid w:val="000C6598"/>
    <w:rsid w:val="000C670B"/>
    <w:rsid w:val="000C6810"/>
    <w:rsid w:val="000C68F6"/>
    <w:rsid w:val="000C6AD6"/>
    <w:rsid w:val="000C6D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4D3"/>
    <w:rsid w:val="000D1CA8"/>
    <w:rsid w:val="000D1D15"/>
    <w:rsid w:val="000D1E1A"/>
    <w:rsid w:val="000D21D0"/>
    <w:rsid w:val="000D2242"/>
    <w:rsid w:val="000D25A3"/>
    <w:rsid w:val="000D25FD"/>
    <w:rsid w:val="000D2684"/>
    <w:rsid w:val="000D286B"/>
    <w:rsid w:val="000D289E"/>
    <w:rsid w:val="000D2A7F"/>
    <w:rsid w:val="000D2B1F"/>
    <w:rsid w:val="000D2B29"/>
    <w:rsid w:val="000D2BB9"/>
    <w:rsid w:val="000D2C47"/>
    <w:rsid w:val="000D2CBA"/>
    <w:rsid w:val="000D308E"/>
    <w:rsid w:val="000D378A"/>
    <w:rsid w:val="000D384B"/>
    <w:rsid w:val="000D38DA"/>
    <w:rsid w:val="000D3985"/>
    <w:rsid w:val="000D3BC1"/>
    <w:rsid w:val="000D3D41"/>
    <w:rsid w:val="000D3EC6"/>
    <w:rsid w:val="000D4155"/>
    <w:rsid w:val="000D43E8"/>
    <w:rsid w:val="000D4704"/>
    <w:rsid w:val="000D479A"/>
    <w:rsid w:val="000D49FB"/>
    <w:rsid w:val="000D4A29"/>
    <w:rsid w:val="000D5025"/>
    <w:rsid w:val="000D511E"/>
    <w:rsid w:val="000D557A"/>
    <w:rsid w:val="000D5712"/>
    <w:rsid w:val="000D577D"/>
    <w:rsid w:val="000D58AB"/>
    <w:rsid w:val="000D5A4C"/>
    <w:rsid w:val="000D5C7A"/>
    <w:rsid w:val="000D6203"/>
    <w:rsid w:val="000D6437"/>
    <w:rsid w:val="000D6501"/>
    <w:rsid w:val="000D6543"/>
    <w:rsid w:val="000D667A"/>
    <w:rsid w:val="000D669D"/>
    <w:rsid w:val="000D66CA"/>
    <w:rsid w:val="000D679A"/>
    <w:rsid w:val="000D6861"/>
    <w:rsid w:val="000D6FBD"/>
    <w:rsid w:val="000D6FE2"/>
    <w:rsid w:val="000D73D2"/>
    <w:rsid w:val="000D77CB"/>
    <w:rsid w:val="000D7A08"/>
    <w:rsid w:val="000D7F1B"/>
    <w:rsid w:val="000E02CF"/>
    <w:rsid w:val="000E045C"/>
    <w:rsid w:val="000E08F8"/>
    <w:rsid w:val="000E0A21"/>
    <w:rsid w:val="000E0A42"/>
    <w:rsid w:val="000E0A9D"/>
    <w:rsid w:val="000E0B66"/>
    <w:rsid w:val="000E0E18"/>
    <w:rsid w:val="000E0F99"/>
    <w:rsid w:val="000E103A"/>
    <w:rsid w:val="000E11C2"/>
    <w:rsid w:val="000E12C3"/>
    <w:rsid w:val="000E15BF"/>
    <w:rsid w:val="000E1B79"/>
    <w:rsid w:val="000E1BE7"/>
    <w:rsid w:val="000E1C3E"/>
    <w:rsid w:val="000E1CAF"/>
    <w:rsid w:val="000E1DE4"/>
    <w:rsid w:val="000E1F40"/>
    <w:rsid w:val="000E2007"/>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153"/>
    <w:rsid w:val="000E4259"/>
    <w:rsid w:val="000E4262"/>
    <w:rsid w:val="000E42F4"/>
    <w:rsid w:val="000E42F8"/>
    <w:rsid w:val="000E4699"/>
    <w:rsid w:val="000E4855"/>
    <w:rsid w:val="000E4A1F"/>
    <w:rsid w:val="000E4C11"/>
    <w:rsid w:val="000E4FD1"/>
    <w:rsid w:val="000E5162"/>
    <w:rsid w:val="000E5382"/>
    <w:rsid w:val="000E550B"/>
    <w:rsid w:val="000E5A30"/>
    <w:rsid w:val="000E5B22"/>
    <w:rsid w:val="000E5BE1"/>
    <w:rsid w:val="000E630F"/>
    <w:rsid w:val="000E66B3"/>
    <w:rsid w:val="000E69FD"/>
    <w:rsid w:val="000E6C51"/>
    <w:rsid w:val="000E6E48"/>
    <w:rsid w:val="000E6F8E"/>
    <w:rsid w:val="000E715B"/>
    <w:rsid w:val="000E718A"/>
    <w:rsid w:val="000E759C"/>
    <w:rsid w:val="000E791D"/>
    <w:rsid w:val="000E7942"/>
    <w:rsid w:val="000E7ABB"/>
    <w:rsid w:val="000E7AF9"/>
    <w:rsid w:val="000E7B65"/>
    <w:rsid w:val="000E7C83"/>
    <w:rsid w:val="000F005D"/>
    <w:rsid w:val="000F0741"/>
    <w:rsid w:val="000F07AB"/>
    <w:rsid w:val="000F0BE0"/>
    <w:rsid w:val="000F0C77"/>
    <w:rsid w:val="000F0D18"/>
    <w:rsid w:val="000F0E47"/>
    <w:rsid w:val="000F0EA8"/>
    <w:rsid w:val="000F101B"/>
    <w:rsid w:val="000F1500"/>
    <w:rsid w:val="000F1512"/>
    <w:rsid w:val="000F17D5"/>
    <w:rsid w:val="000F1AC4"/>
    <w:rsid w:val="000F1C87"/>
    <w:rsid w:val="000F1DBC"/>
    <w:rsid w:val="000F1E97"/>
    <w:rsid w:val="000F1FAA"/>
    <w:rsid w:val="000F2958"/>
    <w:rsid w:val="000F2A63"/>
    <w:rsid w:val="000F2D94"/>
    <w:rsid w:val="000F33E0"/>
    <w:rsid w:val="000F394E"/>
    <w:rsid w:val="000F3B47"/>
    <w:rsid w:val="000F3BD4"/>
    <w:rsid w:val="000F3E18"/>
    <w:rsid w:val="000F3E7A"/>
    <w:rsid w:val="000F464D"/>
    <w:rsid w:val="000F46A5"/>
    <w:rsid w:val="000F48A5"/>
    <w:rsid w:val="000F49B2"/>
    <w:rsid w:val="000F4BF8"/>
    <w:rsid w:val="000F4E77"/>
    <w:rsid w:val="000F4FA7"/>
    <w:rsid w:val="000F53E9"/>
    <w:rsid w:val="000F55B9"/>
    <w:rsid w:val="000F56B8"/>
    <w:rsid w:val="000F589E"/>
    <w:rsid w:val="000F58F4"/>
    <w:rsid w:val="000F5970"/>
    <w:rsid w:val="000F5A19"/>
    <w:rsid w:val="000F5B77"/>
    <w:rsid w:val="000F5D28"/>
    <w:rsid w:val="000F5EAE"/>
    <w:rsid w:val="000F6080"/>
    <w:rsid w:val="000F6132"/>
    <w:rsid w:val="000F621E"/>
    <w:rsid w:val="000F62FB"/>
    <w:rsid w:val="000F6350"/>
    <w:rsid w:val="000F66EC"/>
    <w:rsid w:val="000F6744"/>
    <w:rsid w:val="000F689E"/>
    <w:rsid w:val="000F6936"/>
    <w:rsid w:val="000F6A00"/>
    <w:rsid w:val="000F6C17"/>
    <w:rsid w:val="000F71FA"/>
    <w:rsid w:val="000F76B1"/>
    <w:rsid w:val="00100085"/>
    <w:rsid w:val="00100506"/>
    <w:rsid w:val="001005E7"/>
    <w:rsid w:val="001008A4"/>
    <w:rsid w:val="0010091B"/>
    <w:rsid w:val="00100DA6"/>
    <w:rsid w:val="00101062"/>
    <w:rsid w:val="00101073"/>
    <w:rsid w:val="001011DB"/>
    <w:rsid w:val="001012F6"/>
    <w:rsid w:val="00101705"/>
    <w:rsid w:val="001018E9"/>
    <w:rsid w:val="00101A23"/>
    <w:rsid w:val="00101C5C"/>
    <w:rsid w:val="00101D51"/>
    <w:rsid w:val="00101E4C"/>
    <w:rsid w:val="00102136"/>
    <w:rsid w:val="001022F4"/>
    <w:rsid w:val="001025FB"/>
    <w:rsid w:val="00102727"/>
    <w:rsid w:val="00102886"/>
    <w:rsid w:val="00102905"/>
    <w:rsid w:val="0010298A"/>
    <w:rsid w:val="00102A08"/>
    <w:rsid w:val="00102BA3"/>
    <w:rsid w:val="00103052"/>
    <w:rsid w:val="00103352"/>
    <w:rsid w:val="00103451"/>
    <w:rsid w:val="00103455"/>
    <w:rsid w:val="00103896"/>
    <w:rsid w:val="00103B34"/>
    <w:rsid w:val="00103DE8"/>
    <w:rsid w:val="00103EED"/>
    <w:rsid w:val="0010402F"/>
    <w:rsid w:val="0010457E"/>
    <w:rsid w:val="001045B1"/>
    <w:rsid w:val="00104693"/>
    <w:rsid w:val="001048B2"/>
    <w:rsid w:val="00104B3F"/>
    <w:rsid w:val="00104BD8"/>
    <w:rsid w:val="001051DA"/>
    <w:rsid w:val="00105207"/>
    <w:rsid w:val="00105226"/>
    <w:rsid w:val="00105485"/>
    <w:rsid w:val="00105C99"/>
    <w:rsid w:val="00105CAA"/>
    <w:rsid w:val="00105D08"/>
    <w:rsid w:val="00105EE6"/>
    <w:rsid w:val="00106090"/>
    <w:rsid w:val="001060BB"/>
    <w:rsid w:val="00106A25"/>
    <w:rsid w:val="001072E9"/>
    <w:rsid w:val="00107310"/>
    <w:rsid w:val="001073E7"/>
    <w:rsid w:val="00107A52"/>
    <w:rsid w:val="00107B4D"/>
    <w:rsid w:val="00107CA4"/>
    <w:rsid w:val="00107CFF"/>
    <w:rsid w:val="00107F04"/>
    <w:rsid w:val="00107FEB"/>
    <w:rsid w:val="00110426"/>
    <w:rsid w:val="00110506"/>
    <w:rsid w:val="00110725"/>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63"/>
    <w:rsid w:val="001132C1"/>
    <w:rsid w:val="00113513"/>
    <w:rsid w:val="0011358A"/>
    <w:rsid w:val="00113CDA"/>
    <w:rsid w:val="00113FED"/>
    <w:rsid w:val="001141C4"/>
    <w:rsid w:val="00114950"/>
    <w:rsid w:val="00114CAA"/>
    <w:rsid w:val="00114E60"/>
    <w:rsid w:val="00114E83"/>
    <w:rsid w:val="00114F88"/>
    <w:rsid w:val="001151D7"/>
    <w:rsid w:val="001153B4"/>
    <w:rsid w:val="001158AF"/>
    <w:rsid w:val="001158D0"/>
    <w:rsid w:val="00115BF0"/>
    <w:rsid w:val="00115F71"/>
    <w:rsid w:val="001161C6"/>
    <w:rsid w:val="001161CF"/>
    <w:rsid w:val="00116306"/>
    <w:rsid w:val="00116356"/>
    <w:rsid w:val="00116A54"/>
    <w:rsid w:val="00116C6C"/>
    <w:rsid w:val="001175AA"/>
    <w:rsid w:val="001176A5"/>
    <w:rsid w:val="00117EB2"/>
    <w:rsid w:val="00117F77"/>
    <w:rsid w:val="00120212"/>
    <w:rsid w:val="00120262"/>
    <w:rsid w:val="001202A2"/>
    <w:rsid w:val="00120609"/>
    <w:rsid w:val="00121064"/>
    <w:rsid w:val="0012108C"/>
    <w:rsid w:val="0012109E"/>
    <w:rsid w:val="0012116F"/>
    <w:rsid w:val="00121239"/>
    <w:rsid w:val="0012187F"/>
    <w:rsid w:val="0012192B"/>
    <w:rsid w:val="00121EE7"/>
    <w:rsid w:val="00121F23"/>
    <w:rsid w:val="0012204F"/>
    <w:rsid w:val="001222E9"/>
    <w:rsid w:val="001224B4"/>
    <w:rsid w:val="001224DE"/>
    <w:rsid w:val="00122531"/>
    <w:rsid w:val="001225C3"/>
    <w:rsid w:val="00122AE0"/>
    <w:rsid w:val="00122F6F"/>
    <w:rsid w:val="00122FA7"/>
    <w:rsid w:val="001231DA"/>
    <w:rsid w:val="00123451"/>
    <w:rsid w:val="00123AFB"/>
    <w:rsid w:val="00123E0B"/>
    <w:rsid w:val="00123F59"/>
    <w:rsid w:val="00123FB4"/>
    <w:rsid w:val="00124159"/>
    <w:rsid w:val="00124282"/>
    <w:rsid w:val="00124296"/>
    <w:rsid w:val="00124F56"/>
    <w:rsid w:val="00125228"/>
    <w:rsid w:val="00125378"/>
    <w:rsid w:val="0012563B"/>
    <w:rsid w:val="00125A89"/>
    <w:rsid w:val="00125CD5"/>
    <w:rsid w:val="00125F2D"/>
    <w:rsid w:val="0012638D"/>
    <w:rsid w:val="00126517"/>
    <w:rsid w:val="00126575"/>
    <w:rsid w:val="001265CD"/>
    <w:rsid w:val="0012677F"/>
    <w:rsid w:val="001267FC"/>
    <w:rsid w:val="00126900"/>
    <w:rsid w:val="00126B77"/>
    <w:rsid w:val="00126C80"/>
    <w:rsid w:val="00126F27"/>
    <w:rsid w:val="001274DA"/>
    <w:rsid w:val="0012769F"/>
    <w:rsid w:val="00127C1F"/>
    <w:rsid w:val="00127D63"/>
    <w:rsid w:val="00127D88"/>
    <w:rsid w:val="0013040E"/>
    <w:rsid w:val="00130466"/>
    <w:rsid w:val="0013054D"/>
    <w:rsid w:val="001306A5"/>
    <w:rsid w:val="00130883"/>
    <w:rsid w:val="00130A2A"/>
    <w:rsid w:val="00130CB6"/>
    <w:rsid w:val="00130EC7"/>
    <w:rsid w:val="00130EFC"/>
    <w:rsid w:val="00130F07"/>
    <w:rsid w:val="0013105A"/>
    <w:rsid w:val="0013127D"/>
    <w:rsid w:val="00131459"/>
    <w:rsid w:val="0013171E"/>
    <w:rsid w:val="001317B3"/>
    <w:rsid w:val="00131DEB"/>
    <w:rsid w:val="00132120"/>
    <w:rsid w:val="00132254"/>
    <w:rsid w:val="001323C1"/>
    <w:rsid w:val="00132924"/>
    <w:rsid w:val="00132A05"/>
    <w:rsid w:val="00132C1B"/>
    <w:rsid w:val="00132DF0"/>
    <w:rsid w:val="00132E99"/>
    <w:rsid w:val="001331C0"/>
    <w:rsid w:val="00133339"/>
    <w:rsid w:val="001339BF"/>
    <w:rsid w:val="00133B6B"/>
    <w:rsid w:val="00133E67"/>
    <w:rsid w:val="00134322"/>
    <w:rsid w:val="00134397"/>
    <w:rsid w:val="001343F4"/>
    <w:rsid w:val="00134491"/>
    <w:rsid w:val="001347B8"/>
    <w:rsid w:val="00134885"/>
    <w:rsid w:val="001348D6"/>
    <w:rsid w:val="00134A95"/>
    <w:rsid w:val="00134BDC"/>
    <w:rsid w:val="00134CDE"/>
    <w:rsid w:val="00134D4B"/>
    <w:rsid w:val="00134E7E"/>
    <w:rsid w:val="00135B17"/>
    <w:rsid w:val="00135CFE"/>
    <w:rsid w:val="00135D25"/>
    <w:rsid w:val="0013603F"/>
    <w:rsid w:val="001362BC"/>
    <w:rsid w:val="00136356"/>
    <w:rsid w:val="001364C9"/>
    <w:rsid w:val="001364E7"/>
    <w:rsid w:val="00136722"/>
    <w:rsid w:val="001369AB"/>
    <w:rsid w:val="00136AE9"/>
    <w:rsid w:val="00136C31"/>
    <w:rsid w:val="00136C92"/>
    <w:rsid w:val="00136CF1"/>
    <w:rsid w:val="00136D43"/>
    <w:rsid w:val="00136FA8"/>
    <w:rsid w:val="00136FAF"/>
    <w:rsid w:val="001372BA"/>
    <w:rsid w:val="001373DF"/>
    <w:rsid w:val="001374AC"/>
    <w:rsid w:val="001374E8"/>
    <w:rsid w:val="001376E5"/>
    <w:rsid w:val="0013784A"/>
    <w:rsid w:val="00137D3B"/>
    <w:rsid w:val="00137EFD"/>
    <w:rsid w:val="00137F46"/>
    <w:rsid w:val="00140554"/>
    <w:rsid w:val="0014057C"/>
    <w:rsid w:val="001406A3"/>
    <w:rsid w:val="001408D8"/>
    <w:rsid w:val="00140A3E"/>
    <w:rsid w:val="00140BB7"/>
    <w:rsid w:val="0014121C"/>
    <w:rsid w:val="00141293"/>
    <w:rsid w:val="00141D1A"/>
    <w:rsid w:val="00141F8E"/>
    <w:rsid w:val="00141FFF"/>
    <w:rsid w:val="00142286"/>
    <w:rsid w:val="001422C1"/>
    <w:rsid w:val="0014235B"/>
    <w:rsid w:val="001428F9"/>
    <w:rsid w:val="00142A88"/>
    <w:rsid w:val="00142A9B"/>
    <w:rsid w:val="00142C86"/>
    <w:rsid w:val="00142D29"/>
    <w:rsid w:val="00142DE5"/>
    <w:rsid w:val="00142EA9"/>
    <w:rsid w:val="001433F9"/>
    <w:rsid w:val="00143441"/>
    <w:rsid w:val="0014351B"/>
    <w:rsid w:val="00143527"/>
    <w:rsid w:val="00143635"/>
    <w:rsid w:val="001437F6"/>
    <w:rsid w:val="00143930"/>
    <w:rsid w:val="001439B0"/>
    <w:rsid w:val="00144012"/>
    <w:rsid w:val="001441BF"/>
    <w:rsid w:val="00144215"/>
    <w:rsid w:val="0014439F"/>
    <w:rsid w:val="0014460F"/>
    <w:rsid w:val="00144B5F"/>
    <w:rsid w:val="00144E63"/>
    <w:rsid w:val="0014502C"/>
    <w:rsid w:val="001456D8"/>
    <w:rsid w:val="0014580B"/>
    <w:rsid w:val="00145838"/>
    <w:rsid w:val="00145A15"/>
    <w:rsid w:val="00145A6F"/>
    <w:rsid w:val="00145C8B"/>
    <w:rsid w:val="00145D43"/>
    <w:rsid w:val="00145ECB"/>
    <w:rsid w:val="00146737"/>
    <w:rsid w:val="00146A25"/>
    <w:rsid w:val="00146A2F"/>
    <w:rsid w:val="00146C34"/>
    <w:rsid w:val="0014739A"/>
    <w:rsid w:val="00147442"/>
    <w:rsid w:val="001477A7"/>
    <w:rsid w:val="00147B2E"/>
    <w:rsid w:val="001503A1"/>
    <w:rsid w:val="0015041E"/>
    <w:rsid w:val="00150917"/>
    <w:rsid w:val="0015091F"/>
    <w:rsid w:val="001510A8"/>
    <w:rsid w:val="00151167"/>
    <w:rsid w:val="00151518"/>
    <w:rsid w:val="001516E6"/>
    <w:rsid w:val="0015190C"/>
    <w:rsid w:val="00151C9B"/>
    <w:rsid w:val="00151E89"/>
    <w:rsid w:val="001524CD"/>
    <w:rsid w:val="00152629"/>
    <w:rsid w:val="00152721"/>
    <w:rsid w:val="0015293B"/>
    <w:rsid w:val="001529DE"/>
    <w:rsid w:val="00152A38"/>
    <w:rsid w:val="00152ADA"/>
    <w:rsid w:val="00152C64"/>
    <w:rsid w:val="00152FD3"/>
    <w:rsid w:val="001530CD"/>
    <w:rsid w:val="001535F2"/>
    <w:rsid w:val="00153734"/>
    <w:rsid w:val="0015389C"/>
    <w:rsid w:val="001539FC"/>
    <w:rsid w:val="00153D42"/>
    <w:rsid w:val="001545F5"/>
    <w:rsid w:val="00154BCF"/>
    <w:rsid w:val="001555D9"/>
    <w:rsid w:val="0015582D"/>
    <w:rsid w:val="00155B59"/>
    <w:rsid w:val="0015611D"/>
    <w:rsid w:val="0015671B"/>
    <w:rsid w:val="0015676D"/>
    <w:rsid w:val="001568F5"/>
    <w:rsid w:val="00156A47"/>
    <w:rsid w:val="00156B95"/>
    <w:rsid w:val="00156FD9"/>
    <w:rsid w:val="0015770E"/>
    <w:rsid w:val="001579C9"/>
    <w:rsid w:val="00157C78"/>
    <w:rsid w:val="00157FB1"/>
    <w:rsid w:val="0016006D"/>
    <w:rsid w:val="0016018F"/>
    <w:rsid w:val="001602C6"/>
    <w:rsid w:val="001603DA"/>
    <w:rsid w:val="00160412"/>
    <w:rsid w:val="001606E3"/>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1B2E"/>
    <w:rsid w:val="0016200C"/>
    <w:rsid w:val="0016246C"/>
    <w:rsid w:val="001624EB"/>
    <w:rsid w:val="0016265E"/>
    <w:rsid w:val="001626DA"/>
    <w:rsid w:val="0016284B"/>
    <w:rsid w:val="00162B16"/>
    <w:rsid w:val="00162F1F"/>
    <w:rsid w:val="0016340E"/>
    <w:rsid w:val="00163435"/>
    <w:rsid w:val="001634A6"/>
    <w:rsid w:val="00163945"/>
    <w:rsid w:val="00163F10"/>
    <w:rsid w:val="001645A3"/>
    <w:rsid w:val="001645E6"/>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ACA"/>
    <w:rsid w:val="00166C04"/>
    <w:rsid w:val="00166EA1"/>
    <w:rsid w:val="00166F6F"/>
    <w:rsid w:val="001672AD"/>
    <w:rsid w:val="001672BC"/>
    <w:rsid w:val="00167318"/>
    <w:rsid w:val="001675D3"/>
    <w:rsid w:val="0016778B"/>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6BE"/>
    <w:rsid w:val="001737EE"/>
    <w:rsid w:val="00173AAC"/>
    <w:rsid w:val="00173C97"/>
    <w:rsid w:val="00173E6D"/>
    <w:rsid w:val="00173EA3"/>
    <w:rsid w:val="00173EDD"/>
    <w:rsid w:val="00174029"/>
    <w:rsid w:val="001740C8"/>
    <w:rsid w:val="00174250"/>
    <w:rsid w:val="001744A2"/>
    <w:rsid w:val="00174658"/>
    <w:rsid w:val="00174857"/>
    <w:rsid w:val="001748F4"/>
    <w:rsid w:val="0017493E"/>
    <w:rsid w:val="00174ABF"/>
    <w:rsid w:val="00174AE5"/>
    <w:rsid w:val="00174B5E"/>
    <w:rsid w:val="00174C28"/>
    <w:rsid w:val="00174DEC"/>
    <w:rsid w:val="0017617E"/>
    <w:rsid w:val="001761CA"/>
    <w:rsid w:val="00176259"/>
    <w:rsid w:val="001764C3"/>
    <w:rsid w:val="00176791"/>
    <w:rsid w:val="001769D4"/>
    <w:rsid w:val="00176AF3"/>
    <w:rsid w:val="001775EC"/>
    <w:rsid w:val="00177724"/>
    <w:rsid w:val="00177DC2"/>
    <w:rsid w:val="00177E5E"/>
    <w:rsid w:val="00177F7F"/>
    <w:rsid w:val="001800E9"/>
    <w:rsid w:val="00180236"/>
    <w:rsid w:val="00180425"/>
    <w:rsid w:val="001804DB"/>
    <w:rsid w:val="00180664"/>
    <w:rsid w:val="00180B6B"/>
    <w:rsid w:val="0018102B"/>
    <w:rsid w:val="00181090"/>
    <w:rsid w:val="0018131C"/>
    <w:rsid w:val="0018131E"/>
    <w:rsid w:val="001814A9"/>
    <w:rsid w:val="00181596"/>
    <w:rsid w:val="001817FB"/>
    <w:rsid w:val="001819A7"/>
    <w:rsid w:val="00181A4E"/>
    <w:rsid w:val="00181E1E"/>
    <w:rsid w:val="00181E95"/>
    <w:rsid w:val="0018209C"/>
    <w:rsid w:val="001822EB"/>
    <w:rsid w:val="001826DD"/>
    <w:rsid w:val="00182AFC"/>
    <w:rsid w:val="00183091"/>
    <w:rsid w:val="0018338F"/>
    <w:rsid w:val="001833DF"/>
    <w:rsid w:val="00183AA7"/>
    <w:rsid w:val="00183CE1"/>
    <w:rsid w:val="001842F1"/>
    <w:rsid w:val="00184452"/>
    <w:rsid w:val="0018468A"/>
    <w:rsid w:val="00184929"/>
    <w:rsid w:val="00184936"/>
    <w:rsid w:val="00184CEE"/>
    <w:rsid w:val="00184FC5"/>
    <w:rsid w:val="00185605"/>
    <w:rsid w:val="00185666"/>
    <w:rsid w:val="0018566D"/>
    <w:rsid w:val="001856CE"/>
    <w:rsid w:val="001856D9"/>
    <w:rsid w:val="00185815"/>
    <w:rsid w:val="00185A10"/>
    <w:rsid w:val="00185C88"/>
    <w:rsid w:val="00185E91"/>
    <w:rsid w:val="00185FD5"/>
    <w:rsid w:val="00186101"/>
    <w:rsid w:val="00186162"/>
    <w:rsid w:val="00186183"/>
    <w:rsid w:val="00186210"/>
    <w:rsid w:val="0018630F"/>
    <w:rsid w:val="001863B3"/>
    <w:rsid w:val="0018654E"/>
    <w:rsid w:val="001865E3"/>
    <w:rsid w:val="00186643"/>
    <w:rsid w:val="00186755"/>
    <w:rsid w:val="00186921"/>
    <w:rsid w:val="00186BFA"/>
    <w:rsid w:val="0018706C"/>
    <w:rsid w:val="00187230"/>
    <w:rsid w:val="001873FB"/>
    <w:rsid w:val="001875BC"/>
    <w:rsid w:val="00187715"/>
    <w:rsid w:val="0018776A"/>
    <w:rsid w:val="00187808"/>
    <w:rsid w:val="0018784C"/>
    <w:rsid w:val="00187904"/>
    <w:rsid w:val="00187A42"/>
    <w:rsid w:val="00187A59"/>
    <w:rsid w:val="00187DBE"/>
    <w:rsid w:val="00187E0D"/>
    <w:rsid w:val="00187ED9"/>
    <w:rsid w:val="00187F02"/>
    <w:rsid w:val="00187FEB"/>
    <w:rsid w:val="0019006C"/>
    <w:rsid w:val="0019047C"/>
    <w:rsid w:val="00190593"/>
    <w:rsid w:val="0019059C"/>
    <w:rsid w:val="001905AC"/>
    <w:rsid w:val="001906BC"/>
    <w:rsid w:val="00190AB7"/>
    <w:rsid w:val="00190AEC"/>
    <w:rsid w:val="00190C8C"/>
    <w:rsid w:val="00190E16"/>
    <w:rsid w:val="0019113B"/>
    <w:rsid w:val="0019148B"/>
    <w:rsid w:val="001917BB"/>
    <w:rsid w:val="00191A09"/>
    <w:rsid w:val="0019207F"/>
    <w:rsid w:val="001921FC"/>
    <w:rsid w:val="00192312"/>
    <w:rsid w:val="001923A5"/>
    <w:rsid w:val="00192571"/>
    <w:rsid w:val="00192765"/>
    <w:rsid w:val="00192951"/>
    <w:rsid w:val="00192C46"/>
    <w:rsid w:val="00193043"/>
    <w:rsid w:val="00193086"/>
    <w:rsid w:val="001931A6"/>
    <w:rsid w:val="001933DA"/>
    <w:rsid w:val="00193700"/>
    <w:rsid w:val="00193B63"/>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CB5"/>
    <w:rsid w:val="00197D62"/>
    <w:rsid w:val="00197E0F"/>
    <w:rsid w:val="001A02E1"/>
    <w:rsid w:val="001A05F8"/>
    <w:rsid w:val="001A079E"/>
    <w:rsid w:val="001A07B2"/>
    <w:rsid w:val="001A07F9"/>
    <w:rsid w:val="001A08B3"/>
    <w:rsid w:val="001A08F2"/>
    <w:rsid w:val="001A0C9E"/>
    <w:rsid w:val="001A0E08"/>
    <w:rsid w:val="001A0F54"/>
    <w:rsid w:val="001A10B7"/>
    <w:rsid w:val="001A12B7"/>
    <w:rsid w:val="001A12F8"/>
    <w:rsid w:val="001A133B"/>
    <w:rsid w:val="001A14E0"/>
    <w:rsid w:val="001A15F9"/>
    <w:rsid w:val="001A16FB"/>
    <w:rsid w:val="001A1765"/>
    <w:rsid w:val="001A1802"/>
    <w:rsid w:val="001A19CF"/>
    <w:rsid w:val="001A1C87"/>
    <w:rsid w:val="001A1DD7"/>
    <w:rsid w:val="001A1FF0"/>
    <w:rsid w:val="001A2671"/>
    <w:rsid w:val="001A26F8"/>
    <w:rsid w:val="001A2765"/>
    <w:rsid w:val="001A2C44"/>
    <w:rsid w:val="001A2CE2"/>
    <w:rsid w:val="001A30CD"/>
    <w:rsid w:val="001A3253"/>
    <w:rsid w:val="001A3256"/>
    <w:rsid w:val="001A34DD"/>
    <w:rsid w:val="001A3589"/>
    <w:rsid w:val="001A36D2"/>
    <w:rsid w:val="001A36DD"/>
    <w:rsid w:val="001A3768"/>
    <w:rsid w:val="001A39CF"/>
    <w:rsid w:val="001A3A9F"/>
    <w:rsid w:val="001A3AF1"/>
    <w:rsid w:val="001A3BB9"/>
    <w:rsid w:val="001A3BE9"/>
    <w:rsid w:val="001A3E1C"/>
    <w:rsid w:val="001A3E7D"/>
    <w:rsid w:val="001A41DC"/>
    <w:rsid w:val="001A43E6"/>
    <w:rsid w:val="001A486C"/>
    <w:rsid w:val="001A48C9"/>
    <w:rsid w:val="001A4F3B"/>
    <w:rsid w:val="001A4F75"/>
    <w:rsid w:val="001A52E5"/>
    <w:rsid w:val="001A542B"/>
    <w:rsid w:val="001A554B"/>
    <w:rsid w:val="001A5708"/>
    <w:rsid w:val="001A602F"/>
    <w:rsid w:val="001A66BA"/>
    <w:rsid w:val="001A67AD"/>
    <w:rsid w:val="001A67E1"/>
    <w:rsid w:val="001A6AB6"/>
    <w:rsid w:val="001A6C1C"/>
    <w:rsid w:val="001A6DAE"/>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17E"/>
    <w:rsid w:val="001B12EF"/>
    <w:rsid w:val="001B158D"/>
    <w:rsid w:val="001B191E"/>
    <w:rsid w:val="001B1E4D"/>
    <w:rsid w:val="001B240D"/>
    <w:rsid w:val="001B28A4"/>
    <w:rsid w:val="001B2A23"/>
    <w:rsid w:val="001B2ADB"/>
    <w:rsid w:val="001B2E87"/>
    <w:rsid w:val="001B2E99"/>
    <w:rsid w:val="001B2F91"/>
    <w:rsid w:val="001B31D5"/>
    <w:rsid w:val="001B32A9"/>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1B3"/>
    <w:rsid w:val="001B52F0"/>
    <w:rsid w:val="001B53FF"/>
    <w:rsid w:val="001B5486"/>
    <w:rsid w:val="001B5589"/>
    <w:rsid w:val="001B58BA"/>
    <w:rsid w:val="001B5BC4"/>
    <w:rsid w:val="001B6197"/>
    <w:rsid w:val="001B6242"/>
    <w:rsid w:val="001B628A"/>
    <w:rsid w:val="001B62AA"/>
    <w:rsid w:val="001B62AC"/>
    <w:rsid w:val="001B6348"/>
    <w:rsid w:val="001B636C"/>
    <w:rsid w:val="001B6408"/>
    <w:rsid w:val="001B6489"/>
    <w:rsid w:val="001B64C3"/>
    <w:rsid w:val="001B651A"/>
    <w:rsid w:val="001B68AA"/>
    <w:rsid w:val="001B6CF0"/>
    <w:rsid w:val="001B6E3F"/>
    <w:rsid w:val="001B7081"/>
    <w:rsid w:val="001B7262"/>
    <w:rsid w:val="001B76BC"/>
    <w:rsid w:val="001B7936"/>
    <w:rsid w:val="001B7A65"/>
    <w:rsid w:val="001B7DEB"/>
    <w:rsid w:val="001B7E77"/>
    <w:rsid w:val="001C0012"/>
    <w:rsid w:val="001C0147"/>
    <w:rsid w:val="001C0202"/>
    <w:rsid w:val="001C025A"/>
    <w:rsid w:val="001C0404"/>
    <w:rsid w:val="001C0553"/>
    <w:rsid w:val="001C0899"/>
    <w:rsid w:val="001C0C79"/>
    <w:rsid w:val="001C0EE6"/>
    <w:rsid w:val="001C0EF3"/>
    <w:rsid w:val="001C0F73"/>
    <w:rsid w:val="001C106A"/>
    <w:rsid w:val="001C1120"/>
    <w:rsid w:val="001C1200"/>
    <w:rsid w:val="001C1214"/>
    <w:rsid w:val="001C1441"/>
    <w:rsid w:val="001C1591"/>
    <w:rsid w:val="001C1688"/>
    <w:rsid w:val="001C190F"/>
    <w:rsid w:val="001C193F"/>
    <w:rsid w:val="001C1BA2"/>
    <w:rsid w:val="001C1E29"/>
    <w:rsid w:val="001C21FA"/>
    <w:rsid w:val="001C2318"/>
    <w:rsid w:val="001C25D1"/>
    <w:rsid w:val="001C2607"/>
    <w:rsid w:val="001C272E"/>
    <w:rsid w:val="001C29A6"/>
    <w:rsid w:val="001C2BDC"/>
    <w:rsid w:val="001C2F6A"/>
    <w:rsid w:val="001C3005"/>
    <w:rsid w:val="001C3140"/>
    <w:rsid w:val="001C31BF"/>
    <w:rsid w:val="001C3247"/>
    <w:rsid w:val="001C3438"/>
    <w:rsid w:val="001C34D2"/>
    <w:rsid w:val="001C3741"/>
    <w:rsid w:val="001C378F"/>
    <w:rsid w:val="001C3B07"/>
    <w:rsid w:val="001C3E1F"/>
    <w:rsid w:val="001C3F50"/>
    <w:rsid w:val="001C3FC1"/>
    <w:rsid w:val="001C4060"/>
    <w:rsid w:val="001C40C8"/>
    <w:rsid w:val="001C4169"/>
    <w:rsid w:val="001C46A5"/>
    <w:rsid w:val="001C471A"/>
    <w:rsid w:val="001C4ECD"/>
    <w:rsid w:val="001C4FC6"/>
    <w:rsid w:val="001C4FE3"/>
    <w:rsid w:val="001C5474"/>
    <w:rsid w:val="001C5482"/>
    <w:rsid w:val="001C573A"/>
    <w:rsid w:val="001C574D"/>
    <w:rsid w:val="001C57B7"/>
    <w:rsid w:val="001C57DD"/>
    <w:rsid w:val="001C5825"/>
    <w:rsid w:val="001C5D10"/>
    <w:rsid w:val="001C5FDD"/>
    <w:rsid w:val="001C607E"/>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22"/>
    <w:rsid w:val="001D0A7A"/>
    <w:rsid w:val="001D0B21"/>
    <w:rsid w:val="001D0C03"/>
    <w:rsid w:val="001D0C3B"/>
    <w:rsid w:val="001D0DD0"/>
    <w:rsid w:val="001D0E14"/>
    <w:rsid w:val="001D11A6"/>
    <w:rsid w:val="001D11D0"/>
    <w:rsid w:val="001D13B9"/>
    <w:rsid w:val="001D13F2"/>
    <w:rsid w:val="001D1833"/>
    <w:rsid w:val="001D1845"/>
    <w:rsid w:val="001D242D"/>
    <w:rsid w:val="001D26FD"/>
    <w:rsid w:val="001D2797"/>
    <w:rsid w:val="001D29D0"/>
    <w:rsid w:val="001D29FE"/>
    <w:rsid w:val="001D2E6B"/>
    <w:rsid w:val="001D300A"/>
    <w:rsid w:val="001D329C"/>
    <w:rsid w:val="001D35CC"/>
    <w:rsid w:val="001D3CAC"/>
    <w:rsid w:val="001D3F36"/>
    <w:rsid w:val="001D4213"/>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65"/>
    <w:rsid w:val="001D60CC"/>
    <w:rsid w:val="001D61DE"/>
    <w:rsid w:val="001D683D"/>
    <w:rsid w:val="001D6A88"/>
    <w:rsid w:val="001D6C09"/>
    <w:rsid w:val="001D6DC8"/>
    <w:rsid w:val="001D6EA1"/>
    <w:rsid w:val="001D7031"/>
    <w:rsid w:val="001D716A"/>
    <w:rsid w:val="001D727B"/>
    <w:rsid w:val="001D72AA"/>
    <w:rsid w:val="001D7396"/>
    <w:rsid w:val="001D756D"/>
    <w:rsid w:val="001D7738"/>
    <w:rsid w:val="001D7B1C"/>
    <w:rsid w:val="001D7C1F"/>
    <w:rsid w:val="001D7D3F"/>
    <w:rsid w:val="001D7E7C"/>
    <w:rsid w:val="001E024B"/>
    <w:rsid w:val="001E0372"/>
    <w:rsid w:val="001E052B"/>
    <w:rsid w:val="001E06D0"/>
    <w:rsid w:val="001E082D"/>
    <w:rsid w:val="001E0A02"/>
    <w:rsid w:val="001E0B68"/>
    <w:rsid w:val="001E0C75"/>
    <w:rsid w:val="001E0DD9"/>
    <w:rsid w:val="001E0F0B"/>
    <w:rsid w:val="001E0FBF"/>
    <w:rsid w:val="001E1525"/>
    <w:rsid w:val="001E1620"/>
    <w:rsid w:val="001E1680"/>
    <w:rsid w:val="001E194D"/>
    <w:rsid w:val="001E1AF6"/>
    <w:rsid w:val="001E1BC0"/>
    <w:rsid w:val="001E1BFA"/>
    <w:rsid w:val="001E205A"/>
    <w:rsid w:val="001E20F8"/>
    <w:rsid w:val="001E2185"/>
    <w:rsid w:val="001E21AD"/>
    <w:rsid w:val="001E2216"/>
    <w:rsid w:val="001E243A"/>
    <w:rsid w:val="001E260A"/>
    <w:rsid w:val="001E27CF"/>
    <w:rsid w:val="001E2BA2"/>
    <w:rsid w:val="001E2D9A"/>
    <w:rsid w:val="001E2F81"/>
    <w:rsid w:val="001E30F8"/>
    <w:rsid w:val="001E311E"/>
    <w:rsid w:val="001E312E"/>
    <w:rsid w:val="001E3429"/>
    <w:rsid w:val="001E3594"/>
    <w:rsid w:val="001E3748"/>
    <w:rsid w:val="001E3AA6"/>
    <w:rsid w:val="001E41F3"/>
    <w:rsid w:val="001E442F"/>
    <w:rsid w:val="001E47B7"/>
    <w:rsid w:val="001E4859"/>
    <w:rsid w:val="001E4D07"/>
    <w:rsid w:val="001E527E"/>
    <w:rsid w:val="001E5295"/>
    <w:rsid w:val="001E55C9"/>
    <w:rsid w:val="001E5A18"/>
    <w:rsid w:val="001E5C28"/>
    <w:rsid w:val="001E5F28"/>
    <w:rsid w:val="001E6035"/>
    <w:rsid w:val="001E61B9"/>
    <w:rsid w:val="001E6324"/>
    <w:rsid w:val="001E633D"/>
    <w:rsid w:val="001E639B"/>
    <w:rsid w:val="001E6434"/>
    <w:rsid w:val="001E644B"/>
    <w:rsid w:val="001E64A7"/>
    <w:rsid w:val="001E661E"/>
    <w:rsid w:val="001E6AC0"/>
    <w:rsid w:val="001E6B97"/>
    <w:rsid w:val="001E6EBA"/>
    <w:rsid w:val="001E70EA"/>
    <w:rsid w:val="001E7106"/>
    <w:rsid w:val="001E7440"/>
    <w:rsid w:val="001E74B9"/>
    <w:rsid w:val="001E7780"/>
    <w:rsid w:val="001E7795"/>
    <w:rsid w:val="001F0089"/>
    <w:rsid w:val="001F0504"/>
    <w:rsid w:val="001F05B6"/>
    <w:rsid w:val="001F07CE"/>
    <w:rsid w:val="001F0951"/>
    <w:rsid w:val="001F09AB"/>
    <w:rsid w:val="001F0A6D"/>
    <w:rsid w:val="001F0B49"/>
    <w:rsid w:val="001F0D1A"/>
    <w:rsid w:val="001F0DF3"/>
    <w:rsid w:val="001F1039"/>
    <w:rsid w:val="001F168B"/>
    <w:rsid w:val="001F1702"/>
    <w:rsid w:val="001F17F0"/>
    <w:rsid w:val="001F1E42"/>
    <w:rsid w:val="001F1E80"/>
    <w:rsid w:val="001F1F31"/>
    <w:rsid w:val="001F207A"/>
    <w:rsid w:val="001F23CF"/>
    <w:rsid w:val="001F25DD"/>
    <w:rsid w:val="001F2630"/>
    <w:rsid w:val="001F2791"/>
    <w:rsid w:val="001F283D"/>
    <w:rsid w:val="001F2963"/>
    <w:rsid w:val="001F29E2"/>
    <w:rsid w:val="001F3457"/>
    <w:rsid w:val="001F35C4"/>
    <w:rsid w:val="001F377D"/>
    <w:rsid w:val="001F38D4"/>
    <w:rsid w:val="001F3ADC"/>
    <w:rsid w:val="001F3B70"/>
    <w:rsid w:val="001F3C00"/>
    <w:rsid w:val="001F3C31"/>
    <w:rsid w:val="001F3F76"/>
    <w:rsid w:val="001F428A"/>
    <w:rsid w:val="001F4355"/>
    <w:rsid w:val="001F438E"/>
    <w:rsid w:val="001F4958"/>
    <w:rsid w:val="001F496E"/>
    <w:rsid w:val="001F5230"/>
    <w:rsid w:val="001F52ED"/>
    <w:rsid w:val="001F594F"/>
    <w:rsid w:val="001F59C0"/>
    <w:rsid w:val="001F5BEE"/>
    <w:rsid w:val="001F5E65"/>
    <w:rsid w:val="001F5F45"/>
    <w:rsid w:val="001F5F8A"/>
    <w:rsid w:val="001F6158"/>
    <w:rsid w:val="001F6301"/>
    <w:rsid w:val="001F631E"/>
    <w:rsid w:val="001F649A"/>
    <w:rsid w:val="001F665B"/>
    <w:rsid w:val="001F66FC"/>
    <w:rsid w:val="001F671C"/>
    <w:rsid w:val="001F678D"/>
    <w:rsid w:val="001F6874"/>
    <w:rsid w:val="001F69F7"/>
    <w:rsid w:val="001F6C0D"/>
    <w:rsid w:val="001F6D0E"/>
    <w:rsid w:val="001F6D8F"/>
    <w:rsid w:val="001F71BB"/>
    <w:rsid w:val="001F736A"/>
    <w:rsid w:val="001F74DC"/>
    <w:rsid w:val="001F76A3"/>
    <w:rsid w:val="001F774F"/>
    <w:rsid w:val="001F7770"/>
    <w:rsid w:val="001F7807"/>
    <w:rsid w:val="001F784E"/>
    <w:rsid w:val="001F7A90"/>
    <w:rsid w:val="001F7B17"/>
    <w:rsid w:val="001F7B6F"/>
    <w:rsid w:val="001F7CD7"/>
    <w:rsid w:val="001F7D0F"/>
    <w:rsid w:val="001F7D9D"/>
    <w:rsid w:val="001F7DF5"/>
    <w:rsid w:val="001F7E7F"/>
    <w:rsid w:val="001F7FCF"/>
    <w:rsid w:val="00200224"/>
    <w:rsid w:val="00200316"/>
    <w:rsid w:val="00200455"/>
    <w:rsid w:val="002006FA"/>
    <w:rsid w:val="00200EFA"/>
    <w:rsid w:val="0020100B"/>
    <w:rsid w:val="002011CD"/>
    <w:rsid w:val="00201233"/>
    <w:rsid w:val="002014C5"/>
    <w:rsid w:val="002017EC"/>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386B"/>
    <w:rsid w:val="00203E4C"/>
    <w:rsid w:val="0020443A"/>
    <w:rsid w:val="00204481"/>
    <w:rsid w:val="002044D5"/>
    <w:rsid w:val="00204698"/>
    <w:rsid w:val="002046A2"/>
    <w:rsid w:val="00204F24"/>
    <w:rsid w:val="00205B9E"/>
    <w:rsid w:val="00205CA0"/>
    <w:rsid w:val="00205E0E"/>
    <w:rsid w:val="00206D14"/>
    <w:rsid w:val="00206E14"/>
    <w:rsid w:val="00206E78"/>
    <w:rsid w:val="00206ECA"/>
    <w:rsid w:val="00207030"/>
    <w:rsid w:val="002070A4"/>
    <w:rsid w:val="00207240"/>
    <w:rsid w:val="002072FC"/>
    <w:rsid w:val="0020740B"/>
    <w:rsid w:val="00207609"/>
    <w:rsid w:val="0020794C"/>
    <w:rsid w:val="00207B54"/>
    <w:rsid w:val="00207BBD"/>
    <w:rsid w:val="00210047"/>
    <w:rsid w:val="00210081"/>
    <w:rsid w:val="0021009E"/>
    <w:rsid w:val="0021025B"/>
    <w:rsid w:val="00210511"/>
    <w:rsid w:val="00210558"/>
    <w:rsid w:val="00210627"/>
    <w:rsid w:val="00210B83"/>
    <w:rsid w:val="00210C2D"/>
    <w:rsid w:val="00210C4C"/>
    <w:rsid w:val="00210D92"/>
    <w:rsid w:val="00210FD7"/>
    <w:rsid w:val="0021129D"/>
    <w:rsid w:val="00211373"/>
    <w:rsid w:val="002113C4"/>
    <w:rsid w:val="002118DB"/>
    <w:rsid w:val="00211901"/>
    <w:rsid w:val="00211A40"/>
    <w:rsid w:val="00211CD6"/>
    <w:rsid w:val="00211DFC"/>
    <w:rsid w:val="00211E34"/>
    <w:rsid w:val="00212024"/>
    <w:rsid w:val="002121F6"/>
    <w:rsid w:val="00212399"/>
    <w:rsid w:val="002124A2"/>
    <w:rsid w:val="00212510"/>
    <w:rsid w:val="002126DE"/>
    <w:rsid w:val="00212827"/>
    <w:rsid w:val="0021290C"/>
    <w:rsid w:val="00212AA8"/>
    <w:rsid w:val="00212B72"/>
    <w:rsid w:val="00212C36"/>
    <w:rsid w:val="0021320B"/>
    <w:rsid w:val="0021332D"/>
    <w:rsid w:val="002134AA"/>
    <w:rsid w:val="002137B0"/>
    <w:rsid w:val="0021390A"/>
    <w:rsid w:val="0021397E"/>
    <w:rsid w:val="002139E1"/>
    <w:rsid w:val="00213B5E"/>
    <w:rsid w:val="00213BF4"/>
    <w:rsid w:val="00213D18"/>
    <w:rsid w:val="00213E38"/>
    <w:rsid w:val="00213E63"/>
    <w:rsid w:val="00213F97"/>
    <w:rsid w:val="00213FA5"/>
    <w:rsid w:val="00214168"/>
    <w:rsid w:val="0021424B"/>
    <w:rsid w:val="002143ED"/>
    <w:rsid w:val="00214476"/>
    <w:rsid w:val="00214C94"/>
    <w:rsid w:val="00214FAE"/>
    <w:rsid w:val="00215C24"/>
    <w:rsid w:val="00215E73"/>
    <w:rsid w:val="00215E94"/>
    <w:rsid w:val="00215EF9"/>
    <w:rsid w:val="00215F3B"/>
    <w:rsid w:val="00216118"/>
    <w:rsid w:val="00216194"/>
    <w:rsid w:val="0021627A"/>
    <w:rsid w:val="00216305"/>
    <w:rsid w:val="002164DF"/>
    <w:rsid w:val="0021692E"/>
    <w:rsid w:val="00216940"/>
    <w:rsid w:val="00216BC9"/>
    <w:rsid w:val="002170C0"/>
    <w:rsid w:val="00217153"/>
    <w:rsid w:val="00217482"/>
    <w:rsid w:val="0021757D"/>
    <w:rsid w:val="00217835"/>
    <w:rsid w:val="00217B1C"/>
    <w:rsid w:val="00217BB8"/>
    <w:rsid w:val="00217CAD"/>
    <w:rsid w:val="00217CD9"/>
    <w:rsid w:val="002209D6"/>
    <w:rsid w:val="00220E36"/>
    <w:rsid w:val="00221244"/>
    <w:rsid w:val="0022127E"/>
    <w:rsid w:val="002213EE"/>
    <w:rsid w:val="00221BFB"/>
    <w:rsid w:val="00221E5A"/>
    <w:rsid w:val="00221F1F"/>
    <w:rsid w:val="002220EA"/>
    <w:rsid w:val="0022234E"/>
    <w:rsid w:val="002228C0"/>
    <w:rsid w:val="00222A02"/>
    <w:rsid w:val="00222E78"/>
    <w:rsid w:val="00223032"/>
    <w:rsid w:val="00223283"/>
    <w:rsid w:val="00223303"/>
    <w:rsid w:val="002234DF"/>
    <w:rsid w:val="002235B0"/>
    <w:rsid w:val="00223A0E"/>
    <w:rsid w:val="00223C2A"/>
    <w:rsid w:val="00223C3A"/>
    <w:rsid w:val="002240CE"/>
    <w:rsid w:val="0022469C"/>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804"/>
    <w:rsid w:val="00226A55"/>
    <w:rsid w:val="00227193"/>
    <w:rsid w:val="0022742E"/>
    <w:rsid w:val="00227613"/>
    <w:rsid w:val="002278E4"/>
    <w:rsid w:val="002279A0"/>
    <w:rsid w:val="00227C60"/>
    <w:rsid w:val="00227D03"/>
    <w:rsid w:val="00230144"/>
    <w:rsid w:val="002305E7"/>
    <w:rsid w:val="00230740"/>
    <w:rsid w:val="00230A44"/>
    <w:rsid w:val="00230AB0"/>
    <w:rsid w:val="00230B1D"/>
    <w:rsid w:val="00230BA4"/>
    <w:rsid w:val="00230C1A"/>
    <w:rsid w:val="00230C43"/>
    <w:rsid w:val="00230C72"/>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5FC"/>
    <w:rsid w:val="00232806"/>
    <w:rsid w:val="0023285C"/>
    <w:rsid w:val="002328B3"/>
    <w:rsid w:val="00232991"/>
    <w:rsid w:val="00233023"/>
    <w:rsid w:val="0023302C"/>
    <w:rsid w:val="0023305A"/>
    <w:rsid w:val="00233162"/>
    <w:rsid w:val="00233189"/>
    <w:rsid w:val="0023321B"/>
    <w:rsid w:val="0023334C"/>
    <w:rsid w:val="002333A6"/>
    <w:rsid w:val="00233690"/>
    <w:rsid w:val="00233C3B"/>
    <w:rsid w:val="00234058"/>
    <w:rsid w:val="002346F6"/>
    <w:rsid w:val="002347A2"/>
    <w:rsid w:val="00234821"/>
    <w:rsid w:val="00234A78"/>
    <w:rsid w:val="00234B30"/>
    <w:rsid w:val="00234B44"/>
    <w:rsid w:val="00234C6C"/>
    <w:rsid w:val="00234DA6"/>
    <w:rsid w:val="00234FBB"/>
    <w:rsid w:val="00235256"/>
    <w:rsid w:val="00235361"/>
    <w:rsid w:val="0023544B"/>
    <w:rsid w:val="00235476"/>
    <w:rsid w:val="002355D5"/>
    <w:rsid w:val="00235972"/>
    <w:rsid w:val="00235A1F"/>
    <w:rsid w:val="00235B1E"/>
    <w:rsid w:val="00235B63"/>
    <w:rsid w:val="00235CAB"/>
    <w:rsid w:val="002363A0"/>
    <w:rsid w:val="00236428"/>
    <w:rsid w:val="002367A2"/>
    <w:rsid w:val="00236AAE"/>
    <w:rsid w:val="00236B2C"/>
    <w:rsid w:val="00236E59"/>
    <w:rsid w:val="00236F97"/>
    <w:rsid w:val="00236FE8"/>
    <w:rsid w:val="00237924"/>
    <w:rsid w:val="00237D12"/>
    <w:rsid w:val="00237E69"/>
    <w:rsid w:val="0024062E"/>
    <w:rsid w:val="00240698"/>
    <w:rsid w:val="0024084D"/>
    <w:rsid w:val="00240AA1"/>
    <w:rsid w:val="00240D3E"/>
    <w:rsid w:val="00240D9F"/>
    <w:rsid w:val="00240E1E"/>
    <w:rsid w:val="00240EA0"/>
    <w:rsid w:val="00240F61"/>
    <w:rsid w:val="00241128"/>
    <w:rsid w:val="002411BD"/>
    <w:rsid w:val="00241233"/>
    <w:rsid w:val="002413DA"/>
    <w:rsid w:val="00241570"/>
    <w:rsid w:val="0024163D"/>
    <w:rsid w:val="00241858"/>
    <w:rsid w:val="00241A63"/>
    <w:rsid w:val="00241B20"/>
    <w:rsid w:val="00241BD1"/>
    <w:rsid w:val="00241C82"/>
    <w:rsid w:val="00241C8B"/>
    <w:rsid w:val="00241FA7"/>
    <w:rsid w:val="002421E8"/>
    <w:rsid w:val="00242386"/>
    <w:rsid w:val="002423CC"/>
    <w:rsid w:val="002425E9"/>
    <w:rsid w:val="002427C4"/>
    <w:rsid w:val="002427D7"/>
    <w:rsid w:val="00242B19"/>
    <w:rsid w:val="0024303D"/>
    <w:rsid w:val="002434F4"/>
    <w:rsid w:val="0024368E"/>
    <w:rsid w:val="002436DC"/>
    <w:rsid w:val="00243977"/>
    <w:rsid w:val="00243C26"/>
    <w:rsid w:val="00243EE1"/>
    <w:rsid w:val="00243F0C"/>
    <w:rsid w:val="00244000"/>
    <w:rsid w:val="002442A6"/>
    <w:rsid w:val="002446EB"/>
    <w:rsid w:val="00244B7E"/>
    <w:rsid w:val="00244C7B"/>
    <w:rsid w:val="00244CDF"/>
    <w:rsid w:val="00244D06"/>
    <w:rsid w:val="00244DBC"/>
    <w:rsid w:val="00245193"/>
    <w:rsid w:val="0024524D"/>
    <w:rsid w:val="002452A7"/>
    <w:rsid w:val="002452F5"/>
    <w:rsid w:val="0024531D"/>
    <w:rsid w:val="002453AA"/>
    <w:rsid w:val="002454D8"/>
    <w:rsid w:val="002456CA"/>
    <w:rsid w:val="00245885"/>
    <w:rsid w:val="00245D95"/>
    <w:rsid w:val="00245E1D"/>
    <w:rsid w:val="00245E72"/>
    <w:rsid w:val="0024633D"/>
    <w:rsid w:val="002463DB"/>
    <w:rsid w:val="002464C8"/>
    <w:rsid w:val="0024667F"/>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8C2"/>
    <w:rsid w:val="00251D2B"/>
    <w:rsid w:val="00251D93"/>
    <w:rsid w:val="00251FBC"/>
    <w:rsid w:val="002523B0"/>
    <w:rsid w:val="002525E7"/>
    <w:rsid w:val="002526D4"/>
    <w:rsid w:val="002527AD"/>
    <w:rsid w:val="0025298A"/>
    <w:rsid w:val="00252A4C"/>
    <w:rsid w:val="00252A82"/>
    <w:rsid w:val="00252E18"/>
    <w:rsid w:val="0025302C"/>
    <w:rsid w:val="0025316D"/>
    <w:rsid w:val="00253493"/>
    <w:rsid w:val="00253A3E"/>
    <w:rsid w:val="00253BF9"/>
    <w:rsid w:val="00253CCC"/>
    <w:rsid w:val="002543F5"/>
    <w:rsid w:val="00254797"/>
    <w:rsid w:val="0025486D"/>
    <w:rsid w:val="00254A6B"/>
    <w:rsid w:val="00254BE1"/>
    <w:rsid w:val="00254C16"/>
    <w:rsid w:val="00254C1A"/>
    <w:rsid w:val="00254E44"/>
    <w:rsid w:val="0025518D"/>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71"/>
    <w:rsid w:val="002600EB"/>
    <w:rsid w:val="002602C9"/>
    <w:rsid w:val="00260CBC"/>
    <w:rsid w:val="002612E5"/>
    <w:rsid w:val="00261685"/>
    <w:rsid w:val="00261A24"/>
    <w:rsid w:val="00261B30"/>
    <w:rsid w:val="00261BA1"/>
    <w:rsid w:val="00261C6E"/>
    <w:rsid w:val="00261E10"/>
    <w:rsid w:val="00262222"/>
    <w:rsid w:val="002623F9"/>
    <w:rsid w:val="002629BE"/>
    <w:rsid w:val="00262B30"/>
    <w:rsid w:val="00262F54"/>
    <w:rsid w:val="00263157"/>
    <w:rsid w:val="00263AE0"/>
    <w:rsid w:val="00263DCA"/>
    <w:rsid w:val="00263FF3"/>
    <w:rsid w:val="00264047"/>
    <w:rsid w:val="002640DD"/>
    <w:rsid w:val="002643CF"/>
    <w:rsid w:val="0026474C"/>
    <w:rsid w:val="00264885"/>
    <w:rsid w:val="00265064"/>
    <w:rsid w:val="0026563B"/>
    <w:rsid w:val="00265837"/>
    <w:rsid w:val="002658BF"/>
    <w:rsid w:val="00265AE8"/>
    <w:rsid w:val="00265B8B"/>
    <w:rsid w:val="00265CC1"/>
    <w:rsid w:val="00265D3F"/>
    <w:rsid w:val="00265D48"/>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1FAD"/>
    <w:rsid w:val="0027232A"/>
    <w:rsid w:val="00272362"/>
    <w:rsid w:val="00272541"/>
    <w:rsid w:val="00272643"/>
    <w:rsid w:val="00272A3D"/>
    <w:rsid w:val="00272BB6"/>
    <w:rsid w:val="00272DE5"/>
    <w:rsid w:val="002732A6"/>
    <w:rsid w:val="002732F6"/>
    <w:rsid w:val="0027342A"/>
    <w:rsid w:val="00273458"/>
    <w:rsid w:val="00273567"/>
    <w:rsid w:val="002735A9"/>
    <w:rsid w:val="00273633"/>
    <w:rsid w:val="0027376F"/>
    <w:rsid w:val="00273C57"/>
    <w:rsid w:val="00273C59"/>
    <w:rsid w:val="00273F61"/>
    <w:rsid w:val="00273FD8"/>
    <w:rsid w:val="00274062"/>
    <w:rsid w:val="00274800"/>
    <w:rsid w:val="002749A8"/>
    <w:rsid w:val="00274E02"/>
    <w:rsid w:val="00274E37"/>
    <w:rsid w:val="00274F1D"/>
    <w:rsid w:val="00274F99"/>
    <w:rsid w:val="00274FC2"/>
    <w:rsid w:val="002750B7"/>
    <w:rsid w:val="0027511C"/>
    <w:rsid w:val="0027515D"/>
    <w:rsid w:val="00275190"/>
    <w:rsid w:val="00275431"/>
    <w:rsid w:val="00275521"/>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6E51"/>
    <w:rsid w:val="002779F4"/>
    <w:rsid w:val="00277CFA"/>
    <w:rsid w:val="00277E1B"/>
    <w:rsid w:val="00280012"/>
    <w:rsid w:val="002800EC"/>
    <w:rsid w:val="0028010A"/>
    <w:rsid w:val="0028047B"/>
    <w:rsid w:val="0028085D"/>
    <w:rsid w:val="00280867"/>
    <w:rsid w:val="00280895"/>
    <w:rsid w:val="00280E1E"/>
    <w:rsid w:val="00280E69"/>
    <w:rsid w:val="00280F1B"/>
    <w:rsid w:val="00280F34"/>
    <w:rsid w:val="00281271"/>
    <w:rsid w:val="00281387"/>
    <w:rsid w:val="00281667"/>
    <w:rsid w:val="002816E6"/>
    <w:rsid w:val="00281ABF"/>
    <w:rsid w:val="00281B56"/>
    <w:rsid w:val="00281CB1"/>
    <w:rsid w:val="00281F7D"/>
    <w:rsid w:val="00281FFD"/>
    <w:rsid w:val="00282341"/>
    <w:rsid w:val="00282589"/>
    <w:rsid w:val="0028287C"/>
    <w:rsid w:val="002828C5"/>
    <w:rsid w:val="002828FF"/>
    <w:rsid w:val="002829F1"/>
    <w:rsid w:val="00282B0E"/>
    <w:rsid w:val="00282C94"/>
    <w:rsid w:val="00282EDC"/>
    <w:rsid w:val="00283008"/>
    <w:rsid w:val="00283186"/>
    <w:rsid w:val="00283316"/>
    <w:rsid w:val="0028350C"/>
    <w:rsid w:val="00283523"/>
    <w:rsid w:val="002835CF"/>
    <w:rsid w:val="002835E3"/>
    <w:rsid w:val="00283691"/>
    <w:rsid w:val="002836C9"/>
    <w:rsid w:val="0028382E"/>
    <w:rsid w:val="00283B24"/>
    <w:rsid w:val="00283BAD"/>
    <w:rsid w:val="002843DE"/>
    <w:rsid w:val="002844C2"/>
    <w:rsid w:val="00284BDD"/>
    <w:rsid w:val="00284C14"/>
    <w:rsid w:val="00284CBD"/>
    <w:rsid w:val="00284E26"/>
    <w:rsid w:val="00284FEB"/>
    <w:rsid w:val="002853B3"/>
    <w:rsid w:val="00285692"/>
    <w:rsid w:val="00285A6D"/>
    <w:rsid w:val="00285B47"/>
    <w:rsid w:val="00285C4A"/>
    <w:rsid w:val="00285D1A"/>
    <w:rsid w:val="002860C4"/>
    <w:rsid w:val="0028619B"/>
    <w:rsid w:val="00286260"/>
    <w:rsid w:val="00286976"/>
    <w:rsid w:val="00286AC1"/>
    <w:rsid w:val="00286B52"/>
    <w:rsid w:val="00286B56"/>
    <w:rsid w:val="00286E75"/>
    <w:rsid w:val="00286F5C"/>
    <w:rsid w:val="00287189"/>
    <w:rsid w:val="00287A04"/>
    <w:rsid w:val="00287A05"/>
    <w:rsid w:val="00287F57"/>
    <w:rsid w:val="002900C8"/>
    <w:rsid w:val="002902C9"/>
    <w:rsid w:val="002903BF"/>
    <w:rsid w:val="002908A9"/>
    <w:rsid w:val="00290E79"/>
    <w:rsid w:val="00290EE0"/>
    <w:rsid w:val="00290F35"/>
    <w:rsid w:val="00291016"/>
    <w:rsid w:val="00291061"/>
    <w:rsid w:val="00291518"/>
    <w:rsid w:val="0029183C"/>
    <w:rsid w:val="00291F8D"/>
    <w:rsid w:val="0029211B"/>
    <w:rsid w:val="00292387"/>
    <w:rsid w:val="00292551"/>
    <w:rsid w:val="00292662"/>
    <w:rsid w:val="00292C83"/>
    <w:rsid w:val="00292E7B"/>
    <w:rsid w:val="002931DB"/>
    <w:rsid w:val="002931FD"/>
    <w:rsid w:val="002937A4"/>
    <w:rsid w:val="0029381E"/>
    <w:rsid w:val="0029399C"/>
    <w:rsid w:val="00293DAA"/>
    <w:rsid w:val="00294147"/>
    <w:rsid w:val="00294688"/>
    <w:rsid w:val="00294A64"/>
    <w:rsid w:val="00294B3A"/>
    <w:rsid w:val="0029505D"/>
    <w:rsid w:val="002951BA"/>
    <w:rsid w:val="0029527C"/>
    <w:rsid w:val="00295566"/>
    <w:rsid w:val="002955DE"/>
    <w:rsid w:val="00295C8F"/>
    <w:rsid w:val="00295D90"/>
    <w:rsid w:val="0029605C"/>
    <w:rsid w:val="002960F5"/>
    <w:rsid w:val="00296477"/>
    <w:rsid w:val="0029652B"/>
    <w:rsid w:val="0029680E"/>
    <w:rsid w:val="002968C2"/>
    <w:rsid w:val="00296955"/>
    <w:rsid w:val="00296F05"/>
    <w:rsid w:val="00297080"/>
    <w:rsid w:val="002970C4"/>
    <w:rsid w:val="00297236"/>
    <w:rsid w:val="00297380"/>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583"/>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A7F43"/>
    <w:rsid w:val="002B01A7"/>
    <w:rsid w:val="002B0412"/>
    <w:rsid w:val="002B0842"/>
    <w:rsid w:val="002B0894"/>
    <w:rsid w:val="002B0A6E"/>
    <w:rsid w:val="002B0B1C"/>
    <w:rsid w:val="002B0C00"/>
    <w:rsid w:val="002B0E5E"/>
    <w:rsid w:val="002B0EFB"/>
    <w:rsid w:val="002B0F54"/>
    <w:rsid w:val="002B1124"/>
    <w:rsid w:val="002B120E"/>
    <w:rsid w:val="002B123D"/>
    <w:rsid w:val="002B127A"/>
    <w:rsid w:val="002B12D5"/>
    <w:rsid w:val="002B139E"/>
    <w:rsid w:val="002B15DE"/>
    <w:rsid w:val="002B198E"/>
    <w:rsid w:val="002B1AB8"/>
    <w:rsid w:val="002B1ADB"/>
    <w:rsid w:val="002B1B78"/>
    <w:rsid w:val="002B1F12"/>
    <w:rsid w:val="002B206A"/>
    <w:rsid w:val="002B208E"/>
    <w:rsid w:val="002B20A4"/>
    <w:rsid w:val="002B2121"/>
    <w:rsid w:val="002B225B"/>
    <w:rsid w:val="002B2299"/>
    <w:rsid w:val="002B24B3"/>
    <w:rsid w:val="002B26CF"/>
    <w:rsid w:val="002B287F"/>
    <w:rsid w:val="002B2BCE"/>
    <w:rsid w:val="002B2DE2"/>
    <w:rsid w:val="002B2E16"/>
    <w:rsid w:val="002B3117"/>
    <w:rsid w:val="002B3625"/>
    <w:rsid w:val="002B3652"/>
    <w:rsid w:val="002B3693"/>
    <w:rsid w:val="002B37A0"/>
    <w:rsid w:val="002B38E1"/>
    <w:rsid w:val="002B3B3B"/>
    <w:rsid w:val="002B3D91"/>
    <w:rsid w:val="002B3E4D"/>
    <w:rsid w:val="002B40A3"/>
    <w:rsid w:val="002B4146"/>
    <w:rsid w:val="002B419B"/>
    <w:rsid w:val="002B47CD"/>
    <w:rsid w:val="002B4A35"/>
    <w:rsid w:val="002B4CFD"/>
    <w:rsid w:val="002B4EF0"/>
    <w:rsid w:val="002B4F26"/>
    <w:rsid w:val="002B514C"/>
    <w:rsid w:val="002B5283"/>
    <w:rsid w:val="002B5453"/>
    <w:rsid w:val="002B5741"/>
    <w:rsid w:val="002B5A24"/>
    <w:rsid w:val="002B5D0C"/>
    <w:rsid w:val="002B5D88"/>
    <w:rsid w:val="002B5DF0"/>
    <w:rsid w:val="002B5FEA"/>
    <w:rsid w:val="002B657E"/>
    <w:rsid w:val="002B658D"/>
    <w:rsid w:val="002B6672"/>
    <w:rsid w:val="002B6A09"/>
    <w:rsid w:val="002B6BE1"/>
    <w:rsid w:val="002B6C49"/>
    <w:rsid w:val="002B6E9C"/>
    <w:rsid w:val="002B706F"/>
    <w:rsid w:val="002B726F"/>
    <w:rsid w:val="002B733D"/>
    <w:rsid w:val="002B747D"/>
    <w:rsid w:val="002B74D3"/>
    <w:rsid w:val="002B77EB"/>
    <w:rsid w:val="002B79AC"/>
    <w:rsid w:val="002B7D1C"/>
    <w:rsid w:val="002B7E39"/>
    <w:rsid w:val="002C000D"/>
    <w:rsid w:val="002C04FE"/>
    <w:rsid w:val="002C09F7"/>
    <w:rsid w:val="002C0BB0"/>
    <w:rsid w:val="002C0CF1"/>
    <w:rsid w:val="002C0DD0"/>
    <w:rsid w:val="002C18F2"/>
    <w:rsid w:val="002C1929"/>
    <w:rsid w:val="002C1961"/>
    <w:rsid w:val="002C1F80"/>
    <w:rsid w:val="002C23B1"/>
    <w:rsid w:val="002C2442"/>
    <w:rsid w:val="002C24C0"/>
    <w:rsid w:val="002C2A0A"/>
    <w:rsid w:val="002C2CEF"/>
    <w:rsid w:val="002C2F4F"/>
    <w:rsid w:val="002C2F52"/>
    <w:rsid w:val="002C338F"/>
    <w:rsid w:val="002C3A6F"/>
    <w:rsid w:val="002C3CD7"/>
    <w:rsid w:val="002C3D7C"/>
    <w:rsid w:val="002C3DEE"/>
    <w:rsid w:val="002C3DF6"/>
    <w:rsid w:val="002C3ECF"/>
    <w:rsid w:val="002C4057"/>
    <w:rsid w:val="002C4096"/>
    <w:rsid w:val="002C46DC"/>
    <w:rsid w:val="002C47BA"/>
    <w:rsid w:val="002C48ED"/>
    <w:rsid w:val="002C4937"/>
    <w:rsid w:val="002C4CCE"/>
    <w:rsid w:val="002C4E6C"/>
    <w:rsid w:val="002C5053"/>
    <w:rsid w:val="002C5261"/>
    <w:rsid w:val="002C5297"/>
    <w:rsid w:val="002C52DD"/>
    <w:rsid w:val="002C53AA"/>
    <w:rsid w:val="002C547E"/>
    <w:rsid w:val="002C54A3"/>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23E"/>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304"/>
    <w:rsid w:val="002D355E"/>
    <w:rsid w:val="002D3658"/>
    <w:rsid w:val="002D3C20"/>
    <w:rsid w:val="002D3CAF"/>
    <w:rsid w:val="002D3D12"/>
    <w:rsid w:val="002D3E8F"/>
    <w:rsid w:val="002D3EAA"/>
    <w:rsid w:val="002D3F2B"/>
    <w:rsid w:val="002D4290"/>
    <w:rsid w:val="002D4627"/>
    <w:rsid w:val="002D4C15"/>
    <w:rsid w:val="002D4C1D"/>
    <w:rsid w:val="002D4D80"/>
    <w:rsid w:val="002D4F5D"/>
    <w:rsid w:val="002D5080"/>
    <w:rsid w:val="002D5139"/>
    <w:rsid w:val="002D5191"/>
    <w:rsid w:val="002D5201"/>
    <w:rsid w:val="002D5566"/>
    <w:rsid w:val="002D5B76"/>
    <w:rsid w:val="002D5BB3"/>
    <w:rsid w:val="002D5D87"/>
    <w:rsid w:val="002D5DF1"/>
    <w:rsid w:val="002D5F64"/>
    <w:rsid w:val="002D612F"/>
    <w:rsid w:val="002D617A"/>
    <w:rsid w:val="002D6289"/>
    <w:rsid w:val="002D62F1"/>
    <w:rsid w:val="002D68E5"/>
    <w:rsid w:val="002D6983"/>
    <w:rsid w:val="002D6C64"/>
    <w:rsid w:val="002D6FE0"/>
    <w:rsid w:val="002D7365"/>
    <w:rsid w:val="002D75BF"/>
    <w:rsid w:val="002D7845"/>
    <w:rsid w:val="002D7A40"/>
    <w:rsid w:val="002D7B4B"/>
    <w:rsid w:val="002D7C44"/>
    <w:rsid w:val="002D7E3A"/>
    <w:rsid w:val="002D7E66"/>
    <w:rsid w:val="002E03DA"/>
    <w:rsid w:val="002E06E0"/>
    <w:rsid w:val="002E071B"/>
    <w:rsid w:val="002E0846"/>
    <w:rsid w:val="002E0C05"/>
    <w:rsid w:val="002E0D1E"/>
    <w:rsid w:val="002E0E79"/>
    <w:rsid w:val="002E0E90"/>
    <w:rsid w:val="002E10C4"/>
    <w:rsid w:val="002E1152"/>
    <w:rsid w:val="002E198C"/>
    <w:rsid w:val="002E1AB9"/>
    <w:rsid w:val="002E1B9C"/>
    <w:rsid w:val="002E1EBC"/>
    <w:rsid w:val="002E25A2"/>
    <w:rsid w:val="002E277C"/>
    <w:rsid w:val="002E27AA"/>
    <w:rsid w:val="002E282B"/>
    <w:rsid w:val="002E2EFB"/>
    <w:rsid w:val="002E2F2C"/>
    <w:rsid w:val="002E3107"/>
    <w:rsid w:val="002E31BC"/>
    <w:rsid w:val="002E33DC"/>
    <w:rsid w:val="002E35E1"/>
    <w:rsid w:val="002E36F4"/>
    <w:rsid w:val="002E382B"/>
    <w:rsid w:val="002E3A0A"/>
    <w:rsid w:val="002E3A1D"/>
    <w:rsid w:val="002E3B46"/>
    <w:rsid w:val="002E3D14"/>
    <w:rsid w:val="002E3EAD"/>
    <w:rsid w:val="002E3F4D"/>
    <w:rsid w:val="002E4280"/>
    <w:rsid w:val="002E43BF"/>
    <w:rsid w:val="002E48A2"/>
    <w:rsid w:val="002E4AB0"/>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08F"/>
    <w:rsid w:val="002E74B9"/>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0B7"/>
    <w:rsid w:val="002F2163"/>
    <w:rsid w:val="002F21F3"/>
    <w:rsid w:val="002F226E"/>
    <w:rsid w:val="002F25BA"/>
    <w:rsid w:val="002F283D"/>
    <w:rsid w:val="002F2888"/>
    <w:rsid w:val="002F28B9"/>
    <w:rsid w:val="002F298A"/>
    <w:rsid w:val="002F2BDC"/>
    <w:rsid w:val="002F2D8B"/>
    <w:rsid w:val="002F31E5"/>
    <w:rsid w:val="002F31F6"/>
    <w:rsid w:val="002F330F"/>
    <w:rsid w:val="002F36EC"/>
    <w:rsid w:val="002F3778"/>
    <w:rsid w:val="002F38F4"/>
    <w:rsid w:val="002F3BEB"/>
    <w:rsid w:val="002F3DA3"/>
    <w:rsid w:val="002F3F90"/>
    <w:rsid w:val="002F4163"/>
    <w:rsid w:val="002F4166"/>
    <w:rsid w:val="002F4263"/>
    <w:rsid w:val="002F4489"/>
    <w:rsid w:val="002F46CB"/>
    <w:rsid w:val="002F4759"/>
    <w:rsid w:val="002F4BCD"/>
    <w:rsid w:val="002F4CEA"/>
    <w:rsid w:val="002F4EC2"/>
    <w:rsid w:val="002F4FB2"/>
    <w:rsid w:val="002F517D"/>
    <w:rsid w:val="002F51AB"/>
    <w:rsid w:val="002F5A8F"/>
    <w:rsid w:val="002F5DC0"/>
    <w:rsid w:val="002F6121"/>
    <w:rsid w:val="002F63C1"/>
    <w:rsid w:val="002F63E5"/>
    <w:rsid w:val="002F64E9"/>
    <w:rsid w:val="002F6656"/>
    <w:rsid w:val="002F6737"/>
    <w:rsid w:val="002F6868"/>
    <w:rsid w:val="002F6B11"/>
    <w:rsid w:val="002F6F8F"/>
    <w:rsid w:val="002F7027"/>
    <w:rsid w:val="002F7162"/>
    <w:rsid w:val="002F7691"/>
    <w:rsid w:val="002F773E"/>
    <w:rsid w:val="002F79E2"/>
    <w:rsid w:val="0030017D"/>
    <w:rsid w:val="00300380"/>
    <w:rsid w:val="003003E3"/>
    <w:rsid w:val="00300661"/>
    <w:rsid w:val="003006D8"/>
    <w:rsid w:val="00300C67"/>
    <w:rsid w:val="00300DD2"/>
    <w:rsid w:val="00300DE3"/>
    <w:rsid w:val="00300FAE"/>
    <w:rsid w:val="00301046"/>
    <w:rsid w:val="0030125E"/>
    <w:rsid w:val="00301346"/>
    <w:rsid w:val="00301588"/>
    <w:rsid w:val="00301C14"/>
    <w:rsid w:val="00301D58"/>
    <w:rsid w:val="00301D5E"/>
    <w:rsid w:val="00301E34"/>
    <w:rsid w:val="00301E35"/>
    <w:rsid w:val="00301FE0"/>
    <w:rsid w:val="003020A0"/>
    <w:rsid w:val="003024CE"/>
    <w:rsid w:val="00302535"/>
    <w:rsid w:val="00302572"/>
    <w:rsid w:val="003027F5"/>
    <w:rsid w:val="003029A5"/>
    <w:rsid w:val="00302ACC"/>
    <w:rsid w:val="00302C1E"/>
    <w:rsid w:val="0030315F"/>
    <w:rsid w:val="00303468"/>
    <w:rsid w:val="00303610"/>
    <w:rsid w:val="0030390B"/>
    <w:rsid w:val="003039CC"/>
    <w:rsid w:val="00303AF2"/>
    <w:rsid w:val="00303B7B"/>
    <w:rsid w:val="00303C92"/>
    <w:rsid w:val="00304225"/>
    <w:rsid w:val="003043EE"/>
    <w:rsid w:val="003044AB"/>
    <w:rsid w:val="0030473F"/>
    <w:rsid w:val="00304BE9"/>
    <w:rsid w:val="00304F24"/>
    <w:rsid w:val="00305409"/>
    <w:rsid w:val="00305BF3"/>
    <w:rsid w:val="00305C17"/>
    <w:rsid w:val="00305DC2"/>
    <w:rsid w:val="0030618F"/>
    <w:rsid w:val="00306893"/>
    <w:rsid w:val="00306BC1"/>
    <w:rsid w:val="00306C3F"/>
    <w:rsid w:val="00306E14"/>
    <w:rsid w:val="00306F21"/>
    <w:rsid w:val="003070C7"/>
    <w:rsid w:val="0030722E"/>
    <w:rsid w:val="003072FD"/>
    <w:rsid w:val="00307912"/>
    <w:rsid w:val="003079A2"/>
    <w:rsid w:val="00307AC6"/>
    <w:rsid w:val="00307CFA"/>
    <w:rsid w:val="00307D88"/>
    <w:rsid w:val="00310272"/>
    <w:rsid w:val="00310379"/>
    <w:rsid w:val="003103EA"/>
    <w:rsid w:val="00310ABF"/>
    <w:rsid w:val="00310B0F"/>
    <w:rsid w:val="00310B30"/>
    <w:rsid w:val="00310B44"/>
    <w:rsid w:val="00310CA4"/>
    <w:rsid w:val="00310D9E"/>
    <w:rsid w:val="00310F2B"/>
    <w:rsid w:val="003110A8"/>
    <w:rsid w:val="00311762"/>
    <w:rsid w:val="0031181B"/>
    <w:rsid w:val="00311912"/>
    <w:rsid w:val="00311B91"/>
    <w:rsid w:val="00311B9D"/>
    <w:rsid w:val="00311D09"/>
    <w:rsid w:val="003120B3"/>
    <w:rsid w:val="00312525"/>
    <w:rsid w:val="003126B1"/>
    <w:rsid w:val="00312C7E"/>
    <w:rsid w:val="00312ECB"/>
    <w:rsid w:val="00312EF3"/>
    <w:rsid w:val="00312FFE"/>
    <w:rsid w:val="00313186"/>
    <w:rsid w:val="003133D5"/>
    <w:rsid w:val="0031340C"/>
    <w:rsid w:val="00313720"/>
    <w:rsid w:val="00313A74"/>
    <w:rsid w:val="00313A95"/>
    <w:rsid w:val="00313AA2"/>
    <w:rsid w:val="00313B5A"/>
    <w:rsid w:val="00313D75"/>
    <w:rsid w:val="00313FDC"/>
    <w:rsid w:val="0031414C"/>
    <w:rsid w:val="003142B1"/>
    <w:rsid w:val="003144AF"/>
    <w:rsid w:val="0031457D"/>
    <w:rsid w:val="003146BC"/>
    <w:rsid w:val="00314873"/>
    <w:rsid w:val="00314B3D"/>
    <w:rsid w:val="00314C66"/>
    <w:rsid w:val="00314E26"/>
    <w:rsid w:val="00315686"/>
    <w:rsid w:val="00315745"/>
    <w:rsid w:val="00315AF6"/>
    <w:rsid w:val="00315B31"/>
    <w:rsid w:val="00315D44"/>
    <w:rsid w:val="00316168"/>
    <w:rsid w:val="00316173"/>
    <w:rsid w:val="0031631C"/>
    <w:rsid w:val="003163CC"/>
    <w:rsid w:val="003164AD"/>
    <w:rsid w:val="00316518"/>
    <w:rsid w:val="003165D2"/>
    <w:rsid w:val="0031665F"/>
    <w:rsid w:val="0031666F"/>
    <w:rsid w:val="00316BD8"/>
    <w:rsid w:val="00316E0B"/>
    <w:rsid w:val="003171F0"/>
    <w:rsid w:val="0031726D"/>
    <w:rsid w:val="003172DC"/>
    <w:rsid w:val="00317678"/>
    <w:rsid w:val="00317795"/>
    <w:rsid w:val="0031783E"/>
    <w:rsid w:val="0031790B"/>
    <w:rsid w:val="00317B20"/>
    <w:rsid w:val="00317B47"/>
    <w:rsid w:val="00317CA5"/>
    <w:rsid w:val="00320189"/>
    <w:rsid w:val="00320A71"/>
    <w:rsid w:val="00320E84"/>
    <w:rsid w:val="003211B4"/>
    <w:rsid w:val="00321260"/>
    <w:rsid w:val="00321594"/>
    <w:rsid w:val="0032159F"/>
    <w:rsid w:val="00321A29"/>
    <w:rsid w:val="00321A36"/>
    <w:rsid w:val="00321E23"/>
    <w:rsid w:val="0032285F"/>
    <w:rsid w:val="00322A22"/>
    <w:rsid w:val="00322A83"/>
    <w:rsid w:val="00322AEC"/>
    <w:rsid w:val="00322BB6"/>
    <w:rsid w:val="00322D0E"/>
    <w:rsid w:val="0032326C"/>
    <w:rsid w:val="00323467"/>
    <w:rsid w:val="0032374F"/>
    <w:rsid w:val="003237BE"/>
    <w:rsid w:val="00323BBF"/>
    <w:rsid w:val="00323CB2"/>
    <w:rsid w:val="00323DAD"/>
    <w:rsid w:val="0032467B"/>
    <w:rsid w:val="00324781"/>
    <w:rsid w:val="00324883"/>
    <w:rsid w:val="00324A8C"/>
    <w:rsid w:val="00324F8F"/>
    <w:rsid w:val="00325199"/>
    <w:rsid w:val="003251A0"/>
    <w:rsid w:val="003251B1"/>
    <w:rsid w:val="003251EE"/>
    <w:rsid w:val="00325311"/>
    <w:rsid w:val="00325415"/>
    <w:rsid w:val="00325558"/>
    <w:rsid w:val="003255AC"/>
    <w:rsid w:val="0032595C"/>
    <w:rsid w:val="00325A37"/>
    <w:rsid w:val="00325AD2"/>
    <w:rsid w:val="00325B10"/>
    <w:rsid w:val="00325D1F"/>
    <w:rsid w:val="00325D2C"/>
    <w:rsid w:val="00325E24"/>
    <w:rsid w:val="003260E8"/>
    <w:rsid w:val="00326246"/>
    <w:rsid w:val="003262B5"/>
    <w:rsid w:val="003262BC"/>
    <w:rsid w:val="003266BA"/>
    <w:rsid w:val="00326854"/>
    <w:rsid w:val="00326930"/>
    <w:rsid w:val="00326972"/>
    <w:rsid w:val="00326BDE"/>
    <w:rsid w:val="00327175"/>
    <w:rsid w:val="0032748B"/>
    <w:rsid w:val="00327742"/>
    <w:rsid w:val="003277C2"/>
    <w:rsid w:val="00327D89"/>
    <w:rsid w:val="00327FA6"/>
    <w:rsid w:val="0033050C"/>
    <w:rsid w:val="00330646"/>
    <w:rsid w:val="0033086C"/>
    <w:rsid w:val="003308B8"/>
    <w:rsid w:val="00330CF5"/>
    <w:rsid w:val="003310EE"/>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363"/>
    <w:rsid w:val="003334DB"/>
    <w:rsid w:val="00333A1F"/>
    <w:rsid w:val="00333A4F"/>
    <w:rsid w:val="00333A90"/>
    <w:rsid w:val="00333D21"/>
    <w:rsid w:val="00333E7E"/>
    <w:rsid w:val="0033408E"/>
    <w:rsid w:val="00334A36"/>
    <w:rsid w:val="00334CB2"/>
    <w:rsid w:val="00334D0E"/>
    <w:rsid w:val="00334E59"/>
    <w:rsid w:val="00334F9C"/>
    <w:rsid w:val="003350EB"/>
    <w:rsid w:val="00335349"/>
    <w:rsid w:val="003356EE"/>
    <w:rsid w:val="0033589A"/>
    <w:rsid w:val="003359AD"/>
    <w:rsid w:val="003359B7"/>
    <w:rsid w:val="00335AD0"/>
    <w:rsid w:val="00335FE3"/>
    <w:rsid w:val="0033600F"/>
    <w:rsid w:val="0033662D"/>
    <w:rsid w:val="003366AC"/>
    <w:rsid w:val="00336ADE"/>
    <w:rsid w:val="00336DB3"/>
    <w:rsid w:val="00337153"/>
    <w:rsid w:val="003371EF"/>
    <w:rsid w:val="0033739A"/>
    <w:rsid w:val="003373AB"/>
    <w:rsid w:val="0033741D"/>
    <w:rsid w:val="00337E12"/>
    <w:rsid w:val="0034019E"/>
    <w:rsid w:val="0034022A"/>
    <w:rsid w:val="00340444"/>
    <w:rsid w:val="00340FCD"/>
    <w:rsid w:val="00341180"/>
    <w:rsid w:val="003413FF"/>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3FF5"/>
    <w:rsid w:val="00344007"/>
    <w:rsid w:val="00344070"/>
    <w:rsid w:val="0034416A"/>
    <w:rsid w:val="0034441C"/>
    <w:rsid w:val="00344667"/>
    <w:rsid w:val="003449D5"/>
    <w:rsid w:val="0034534F"/>
    <w:rsid w:val="00345500"/>
    <w:rsid w:val="003455A3"/>
    <w:rsid w:val="003456AB"/>
    <w:rsid w:val="00345D0E"/>
    <w:rsid w:val="00345E34"/>
    <w:rsid w:val="00345EB8"/>
    <w:rsid w:val="00345EFB"/>
    <w:rsid w:val="00345F54"/>
    <w:rsid w:val="00345F62"/>
    <w:rsid w:val="00346290"/>
    <w:rsid w:val="003463C8"/>
    <w:rsid w:val="0034642A"/>
    <w:rsid w:val="00346684"/>
    <w:rsid w:val="003467EC"/>
    <w:rsid w:val="00346AA6"/>
    <w:rsid w:val="00346B5A"/>
    <w:rsid w:val="00346D17"/>
    <w:rsid w:val="00346FD7"/>
    <w:rsid w:val="003476A2"/>
    <w:rsid w:val="0034792B"/>
    <w:rsid w:val="00347F16"/>
    <w:rsid w:val="003502B3"/>
    <w:rsid w:val="00350453"/>
    <w:rsid w:val="0035065D"/>
    <w:rsid w:val="00350925"/>
    <w:rsid w:val="00350AE9"/>
    <w:rsid w:val="00351028"/>
    <w:rsid w:val="003511E5"/>
    <w:rsid w:val="003511EC"/>
    <w:rsid w:val="003517DC"/>
    <w:rsid w:val="00351B19"/>
    <w:rsid w:val="00351BA0"/>
    <w:rsid w:val="00351E96"/>
    <w:rsid w:val="00351EF9"/>
    <w:rsid w:val="00351F24"/>
    <w:rsid w:val="003520FB"/>
    <w:rsid w:val="00352401"/>
    <w:rsid w:val="00352648"/>
    <w:rsid w:val="00352942"/>
    <w:rsid w:val="00352953"/>
    <w:rsid w:val="003529C4"/>
    <w:rsid w:val="00352B51"/>
    <w:rsid w:val="00352D7B"/>
    <w:rsid w:val="00352FF3"/>
    <w:rsid w:val="00353514"/>
    <w:rsid w:val="00353D4C"/>
    <w:rsid w:val="00353E78"/>
    <w:rsid w:val="00353F11"/>
    <w:rsid w:val="00354003"/>
    <w:rsid w:val="0035429D"/>
    <w:rsid w:val="00354355"/>
    <w:rsid w:val="003543D4"/>
    <w:rsid w:val="00354462"/>
    <w:rsid w:val="0035462D"/>
    <w:rsid w:val="00354B4D"/>
    <w:rsid w:val="00354C86"/>
    <w:rsid w:val="00354F59"/>
    <w:rsid w:val="00355123"/>
    <w:rsid w:val="00355250"/>
    <w:rsid w:val="0035547E"/>
    <w:rsid w:val="0035555A"/>
    <w:rsid w:val="003558BC"/>
    <w:rsid w:val="00355A98"/>
    <w:rsid w:val="00355BC6"/>
    <w:rsid w:val="00355C87"/>
    <w:rsid w:val="00355EDF"/>
    <w:rsid w:val="0035600A"/>
    <w:rsid w:val="00356088"/>
    <w:rsid w:val="003563B3"/>
    <w:rsid w:val="00356893"/>
    <w:rsid w:val="00356997"/>
    <w:rsid w:val="00356A51"/>
    <w:rsid w:val="00357082"/>
    <w:rsid w:val="003571CD"/>
    <w:rsid w:val="00357343"/>
    <w:rsid w:val="00357401"/>
    <w:rsid w:val="0035743E"/>
    <w:rsid w:val="003574E6"/>
    <w:rsid w:val="0035783B"/>
    <w:rsid w:val="00357B68"/>
    <w:rsid w:val="00357CD6"/>
    <w:rsid w:val="00360000"/>
    <w:rsid w:val="00360052"/>
    <w:rsid w:val="0036035B"/>
    <w:rsid w:val="00360740"/>
    <w:rsid w:val="003609EF"/>
    <w:rsid w:val="00360DE5"/>
    <w:rsid w:val="00360E22"/>
    <w:rsid w:val="00360E98"/>
    <w:rsid w:val="00360EDF"/>
    <w:rsid w:val="00361177"/>
    <w:rsid w:val="0036159E"/>
    <w:rsid w:val="00361AC6"/>
    <w:rsid w:val="00361B37"/>
    <w:rsid w:val="00361BC1"/>
    <w:rsid w:val="00361C47"/>
    <w:rsid w:val="00361C90"/>
    <w:rsid w:val="00361CA2"/>
    <w:rsid w:val="00361F43"/>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3E22"/>
    <w:rsid w:val="00364516"/>
    <w:rsid w:val="00364657"/>
    <w:rsid w:val="00364742"/>
    <w:rsid w:val="00364753"/>
    <w:rsid w:val="00364983"/>
    <w:rsid w:val="003649B1"/>
    <w:rsid w:val="00364A17"/>
    <w:rsid w:val="00365015"/>
    <w:rsid w:val="0036537C"/>
    <w:rsid w:val="0036562E"/>
    <w:rsid w:val="0036596F"/>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875"/>
    <w:rsid w:val="00371925"/>
    <w:rsid w:val="00371A5F"/>
    <w:rsid w:val="00371B0C"/>
    <w:rsid w:val="003724F6"/>
    <w:rsid w:val="0037274F"/>
    <w:rsid w:val="003728F1"/>
    <w:rsid w:val="0037295D"/>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40C"/>
    <w:rsid w:val="00375666"/>
    <w:rsid w:val="003756D6"/>
    <w:rsid w:val="00375AFE"/>
    <w:rsid w:val="00375C80"/>
    <w:rsid w:val="00375E04"/>
    <w:rsid w:val="00375F2D"/>
    <w:rsid w:val="00376096"/>
    <w:rsid w:val="003761BC"/>
    <w:rsid w:val="003761C0"/>
    <w:rsid w:val="0037622B"/>
    <w:rsid w:val="00376294"/>
    <w:rsid w:val="00376425"/>
    <w:rsid w:val="00376568"/>
    <w:rsid w:val="0037684F"/>
    <w:rsid w:val="00376896"/>
    <w:rsid w:val="00376A5D"/>
    <w:rsid w:val="00376CC1"/>
    <w:rsid w:val="00376E44"/>
    <w:rsid w:val="00376E48"/>
    <w:rsid w:val="003770CA"/>
    <w:rsid w:val="003770D7"/>
    <w:rsid w:val="0037737B"/>
    <w:rsid w:val="0037745E"/>
    <w:rsid w:val="00377505"/>
    <w:rsid w:val="00377703"/>
    <w:rsid w:val="00377733"/>
    <w:rsid w:val="00380142"/>
    <w:rsid w:val="003804C0"/>
    <w:rsid w:val="00380696"/>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C92"/>
    <w:rsid w:val="00381EF2"/>
    <w:rsid w:val="00381FA6"/>
    <w:rsid w:val="00382380"/>
    <w:rsid w:val="003825F8"/>
    <w:rsid w:val="0038262C"/>
    <w:rsid w:val="0038282A"/>
    <w:rsid w:val="0038290B"/>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BD5"/>
    <w:rsid w:val="00384BD6"/>
    <w:rsid w:val="00384DCE"/>
    <w:rsid w:val="00384FF7"/>
    <w:rsid w:val="00385716"/>
    <w:rsid w:val="00385819"/>
    <w:rsid w:val="00385820"/>
    <w:rsid w:val="00385B0C"/>
    <w:rsid w:val="003861D3"/>
    <w:rsid w:val="003863A4"/>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C0"/>
    <w:rsid w:val="003928D9"/>
    <w:rsid w:val="00392C89"/>
    <w:rsid w:val="00392CDF"/>
    <w:rsid w:val="0039307B"/>
    <w:rsid w:val="003932D3"/>
    <w:rsid w:val="00393752"/>
    <w:rsid w:val="00393D31"/>
    <w:rsid w:val="00393D56"/>
    <w:rsid w:val="00393DB8"/>
    <w:rsid w:val="00393E9B"/>
    <w:rsid w:val="00394026"/>
    <w:rsid w:val="0039419B"/>
    <w:rsid w:val="00394282"/>
    <w:rsid w:val="00394471"/>
    <w:rsid w:val="0039481B"/>
    <w:rsid w:val="00394ACC"/>
    <w:rsid w:val="00394AFA"/>
    <w:rsid w:val="00394FCA"/>
    <w:rsid w:val="00395012"/>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28"/>
    <w:rsid w:val="00397F74"/>
    <w:rsid w:val="003A01F3"/>
    <w:rsid w:val="003A0207"/>
    <w:rsid w:val="003A0240"/>
    <w:rsid w:val="003A0251"/>
    <w:rsid w:val="003A04EF"/>
    <w:rsid w:val="003A0507"/>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239"/>
    <w:rsid w:val="003A3615"/>
    <w:rsid w:val="003A368B"/>
    <w:rsid w:val="003A3BBD"/>
    <w:rsid w:val="003A42CD"/>
    <w:rsid w:val="003A4DFD"/>
    <w:rsid w:val="003A527D"/>
    <w:rsid w:val="003A5689"/>
    <w:rsid w:val="003A5701"/>
    <w:rsid w:val="003A59A7"/>
    <w:rsid w:val="003A5B1D"/>
    <w:rsid w:val="003A5D94"/>
    <w:rsid w:val="003A5DA0"/>
    <w:rsid w:val="003A66FD"/>
    <w:rsid w:val="003A69E8"/>
    <w:rsid w:val="003A6B3B"/>
    <w:rsid w:val="003A6C1A"/>
    <w:rsid w:val="003A6C57"/>
    <w:rsid w:val="003A6CDE"/>
    <w:rsid w:val="003A6CFD"/>
    <w:rsid w:val="003A70C5"/>
    <w:rsid w:val="003A76C8"/>
    <w:rsid w:val="003A77EF"/>
    <w:rsid w:val="003A79C0"/>
    <w:rsid w:val="003A79EA"/>
    <w:rsid w:val="003B0004"/>
    <w:rsid w:val="003B0384"/>
    <w:rsid w:val="003B07DE"/>
    <w:rsid w:val="003B0884"/>
    <w:rsid w:val="003B0A21"/>
    <w:rsid w:val="003B0B04"/>
    <w:rsid w:val="003B0B28"/>
    <w:rsid w:val="003B0B7F"/>
    <w:rsid w:val="003B0C11"/>
    <w:rsid w:val="003B0D79"/>
    <w:rsid w:val="003B0EB8"/>
    <w:rsid w:val="003B0F90"/>
    <w:rsid w:val="003B11F8"/>
    <w:rsid w:val="003B1201"/>
    <w:rsid w:val="003B159A"/>
    <w:rsid w:val="003B16CB"/>
    <w:rsid w:val="003B1807"/>
    <w:rsid w:val="003B1A19"/>
    <w:rsid w:val="003B1A51"/>
    <w:rsid w:val="003B1C13"/>
    <w:rsid w:val="003B24AD"/>
    <w:rsid w:val="003B297A"/>
    <w:rsid w:val="003B2B60"/>
    <w:rsid w:val="003B2E10"/>
    <w:rsid w:val="003B3236"/>
    <w:rsid w:val="003B32F9"/>
    <w:rsid w:val="003B3333"/>
    <w:rsid w:val="003B3573"/>
    <w:rsid w:val="003B35E6"/>
    <w:rsid w:val="003B3BA5"/>
    <w:rsid w:val="003B3BD6"/>
    <w:rsid w:val="003B3C80"/>
    <w:rsid w:val="003B3EBF"/>
    <w:rsid w:val="003B4564"/>
    <w:rsid w:val="003B4775"/>
    <w:rsid w:val="003B47A0"/>
    <w:rsid w:val="003B4873"/>
    <w:rsid w:val="003B4A92"/>
    <w:rsid w:val="003B4B5D"/>
    <w:rsid w:val="003B4DBB"/>
    <w:rsid w:val="003B54F9"/>
    <w:rsid w:val="003B5CCA"/>
    <w:rsid w:val="003B6081"/>
    <w:rsid w:val="003B62EC"/>
    <w:rsid w:val="003B6316"/>
    <w:rsid w:val="003B657B"/>
    <w:rsid w:val="003B670C"/>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7FE"/>
    <w:rsid w:val="003C09B9"/>
    <w:rsid w:val="003C0D22"/>
    <w:rsid w:val="003C1020"/>
    <w:rsid w:val="003C1064"/>
    <w:rsid w:val="003C1079"/>
    <w:rsid w:val="003C1168"/>
    <w:rsid w:val="003C13F0"/>
    <w:rsid w:val="003C1725"/>
    <w:rsid w:val="003C18D0"/>
    <w:rsid w:val="003C191B"/>
    <w:rsid w:val="003C1989"/>
    <w:rsid w:val="003C1C65"/>
    <w:rsid w:val="003C1F02"/>
    <w:rsid w:val="003C2504"/>
    <w:rsid w:val="003C291A"/>
    <w:rsid w:val="003C29C4"/>
    <w:rsid w:val="003C2AA1"/>
    <w:rsid w:val="003C30BD"/>
    <w:rsid w:val="003C321E"/>
    <w:rsid w:val="003C3380"/>
    <w:rsid w:val="003C36E4"/>
    <w:rsid w:val="003C3971"/>
    <w:rsid w:val="003C3EAD"/>
    <w:rsid w:val="003C4036"/>
    <w:rsid w:val="003C4051"/>
    <w:rsid w:val="003C40DC"/>
    <w:rsid w:val="003C4109"/>
    <w:rsid w:val="003C4421"/>
    <w:rsid w:val="003C4470"/>
    <w:rsid w:val="003C44E0"/>
    <w:rsid w:val="003C455A"/>
    <w:rsid w:val="003C461D"/>
    <w:rsid w:val="003C479C"/>
    <w:rsid w:val="003C482B"/>
    <w:rsid w:val="003C4AF6"/>
    <w:rsid w:val="003C4BC6"/>
    <w:rsid w:val="003C4D06"/>
    <w:rsid w:val="003C4E8D"/>
    <w:rsid w:val="003C505E"/>
    <w:rsid w:val="003C50FB"/>
    <w:rsid w:val="003C559D"/>
    <w:rsid w:val="003C5B02"/>
    <w:rsid w:val="003C5CC0"/>
    <w:rsid w:val="003C5EC8"/>
    <w:rsid w:val="003C625F"/>
    <w:rsid w:val="003C62ED"/>
    <w:rsid w:val="003C6942"/>
    <w:rsid w:val="003C6A7C"/>
    <w:rsid w:val="003C6C19"/>
    <w:rsid w:val="003C6C7A"/>
    <w:rsid w:val="003C6D08"/>
    <w:rsid w:val="003C6DC0"/>
    <w:rsid w:val="003C72F3"/>
    <w:rsid w:val="003C742F"/>
    <w:rsid w:val="003C75B3"/>
    <w:rsid w:val="003C767F"/>
    <w:rsid w:val="003C7AF8"/>
    <w:rsid w:val="003C7C8A"/>
    <w:rsid w:val="003D019C"/>
    <w:rsid w:val="003D071F"/>
    <w:rsid w:val="003D0925"/>
    <w:rsid w:val="003D0E03"/>
    <w:rsid w:val="003D0F61"/>
    <w:rsid w:val="003D0F6E"/>
    <w:rsid w:val="003D0FB2"/>
    <w:rsid w:val="003D114F"/>
    <w:rsid w:val="003D13FC"/>
    <w:rsid w:val="003D15C1"/>
    <w:rsid w:val="003D1669"/>
    <w:rsid w:val="003D17E6"/>
    <w:rsid w:val="003D1824"/>
    <w:rsid w:val="003D18AD"/>
    <w:rsid w:val="003D19C4"/>
    <w:rsid w:val="003D1A4E"/>
    <w:rsid w:val="003D1B9F"/>
    <w:rsid w:val="003D1F28"/>
    <w:rsid w:val="003D212C"/>
    <w:rsid w:val="003D21D6"/>
    <w:rsid w:val="003D2265"/>
    <w:rsid w:val="003D26C9"/>
    <w:rsid w:val="003D2716"/>
    <w:rsid w:val="003D29CA"/>
    <w:rsid w:val="003D2E89"/>
    <w:rsid w:val="003D2F09"/>
    <w:rsid w:val="003D3D4C"/>
    <w:rsid w:val="003D3DAD"/>
    <w:rsid w:val="003D3DD5"/>
    <w:rsid w:val="003D3E92"/>
    <w:rsid w:val="003D4033"/>
    <w:rsid w:val="003D44C0"/>
    <w:rsid w:val="003D471A"/>
    <w:rsid w:val="003D475F"/>
    <w:rsid w:val="003D486A"/>
    <w:rsid w:val="003D4F45"/>
    <w:rsid w:val="003D4F92"/>
    <w:rsid w:val="003D511D"/>
    <w:rsid w:val="003D5131"/>
    <w:rsid w:val="003D51A3"/>
    <w:rsid w:val="003D530D"/>
    <w:rsid w:val="003D538B"/>
    <w:rsid w:val="003D5413"/>
    <w:rsid w:val="003D54B3"/>
    <w:rsid w:val="003D562D"/>
    <w:rsid w:val="003D59F8"/>
    <w:rsid w:val="003D5A5C"/>
    <w:rsid w:val="003D5B15"/>
    <w:rsid w:val="003D5BEB"/>
    <w:rsid w:val="003D5E0C"/>
    <w:rsid w:val="003D5F48"/>
    <w:rsid w:val="003D609C"/>
    <w:rsid w:val="003D6177"/>
    <w:rsid w:val="003D64BA"/>
    <w:rsid w:val="003D65F9"/>
    <w:rsid w:val="003D6867"/>
    <w:rsid w:val="003D6891"/>
    <w:rsid w:val="003D6EED"/>
    <w:rsid w:val="003D7015"/>
    <w:rsid w:val="003D74E1"/>
    <w:rsid w:val="003D75F1"/>
    <w:rsid w:val="003D775D"/>
    <w:rsid w:val="003D7763"/>
    <w:rsid w:val="003D7832"/>
    <w:rsid w:val="003D786E"/>
    <w:rsid w:val="003D7DD3"/>
    <w:rsid w:val="003E0167"/>
    <w:rsid w:val="003E01C1"/>
    <w:rsid w:val="003E02BA"/>
    <w:rsid w:val="003E0A53"/>
    <w:rsid w:val="003E11D3"/>
    <w:rsid w:val="003E12A1"/>
    <w:rsid w:val="003E162E"/>
    <w:rsid w:val="003E18CD"/>
    <w:rsid w:val="003E1A36"/>
    <w:rsid w:val="003E1D6A"/>
    <w:rsid w:val="003E1DA6"/>
    <w:rsid w:val="003E2085"/>
    <w:rsid w:val="003E2304"/>
    <w:rsid w:val="003E2617"/>
    <w:rsid w:val="003E2665"/>
    <w:rsid w:val="003E28D2"/>
    <w:rsid w:val="003E2EAC"/>
    <w:rsid w:val="003E362E"/>
    <w:rsid w:val="003E36A5"/>
    <w:rsid w:val="003E3B54"/>
    <w:rsid w:val="003E3C2B"/>
    <w:rsid w:val="003E3C38"/>
    <w:rsid w:val="003E3DA6"/>
    <w:rsid w:val="003E3DE1"/>
    <w:rsid w:val="003E3E87"/>
    <w:rsid w:val="003E4131"/>
    <w:rsid w:val="003E44DB"/>
    <w:rsid w:val="003E4673"/>
    <w:rsid w:val="003E4771"/>
    <w:rsid w:val="003E4854"/>
    <w:rsid w:val="003E4A5A"/>
    <w:rsid w:val="003E4B72"/>
    <w:rsid w:val="003E4C54"/>
    <w:rsid w:val="003E4C8F"/>
    <w:rsid w:val="003E5179"/>
    <w:rsid w:val="003E5807"/>
    <w:rsid w:val="003E5891"/>
    <w:rsid w:val="003E5A6F"/>
    <w:rsid w:val="003E5B98"/>
    <w:rsid w:val="003E5E94"/>
    <w:rsid w:val="003E6059"/>
    <w:rsid w:val="003E61EC"/>
    <w:rsid w:val="003E64E3"/>
    <w:rsid w:val="003E6953"/>
    <w:rsid w:val="003E6D78"/>
    <w:rsid w:val="003E6F61"/>
    <w:rsid w:val="003E713F"/>
    <w:rsid w:val="003E733E"/>
    <w:rsid w:val="003E736D"/>
    <w:rsid w:val="003E7523"/>
    <w:rsid w:val="003E77B8"/>
    <w:rsid w:val="003E7913"/>
    <w:rsid w:val="003E7BE3"/>
    <w:rsid w:val="003E7C95"/>
    <w:rsid w:val="003F03BD"/>
    <w:rsid w:val="003F03F0"/>
    <w:rsid w:val="003F09AB"/>
    <w:rsid w:val="003F0F9B"/>
    <w:rsid w:val="003F1288"/>
    <w:rsid w:val="003F128C"/>
    <w:rsid w:val="003F132A"/>
    <w:rsid w:val="003F141F"/>
    <w:rsid w:val="003F1432"/>
    <w:rsid w:val="003F18CA"/>
    <w:rsid w:val="003F18DE"/>
    <w:rsid w:val="003F1A73"/>
    <w:rsid w:val="003F1D66"/>
    <w:rsid w:val="003F1DD0"/>
    <w:rsid w:val="003F1F99"/>
    <w:rsid w:val="003F1FE4"/>
    <w:rsid w:val="003F2147"/>
    <w:rsid w:val="003F21EC"/>
    <w:rsid w:val="003F2307"/>
    <w:rsid w:val="003F295F"/>
    <w:rsid w:val="003F2974"/>
    <w:rsid w:val="003F2BD9"/>
    <w:rsid w:val="003F2CF1"/>
    <w:rsid w:val="003F2D72"/>
    <w:rsid w:val="003F2E53"/>
    <w:rsid w:val="003F2EA6"/>
    <w:rsid w:val="003F33C5"/>
    <w:rsid w:val="003F368B"/>
    <w:rsid w:val="003F37DD"/>
    <w:rsid w:val="003F38A6"/>
    <w:rsid w:val="003F3A0B"/>
    <w:rsid w:val="003F3A7D"/>
    <w:rsid w:val="003F3C14"/>
    <w:rsid w:val="003F3F51"/>
    <w:rsid w:val="003F3FA6"/>
    <w:rsid w:val="003F44E8"/>
    <w:rsid w:val="003F4601"/>
    <w:rsid w:val="003F4B5F"/>
    <w:rsid w:val="003F4D96"/>
    <w:rsid w:val="003F50D4"/>
    <w:rsid w:val="003F510B"/>
    <w:rsid w:val="003F559F"/>
    <w:rsid w:val="003F5708"/>
    <w:rsid w:val="003F5A8C"/>
    <w:rsid w:val="003F5E68"/>
    <w:rsid w:val="003F5FE7"/>
    <w:rsid w:val="003F5FFE"/>
    <w:rsid w:val="003F60E2"/>
    <w:rsid w:val="003F6104"/>
    <w:rsid w:val="003F67BA"/>
    <w:rsid w:val="003F6931"/>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87"/>
    <w:rsid w:val="00400FD7"/>
    <w:rsid w:val="0040159A"/>
    <w:rsid w:val="00401698"/>
    <w:rsid w:val="0040198E"/>
    <w:rsid w:val="00401DAE"/>
    <w:rsid w:val="00401EA7"/>
    <w:rsid w:val="00402095"/>
    <w:rsid w:val="0040211E"/>
    <w:rsid w:val="0040245F"/>
    <w:rsid w:val="004025FB"/>
    <w:rsid w:val="0040269B"/>
    <w:rsid w:val="00402746"/>
    <w:rsid w:val="004028A5"/>
    <w:rsid w:val="00402C13"/>
    <w:rsid w:val="00402C1D"/>
    <w:rsid w:val="00402CA4"/>
    <w:rsid w:val="00402F20"/>
    <w:rsid w:val="00402F49"/>
    <w:rsid w:val="00403110"/>
    <w:rsid w:val="00403383"/>
    <w:rsid w:val="004039A8"/>
    <w:rsid w:val="00403A99"/>
    <w:rsid w:val="00403DEB"/>
    <w:rsid w:val="00403E44"/>
    <w:rsid w:val="00404687"/>
    <w:rsid w:val="004049A9"/>
    <w:rsid w:val="00404E0C"/>
    <w:rsid w:val="00404E6B"/>
    <w:rsid w:val="004050C3"/>
    <w:rsid w:val="00405130"/>
    <w:rsid w:val="0040525C"/>
    <w:rsid w:val="004053DE"/>
    <w:rsid w:val="0040542E"/>
    <w:rsid w:val="00405495"/>
    <w:rsid w:val="0040565F"/>
    <w:rsid w:val="004057EB"/>
    <w:rsid w:val="00405916"/>
    <w:rsid w:val="00405A0D"/>
    <w:rsid w:val="00405A88"/>
    <w:rsid w:val="00405B80"/>
    <w:rsid w:val="00405EE0"/>
    <w:rsid w:val="00406004"/>
    <w:rsid w:val="00406014"/>
    <w:rsid w:val="0040607D"/>
    <w:rsid w:val="004060AD"/>
    <w:rsid w:val="00406274"/>
    <w:rsid w:val="004063CB"/>
    <w:rsid w:val="004064B3"/>
    <w:rsid w:val="004065CE"/>
    <w:rsid w:val="00406733"/>
    <w:rsid w:val="004068DB"/>
    <w:rsid w:val="00406ACF"/>
    <w:rsid w:val="00406C69"/>
    <w:rsid w:val="00406E85"/>
    <w:rsid w:val="004072B1"/>
    <w:rsid w:val="00407DBE"/>
    <w:rsid w:val="00407F1E"/>
    <w:rsid w:val="00410084"/>
    <w:rsid w:val="00410371"/>
    <w:rsid w:val="00410948"/>
    <w:rsid w:val="00410C20"/>
    <w:rsid w:val="00411091"/>
    <w:rsid w:val="004113E1"/>
    <w:rsid w:val="0041172C"/>
    <w:rsid w:val="00411920"/>
    <w:rsid w:val="00411C2B"/>
    <w:rsid w:val="00411C38"/>
    <w:rsid w:val="00412444"/>
    <w:rsid w:val="004127E9"/>
    <w:rsid w:val="00412D6D"/>
    <w:rsid w:val="00412F32"/>
    <w:rsid w:val="004130DC"/>
    <w:rsid w:val="00413418"/>
    <w:rsid w:val="004139FD"/>
    <w:rsid w:val="00413A89"/>
    <w:rsid w:val="00413BAE"/>
    <w:rsid w:val="004140D7"/>
    <w:rsid w:val="0041430D"/>
    <w:rsid w:val="00414713"/>
    <w:rsid w:val="004148CB"/>
    <w:rsid w:val="00414A36"/>
    <w:rsid w:val="00414A57"/>
    <w:rsid w:val="00414D7F"/>
    <w:rsid w:val="00415034"/>
    <w:rsid w:val="0041530A"/>
    <w:rsid w:val="004155DB"/>
    <w:rsid w:val="00415D7C"/>
    <w:rsid w:val="0041614D"/>
    <w:rsid w:val="0041622E"/>
    <w:rsid w:val="004165FF"/>
    <w:rsid w:val="00416A83"/>
    <w:rsid w:val="00416E03"/>
    <w:rsid w:val="0041713A"/>
    <w:rsid w:val="0041714A"/>
    <w:rsid w:val="00417158"/>
    <w:rsid w:val="004173A5"/>
    <w:rsid w:val="0041773F"/>
    <w:rsid w:val="0041778E"/>
    <w:rsid w:val="004178DA"/>
    <w:rsid w:val="00417DE3"/>
    <w:rsid w:val="00420141"/>
    <w:rsid w:val="00420232"/>
    <w:rsid w:val="004202D6"/>
    <w:rsid w:val="00420300"/>
    <w:rsid w:val="00420371"/>
    <w:rsid w:val="004209FD"/>
    <w:rsid w:val="00420B22"/>
    <w:rsid w:val="00420B5A"/>
    <w:rsid w:val="00420BAA"/>
    <w:rsid w:val="00420C0A"/>
    <w:rsid w:val="00420C9F"/>
    <w:rsid w:val="00420F48"/>
    <w:rsid w:val="00421120"/>
    <w:rsid w:val="00421351"/>
    <w:rsid w:val="004216C7"/>
    <w:rsid w:val="00421CB3"/>
    <w:rsid w:val="0042262C"/>
    <w:rsid w:val="0042291C"/>
    <w:rsid w:val="004229D6"/>
    <w:rsid w:val="00422B2C"/>
    <w:rsid w:val="00422C15"/>
    <w:rsid w:val="00422D0D"/>
    <w:rsid w:val="00422DE1"/>
    <w:rsid w:val="00422EF6"/>
    <w:rsid w:val="00422F47"/>
    <w:rsid w:val="00423012"/>
    <w:rsid w:val="00423419"/>
    <w:rsid w:val="004234A0"/>
    <w:rsid w:val="0042357C"/>
    <w:rsid w:val="004235FE"/>
    <w:rsid w:val="00423797"/>
    <w:rsid w:val="004238AA"/>
    <w:rsid w:val="00423B1F"/>
    <w:rsid w:val="00423F1B"/>
    <w:rsid w:val="00423FD9"/>
    <w:rsid w:val="00423FDF"/>
    <w:rsid w:val="004240A6"/>
    <w:rsid w:val="004242F1"/>
    <w:rsid w:val="004248BE"/>
    <w:rsid w:val="00424C1A"/>
    <w:rsid w:val="00424CD8"/>
    <w:rsid w:val="00424E91"/>
    <w:rsid w:val="00424F7C"/>
    <w:rsid w:val="004253DB"/>
    <w:rsid w:val="00425498"/>
    <w:rsid w:val="0042559E"/>
    <w:rsid w:val="004255C9"/>
    <w:rsid w:val="004258BF"/>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27E46"/>
    <w:rsid w:val="00430179"/>
    <w:rsid w:val="004304DD"/>
    <w:rsid w:val="00430562"/>
    <w:rsid w:val="00430AF6"/>
    <w:rsid w:val="00430C52"/>
    <w:rsid w:val="00430EDE"/>
    <w:rsid w:val="00430FC8"/>
    <w:rsid w:val="004313EA"/>
    <w:rsid w:val="0043144B"/>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088"/>
    <w:rsid w:val="004344FE"/>
    <w:rsid w:val="0043488C"/>
    <w:rsid w:val="00434894"/>
    <w:rsid w:val="00434F83"/>
    <w:rsid w:val="00435169"/>
    <w:rsid w:val="004354DD"/>
    <w:rsid w:val="00435653"/>
    <w:rsid w:val="00435A27"/>
    <w:rsid w:val="00435DB3"/>
    <w:rsid w:val="004360DE"/>
    <w:rsid w:val="0043617F"/>
    <w:rsid w:val="004364BA"/>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7C1"/>
    <w:rsid w:val="0044094D"/>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2DE0"/>
    <w:rsid w:val="004430C5"/>
    <w:rsid w:val="00443160"/>
    <w:rsid w:val="0044317C"/>
    <w:rsid w:val="00443263"/>
    <w:rsid w:val="004434AB"/>
    <w:rsid w:val="004434D3"/>
    <w:rsid w:val="00443A38"/>
    <w:rsid w:val="00443B03"/>
    <w:rsid w:val="00443F13"/>
    <w:rsid w:val="0044428E"/>
    <w:rsid w:val="004445C8"/>
    <w:rsid w:val="0044493A"/>
    <w:rsid w:val="00445018"/>
    <w:rsid w:val="0044506E"/>
    <w:rsid w:val="0044525F"/>
    <w:rsid w:val="0044547B"/>
    <w:rsid w:val="004456E4"/>
    <w:rsid w:val="0044577E"/>
    <w:rsid w:val="00445A5B"/>
    <w:rsid w:val="00445BEA"/>
    <w:rsid w:val="00445C49"/>
    <w:rsid w:val="00445F6B"/>
    <w:rsid w:val="0044602A"/>
    <w:rsid w:val="00446098"/>
    <w:rsid w:val="00446701"/>
    <w:rsid w:val="004467E5"/>
    <w:rsid w:val="00446D12"/>
    <w:rsid w:val="00446E3C"/>
    <w:rsid w:val="00446E3F"/>
    <w:rsid w:val="0044712E"/>
    <w:rsid w:val="004471B8"/>
    <w:rsid w:val="00447472"/>
    <w:rsid w:val="004474AF"/>
    <w:rsid w:val="00447621"/>
    <w:rsid w:val="0044764F"/>
    <w:rsid w:val="00447723"/>
    <w:rsid w:val="004479A9"/>
    <w:rsid w:val="00447A4C"/>
    <w:rsid w:val="00447E60"/>
    <w:rsid w:val="00447F55"/>
    <w:rsid w:val="004502B5"/>
    <w:rsid w:val="0045038D"/>
    <w:rsid w:val="004506E6"/>
    <w:rsid w:val="0045079C"/>
    <w:rsid w:val="00450A27"/>
    <w:rsid w:val="00450E36"/>
    <w:rsid w:val="0045114E"/>
    <w:rsid w:val="004511FF"/>
    <w:rsid w:val="0045163B"/>
    <w:rsid w:val="00451B0D"/>
    <w:rsid w:val="00451BC4"/>
    <w:rsid w:val="00451C19"/>
    <w:rsid w:val="00451CE1"/>
    <w:rsid w:val="00451E77"/>
    <w:rsid w:val="00451FC1"/>
    <w:rsid w:val="00451FD2"/>
    <w:rsid w:val="004520B2"/>
    <w:rsid w:val="00452207"/>
    <w:rsid w:val="00452A1E"/>
    <w:rsid w:val="00452B2D"/>
    <w:rsid w:val="00452E1C"/>
    <w:rsid w:val="00452F1E"/>
    <w:rsid w:val="00452FF2"/>
    <w:rsid w:val="004532C8"/>
    <w:rsid w:val="004533A3"/>
    <w:rsid w:val="004535C7"/>
    <w:rsid w:val="00453805"/>
    <w:rsid w:val="00453806"/>
    <w:rsid w:val="00453958"/>
    <w:rsid w:val="004539D2"/>
    <w:rsid w:val="00453B63"/>
    <w:rsid w:val="00453D45"/>
    <w:rsid w:val="00453E4B"/>
    <w:rsid w:val="0045411F"/>
    <w:rsid w:val="0045424A"/>
    <w:rsid w:val="00454271"/>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09C"/>
    <w:rsid w:val="00456142"/>
    <w:rsid w:val="00456358"/>
    <w:rsid w:val="0045635F"/>
    <w:rsid w:val="0045647C"/>
    <w:rsid w:val="0045659A"/>
    <w:rsid w:val="00456666"/>
    <w:rsid w:val="004567D6"/>
    <w:rsid w:val="00456989"/>
    <w:rsid w:val="00456AFF"/>
    <w:rsid w:val="00456B73"/>
    <w:rsid w:val="00456CFD"/>
    <w:rsid w:val="00456D21"/>
    <w:rsid w:val="0045721C"/>
    <w:rsid w:val="00457448"/>
    <w:rsid w:val="00457453"/>
    <w:rsid w:val="004574D8"/>
    <w:rsid w:val="004576C2"/>
    <w:rsid w:val="00457755"/>
    <w:rsid w:val="00457B10"/>
    <w:rsid w:val="00457BE4"/>
    <w:rsid w:val="00457C24"/>
    <w:rsid w:val="00457C6C"/>
    <w:rsid w:val="00457D20"/>
    <w:rsid w:val="00457D72"/>
    <w:rsid w:val="00457FBA"/>
    <w:rsid w:val="00460033"/>
    <w:rsid w:val="00460047"/>
    <w:rsid w:val="00460286"/>
    <w:rsid w:val="004602FF"/>
    <w:rsid w:val="00460726"/>
    <w:rsid w:val="00460D51"/>
    <w:rsid w:val="00460D58"/>
    <w:rsid w:val="00460E06"/>
    <w:rsid w:val="00460F3B"/>
    <w:rsid w:val="004610DF"/>
    <w:rsid w:val="00461126"/>
    <w:rsid w:val="0046142F"/>
    <w:rsid w:val="0046175F"/>
    <w:rsid w:val="004618AA"/>
    <w:rsid w:val="004619BA"/>
    <w:rsid w:val="00461AAD"/>
    <w:rsid w:val="00462237"/>
    <w:rsid w:val="0046223D"/>
    <w:rsid w:val="004624DB"/>
    <w:rsid w:val="0046273E"/>
    <w:rsid w:val="004627BC"/>
    <w:rsid w:val="00462FC2"/>
    <w:rsid w:val="00463575"/>
    <w:rsid w:val="0046366C"/>
    <w:rsid w:val="004637EF"/>
    <w:rsid w:val="0046391F"/>
    <w:rsid w:val="00464090"/>
    <w:rsid w:val="004642A7"/>
    <w:rsid w:val="0046445E"/>
    <w:rsid w:val="00464532"/>
    <w:rsid w:val="00464863"/>
    <w:rsid w:val="0046497D"/>
    <w:rsid w:val="00464BB3"/>
    <w:rsid w:val="0046579C"/>
    <w:rsid w:val="0046596E"/>
    <w:rsid w:val="00465CAC"/>
    <w:rsid w:val="00465F12"/>
    <w:rsid w:val="00465F2B"/>
    <w:rsid w:val="004660EE"/>
    <w:rsid w:val="00466564"/>
    <w:rsid w:val="004666C8"/>
    <w:rsid w:val="00466829"/>
    <w:rsid w:val="00466B2E"/>
    <w:rsid w:val="00466EF4"/>
    <w:rsid w:val="00467BB8"/>
    <w:rsid w:val="00467DB0"/>
    <w:rsid w:val="00467DF0"/>
    <w:rsid w:val="00470413"/>
    <w:rsid w:val="0047043A"/>
    <w:rsid w:val="0047061C"/>
    <w:rsid w:val="00470752"/>
    <w:rsid w:val="00470836"/>
    <w:rsid w:val="004708BD"/>
    <w:rsid w:val="00470DF9"/>
    <w:rsid w:val="00470E4C"/>
    <w:rsid w:val="00471044"/>
    <w:rsid w:val="00471512"/>
    <w:rsid w:val="0047154F"/>
    <w:rsid w:val="004717B3"/>
    <w:rsid w:val="00471CFD"/>
    <w:rsid w:val="00471D3D"/>
    <w:rsid w:val="00472098"/>
    <w:rsid w:val="00472100"/>
    <w:rsid w:val="00472211"/>
    <w:rsid w:val="00472325"/>
    <w:rsid w:val="0047267C"/>
    <w:rsid w:val="00472BA1"/>
    <w:rsid w:val="00472C56"/>
    <w:rsid w:val="00472E50"/>
    <w:rsid w:val="00472E96"/>
    <w:rsid w:val="00472F60"/>
    <w:rsid w:val="00472FC5"/>
    <w:rsid w:val="004730B9"/>
    <w:rsid w:val="0047376D"/>
    <w:rsid w:val="00473996"/>
    <w:rsid w:val="00473A03"/>
    <w:rsid w:val="00473A1C"/>
    <w:rsid w:val="00473A21"/>
    <w:rsid w:val="00474170"/>
    <w:rsid w:val="00474392"/>
    <w:rsid w:val="004743DF"/>
    <w:rsid w:val="004746D3"/>
    <w:rsid w:val="0047473A"/>
    <w:rsid w:val="004748FC"/>
    <w:rsid w:val="00474A3E"/>
    <w:rsid w:val="00474BF4"/>
    <w:rsid w:val="00474D56"/>
    <w:rsid w:val="00474F02"/>
    <w:rsid w:val="00474F56"/>
    <w:rsid w:val="00475288"/>
    <w:rsid w:val="004752AE"/>
    <w:rsid w:val="004752C9"/>
    <w:rsid w:val="0047549A"/>
    <w:rsid w:val="004754BD"/>
    <w:rsid w:val="004754EC"/>
    <w:rsid w:val="00475608"/>
    <w:rsid w:val="00475672"/>
    <w:rsid w:val="004758B6"/>
    <w:rsid w:val="00475A70"/>
    <w:rsid w:val="00475B6D"/>
    <w:rsid w:val="00475BBA"/>
    <w:rsid w:val="004760E1"/>
    <w:rsid w:val="00476126"/>
    <w:rsid w:val="0047633D"/>
    <w:rsid w:val="0047642A"/>
    <w:rsid w:val="004765B9"/>
    <w:rsid w:val="0047694F"/>
    <w:rsid w:val="00476D31"/>
    <w:rsid w:val="00476E60"/>
    <w:rsid w:val="004770B9"/>
    <w:rsid w:val="0047739A"/>
    <w:rsid w:val="00477595"/>
    <w:rsid w:val="0047768E"/>
    <w:rsid w:val="004776A6"/>
    <w:rsid w:val="00477803"/>
    <w:rsid w:val="00477E99"/>
    <w:rsid w:val="004804E1"/>
    <w:rsid w:val="00480718"/>
    <w:rsid w:val="00480B3B"/>
    <w:rsid w:val="00480CE4"/>
    <w:rsid w:val="00480F72"/>
    <w:rsid w:val="00481215"/>
    <w:rsid w:val="004815DE"/>
    <w:rsid w:val="00481783"/>
    <w:rsid w:val="0048193F"/>
    <w:rsid w:val="0048198B"/>
    <w:rsid w:val="00481F6C"/>
    <w:rsid w:val="00481F81"/>
    <w:rsid w:val="00482312"/>
    <w:rsid w:val="00482978"/>
    <w:rsid w:val="00482A54"/>
    <w:rsid w:val="00482B06"/>
    <w:rsid w:val="00482E7C"/>
    <w:rsid w:val="00483509"/>
    <w:rsid w:val="0048355E"/>
    <w:rsid w:val="004836C0"/>
    <w:rsid w:val="004837FA"/>
    <w:rsid w:val="004839BF"/>
    <w:rsid w:val="00483D48"/>
    <w:rsid w:val="00483E90"/>
    <w:rsid w:val="00484027"/>
    <w:rsid w:val="00484037"/>
    <w:rsid w:val="004840AF"/>
    <w:rsid w:val="00484286"/>
    <w:rsid w:val="004843C7"/>
    <w:rsid w:val="004846B3"/>
    <w:rsid w:val="00485068"/>
    <w:rsid w:val="00485129"/>
    <w:rsid w:val="00485652"/>
    <w:rsid w:val="00485677"/>
    <w:rsid w:val="0048587B"/>
    <w:rsid w:val="00485C98"/>
    <w:rsid w:val="00485D09"/>
    <w:rsid w:val="00485E70"/>
    <w:rsid w:val="00485E9E"/>
    <w:rsid w:val="00485FD7"/>
    <w:rsid w:val="004861A8"/>
    <w:rsid w:val="004861FC"/>
    <w:rsid w:val="00486489"/>
    <w:rsid w:val="004864A7"/>
    <w:rsid w:val="004865AE"/>
    <w:rsid w:val="004866DE"/>
    <w:rsid w:val="004868A4"/>
    <w:rsid w:val="00486912"/>
    <w:rsid w:val="00486B94"/>
    <w:rsid w:val="0048720C"/>
    <w:rsid w:val="0048738F"/>
    <w:rsid w:val="004879CC"/>
    <w:rsid w:val="00487B63"/>
    <w:rsid w:val="00487BAA"/>
    <w:rsid w:val="00487CE9"/>
    <w:rsid w:val="00487E13"/>
    <w:rsid w:val="00490082"/>
    <w:rsid w:val="004900D1"/>
    <w:rsid w:val="004901F1"/>
    <w:rsid w:val="00490402"/>
    <w:rsid w:val="00490774"/>
    <w:rsid w:val="004907FE"/>
    <w:rsid w:val="004908BE"/>
    <w:rsid w:val="004909B6"/>
    <w:rsid w:val="00490A5C"/>
    <w:rsid w:val="00490B93"/>
    <w:rsid w:val="00490D2A"/>
    <w:rsid w:val="00490DCA"/>
    <w:rsid w:val="00490E31"/>
    <w:rsid w:val="004914CA"/>
    <w:rsid w:val="004914F9"/>
    <w:rsid w:val="00491531"/>
    <w:rsid w:val="004917D4"/>
    <w:rsid w:val="004918D2"/>
    <w:rsid w:val="00491BA4"/>
    <w:rsid w:val="00491CDC"/>
    <w:rsid w:val="00491FB3"/>
    <w:rsid w:val="00492023"/>
    <w:rsid w:val="004924BB"/>
    <w:rsid w:val="0049261C"/>
    <w:rsid w:val="00492995"/>
    <w:rsid w:val="00492A10"/>
    <w:rsid w:val="00492A28"/>
    <w:rsid w:val="00492AA8"/>
    <w:rsid w:val="00492C1E"/>
    <w:rsid w:val="00492DC4"/>
    <w:rsid w:val="00492FC3"/>
    <w:rsid w:val="00493559"/>
    <w:rsid w:val="00493603"/>
    <w:rsid w:val="004941BF"/>
    <w:rsid w:val="0049426D"/>
    <w:rsid w:val="004944CA"/>
    <w:rsid w:val="0049491A"/>
    <w:rsid w:val="0049491D"/>
    <w:rsid w:val="00494970"/>
    <w:rsid w:val="00494D26"/>
    <w:rsid w:val="00494DE6"/>
    <w:rsid w:val="00494F73"/>
    <w:rsid w:val="00495535"/>
    <w:rsid w:val="00495594"/>
    <w:rsid w:val="00495612"/>
    <w:rsid w:val="00495C95"/>
    <w:rsid w:val="00495DC9"/>
    <w:rsid w:val="00495E8D"/>
    <w:rsid w:val="00495F0C"/>
    <w:rsid w:val="004965D8"/>
    <w:rsid w:val="00496755"/>
    <w:rsid w:val="00496B55"/>
    <w:rsid w:val="00496BCB"/>
    <w:rsid w:val="00496C82"/>
    <w:rsid w:val="00496D5E"/>
    <w:rsid w:val="00496E16"/>
    <w:rsid w:val="00497059"/>
    <w:rsid w:val="00497569"/>
    <w:rsid w:val="00497A88"/>
    <w:rsid w:val="00497AA3"/>
    <w:rsid w:val="00497CD5"/>
    <w:rsid w:val="00497F88"/>
    <w:rsid w:val="004A01A7"/>
    <w:rsid w:val="004A05C2"/>
    <w:rsid w:val="004A0608"/>
    <w:rsid w:val="004A0EC3"/>
    <w:rsid w:val="004A0ED9"/>
    <w:rsid w:val="004A0F40"/>
    <w:rsid w:val="004A119B"/>
    <w:rsid w:val="004A17D1"/>
    <w:rsid w:val="004A1BE0"/>
    <w:rsid w:val="004A1D65"/>
    <w:rsid w:val="004A26FB"/>
    <w:rsid w:val="004A28E1"/>
    <w:rsid w:val="004A2A4A"/>
    <w:rsid w:val="004A2FBB"/>
    <w:rsid w:val="004A314E"/>
    <w:rsid w:val="004A3655"/>
    <w:rsid w:val="004A3C4A"/>
    <w:rsid w:val="004A3E8E"/>
    <w:rsid w:val="004A40AB"/>
    <w:rsid w:val="004A42A0"/>
    <w:rsid w:val="004A4437"/>
    <w:rsid w:val="004A4673"/>
    <w:rsid w:val="004A471A"/>
    <w:rsid w:val="004A47DF"/>
    <w:rsid w:val="004A486B"/>
    <w:rsid w:val="004A4962"/>
    <w:rsid w:val="004A4B28"/>
    <w:rsid w:val="004A4B56"/>
    <w:rsid w:val="004A5007"/>
    <w:rsid w:val="004A5294"/>
    <w:rsid w:val="004A52DC"/>
    <w:rsid w:val="004A536A"/>
    <w:rsid w:val="004A5654"/>
    <w:rsid w:val="004A57B4"/>
    <w:rsid w:val="004A58F7"/>
    <w:rsid w:val="004A5C7C"/>
    <w:rsid w:val="004A5D49"/>
    <w:rsid w:val="004A6670"/>
    <w:rsid w:val="004A6748"/>
    <w:rsid w:val="004A6B4F"/>
    <w:rsid w:val="004A6D1C"/>
    <w:rsid w:val="004A6E05"/>
    <w:rsid w:val="004A7206"/>
    <w:rsid w:val="004A74BB"/>
    <w:rsid w:val="004A74F6"/>
    <w:rsid w:val="004A760D"/>
    <w:rsid w:val="004A76DE"/>
    <w:rsid w:val="004A76EE"/>
    <w:rsid w:val="004A772D"/>
    <w:rsid w:val="004A77FA"/>
    <w:rsid w:val="004A79D1"/>
    <w:rsid w:val="004B0051"/>
    <w:rsid w:val="004B0132"/>
    <w:rsid w:val="004B0254"/>
    <w:rsid w:val="004B0D5F"/>
    <w:rsid w:val="004B1124"/>
    <w:rsid w:val="004B1600"/>
    <w:rsid w:val="004B165F"/>
    <w:rsid w:val="004B17B8"/>
    <w:rsid w:val="004B1D87"/>
    <w:rsid w:val="004B1DAE"/>
    <w:rsid w:val="004B2137"/>
    <w:rsid w:val="004B26BF"/>
    <w:rsid w:val="004B278A"/>
    <w:rsid w:val="004B29F4"/>
    <w:rsid w:val="004B2C7F"/>
    <w:rsid w:val="004B2F60"/>
    <w:rsid w:val="004B30B9"/>
    <w:rsid w:val="004B321E"/>
    <w:rsid w:val="004B34BD"/>
    <w:rsid w:val="004B3954"/>
    <w:rsid w:val="004B3A8A"/>
    <w:rsid w:val="004B3BDE"/>
    <w:rsid w:val="004B3C5C"/>
    <w:rsid w:val="004B3CE7"/>
    <w:rsid w:val="004B3E02"/>
    <w:rsid w:val="004B3F8E"/>
    <w:rsid w:val="004B3FEB"/>
    <w:rsid w:val="004B432D"/>
    <w:rsid w:val="004B43B3"/>
    <w:rsid w:val="004B4557"/>
    <w:rsid w:val="004B466E"/>
    <w:rsid w:val="004B489C"/>
    <w:rsid w:val="004B5177"/>
    <w:rsid w:val="004B523F"/>
    <w:rsid w:val="004B54F3"/>
    <w:rsid w:val="004B55C2"/>
    <w:rsid w:val="004B573E"/>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451"/>
    <w:rsid w:val="004C062D"/>
    <w:rsid w:val="004C07F7"/>
    <w:rsid w:val="004C099D"/>
    <w:rsid w:val="004C0A46"/>
    <w:rsid w:val="004C1163"/>
    <w:rsid w:val="004C1C90"/>
    <w:rsid w:val="004C1F1F"/>
    <w:rsid w:val="004C27A0"/>
    <w:rsid w:val="004C294A"/>
    <w:rsid w:val="004C2A7F"/>
    <w:rsid w:val="004C2BB6"/>
    <w:rsid w:val="004C2F51"/>
    <w:rsid w:val="004C3142"/>
    <w:rsid w:val="004C319A"/>
    <w:rsid w:val="004C32FD"/>
    <w:rsid w:val="004C34C2"/>
    <w:rsid w:val="004C37DB"/>
    <w:rsid w:val="004C400D"/>
    <w:rsid w:val="004C402F"/>
    <w:rsid w:val="004C410B"/>
    <w:rsid w:val="004C4187"/>
    <w:rsid w:val="004C4260"/>
    <w:rsid w:val="004C4472"/>
    <w:rsid w:val="004C45F0"/>
    <w:rsid w:val="004C45F4"/>
    <w:rsid w:val="004C4837"/>
    <w:rsid w:val="004C498C"/>
    <w:rsid w:val="004C4F0A"/>
    <w:rsid w:val="004C4F88"/>
    <w:rsid w:val="004C50BC"/>
    <w:rsid w:val="004C51AF"/>
    <w:rsid w:val="004C55E4"/>
    <w:rsid w:val="004C5DCC"/>
    <w:rsid w:val="004C64C4"/>
    <w:rsid w:val="004C6627"/>
    <w:rsid w:val="004C692E"/>
    <w:rsid w:val="004C698C"/>
    <w:rsid w:val="004C6A83"/>
    <w:rsid w:val="004C6BC7"/>
    <w:rsid w:val="004C6C78"/>
    <w:rsid w:val="004C6D62"/>
    <w:rsid w:val="004C6EDA"/>
    <w:rsid w:val="004C7060"/>
    <w:rsid w:val="004C72E9"/>
    <w:rsid w:val="004C739B"/>
    <w:rsid w:val="004C7C53"/>
    <w:rsid w:val="004C7C72"/>
    <w:rsid w:val="004C7E83"/>
    <w:rsid w:val="004D01EC"/>
    <w:rsid w:val="004D0255"/>
    <w:rsid w:val="004D04B2"/>
    <w:rsid w:val="004D0526"/>
    <w:rsid w:val="004D054E"/>
    <w:rsid w:val="004D0563"/>
    <w:rsid w:val="004D0618"/>
    <w:rsid w:val="004D0853"/>
    <w:rsid w:val="004D085B"/>
    <w:rsid w:val="004D0B86"/>
    <w:rsid w:val="004D0BBA"/>
    <w:rsid w:val="004D0C09"/>
    <w:rsid w:val="004D0C13"/>
    <w:rsid w:val="004D0D84"/>
    <w:rsid w:val="004D0E6A"/>
    <w:rsid w:val="004D10DA"/>
    <w:rsid w:val="004D11D4"/>
    <w:rsid w:val="004D11F7"/>
    <w:rsid w:val="004D1886"/>
    <w:rsid w:val="004D193B"/>
    <w:rsid w:val="004D19B5"/>
    <w:rsid w:val="004D1AB4"/>
    <w:rsid w:val="004D1B05"/>
    <w:rsid w:val="004D1BF1"/>
    <w:rsid w:val="004D1C79"/>
    <w:rsid w:val="004D1F1C"/>
    <w:rsid w:val="004D1FC3"/>
    <w:rsid w:val="004D2085"/>
    <w:rsid w:val="004D20CC"/>
    <w:rsid w:val="004D21D3"/>
    <w:rsid w:val="004D2303"/>
    <w:rsid w:val="004D25C1"/>
    <w:rsid w:val="004D2B04"/>
    <w:rsid w:val="004D31F8"/>
    <w:rsid w:val="004D325C"/>
    <w:rsid w:val="004D34F2"/>
    <w:rsid w:val="004D3578"/>
    <w:rsid w:val="004D3766"/>
    <w:rsid w:val="004D3B0B"/>
    <w:rsid w:val="004D3E69"/>
    <w:rsid w:val="004D3ED8"/>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5D1"/>
    <w:rsid w:val="004D6711"/>
    <w:rsid w:val="004D6A32"/>
    <w:rsid w:val="004D6ACF"/>
    <w:rsid w:val="004D6D72"/>
    <w:rsid w:val="004D6E18"/>
    <w:rsid w:val="004D7B96"/>
    <w:rsid w:val="004D7F79"/>
    <w:rsid w:val="004E010F"/>
    <w:rsid w:val="004E017D"/>
    <w:rsid w:val="004E025D"/>
    <w:rsid w:val="004E02F6"/>
    <w:rsid w:val="004E051B"/>
    <w:rsid w:val="004E057B"/>
    <w:rsid w:val="004E05F2"/>
    <w:rsid w:val="004E0686"/>
    <w:rsid w:val="004E0CB0"/>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0F"/>
    <w:rsid w:val="004E3EA1"/>
    <w:rsid w:val="004E403C"/>
    <w:rsid w:val="004E4076"/>
    <w:rsid w:val="004E40C7"/>
    <w:rsid w:val="004E435C"/>
    <w:rsid w:val="004E4465"/>
    <w:rsid w:val="004E4B99"/>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8C6"/>
    <w:rsid w:val="004E69F3"/>
    <w:rsid w:val="004E6ACD"/>
    <w:rsid w:val="004E6AD5"/>
    <w:rsid w:val="004E6B12"/>
    <w:rsid w:val="004E7039"/>
    <w:rsid w:val="004E7370"/>
    <w:rsid w:val="004E73E6"/>
    <w:rsid w:val="004E74CC"/>
    <w:rsid w:val="004E7641"/>
    <w:rsid w:val="004E785E"/>
    <w:rsid w:val="004E7B92"/>
    <w:rsid w:val="004E7DAF"/>
    <w:rsid w:val="004E7DC2"/>
    <w:rsid w:val="004E7E0A"/>
    <w:rsid w:val="004F0634"/>
    <w:rsid w:val="004F07B4"/>
    <w:rsid w:val="004F087A"/>
    <w:rsid w:val="004F0B2B"/>
    <w:rsid w:val="004F0F11"/>
    <w:rsid w:val="004F1020"/>
    <w:rsid w:val="004F102F"/>
    <w:rsid w:val="004F17E1"/>
    <w:rsid w:val="004F18FA"/>
    <w:rsid w:val="004F1BB8"/>
    <w:rsid w:val="004F1CD7"/>
    <w:rsid w:val="004F1D65"/>
    <w:rsid w:val="004F1F85"/>
    <w:rsid w:val="004F210F"/>
    <w:rsid w:val="004F2282"/>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5E3"/>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404"/>
    <w:rsid w:val="00500B0C"/>
    <w:rsid w:val="00500E6A"/>
    <w:rsid w:val="00500EEE"/>
    <w:rsid w:val="00500F42"/>
    <w:rsid w:val="00500F61"/>
    <w:rsid w:val="00500FC5"/>
    <w:rsid w:val="00501149"/>
    <w:rsid w:val="00501370"/>
    <w:rsid w:val="00501510"/>
    <w:rsid w:val="00501630"/>
    <w:rsid w:val="00501719"/>
    <w:rsid w:val="00501761"/>
    <w:rsid w:val="00501768"/>
    <w:rsid w:val="005018D9"/>
    <w:rsid w:val="0050191D"/>
    <w:rsid w:val="005019EE"/>
    <w:rsid w:val="00501F3E"/>
    <w:rsid w:val="0050222B"/>
    <w:rsid w:val="0050262C"/>
    <w:rsid w:val="00502680"/>
    <w:rsid w:val="00502B5E"/>
    <w:rsid w:val="00502CC2"/>
    <w:rsid w:val="00502CD7"/>
    <w:rsid w:val="00503090"/>
    <w:rsid w:val="00503156"/>
    <w:rsid w:val="005033A2"/>
    <w:rsid w:val="005033ED"/>
    <w:rsid w:val="00503619"/>
    <w:rsid w:val="00503D76"/>
    <w:rsid w:val="00503DE4"/>
    <w:rsid w:val="005044B0"/>
    <w:rsid w:val="00504603"/>
    <w:rsid w:val="0050476D"/>
    <w:rsid w:val="00504961"/>
    <w:rsid w:val="005049A8"/>
    <w:rsid w:val="005049D1"/>
    <w:rsid w:val="005049D2"/>
    <w:rsid w:val="00504E98"/>
    <w:rsid w:val="00504F8F"/>
    <w:rsid w:val="005051A8"/>
    <w:rsid w:val="00505293"/>
    <w:rsid w:val="005056AC"/>
    <w:rsid w:val="00505B08"/>
    <w:rsid w:val="00505D99"/>
    <w:rsid w:val="00505F0D"/>
    <w:rsid w:val="00506152"/>
    <w:rsid w:val="00506181"/>
    <w:rsid w:val="00506521"/>
    <w:rsid w:val="00506937"/>
    <w:rsid w:val="00506CA2"/>
    <w:rsid w:val="00506DAC"/>
    <w:rsid w:val="0050753E"/>
    <w:rsid w:val="00507F74"/>
    <w:rsid w:val="0051046D"/>
    <w:rsid w:val="005104B0"/>
    <w:rsid w:val="00510ACA"/>
    <w:rsid w:val="00510D5F"/>
    <w:rsid w:val="0051102B"/>
    <w:rsid w:val="005115A1"/>
    <w:rsid w:val="00511ADC"/>
    <w:rsid w:val="00511BBF"/>
    <w:rsid w:val="00511BCA"/>
    <w:rsid w:val="00511C2D"/>
    <w:rsid w:val="00511C9F"/>
    <w:rsid w:val="0051203C"/>
    <w:rsid w:val="00512376"/>
    <w:rsid w:val="00512440"/>
    <w:rsid w:val="0051265D"/>
    <w:rsid w:val="00512833"/>
    <w:rsid w:val="0051283B"/>
    <w:rsid w:val="0051286D"/>
    <w:rsid w:val="00512928"/>
    <w:rsid w:val="00512A60"/>
    <w:rsid w:val="00512B13"/>
    <w:rsid w:val="00512F65"/>
    <w:rsid w:val="005130E5"/>
    <w:rsid w:val="0051325E"/>
    <w:rsid w:val="00513354"/>
    <w:rsid w:val="0051336A"/>
    <w:rsid w:val="00513604"/>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5E57"/>
    <w:rsid w:val="00515E84"/>
    <w:rsid w:val="00516138"/>
    <w:rsid w:val="00516139"/>
    <w:rsid w:val="00516238"/>
    <w:rsid w:val="005164E5"/>
    <w:rsid w:val="005165F8"/>
    <w:rsid w:val="0051668F"/>
    <w:rsid w:val="00516D49"/>
    <w:rsid w:val="00517035"/>
    <w:rsid w:val="00517058"/>
    <w:rsid w:val="005170FF"/>
    <w:rsid w:val="005174E8"/>
    <w:rsid w:val="0051771F"/>
    <w:rsid w:val="00517842"/>
    <w:rsid w:val="00517A33"/>
    <w:rsid w:val="00517FBC"/>
    <w:rsid w:val="0052002B"/>
    <w:rsid w:val="005202EE"/>
    <w:rsid w:val="005202F9"/>
    <w:rsid w:val="00520C1B"/>
    <w:rsid w:val="00520C7C"/>
    <w:rsid w:val="005212E4"/>
    <w:rsid w:val="00521795"/>
    <w:rsid w:val="00521973"/>
    <w:rsid w:val="005219D1"/>
    <w:rsid w:val="00521A07"/>
    <w:rsid w:val="00521B34"/>
    <w:rsid w:val="00521BB2"/>
    <w:rsid w:val="00521C0D"/>
    <w:rsid w:val="00521E39"/>
    <w:rsid w:val="00521E74"/>
    <w:rsid w:val="00521FFF"/>
    <w:rsid w:val="0052237C"/>
    <w:rsid w:val="00522428"/>
    <w:rsid w:val="00522688"/>
    <w:rsid w:val="0052273C"/>
    <w:rsid w:val="00522861"/>
    <w:rsid w:val="00522FA4"/>
    <w:rsid w:val="0052339F"/>
    <w:rsid w:val="005234DF"/>
    <w:rsid w:val="00523700"/>
    <w:rsid w:val="00523792"/>
    <w:rsid w:val="005237EF"/>
    <w:rsid w:val="00523CF6"/>
    <w:rsid w:val="00523D4D"/>
    <w:rsid w:val="00523D7C"/>
    <w:rsid w:val="005241ED"/>
    <w:rsid w:val="0052427F"/>
    <w:rsid w:val="005242F0"/>
    <w:rsid w:val="0052482A"/>
    <w:rsid w:val="0052494B"/>
    <w:rsid w:val="00524B9B"/>
    <w:rsid w:val="00524FA3"/>
    <w:rsid w:val="00525267"/>
    <w:rsid w:val="005256A7"/>
    <w:rsid w:val="005256A9"/>
    <w:rsid w:val="005256C5"/>
    <w:rsid w:val="00525702"/>
    <w:rsid w:val="005257F2"/>
    <w:rsid w:val="00525B68"/>
    <w:rsid w:val="00525C39"/>
    <w:rsid w:val="0052603E"/>
    <w:rsid w:val="0052605C"/>
    <w:rsid w:val="00526226"/>
    <w:rsid w:val="0052653C"/>
    <w:rsid w:val="0052663B"/>
    <w:rsid w:val="0052668F"/>
    <w:rsid w:val="00526801"/>
    <w:rsid w:val="00526873"/>
    <w:rsid w:val="00526C73"/>
    <w:rsid w:val="00526C9C"/>
    <w:rsid w:val="00526FA0"/>
    <w:rsid w:val="00527102"/>
    <w:rsid w:val="00527443"/>
    <w:rsid w:val="0052792C"/>
    <w:rsid w:val="0052797E"/>
    <w:rsid w:val="00527985"/>
    <w:rsid w:val="005279F7"/>
    <w:rsid w:val="00527A43"/>
    <w:rsid w:val="00527DF0"/>
    <w:rsid w:val="00527E37"/>
    <w:rsid w:val="00527F96"/>
    <w:rsid w:val="00527FF9"/>
    <w:rsid w:val="00530118"/>
    <w:rsid w:val="00530259"/>
    <w:rsid w:val="005302BE"/>
    <w:rsid w:val="00530474"/>
    <w:rsid w:val="005304ED"/>
    <w:rsid w:val="005306CC"/>
    <w:rsid w:val="005309E8"/>
    <w:rsid w:val="00530E2F"/>
    <w:rsid w:val="00530E88"/>
    <w:rsid w:val="00530F49"/>
    <w:rsid w:val="00531663"/>
    <w:rsid w:val="00531A7F"/>
    <w:rsid w:val="00531BE6"/>
    <w:rsid w:val="005320C7"/>
    <w:rsid w:val="00532139"/>
    <w:rsid w:val="0053240B"/>
    <w:rsid w:val="005325F1"/>
    <w:rsid w:val="005327B6"/>
    <w:rsid w:val="0053294C"/>
    <w:rsid w:val="00532A6E"/>
    <w:rsid w:val="00532A84"/>
    <w:rsid w:val="00532AAF"/>
    <w:rsid w:val="00532F41"/>
    <w:rsid w:val="0053327F"/>
    <w:rsid w:val="00533821"/>
    <w:rsid w:val="00533A24"/>
    <w:rsid w:val="005341C1"/>
    <w:rsid w:val="005344F4"/>
    <w:rsid w:val="0053476B"/>
    <w:rsid w:val="00534D72"/>
    <w:rsid w:val="00534E5C"/>
    <w:rsid w:val="005350AC"/>
    <w:rsid w:val="00535529"/>
    <w:rsid w:val="00535557"/>
    <w:rsid w:val="00535736"/>
    <w:rsid w:val="005357C4"/>
    <w:rsid w:val="00536063"/>
    <w:rsid w:val="00536346"/>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4FB"/>
    <w:rsid w:val="005405B0"/>
    <w:rsid w:val="00540941"/>
    <w:rsid w:val="00541046"/>
    <w:rsid w:val="00541138"/>
    <w:rsid w:val="00541175"/>
    <w:rsid w:val="005415E3"/>
    <w:rsid w:val="00541ACE"/>
    <w:rsid w:val="00541FAF"/>
    <w:rsid w:val="0054202C"/>
    <w:rsid w:val="00542042"/>
    <w:rsid w:val="0054227E"/>
    <w:rsid w:val="005424C4"/>
    <w:rsid w:val="0054270E"/>
    <w:rsid w:val="00542823"/>
    <w:rsid w:val="0054287A"/>
    <w:rsid w:val="00542899"/>
    <w:rsid w:val="00542A57"/>
    <w:rsid w:val="00542A7E"/>
    <w:rsid w:val="00542B55"/>
    <w:rsid w:val="00542BE1"/>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84"/>
    <w:rsid w:val="0054439D"/>
    <w:rsid w:val="0054475C"/>
    <w:rsid w:val="005448A8"/>
    <w:rsid w:val="0054496B"/>
    <w:rsid w:val="00544AB5"/>
    <w:rsid w:val="00544AE4"/>
    <w:rsid w:val="00544B50"/>
    <w:rsid w:val="00544B73"/>
    <w:rsid w:val="00544C07"/>
    <w:rsid w:val="00544EF3"/>
    <w:rsid w:val="00544F29"/>
    <w:rsid w:val="00544F6B"/>
    <w:rsid w:val="00545012"/>
    <w:rsid w:val="0054501B"/>
    <w:rsid w:val="0054509D"/>
    <w:rsid w:val="00545244"/>
    <w:rsid w:val="0054543F"/>
    <w:rsid w:val="005454A5"/>
    <w:rsid w:val="00545880"/>
    <w:rsid w:val="00545D0D"/>
    <w:rsid w:val="00545D6A"/>
    <w:rsid w:val="00545D8B"/>
    <w:rsid w:val="00546243"/>
    <w:rsid w:val="00546434"/>
    <w:rsid w:val="00546521"/>
    <w:rsid w:val="005466BB"/>
    <w:rsid w:val="005467D1"/>
    <w:rsid w:val="005467D6"/>
    <w:rsid w:val="005468AB"/>
    <w:rsid w:val="005468ED"/>
    <w:rsid w:val="00546A15"/>
    <w:rsid w:val="00546B26"/>
    <w:rsid w:val="00546C58"/>
    <w:rsid w:val="00546DB3"/>
    <w:rsid w:val="00547111"/>
    <w:rsid w:val="00547599"/>
    <w:rsid w:val="005476B5"/>
    <w:rsid w:val="005478BE"/>
    <w:rsid w:val="00547A6C"/>
    <w:rsid w:val="00547B33"/>
    <w:rsid w:val="00547DAC"/>
    <w:rsid w:val="005501AF"/>
    <w:rsid w:val="00550202"/>
    <w:rsid w:val="005503D5"/>
    <w:rsid w:val="00550625"/>
    <w:rsid w:val="00550677"/>
    <w:rsid w:val="005506F2"/>
    <w:rsid w:val="00550756"/>
    <w:rsid w:val="00550A88"/>
    <w:rsid w:val="00550ABA"/>
    <w:rsid w:val="00550ACF"/>
    <w:rsid w:val="00550C2F"/>
    <w:rsid w:val="00550DF2"/>
    <w:rsid w:val="00550F20"/>
    <w:rsid w:val="005510F2"/>
    <w:rsid w:val="0055189B"/>
    <w:rsid w:val="00551BB2"/>
    <w:rsid w:val="00551D21"/>
    <w:rsid w:val="00552190"/>
    <w:rsid w:val="005521A9"/>
    <w:rsid w:val="005521FB"/>
    <w:rsid w:val="00552225"/>
    <w:rsid w:val="00552715"/>
    <w:rsid w:val="00552916"/>
    <w:rsid w:val="00552D11"/>
    <w:rsid w:val="00552E60"/>
    <w:rsid w:val="00552E79"/>
    <w:rsid w:val="00552EC2"/>
    <w:rsid w:val="0055321D"/>
    <w:rsid w:val="00553270"/>
    <w:rsid w:val="00553416"/>
    <w:rsid w:val="005536D6"/>
    <w:rsid w:val="005537D7"/>
    <w:rsid w:val="00553A85"/>
    <w:rsid w:val="00553B0A"/>
    <w:rsid w:val="00553B66"/>
    <w:rsid w:val="00553D42"/>
    <w:rsid w:val="00553F8F"/>
    <w:rsid w:val="0055404A"/>
    <w:rsid w:val="00554064"/>
    <w:rsid w:val="0055412D"/>
    <w:rsid w:val="005543E5"/>
    <w:rsid w:val="0055457B"/>
    <w:rsid w:val="0055475F"/>
    <w:rsid w:val="00554767"/>
    <w:rsid w:val="00554B32"/>
    <w:rsid w:val="00554D6F"/>
    <w:rsid w:val="00554F8A"/>
    <w:rsid w:val="00554FD5"/>
    <w:rsid w:val="00555057"/>
    <w:rsid w:val="00555108"/>
    <w:rsid w:val="0055516D"/>
    <w:rsid w:val="00555378"/>
    <w:rsid w:val="005558F2"/>
    <w:rsid w:val="00555932"/>
    <w:rsid w:val="00555953"/>
    <w:rsid w:val="00555C63"/>
    <w:rsid w:val="00555CE6"/>
    <w:rsid w:val="00555CE7"/>
    <w:rsid w:val="00555F5C"/>
    <w:rsid w:val="00555FFF"/>
    <w:rsid w:val="00556034"/>
    <w:rsid w:val="005560CF"/>
    <w:rsid w:val="0055635F"/>
    <w:rsid w:val="005563B6"/>
    <w:rsid w:val="005564EA"/>
    <w:rsid w:val="0055653D"/>
    <w:rsid w:val="0055660D"/>
    <w:rsid w:val="00556619"/>
    <w:rsid w:val="00556739"/>
    <w:rsid w:val="005567F2"/>
    <w:rsid w:val="00556A88"/>
    <w:rsid w:val="00556B51"/>
    <w:rsid w:val="00556BEF"/>
    <w:rsid w:val="00556F12"/>
    <w:rsid w:val="0055702F"/>
    <w:rsid w:val="00557171"/>
    <w:rsid w:val="005574A1"/>
    <w:rsid w:val="00557547"/>
    <w:rsid w:val="00557781"/>
    <w:rsid w:val="005578B8"/>
    <w:rsid w:val="00557BB7"/>
    <w:rsid w:val="00557BCA"/>
    <w:rsid w:val="00557C49"/>
    <w:rsid w:val="00560668"/>
    <w:rsid w:val="00560D39"/>
    <w:rsid w:val="00560F98"/>
    <w:rsid w:val="00561119"/>
    <w:rsid w:val="005611F8"/>
    <w:rsid w:val="0056120E"/>
    <w:rsid w:val="0056184F"/>
    <w:rsid w:val="005619BE"/>
    <w:rsid w:val="00562385"/>
    <w:rsid w:val="00562587"/>
    <w:rsid w:val="00562A3F"/>
    <w:rsid w:val="00562A4B"/>
    <w:rsid w:val="00562D93"/>
    <w:rsid w:val="00562EDF"/>
    <w:rsid w:val="00562F69"/>
    <w:rsid w:val="005631A8"/>
    <w:rsid w:val="005632A4"/>
    <w:rsid w:val="0056369B"/>
    <w:rsid w:val="005638C2"/>
    <w:rsid w:val="00563FD1"/>
    <w:rsid w:val="0056404F"/>
    <w:rsid w:val="00564289"/>
    <w:rsid w:val="00564348"/>
    <w:rsid w:val="005643A0"/>
    <w:rsid w:val="005643DF"/>
    <w:rsid w:val="00564471"/>
    <w:rsid w:val="00564866"/>
    <w:rsid w:val="00564F3A"/>
    <w:rsid w:val="00565087"/>
    <w:rsid w:val="0056538C"/>
    <w:rsid w:val="0056558B"/>
    <w:rsid w:val="005655DB"/>
    <w:rsid w:val="00565684"/>
    <w:rsid w:val="005658F1"/>
    <w:rsid w:val="005659DE"/>
    <w:rsid w:val="00565DF7"/>
    <w:rsid w:val="00566002"/>
    <w:rsid w:val="005667F4"/>
    <w:rsid w:val="00566CBF"/>
    <w:rsid w:val="00566DE9"/>
    <w:rsid w:val="00566FC6"/>
    <w:rsid w:val="00567203"/>
    <w:rsid w:val="0056720D"/>
    <w:rsid w:val="005672B5"/>
    <w:rsid w:val="0056761A"/>
    <w:rsid w:val="005677B0"/>
    <w:rsid w:val="005679A9"/>
    <w:rsid w:val="00567FD6"/>
    <w:rsid w:val="005701B4"/>
    <w:rsid w:val="0057028F"/>
    <w:rsid w:val="00570352"/>
    <w:rsid w:val="00570408"/>
    <w:rsid w:val="005709DC"/>
    <w:rsid w:val="00570CB6"/>
    <w:rsid w:val="00570EAC"/>
    <w:rsid w:val="00570ED8"/>
    <w:rsid w:val="00570F0E"/>
    <w:rsid w:val="00570FDA"/>
    <w:rsid w:val="00571271"/>
    <w:rsid w:val="0057182B"/>
    <w:rsid w:val="005718FE"/>
    <w:rsid w:val="00571B32"/>
    <w:rsid w:val="00571CB6"/>
    <w:rsid w:val="00572139"/>
    <w:rsid w:val="00572216"/>
    <w:rsid w:val="005722A1"/>
    <w:rsid w:val="0057248A"/>
    <w:rsid w:val="005724A1"/>
    <w:rsid w:val="005724F0"/>
    <w:rsid w:val="00572610"/>
    <w:rsid w:val="0057283C"/>
    <w:rsid w:val="00572BED"/>
    <w:rsid w:val="00572D29"/>
    <w:rsid w:val="005730FC"/>
    <w:rsid w:val="00573169"/>
    <w:rsid w:val="0057317B"/>
    <w:rsid w:val="00573BE4"/>
    <w:rsid w:val="00573C33"/>
    <w:rsid w:val="00573D11"/>
    <w:rsid w:val="00573F7B"/>
    <w:rsid w:val="005741A2"/>
    <w:rsid w:val="005743D7"/>
    <w:rsid w:val="005744BF"/>
    <w:rsid w:val="00574550"/>
    <w:rsid w:val="00574567"/>
    <w:rsid w:val="00574580"/>
    <w:rsid w:val="00574685"/>
    <w:rsid w:val="00574804"/>
    <w:rsid w:val="00574DC2"/>
    <w:rsid w:val="00574DDD"/>
    <w:rsid w:val="00574EC4"/>
    <w:rsid w:val="00574F44"/>
    <w:rsid w:val="005752EF"/>
    <w:rsid w:val="00575382"/>
    <w:rsid w:val="005753FE"/>
    <w:rsid w:val="0057545F"/>
    <w:rsid w:val="00575636"/>
    <w:rsid w:val="00575877"/>
    <w:rsid w:val="0057596D"/>
    <w:rsid w:val="00575B7B"/>
    <w:rsid w:val="005762C0"/>
    <w:rsid w:val="005763E7"/>
    <w:rsid w:val="00576758"/>
    <w:rsid w:val="005769E6"/>
    <w:rsid w:val="00576C57"/>
    <w:rsid w:val="00576F73"/>
    <w:rsid w:val="005772A1"/>
    <w:rsid w:val="00577424"/>
    <w:rsid w:val="005775D7"/>
    <w:rsid w:val="005777F2"/>
    <w:rsid w:val="00577980"/>
    <w:rsid w:val="00577B7D"/>
    <w:rsid w:val="00577BEC"/>
    <w:rsid w:val="00577DA3"/>
    <w:rsid w:val="00577DED"/>
    <w:rsid w:val="00577F48"/>
    <w:rsid w:val="0058005E"/>
    <w:rsid w:val="005806BB"/>
    <w:rsid w:val="00580958"/>
    <w:rsid w:val="00580A72"/>
    <w:rsid w:val="00580C5B"/>
    <w:rsid w:val="00580EEB"/>
    <w:rsid w:val="00580FEC"/>
    <w:rsid w:val="0058107D"/>
    <w:rsid w:val="005812E9"/>
    <w:rsid w:val="005813DE"/>
    <w:rsid w:val="0058165C"/>
    <w:rsid w:val="00581882"/>
    <w:rsid w:val="00581989"/>
    <w:rsid w:val="00581B3C"/>
    <w:rsid w:val="00581D9F"/>
    <w:rsid w:val="00581E23"/>
    <w:rsid w:val="00581EBE"/>
    <w:rsid w:val="005821F2"/>
    <w:rsid w:val="0058281D"/>
    <w:rsid w:val="0058286F"/>
    <w:rsid w:val="00582D4A"/>
    <w:rsid w:val="00582DF5"/>
    <w:rsid w:val="005830C5"/>
    <w:rsid w:val="005830CD"/>
    <w:rsid w:val="0058310B"/>
    <w:rsid w:val="00583340"/>
    <w:rsid w:val="005833F8"/>
    <w:rsid w:val="00583814"/>
    <w:rsid w:val="005839CC"/>
    <w:rsid w:val="00583BE8"/>
    <w:rsid w:val="00583E4B"/>
    <w:rsid w:val="00583FD4"/>
    <w:rsid w:val="0058410B"/>
    <w:rsid w:val="0058466E"/>
    <w:rsid w:val="00584776"/>
    <w:rsid w:val="0058499B"/>
    <w:rsid w:val="00584BD0"/>
    <w:rsid w:val="00585667"/>
    <w:rsid w:val="00585761"/>
    <w:rsid w:val="00585C59"/>
    <w:rsid w:val="00585F03"/>
    <w:rsid w:val="00585FF8"/>
    <w:rsid w:val="005861E8"/>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21A"/>
    <w:rsid w:val="00591390"/>
    <w:rsid w:val="00591832"/>
    <w:rsid w:val="0059199A"/>
    <w:rsid w:val="005919FC"/>
    <w:rsid w:val="00591A0A"/>
    <w:rsid w:val="00591A63"/>
    <w:rsid w:val="00591F62"/>
    <w:rsid w:val="005920D1"/>
    <w:rsid w:val="00592217"/>
    <w:rsid w:val="00592637"/>
    <w:rsid w:val="0059296D"/>
    <w:rsid w:val="00592D74"/>
    <w:rsid w:val="0059306A"/>
    <w:rsid w:val="00593172"/>
    <w:rsid w:val="0059318A"/>
    <w:rsid w:val="005933B5"/>
    <w:rsid w:val="0059348D"/>
    <w:rsid w:val="005935D8"/>
    <w:rsid w:val="005939F8"/>
    <w:rsid w:val="00593A26"/>
    <w:rsid w:val="00593A60"/>
    <w:rsid w:val="00593B8B"/>
    <w:rsid w:val="00594006"/>
    <w:rsid w:val="0059414A"/>
    <w:rsid w:val="00594489"/>
    <w:rsid w:val="005945DF"/>
    <w:rsid w:val="0059492A"/>
    <w:rsid w:val="00594BEC"/>
    <w:rsid w:val="00594CFE"/>
    <w:rsid w:val="00594D2B"/>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AEA"/>
    <w:rsid w:val="00597B60"/>
    <w:rsid w:val="00597D3C"/>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83F"/>
    <w:rsid w:val="005A294A"/>
    <w:rsid w:val="005A2E27"/>
    <w:rsid w:val="005A2FB5"/>
    <w:rsid w:val="005A3024"/>
    <w:rsid w:val="005A341B"/>
    <w:rsid w:val="005A34AF"/>
    <w:rsid w:val="005A360C"/>
    <w:rsid w:val="005A365E"/>
    <w:rsid w:val="005A3F46"/>
    <w:rsid w:val="005A4692"/>
    <w:rsid w:val="005A47D5"/>
    <w:rsid w:val="005A4839"/>
    <w:rsid w:val="005A485F"/>
    <w:rsid w:val="005A4FE9"/>
    <w:rsid w:val="005A5087"/>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BF6"/>
    <w:rsid w:val="005A6E02"/>
    <w:rsid w:val="005A6EE2"/>
    <w:rsid w:val="005A7456"/>
    <w:rsid w:val="005A75DC"/>
    <w:rsid w:val="005A75E9"/>
    <w:rsid w:val="005A75F1"/>
    <w:rsid w:val="005A76F6"/>
    <w:rsid w:val="005A774D"/>
    <w:rsid w:val="005A799B"/>
    <w:rsid w:val="005A79EE"/>
    <w:rsid w:val="005A7E0F"/>
    <w:rsid w:val="005A7F4D"/>
    <w:rsid w:val="005B0000"/>
    <w:rsid w:val="005B029F"/>
    <w:rsid w:val="005B031D"/>
    <w:rsid w:val="005B056B"/>
    <w:rsid w:val="005B0768"/>
    <w:rsid w:val="005B07EB"/>
    <w:rsid w:val="005B0D90"/>
    <w:rsid w:val="005B0DF5"/>
    <w:rsid w:val="005B0F1E"/>
    <w:rsid w:val="005B0FDC"/>
    <w:rsid w:val="005B176B"/>
    <w:rsid w:val="005B17D4"/>
    <w:rsid w:val="005B1853"/>
    <w:rsid w:val="005B1887"/>
    <w:rsid w:val="005B1A6E"/>
    <w:rsid w:val="005B1CF5"/>
    <w:rsid w:val="005B1D66"/>
    <w:rsid w:val="005B1E69"/>
    <w:rsid w:val="005B26A4"/>
    <w:rsid w:val="005B2805"/>
    <w:rsid w:val="005B2868"/>
    <w:rsid w:val="005B2F40"/>
    <w:rsid w:val="005B2F5A"/>
    <w:rsid w:val="005B2F9B"/>
    <w:rsid w:val="005B3090"/>
    <w:rsid w:val="005B31C7"/>
    <w:rsid w:val="005B36BD"/>
    <w:rsid w:val="005B3BD4"/>
    <w:rsid w:val="005B3C70"/>
    <w:rsid w:val="005B40F3"/>
    <w:rsid w:val="005B4117"/>
    <w:rsid w:val="005B453F"/>
    <w:rsid w:val="005B459C"/>
    <w:rsid w:val="005B4760"/>
    <w:rsid w:val="005B48AC"/>
    <w:rsid w:val="005B4EDF"/>
    <w:rsid w:val="005B539E"/>
    <w:rsid w:val="005B5912"/>
    <w:rsid w:val="005B5A5A"/>
    <w:rsid w:val="005B5B3F"/>
    <w:rsid w:val="005B5CAE"/>
    <w:rsid w:val="005B5FCF"/>
    <w:rsid w:val="005B6238"/>
    <w:rsid w:val="005B636F"/>
    <w:rsid w:val="005B64F3"/>
    <w:rsid w:val="005B660E"/>
    <w:rsid w:val="005B6EB6"/>
    <w:rsid w:val="005B75B7"/>
    <w:rsid w:val="005B75F2"/>
    <w:rsid w:val="005B765C"/>
    <w:rsid w:val="005B79D1"/>
    <w:rsid w:val="005B7A33"/>
    <w:rsid w:val="005B7C54"/>
    <w:rsid w:val="005C0244"/>
    <w:rsid w:val="005C036B"/>
    <w:rsid w:val="005C03ED"/>
    <w:rsid w:val="005C05E7"/>
    <w:rsid w:val="005C097A"/>
    <w:rsid w:val="005C09E5"/>
    <w:rsid w:val="005C1031"/>
    <w:rsid w:val="005C1093"/>
    <w:rsid w:val="005C12FF"/>
    <w:rsid w:val="005C13E2"/>
    <w:rsid w:val="005C1535"/>
    <w:rsid w:val="005C18CD"/>
    <w:rsid w:val="005C1AA2"/>
    <w:rsid w:val="005C200F"/>
    <w:rsid w:val="005C21BD"/>
    <w:rsid w:val="005C21C7"/>
    <w:rsid w:val="005C22AC"/>
    <w:rsid w:val="005C25E1"/>
    <w:rsid w:val="005C268E"/>
    <w:rsid w:val="005C28F7"/>
    <w:rsid w:val="005C2BB4"/>
    <w:rsid w:val="005C2DF2"/>
    <w:rsid w:val="005C3527"/>
    <w:rsid w:val="005C3DEF"/>
    <w:rsid w:val="005C3F68"/>
    <w:rsid w:val="005C41A7"/>
    <w:rsid w:val="005C454E"/>
    <w:rsid w:val="005C48AE"/>
    <w:rsid w:val="005C4B1B"/>
    <w:rsid w:val="005C4BA4"/>
    <w:rsid w:val="005C4C47"/>
    <w:rsid w:val="005C4E31"/>
    <w:rsid w:val="005C5064"/>
    <w:rsid w:val="005C5124"/>
    <w:rsid w:val="005C5169"/>
    <w:rsid w:val="005C57B4"/>
    <w:rsid w:val="005C583A"/>
    <w:rsid w:val="005C5B27"/>
    <w:rsid w:val="005C631F"/>
    <w:rsid w:val="005C63B9"/>
    <w:rsid w:val="005C6486"/>
    <w:rsid w:val="005C650E"/>
    <w:rsid w:val="005C6528"/>
    <w:rsid w:val="005C6552"/>
    <w:rsid w:val="005C6625"/>
    <w:rsid w:val="005C678D"/>
    <w:rsid w:val="005C6A20"/>
    <w:rsid w:val="005C6A31"/>
    <w:rsid w:val="005C6BDA"/>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99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7E9"/>
    <w:rsid w:val="005D4ADF"/>
    <w:rsid w:val="005D4E24"/>
    <w:rsid w:val="005D4EC8"/>
    <w:rsid w:val="005D4FED"/>
    <w:rsid w:val="005D54F0"/>
    <w:rsid w:val="005D54FC"/>
    <w:rsid w:val="005D5EE0"/>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833"/>
    <w:rsid w:val="005E1A50"/>
    <w:rsid w:val="005E1BA5"/>
    <w:rsid w:val="005E1D8C"/>
    <w:rsid w:val="005E1E24"/>
    <w:rsid w:val="005E1E56"/>
    <w:rsid w:val="005E2233"/>
    <w:rsid w:val="005E22BB"/>
    <w:rsid w:val="005E230D"/>
    <w:rsid w:val="005E2747"/>
    <w:rsid w:val="005E2BC7"/>
    <w:rsid w:val="005E2C44"/>
    <w:rsid w:val="005E31CA"/>
    <w:rsid w:val="005E33F0"/>
    <w:rsid w:val="005E34AA"/>
    <w:rsid w:val="005E34B6"/>
    <w:rsid w:val="005E3674"/>
    <w:rsid w:val="005E3854"/>
    <w:rsid w:val="005E38C0"/>
    <w:rsid w:val="005E3ACD"/>
    <w:rsid w:val="005E3F9B"/>
    <w:rsid w:val="005E4109"/>
    <w:rsid w:val="005E4168"/>
    <w:rsid w:val="005E42AF"/>
    <w:rsid w:val="005E46D4"/>
    <w:rsid w:val="005E4834"/>
    <w:rsid w:val="005E4A72"/>
    <w:rsid w:val="005E4A7F"/>
    <w:rsid w:val="005E4B0F"/>
    <w:rsid w:val="005E4D39"/>
    <w:rsid w:val="005E5097"/>
    <w:rsid w:val="005E530C"/>
    <w:rsid w:val="005E536F"/>
    <w:rsid w:val="005E5612"/>
    <w:rsid w:val="005E56ED"/>
    <w:rsid w:val="005E574F"/>
    <w:rsid w:val="005E5A98"/>
    <w:rsid w:val="005E5C54"/>
    <w:rsid w:val="005E5D7D"/>
    <w:rsid w:val="005E6193"/>
    <w:rsid w:val="005E619C"/>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478"/>
    <w:rsid w:val="005F274E"/>
    <w:rsid w:val="005F2AA2"/>
    <w:rsid w:val="005F2B1E"/>
    <w:rsid w:val="005F2EA3"/>
    <w:rsid w:val="005F2EE4"/>
    <w:rsid w:val="005F306D"/>
    <w:rsid w:val="005F3181"/>
    <w:rsid w:val="005F3235"/>
    <w:rsid w:val="005F3346"/>
    <w:rsid w:val="005F366D"/>
    <w:rsid w:val="005F3874"/>
    <w:rsid w:val="005F3ACD"/>
    <w:rsid w:val="005F3D28"/>
    <w:rsid w:val="005F3E76"/>
    <w:rsid w:val="005F4180"/>
    <w:rsid w:val="005F41A9"/>
    <w:rsid w:val="005F47D3"/>
    <w:rsid w:val="005F4A1D"/>
    <w:rsid w:val="005F4A28"/>
    <w:rsid w:val="005F5085"/>
    <w:rsid w:val="005F5086"/>
    <w:rsid w:val="005F5300"/>
    <w:rsid w:val="005F54D5"/>
    <w:rsid w:val="005F55C3"/>
    <w:rsid w:val="005F560D"/>
    <w:rsid w:val="005F5643"/>
    <w:rsid w:val="005F5965"/>
    <w:rsid w:val="005F5995"/>
    <w:rsid w:val="005F5A2E"/>
    <w:rsid w:val="005F5A38"/>
    <w:rsid w:val="005F5ACF"/>
    <w:rsid w:val="005F5B42"/>
    <w:rsid w:val="005F5BD4"/>
    <w:rsid w:val="005F5C46"/>
    <w:rsid w:val="005F5DEB"/>
    <w:rsid w:val="005F6030"/>
    <w:rsid w:val="005F6109"/>
    <w:rsid w:val="005F629A"/>
    <w:rsid w:val="005F6531"/>
    <w:rsid w:val="005F6601"/>
    <w:rsid w:val="005F687D"/>
    <w:rsid w:val="005F6A35"/>
    <w:rsid w:val="005F6CD9"/>
    <w:rsid w:val="005F70EE"/>
    <w:rsid w:val="005F7664"/>
    <w:rsid w:val="005F79E9"/>
    <w:rsid w:val="005F7AA0"/>
    <w:rsid w:val="005F7E72"/>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3EE"/>
    <w:rsid w:val="006046DE"/>
    <w:rsid w:val="0060473E"/>
    <w:rsid w:val="00604BBD"/>
    <w:rsid w:val="00604FA4"/>
    <w:rsid w:val="00605160"/>
    <w:rsid w:val="006052E5"/>
    <w:rsid w:val="00605473"/>
    <w:rsid w:val="006057AB"/>
    <w:rsid w:val="00605B61"/>
    <w:rsid w:val="00605FD7"/>
    <w:rsid w:val="006061A3"/>
    <w:rsid w:val="006063B7"/>
    <w:rsid w:val="0060660B"/>
    <w:rsid w:val="0060665E"/>
    <w:rsid w:val="006068FB"/>
    <w:rsid w:val="006069F6"/>
    <w:rsid w:val="00606D27"/>
    <w:rsid w:val="00606DA7"/>
    <w:rsid w:val="00607148"/>
    <w:rsid w:val="00607304"/>
    <w:rsid w:val="0060743A"/>
    <w:rsid w:val="006075D4"/>
    <w:rsid w:val="006078F7"/>
    <w:rsid w:val="00607933"/>
    <w:rsid w:val="00607ACE"/>
    <w:rsid w:val="00607C38"/>
    <w:rsid w:val="006100BB"/>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1E46"/>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043"/>
    <w:rsid w:val="00614125"/>
    <w:rsid w:val="00614218"/>
    <w:rsid w:val="00614478"/>
    <w:rsid w:val="006144B8"/>
    <w:rsid w:val="00614614"/>
    <w:rsid w:val="00614677"/>
    <w:rsid w:val="00614781"/>
    <w:rsid w:val="00614806"/>
    <w:rsid w:val="006149B1"/>
    <w:rsid w:val="00614C50"/>
    <w:rsid w:val="00614D84"/>
    <w:rsid w:val="00614F7B"/>
    <w:rsid w:val="00614FDF"/>
    <w:rsid w:val="00615463"/>
    <w:rsid w:val="00615484"/>
    <w:rsid w:val="0061575F"/>
    <w:rsid w:val="00615E04"/>
    <w:rsid w:val="00615F71"/>
    <w:rsid w:val="00616275"/>
    <w:rsid w:val="00616831"/>
    <w:rsid w:val="00616ABF"/>
    <w:rsid w:val="00616B2C"/>
    <w:rsid w:val="00616B6C"/>
    <w:rsid w:val="00616C48"/>
    <w:rsid w:val="00616DB0"/>
    <w:rsid w:val="00616EB0"/>
    <w:rsid w:val="0061702F"/>
    <w:rsid w:val="0061705B"/>
    <w:rsid w:val="006170AF"/>
    <w:rsid w:val="00617103"/>
    <w:rsid w:val="006171DA"/>
    <w:rsid w:val="006171FD"/>
    <w:rsid w:val="00617242"/>
    <w:rsid w:val="006172C6"/>
    <w:rsid w:val="006172D9"/>
    <w:rsid w:val="006175BF"/>
    <w:rsid w:val="00617894"/>
    <w:rsid w:val="006178AF"/>
    <w:rsid w:val="00617C2A"/>
    <w:rsid w:val="006204D3"/>
    <w:rsid w:val="00620502"/>
    <w:rsid w:val="00620672"/>
    <w:rsid w:val="00620ACC"/>
    <w:rsid w:val="00620DFB"/>
    <w:rsid w:val="00620EBC"/>
    <w:rsid w:val="00621188"/>
    <w:rsid w:val="006212CF"/>
    <w:rsid w:val="00621351"/>
    <w:rsid w:val="006214E5"/>
    <w:rsid w:val="006215A6"/>
    <w:rsid w:val="00621844"/>
    <w:rsid w:val="00621B14"/>
    <w:rsid w:val="00621C23"/>
    <w:rsid w:val="00621C6C"/>
    <w:rsid w:val="00621DE9"/>
    <w:rsid w:val="006224FB"/>
    <w:rsid w:val="00622619"/>
    <w:rsid w:val="00622961"/>
    <w:rsid w:val="00622C42"/>
    <w:rsid w:val="00622D03"/>
    <w:rsid w:val="006230AA"/>
    <w:rsid w:val="00623107"/>
    <w:rsid w:val="00623110"/>
    <w:rsid w:val="006232D7"/>
    <w:rsid w:val="00623395"/>
    <w:rsid w:val="006235A1"/>
    <w:rsid w:val="006239B0"/>
    <w:rsid w:val="00623A24"/>
    <w:rsid w:val="00623A63"/>
    <w:rsid w:val="00623DA7"/>
    <w:rsid w:val="0062436E"/>
    <w:rsid w:val="00624471"/>
    <w:rsid w:val="006244FB"/>
    <w:rsid w:val="0062452D"/>
    <w:rsid w:val="006245DB"/>
    <w:rsid w:val="0062466A"/>
    <w:rsid w:val="00624708"/>
    <w:rsid w:val="00624E8E"/>
    <w:rsid w:val="00624EA1"/>
    <w:rsid w:val="00624FA7"/>
    <w:rsid w:val="006252F3"/>
    <w:rsid w:val="006257ED"/>
    <w:rsid w:val="00625A51"/>
    <w:rsid w:val="00625BC0"/>
    <w:rsid w:val="00625CDF"/>
    <w:rsid w:val="00625CF6"/>
    <w:rsid w:val="006263BA"/>
    <w:rsid w:val="00626602"/>
    <w:rsid w:val="006267E2"/>
    <w:rsid w:val="00626840"/>
    <w:rsid w:val="006269C7"/>
    <w:rsid w:val="006269F1"/>
    <w:rsid w:val="00626C51"/>
    <w:rsid w:val="00627059"/>
    <w:rsid w:val="00627091"/>
    <w:rsid w:val="00627125"/>
    <w:rsid w:val="00627311"/>
    <w:rsid w:val="00627366"/>
    <w:rsid w:val="0062772A"/>
    <w:rsid w:val="0062797E"/>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29C"/>
    <w:rsid w:val="00632486"/>
    <w:rsid w:val="00632715"/>
    <w:rsid w:val="00632926"/>
    <w:rsid w:val="0063294B"/>
    <w:rsid w:val="00632A18"/>
    <w:rsid w:val="00632CF9"/>
    <w:rsid w:val="00632D90"/>
    <w:rsid w:val="00632F7C"/>
    <w:rsid w:val="006336D6"/>
    <w:rsid w:val="00633802"/>
    <w:rsid w:val="00633A2B"/>
    <w:rsid w:val="00633DBB"/>
    <w:rsid w:val="00633E5A"/>
    <w:rsid w:val="00633EF6"/>
    <w:rsid w:val="0063426B"/>
    <w:rsid w:val="0063426C"/>
    <w:rsid w:val="00634414"/>
    <w:rsid w:val="00634643"/>
    <w:rsid w:val="00634867"/>
    <w:rsid w:val="00634981"/>
    <w:rsid w:val="00634C4A"/>
    <w:rsid w:val="00634D1A"/>
    <w:rsid w:val="00634F90"/>
    <w:rsid w:val="00635489"/>
    <w:rsid w:val="00635B3E"/>
    <w:rsid w:val="00635C19"/>
    <w:rsid w:val="00635CF1"/>
    <w:rsid w:val="0063657C"/>
    <w:rsid w:val="0063695E"/>
    <w:rsid w:val="00636B7B"/>
    <w:rsid w:val="00636E10"/>
    <w:rsid w:val="00636EF5"/>
    <w:rsid w:val="00636FF1"/>
    <w:rsid w:val="0063702F"/>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CB1"/>
    <w:rsid w:val="00641D06"/>
    <w:rsid w:val="0064218B"/>
    <w:rsid w:val="006421C5"/>
    <w:rsid w:val="006425AF"/>
    <w:rsid w:val="00642626"/>
    <w:rsid w:val="00642651"/>
    <w:rsid w:val="00642675"/>
    <w:rsid w:val="0064296B"/>
    <w:rsid w:val="00642A42"/>
    <w:rsid w:val="00642A58"/>
    <w:rsid w:val="00642AAC"/>
    <w:rsid w:val="00642B9D"/>
    <w:rsid w:val="00642E87"/>
    <w:rsid w:val="00642F81"/>
    <w:rsid w:val="0064317A"/>
    <w:rsid w:val="00643530"/>
    <w:rsid w:val="00643811"/>
    <w:rsid w:val="006439DC"/>
    <w:rsid w:val="00643ACA"/>
    <w:rsid w:val="006441A0"/>
    <w:rsid w:val="006441C6"/>
    <w:rsid w:val="00644575"/>
    <w:rsid w:val="006446B0"/>
    <w:rsid w:val="0064487D"/>
    <w:rsid w:val="006448CE"/>
    <w:rsid w:val="00644ABD"/>
    <w:rsid w:val="00644E79"/>
    <w:rsid w:val="00644FE0"/>
    <w:rsid w:val="00645293"/>
    <w:rsid w:val="0064544A"/>
    <w:rsid w:val="00645603"/>
    <w:rsid w:val="0064572A"/>
    <w:rsid w:val="0064580D"/>
    <w:rsid w:val="00645977"/>
    <w:rsid w:val="00645A06"/>
    <w:rsid w:val="00645B27"/>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7E1"/>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BB7"/>
    <w:rsid w:val="00651EAF"/>
    <w:rsid w:val="0065242E"/>
    <w:rsid w:val="006525F4"/>
    <w:rsid w:val="0065260A"/>
    <w:rsid w:val="006529E5"/>
    <w:rsid w:val="00652B49"/>
    <w:rsid w:val="0065336B"/>
    <w:rsid w:val="0065338C"/>
    <w:rsid w:val="006535B0"/>
    <w:rsid w:val="00653901"/>
    <w:rsid w:val="00653A25"/>
    <w:rsid w:val="00653D8D"/>
    <w:rsid w:val="00653E5D"/>
    <w:rsid w:val="0065411A"/>
    <w:rsid w:val="006541E9"/>
    <w:rsid w:val="006545B2"/>
    <w:rsid w:val="00654637"/>
    <w:rsid w:val="0065490C"/>
    <w:rsid w:val="00654DAE"/>
    <w:rsid w:val="00654DFD"/>
    <w:rsid w:val="00654E33"/>
    <w:rsid w:val="00654FAE"/>
    <w:rsid w:val="0065506D"/>
    <w:rsid w:val="0065510E"/>
    <w:rsid w:val="006553FB"/>
    <w:rsid w:val="0065555C"/>
    <w:rsid w:val="006556BB"/>
    <w:rsid w:val="00656134"/>
    <w:rsid w:val="006562C0"/>
    <w:rsid w:val="00656634"/>
    <w:rsid w:val="00656F4B"/>
    <w:rsid w:val="0065724E"/>
    <w:rsid w:val="00657409"/>
    <w:rsid w:val="006574C0"/>
    <w:rsid w:val="00657D88"/>
    <w:rsid w:val="00657EF7"/>
    <w:rsid w:val="00660249"/>
    <w:rsid w:val="006602DA"/>
    <w:rsid w:val="006604BC"/>
    <w:rsid w:val="006604E9"/>
    <w:rsid w:val="0066094D"/>
    <w:rsid w:val="00660B3B"/>
    <w:rsid w:val="00660B60"/>
    <w:rsid w:val="00660EE4"/>
    <w:rsid w:val="00660F39"/>
    <w:rsid w:val="006610D0"/>
    <w:rsid w:val="006614C3"/>
    <w:rsid w:val="006616E5"/>
    <w:rsid w:val="00661EE0"/>
    <w:rsid w:val="00662153"/>
    <w:rsid w:val="00662241"/>
    <w:rsid w:val="006624AD"/>
    <w:rsid w:val="0066272C"/>
    <w:rsid w:val="00662940"/>
    <w:rsid w:val="00662E4C"/>
    <w:rsid w:val="00662FA9"/>
    <w:rsid w:val="006632D1"/>
    <w:rsid w:val="00663601"/>
    <w:rsid w:val="006637BB"/>
    <w:rsid w:val="006638F2"/>
    <w:rsid w:val="00663A6F"/>
    <w:rsid w:val="00663C05"/>
    <w:rsid w:val="0066440E"/>
    <w:rsid w:val="006647B1"/>
    <w:rsid w:val="00664B5E"/>
    <w:rsid w:val="00664F78"/>
    <w:rsid w:val="006651EF"/>
    <w:rsid w:val="006652E5"/>
    <w:rsid w:val="0066550C"/>
    <w:rsid w:val="006656C1"/>
    <w:rsid w:val="00665728"/>
    <w:rsid w:val="00665790"/>
    <w:rsid w:val="00665A86"/>
    <w:rsid w:val="00665C1A"/>
    <w:rsid w:val="00665CF6"/>
    <w:rsid w:val="00665D9A"/>
    <w:rsid w:val="00665E70"/>
    <w:rsid w:val="006663D4"/>
    <w:rsid w:val="00666520"/>
    <w:rsid w:val="0066690A"/>
    <w:rsid w:val="00666A1C"/>
    <w:rsid w:val="00666ABD"/>
    <w:rsid w:val="00666C70"/>
    <w:rsid w:val="00666DA4"/>
    <w:rsid w:val="00666ECB"/>
    <w:rsid w:val="006670F6"/>
    <w:rsid w:val="0066718F"/>
    <w:rsid w:val="00667475"/>
    <w:rsid w:val="00667585"/>
    <w:rsid w:val="006678A6"/>
    <w:rsid w:val="00667A1B"/>
    <w:rsid w:val="00667A6A"/>
    <w:rsid w:val="00667C0D"/>
    <w:rsid w:val="00667E13"/>
    <w:rsid w:val="00667FDC"/>
    <w:rsid w:val="00670135"/>
    <w:rsid w:val="006706A1"/>
    <w:rsid w:val="006706BD"/>
    <w:rsid w:val="0067075F"/>
    <w:rsid w:val="0067079D"/>
    <w:rsid w:val="006707B6"/>
    <w:rsid w:val="00670DEE"/>
    <w:rsid w:val="00671041"/>
    <w:rsid w:val="006712EC"/>
    <w:rsid w:val="00671579"/>
    <w:rsid w:val="006715D6"/>
    <w:rsid w:val="006717DA"/>
    <w:rsid w:val="00671F7D"/>
    <w:rsid w:val="0067274E"/>
    <w:rsid w:val="006729DB"/>
    <w:rsid w:val="00672B64"/>
    <w:rsid w:val="00672B6C"/>
    <w:rsid w:val="00672BA4"/>
    <w:rsid w:val="00672CC8"/>
    <w:rsid w:val="00672CD8"/>
    <w:rsid w:val="00672D73"/>
    <w:rsid w:val="00672D8F"/>
    <w:rsid w:val="006731C4"/>
    <w:rsid w:val="0067326F"/>
    <w:rsid w:val="006733B1"/>
    <w:rsid w:val="006733FE"/>
    <w:rsid w:val="00673430"/>
    <w:rsid w:val="006736A8"/>
    <w:rsid w:val="006738BD"/>
    <w:rsid w:val="006739E8"/>
    <w:rsid w:val="00673BED"/>
    <w:rsid w:val="00673DC6"/>
    <w:rsid w:val="00673EA3"/>
    <w:rsid w:val="00674182"/>
    <w:rsid w:val="006743D3"/>
    <w:rsid w:val="006743FE"/>
    <w:rsid w:val="006744B9"/>
    <w:rsid w:val="00674808"/>
    <w:rsid w:val="006749B5"/>
    <w:rsid w:val="00674B4B"/>
    <w:rsid w:val="00674E9C"/>
    <w:rsid w:val="00674FA3"/>
    <w:rsid w:val="0067544C"/>
    <w:rsid w:val="0067582E"/>
    <w:rsid w:val="0067599A"/>
    <w:rsid w:val="00675DDA"/>
    <w:rsid w:val="0067626C"/>
    <w:rsid w:val="00676B2E"/>
    <w:rsid w:val="00677085"/>
    <w:rsid w:val="0067745A"/>
    <w:rsid w:val="0067761D"/>
    <w:rsid w:val="00677718"/>
    <w:rsid w:val="006777F8"/>
    <w:rsid w:val="00677B52"/>
    <w:rsid w:val="00677EBA"/>
    <w:rsid w:val="00677F3F"/>
    <w:rsid w:val="00677FB7"/>
    <w:rsid w:val="00680382"/>
    <w:rsid w:val="006806A1"/>
    <w:rsid w:val="0068074F"/>
    <w:rsid w:val="00680C2E"/>
    <w:rsid w:val="00680C8A"/>
    <w:rsid w:val="00680D1F"/>
    <w:rsid w:val="00680EB5"/>
    <w:rsid w:val="00680F4F"/>
    <w:rsid w:val="00680F55"/>
    <w:rsid w:val="00680FDA"/>
    <w:rsid w:val="00680FEC"/>
    <w:rsid w:val="0068103A"/>
    <w:rsid w:val="00681123"/>
    <w:rsid w:val="00681146"/>
    <w:rsid w:val="006811AE"/>
    <w:rsid w:val="00681236"/>
    <w:rsid w:val="00681493"/>
    <w:rsid w:val="00681ACB"/>
    <w:rsid w:val="00681B4D"/>
    <w:rsid w:val="00681CB7"/>
    <w:rsid w:val="00682211"/>
    <w:rsid w:val="00682231"/>
    <w:rsid w:val="006823E8"/>
    <w:rsid w:val="006823ED"/>
    <w:rsid w:val="006825D9"/>
    <w:rsid w:val="006826F6"/>
    <w:rsid w:val="0068297E"/>
    <w:rsid w:val="00682B8A"/>
    <w:rsid w:val="00682DAF"/>
    <w:rsid w:val="00682E4F"/>
    <w:rsid w:val="00682E85"/>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4AA"/>
    <w:rsid w:val="006854B8"/>
    <w:rsid w:val="0068569C"/>
    <w:rsid w:val="0068592E"/>
    <w:rsid w:val="00685AAC"/>
    <w:rsid w:val="00685C0F"/>
    <w:rsid w:val="00685C62"/>
    <w:rsid w:val="0068602E"/>
    <w:rsid w:val="006861A8"/>
    <w:rsid w:val="0068624F"/>
    <w:rsid w:val="006868EB"/>
    <w:rsid w:val="0068699B"/>
    <w:rsid w:val="00686DAB"/>
    <w:rsid w:val="006873AE"/>
    <w:rsid w:val="00687702"/>
    <w:rsid w:val="006878D4"/>
    <w:rsid w:val="00687954"/>
    <w:rsid w:val="00687E50"/>
    <w:rsid w:val="0069010A"/>
    <w:rsid w:val="0069029B"/>
    <w:rsid w:val="00690399"/>
    <w:rsid w:val="006906FC"/>
    <w:rsid w:val="00690790"/>
    <w:rsid w:val="006907BD"/>
    <w:rsid w:val="00690A1E"/>
    <w:rsid w:val="00690D1C"/>
    <w:rsid w:val="00690EA8"/>
    <w:rsid w:val="006911B9"/>
    <w:rsid w:val="0069129A"/>
    <w:rsid w:val="006913FA"/>
    <w:rsid w:val="00691415"/>
    <w:rsid w:val="00691441"/>
    <w:rsid w:val="006918C9"/>
    <w:rsid w:val="00691B71"/>
    <w:rsid w:val="00692225"/>
    <w:rsid w:val="00692390"/>
    <w:rsid w:val="00692834"/>
    <w:rsid w:val="00692906"/>
    <w:rsid w:val="006929CE"/>
    <w:rsid w:val="006929EC"/>
    <w:rsid w:val="00692C8D"/>
    <w:rsid w:val="00692E8B"/>
    <w:rsid w:val="006931DA"/>
    <w:rsid w:val="00693348"/>
    <w:rsid w:val="00693A1C"/>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A92"/>
    <w:rsid w:val="00697BAA"/>
    <w:rsid w:val="00697FCB"/>
    <w:rsid w:val="006A00A1"/>
    <w:rsid w:val="006A01E4"/>
    <w:rsid w:val="006A027F"/>
    <w:rsid w:val="006A0346"/>
    <w:rsid w:val="006A05FB"/>
    <w:rsid w:val="006A06CB"/>
    <w:rsid w:val="006A06EA"/>
    <w:rsid w:val="006A0A34"/>
    <w:rsid w:val="006A0B16"/>
    <w:rsid w:val="006A0CA9"/>
    <w:rsid w:val="006A1059"/>
    <w:rsid w:val="006A109B"/>
    <w:rsid w:val="006A1124"/>
    <w:rsid w:val="006A1157"/>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3EEC"/>
    <w:rsid w:val="006A3FA0"/>
    <w:rsid w:val="006A42F9"/>
    <w:rsid w:val="006A462C"/>
    <w:rsid w:val="006A4939"/>
    <w:rsid w:val="006A4A9C"/>
    <w:rsid w:val="006A4CD5"/>
    <w:rsid w:val="006A4F4D"/>
    <w:rsid w:val="006A5241"/>
    <w:rsid w:val="006A5467"/>
    <w:rsid w:val="006A56F0"/>
    <w:rsid w:val="006A5A1C"/>
    <w:rsid w:val="006A5BEA"/>
    <w:rsid w:val="006A5C3E"/>
    <w:rsid w:val="006A5C6B"/>
    <w:rsid w:val="006A5C96"/>
    <w:rsid w:val="006A5D5D"/>
    <w:rsid w:val="006A5DCC"/>
    <w:rsid w:val="006A5E29"/>
    <w:rsid w:val="006A6032"/>
    <w:rsid w:val="006A6205"/>
    <w:rsid w:val="006A67A2"/>
    <w:rsid w:val="006A6830"/>
    <w:rsid w:val="006A6945"/>
    <w:rsid w:val="006A6B69"/>
    <w:rsid w:val="006A6CE6"/>
    <w:rsid w:val="006A6DF6"/>
    <w:rsid w:val="006A6E01"/>
    <w:rsid w:val="006A70B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C7D"/>
    <w:rsid w:val="006B1D05"/>
    <w:rsid w:val="006B1DDE"/>
    <w:rsid w:val="006B20FA"/>
    <w:rsid w:val="006B22DB"/>
    <w:rsid w:val="006B2AC3"/>
    <w:rsid w:val="006B2ADD"/>
    <w:rsid w:val="006B3213"/>
    <w:rsid w:val="006B3C96"/>
    <w:rsid w:val="006B3DF2"/>
    <w:rsid w:val="006B40B7"/>
    <w:rsid w:val="006B42B4"/>
    <w:rsid w:val="006B460E"/>
    <w:rsid w:val="006B46FB"/>
    <w:rsid w:val="006B4BE1"/>
    <w:rsid w:val="006B4C69"/>
    <w:rsid w:val="006B51C9"/>
    <w:rsid w:val="006B54DF"/>
    <w:rsid w:val="006B559A"/>
    <w:rsid w:val="006B578A"/>
    <w:rsid w:val="006B5934"/>
    <w:rsid w:val="006B5AEC"/>
    <w:rsid w:val="006B5B5D"/>
    <w:rsid w:val="006B5C22"/>
    <w:rsid w:val="006B5DED"/>
    <w:rsid w:val="006B5F05"/>
    <w:rsid w:val="006B6031"/>
    <w:rsid w:val="006B67C4"/>
    <w:rsid w:val="006B6995"/>
    <w:rsid w:val="006B6A6E"/>
    <w:rsid w:val="006B6AC6"/>
    <w:rsid w:val="006B6ED8"/>
    <w:rsid w:val="006B6F48"/>
    <w:rsid w:val="006B6F6E"/>
    <w:rsid w:val="006B6F76"/>
    <w:rsid w:val="006B700B"/>
    <w:rsid w:val="006B7330"/>
    <w:rsid w:val="006B73F7"/>
    <w:rsid w:val="006B74D3"/>
    <w:rsid w:val="006B74F4"/>
    <w:rsid w:val="006B75A5"/>
    <w:rsid w:val="006B78C9"/>
    <w:rsid w:val="006B7E62"/>
    <w:rsid w:val="006C0035"/>
    <w:rsid w:val="006C0317"/>
    <w:rsid w:val="006C0381"/>
    <w:rsid w:val="006C05CD"/>
    <w:rsid w:val="006C062B"/>
    <w:rsid w:val="006C0710"/>
    <w:rsid w:val="006C099B"/>
    <w:rsid w:val="006C09B4"/>
    <w:rsid w:val="006C09D1"/>
    <w:rsid w:val="006C0D81"/>
    <w:rsid w:val="006C1079"/>
    <w:rsid w:val="006C12BE"/>
    <w:rsid w:val="006C1AE5"/>
    <w:rsid w:val="006C1EC0"/>
    <w:rsid w:val="006C1F5E"/>
    <w:rsid w:val="006C220C"/>
    <w:rsid w:val="006C2372"/>
    <w:rsid w:val="006C2E1A"/>
    <w:rsid w:val="006C3236"/>
    <w:rsid w:val="006C332A"/>
    <w:rsid w:val="006C357B"/>
    <w:rsid w:val="006C3666"/>
    <w:rsid w:val="006C3847"/>
    <w:rsid w:val="006C3863"/>
    <w:rsid w:val="006C39B1"/>
    <w:rsid w:val="006C39D0"/>
    <w:rsid w:val="006C3B3A"/>
    <w:rsid w:val="006C3B4F"/>
    <w:rsid w:val="006C3B86"/>
    <w:rsid w:val="006C3D03"/>
    <w:rsid w:val="006C3E81"/>
    <w:rsid w:val="006C4090"/>
    <w:rsid w:val="006C448F"/>
    <w:rsid w:val="006C453B"/>
    <w:rsid w:val="006C4541"/>
    <w:rsid w:val="006C4AA5"/>
    <w:rsid w:val="006C4F1D"/>
    <w:rsid w:val="006C51F9"/>
    <w:rsid w:val="006C571F"/>
    <w:rsid w:val="006C580E"/>
    <w:rsid w:val="006C5C28"/>
    <w:rsid w:val="006C5C9F"/>
    <w:rsid w:val="006C608C"/>
    <w:rsid w:val="006C609D"/>
    <w:rsid w:val="006C6189"/>
    <w:rsid w:val="006C619A"/>
    <w:rsid w:val="006C62FA"/>
    <w:rsid w:val="006C64C1"/>
    <w:rsid w:val="006C659D"/>
    <w:rsid w:val="006C665D"/>
    <w:rsid w:val="006C6721"/>
    <w:rsid w:val="006C6E54"/>
    <w:rsid w:val="006C6F1F"/>
    <w:rsid w:val="006C7164"/>
    <w:rsid w:val="006C7275"/>
    <w:rsid w:val="006C74E4"/>
    <w:rsid w:val="006C7519"/>
    <w:rsid w:val="006C770D"/>
    <w:rsid w:val="006C7750"/>
    <w:rsid w:val="006C79A6"/>
    <w:rsid w:val="006C7C43"/>
    <w:rsid w:val="006C7D0E"/>
    <w:rsid w:val="006C7D4C"/>
    <w:rsid w:val="006D0058"/>
    <w:rsid w:val="006D0724"/>
    <w:rsid w:val="006D07C4"/>
    <w:rsid w:val="006D0E46"/>
    <w:rsid w:val="006D1485"/>
    <w:rsid w:val="006D1A3F"/>
    <w:rsid w:val="006D1BBA"/>
    <w:rsid w:val="006D1D62"/>
    <w:rsid w:val="006D1DB2"/>
    <w:rsid w:val="006D209D"/>
    <w:rsid w:val="006D221C"/>
    <w:rsid w:val="006D2262"/>
    <w:rsid w:val="006D242C"/>
    <w:rsid w:val="006D24DA"/>
    <w:rsid w:val="006D2933"/>
    <w:rsid w:val="006D2AD1"/>
    <w:rsid w:val="006D2C24"/>
    <w:rsid w:val="006D2F5E"/>
    <w:rsid w:val="006D3017"/>
    <w:rsid w:val="006D3511"/>
    <w:rsid w:val="006D357F"/>
    <w:rsid w:val="006D35D4"/>
    <w:rsid w:val="006D38B6"/>
    <w:rsid w:val="006D3B39"/>
    <w:rsid w:val="006D3BF1"/>
    <w:rsid w:val="006D3D76"/>
    <w:rsid w:val="006D3F0D"/>
    <w:rsid w:val="006D4449"/>
    <w:rsid w:val="006D46FD"/>
    <w:rsid w:val="006D47A1"/>
    <w:rsid w:val="006D4ACC"/>
    <w:rsid w:val="006D4B31"/>
    <w:rsid w:val="006D4FC5"/>
    <w:rsid w:val="006D5133"/>
    <w:rsid w:val="006D53AB"/>
    <w:rsid w:val="006D53E8"/>
    <w:rsid w:val="006D5470"/>
    <w:rsid w:val="006D554A"/>
    <w:rsid w:val="006D56F1"/>
    <w:rsid w:val="006D57A0"/>
    <w:rsid w:val="006D59BD"/>
    <w:rsid w:val="006D5FD9"/>
    <w:rsid w:val="006D63CD"/>
    <w:rsid w:val="006D66B5"/>
    <w:rsid w:val="006D6DC6"/>
    <w:rsid w:val="006D74B9"/>
    <w:rsid w:val="006D756F"/>
    <w:rsid w:val="006D792C"/>
    <w:rsid w:val="006D7B92"/>
    <w:rsid w:val="006D7CE6"/>
    <w:rsid w:val="006D7EA7"/>
    <w:rsid w:val="006D7F77"/>
    <w:rsid w:val="006E0607"/>
    <w:rsid w:val="006E09D2"/>
    <w:rsid w:val="006E0D68"/>
    <w:rsid w:val="006E0F5D"/>
    <w:rsid w:val="006E1136"/>
    <w:rsid w:val="006E1232"/>
    <w:rsid w:val="006E12B0"/>
    <w:rsid w:val="006E16E6"/>
    <w:rsid w:val="006E184C"/>
    <w:rsid w:val="006E1957"/>
    <w:rsid w:val="006E1AE1"/>
    <w:rsid w:val="006E1C40"/>
    <w:rsid w:val="006E1C94"/>
    <w:rsid w:val="006E1DC7"/>
    <w:rsid w:val="006E1F18"/>
    <w:rsid w:val="006E1F42"/>
    <w:rsid w:val="006E1F7A"/>
    <w:rsid w:val="006E21FB"/>
    <w:rsid w:val="006E22F3"/>
    <w:rsid w:val="006E232F"/>
    <w:rsid w:val="006E251D"/>
    <w:rsid w:val="006E2526"/>
    <w:rsid w:val="006E25A5"/>
    <w:rsid w:val="006E25DC"/>
    <w:rsid w:val="006E2CF8"/>
    <w:rsid w:val="006E2D5E"/>
    <w:rsid w:val="006E2F5D"/>
    <w:rsid w:val="006E2FA6"/>
    <w:rsid w:val="006E2FDB"/>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13F"/>
    <w:rsid w:val="006E540F"/>
    <w:rsid w:val="006E558F"/>
    <w:rsid w:val="006E56E1"/>
    <w:rsid w:val="006E5956"/>
    <w:rsid w:val="006E59F3"/>
    <w:rsid w:val="006E5C0F"/>
    <w:rsid w:val="006E5CDC"/>
    <w:rsid w:val="006E5EB2"/>
    <w:rsid w:val="006E5FE9"/>
    <w:rsid w:val="006E6915"/>
    <w:rsid w:val="006E6C90"/>
    <w:rsid w:val="006E6E73"/>
    <w:rsid w:val="006E6F01"/>
    <w:rsid w:val="006E7695"/>
    <w:rsid w:val="006E76F5"/>
    <w:rsid w:val="006E7A71"/>
    <w:rsid w:val="006E7AA4"/>
    <w:rsid w:val="006E7CBE"/>
    <w:rsid w:val="006E7DF9"/>
    <w:rsid w:val="006F00D7"/>
    <w:rsid w:val="006F0AFD"/>
    <w:rsid w:val="006F115B"/>
    <w:rsid w:val="006F115F"/>
    <w:rsid w:val="006F1333"/>
    <w:rsid w:val="006F1378"/>
    <w:rsid w:val="006F13B3"/>
    <w:rsid w:val="006F1488"/>
    <w:rsid w:val="006F15A5"/>
    <w:rsid w:val="006F18F2"/>
    <w:rsid w:val="006F1930"/>
    <w:rsid w:val="006F1A38"/>
    <w:rsid w:val="006F1C10"/>
    <w:rsid w:val="006F1F3D"/>
    <w:rsid w:val="006F2064"/>
    <w:rsid w:val="006F2254"/>
    <w:rsid w:val="006F257B"/>
    <w:rsid w:val="006F26A2"/>
    <w:rsid w:val="006F28D5"/>
    <w:rsid w:val="006F298C"/>
    <w:rsid w:val="006F2AE3"/>
    <w:rsid w:val="006F3019"/>
    <w:rsid w:val="006F3074"/>
    <w:rsid w:val="006F30CE"/>
    <w:rsid w:val="006F30F1"/>
    <w:rsid w:val="006F3B6C"/>
    <w:rsid w:val="006F3DCB"/>
    <w:rsid w:val="006F408D"/>
    <w:rsid w:val="006F430E"/>
    <w:rsid w:val="006F45CC"/>
    <w:rsid w:val="006F466E"/>
    <w:rsid w:val="006F46A8"/>
    <w:rsid w:val="006F4758"/>
    <w:rsid w:val="006F4AD9"/>
    <w:rsid w:val="006F4DD4"/>
    <w:rsid w:val="006F4DFB"/>
    <w:rsid w:val="006F50E4"/>
    <w:rsid w:val="006F51C2"/>
    <w:rsid w:val="006F5453"/>
    <w:rsid w:val="006F56D3"/>
    <w:rsid w:val="006F56F9"/>
    <w:rsid w:val="006F570B"/>
    <w:rsid w:val="006F576B"/>
    <w:rsid w:val="006F581D"/>
    <w:rsid w:val="006F594E"/>
    <w:rsid w:val="006F5976"/>
    <w:rsid w:val="006F5A1E"/>
    <w:rsid w:val="006F5ABA"/>
    <w:rsid w:val="006F5AE3"/>
    <w:rsid w:val="006F5B0E"/>
    <w:rsid w:val="006F5B4B"/>
    <w:rsid w:val="006F5DDF"/>
    <w:rsid w:val="006F6A2D"/>
    <w:rsid w:val="006F6A70"/>
    <w:rsid w:val="006F6F8B"/>
    <w:rsid w:val="006F7198"/>
    <w:rsid w:val="006F748A"/>
    <w:rsid w:val="006F7C05"/>
    <w:rsid w:val="006F7D37"/>
    <w:rsid w:val="006F7D52"/>
    <w:rsid w:val="006F7EBD"/>
    <w:rsid w:val="006F7FC9"/>
    <w:rsid w:val="006F7FE8"/>
    <w:rsid w:val="0070000E"/>
    <w:rsid w:val="00700136"/>
    <w:rsid w:val="007002F8"/>
    <w:rsid w:val="007004BC"/>
    <w:rsid w:val="007004E0"/>
    <w:rsid w:val="007007B2"/>
    <w:rsid w:val="007008F2"/>
    <w:rsid w:val="007008F6"/>
    <w:rsid w:val="00700970"/>
    <w:rsid w:val="007009F7"/>
    <w:rsid w:val="00700ACE"/>
    <w:rsid w:val="00700D7D"/>
    <w:rsid w:val="00700E2E"/>
    <w:rsid w:val="00701044"/>
    <w:rsid w:val="0070189A"/>
    <w:rsid w:val="007019B0"/>
    <w:rsid w:val="00701A18"/>
    <w:rsid w:val="00701FFC"/>
    <w:rsid w:val="00702014"/>
    <w:rsid w:val="0070204A"/>
    <w:rsid w:val="007021A1"/>
    <w:rsid w:val="007022BF"/>
    <w:rsid w:val="00702390"/>
    <w:rsid w:val="0070253E"/>
    <w:rsid w:val="007025A0"/>
    <w:rsid w:val="0070260F"/>
    <w:rsid w:val="0070265A"/>
    <w:rsid w:val="007027E6"/>
    <w:rsid w:val="007028A1"/>
    <w:rsid w:val="00702AFF"/>
    <w:rsid w:val="00702BD2"/>
    <w:rsid w:val="00702C81"/>
    <w:rsid w:val="0070307E"/>
    <w:rsid w:val="00703205"/>
    <w:rsid w:val="00703222"/>
    <w:rsid w:val="007032CD"/>
    <w:rsid w:val="0070354C"/>
    <w:rsid w:val="007037D4"/>
    <w:rsid w:val="00703DD2"/>
    <w:rsid w:val="00703F3B"/>
    <w:rsid w:val="0070419A"/>
    <w:rsid w:val="00704303"/>
    <w:rsid w:val="007045B1"/>
    <w:rsid w:val="007047A2"/>
    <w:rsid w:val="007047BC"/>
    <w:rsid w:val="007047F0"/>
    <w:rsid w:val="00704927"/>
    <w:rsid w:val="00704A37"/>
    <w:rsid w:val="00704B74"/>
    <w:rsid w:val="00704E42"/>
    <w:rsid w:val="00704E4D"/>
    <w:rsid w:val="00704E53"/>
    <w:rsid w:val="0070538C"/>
    <w:rsid w:val="0070568F"/>
    <w:rsid w:val="00705A71"/>
    <w:rsid w:val="00705AC2"/>
    <w:rsid w:val="00705D57"/>
    <w:rsid w:val="00705FAE"/>
    <w:rsid w:val="00705FB1"/>
    <w:rsid w:val="0070619F"/>
    <w:rsid w:val="007063CE"/>
    <w:rsid w:val="00706975"/>
    <w:rsid w:val="00706D38"/>
    <w:rsid w:val="00706FBC"/>
    <w:rsid w:val="007071E6"/>
    <w:rsid w:val="00707203"/>
    <w:rsid w:val="007077F1"/>
    <w:rsid w:val="00707825"/>
    <w:rsid w:val="00707DA5"/>
    <w:rsid w:val="00707EFA"/>
    <w:rsid w:val="00707F04"/>
    <w:rsid w:val="00707F19"/>
    <w:rsid w:val="00707F79"/>
    <w:rsid w:val="00707FA4"/>
    <w:rsid w:val="00710192"/>
    <w:rsid w:val="00710895"/>
    <w:rsid w:val="00710BAF"/>
    <w:rsid w:val="00710F36"/>
    <w:rsid w:val="00710F69"/>
    <w:rsid w:val="00710FC7"/>
    <w:rsid w:val="007111DB"/>
    <w:rsid w:val="00711253"/>
    <w:rsid w:val="00711415"/>
    <w:rsid w:val="007116C7"/>
    <w:rsid w:val="0071195A"/>
    <w:rsid w:val="00711EE4"/>
    <w:rsid w:val="00712038"/>
    <w:rsid w:val="00712069"/>
    <w:rsid w:val="00712552"/>
    <w:rsid w:val="007126C6"/>
    <w:rsid w:val="00712B2F"/>
    <w:rsid w:val="00712E34"/>
    <w:rsid w:val="00713123"/>
    <w:rsid w:val="00713184"/>
    <w:rsid w:val="00713423"/>
    <w:rsid w:val="007138B5"/>
    <w:rsid w:val="007139AA"/>
    <w:rsid w:val="00713A24"/>
    <w:rsid w:val="00713F71"/>
    <w:rsid w:val="007141B2"/>
    <w:rsid w:val="007143AE"/>
    <w:rsid w:val="00714435"/>
    <w:rsid w:val="00714661"/>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D3"/>
    <w:rsid w:val="007177E4"/>
    <w:rsid w:val="00717A7B"/>
    <w:rsid w:val="00717BED"/>
    <w:rsid w:val="00717CA8"/>
    <w:rsid w:val="00717FB7"/>
    <w:rsid w:val="00717FE5"/>
    <w:rsid w:val="007200B1"/>
    <w:rsid w:val="0072012B"/>
    <w:rsid w:val="007201D1"/>
    <w:rsid w:val="00720348"/>
    <w:rsid w:val="007205ED"/>
    <w:rsid w:val="00720BB4"/>
    <w:rsid w:val="007211EB"/>
    <w:rsid w:val="0072146F"/>
    <w:rsid w:val="00721756"/>
    <w:rsid w:val="00721783"/>
    <w:rsid w:val="00721C2A"/>
    <w:rsid w:val="00721E62"/>
    <w:rsid w:val="00722475"/>
    <w:rsid w:val="0072263B"/>
    <w:rsid w:val="0072293C"/>
    <w:rsid w:val="00722AC8"/>
    <w:rsid w:val="00722DD5"/>
    <w:rsid w:val="00722E87"/>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501"/>
    <w:rsid w:val="00725889"/>
    <w:rsid w:val="00725D6F"/>
    <w:rsid w:val="00725FCC"/>
    <w:rsid w:val="00726053"/>
    <w:rsid w:val="0072682B"/>
    <w:rsid w:val="00726C27"/>
    <w:rsid w:val="00726C6E"/>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346"/>
    <w:rsid w:val="00731415"/>
    <w:rsid w:val="0073153D"/>
    <w:rsid w:val="00731745"/>
    <w:rsid w:val="007317FF"/>
    <w:rsid w:val="00731980"/>
    <w:rsid w:val="00731A93"/>
    <w:rsid w:val="00731B40"/>
    <w:rsid w:val="00731D8A"/>
    <w:rsid w:val="00732146"/>
    <w:rsid w:val="007324DC"/>
    <w:rsid w:val="0073260E"/>
    <w:rsid w:val="00732659"/>
    <w:rsid w:val="00732680"/>
    <w:rsid w:val="007328BD"/>
    <w:rsid w:val="00732923"/>
    <w:rsid w:val="00732963"/>
    <w:rsid w:val="00732B97"/>
    <w:rsid w:val="00732D6E"/>
    <w:rsid w:val="00732FC2"/>
    <w:rsid w:val="00733113"/>
    <w:rsid w:val="0073337D"/>
    <w:rsid w:val="007334BD"/>
    <w:rsid w:val="007334DB"/>
    <w:rsid w:val="007337FB"/>
    <w:rsid w:val="00733BC9"/>
    <w:rsid w:val="00733C0E"/>
    <w:rsid w:val="00733C4F"/>
    <w:rsid w:val="00733C9C"/>
    <w:rsid w:val="00733EF7"/>
    <w:rsid w:val="00734167"/>
    <w:rsid w:val="0073427C"/>
    <w:rsid w:val="007348B5"/>
    <w:rsid w:val="00734A5B"/>
    <w:rsid w:val="007352F9"/>
    <w:rsid w:val="007356B7"/>
    <w:rsid w:val="00735710"/>
    <w:rsid w:val="00735799"/>
    <w:rsid w:val="00735A9B"/>
    <w:rsid w:val="00735E33"/>
    <w:rsid w:val="00735E51"/>
    <w:rsid w:val="00735FD1"/>
    <w:rsid w:val="0073635F"/>
    <w:rsid w:val="007369F6"/>
    <w:rsid w:val="00736C46"/>
    <w:rsid w:val="00736D62"/>
    <w:rsid w:val="00736EE8"/>
    <w:rsid w:val="0073705E"/>
    <w:rsid w:val="0073714B"/>
    <w:rsid w:val="0073751C"/>
    <w:rsid w:val="0073752A"/>
    <w:rsid w:val="00737749"/>
    <w:rsid w:val="0073776E"/>
    <w:rsid w:val="007378D2"/>
    <w:rsid w:val="0073797F"/>
    <w:rsid w:val="00737997"/>
    <w:rsid w:val="00737AD3"/>
    <w:rsid w:val="00737D44"/>
    <w:rsid w:val="00737F95"/>
    <w:rsid w:val="00737FF8"/>
    <w:rsid w:val="0074008B"/>
    <w:rsid w:val="00740233"/>
    <w:rsid w:val="0074059D"/>
    <w:rsid w:val="0074067A"/>
    <w:rsid w:val="00740DA8"/>
    <w:rsid w:val="00740FDE"/>
    <w:rsid w:val="007412E0"/>
    <w:rsid w:val="007412F4"/>
    <w:rsid w:val="007417C3"/>
    <w:rsid w:val="0074184F"/>
    <w:rsid w:val="00741A51"/>
    <w:rsid w:val="00741A91"/>
    <w:rsid w:val="00741E77"/>
    <w:rsid w:val="007421FC"/>
    <w:rsid w:val="007424FF"/>
    <w:rsid w:val="007426BE"/>
    <w:rsid w:val="00742C4E"/>
    <w:rsid w:val="00742EBC"/>
    <w:rsid w:val="00742F91"/>
    <w:rsid w:val="00743050"/>
    <w:rsid w:val="0074330C"/>
    <w:rsid w:val="00743318"/>
    <w:rsid w:val="0074367F"/>
    <w:rsid w:val="007436C4"/>
    <w:rsid w:val="007439AC"/>
    <w:rsid w:val="00743A17"/>
    <w:rsid w:val="00743B12"/>
    <w:rsid w:val="00743B27"/>
    <w:rsid w:val="00743C7C"/>
    <w:rsid w:val="00743E9C"/>
    <w:rsid w:val="00744004"/>
    <w:rsid w:val="0074442C"/>
    <w:rsid w:val="0074461F"/>
    <w:rsid w:val="007446AA"/>
    <w:rsid w:val="007447D2"/>
    <w:rsid w:val="00744894"/>
    <w:rsid w:val="00744CCF"/>
    <w:rsid w:val="00744CEE"/>
    <w:rsid w:val="00744DB8"/>
    <w:rsid w:val="00744E76"/>
    <w:rsid w:val="00744FC6"/>
    <w:rsid w:val="00745083"/>
    <w:rsid w:val="007452E2"/>
    <w:rsid w:val="00745573"/>
    <w:rsid w:val="0074560F"/>
    <w:rsid w:val="007456E7"/>
    <w:rsid w:val="00745B19"/>
    <w:rsid w:val="00745F8B"/>
    <w:rsid w:val="00746173"/>
    <w:rsid w:val="00746298"/>
    <w:rsid w:val="007462AB"/>
    <w:rsid w:val="007464CD"/>
    <w:rsid w:val="007464FD"/>
    <w:rsid w:val="00746A63"/>
    <w:rsid w:val="00746BC0"/>
    <w:rsid w:val="00746BC6"/>
    <w:rsid w:val="00746BFF"/>
    <w:rsid w:val="00746EED"/>
    <w:rsid w:val="00747197"/>
    <w:rsid w:val="00747205"/>
    <w:rsid w:val="007475BA"/>
    <w:rsid w:val="0074781A"/>
    <w:rsid w:val="00747865"/>
    <w:rsid w:val="007478B9"/>
    <w:rsid w:val="007478FB"/>
    <w:rsid w:val="00747EEA"/>
    <w:rsid w:val="00747F31"/>
    <w:rsid w:val="007500B6"/>
    <w:rsid w:val="00750287"/>
    <w:rsid w:val="0075037B"/>
    <w:rsid w:val="0075059C"/>
    <w:rsid w:val="0075097E"/>
    <w:rsid w:val="0075098E"/>
    <w:rsid w:val="00750D41"/>
    <w:rsid w:val="00751256"/>
    <w:rsid w:val="00751333"/>
    <w:rsid w:val="007513FC"/>
    <w:rsid w:val="00751419"/>
    <w:rsid w:val="00751498"/>
    <w:rsid w:val="00751563"/>
    <w:rsid w:val="0075160F"/>
    <w:rsid w:val="0075167F"/>
    <w:rsid w:val="007517B3"/>
    <w:rsid w:val="007517E2"/>
    <w:rsid w:val="00751D03"/>
    <w:rsid w:val="00751D7D"/>
    <w:rsid w:val="0075204A"/>
    <w:rsid w:val="00752323"/>
    <w:rsid w:val="0075246C"/>
    <w:rsid w:val="007527A2"/>
    <w:rsid w:val="00752951"/>
    <w:rsid w:val="00752A8F"/>
    <w:rsid w:val="00752C2A"/>
    <w:rsid w:val="00752E07"/>
    <w:rsid w:val="00752ED5"/>
    <w:rsid w:val="007530BD"/>
    <w:rsid w:val="007532FD"/>
    <w:rsid w:val="00753413"/>
    <w:rsid w:val="00753676"/>
    <w:rsid w:val="007536A3"/>
    <w:rsid w:val="00753820"/>
    <w:rsid w:val="00753978"/>
    <w:rsid w:val="00753F7C"/>
    <w:rsid w:val="00753F82"/>
    <w:rsid w:val="007542D4"/>
    <w:rsid w:val="00754D54"/>
    <w:rsid w:val="00754E4C"/>
    <w:rsid w:val="00754ECD"/>
    <w:rsid w:val="00754F4B"/>
    <w:rsid w:val="00755060"/>
    <w:rsid w:val="007557C1"/>
    <w:rsid w:val="00755938"/>
    <w:rsid w:val="007559BE"/>
    <w:rsid w:val="00755BBE"/>
    <w:rsid w:val="00755D1C"/>
    <w:rsid w:val="00755D75"/>
    <w:rsid w:val="00755DA9"/>
    <w:rsid w:val="00755DC1"/>
    <w:rsid w:val="00755DF4"/>
    <w:rsid w:val="00755EA8"/>
    <w:rsid w:val="007568C0"/>
    <w:rsid w:val="0075693F"/>
    <w:rsid w:val="00756C7E"/>
    <w:rsid w:val="00756DAE"/>
    <w:rsid w:val="00756E01"/>
    <w:rsid w:val="00756F95"/>
    <w:rsid w:val="00757044"/>
    <w:rsid w:val="00757334"/>
    <w:rsid w:val="00757350"/>
    <w:rsid w:val="007573ED"/>
    <w:rsid w:val="007574DE"/>
    <w:rsid w:val="007603A2"/>
    <w:rsid w:val="00760504"/>
    <w:rsid w:val="0076085E"/>
    <w:rsid w:val="00760B20"/>
    <w:rsid w:val="00760B3C"/>
    <w:rsid w:val="00760D40"/>
    <w:rsid w:val="00760D57"/>
    <w:rsid w:val="00760D8E"/>
    <w:rsid w:val="00760DC7"/>
    <w:rsid w:val="00760E04"/>
    <w:rsid w:val="00760E06"/>
    <w:rsid w:val="00761028"/>
    <w:rsid w:val="00761201"/>
    <w:rsid w:val="00761735"/>
    <w:rsid w:val="00761758"/>
    <w:rsid w:val="00761B44"/>
    <w:rsid w:val="00761BB7"/>
    <w:rsid w:val="00761C11"/>
    <w:rsid w:val="00761F36"/>
    <w:rsid w:val="0076239F"/>
    <w:rsid w:val="00762482"/>
    <w:rsid w:val="00762570"/>
    <w:rsid w:val="00762618"/>
    <w:rsid w:val="00762710"/>
    <w:rsid w:val="0076276E"/>
    <w:rsid w:val="00762908"/>
    <w:rsid w:val="00762C33"/>
    <w:rsid w:val="00762FA5"/>
    <w:rsid w:val="007630B7"/>
    <w:rsid w:val="0076340C"/>
    <w:rsid w:val="007636AC"/>
    <w:rsid w:val="0076378A"/>
    <w:rsid w:val="00763F3C"/>
    <w:rsid w:val="00763F8F"/>
    <w:rsid w:val="00763FA9"/>
    <w:rsid w:val="00763FBA"/>
    <w:rsid w:val="00764133"/>
    <w:rsid w:val="007644C7"/>
    <w:rsid w:val="007647E4"/>
    <w:rsid w:val="007649EF"/>
    <w:rsid w:val="00764AC4"/>
    <w:rsid w:val="00764B70"/>
    <w:rsid w:val="00764C79"/>
    <w:rsid w:val="00764DDF"/>
    <w:rsid w:val="00764FDA"/>
    <w:rsid w:val="00765214"/>
    <w:rsid w:val="007654B9"/>
    <w:rsid w:val="007654D9"/>
    <w:rsid w:val="0076550D"/>
    <w:rsid w:val="00765534"/>
    <w:rsid w:val="007655DC"/>
    <w:rsid w:val="00765899"/>
    <w:rsid w:val="00765904"/>
    <w:rsid w:val="007659E4"/>
    <w:rsid w:val="00765DA8"/>
    <w:rsid w:val="00765DC8"/>
    <w:rsid w:val="00765E4A"/>
    <w:rsid w:val="00765EE2"/>
    <w:rsid w:val="00766464"/>
    <w:rsid w:val="0076663C"/>
    <w:rsid w:val="007666D8"/>
    <w:rsid w:val="0076670B"/>
    <w:rsid w:val="00766818"/>
    <w:rsid w:val="0076684E"/>
    <w:rsid w:val="00766A9D"/>
    <w:rsid w:val="00766FB0"/>
    <w:rsid w:val="00767455"/>
    <w:rsid w:val="007676B9"/>
    <w:rsid w:val="0076779A"/>
    <w:rsid w:val="007679A0"/>
    <w:rsid w:val="00767AD0"/>
    <w:rsid w:val="00767BC9"/>
    <w:rsid w:val="00767E8C"/>
    <w:rsid w:val="0077011E"/>
    <w:rsid w:val="007703A5"/>
    <w:rsid w:val="00770A64"/>
    <w:rsid w:val="00770CAF"/>
    <w:rsid w:val="00770E52"/>
    <w:rsid w:val="00770F44"/>
    <w:rsid w:val="0077109F"/>
    <w:rsid w:val="00771107"/>
    <w:rsid w:val="007712A3"/>
    <w:rsid w:val="007712F3"/>
    <w:rsid w:val="0077130E"/>
    <w:rsid w:val="00771501"/>
    <w:rsid w:val="0077169E"/>
    <w:rsid w:val="007717FD"/>
    <w:rsid w:val="0077185C"/>
    <w:rsid w:val="00771884"/>
    <w:rsid w:val="007718A6"/>
    <w:rsid w:val="00771ADC"/>
    <w:rsid w:val="00771CC1"/>
    <w:rsid w:val="00772198"/>
    <w:rsid w:val="00772215"/>
    <w:rsid w:val="0077225C"/>
    <w:rsid w:val="00772635"/>
    <w:rsid w:val="007728B6"/>
    <w:rsid w:val="0077298C"/>
    <w:rsid w:val="00772C21"/>
    <w:rsid w:val="00772CEC"/>
    <w:rsid w:val="00772CF9"/>
    <w:rsid w:val="0077324F"/>
    <w:rsid w:val="00773424"/>
    <w:rsid w:val="00773775"/>
    <w:rsid w:val="00773B3F"/>
    <w:rsid w:val="00773E5C"/>
    <w:rsid w:val="00773E7D"/>
    <w:rsid w:val="0077453B"/>
    <w:rsid w:val="00774846"/>
    <w:rsid w:val="00774A73"/>
    <w:rsid w:val="00774C28"/>
    <w:rsid w:val="00774C99"/>
    <w:rsid w:val="00774CEA"/>
    <w:rsid w:val="00775034"/>
    <w:rsid w:val="007753A5"/>
    <w:rsid w:val="007753CB"/>
    <w:rsid w:val="00775517"/>
    <w:rsid w:val="00775638"/>
    <w:rsid w:val="00775937"/>
    <w:rsid w:val="0077594E"/>
    <w:rsid w:val="00775A18"/>
    <w:rsid w:val="00775B0E"/>
    <w:rsid w:val="00775C99"/>
    <w:rsid w:val="00775D36"/>
    <w:rsid w:val="00775E03"/>
    <w:rsid w:val="00775EB6"/>
    <w:rsid w:val="007764E4"/>
    <w:rsid w:val="007764E6"/>
    <w:rsid w:val="00776869"/>
    <w:rsid w:val="00776A60"/>
    <w:rsid w:val="00776B5A"/>
    <w:rsid w:val="00776BD8"/>
    <w:rsid w:val="00776C25"/>
    <w:rsid w:val="00776C52"/>
    <w:rsid w:val="00776D37"/>
    <w:rsid w:val="00776FAD"/>
    <w:rsid w:val="00777044"/>
    <w:rsid w:val="00777148"/>
    <w:rsid w:val="00777270"/>
    <w:rsid w:val="007773A4"/>
    <w:rsid w:val="0077751A"/>
    <w:rsid w:val="00777603"/>
    <w:rsid w:val="00777633"/>
    <w:rsid w:val="007777FA"/>
    <w:rsid w:val="007778D0"/>
    <w:rsid w:val="0077793F"/>
    <w:rsid w:val="007779AF"/>
    <w:rsid w:val="007779C0"/>
    <w:rsid w:val="007779D7"/>
    <w:rsid w:val="00777B63"/>
    <w:rsid w:val="00780201"/>
    <w:rsid w:val="00780202"/>
    <w:rsid w:val="00780410"/>
    <w:rsid w:val="007806BB"/>
    <w:rsid w:val="00780858"/>
    <w:rsid w:val="00780C43"/>
    <w:rsid w:val="00780F2A"/>
    <w:rsid w:val="00780F47"/>
    <w:rsid w:val="00780F7F"/>
    <w:rsid w:val="00780FDE"/>
    <w:rsid w:val="007811B2"/>
    <w:rsid w:val="00781365"/>
    <w:rsid w:val="00781965"/>
    <w:rsid w:val="00781C82"/>
    <w:rsid w:val="00781CBA"/>
    <w:rsid w:val="00781DD8"/>
    <w:rsid w:val="00781F0F"/>
    <w:rsid w:val="0078217F"/>
    <w:rsid w:val="007821A4"/>
    <w:rsid w:val="007821B9"/>
    <w:rsid w:val="0078266E"/>
    <w:rsid w:val="00782EC2"/>
    <w:rsid w:val="0078309A"/>
    <w:rsid w:val="007830B1"/>
    <w:rsid w:val="007830FB"/>
    <w:rsid w:val="00783413"/>
    <w:rsid w:val="00783590"/>
    <w:rsid w:val="00783751"/>
    <w:rsid w:val="007838A6"/>
    <w:rsid w:val="00783A4E"/>
    <w:rsid w:val="00783AAA"/>
    <w:rsid w:val="00783B15"/>
    <w:rsid w:val="00783CB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8F9"/>
    <w:rsid w:val="00786DDA"/>
    <w:rsid w:val="00786E3C"/>
    <w:rsid w:val="00787577"/>
    <w:rsid w:val="007878DA"/>
    <w:rsid w:val="007879D3"/>
    <w:rsid w:val="007879FF"/>
    <w:rsid w:val="00787AD4"/>
    <w:rsid w:val="00787B40"/>
    <w:rsid w:val="00787F0D"/>
    <w:rsid w:val="00790263"/>
    <w:rsid w:val="007903C6"/>
    <w:rsid w:val="00790B39"/>
    <w:rsid w:val="00790C1B"/>
    <w:rsid w:val="00790D3A"/>
    <w:rsid w:val="00790E5C"/>
    <w:rsid w:val="00790F10"/>
    <w:rsid w:val="00791186"/>
    <w:rsid w:val="00791242"/>
    <w:rsid w:val="007912AB"/>
    <w:rsid w:val="00792132"/>
    <w:rsid w:val="00792157"/>
    <w:rsid w:val="00792342"/>
    <w:rsid w:val="007924F6"/>
    <w:rsid w:val="007929EE"/>
    <w:rsid w:val="00792A03"/>
    <w:rsid w:val="00792BC7"/>
    <w:rsid w:val="00792C9F"/>
    <w:rsid w:val="00792F5D"/>
    <w:rsid w:val="00793138"/>
    <w:rsid w:val="007933D7"/>
    <w:rsid w:val="0079350D"/>
    <w:rsid w:val="007938B4"/>
    <w:rsid w:val="00794147"/>
    <w:rsid w:val="00794161"/>
    <w:rsid w:val="007941E4"/>
    <w:rsid w:val="0079422D"/>
    <w:rsid w:val="0079439A"/>
    <w:rsid w:val="00794D0F"/>
    <w:rsid w:val="00794F1F"/>
    <w:rsid w:val="0079520E"/>
    <w:rsid w:val="0079546F"/>
    <w:rsid w:val="00795492"/>
    <w:rsid w:val="00795B61"/>
    <w:rsid w:val="00795C6F"/>
    <w:rsid w:val="00795D11"/>
    <w:rsid w:val="00796812"/>
    <w:rsid w:val="00796884"/>
    <w:rsid w:val="00796953"/>
    <w:rsid w:val="007969C0"/>
    <w:rsid w:val="00796C29"/>
    <w:rsid w:val="007972FE"/>
    <w:rsid w:val="00797346"/>
    <w:rsid w:val="00797614"/>
    <w:rsid w:val="007977A8"/>
    <w:rsid w:val="00797950"/>
    <w:rsid w:val="007979E9"/>
    <w:rsid w:val="00797AF6"/>
    <w:rsid w:val="00797C8D"/>
    <w:rsid w:val="007A0863"/>
    <w:rsid w:val="007A09CC"/>
    <w:rsid w:val="007A0A5C"/>
    <w:rsid w:val="007A0DE5"/>
    <w:rsid w:val="007A0EB3"/>
    <w:rsid w:val="007A0F9E"/>
    <w:rsid w:val="007A1323"/>
    <w:rsid w:val="007A164C"/>
    <w:rsid w:val="007A18DD"/>
    <w:rsid w:val="007A1AAB"/>
    <w:rsid w:val="007A1AB4"/>
    <w:rsid w:val="007A1D08"/>
    <w:rsid w:val="007A1F16"/>
    <w:rsid w:val="007A209B"/>
    <w:rsid w:val="007A2106"/>
    <w:rsid w:val="007A22B6"/>
    <w:rsid w:val="007A2377"/>
    <w:rsid w:val="007A23F3"/>
    <w:rsid w:val="007A252E"/>
    <w:rsid w:val="007A25AA"/>
    <w:rsid w:val="007A29D9"/>
    <w:rsid w:val="007A2B5C"/>
    <w:rsid w:val="007A2DA2"/>
    <w:rsid w:val="007A2F38"/>
    <w:rsid w:val="007A2FD9"/>
    <w:rsid w:val="007A3091"/>
    <w:rsid w:val="007A343C"/>
    <w:rsid w:val="007A3693"/>
    <w:rsid w:val="007A36C9"/>
    <w:rsid w:val="007A387C"/>
    <w:rsid w:val="007A3B88"/>
    <w:rsid w:val="007A3BC2"/>
    <w:rsid w:val="007A3BD1"/>
    <w:rsid w:val="007A3F30"/>
    <w:rsid w:val="007A40DF"/>
    <w:rsid w:val="007A4251"/>
    <w:rsid w:val="007A4341"/>
    <w:rsid w:val="007A497D"/>
    <w:rsid w:val="007A4CD5"/>
    <w:rsid w:val="007A4D41"/>
    <w:rsid w:val="007A4D7B"/>
    <w:rsid w:val="007A4DB6"/>
    <w:rsid w:val="007A4F92"/>
    <w:rsid w:val="007A501D"/>
    <w:rsid w:val="007A51E8"/>
    <w:rsid w:val="007A562E"/>
    <w:rsid w:val="007A5696"/>
    <w:rsid w:val="007A56F3"/>
    <w:rsid w:val="007A581E"/>
    <w:rsid w:val="007A5DA6"/>
    <w:rsid w:val="007A5F7C"/>
    <w:rsid w:val="007A61E3"/>
    <w:rsid w:val="007A645E"/>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A7F58"/>
    <w:rsid w:val="007B02BB"/>
    <w:rsid w:val="007B03D1"/>
    <w:rsid w:val="007B04B1"/>
    <w:rsid w:val="007B04E6"/>
    <w:rsid w:val="007B06E1"/>
    <w:rsid w:val="007B073C"/>
    <w:rsid w:val="007B08BD"/>
    <w:rsid w:val="007B0AEC"/>
    <w:rsid w:val="007B0D74"/>
    <w:rsid w:val="007B0DDB"/>
    <w:rsid w:val="007B0FDD"/>
    <w:rsid w:val="007B1153"/>
    <w:rsid w:val="007B124C"/>
    <w:rsid w:val="007B12D5"/>
    <w:rsid w:val="007B134A"/>
    <w:rsid w:val="007B1886"/>
    <w:rsid w:val="007B23DF"/>
    <w:rsid w:val="007B2478"/>
    <w:rsid w:val="007B25C5"/>
    <w:rsid w:val="007B2767"/>
    <w:rsid w:val="007B2802"/>
    <w:rsid w:val="007B2852"/>
    <w:rsid w:val="007B2A8E"/>
    <w:rsid w:val="007B2AD3"/>
    <w:rsid w:val="007B2B00"/>
    <w:rsid w:val="007B2EF0"/>
    <w:rsid w:val="007B3085"/>
    <w:rsid w:val="007B3716"/>
    <w:rsid w:val="007B3A36"/>
    <w:rsid w:val="007B3ECC"/>
    <w:rsid w:val="007B4020"/>
    <w:rsid w:val="007B410B"/>
    <w:rsid w:val="007B419C"/>
    <w:rsid w:val="007B41E4"/>
    <w:rsid w:val="007B4AA6"/>
    <w:rsid w:val="007B4B98"/>
    <w:rsid w:val="007B4D52"/>
    <w:rsid w:val="007B4D97"/>
    <w:rsid w:val="007B4DF4"/>
    <w:rsid w:val="007B4E01"/>
    <w:rsid w:val="007B512A"/>
    <w:rsid w:val="007B53CF"/>
    <w:rsid w:val="007B53ED"/>
    <w:rsid w:val="007B5532"/>
    <w:rsid w:val="007B57A0"/>
    <w:rsid w:val="007B5998"/>
    <w:rsid w:val="007B5ADD"/>
    <w:rsid w:val="007B5BE9"/>
    <w:rsid w:val="007B5C09"/>
    <w:rsid w:val="007B5CEF"/>
    <w:rsid w:val="007B5D74"/>
    <w:rsid w:val="007B5F64"/>
    <w:rsid w:val="007B60F1"/>
    <w:rsid w:val="007B612F"/>
    <w:rsid w:val="007B6286"/>
    <w:rsid w:val="007B633C"/>
    <w:rsid w:val="007B6505"/>
    <w:rsid w:val="007B6985"/>
    <w:rsid w:val="007B69F1"/>
    <w:rsid w:val="007B6D89"/>
    <w:rsid w:val="007B6E39"/>
    <w:rsid w:val="007B7030"/>
    <w:rsid w:val="007B7548"/>
    <w:rsid w:val="007B7893"/>
    <w:rsid w:val="007B7A97"/>
    <w:rsid w:val="007B7BE4"/>
    <w:rsid w:val="007B7C9F"/>
    <w:rsid w:val="007B7DE4"/>
    <w:rsid w:val="007C041E"/>
    <w:rsid w:val="007C0B08"/>
    <w:rsid w:val="007C0C9F"/>
    <w:rsid w:val="007C147F"/>
    <w:rsid w:val="007C17A6"/>
    <w:rsid w:val="007C19BC"/>
    <w:rsid w:val="007C1B57"/>
    <w:rsid w:val="007C1BE3"/>
    <w:rsid w:val="007C1C55"/>
    <w:rsid w:val="007C1E92"/>
    <w:rsid w:val="007C1E9F"/>
    <w:rsid w:val="007C2097"/>
    <w:rsid w:val="007C22F0"/>
    <w:rsid w:val="007C23D2"/>
    <w:rsid w:val="007C2563"/>
    <w:rsid w:val="007C284E"/>
    <w:rsid w:val="007C2C03"/>
    <w:rsid w:val="007C2CBC"/>
    <w:rsid w:val="007C3196"/>
    <w:rsid w:val="007C3327"/>
    <w:rsid w:val="007C3476"/>
    <w:rsid w:val="007C34E3"/>
    <w:rsid w:val="007C351F"/>
    <w:rsid w:val="007C353B"/>
    <w:rsid w:val="007C35ED"/>
    <w:rsid w:val="007C3668"/>
    <w:rsid w:val="007C376F"/>
    <w:rsid w:val="007C38BA"/>
    <w:rsid w:val="007C3A1C"/>
    <w:rsid w:val="007C3AC0"/>
    <w:rsid w:val="007C3D85"/>
    <w:rsid w:val="007C3E3C"/>
    <w:rsid w:val="007C40CB"/>
    <w:rsid w:val="007C42F1"/>
    <w:rsid w:val="007C4674"/>
    <w:rsid w:val="007C49E0"/>
    <w:rsid w:val="007C4B52"/>
    <w:rsid w:val="007C4D1C"/>
    <w:rsid w:val="007C4D27"/>
    <w:rsid w:val="007C5126"/>
    <w:rsid w:val="007C5464"/>
    <w:rsid w:val="007C559F"/>
    <w:rsid w:val="007C583C"/>
    <w:rsid w:val="007C598E"/>
    <w:rsid w:val="007C5BFA"/>
    <w:rsid w:val="007C5D38"/>
    <w:rsid w:val="007C6146"/>
    <w:rsid w:val="007C61D1"/>
    <w:rsid w:val="007C62A6"/>
    <w:rsid w:val="007C6495"/>
    <w:rsid w:val="007C6721"/>
    <w:rsid w:val="007C67E9"/>
    <w:rsid w:val="007C6859"/>
    <w:rsid w:val="007C6B08"/>
    <w:rsid w:val="007C6C47"/>
    <w:rsid w:val="007C706B"/>
    <w:rsid w:val="007C7343"/>
    <w:rsid w:val="007C765F"/>
    <w:rsid w:val="007C796B"/>
    <w:rsid w:val="007C7A23"/>
    <w:rsid w:val="007C7D89"/>
    <w:rsid w:val="007C7DF0"/>
    <w:rsid w:val="007D04DA"/>
    <w:rsid w:val="007D07CD"/>
    <w:rsid w:val="007D09CE"/>
    <w:rsid w:val="007D09E6"/>
    <w:rsid w:val="007D0BA1"/>
    <w:rsid w:val="007D12BB"/>
    <w:rsid w:val="007D15A7"/>
    <w:rsid w:val="007D1829"/>
    <w:rsid w:val="007D1883"/>
    <w:rsid w:val="007D1A85"/>
    <w:rsid w:val="007D1D32"/>
    <w:rsid w:val="007D217E"/>
    <w:rsid w:val="007D2203"/>
    <w:rsid w:val="007D23A5"/>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C0F"/>
    <w:rsid w:val="007D4E7A"/>
    <w:rsid w:val="007D4EF2"/>
    <w:rsid w:val="007D525D"/>
    <w:rsid w:val="007D52BB"/>
    <w:rsid w:val="007D5324"/>
    <w:rsid w:val="007D5A7F"/>
    <w:rsid w:val="007D5C03"/>
    <w:rsid w:val="007D5C96"/>
    <w:rsid w:val="007D5EC7"/>
    <w:rsid w:val="007D5ED0"/>
    <w:rsid w:val="007D6158"/>
    <w:rsid w:val="007D617D"/>
    <w:rsid w:val="007D63BA"/>
    <w:rsid w:val="007D6418"/>
    <w:rsid w:val="007D68DF"/>
    <w:rsid w:val="007D6903"/>
    <w:rsid w:val="007D69AF"/>
    <w:rsid w:val="007D69D6"/>
    <w:rsid w:val="007D69D8"/>
    <w:rsid w:val="007D6A07"/>
    <w:rsid w:val="007D6C78"/>
    <w:rsid w:val="007D6DEE"/>
    <w:rsid w:val="007D6F57"/>
    <w:rsid w:val="007D7039"/>
    <w:rsid w:val="007D731C"/>
    <w:rsid w:val="007D740B"/>
    <w:rsid w:val="007D788B"/>
    <w:rsid w:val="007D7AB0"/>
    <w:rsid w:val="007D7B3A"/>
    <w:rsid w:val="007D7BA9"/>
    <w:rsid w:val="007D7C07"/>
    <w:rsid w:val="007D7F35"/>
    <w:rsid w:val="007E005A"/>
    <w:rsid w:val="007E0145"/>
    <w:rsid w:val="007E0276"/>
    <w:rsid w:val="007E027A"/>
    <w:rsid w:val="007E02E7"/>
    <w:rsid w:val="007E0303"/>
    <w:rsid w:val="007E03FE"/>
    <w:rsid w:val="007E0436"/>
    <w:rsid w:val="007E06F8"/>
    <w:rsid w:val="007E07F3"/>
    <w:rsid w:val="007E098D"/>
    <w:rsid w:val="007E0A9A"/>
    <w:rsid w:val="007E0B7D"/>
    <w:rsid w:val="007E0E83"/>
    <w:rsid w:val="007E101A"/>
    <w:rsid w:val="007E10BC"/>
    <w:rsid w:val="007E1131"/>
    <w:rsid w:val="007E153F"/>
    <w:rsid w:val="007E19ED"/>
    <w:rsid w:val="007E1BCA"/>
    <w:rsid w:val="007E1BE6"/>
    <w:rsid w:val="007E263A"/>
    <w:rsid w:val="007E2699"/>
    <w:rsid w:val="007E26A2"/>
    <w:rsid w:val="007E2701"/>
    <w:rsid w:val="007E2724"/>
    <w:rsid w:val="007E27AE"/>
    <w:rsid w:val="007E28F5"/>
    <w:rsid w:val="007E2B0A"/>
    <w:rsid w:val="007E2CDD"/>
    <w:rsid w:val="007E2EA0"/>
    <w:rsid w:val="007E32D3"/>
    <w:rsid w:val="007E32F1"/>
    <w:rsid w:val="007E35C1"/>
    <w:rsid w:val="007E3769"/>
    <w:rsid w:val="007E3915"/>
    <w:rsid w:val="007E3927"/>
    <w:rsid w:val="007E3A65"/>
    <w:rsid w:val="007E3D54"/>
    <w:rsid w:val="007E426B"/>
    <w:rsid w:val="007E45B7"/>
    <w:rsid w:val="007E4B93"/>
    <w:rsid w:val="007E5197"/>
    <w:rsid w:val="007E52F6"/>
    <w:rsid w:val="007E5306"/>
    <w:rsid w:val="007E54D7"/>
    <w:rsid w:val="007E556B"/>
    <w:rsid w:val="007E5A68"/>
    <w:rsid w:val="007E5A98"/>
    <w:rsid w:val="007E5ACF"/>
    <w:rsid w:val="007E5E50"/>
    <w:rsid w:val="007E5EDD"/>
    <w:rsid w:val="007E601E"/>
    <w:rsid w:val="007E61D4"/>
    <w:rsid w:val="007E63B2"/>
    <w:rsid w:val="007E6BF0"/>
    <w:rsid w:val="007E6C82"/>
    <w:rsid w:val="007E6DA7"/>
    <w:rsid w:val="007E71C3"/>
    <w:rsid w:val="007E75F8"/>
    <w:rsid w:val="007E7B57"/>
    <w:rsid w:val="007F025C"/>
    <w:rsid w:val="007F02A2"/>
    <w:rsid w:val="007F092D"/>
    <w:rsid w:val="007F0C74"/>
    <w:rsid w:val="007F0D5E"/>
    <w:rsid w:val="007F0F3A"/>
    <w:rsid w:val="007F0FB3"/>
    <w:rsid w:val="007F10B7"/>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6D9"/>
    <w:rsid w:val="007F4955"/>
    <w:rsid w:val="007F4966"/>
    <w:rsid w:val="007F4C0C"/>
    <w:rsid w:val="007F4D82"/>
    <w:rsid w:val="007F52BB"/>
    <w:rsid w:val="007F5636"/>
    <w:rsid w:val="007F576E"/>
    <w:rsid w:val="007F593F"/>
    <w:rsid w:val="007F59CB"/>
    <w:rsid w:val="007F5DF4"/>
    <w:rsid w:val="007F6055"/>
    <w:rsid w:val="007F6086"/>
    <w:rsid w:val="007F6112"/>
    <w:rsid w:val="007F617C"/>
    <w:rsid w:val="007F61E7"/>
    <w:rsid w:val="007F6835"/>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18"/>
    <w:rsid w:val="00800749"/>
    <w:rsid w:val="00800AB3"/>
    <w:rsid w:val="00800D83"/>
    <w:rsid w:val="00800DAE"/>
    <w:rsid w:val="00800E33"/>
    <w:rsid w:val="00800FAD"/>
    <w:rsid w:val="0080102F"/>
    <w:rsid w:val="008012F7"/>
    <w:rsid w:val="008014D5"/>
    <w:rsid w:val="008015E3"/>
    <w:rsid w:val="008016A9"/>
    <w:rsid w:val="0080171C"/>
    <w:rsid w:val="00801B02"/>
    <w:rsid w:val="00801B26"/>
    <w:rsid w:val="00801B56"/>
    <w:rsid w:val="0080222F"/>
    <w:rsid w:val="008022E6"/>
    <w:rsid w:val="008022F8"/>
    <w:rsid w:val="0080256B"/>
    <w:rsid w:val="008026EC"/>
    <w:rsid w:val="008028A4"/>
    <w:rsid w:val="00802A39"/>
    <w:rsid w:val="00802B1E"/>
    <w:rsid w:val="00802B95"/>
    <w:rsid w:val="00802E3E"/>
    <w:rsid w:val="00802F09"/>
    <w:rsid w:val="00802F36"/>
    <w:rsid w:val="00802FB1"/>
    <w:rsid w:val="0080312F"/>
    <w:rsid w:val="008032A6"/>
    <w:rsid w:val="00803613"/>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B4E"/>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DE7"/>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1E9A"/>
    <w:rsid w:val="00811FDB"/>
    <w:rsid w:val="00812834"/>
    <w:rsid w:val="00812DFF"/>
    <w:rsid w:val="00812ED0"/>
    <w:rsid w:val="00813588"/>
    <w:rsid w:val="008137C4"/>
    <w:rsid w:val="00813984"/>
    <w:rsid w:val="0081399D"/>
    <w:rsid w:val="008139AD"/>
    <w:rsid w:val="00813A4A"/>
    <w:rsid w:val="00813AA9"/>
    <w:rsid w:val="00813C33"/>
    <w:rsid w:val="00813E5B"/>
    <w:rsid w:val="00813FB7"/>
    <w:rsid w:val="008145B1"/>
    <w:rsid w:val="008149B8"/>
    <w:rsid w:val="00814ACB"/>
    <w:rsid w:val="00814B57"/>
    <w:rsid w:val="00815034"/>
    <w:rsid w:val="0081531E"/>
    <w:rsid w:val="00815664"/>
    <w:rsid w:val="008156FA"/>
    <w:rsid w:val="00815721"/>
    <w:rsid w:val="008159CB"/>
    <w:rsid w:val="00815A80"/>
    <w:rsid w:val="00815A9A"/>
    <w:rsid w:val="00815AB2"/>
    <w:rsid w:val="00815ACC"/>
    <w:rsid w:val="00815B18"/>
    <w:rsid w:val="00815B50"/>
    <w:rsid w:val="00815D60"/>
    <w:rsid w:val="00815E57"/>
    <w:rsid w:val="00815E6F"/>
    <w:rsid w:val="00815F4F"/>
    <w:rsid w:val="00815F66"/>
    <w:rsid w:val="00815F6E"/>
    <w:rsid w:val="00815FFD"/>
    <w:rsid w:val="008161AD"/>
    <w:rsid w:val="008161BB"/>
    <w:rsid w:val="008162DC"/>
    <w:rsid w:val="0081672B"/>
    <w:rsid w:val="0081679F"/>
    <w:rsid w:val="00817194"/>
    <w:rsid w:val="00817349"/>
    <w:rsid w:val="00817388"/>
    <w:rsid w:val="00817603"/>
    <w:rsid w:val="0081774F"/>
    <w:rsid w:val="00817781"/>
    <w:rsid w:val="00817964"/>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C4D"/>
    <w:rsid w:val="00821D5C"/>
    <w:rsid w:val="00821F3E"/>
    <w:rsid w:val="008227BF"/>
    <w:rsid w:val="00822846"/>
    <w:rsid w:val="00822971"/>
    <w:rsid w:val="00822A0C"/>
    <w:rsid w:val="00823096"/>
    <w:rsid w:val="008231FA"/>
    <w:rsid w:val="00823247"/>
    <w:rsid w:val="008232BC"/>
    <w:rsid w:val="00823414"/>
    <w:rsid w:val="0082351D"/>
    <w:rsid w:val="008236D5"/>
    <w:rsid w:val="00823770"/>
    <w:rsid w:val="008239BE"/>
    <w:rsid w:val="00823A09"/>
    <w:rsid w:val="00823B9E"/>
    <w:rsid w:val="00823C38"/>
    <w:rsid w:val="00823D2E"/>
    <w:rsid w:val="00823D64"/>
    <w:rsid w:val="00823E50"/>
    <w:rsid w:val="00823E79"/>
    <w:rsid w:val="00823F0D"/>
    <w:rsid w:val="00824482"/>
    <w:rsid w:val="00824528"/>
    <w:rsid w:val="00824578"/>
    <w:rsid w:val="0082488F"/>
    <w:rsid w:val="00824A1E"/>
    <w:rsid w:val="00824F11"/>
    <w:rsid w:val="00825119"/>
    <w:rsid w:val="008251DE"/>
    <w:rsid w:val="00825595"/>
    <w:rsid w:val="00825765"/>
    <w:rsid w:val="00825B12"/>
    <w:rsid w:val="00825EA8"/>
    <w:rsid w:val="008260EA"/>
    <w:rsid w:val="00826404"/>
    <w:rsid w:val="0082655E"/>
    <w:rsid w:val="0082690B"/>
    <w:rsid w:val="00826CED"/>
    <w:rsid w:val="00826DF1"/>
    <w:rsid w:val="00826F33"/>
    <w:rsid w:val="0082713B"/>
    <w:rsid w:val="00827620"/>
    <w:rsid w:val="008279FA"/>
    <w:rsid w:val="00827F99"/>
    <w:rsid w:val="00830225"/>
    <w:rsid w:val="008306D1"/>
    <w:rsid w:val="00830849"/>
    <w:rsid w:val="008308F6"/>
    <w:rsid w:val="00830929"/>
    <w:rsid w:val="00830B07"/>
    <w:rsid w:val="00830D78"/>
    <w:rsid w:val="00830E0C"/>
    <w:rsid w:val="00830FCD"/>
    <w:rsid w:val="00831190"/>
    <w:rsid w:val="008314BA"/>
    <w:rsid w:val="008314E9"/>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7"/>
    <w:rsid w:val="008332AE"/>
    <w:rsid w:val="00833458"/>
    <w:rsid w:val="00833659"/>
    <w:rsid w:val="0083386C"/>
    <w:rsid w:val="008339A9"/>
    <w:rsid w:val="00833A34"/>
    <w:rsid w:val="00834086"/>
    <w:rsid w:val="0083432A"/>
    <w:rsid w:val="0083448B"/>
    <w:rsid w:val="008344BB"/>
    <w:rsid w:val="008347CD"/>
    <w:rsid w:val="00834946"/>
    <w:rsid w:val="00834AED"/>
    <w:rsid w:val="00834B00"/>
    <w:rsid w:val="00834C40"/>
    <w:rsid w:val="00834CA8"/>
    <w:rsid w:val="00834FD4"/>
    <w:rsid w:val="0083516D"/>
    <w:rsid w:val="008352E5"/>
    <w:rsid w:val="00835304"/>
    <w:rsid w:val="008353B6"/>
    <w:rsid w:val="00835636"/>
    <w:rsid w:val="00835668"/>
    <w:rsid w:val="00835692"/>
    <w:rsid w:val="00835756"/>
    <w:rsid w:val="00835786"/>
    <w:rsid w:val="00835C66"/>
    <w:rsid w:val="008360C0"/>
    <w:rsid w:val="008360C6"/>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61"/>
    <w:rsid w:val="00841D95"/>
    <w:rsid w:val="00841DAD"/>
    <w:rsid w:val="00841F0F"/>
    <w:rsid w:val="00842235"/>
    <w:rsid w:val="008423F7"/>
    <w:rsid w:val="00842724"/>
    <w:rsid w:val="00842766"/>
    <w:rsid w:val="00842893"/>
    <w:rsid w:val="008429BC"/>
    <w:rsid w:val="00842A1D"/>
    <w:rsid w:val="00842B18"/>
    <w:rsid w:val="00842B39"/>
    <w:rsid w:val="00842E92"/>
    <w:rsid w:val="00842FFF"/>
    <w:rsid w:val="008431A3"/>
    <w:rsid w:val="00843537"/>
    <w:rsid w:val="00843656"/>
    <w:rsid w:val="00843712"/>
    <w:rsid w:val="00843965"/>
    <w:rsid w:val="00843E55"/>
    <w:rsid w:val="00843EA9"/>
    <w:rsid w:val="0084447A"/>
    <w:rsid w:val="0084473C"/>
    <w:rsid w:val="0084496E"/>
    <w:rsid w:val="00844B7F"/>
    <w:rsid w:val="00844E3F"/>
    <w:rsid w:val="00844F25"/>
    <w:rsid w:val="008450ED"/>
    <w:rsid w:val="00845198"/>
    <w:rsid w:val="0084534D"/>
    <w:rsid w:val="00845758"/>
    <w:rsid w:val="00845929"/>
    <w:rsid w:val="00845ECE"/>
    <w:rsid w:val="00845F8E"/>
    <w:rsid w:val="008462E0"/>
    <w:rsid w:val="008464A3"/>
    <w:rsid w:val="0084660F"/>
    <w:rsid w:val="00846A9C"/>
    <w:rsid w:val="00846F0C"/>
    <w:rsid w:val="00846F3E"/>
    <w:rsid w:val="0084713B"/>
    <w:rsid w:val="00847376"/>
    <w:rsid w:val="0084746B"/>
    <w:rsid w:val="00847614"/>
    <w:rsid w:val="00847683"/>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576"/>
    <w:rsid w:val="0085171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65"/>
    <w:rsid w:val="00854789"/>
    <w:rsid w:val="00854F3F"/>
    <w:rsid w:val="00854FFC"/>
    <w:rsid w:val="00855774"/>
    <w:rsid w:val="008557B6"/>
    <w:rsid w:val="00855E1F"/>
    <w:rsid w:val="00855F36"/>
    <w:rsid w:val="0085604B"/>
    <w:rsid w:val="00856057"/>
    <w:rsid w:val="008562C2"/>
    <w:rsid w:val="00856319"/>
    <w:rsid w:val="00856825"/>
    <w:rsid w:val="00856826"/>
    <w:rsid w:val="008568C0"/>
    <w:rsid w:val="00856A20"/>
    <w:rsid w:val="00856B9E"/>
    <w:rsid w:val="00856C46"/>
    <w:rsid w:val="008570BD"/>
    <w:rsid w:val="00857146"/>
    <w:rsid w:val="008571BA"/>
    <w:rsid w:val="00857211"/>
    <w:rsid w:val="008572E5"/>
    <w:rsid w:val="00857711"/>
    <w:rsid w:val="00857A8F"/>
    <w:rsid w:val="00857C48"/>
    <w:rsid w:val="00857D65"/>
    <w:rsid w:val="00857D9A"/>
    <w:rsid w:val="008600F9"/>
    <w:rsid w:val="0086017C"/>
    <w:rsid w:val="00860188"/>
    <w:rsid w:val="0086019C"/>
    <w:rsid w:val="008601CC"/>
    <w:rsid w:val="0086027A"/>
    <w:rsid w:val="0086030A"/>
    <w:rsid w:val="0086033B"/>
    <w:rsid w:val="0086063B"/>
    <w:rsid w:val="0086064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109"/>
    <w:rsid w:val="0086327C"/>
    <w:rsid w:val="0086328D"/>
    <w:rsid w:val="0086351E"/>
    <w:rsid w:val="00863ADE"/>
    <w:rsid w:val="00863B4F"/>
    <w:rsid w:val="00864334"/>
    <w:rsid w:val="00864392"/>
    <w:rsid w:val="00864525"/>
    <w:rsid w:val="008646B0"/>
    <w:rsid w:val="008647AC"/>
    <w:rsid w:val="00864866"/>
    <w:rsid w:val="00864952"/>
    <w:rsid w:val="00864A01"/>
    <w:rsid w:val="00864A8F"/>
    <w:rsid w:val="008650E0"/>
    <w:rsid w:val="008652A6"/>
    <w:rsid w:val="00865661"/>
    <w:rsid w:val="00865803"/>
    <w:rsid w:val="00865A68"/>
    <w:rsid w:val="00865DA4"/>
    <w:rsid w:val="00865E4F"/>
    <w:rsid w:val="00865F2D"/>
    <w:rsid w:val="00866253"/>
    <w:rsid w:val="008663E0"/>
    <w:rsid w:val="00866574"/>
    <w:rsid w:val="00866623"/>
    <w:rsid w:val="00866825"/>
    <w:rsid w:val="00866836"/>
    <w:rsid w:val="00866880"/>
    <w:rsid w:val="00866C82"/>
    <w:rsid w:val="008671D3"/>
    <w:rsid w:val="008676E4"/>
    <w:rsid w:val="0086773E"/>
    <w:rsid w:val="008677E2"/>
    <w:rsid w:val="00867902"/>
    <w:rsid w:val="00867923"/>
    <w:rsid w:val="00867C35"/>
    <w:rsid w:val="00867DF8"/>
    <w:rsid w:val="00867F35"/>
    <w:rsid w:val="0087017C"/>
    <w:rsid w:val="0087046E"/>
    <w:rsid w:val="0087057B"/>
    <w:rsid w:val="00870E61"/>
    <w:rsid w:val="00870E8A"/>
    <w:rsid w:val="00870EE7"/>
    <w:rsid w:val="0087106C"/>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4B36"/>
    <w:rsid w:val="0087507B"/>
    <w:rsid w:val="0087517E"/>
    <w:rsid w:val="00875779"/>
    <w:rsid w:val="008758A1"/>
    <w:rsid w:val="00875AA6"/>
    <w:rsid w:val="00875E37"/>
    <w:rsid w:val="008762B0"/>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75F"/>
    <w:rsid w:val="0088083E"/>
    <w:rsid w:val="00880874"/>
    <w:rsid w:val="00880898"/>
    <w:rsid w:val="00881053"/>
    <w:rsid w:val="008815AF"/>
    <w:rsid w:val="00881ECE"/>
    <w:rsid w:val="00881EE9"/>
    <w:rsid w:val="00882262"/>
    <w:rsid w:val="0088227B"/>
    <w:rsid w:val="0088240E"/>
    <w:rsid w:val="0088245B"/>
    <w:rsid w:val="008824E6"/>
    <w:rsid w:val="008825B6"/>
    <w:rsid w:val="00882803"/>
    <w:rsid w:val="00882C28"/>
    <w:rsid w:val="00882C84"/>
    <w:rsid w:val="008835B3"/>
    <w:rsid w:val="00883791"/>
    <w:rsid w:val="008841A7"/>
    <w:rsid w:val="00884383"/>
    <w:rsid w:val="00884451"/>
    <w:rsid w:val="00884977"/>
    <w:rsid w:val="00885C77"/>
    <w:rsid w:val="00886469"/>
    <w:rsid w:val="00886924"/>
    <w:rsid w:val="008872B5"/>
    <w:rsid w:val="00887456"/>
    <w:rsid w:val="008874E0"/>
    <w:rsid w:val="00887637"/>
    <w:rsid w:val="00887644"/>
    <w:rsid w:val="00887770"/>
    <w:rsid w:val="00887801"/>
    <w:rsid w:val="00887F85"/>
    <w:rsid w:val="00890426"/>
    <w:rsid w:val="0089042B"/>
    <w:rsid w:val="00890671"/>
    <w:rsid w:val="008907A0"/>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39"/>
    <w:rsid w:val="00895077"/>
    <w:rsid w:val="0089550E"/>
    <w:rsid w:val="00895660"/>
    <w:rsid w:val="00895830"/>
    <w:rsid w:val="00895996"/>
    <w:rsid w:val="00895B09"/>
    <w:rsid w:val="00895D35"/>
    <w:rsid w:val="0089667E"/>
    <w:rsid w:val="008968E0"/>
    <w:rsid w:val="00896FB9"/>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013"/>
    <w:rsid w:val="008A2579"/>
    <w:rsid w:val="008A257C"/>
    <w:rsid w:val="008A26F5"/>
    <w:rsid w:val="008A2DF8"/>
    <w:rsid w:val="008A2E42"/>
    <w:rsid w:val="008A3046"/>
    <w:rsid w:val="008A30BC"/>
    <w:rsid w:val="008A312A"/>
    <w:rsid w:val="008A3522"/>
    <w:rsid w:val="008A35BF"/>
    <w:rsid w:val="008A3620"/>
    <w:rsid w:val="008A3667"/>
    <w:rsid w:val="008A3988"/>
    <w:rsid w:val="008A398F"/>
    <w:rsid w:val="008A3BB9"/>
    <w:rsid w:val="008A3CE1"/>
    <w:rsid w:val="008A42EB"/>
    <w:rsid w:val="008A42F6"/>
    <w:rsid w:val="008A4309"/>
    <w:rsid w:val="008A43F6"/>
    <w:rsid w:val="008A4482"/>
    <w:rsid w:val="008A45A6"/>
    <w:rsid w:val="008A481B"/>
    <w:rsid w:val="008A4A00"/>
    <w:rsid w:val="008A4A98"/>
    <w:rsid w:val="008A4B4A"/>
    <w:rsid w:val="008A4D0A"/>
    <w:rsid w:val="008A4ECE"/>
    <w:rsid w:val="008A5266"/>
    <w:rsid w:val="008A53F0"/>
    <w:rsid w:val="008A5822"/>
    <w:rsid w:val="008A5B70"/>
    <w:rsid w:val="008A5D1E"/>
    <w:rsid w:val="008A6092"/>
    <w:rsid w:val="008A621D"/>
    <w:rsid w:val="008A628B"/>
    <w:rsid w:val="008A62F5"/>
    <w:rsid w:val="008A6616"/>
    <w:rsid w:val="008A6715"/>
    <w:rsid w:val="008A6762"/>
    <w:rsid w:val="008A6CF2"/>
    <w:rsid w:val="008A6F81"/>
    <w:rsid w:val="008A7326"/>
    <w:rsid w:val="008A75C6"/>
    <w:rsid w:val="008A7684"/>
    <w:rsid w:val="008A7810"/>
    <w:rsid w:val="008A7A3B"/>
    <w:rsid w:val="008A7F36"/>
    <w:rsid w:val="008A7F80"/>
    <w:rsid w:val="008B001C"/>
    <w:rsid w:val="008B0048"/>
    <w:rsid w:val="008B01E8"/>
    <w:rsid w:val="008B0292"/>
    <w:rsid w:val="008B035A"/>
    <w:rsid w:val="008B0D99"/>
    <w:rsid w:val="008B1034"/>
    <w:rsid w:val="008B11F9"/>
    <w:rsid w:val="008B1355"/>
    <w:rsid w:val="008B135D"/>
    <w:rsid w:val="008B1A75"/>
    <w:rsid w:val="008B1C7D"/>
    <w:rsid w:val="008B20FD"/>
    <w:rsid w:val="008B2134"/>
    <w:rsid w:val="008B26B8"/>
    <w:rsid w:val="008B2800"/>
    <w:rsid w:val="008B28F5"/>
    <w:rsid w:val="008B2B33"/>
    <w:rsid w:val="008B2B89"/>
    <w:rsid w:val="008B2D9D"/>
    <w:rsid w:val="008B2E9D"/>
    <w:rsid w:val="008B2ED8"/>
    <w:rsid w:val="008B2F00"/>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058"/>
    <w:rsid w:val="008B5259"/>
    <w:rsid w:val="008B5268"/>
    <w:rsid w:val="008B53B1"/>
    <w:rsid w:val="008B5566"/>
    <w:rsid w:val="008B57E6"/>
    <w:rsid w:val="008B57F2"/>
    <w:rsid w:val="008B5A4E"/>
    <w:rsid w:val="008B5CCD"/>
    <w:rsid w:val="008B5D4A"/>
    <w:rsid w:val="008B5E86"/>
    <w:rsid w:val="008B668D"/>
    <w:rsid w:val="008B6812"/>
    <w:rsid w:val="008B6824"/>
    <w:rsid w:val="008B6CBA"/>
    <w:rsid w:val="008B6D46"/>
    <w:rsid w:val="008B72BB"/>
    <w:rsid w:val="008B73E2"/>
    <w:rsid w:val="008B73EC"/>
    <w:rsid w:val="008B740C"/>
    <w:rsid w:val="008B74C6"/>
    <w:rsid w:val="008B78D8"/>
    <w:rsid w:val="008B7A49"/>
    <w:rsid w:val="008B7E45"/>
    <w:rsid w:val="008C0049"/>
    <w:rsid w:val="008C02FB"/>
    <w:rsid w:val="008C0387"/>
    <w:rsid w:val="008C03EB"/>
    <w:rsid w:val="008C044E"/>
    <w:rsid w:val="008C047A"/>
    <w:rsid w:val="008C072C"/>
    <w:rsid w:val="008C086C"/>
    <w:rsid w:val="008C0A69"/>
    <w:rsid w:val="008C0D8C"/>
    <w:rsid w:val="008C0E8D"/>
    <w:rsid w:val="008C0F07"/>
    <w:rsid w:val="008C11B7"/>
    <w:rsid w:val="008C1521"/>
    <w:rsid w:val="008C1713"/>
    <w:rsid w:val="008C1A0D"/>
    <w:rsid w:val="008C1BA3"/>
    <w:rsid w:val="008C1D25"/>
    <w:rsid w:val="008C1DA5"/>
    <w:rsid w:val="008C1DAF"/>
    <w:rsid w:val="008C1DCC"/>
    <w:rsid w:val="008C20B3"/>
    <w:rsid w:val="008C2507"/>
    <w:rsid w:val="008C250F"/>
    <w:rsid w:val="008C26D6"/>
    <w:rsid w:val="008C2805"/>
    <w:rsid w:val="008C2BE0"/>
    <w:rsid w:val="008C2C93"/>
    <w:rsid w:val="008C2D4B"/>
    <w:rsid w:val="008C2F42"/>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B9F"/>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24"/>
    <w:rsid w:val="008C787D"/>
    <w:rsid w:val="008C79E6"/>
    <w:rsid w:val="008C7E72"/>
    <w:rsid w:val="008C7F5F"/>
    <w:rsid w:val="008D0220"/>
    <w:rsid w:val="008D02F5"/>
    <w:rsid w:val="008D0C8F"/>
    <w:rsid w:val="008D0CDB"/>
    <w:rsid w:val="008D0DC9"/>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5A6"/>
    <w:rsid w:val="008D271E"/>
    <w:rsid w:val="008D28C3"/>
    <w:rsid w:val="008D318A"/>
    <w:rsid w:val="008D320D"/>
    <w:rsid w:val="008D33B4"/>
    <w:rsid w:val="008D370D"/>
    <w:rsid w:val="008D37F5"/>
    <w:rsid w:val="008D3801"/>
    <w:rsid w:val="008D390E"/>
    <w:rsid w:val="008D3B1A"/>
    <w:rsid w:val="008D3B8A"/>
    <w:rsid w:val="008D3E6E"/>
    <w:rsid w:val="008D3E86"/>
    <w:rsid w:val="008D45C6"/>
    <w:rsid w:val="008D46B5"/>
    <w:rsid w:val="008D4717"/>
    <w:rsid w:val="008D49DA"/>
    <w:rsid w:val="008D4AD1"/>
    <w:rsid w:val="008D4FAB"/>
    <w:rsid w:val="008D50B1"/>
    <w:rsid w:val="008D515B"/>
    <w:rsid w:val="008D5275"/>
    <w:rsid w:val="008D5279"/>
    <w:rsid w:val="008D5280"/>
    <w:rsid w:val="008D5396"/>
    <w:rsid w:val="008D53A1"/>
    <w:rsid w:val="008D55AD"/>
    <w:rsid w:val="008D585A"/>
    <w:rsid w:val="008D5B7C"/>
    <w:rsid w:val="008D5D8A"/>
    <w:rsid w:val="008D61AD"/>
    <w:rsid w:val="008D627D"/>
    <w:rsid w:val="008D62E9"/>
    <w:rsid w:val="008D632D"/>
    <w:rsid w:val="008D6344"/>
    <w:rsid w:val="008D63B0"/>
    <w:rsid w:val="008D6444"/>
    <w:rsid w:val="008D6473"/>
    <w:rsid w:val="008D6790"/>
    <w:rsid w:val="008D69BE"/>
    <w:rsid w:val="008D6B9A"/>
    <w:rsid w:val="008D6D11"/>
    <w:rsid w:val="008D6D3B"/>
    <w:rsid w:val="008D6E38"/>
    <w:rsid w:val="008D6E99"/>
    <w:rsid w:val="008D6FBE"/>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07F"/>
    <w:rsid w:val="008E1292"/>
    <w:rsid w:val="008E14A8"/>
    <w:rsid w:val="008E14B5"/>
    <w:rsid w:val="008E1E5F"/>
    <w:rsid w:val="008E1EC3"/>
    <w:rsid w:val="008E20C9"/>
    <w:rsid w:val="008E221D"/>
    <w:rsid w:val="008E237E"/>
    <w:rsid w:val="008E245C"/>
    <w:rsid w:val="008E28BF"/>
    <w:rsid w:val="008E28FA"/>
    <w:rsid w:val="008E2B94"/>
    <w:rsid w:val="008E2C63"/>
    <w:rsid w:val="008E2D36"/>
    <w:rsid w:val="008E2EC9"/>
    <w:rsid w:val="008E2EEE"/>
    <w:rsid w:val="008E3107"/>
    <w:rsid w:val="008E3281"/>
    <w:rsid w:val="008E36BF"/>
    <w:rsid w:val="008E3950"/>
    <w:rsid w:val="008E3966"/>
    <w:rsid w:val="008E42AE"/>
    <w:rsid w:val="008E4421"/>
    <w:rsid w:val="008E445D"/>
    <w:rsid w:val="008E485B"/>
    <w:rsid w:val="008E490A"/>
    <w:rsid w:val="008E4A08"/>
    <w:rsid w:val="008E4C89"/>
    <w:rsid w:val="008E510A"/>
    <w:rsid w:val="008E515B"/>
    <w:rsid w:val="008E528F"/>
    <w:rsid w:val="008E5312"/>
    <w:rsid w:val="008E5627"/>
    <w:rsid w:val="008E581B"/>
    <w:rsid w:val="008E5A8D"/>
    <w:rsid w:val="008E5BAB"/>
    <w:rsid w:val="008E5BC2"/>
    <w:rsid w:val="008E6052"/>
    <w:rsid w:val="008E60A2"/>
    <w:rsid w:val="008E652E"/>
    <w:rsid w:val="008E66B7"/>
    <w:rsid w:val="008E6833"/>
    <w:rsid w:val="008E6899"/>
    <w:rsid w:val="008E69C8"/>
    <w:rsid w:val="008E6C0F"/>
    <w:rsid w:val="008E6F1E"/>
    <w:rsid w:val="008E6F5B"/>
    <w:rsid w:val="008E70B3"/>
    <w:rsid w:val="008E7114"/>
    <w:rsid w:val="008E7233"/>
    <w:rsid w:val="008E7499"/>
    <w:rsid w:val="008E7920"/>
    <w:rsid w:val="008E7A78"/>
    <w:rsid w:val="008E7BF6"/>
    <w:rsid w:val="008E7C1A"/>
    <w:rsid w:val="008E7C41"/>
    <w:rsid w:val="008E7C6A"/>
    <w:rsid w:val="008E7D2D"/>
    <w:rsid w:val="008E7DF3"/>
    <w:rsid w:val="008F008A"/>
    <w:rsid w:val="008F021A"/>
    <w:rsid w:val="008F068B"/>
    <w:rsid w:val="008F0D03"/>
    <w:rsid w:val="008F0DD4"/>
    <w:rsid w:val="008F0E72"/>
    <w:rsid w:val="008F0FD7"/>
    <w:rsid w:val="008F10E5"/>
    <w:rsid w:val="008F110C"/>
    <w:rsid w:val="008F11C5"/>
    <w:rsid w:val="008F11E5"/>
    <w:rsid w:val="008F1274"/>
    <w:rsid w:val="008F17A9"/>
    <w:rsid w:val="008F17FF"/>
    <w:rsid w:val="008F1816"/>
    <w:rsid w:val="008F1830"/>
    <w:rsid w:val="008F1983"/>
    <w:rsid w:val="008F1A39"/>
    <w:rsid w:val="008F1E2E"/>
    <w:rsid w:val="008F29E5"/>
    <w:rsid w:val="008F2C3F"/>
    <w:rsid w:val="008F2C68"/>
    <w:rsid w:val="008F2DEA"/>
    <w:rsid w:val="008F2F1D"/>
    <w:rsid w:val="008F3062"/>
    <w:rsid w:val="008F33EC"/>
    <w:rsid w:val="008F3436"/>
    <w:rsid w:val="008F350B"/>
    <w:rsid w:val="008F36A1"/>
    <w:rsid w:val="008F3A46"/>
    <w:rsid w:val="008F3E5D"/>
    <w:rsid w:val="008F4488"/>
    <w:rsid w:val="008F4771"/>
    <w:rsid w:val="008F48B7"/>
    <w:rsid w:val="008F4A12"/>
    <w:rsid w:val="008F4DFA"/>
    <w:rsid w:val="008F4F81"/>
    <w:rsid w:val="008F4FDC"/>
    <w:rsid w:val="008F50BB"/>
    <w:rsid w:val="008F5247"/>
    <w:rsid w:val="008F55DE"/>
    <w:rsid w:val="008F5A11"/>
    <w:rsid w:val="008F6155"/>
    <w:rsid w:val="008F6495"/>
    <w:rsid w:val="008F6527"/>
    <w:rsid w:val="008F65EF"/>
    <w:rsid w:val="008F664A"/>
    <w:rsid w:val="008F665B"/>
    <w:rsid w:val="008F67AD"/>
    <w:rsid w:val="008F682F"/>
    <w:rsid w:val="008F686C"/>
    <w:rsid w:val="008F6C24"/>
    <w:rsid w:val="008F6E5D"/>
    <w:rsid w:val="008F71E2"/>
    <w:rsid w:val="008F722B"/>
    <w:rsid w:val="008F770F"/>
    <w:rsid w:val="008F779D"/>
    <w:rsid w:val="008F7E12"/>
    <w:rsid w:val="008F7EB8"/>
    <w:rsid w:val="009000BD"/>
    <w:rsid w:val="00900240"/>
    <w:rsid w:val="009003D9"/>
    <w:rsid w:val="0090053C"/>
    <w:rsid w:val="00900702"/>
    <w:rsid w:val="00900B88"/>
    <w:rsid w:val="00900BFC"/>
    <w:rsid w:val="00900ED7"/>
    <w:rsid w:val="00900F54"/>
    <w:rsid w:val="00900F82"/>
    <w:rsid w:val="00901255"/>
    <w:rsid w:val="009017EE"/>
    <w:rsid w:val="00901896"/>
    <w:rsid w:val="00901B1F"/>
    <w:rsid w:val="00901D8E"/>
    <w:rsid w:val="00901E4E"/>
    <w:rsid w:val="00901E70"/>
    <w:rsid w:val="0090223D"/>
    <w:rsid w:val="0090240F"/>
    <w:rsid w:val="0090268E"/>
    <w:rsid w:val="0090269E"/>
    <w:rsid w:val="0090271F"/>
    <w:rsid w:val="00902748"/>
    <w:rsid w:val="00902BD2"/>
    <w:rsid w:val="00902E23"/>
    <w:rsid w:val="00902F99"/>
    <w:rsid w:val="009030FA"/>
    <w:rsid w:val="00903132"/>
    <w:rsid w:val="00903481"/>
    <w:rsid w:val="0090349C"/>
    <w:rsid w:val="00903772"/>
    <w:rsid w:val="009039D0"/>
    <w:rsid w:val="00903FF9"/>
    <w:rsid w:val="0090415F"/>
    <w:rsid w:val="009041B1"/>
    <w:rsid w:val="009042E9"/>
    <w:rsid w:val="009043B4"/>
    <w:rsid w:val="009048BA"/>
    <w:rsid w:val="00904C0C"/>
    <w:rsid w:val="009051B2"/>
    <w:rsid w:val="0090531B"/>
    <w:rsid w:val="0090584C"/>
    <w:rsid w:val="00905A7F"/>
    <w:rsid w:val="00905B88"/>
    <w:rsid w:val="00905DB0"/>
    <w:rsid w:val="00906145"/>
    <w:rsid w:val="00906154"/>
    <w:rsid w:val="00906369"/>
    <w:rsid w:val="009063FB"/>
    <w:rsid w:val="00906476"/>
    <w:rsid w:val="009065F0"/>
    <w:rsid w:val="00906C2E"/>
    <w:rsid w:val="00906CD7"/>
    <w:rsid w:val="00906DA6"/>
    <w:rsid w:val="00906E84"/>
    <w:rsid w:val="00907069"/>
    <w:rsid w:val="00907152"/>
    <w:rsid w:val="00907181"/>
    <w:rsid w:val="00907C5A"/>
    <w:rsid w:val="009101B7"/>
    <w:rsid w:val="00910372"/>
    <w:rsid w:val="00910394"/>
    <w:rsid w:val="00910395"/>
    <w:rsid w:val="00910745"/>
    <w:rsid w:val="0091081F"/>
    <w:rsid w:val="00910A4C"/>
    <w:rsid w:val="00910AD8"/>
    <w:rsid w:val="00910AE7"/>
    <w:rsid w:val="00910CEC"/>
    <w:rsid w:val="00911009"/>
    <w:rsid w:val="00911153"/>
    <w:rsid w:val="009113E7"/>
    <w:rsid w:val="009115E2"/>
    <w:rsid w:val="00911804"/>
    <w:rsid w:val="00911CAA"/>
    <w:rsid w:val="00911DFD"/>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C15"/>
    <w:rsid w:val="00914F8C"/>
    <w:rsid w:val="00914FE5"/>
    <w:rsid w:val="009150A8"/>
    <w:rsid w:val="0091554A"/>
    <w:rsid w:val="009155A4"/>
    <w:rsid w:val="00915638"/>
    <w:rsid w:val="009159A6"/>
    <w:rsid w:val="009159E5"/>
    <w:rsid w:val="00915AAE"/>
    <w:rsid w:val="00915B81"/>
    <w:rsid w:val="00915D08"/>
    <w:rsid w:val="00915EB1"/>
    <w:rsid w:val="009161A4"/>
    <w:rsid w:val="0091634A"/>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5EA"/>
    <w:rsid w:val="00920671"/>
    <w:rsid w:val="00920AE2"/>
    <w:rsid w:val="00920B91"/>
    <w:rsid w:val="00920D8F"/>
    <w:rsid w:val="00920E6C"/>
    <w:rsid w:val="009211F0"/>
    <w:rsid w:val="00921443"/>
    <w:rsid w:val="0092160E"/>
    <w:rsid w:val="00921784"/>
    <w:rsid w:val="009219EC"/>
    <w:rsid w:val="00921EE4"/>
    <w:rsid w:val="009220C4"/>
    <w:rsid w:val="00922375"/>
    <w:rsid w:val="00922C16"/>
    <w:rsid w:val="00922DC4"/>
    <w:rsid w:val="00922DF6"/>
    <w:rsid w:val="00923056"/>
    <w:rsid w:val="009234B5"/>
    <w:rsid w:val="00923570"/>
    <w:rsid w:val="0092391F"/>
    <w:rsid w:val="00923B94"/>
    <w:rsid w:val="00923BE1"/>
    <w:rsid w:val="00923CBE"/>
    <w:rsid w:val="00923CC4"/>
    <w:rsid w:val="00924435"/>
    <w:rsid w:val="00924509"/>
    <w:rsid w:val="009245E9"/>
    <w:rsid w:val="0092476A"/>
    <w:rsid w:val="00924B0D"/>
    <w:rsid w:val="00924C09"/>
    <w:rsid w:val="009250D1"/>
    <w:rsid w:val="00925221"/>
    <w:rsid w:val="009254C4"/>
    <w:rsid w:val="00925947"/>
    <w:rsid w:val="00925C30"/>
    <w:rsid w:val="00925D60"/>
    <w:rsid w:val="00925E60"/>
    <w:rsid w:val="00926067"/>
    <w:rsid w:val="00926569"/>
    <w:rsid w:val="009268E6"/>
    <w:rsid w:val="00926932"/>
    <w:rsid w:val="009269CE"/>
    <w:rsid w:val="00926C63"/>
    <w:rsid w:val="00926C78"/>
    <w:rsid w:val="009270E6"/>
    <w:rsid w:val="009273D3"/>
    <w:rsid w:val="0092754A"/>
    <w:rsid w:val="009276D9"/>
    <w:rsid w:val="009277A9"/>
    <w:rsid w:val="009277CC"/>
    <w:rsid w:val="009277CD"/>
    <w:rsid w:val="009278F1"/>
    <w:rsid w:val="00927964"/>
    <w:rsid w:val="00927C94"/>
    <w:rsid w:val="00927EB8"/>
    <w:rsid w:val="00930221"/>
    <w:rsid w:val="00930421"/>
    <w:rsid w:val="00930560"/>
    <w:rsid w:val="00930757"/>
    <w:rsid w:val="009309D1"/>
    <w:rsid w:val="00930BFA"/>
    <w:rsid w:val="00930C64"/>
    <w:rsid w:val="00930F06"/>
    <w:rsid w:val="00931217"/>
    <w:rsid w:val="009315ED"/>
    <w:rsid w:val="0093166F"/>
    <w:rsid w:val="00931814"/>
    <w:rsid w:val="00931DE7"/>
    <w:rsid w:val="00931E16"/>
    <w:rsid w:val="00931E8A"/>
    <w:rsid w:val="00931FBB"/>
    <w:rsid w:val="0093227C"/>
    <w:rsid w:val="0093228A"/>
    <w:rsid w:val="009328E8"/>
    <w:rsid w:val="00932C1E"/>
    <w:rsid w:val="00933119"/>
    <w:rsid w:val="009331CA"/>
    <w:rsid w:val="00933764"/>
    <w:rsid w:val="00933849"/>
    <w:rsid w:val="00933961"/>
    <w:rsid w:val="009341B3"/>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32"/>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7C6"/>
    <w:rsid w:val="009379FF"/>
    <w:rsid w:val="00937A3D"/>
    <w:rsid w:val="00937A47"/>
    <w:rsid w:val="00937AAB"/>
    <w:rsid w:val="00937D2B"/>
    <w:rsid w:val="0094005E"/>
    <w:rsid w:val="00940146"/>
    <w:rsid w:val="00940358"/>
    <w:rsid w:val="009407AA"/>
    <w:rsid w:val="00940840"/>
    <w:rsid w:val="00940D38"/>
    <w:rsid w:val="00940DBD"/>
    <w:rsid w:val="00940E87"/>
    <w:rsid w:val="0094123D"/>
    <w:rsid w:val="00941252"/>
    <w:rsid w:val="00941358"/>
    <w:rsid w:val="009416E5"/>
    <w:rsid w:val="0094183D"/>
    <w:rsid w:val="00941862"/>
    <w:rsid w:val="009418EC"/>
    <w:rsid w:val="00941AD9"/>
    <w:rsid w:val="00941D23"/>
    <w:rsid w:val="009421FD"/>
    <w:rsid w:val="0094227E"/>
    <w:rsid w:val="009423B4"/>
    <w:rsid w:val="009424A5"/>
    <w:rsid w:val="0094267C"/>
    <w:rsid w:val="00942725"/>
    <w:rsid w:val="0094273C"/>
    <w:rsid w:val="009427B7"/>
    <w:rsid w:val="009427DE"/>
    <w:rsid w:val="00942EC2"/>
    <w:rsid w:val="0094308F"/>
    <w:rsid w:val="0094313E"/>
    <w:rsid w:val="0094315A"/>
    <w:rsid w:val="009431C5"/>
    <w:rsid w:val="0094333E"/>
    <w:rsid w:val="009434FD"/>
    <w:rsid w:val="0094351E"/>
    <w:rsid w:val="009435B1"/>
    <w:rsid w:val="009437FC"/>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0C"/>
    <w:rsid w:val="00944E2E"/>
    <w:rsid w:val="0094517C"/>
    <w:rsid w:val="00945283"/>
    <w:rsid w:val="009452F3"/>
    <w:rsid w:val="00945394"/>
    <w:rsid w:val="00945613"/>
    <w:rsid w:val="0094562E"/>
    <w:rsid w:val="00945663"/>
    <w:rsid w:val="009459C4"/>
    <w:rsid w:val="00945C28"/>
    <w:rsid w:val="00945C97"/>
    <w:rsid w:val="00945E6C"/>
    <w:rsid w:val="009463BF"/>
    <w:rsid w:val="009464CD"/>
    <w:rsid w:val="0094662F"/>
    <w:rsid w:val="00946752"/>
    <w:rsid w:val="009469C6"/>
    <w:rsid w:val="00946B2A"/>
    <w:rsid w:val="00946DE3"/>
    <w:rsid w:val="00946EFF"/>
    <w:rsid w:val="00946FAF"/>
    <w:rsid w:val="00947057"/>
    <w:rsid w:val="0094786D"/>
    <w:rsid w:val="0094788A"/>
    <w:rsid w:val="009478AD"/>
    <w:rsid w:val="00947961"/>
    <w:rsid w:val="00947ADA"/>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3FC9"/>
    <w:rsid w:val="0095415E"/>
    <w:rsid w:val="009542F9"/>
    <w:rsid w:val="00954429"/>
    <w:rsid w:val="009549D1"/>
    <w:rsid w:val="00954A91"/>
    <w:rsid w:val="00954B05"/>
    <w:rsid w:val="00954BD5"/>
    <w:rsid w:val="009552BE"/>
    <w:rsid w:val="009558AE"/>
    <w:rsid w:val="00955A31"/>
    <w:rsid w:val="00955A44"/>
    <w:rsid w:val="00955DCF"/>
    <w:rsid w:val="00955F20"/>
    <w:rsid w:val="00955F45"/>
    <w:rsid w:val="009561A6"/>
    <w:rsid w:val="009561BE"/>
    <w:rsid w:val="00956375"/>
    <w:rsid w:val="00956449"/>
    <w:rsid w:val="00956481"/>
    <w:rsid w:val="009565F6"/>
    <w:rsid w:val="009567F3"/>
    <w:rsid w:val="0095697F"/>
    <w:rsid w:val="00956DAC"/>
    <w:rsid w:val="00956E19"/>
    <w:rsid w:val="00956EC1"/>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28E"/>
    <w:rsid w:val="009623B3"/>
    <w:rsid w:val="009625D1"/>
    <w:rsid w:val="009625F8"/>
    <w:rsid w:val="00962711"/>
    <w:rsid w:val="009627E7"/>
    <w:rsid w:val="009627F8"/>
    <w:rsid w:val="00962A2F"/>
    <w:rsid w:val="00962B61"/>
    <w:rsid w:val="00962C9F"/>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5CC"/>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0F6"/>
    <w:rsid w:val="009702D9"/>
    <w:rsid w:val="009708A0"/>
    <w:rsid w:val="00970933"/>
    <w:rsid w:val="00970961"/>
    <w:rsid w:val="00970A33"/>
    <w:rsid w:val="00970A88"/>
    <w:rsid w:val="00970F03"/>
    <w:rsid w:val="009710A5"/>
    <w:rsid w:val="009714F9"/>
    <w:rsid w:val="00971658"/>
    <w:rsid w:val="009719CD"/>
    <w:rsid w:val="00971B1C"/>
    <w:rsid w:val="00971B80"/>
    <w:rsid w:val="00971BD8"/>
    <w:rsid w:val="00971E52"/>
    <w:rsid w:val="00972081"/>
    <w:rsid w:val="00972515"/>
    <w:rsid w:val="009726EC"/>
    <w:rsid w:val="0097274E"/>
    <w:rsid w:val="00972852"/>
    <w:rsid w:val="00972AFB"/>
    <w:rsid w:val="00972C81"/>
    <w:rsid w:val="00973189"/>
    <w:rsid w:val="0097336B"/>
    <w:rsid w:val="00973A2D"/>
    <w:rsid w:val="00973BD6"/>
    <w:rsid w:val="00973C44"/>
    <w:rsid w:val="00973DED"/>
    <w:rsid w:val="009747F8"/>
    <w:rsid w:val="0097498F"/>
    <w:rsid w:val="00974BE5"/>
    <w:rsid w:val="00974E7C"/>
    <w:rsid w:val="0097507C"/>
    <w:rsid w:val="00975115"/>
    <w:rsid w:val="009751A8"/>
    <w:rsid w:val="0097550B"/>
    <w:rsid w:val="00975640"/>
    <w:rsid w:val="00975E77"/>
    <w:rsid w:val="00975FB4"/>
    <w:rsid w:val="009769A4"/>
    <w:rsid w:val="00976AEE"/>
    <w:rsid w:val="00976B59"/>
    <w:rsid w:val="00976C87"/>
    <w:rsid w:val="00976DBF"/>
    <w:rsid w:val="00976F86"/>
    <w:rsid w:val="0097707E"/>
    <w:rsid w:val="009771A9"/>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571"/>
    <w:rsid w:val="009806C7"/>
    <w:rsid w:val="009808BC"/>
    <w:rsid w:val="00980AE1"/>
    <w:rsid w:val="00980B32"/>
    <w:rsid w:val="00980B41"/>
    <w:rsid w:val="00980BD4"/>
    <w:rsid w:val="00981065"/>
    <w:rsid w:val="009814A4"/>
    <w:rsid w:val="009816EF"/>
    <w:rsid w:val="00981962"/>
    <w:rsid w:val="00981972"/>
    <w:rsid w:val="00981A55"/>
    <w:rsid w:val="00981C2A"/>
    <w:rsid w:val="009821C3"/>
    <w:rsid w:val="00982366"/>
    <w:rsid w:val="00982483"/>
    <w:rsid w:val="009829E8"/>
    <w:rsid w:val="00982BA4"/>
    <w:rsid w:val="00982C2D"/>
    <w:rsid w:val="00982F2A"/>
    <w:rsid w:val="00982F53"/>
    <w:rsid w:val="00983320"/>
    <w:rsid w:val="009835C1"/>
    <w:rsid w:val="00983766"/>
    <w:rsid w:val="00983F58"/>
    <w:rsid w:val="00984078"/>
    <w:rsid w:val="009843FC"/>
    <w:rsid w:val="009849FC"/>
    <w:rsid w:val="00984C3F"/>
    <w:rsid w:val="00984ECB"/>
    <w:rsid w:val="0098538B"/>
    <w:rsid w:val="00985433"/>
    <w:rsid w:val="00985480"/>
    <w:rsid w:val="0098561A"/>
    <w:rsid w:val="00985A28"/>
    <w:rsid w:val="00985AB7"/>
    <w:rsid w:val="00985BDE"/>
    <w:rsid w:val="00985E02"/>
    <w:rsid w:val="00985E47"/>
    <w:rsid w:val="00986076"/>
    <w:rsid w:val="009862AE"/>
    <w:rsid w:val="00986346"/>
    <w:rsid w:val="009864CB"/>
    <w:rsid w:val="009870CB"/>
    <w:rsid w:val="0098722F"/>
    <w:rsid w:val="00987475"/>
    <w:rsid w:val="009876E6"/>
    <w:rsid w:val="00987DA4"/>
    <w:rsid w:val="00987DBB"/>
    <w:rsid w:val="00990196"/>
    <w:rsid w:val="00990ABB"/>
    <w:rsid w:val="00990B4D"/>
    <w:rsid w:val="00990B99"/>
    <w:rsid w:val="00991687"/>
    <w:rsid w:val="0099180F"/>
    <w:rsid w:val="00991B1F"/>
    <w:rsid w:val="00991B7E"/>
    <w:rsid w:val="00991B88"/>
    <w:rsid w:val="00991BDA"/>
    <w:rsid w:val="00991C63"/>
    <w:rsid w:val="00991CDA"/>
    <w:rsid w:val="00991F86"/>
    <w:rsid w:val="0099216F"/>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A97"/>
    <w:rsid w:val="00994E86"/>
    <w:rsid w:val="00995079"/>
    <w:rsid w:val="009950A8"/>
    <w:rsid w:val="00995514"/>
    <w:rsid w:val="00995947"/>
    <w:rsid w:val="00995962"/>
    <w:rsid w:val="00995C13"/>
    <w:rsid w:val="00995FC4"/>
    <w:rsid w:val="0099620F"/>
    <w:rsid w:val="00996363"/>
    <w:rsid w:val="00996936"/>
    <w:rsid w:val="0099698A"/>
    <w:rsid w:val="00996AD8"/>
    <w:rsid w:val="00996B8B"/>
    <w:rsid w:val="00996FCB"/>
    <w:rsid w:val="009971D0"/>
    <w:rsid w:val="0099724A"/>
    <w:rsid w:val="00997492"/>
    <w:rsid w:val="00997704"/>
    <w:rsid w:val="00997795"/>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0CCF"/>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9DA"/>
    <w:rsid w:val="009A4A3E"/>
    <w:rsid w:val="009A4F2C"/>
    <w:rsid w:val="009A543D"/>
    <w:rsid w:val="009A55C4"/>
    <w:rsid w:val="009A5753"/>
    <w:rsid w:val="009A579D"/>
    <w:rsid w:val="009A5BB3"/>
    <w:rsid w:val="009A5C19"/>
    <w:rsid w:val="009A5C44"/>
    <w:rsid w:val="009A5DE9"/>
    <w:rsid w:val="009A5EB7"/>
    <w:rsid w:val="009A5F4D"/>
    <w:rsid w:val="009A5FB3"/>
    <w:rsid w:val="009A60B2"/>
    <w:rsid w:val="009A6C07"/>
    <w:rsid w:val="009A6D4F"/>
    <w:rsid w:val="009A6D8D"/>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309"/>
    <w:rsid w:val="009B3442"/>
    <w:rsid w:val="009B3508"/>
    <w:rsid w:val="009B39ED"/>
    <w:rsid w:val="009B3A21"/>
    <w:rsid w:val="009B3D6D"/>
    <w:rsid w:val="009B3F1B"/>
    <w:rsid w:val="009B3F56"/>
    <w:rsid w:val="009B3F8E"/>
    <w:rsid w:val="009B4231"/>
    <w:rsid w:val="009B43D7"/>
    <w:rsid w:val="009B43E1"/>
    <w:rsid w:val="009B44B6"/>
    <w:rsid w:val="009B450E"/>
    <w:rsid w:val="009B45F3"/>
    <w:rsid w:val="009B46BA"/>
    <w:rsid w:val="009B4718"/>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2FB"/>
    <w:rsid w:val="009C0754"/>
    <w:rsid w:val="009C09F0"/>
    <w:rsid w:val="009C0E19"/>
    <w:rsid w:val="009C107D"/>
    <w:rsid w:val="009C118A"/>
    <w:rsid w:val="009C13B3"/>
    <w:rsid w:val="009C14A1"/>
    <w:rsid w:val="009C15F5"/>
    <w:rsid w:val="009C1827"/>
    <w:rsid w:val="009C1EA6"/>
    <w:rsid w:val="009C21E7"/>
    <w:rsid w:val="009C22DE"/>
    <w:rsid w:val="009C2546"/>
    <w:rsid w:val="009C25C4"/>
    <w:rsid w:val="009C2621"/>
    <w:rsid w:val="009C2628"/>
    <w:rsid w:val="009C2799"/>
    <w:rsid w:val="009C2912"/>
    <w:rsid w:val="009C297E"/>
    <w:rsid w:val="009C2AE3"/>
    <w:rsid w:val="009C2F73"/>
    <w:rsid w:val="009C2FE8"/>
    <w:rsid w:val="009C312B"/>
    <w:rsid w:val="009C316E"/>
    <w:rsid w:val="009C3387"/>
    <w:rsid w:val="009C3D4F"/>
    <w:rsid w:val="009C3DEF"/>
    <w:rsid w:val="009C3E13"/>
    <w:rsid w:val="009C411C"/>
    <w:rsid w:val="009C4265"/>
    <w:rsid w:val="009C4428"/>
    <w:rsid w:val="009C4543"/>
    <w:rsid w:val="009C4829"/>
    <w:rsid w:val="009C4A9B"/>
    <w:rsid w:val="009C4D2E"/>
    <w:rsid w:val="009C5153"/>
    <w:rsid w:val="009C51F1"/>
    <w:rsid w:val="009C523B"/>
    <w:rsid w:val="009C53E9"/>
    <w:rsid w:val="009C5471"/>
    <w:rsid w:val="009C5636"/>
    <w:rsid w:val="009C5771"/>
    <w:rsid w:val="009C57BB"/>
    <w:rsid w:val="009C58AB"/>
    <w:rsid w:val="009C598C"/>
    <w:rsid w:val="009C5AB1"/>
    <w:rsid w:val="009C5D7B"/>
    <w:rsid w:val="009C62D9"/>
    <w:rsid w:val="009C6496"/>
    <w:rsid w:val="009C64DA"/>
    <w:rsid w:val="009C658B"/>
    <w:rsid w:val="009C67BC"/>
    <w:rsid w:val="009C68D4"/>
    <w:rsid w:val="009C6BA2"/>
    <w:rsid w:val="009C6E87"/>
    <w:rsid w:val="009C6FF1"/>
    <w:rsid w:val="009C7017"/>
    <w:rsid w:val="009C70E7"/>
    <w:rsid w:val="009C724A"/>
    <w:rsid w:val="009C72CD"/>
    <w:rsid w:val="009C7385"/>
    <w:rsid w:val="009C7718"/>
    <w:rsid w:val="009C79C4"/>
    <w:rsid w:val="009C7C48"/>
    <w:rsid w:val="009D02D5"/>
    <w:rsid w:val="009D06FA"/>
    <w:rsid w:val="009D0937"/>
    <w:rsid w:val="009D0B25"/>
    <w:rsid w:val="009D0BA7"/>
    <w:rsid w:val="009D0C11"/>
    <w:rsid w:val="009D0D6C"/>
    <w:rsid w:val="009D0D78"/>
    <w:rsid w:val="009D0F0E"/>
    <w:rsid w:val="009D1056"/>
    <w:rsid w:val="009D10DF"/>
    <w:rsid w:val="009D12B9"/>
    <w:rsid w:val="009D13FF"/>
    <w:rsid w:val="009D152A"/>
    <w:rsid w:val="009D1754"/>
    <w:rsid w:val="009D183A"/>
    <w:rsid w:val="009D1CE3"/>
    <w:rsid w:val="009D1D85"/>
    <w:rsid w:val="009D1EFB"/>
    <w:rsid w:val="009D2125"/>
    <w:rsid w:val="009D255E"/>
    <w:rsid w:val="009D2577"/>
    <w:rsid w:val="009D2CC4"/>
    <w:rsid w:val="009D31BB"/>
    <w:rsid w:val="009D3338"/>
    <w:rsid w:val="009D34BA"/>
    <w:rsid w:val="009D34C6"/>
    <w:rsid w:val="009D34CA"/>
    <w:rsid w:val="009D3A62"/>
    <w:rsid w:val="009D3B97"/>
    <w:rsid w:val="009D3D6B"/>
    <w:rsid w:val="009D3F5C"/>
    <w:rsid w:val="009D3FBF"/>
    <w:rsid w:val="009D4163"/>
    <w:rsid w:val="009D438E"/>
    <w:rsid w:val="009D4399"/>
    <w:rsid w:val="009D454E"/>
    <w:rsid w:val="009D46A8"/>
    <w:rsid w:val="009D4CC3"/>
    <w:rsid w:val="009D4F3A"/>
    <w:rsid w:val="009D5013"/>
    <w:rsid w:val="009D545E"/>
    <w:rsid w:val="009D583B"/>
    <w:rsid w:val="009D5BF2"/>
    <w:rsid w:val="009D5C4C"/>
    <w:rsid w:val="009D5CB9"/>
    <w:rsid w:val="009D60D0"/>
    <w:rsid w:val="009D60F8"/>
    <w:rsid w:val="009D6187"/>
    <w:rsid w:val="009D6357"/>
    <w:rsid w:val="009D65D1"/>
    <w:rsid w:val="009D674D"/>
    <w:rsid w:val="009D6B23"/>
    <w:rsid w:val="009D6FA3"/>
    <w:rsid w:val="009D6FD5"/>
    <w:rsid w:val="009D7124"/>
    <w:rsid w:val="009D7129"/>
    <w:rsid w:val="009D73B9"/>
    <w:rsid w:val="009D759A"/>
    <w:rsid w:val="009D75A7"/>
    <w:rsid w:val="009D776B"/>
    <w:rsid w:val="009D7A8F"/>
    <w:rsid w:val="009D7BBB"/>
    <w:rsid w:val="009D7D3C"/>
    <w:rsid w:val="009D7D49"/>
    <w:rsid w:val="009D7E59"/>
    <w:rsid w:val="009E023A"/>
    <w:rsid w:val="009E0304"/>
    <w:rsid w:val="009E03F6"/>
    <w:rsid w:val="009E061E"/>
    <w:rsid w:val="009E08C1"/>
    <w:rsid w:val="009E10D6"/>
    <w:rsid w:val="009E1259"/>
    <w:rsid w:val="009E1366"/>
    <w:rsid w:val="009E13EB"/>
    <w:rsid w:val="009E13F3"/>
    <w:rsid w:val="009E1C08"/>
    <w:rsid w:val="009E1CDC"/>
    <w:rsid w:val="009E2873"/>
    <w:rsid w:val="009E2924"/>
    <w:rsid w:val="009E2F05"/>
    <w:rsid w:val="009E2F1B"/>
    <w:rsid w:val="009E3297"/>
    <w:rsid w:val="009E32A7"/>
    <w:rsid w:val="009E3645"/>
    <w:rsid w:val="009E36F6"/>
    <w:rsid w:val="009E389F"/>
    <w:rsid w:val="009E3D09"/>
    <w:rsid w:val="009E3EDD"/>
    <w:rsid w:val="009E3EF9"/>
    <w:rsid w:val="009E4003"/>
    <w:rsid w:val="009E421E"/>
    <w:rsid w:val="009E42DA"/>
    <w:rsid w:val="009E43B8"/>
    <w:rsid w:val="009E47C9"/>
    <w:rsid w:val="009E47E5"/>
    <w:rsid w:val="009E48F3"/>
    <w:rsid w:val="009E4B60"/>
    <w:rsid w:val="009E4F72"/>
    <w:rsid w:val="009E50F4"/>
    <w:rsid w:val="009E5312"/>
    <w:rsid w:val="009E5356"/>
    <w:rsid w:val="009E5401"/>
    <w:rsid w:val="009E5469"/>
    <w:rsid w:val="009E5857"/>
    <w:rsid w:val="009E58F6"/>
    <w:rsid w:val="009E5ABF"/>
    <w:rsid w:val="009E5ACB"/>
    <w:rsid w:val="009E5EDF"/>
    <w:rsid w:val="009E6306"/>
    <w:rsid w:val="009E63D1"/>
    <w:rsid w:val="009E671D"/>
    <w:rsid w:val="009E68BC"/>
    <w:rsid w:val="009E6B5D"/>
    <w:rsid w:val="009E6C2F"/>
    <w:rsid w:val="009E7194"/>
    <w:rsid w:val="009E7459"/>
    <w:rsid w:val="009E74B0"/>
    <w:rsid w:val="009E74FC"/>
    <w:rsid w:val="009E76B5"/>
    <w:rsid w:val="009E7916"/>
    <w:rsid w:val="009E7B17"/>
    <w:rsid w:val="009E7B59"/>
    <w:rsid w:val="009E7C71"/>
    <w:rsid w:val="009F00DF"/>
    <w:rsid w:val="009F05BB"/>
    <w:rsid w:val="009F088F"/>
    <w:rsid w:val="009F0B05"/>
    <w:rsid w:val="009F0EB0"/>
    <w:rsid w:val="009F0F71"/>
    <w:rsid w:val="009F12D3"/>
    <w:rsid w:val="009F14E7"/>
    <w:rsid w:val="009F1602"/>
    <w:rsid w:val="009F167B"/>
    <w:rsid w:val="009F16F9"/>
    <w:rsid w:val="009F1854"/>
    <w:rsid w:val="009F1FD1"/>
    <w:rsid w:val="009F2099"/>
    <w:rsid w:val="009F20DD"/>
    <w:rsid w:val="009F27E5"/>
    <w:rsid w:val="009F2962"/>
    <w:rsid w:val="009F2BC3"/>
    <w:rsid w:val="009F2C00"/>
    <w:rsid w:val="009F2E1D"/>
    <w:rsid w:val="009F2E7F"/>
    <w:rsid w:val="009F2EEF"/>
    <w:rsid w:val="009F3029"/>
    <w:rsid w:val="009F339F"/>
    <w:rsid w:val="009F3457"/>
    <w:rsid w:val="009F3718"/>
    <w:rsid w:val="009F37B7"/>
    <w:rsid w:val="009F3874"/>
    <w:rsid w:val="009F3CF2"/>
    <w:rsid w:val="009F3DE6"/>
    <w:rsid w:val="009F4006"/>
    <w:rsid w:val="009F4239"/>
    <w:rsid w:val="009F4329"/>
    <w:rsid w:val="009F4558"/>
    <w:rsid w:val="009F4795"/>
    <w:rsid w:val="009F4C74"/>
    <w:rsid w:val="009F4ED6"/>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61E"/>
    <w:rsid w:val="00A01970"/>
    <w:rsid w:val="00A0197E"/>
    <w:rsid w:val="00A019C2"/>
    <w:rsid w:val="00A01AC1"/>
    <w:rsid w:val="00A020BB"/>
    <w:rsid w:val="00A02286"/>
    <w:rsid w:val="00A023B6"/>
    <w:rsid w:val="00A0244D"/>
    <w:rsid w:val="00A0248C"/>
    <w:rsid w:val="00A02512"/>
    <w:rsid w:val="00A025A6"/>
    <w:rsid w:val="00A027D2"/>
    <w:rsid w:val="00A027EE"/>
    <w:rsid w:val="00A028FD"/>
    <w:rsid w:val="00A02E0D"/>
    <w:rsid w:val="00A02F44"/>
    <w:rsid w:val="00A0306A"/>
    <w:rsid w:val="00A03875"/>
    <w:rsid w:val="00A03CF2"/>
    <w:rsid w:val="00A03DAC"/>
    <w:rsid w:val="00A03E51"/>
    <w:rsid w:val="00A03F6D"/>
    <w:rsid w:val="00A03F7A"/>
    <w:rsid w:val="00A03FBD"/>
    <w:rsid w:val="00A04093"/>
    <w:rsid w:val="00A041FD"/>
    <w:rsid w:val="00A047D1"/>
    <w:rsid w:val="00A04875"/>
    <w:rsid w:val="00A04912"/>
    <w:rsid w:val="00A04AE4"/>
    <w:rsid w:val="00A04B0D"/>
    <w:rsid w:val="00A04BB4"/>
    <w:rsid w:val="00A04E11"/>
    <w:rsid w:val="00A04E65"/>
    <w:rsid w:val="00A050E2"/>
    <w:rsid w:val="00A0519C"/>
    <w:rsid w:val="00A055FF"/>
    <w:rsid w:val="00A0567F"/>
    <w:rsid w:val="00A0577D"/>
    <w:rsid w:val="00A0594D"/>
    <w:rsid w:val="00A059CF"/>
    <w:rsid w:val="00A05D69"/>
    <w:rsid w:val="00A05E89"/>
    <w:rsid w:val="00A05F4D"/>
    <w:rsid w:val="00A0645B"/>
    <w:rsid w:val="00A06462"/>
    <w:rsid w:val="00A0660C"/>
    <w:rsid w:val="00A06874"/>
    <w:rsid w:val="00A06914"/>
    <w:rsid w:val="00A06B34"/>
    <w:rsid w:val="00A06D16"/>
    <w:rsid w:val="00A06D2A"/>
    <w:rsid w:val="00A06D34"/>
    <w:rsid w:val="00A06D50"/>
    <w:rsid w:val="00A06E1A"/>
    <w:rsid w:val="00A070CF"/>
    <w:rsid w:val="00A07301"/>
    <w:rsid w:val="00A0735C"/>
    <w:rsid w:val="00A07377"/>
    <w:rsid w:val="00A073C9"/>
    <w:rsid w:val="00A073E5"/>
    <w:rsid w:val="00A07535"/>
    <w:rsid w:val="00A0756E"/>
    <w:rsid w:val="00A07742"/>
    <w:rsid w:val="00A079B1"/>
    <w:rsid w:val="00A07ABC"/>
    <w:rsid w:val="00A07CB8"/>
    <w:rsid w:val="00A10081"/>
    <w:rsid w:val="00A100BD"/>
    <w:rsid w:val="00A10112"/>
    <w:rsid w:val="00A101AC"/>
    <w:rsid w:val="00A10359"/>
    <w:rsid w:val="00A103A1"/>
    <w:rsid w:val="00A10476"/>
    <w:rsid w:val="00A1056C"/>
    <w:rsid w:val="00A1057E"/>
    <w:rsid w:val="00A105BD"/>
    <w:rsid w:val="00A10704"/>
    <w:rsid w:val="00A1087E"/>
    <w:rsid w:val="00A10AD7"/>
    <w:rsid w:val="00A10AE9"/>
    <w:rsid w:val="00A10B70"/>
    <w:rsid w:val="00A10B83"/>
    <w:rsid w:val="00A10CB7"/>
    <w:rsid w:val="00A10D61"/>
    <w:rsid w:val="00A10D89"/>
    <w:rsid w:val="00A10E7F"/>
    <w:rsid w:val="00A10F02"/>
    <w:rsid w:val="00A10F0E"/>
    <w:rsid w:val="00A1114C"/>
    <w:rsid w:val="00A11371"/>
    <w:rsid w:val="00A1159A"/>
    <w:rsid w:val="00A118F5"/>
    <w:rsid w:val="00A11F9E"/>
    <w:rsid w:val="00A11FD7"/>
    <w:rsid w:val="00A1200D"/>
    <w:rsid w:val="00A122D2"/>
    <w:rsid w:val="00A126E1"/>
    <w:rsid w:val="00A1271C"/>
    <w:rsid w:val="00A12805"/>
    <w:rsid w:val="00A12979"/>
    <w:rsid w:val="00A129B6"/>
    <w:rsid w:val="00A12C7F"/>
    <w:rsid w:val="00A12DE4"/>
    <w:rsid w:val="00A12E3A"/>
    <w:rsid w:val="00A132FE"/>
    <w:rsid w:val="00A134B8"/>
    <w:rsid w:val="00A135CF"/>
    <w:rsid w:val="00A13A12"/>
    <w:rsid w:val="00A13A79"/>
    <w:rsid w:val="00A13CA8"/>
    <w:rsid w:val="00A13D13"/>
    <w:rsid w:val="00A13E62"/>
    <w:rsid w:val="00A14050"/>
    <w:rsid w:val="00A14205"/>
    <w:rsid w:val="00A1436E"/>
    <w:rsid w:val="00A146BF"/>
    <w:rsid w:val="00A14749"/>
    <w:rsid w:val="00A15077"/>
    <w:rsid w:val="00A151C7"/>
    <w:rsid w:val="00A151D6"/>
    <w:rsid w:val="00A1555A"/>
    <w:rsid w:val="00A156A8"/>
    <w:rsid w:val="00A156CD"/>
    <w:rsid w:val="00A1576A"/>
    <w:rsid w:val="00A158B7"/>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426"/>
    <w:rsid w:val="00A17AB4"/>
    <w:rsid w:val="00A17BB1"/>
    <w:rsid w:val="00A17E13"/>
    <w:rsid w:val="00A17EE6"/>
    <w:rsid w:val="00A202B4"/>
    <w:rsid w:val="00A205C6"/>
    <w:rsid w:val="00A2091B"/>
    <w:rsid w:val="00A20D61"/>
    <w:rsid w:val="00A20E10"/>
    <w:rsid w:val="00A20F31"/>
    <w:rsid w:val="00A211CD"/>
    <w:rsid w:val="00A21370"/>
    <w:rsid w:val="00A21604"/>
    <w:rsid w:val="00A21659"/>
    <w:rsid w:val="00A21C0F"/>
    <w:rsid w:val="00A21D05"/>
    <w:rsid w:val="00A21D78"/>
    <w:rsid w:val="00A21EC5"/>
    <w:rsid w:val="00A21F88"/>
    <w:rsid w:val="00A22159"/>
    <w:rsid w:val="00A222D9"/>
    <w:rsid w:val="00A22C5D"/>
    <w:rsid w:val="00A22E86"/>
    <w:rsid w:val="00A22EAF"/>
    <w:rsid w:val="00A22FDD"/>
    <w:rsid w:val="00A2306B"/>
    <w:rsid w:val="00A2311F"/>
    <w:rsid w:val="00A2322F"/>
    <w:rsid w:val="00A2324A"/>
    <w:rsid w:val="00A235B6"/>
    <w:rsid w:val="00A23789"/>
    <w:rsid w:val="00A239D1"/>
    <w:rsid w:val="00A23B87"/>
    <w:rsid w:val="00A23C52"/>
    <w:rsid w:val="00A23D7E"/>
    <w:rsid w:val="00A23E5E"/>
    <w:rsid w:val="00A242EB"/>
    <w:rsid w:val="00A243B0"/>
    <w:rsid w:val="00A243D9"/>
    <w:rsid w:val="00A2454F"/>
    <w:rsid w:val="00A24566"/>
    <w:rsid w:val="00A2458D"/>
    <w:rsid w:val="00A246B6"/>
    <w:rsid w:val="00A247FB"/>
    <w:rsid w:val="00A24968"/>
    <w:rsid w:val="00A24D10"/>
    <w:rsid w:val="00A2526A"/>
    <w:rsid w:val="00A254B2"/>
    <w:rsid w:val="00A2560E"/>
    <w:rsid w:val="00A256FE"/>
    <w:rsid w:val="00A2589E"/>
    <w:rsid w:val="00A25937"/>
    <w:rsid w:val="00A25B46"/>
    <w:rsid w:val="00A26508"/>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183"/>
    <w:rsid w:val="00A3018A"/>
    <w:rsid w:val="00A30244"/>
    <w:rsid w:val="00A3063E"/>
    <w:rsid w:val="00A3070E"/>
    <w:rsid w:val="00A309F6"/>
    <w:rsid w:val="00A31173"/>
    <w:rsid w:val="00A312EE"/>
    <w:rsid w:val="00A3156D"/>
    <w:rsid w:val="00A3197E"/>
    <w:rsid w:val="00A31BD7"/>
    <w:rsid w:val="00A32082"/>
    <w:rsid w:val="00A32252"/>
    <w:rsid w:val="00A322A6"/>
    <w:rsid w:val="00A322E9"/>
    <w:rsid w:val="00A3230B"/>
    <w:rsid w:val="00A3253C"/>
    <w:rsid w:val="00A3277A"/>
    <w:rsid w:val="00A32AA3"/>
    <w:rsid w:val="00A32FCC"/>
    <w:rsid w:val="00A334B6"/>
    <w:rsid w:val="00A3351E"/>
    <w:rsid w:val="00A338AB"/>
    <w:rsid w:val="00A33AA5"/>
    <w:rsid w:val="00A340A1"/>
    <w:rsid w:val="00A34147"/>
    <w:rsid w:val="00A34354"/>
    <w:rsid w:val="00A34490"/>
    <w:rsid w:val="00A34986"/>
    <w:rsid w:val="00A34AA5"/>
    <w:rsid w:val="00A34C68"/>
    <w:rsid w:val="00A34F98"/>
    <w:rsid w:val="00A3527E"/>
    <w:rsid w:val="00A35465"/>
    <w:rsid w:val="00A35511"/>
    <w:rsid w:val="00A35872"/>
    <w:rsid w:val="00A358F9"/>
    <w:rsid w:val="00A35AC3"/>
    <w:rsid w:val="00A35D6A"/>
    <w:rsid w:val="00A3615D"/>
    <w:rsid w:val="00A362D0"/>
    <w:rsid w:val="00A364D7"/>
    <w:rsid w:val="00A3663A"/>
    <w:rsid w:val="00A367BA"/>
    <w:rsid w:val="00A36C6A"/>
    <w:rsid w:val="00A36EEE"/>
    <w:rsid w:val="00A37003"/>
    <w:rsid w:val="00A371C2"/>
    <w:rsid w:val="00A371D8"/>
    <w:rsid w:val="00A371DB"/>
    <w:rsid w:val="00A37222"/>
    <w:rsid w:val="00A37583"/>
    <w:rsid w:val="00A3761A"/>
    <w:rsid w:val="00A376E5"/>
    <w:rsid w:val="00A37CD9"/>
    <w:rsid w:val="00A4037A"/>
    <w:rsid w:val="00A4071C"/>
    <w:rsid w:val="00A40A55"/>
    <w:rsid w:val="00A40B4E"/>
    <w:rsid w:val="00A40D98"/>
    <w:rsid w:val="00A40FDA"/>
    <w:rsid w:val="00A41267"/>
    <w:rsid w:val="00A41598"/>
    <w:rsid w:val="00A41620"/>
    <w:rsid w:val="00A416EC"/>
    <w:rsid w:val="00A41A61"/>
    <w:rsid w:val="00A41AA8"/>
    <w:rsid w:val="00A41ABA"/>
    <w:rsid w:val="00A41BDE"/>
    <w:rsid w:val="00A41EE9"/>
    <w:rsid w:val="00A420E6"/>
    <w:rsid w:val="00A426F4"/>
    <w:rsid w:val="00A428DC"/>
    <w:rsid w:val="00A42A2B"/>
    <w:rsid w:val="00A430A3"/>
    <w:rsid w:val="00A433BE"/>
    <w:rsid w:val="00A434B6"/>
    <w:rsid w:val="00A43A19"/>
    <w:rsid w:val="00A43BB1"/>
    <w:rsid w:val="00A43BE3"/>
    <w:rsid w:val="00A43C42"/>
    <w:rsid w:val="00A43E0E"/>
    <w:rsid w:val="00A4403C"/>
    <w:rsid w:val="00A440DC"/>
    <w:rsid w:val="00A4414F"/>
    <w:rsid w:val="00A44188"/>
    <w:rsid w:val="00A4429F"/>
    <w:rsid w:val="00A442A7"/>
    <w:rsid w:val="00A44591"/>
    <w:rsid w:val="00A44702"/>
    <w:rsid w:val="00A447FD"/>
    <w:rsid w:val="00A44837"/>
    <w:rsid w:val="00A44C0D"/>
    <w:rsid w:val="00A44F71"/>
    <w:rsid w:val="00A44FDC"/>
    <w:rsid w:val="00A45037"/>
    <w:rsid w:val="00A450EE"/>
    <w:rsid w:val="00A45158"/>
    <w:rsid w:val="00A4532C"/>
    <w:rsid w:val="00A4544A"/>
    <w:rsid w:val="00A454A4"/>
    <w:rsid w:val="00A45615"/>
    <w:rsid w:val="00A4569F"/>
    <w:rsid w:val="00A461CC"/>
    <w:rsid w:val="00A46361"/>
    <w:rsid w:val="00A465A4"/>
    <w:rsid w:val="00A46636"/>
    <w:rsid w:val="00A466AC"/>
    <w:rsid w:val="00A4689B"/>
    <w:rsid w:val="00A46C21"/>
    <w:rsid w:val="00A470D9"/>
    <w:rsid w:val="00A4716B"/>
    <w:rsid w:val="00A47364"/>
    <w:rsid w:val="00A47463"/>
    <w:rsid w:val="00A47506"/>
    <w:rsid w:val="00A4787F"/>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7B9"/>
    <w:rsid w:val="00A518B3"/>
    <w:rsid w:val="00A51A27"/>
    <w:rsid w:val="00A51A86"/>
    <w:rsid w:val="00A51B29"/>
    <w:rsid w:val="00A51CC8"/>
    <w:rsid w:val="00A51D8C"/>
    <w:rsid w:val="00A520A4"/>
    <w:rsid w:val="00A524DA"/>
    <w:rsid w:val="00A527B0"/>
    <w:rsid w:val="00A527D4"/>
    <w:rsid w:val="00A529E6"/>
    <w:rsid w:val="00A52AE0"/>
    <w:rsid w:val="00A52C6D"/>
    <w:rsid w:val="00A52EA3"/>
    <w:rsid w:val="00A52F38"/>
    <w:rsid w:val="00A53153"/>
    <w:rsid w:val="00A53180"/>
    <w:rsid w:val="00A53277"/>
    <w:rsid w:val="00A53365"/>
    <w:rsid w:val="00A53464"/>
    <w:rsid w:val="00A53724"/>
    <w:rsid w:val="00A53996"/>
    <w:rsid w:val="00A53AA8"/>
    <w:rsid w:val="00A53D24"/>
    <w:rsid w:val="00A54018"/>
    <w:rsid w:val="00A5424E"/>
    <w:rsid w:val="00A544F5"/>
    <w:rsid w:val="00A54567"/>
    <w:rsid w:val="00A546D2"/>
    <w:rsid w:val="00A54724"/>
    <w:rsid w:val="00A5481E"/>
    <w:rsid w:val="00A54938"/>
    <w:rsid w:val="00A54AA3"/>
    <w:rsid w:val="00A54B26"/>
    <w:rsid w:val="00A54CF3"/>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457"/>
    <w:rsid w:val="00A57624"/>
    <w:rsid w:val="00A57B60"/>
    <w:rsid w:val="00A57D1B"/>
    <w:rsid w:val="00A57DC1"/>
    <w:rsid w:val="00A603A8"/>
    <w:rsid w:val="00A60555"/>
    <w:rsid w:val="00A60BC3"/>
    <w:rsid w:val="00A60BDF"/>
    <w:rsid w:val="00A60D06"/>
    <w:rsid w:val="00A61252"/>
    <w:rsid w:val="00A61287"/>
    <w:rsid w:val="00A614CA"/>
    <w:rsid w:val="00A617A2"/>
    <w:rsid w:val="00A61B30"/>
    <w:rsid w:val="00A61B84"/>
    <w:rsid w:val="00A61BCA"/>
    <w:rsid w:val="00A61CBB"/>
    <w:rsid w:val="00A6217A"/>
    <w:rsid w:val="00A6219C"/>
    <w:rsid w:val="00A621CB"/>
    <w:rsid w:val="00A6221F"/>
    <w:rsid w:val="00A6269A"/>
    <w:rsid w:val="00A6280A"/>
    <w:rsid w:val="00A62812"/>
    <w:rsid w:val="00A62952"/>
    <w:rsid w:val="00A62A55"/>
    <w:rsid w:val="00A62A79"/>
    <w:rsid w:val="00A62DDF"/>
    <w:rsid w:val="00A62EA7"/>
    <w:rsid w:val="00A63028"/>
    <w:rsid w:val="00A6318C"/>
    <w:rsid w:val="00A635B4"/>
    <w:rsid w:val="00A638E4"/>
    <w:rsid w:val="00A63985"/>
    <w:rsid w:val="00A63B3A"/>
    <w:rsid w:val="00A63C90"/>
    <w:rsid w:val="00A63DD5"/>
    <w:rsid w:val="00A64469"/>
    <w:rsid w:val="00A64504"/>
    <w:rsid w:val="00A64653"/>
    <w:rsid w:val="00A647F3"/>
    <w:rsid w:val="00A6480F"/>
    <w:rsid w:val="00A64A41"/>
    <w:rsid w:val="00A64CBB"/>
    <w:rsid w:val="00A64D6C"/>
    <w:rsid w:val="00A650FB"/>
    <w:rsid w:val="00A6512C"/>
    <w:rsid w:val="00A6515B"/>
    <w:rsid w:val="00A6534E"/>
    <w:rsid w:val="00A65375"/>
    <w:rsid w:val="00A65D58"/>
    <w:rsid w:val="00A65E28"/>
    <w:rsid w:val="00A65F84"/>
    <w:rsid w:val="00A660FC"/>
    <w:rsid w:val="00A66399"/>
    <w:rsid w:val="00A664DE"/>
    <w:rsid w:val="00A6666C"/>
    <w:rsid w:val="00A6687D"/>
    <w:rsid w:val="00A66A94"/>
    <w:rsid w:val="00A66ABB"/>
    <w:rsid w:val="00A66BF7"/>
    <w:rsid w:val="00A66DEF"/>
    <w:rsid w:val="00A66FFE"/>
    <w:rsid w:val="00A7003D"/>
    <w:rsid w:val="00A701B8"/>
    <w:rsid w:val="00A7025A"/>
    <w:rsid w:val="00A70F5C"/>
    <w:rsid w:val="00A71191"/>
    <w:rsid w:val="00A713AA"/>
    <w:rsid w:val="00A713C4"/>
    <w:rsid w:val="00A7171C"/>
    <w:rsid w:val="00A717B4"/>
    <w:rsid w:val="00A71873"/>
    <w:rsid w:val="00A7196D"/>
    <w:rsid w:val="00A71A96"/>
    <w:rsid w:val="00A71DF6"/>
    <w:rsid w:val="00A72055"/>
    <w:rsid w:val="00A7280D"/>
    <w:rsid w:val="00A7297A"/>
    <w:rsid w:val="00A72E3D"/>
    <w:rsid w:val="00A72FD8"/>
    <w:rsid w:val="00A7304B"/>
    <w:rsid w:val="00A732FC"/>
    <w:rsid w:val="00A7336F"/>
    <w:rsid w:val="00A7344D"/>
    <w:rsid w:val="00A734FA"/>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59F"/>
    <w:rsid w:val="00A75B41"/>
    <w:rsid w:val="00A75F19"/>
    <w:rsid w:val="00A75F26"/>
    <w:rsid w:val="00A76001"/>
    <w:rsid w:val="00A760E6"/>
    <w:rsid w:val="00A76276"/>
    <w:rsid w:val="00A766E9"/>
    <w:rsid w:val="00A7671C"/>
    <w:rsid w:val="00A76D3B"/>
    <w:rsid w:val="00A76D6E"/>
    <w:rsid w:val="00A76FAB"/>
    <w:rsid w:val="00A7717B"/>
    <w:rsid w:val="00A771AB"/>
    <w:rsid w:val="00A775A5"/>
    <w:rsid w:val="00A77700"/>
    <w:rsid w:val="00A77710"/>
    <w:rsid w:val="00A7772F"/>
    <w:rsid w:val="00A77765"/>
    <w:rsid w:val="00A77A70"/>
    <w:rsid w:val="00A77ACA"/>
    <w:rsid w:val="00A77B5F"/>
    <w:rsid w:val="00A77C70"/>
    <w:rsid w:val="00A77EA3"/>
    <w:rsid w:val="00A80095"/>
    <w:rsid w:val="00A8026F"/>
    <w:rsid w:val="00A8032D"/>
    <w:rsid w:val="00A805B1"/>
    <w:rsid w:val="00A8074B"/>
    <w:rsid w:val="00A80800"/>
    <w:rsid w:val="00A808EC"/>
    <w:rsid w:val="00A809D6"/>
    <w:rsid w:val="00A80AB2"/>
    <w:rsid w:val="00A80AB7"/>
    <w:rsid w:val="00A80CF8"/>
    <w:rsid w:val="00A80D7C"/>
    <w:rsid w:val="00A81392"/>
    <w:rsid w:val="00A813E1"/>
    <w:rsid w:val="00A815D5"/>
    <w:rsid w:val="00A818B2"/>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15A"/>
    <w:rsid w:val="00A86253"/>
    <w:rsid w:val="00A862D2"/>
    <w:rsid w:val="00A86D3D"/>
    <w:rsid w:val="00A86D57"/>
    <w:rsid w:val="00A86FC1"/>
    <w:rsid w:val="00A87238"/>
    <w:rsid w:val="00A87336"/>
    <w:rsid w:val="00A87402"/>
    <w:rsid w:val="00A87522"/>
    <w:rsid w:val="00A87557"/>
    <w:rsid w:val="00A8757C"/>
    <w:rsid w:val="00A87AA6"/>
    <w:rsid w:val="00A9009C"/>
    <w:rsid w:val="00A901AC"/>
    <w:rsid w:val="00A9048F"/>
    <w:rsid w:val="00A90599"/>
    <w:rsid w:val="00A90934"/>
    <w:rsid w:val="00A90A06"/>
    <w:rsid w:val="00A9103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9E"/>
    <w:rsid w:val="00A940A7"/>
    <w:rsid w:val="00A94768"/>
    <w:rsid w:val="00A947E5"/>
    <w:rsid w:val="00A94F8A"/>
    <w:rsid w:val="00A95213"/>
    <w:rsid w:val="00A954B2"/>
    <w:rsid w:val="00A955FA"/>
    <w:rsid w:val="00A95782"/>
    <w:rsid w:val="00A9589D"/>
    <w:rsid w:val="00A958B6"/>
    <w:rsid w:val="00A95ADA"/>
    <w:rsid w:val="00A95E00"/>
    <w:rsid w:val="00A960B0"/>
    <w:rsid w:val="00A96424"/>
    <w:rsid w:val="00A965B8"/>
    <w:rsid w:val="00A96630"/>
    <w:rsid w:val="00A96803"/>
    <w:rsid w:val="00A969C0"/>
    <w:rsid w:val="00A969D3"/>
    <w:rsid w:val="00A96B5F"/>
    <w:rsid w:val="00A96E77"/>
    <w:rsid w:val="00A97094"/>
    <w:rsid w:val="00A9733D"/>
    <w:rsid w:val="00A974A7"/>
    <w:rsid w:val="00A97594"/>
    <w:rsid w:val="00A97766"/>
    <w:rsid w:val="00A977CC"/>
    <w:rsid w:val="00A9780A"/>
    <w:rsid w:val="00A97B7C"/>
    <w:rsid w:val="00A97B81"/>
    <w:rsid w:val="00A97F4A"/>
    <w:rsid w:val="00AA007D"/>
    <w:rsid w:val="00AA022B"/>
    <w:rsid w:val="00AA032E"/>
    <w:rsid w:val="00AA0426"/>
    <w:rsid w:val="00AA049C"/>
    <w:rsid w:val="00AA073D"/>
    <w:rsid w:val="00AA0882"/>
    <w:rsid w:val="00AA0962"/>
    <w:rsid w:val="00AA0A3E"/>
    <w:rsid w:val="00AA0F46"/>
    <w:rsid w:val="00AA12D3"/>
    <w:rsid w:val="00AA1449"/>
    <w:rsid w:val="00AA1518"/>
    <w:rsid w:val="00AA179C"/>
    <w:rsid w:val="00AA183A"/>
    <w:rsid w:val="00AA19B1"/>
    <w:rsid w:val="00AA1A2D"/>
    <w:rsid w:val="00AA20AF"/>
    <w:rsid w:val="00AA21C1"/>
    <w:rsid w:val="00AA21C2"/>
    <w:rsid w:val="00AA263D"/>
    <w:rsid w:val="00AA2868"/>
    <w:rsid w:val="00AA28AB"/>
    <w:rsid w:val="00AA2985"/>
    <w:rsid w:val="00AA2CBC"/>
    <w:rsid w:val="00AA31C2"/>
    <w:rsid w:val="00AA398B"/>
    <w:rsid w:val="00AA3C01"/>
    <w:rsid w:val="00AA4162"/>
    <w:rsid w:val="00AA45AE"/>
    <w:rsid w:val="00AA485D"/>
    <w:rsid w:val="00AA486A"/>
    <w:rsid w:val="00AA49A9"/>
    <w:rsid w:val="00AA4C25"/>
    <w:rsid w:val="00AA4E8E"/>
    <w:rsid w:val="00AA4EB4"/>
    <w:rsid w:val="00AA4F33"/>
    <w:rsid w:val="00AA50B4"/>
    <w:rsid w:val="00AA5130"/>
    <w:rsid w:val="00AA522A"/>
    <w:rsid w:val="00AA5796"/>
    <w:rsid w:val="00AA5BC7"/>
    <w:rsid w:val="00AA5C17"/>
    <w:rsid w:val="00AA5C77"/>
    <w:rsid w:val="00AA60FA"/>
    <w:rsid w:val="00AA611C"/>
    <w:rsid w:val="00AA613C"/>
    <w:rsid w:val="00AA6164"/>
    <w:rsid w:val="00AA616F"/>
    <w:rsid w:val="00AA6449"/>
    <w:rsid w:val="00AA65B3"/>
    <w:rsid w:val="00AA65E8"/>
    <w:rsid w:val="00AA67C6"/>
    <w:rsid w:val="00AA694E"/>
    <w:rsid w:val="00AA6A0E"/>
    <w:rsid w:val="00AA6B80"/>
    <w:rsid w:val="00AA6D2D"/>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513"/>
    <w:rsid w:val="00AB1862"/>
    <w:rsid w:val="00AB1A0A"/>
    <w:rsid w:val="00AB1A6E"/>
    <w:rsid w:val="00AB1ED7"/>
    <w:rsid w:val="00AB1EF9"/>
    <w:rsid w:val="00AB216F"/>
    <w:rsid w:val="00AB25F7"/>
    <w:rsid w:val="00AB2957"/>
    <w:rsid w:val="00AB2B20"/>
    <w:rsid w:val="00AB2B6F"/>
    <w:rsid w:val="00AB2BD3"/>
    <w:rsid w:val="00AB2C27"/>
    <w:rsid w:val="00AB2C3A"/>
    <w:rsid w:val="00AB2D51"/>
    <w:rsid w:val="00AB2DBE"/>
    <w:rsid w:val="00AB2E20"/>
    <w:rsid w:val="00AB303E"/>
    <w:rsid w:val="00AB335D"/>
    <w:rsid w:val="00AB35DD"/>
    <w:rsid w:val="00AB3922"/>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5EF2"/>
    <w:rsid w:val="00AB6164"/>
    <w:rsid w:val="00AB64B1"/>
    <w:rsid w:val="00AB6D2B"/>
    <w:rsid w:val="00AB6D43"/>
    <w:rsid w:val="00AB6E8E"/>
    <w:rsid w:val="00AB707D"/>
    <w:rsid w:val="00AB70BC"/>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0F82"/>
    <w:rsid w:val="00AC1318"/>
    <w:rsid w:val="00AC14A6"/>
    <w:rsid w:val="00AC14EC"/>
    <w:rsid w:val="00AC14FA"/>
    <w:rsid w:val="00AC15D7"/>
    <w:rsid w:val="00AC175B"/>
    <w:rsid w:val="00AC17EA"/>
    <w:rsid w:val="00AC1841"/>
    <w:rsid w:val="00AC19D8"/>
    <w:rsid w:val="00AC1B1E"/>
    <w:rsid w:val="00AC1B81"/>
    <w:rsid w:val="00AC1BAC"/>
    <w:rsid w:val="00AC1C5B"/>
    <w:rsid w:val="00AC221E"/>
    <w:rsid w:val="00AC22CD"/>
    <w:rsid w:val="00AC2682"/>
    <w:rsid w:val="00AC2D7B"/>
    <w:rsid w:val="00AC301B"/>
    <w:rsid w:val="00AC34B0"/>
    <w:rsid w:val="00AC393D"/>
    <w:rsid w:val="00AC411A"/>
    <w:rsid w:val="00AC419E"/>
    <w:rsid w:val="00AC4225"/>
    <w:rsid w:val="00AC44BA"/>
    <w:rsid w:val="00AC44DF"/>
    <w:rsid w:val="00AC48B1"/>
    <w:rsid w:val="00AC4B56"/>
    <w:rsid w:val="00AC4CB6"/>
    <w:rsid w:val="00AC4DFA"/>
    <w:rsid w:val="00AC53CD"/>
    <w:rsid w:val="00AC5597"/>
    <w:rsid w:val="00AC56CB"/>
    <w:rsid w:val="00AC5820"/>
    <w:rsid w:val="00AC5B7A"/>
    <w:rsid w:val="00AC6027"/>
    <w:rsid w:val="00AC62A4"/>
    <w:rsid w:val="00AC63C5"/>
    <w:rsid w:val="00AC6DB4"/>
    <w:rsid w:val="00AC7725"/>
    <w:rsid w:val="00AC79E9"/>
    <w:rsid w:val="00AC7AC5"/>
    <w:rsid w:val="00AC7BD6"/>
    <w:rsid w:val="00AD0985"/>
    <w:rsid w:val="00AD0A01"/>
    <w:rsid w:val="00AD0A4A"/>
    <w:rsid w:val="00AD0A6F"/>
    <w:rsid w:val="00AD0B29"/>
    <w:rsid w:val="00AD1296"/>
    <w:rsid w:val="00AD1A75"/>
    <w:rsid w:val="00AD1CA3"/>
    <w:rsid w:val="00AD1CD8"/>
    <w:rsid w:val="00AD213E"/>
    <w:rsid w:val="00AD27BE"/>
    <w:rsid w:val="00AD2800"/>
    <w:rsid w:val="00AD2AB8"/>
    <w:rsid w:val="00AD304D"/>
    <w:rsid w:val="00AD3551"/>
    <w:rsid w:val="00AD3682"/>
    <w:rsid w:val="00AD36F1"/>
    <w:rsid w:val="00AD378E"/>
    <w:rsid w:val="00AD382F"/>
    <w:rsid w:val="00AD3CE1"/>
    <w:rsid w:val="00AD3DBF"/>
    <w:rsid w:val="00AD43D0"/>
    <w:rsid w:val="00AD4755"/>
    <w:rsid w:val="00AD4D15"/>
    <w:rsid w:val="00AD4DCD"/>
    <w:rsid w:val="00AD4E00"/>
    <w:rsid w:val="00AD529E"/>
    <w:rsid w:val="00AD52E9"/>
    <w:rsid w:val="00AD5452"/>
    <w:rsid w:val="00AD54C6"/>
    <w:rsid w:val="00AD54CE"/>
    <w:rsid w:val="00AD5666"/>
    <w:rsid w:val="00AD5AD4"/>
    <w:rsid w:val="00AD5D71"/>
    <w:rsid w:val="00AD5F83"/>
    <w:rsid w:val="00AD6272"/>
    <w:rsid w:val="00AD6294"/>
    <w:rsid w:val="00AD6298"/>
    <w:rsid w:val="00AD63D6"/>
    <w:rsid w:val="00AD6645"/>
    <w:rsid w:val="00AD695A"/>
    <w:rsid w:val="00AD6C86"/>
    <w:rsid w:val="00AD6E26"/>
    <w:rsid w:val="00AD6F2C"/>
    <w:rsid w:val="00AD728F"/>
    <w:rsid w:val="00AD73C5"/>
    <w:rsid w:val="00AD7C6D"/>
    <w:rsid w:val="00AD7E03"/>
    <w:rsid w:val="00AD7FE6"/>
    <w:rsid w:val="00AE0436"/>
    <w:rsid w:val="00AE04F5"/>
    <w:rsid w:val="00AE060A"/>
    <w:rsid w:val="00AE078B"/>
    <w:rsid w:val="00AE07F4"/>
    <w:rsid w:val="00AE0A2C"/>
    <w:rsid w:val="00AE0AF2"/>
    <w:rsid w:val="00AE0B12"/>
    <w:rsid w:val="00AE0B27"/>
    <w:rsid w:val="00AE0E3C"/>
    <w:rsid w:val="00AE0EEA"/>
    <w:rsid w:val="00AE11FC"/>
    <w:rsid w:val="00AE14F4"/>
    <w:rsid w:val="00AE16D1"/>
    <w:rsid w:val="00AE1BCB"/>
    <w:rsid w:val="00AE2282"/>
    <w:rsid w:val="00AE241A"/>
    <w:rsid w:val="00AE2A13"/>
    <w:rsid w:val="00AE2B07"/>
    <w:rsid w:val="00AE2B89"/>
    <w:rsid w:val="00AE2C48"/>
    <w:rsid w:val="00AE2CF2"/>
    <w:rsid w:val="00AE2E3E"/>
    <w:rsid w:val="00AE30CD"/>
    <w:rsid w:val="00AE30E6"/>
    <w:rsid w:val="00AE315D"/>
    <w:rsid w:val="00AE3193"/>
    <w:rsid w:val="00AE33BF"/>
    <w:rsid w:val="00AE38F3"/>
    <w:rsid w:val="00AE3918"/>
    <w:rsid w:val="00AE39FE"/>
    <w:rsid w:val="00AE3E5C"/>
    <w:rsid w:val="00AE4487"/>
    <w:rsid w:val="00AE4512"/>
    <w:rsid w:val="00AE45CD"/>
    <w:rsid w:val="00AE4667"/>
    <w:rsid w:val="00AE4683"/>
    <w:rsid w:val="00AE46D7"/>
    <w:rsid w:val="00AE47FF"/>
    <w:rsid w:val="00AE4A39"/>
    <w:rsid w:val="00AE4B04"/>
    <w:rsid w:val="00AE4B7C"/>
    <w:rsid w:val="00AE4C00"/>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717"/>
    <w:rsid w:val="00AE6854"/>
    <w:rsid w:val="00AE687D"/>
    <w:rsid w:val="00AE6A09"/>
    <w:rsid w:val="00AE6DFB"/>
    <w:rsid w:val="00AE6E2C"/>
    <w:rsid w:val="00AE6F93"/>
    <w:rsid w:val="00AE70F6"/>
    <w:rsid w:val="00AE73A9"/>
    <w:rsid w:val="00AE794B"/>
    <w:rsid w:val="00AE7AB7"/>
    <w:rsid w:val="00AE7C40"/>
    <w:rsid w:val="00AE7CAC"/>
    <w:rsid w:val="00AF011C"/>
    <w:rsid w:val="00AF04CC"/>
    <w:rsid w:val="00AF059B"/>
    <w:rsid w:val="00AF0820"/>
    <w:rsid w:val="00AF0841"/>
    <w:rsid w:val="00AF086F"/>
    <w:rsid w:val="00AF095C"/>
    <w:rsid w:val="00AF0B18"/>
    <w:rsid w:val="00AF13CE"/>
    <w:rsid w:val="00AF148A"/>
    <w:rsid w:val="00AF16AF"/>
    <w:rsid w:val="00AF1A11"/>
    <w:rsid w:val="00AF2329"/>
    <w:rsid w:val="00AF2362"/>
    <w:rsid w:val="00AF264C"/>
    <w:rsid w:val="00AF2964"/>
    <w:rsid w:val="00AF2AD1"/>
    <w:rsid w:val="00AF2F84"/>
    <w:rsid w:val="00AF313D"/>
    <w:rsid w:val="00AF340F"/>
    <w:rsid w:val="00AF346A"/>
    <w:rsid w:val="00AF34AB"/>
    <w:rsid w:val="00AF3665"/>
    <w:rsid w:val="00AF370A"/>
    <w:rsid w:val="00AF393F"/>
    <w:rsid w:val="00AF407B"/>
    <w:rsid w:val="00AF4428"/>
    <w:rsid w:val="00AF46C6"/>
    <w:rsid w:val="00AF4A2E"/>
    <w:rsid w:val="00AF4B03"/>
    <w:rsid w:val="00AF4C8A"/>
    <w:rsid w:val="00AF4DF1"/>
    <w:rsid w:val="00AF4E0A"/>
    <w:rsid w:val="00AF4E3D"/>
    <w:rsid w:val="00AF4EB1"/>
    <w:rsid w:val="00AF50CF"/>
    <w:rsid w:val="00AF5250"/>
    <w:rsid w:val="00AF53F5"/>
    <w:rsid w:val="00AF556F"/>
    <w:rsid w:val="00AF579F"/>
    <w:rsid w:val="00AF5A5C"/>
    <w:rsid w:val="00AF5AFA"/>
    <w:rsid w:val="00AF5D0B"/>
    <w:rsid w:val="00AF5E9A"/>
    <w:rsid w:val="00AF5EB1"/>
    <w:rsid w:val="00AF5F85"/>
    <w:rsid w:val="00AF61F6"/>
    <w:rsid w:val="00AF64E1"/>
    <w:rsid w:val="00AF6944"/>
    <w:rsid w:val="00AF69E2"/>
    <w:rsid w:val="00AF6A25"/>
    <w:rsid w:val="00AF6E7A"/>
    <w:rsid w:val="00AF6E91"/>
    <w:rsid w:val="00AF6F70"/>
    <w:rsid w:val="00AF70EA"/>
    <w:rsid w:val="00AF71B3"/>
    <w:rsid w:val="00AF7229"/>
    <w:rsid w:val="00AF72D4"/>
    <w:rsid w:val="00AF7432"/>
    <w:rsid w:val="00AF744F"/>
    <w:rsid w:val="00AF7702"/>
    <w:rsid w:val="00AF7A82"/>
    <w:rsid w:val="00AF7AB6"/>
    <w:rsid w:val="00AF7C28"/>
    <w:rsid w:val="00B0046E"/>
    <w:rsid w:val="00B0049E"/>
    <w:rsid w:val="00B005AA"/>
    <w:rsid w:val="00B00A39"/>
    <w:rsid w:val="00B00B7C"/>
    <w:rsid w:val="00B017D2"/>
    <w:rsid w:val="00B01E27"/>
    <w:rsid w:val="00B02590"/>
    <w:rsid w:val="00B0261A"/>
    <w:rsid w:val="00B026F5"/>
    <w:rsid w:val="00B02898"/>
    <w:rsid w:val="00B02969"/>
    <w:rsid w:val="00B02BC4"/>
    <w:rsid w:val="00B02BE3"/>
    <w:rsid w:val="00B03017"/>
    <w:rsid w:val="00B0318F"/>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462"/>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4C3"/>
    <w:rsid w:val="00B07642"/>
    <w:rsid w:val="00B076D1"/>
    <w:rsid w:val="00B07C12"/>
    <w:rsid w:val="00B07C65"/>
    <w:rsid w:val="00B1064C"/>
    <w:rsid w:val="00B109EC"/>
    <w:rsid w:val="00B10A4E"/>
    <w:rsid w:val="00B10DBE"/>
    <w:rsid w:val="00B10E6F"/>
    <w:rsid w:val="00B10E8D"/>
    <w:rsid w:val="00B10F92"/>
    <w:rsid w:val="00B11194"/>
    <w:rsid w:val="00B111AC"/>
    <w:rsid w:val="00B1124D"/>
    <w:rsid w:val="00B11449"/>
    <w:rsid w:val="00B1189C"/>
    <w:rsid w:val="00B11B9C"/>
    <w:rsid w:val="00B11D20"/>
    <w:rsid w:val="00B11F50"/>
    <w:rsid w:val="00B12397"/>
    <w:rsid w:val="00B1249E"/>
    <w:rsid w:val="00B124BB"/>
    <w:rsid w:val="00B124FB"/>
    <w:rsid w:val="00B12603"/>
    <w:rsid w:val="00B1277A"/>
    <w:rsid w:val="00B12A9A"/>
    <w:rsid w:val="00B12C11"/>
    <w:rsid w:val="00B130ED"/>
    <w:rsid w:val="00B13281"/>
    <w:rsid w:val="00B13332"/>
    <w:rsid w:val="00B13368"/>
    <w:rsid w:val="00B137E6"/>
    <w:rsid w:val="00B13C86"/>
    <w:rsid w:val="00B13E06"/>
    <w:rsid w:val="00B141B1"/>
    <w:rsid w:val="00B14340"/>
    <w:rsid w:val="00B1481B"/>
    <w:rsid w:val="00B14897"/>
    <w:rsid w:val="00B148A2"/>
    <w:rsid w:val="00B14D54"/>
    <w:rsid w:val="00B14E3D"/>
    <w:rsid w:val="00B15449"/>
    <w:rsid w:val="00B15835"/>
    <w:rsid w:val="00B158B4"/>
    <w:rsid w:val="00B15CA9"/>
    <w:rsid w:val="00B16013"/>
    <w:rsid w:val="00B16097"/>
    <w:rsid w:val="00B1612A"/>
    <w:rsid w:val="00B1617A"/>
    <w:rsid w:val="00B1655A"/>
    <w:rsid w:val="00B1677D"/>
    <w:rsid w:val="00B167F0"/>
    <w:rsid w:val="00B16986"/>
    <w:rsid w:val="00B16B78"/>
    <w:rsid w:val="00B16D50"/>
    <w:rsid w:val="00B170AE"/>
    <w:rsid w:val="00B170C1"/>
    <w:rsid w:val="00B171B3"/>
    <w:rsid w:val="00B171FE"/>
    <w:rsid w:val="00B17202"/>
    <w:rsid w:val="00B1742E"/>
    <w:rsid w:val="00B17453"/>
    <w:rsid w:val="00B17A78"/>
    <w:rsid w:val="00B17E26"/>
    <w:rsid w:val="00B20F2D"/>
    <w:rsid w:val="00B20F35"/>
    <w:rsid w:val="00B2118A"/>
    <w:rsid w:val="00B21519"/>
    <w:rsid w:val="00B215EB"/>
    <w:rsid w:val="00B21D0C"/>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AFE"/>
    <w:rsid w:val="00B23CE7"/>
    <w:rsid w:val="00B23E38"/>
    <w:rsid w:val="00B23F05"/>
    <w:rsid w:val="00B23F63"/>
    <w:rsid w:val="00B24051"/>
    <w:rsid w:val="00B240CD"/>
    <w:rsid w:val="00B2439C"/>
    <w:rsid w:val="00B249DC"/>
    <w:rsid w:val="00B24BAC"/>
    <w:rsid w:val="00B24CE2"/>
    <w:rsid w:val="00B24D06"/>
    <w:rsid w:val="00B24E64"/>
    <w:rsid w:val="00B24EF4"/>
    <w:rsid w:val="00B24FD9"/>
    <w:rsid w:val="00B2505E"/>
    <w:rsid w:val="00B2526A"/>
    <w:rsid w:val="00B25359"/>
    <w:rsid w:val="00B253EC"/>
    <w:rsid w:val="00B25435"/>
    <w:rsid w:val="00B25524"/>
    <w:rsid w:val="00B25825"/>
    <w:rsid w:val="00B258BB"/>
    <w:rsid w:val="00B25A04"/>
    <w:rsid w:val="00B25AA0"/>
    <w:rsid w:val="00B25EBE"/>
    <w:rsid w:val="00B26184"/>
    <w:rsid w:val="00B26647"/>
    <w:rsid w:val="00B26674"/>
    <w:rsid w:val="00B26681"/>
    <w:rsid w:val="00B2681A"/>
    <w:rsid w:val="00B26A0E"/>
    <w:rsid w:val="00B26CA8"/>
    <w:rsid w:val="00B26E0E"/>
    <w:rsid w:val="00B26F4F"/>
    <w:rsid w:val="00B27464"/>
    <w:rsid w:val="00B275C0"/>
    <w:rsid w:val="00B275FB"/>
    <w:rsid w:val="00B27901"/>
    <w:rsid w:val="00B279A3"/>
    <w:rsid w:val="00B27A76"/>
    <w:rsid w:val="00B27BAF"/>
    <w:rsid w:val="00B27D84"/>
    <w:rsid w:val="00B305AF"/>
    <w:rsid w:val="00B308A9"/>
    <w:rsid w:val="00B30987"/>
    <w:rsid w:val="00B30B9B"/>
    <w:rsid w:val="00B30C03"/>
    <w:rsid w:val="00B30C2F"/>
    <w:rsid w:val="00B30CCB"/>
    <w:rsid w:val="00B30FBA"/>
    <w:rsid w:val="00B31013"/>
    <w:rsid w:val="00B31129"/>
    <w:rsid w:val="00B31545"/>
    <w:rsid w:val="00B319D0"/>
    <w:rsid w:val="00B31F55"/>
    <w:rsid w:val="00B32001"/>
    <w:rsid w:val="00B320F6"/>
    <w:rsid w:val="00B32110"/>
    <w:rsid w:val="00B32222"/>
    <w:rsid w:val="00B32259"/>
    <w:rsid w:val="00B3225E"/>
    <w:rsid w:val="00B323A7"/>
    <w:rsid w:val="00B329AD"/>
    <w:rsid w:val="00B32CC6"/>
    <w:rsid w:val="00B32D72"/>
    <w:rsid w:val="00B32DDA"/>
    <w:rsid w:val="00B33116"/>
    <w:rsid w:val="00B33354"/>
    <w:rsid w:val="00B33517"/>
    <w:rsid w:val="00B33815"/>
    <w:rsid w:val="00B33B5B"/>
    <w:rsid w:val="00B33C4A"/>
    <w:rsid w:val="00B33D62"/>
    <w:rsid w:val="00B340DD"/>
    <w:rsid w:val="00B34177"/>
    <w:rsid w:val="00B343AF"/>
    <w:rsid w:val="00B35364"/>
    <w:rsid w:val="00B35587"/>
    <w:rsid w:val="00B3563A"/>
    <w:rsid w:val="00B35789"/>
    <w:rsid w:val="00B35A6D"/>
    <w:rsid w:val="00B35BC0"/>
    <w:rsid w:val="00B35D98"/>
    <w:rsid w:val="00B36260"/>
    <w:rsid w:val="00B36437"/>
    <w:rsid w:val="00B364C0"/>
    <w:rsid w:val="00B36735"/>
    <w:rsid w:val="00B36754"/>
    <w:rsid w:val="00B36815"/>
    <w:rsid w:val="00B3684B"/>
    <w:rsid w:val="00B368D6"/>
    <w:rsid w:val="00B36C1D"/>
    <w:rsid w:val="00B36E65"/>
    <w:rsid w:val="00B37146"/>
    <w:rsid w:val="00B37166"/>
    <w:rsid w:val="00B372BE"/>
    <w:rsid w:val="00B3731A"/>
    <w:rsid w:val="00B37915"/>
    <w:rsid w:val="00B37A94"/>
    <w:rsid w:val="00B37DC8"/>
    <w:rsid w:val="00B37DDC"/>
    <w:rsid w:val="00B400E9"/>
    <w:rsid w:val="00B4028A"/>
    <w:rsid w:val="00B406FB"/>
    <w:rsid w:val="00B40794"/>
    <w:rsid w:val="00B40B18"/>
    <w:rsid w:val="00B40CB4"/>
    <w:rsid w:val="00B40DB5"/>
    <w:rsid w:val="00B40F26"/>
    <w:rsid w:val="00B41062"/>
    <w:rsid w:val="00B4147F"/>
    <w:rsid w:val="00B41CC3"/>
    <w:rsid w:val="00B41FA3"/>
    <w:rsid w:val="00B41FCD"/>
    <w:rsid w:val="00B42333"/>
    <w:rsid w:val="00B423E0"/>
    <w:rsid w:val="00B423FB"/>
    <w:rsid w:val="00B4244D"/>
    <w:rsid w:val="00B425D1"/>
    <w:rsid w:val="00B42A0A"/>
    <w:rsid w:val="00B42A64"/>
    <w:rsid w:val="00B42A9F"/>
    <w:rsid w:val="00B42C52"/>
    <w:rsid w:val="00B42DEE"/>
    <w:rsid w:val="00B42DFC"/>
    <w:rsid w:val="00B431A6"/>
    <w:rsid w:val="00B43D13"/>
    <w:rsid w:val="00B43D79"/>
    <w:rsid w:val="00B43E87"/>
    <w:rsid w:val="00B43F79"/>
    <w:rsid w:val="00B4448A"/>
    <w:rsid w:val="00B4455E"/>
    <w:rsid w:val="00B448AD"/>
    <w:rsid w:val="00B44A52"/>
    <w:rsid w:val="00B44D03"/>
    <w:rsid w:val="00B45084"/>
    <w:rsid w:val="00B450DB"/>
    <w:rsid w:val="00B45837"/>
    <w:rsid w:val="00B45947"/>
    <w:rsid w:val="00B45AB3"/>
    <w:rsid w:val="00B45B80"/>
    <w:rsid w:val="00B46185"/>
    <w:rsid w:val="00B46819"/>
    <w:rsid w:val="00B46B1F"/>
    <w:rsid w:val="00B46B93"/>
    <w:rsid w:val="00B46BBC"/>
    <w:rsid w:val="00B46FC0"/>
    <w:rsid w:val="00B46FD6"/>
    <w:rsid w:val="00B47085"/>
    <w:rsid w:val="00B473FE"/>
    <w:rsid w:val="00B47549"/>
    <w:rsid w:val="00B4754F"/>
    <w:rsid w:val="00B4766D"/>
    <w:rsid w:val="00B477A2"/>
    <w:rsid w:val="00B47A07"/>
    <w:rsid w:val="00B47AD9"/>
    <w:rsid w:val="00B47BE6"/>
    <w:rsid w:val="00B47FA8"/>
    <w:rsid w:val="00B503E5"/>
    <w:rsid w:val="00B505FA"/>
    <w:rsid w:val="00B50613"/>
    <w:rsid w:val="00B50957"/>
    <w:rsid w:val="00B50C48"/>
    <w:rsid w:val="00B51084"/>
    <w:rsid w:val="00B51453"/>
    <w:rsid w:val="00B51536"/>
    <w:rsid w:val="00B51570"/>
    <w:rsid w:val="00B51626"/>
    <w:rsid w:val="00B51705"/>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23"/>
    <w:rsid w:val="00B540E1"/>
    <w:rsid w:val="00B546D5"/>
    <w:rsid w:val="00B549CD"/>
    <w:rsid w:val="00B54D07"/>
    <w:rsid w:val="00B54D40"/>
    <w:rsid w:val="00B54DC2"/>
    <w:rsid w:val="00B5528E"/>
    <w:rsid w:val="00B55429"/>
    <w:rsid w:val="00B55994"/>
    <w:rsid w:val="00B562A1"/>
    <w:rsid w:val="00B5663C"/>
    <w:rsid w:val="00B56843"/>
    <w:rsid w:val="00B56D79"/>
    <w:rsid w:val="00B56FAB"/>
    <w:rsid w:val="00B573E7"/>
    <w:rsid w:val="00B574CE"/>
    <w:rsid w:val="00B576C0"/>
    <w:rsid w:val="00B579A4"/>
    <w:rsid w:val="00B57A69"/>
    <w:rsid w:val="00B57BBF"/>
    <w:rsid w:val="00B57D79"/>
    <w:rsid w:val="00B57D7E"/>
    <w:rsid w:val="00B57E4D"/>
    <w:rsid w:val="00B57E75"/>
    <w:rsid w:val="00B6016D"/>
    <w:rsid w:val="00B6028F"/>
    <w:rsid w:val="00B602B5"/>
    <w:rsid w:val="00B60370"/>
    <w:rsid w:val="00B603C5"/>
    <w:rsid w:val="00B60781"/>
    <w:rsid w:val="00B607AD"/>
    <w:rsid w:val="00B607AF"/>
    <w:rsid w:val="00B608A4"/>
    <w:rsid w:val="00B6098C"/>
    <w:rsid w:val="00B60ACD"/>
    <w:rsid w:val="00B6101B"/>
    <w:rsid w:val="00B61315"/>
    <w:rsid w:val="00B61397"/>
    <w:rsid w:val="00B615D9"/>
    <w:rsid w:val="00B61610"/>
    <w:rsid w:val="00B61728"/>
    <w:rsid w:val="00B6199C"/>
    <w:rsid w:val="00B61AE5"/>
    <w:rsid w:val="00B61B9C"/>
    <w:rsid w:val="00B622BF"/>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001"/>
    <w:rsid w:val="00B6517A"/>
    <w:rsid w:val="00B65228"/>
    <w:rsid w:val="00B65818"/>
    <w:rsid w:val="00B659D1"/>
    <w:rsid w:val="00B65A49"/>
    <w:rsid w:val="00B65C4C"/>
    <w:rsid w:val="00B65E0A"/>
    <w:rsid w:val="00B65ECF"/>
    <w:rsid w:val="00B65EE1"/>
    <w:rsid w:val="00B65F70"/>
    <w:rsid w:val="00B65F94"/>
    <w:rsid w:val="00B6638C"/>
    <w:rsid w:val="00B663C8"/>
    <w:rsid w:val="00B665F8"/>
    <w:rsid w:val="00B66693"/>
    <w:rsid w:val="00B66717"/>
    <w:rsid w:val="00B66757"/>
    <w:rsid w:val="00B66941"/>
    <w:rsid w:val="00B66FA4"/>
    <w:rsid w:val="00B67045"/>
    <w:rsid w:val="00B67223"/>
    <w:rsid w:val="00B67476"/>
    <w:rsid w:val="00B67480"/>
    <w:rsid w:val="00B6750B"/>
    <w:rsid w:val="00B675A5"/>
    <w:rsid w:val="00B67B52"/>
    <w:rsid w:val="00B67B71"/>
    <w:rsid w:val="00B67B97"/>
    <w:rsid w:val="00B67BFC"/>
    <w:rsid w:val="00B67C3F"/>
    <w:rsid w:val="00B67CF6"/>
    <w:rsid w:val="00B67CFF"/>
    <w:rsid w:val="00B67D9B"/>
    <w:rsid w:val="00B702B9"/>
    <w:rsid w:val="00B7057C"/>
    <w:rsid w:val="00B70693"/>
    <w:rsid w:val="00B70873"/>
    <w:rsid w:val="00B7097B"/>
    <w:rsid w:val="00B709F6"/>
    <w:rsid w:val="00B70E9D"/>
    <w:rsid w:val="00B70F83"/>
    <w:rsid w:val="00B71198"/>
    <w:rsid w:val="00B71B9B"/>
    <w:rsid w:val="00B71E30"/>
    <w:rsid w:val="00B71F6B"/>
    <w:rsid w:val="00B72296"/>
    <w:rsid w:val="00B72515"/>
    <w:rsid w:val="00B72657"/>
    <w:rsid w:val="00B72C7C"/>
    <w:rsid w:val="00B72C7E"/>
    <w:rsid w:val="00B72EB8"/>
    <w:rsid w:val="00B72F57"/>
    <w:rsid w:val="00B72F71"/>
    <w:rsid w:val="00B72F79"/>
    <w:rsid w:val="00B73101"/>
    <w:rsid w:val="00B73115"/>
    <w:rsid w:val="00B736C4"/>
    <w:rsid w:val="00B73ECC"/>
    <w:rsid w:val="00B73F49"/>
    <w:rsid w:val="00B7400F"/>
    <w:rsid w:val="00B744FC"/>
    <w:rsid w:val="00B74637"/>
    <w:rsid w:val="00B749FC"/>
    <w:rsid w:val="00B74A60"/>
    <w:rsid w:val="00B74BC4"/>
    <w:rsid w:val="00B74C51"/>
    <w:rsid w:val="00B74D67"/>
    <w:rsid w:val="00B750A4"/>
    <w:rsid w:val="00B7544A"/>
    <w:rsid w:val="00B754A3"/>
    <w:rsid w:val="00B754CA"/>
    <w:rsid w:val="00B7586E"/>
    <w:rsid w:val="00B75A68"/>
    <w:rsid w:val="00B75B0A"/>
    <w:rsid w:val="00B75DF1"/>
    <w:rsid w:val="00B76126"/>
    <w:rsid w:val="00B76210"/>
    <w:rsid w:val="00B76386"/>
    <w:rsid w:val="00B76541"/>
    <w:rsid w:val="00B765B4"/>
    <w:rsid w:val="00B7667A"/>
    <w:rsid w:val="00B76787"/>
    <w:rsid w:val="00B7696F"/>
    <w:rsid w:val="00B76BAA"/>
    <w:rsid w:val="00B76DB5"/>
    <w:rsid w:val="00B7704B"/>
    <w:rsid w:val="00B77309"/>
    <w:rsid w:val="00B774F5"/>
    <w:rsid w:val="00B7760D"/>
    <w:rsid w:val="00B77D7F"/>
    <w:rsid w:val="00B77F03"/>
    <w:rsid w:val="00B80009"/>
    <w:rsid w:val="00B800A6"/>
    <w:rsid w:val="00B800FA"/>
    <w:rsid w:val="00B803E0"/>
    <w:rsid w:val="00B80D01"/>
    <w:rsid w:val="00B810B8"/>
    <w:rsid w:val="00B81107"/>
    <w:rsid w:val="00B81258"/>
    <w:rsid w:val="00B812B4"/>
    <w:rsid w:val="00B81515"/>
    <w:rsid w:val="00B81A4C"/>
    <w:rsid w:val="00B81FB0"/>
    <w:rsid w:val="00B821D8"/>
    <w:rsid w:val="00B821F4"/>
    <w:rsid w:val="00B822D2"/>
    <w:rsid w:val="00B824D7"/>
    <w:rsid w:val="00B82A2C"/>
    <w:rsid w:val="00B82D3C"/>
    <w:rsid w:val="00B82E4A"/>
    <w:rsid w:val="00B82F34"/>
    <w:rsid w:val="00B82F77"/>
    <w:rsid w:val="00B82FC4"/>
    <w:rsid w:val="00B83136"/>
    <w:rsid w:val="00B831EF"/>
    <w:rsid w:val="00B83600"/>
    <w:rsid w:val="00B83BB2"/>
    <w:rsid w:val="00B83C92"/>
    <w:rsid w:val="00B846BC"/>
    <w:rsid w:val="00B84A80"/>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5A7"/>
    <w:rsid w:val="00B868AE"/>
    <w:rsid w:val="00B86A21"/>
    <w:rsid w:val="00B86AA3"/>
    <w:rsid w:val="00B86B20"/>
    <w:rsid w:val="00B87516"/>
    <w:rsid w:val="00B8776F"/>
    <w:rsid w:val="00B87D14"/>
    <w:rsid w:val="00B87FEA"/>
    <w:rsid w:val="00B9028E"/>
    <w:rsid w:val="00B90517"/>
    <w:rsid w:val="00B90708"/>
    <w:rsid w:val="00B907B1"/>
    <w:rsid w:val="00B9081F"/>
    <w:rsid w:val="00B90930"/>
    <w:rsid w:val="00B90A24"/>
    <w:rsid w:val="00B90E19"/>
    <w:rsid w:val="00B90EE6"/>
    <w:rsid w:val="00B91008"/>
    <w:rsid w:val="00B9118F"/>
    <w:rsid w:val="00B911AF"/>
    <w:rsid w:val="00B914DF"/>
    <w:rsid w:val="00B9151A"/>
    <w:rsid w:val="00B915FC"/>
    <w:rsid w:val="00B91882"/>
    <w:rsid w:val="00B91D30"/>
    <w:rsid w:val="00B91EDE"/>
    <w:rsid w:val="00B91F65"/>
    <w:rsid w:val="00B92485"/>
    <w:rsid w:val="00B924F7"/>
    <w:rsid w:val="00B924FC"/>
    <w:rsid w:val="00B928F6"/>
    <w:rsid w:val="00B92C5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4E9F"/>
    <w:rsid w:val="00B95035"/>
    <w:rsid w:val="00B9548B"/>
    <w:rsid w:val="00B958FE"/>
    <w:rsid w:val="00B95A63"/>
    <w:rsid w:val="00B95F84"/>
    <w:rsid w:val="00B963A6"/>
    <w:rsid w:val="00B964A5"/>
    <w:rsid w:val="00B968C8"/>
    <w:rsid w:val="00B96980"/>
    <w:rsid w:val="00B96D0D"/>
    <w:rsid w:val="00B96D43"/>
    <w:rsid w:val="00B96F38"/>
    <w:rsid w:val="00B96FB9"/>
    <w:rsid w:val="00B9795D"/>
    <w:rsid w:val="00B9797F"/>
    <w:rsid w:val="00B97986"/>
    <w:rsid w:val="00B97BDA"/>
    <w:rsid w:val="00B97C15"/>
    <w:rsid w:val="00B97EA9"/>
    <w:rsid w:val="00B97F76"/>
    <w:rsid w:val="00BA00E5"/>
    <w:rsid w:val="00BA033D"/>
    <w:rsid w:val="00BA045F"/>
    <w:rsid w:val="00BA057E"/>
    <w:rsid w:val="00BA06DD"/>
    <w:rsid w:val="00BA09FB"/>
    <w:rsid w:val="00BA0A3C"/>
    <w:rsid w:val="00BA0D7F"/>
    <w:rsid w:val="00BA0E52"/>
    <w:rsid w:val="00BA0FC3"/>
    <w:rsid w:val="00BA1028"/>
    <w:rsid w:val="00BA1105"/>
    <w:rsid w:val="00BA13C9"/>
    <w:rsid w:val="00BA1506"/>
    <w:rsid w:val="00BA175F"/>
    <w:rsid w:val="00BA19A2"/>
    <w:rsid w:val="00BA1CAA"/>
    <w:rsid w:val="00BA2272"/>
    <w:rsid w:val="00BA2384"/>
    <w:rsid w:val="00BA246B"/>
    <w:rsid w:val="00BA24B5"/>
    <w:rsid w:val="00BA29BD"/>
    <w:rsid w:val="00BA2F1E"/>
    <w:rsid w:val="00BA2F56"/>
    <w:rsid w:val="00BA2F81"/>
    <w:rsid w:val="00BA30EB"/>
    <w:rsid w:val="00BA3235"/>
    <w:rsid w:val="00BA34E1"/>
    <w:rsid w:val="00BA365E"/>
    <w:rsid w:val="00BA370E"/>
    <w:rsid w:val="00BA37AE"/>
    <w:rsid w:val="00BA3862"/>
    <w:rsid w:val="00BA3A49"/>
    <w:rsid w:val="00BA3EC5"/>
    <w:rsid w:val="00BA3FB2"/>
    <w:rsid w:val="00BA4451"/>
    <w:rsid w:val="00BA4625"/>
    <w:rsid w:val="00BA48A6"/>
    <w:rsid w:val="00BA48F7"/>
    <w:rsid w:val="00BA4B5A"/>
    <w:rsid w:val="00BA4BC7"/>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87C"/>
    <w:rsid w:val="00BA7DF9"/>
    <w:rsid w:val="00BB024A"/>
    <w:rsid w:val="00BB036C"/>
    <w:rsid w:val="00BB0405"/>
    <w:rsid w:val="00BB0414"/>
    <w:rsid w:val="00BB0464"/>
    <w:rsid w:val="00BB068E"/>
    <w:rsid w:val="00BB0756"/>
    <w:rsid w:val="00BB0776"/>
    <w:rsid w:val="00BB07F3"/>
    <w:rsid w:val="00BB09BA"/>
    <w:rsid w:val="00BB0BF4"/>
    <w:rsid w:val="00BB0CCC"/>
    <w:rsid w:val="00BB1335"/>
    <w:rsid w:val="00BB1623"/>
    <w:rsid w:val="00BB1671"/>
    <w:rsid w:val="00BB16E4"/>
    <w:rsid w:val="00BB1D7F"/>
    <w:rsid w:val="00BB1ED0"/>
    <w:rsid w:val="00BB1FB2"/>
    <w:rsid w:val="00BB208A"/>
    <w:rsid w:val="00BB20BF"/>
    <w:rsid w:val="00BB23D9"/>
    <w:rsid w:val="00BB273E"/>
    <w:rsid w:val="00BB282F"/>
    <w:rsid w:val="00BB286D"/>
    <w:rsid w:val="00BB2A5A"/>
    <w:rsid w:val="00BB3635"/>
    <w:rsid w:val="00BB37BB"/>
    <w:rsid w:val="00BB3893"/>
    <w:rsid w:val="00BB3BAE"/>
    <w:rsid w:val="00BB3E45"/>
    <w:rsid w:val="00BB3F90"/>
    <w:rsid w:val="00BB430D"/>
    <w:rsid w:val="00BB4A3E"/>
    <w:rsid w:val="00BB4AEC"/>
    <w:rsid w:val="00BB4D21"/>
    <w:rsid w:val="00BB518D"/>
    <w:rsid w:val="00BB5337"/>
    <w:rsid w:val="00BB5522"/>
    <w:rsid w:val="00BB55B8"/>
    <w:rsid w:val="00BB5956"/>
    <w:rsid w:val="00BB5CDA"/>
    <w:rsid w:val="00BB5DFC"/>
    <w:rsid w:val="00BB5E0F"/>
    <w:rsid w:val="00BB5E71"/>
    <w:rsid w:val="00BB5FF7"/>
    <w:rsid w:val="00BB6924"/>
    <w:rsid w:val="00BB6BE9"/>
    <w:rsid w:val="00BB6C03"/>
    <w:rsid w:val="00BB6D5A"/>
    <w:rsid w:val="00BB6F11"/>
    <w:rsid w:val="00BB6FED"/>
    <w:rsid w:val="00BB7644"/>
    <w:rsid w:val="00BB7950"/>
    <w:rsid w:val="00BB7B9C"/>
    <w:rsid w:val="00BB7E14"/>
    <w:rsid w:val="00BB7FC6"/>
    <w:rsid w:val="00BC015C"/>
    <w:rsid w:val="00BC0190"/>
    <w:rsid w:val="00BC02D0"/>
    <w:rsid w:val="00BC03EE"/>
    <w:rsid w:val="00BC07C9"/>
    <w:rsid w:val="00BC0907"/>
    <w:rsid w:val="00BC0CA0"/>
    <w:rsid w:val="00BC0F7D"/>
    <w:rsid w:val="00BC0FB2"/>
    <w:rsid w:val="00BC13E6"/>
    <w:rsid w:val="00BC163A"/>
    <w:rsid w:val="00BC16F8"/>
    <w:rsid w:val="00BC19B4"/>
    <w:rsid w:val="00BC1C46"/>
    <w:rsid w:val="00BC1D40"/>
    <w:rsid w:val="00BC1E1C"/>
    <w:rsid w:val="00BC20CC"/>
    <w:rsid w:val="00BC214E"/>
    <w:rsid w:val="00BC2225"/>
    <w:rsid w:val="00BC238C"/>
    <w:rsid w:val="00BC23F1"/>
    <w:rsid w:val="00BC23FD"/>
    <w:rsid w:val="00BC267A"/>
    <w:rsid w:val="00BC2970"/>
    <w:rsid w:val="00BC29F9"/>
    <w:rsid w:val="00BC2D0E"/>
    <w:rsid w:val="00BC2D7B"/>
    <w:rsid w:val="00BC2DF7"/>
    <w:rsid w:val="00BC2E6C"/>
    <w:rsid w:val="00BC30D4"/>
    <w:rsid w:val="00BC389E"/>
    <w:rsid w:val="00BC3A08"/>
    <w:rsid w:val="00BC3EDF"/>
    <w:rsid w:val="00BC41F2"/>
    <w:rsid w:val="00BC4599"/>
    <w:rsid w:val="00BC468B"/>
    <w:rsid w:val="00BC477E"/>
    <w:rsid w:val="00BC47DC"/>
    <w:rsid w:val="00BC47FC"/>
    <w:rsid w:val="00BC4BD6"/>
    <w:rsid w:val="00BC4C07"/>
    <w:rsid w:val="00BC510B"/>
    <w:rsid w:val="00BC539D"/>
    <w:rsid w:val="00BC53F3"/>
    <w:rsid w:val="00BC561A"/>
    <w:rsid w:val="00BC5936"/>
    <w:rsid w:val="00BC59DC"/>
    <w:rsid w:val="00BC5A82"/>
    <w:rsid w:val="00BC637F"/>
    <w:rsid w:val="00BC648E"/>
    <w:rsid w:val="00BC661D"/>
    <w:rsid w:val="00BC66CD"/>
    <w:rsid w:val="00BC69B6"/>
    <w:rsid w:val="00BC6B1E"/>
    <w:rsid w:val="00BC6CAF"/>
    <w:rsid w:val="00BC6F91"/>
    <w:rsid w:val="00BC73FE"/>
    <w:rsid w:val="00BC74BF"/>
    <w:rsid w:val="00BC754B"/>
    <w:rsid w:val="00BC7740"/>
    <w:rsid w:val="00BC7A6B"/>
    <w:rsid w:val="00BC7B5D"/>
    <w:rsid w:val="00BC7D34"/>
    <w:rsid w:val="00BC7E6C"/>
    <w:rsid w:val="00BC7FB1"/>
    <w:rsid w:val="00BD03D4"/>
    <w:rsid w:val="00BD0695"/>
    <w:rsid w:val="00BD072B"/>
    <w:rsid w:val="00BD0859"/>
    <w:rsid w:val="00BD08B5"/>
    <w:rsid w:val="00BD093D"/>
    <w:rsid w:val="00BD0D9A"/>
    <w:rsid w:val="00BD0EC5"/>
    <w:rsid w:val="00BD0F55"/>
    <w:rsid w:val="00BD108E"/>
    <w:rsid w:val="00BD10DE"/>
    <w:rsid w:val="00BD124B"/>
    <w:rsid w:val="00BD1658"/>
    <w:rsid w:val="00BD171E"/>
    <w:rsid w:val="00BD185E"/>
    <w:rsid w:val="00BD19D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E3B"/>
    <w:rsid w:val="00BD2F3D"/>
    <w:rsid w:val="00BD3535"/>
    <w:rsid w:val="00BD378D"/>
    <w:rsid w:val="00BD387E"/>
    <w:rsid w:val="00BD3BE5"/>
    <w:rsid w:val="00BD3C06"/>
    <w:rsid w:val="00BD3DA4"/>
    <w:rsid w:val="00BD3E31"/>
    <w:rsid w:val="00BD4199"/>
    <w:rsid w:val="00BD4ABB"/>
    <w:rsid w:val="00BD4D88"/>
    <w:rsid w:val="00BD5478"/>
    <w:rsid w:val="00BD570C"/>
    <w:rsid w:val="00BD581A"/>
    <w:rsid w:val="00BD5A63"/>
    <w:rsid w:val="00BD5BD2"/>
    <w:rsid w:val="00BD5D70"/>
    <w:rsid w:val="00BD5DD2"/>
    <w:rsid w:val="00BD5F4B"/>
    <w:rsid w:val="00BD612B"/>
    <w:rsid w:val="00BD654C"/>
    <w:rsid w:val="00BD660A"/>
    <w:rsid w:val="00BD6623"/>
    <w:rsid w:val="00BD678C"/>
    <w:rsid w:val="00BD68B6"/>
    <w:rsid w:val="00BD68E0"/>
    <w:rsid w:val="00BD6A7A"/>
    <w:rsid w:val="00BD6B67"/>
    <w:rsid w:val="00BD6BB8"/>
    <w:rsid w:val="00BD6E76"/>
    <w:rsid w:val="00BD708B"/>
    <w:rsid w:val="00BD71E2"/>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EE0"/>
    <w:rsid w:val="00BE1FAB"/>
    <w:rsid w:val="00BE2115"/>
    <w:rsid w:val="00BE23BA"/>
    <w:rsid w:val="00BE23DA"/>
    <w:rsid w:val="00BE243C"/>
    <w:rsid w:val="00BE24B3"/>
    <w:rsid w:val="00BE26A1"/>
    <w:rsid w:val="00BE2709"/>
    <w:rsid w:val="00BE2888"/>
    <w:rsid w:val="00BE2BC2"/>
    <w:rsid w:val="00BE2F36"/>
    <w:rsid w:val="00BE30DA"/>
    <w:rsid w:val="00BE34A1"/>
    <w:rsid w:val="00BE34D2"/>
    <w:rsid w:val="00BE369A"/>
    <w:rsid w:val="00BE393D"/>
    <w:rsid w:val="00BE4094"/>
    <w:rsid w:val="00BE40E9"/>
    <w:rsid w:val="00BE4264"/>
    <w:rsid w:val="00BE42F1"/>
    <w:rsid w:val="00BE4416"/>
    <w:rsid w:val="00BE44E1"/>
    <w:rsid w:val="00BE4700"/>
    <w:rsid w:val="00BE4A87"/>
    <w:rsid w:val="00BE5075"/>
    <w:rsid w:val="00BE52B2"/>
    <w:rsid w:val="00BE5B9A"/>
    <w:rsid w:val="00BE5BF1"/>
    <w:rsid w:val="00BE610D"/>
    <w:rsid w:val="00BE6361"/>
    <w:rsid w:val="00BE639C"/>
    <w:rsid w:val="00BE63AC"/>
    <w:rsid w:val="00BE6634"/>
    <w:rsid w:val="00BE6748"/>
    <w:rsid w:val="00BE6904"/>
    <w:rsid w:val="00BE6907"/>
    <w:rsid w:val="00BE6B42"/>
    <w:rsid w:val="00BE7248"/>
    <w:rsid w:val="00BE731D"/>
    <w:rsid w:val="00BE7408"/>
    <w:rsid w:val="00BE784B"/>
    <w:rsid w:val="00BE7C2E"/>
    <w:rsid w:val="00BE7E70"/>
    <w:rsid w:val="00BF007C"/>
    <w:rsid w:val="00BF01EE"/>
    <w:rsid w:val="00BF01F1"/>
    <w:rsid w:val="00BF03EB"/>
    <w:rsid w:val="00BF06DE"/>
    <w:rsid w:val="00BF06DF"/>
    <w:rsid w:val="00BF0BE4"/>
    <w:rsid w:val="00BF10A1"/>
    <w:rsid w:val="00BF1214"/>
    <w:rsid w:val="00BF13EC"/>
    <w:rsid w:val="00BF172F"/>
    <w:rsid w:val="00BF1766"/>
    <w:rsid w:val="00BF17C6"/>
    <w:rsid w:val="00BF1977"/>
    <w:rsid w:val="00BF1A50"/>
    <w:rsid w:val="00BF1ABA"/>
    <w:rsid w:val="00BF1C27"/>
    <w:rsid w:val="00BF1C99"/>
    <w:rsid w:val="00BF207E"/>
    <w:rsid w:val="00BF20F6"/>
    <w:rsid w:val="00BF21CB"/>
    <w:rsid w:val="00BF22B7"/>
    <w:rsid w:val="00BF23DA"/>
    <w:rsid w:val="00BF292A"/>
    <w:rsid w:val="00BF2BDA"/>
    <w:rsid w:val="00BF316F"/>
    <w:rsid w:val="00BF3296"/>
    <w:rsid w:val="00BF35BE"/>
    <w:rsid w:val="00BF3709"/>
    <w:rsid w:val="00BF386D"/>
    <w:rsid w:val="00BF38E1"/>
    <w:rsid w:val="00BF3A67"/>
    <w:rsid w:val="00BF3AF7"/>
    <w:rsid w:val="00BF3CC4"/>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BDA"/>
    <w:rsid w:val="00BF5DBF"/>
    <w:rsid w:val="00BF6156"/>
    <w:rsid w:val="00BF6206"/>
    <w:rsid w:val="00BF6597"/>
    <w:rsid w:val="00BF69D4"/>
    <w:rsid w:val="00BF6C0D"/>
    <w:rsid w:val="00BF6C13"/>
    <w:rsid w:val="00BF6F0E"/>
    <w:rsid w:val="00BF7024"/>
    <w:rsid w:val="00BF7357"/>
    <w:rsid w:val="00BF752F"/>
    <w:rsid w:val="00BF7636"/>
    <w:rsid w:val="00BF78A0"/>
    <w:rsid w:val="00BF7976"/>
    <w:rsid w:val="00BF7C34"/>
    <w:rsid w:val="00BF7D8C"/>
    <w:rsid w:val="00C002D6"/>
    <w:rsid w:val="00C00437"/>
    <w:rsid w:val="00C004CB"/>
    <w:rsid w:val="00C00546"/>
    <w:rsid w:val="00C008A1"/>
    <w:rsid w:val="00C008C5"/>
    <w:rsid w:val="00C0098E"/>
    <w:rsid w:val="00C00B5C"/>
    <w:rsid w:val="00C01149"/>
    <w:rsid w:val="00C0130C"/>
    <w:rsid w:val="00C01417"/>
    <w:rsid w:val="00C01510"/>
    <w:rsid w:val="00C0162C"/>
    <w:rsid w:val="00C01887"/>
    <w:rsid w:val="00C01ED2"/>
    <w:rsid w:val="00C02385"/>
    <w:rsid w:val="00C023C1"/>
    <w:rsid w:val="00C02A20"/>
    <w:rsid w:val="00C03024"/>
    <w:rsid w:val="00C031AC"/>
    <w:rsid w:val="00C031C9"/>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9D4"/>
    <w:rsid w:val="00C05D77"/>
    <w:rsid w:val="00C05E32"/>
    <w:rsid w:val="00C05F97"/>
    <w:rsid w:val="00C06037"/>
    <w:rsid w:val="00C061F3"/>
    <w:rsid w:val="00C0676C"/>
    <w:rsid w:val="00C06796"/>
    <w:rsid w:val="00C067B4"/>
    <w:rsid w:val="00C06A86"/>
    <w:rsid w:val="00C06DF8"/>
    <w:rsid w:val="00C071F7"/>
    <w:rsid w:val="00C0728A"/>
    <w:rsid w:val="00C072BB"/>
    <w:rsid w:val="00C072E8"/>
    <w:rsid w:val="00C075EA"/>
    <w:rsid w:val="00C077D9"/>
    <w:rsid w:val="00C077F0"/>
    <w:rsid w:val="00C07800"/>
    <w:rsid w:val="00C07827"/>
    <w:rsid w:val="00C0787B"/>
    <w:rsid w:val="00C07B4E"/>
    <w:rsid w:val="00C07BB4"/>
    <w:rsid w:val="00C07BBC"/>
    <w:rsid w:val="00C07BEF"/>
    <w:rsid w:val="00C07CD1"/>
    <w:rsid w:val="00C07EF2"/>
    <w:rsid w:val="00C10719"/>
    <w:rsid w:val="00C109D3"/>
    <w:rsid w:val="00C10ABD"/>
    <w:rsid w:val="00C10AF0"/>
    <w:rsid w:val="00C10C51"/>
    <w:rsid w:val="00C10E71"/>
    <w:rsid w:val="00C10E73"/>
    <w:rsid w:val="00C10F3F"/>
    <w:rsid w:val="00C1106A"/>
    <w:rsid w:val="00C111E4"/>
    <w:rsid w:val="00C112AA"/>
    <w:rsid w:val="00C1178E"/>
    <w:rsid w:val="00C119B1"/>
    <w:rsid w:val="00C11B59"/>
    <w:rsid w:val="00C11EA6"/>
    <w:rsid w:val="00C11FB0"/>
    <w:rsid w:val="00C1227A"/>
    <w:rsid w:val="00C1254C"/>
    <w:rsid w:val="00C1268B"/>
    <w:rsid w:val="00C128B5"/>
    <w:rsid w:val="00C12A07"/>
    <w:rsid w:val="00C12D06"/>
    <w:rsid w:val="00C12D91"/>
    <w:rsid w:val="00C1329C"/>
    <w:rsid w:val="00C137E0"/>
    <w:rsid w:val="00C1384D"/>
    <w:rsid w:val="00C13927"/>
    <w:rsid w:val="00C1392F"/>
    <w:rsid w:val="00C13B11"/>
    <w:rsid w:val="00C143A3"/>
    <w:rsid w:val="00C143B3"/>
    <w:rsid w:val="00C14666"/>
    <w:rsid w:val="00C147F2"/>
    <w:rsid w:val="00C149D3"/>
    <w:rsid w:val="00C14ACB"/>
    <w:rsid w:val="00C14B21"/>
    <w:rsid w:val="00C14CEC"/>
    <w:rsid w:val="00C15043"/>
    <w:rsid w:val="00C1504B"/>
    <w:rsid w:val="00C15182"/>
    <w:rsid w:val="00C1543F"/>
    <w:rsid w:val="00C15557"/>
    <w:rsid w:val="00C15664"/>
    <w:rsid w:val="00C15727"/>
    <w:rsid w:val="00C1597C"/>
    <w:rsid w:val="00C159AF"/>
    <w:rsid w:val="00C15FCD"/>
    <w:rsid w:val="00C1607F"/>
    <w:rsid w:val="00C160D5"/>
    <w:rsid w:val="00C16608"/>
    <w:rsid w:val="00C16759"/>
    <w:rsid w:val="00C16CE6"/>
    <w:rsid w:val="00C16E83"/>
    <w:rsid w:val="00C16EF3"/>
    <w:rsid w:val="00C1712E"/>
    <w:rsid w:val="00C17B4D"/>
    <w:rsid w:val="00C17BF6"/>
    <w:rsid w:val="00C17D31"/>
    <w:rsid w:val="00C17DCD"/>
    <w:rsid w:val="00C17E43"/>
    <w:rsid w:val="00C17EDF"/>
    <w:rsid w:val="00C2010B"/>
    <w:rsid w:val="00C203D0"/>
    <w:rsid w:val="00C20403"/>
    <w:rsid w:val="00C20528"/>
    <w:rsid w:val="00C20627"/>
    <w:rsid w:val="00C206AA"/>
    <w:rsid w:val="00C20DDE"/>
    <w:rsid w:val="00C210F2"/>
    <w:rsid w:val="00C211D5"/>
    <w:rsid w:val="00C21339"/>
    <w:rsid w:val="00C2150C"/>
    <w:rsid w:val="00C21547"/>
    <w:rsid w:val="00C21890"/>
    <w:rsid w:val="00C21922"/>
    <w:rsid w:val="00C219B0"/>
    <w:rsid w:val="00C21B01"/>
    <w:rsid w:val="00C2209C"/>
    <w:rsid w:val="00C228F8"/>
    <w:rsid w:val="00C22C45"/>
    <w:rsid w:val="00C22FFF"/>
    <w:rsid w:val="00C23301"/>
    <w:rsid w:val="00C234AE"/>
    <w:rsid w:val="00C234CB"/>
    <w:rsid w:val="00C24295"/>
    <w:rsid w:val="00C245AD"/>
    <w:rsid w:val="00C2466D"/>
    <w:rsid w:val="00C247D2"/>
    <w:rsid w:val="00C24974"/>
    <w:rsid w:val="00C24BF6"/>
    <w:rsid w:val="00C251AD"/>
    <w:rsid w:val="00C251B2"/>
    <w:rsid w:val="00C252B7"/>
    <w:rsid w:val="00C2580E"/>
    <w:rsid w:val="00C25852"/>
    <w:rsid w:val="00C25C16"/>
    <w:rsid w:val="00C25F2D"/>
    <w:rsid w:val="00C26013"/>
    <w:rsid w:val="00C26039"/>
    <w:rsid w:val="00C260AA"/>
    <w:rsid w:val="00C261BF"/>
    <w:rsid w:val="00C264A0"/>
    <w:rsid w:val="00C264DD"/>
    <w:rsid w:val="00C266AA"/>
    <w:rsid w:val="00C266FA"/>
    <w:rsid w:val="00C26872"/>
    <w:rsid w:val="00C26937"/>
    <w:rsid w:val="00C27200"/>
    <w:rsid w:val="00C273B6"/>
    <w:rsid w:val="00C27684"/>
    <w:rsid w:val="00C279B1"/>
    <w:rsid w:val="00C27A8B"/>
    <w:rsid w:val="00C27B38"/>
    <w:rsid w:val="00C27D2F"/>
    <w:rsid w:val="00C27E62"/>
    <w:rsid w:val="00C27EB0"/>
    <w:rsid w:val="00C30141"/>
    <w:rsid w:val="00C307B1"/>
    <w:rsid w:val="00C30874"/>
    <w:rsid w:val="00C30A7D"/>
    <w:rsid w:val="00C30A85"/>
    <w:rsid w:val="00C30DEF"/>
    <w:rsid w:val="00C30E08"/>
    <w:rsid w:val="00C310D1"/>
    <w:rsid w:val="00C31116"/>
    <w:rsid w:val="00C3128F"/>
    <w:rsid w:val="00C31467"/>
    <w:rsid w:val="00C31931"/>
    <w:rsid w:val="00C31B99"/>
    <w:rsid w:val="00C31CB1"/>
    <w:rsid w:val="00C31D0B"/>
    <w:rsid w:val="00C321D9"/>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A54"/>
    <w:rsid w:val="00C33C16"/>
    <w:rsid w:val="00C33D2F"/>
    <w:rsid w:val="00C346DD"/>
    <w:rsid w:val="00C34BAD"/>
    <w:rsid w:val="00C34D15"/>
    <w:rsid w:val="00C34F05"/>
    <w:rsid w:val="00C35282"/>
    <w:rsid w:val="00C3586A"/>
    <w:rsid w:val="00C35FD7"/>
    <w:rsid w:val="00C36228"/>
    <w:rsid w:val="00C362F9"/>
    <w:rsid w:val="00C36A51"/>
    <w:rsid w:val="00C36A59"/>
    <w:rsid w:val="00C36D07"/>
    <w:rsid w:val="00C36FE5"/>
    <w:rsid w:val="00C37561"/>
    <w:rsid w:val="00C37589"/>
    <w:rsid w:val="00C37639"/>
    <w:rsid w:val="00C37661"/>
    <w:rsid w:val="00C376F5"/>
    <w:rsid w:val="00C37991"/>
    <w:rsid w:val="00C37B0B"/>
    <w:rsid w:val="00C37B58"/>
    <w:rsid w:val="00C37EC8"/>
    <w:rsid w:val="00C37F88"/>
    <w:rsid w:val="00C40098"/>
    <w:rsid w:val="00C40406"/>
    <w:rsid w:val="00C40478"/>
    <w:rsid w:val="00C40510"/>
    <w:rsid w:val="00C405AD"/>
    <w:rsid w:val="00C40693"/>
    <w:rsid w:val="00C40AFD"/>
    <w:rsid w:val="00C40C6A"/>
    <w:rsid w:val="00C40D82"/>
    <w:rsid w:val="00C4103E"/>
    <w:rsid w:val="00C41081"/>
    <w:rsid w:val="00C412D4"/>
    <w:rsid w:val="00C41582"/>
    <w:rsid w:val="00C4166C"/>
    <w:rsid w:val="00C4172F"/>
    <w:rsid w:val="00C41879"/>
    <w:rsid w:val="00C41DCF"/>
    <w:rsid w:val="00C41E68"/>
    <w:rsid w:val="00C41F57"/>
    <w:rsid w:val="00C41FAF"/>
    <w:rsid w:val="00C42258"/>
    <w:rsid w:val="00C42395"/>
    <w:rsid w:val="00C42869"/>
    <w:rsid w:val="00C42A9A"/>
    <w:rsid w:val="00C42BB0"/>
    <w:rsid w:val="00C42C39"/>
    <w:rsid w:val="00C42DAF"/>
    <w:rsid w:val="00C42E85"/>
    <w:rsid w:val="00C42F67"/>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963"/>
    <w:rsid w:val="00C45CE3"/>
    <w:rsid w:val="00C45D75"/>
    <w:rsid w:val="00C45E03"/>
    <w:rsid w:val="00C46102"/>
    <w:rsid w:val="00C462B9"/>
    <w:rsid w:val="00C466A2"/>
    <w:rsid w:val="00C4674C"/>
    <w:rsid w:val="00C46B25"/>
    <w:rsid w:val="00C46C9C"/>
    <w:rsid w:val="00C46D51"/>
    <w:rsid w:val="00C46F3F"/>
    <w:rsid w:val="00C47287"/>
    <w:rsid w:val="00C47353"/>
    <w:rsid w:val="00C4738F"/>
    <w:rsid w:val="00C474CF"/>
    <w:rsid w:val="00C4764E"/>
    <w:rsid w:val="00C47A9C"/>
    <w:rsid w:val="00C47DE0"/>
    <w:rsid w:val="00C47E08"/>
    <w:rsid w:val="00C47E1F"/>
    <w:rsid w:val="00C50181"/>
    <w:rsid w:val="00C50872"/>
    <w:rsid w:val="00C50CAC"/>
    <w:rsid w:val="00C50D3A"/>
    <w:rsid w:val="00C51078"/>
    <w:rsid w:val="00C5126B"/>
    <w:rsid w:val="00C512FA"/>
    <w:rsid w:val="00C513BA"/>
    <w:rsid w:val="00C51458"/>
    <w:rsid w:val="00C51647"/>
    <w:rsid w:val="00C5168B"/>
    <w:rsid w:val="00C5199F"/>
    <w:rsid w:val="00C51AD9"/>
    <w:rsid w:val="00C51D07"/>
    <w:rsid w:val="00C51E65"/>
    <w:rsid w:val="00C51F4C"/>
    <w:rsid w:val="00C520D5"/>
    <w:rsid w:val="00C52ADD"/>
    <w:rsid w:val="00C52BCB"/>
    <w:rsid w:val="00C52D20"/>
    <w:rsid w:val="00C52F4B"/>
    <w:rsid w:val="00C53007"/>
    <w:rsid w:val="00C534F2"/>
    <w:rsid w:val="00C53660"/>
    <w:rsid w:val="00C538FE"/>
    <w:rsid w:val="00C53974"/>
    <w:rsid w:val="00C539A0"/>
    <w:rsid w:val="00C53FD1"/>
    <w:rsid w:val="00C54058"/>
    <w:rsid w:val="00C544C7"/>
    <w:rsid w:val="00C546E6"/>
    <w:rsid w:val="00C54A9F"/>
    <w:rsid w:val="00C54E63"/>
    <w:rsid w:val="00C54E7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04"/>
    <w:rsid w:val="00C57D67"/>
    <w:rsid w:val="00C57E16"/>
    <w:rsid w:val="00C57EB8"/>
    <w:rsid w:val="00C57F25"/>
    <w:rsid w:val="00C57F56"/>
    <w:rsid w:val="00C57F9E"/>
    <w:rsid w:val="00C60366"/>
    <w:rsid w:val="00C60545"/>
    <w:rsid w:val="00C60642"/>
    <w:rsid w:val="00C608D1"/>
    <w:rsid w:val="00C609CD"/>
    <w:rsid w:val="00C60B80"/>
    <w:rsid w:val="00C60C8E"/>
    <w:rsid w:val="00C60ED6"/>
    <w:rsid w:val="00C61020"/>
    <w:rsid w:val="00C61269"/>
    <w:rsid w:val="00C615C4"/>
    <w:rsid w:val="00C61BCF"/>
    <w:rsid w:val="00C61CF9"/>
    <w:rsid w:val="00C62027"/>
    <w:rsid w:val="00C621DE"/>
    <w:rsid w:val="00C623A2"/>
    <w:rsid w:val="00C627DE"/>
    <w:rsid w:val="00C62AC8"/>
    <w:rsid w:val="00C62C48"/>
    <w:rsid w:val="00C63019"/>
    <w:rsid w:val="00C630DD"/>
    <w:rsid w:val="00C63174"/>
    <w:rsid w:val="00C63376"/>
    <w:rsid w:val="00C634C8"/>
    <w:rsid w:val="00C63795"/>
    <w:rsid w:val="00C6381C"/>
    <w:rsid w:val="00C63BC9"/>
    <w:rsid w:val="00C63E8C"/>
    <w:rsid w:val="00C63F2C"/>
    <w:rsid w:val="00C64023"/>
    <w:rsid w:val="00C64440"/>
    <w:rsid w:val="00C6463A"/>
    <w:rsid w:val="00C6467D"/>
    <w:rsid w:val="00C646BF"/>
    <w:rsid w:val="00C647E7"/>
    <w:rsid w:val="00C64B73"/>
    <w:rsid w:val="00C64BAC"/>
    <w:rsid w:val="00C6502C"/>
    <w:rsid w:val="00C65528"/>
    <w:rsid w:val="00C65681"/>
    <w:rsid w:val="00C65885"/>
    <w:rsid w:val="00C6590D"/>
    <w:rsid w:val="00C65D7D"/>
    <w:rsid w:val="00C65E68"/>
    <w:rsid w:val="00C65F25"/>
    <w:rsid w:val="00C660B1"/>
    <w:rsid w:val="00C660CB"/>
    <w:rsid w:val="00C66186"/>
    <w:rsid w:val="00C665B1"/>
    <w:rsid w:val="00C6669C"/>
    <w:rsid w:val="00C66BA2"/>
    <w:rsid w:val="00C66C86"/>
    <w:rsid w:val="00C66F79"/>
    <w:rsid w:val="00C6702B"/>
    <w:rsid w:val="00C67319"/>
    <w:rsid w:val="00C673E6"/>
    <w:rsid w:val="00C6749F"/>
    <w:rsid w:val="00C675B2"/>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1DC2"/>
    <w:rsid w:val="00C7204C"/>
    <w:rsid w:val="00C721DD"/>
    <w:rsid w:val="00C721FF"/>
    <w:rsid w:val="00C72636"/>
    <w:rsid w:val="00C72833"/>
    <w:rsid w:val="00C72A30"/>
    <w:rsid w:val="00C72B4C"/>
    <w:rsid w:val="00C72EF1"/>
    <w:rsid w:val="00C73040"/>
    <w:rsid w:val="00C7326E"/>
    <w:rsid w:val="00C73540"/>
    <w:rsid w:val="00C736EC"/>
    <w:rsid w:val="00C739DD"/>
    <w:rsid w:val="00C73C35"/>
    <w:rsid w:val="00C74086"/>
    <w:rsid w:val="00C74139"/>
    <w:rsid w:val="00C74296"/>
    <w:rsid w:val="00C74364"/>
    <w:rsid w:val="00C74721"/>
    <w:rsid w:val="00C74794"/>
    <w:rsid w:val="00C747E8"/>
    <w:rsid w:val="00C7484C"/>
    <w:rsid w:val="00C74BD1"/>
    <w:rsid w:val="00C74E5E"/>
    <w:rsid w:val="00C75016"/>
    <w:rsid w:val="00C7517E"/>
    <w:rsid w:val="00C75189"/>
    <w:rsid w:val="00C75769"/>
    <w:rsid w:val="00C7576C"/>
    <w:rsid w:val="00C75781"/>
    <w:rsid w:val="00C75937"/>
    <w:rsid w:val="00C75A79"/>
    <w:rsid w:val="00C75A9D"/>
    <w:rsid w:val="00C75B73"/>
    <w:rsid w:val="00C75D27"/>
    <w:rsid w:val="00C76602"/>
    <w:rsid w:val="00C76A2D"/>
    <w:rsid w:val="00C76AA1"/>
    <w:rsid w:val="00C76ADD"/>
    <w:rsid w:val="00C76B35"/>
    <w:rsid w:val="00C76EF7"/>
    <w:rsid w:val="00C7717E"/>
    <w:rsid w:val="00C7733B"/>
    <w:rsid w:val="00C77628"/>
    <w:rsid w:val="00C77694"/>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8FD"/>
    <w:rsid w:val="00C81D09"/>
    <w:rsid w:val="00C81D62"/>
    <w:rsid w:val="00C81D9A"/>
    <w:rsid w:val="00C81E54"/>
    <w:rsid w:val="00C82014"/>
    <w:rsid w:val="00C821E8"/>
    <w:rsid w:val="00C82252"/>
    <w:rsid w:val="00C822AA"/>
    <w:rsid w:val="00C82550"/>
    <w:rsid w:val="00C8256E"/>
    <w:rsid w:val="00C825A6"/>
    <w:rsid w:val="00C825DD"/>
    <w:rsid w:val="00C82BF8"/>
    <w:rsid w:val="00C82CE0"/>
    <w:rsid w:val="00C82DD7"/>
    <w:rsid w:val="00C830C8"/>
    <w:rsid w:val="00C83185"/>
    <w:rsid w:val="00C83188"/>
    <w:rsid w:val="00C8320C"/>
    <w:rsid w:val="00C8338F"/>
    <w:rsid w:val="00C835D6"/>
    <w:rsid w:val="00C83C24"/>
    <w:rsid w:val="00C83D56"/>
    <w:rsid w:val="00C83F39"/>
    <w:rsid w:val="00C841C6"/>
    <w:rsid w:val="00C844AE"/>
    <w:rsid w:val="00C84659"/>
    <w:rsid w:val="00C846E5"/>
    <w:rsid w:val="00C8482D"/>
    <w:rsid w:val="00C84AFD"/>
    <w:rsid w:val="00C84CA6"/>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2C0"/>
    <w:rsid w:val="00C875F9"/>
    <w:rsid w:val="00C876FE"/>
    <w:rsid w:val="00C87C47"/>
    <w:rsid w:val="00C87D00"/>
    <w:rsid w:val="00C87DCB"/>
    <w:rsid w:val="00C90149"/>
    <w:rsid w:val="00C9040D"/>
    <w:rsid w:val="00C904A7"/>
    <w:rsid w:val="00C90C04"/>
    <w:rsid w:val="00C90D4F"/>
    <w:rsid w:val="00C90D75"/>
    <w:rsid w:val="00C90E43"/>
    <w:rsid w:val="00C910C4"/>
    <w:rsid w:val="00C912D9"/>
    <w:rsid w:val="00C9138F"/>
    <w:rsid w:val="00C9154C"/>
    <w:rsid w:val="00C915C3"/>
    <w:rsid w:val="00C917AC"/>
    <w:rsid w:val="00C91932"/>
    <w:rsid w:val="00C919FE"/>
    <w:rsid w:val="00C91AF6"/>
    <w:rsid w:val="00C91C6A"/>
    <w:rsid w:val="00C922EC"/>
    <w:rsid w:val="00C92371"/>
    <w:rsid w:val="00C9244C"/>
    <w:rsid w:val="00C92A69"/>
    <w:rsid w:val="00C92C93"/>
    <w:rsid w:val="00C92DEA"/>
    <w:rsid w:val="00C92E04"/>
    <w:rsid w:val="00C92E9C"/>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6BDE"/>
    <w:rsid w:val="00C97344"/>
    <w:rsid w:val="00C976BE"/>
    <w:rsid w:val="00C97778"/>
    <w:rsid w:val="00C977FB"/>
    <w:rsid w:val="00C97974"/>
    <w:rsid w:val="00C97A29"/>
    <w:rsid w:val="00C97BCA"/>
    <w:rsid w:val="00C97D12"/>
    <w:rsid w:val="00C97FC4"/>
    <w:rsid w:val="00C97FF1"/>
    <w:rsid w:val="00CA0015"/>
    <w:rsid w:val="00CA005F"/>
    <w:rsid w:val="00CA00E6"/>
    <w:rsid w:val="00CA03C8"/>
    <w:rsid w:val="00CA079D"/>
    <w:rsid w:val="00CA08EC"/>
    <w:rsid w:val="00CA0A4A"/>
    <w:rsid w:val="00CA0BBA"/>
    <w:rsid w:val="00CA10B7"/>
    <w:rsid w:val="00CA17B6"/>
    <w:rsid w:val="00CA1962"/>
    <w:rsid w:val="00CA196C"/>
    <w:rsid w:val="00CA1AC0"/>
    <w:rsid w:val="00CA1BFE"/>
    <w:rsid w:val="00CA1C2F"/>
    <w:rsid w:val="00CA1C70"/>
    <w:rsid w:val="00CA1CC2"/>
    <w:rsid w:val="00CA1D7F"/>
    <w:rsid w:val="00CA1EEC"/>
    <w:rsid w:val="00CA1F2E"/>
    <w:rsid w:val="00CA287B"/>
    <w:rsid w:val="00CA2961"/>
    <w:rsid w:val="00CA2AFC"/>
    <w:rsid w:val="00CA2F87"/>
    <w:rsid w:val="00CA3189"/>
    <w:rsid w:val="00CA31E6"/>
    <w:rsid w:val="00CA3347"/>
    <w:rsid w:val="00CA34C0"/>
    <w:rsid w:val="00CA3692"/>
    <w:rsid w:val="00CA3726"/>
    <w:rsid w:val="00CA3899"/>
    <w:rsid w:val="00CA3919"/>
    <w:rsid w:val="00CA3954"/>
    <w:rsid w:val="00CA3ADF"/>
    <w:rsid w:val="00CA3C5D"/>
    <w:rsid w:val="00CA3D0C"/>
    <w:rsid w:val="00CA3D2A"/>
    <w:rsid w:val="00CA3DFB"/>
    <w:rsid w:val="00CA3ECC"/>
    <w:rsid w:val="00CA3F26"/>
    <w:rsid w:val="00CA4111"/>
    <w:rsid w:val="00CA45C0"/>
    <w:rsid w:val="00CA4620"/>
    <w:rsid w:val="00CA46A7"/>
    <w:rsid w:val="00CA46AB"/>
    <w:rsid w:val="00CA4735"/>
    <w:rsid w:val="00CA4A7D"/>
    <w:rsid w:val="00CA4DE8"/>
    <w:rsid w:val="00CA4DED"/>
    <w:rsid w:val="00CA505E"/>
    <w:rsid w:val="00CA5296"/>
    <w:rsid w:val="00CA5298"/>
    <w:rsid w:val="00CA52D9"/>
    <w:rsid w:val="00CA5361"/>
    <w:rsid w:val="00CA53C9"/>
    <w:rsid w:val="00CA5903"/>
    <w:rsid w:val="00CA59FF"/>
    <w:rsid w:val="00CA5B83"/>
    <w:rsid w:val="00CA5C63"/>
    <w:rsid w:val="00CA6050"/>
    <w:rsid w:val="00CA60C5"/>
    <w:rsid w:val="00CA61DE"/>
    <w:rsid w:val="00CA624D"/>
    <w:rsid w:val="00CA62D5"/>
    <w:rsid w:val="00CA6871"/>
    <w:rsid w:val="00CA68D6"/>
    <w:rsid w:val="00CA6AC4"/>
    <w:rsid w:val="00CA6F0C"/>
    <w:rsid w:val="00CA70B0"/>
    <w:rsid w:val="00CA7BE7"/>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D3B"/>
    <w:rsid w:val="00CB1E4B"/>
    <w:rsid w:val="00CB2079"/>
    <w:rsid w:val="00CB2276"/>
    <w:rsid w:val="00CB24BB"/>
    <w:rsid w:val="00CB2565"/>
    <w:rsid w:val="00CB268E"/>
    <w:rsid w:val="00CB271F"/>
    <w:rsid w:val="00CB27B1"/>
    <w:rsid w:val="00CB287A"/>
    <w:rsid w:val="00CB2C39"/>
    <w:rsid w:val="00CB2DFB"/>
    <w:rsid w:val="00CB2E2D"/>
    <w:rsid w:val="00CB2EAA"/>
    <w:rsid w:val="00CB32BC"/>
    <w:rsid w:val="00CB357E"/>
    <w:rsid w:val="00CB36DF"/>
    <w:rsid w:val="00CB3840"/>
    <w:rsid w:val="00CB3E90"/>
    <w:rsid w:val="00CB402E"/>
    <w:rsid w:val="00CB40FF"/>
    <w:rsid w:val="00CB4145"/>
    <w:rsid w:val="00CB41F9"/>
    <w:rsid w:val="00CB4589"/>
    <w:rsid w:val="00CB475D"/>
    <w:rsid w:val="00CB49A1"/>
    <w:rsid w:val="00CB4A90"/>
    <w:rsid w:val="00CB4BF0"/>
    <w:rsid w:val="00CB4D89"/>
    <w:rsid w:val="00CB5002"/>
    <w:rsid w:val="00CB52C4"/>
    <w:rsid w:val="00CB5309"/>
    <w:rsid w:val="00CB543C"/>
    <w:rsid w:val="00CB55FC"/>
    <w:rsid w:val="00CB5A69"/>
    <w:rsid w:val="00CB5F3E"/>
    <w:rsid w:val="00CB6048"/>
    <w:rsid w:val="00CB626F"/>
    <w:rsid w:val="00CB633F"/>
    <w:rsid w:val="00CB64F6"/>
    <w:rsid w:val="00CB650D"/>
    <w:rsid w:val="00CB65B2"/>
    <w:rsid w:val="00CB68CA"/>
    <w:rsid w:val="00CB6E11"/>
    <w:rsid w:val="00CB6EE2"/>
    <w:rsid w:val="00CB7048"/>
    <w:rsid w:val="00CB7384"/>
    <w:rsid w:val="00CB7744"/>
    <w:rsid w:val="00CB7AAC"/>
    <w:rsid w:val="00CB7B16"/>
    <w:rsid w:val="00CB7D5C"/>
    <w:rsid w:val="00CB7EFC"/>
    <w:rsid w:val="00CB7F42"/>
    <w:rsid w:val="00CB7FDD"/>
    <w:rsid w:val="00CC004C"/>
    <w:rsid w:val="00CC0051"/>
    <w:rsid w:val="00CC01F1"/>
    <w:rsid w:val="00CC0235"/>
    <w:rsid w:val="00CC02DE"/>
    <w:rsid w:val="00CC057B"/>
    <w:rsid w:val="00CC072D"/>
    <w:rsid w:val="00CC0774"/>
    <w:rsid w:val="00CC0943"/>
    <w:rsid w:val="00CC0A33"/>
    <w:rsid w:val="00CC0A91"/>
    <w:rsid w:val="00CC0BC7"/>
    <w:rsid w:val="00CC0CD9"/>
    <w:rsid w:val="00CC0DD6"/>
    <w:rsid w:val="00CC0E15"/>
    <w:rsid w:val="00CC135B"/>
    <w:rsid w:val="00CC15C7"/>
    <w:rsid w:val="00CC1C4D"/>
    <w:rsid w:val="00CC1CD5"/>
    <w:rsid w:val="00CC1E54"/>
    <w:rsid w:val="00CC1ED6"/>
    <w:rsid w:val="00CC210A"/>
    <w:rsid w:val="00CC240D"/>
    <w:rsid w:val="00CC241D"/>
    <w:rsid w:val="00CC24AF"/>
    <w:rsid w:val="00CC24BA"/>
    <w:rsid w:val="00CC270C"/>
    <w:rsid w:val="00CC275F"/>
    <w:rsid w:val="00CC295F"/>
    <w:rsid w:val="00CC2B06"/>
    <w:rsid w:val="00CC2C66"/>
    <w:rsid w:val="00CC2D8D"/>
    <w:rsid w:val="00CC3129"/>
    <w:rsid w:val="00CC3185"/>
    <w:rsid w:val="00CC3496"/>
    <w:rsid w:val="00CC35F5"/>
    <w:rsid w:val="00CC35F6"/>
    <w:rsid w:val="00CC3874"/>
    <w:rsid w:val="00CC3A15"/>
    <w:rsid w:val="00CC3B22"/>
    <w:rsid w:val="00CC3CEF"/>
    <w:rsid w:val="00CC3F51"/>
    <w:rsid w:val="00CC3F6F"/>
    <w:rsid w:val="00CC412D"/>
    <w:rsid w:val="00CC4308"/>
    <w:rsid w:val="00CC452B"/>
    <w:rsid w:val="00CC4846"/>
    <w:rsid w:val="00CC4885"/>
    <w:rsid w:val="00CC48C5"/>
    <w:rsid w:val="00CC4E21"/>
    <w:rsid w:val="00CC5026"/>
    <w:rsid w:val="00CC5340"/>
    <w:rsid w:val="00CC5570"/>
    <w:rsid w:val="00CC5609"/>
    <w:rsid w:val="00CC59D3"/>
    <w:rsid w:val="00CC5BC6"/>
    <w:rsid w:val="00CC5DD1"/>
    <w:rsid w:val="00CC5E2A"/>
    <w:rsid w:val="00CC5ECB"/>
    <w:rsid w:val="00CC5F2A"/>
    <w:rsid w:val="00CC6124"/>
    <w:rsid w:val="00CC61BF"/>
    <w:rsid w:val="00CC63CC"/>
    <w:rsid w:val="00CC6448"/>
    <w:rsid w:val="00CC64AC"/>
    <w:rsid w:val="00CC66EC"/>
    <w:rsid w:val="00CC68D0"/>
    <w:rsid w:val="00CC6CC2"/>
    <w:rsid w:val="00CC6D2A"/>
    <w:rsid w:val="00CC6E76"/>
    <w:rsid w:val="00CC71F8"/>
    <w:rsid w:val="00CC76F1"/>
    <w:rsid w:val="00CC76F6"/>
    <w:rsid w:val="00CC7766"/>
    <w:rsid w:val="00CC77E6"/>
    <w:rsid w:val="00CC7A34"/>
    <w:rsid w:val="00CC7B52"/>
    <w:rsid w:val="00CC7C6B"/>
    <w:rsid w:val="00CC7D69"/>
    <w:rsid w:val="00CC7D7E"/>
    <w:rsid w:val="00CC7F48"/>
    <w:rsid w:val="00CC7FA3"/>
    <w:rsid w:val="00CD01FD"/>
    <w:rsid w:val="00CD03B0"/>
    <w:rsid w:val="00CD0649"/>
    <w:rsid w:val="00CD0838"/>
    <w:rsid w:val="00CD0869"/>
    <w:rsid w:val="00CD08CA"/>
    <w:rsid w:val="00CD0902"/>
    <w:rsid w:val="00CD092D"/>
    <w:rsid w:val="00CD0A6C"/>
    <w:rsid w:val="00CD0E94"/>
    <w:rsid w:val="00CD123D"/>
    <w:rsid w:val="00CD1A38"/>
    <w:rsid w:val="00CD1ABE"/>
    <w:rsid w:val="00CD1CB6"/>
    <w:rsid w:val="00CD203B"/>
    <w:rsid w:val="00CD2157"/>
    <w:rsid w:val="00CD23AD"/>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056"/>
    <w:rsid w:val="00CD410C"/>
    <w:rsid w:val="00CD4177"/>
    <w:rsid w:val="00CD441C"/>
    <w:rsid w:val="00CD44DE"/>
    <w:rsid w:val="00CD4707"/>
    <w:rsid w:val="00CD486F"/>
    <w:rsid w:val="00CD4C19"/>
    <w:rsid w:val="00CD4D75"/>
    <w:rsid w:val="00CD4FB2"/>
    <w:rsid w:val="00CD5073"/>
    <w:rsid w:val="00CD542A"/>
    <w:rsid w:val="00CD54CD"/>
    <w:rsid w:val="00CD5775"/>
    <w:rsid w:val="00CD583B"/>
    <w:rsid w:val="00CD5AD2"/>
    <w:rsid w:val="00CD5B4C"/>
    <w:rsid w:val="00CD5C55"/>
    <w:rsid w:val="00CD5C88"/>
    <w:rsid w:val="00CD65D0"/>
    <w:rsid w:val="00CD6667"/>
    <w:rsid w:val="00CD66AD"/>
    <w:rsid w:val="00CD68D1"/>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97"/>
    <w:rsid w:val="00CE01B2"/>
    <w:rsid w:val="00CE031B"/>
    <w:rsid w:val="00CE0B41"/>
    <w:rsid w:val="00CE0D49"/>
    <w:rsid w:val="00CE0D9E"/>
    <w:rsid w:val="00CE0E19"/>
    <w:rsid w:val="00CE0E6D"/>
    <w:rsid w:val="00CE0F3C"/>
    <w:rsid w:val="00CE0FF8"/>
    <w:rsid w:val="00CE1006"/>
    <w:rsid w:val="00CE1298"/>
    <w:rsid w:val="00CE1321"/>
    <w:rsid w:val="00CE14D4"/>
    <w:rsid w:val="00CE17CB"/>
    <w:rsid w:val="00CE1C9B"/>
    <w:rsid w:val="00CE1F7B"/>
    <w:rsid w:val="00CE1F81"/>
    <w:rsid w:val="00CE28B8"/>
    <w:rsid w:val="00CE2C76"/>
    <w:rsid w:val="00CE2DF7"/>
    <w:rsid w:val="00CE2EF3"/>
    <w:rsid w:val="00CE3228"/>
    <w:rsid w:val="00CE343E"/>
    <w:rsid w:val="00CE356C"/>
    <w:rsid w:val="00CE37B3"/>
    <w:rsid w:val="00CE3869"/>
    <w:rsid w:val="00CE39C6"/>
    <w:rsid w:val="00CE4211"/>
    <w:rsid w:val="00CE42AE"/>
    <w:rsid w:val="00CE42E4"/>
    <w:rsid w:val="00CE4714"/>
    <w:rsid w:val="00CE489A"/>
    <w:rsid w:val="00CE4928"/>
    <w:rsid w:val="00CE4B2F"/>
    <w:rsid w:val="00CE4CDC"/>
    <w:rsid w:val="00CE5523"/>
    <w:rsid w:val="00CE5660"/>
    <w:rsid w:val="00CE59C2"/>
    <w:rsid w:val="00CE6070"/>
    <w:rsid w:val="00CE61A7"/>
    <w:rsid w:val="00CE66E4"/>
    <w:rsid w:val="00CE695E"/>
    <w:rsid w:val="00CE6966"/>
    <w:rsid w:val="00CE69C7"/>
    <w:rsid w:val="00CE6A17"/>
    <w:rsid w:val="00CE6B7D"/>
    <w:rsid w:val="00CE6D64"/>
    <w:rsid w:val="00CE6FB9"/>
    <w:rsid w:val="00CE70F6"/>
    <w:rsid w:val="00CE7104"/>
    <w:rsid w:val="00CE7692"/>
    <w:rsid w:val="00CE780C"/>
    <w:rsid w:val="00CE7897"/>
    <w:rsid w:val="00CE7A32"/>
    <w:rsid w:val="00CE7B57"/>
    <w:rsid w:val="00CE7BB5"/>
    <w:rsid w:val="00CE7BC0"/>
    <w:rsid w:val="00CE7F57"/>
    <w:rsid w:val="00CE7F7D"/>
    <w:rsid w:val="00CE7F93"/>
    <w:rsid w:val="00CF004C"/>
    <w:rsid w:val="00CF036E"/>
    <w:rsid w:val="00CF03DA"/>
    <w:rsid w:val="00CF06C2"/>
    <w:rsid w:val="00CF0799"/>
    <w:rsid w:val="00CF0A38"/>
    <w:rsid w:val="00CF0ABC"/>
    <w:rsid w:val="00CF0AF3"/>
    <w:rsid w:val="00CF0FA4"/>
    <w:rsid w:val="00CF100B"/>
    <w:rsid w:val="00CF13E9"/>
    <w:rsid w:val="00CF17CA"/>
    <w:rsid w:val="00CF1A9C"/>
    <w:rsid w:val="00CF1BB9"/>
    <w:rsid w:val="00CF1C31"/>
    <w:rsid w:val="00CF1DC5"/>
    <w:rsid w:val="00CF1F0A"/>
    <w:rsid w:val="00CF1F13"/>
    <w:rsid w:val="00CF2053"/>
    <w:rsid w:val="00CF20DC"/>
    <w:rsid w:val="00CF22B9"/>
    <w:rsid w:val="00CF2788"/>
    <w:rsid w:val="00CF2CDD"/>
    <w:rsid w:val="00CF2D4F"/>
    <w:rsid w:val="00CF2D6D"/>
    <w:rsid w:val="00CF2DF7"/>
    <w:rsid w:val="00CF2F2F"/>
    <w:rsid w:val="00CF33D1"/>
    <w:rsid w:val="00CF3448"/>
    <w:rsid w:val="00CF3524"/>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30"/>
    <w:rsid w:val="00D0088D"/>
    <w:rsid w:val="00D00ABB"/>
    <w:rsid w:val="00D0130C"/>
    <w:rsid w:val="00D014B8"/>
    <w:rsid w:val="00D01579"/>
    <w:rsid w:val="00D01B3F"/>
    <w:rsid w:val="00D01BD6"/>
    <w:rsid w:val="00D021B7"/>
    <w:rsid w:val="00D02484"/>
    <w:rsid w:val="00D0259C"/>
    <w:rsid w:val="00D0266A"/>
    <w:rsid w:val="00D02701"/>
    <w:rsid w:val="00D027C1"/>
    <w:rsid w:val="00D02953"/>
    <w:rsid w:val="00D02B97"/>
    <w:rsid w:val="00D02B9D"/>
    <w:rsid w:val="00D02C11"/>
    <w:rsid w:val="00D02ED1"/>
    <w:rsid w:val="00D02F0D"/>
    <w:rsid w:val="00D031B8"/>
    <w:rsid w:val="00D03321"/>
    <w:rsid w:val="00D0339E"/>
    <w:rsid w:val="00D033A9"/>
    <w:rsid w:val="00D034A2"/>
    <w:rsid w:val="00D0368B"/>
    <w:rsid w:val="00D03CBB"/>
    <w:rsid w:val="00D03EC6"/>
    <w:rsid w:val="00D03F9A"/>
    <w:rsid w:val="00D0408B"/>
    <w:rsid w:val="00D040A7"/>
    <w:rsid w:val="00D04164"/>
    <w:rsid w:val="00D04188"/>
    <w:rsid w:val="00D0429C"/>
    <w:rsid w:val="00D042A8"/>
    <w:rsid w:val="00D04305"/>
    <w:rsid w:val="00D04425"/>
    <w:rsid w:val="00D0495F"/>
    <w:rsid w:val="00D04BA7"/>
    <w:rsid w:val="00D04DD9"/>
    <w:rsid w:val="00D04E21"/>
    <w:rsid w:val="00D04F20"/>
    <w:rsid w:val="00D05751"/>
    <w:rsid w:val="00D05C8A"/>
    <w:rsid w:val="00D05CEE"/>
    <w:rsid w:val="00D05EF9"/>
    <w:rsid w:val="00D063EE"/>
    <w:rsid w:val="00D0658E"/>
    <w:rsid w:val="00D066C7"/>
    <w:rsid w:val="00D06794"/>
    <w:rsid w:val="00D06903"/>
    <w:rsid w:val="00D06A02"/>
    <w:rsid w:val="00D06B0C"/>
    <w:rsid w:val="00D06B17"/>
    <w:rsid w:val="00D06D38"/>
    <w:rsid w:val="00D06D51"/>
    <w:rsid w:val="00D06ED7"/>
    <w:rsid w:val="00D06FA1"/>
    <w:rsid w:val="00D071FB"/>
    <w:rsid w:val="00D07309"/>
    <w:rsid w:val="00D07398"/>
    <w:rsid w:val="00D0751A"/>
    <w:rsid w:val="00D07730"/>
    <w:rsid w:val="00D07784"/>
    <w:rsid w:val="00D07A78"/>
    <w:rsid w:val="00D07B47"/>
    <w:rsid w:val="00D07D63"/>
    <w:rsid w:val="00D1012C"/>
    <w:rsid w:val="00D101A9"/>
    <w:rsid w:val="00D10663"/>
    <w:rsid w:val="00D10753"/>
    <w:rsid w:val="00D110CB"/>
    <w:rsid w:val="00D11315"/>
    <w:rsid w:val="00D11572"/>
    <w:rsid w:val="00D115C4"/>
    <w:rsid w:val="00D11671"/>
    <w:rsid w:val="00D1184A"/>
    <w:rsid w:val="00D11BA8"/>
    <w:rsid w:val="00D11C71"/>
    <w:rsid w:val="00D120C0"/>
    <w:rsid w:val="00D123EB"/>
    <w:rsid w:val="00D124CF"/>
    <w:rsid w:val="00D1256A"/>
    <w:rsid w:val="00D125F0"/>
    <w:rsid w:val="00D12814"/>
    <w:rsid w:val="00D128C0"/>
    <w:rsid w:val="00D129E9"/>
    <w:rsid w:val="00D12CC0"/>
    <w:rsid w:val="00D12F48"/>
    <w:rsid w:val="00D1317F"/>
    <w:rsid w:val="00D13424"/>
    <w:rsid w:val="00D134F7"/>
    <w:rsid w:val="00D1361C"/>
    <w:rsid w:val="00D13976"/>
    <w:rsid w:val="00D13A13"/>
    <w:rsid w:val="00D13B57"/>
    <w:rsid w:val="00D13DCE"/>
    <w:rsid w:val="00D13DFD"/>
    <w:rsid w:val="00D1408F"/>
    <w:rsid w:val="00D141E3"/>
    <w:rsid w:val="00D1465F"/>
    <w:rsid w:val="00D1471D"/>
    <w:rsid w:val="00D14897"/>
    <w:rsid w:val="00D14A57"/>
    <w:rsid w:val="00D14AEA"/>
    <w:rsid w:val="00D14DC2"/>
    <w:rsid w:val="00D14F4A"/>
    <w:rsid w:val="00D14F64"/>
    <w:rsid w:val="00D14F7A"/>
    <w:rsid w:val="00D14FD8"/>
    <w:rsid w:val="00D14FFD"/>
    <w:rsid w:val="00D15161"/>
    <w:rsid w:val="00D15169"/>
    <w:rsid w:val="00D15210"/>
    <w:rsid w:val="00D1533D"/>
    <w:rsid w:val="00D15A6B"/>
    <w:rsid w:val="00D15AB6"/>
    <w:rsid w:val="00D15B0E"/>
    <w:rsid w:val="00D1630A"/>
    <w:rsid w:val="00D16325"/>
    <w:rsid w:val="00D16506"/>
    <w:rsid w:val="00D167AF"/>
    <w:rsid w:val="00D1687B"/>
    <w:rsid w:val="00D16ABC"/>
    <w:rsid w:val="00D16C65"/>
    <w:rsid w:val="00D16E14"/>
    <w:rsid w:val="00D17095"/>
    <w:rsid w:val="00D1716B"/>
    <w:rsid w:val="00D17240"/>
    <w:rsid w:val="00D173C1"/>
    <w:rsid w:val="00D17885"/>
    <w:rsid w:val="00D1794C"/>
    <w:rsid w:val="00D1795C"/>
    <w:rsid w:val="00D17A38"/>
    <w:rsid w:val="00D17D3C"/>
    <w:rsid w:val="00D17DFA"/>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C20"/>
    <w:rsid w:val="00D21D3E"/>
    <w:rsid w:val="00D21D95"/>
    <w:rsid w:val="00D21E21"/>
    <w:rsid w:val="00D21EDF"/>
    <w:rsid w:val="00D22269"/>
    <w:rsid w:val="00D224EC"/>
    <w:rsid w:val="00D22521"/>
    <w:rsid w:val="00D2290B"/>
    <w:rsid w:val="00D229F8"/>
    <w:rsid w:val="00D22A02"/>
    <w:rsid w:val="00D22B93"/>
    <w:rsid w:val="00D22E2E"/>
    <w:rsid w:val="00D22FE0"/>
    <w:rsid w:val="00D2316D"/>
    <w:rsid w:val="00D232DC"/>
    <w:rsid w:val="00D23391"/>
    <w:rsid w:val="00D2363C"/>
    <w:rsid w:val="00D238CF"/>
    <w:rsid w:val="00D23B70"/>
    <w:rsid w:val="00D23E39"/>
    <w:rsid w:val="00D24024"/>
    <w:rsid w:val="00D241B1"/>
    <w:rsid w:val="00D241CF"/>
    <w:rsid w:val="00D2428A"/>
    <w:rsid w:val="00D24471"/>
    <w:rsid w:val="00D247A0"/>
    <w:rsid w:val="00D24808"/>
    <w:rsid w:val="00D24963"/>
    <w:rsid w:val="00D24991"/>
    <w:rsid w:val="00D24A1A"/>
    <w:rsid w:val="00D24A76"/>
    <w:rsid w:val="00D24B02"/>
    <w:rsid w:val="00D24CF5"/>
    <w:rsid w:val="00D24D4B"/>
    <w:rsid w:val="00D250AD"/>
    <w:rsid w:val="00D25104"/>
    <w:rsid w:val="00D25347"/>
    <w:rsid w:val="00D25421"/>
    <w:rsid w:val="00D25473"/>
    <w:rsid w:val="00D257E5"/>
    <w:rsid w:val="00D25A50"/>
    <w:rsid w:val="00D25ABA"/>
    <w:rsid w:val="00D25D95"/>
    <w:rsid w:val="00D25E9A"/>
    <w:rsid w:val="00D261F3"/>
    <w:rsid w:val="00D26294"/>
    <w:rsid w:val="00D26B85"/>
    <w:rsid w:val="00D26D57"/>
    <w:rsid w:val="00D27050"/>
    <w:rsid w:val="00D2709B"/>
    <w:rsid w:val="00D2719B"/>
    <w:rsid w:val="00D277CB"/>
    <w:rsid w:val="00D27CEE"/>
    <w:rsid w:val="00D27ED0"/>
    <w:rsid w:val="00D30115"/>
    <w:rsid w:val="00D30216"/>
    <w:rsid w:val="00D3022C"/>
    <w:rsid w:val="00D302F3"/>
    <w:rsid w:val="00D303E8"/>
    <w:rsid w:val="00D305DE"/>
    <w:rsid w:val="00D30BD0"/>
    <w:rsid w:val="00D31441"/>
    <w:rsid w:val="00D31538"/>
    <w:rsid w:val="00D31582"/>
    <w:rsid w:val="00D31876"/>
    <w:rsid w:val="00D3187F"/>
    <w:rsid w:val="00D31965"/>
    <w:rsid w:val="00D31B88"/>
    <w:rsid w:val="00D31D23"/>
    <w:rsid w:val="00D31E8A"/>
    <w:rsid w:val="00D31F28"/>
    <w:rsid w:val="00D32069"/>
    <w:rsid w:val="00D321BE"/>
    <w:rsid w:val="00D322B4"/>
    <w:rsid w:val="00D3256E"/>
    <w:rsid w:val="00D327C4"/>
    <w:rsid w:val="00D3283B"/>
    <w:rsid w:val="00D329D6"/>
    <w:rsid w:val="00D32A0F"/>
    <w:rsid w:val="00D32E38"/>
    <w:rsid w:val="00D33204"/>
    <w:rsid w:val="00D333E6"/>
    <w:rsid w:val="00D333FD"/>
    <w:rsid w:val="00D335FC"/>
    <w:rsid w:val="00D336BF"/>
    <w:rsid w:val="00D3385D"/>
    <w:rsid w:val="00D33914"/>
    <w:rsid w:val="00D33930"/>
    <w:rsid w:val="00D33E2B"/>
    <w:rsid w:val="00D33EE5"/>
    <w:rsid w:val="00D33FA4"/>
    <w:rsid w:val="00D34122"/>
    <w:rsid w:val="00D34170"/>
    <w:rsid w:val="00D34290"/>
    <w:rsid w:val="00D346CB"/>
    <w:rsid w:val="00D3485B"/>
    <w:rsid w:val="00D3490E"/>
    <w:rsid w:val="00D34D5E"/>
    <w:rsid w:val="00D34D74"/>
    <w:rsid w:val="00D34DEC"/>
    <w:rsid w:val="00D34E43"/>
    <w:rsid w:val="00D34F84"/>
    <w:rsid w:val="00D353EE"/>
    <w:rsid w:val="00D354E1"/>
    <w:rsid w:val="00D354FF"/>
    <w:rsid w:val="00D35528"/>
    <w:rsid w:val="00D35574"/>
    <w:rsid w:val="00D3565C"/>
    <w:rsid w:val="00D35699"/>
    <w:rsid w:val="00D35946"/>
    <w:rsid w:val="00D35A42"/>
    <w:rsid w:val="00D35C2C"/>
    <w:rsid w:val="00D35CA3"/>
    <w:rsid w:val="00D35E69"/>
    <w:rsid w:val="00D35F16"/>
    <w:rsid w:val="00D36027"/>
    <w:rsid w:val="00D36825"/>
    <w:rsid w:val="00D36A10"/>
    <w:rsid w:val="00D36A12"/>
    <w:rsid w:val="00D36A2F"/>
    <w:rsid w:val="00D370F4"/>
    <w:rsid w:val="00D37104"/>
    <w:rsid w:val="00D372FC"/>
    <w:rsid w:val="00D3739B"/>
    <w:rsid w:val="00D37572"/>
    <w:rsid w:val="00D3778C"/>
    <w:rsid w:val="00D37AA6"/>
    <w:rsid w:val="00D37D3F"/>
    <w:rsid w:val="00D40252"/>
    <w:rsid w:val="00D40260"/>
    <w:rsid w:val="00D402FB"/>
    <w:rsid w:val="00D40389"/>
    <w:rsid w:val="00D40589"/>
    <w:rsid w:val="00D40774"/>
    <w:rsid w:val="00D40B2D"/>
    <w:rsid w:val="00D40F8B"/>
    <w:rsid w:val="00D40FC5"/>
    <w:rsid w:val="00D41562"/>
    <w:rsid w:val="00D415A2"/>
    <w:rsid w:val="00D41656"/>
    <w:rsid w:val="00D41A22"/>
    <w:rsid w:val="00D41A66"/>
    <w:rsid w:val="00D41C4E"/>
    <w:rsid w:val="00D41F25"/>
    <w:rsid w:val="00D423D2"/>
    <w:rsid w:val="00D4264F"/>
    <w:rsid w:val="00D429E4"/>
    <w:rsid w:val="00D42BC6"/>
    <w:rsid w:val="00D42C36"/>
    <w:rsid w:val="00D42D15"/>
    <w:rsid w:val="00D4309D"/>
    <w:rsid w:val="00D43131"/>
    <w:rsid w:val="00D431E0"/>
    <w:rsid w:val="00D4324F"/>
    <w:rsid w:val="00D438A8"/>
    <w:rsid w:val="00D43BE5"/>
    <w:rsid w:val="00D43F84"/>
    <w:rsid w:val="00D43F9C"/>
    <w:rsid w:val="00D443B1"/>
    <w:rsid w:val="00D4443B"/>
    <w:rsid w:val="00D445D9"/>
    <w:rsid w:val="00D44667"/>
    <w:rsid w:val="00D44C22"/>
    <w:rsid w:val="00D44CC3"/>
    <w:rsid w:val="00D4502A"/>
    <w:rsid w:val="00D456A4"/>
    <w:rsid w:val="00D4580E"/>
    <w:rsid w:val="00D45905"/>
    <w:rsid w:val="00D45909"/>
    <w:rsid w:val="00D45A82"/>
    <w:rsid w:val="00D45B02"/>
    <w:rsid w:val="00D45D2B"/>
    <w:rsid w:val="00D45DE6"/>
    <w:rsid w:val="00D45EA6"/>
    <w:rsid w:val="00D463FA"/>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2E1"/>
    <w:rsid w:val="00D5042C"/>
    <w:rsid w:val="00D506F1"/>
    <w:rsid w:val="00D50C95"/>
    <w:rsid w:val="00D50CD8"/>
    <w:rsid w:val="00D51487"/>
    <w:rsid w:val="00D51AE0"/>
    <w:rsid w:val="00D51D1A"/>
    <w:rsid w:val="00D51D3E"/>
    <w:rsid w:val="00D51FC9"/>
    <w:rsid w:val="00D52415"/>
    <w:rsid w:val="00D525EC"/>
    <w:rsid w:val="00D5282B"/>
    <w:rsid w:val="00D5293D"/>
    <w:rsid w:val="00D52A17"/>
    <w:rsid w:val="00D53187"/>
    <w:rsid w:val="00D537C9"/>
    <w:rsid w:val="00D53B0C"/>
    <w:rsid w:val="00D53DD5"/>
    <w:rsid w:val="00D53DDC"/>
    <w:rsid w:val="00D53FB1"/>
    <w:rsid w:val="00D542B2"/>
    <w:rsid w:val="00D54414"/>
    <w:rsid w:val="00D54451"/>
    <w:rsid w:val="00D54570"/>
    <w:rsid w:val="00D5486B"/>
    <w:rsid w:val="00D548BF"/>
    <w:rsid w:val="00D54A28"/>
    <w:rsid w:val="00D54AD0"/>
    <w:rsid w:val="00D54CE1"/>
    <w:rsid w:val="00D552AB"/>
    <w:rsid w:val="00D552CF"/>
    <w:rsid w:val="00D5554F"/>
    <w:rsid w:val="00D55720"/>
    <w:rsid w:val="00D55E6F"/>
    <w:rsid w:val="00D55E86"/>
    <w:rsid w:val="00D56168"/>
    <w:rsid w:val="00D563D7"/>
    <w:rsid w:val="00D56E05"/>
    <w:rsid w:val="00D56E6F"/>
    <w:rsid w:val="00D57213"/>
    <w:rsid w:val="00D57C33"/>
    <w:rsid w:val="00D57DF9"/>
    <w:rsid w:val="00D60277"/>
    <w:rsid w:val="00D602B1"/>
    <w:rsid w:val="00D6080A"/>
    <w:rsid w:val="00D60E0E"/>
    <w:rsid w:val="00D60F07"/>
    <w:rsid w:val="00D60FB5"/>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83"/>
    <w:rsid w:val="00D636EC"/>
    <w:rsid w:val="00D63757"/>
    <w:rsid w:val="00D63949"/>
    <w:rsid w:val="00D63A82"/>
    <w:rsid w:val="00D64201"/>
    <w:rsid w:val="00D643AA"/>
    <w:rsid w:val="00D646D8"/>
    <w:rsid w:val="00D649D6"/>
    <w:rsid w:val="00D653C6"/>
    <w:rsid w:val="00D655F3"/>
    <w:rsid w:val="00D656CB"/>
    <w:rsid w:val="00D657FE"/>
    <w:rsid w:val="00D65B34"/>
    <w:rsid w:val="00D65C69"/>
    <w:rsid w:val="00D65DCB"/>
    <w:rsid w:val="00D65E17"/>
    <w:rsid w:val="00D65E59"/>
    <w:rsid w:val="00D65F39"/>
    <w:rsid w:val="00D663D0"/>
    <w:rsid w:val="00D66729"/>
    <w:rsid w:val="00D66916"/>
    <w:rsid w:val="00D66B4B"/>
    <w:rsid w:val="00D66C11"/>
    <w:rsid w:val="00D66C8D"/>
    <w:rsid w:val="00D67202"/>
    <w:rsid w:val="00D67461"/>
    <w:rsid w:val="00D67555"/>
    <w:rsid w:val="00D6776F"/>
    <w:rsid w:val="00D67A0B"/>
    <w:rsid w:val="00D67D73"/>
    <w:rsid w:val="00D67F56"/>
    <w:rsid w:val="00D70148"/>
    <w:rsid w:val="00D701AA"/>
    <w:rsid w:val="00D70239"/>
    <w:rsid w:val="00D7058C"/>
    <w:rsid w:val="00D707C7"/>
    <w:rsid w:val="00D70AF4"/>
    <w:rsid w:val="00D71350"/>
    <w:rsid w:val="00D7135A"/>
    <w:rsid w:val="00D71AAD"/>
    <w:rsid w:val="00D71BE4"/>
    <w:rsid w:val="00D720BF"/>
    <w:rsid w:val="00D723C8"/>
    <w:rsid w:val="00D72563"/>
    <w:rsid w:val="00D728A3"/>
    <w:rsid w:val="00D7298D"/>
    <w:rsid w:val="00D72C4C"/>
    <w:rsid w:val="00D72EF7"/>
    <w:rsid w:val="00D72F57"/>
    <w:rsid w:val="00D732A9"/>
    <w:rsid w:val="00D734CA"/>
    <w:rsid w:val="00D736CA"/>
    <w:rsid w:val="00D737C8"/>
    <w:rsid w:val="00D738D6"/>
    <w:rsid w:val="00D73A37"/>
    <w:rsid w:val="00D7408F"/>
    <w:rsid w:val="00D74250"/>
    <w:rsid w:val="00D74479"/>
    <w:rsid w:val="00D746BC"/>
    <w:rsid w:val="00D74755"/>
    <w:rsid w:val="00D74962"/>
    <w:rsid w:val="00D74964"/>
    <w:rsid w:val="00D749A0"/>
    <w:rsid w:val="00D749E5"/>
    <w:rsid w:val="00D74A5B"/>
    <w:rsid w:val="00D74D5C"/>
    <w:rsid w:val="00D74E22"/>
    <w:rsid w:val="00D74F91"/>
    <w:rsid w:val="00D75089"/>
    <w:rsid w:val="00D75153"/>
    <w:rsid w:val="00D75489"/>
    <w:rsid w:val="00D754ED"/>
    <w:rsid w:val="00D7552F"/>
    <w:rsid w:val="00D755EB"/>
    <w:rsid w:val="00D75D06"/>
    <w:rsid w:val="00D760A4"/>
    <w:rsid w:val="00D7651B"/>
    <w:rsid w:val="00D7680F"/>
    <w:rsid w:val="00D76A45"/>
    <w:rsid w:val="00D76C68"/>
    <w:rsid w:val="00D76C92"/>
    <w:rsid w:val="00D76EB6"/>
    <w:rsid w:val="00D770EC"/>
    <w:rsid w:val="00D7729D"/>
    <w:rsid w:val="00D77392"/>
    <w:rsid w:val="00D777FC"/>
    <w:rsid w:val="00D77BFB"/>
    <w:rsid w:val="00D77FD8"/>
    <w:rsid w:val="00D80297"/>
    <w:rsid w:val="00D80532"/>
    <w:rsid w:val="00D8058D"/>
    <w:rsid w:val="00D807B3"/>
    <w:rsid w:val="00D809B7"/>
    <w:rsid w:val="00D80A5B"/>
    <w:rsid w:val="00D80BE6"/>
    <w:rsid w:val="00D80CFA"/>
    <w:rsid w:val="00D80D7D"/>
    <w:rsid w:val="00D80D8F"/>
    <w:rsid w:val="00D80DB6"/>
    <w:rsid w:val="00D80ECE"/>
    <w:rsid w:val="00D81A8B"/>
    <w:rsid w:val="00D81BAA"/>
    <w:rsid w:val="00D81E65"/>
    <w:rsid w:val="00D81F3A"/>
    <w:rsid w:val="00D81F79"/>
    <w:rsid w:val="00D8204B"/>
    <w:rsid w:val="00D8262E"/>
    <w:rsid w:val="00D826A5"/>
    <w:rsid w:val="00D8293E"/>
    <w:rsid w:val="00D82C41"/>
    <w:rsid w:val="00D82C95"/>
    <w:rsid w:val="00D82D27"/>
    <w:rsid w:val="00D82D9A"/>
    <w:rsid w:val="00D82EA3"/>
    <w:rsid w:val="00D8312C"/>
    <w:rsid w:val="00D83434"/>
    <w:rsid w:val="00D842A0"/>
    <w:rsid w:val="00D84454"/>
    <w:rsid w:val="00D84504"/>
    <w:rsid w:val="00D845B9"/>
    <w:rsid w:val="00D848B3"/>
    <w:rsid w:val="00D84AFD"/>
    <w:rsid w:val="00D84D82"/>
    <w:rsid w:val="00D855CA"/>
    <w:rsid w:val="00D856EC"/>
    <w:rsid w:val="00D85F1F"/>
    <w:rsid w:val="00D862B6"/>
    <w:rsid w:val="00D8698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2AB"/>
    <w:rsid w:val="00D90695"/>
    <w:rsid w:val="00D90760"/>
    <w:rsid w:val="00D9076A"/>
    <w:rsid w:val="00D908EC"/>
    <w:rsid w:val="00D90C26"/>
    <w:rsid w:val="00D90E69"/>
    <w:rsid w:val="00D90F61"/>
    <w:rsid w:val="00D9115D"/>
    <w:rsid w:val="00D9118E"/>
    <w:rsid w:val="00D9134D"/>
    <w:rsid w:val="00D9146E"/>
    <w:rsid w:val="00D914C6"/>
    <w:rsid w:val="00D915F6"/>
    <w:rsid w:val="00D91616"/>
    <w:rsid w:val="00D91734"/>
    <w:rsid w:val="00D91764"/>
    <w:rsid w:val="00D91804"/>
    <w:rsid w:val="00D9185F"/>
    <w:rsid w:val="00D91B8F"/>
    <w:rsid w:val="00D91BA9"/>
    <w:rsid w:val="00D91D94"/>
    <w:rsid w:val="00D91D9F"/>
    <w:rsid w:val="00D91DF1"/>
    <w:rsid w:val="00D91DF3"/>
    <w:rsid w:val="00D91E1C"/>
    <w:rsid w:val="00D921AA"/>
    <w:rsid w:val="00D9245C"/>
    <w:rsid w:val="00D9268B"/>
    <w:rsid w:val="00D92966"/>
    <w:rsid w:val="00D92D2E"/>
    <w:rsid w:val="00D92E0A"/>
    <w:rsid w:val="00D92F61"/>
    <w:rsid w:val="00D9354D"/>
    <w:rsid w:val="00D93616"/>
    <w:rsid w:val="00D93678"/>
    <w:rsid w:val="00D93C8A"/>
    <w:rsid w:val="00D93E75"/>
    <w:rsid w:val="00D93FEE"/>
    <w:rsid w:val="00D940D6"/>
    <w:rsid w:val="00D94370"/>
    <w:rsid w:val="00D94684"/>
    <w:rsid w:val="00D946FA"/>
    <w:rsid w:val="00D94926"/>
    <w:rsid w:val="00D94B4E"/>
    <w:rsid w:val="00D94D79"/>
    <w:rsid w:val="00D9505C"/>
    <w:rsid w:val="00D9510C"/>
    <w:rsid w:val="00D952A7"/>
    <w:rsid w:val="00D9540C"/>
    <w:rsid w:val="00D955A6"/>
    <w:rsid w:val="00D95A5F"/>
    <w:rsid w:val="00D95D3A"/>
    <w:rsid w:val="00D95F10"/>
    <w:rsid w:val="00D95FBF"/>
    <w:rsid w:val="00D961B3"/>
    <w:rsid w:val="00D962EE"/>
    <w:rsid w:val="00D9664D"/>
    <w:rsid w:val="00D966C3"/>
    <w:rsid w:val="00D966F1"/>
    <w:rsid w:val="00D96822"/>
    <w:rsid w:val="00D96C74"/>
    <w:rsid w:val="00D96CDC"/>
    <w:rsid w:val="00D96D7B"/>
    <w:rsid w:val="00D97278"/>
    <w:rsid w:val="00D974A3"/>
    <w:rsid w:val="00D9793E"/>
    <w:rsid w:val="00D97ABD"/>
    <w:rsid w:val="00D97E3F"/>
    <w:rsid w:val="00DA01FB"/>
    <w:rsid w:val="00DA0308"/>
    <w:rsid w:val="00DA06B2"/>
    <w:rsid w:val="00DA0B6A"/>
    <w:rsid w:val="00DA0BBE"/>
    <w:rsid w:val="00DA0C44"/>
    <w:rsid w:val="00DA0EBA"/>
    <w:rsid w:val="00DA13FD"/>
    <w:rsid w:val="00DA1401"/>
    <w:rsid w:val="00DA147E"/>
    <w:rsid w:val="00DA15B7"/>
    <w:rsid w:val="00DA16DA"/>
    <w:rsid w:val="00DA17A0"/>
    <w:rsid w:val="00DA194F"/>
    <w:rsid w:val="00DA19C5"/>
    <w:rsid w:val="00DA1A08"/>
    <w:rsid w:val="00DA1BDA"/>
    <w:rsid w:val="00DA1EB2"/>
    <w:rsid w:val="00DA1F4C"/>
    <w:rsid w:val="00DA2B49"/>
    <w:rsid w:val="00DA2B62"/>
    <w:rsid w:val="00DA2CEA"/>
    <w:rsid w:val="00DA2DD4"/>
    <w:rsid w:val="00DA2DD8"/>
    <w:rsid w:val="00DA3729"/>
    <w:rsid w:val="00DA392B"/>
    <w:rsid w:val="00DA3B12"/>
    <w:rsid w:val="00DA3B83"/>
    <w:rsid w:val="00DA3D2E"/>
    <w:rsid w:val="00DA3D30"/>
    <w:rsid w:val="00DA42B7"/>
    <w:rsid w:val="00DA430C"/>
    <w:rsid w:val="00DA441C"/>
    <w:rsid w:val="00DA455C"/>
    <w:rsid w:val="00DA46AC"/>
    <w:rsid w:val="00DA49C4"/>
    <w:rsid w:val="00DA4BD8"/>
    <w:rsid w:val="00DA4D23"/>
    <w:rsid w:val="00DA4FAD"/>
    <w:rsid w:val="00DA52D6"/>
    <w:rsid w:val="00DA550B"/>
    <w:rsid w:val="00DA553C"/>
    <w:rsid w:val="00DA5708"/>
    <w:rsid w:val="00DA589A"/>
    <w:rsid w:val="00DA5C66"/>
    <w:rsid w:val="00DA5DF1"/>
    <w:rsid w:val="00DA5F02"/>
    <w:rsid w:val="00DA5FE6"/>
    <w:rsid w:val="00DA60F8"/>
    <w:rsid w:val="00DA63D8"/>
    <w:rsid w:val="00DA6671"/>
    <w:rsid w:val="00DA6859"/>
    <w:rsid w:val="00DA69E9"/>
    <w:rsid w:val="00DA69F2"/>
    <w:rsid w:val="00DA6AB7"/>
    <w:rsid w:val="00DA6C9C"/>
    <w:rsid w:val="00DA6DA9"/>
    <w:rsid w:val="00DA6DDD"/>
    <w:rsid w:val="00DA73EC"/>
    <w:rsid w:val="00DA748E"/>
    <w:rsid w:val="00DA7786"/>
    <w:rsid w:val="00DA7885"/>
    <w:rsid w:val="00DA7A03"/>
    <w:rsid w:val="00DB0440"/>
    <w:rsid w:val="00DB04D5"/>
    <w:rsid w:val="00DB0648"/>
    <w:rsid w:val="00DB0710"/>
    <w:rsid w:val="00DB0D42"/>
    <w:rsid w:val="00DB0EB9"/>
    <w:rsid w:val="00DB11A3"/>
    <w:rsid w:val="00DB11C1"/>
    <w:rsid w:val="00DB130E"/>
    <w:rsid w:val="00DB15D1"/>
    <w:rsid w:val="00DB1634"/>
    <w:rsid w:val="00DB1818"/>
    <w:rsid w:val="00DB1AB4"/>
    <w:rsid w:val="00DB1B41"/>
    <w:rsid w:val="00DB1B79"/>
    <w:rsid w:val="00DB1CD7"/>
    <w:rsid w:val="00DB2042"/>
    <w:rsid w:val="00DB214A"/>
    <w:rsid w:val="00DB2278"/>
    <w:rsid w:val="00DB23D1"/>
    <w:rsid w:val="00DB249F"/>
    <w:rsid w:val="00DB24FD"/>
    <w:rsid w:val="00DB2D41"/>
    <w:rsid w:val="00DB31A5"/>
    <w:rsid w:val="00DB367D"/>
    <w:rsid w:val="00DB379D"/>
    <w:rsid w:val="00DB3AB7"/>
    <w:rsid w:val="00DB3CB1"/>
    <w:rsid w:val="00DB3F58"/>
    <w:rsid w:val="00DB4033"/>
    <w:rsid w:val="00DB4395"/>
    <w:rsid w:val="00DB452D"/>
    <w:rsid w:val="00DB459E"/>
    <w:rsid w:val="00DB4BFF"/>
    <w:rsid w:val="00DB4CB6"/>
    <w:rsid w:val="00DB4D33"/>
    <w:rsid w:val="00DB4D8E"/>
    <w:rsid w:val="00DB52B6"/>
    <w:rsid w:val="00DB52E7"/>
    <w:rsid w:val="00DB5835"/>
    <w:rsid w:val="00DB59F1"/>
    <w:rsid w:val="00DB5CBE"/>
    <w:rsid w:val="00DB5E9A"/>
    <w:rsid w:val="00DB6133"/>
    <w:rsid w:val="00DB6990"/>
    <w:rsid w:val="00DB6A8F"/>
    <w:rsid w:val="00DB6EED"/>
    <w:rsid w:val="00DB6F3A"/>
    <w:rsid w:val="00DB6FCD"/>
    <w:rsid w:val="00DB70A4"/>
    <w:rsid w:val="00DB70AD"/>
    <w:rsid w:val="00DB7301"/>
    <w:rsid w:val="00DB7370"/>
    <w:rsid w:val="00DB7438"/>
    <w:rsid w:val="00DB75C5"/>
    <w:rsid w:val="00DB7913"/>
    <w:rsid w:val="00DB7ADF"/>
    <w:rsid w:val="00DB7B37"/>
    <w:rsid w:val="00DB7BB2"/>
    <w:rsid w:val="00DB7C8C"/>
    <w:rsid w:val="00DB7D00"/>
    <w:rsid w:val="00DB7EB4"/>
    <w:rsid w:val="00DC019F"/>
    <w:rsid w:val="00DC02CD"/>
    <w:rsid w:val="00DC053B"/>
    <w:rsid w:val="00DC06E6"/>
    <w:rsid w:val="00DC0745"/>
    <w:rsid w:val="00DC088E"/>
    <w:rsid w:val="00DC08B6"/>
    <w:rsid w:val="00DC0A25"/>
    <w:rsid w:val="00DC0C14"/>
    <w:rsid w:val="00DC0DB9"/>
    <w:rsid w:val="00DC0E48"/>
    <w:rsid w:val="00DC0E65"/>
    <w:rsid w:val="00DC0F28"/>
    <w:rsid w:val="00DC0F4E"/>
    <w:rsid w:val="00DC106F"/>
    <w:rsid w:val="00DC12FC"/>
    <w:rsid w:val="00DC1461"/>
    <w:rsid w:val="00DC154D"/>
    <w:rsid w:val="00DC1E26"/>
    <w:rsid w:val="00DC1F3E"/>
    <w:rsid w:val="00DC1F94"/>
    <w:rsid w:val="00DC2032"/>
    <w:rsid w:val="00DC20AD"/>
    <w:rsid w:val="00DC249C"/>
    <w:rsid w:val="00DC2501"/>
    <w:rsid w:val="00DC2609"/>
    <w:rsid w:val="00DC26DF"/>
    <w:rsid w:val="00DC278B"/>
    <w:rsid w:val="00DC27C2"/>
    <w:rsid w:val="00DC309B"/>
    <w:rsid w:val="00DC30F7"/>
    <w:rsid w:val="00DC3201"/>
    <w:rsid w:val="00DC381C"/>
    <w:rsid w:val="00DC3905"/>
    <w:rsid w:val="00DC392B"/>
    <w:rsid w:val="00DC3A50"/>
    <w:rsid w:val="00DC3A81"/>
    <w:rsid w:val="00DC3AF7"/>
    <w:rsid w:val="00DC3BC5"/>
    <w:rsid w:val="00DC3E56"/>
    <w:rsid w:val="00DC3E7F"/>
    <w:rsid w:val="00DC3F12"/>
    <w:rsid w:val="00DC4305"/>
    <w:rsid w:val="00DC4385"/>
    <w:rsid w:val="00DC4516"/>
    <w:rsid w:val="00DC4556"/>
    <w:rsid w:val="00DC4702"/>
    <w:rsid w:val="00DC4AE9"/>
    <w:rsid w:val="00DC4B7A"/>
    <w:rsid w:val="00DC4D64"/>
    <w:rsid w:val="00DC4DA2"/>
    <w:rsid w:val="00DC4E91"/>
    <w:rsid w:val="00DC521E"/>
    <w:rsid w:val="00DC530A"/>
    <w:rsid w:val="00DC56D9"/>
    <w:rsid w:val="00DC599F"/>
    <w:rsid w:val="00DC5A93"/>
    <w:rsid w:val="00DC5C3A"/>
    <w:rsid w:val="00DC5CFE"/>
    <w:rsid w:val="00DC62BD"/>
    <w:rsid w:val="00DC6455"/>
    <w:rsid w:val="00DC6B2A"/>
    <w:rsid w:val="00DC6D28"/>
    <w:rsid w:val="00DC7258"/>
    <w:rsid w:val="00DC7271"/>
    <w:rsid w:val="00DC7347"/>
    <w:rsid w:val="00DC73B3"/>
    <w:rsid w:val="00DC757F"/>
    <w:rsid w:val="00DC7888"/>
    <w:rsid w:val="00DC7940"/>
    <w:rsid w:val="00DC7DDD"/>
    <w:rsid w:val="00DD0162"/>
    <w:rsid w:val="00DD032A"/>
    <w:rsid w:val="00DD0580"/>
    <w:rsid w:val="00DD0693"/>
    <w:rsid w:val="00DD0A4E"/>
    <w:rsid w:val="00DD0A5B"/>
    <w:rsid w:val="00DD0E0F"/>
    <w:rsid w:val="00DD0EEE"/>
    <w:rsid w:val="00DD102E"/>
    <w:rsid w:val="00DD1648"/>
    <w:rsid w:val="00DD1DDD"/>
    <w:rsid w:val="00DD1E9B"/>
    <w:rsid w:val="00DD21F4"/>
    <w:rsid w:val="00DD2B38"/>
    <w:rsid w:val="00DD2D2A"/>
    <w:rsid w:val="00DD3111"/>
    <w:rsid w:val="00DD3619"/>
    <w:rsid w:val="00DD369D"/>
    <w:rsid w:val="00DD36AD"/>
    <w:rsid w:val="00DD3BDE"/>
    <w:rsid w:val="00DD4038"/>
    <w:rsid w:val="00DD4472"/>
    <w:rsid w:val="00DD45A6"/>
    <w:rsid w:val="00DD4605"/>
    <w:rsid w:val="00DD475F"/>
    <w:rsid w:val="00DD4774"/>
    <w:rsid w:val="00DD4781"/>
    <w:rsid w:val="00DD47C3"/>
    <w:rsid w:val="00DD4AC0"/>
    <w:rsid w:val="00DD4AC2"/>
    <w:rsid w:val="00DD4B8B"/>
    <w:rsid w:val="00DD4DFD"/>
    <w:rsid w:val="00DD4EE0"/>
    <w:rsid w:val="00DD4EE3"/>
    <w:rsid w:val="00DD5395"/>
    <w:rsid w:val="00DD54C2"/>
    <w:rsid w:val="00DD5855"/>
    <w:rsid w:val="00DD592B"/>
    <w:rsid w:val="00DD59D8"/>
    <w:rsid w:val="00DD5E3D"/>
    <w:rsid w:val="00DD634F"/>
    <w:rsid w:val="00DD63B5"/>
    <w:rsid w:val="00DD63F6"/>
    <w:rsid w:val="00DD6A46"/>
    <w:rsid w:val="00DD6A9C"/>
    <w:rsid w:val="00DD6B9E"/>
    <w:rsid w:val="00DD6C6F"/>
    <w:rsid w:val="00DD71AB"/>
    <w:rsid w:val="00DD7419"/>
    <w:rsid w:val="00DD754C"/>
    <w:rsid w:val="00DD7CA8"/>
    <w:rsid w:val="00DD7F45"/>
    <w:rsid w:val="00DD7F80"/>
    <w:rsid w:val="00DE007C"/>
    <w:rsid w:val="00DE0908"/>
    <w:rsid w:val="00DE0AF4"/>
    <w:rsid w:val="00DE0B64"/>
    <w:rsid w:val="00DE0BEB"/>
    <w:rsid w:val="00DE0DB3"/>
    <w:rsid w:val="00DE0DC2"/>
    <w:rsid w:val="00DE0F4E"/>
    <w:rsid w:val="00DE121D"/>
    <w:rsid w:val="00DE12ED"/>
    <w:rsid w:val="00DE1970"/>
    <w:rsid w:val="00DE1A92"/>
    <w:rsid w:val="00DE1C0B"/>
    <w:rsid w:val="00DE1C1D"/>
    <w:rsid w:val="00DE1C5A"/>
    <w:rsid w:val="00DE1D16"/>
    <w:rsid w:val="00DE1F43"/>
    <w:rsid w:val="00DE22DF"/>
    <w:rsid w:val="00DE2343"/>
    <w:rsid w:val="00DE269E"/>
    <w:rsid w:val="00DE278A"/>
    <w:rsid w:val="00DE2B35"/>
    <w:rsid w:val="00DE2B68"/>
    <w:rsid w:val="00DE3014"/>
    <w:rsid w:val="00DE31E6"/>
    <w:rsid w:val="00DE34CF"/>
    <w:rsid w:val="00DE3824"/>
    <w:rsid w:val="00DE3B56"/>
    <w:rsid w:val="00DE3BBB"/>
    <w:rsid w:val="00DE3BFF"/>
    <w:rsid w:val="00DE3C3F"/>
    <w:rsid w:val="00DE3C49"/>
    <w:rsid w:val="00DE3D1C"/>
    <w:rsid w:val="00DE3D4D"/>
    <w:rsid w:val="00DE4160"/>
    <w:rsid w:val="00DE4182"/>
    <w:rsid w:val="00DE448A"/>
    <w:rsid w:val="00DE4759"/>
    <w:rsid w:val="00DE4AEA"/>
    <w:rsid w:val="00DE4E4B"/>
    <w:rsid w:val="00DE50F8"/>
    <w:rsid w:val="00DE5341"/>
    <w:rsid w:val="00DE53F0"/>
    <w:rsid w:val="00DE53FB"/>
    <w:rsid w:val="00DE544C"/>
    <w:rsid w:val="00DE5597"/>
    <w:rsid w:val="00DE577F"/>
    <w:rsid w:val="00DE5799"/>
    <w:rsid w:val="00DE5C3C"/>
    <w:rsid w:val="00DE5D29"/>
    <w:rsid w:val="00DE5E6B"/>
    <w:rsid w:val="00DE6252"/>
    <w:rsid w:val="00DE6351"/>
    <w:rsid w:val="00DE67D1"/>
    <w:rsid w:val="00DE69DA"/>
    <w:rsid w:val="00DE6CD4"/>
    <w:rsid w:val="00DE6D01"/>
    <w:rsid w:val="00DE6F02"/>
    <w:rsid w:val="00DE7180"/>
    <w:rsid w:val="00DE72F1"/>
    <w:rsid w:val="00DE73D4"/>
    <w:rsid w:val="00DE7A03"/>
    <w:rsid w:val="00DE7B28"/>
    <w:rsid w:val="00DF0252"/>
    <w:rsid w:val="00DF085B"/>
    <w:rsid w:val="00DF11DE"/>
    <w:rsid w:val="00DF14E8"/>
    <w:rsid w:val="00DF1680"/>
    <w:rsid w:val="00DF1740"/>
    <w:rsid w:val="00DF18AA"/>
    <w:rsid w:val="00DF1910"/>
    <w:rsid w:val="00DF19B5"/>
    <w:rsid w:val="00DF1AA9"/>
    <w:rsid w:val="00DF1D71"/>
    <w:rsid w:val="00DF1ED5"/>
    <w:rsid w:val="00DF2193"/>
    <w:rsid w:val="00DF26A7"/>
    <w:rsid w:val="00DF272D"/>
    <w:rsid w:val="00DF285E"/>
    <w:rsid w:val="00DF28DA"/>
    <w:rsid w:val="00DF2901"/>
    <w:rsid w:val="00DF2B1F"/>
    <w:rsid w:val="00DF2C85"/>
    <w:rsid w:val="00DF2DE9"/>
    <w:rsid w:val="00DF3138"/>
    <w:rsid w:val="00DF3192"/>
    <w:rsid w:val="00DF35B2"/>
    <w:rsid w:val="00DF38A8"/>
    <w:rsid w:val="00DF3ADD"/>
    <w:rsid w:val="00DF3B9D"/>
    <w:rsid w:val="00DF3C09"/>
    <w:rsid w:val="00DF3FD0"/>
    <w:rsid w:val="00DF40D9"/>
    <w:rsid w:val="00DF4468"/>
    <w:rsid w:val="00DF4611"/>
    <w:rsid w:val="00DF477A"/>
    <w:rsid w:val="00DF48DB"/>
    <w:rsid w:val="00DF4B17"/>
    <w:rsid w:val="00DF4C7B"/>
    <w:rsid w:val="00DF4ED2"/>
    <w:rsid w:val="00DF4F00"/>
    <w:rsid w:val="00DF4F2C"/>
    <w:rsid w:val="00DF505C"/>
    <w:rsid w:val="00DF515D"/>
    <w:rsid w:val="00DF5215"/>
    <w:rsid w:val="00DF5343"/>
    <w:rsid w:val="00DF558F"/>
    <w:rsid w:val="00DF5612"/>
    <w:rsid w:val="00DF5AB5"/>
    <w:rsid w:val="00DF5D60"/>
    <w:rsid w:val="00DF5F96"/>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7A3"/>
    <w:rsid w:val="00DF7A1B"/>
    <w:rsid w:val="00DF7B28"/>
    <w:rsid w:val="00DF7D96"/>
    <w:rsid w:val="00DF7F41"/>
    <w:rsid w:val="00E0012E"/>
    <w:rsid w:val="00E002BF"/>
    <w:rsid w:val="00E00934"/>
    <w:rsid w:val="00E00990"/>
    <w:rsid w:val="00E00DA0"/>
    <w:rsid w:val="00E00F4F"/>
    <w:rsid w:val="00E011CE"/>
    <w:rsid w:val="00E01264"/>
    <w:rsid w:val="00E01498"/>
    <w:rsid w:val="00E0172F"/>
    <w:rsid w:val="00E01771"/>
    <w:rsid w:val="00E01AEB"/>
    <w:rsid w:val="00E01E6C"/>
    <w:rsid w:val="00E01FA9"/>
    <w:rsid w:val="00E02224"/>
    <w:rsid w:val="00E0238D"/>
    <w:rsid w:val="00E024A0"/>
    <w:rsid w:val="00E02597"/>
    <w:rsid w:val="00E026D8"/>
    <w:rsid w:val="00E02762"/>
    <w:rsid w:val="00E028D9"/>
    <w:rsid w:val="00E02AF7"/>
    <w:rsid w:val="00E02E8D"/>
    <w:rsid w:val="00E02EA7"/>
    <w:rsid w:val="00E02EE1"/>
    <w:rsid w:val="00E02F91"/>
    <w:rsid w:val="00E03198"/>
    <w:rsid w:val="00E031E6"/>
    <w:rsid w:val="00E03275"/>
    <w:rsid w:val="00E0341A"/>
    <w:rsid w:val="00E03790"/>
    <w:rsid w:val="00E04313"/>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487"/>
    <w:rsid w:val="00E06E03"/>
    <w:rsid w:val="00E06FED"/>
    <w:rsid w:val="00E0749B"/>
    <w:rsid w:val="00E07580"/>
    <w:rsid w:val="00E0771C"/>
    <w:rsid w:val="00E07937"/>
    <w:rsid w:val="00E07AE3"/>
    <w:rsid w:val="00E07E35"/>
    <w:rsid w:val="00E07F01"/>
    <w:rsid w:val="00E07FAA"/>
    <w:rsid w:val="00E101E1"/>
    <w:rsid w:val="00E10296"/>
    <w:rsid w:val="00E103D1"/>
    <w:rsid w:val="00E104A2"/>
    <w:rsid w:val="00E109BC"/>
    <w:rsid w:val="00E10FD3"/>
    <w:rsid w:val="00E110C7"/>
    <w:rsid w:val="00E11620"/>
    <w:rsid w:val="00E11671"/>
    <w:rsid w:val="00E1205C"/>
    <w:rsid w:val="00E120A8"/>
    <w:rsid w:val="00E12C89"/>
    <w:rsid w:val="00E12D45"/>
    <w:rsid w:val="00E12D8B"/>
    <w:rsid w:val="00E12DB9"/>
    <w:rsid w:val="00E12FFB"/>
    <w:rsid w:val="00E1305A"/>
    <w:rsid w:val="00E130E4"/>
    <w:rsid w:val="00E13240"/>
    <w:rsid w:val="00E1335C"/>
    <w:rsid w:val="00E13490"/>
    <w:rsid w:val="00E13A78"/>
    <w:rsid w:val="00E13CFA"/>
    <w:rsid w:val="00E13D2D"/>
    <w:rsid w:val="00E13D38"/>
    <w:rsid w:val="00E13F3D"/>
    <w:rsid w:val="00E13FA4"/>
    <w:rsid w:val="00E14298"/>
    <w:rsid w:val="00E14C55"/>
    <w:rsid w:val="00E14F7E"/>
    <w:rsid w:val="00E150CB"/>
    <w:rsid w:val="00E15263"/>
    <w:rsid w:val="00E154E3"/>
    <w:rsid w:val="00E1570A"/>
    <w:rsid w:val="00E15817"/>
    <w:rsid w:val="00E159B3"/>
    <w:rsid w:val="00E15F4E"/>
    <w:rsid w:val="00E160C9"/>
    <w:rsid w:val="00E161FD"/>
    <w:rsid w:val="00E165FD"/>
    <w:rsid w:val="00E1682B"/>
    <w:rsid w:val="00E16B8C"/>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307"/>
    <w:rsid w:val="00E213B7"/>
    <w:rsid w:val="00E21466"/>
    <w:rsid w:val="00E214A1"/>
    <w:rsid w:val="00E2160A"/>
    <w:rsid w:val="00E2164F"/>
    <w:rsid w:val="00E22024"/>
    <w:rsid w:val="00E220EC"/>
    <w:rsid w:val="00E221ED"/>
    <w:rsid w:val="00E22251"/>
    <w:rsid w:val="00E222F3"/>
    <w:rsid w:val="00E2239B"/>
    <w:rsid w:val="00E2244C"/>
    <w:rsid w:val="00E226F5"/>
    <w:rsid w:val="00E229E4"/>
    <w:rsid w:val="00E22AA5"/>
    <w:rsid w:val="00E22C95"/>
    <w:rsid w:val="00E22D57"/>
    <w:rsid w:val="00E22EFE"/>
    <w:rsid w:val="00E23297"/>
    <w:rsid w:val="00E232FF"/>
    <w:rsid w:val="00E23515"/>
    <w:rsid w:val="00E23560"/>
    <w:rsid w:val="00E235E3"/>
    <w:rsid w:val="00E23612"/>
    <w:rsid w:val="00E236ED"/>
    <w:rsid w:val="00E238C3"/>
    <w:rsid w:val="00E23D49"/>
    <w:rsid w:val="00E23F35"/>
    <w:rsid w:val="00E24011"/>
    <w:rsid w:val="00E2456C"/>
    <w:rsid w:val="00E245E4"/>
    <w:rsid w:val="00E245E6"/>
    <w:rsid w:val="00E2472B"/>
    <w:rsid w:val="00E24983"/>
    <w:rsid w:val="00E24B22"/>
    <w:rsid w:val="00E24C58"/>
    <w:rsid w:val="00E24DA3"/>
    <w:rsid w:val="00E24DB5"/>
    <w:rsid w:val="00E25043"/>
    <w:rsid w:val="00E2539C"/>
    <w:rsid w:val="00E25424"/>
    <w:rsid w:val="00E25DB4"/>
    <w:rsid w:val="00E25DCE"/>
    <w:rsid w:val="00E2603E"/>
    <w:rsid w:val="00E2608A"/>
    <w:rsid w:val="00E261BC"/>
    <w:rsid w:val="00E26208"/>
    <w:rsid w:val="00E266B2"/>
    <w:rsid w:val="00E2693A"/>
    <w:rsid w:val="00E26A41"/>
    <w:rsid w:val="00E26CDB"/>
    <w:rsid w:val="00E275BA"/>
    <w:rsid w:val="00E27A29"/>
    <w:rsid w:val="00E27C1B"/>
    <w:rsid w:val="00E27CFB"/>
    <w:rsid w:val="00E27D0A"/>
    <w:rsid w:val="00E27E1E"/>
    <w:rsid w:val="00E30169"/>
    <w:rsid w:val="00E304FA"/>
    <w:rsid w:val="00E30666"/>
    <w:rsid w:val="00E30750"/>
    <w:rsid w:val="00E30C4A"/>
    <w:rsid w:val="00E30C97"/>
    <w:rsid w:val="00E30D58"/>
    <w:rsid w:val="00E3120F"/>
    <w:rsid w:val="00E312DA"/>
    <w:rsid w:val="00E31556"/>
    <w:rsid w:val="00E31B66"/>
    <w:rsid w:val="00E31B7B"/>
    <w:rsid w:val="00E31EA8"/>
    <w:rsid w:val="00E31FDC"/>
    <w:rsid w:val="00E321BD"/>
    <w:rsid w:val="00E322AD"/>
    <w:rsid w:val="00E325E5"/>
    <w:rsid w:val="00E32815"/>
    <w:rsid w:val="00E32CD2"/>
    <w:rsid w:val="00E32CE0"/>
    <w:rsid w:val="00E32DBE"/>
    <w:rsid w:val="00E32F60"/>
    <w:rsid w:val="00E3304E"/>
    <w:rsid w:val="00E330B8"/>
    <w:rsid w:val="00E3318E"/>
    <w:rsid w:val="00E338A0"/>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33"/>
    <w:rsid w:val="00E35BAA"/>
    <w:rsid w:val="00E35F4D"/>
    <w:rsid w:val="00E35FA0"/>
    <w:rsid w:val="00E36094"/>
    <w:rsid w:val="00E361E0"/>
    <w:rsid w:val="00E3622F"/>
    <w:rsid w:val="00E36500"/>
    <w:rsid w:val="00E365C2"/>
    <w:rsid w:val="00E365C7"/>
    <w:rsid w:val="00E366A1"/>
    <w:rsid w:val="00E36899"/>
    <w:rsid w:val="00E368C3"/>
    <w:rsid w:val="00E368D9"/>
    <w:rsid w:val="00E36BE6"/>
    <w:rsid w:val="00E36DD1"/>
    <w:rsid w:val="00E36E44"/>
    <w:rsid w:val="00E36F57"/>
    <w:rsid w:val="00E370AD"/>
    <w:rsid w:val="00E370FD"/>
    <w:rsid w:val="00E3714D"/>
    <w:rsid w:val="00E37215"/>
    <w:rsid w:val="00E3759E"/>
    <w:rsid w:val="00E375E1"/>
    <w:rsid w:val="00E375EC"/>
    <w:rsid w:val="00E37848"/>
    <w:rsid w:val="00E37D05"/>
    <w:rsid w:val="00E40316"/>
    <w:rsid w:val="00E40497"/>
    <w:rsid w:val="00E40718"/>
    <w:rsid w:val="00E407CE"/>
    <w:rsid w:val="00E40C93"/>
    <w:rsid w:val="00E40CD4"/>
    <w:rsid w:val="00E40DC5"/>
    <w:rsid w:val="00E40E57"/>
    <w:rsid w:val="00E40FA6"/>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3FB4"/>
    <w:rsid w:val="00E44291"/>
    <w:rsid w:val="00E442A3"/>
    <w:rsid w:val="00E444BB"/>
    <w:rsid w:val="00E4497F"/>
    <w:rsid w:val="00E44C17"/>
    <w:rsid w:val="00E44C45"/>
    <w:rsid w:val="00E450C1"/>
    <w:rsid w:val="00E45372"/>
    <w:rsid w:val="00E454E0"/>
    <w:rsid w:val="00E4551D"/>
    <w:rsid w:val="00E456E7"/>
    <w:rsid w:val="00E45DDE"/>
    <w:rsid w:val="00E46198"/>
    <w:rsid w:val="00E46286"/>
    <w:rsid w:val="00E46380"/>
    <w:rsid w:val="00E46520"/>
    <w:rsid w:val="00E46778"/>
    <w:rsid w:val="00E46B09"/>
    <w:rsid w:val="00E46B79"/>
    <w:rsid w:val="00E471FC"/>
    <w:rsid w:val="00E478C3"/>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1F23"/>
    <w:rsid w:val="00E52198"/>
    <w:rsid w:val="00E523A9"/>
    <w:rsid w:val="00E523C0"/>
    <w:rsid w:val="00E52565"/>
    <w:rsid w:val="00E52804"/>
    <w:rsid w:val="00E5293C"/>
    <w:rsid w:val="00E5294A"/>
    <w:rsid w:val="00E52C14"/>
    <w:rsid w:val="00E52FB5"/>
    <w:rsid w:val="00E52FBE"/>
    <w:rsid w:val="00E53078"/>
    <w:rsid w:val="00E53190"/>
    <w:rsid w:val="00E531AE"/>
    <w:rsid w:val="00E531ED"/>
    <w:rsid w:val="00E5353D"/>
    <w:rsid w:val="00E5359A"/>
    <w:rsid w:val="00E535D9"/>
    <w:rsid w:val="00E53B08"/>
    <w:rsid w:val="00E53B60"/>
    <w:rsid w:val="00E53BB8"/>
    <w:rsid w:val="00E53E56"/>
    <w:rsid w:val="00E5407A"/>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56D"/>
    <w:rsid w:val="00E566D2"/>
    <w:rsid w:val="00E56CF4"/>
    <w:rsid w:val="00E56E9F"/>
    <w:rsid w:val="00E5727D"/>
    <w:rsid w:val="00E57839"/>
    <w:rsid w:val="00E57A08"/>
    <w:rsid w:val="00E57A8A"/>
    <w:rsid w:val="00E57F1D"/>
    <w:rsid w:val="00E57F32"/>
    <w:rsid w:val="00E57FC9"/>
    <w:rsid w:val="00E6004F"/>
    <w:rsid w:val="00E60164"/>
    <w:rsid w:val="00E60614"/>
    <w:rsid w:val="00E60923"/>
    <w:rsid w:val="00E6094B"/>
    <w:rsid w:val="00E60AB7"/>
    <w:rsid w:val="00E60ADD"/>
    <w:rsid w:val="00E60C35"/>
    <w:rsid w:val="00E60CE2"/>
    <w:rsid w:val="00E60D55"/>
    <w:rsid w:val="00E60DA5"/>
    <w:rsid w:val="00E60F1F"/>
    <w:rsid w:val="00E60FF6"/>
    <w:rsid w:val="00E61041"/>
    <w:rsid w:val="00E61184"/>
    <w:rsid w:val="00E6144A"/>
    <w:rsid w:val="00E614DC"/>
    <w:rsid w:val="00E6172A"/>
    <w:rsid w:val="00E61ADF"/>
    <w:rsid w:val="00E61CF1"/>
    <w:rsid w:val="00E61E5A"/>
    <w:rsid w:val="00E621CD"/>
    <w:rsid w:val="00E6223E"/>
    <w:rsid w:val="00E62617"/>
    <w:rsid w:val="00E62C15"/>
    <w:rsid w:val="00E6306E"/>
    <w:rsid w:val="00E63107"/>
    <w:rsid w:val="00E6318B"/>
    <w:rsid w:val="00E6337F"/>
    <w:rsid w:val="00E63816"/>
    <w:rsid w:val="00E638F1"/>
    <w:rsid w:val="00E6398E"/>
    <w:rsid w:val="00E63AF4"/>
    <w:rsid w:val="00E63B43"/>
    <w:rsid w:val="00E63C49"/>
    <w:rsid w:val="00E63CB2"/>
    <w:rsid w:val="00E64A09"/>
    <w:rsid w:val="00E64C7D"/>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930"/>
    <w:rsid w:val="00E66A24"/>
    <w:rsid w:val="00E66AB3"/>
    <w:rsid w:val="00E66AF3"/>
    <w:rsid w:val="00E66BC3"/>
    <w:rsid w:val="00E66CC2"/>
    <w:rsid w:val="00E66FF5"/>
    <w:rsid w:val="00E6700D"/>
    <w:rsid w:val="00E670C7"/>
    <w:rsid w:val="00E6729C"/>
    <w:rsid w:val="00E673DE"/>
    <w:rsid w:val="00E6748B"/>
    <w:rsid w:val="00E676B0"/>
    <w:rsid w:val="00E679DD"/>
    <w:rsid w:val="00E67BAE"/>
    <w:rsid w:val="00E67BE7"/>
    <w:rsid w:val="00E67DCF"/>
    <w:rsid w:val="00E67DFE"/>
    <w:rsid w:val="00E67F5E"/>
    <w:rsid w:val="00E7095A"/>
    <w:rsid w:val="00E70983"/>
    <w:rsid w:val="00E70C96"/>
    <w:rsid w:val="00E70D3C"/>
    <w:rsid w:val="00E70E34"/>
    <w:rsid w:val="00E70E53"/>
    <w:rsid w:val="00E70E7C"/>
    <w:rsid w:val="00E71A53"/>
    <w:rsid w:val="00E71D45"/>
    <w:rsid w:val="00E71F30"/>
    <w:rsid w:val="00E720F6"/>
    <w:rsid w:val="00E724DA"/>
    <w:rsid w:val="00E7307A"/>
    <w:rsid w:val="00E73083"/>
    <w:rsid w:val="00E73400"/>
    <w:rsid w:val="00E7341E"/>
    <w:rsid w:val="00E73433"/>
    <w:rsid w:val="00E734C0"/>
    <w:rsid w:val="00E734F6"/>
    <w:rsid w:val="00E735F2"/>
    <w:rsid w:val="00E73DEE"/>
    <w:rsid w:val="00E7417A"/>
    <w:rsid w:val="00E742B8"/>
    <w:rsid w:val="00E74626"/>
    <w:rsid w:val="00E74751"/>
    <w:rsid w:val="00E747EF"/>
    <w:rsid w:val="00E75205"/>
    <w:rsid w:val="00E7553F"/>
    <w:rsid w:val="00E759BB"/>
    <w:rsid w:val="00E75A04"/>
    <w:rsid w:val="00E75A4B"/>
    <w:rsid w:val="00E75D79"/>
    <w:rsid w:val="00E75EBE"/>
    <w:rsid w:val="00E7607D"/>
    <w:rsid w:val="00E7611C"/>
    <w:rsid w:val="00E7662E"/>
    <w:rsid w:val="00E767CD"/>
    <w:rsid w:val="00E76B0C"/>
    <w:rsid w:val="00E76BB1"/>
    <w:rsid w:val="00E76C12"/>
    <w:rsid w:val="00E77352"/>
    <w:rsid w:val="00E77645"/>
    <w:rsid w:val="00E77EF0"/>
    <w:rsid w:val="00E800B1"/>
    <w:rsid w:val="00E80570"/>
    <w:rsid w:val="00E80A77"/>
    <w:rsid w:val="00E80C5C"/>
    <w:rsid w:val="00E8116D"/>
    <w:rsid w:val="00E81201"/>
    <w:rsid w:val="00E81433"/>
    <w:rsid w:val="00E819F5"/>
    <w:rsid w:val="00E81F33"/>
    <w:rsid w:val="00E825C3"/>
    <w:rsid w:val="00E8266D"/>
    <w:rsid w:val="00E826E0"/>
    <w:rsid w:val="00E82A1F"/>
    <w:rsid w:val="00E82A30"/>
    <w:rsid w:val="00E82ABF"/>
    <w:rsid w:val="00E83224"/>
    <w:rsid w:val="00E835A8"/>
    <w:rsid w:val="00E83656"/>
    <w:rsid w:val="00E8373B"/>
    <w:rsid w:val="00E8388A"/>
    <w:rsid w:val="00E83B06"/>
    <w:rsid w:val="00E83B92"/>
    <w:rsid w:val="00E83CCA"/>
    <w:rsid w:val="00E83DAF"/>
    <w:rsid w:val="00E83F2D"/>
    <w:rsid w:val="00E83F8A"/>
    <w:rsid w:val="00E84124"/>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13"/>
    <w:rsid w:val="00E86165"/>
    <w:rsid w:val="00E86377"/>
    <w:rsid w:val="00E8641B"/>
    <w:rsid w:val="00E86916"/>
    <w:rsid w:val="00E86B64"/>
    <w:rsid w:val="00E86E87"/>
    <w:rsid w:val="00E872A6"/>
    <w:rsid w:val="00E873F6"/>
    <w:rsid w:val="00E87875"/>
    <w:rsid w:val="00E9004C"/>
    <w:rsid w:val="00E90272"/>
    <w:rsid w:val="00E904CB"/>
    <w:rsid w:val="00E90960"/>
    <w:rsid w:val="00E90C07"/>
    <w:rsid w:val="00E90EE1"/>
    <w:rsid w:val="00E9108E"/>
    <w:rsid w:val="00E91134"/>
    <w:rsid w:val="00E91190"/>
    <w:rsid w:val="00E9129B"/>
    <w:rsid w:val="00E9141D"/>
    <w:rsid w:val="00E91626"/>
    <w:rsid w:val="00E91749"/>
    <w:rsid w:val="00E91A5C"/>
    <w:rsid w:val="00E91A71"/>
    <w:rsid w:val="00E91B2E"/>
    <w:rsid w:val="00E91DD1"/>
    <w:rsid w:val="00E92043"/>
    <w:rsid w:val="00E92072"/>
    <w:rsid w:val="00E92222"/>
    <w:rsid w:val="00E9232A"/>
    <w:rsid w:val="00E928AF"/>
    <w:rsid w:val="00E92B30"/>
    <w:rsid w:val="00E92CAE"/>
    <w:rsid w:val="00E92CAF"/>
    <w:rsid w:val="00E92CD1"/>
    <w:rsid w:val="00E92D70"/>
    <w:rsid w:val="00E92DC2"/>
    <w:rsid w:val="00E92F90"/>
    <w:rsid w:val="00E93365"/>
    <w:rsid w:val="00E934D2"/>
    <w:rsid w:val="00E9394F"/>
    <w:rsid w:val="00E93B5D"/>
    <w:rsid w:val="00E93B7C"/>
    <w:rsid w:val="00E93BE1"/>
    <w:rsid w:val="00E93C95"/>
    <w:rsid w:val="00E93D78"/>
    <w:rsid w:val="00E93EEB"/>
    <w:rsid w:val="00E94857"/>
    <w:rsid w:val="00E94989"/>
    <w:rsid w:val="00E94C3B"/>
    <w:rsid w:val="00E94CEB"/>
    <w:rsid w:val="00E94E40"/>
    <w:rsid w:val="00E94E99"/>
    <w:rsid w:val="00E94FD7"/>
    <w:rsid w:val="00E95180"/>
    <w:rsid w:val="00E951C4"/>
    <w:rsid w:val="00E95237"/>
    <w:rsid w:val="00E9526F"/>
    <w:rsid w:val="00E9567A"/>
    <w:rsid w:val="00E958FB"/>
    <w:rsid w:val="00E95D65"/>
    <w:rsid w:val="00E95E24"/>
    <w:rsid w:val="00E95EA0"/>
    <w:rsid w:val="00E9619D"/>
    <w:rsid w:val="00E96399"/>
    <w:rsid w:val="00E969A0"/>
    <w:rsid w:val="00E96A0C"/>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3EE8"/>
    <w:rsid w:val="00EA41F9"/>
    <w:rsid w:val="00EA4789"/>
    <w:rsid w:val="00EA4B01"/>
    <w:rsid w:val="00EA4B06"/>
    <w:rsid w:val="00EA4D46"/>
    <w:rsid w:val="00EA4DAF"/>
    <w:rsid w:val="00EA4E51"/>
    <w:rsid w:val="00EA4EDD"/>
    <w:rsid w:val="00EA4FCE"/>
    <w:rsid w:val="00EA522A"/>
    <w:rsid w:val="00EA53CE"/>
    <w:rsid w:val="00EA649B"/>
    <w:rsid w:val="00EA6772"/>
    <w:rsid w:val="00EA6AE2"/>
    <w:rsid w:val="00EA6D5D"/>
    <w:rsid w:val="00EA6DE4"/>
    <w:rsid w:val="00EA7610"/>
    <w:rsid w:val="00EA799A"/>
    <w:rsid w:val="00EA7D2C"/>
    <w:rsid w:val="00EB0151"/>
    <w:rsid w:val="00EB01D7"/>
    <w:rsid w:val="00EB01DA"/>
    <w:rsid w:val="00EB02FF"/>
    <w:rsid w:val="00EB0348"/>
    <w:rsid w:val="00EB035B"/>
    <w:rsid w:val="00EB0534"/>
    <w:rsid w:val="00EB0564"/>
    <w:rsid w:val="00EB0714"/>
    <w:rsid w:val="00EB0747"/>
    <w:rsid w:val="00EB09B7"/>
    <w:rsid w:val="00EB09C0"/>
    <w:rsid w:val="00EB0AEA"/>
    <w:rsid w:val="00EB0C09"/>
    <w:rsid w:val="00EB0CFE"/>
    <w:rsid w:val="00EB0D97"/>
    <w:rsid w:val="00EB15A6"/>
    <w:rsid w:val="00EB1818"/>
    <w:rsid w:val="00EB1B2F"/>
    <w:rsid w:val="00EB1CE9"/>
    <w:rsid w:val="00EB2026"/>
    <w:rsid w:val="00EB2095"/>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BB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1C"/>
    <w:rsid w:val="00EB7C97"/>
    <w:rsid w:val="00EB7EF7"/>
    <w:rsid w:val="00EC002C"/>
    <w:rsid w:val="00EC00D3"/>
    <w:rsid w:val="00EC01A8"/>
    <w:rsid w:val="00EC02AF"/>
    <w:rsid w:val="00EC02B6"/>
    <w:rsid w:val="00EC0414"/>
    <w:rsid w:val="00EC044A"/>
    <w:rsid w:val="00EC0773"/>
    <w:rsid w:val="00EC0A4A"/>
    <w:rsid w:val="00EC0EFF"/>
    <w:rsid w:val="00EC1445"/>
    <w:rsid w:val="00EC1562"/>
    <w:rsid w:val="00EC163C"/>
    <w:rsid w:val="00EC1943"/>
    <w:rsid w:val="00EC1A67"/>
    <w:rsid w:val="00EC1A97"/>
    <w:rsid w:val="00EC1C23"/>
    <w:rsid w:val="00EC1C77"/>
    <w:rsid w:val="00EC1E27"/>
    <w:rsid w:val="00EC2096"/>
    <w:rsid w:val="00EC25FD"/>
    <w:rsid w:val="00EC27DD"/>
    <w:rsid w:val="00EC285D"/>
    <w:rsid w:val="00EC2936"/>
    <w:rsid w:val="00EC2972"/>
    <w:rsid w:val="00EC2A60"/>
    <w:rsid w:val="00EC2A9B"/>
    <w:rsid w:val="00EC2FC7"/>
    <w:rsid w:val="00EC302A"/>
    <w:rsid w:val="00EC3099"/>
    <w:rsid w:val="00EC31D4"/>
    <w:rsid w:val="00EC3623"/>
    <w:rsid w:val="00EC3712"/>
    <w:rsid w:val="00EC37A3"/>
    <w:rsid w:val="00EC3842"/>
    <w:rsid w:val="00EC3ACF"/>
    <w:rsid w:val="00EC3CC3"/>
    <w:rsid w:val="00EC431D"/>
    <w:rsid w:val="00EC4611"/>
    <w:rsid w:val="00EC461E"/>
    <w:rsid w:val="00EC494B"/>
    <w:rsid w:val="00EC4A18"/>
    <w:rsid w:val="00EC4A25"/>
    <w:rsid w:val="00EC4C79"/>
    <w:rsid w:val="00EC4C7F"/>
    <w:rsid w:val="00EC4DEF"/>
    <w:rsid w:val="00EC4EC2"/>
    <w:rsid w:val="00EC4FE7"/>
    <w:rsid w:val="00EC563C"/>
    <w:rsid w:val="00EC5648"/>
    <w:rsid w:val="00EC574E"/>
    <w:rsid w:val="00EC57B9"/>
    <w:rsid w:val="00EC57E1"/>
    <w:rsid w:val="00EC5CFC"/>
    <w:rsid w:val="00EC5FAE"/>
    <w:rsid w:val="00EC61B4"/>
    <w:rsid w:val="00EC69AD"/>
    <w:rsid w:val="00EC6C08"/>
    <w:rsid w:val="00EC6CDC"/>
    <w:rsid w:val="00EC6DA8"/>
    <w:rsid w:val="00EC6E1B"/>
    <w:rsid w:val="00EC701B"/>
    <w:rsid w:val="00EC70B5"/>
    <w:rsid w:val="00EC71CA"/>
    <w:rsid w:val="00EC73E9"/>
    <w:rsid w:val="00EC74D2"/>
    <w:rsid w:val="00EC75A2"/>
    <w:rsid w:val="00EC75A8"/>
    <w:rsid w:val="00EC7981"/>
    <w:rsid w:val="00EC7A0A"/>
    <w:rsid w:val="00EC7A71"/>
    <w:rsid w:val="00EC7A8E"/>
    <w:rsid w:val="00EC7D21"/>
    <w:rsid w:val="00ED01BD"/>
    <w:rsid w:val="00ED0236"/>
    <w:rsid w:val="00ED09CD"/>
    <w:rsid w:val="00ED0A4D"/>
    <w:rsid w:val="00ED0CBC"/>
    <w:rsid w:val="00ED0DF2"/>
    <w:rsid w:val="00ED0E22"/>
    <w:rsid w:val="00ED0EDF"/>
    <w:rsid w:val="00ED1110"/>
    <w:rsid w:val="00ED132B"/>
    <w:rsid w:val="00ED1351"/>
    <w:rsid w:val="00ED1674"/>
    <w:rsid w:val="00ED1CA6"/>
    <w:rsid w:val="00ED1EB4"/>
    <w:rsid w:val="00ED206C"/>
    <w:rsid w:val="00ED21E7"/>
    <w:rsid w:val="00ED22FD"/>
    <w:rsid w:val="00ED22FE"/>
    <w:rsid w:val="00ED241F"/>
    <w:rsid w:val="00ED245A"/>
    <w:rsid w:val="00ED25E1"/>
    <w:rsid w:val="00ED2A36"/>
    <w:rsid w:val="00ED2B0C"/>
    <w:rsid w:val="00ED3178"/>
    <w:rsid w:val="00ED3444"/>
    <w:rsid w:val="00ED3470"/>
    <w:rsid w:val="00ED394F"/>
    <w:rsid w:val="00ED3CBD"/>
    <w:rsid w:val="00ED3F68"/>
    <w:rsid w:val="00ED41F6"/>
    <w:rsid w:val="00ED426E"/>
    <w:rsid w:val="00ED42FD"/>
    <w:rsid w:val="00ED446E"/>
    <w:rsid w:val="00ED4486"/>
    <w:rsid w:val="00ED4636"/>
    <w:rsid w:val="00ED4B79"/>
    <w:rsid w:val="00ED5053"/>
    <w:rsid w:val="00ED53E6"/>
    <w:rsid w:val="00ED5A3B"/>
    <w:rsid w:val="00ED5B28"/>
    <w:rsid w:val="00ED5B66"/>
    <w:rsid w:val="00ED5C95"/>
    <w:rsid w:val="00ED5D6E"/>
    <w:rsid w:val="00ED5DA8"/>
    <w:rsid w:val="00ED5DB5"/>
    <w:rsid w:val="00ED5E5E"/>
    <w:rsid w:val="00ED5EAF"/>
    <w:rsid w:val="00ED5EE7"/>
    <w:rsid w:val="00ED619A"/>
    <w:rsid w:val="00ED624E"/>
    <w:rsid w:val="00ED6254"/>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00"/>
    <w:rsid w:val="00EE085D"/>
    <w:rsid w:val="00EE08AB"/>
    <w:rsid w:val="00EE0A1E"/>
    <w:rsid w:val="00EE0C60"/>
    <w:rsid w:val="00EE0D2F"/>
    <w:rsid w:val="00EE0E9E"/>
    <w:rsid w:val="00EE11EE"/>
    <w:rsid w:val="00EE17FD"/>
    <w:rsid w:val="00EE1A63"/>
    <w:rsid w:val="00EE1C56"/>
    <w:rsid w:val="00EE1C5F"/>
    <w:rsid w:val="00EE1CF4"/>
    <w:rsid w:val="00EE1F89"/>
    <w:rsid w:val="00EE2008"/>
    <w:rsid w:val="00EE2019"/>
    <w:rsid w:val="00EE238F"/>
    <w:rsid w:val="00EE253B"/>
    <w:rsid w:val="00EE26D2"/>
    <w:rsid w:val="00EE29DA"/>
    <w:rsid w:val="00EE2C99"/>
    <w:rsid w:val="00EE2F9A"/>
    <w:rsid w:val="00EE2FAC"/>
    <w:rsid w:val="00EE314B"/>
    <w:rsid w:val="00EE31A9"/>
    <w:rsid w:val="00EE3361"/>
    <w:rsid w:val="00EE33D2"/>
    <w:rsid w:val="00EE34FC"/>
    <w:rsid w:val="00EE3AD1"/>
    <w:rsid w:val="00EE3C24"/>
    <w:rsid w:val="00EE3F1D"/>
    <w:rsid w:val="00EE3F28"/>
    <w:rsid w:val="00EE3FA4"/>
    <w:rsid w:val="00EE4359"/>
    <w:rsid w:val="00EE43B8"/>
    <w:rsid w:val="00EE46B6"/>
    <w:rsid w:val="00EE47A0"/>
    <w:rsid w:val="00EE4CEE"/>
    <w:rsid w:val="00EE50F0"/>
    <w:rsid w:val="00EE537A"/>
    <w:rsid w:val="00EE554A"/>
    <w:rsid w:val="00EE55D1"/>
    <w:rsid w:val="00EE568B"/>
    <w:rsid w:val="00EE5765"/>
    <w:rsid w:val="00EE5841"/>
    <w:rsid w:val="00EE5D66"/>
    <w:rsid w:val="00EE5DD8"/>
    <w:rsid w:val="00EE5E38"/>
    <w:rsid w:val="00EE5E66"/>
    <w:rsid w:val="00EE5F7A"/>
    <w:rsid w:val="00EE5F85"/>
    <w:rsid w:val="00EE6039"/>
    <w:rsid w:val="00EE6153"/>
    <w:rsid w:val="00EE6CA4"/>
    <w:rsid w:val="00EE6FD4"/>
    <w:rsid w:val="00EE719D"/>
    <w:rsid w:val="00EE73BE"/>
    <w:rsid w:val="00EE7A6B"/>
    <w:rsid w:val="00EE7B06"/>
    <w:rsid w:val="00EE7D7C"/>
    <w:rsid w:val="00EF01BF"/>
    <w:rsid w:val="00EF0765"/>
    <w:rsid w:val="00EF0BCF"/>
    <w:rsid w:val="00EF0CC2"/>
    <w:rsid w:val="00EF0D56"/>
    <w:rsid w:val="00EF10FA"/>
    <w:rsid w:val="00EF1511"/>
    <w:rsid w:val="00EF1556"/>
    <w:rsid w:val="00EF1BD8"/>
    <w:rsid w:val="00EF1C52"/>
    <w:rsid w:val="00EF1E5D"/>
    <w:rsid w:val="00EF1E6B"/>
    <w:rsid w:val="00EF2011"/>
    <w:rsid w:val="00EF2174"/>
    <w:rsid w:val="00EF24C8"/>
    <w:rsid w:val="00EF2507"/>
    <w:rsid w:val="00EF2B75"/>
    <w:rsid w:val="00EF2B93"/>
    <w:rsid w:val="00EF2C1B"/>
    <w:rsid w:val="00EF2CB7"/>
    <w:rsid w:val="00EF33DC"/>
    <w:rsid w:val="00EF3550"/>
    <w:rsid w:val="00EF3687"/>
    <w:rsid w:val="00EF37E7"/>
    <w:rsid w:val="00EF3979"/>
    <w:rsid w:val="00EF397F"/>
    <w:rsid w:val="00EF402C"/>
    <w:rsid w:val="00EF429C"/>
    <w:rsid w:val="00EF464A"/>
    <w:rsid w:val="00EF4800"/>
    <w:rsid w:val="00EF493A"/>
    <w:rsid w:val="00EF4A57"/>
    <w:rsid w:val="00EF4CBB"/>
    <w:rsid w:val="00EF5121"/>
    <w:rsid w:val="00EF5184"/>
    <w:rsid w:val="00EF52DF"/>
    <w:rsid w:val="00EF5305"/>
    <w:rsid w:val="00EF539F"/>
    <w:rsid w:val="00EF54B7"/>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91B"/>
    <w:rsid w:val="00F00DB9"/>
    <w:rsid w:val="00F00F0C"/>
    <w:rsid w:val="00F0108D"/>
    <w:rsid w:val="00F01114"/>
    <w:rsid w:val="00F01311"/>
    <w:rsid w:val="00F01AB4"/>
    <w:rsid w:val="00F01AC1"/>
    <w:rsid w:val="00F020BE"/>
    <w:rsid w:val="00F02197"/>
    <w:rsid w:val="00F025A2"/>
    <w:rsid w:val="00F027A6"/>
    <w:rsid w:val="00F0282F"/>
    <w:rsid w:val="00F028DE"/>
    <w:rsid w:val="00F0292C"/>
    <w:rsid w:val="00F02AE5"/>
    <w:rsid w:val="00F02C65"/>
    <w:rsid w:val="00F02D1F"/>
    <w:rsid w:val="00F02F33"/>
    <w:rsid w:val="00F03072"/>
    <w:rsid w:val="00F03278"/>
    <w:rsid w:val="00F035DF"/>
    <w:rsid w:val="00F0362C"/>
    <w:rsid w:val="00F03820"/>
    <w:rsid w:val="00F03CD6"/>
    <w:rsid w:val="00F04117"/>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544"/>
    <w:rsid w:val="00F066F1"/>
    <w:rsid w:val="00F06AD4"/>
    <w:rsid w:val="00F06CC8"/>
    <w:rsid w:val="00F06EC2"/>
    <w:rsid w:val="00F06FA9"/>
    <w:rsid w:val="00F07930"/>
    <w:rsid w:val="00F07C3E"/>
    <w:rsid w:val="00F07C86"/>
    <w:rsid w:val="00F07D6C"/>
    <w:rsid w:val="00F07F1D"/>
    <w:rsid w:val="00F10282"/>
    <w:rsid w:val="00F10643"/>
    <w:rsid w:val="00F10BD4"/>
    <w:rsid w:val="00F10E12"/>
    <w:rsid w:val="00F10E74"/>
    <w:rsid w:val="00F10F56"/>
    <w:rsid w:val="00F116FD"/>
    <w:rsid w:val="00F118C1"/>
    <w:rsid w:val="00F11A5C"/>
    <w:rsid w:val="00F11D01"/>
    <w:rsid w:val="00F11E97"/>
    <w:rsid w:val="00F12122"/>
    <w:rsid w:val="00F12349"/>
    <w:rsid w:val="00F12481"/>
    <w:rsid w:val="00F124E0"/>
    <w:rsid w:val="00F1251B"/>
    <w:rsid w:val="00F125E2"/>
    <w:rsid w:val="00F12649"/>
    <w:rsid w:val="00F1274E"/>
    <w:rsid w:val="00F127F8"/>
    <w:rsid w:val="00F129AB"/>
    <w:rsid w:val="00F12A2F"/>
    <w:rsid w:val="00F12AA6"/>
    <w:rsid w:val="00F12ACB"/>
    <w:rsid w:val="00F12CEA"/>
    <w:rsid w:val="00F12D19"/>
    <w:rsid w:val="00F13133"/>
    <w:rsid w:val="00F132C1"/>
    <w:rsid w:val="00F135A6"/>
    <w:rsid w:val="00F135E4"/>
    <w:rsid w:val="00F13607"/>
    <w:rsid w:val="00F13698"/>
    <w:rsid w:val="00F1374C"/>
    <w:rsid w:val="00F1389D"/>
    <w:rsid w:val="00F1391E"/>
    <w:rsid w:val="00F13C82"/>
    <w:rsid w:val="00F13D3F"/>
    <w:rsid w:val="00F1400B"/>
    <w:rsid w:val="00F14421"/>
    <w:rsid w:val="00F1449C"/>
    <w:rsid w:val="00F1477E"/>
    <w:rsid w:val="00F14802"/>
    <w:rsid w:val="00F1481A"/>
    <w:rsid w:val="00F14847"/>
    <w:rsid w:val="00F148C2"/>
    <w:rsid w:val="00F14924"/>
    <w:rsid w:val="00F15381"/>
    <w:rsid w:val="00F15527"/>
    <w:rsid w:val="00F155FB"/>
    <w:rsid w:val="00F15685"/>
    <w:rsid w:val="00F156FB"/>
    <w:rsid w:val="00F15C29"/>
    <w:rsid w:val="00F15DFC"/>
    <w:rsid w:val="00F163AA"/>
    <w:rsid w:val="00F16533"/>
    <w:rsid w:val="00F16593"/>
    <w:rsid w:val="00F16603"/>
    <w:rsid w:val="00F16745"/>
    <w:rsid w:val="00F167FE"/>
    <w:rsid w:val="00F16FA0"/>
    <w:rsid w:val="00F170EC"/>
    <w:rsid w:val="00F172F0"/>
    <w:rsid w:val="00F173E7"/>
    <w:rsid w:val="00F1743D"/>
    <w:rsid w:val="00F17769"/>
    <w:rsid w:val="00F17C96"/>
    <w:rsid w:val="00F17D3C"/>
    <w:rsid w:val="00F2034D"/>
    <w:rsid w:val="00F2047C"/>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3A0"/>
    <w:rsid w:val="00F2241B"/>
    <w:rsid w:val="00F2245D"/>
    <w:rsid w:val="00F226FD"/>
    <w:rsid w:val="00F2274E"/>
    <w:rsid w:val="00F228C9"/>
    <w:rsid w:val="00F22950"/>
    <w:rsid w:val="00F22AFC"/>
    <w:rsid w:val="00F22D6C"/>
    <w:rsid w:val="00F22EA1"/>
    <w:rsid w:val="00F22EAF"/>
    <w:rsid w:val="00F22EC7"/>
    <w:rsid w:val="00F22FC0"/>
    <w:rsid w:val="00F23128"/>
    <w:rsid w:val="00F23193"/>
    <w:rsid w:val="00F231AB"/>
    <w:rsid w:val="00F231D4"/>
    <w:rsid w:val="00F234F2"/>
    <w:rsid w:val="00F23800"/>
    <w:rsid w:val="00F23893"/>
    <w:rsid w:val="00F23943"/>
    <w:rsid w:val="00F23B29"/>
    <w:rsid w:val="00F23CAB"/>
    <w:rsid w:val="00F23CD7"/>
    <w:rsid w:val="00F240BA"/>
    <w:rsid w:val="00F24144"/>
    <w:rsid w:val="00F2420A"/>
    <w:rsid w:val="00F243E7"/>
    <w:rsid w:val="00F2467F"/>
    <w:rsid w:val="00F248E2"/>
    <w:rsid w:val="00F24E3D"/>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E16"/>
    <w:rsid w:val="00F26E31"/>
    <w:rsid w:val="00F27205"/>
    <w:rsid w:val="00F27348"/>
    <w:rsid w:val="00F273FE"/>
    <w:rsid w:val="00F27564"/>
    <w:rsid w:val="00F277E3"/>
    <w:rsid w:val="00F27840"/>
    <w:rsid w:val="00F278CD"/>
    <w:rsid w:val="00F27AF5"/>
    <w:rsid w:val="00F27D34"/>
    <w:rsid w:val="00F27ECC"/>
    <w:rsid w:val="00F300FB"/>
    <w:rsid w:val="00F30137"/>
    <w:rsid w:val="00F30204"/>
    <w:rsid w:val="00F303EA"/>
    <w:rsid w:val="00F30441"/>
    <w:rsid w:val="00F307DB"/>
    <w:rsid w:val="00F30946"/>
    <w:rsid w:val="00F30A04"/>
    <w:rsid w:val="00F30ABA"/>
    <w:rsid w:val="00F30B2E"/>
    <w:rsid w:val="00F30C23"/>
    <w:rsid w:val="00F30D1B"/>
    <w:rsid w:val="00F30F2D"/>
    <w:rsid w:val="00F31123"/>
    <w:rsid w:val="00F3112E"/>
    <w:rsid w:val="00F31188"/>
    <w:rsid w:val="00F31384"/>
    <w:rsid w:val="00F3185A"/>
    <w:rsid w:val="00F31924"/>
    <w:rsid w:val="00F31A43"/>
    <w:rsid w:val="00F31ACD"/>
    <w:rsid w:val="00F31D20"/>
    <w:rsid w:val="00F32056"/>
    <w:rsid w:val="00F32106"/>
    <w:rsid w:val="00F32498"/>
    <w:rsid w:val="00F32547"/>
    <w:rsid w:val="00F325C9"/>
    <w:rsid w:val="00F32766"/>
    <w:rsid w:val="00F32828"/>
    <w:rsid w:val="00F329CC"/>
    <w:rsid w:val="00F32A8A"/>
    <w:rsid w:val="00F32E59"/>
    <w:rsid w:val="00F32FB8"/>
    <w:rsid w:val="00F32FC9"/>
    <w:rsid w:val="00F33625"/>
    <w:rsid w:val="00F3376B"/>
    <w:rsid w:val="00F33C84"/>
    <w:rsid w:val="00F33F22"/>
    <w:rsid w:val="00F3400A"/>
    <w:rsid w:val="00F340F7"/>
    <w:rsid w:val="00F34331"/>
    <w:rsid w:val="00F347BC"/>
    <w:rsid w:val="00F35065"/>
    <w:rsid w:val="00F352D2"/>
    <w:rsid w:val="00F353BB"/>
    <w:rsid w:val="00F354A2"/>
    <w:rsid w:val="00F35584"/>
    <w:rsid w:val="00F35FD9"/>
    <w:rsid w:val="00F3615B"/>
    <w:rsid w:val="00F36323"/>
    <w:rsid w:val="00F3632C"/>
    <w:rsid w:val="00F366B3"/>
    <w:rsid w:val="00F36849"/>
    <w:rsid w:val="00F36A7B"/>
    <w:rsid w:val="00F36B24"/>
    <w:rsid w:val="00F36B71"/>
    <w:rsid w:val="00F36BF1"/>
    <w:rsid w:val="00F36FB2"/>
    <w:rsid w:val="00F3700C"/>
    <w:rsid w:val="00F371AF"/>
    <w:rsid w:val="00F3739C"/>
    <w:rsid w:val="00F375EE"/>
    <w:rsid w:val="00F37750"/>
    <w:rsid w:val="00F37770"/>
    <w:rsid w:val="00F37A41"/>
    <w:rsid w:val="00F37AAC"/>
    <w:rsid w:val="00F37BB9"/>
    <w:rsid w:val="00F37E96"/>
    <w:rsid w:val="00F40177"/>
    <w:rsid w:val="00F401D8"/>
    <w:rsid w:val="00F4059D"/>
    <w:rsid w:val="00F40A94"/>
    <w:rsid w:val="00F40BA6"/>
    <w:rsid w:val="00F40C8A"/>
    <w:rsid w:val="00F40D4C"/>
    <w:rsid w:val="00F40E90"/>
    <w:rsid w:val="00F410FE"/>
    <w:rsid w:val="00F4150F"/>
    <w:rsid w:val="00F42061"/>
    <w:rsid w:val="00F42121"/>
    <w:rsid w:val="00F425C2"/>
    <w:rsid w:val="00F425E4"/>
    <w:rsid w:val="00F4265C"/>
    <w:rsid w:val="00F428E0"/>
    <w:rsid w:val="00F4296A"/>
    <w:rsid w:val="00F42CFA"/>
    <w:rsid w:val="00F43846"/>
    <w:rsid w:val="00F43992"/>
    <w:rsid w:val="00F43C6B"/>
    <w:rsid w:val="00F43D0B"/>
    <w:rsid w:val="00F43F17"/>
    <w:rsid w:val="00F44060"/>
    <w:rsid w:val="00F4455D"/>
    <w:rsid w:val="00F4458B"/>
    <w:rsid w:val="00F44768"/>
    <w:rsid w:val="00F447E9"/>
    <w:rsid w:val="00F44A3F"/>
    <w:rsid w:val="00F44A55"/>
    <w:rsid w:val="00F44D64"/>
    <w:rsid w:val="00F44DDD"/>
    <w:rsid w:val="00F44F0F"/>
    <w:rsid w:val="00F4500D"/>
    <w:rsid w:val="00F45382"/>
    <w:rsid w:val="00F453AD"/>
    <w:rsid w:val="00F456F6"/>
    <w:rsid w:val="00F45CCE"/>
    <w:rsid w:val="00F45F7F"/>
    <w:rsid w:val="00F4614C"/>
    <w:rsid w:val="00F465F6"/>
    <w:rsid w:val="00F466C2"/>
    <w:rsid w:val="00F46976"/>
    <w:rsid w:val="00F46A64"/>
    <w:rsid w:val="00F46B51"/>
    <w:rsid w:val="00F46DEF"/>
    <w:rsid w:val="00F470E8"/>
    <w:rsid w:val="00F4729E"/>
    <w:rsid w:val="00F472D5"/>
    <w:rsid w:val="00F472FD"/>
    <w:rsid w:val="00F473A4"/>
    <w:rsid w:val="00F475D0"/>
    <w:rsid w:val="00F47A0F"/>
    <w:rsid w:val="00F47A5B"/>
    <w:rsid w:val="00F47D57"/>
    <w:rsid w:val="00F47DEE"/>
    <w:rsid w:val="00F47E74"/>
    <w:rsid w:val="00F5009D"/>
    <w:rsid w:val="00F507BF"/>
    <w:rsid w:val="00F50DC8"/>
    <w:rsid w:val="00F50E2F"/>
    <w:rsid w:val="00F510B4"/>
    <w:rsid w:val="00F51188"/>
    <w:rsid w:val="00F5118E"/>
    <w:rsid w:val="00F5134D"/>
    <w:rsid w:val="00F5169A"/>
    <w:rsid w:val="00F51999"/>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37B"/>
    <w:rsid w:val="00F535A7"/>
    <w:rsid w:val="00F5360D"/>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C4"/>
    <w:rsid w:val="00F5615E"/>
    <w:rsid w:val="00F563E8"/>
    <w:rsid w:val="00F566DF"/>
    <w:rsid w:val="00F56893"/>
    <w:rsid w:val="00F56B22"/>
    <w:rsid w:val="00F56D70"/>
    <w:rsid w:val="00F56DDB"/>
    <w:rsid w:val="00F56E40"/>
    <w:rsid w:val="00F57059"/>
    <w:rsid w:val="00F570D9"/>
    <w:rsid w:val="00F570FE"/>
    <w:rsid w:val="00F571FD"/>
    <w:rsid w:val="00F57569"/>
    <w:rsid w:val="00F57621"/>
    <w:rsid w:val="00F576AC"/>
    <w:rsid w:val="00F577D2"/>
    <w:rsid w:val="00F57A7C"/>
    <w:rsid w:val="00F57B37"/>
    <w:rsid w:val="00F57B86"/>
    <w:rsid w:val="00F57D29"/>
    <w:rsid w:val="00F600D8"/>
    <w:rsid w:val="00F601D6"/>
    <w:rsid w:val="00F60205"/>
    <w:rsid w:val="00F60620"/>
    <w:rsid w:val="00F608BA"/>
    <w:rsid w:val="00F6105A"/>
    <w:rsid w:val="00F611F5"/>
    <w:rsid w:val="00F61411"/>
    <w:rsid w:val="00F61770"/>
    <w:rsid w:val="00F6177A"/>
    <w:rsid w:val="00F619AD"/>
    <w:rsid w:val="00F619D2"/>
    <w:rsid w:val="00F61C91"/>
    <w:rsid w:val="00F61F2B"/>
    <w:rsid w:val="00F61FA1"/>
    <w:rsid w:val="00F61FFF"/>
    <w:rsid w:val="00F62154"/>
    <w:rsid w:val="00F6221C"/>
    <w:rsid w:val="00F62519"/>
    <w:rsid w:val="00F627DB"/>
    <w:rsid w:val="00F62A70"/>
    <w:rsid w:val="00F62D1D"/>
    <w:rsid w:val="00F63093"/>
    <w:rsid w:val="00F634E0"/>
    <w:rsid w:val="00F63738"/>
    <w:rsid w:val="00F63C93"/>
    <w:rsid w:val="00F63C96"/>
    <w:rsid w:val="00F63E53"/>
    <w:rsid w:val="00F63EA2"/>
    <w:rsid w:val="00F63F10"/>
    <w:rsid w:val="00F63FCA"/>
    <w:rsid w:val="00F6415E"/>
    <w:rsid w:val="00F64285"/>
    <w:rsid w:val="00F64380"/>
    <w:rsid w:val="00F6439F"/>
    <w:rsid w:val="00F64745"/>
    <w:rsid w:val="00F6475F"/>
    <w:rsid w:val="00F6481B"/>
    <w:rsid w:val="00F648D0"/>
    <w:rsid w:val="00F64AE2"/>
    <w:rsid w:val="00F64F8B"/>
    <w:rsid w:val="00F653B8"/>
    <w:rsid w:val="00F653C1"/>
    <w:rsid w:val="00F655DE"/>
    <w:rsid w:val="00F65741"/>
    <w:rsid w:val="00F65786"/>
    <w:rsid w:val="00F6578B"/>
    <w:rsid w:val="00F659F7"/>
    <w:rsid w:val="00F65E05"/>
    <w:rsid w:val="00F65FDF"/>
    <w:rsid w:val="00F660CF"/>
    <w:rsid w:val="00F6699F"/>
    <w:rsid w:val="00F66D6A"/>
    <w:rsid w:val="00F66E7A"/>
    <w:rsid w:val="00F6707A"/>
    <w:rsid w:val="00F670BA"/>
    <w:rsid w:val="00F67275"/>
    <w:rsid w:val="00F672E4"/>
    <w:rsid w:val="00F67390"/>
    <w:rsid w:val="00F67409"/>
    <w:rsid w:val="00F67CC8"/>
    <w:rsid w:val="00F67D6B"/>
    <w:rsid w:val="00F67ECE"/>
    <w:rsid w:val="00F67ED8"/>
    <w:rsid w:val="00F67F50"/>
    <w:rsid w:val="00F67F53"/>
    <w:rsid w:val="00F67F68"/>
    <w:rsid w:val="00F7054F"/>
    <w:rsid w:val="00F705FE"/>
    <w:rsid w:val="00F70964"/>
    <w:rsid w:val="00F709BA"/>
    <w:rsid w:val="00F70FA7"/>
    <w:rsid w:val="00F71051"/>
    <w:rsid w:val="00F710C9"/>
    <w:rsid w:val="00F710CB"/>
    <w:rsid w:val="00F711F6"/>
    <w:rsid w:val="00F7120C"/>
    <w:rsid w:val="00F712FB"/>
    <w:rsid w:val="00F714EE"/>
    <w:rsid w:val="00F71719"/>
    <w:rsid w:val="00F719CA"/>
    <w:rsid w:val="00F719EE"/>
    <w:rsid w:val="00F71D80"/>
    <w:rsid w:val="00F71EC0"/>
    <w:rsid w:val="00F72200"/>
    <w:rsid w:val="00F722E8"/>
    <w:rsid w:val="00F7258C"/>
    <w:rsid w:val="00F727E7"/>
    <w:rsid w:val="00F729B6"/>
    <w:rsid w:val="00F72AE5"/>
    <w:rsid w:val="00F72CDF"/>
    <w:rsid w:val="00F7316C"/>
    <w:rsid w:val="00F73345"/>
    <w:rsid w:val="00F73566"/>
    <w:rsid w:val="00F73D0E"/>
    <w:rsid w:val="00F73E99"/>
    <w:rsid w:val="00F74318"/>
    <w:rsid w:val="00F74380"/>
    <w:rsid w:val="00F74923"/>
    <w:rsid w:val="00F7499F"/>
    <w:rsid w:val="00F74C76"/>
    <w:rsid w:val="00F74D15"/>
    <w:rsid w:val="00F74D8B"/>
    <w:rsid w:val="00F74F36"/>
    <w:rsid w:val="00F75027"/>
    <w:rsid w:val="00F75254"/>
    <w:rsid w:val="00F7525F"/>
    <w:rsid w:val="00F754EB"/>
    <w:rsid w:val="00F7589F"/>
    <w:rsid w:val="00F7591E"/>
    <w:rsid w:val="00F75B40"/>
    <w:rsid w:val="00F7674B"/>
    <w:rsid w:val="00F7695F"/>
    <w:rsid w:val="00F76991"/>
    <w:rsid w:val="00F76A65"/>
    <w:rsid w:val="00F76AC2"/>
    <w:rsid w:val="00F76C71"/>
    <w:rsid w:val="00F76F87"/>
    <w:rsid w:val="00F771AA"/>
    <w:rsid w:val="00F771F2"/>
    <w:rsid w:val="00F77288"/>
    <w:rsid w:val="00F772C9"/>
    <w:rsid w:val="00F774A9"/>
    <w:rsid w:val="00F776A8"/>
    <w:rsid w:val="00F77BED"/>
    <w:rsid w:val="00F77C87"/>
    <w:rsid w:val="00F77D16"/>
    <w:rsid w:val="00F77F0F"/>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2D87"/>
    <w:rsid w:val="00F83075"/>
    <w:rsid w:val="00F830F0"/>
    <w:rsid w:val="00F832AB"/>
    <w:rsid w:val="00F836F4"/>
    <w:rsid w:val="00F836FC"/>
    <w:rsid w:val="00F8387B"/>
    <w:rsid w:val="00F83B6A"/>
    <w:rsid w:val="00F83C1C"/>
    <w:rsid w:val="00F83E08"/>
    <w:rsid w:val="00F83EC4"/>
    <w:rsid w:val="00F83FCD"/>
    <w:rsid w:val="00F843F1"/>
    <w:rsid w:val="00F847D8"/>
    <w:rsid w:val="00F84809"/>
    <w:rsid w:val="00F849A6"/>
    <w:rsid w:val="00F84AA5"/>
    <w:rsid w:val="00F84B4B"/>
    <w:rsid w:val="00F84DD9"/>
    <w:rsid w:val="00F84FD6"/>
    <w:rsid w:val="00F851CF"/>
    <w:rsid w:val="00F8524D"/>
    <w:rsid w:val="00F85756"/>
    <w:rsid w:val="00F85B2F"/>
    <w:rsid w:val="00F86031"/>
    <w:rsid w:val="00F86089"/>
    <w:rsid w:val="00F86221"/>
    <w:rsid w:val="00F862D2"/>
    <w:rsid w:val="00F862DB"/>
    <w:rsid w:val="00F863F7"/>
    <w:rsid w:val="00F8651E"/>
    <w:rsid w:val="00F86740"/>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CBB"/>
    <w:rsid w:val="00F90D9A"/>
    <w:rsid w:val="00F90DBC"/>
    <w:rsid w:val="00F90E73"/>
    <w:rsid w:val="00F91143"/>
    <w:rsid w:val="00F911A1"/>
    <w:rsid w:val="00F913CE"/>
    <w:rsid w:val="00F915E8"/>
    <w:rsid w:val="00F9174A"/>
    <w:rsid w:val="00F9176D"/>
    <w:rsid w:val="00F9178A"/>
    <w:rsid w:val="00F91999"/>
    <w:rsid w:val="00F91A02"/>
    <w:rsid w:val="00F91BD5"/>
    <w:rsid w:val="00F91F3A"/>
    <w:rsid w:val="00F92213"/>
    <w:rsid w:val="00F922DA"/>
    <w:rsid w:val="00F9232E"/>
    <w:rsid w:val="00F9255C"/>
    <w:rsid w:val="00F9279E"/>
    <w:rsid w:val="00F92A3B"/>
    <w:rsid w:val="00F9314D"/>
    <w:rsid w:val="00F93181"/>
    <w:rsid w:val="00F9395C"/>
    <w:rsid w:val="00F93BB8"/>
    <w:rsid w:val="00F93C3D"/>
    <w:rsid w:val="00F93DD5"/>
    <w:rsid w:val="00F93F90"/>
    <w:rsid w:val="00F94149"/>
    <w:rsid w:val="00F9426C"/>
    <w:rsid w:val="00F943AE"/>
    <w:rsid w:val="00F944C0"/>
    <w:rsid w:val="00F946AA"/>
    <w:rsid w:val="00F946CB"/>
    <w:rsid w:val="00F947A1"/>
    <w:rsid w:val="00F94807"/>
    <w:rsid w:val="00F94986"/>
    <w:rsid w:val="00F949E1"/>
    <w:rsid w:val="00F94D2B"/>
    <w:rsid w:val="00F94F82"/>
    <w:rsid w:val="00F94FBA"/>
    <w:rsid w:val="00F94FBB"/>
    <w:rsid w:val="00F953B3"/>
    <w:rsid w:val="00F95508"/>
    <w:rsid w:val="00F95760"/>
    <w:rsid w:val="00F95947"/>
    <w:rsid w:val="00F95B0A"/>
    <w:rsid w:val="00F95C08"/>
    <w:rsid w:val="00F95E33"/>
    <w:rsid w:val="00F95F2F"/>
    <w:rsid w:val="00F95F79"/>
    <w:rsid w:val="00F95FB4"/>
    <w:rsid w:val="00F963CD"/>
    <w:rsid w:val="00F9644A"/>
    <w:rsid w:val="00F9656E"/>
    <w:rsid w:val="00F96C44"/>
    <w:rsid w:val="00F96C45"/>
    <w:rsid w:val="00F96FBB"/>
    <w:rsid w:val="00F970E2"/>
    <w:rsid w:val="00F97210"/>
    <w:rsid w:val="00F9733C"/>
    <w:rsid w:val="00F97992"/>
    <w:rsid w:val="00F97D30"/>
    <w:rsid w:val="00F97ED9"/>
    <w:rsid w:val="00FA0237"/>
    <w:rsid w:val="00FA0341"/>
    <w:rsid w:val="00FA04DC"/>
    <w:rsid w:val="00FA0635"/>
    <w:rsid w:val="00FA0732"/>
    <w:rsid w:val="00FA0C29"/>
    <w:rsid w:val="00FA0D15"/>
    <w:rsid w:val="00FA10EE"/>
    <w:rsid w:val="00FA1266"/>
    <w:rsid w:val="00FA1487"/>
    <w:rsid w:val="00FA1501"/>
    <w:rsid w:val="00FA164D"/>
    <w:rsid w:val="00FA17C2"/>
    <w:rsid w:val="00FA17E2"/>
    <w:rsid w:val="00FA1802"/>
    <w:rsid w:val="00FA1AEF"/>
    <w:rsid w:val="00FA1B7B"/>
    <w:rsid w:val="00FA1D56"/>
    <w:rsid w:val="00FA1E41"/>
    <w:rsid w:val="00FA1E54"/>
    <w:rsid w:val="00FA2264"/>
    <w:rsid w:val="00FA248F"/>
    <w:rsid w:val="00FA259F"/>
    <w:rsid w:val="00FA278E"/>
    <w:rsid w:val="00FA2825"/>
    <w:rsid w:val="00FA2BD2"/>
    <w:rsid w:val="00FA2CE7"/>
    <w:rsid w:val="00FA2DC6"/>
    <w:rsid w:val="00FA2DF4"/>
    <w:rsid w:val="00FA2E02"/>
    <w:rsid w:val="00FA2E59"/>
    <w:rsid w:val="00FA2F74"/>
    <w:rsid w:val="00FA331D"/>
    <w:rsid w:val="00FA34F1"/>
    <w:rsid w:val="00FA369D"/>
    <w:rsid w:val="00FA3A05"/>
    <w:rsid w:val="00FA3CA1"/>
    <w:rsid w:val="00FA3FF9"/>
    <w:rsid w:val="00FA4954"/>
    <w:rsid w:val="00FA4988"/>
    <w:rsid w:val="00FA4A5D"/>
    <w:rsid w:val="00FA4AB1"/>
    <w:rsid w:val="00FA4DA6"/>
    <w:rsid w:val="00FA4E7D"/>
    <w:rsid w:val="00FA50A0"/>
    <w:rsid w:val="00FA50FF"/>
    <w:rsid w:val="00FA5585"/>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66"/>
    <w:rsid w:val="00FB0AF7"/>
    <w:rsid w:val="00FB1031"/>
    <w:rsid w:val="00FB110B"/>
    <w:rsid w:val="00FB11CF"/>
    <w:rsid w:val="00FB13FF"/>
    <w:rsid w:val="00FB1416"/>
    <w:rsid w:val="00FB1569"/>
    <w:rsid w:val="00FB15B2"/>
    <w:rsid w:val="00FB1A08"/>
    <w:rsid w:val="00FB1BF6"/>
    <w:rsid w:val="00FB1CB2"/>
    <w:rsid w:val="00FB1DBD"/>
    <w:rsid w:val="00FB2797"/>
    <w:rsid w:val="00FB2AFE"/>
    <w:rsid w:val="00FB2BAE"/>
    <w:rsid w:val="00FB2D02"/>
    <w:rsid w:val="00FB2D8B"/>
    <w:rsid w:val="00FB2EBD"/>
    <w:rsid w:val="00FB3232"/>
    <w:rsid w:val="00FB32B5"/>
    <w:rsid w:val="00FB3462"/>
    <w:rsid w:val="00FB3486"/>
    <w:rsid w:val="00FB377C"/>
    <w:rsid w:val="00FB3B07"/>
    <w:rsid w:val="00FB3E97"/>
    <w:rsid w:val="00FB3F69"/>
    <w:rsid w:val="00FB3F6F"/>
    <w:rsid w:val="00FB3FD6"/>
    <w:rsid w:val="00FB40F7"/>
    <w:rsid w:val="00FB4125"/>
    <w:rsid w:val="00FB4462"/>
    <w:rsid w:val="00FB464D"/>
    <w:rsid w:val="00FB4676"/>
    <w:rsid w:val="00FB4F20"/>
    <w:rsid w:val="00FB504F"/>
    <w:rsid w:val="00FB5094"/>
    <w:rsid w:val="00FB511E"/>
    <w:rsid w:val="00FB51F1"/>
    <w:rsid w:val="00FB5295"/>
    <w:rsid w:val="00FB5533"/>
    <w:rsid w:val="00FB5549"/>
    <w:rsid w:val="00FB57ED"/>
    <w:rsid w:val="00FB5879"/>
    <w:rsid w:val="00FB5A00"/>
    <w:rsid w:val="00FB5A16"/>
    <w:rsid w:val="00FB5B0E"/>
    <w:rsid w:val="00FB5B85"/>
    <w:rsid w:val="00FB6386"/>
    <w:rsid w:val="00FB6466"/>
    <w:rsid w:val="00FB6630"/>
    <w:rsid w:val="00FB6676"/>
    <w:rsid w:val="00FB692E"/>
    <w:rsid w:val="00FB6992"/>
    <w:rsid w:val="00FB6E1C"/>
    <w:rsid w:val="00FB6E52"/>
    <w:rsid w:val="00FB6FA8"/>
    <w:rsid w:val="00FB7156"/>
    <w:rsid w:val="00FB7440"/>
    <w:rsid w:val="00FB7910"/>
    <w:rsid w:val="00FB7D53"/>
    <w:rsid w:val="00FB7E9A"/>
    <w:rsid w:val="00FB7F03"/>
    <w:rsid w:val="00FB7F78"/>
    <w:rsid w:val="00FC0021"/>
    <w:rsid w:val="00FC00BE"/>
    <w:rsid w:val="00FC024F"/>
    <w:rsid w:val="00FC03B1"/>
    <w:rsid w:val="00FC08AB"/>
    <w:rsid w:val="00FC08CD"/>
    <w:rsid w:val="00FC0A4E"/>
    <w:rsid w:val="00FC0D52"/>
    <w:rsid w:val="00FC0E0C"/>
    <w:rsid w:val="00FC0F28"/>
    <w:rsid w:val="00FC0F4C"/>
    <w:rsid w:val="00FC1192"/>
    <w:rsid w:val="00FC11FF"/>
    <w:rsid w:val="00FC1755"/>
    <w:rsid w:val="00FC1824"/>
    <w:rsid w:val="00FC1DCB"/>
    <w:rsid w:val="00FC2000"/>
    <w:rsid w:val="00FC2564"/>
    <w:rsid w:val="00FC2622"/>
    <w:rsid w:val="00FC2AE7"/>
    <w:rsid w:val="00FC2B87"/>
    <w:rsid w:val="00FC2E34"/>
    <w:rsid w:val="00FC312F"/>
    <w:rsid w:val="00FC344C"/>
    <w:rsid w:val="00FC36BD"/>
    <w:rsid w:val="00FC38C6"/>
    <w:rsid w:val="00FC39D3"/>
    <w:rsid w:val="00FC3C86"/>
    <w:rsid w:val="00FC3D93"/>
    <w:rsid w:val="00FC3DDD"/>
    <w:rsid w:val="00FC3E6E"/>
    <w:rsid w:val="00FC4378"/>
    <w:rsid w:val="00FC4565"/>
    <w:rsid w:val="00FC4815"/>
    <w:rsid w:val="00FC486B"/>
    <w:rsid w:val="00FC4926"/>
    <w:rsid w:val="00FC496F"/>
    <w:rsid w:val="00FC4A31"/>
    <w:rsid w:val="00FC4B17"/>
    <w:rsid w:val="00FC4BDA"/>
    <w:rsid w:val="00FC4ED9"/>
    <w:rsid w:val="00FC4EE3"/>
    <w:rsid w:val="00FC5033"/>
    <w:rsid w:val="00FC5230"/>
    <w:rsid w:val="00FC5434"/>
    <w:rsid w:val="00FC5A11"/>
    <w:rsid w:val="00FC5A6C"/>
    <w:rsid w:val="00FC5B9D"/>
    <w:rsid w:val="00FC5CCB"/>
    <w:rsid w:val="00FC6067"/>
    <w:rsid w:val="00FC61D3"/>
    <w:rsid w:val="00FC6515"/>
    <w:rsid w:val="00FC6662"/>
    <w:rsid w:val="00FC6D95"/>
    <w:rsid w:val="00FC6DDC"/>
    <w:rsid w:val="00FC6E79"/>
    <w:rsid w:val="00FC6EEA"/>
    <w:rsid w:val="00FC7166"/>
    <w:rsid w:val="00FC7170"/>
    <w:rsid w:val="00FC7411"/>
    <w:rsid w:val="00FC75CA"/>
    <w:rsid w:val="00FC7605"/>
    <w:rsid w:val="00FC7AF9"/>
    <w:rsid w:val="00FC7B4E"/>
    <w:rsid w:val="00FC7D02"/>
    <w:rsid w:val="00FC7F0F"/>
    <w:rsid w:val="00FC7F89"/>
    <w:rsid w:val="00FD00A8"/>
    <w:rsid w:val="00FD049B"/>
    <w:rsid w:val="00FD04EF"/>
    <w:rsid w:val="00FD06CE"/>
    <w:rsid w:val="00FD08ED"/>
    <w:rsid w:val="00FD1252"/>
    <w:rsid w:val="00FD181E"/>
    <w:rsid w:val="00FD1A4F"/>
    <w:rsid w:val="00FD1AD6"/>
    <w:rsid w:val="00FD1C17"/>
    <w:rsid w:val="00FD1E18"/>
    <w:rsid w:val="00FD1F7A"/>
    <w:rsid w:val="00FD2081"/>
    <w:rsid w:val="00FD2266"/>
    <w:rsid w:val="00FD22E8"/>
    <w:rsid w:val="00FD25B9"/>
    <w:rsid w:val="00FD2D49"/>
    <w:rsid w:val="00FD2EBC"/>
    <w:rsid w:val="00FD2FF9"/>
    <w:rsid w:val="00FD3174"/>
    <w:rsid w:val="00FD32B3"/>
    <w:rsid w:val="00FD38D2"/>
    <w:rsid w:val="00FD38DE"/>
    <w:rsid w:val="00FD3924"/>
    <w:rsid w:val="00FD40B5"/>
    <w:rsid w:val="00FD40E5"/>
    <w:rsid w:val="00FD422C"/>
    <w:rsid w:val="00FD42E0"/>
    <w:rsid w:val="00FD43DF"/>
    <w:rsid w:val="00FD45CD"/>
    <w:rsid w:val="00FD4799"/>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88E"/>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7A"/>
    <w:rsid w:val="00FE259D"/>
    <w:rsid w:val="00FE2769"/>
    <w:rsid w:val="00FE2A35"/>
    <w:rsid w:val="00FE2A47"/>
    <w:rsid w:val="00FE2E28"/>
    <w:rsid w:val="00FE3100"/>
    <w:rsid w:val="00FE31CC"/>
    <w:rsid w:val="00FE365C"/>
    <w:rsid w:val="00FE36FA"/>
    <w:rsid w:val="00FE3765"/>
    <w:rsid w:val="00FE3929"/>
    <w:rsid w:val="00FE39A1"/>
    <w:rsid w:val="00FE39B3"/>
    <w:rsid w:val="00FE3A1B"/>
    <w:rsid w:val="00FE3A66"/>
    <w:rsid w:val="00FE3C6D"/>
    <w:rsid w:val="00FE3FA3"/>
    <w:rsid w:val="00FE4074"/>
    <w:rsid w:val="00FE43CD"/>
    <w:rsid w:val="00FE44AD"/>
    <w:rsid w:val="00FE45CF"/>
    <w:rsid w:val="00FE4869"/>
    <w:rsid w:val="00FE489B"/>
    <w:rsid w:val="00FE4C87"/>
    <w:rsid w:val="00FE4D77"/>
    <w:rsid w:val="00FE510B"/>
    <w:rsid w:val="00FE5334"/>
    <w:rsid w:val="00FE5675"/>
    <w:rsid w:val="00FE57F7"/>
    <w:rsid w:val="00FE5FE8"/>
    <w:rsid w:val="00FE6560"/>
    <w:rsid w:val="00FE6582"/>
    <w:rsid w:val="00FE69BE"/>
    <w:rsid w:val="00FE6D6A"/>
    <w:rsid w:val="00FE7843"/>
    <w:rsid w:val="00FE7FA2"/>
    <w:rsid w:val="00FF00F4"/>
    <w:rsid w:val="00FF01A1"/>
    <w:rsid w:val="00FF01F7"/>
    <w:rsid w:val="00FF0461"/>
    <w:rsid w:val="00FF057C"/>
    <w:rsid w:val="00FF0606"/>
    <w:rsid w:val="00FF0922"/>
    <w:rsid w:val="00FF0CE5"/>
    <w:rsid w:val="00FF0CF1"/>
    <w:rsid w:val="00FF121F"/>
    <w:rsid w:val="00FF1282"/>
    <w:rsid w:val="00FF1388"/>
    <w:rsid w:val="00FF153F"/>
    <w:rsid w:val="00FF190C"/>
    <w:rsid w:val="00FF1A1D"/>
    <w:rsid w:val="00FF1AD0"/>
    <w:rsid w:val="00FF20B7"/>
    <w:rsid w:val="00FF210B"/>
    <w:rsid w:val="00FF27A4"/>
    <w:rsid w:val="00FF28FD"/>
    <w:rsid w:val="00FF2AA2"/>
    <w:rsid w:val="00FF2BAB"/>
    <w:rsid w:val="00FF2D01"/>
    <w:rsid w:val="00FF2E18"/>
    <w:rsid w:val="00FF2FB4"/>
    <w:rsid w:val="00FF30FB"/>
    <w:rsid w:val="00FF3292"/>
    <w:rsid w:val="00FF33C4"/>
    <w:rsid w:val="00FF3501"/>
    <w:rsid w:val="00FF3836"/>
    <w:rsid w:val="00FF40AD"/>
    <w:rsid w:val="00FF4184"/>
    <w:rsid w:val="00FF41CE"/>
    <w:rsid w:val="00FF4203"/>
    <w:rsid w:val="00FF423F"/>
    <w:rsid w:val="00FF42FE"/>
    <w:rsid w:val="00FF456F"/>
    <w:rsid w:val="00FF45D9"/>
    <w:rsid w:val="00FF4968"/>
    <w:rsid w:val="00FF4A01"/>
    <w:rsid w:val="00FF4AF6"/>
    <w:rsid w:val="00FF4DAE"/>
    <w:rsid w:val="00FF610E"/>
    <w:rsid w:val="00FF6B61"/>
    <w:rsid w:val="00FF6BD1"/>
    <w:rsid w:val="00FF6DAE"/>
    <w:rsid w:val="00FF6FCA"/>
    <w:rsid w:val="00FF769E"/>
    <w:rsid w:val="00FF794C"/>
    <w:rsid w:val="00FF7D8D"/>
    <w:rsid w:val="0BC41E9D"/>
    <w:rsid w:val="174317E6"/>
    <w:rsid w:val="24C737DA"/>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E8A2F5"/>
  <w15:docId w15:val="{E7D42DE9-BCB4-4CB8-A67E-7F5085EC1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a8">
    <w:name w:val="Body Text"/>
    <w:basedOn w:val="a"/>
    <w:link w:val="a9"/>
    <w:qFormat/>
    <w:pPr>
      <w:spacing w:after="120"/>
      <w:jc w:val="both"/>
    </w:pPr>
    <w:rPr>
      <w:rFonts w:ascii="Arial" w:hAnsi="Arial"/>
      <w:lang w:eastAsia="zh-CN"/>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a">
    <w:name w:val="Balloon Text"/>
    <w:basedOn w:val="a"/>
    <w:link w:val="ab"/>
    <w:semiHidden/>
    <w:unhideWhenUsed/>
    <w:qFormat/>
    <w:pPr>
      <w:spacing w:after="0"/>
    </w:pPr>
    <w:rPr>
      <w:rFonts w:ascii="Segoe UI" w:hAnsi="Segoe UI" w:cs="Segoe UI"/>
      <w:sz w:val="18"/>
      <w:szCs w:val="18"/>
    </w:rPr>
  </w:style>
  <w:style w:type="paragraph" w:styleId="ac">
    <w:name w:val="footer"/>
    <w:basedOn w:val="ad"/>
    <w:link w:val="ae"/>
    <w:qFormat/>
    <w:pPr>
      <w:jc w:val="center"/>
    </w:pPr>
    <w:rPr>
      <w:i/>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link w:val="af"/>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0">
    <w:name w:val="footnote text"/>
    <w:basedOn w:val="a"/>
    <w:link w:val="af1"/>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2">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3">
    <w:name w:val="annotation subject"/>
    <w:basedOn w:val="a6"/>
    <w:next w:val="a6"/>
    <w:link w:val="af4"/>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Emphasis"/>
    <w:basedOn w:val="a0"/>
    <w:uiPriority w:val="20"/>
    <w:qFormat/>
    <w:rPr>
      <w:i/>
      <w:iCs/>
    </w:rPr>
  </w:style>
  <w:style w:type="character" w:styleId="af7">
    <w:name w:val="Hyperlink"/>
    <w:qFormat/>
    <w:rPr>
      <w:color w:val="0000FF"/>
      <w:u w:val="single"/>
    </w:rPr>
  </w:style>
  <w:style w:type="character" w:styleId="af8">
    <w:name w:val="annotation reference"/>
    <w:basedOn w:val="a0"/>
    <w:qFormat/>
    <w:rPr>
      <w:sz w:val="16"/>
      <w:szCs w:val="16"/>
    </w:rPr>
  </w:style>
  <w:style w:type="character" w:styleId="af9">
    <w:name w:val="footnote reference"/>
    <w:basedOn w:val="a0"/>
    <w:qFormat/>
    <w:rPr>
      <w:b/>
      <w:position w:val="6"/>
      <w:sz w:val="16"/>
    </w:rPr>
  </w:style>
  <w:style w:type="character" w:customStyle="1" w:styleId="10">
    <w:name w:val="标题 1 字符"/>
    <w:link w:val="1"/>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qFormat/>
  </w:style>
  <w:style w:type="character" w:customStyle="1" w:styleId="af">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d"/>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e">
    <w:name w:val="页脚 字符"/>
    <w:link w:val="ac"/>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af1">
    <w:name w:val="脚注文本 字符"/>
    <w:link w:val="af0"/>
    <w:qFormat/>
    <w:rPr>
      <w:rFonts w:eastAsia="Times New Roman"/>
      <w:sz w:val="16"/>
      <w:lang w:val="en-GB" w:eastAsia="ja-JP"/>
    </w:rPr>
  </w:style>
  <w:style w:type="paragraph" w:customStyle="1" w:styleId="B6">
    <w:name w:val="B6"/>
    <w:basedOn w:val="Editorsnote0"/>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Editorsnote0"/>
    <w:link w:val="B10Char"/>
    <w:qFormat/>
    <w:pPr>
      <w:ind w:left="3119"/>
    </w:pPr>
  </w:style>
  <w:style w:type="character" w:customStyle="1" w:styleId="B10Char">
    <w:name w:val="B10 Char"/>
    <w:basedOn w:val="EditorsnoteChar0"/>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ab">
    <w:name w:val="批注框文本 字符"/>
    <w:basedOn w:val="a0"/>
    <w:link w:val="aa"/>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4">
    <w:name w:val="批注主题 字符"/>
    <w:basedOn w:val="a7"/>
    <w:link w:val="af3"/>
    <w:qFormat/>
    <w:rPr>
      <w:rFonts w:eastAsia="Times New Roman"/>
      <w:b/>
      <w:bCs/>
      <w:lang w:val="en-GB" w:eastAsia="ja-JP"/>
    </w:rPr>
  </w:style>
  <w:style w:type="paragraph" w:styleId="afa">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b"/>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9">
    <w:name w:val="正文文本 字符"/>
    <w:basedOn w:val="a0"/>
    <w:link w:val="a8"/>
    <w:qFormat/>
    <w:rPr>
      <w:rFonts w:ascii="Arial" w:eastAsia="Times New Roman" w:hAnsi="Arial"/>
      <w:lang w:val="en-GB" w:eastAsia="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a"/>
    <w:next w:val="a"/>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a0"/>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a"/>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a"/>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paragraph" w:customStyle="1" w:styleId="Ed">
    <w:name w:val="Ed'"/>
    <w:basedOn w:val="TAL"/>
    <w:qFormat/>
    <w:rPr>
      <w:rFonts w:eastAsia="宋体"/>
      <w:lang w:eastAsia="zh-CN"/>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Mention3">
    <w:name w:val="Mention3"/>
    <w:basedOn w:val="a0"/>
    <w:uiPriority w:val="99"/>
    <w:unhideWhenUsed/>
    <w:rsid w:val="009A48FA"/>
    <w:rPr>
      <w:color w:val="2B579A"/>
      <w:shd w:val="clear" w:color="auto" w:fill="E1DFDD"/>
    </w:rPr>
  </w:style>
  <w:style w:type="character" w:customStyle="1" w:styleId="UnresolvedMention3">
    <w:name w:val="Unresolved Mention3"/>
    <w:basedOn w:val="a0"/>
    <w:uiPriority w:val="99"/>
    <w:semiHidden/>
    <w:unhideWhenUsed/>
    <w:rsid w:val="009A48FA"/>
    <w:rPr>
      <w:color w:val="605E5C"/>
      <w:shd w:val="clear" w:color="auto" w:fill="E1DFDD"/>
    </w:rPr>
  </w:style>
  <w:style w:type="paragraph" w:styleId="afc">
    <w:name w:val="table of figures"/>
    <w:basedOn w:val="a8"/>
    <w:next w:val="a"/>
    <w:uiPriority w:val="99"/>
    <w:qFormat/>
    <w:locked/>
    <w:rsid w:val="005970EC"/>
    <w:pPr>
      <w:ind w:left="1701" w:hanging="1701"/>
      <w:jc w:val="left"/>
    </w:pPr>
    <w:rPr>
      <w:rFonts w:eastAsia="宋体"/>
      <w:b/>
    </w:rPr>
  </w:style>
  <w:style w:type="character" w:customStyle="1" w:styleId="UnresolvedMention4">
    <w:name w:val="Unresolved Mention4"/>
    <w:basedOn w:val="a0"/>
    <w:uiPriority w:val="99"/>
    <w:unhideWhenUsed/>
    <w:rsid w:val="001F7A90"/>
    <w:rPr>
      <w:color w:val="605E5C"/>
      <w:shd w:val="clear" w:color="auto" w:fill="E1DFDD"/>
    </w:rPr>
  </w:style>
  <w:style w:type="character" w:customStyle="1" w:styleId="Mention4">
    <w:name w:val="Mention4"/>
    <w:basedOn w:val="a0"/>
    <w:uiPriority w:val="99"/>
    <w:unhideWhenUsed/>
    <w:rsid w:val="001F7A90"/>
    <w:rPr>
      <w:color w:val="2B579A"/>
      <w:shd w:val="clear" w:color="auto" w:fill="E1DFDD"/>
    </w:rPr>
  </w:style>
  <w:style w:type="paragraph" w:styleId="afd">
    <w:name w:val="Revision"/>
    <w:hidden/>
    <w:uiPriority w:val="99"/>
    <w:unhideWhenUsed/>
    <w:qFormat/>
    <w:rsid w:val="00404E6B"/>
    <w:rPr>
      <w:rFonts w:eastAsia="Times New Roman"/>
      <w:lang w:val="en-GB" w:eastAsia="ja-JP"/>
    </w:rPr>
  </w:style>
  <w:style w:type="character" w:styleId="afe">
    <w:name w:val="Placeholder Text"/>
    <w:basedOn w:val="a0"/>
    <w:uiPriority w:val="99"/>
    <w:unhideWhenUsed/>
    <w:rsid w:val="001A6DCC"/>
    <w:rPr>
      <w:color w:val="808080"/>
    </w:rPr>
  </w:style>
  <w:style w:type="character" w:customStyle="1" w:styleId="Mention5">
    <w:name w:val="Mention5"/>
    <w:basedOn w:val="a0"/>
    <w:uiPriority w:val="99"/>
    <w:unhideWhenUsed/>
    <w:rsid w:val="002F6656"/>
    <w:rPr>
      <w:color w:val="2B579A"/>
      <w:shd w:val="clear" w:color="auto" w:fill="E1DFDD"/>
    </w:rPr>
  </w:style>
  <w:style w:type="character" w:styleId="aff">
    <w:name w:val="FollowedHyperlink"/>
    <w:basedOn w:val="a0"/>
    <w:uiPriority w:val="99"/>
    <w:semiHidden/>
    <w:unhideWhenUsed/>
    <w:rsid w:val="007E27AE"/>
    <w:rPr>
      <w:color w:val="954F72" w:themeColor="followedHyperlink"/>
      <w:u w:val="singl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0"/>
    <w:semiHidden/>
    <w:rsid w:val="007E27AE"/>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a"/>
    <w:qFormat/>
    <w:rsid w:val="007E27AE"/>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0"/>
    <w:semiHidden/>
    <w:rsid w:val="007E27AE"/>
    <w:rPr>
      <w:rFonts w:eastAsia="Times New Roman"/>
      <w:lang w:val="en-GB" w:eastAsia="ja-JP"/>
    </w:rPr>
  </w:style>
  <w:style w:type="character" w:customStyle="1" w:styleId="3GPPNormalTextChar">
    <w:name w:val="3GPP Normal Text Char"/>
    <w:link w:val="3GPPNormalText"/>
    <w:qFormat/>
    <w:locked/>
    <w:rsid w:val="007E27AE"/>
    <w:rPr>
      <w:rFonts w:ascii="Arial" w:eastAsia="MS Mincho" w:hAnsi="Arial" w:cs="Arial"/>
      <w:sz w:val="24"/>
      <w:szCs w:val="24"/>
      <w:lang w:val="en-GB" w:eastAsia="en-US"/>
    </w:rPr>
  </w:style>
  <w:style w:type="paragraph" w:customStyle="1" w:styleId="3GPPNormalText">
    <w:name w:val="3GPP Normal Text"/>
    <w:basedOn w:val="a8"/>
    <w:link w:val="3GPPNormalTextChar"/>
    <w:qFormat/>
    <w:rsid w:val="007E27AE"/>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a0"/>
    <w:rsid w:val="007E27AE"/>
    <w:rPr>
      <w:rFonts w:ascii="TimesNewRomanPSMT" w:eastAsia="TimesNewRomanPSMT" w:hAnsi="TimesNewRomanPSMT" w:hint="default"/>
      <w:color w:val="000000"/>
      <w:sz w:val="20"/>
      <w:szCs w:val="20"/>
    </w:rPr>
  </w:style>
  <w:style w:type="paragraph" w:customStyle="1" w:styleId="3GPPHeader">
    <w:name w:val="3GPP_Header"/>
    <w:basedOn w:val="a8"/>
    <w:qFormat/>
    <w:rsid w:val="00237924"/>
    <w:pPr>
      <w:tabs>
        <w:tab w:val="left" w:pos="1701"/>
        <w:tab w:val="right" w:pos="9639"/>
      </w:tabs>
      <w:spacing w:after="240"/>
      <w:textAlignment w:val="auto"/>
    </w:pPr>
    <w:rPr>
      <w:b/>
      <w:sz w:val="24"/>
    </w:rPr>
  </w:style>
  <w:style w:type="paragraph" w:styleId="aff0">
    <w:name w:val="Plain Text"/>
    <w:basedOn w:val="a"/>
    <w:link w:val="aff1"/>
    <w:uiPriority w:val="99"/>
    <w:rsid w:val="00FA4DA6"/>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f1">
    <w:name w:val="纯文本 字符"/>
    <w:basedOn w:val="a0"/>
    <w:link w:val="aff0"/>
    <w:uiPriority w:val="99"/>
    <w:rsid w:val="00FA4DA6"/>
    <w:rPr>
      <w:rFonts w:ascii="Courier New" w:eastAsiaTheme="minorHAnsi" w:hAnsi="Courier New" w:cstheme="minorBidi"/>
      <w:sz w:val="22"/>
      <w:szCs w:val="22"/>
      <w:lang w:val="nb-NO" w:eastAsia="en-US"/>
    </w:rPr>
  </w:style>
  <w:style w:type="character" w:customStyle="1" w:styleId="afb">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a"/>
    <w:uiPriority w:val="34"/>
    <w:qFormat/>
    <w:rsid w:val="00FA4DA6"/>
    <w:rPr>
      <w:rFonts w:eastAsia="Times New Roman"/>
      <w:lang w:val="en-GB" w:eastAsia="ja-JP"/>
    </w:rPr>
  </w:style>
  <w:style w:type="character" w:customStyle="1" w:styleId="B3Car">
    <w:name w:val="B3 Car"/>
    <w:rsid w:val="00FA4DA6"/>
    <w:rPr>
      <w:rFonts w:ascii="Times New Roman" w:hAnsi="Times New Roman"/>
      <w:lang w:val="en-GB" w:eastAsia="en-US"/>
    </w:rPr>
  </w:style>
  <w:style w:type="character" w:customStyle="1" w:styleId="UnresolvedMention5">
    <w:name w:val="Unresolved Mention5"/>
    <w:basedOn w:val="a0"/>
    <w:uiPriority w:val="99"/>
    <w:unhideWhenUsed/>
    <w:rsid w:val="005F5A38"/>
    <w:rPr>
      <w:color w:val="605E5C"/>
      <w:shd w:val="clear" w:color="auto" w:fill="E1DFDD"/>
    </w:rPr>
  </w:style>
  <w:style w:type="character" w:customStyle="1" w:styleId="Mention6">
    <w:name w:val="Mention6"/>
    <w:basedOn w:val="a0"/>
    <w:uiPriority w:val="99"/>
    <w:unhideWhenUsed/>
    <w:rsid w:val="005F5A38"/>
    <w:rPr>
      <w:color w:val="2B579A"/>
      <w:shd w:val="clear" w:color="auto" w:fill="E1DFDD"/>
    </w:rPr>
  </w:style>
  <w:style w:type="paragraph" w:customStyle="1" w:styleId="B5">
    <w:name w:val="B5"/>
    <w:basedOn w:val="52"/>
    <w:link w:val="B5Char"/>
    <w:qFormat/>
    <w:rsid w:val="007063CE"/>
  </w:style>
  <w:style w:type="character" w:customStyle="1" w:styleId="B5Char">
    <w:name w:val="B5 Char"/>
    <w:link w:val="B5"/>
    <w:qFormat/>
    <w:rsid w:val="007063CE"/>
    <w:rPr>
      <w:rFonts w:eastAsia="Times New Roman"/>
      <w:lang w:val="en-GB" w:eastAsia="ja-JP"/>
    </w:rPr>
  </w:style>
  <w:style w:type="paragraph" w:styleId="33">
    <w:name w:val="Body Text 3"/>
    <w:basedOn w:val="a"/>
    <w:link w:val="34"/>
    <w:locked/>
    <w:rsid w:val="00176791"/>
    <w:pPr>
      <w:spacing w:after="120"/>
    </w:pPr>
    <w:rPr>
      <w:sz w:val="16"/>
      <w:szCs w:val="16"/>
    </w:rPr>
  </w:style>
  <w:style w:type="character" w:customStyle="1" w:styleId="34">
    <w:name w:val="正文文本 3 字符"/>
    <w:basedOn w:val="a0"/>
    <w:link w:val="33"/>
    <w:qFormat/>
    <w:rsid w:val="00176791"/>
    <w:rPr>
      <w:rFonts w:eastAsia="Times New Roman"/>
      <w:sz w:val="16"/>
      <w:szCs w:val="16"/>
      <w:lang w:val="en-GB" w:eastAsia="ja-JP"/>
    </w:rPr>
  </w:style>
  <w:style w:type="character" w:customStyle="1" w:styleId="24">
    <w:name w:val="列表项目符号 2 字符"/>
    <w:link w:val="23"/>
    <w:qFormat/>
    <w:rsid w:val="00176791"/>
    <w:rPr>
      <w:rFonts w:eastAsia="Times New Roman"/>
      <w:lang w:val="en-GB" w:eastAsia="ja-JP"/>
    </w:rPr>
  </w:style>
  <w:style w:type="character" w:styleId="aff2">
    <w:name w:val="Unresolved Mention"/>
    <w:basedOn w:val="a0"/>
    <w:uiPriority w:val="99"/>
    <w:unhideWhenUsed/>
    <w:rsid w:val="00E37215"/>
    <w:rPr>
      <w:color w:val="605E5C"/>
      <w:shd w:val="clear" w:color="auto" w:fill="E1DFDD"/>
    </w:rPr>
  </w:style>
  <w:style w:type="character" w:styleId="aff3">
    <w:name w:val="Mention"/>
    <w:basedOn w:val="a0"/>
    <w:uiPriority w:val="99"/>
    <w:unhideWhenUsed/>
    <w:rsid w:val="00E3721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84620717">
      <w:bodyDiv w:val="1"/>
      <w:marLeft w:val="0"/>
      <w:marRight w:val="0"/>
      <w:marTop w:val="0"/>
      <w:marBottom w:val="0"/>
      <w:divBdr>
        <w:top w:val="none" w:sz="0" w:space="0" w:color="auto"/>
        <w:left w:val="none" w:sz="0" w:space="0" w:color="auto"/>
        <w:bottom w:val="none" w:sz="0" w:space="0" w:color="auto"/>
        <w:right w:val="none" w:sz="0" w:space="0" w:color="auto"/>
      </w:divBdr>
    </w:div>
    <w:div w:id="91124142">
      <w:bodyDiv w:val="1"/>
      <w:marLeft w:val="0"/>
      <w:marRight w:val="0"/>
      <w:marTop w:val="0"/>
      <w:marBottom w:val="0"/>
      <w:divBdr>
        <w:top w:val="none" w:sz="0" w:space="0" w:color="auto"/>
        <w:left w:val="none" w:sz="0" w:space="0" w:color="auto"/>
        <w:bottom w:val="none" w:sz="0" w:space="0" w:color="auto"/>
        <w:right w:val="none" w:sz="0" w:space="0" w:color="auto"/>
      </w:divBdr>
    </w:div>
    <w:div w:id="191501897">
      <w:bodyDiv w:val="1"/>
      <w:marLeft w:val="0"/>
      <w:marRight w:val="0"/>
      <w:marTop w:val="0"/>
      <w:marBottom w:val="0"/>
      <w:divBdr>
        <w:top w:val="none" w:sz="0" w:space="0" w:color="auto"/>
        <w:left w:val="none" w:sz="0" w:space="0" w:color="auto"/>
        <w:bottom w:val="none" w:sz="0" w:space="0" w:color="auto"/>
        <w:right w:val="none" w:sz="0" w:space="0" w:color="auto"/>
      </w:divBdr>
    </w:div>
    <w:div w:id="330449873">
      <w:bodyDiv w:val="1"/>
      <w:marLeft w:val="0"/>
      <w:marRight w:val="0"/>
      <w:marTop w:val="0"/>
      <w:marBottom w:val="0"/>
      <w:divBdr>
        <w:top w:val="none" w:sz="0" w:space="0" w:color="auto"/>
        <w:left w:val="none" w:sz="0" w:space="0" w:color="auto"/>
        <w:bottom w:val="none" w:sz="0" w:space="0" w:color="auto"/>
        <w:right w:val="none" w:sz="0" w:space="0" w:color="auto"/>
      </w:divBdr>
    </w:div>
    <w:div w:id="349642339">
      <w:bodyDiv w:val="1"/>
      <w:marLeft w:val="0"/>
      <w:marRight w:val="0"/>
      <w:marTop w:val="0"/>
      <w:marBottom w:val="0"/>
      <w:divBdr>
        <w:top w:val="none" w:sz="0" w:space="0" w:color="auto"/>
        <w:left w:val="none" w:sz="0" w:space="0" w:color="auto"/>
        <w:bottom w:val="none" w:sz="0" w:space="0" w:color="auto"/>
        <w:right w:val="none" w:sz="0" w:space="0" w:color="auto"/>
      </w:divBdr>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598296173">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010986">
      <w:bodyDiv w:val="1"/>
      <w:marLeft w:val="0"/>
      <w:marRight w:val="0"/>
      <w:marTop w:val="0"/>
      <w:marBottom w:val="0"/>
      <w:divBdr>
        <w:top w:val="none" w:sz="0" w:space="0" w:color="auto"/>
        <w:left w:val="none" w:sz="0" w:space="0" w:color="auto"/>
        <w:bottom w:val="none" w:sz="0" w:space="0" w:color="auto"/>
        <w:right w:val="none" w:sz="0" w:space="0" w:color="auto"/>
      </w:divBdr>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 w:id="661852564">
      <w:bodyDiv w:val="1"/>
      <w:marLeft w:val="0"/>
      <w:marRight w:val="0"/>
      <w:marTop w:val="0"/>
      <w:marBottom w:val="0"/>
      <w:divBdr>
        <w:top w:val="none" w:sz="0" w:space="0" w:color="auto"/>
        <w:left w:val="none" w:sz="0" w:space="0" w:color="auto"/>
        <w:bottom w:val="none" w:sz="0" w:space="0" w:color="auto"/>
        <w:right w:val="none" w:sz="0" w:space="0" w:color="auto"/>
      </w:divBdr>
    </w:div>
    <w:div w:id="880289914">
      <w:bodyDiv w:val="1"/>
      <w:marLeft w:val="0"/>
      <w:marRight w:val="0"/>
      <w:marTop w:val="0"/>
      <w:marBottom w:val="0"/>
      <w:divBdr>
        <w:top w:val="none" w:sz="0" w:space="0" w:color="auto"/>
        <w:left w:val="none" w:sz="0" w:space="0" w:color="auto"/>
        <w:bottom w:val="none" w:sz="0" w:space="0" w:color="auto"/>
        <w:right w:val="none" w:sz="0" w:space="0" w:color="auto"/>
      </w:divBdr>
    </w:div>
    <w:div w:id="1008604894">
      <w:bodyDiv w:val="1"/>
      <w:marLeft w:val="0"/>
      <w:marRight w:val="0"/>
      <w:marTop w:val="0"/>
      <w:marBottom w:val="0"/>
      <w:divBdr>
        <w:top w:val="none" w:sz="0" w:space="0" w:color="auto"/>
        <w:left w:val="none" w:sz="0" w:space="0" w:color="auto"/>
        <w:bottom w:val="none" w:sz="0" w:space="0" w:color="auto"/>
        <w:right w:val="none" w:sz="0" w:space="0" w:color="auto"/>
      </w:divBdr>
    </w:div>
    <w:div w:id="1159492657">
      <w:bodyDiv w:val="1"/>
      <w:marLeft w:val="0"/>
      <w:marRight w:val="0"/>
      <w:marTop w:val="0"/>
      <w:marBottom w:val="0"/>
      <w:divBdr>
        <w:top w:val="none" w:sz="0" w:space="0" w:color="auto"/>
        <w:left w:val="none" w:sz="0" w:space="0" w:color="auto"/>
        <w:bottom w:val="none" w:sz="0" w:space="0" w:color="auto"/>
        <w:right w:val="none" w:sz="0" w:space="0" w:color="auto"/>
      </w:divBdr>
    </w:div>
    <w:div w:id="1238631971">
      <w:bodyDiv w:val="1"/>
      <w:marLeft w:val="0"/>
      <w:marRight w:val="0"/>
      <w:marTop w:val="0"/>
      <w:marBottom w:val="0"/>
      <w:divBdr>
        <w:top w:val="none" w:sz="0" w:space="0" w:color="auto"/>
        <w:left w:val="none" w:sz="0" w:space="0" w:color="auto"/>
        <w:bottom w:val="none" w:sz="0" w:space="0" w:color="auto"/>
        <w:right w:val="none" w:sz="0" w:space="0" w:color="auto"/>
      </w:divBdr>
    </w:div>
    <w:div w:id="1269460436">
      <w:bodyDiv w:val="1"/>
      <w:marLeft w:val="0"/>
      <w:marRight w:val="0"/>
      <w:marTop w:val="0"/>
      <w:marBottom w:val="0"/>
      <w:divBdr>
        <w:top w:val="none" w:sz="0" w:space="0" w:color="auto"/>
        <w:left w:val="none" w:sz="0" w:space="0" w:color="auto"/>
        <w:bottom w:val="none" w:sz="0" w:space="0" w:color="auto"/>
        <w:right w:val="none" w:sz="0" w:space="0" w:color="auto"/>
      </w:divBdr>
    </w:div>
    <w:div w:id="1316881803">
      <w:bodyDiv w:val="1"/>
      <w:marLeft w:val="0"/>
      <w:marRight w:val="0"/>
      <w:marTop w:val="0"/>
      <w:marBottom w:val="0"/>
      <w:divBdr>
        <w:top w:val="none" w:sz="0" w:space="0" w:color="auto"/>
        <w:left w:val="none" w:sz="0" w:space="0" w:color="auto"/>
        <w:bottom w:val="none" w:sz="0" w:space="0" w:color="auto"/>
        <w:right w:val="none" w:sz="0" w:space="0" w:color="auto"/>
      </w:divBdr>
    </w:div>
    <w:div w:id="1381782982">
      <w:bodyDiv w:val="1"/>
      <w:marLeft w:val="0"/>
      <w:marRight w:val="0"/>
      <w:marTop w:val="0"/>
      <w:marBottom w:val="0"/>
      <w:divBdr>
        <w:top w:val="none" w:sz="0" w:space="0" w:color="auto"/>
        <w:left w:val="none" w:sz="0" w:space="0" w:color="auto"/>
        <w:bottom w:val="none" w:sz="0" w:space="0" w:color="auto"/>
        <w:right w:val="none" w:sz="0" w:space="0" w:color="auto"/>
      </w:divBdr>
    </w:div>
    <w:div w:id="1543596233">
      <w:bodyDiv w:val="1"/>
      <w:marLeft w:val="0"/>
      <w:marRight w:val="0"/>
      <w:marTop w:val="0"/>
      <w:marBottom w:val="0"/>
      <w:divBdr>
        <w:top w:val="none" w:sz="0" w:space="0" w:color="auto"/>
        <w:left w:val="none" w:sz="0" w:space="0" w:color="auto"/>
        <w:bottom w:val="none" w:sz="0" w:space="0" w:color="auto"/>
        <w:right w:val="none" w:sz="0" w:space="0" w:color="auto"/>
      </w:divBdr>
    </w:div>
    <w:div w:id="1617370842">
      <w:bodyDiv w:val="1"/>
      <w:marLeft w:val="0"/>
      <w:marRight w:val="0"/>
      <w:marTop w:val="0"/>
      <w:marBottom w:val="0"/>
      <w:divBdr>
        <w:top w:val="none" w:sz="0" w:space="0" w:color="auto"/>
        <w:left w:val="none" w:sz="0" w:space="0" w:color="auto"/>
        <w:bottom w:val="none" w:sz="0" w:space="0" w:color="auto"/>
        <w:right w:val="none" w:sz="0" w:space="0" w:color="auto"/>
      </w:divBdr>
    </w:div>
    <w:div w:id="1736465388">
      <w:bodyDiv w:val="1"/>
      <w:marLeft w:val="0"/>
      <w:marRight w:val="0"/>
      <w:marTop w:val="0"/>
      <w:marBottom w:val="0"/>
      <w:divBdr>
        <w:top w:val="none" w:sz="0" w:space="0" w:color="auto"/>
        <w:left w:val="none" w:sz="0" w:space="0" w:color="auto"/>
        <w:bottom w:val="none" w:sz="0" w:space="0" w:color="auto"/>
        <w:right w:val="none" w:sz="0" w:space="0" w:color="auto"/>
      </w:divBdr>
    </w:div>
    <w:div w:id="1823689837">
      <w:bodyDiv w:val="1"/>
      <w:marLeft w:val="0"/>
      <w:marRight w:val="0"/>
      <w:marTop w:val="0"/>
      <w:marBottom w:val="0"/>
      <w:divBdr>
        <w:top w:val="none" w:sz="0" w:space="0" w:color="auto"/>
        <w:left w:val="none" w:sz="0" w:space="0" w:color="auto"/>
        <w:bottom w:val="none" w:sz="0" w:space="0" w:color="auto"/>
        <w:right w:val="none" w:sz="0" w:space="0" w:color="auto"/>
      </w:divBdr>
    </w:div>
    <w:div w:id="2034262933">
      <w:bodyDiv w:val="1"/>
      <w:marLeft w:val="0"/>
      <w:marRight w:val="0"/>
      <w:marTop w:val="0"/>
      <w:marBottom w:val="0"/>
      <w:divBdr>
        <w:top w:val="none" w:sz="0" w:space="0" w:color="auto"/>
        <w:left w:val="none" w:sz="0" w:space="0" w:color="auto"/>
        <w:bottom w:val="none" w:sz="0" w:space="0" w:color="auto"/>
        <w:right w:val="none" w:sz="0" w:space="0" w:color="auto"/>
      </w:divBdr>
    </w:div>
    <w:div w:id="2063285560">
      <w:bodyDiv w:val="1"/>
      <w:marLeft w:val="0"/>
      <w:marRight w:val="0"/>
      <w:marTop w:val="0"/>
      <w:marBottom w:val="0"/>
      <w:divBdr>
        <w:top w:val="none" w:sz="0" w:space="0" w:color="auto"/>
        <w:left w:val="none" w:sz="0" w:space="0" w:color="auto"/>
        <w:bottom w:val="none" w:sz="0" w:space="0" w:color="auto"/>
        <w:right w:val="none" w:sz="0" w:space="0" w:color="auto"/>
      </w:divBdr>
    </w:div>
    <w:div w:id="2133398577">
      <w:bodyDiv w:val="1"/>
      <w:marLeft w:val="0"/>
      <w:marRight w:val="0"/>
      <w:marTop w:val="0"/>
      <w:marBottom w:val="0"/>
      <w:divBdr>
        <w:top w:val="none" w:sz="0" w:space="0" w:color="auto"/>
        <w:left w:val="none" w:sz="0" w:space="0" w:color="auto"/>
        <w:bottom w:val="none" w:sz="0" w:space="0" w:color="auto"/>
        <w:right w:val="none" w:sz="0" w:space="0" w:color="auto"/>
      </w:divBdr>
    </w:div>
    <w:div w:id="2137871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5703CDAE-866C-422A-BB80-4E5E609F0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CA5C137-415E-47A1-9B57-5526EA584E2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1</TotalTime>
  <Pages>136</Pages>
  <Words>47926</Words>
  <Characters>273182</Characters>
  <Application>Microsoft Office Word</Application>
  <DocSecurity>0</DocSecurity>
  <Lines>2276</Lines>
  <Paragraphs>640</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20468</CharactersWithSpaces>
  <SharedDoc>false</SharedDoc>
  <HLinks>
    <vt:vector size="18" baseType="variant">
      <vt:variant>
        <vt:i4>2031686</vt:i4>
      </vt:variant>
      <vt:variant>
        <vt:i4>9</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Kristina Zetterberg</dc:creator>
  <cp:lastModifiedBy>Huawei - Jun Chen</cp:lastModifiedBy>
  <cp:revision>4</cp:revision>
  <cp:lastPrinted>2023-10-18T17:26:00Z</cp:lastPrinted>
  <dcterms:created xsi:type="dcterms:W3CDTF">2023-10-24T06:20:00Z</dcterms:created>
  <dcterms:modified xsi:type="dcterms:W3CDTF">2023-10-25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ContentTypeId">
    <vt:lpwstr>0x010100F3E9551B3FDDA24EBF0A209BAAD637CA</vt:lpwstr>
  </property>
  <property fmtid="{D5CDD505-2E9C-101B-9397-08002B2CF9AE}" pid="61" name="_dlc_DocIdItemGuid">
    <vt:lpwstr>552d6db8-2607-4177-8a18-fc2847ccf2ef</vt:lpwstr>
  </property>
  <property fmtid="{D5CDD505-2E9C-101B-9397-08002B2CF9AE}" pid="62" name="KSOProductBuildVer">
    <vt:lpwstr>2052-11.8.2.9022</vt:lpwstr>
  </property>
  <property fmtid="{D5CDD505-2E9C-101B-9397-08002B2CF9AE}" pid="63" name="_2015_ms_pID_725343">
    <vt:lpwstr>(3)HRGRmtTZAlJAgCJe8oSFC3LW63Y8xO7UKY48E30LueEZFO+Zt/az9k1jDvHYHW0bXV8FgV89
LxXKVv66xD+M0d84IqrojMpQBj4s/TjhOFBhLjeNXtZKgBfq/V/ys//N33N6ig0LrZb+gyee
JDkBnsRKdqJamNfZLdIRgqMjrMsPnZzJD3alEPBZdcyqDsV0A8/4kHUGhs5bTb5mYqgAtf2M
tClywczoJmGeDbLvNL</vt:lpwstr>
  </property>
  <property fmtid="{D5CDD505-2E9C-101B-9397-08002B2CF9AE}" pid="64" name="_2015_ms_pID_7253431">
    <vt:lpwstr>O0CUSytUSp6ykNhkeZdixFMiTxlxityq4cJtuoxuDaEb846IZk0vVW
0PC614Mg9OapXOImdNpmjlv0EFc6riM/osAafRPRwuGkDjE+D0lrMA71SyGfBMxbStVDLXzb
fJs+JyOoyD91oiIxdHRTIJT5oUJU8EjqUIp+S6b+Hu7gOmupd7ujbkmgINUBUIRiDcvgtdw2
l9eG+AEfsXhb+opsHvpgN70ZEDLLOMT1cgjx</vt:lpwstr>
  </property>
  <property fmtid="{D5CDD505-2E9C-101B-9397-08002B2CF9AE}" pid="65" name="_2015_ms_pID_7253432">
    <vt:lpwstr>L5UtcWeSA8ZJHxmu6sdfxJ4=</vt:lpwstr>
  </property>
  <property fmtid="{D5CDD505-2E9C-101B-9397-08002B2CF9AE}" pid="66" name="MediaServiceImageTags">
    <vt:lpwstr/>
  </property>
</Properties>
</file>